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93B7A" w14:textId="3548F3E5" w:rsidR="00414600" w:rsidRPr="00D55315" w:rsidRDefault="00414600" w:rsidP="0072371D">
      <w:pPr>
        <w:pStyle w:val="Heading3"/>
        <w:numPr>
          <w:ilvl w:val="0"/>
          <w:numId w:val="0"/>
        </w:numPr>
        <w:rPr>
          <w:bCs/>
        </w:rPr>
      </w:pPr>
      <w:bookmarkStart w:id="0" w:name="_Ref203039016"/>
      <w:bookmarkStart w:id="1" w:name="_Toc202869477"/>
      <w:bookmarkStart w:id="2" w:name="_Toc210916468"/>
      <w:bookmarkStart w:id="3" w:name="_Toc220058061"/>
      <w:r w:rsidRPr="00D55315">
        <w:rPr>
          <w:bCs/>
        </w:rPr>
        <w:t>Sample interview invitation for</w:t>
      </w:r>
      <w:r w:rsidR="00D935B5" w:rsidRPr="00D55315">
        <w:rPr>
          <w:bCs/>
        </w:rPr>
        <w:t xml:space="preserve"> the</w:t>
      </w:r>
      <w:r w:rsidRPr="00D55315">
        <w:rPr>
          <w:bCs/>
        </w:rPr>
        <w:t xml:space="preserve"> job evaluation </w:t>
      </w:r>
      <w:r w:rsidR="00DB615F" w:rsidRPr="00D55315">
        <w:rPr>
          <w:rFonts w:eastAsia="Cambria"/>
        </w:rPr>
        <w:t>process</w:t>
      </w:r>
      <w:bookmarkEnd w:id="0"/>
      <w:bookmarkEnd w:id="1"/>
      <w:bookmarkEnd w:id="2"/>
      <w:bookmarkEnd w:id="3"/>
    </w:p>
    <w:p w14:paraId="290BB427" w14:textId="6928987A" w:rsidR="00414600" w:rsidRPr="00D55315" w:rsidRDefault="00414600" w:rsidP="00414600">
      <w:pPr>
        <w:pStyle w:val="Normalafterbox"/>
        <w:rPr>
          <w:lang w:eastAsia="en-US"/>
        </w:rPr>
      </w:pPr>
      <w:r w:rsidRPr="00D55315">
        <w:rPr>
          <w:lang w:eastAsia="en-US"/>
        </w:rPr>
        <w:t xml:space="preserve">Dear </w:t>
      </w:r>
      <w:r w:rsidRPr="00D55315">
        <w:rPr>
          <w:i/>
          <w:iCs/>
          <w:lang w:eastAsia="en-US"/>
        </w:rPr>
        <w:t>[</w:t>
      </w:r>
      <w:r w:rsidR="004A4A62" w:rsidRPr="00D55315">
        <w:rPr>
          <w:i/>
          <w:iCs/>
          <w:lang w:eastAsia="en-US"/>
        </w:rPr>
        <w:t>w</w:t>
      </w:r>
      <w:r w:rsidRPr="00D55315">
        <w:rPr>
          <w:i/>
          <w:iCs/>
          <w:lang w:eastAsia="en-US"/>
        </w:rPr>
        <w:t>orker name]</w:t>
      </w:r>
      <w:r w:rsidRPr="00D55315">
        <w:rPr>
          <w:lang w:eastAsia="en-US"/>
        </w:rPr>
        <w:t>,</w:t>
      </w:r>
    </w:p>
    <w:p w14:paraId="410B0752" w14:textId="6D8AF37F" w:rsidR="00414600" w:rsidRPr="00D55315" w:rsidRDefault="00414600" w:rsidP="00414600">
      <w:pPr>
        <w:pStyle w:val="Normalafterbox"/>
        <w:rPr>
          <w:lang w:eastAsia="en-US"/>
        </w:rPr>
      </w:pPr>
      <w:r w:rsidRPr="00D55315">
        <w:rPr>
          <w:lang w:eastAsia="en-US"/>
        </w:rPr>
        <w:t xml:space="preserve">You have been invited to participate in a follow-up interview as part of our gender-neutral job evaluation </w:t>
      </w:r>
      <w:r w:rsidR="00DB615F" w:rsidRPr="00D55315">
        <w:rPr>
          <w:rFonts w:eastAsia="Cambria"/>
        </w:rPr>
        <w:t xml:space="preserve">and classification </w:t>
      </w:r>
      <w:r w:rsidRPr="00D55315">
        <w:rPr>
          <w:lang w:eastAsia="en-US"/>
        </w:rPr>
        <w:t>process.</w:t>
      </w:r>
    </w:p>
    <w:p w14:paraId="5F24B5BF" w14:textId="3E91E91E" w:rsidR="00414600" w:rsidRPr="00D55315" w:rsidRDefault="00414600" w:rsidP="00414600">
      <w:pPr>
        <w:pStyle w:val="Normalafterbox"/>
        <w:rPr>
          <w:lang w:eastAsia="en-US"/>
        </w:rPr>
      </w:pPr>
      <w:r w:rsidRPr="00D55315">
        <w:rPr>
          <w:lang w:eastAsia="en-US"/>
        </w:rPr>
        <w:t xml:space="preserve">This follows the job evaluation questionnaire you recently completed. The interview is designed to help us gather additional insights about your </w:t>
      </w:r>
      <w:r w:rsidR="00A07A8A" w:rsidRPr="00D55315">
        <w:rPr>
          <w:lang w:eastAsia="en-US"/>
        </w:rPr>
        <w:t>job</w:t>
      </w:r>
      <w:r w:rsidRPr="00D55315">
        <w:rPr>
          <w:lang w:eastAsia="en-US"/>
        </w:rPr>
        <w:t xml:space="preserve"> and to complement your questionnaire responses.</w:t>
      </w:r>
    </w:p>
    <w:p w14:paraId="1E5D3BE0" w14:textId="42EE7005" w:rsidR="00414600" w:rsidRPr="00D55315" w:rsidRDefault="00414600" w:rsidP="00414600">
      <w:pPr>
        <w:pStyle w:val="Normalafterbox"/>
        <w:rPr>
          <w:lang w:eastAsia="en-US"/>
        </w:rPr>
      </w:pPr>
      <w:r w:rsidRPr="00D55315">
        <w:rPr>
          <w:lang w:eastAsia="en-US"/>
        </w:rPr>
        <w:t xml:space="preserve">Our goal is to ensure fair and equal pay practices across the organisation by assessing each </w:t>
      </w:r>
      <w:r w:rsidR="00A07A8A" w:rsidRPr="00D55315">
        <w:rPr>
          <w:lang w:eastAsia="en-US"/>
        </w:rPr>
        <w:t>job</w:t>
      </w:r>
      <w:r w:rsidRPr="00D55315">
        <w:rPr>
          <w:lang w:eastAsia="en-US"/>
        </w:rPr>
        <w:t xml:space="preserve"> </w:t>
      </w:r>
      <w:proofErr w:type="gramStart"/>
      <w:r w:rsidRPr="00D55315">
        <w:rPr>
          <w:lang w:eastAsia="en-US"/>
        </w:rPr>
        <w:t xml:space="preserve">on </w:t>
      </w:r>
      <w:r w:rsidR="00EF3BFF" w:rsidRPr="00D55315">
        <w:rPr>
          <w:lang w:eastAsia="en-US"/>
        </w:rPr>
        <w:t>the basis of</w:t>
      </w:r>
      <w:proofErr w:type="gramEnd"/>
      <w:r w:rsidR="00EF3BFF" w:rsidRPr="00D55315">
        <w:rPr>
          <w:lang w:eastAsia="en-US"/>
        </w:rPr>
        <w:t xml:space="preserve"> </w:t>
      </w:r>
      <w:r w:rsidRPr="00D55315">
        <w:rPr>
          <w:lang w:eastAsia="en-US"/>
        </w:rPr>
        <w:t>its requirements and demands, not on individual performance.</w:t>
      </w:r>
    </w:p>
    <w:p w14:paraId="79CED1E5" w14:textId="556E7EF3" w:rsidR="00414600" w:rsidRPr="00D55315" w:rsidRDefault="00414600" w:rsidP="00414600">
      <w:pPr>
        <w:pStyle w:val="Normalafterbox"/>
        <w:rPr>
          <w:lang w:eastAsia="en-US"/>
        </w:rPr>
      </w:pPr>
      <w:r w:rsidRPr="00D55315">
        <w:rPr>
          <w:lang w:eastAsia="en-US"/>
        </w:rPr>
        <w:t xml:space="preserve">Taking part in this interview is completely voluntary. If you choose to participate, the conversation will take about </w:t>
      </w:r>
      <w:r w:rsidR="00BA4E94" w:rsidRPr="00D55315">
        <w:rPr>
          <w:lang w:eastAsia="en-US"/>
        </w:rPr>
        <w:t xml:space="preserve">30 to </w:t>
      </w:r>
      <w:r w:rsidRPr="00D55315">
        <w:rPr>
          <w:lang w:eastAsia="en-US"/>
        </w:rPr>
        <w:t>45</w:t>
      </w:r>
      <w:r w:rsidR="00F32E89" w:rsidRPr="00D55315">
        <w:rPr>
          <w:lang w:eastAsia="en-US"/>
        </w:rPr>
        <w:t> </w:t>
      </w:r>
      <w:r w:rsidRPr="00D55315">
        <w:rPr>
          <w:lang w:eastAsia="en-US"/>
        </w:rPr>
        <w:t>minutes, and we</w:t>
      </w:r>
      <w:r w:rsidR="00DB44E8" w:rsidRPr="00D55315">
        <w:rPr>
          <w:lang w:eastAsia="en-US"/>
        </w:rPr>
        <w:t>’</w:t>
      </w:r>
      <w:r w:rsidRPr="00D55315">
        <w:rPr>
          <w:lang w:eastAsia="en-US"/>
        </w:rPr>
        <w:t xml:space="preserve">ll focus on exploring aspects of your </w:t>
      </w:r>
      <w:r w:rsidR="00A07A8A" w:rsidRPr="00D55315">
        <w:rPr>
          <w:lang w:eastAsia="en-US"/>
        </w:rPr>
        <w:t>job</w:t>
      </w:r>
      <w:r w:rsidRPr="00D55315">
        <w:rPr>
          <w:lang w:eastAsia="en-US"/>
        </w:rPr>
        <w:t xml:space="preserve"> that might not be immediately visible or fully captured in written responses.</w:t>
      </w:r>
    </w:p>
    <w:p w14:paraId="0E573003" w14:textId="77777777" w:rsidR="00414600" w:rsidRPr="00D55315" w:rsidRDefault="00414600" w:rsidP="00414600">
      <w:pPr>
        <w:pStyle w:val="Normalafterbox"/>
        <w:rPr>
          <w:lang w:eastAsia="en-US"/>
        </w:rPr>
      </w:pPr>
      <w:r w:rsidRPr="00D55315">
        <w:rPr>
          <w:lang w:eastAsia="en-US"/>
        </w:rPr>
        <w:t>Thank you for considering being part of this important process.</w:t>
      </w:r>
    </w:p>
    <w:p w14:paraId="41D99345" w14:textId="77777777" w:rsidR="00414600" w:rsidRPr="00D55315" w:rsidRDefault="00414600" w:rsidP="00414600">
      <w:pPr>
        <w:pStyle w:val="Normalafterbox"/>
        <w:rPr>
          <w:rStyle w:val="Emphasis"/>
        </w:rPr>
      </w:pPr>
      <w:r w:rsidRPr="00D55315">
        <w:rPr>
          <w:rStyle w:val="Emphasis"/>
        </w:rPr>
        <w:t>Interview details</w:t>
      </w:r>
    </w:p>
    <w:p w14:paraId="52F3900A" w14:textId="0B090912" w:rsidR="00414600" w:rsidRPr="00D55315" w:rsidRDefault="00414600" w:rsidP="00414600">
      <w:pPr>
        <w:pStyle w:val="ListParagraph"/>
        <w:rPr>
          <w:lang w:eastAsia="en-US"/>
        </w:rPr>
      </w:pPr>
      <w:r w:rsidRPr="00D55315">
        <w:rPr>
          <w:lang w:eastAsia="en-US"/>
        </w:rPr>
        <w:t xml:space="preserve">Date: </w:t>
      </w:r>
      <w:r w:rsidRPr="00D55315">
        <w:rPr>
          <w:i/>
          <w:iCs/>
          <w:lang w:eastAsia="en-US"/>
        </w:rPr>
        <w:t>[</w:t>
      </w:r>
      <w:r w:rsidR="003B4A2A" w:rsidRPr="00D55315">
        <w:rPr>
          <w:i/>
          <w:iCs/>
          <w:lang w:eastAsia="en-US"/>
        </w:rPr>
        <w:t>i</w:t>
      </w:r>
      <w:r w:rsidRPr="00D55315">
        <w:rPr>
          <w:i/>
          <w:iCs/>
          <w:lang w:eastAsia="en-US"/>
        </w:rPr>
        <w:t>nsert date]</w:t>
      </w:r>
    </w:p>
    <w:p w14:paraId="64E99E88" w14:textId="74ADB461" w:rsidR="00414600" w:rsidRPr="00D55315" w:rsidRDefault="00414600" w:rsidP="00414600">
      <w:pPr>
        <w:pStyle w:val="ListParagraph"/>
        <w:rPr>
          <w:lang w:eastAsia="en-US"/>
        </w:rPr>
      </w:pPr>
      <w:r w:rsidRPr="00D55315">
        <w:rPr>
          <w:lang w:eastAsia="en-US"/>
        </w:rPr>
        <w:t xml:space="preserve">Time: </w:t>
      </w:r>
      <w:r w:rsidRPr="00D55315">
        <w:rPr>
          <w:i/>
          <w:iCs/>
          <w:lang w:eastAsia="en-US"/>
        </w:rPr>
        <w:t>[</w:t>
      </w:r>
      <w:r w:rsidR="003B4A2A" w:rsidRPr="00D55315">
        <w:rPr>
          <w:i/>
          <w:iCs/>
          <w:lang w:eastAsia="en-US"/>
        </w:rPr>
        <w:t>i</w:t>
      </w:r>
      <w:r w:rsidRPr="00D55315">
        <w:rPr>
          <w:i/>
          <w:iCs/>
          <w:lang w:eastAsia="en-US"/>
        </w:rPr>
        <w:t>nsert time]</w:t>
      </w:r>
    </w:p>
    <w:p w14:paraId="7173AB82" w14:textId="46EDD9F6" w:rsidR="00414600" w:rsidRPr="00D55315" w:rsidRDefault="00414600" w:rsidP="00414600">
      <w:pPr>
        <w:pStyle w:val="ListParagraph"/>
        <w:rPr>
          <w:lang w:eastAsia="en-US"/>
        </w:rPr>
      </w:pPr>
      <w:r w:rsidRPr="00D55315">
        <w:rPr>
          <w:lang w:eastAsia="en-US"/>
        </w:rPr>
        <w:t xml:space="preserve">Location: </w:t>
      </w:r>
      <w:r w:rsidRPr="00D55315">
        <w:rPr>
          <w:i/>
          <w:iCs/>
          <w:lang w:eastAsia="en-US"/>
        </w:rPr>
        <w:t>[</w:t>
      </w:r>
      <w:r w:rsidR="003B4A2A" w:rsidRPr="00D55315">
        <w:rPr>
          <w:i/>
          <w:iCs/>
          <w:lang w:eastAsia="en-US"/>
        </w:rPr>
        <w:t>i</w:t>
      </w:r>
      <w:r w:rsidRPr="00D55315">
        <w:rPr>
          <w:i/>
          <w:iCs/>
          <w:lang w:eastAsia="en-US"/>
        </w:rPr>
        <w:t>nsert location or link]</w:t>
      </w:r>
    </w:p>
    <w:p w14:paraId="7D878DD6" w14:textId="2DCF7B6C" w:rsidR="00414600" w:rsidRPr="00D55315" w:rsidRDefault="00414600" w:rsidP="00414600">
      <w:pPr>
        <w:pStyle w:val="ListParagraph"/>
        <w:rPr>
          <w:lang w:eastAsia="en-US"/>
        </w:rPr>
      </w:pPr>
      <w:r w:rsidRPr="00D55315">
        <w:rPr>
          <w:lang w:eastAsia="en-US"/>
        </w:rPr>
        <w:t xml:space="preserve">Interviewer: </w:t>
      </w:r>
      <w:r w:rsidRPr="00D55315">
        <w:rPr>
          <w:i/>
          <w:iCs/>
          <w:lang w:eastAsia="en-US"/>
        </w:rPr>
        <w:t>[</w:t>
      </w:r>
      <w:r w:rsidR="003B4A2A" w:rsidRPr="00D55315">
        <w:rPr>
          <w:i/>
          <w:iCs/>
          <w:lang w:eastAsia="en-US"/>
        </w:rPr>
        <w:t>i</w:t>
      </w:r>
      <w:r w:rsidRPr="00D55315">
        <w:rPr>
          <w:i/>
          <w:iCs/>
          <w:lang w:eastAsia="en-US"/>
        </w:rPr>
        <w:t>nsert name and title]</w:t>
      </w:r>
    </w:p>
    <w:p w14:paraId="5459556F" w14:textId="0BBEBBE6" w:rsidR="00414600" w:rsidRPr="00D55315" w:rsidRDefault="00414600" w:rsidP="00414600">
      <w:pPr>
        <w:pStyle w:val="Normalafterbox"/>
        <w:rPr>
          <w:rStyle w:val="Emphasis"/>
        </w:rPr>
      </w:pPr>
      <w:r w:rsidRPr="00D55315">
        <w:rPr>
          <w:rStyle w:val="Emphasis"/>
        </w:rPr>
        <w:t>Important reminders</w:t>
      </w:r>
    </w:p>
    <w:p w14:paraId="022F658F" w14:textId="1D14DB80" w:rsidR="00414600" w:rsidRPr="00D55315" w:rsidRDefault="00414600" w:rsidP="00414600">
      <w:pPr>
        <w:pStyle w:val="ListParagraph"/>
        <w:rPr>
          <w:lang w:eastAsia="en-US"/>
        </w:rPr>
      </w:pPr>
      <w:r w:rsidRPr="00D55315">
        <w:rPr>
          <w:lang w:eastAsia="en-US"/>
        </w:rPr>
        <w:t xml:space="preserve">This is not a performance review. We will focus on what your </w:t>
      </w:r>
      <w:r w:rsidR="00A07A8A" w:rsidRPr="00D55315">
        <w:rPr>
          <w:lang w:eastAsia="en-US"/>
        </w:rPr>
        <w:t>job</w:t>
      </w:r>
      <w:r w:rsidRPr="00D55315">
        <w:rPr>
          <w:lang w:eastAsia="en-US"/>
        </w:rPr>
        <w:t xml:space="preserve"> requires, not </w:t>
      </w:r>
      <w:r w:rsidR="003B4A2A" w:rsidRPr="00D55315">
        <w:rPr>
          <w:lang w:eastAsia="en-US"/>
        </w:rPr>
        <w:t xml:space="preserve">on </w:t>
      </w:r>
      <w:r w:rsidRPr="00D55315">
        <w:rPr>
          <w:lang w:eastAsia="en-US"/>
        </w:rPr>
        <w:t>your individual capabilities or performance.</w:t>
      </w:r>
    </w:p>
    <w:p w14:paraId="6DB0447D" w14:textId="77777777" w:rsidR="00DB44E8" w:rsidRPr="00D55315" w:rsidRDefault="00414600" w:rsidP="00414600">
      <w:pPr>
        <w:pStyle w:val="ListParagraph"/>
        <w:rPr>
          <w:lang w:eastAsia="en-US"/>
        </w:rPr>
      </w:pPr>
      <w:r w:rsidRPr="00D55315">
        <w:rPr>
          <w:lang w:eastAsia="en-US"/>
        </w:rPr>
        <w:t>All information shared will be kept confidential. The responses will be anonymised for further analysis.</w:t>
      </w:r>
    </w:p>
    <w:p w14:paraId="17F1089C" w14:textId="075BF41A" w:rsidR="00414600" w:rsidRPr="00D55315" w:rsidRDefault="00414600" w:rsidP="00414600">
      <w:pPr>
        <w:pStyle w:val="ListParagraph"/>
        <w:rPr>
          <w:lang w:eastAsia="en-US"/>
        </w:rPr>
      </w:pPr>
      <w:r w:rsidRPr="00D55315">
        <w:rPr>
          <w:lang w:eastAsia="en-US"/>
        </w:rPr>
        <w:t xml:space="preserve">Your responses will be used only for the job evaluation </w:t>
      </w:r>
      <w:r w:rsidR="00DB615F" w:rsidRPr="00D55315">
        <w:rPr>
          <w:rFonts w:eastAsia="Cambria"/>
        </w:rPr>
        <w:t xml:space="preserve">and classification </w:t>
      </w:r>
      <w:r w:rsidRPr="00D55315">
        <w:rPr>
          <w:lang w:eastAsia="en-US"/>
        </w:rPr>
        <w:t>process.</w:t>
      </w:r>
    </w:p>
    <w:p w14:paraId="14E40B23" w14:textId="2F3B1BFB" w:rsidR="00414600" w:rsidRPr="00D55315" w:rsidRDefault="00414600" w:rsidP="00414600">
      <w:pPr>
        <w:pStyle w:val="Normalafterbox"/>
        <w:rPr>
          <w:lang w:eastAsia="en-US"/>
        </w:rPr>
      </w:pPr>
      <w:r w:rsidRPr="00D55315">
        <w:rPr>
          <w:lang w:eastAsia="en-US"/>
        </w:rPr>
        <w:t xml:space="preserve">Please confirm your availability by </w:t>
      </w:r>
      <w:r w:rsidRPr="00D55315">
        <w:rPr>
          <w:i/>
          <w:iCs/>
          <w:lang w:eastAsia="en-US"/>
        </w:rPr>
        <w:t>[</w:t>
      </w:r>
      <w:r w:rsidR="003B4A2A" w:rsidRPr="00D55315">
        <w:rPr>
          <w:i/>
          <w:iCs/>
          <w:lang w:eastAsia="en-US"/>
        </w:rPr>
        <w:t>i</w:t>
      </w:r>
      <w:r w:rsidRPr="00D55315">
        <w:rPr>
          <w:i/>
          <w:iCs/>
          <w:lang w:eastAsia="en-US"/>
        </w:rPr>
        <w:t>nsert date].</w:t>
      </w:r>
      <w:r w:rsidRPr="00D55315">
        <w:rPr>
          <w:lang w:eastAsia="en-US"/>
        </w:rPr>
        <w:t xml:space="preserve"> If the proposed time </w:t>
      </w:r>
      <w:r w:rsidR="00DB44E8" w:rsidRPr="00D55315">
        <w:rPr>
          <w:lang w:eastAsia="en-US"/>
        </w:rPr>
        <w:t>doesn</w:t>
      </w:r>
      <w:r w:rsidR="005233C3" w:rsidRPr="00D55315">
        <w:rPr>
          <w:lang w:eastAsia="en-US"/>
        </w:rPr>
        <w:t>’</w:t>
      </w:r>
      <w:r w:rsidR="00DB44E8" w:rsidRPr="00D55315">
        <w:rPr>
          <w:lang w:eastAsia="en-US"/>
        </w:rPr>
        <w:t>t</w:t>
      </w:r>
      <w:r w:rsidRPr="00D55315">
        <w:rPr>
          <w:lang w:eastAsia="en-US"/>
        </w:rPr>
        <w:t xml:space="preserve"> work, please contact me to arrange an alternative.</w:t>
      </w:r>
    </w:p>
    <w:p w14:paraId="0B8BF59D" w14:textId="49C1527B" w:rsidR="00414600" w:rsidRPr="00D55315" w:rsidRDefault="00414600" w:rsidP="00414600">
      <w:pPr>
        <w:pStyle w:val="Normalafterbox"/>
        <w:rPr>
          <w:lang w:eastAsia="en-US"/>
        </w:rPr>
      </w:pPr>
      <w:r w:rsidRPr="00D55315">
        <w:rPr>
          <w:lang w:eastAsia="en-US"/>
        </w:rPr>
        <w:t xml:space="preserve">If you have any questions before the interview or would like to discuss any concerns, please </w:t>
      </w:r>
      <w:r w:rsidR="00DB44E8" w:rsidRPr="00D55315">
        <w:rPr>
          <w:lang w:eastAsia="en-US"/>
        </w:rPr>
        <w:t>don</w:t>
      </w:r>
      <w:r w:rsidR="005233C3" w:rsidRPr="00D55315">
        <w:rPr>
          <w:lang w:eastAsia="en-US"/>
        </w:rPr>
        <w:t>’</w:t>
      </w:r>
      <w:r w:rsidR="00DB44E8" w:rsidRPr="00D55315">
        <w:rPr>
          <w:lang w:eastAsia="en-US"/>
        </w:rPr>
        <w:t>t</w:t>
      </w:r>
      <w:r w:rsidRPr="00D55315">
        <w:rPr>
          <w:lang w:eastAsia="en-US"/>
        </w:rPr>
        <w:t xml:space="preserve"> hesitate to let me know.</w:t>
      </w:r>
    </w:p>
    <w:p w14:paraId="135A4ED8" w14:textId="77777777" w:rsidR="00414600" w:rsidRPr="00D55315" w:rsidRDefault="00414600" w:rsidP="00414600">
      <w:pPr>
        <w:pStyle w:val="Normalafterbox"/>
        <w:rPr>
          <w:lang w:eastAsia="en-US"/>
        </w:rPr>
      </w:pPr>
      <w:r w:rsidRPr="00D55315">
        <w:rPr>
          <w:lang w:eastAsia="en-US"/>
        </w:rPr>
        <w:t>Thank you for your valuable contribution to this important process.</w:t>
      </w:r>
    </w:p>
    <w:p w14:paraId="0A8F80E6" w14:textId="77777777" w:rsidR="00414600" w:rsidRPr="00D55315" w:rsidRDefault="00414600" w:rsidP="00414600">
      <w:pPr>
        <w:rPr>
          <w:lang w:eastAsia="en-US"/>
        </w:rPr>
      </w:pPr>
      <w:r w:rsidRPr="00D55315">
        <w:rPr>
          <w:lang w:eastAsia="en-US"/>
        </w:rPr>
        <w:t>Kind regards,</w:t>
      </w:r>
    </w:p>
    <w:p w14:paraId="55C3E6A9" w14:textId="02E464E4" w:rsidR="003004CD" w:rsidRPr="00D55315" w:rsidRDefault="00414600" w:rsidP="0072371D">
      <w:r w:rsidRPr="00D55315">
        <w:rPr>
          <w:i/>
          <w:iCs/>
          <w:lang w:eastAsia="en-US"/>
        </w:rPr>
        <w:t xml:space="preserve">[Your </w:t>
      </w:r>
      <w:r w:rsidR="00D935B5" w:rsidRPr="00D55315">
        <w:rPr>
          <w:i/>
          <w:iCs/>
          <w:lang w:eastAsia="en-US"/>
        </w:rPr>
        <w:t>n</w:t>
      </w:r>
      <w:r w:rsidRPr="00D55315">
        <w:rPr>
          <w:i/>
          <w:iCs/>
          <w:lang w:eastAsia="en-US"/>
        </w:rPr>
        <w:t>ame] [</w:t>
      </w:r>
      <w:r w:rsidR="00D935B5" w:rsidRPr="00D55315">
        <w:rPr>
          <w:i/>
          <w:iCs/>
          <w:lang w:eastAsia="en-US"/>
        </w:rPr>
        <w:t>y</w:t>
      </w:r>
      <w:r w:rsidRPr="00D55315">
        <w:rPr>
          <w:i/>
          <w:iCs/>
          <w:lang w:eastAsia="en-US"/>
        </w:rPr>
        <w:t xml:space="preserve">our </w:t>
      </w:r>
      <w:r w:rsidR="00D935B5" w:rsidRPr="00D55315">
        <w:rPr>
          <w:i/>
          <w:iCs/>
          <w:lang w:eastAsia="en-US"/>
        </w:rPr>
        <w:t>t</w:t>
      </w:r>
      <w:r w:rsidRPr="00D55315">
        <w:rPr>
          <w:i/>
          <w:iCs/>
          <w:lang w:eastAsia="en-US"/>
        </w:rPr>
        <w:t>itle] [</w:t>
      </w:r>
      <w:r w:rsidR="00D935B5" w:rsidRPr="00D55315">
        <w:rPr>
          <w:i/>
          <w:iCs/>
          <w:lang w:eastAsia="en-US"/>
        </w:rPr>
        <w:t>o</w:t>
      </w:r>
      <w:r w:rsidRPr="00D55315">
        <w:rPr>
          <w:i/>
          <w:iCs/>
          <w:lang w:eastAsia="en-US"/>
        </w:rPr>
        <w:t xml:space="preserve">rganisation </w:t>
      </w:r>
      <w:r w:rsidR="00D935B5" w:rsidRPr="00D55315">
        <w:rPr>
          <w:i/>
          <w:iCs/>
          <w:lang w:eastAsia="en-US"/>
        </w:rPr>
        <w:t>n</w:t>
      </w:r>
      <w:r w:rsidRPr="00D55315">
        <w:rPr>
          <w:i/>
          <w:iCs/>
          <w:lang w:eastAsia="en-US"/>
        </w:rPr>
        <w:t>ame]</w:t>
      </w:r>
    </w:p>
    <w:p w14:paraId="242D9809" w14:textId="53EC4FAD" w:rsidR="00695673" w:rsidRPr="00D55315" w:rsidRDefault="00695673" w:rsidP="00E22F8B">
      <w:pPr>
        <w:spacing w:after="0" w:line="240" w:lineRule="auto"/>
        <w:jc w:val="left"/>
        <w:rPr>
          <w:lang w:eastAsia="en-US"/>
        </w:rPr>
      </w:pPr>
    </w:p>
    <w:sectPr w:rsidR="00695673" w:rsidRPr="00D55315" w:rsidSect="002E5A84">
      <w:headerReference w:type="default" r:id="rId11"/>
      <w:headerReference w:type="first" r:id="rId12"/>
      <w:endnotePr>
        <w:numFmt w:val="decimal"/>
      </w:endnotePr>
      <w:type w:val="nextColumn"/>
      <w:pgSz w:w="11900" w:h="1684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DAA31" w14:textId="77777777" w:rsidR="005413E3" w:rsidRPr="00E21F2B" w:rsidRDefault="005413E3" w:rsidP="009A4420">
      <w:r w:rsidRPr="00E21F2B">
        <w:separator/>
      </w:r>
    </w:p>
  </w:endnote>
  <w:endnote w:type="continuationSeparator" w:id="0">
    <w:p w14:paraId="5F1AC821" w14:textId="77777777" w:rsidR="005413E3" w:rsidRPr="00E21F2B" w:rsidRDefault="005413E3" w:rsidP="009A4420">
      <w:r w:rsidRPr="00E21F2B">
        <w:continuationSeparator/>
      </w:r>
    </w:p>
  </w:endnote>
  <w:endnote w:type="continuationNotice" w:id="1">
    <w:p w14:paraId="40518838" w14:textId="77777777" w:rsidR="005413E3" w:rsidRPr="00E21F2B" w:rsidRDefault="005413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Palatino">
    <w:altName w:val="Segoe UI Historic"/>
    <w:charset w:val="00"/>
    <w:family w:val="auto"/>
    <w:pitch w:val="variable"/>
    <w:sig w:usb0="A00002FF" w:usb1="7800205A" w:usb2="14600000" w:usb3="00000000" w:csb0="00000193" w:csb1="00000000"/>
  </w:font>
  <w:font w:name="@MingLiU-ExtB">
    <w:charset w:val="88"/>
    <w:family w:val="roman"/>
    <w:pitch w:val="variable"/>
    <w:sig w:usb0="8000002F" w:usb1="0A080008"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imes-Roman">
    <w:altName w:val="Times New Roman"/>
    <w:charset w:val="00"/>
    <w:family w:val="roman"/>
    <w:pitch w:val="default"/>
  </w:font>
  <w:font w:name="Corbel-Bold">
    <w:altName w:val="Times New Roman"/>
    <w:charset w:val="00"/>
    <w:family w:val="auto"/>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oto Sans Light">
    <w:charset w:val="00"/>
    <w:family w:val="swiss"/>
    <w:pitch w:val="variable"/>
    <w:sig w:usb0="E00002FF" w:usb1="4000001F" w:usb2="08000029"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34C73" w14:textId="77777777" w:rsidR="005413E3" w:rsidRPr="00E21F2B" w:rsidRDefault="005413E3" w:rsidP="009A4420">
      <w:r w:rsidRPr="00E21F2B">
        <w:separator/>
      </w:r>
    </w:p>
  </w:footnote>
  <w:footnote w:type="continuationSeparator" w:id="0">
    <w:p w14:paraId="5E2A9408" w14:textId="77777777" w:rsidR="005413E3" w:rsidRPr="00E21F2B" w:rsidRDefault="005413E3" w:rsidP="009A4420">
      <w:r w:rsidRPr="00E21F2B">
        <w:continuationSeparator/>
      </w:r>
    </w:p>
  </w:footnote>
  <w:footnote w:type="continuationNotice" w:id="1">
    <w:p w14:paraId="50C95508" w14:textId="77777777" w:rsidR="005413E3" w:rsidRPr="00E21F2B" w:rsidRDefault="005413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60FFE" w14:textId="77777777" w:rsidR="00D156CE" w:rsidRDefault="00D156CE" w:rsidP="00E51475">
    <w:pPr>
      <w:pStyle w:val="Header"/>
      <w:jc w:val="right"/>
    </w:pPr>
  </w:p>
  <w:p w14:paraId="7B282A0D" w14:textId="5EFC556D" w:rsidR="00E51475" w:rsidRDefault="00E51475" w:rsidP="00E51475">
    <w:pPr>
      <w:pStyle w:val="Header"/>
      <w:jc w:val="right"/>
    </w:pPr>
    <w:r>
      <w:rPr>
        <w:noProof/>
      </w:rPr>
      <w:drawing>
        <wp:inline distT="0" distB="0" distL="0" distR="0" wp14:anchorId="5E1B20D3" wp14:editId="51C72EF8">
          <wp:extent cx="2825364" cy="612475"/>
          <wp:effectExtent l="0" t="0" r="0" b="0"/>
          <wp:docPr id="52470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2915" cy="629286"/>
                  </a:xfrm>
                  <a:prstGeom prst="rect">
                    <a:avLst/>
                  </a:prstGeom>
                  <a:noFill/>
                  <a:ln>
                    <a:noFill/>
                  </a:ln>
                </pic:spPr>
              </pic:pic>
            </a:graphicData>
          </a:graphic>
        </wp:inline>
      </w:drawing>
    </w:r>
  </w:p>
  <w:p w14:paraId="1B6333F6" w14:textId="774D4072" w:rsidR="00D156CE" w:rsidRPr="00D156CE" w:rsidRDefault="00D156CE" w:rsidP="00E51475">
    <w:pPr>
      <w:pStyle w:val="Header"/>
      <w:jc w:val="right"/>
      <w:rPr>
        <w:rFonts w:ascii="Myriad Pro" w:hAnsi="Myriad Pro"/>
      </w:rPr>
    </w:pPr>
    <w:r w:rsidRPr="00D156CE">
      <w:rPr>
        <w:rFonts w:ascii="Myriad Pro" w:hAnsi="Myriad Pro"/>
      </w:rPr>
      <w:t>EU-wide guidelines on gender-neutral job evaluation and classification: Step-by-step toolk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65"/>
      <w:gridCol w:w="4665"/>
      <w:gridCol w:w="4665"/>
    </w:tblGrid>
    <w:tr w:rsidR="32582F69" w:rsidRPr="00E21F2B" w14:paraId="56D7CDF9" w14:textId="77777777" w:rsidTr="32582F69">
      <w:trPr>
        <w:trHeight w:val="300"/>
      </w:trPr>
      <w:tc>
        <w:tcPr>
          <w:tcW w:w="4665" w:type="dxa"/>
        </w:tcPr>
        <w:p w14:paraId="745376C3" w14:textId="09353958" w:rsidR="32582F69" w:rsidRPr="00E21F2B" w:rsidRDefault="32582F69" w:rsidP="32582F69">
          <w:pPr>
            <w:pStyle w:val="Header"/>
            <w:ind w:left="-115"/>
            <w:jc w:val="left"/>
          </w:pPr>
        </w:p>
      </w:tc>
      <w:tc>
        <w:tcPr>
          <w:tcW w:w="4665" w:type="dxa"/>
        </w:tcPr>
        <w:p w14:paraId="3191FD57" w14:textId="485069D5" w:rsidR="32582F69" w:rsidRPr="00E21F2B" w:rsidRDefault="32582F69" w:rsidP="32582F69">
          <w:pPr>
            <w:pStyle w:val="Header"/>
            <w:jc w:val="center"/>
          </w:pPr>
        </w:p>
      </w:tc>
      <w:tc>
        <w:tcPr>
          <w:tcW w:w="4665" w:type="dxa"/>
        </w:tcPr>
        <w:p w14:paraId="79C23400" w14:textId="5BE5AA28" w:rsidR="32582F69" w:rsidRPr="00E21F2B" w:rsidRDefault="32582F69" w:rsidP="32582F69">
          <w:pPr>
            <w:pStyle w:val="Header"/>
            <w:ind w:right="-115"/>
            <w:jc w:val="right"/>
          </w:pPr>
        </w:p>
      </w:tc>
    </w:tr>
  </w:tbl>
  <w:p w14:paraId="726DF0CE" w14:textId="11158758" w:rsidR="00BA5BB1" w:rsidRPr="00E21F2B" w:rsidRDefault="00BA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76BC"/>
    <w:multiLevelType w:val="hybridMultilevel"/>
    <w:tmpl w:val="DDE89A8A"/>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F283D"/>
    <w:multiLevelType w:val="hybridMultilevel"/>
    <w:tmpl w:val="666462F8"/>
    <w:lvl w:ilvl="0" w:tplc="B4C8D1C6">
      <w:start w:val="1"/>
      <w:numFmt w:val="bullet"/>
      <w:pStyle w:val="ListParagraph"/>
      <w:lvlText w:val=""/>
      <w:lvlJc w:val="left"/>
      <w:pPr>
        <w:ind w:left="1134" w:hanging="56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339B8"/>
    <w:multiLevelType w:val="hybridMultilevel"/>
    <w:tmpl w:val="01BC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70B79"/>
    <w:multiLevelType w:val="hybridMultilevel"/>
    <w:tmpl w:val="9AFC46A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8383A"/>
    <w:multiLevelType w:val="hybridMultilevel"/>
    <w:tmpl w:val="7C2870D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5" w15:restartNumberingAfterBreak="0">
    <w:nsid w:val="046F4BA4"/>
    <w:multiLevelType w:val="hybridMultilevel"/>
    <w:tmpl w:val="3E78CDD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AE438F"/>
    <w:multiLevelType w:val="hybridMultilevel"/>
    <w:tmpl w:val="34CCC686"/>
    <w:lvl w:ilvl="0" w:tplc="A3A684D2">
      <w:start w:val="1"/>
      <w:numFmt w:val="bullet"/>
      <w:lvlText w:val=""/>
      <w:lvlJc w:val="left"/>
      <w:pPr>
        <w:ind w:left="854" w:hanging="360"/>
      </w:pPr>
      <w:rPr>
        <w:rFonts w:ascii="Symbol" w:hAnsi="Symbol" w:hint="default"/>
      </w:rPr>
    </w:lvl>
    <w:lvl w:ilvl="1" w:tplc="FFFFFFFF" w:tentative="1">
      <w:start w:val="1"/>
      <w:numFmt w:val="bullet"/>
      <w:lvlText w:val="o"/>
      <w:lvlJc w:val="left"/>
      <w:pPr>
        <w:ind w:left="1574" w:hanging="360"/>
      </w:pPr>
      <w:rPr>
        <w:rFonts w:ascii="Courier New" w:hAnsi="Courier New" w:cs="Courier New" w:hint="default"/>
      </w:rPr>
    </w:lvl>
    <w:lvl w:ilvl="2" w:tplc="FFFFFFFF" w:tentative="1">
      <w:start w:val="1"/>
      <w:numFmt w:val="bullet"/>
      <w:lvlText w:val=""/>
      <w:lvlJc w:val="left"/>
      <w:pPr>
        <w:ind w:left="2294" w:hanging="360"/>
      </w:pPr>
      <w:rPr>
        <w:rFonts w:ascii="Wingdings" w:hAnsi="Wingdings" w:hint="default"/>
      </w:rPr>
    </w:lvl>
    <w:lvl w:ilvl="3" w:tplc="FFFFFFFF" w:tentative="1">
      <w:start w:val="1"/>
      <w:numFmt w:val="bullet"/>
      <w:lvlText w:val=""/>
      <w:lvlJc w:val="left"/>
      <w:pPr>
        <w:ind w:left="3014" w:hanging="360"/>
      </w:pPr>
      <w:rPr>
        <w:rFonts w:ascii="Symbol" w:hAnsi="Symbol" w:hint="default"/>
      </w:rPr>
    </w:lvl>
    <w:lvl w:ilvl="4" w:tplc="FFFFFFFF" w:tentative="1">
      <w:start w:val="1"/>
      <w:numFmt w:val="bullet"/>
      <w:lvlText w:val="o"/>
      <w:lvlJc w:val="left"/>
      <w:pPr>
        <w:ind w:left="3734" w:hanging="360"/>
      </w:pPr>
      <w:rPr>
        <w:rFonts w:ascii="Courier New" w:hAnsi="Courier New" w:cs="Courier New" w:hint="default"/>
      </w:rPr>
    </w:lvl>
    <w:lvl w:ilvl="5" w:tplc="FFFFFFFF" w:tentative="1">
      <w:start w:val="1"/>
      <w:numFmt w:val="bullet"/>
      <w:lvlText w:val=""/>
      <w:lvlJc w:val="left"/>
      <w:pPr>
        <w:ind w:left="4454" w:hanging="360"/>
      </w:pPr>
      <w:rPr>
        <w:rFonts w:ascii="Wingdings" w:hAnsi="Wingdings" w:hint="default"/>
      </w:rPr>
    </w:lvl>
    <w:lvl w:ilvl="6" w:tplc="FFFFFFFF" w:tentative="1">
      <w:start w:val="1"/>
      <w:numFmt w:val="bullet"/>
      <w:lvlText w:val=""/>
      <w:lvlJc w:val="left"/>
      <w:pPr>
        <w:ind w:left="5174" w:hanging="360"/>
      </w:pPr>
      <w:rPr>
        <w:rFonts w:ascii="Symbol" w:hAnsi="Symbol" w:hint="default"/>
      </w:rPr>
    </w:lvl>
    <w:lvl w:ilvl="7" w:tplc="FFFFFFFF" w:tentative="1">
      <w:start w:val="1"/>
      <w:numFmt w:val="bullet"/>
      <w:lvlText w:val="o"/>
      <w:lvlJc w:val="left"/>
      <w:pPr>
        <w:ind w:left="5894" w:hanging="360"/>
      </w:pPr>
      <w:rPr>
        <w:rFonts w:ascii="Courier New" w:hAnsi="Courier New" w:cs="Courier New" w:hint="default"/>
      </w:rPr>
    </w:lvl>
    <w:lvl w:ilvl="8" w:tplc="FFFFFFFF" w:tentative="1">
      <w:start w:val="1"/>
      <w:numFmt w:val="bullet"/>
      <w:lvlText w:val=""/>
      <w:lvlJc w:val="left"/>
      <w:pPr>
        <w:ind w:left="6614" w:hanging="360"/>
      </w:pPr>
      <w:rPr>
        <w:rFonts w:ascii="Wingdings" w:hAnsi="Wingdings" w:hint="default"/>
      </w:rPr>
    </w:lvl>
  </w:abstractNum>
  <w:abstractNum w:abstractNumId="7" w15:restartNumberingAfterBreak="0">
    <w:nsid w:val="05111471"/>
    <w:multiLevelType w:val="hybridMultilevel"/>
    <w:tmpl w:val="1A0E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95768"/>
    <w:multiLevelType w:val="hybridMultilevel"/>
    <w:tmpl w:val="E8A6C4F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1D3CA5"/>
    <w:multiLevelType w:val="hybridMultilevel"/>
    <w:tmpl w:val="7DE42D5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366BFD"/>
    <w:multiLevelType w:val="hybridMultilevel"/>
    <w:tmpl w:val="4E74204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891F1E"/>
    <w:multiLevelType w:val="hybridMultilevel"/>
    <w:tmpl w:val="0DD29D5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D27FD3"/>
    <w:multiLevelType w:val="hybridMultilevel"/>
    <w:tmpl w:val="0AD26A6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4142A9"/>
    <w:multiLevelType w:val="hybridMultilevel"/>
    <w:tmpl w:val="1794D1B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897620"/>
    <w:multiLevelType w:val="hybridMultilevel"/>
    <w:tmpl w:val="E5F0B16E"/>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9DA2103"/>
    <w:multiLevelType w:val="hybridMultilevel"/>
    <w:tmpl w:val="4BDE0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E136D8"/>
    <w:multiLevelType w:val="hybridMultilevel"/>
    <w:tmpl w:val="545A8C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A3A75F6"/>
    <w:multiLevelType w:val="hybridMultilevel"/>
    <w:tmpl w:val="0C0442A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8" w15:restartNumberingAfterBreak="0">
    <w:nsid w:val="0B823BEB"/>
    <w:multiLevelType w:val="hybridMultilevel"/>
    <w:tmpl w:val="D89ED9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681F03"/>
    <w:multiLevelType w:val="hybridMultilevel"/>
    <w:tmpl w:val="5316DC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C6D6D6F"/>
    <w:multiLevelType w:val="hybridMultilevel"/>
    <w:tmpl w:val="37D8B27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8B373B"/>
    <w:multiLevelType w:val="hybridMultilevel"/>
    <w:tmpl w:val="36968A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C1774"/>
    <w:multiLevelType w:val="hybridMultilevel"/>
    <w:tmpl w:val="D09CA37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E0212C3"/>
    <w:multiLevelType w:val="hybridMultilevel"/>
    <w:tmpl w:val="09E0111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4" w15:restartNumberingAfterBreak="0">
    <w:nsid w:val="0EBD21C2"/>
    <w:multiLevelType w:val="hybridMultilevel"/>
    <w:tmpl w:val="93CA19C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F640FC7"/>
    <w:multiLevelType w:val="hybridMultilevel"/>
    <w:tmpl w:val="D8B423E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1A22BE9"/>
    <w:multiLevelType w:val="hybridMultilevel"/>
    <w:tmpl w:val="7B1E8A9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1314D6"/>
    <w:multiLevelType w:val="hybridMultilevel"/>
    <w:tmpl w:val="2FAAD33C"/>
    <w:lvl w:ilvl="0" w:tplc="635E9C6E">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8" w15:restartNumberingAfterBreak="0">
    <w:nsid w:val="135252D8"/>
    <w:multiLevelType w:val="hybridMultilevel"/>
    <w:tmpl w:val="CD641A54"/>
    <w:lvl w:ilvl="0" w:tplc="7A7A0158">
      <w:start w:val="1"/>
      <w:numFmt w:val="decimal"/>
      <w:lvlText w:val="%1."/>
      <w:lvlJc w:val="left"/>
      <w:pPr>
        <w:ind w:left="1440" w:hanging="360"/>
      </w:pPr>
    </w:lvl>
    <w:lvl w:ilvl="1" w:tplc="0AE424A6">
      <w:start w:val="1"/>
      <w:numFmt w:val="decimal"/>
      <w:lvlText w:val="%2."/>
      <w:lvlJc w:val="left"/>
      <w:pPr>
        <w:ind w:left="1440" w:hanging="360"/>
      </w:pPr>
    </w:lvl>
    <w:lvl w:ilvl="2" w:tplc="53042E0E">
      <w:start w:val="1"/>
      <w:numFmt w:val="decimal"/>
      <w:lvlText w:val="%3."/>
      <w:lvlJc w:val="left"/>
      <w:pPr>
        <w:ind w:left="1440" w:hanging="360"/>
      </w:pPr>
    </w:lvl>
    <w:lvl w:ilvl="3" w:tplc="1A2C5920">
      <w:start w:val="1"/>
      <w:numFmt w:val="decimal"/>
      <w:lvlText w:val="%4."/>
      <w:lvlJc w:val="left"/>
      <w:pPr>
        <w:ind w:left="1440" w:hanging="360"/>
      </w:pPr>
    </w:lvl>
    <w:lvl w:ilvl="4" w:tplc="7580140E">
      <w:start w:val="1"/>
      <w:numFmt w:val="decimal"/>
      <w:lvlText w:val="%5."/>
      <w:lvlJc w:val="left"/>
      <w:pPr>
        <w:ind w:left="1440" w:hanging="360"/>
      </w:pPr>
    </w:lvl>
    <w:lvl w:ilvl="5" w:tplc="DFB0026E">
      <w:start w:val="1"/>
      <w:numFmt w:val="decimal"/>
      <w:lvlText w:val="%6."/>
      <w:lvlJc w:val="left"/>
      <w:pPr>
        <w:ind w:left="1440" w:hanging="360"/>
      </w:pPr>
    </w:lvl>
    <w:lvl w:ilvl="6" w:tplc="792CF448">
      <w:start w:val="1"/>
      <w:numFmt w:val="decimal"/>
      <w:lvlText w:val="%7."/>
      <w:lvlJc w:val="left"/>
      <w:pPr>
        <w:ind w:left="1440" w:hanging="360"/>
      </w:pPr>
    </w:lvl>
    <w:lvl w:ilvl="7" w:tplc="2D4414CE">
      <w:start w:val="1"/>
      <w:numFmt w:val="decimal"/>
      <w:lvlText w:val="%8."/>
      <w:lvlJc w:val="left"/>
      <w:pPr>
        <w:ind w:left="1440" w:hanging="360"/>
      </w:pPr>
    </w:lvl>
    <w:lvl w:ilvl="8" w:tplc="A936FDBC">
      <w:start w:val="1"/>
      <w:numFmt w:val="decimal"/>
      <w:lvlText w:val="%9."/>
      <w:lvlJc w:val="left"/>
      <w:pPr>
        <w:ind w:left="1440" w:hanging="360"/>
      </w:pPr>
    </w:lvl>
  </w:abstractNum>
  <w:abstractNum w:abstractNumId="29" w15:restartNumberingAfterBreak="0">
    <w:nsid w:val="14801F0C"/>
    <w:multiLevelType w:val="hybridMultilevel"/>
    <w:tmpl w:val="7062E3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4830732"/>
    <w:multiLevelType w:val="hybridMultilevel"/>
    <w:tmpl w:val="D24AD700"/>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4C501D5"/>
    <w:multiLevelType w:val="hybridMultilevel"/>
    <w:tmpl w:val="E6886CF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52908BB"/>
    <w:multiLevelType w:val="hybridMultilevel"/>
    <w:tmpl w:val="29A2B3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4F209F"/>
    <w:multiLevelType w:val="hybridMultilevel"/>
    <w:tmpl w:val="6B78787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68119DE"/>
    <w:multiLevelType w:val="hybridMultilevel"/>
    <w:tmpl w:val="128CEDC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B37621"/>
    <w:multiLevelType w:val="hybridMultilevel"/>
    <w:tmpl w:val="4DE604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8006CF4"/>
    <w:multiLevelType w:val="hybridMultilevel"/>
    <w:tmpl w:val="57085944"/>
    <w:lvl w:ilvl="0" w:tplc="07A47110">
      <w:start w:val="1"/>
      <w:numFmt w:val="bullet"/>
      <w:lvlText w:val=""/>
      <w:lvlJc w:val="left"/>
      <w:pPr>
        <w:ind w:left="720" w:hanging="360"/>
      </w:pPr>
      <w:rPr>
        <w:rFonts w:ascii="Symbol" w:hAnsi="Symbol"/>
      </w:rPr>
    </w:lvl>
    <w:lvl w:ilvl="1" w:tplc="D7ECFCA6">
      <w:start w:val="1"/>
      <w:numFmt w:val="bullet"/>
      <w:lvlText w:val=""/>
      <w:lvlJc w:val="left"/>
      <w:pPr>
        <w:ind w:left="720" w:hanging="360"/>
      </w:pPr>
      <w:rPr>
        <w:rFonts w:ascii="Symbol" w:hAnsi="Symbol"/>
      </w:rPr>
    </w:lvl>
    <w:lvl w:ilvl="2" w:tplc="FC6EAB5A">
      <w:start w:val="1"/>
      <w:numFmt w:val="bullet"/>
      <w:lvlText w:val=""/>
      <w:lvlJc w:val="left"/>
      <w:pPr>
        <w:ind w:left="720" w:hanging="360"/>
      </w:pPr>
      <w:rPr>
        <w:rFonts w:ascii="Symbol" w:hAnsi="Symbol"/>
      </w:rPr>
    </w:lvl>
    <w:lvl w:ilvl="3" w:tplc="0C264BBA">
      <w:start w:val="1"/>
      <w:numFmt w:val="bullet"/>
      <w:lvlText w:val=""/>
      <w:lvlJc w:val="left"/>
      <w:pPr>
        <w:ind w:left="720" w:hanging="360"/>
      </w:pPr>
      <w:rPr>
        <w:rFonts w:ascii="Symbol" w:hAnsi="Symbol"/>
      </w:rPr>
    </w:lvl>
    <w:lvl w:ilvl="4" w:tplc="B2DC566C">
      <w:start w:val="1"/>
      <w:numFmt w:val="bullet"/>
      <w:lvlText w:val=""/>
      <w:lvlJc w:val="left"/>
      <w:pPr>
        <w:ind w:left="720" w:hanging="360"/>
      </w:pPr>
      <w:rPr>
        <w:rFonts w:ascii="Symbol" w:hAnsi="Symbol"/>
      </w:rPr>
    </w:lvl>
    <w:lvl w:ilvl="5" w:tplc="FD14853A">
      <w:start w:val="1"/>
      <w:numFmt w:val="bullet"/>
      <w:lvlText w:val=""/>
      <w:lvlJc w:val="left"/>
      <w:pPr>
        <w:ind w:left="720" w:hanging="360"/>
      </w:pPr>
      <w:rPr>
        <w:rFonts w:ascii="Symbol" w:hAnsi="Symbol"/>
      </w:rPr>
    </w:lvl>
    <w:lvl w:ilvl="6" w:tplc="61A8CE2E">
      <w:start w:val="1"/>
      <w:numFmt w:val="bullet"/>
      <w:lvlText w:val=""/>
      <w:lvlJc w:val="left"/>
      <w:pPr>
        <w:ind w:left="720" w:hanging="360"/>
      </w:pPr>
      <w:rPr>
        <w:rFonts w:ascii="Symbol" w:hAnsi="Symbol"/>
      </w:rPr>
    </w:lvl>
    <w:lvl w:ilvl="7" w:tplc="40BCE93E">
      <w:start w:val="1"/>
      <w:numFmt w:val="bullet"/>
      <w:lvlText w:val=""/>
      <w:lvlJc w:val="left"/>
      <w:pPr>
        <w:ind w:left="720" w:hanging="360"/>
      </w:pPr>
      <w:rPr>
        <w:rFonts w:ascii="Symbol" w:hAnsi="Symbol"/>
      </w:rPr>
    </w:lvl>
    <w:lvl w:ilvl="8" w:tplc="8C32D1D8">
      <w:start w:val="1"/>
      <w:numFmt w:val="bullet"/>
      <w:lvlText w:val=""/>
      <w:lvlJc w:val="left"/>
      <w:pPr>
        <w:ind w:left="720" w:hanging="360"/>
      </w:pPr>
      <w:rPr>
        <w:rFonts w:ascii="Symbol" w:hAnsi="Symbol"/>
      </w:rPr>
    </w:lvl>
  </w:abstractNum>
  <w:abstractNum w:abstractNumId="37" w15:restartNumberingAfterBreak="0">
    <w:nsid w:val="182F7AF0"/>
    <w:multiLevelType w:val="hybridMultilevel"/>
    <w:tmpl w:val="5BB6B9F4"/>
    <w:lvl w:ilvl="0" w:tplc="AE9E8C22">
      <w:start w:val="1"/>
      <w:numFmt w:val="bullet"/>
      <w:lvlText w:val="—"/>
      <w:lvlJc w:val="left"/>
      <w:pPr>
        <w:ind w:left="777" w:hanging="360"/>
      </w:pPr>
      <w:rPr>
        <w:rFonts w:ascii="Times New Roman" w:hAnsi="Times New Roman"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8" w15:restartNumberingAfterBreak="0">
    <w:nsid w:val="18355F53"/>
    <w:multiLevelType w:val="hybridMultilevel"/>
    <w:tmpl w:val="772092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8F818E6"/>
    <w:multiLevelType w:val="hybridMultilevel"/>
    <w:tmpl w:val="87DA465A"/>
    <w:lvl w:ilvl="0" w:tplc="6438187E">
      <w:start w:val="1"/>
      <w:numFmt w:val="decimal"/>
      <w:pStyle w:val="HTABLES"/>
      <w:lvlText w:val="TABLE %1:"/>
      <w:lvlJc w:val="left"/>
      <w:pPr>
        <w:tabs>
          <w:tab w:val="num" w:pos="851"/>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9480CC4"/>
    <w:multiLevelType w:val="hybridMultilevel"/>
    <w:tmpl w:val="EFD45F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9EC3A0D"/>
    <w:multiLevelType w:val="hybridMultilevel"/>
    <w:tmpl w:val="699270F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A393DFA"/>
    <w:multiLevelType w:val="hybridMultilevel"/>
    <w:tmpl w:val="AE8000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A9C184A"/>
    <w:multiLevelType w:val="hybridMultilevel"/>
    <w:tmpl w:val="EAF07FA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AAC5EA3"/>
    <w:multiLevelType w:val="hybridMultilevel"/>
    <w:tmpl w:val="E1529AA2"/>
    <w:lvl w:ilvl="0" w:tplc="1ECCC352">
      <w:start w:val="1"/>
      <w:numFmt w:val="bullet"/>
      <w:lvlText w:val=""/>
      <w:lvlJc w:val="left"/>
      <w:pPr>
        <w:ind w:left="567" w:hanging="51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AAC645B"/>
    <w:multiLevelType w:val="hybridMultilevel"/>
    <w:tmpl w:val="65FE40E0"/>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C87197D"/>
    <w:multiLevelType w:val="hybridMultilevel"/>
    <w:tmpl w:val="EC8A1E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653A37"/>
    <w:multiLevelType w:val="hybridMultilevel"/>
    <w:tmpl w:val="299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EEB46E1"/>
    <w:multiLevelType w:val="hybridMultilevel"/>
    <w:tmpl w:val="E86AD4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EEF7231"/>
    <w:multiLevelType w:val="hybridMultilevel"/>
    <w:tmpl w:val="0618486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F2B5E19"/>
    <w:multiLevelType w:val="hybridMultilevel"/>
    <w:tmpl w:val="5734D9DA"/>
    <w:lvl w:ilvl="0" w:tplc="13EA80A6">
      <w:start w:val="1"/>
      <w:numFmt w:val="bullet"/>
      <w:lvlText w:val=""/>
      <w:lvlJc w:val="left"/>
      <w:pPr>
        <w:ind w:left="1440" w:hanging="360"/>
      </w:pPr>
      <w:rPr>
        <w:rFonts w:ascii="Symbol" w:hAnsi="Symbol"/>
      </w:rPr>
    </w:lvl>
    <w:lvl w:ilvl="1" w:tplc="D238613E">
      <w:start w:val="1"/>
      <w:numFmt w:val="bullet"/>
      <w:lvlText w:val=""/>
      <w:lvlJc w:val="left"/>
      <w:pPr>
        <w:ind w:left="1440" w:hanging="360"/>
      </w:pPr>
      <w:rPr>
        <w:rFonts w:ascii="Symbol" w:hAnsi="Symbol"/>
      </w:rPr>
    </w:lvl>
    <w:lvl w:ilvl="2" w:tplc="F41C8618">
      <w:start w:val="1"/>
      <w:numFmt w:val="bullet"/>
      <w:lvlText w:val=""/>
      <w:lvlJc w:val="left"/>
      <w:pPr>
        <w:ind w:left="1440" w:hanging="360"/>
      </w:pPr>
      <w:rPr>
        <w:rFonts w:ascii="Symbol" w:hAnsi="Symbol"/>
      </w:rPr>
    </w:lvl>
    <w:lvl w:ilvl="3" w:tplc="AF26CA60">
      <w:start w:val="1"/>
      <w:numFmt w:val="bullet"/>
      <w:lvlText w:val=""/>
      <w:lvlJc w:val="left"/>
      <w:pPr>
        <w:ind w:left="1440" w:hanging="360"/>
      </w:pPr>
      <w:rPr>
        <w:rFonts w:ascii="Symbol" w:hAnsi="Symbol"/>
      </w:rPr>
    </w:lvl>
    <w:lvl w:ilvl="4" w:tplc="6B3A30AE">
      <w:start w:val="1"/>
      <w:numFmt w:val="bullet"/>
      <w:lvlText w:val=""/>
      <w:lvlJc w:val="left"/>
      <w:pPr>
        <w:ind w:left="1440" w:hanging="360"/>
      </w:pPr>
      <w:rPr>
        <w:rFonts w:ascii="Symbol" w:hAnsi="Symbol"/>
      </w:rPr>
    </w:lvl>
    <w:lvl w:ilvl="5" w:tplc="D56648A2">
      <w:start w:val="1"/>
      <w:numFmt w:val="bullet"/>
      <w:lvlText w:val=""/>
      <w:lvlJc w:val="left"/>
      <w:pPr>
        <w:ind w:left="1440" w:hanging="360"/>
      </w:pPr>
      <w:rPr>
        <w:rFonts w:ascii="Symbol" w:hAnsi="Symbol"/>
      </w:rPr>
    </w:lvl>
    <w:lvl w:ilvl="6" w:tplc="BCB02C56">
      <w:start w:val="1"/>
      <w:numFmt w:val="bullet"/>
      <w:lvlText w:val=""/>
      <w:lvlJc w:val="left"/>
      <w:pPr>
        <w:ind w:left="1440" w:hanging="360"/>
      </w:pPr>
      <w:rPr>
        <w:rFonts w:ascii="Symbol" w:hAnsi="Symbol"/>
      </w:rPr>
    </w:lvl>
    <w:lvl w:ilvl="7" w:tplc="6B16A1CE">
      <w:start w:val="1"/>
      <w:numFmt w:val="bullet"/>
      <w:lvlText w:val=""/>
      <w:lvlJc w:val="left"/>
      <w:pPr>
        <w:ind w:left="1440" w:hanging="360"/>
      </w:pPr>
      <w:rPr>
        <w:rFonts w:ascii="Symbol" w:hAnsi="Symbol"/>
      </w:rPr>
    </w:lvl>
    <w:lvl w:ilvl="8" w:tplc="D3CCAF6C">
      <w:start w:val="1"/>
      <w:numFmt w:val="bullet"/>
      <w:lvlText w:val=""/>
      <w:lvlJc w:val="left"/>
      <w:pPr>
        <w:ind w:left="1440" w:hanging="360"/>
      </w:pPr>
      <w:rPr>
        <w:rFonts w:ascii="Symbol" w:hAnsi="Symbol"/>
      </w:rPr>
    </w:lvl>
  </w:abstractNum>
  <w:abstractNum w:abstractNumId="51" w15:restartNumberingAfterBreak="0">
    <w:nsid w:val="1F5C453D"/>
    <w:multiLevelType w:val="hybridMultilevel"/>
    <w:tmpl w:val="D64E2F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FE660D0"/>
    <w:multiLevelType w:val="hybridMultilevel"/>
    <w:tmpl w:val="BBD8F6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0C559D4"/>
    <w:multiLevelType w:val="hybridMultilevel"/>
    <w:tmpl w:val="D772B95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12D0018"/>
    <w:multiLevelType w:val="multilevel"/>
    <w:tmpl w:val="9384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1EA49E5"/>
    <w:multiLevelType w:val="hybridMultilevel"/>
    <w:tmpl w:val="5A66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2153382"/>
    <w:multiLevelType w:val="hybridMultilevel"/>
    <w:tmpl w:val="816A663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2AD0758"/>
    <w:multiLevelType w:val="hybridMultilevel"/>
    <w:tmpl w:val="DCE4A310"/>
    <w:lvl w:ilvl="0" w:tplc="08090001">
      <w:start w:val="1"/>
      <w:numFmt w:val="bullet"/>
      <w:lvlText w:val=""/>
      <w:lvlJc w:val="left"/>
      <w:pPr>
        <w:ind w:left="854" w:hanging="360"/>
      </w:pPr>
      <w:rPr>
        <w:rFonts w:ascii="Symbol" w:hAnsi="Symbol" w:hint="default"/>
      </w:rPr>
    </w:lvl>
    <w:lvl w:ilvl="1" w:tplc="08090003" w:tentative="1">
      <w:start w:val="1"/>
      <w:numFmt w:val="bullet"/>
      <w:lvlText w:val="o"/>
      <w:lvlJc w:val="left"/>
      <w:pPr>
        <w:ind w:left="1574" w:hanging="360"/>
      </w:pPr>
      <w:rPr>
        <w:rFonts w:ascii="Courier New" w:hAnsi="Courier New" w:cs="Courier New" w:hint="default"/>
      </w:rPr>
    </w:lvl>
    <w:lvl w:ilvl="2" w:tplc="08090005" w:tentative="1">
      <w:start w:val="1"/>
      <w:numFmt w:val="bullet"/>
      <w:lvlText w:val=""/>
      <w:lvlJc w:val="left"/>
      <w:pPr>
        <w:ind w:left="2294" w:hanging="360"/>
      </w:pPr>
      <w:rPr>
        <w:rFonts w:ascii="Wingdings" w:hAnsi="Wingdings" w:hint="default"/>
      </w:rPr>
    </w:lvl>
    <w:lvl w:ilvl="3" w:tplc="08090001" w:tentative="1">
      <w:start w:val="1"/>
      <w:numFmt w:val="bullet"/>
      <w:lvlText w:val=""/>
      <w:lvlJc w:val="left"/>
      <w:pPr>
        <w:ind w:left="3014" w:hanging="360"/>
      </w:pPr>
      <w:rPr>
        <w:rFonts w:ascii="Symbol" w:hAnsi="Symbol" w:hint="default"/>
      </w:rPr>
    </w:lvl>
    <w:lvl w:ilvl="4" w:tplc="08090003" w:tentative="1">
      <w:start w:val="1"/>
      <w:numFmt w:val="bullet"/>
      <w:lvlText w:val="o"/>
      <w:lvlJc w:val="left"/>
      <w:pPr>
        <w:ind w:left="3734" w:hanging="360"/>
      </w:pPr>
      <w:rPr>
        <w:rFonts w:ascii="Courier New" w:hAnsi="Courier New" w:cs="Courier New" w:hint="default"/>
      </w:rPr>
    </w:lvl>
    <w:lvl w:ilvl="5" w:tplc="08090005" w:tentative="1">
      <w:start w:val="1"/>
      <w:numFmt w:val="bullet"/>
      <w:lvlText w:val=""/>
      <w:lvlJc w:val="left"/>
      <w:pPr>
        <w:ind w:left="4454" w:hanging="360"/>
      </w:pPr>
      <w:rPr>
        <w:rFonts w:ascii="Wingdings" w:hAnsi="Wingdings" w:hint="default"/>
      </w:rPr>
    </w:lvl>
    <w:lvl w:ilvl="6" w:tplc="08090001" w:tentative="1">
      <w:start w:val="1"/>
      <w:numFmt w:val="bullet"/>
      <w:lvlText w:val=""/>
      <w:lvlJc w:val="left"/>
      <w:pPr>
        <w:ind w:left="5174" w:hanging="360"/>
      </w:pPr>
      <w:rPr>
        <w:rFonts w:ascii="Symbol" w:hAnsi="Symbol" w:hint="default"/>
      </w:rPr>
    </w:lvl>
    <w:lvl w:ilvl="7" w:tplc="08090003" w:tentative="1">
      <w:start w:val="1"/>
      <w:numFmt w:val="bullet"/>
      <w:lvlText w:val="o"/>
      <w:lvlJc w:val="left"/>
      <w:pPr>
        <w:ind w:left="5894" w:hanging="360"/>
      </w:pPr>
      <w:rPr>
        <w:rFonts w:ascii="Courier New" w:hAnsi="Courier New" w:cs="Courier New" w:hint="default"/>
      </w:rPr>
    </w:lvl>
    <w:lvl w:ilvl="8" w:tplc="08090005" w:tentative="1">
      <w:start w:val="1"/>
      <w:numFmt w:val="bullet"/>
      <w:lvlText w:val=""/>
      <w:lvlJc w:val="left"/>
      <w:pPr>
        <w:ind w:left="6614" w:hanging="360"/>
      </w:pPr>
      <w:rPr>
        <w:rFonts w:ascii="Wingdings" w:hAnsi="Wingdings" w:hint="default"/>
      </w:rPr>
    </w:lvl>
  </w:abstractNum>
  <w:abstractNum w:abstractNumId="58" w15:restartNumberingAfterBreak="0">
    <w:nsid w:val="23AC33C6"/>
    <w:multiLevelType w:val="hybridMultilevel"/>
    <w:tmpl w:val="58481534"/>
    <w:lvl w:ilvl="0" w:tplc="08090001">
      <w:start w:val="1"/>
      <w:numFmt w:val="bullet"/>
      <w:lvlText w:val=""/>
      <w:lvlJc w:val="left"/>
      <w:pPr>
        <w:ind w:left="2132" w:hanging="360"/>
      </w:pPr>
      <w:rPr>
        <w:rFonts w:ascii="Symbol" w:hAnsi="Symbol" w:hint="default"/>
      </w:rPr>
    </w:lvl>
    <w:lvl w:ilvl="1" w:tplc="08160003">
      <w:start w:val="1"/>
      <w:numFmt w:val="bullet"/>
      <w:lvlText w:val="o"/>
      <w:lvlJc w:val="left"/>
      <w:pPr>
        <w:ind w:left="1857" w:hanging="360"/>
      </w:pPr>
      <w:rPr>
        <w:rFonts w:ascii="Courier New" w:hAnsi="Courier New" w:cs="Courier New" w:hint="default"/>
      </w:rPr>
    </w:lvl>
    <w:lvl w:ilvl="2" w:tplc="08160005" w:tentative="1">
      <w:start w:val="1"/>
      <w:numFmt w:val="bullet"/>
      <w:lvlText w:val=""/>
      <w:lvlJc w:val="left"/>
      <w:pPr>
        <w:ind w:left="2577" w:hanging="360"/>
      </w:pPr>
      <w:rPr>
        <w:rFonts w:ascii="Wingdings" w:hAnsi="Wingdings" w:hint="default"/>
      </w:rPr>
    </w:lvl>
    <w:lvl w:ilvl="3" w:tplc="08160001" w:tentative="1">
      <w:start w:val="1"/>
      <w:numFmt w:val="bullet"/>
      <w:lvlText w:val=""/>
      <w:lvlJc w:val="left"/>
      <w:pPr>
        <w:ind w:left="3297" w:hanging="360"/>
      </w:pPr>
      <w:rPr>
        <w:rFonts w:ascii="Symbol" w:hAnsi="Symbol" w:hint="default"/>
      </w:rPr>
    </w:lvl>
    <w:lvl w:ilvl="4" w:tplc="08160003" w:tentative="1">
      <w:start w:val="1"/>
      <w:numFmt w:val="bullet"/>
      <w:lvlText w:val="o"/>
      <w:lvlJc w:val="left"/>
      <w:pPr>
        <w:ind w:left="4017" w:hanging="360"/>
      </w:pPr>
      <w:rPr>
        <w:rFonts w:ascii="Courier New" w:hAnsi="Courier New" w:cs="Courier New" w:hint="default"/>
      </w:rPr>
    </w:lvl>
    <w:lvl w:ilvl="5" w:tplc="08160005" w:tentative="1">
      <w:start w:val="1"/>
      <w:numFmt w:val="bullet"/>
      <w:lvlText w:val=""/>
      <w:lvlJc w:val="left"/>
      <w:pPr>
        <w:ind w:left="4737" w:hanging="360"/>
      </w:pPr>
      <w:rPr>
        <w:rFonts w:ascii="Wingdings" w:hAnsi="Wingdings" w:hint="default"/>
      </w:rPr>
    </w:lvl>
    <w:lvl w:ilvl="6" w:tplc="08160001" w:tentative="1">
      <w:start w:val="1"/>
      <w:numFmt w:val="bullet"/>
      <w:lvlText w:val=""/>
      <w:lvlJc w:val="left"/>
      <w:pPr>
        <w:ind w:left="5457" w:hanging="360"/>
      </w:pPr>
      <w:rPr>
        <w:rFonts w:ascii="Symbol" w:hAnsi="Symbol" w:hint="default"/>
      </w:rPr>
    </w:lvl>
    <w:lvl w:ilvl="7" w:tplc="08160003" w:tentative="1">
      <w:start w:val="1"/>
      <w:numFmt w:val="bullet"/>
      <w:lvlText w:val="o"/>
      <w:lvlJc w:val="left"/>
      <w:pPr>
        <w:ind w:left="6177" w:hanging="360"/>
      </w:pPr>
      <w:rPr>
        <w:rFonts w:ascii="Courier New" w:hAnsi="Courier New" w:cs="Courier New" w:hint="default"/>
      </w:rPr>
    </w:lvl>
    <w:lvl w:ilvl="8" w:tplc="08160005" w:tentative="1">
      <w:start w:val="1"/>
      <w:numFmt w:val="bullet"/>
      <w:lvlText w:val=""/>
      <w:lvlJc w:val="left"/>
      <w:pPr>
        <w:ind w:left="6897" w:hanging="360"/>
      </w:pPr>
      <w:rPr>
        <w:rFonts w:ascii="Wingdings" w:hAnsi="Wingdings" w:hint="default"/>
      </w:rPr>
    </w:lvl>
  </w:abstractNum>
  <w:abstractNum w:abstractNumId="59" w15:restartNumberingAfterBreak="0">
    <w:nsid w:val="24D0751A"/>
    <w:multiLevelType w:val="hybridMultilevel"/>
    <w:tmpl w:val="5656B8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4D1251C"/>
    <w:multiLevelType w:val="hybridMultilevel"/>
    <w:tmpl w:val="C8A4E0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5F4314A"/>
    <w:multiLevelType w:val="hybridMultilevel"/>
    <w:tmpl w:val="23AE37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6F704E0"/>
    <w:multiLevelType w:val="hybridMultilevel"/>
    <w:tmpl w:val="6F3CCA6C"/>
    <w:lvl w:ilvl="0" w:tplc="4C68A876">
      <w:start w:val="1"/>
      <w:numFmt w:val="bullet"/>
      <w:lvlText w:val=""/>
      <w:lvlJc w:val="left"/>
      <w:pPr>
        <w:ind w:left="1080" w:hanging="360"/>
      </w:pPr>
      <w:rPr>
        <w:rFonts w:ascii="Symbol" w:hAnsi="Symbol"/>
      </w:rPr>
    </w:lvl>
    <w:lvl w:ilvl="1" w:tplc="328A4582">
      <w:start w:val="1"/>
      <w:numFmt w:val="bullet"/>
      <w:lvlText w:val=""/>
      <w:lvlJc w:val="left"/>
      <w:pPr>
        <w:ind w:left="1080" w:hanging="360"/>
      </w:pPr>
      <w:rPr>
        <w:rFonts w:ascii="Symbol" w:hAnsi="Symbol"/>
      </w:rPr>
    </w:lvl>
    <w:lvl w:ilvl="2" w:tplc="FC54C356">
      <w:start w:val="1"/>
      <w:numFmt w:val="bullet"/>
      <w:lvlText w:val=""/>
      <w:lvlJc w:val="left"/>
      <w:pPr>
        <w:ind w:left="1080" w:hanging="360"/>
      </w:pPr>
      <w:rPr>
        <w:rFonts w:ascii="Symbol" w:hAnsi="Symbol"/>
      </w:rPr>
    </w:lvl>
    <w:lvl w:ilvl="3" w:tplc="6716412A">
      <w:start w:val="1"/>
      <w:numFmt w:val="bullet"/>
      <w:lvlText w:val=""/>
      <w:lvlJc w:val="left"/>
      <w:pPr>
        <w:ind w:left="1080" w:hanging="360"/>
      </w:pPr>
      <w:rPr>
        <w:rFonts w:ascii="Symbol" w:hAnsi="Symbol"/>
      </w:rPr>
    </w:lvl>
    <w:lvl w:ilvl="4" w:tplc="705A9916">
      <w:start w:val="1"/>
      <w:numFmt w:val="bullet"/>
      <w:lvlText w:val=""/>
      <w:lvlJc w:val="left"/>
      <w:pPr>
        <w:ind w:left="1080" w:hanging="360"/>
      </w:pPr>
      <w:rPr>
        <w:rFonts w:ascii="Symbol" w:hAnsi="Symbol"/>
      </w:rPr>
    </w:lvl>
    <w:lvl w:ilvl="5" w:tplc="8F96F6E2">
      <w:start w:val="1"/>
      <w:numFmt w:val="bullet"/>
      <w:lvlText w:val=""/>
      <w:lvlJc w:val="left"/>
      <w:pPr>
        <w:ind w:left="1080" w:hanging="360"/>
      </w:pPr>
      <w:rPr>
        <w:rFonts w:ascii="Symbol" w:hAnsi="Symbol"/>
      </w:rPr>
    </w:lvl>
    <w:lvl w:ilvl="6" w:tplc="08D4F752">
      <w:start w:val="1"/>
      <w:numFmt w:val="bullet"/>
      <w:lvlText w:val=""/>
      <w:lvlJc w:val="left"/>
      <w:pPr>
        <w:ind w:left="1080" w:hanging="360"/>
      </w:pPr>
      <w:rPr>
        <w:rFonts w:ascii="Symbol" w:hAnsi="Symbol"/>
      </w:rPr>
    </w:lvl>
    <w:lvl w:ilvl="7" w:tplc="85383974">
      <w:start w:val="1"/>
      <w:numFmt w:val="bullet"/>
      <w:lvlText w:val=""/>
      <w:lvlJc w:val="left"/>
      <w:pPr>
        <w:ind w:left="1080" w:hanging="360"/>
      </w:pPr>
      <w:rPr>
        <w:rFonts w:ascii="Symbol" w:hAnsi="Symbol"/>
      </w:rPr>
    </w:lvl>
    <w:lvl w:ilvl="8" w:tplc="8F88DBB2">
      <w:start w:val="1"/>
      <w:numFmt w:val="bullet"/>
      <w:lvlText w:val=""/>
      <w:lvlJc w:val="left"/>
      <w:pPr>
        <w:ind w:left="1080" w:hanging="360"/>
      </w:pPr>
      <w:rPr>
        <w:rFonts w:ascii="Symbol" w:hAnsi="Symbol"/>
      </w:rPr>
    </w:lvl>
  </w:abstractNum>
  <w:abstractNum w:abstractNumId="63" w15:restartNumberingAfterBreak="0">
    <w:nsid w:val="27B91303"/>
    <w:multiLevelType w:val="hybridMultilevel"/>
    <w:tmpl w:val="2640E0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85B73DB"/>
    <w:multiLevelType w:val="hybridMultilevel"/>
    <w:tmpl w:val="D988D95A"/>
    <w:lvl w:ilvl="0" w:tplc="A3A684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28A27CF2"/>
    <w:multiLevelType w:val="hybridMultilevel"/>
    <w:tmpl w:val="4ECECE02"/>
    <w:lvl w:ilvl="0" w:tplc="CE947C68">
      <w:start w:val="1"/>
      <w:numFmt w:val="bullet"/>
      <w:lvlText w:val=""/>
      <w:lvlJc w:val="left"/>
      <w:pPr>
        <w:ind w:left="720" w:hanging="360"/>
      </w:pPr>
      <w:rPr>
        <w:rFonts w:ascii="Symbol" w:hAnsi="Symbol"/>
      </w:rPr>
    </w:lvl>
    <w:lvl w:ilvl="1" w:tplc="147424FA">
      <w:start w:val="1"/>
      <w:numFmt w:val="bullet"/>
      <w:lvlText w:val=""/>
      <w:lvlJc w:val="left"/>
      <w:pPr>
        <w:ind w:left="720" w:hanging="360"/>
      </w:pPr>
      <w:rPr>
        <w:rFonts w:ascii="Symbol" w:hAnsi="Symbol"/>
      </w:rPr>
    </w:lvl>
    <w:lvl w:ilvl="2" w:tplc="0A90A154">
      <w:start w:val="1"/>
      <w:numFmt w:val="bullet"/>
      <w:lvlText w:val=""/>
      <w:lvlJc w:val="left"/>
      <w:pPr>
        <w:ind w:left="720" w:hanging="360"/>
      </w:pPr>
      <w:rPr>
        <w:rFonts w:ascii="Symbol" w:hAnsi="Symbol"/>
      </w:rPr>
    </w:lvl>
    <w:lvl w:ilvl="3" w:tplc="C1B84570">
      <w:start w:val="1"/>
      <w:numFmt w:val="bullet"/>
      <w:lvlText w:val=""/>
      <w:lvlJc w:val="left"/>
      <w:pPr>
        <w:ind w:left="720" w:hanging="360"/>
      </w:pPr>
      <w:rPr>
        <w:rFonts w:ascii="Symbol" w:hAnsi="Symbol"/>
      </w:rPr>
    </w:lvl>
    <w:lvl w:ilvl="4" w:tplc="520CF53C">
      <w:start w:val="1"/>
      <w:numFmt w:val="bullet"/>
      <w:lvlText w:val=""/>
      <w:lvlJc w:val="left"/>
      <w:pPr>
        <w:ind w:left="720" w:hanging="360"/>
      </w:pPr>
      <w:rPr>
        <w:rFonts w:ascii="Symbol" w:hAnsi="Symbol"/>
      </w:rPr>
    </w:lvl>
    <w:lvl w:ilvl="5" w:tplc="A0A0ADCE">
      <w:start w:val="1"/>
      <w:numFmt w:val="bullet"/>
      <w:lvlText w:val=""/>
      <w:lvlJc w:val="left"/>
      <w:pPr>
        <w:ind w:left="720" w:hanging="360"/>
      </w:pPr>
      <w:rPr>
        <w:rFonts w:ascii="Symbol" w:hAnsi="Symbol"/>
      </w:rPr>
    </w:lvl>
    <w:lvl w:ilvl="6" w:tplc="581A4D4A">
      <w:start w:val="1"/>
      <w:numFmt w:val="bullet"/>
      <w:lvlText w:val=""/>
      <w:lvlJc w:val="left"/>
      <w:pPr>
        <w:ind w:left="720" w:hanging="360"/>
      </w:pPr>
      <w:rPr>
        <w:rFonts w:ascii="Symbol" w:hAnsi="Symbol"/>
      </w:rPr>
    </w:lvl>
    <w:lvl w:ilvl="7" w:tplc="8A24301E">
      <w:start w:val="1"/>
      <w:numFmt w:val="bullet"/>
      <w:lvlText w:val=""/>
      <w:lvlJc w:val="left"/>
      <w:pPr>
        <w:ind w:left="720" w:hanging="360"/>
      </w:pPr>
      <w:rPr>
        <w:rFonts w:ascii="Symbol" w:hAnsi="Symbol"/>
      </w:rPr>
    </w:lvl>
    <w:lvl w:ilvl="8" w:tplc="3D7A04F2">
      <w:start w:val="1"/>
      <w:numFmt w:val="bullet"/>
      <w:lvlText w:val=""/>
      <w:lvlJc w:val="left"/>
      <w:pPr>
        <w:ind w:left="720" w:hanging="360"/>
      </w:pPr>
      <w:rPr>
        <w:rFonts w:ascii="Symbol" w:hAnsi="Symbol"/>
      </w:rPr>
    </w:lvl>
  </w:abstractNum>
  <w:abstractNum w:abstractNumId="66" w15:restartNumberingAfterBreak="0">
    <w:nsid w:val="28F20655"/>
    <w:multiLevelType w:val="hybridMultilevel"/>
    <w:tmpl w:val="548CD0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99906F5"/>
    <w:multiLevelType w:val="multilevel"/>
    <w:tmpl w:val="72581FC0"/>
    <w:styleLink w:val="CurrentList4"/>
    <w:lvl w:ilvl="0">
      <w:start w:val="1"/>
      <w:numFmt w:val="bullet"/>
      <w:lvlText w:val="—"/>
      <w:lvlJc w:val="left"/>
      <w:pPr>
        <w:ind w:left="927" w:hanging="360"/>
      </w:pPr>
      <w:rPr>
        <w:rFonts w:ascii="Times New Roman" w:hAnsi="Times New Roman" w:cs="Times New Roman" w:hint="default"/>
      </w:rPr>
    </w:lvl>
    <w:lvl w:ilvl="1">
      <w:start w:val="1"/>
      <w:numFmt w:val="bullet"/>
      <w:lvlText w:val=""/>
      <w:lvlJc w:val="left"/>
      <w:pPr>
        <w:ind w:left="2132" w:hanging="360"/>
      </w:pPr>
      <w:rPr>
        <w:rFonts w:ascii="Symbol" w:hAnsi="Symbol" w:hint="default"/>
      </w:rPr>
    </w:lvl>
    <w:lvl w:ilvl="2">
      <w:start w:val="1"/>
      <w:numFmt w:val="bullet"/>
      <w:lvlText w:val=""/>
      <w:lvlJc w:val="left"/>
      <w:pPr>
        <w:ind w:left="2852" w:hanging="360"/>
      </w:pPr>
      <w:rPr>
        <w:rFonts w:ascii="Wingdings" w:hAnsi="Wingdings" w:hint="default"/>
      </w:rPr>
    </w:lvl>
    <w:lvl w:ilvl="3">
      <w:start w:val="1"/>
      <w:numFmt w:val="bullet"/>
      <w:lvlText w:val=""/>
      <w:lvlJc w:val="left"/>
      <w:pPr>
        <w:ind w:left="3572" w:hanging="360"/>
      </w:pPr>
      <w:rPr>
        <w:rFonts w:ascii="Symbol" w:hAnsi="Symbol" w:hint="default"/>
      </w:rPr>
    </w:lvl>
    <w:lvl w:ilvl="4">
      <w:start w:val="1"/>
      <w:numFmt w:val="bullet"/>
      <w:lvlText w:val="o"/>
      <w:lvlJc w:val="left"/>
      <w:pPr>
        <w:ind w:left="4292" w:hanging="360"/>
      </w:pPr>
      <w:rPr>
        <w:rFonts w:ascii="Courier New" w:hAnsi="Courier New" w:cs="Courier New" w:hint="default"/>
      </w:rPr>
    </w:lvl>
    <w:lvl w:ilvl="5">
      <w:start w:val="1"/>
      <w:numFmt w:val="bullet"/>
      <w:lvlText w:val=""/>
      <w:lvlJc w:val="left"/>
      <w:pPr>
        <w:ind w:left="5012" w:hanging="360"/>
      </w:pPr>
      <w:rPr>
        <w:rFonts w:ascii="Wingdings" w:hAnsi="Wingdings" w:hint="default"/>
      </w:rPr>
    </w:lvl>
    <w:lvl w:ilvl="6">
      <w:start w:val="1"/>
      <w:numFmt w:val="bullet"/>
      <w:lvlText w:val=""/>
      <w:lvlJc w:val="left"/>
      <w:pPr>
        <w:ind w:left="5732" w:hanging="360"/>
      </w:pPr>
      <w:rPr>
        <w:rFonts w:ascii="Symbol" w:hAnsi="Symbol" w:hint="default"/>
      </w:rPr>
    </w:lvl>
    <w:lvl w:ilvl="7">
      <w:start w:val="1"/>
      <w:numFmt w:val="bullet"/>
      <w:lvlText w:val="o"/>
      <w:lvlJc w:val="left"/>
      <w:pPr>
        <w:ind w:left="6452" w:hanging="360"/>
      </w:pPr>
      <w:rPr>
        <w:rFonts w:ascii="Courier New" w:hAnsi="Courier New" w:cs="Courier New" w:hint="default"/>
      </w:rPr>
    </w:lvl>
    <w:lvl w:ilvl="8">
      <w:start w:val="1"/>
      <w:numFmt w:val="bullet"/>
      <w:lvlText w:val=""/>
      <w:lvlJc w:val="left"/>
      <w:pPr>
        <w:ind w:left="7172" w:hanging="360"/>
      </w:pPr>
      <w:rPr>
        <w:rFonts w:ascii="Wingdings" w:hAnsi="Wingdings" w:hint="default"/>
      </w:rPr>
    </w:lvl>
  </w:abstractNum>
  <w:abstractNum w:abstractNumId="68" w15:restartNumberingAfterBreak="0">
    <w:nsid w:val="2ABA6766"/>
    <w:multiLevelType w:val="hybridMultilevel"/>
    <w:tmpl w:val="E690C0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B906829"/>
    <w:multiLevelType w:val="multilevel"/>
    <w:tmpl w:val="1E5AE37A"/>
    <w:lvl w:ilvl="0">
      <w:start w:val="1"/>
      <w:numFmt w:val="bullet"/>
      <w:lvlText w:val=""/>
      <w:lvlJc w:val="left"/>
      <w:pPr>
        <w:ind w:left="720" w:hanging="360"/>
      </w:pPr>
      <w:rPr>
        <w:rFonts w:ascii="Symbol" w:hAnsi="Symbol"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0" w15:restartNumberingAfterBreak="0">
    <w:nsid w:val="2C8A7757"/>
    <w:multiLevelType w:val="hybridMultilevel"/>
    <w:tmpl w:val="177A1A9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CDF1A4E"/>
    <w:multiLevelType w:val="hybridMultilevel"/>
    <w:tmpl w:val="D0C001BC"/>
    <w:lvl w:ilvl="0" w:tplc="FFFFFFFF">
      <w:start w:val="1"/>
      <w:numFmt w:val="decimal"/>
      <w:lvlText w:val="%1."/>
      <w:lvlJc w:val="left"/>
      <w:pPr>
        <w:ind w:left="417" w:hanging="360"/>
      </w:pPr>
      <w:rPr>
        <w:rFonts w:hint="default"/>
        <w:b/>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72" w15:restartNumberingAfterBreak="0">
    <w:nsid w:val="2CEA4C11"/>
    <w:multiLevelType w:val="hybridMultilevel"/>
    <w:tmpl w:val="F27AC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D5548EC"/>
    <w:multiLevelType w:val="hybridMultilevel"/>
    <w:tmpl w:val="B704C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D6B0CB8"/>
    <w:multiLevelType w:val="hybridMultilevel"/>
    <w:tmpl w:val="5E3A3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E13397C"/>
    <w:multiLevelType w:val="hybridMultilevel"/>
    <w:tmpl w:val="21229F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F186BBE"/>
    <w:multiLevelType w:val="hybridMultilevel"/>
    <w:tmpl w:val="5EA2DB16"/>
    <w:lvl w:ilvl="0" w:tplc="EC2AA68E">
      <w:start w:val="3"/>
      <w:numFmt w:val="decimal"/>
      <w:lvlText w:val="%1."/>
      <w:lvlJc w:val="left"/>
      <w:pPr>
        <w:ind w:left="417"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F6622AD"/>
    <w:multiLevelType w:val="hybridMultilevel"/>
    <w:tmpl w:val="EAEABAB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0920176"/>
    <w:multiLevelType w:val="hybridMultilevel"/>
    <w:tmpl w:val="539013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0F3178B"/>
    <w:multiLevelType w:val="hybridMultilevel"/>
    <w:tmpl w:val="AB3C95C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1000420"/>
    <w:multiLevelType w:val="hybridMultilevel"/>
    <w:tmpl w:val="D1D0D47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10A0182"/>
    <w:multiLevelType w:val="hybridMultilevel"/>
    <w:tmpl w:val="09E0111C"/>
    <w:lvl w:ilvl="0" w:tplc="ED6CEA10">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82" w15:restartNumberingAfterBreak="0">
    <w:nsid w:val="3110773A"/>
    <w:multiLevelType w:val="hybridMultilevel"/>
    <w:tmpl w:val="63A29A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13207C2"/>
    <w:multiLevelType w:val="hybridMultilevel"/>
    <w:tmpl w:val="A30C85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1444552"/>
    <w:multiLevelType w:val="hybridMultilevel"/>
    <w:tmpl w:val="2E56EA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307482E"/>
    <w:multiLevelType w:val="hybridMultilevel"/>
    <w:tmpl w:val="9A14940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5BA5DB3"/>
    <w:multiLevelType w:val="hybridMultilevel"/>
    <w:tmpl w:val="ABA437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6214EEF"/>
    <w:multiLevelType w:val="hybridMultilevel"/>
    <w:tmpl w:val="B3487A2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88" w15:restartNumberingAfterBreak="0">
    <w:nsid w:val="365A5B0F"/>
    <w:multiLevelType w:val="hybridMultilevel"/>
    <w:tmpl w:val="4E44E3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676190B"/>
    <w:multiLevelType w:val="hybridMultilevel"/>
    <w:tmpl w:val="05B65E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82E7F6A"/>
    <w:multiLevelType w:val="hybridMultilevel"/>
    <w:tmpl w:val="0ACCAE36"/>
    <w:lvl w:ilvl="0" w:tplc="31E0E3C8">
      <w:start w:val="1"/>
      <w:numFmt w:val="decimal"/>
      <w:lvlText w:val="%1."/>
      <w:lvlJc w:val="left"/>
      <w:pPr>
        <w:ind w:left="417" w:hanging="360"/>
      </w:pPr>
      <w:rPr>
        <w:rFonts w:hint="default"/>
        <w:b/>
      </w:rPr>
    </w:lvl>
    <w:lvl w:ilvl="1" w:tplc="08160019">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91" w15:restartNumberingAfterBreak="0">
    <w:nsid w:val="394963A8"/>
    <w:multiLevelType w:val="hybridMultilevel"/>
    <w:tmpl w:val="F9B2D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9DC6A22"/>
    <w:multiLevelType w:val="hybridMultilevel"/>
    <w:tmpl w:val="F44A5F8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9E555E6"/>
    <w:multiLevelType w:val="hybridMultilevel"/>
    <w:tmpl w:val="5D1458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A06365A"/>
    <w:multiLevelType w:val="hybridMultilevel"/>
    <w:tmpl w:val="D2EA1664"/>
    <w:lvl w:ilvl="0" w:tplc="74987F3E">
      <w:start w:val="1"/>
      <w:numFmt w:val="bullet"/>
      <w:lvlText w:val=""/>
      <w:lvlJc w:val="left"/>
      <w:pPr>
        <w:ind w:left="1440" w:hanging="360"/>
      </w:pPr>
      <w:rPr>
        <w:rFonts w:ascii="Symbol" w:hAnsi="Symbol"/>
      </w:rPr>
    </w:lvl>
    <w:lvl w:ilvl="1" w:tplc="EBCC9656">
      <w:start w:val="1"/>
      <w:numFmt w:val="bullet"/>
      <w:lvlText w:val=""/>
      <w:lvlJc w:val="left"/>
      <w:pPr>
        <w:ind w:left="1440" w:hanging="360"/>
      </w:pPr>
      <w:rPr>
        <w:rFonts w:ascii="Symbol" w:hAnsi="Symbol"/>
      </w:rPr>
    </w:lvl>
    <w:lvl w:ilvl="2" w:tplc="D9F2D01A">
      <w:start w:val="1"/>
      <w:numFmt w:val="bullet"/>
      <w:lvlText w:val=""/>
      <w:lvlJc w:val="left"/>
      <w:pPr>
        <w:ind w:left="1440" w:hanging="360"/>
      </w:pPr>
      <w:rPr>
        <w:rFonts w:ascii="Symbol" w:hAnsi="Symbol"/>
      </w:rPr>
    </w:lvl>
    <w:lvl w:ilvl="3" w:tplc="263410DC">
      <w:start w:val="1"/>
      <w:numFmt w:val="bullet"/>
      <w:lvlText w:val=""/>
      <w:lvlJc w:val="left"/>
      <w:pPr>
        <w:ind w:left="1440" w:hanging="360"/>
      </w:pPr>
      <w:rPr>
        <w:rFonts w:ascii="Symbol" w:hAnsi="Symbol"/>
      </w:rPr>
    </w:lvl>
    <w:lvl w:ilvl="4" w:tplc="24BCC326">
      <w:start w:val="1"/>
      <w:numFmt w:val="bullet"/>
      <w:lvlText w:val=""/>
      <w:lvlJc w:val="left"/>
      <w:pPr>
        <w:ind w:left="1440" w:hanging="360"/>
      </w:pPr>
      <w:rPr>
        <w:rFonts w:ascii="Symbol" w:hAnsi="Symbol"/>
      </w:rPr>
    </w:lvl>
    <w:lvl w:ilvl="5" w:tplc="FE886D9E">
      <w:start w:val="1"/>
      <w:numFmt w:val="bullet"/>
      <w:lvlText w:val=""/>
      <w:lvlJc w:val="left"/>
      <w:pPr>
        <w:ind w:left="1440" w:hanging="360"/>
      </w:pPr>
      <w:rPr>
        <w:rFonts w:ascii="Symbol" w:hAnsi="Symbol"/>
      </w:rPr>
    </w:lvl>
    <w:lvl w:ilvl="6" w:tplc="BEDED036">
      <w:start w:val="1"/>
      <w:numFmt w:val="bullet"/>
      <w:lvlText w:val=""/>
      <w:lvlJc w:val="left"/>
      <w:pPr>
        <w:ind w:left="1440" w:hanging="360"/>
      </w:pPr>
      <w:rPr>
        <w:rFonts w:ascii="Symbol" w:hAnsi="Symbol"/>
      </w:rPr>
    </w:lvl>
    <w:lvl w:ilvl="7" w:tplc="2A0ED7EE">
      <w:start w:val="1"/>
      <w:numFmt w:val="bullet"/>
      <w:lvlText w:val=""/>
      <w:lvlJc w:val="left"/>
      <w:pPr>
        <w:ind w:left="1440" w:hanging="360"/>
      </w:pPr>
      <w:rPr>
        <w:rFonts w:ascii="Symbol" w:hAnsi="Symbol"/>
      </w:rPr>
    </w:lvl>
    <w:lvl w:ilvl="8" w:tplc="74183702">
      <w:start w:val="1"/>
      <w:numFmt w:val="bullet"/>
      <w:lvlText w:val=""/>
      <w:lvlJc w:val="left"/>
      <w:pPr>
        <w:ind w:left="1440" w:hanging="360"/>
      </w:pPr>
      <w:rPr>
        <w:rFonts w:ascii="Symbol" w:hAnsi="Symbol"/>
      </w:rPr>
    </w:lvl>
  </w:abstractNum>
  <w:abstractNum w:abstractNumId="95" w15:restartNumberingAfterBreak="0">
    <w:nsid w:val="3A0C219F"/>
    <w:multiLevelType w:val="hybridMultilevel"/>
    <w:tmpl w:val="26CC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B42110C"/>
    <w:multiLevelType w:val="hybridMultilevel"/>
    <w:tmpl w:val="42FE5B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B6B4108"/>
    <w:multiLevelType w:val="multilevel"/>
    <w:tmpl w:val="61B837E0"/>
    <w:lvl w:ilvl="0">
      <w:start w:val="1"/>
      <w:numFmt w:val="bullet"/>
      <w:lvlText w:val="—"/>
      <w:lvlJc w:val="left"/>
      <w:pPr>
        <w:ind w:left="720" w:hanging="360"/>
      </w:pPr>
      <w:rPr>
        <w:rFonts w:ascii="Times New Roman" w:hAnsi="Times New Roman" w:cs="Times New Roman"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98" w15:restartNumberingAfterBreak="0">
    <w:nsid w:val="3D7E4CD3"/>
    <w:multiLevelType w:val="hybridMultilevel"/>
    <w:tmpl w:val="251E327A"/>
    <w:lvl w:ilvl="0" w:tplc="08160003">
      <w:start w:val="1"/>
      <w:numFmt w:val="bullet"/>
      <w:lvlText w:val="o"/>
      <w:lvlJc w:val="left"/>
      <w:pPr>
        <w:ind w:left="828" w:hanging="360"/>
      </w:pPr>
      <w:rPr>
        <w:rFonts w:ascii="Courier New" w:hAnsi="Courier New" w:cs="Courier New" w:hint="default"/>
      </w:rPr>
    </w:lvl>
    <w:lvl w:ilvl="1" w:tplc="08160003" w:tentative="1">
      <w:start w:val="1"/>
      <w:numFmt w:val="bullet"/>
      <w:lvlText w:val="o"/>
      <w:lvlJc w:val="left"/>
      <w:pPr>
        <w:ind w:left="1548" w:hanging="360"/>
      </w:pPr>
      <w:rPr>
        <w:rFonts w:ascii="Courier New" w:hAnsi="Courier New" w:cs="Courier New" w:hint="default"/>
      </w:rPr>
    </w:lvl>
    <w:lvl w:ilvl="2" w:tplc="08160005" w:tentative="1">
      <w:start w:val="1"/>
      <w:numFmt w:val="bullet"/>
      <w:lvlText w:val=""/>
      <w:lvlJc w:val="left"/>
      <w:pPr>
        <w:ind w:left="2268" w:hanging="360"/>
      </w:pPr>
      <w:rPr>
        <w:rFonts w:ascii="Wingdings" w:hAnsi="Wingdings" w:hint="default"/>
      </w:rPr>
    </w:lvl>
    <w:lvl w:ilvl="3" w:tplc="08160001" w:tentative="1">
      <w:start w:val="1"/>
      <w:numFmt w:val="bullet"/>
      <w:lvlText w:val=""/>
      <w:lvlJc w:val="left"/>
      <w:pPr>
        <w:ind w:left="2988" w:hanging="360"/>
      </w:pPr>
      <w:rPr>
        <w:rFonts w:ascii="Symbol" w:hAnsi="Symbol" w:hint="default"/>
      </w:rPr>
    </w:lvl>
    <w:lvl w:ilvl="4" w:tplc="08160003" w:tentative="1">
      <w:start w:val="1"/>
      <w:numFmt w:val="bullet"/>
      <w:lvlText w:val="o"/>
      <w:lvlJc w:val="left"/>
      <w:pPr>
        <w:ind w:left="3708" w:hanging="360"/>
      </w:pPr>
      <w:rPr>
        <w:rFonts w:ascii="Courier New" w:hAnsi="Courier New" w:cs="Courier New" w:hint="default"/>
      </w:rPr>
    </w:lvl>
    <w:lvl w:ilvl="5" w:tplc="08160005" w:tentative="1">
      <w:start w:val="1"/>
      <w:numFmt w:val="bullet"/>
      <w:lvlText w:val=""/>
      <w:lvlJc w:val="left"/>
      <w:pPr>
        <w:ind w:left="4428" w:hanging="360"/>
      </w:pPr>
      <w:rPr>
        <w:rFonts w:ascii="Wingdings" w:hAnsi="Wingdings" w:hint="default"/>
      </w:rPr>
    </w:lvl>
    <w:lvl w:ilvl="6" w:tplc="08160001" w:tentative="1">
      <w:start w:val="1"/>
      <w:numFmt w:val="bullet"/>
      <w:lvlText w:val=""/>
      <w:lvlJc w:val="left"/>
      <w:pPr>
        <w:ind w:left="5148" w:hanging="360"/>
      </w:pPr>
      <w:rPr>
        <w:rFonts w:ascii="Symbol" w:hAnsi="Symbol" w:hint="default"/>
      </w:rPr>
    </w:lvl>
    <w:lvl w:ilvl="7" w:tplc="08160003" w:tentative="1">
      <w:start w:val="1"/>
      <w:numFmt w:val="bullet"/>
      <w:lvlText w:val="o"/>
      <w:lvlJc w:val="left"/>
      <w:pPr>
        <w:ind w:left="5868" w:hanging="360"/>
      </w:pPr>
      <w:rPr>
        <w:rFonts w:ascii="Courier New" w:hAnsi="Courier New" w:cs="Courier New" w:hint="default"/>
      </w:rPr>
    </w:lvl>
    <w:lvl w:ilvl="8" w:tplc="08160005" w:tentative="1">
      <w:start w:val="1"/>
      <w:numFmt w:val="bullet"/>
      <w:lvlText w:val=""/>
      <w:lvlJc w:val="left"/>
      <w:pPr>
        <w:ind w:left="6588" w:hanging="360"/>
      </w:pPr>
      <w:rPr>
        <w:rFonts w:ascii="Wingdings" w:hAnsi="Wingdings" w:hint="default"/>
      </w:rPr>
    </w:lvl>
  </w:abstractNum>
  <w:abstractNum w:abstractNumId="99" w15:restartNumberingAfterBreak="0">
    <w:nsid w:val="3E69122D"/>
    <w:multiLevelType w:val="multilevel"/>
    <w:tmpl w:val="EE90A9EC"/>
    <w:lvl w:ilvl="0">
      <w:start w:val="1"/>
      <w:numFmt w:val="decimal"/>
      <w:pStyle w:val="Heading1"/>
      <w:lvlText w:val="%1."/>
      <w:lvlJc w:val="left"/>
      <w:pPr>
        <w:tabs>
          <w:tab w:val="num" w:pos="907"/>
        </w:tabs>
        <w:ind w:left="357" w:hanging="357"/>
      </w:pPr>
      <w:rPr>
        <w:rFonts w:hint="default"/>
      </w:rPr>
    </w:lvl>
    <w:lvl w:ilvl="1">
      <w:start w:val="1"/>
      <w:numFmt w:val="decimal"/>
      <w:pStyle w:val="Heading2"/>
      <w:lvlText w:val="%1.%2."/>
      <w:lvlJc w:val="left"/>
      <w:pPr>
        <w:tabs>
          <w:tab w:val="num" w:pos="6861"/>
        </w:tabs>
        <w:ind w:left="6311" w:hanging="357"/>
      </w:pPr>
      <w:rPr>
        <w:rFonts w:hint="default"/>
      </w:rPr>
    </w:lvl>
    <w:lvl w:ilvl="2">
      <w:start w:val="1"/>
      <w:numFmt w:val="decimal"/>
      <w:pStyle w:val="Heading3"/>
      <w:lvlText w:val="%1.%2.%3."/>
      <w:lvlJc w:val="left"/>
      <w:pPr>
        <w:tabs>
          <w:tab w:val="num" w:pos="-8733"/>
        </w:tabs>
        <w:ind w:left="-9283" w:hanging="357"/>
      </w:pPr>
      <w:rPr>
        <w:rFonts w:ascii="Corbel" w:hAnsi="Corbel" w:hint="default"/>
        <w:b/>
        <w:bCs w:val="0"/>
      </w:rPr>
    </w:lvl>
    <w:lvl w:ilvl="3">
      <w:start w:val="1"/>
      <w:numFmt w:val="decimal"/>
      <w:pStyle w:val="Heading4"/>
      <w:lvlText w:val="%1.%2.%3.%4"/>
      <w:lvlJc w:val="left"/>
      <w:pPr>
        <w:ind w:left="-8776" w:hanging="864"/>
      </w:pPr>
      <w:rPr>
        <w:rFonts w:hint="default"/>
      </w:rPr>
    </w:lvl>
    <w:lvl w:ilvl="4">
      <w:start w:val="1"/>
      <w:numFmt w:val="decimal"/>
      <w:lvlText w:val="%1.%2.%3.%4.%5"/>
      <w:lvlJc w:val="left"/>
      <w:pPr>
        <w:ind w:left="-8632" w:hanging="1008"/>
      </w:pPr>
      <w:rPr>
        <w:rFonts w:hint="default"/>
      </w:rPr>
    </w:lvl>
    <w:lvl w:ilvl="5">
      <w:start w:val="1"/>
      <w:numFmt w:val="decimal"/>
      <w:pStyle w:val="Heading6"/>
      <w:lvlText w:val="%1.%2.%3.%4.%5.%6"/>
      <w:lvlJc w:val="left"/>
      <w:pPr>
        <w:ind w:left="-8488" w:hanging="1152"/>
      </w:pPr>
      <w:rPr>
        <w:rFonts w:hint="default"/>
      </w:rPr>
    </w:lvl>
    <w:lvl w:ilvl="6">
      <w:start w:val="1"/>
      <w:numFmt w:val="decimal"/>
      <w:pStyle w:val="Heading7"/>
      <w:lvlText w:val="%1.%2.%3.%4.%5.%6.%7"/>
      <w:lvlJc w:val="left"/>
      <w:pPr>
        <w:ind w:left="-8344" w:hanging="1296"/>
      </w:pPr>
      <w:rPr>
        <w:rFonts w:hint="default"/>
      </w:rPr>
    </w:lvl>
    <w:lvl w:ilvl="7">
      <w:start w:val="1"/>
      <w:numFmt w:val="decimal"/>
      <w:pStyle w:val="Heading8"/>
      <w:lvlText w:val="%1.%2.%3.%4.%5.%6.%7.%8"/>
      <w:lvlJc w:val="left"/>
      <w:pPr>
        <w:ind w:left="-8200" w:hanging="1440"/>
      </w:pPr>
      <w:rPr>
        <w:rFonts w:hint="default"/>
      </w:rPr>
    </w:lvl>
    <w:lvl w:ilvl="8">
      <w:start w:val="1"/>
      <w:numFmt w:val="decimal"/>
      <w:pStyle w:val="Heading9"/>
      <w:lvlText w:val="%1.%2.%3.%4.%5.%6.%7.%8.%9"/>
      <w:lvlJc w:val="left"/>
      <w:pPr>
        <w:ind w:left="-8056" w:hanging="1584"/>
      </w:pPr>
      <w:rPr>
        <w:rFonts w:hint="default"/>
      </w:rPr>
    </w:lvl>
  </w:abstractNum>
  <w:abstractNum w:abstractNumId="100" w15:restartNumberingAfterBreak="0">
    <w:nsid w:val="3EED4743"/>
    <w:multiLevelType w:val="hybridMultilevel"/>
    <w:tmpl w:val="E1E84264"/>
    <w:lvl w:ilvl="0" w:tplc="0F50F476">
      <w:start w:val="1"/>
      <w:numFmt w:val="decimal"/>
      <w:pStyle w:val="BOXHEADING"/>
      <w:lvlText w:val="BOX %1."/>
      <w:lvlJc w:val="left"/>
      <w:pPr>
        <w:tabs>
          <w:tab w:val="num" w:pos="2784"/>
        </w:tabs>
        <w:ind w:left="2160" w:firstLine="0"/>
      </w:pPr>
      <w:rPr>
        <w:rFonts w:hint="default"/>
      </w:rPr>
    </w:lvl>
    <w:lvl w:ilvl="1" w:tplc="08090019" w:tentative="1">
      <w:start w:val="1"/>
      <w:numFmt w:val="lowerLetter"/>
      <w:lvlText w:val="%2."/>
      <w:lvlJc w:val="left"/>
      <w:pPr>
        <w:ind w:left="2465" w:hanging="360"/>
      </w:pPr>
    </w:lvl>
    <w:lvl w:ilvl="2" w:tplc="0809001B" w:tentative="1">
      <w:start w:val="1"/>
      <w:numFmt w:val="lowerRoman"/>
      <w:lvlText w:val="%3."/>
      <w:lvlJc w:val="right"/>
      <w:pPr>
        <w:ind w:left="3185" w:hanging="180"/>
      </w:pPr>
    </w:lvl>
    <w:lvl w:ilvl="3" w:tplc="0809000F" w:tentative="1">
      <w:start w:val="1"/>
      <w:numFmt w:val="decimal"/>
      <w:lvlText w:val="%4."/>
      <w:lvlJc w:val="left"/>
      <w:pPr>
        <w:ind w:left="3905" w:hanging="360"/>
      </w:pPr>
    </w:lvl>
    <w:lvl w:ilvl="4" w:tplc="08090019" w:tentative="1">
      <w:start w:val="1"/>
      <w:numFmt w:val="lowerLetter"/>
      <w:lvlText w:val="%5."/>
      <w:lvlJc w:val="left"/>
      <w:pPr>
        <w:ind w:left="4625" w:hanging="360"/>
      </w:pPr>
    </w:lvl>
    <w:lvl w:ilvl="5" w:tplc="0809001B" w:tentative="1">
      <w:start w:val="1"/>
      <w:numFmt w:val="lowerRoman"/>
      <w:lvlText w:val="%6."/>
      <w:lvlJc w:val="right"/>
      <w:pPr>
        <w:ind w:left="5345" w:hanging="180"/>
      </w:pPr>
    </w:lvl>
    <w:lvl w:ilvl="6" w:tplc="0809000F" w:tentative="1">
      <w:start w:val="1"/>
      <w:numFmt w:val="decimal"/>
      <w:lvlText w:val="%7."/>
      <w:lvlJc w:val="left"/>
      <w:pPr>
        <w:ind w:left="6065" w:hanging="360"/>
      </w:pPr>
    </w:lvl>
    <w:lvl w:ilvl="7" w:tplc="08090019" w:tentative="1">
      <w:start w:val="1"/>
      <w:numFmt w:val="lowerLetter"/>
      <w:lvlText w:val="%8."/>
      <w:lvlJc w:val="left"/>
      <w:pPr>
        <w:ind w:left="6785" w:hanging="360"/>
      </w:pPr>
    </w:lvl>
    <w:lvl w:ilvl="8" w:tplc="0809001B" w:tentative="1">
      <w:start w:val="1"/>
      <w:numFmt w:val="lowerRoman"/>
      <w:lvlText w:val="%9."/>
      <w:lvlJc w:val="right"/>
      <w:pPr>
        <w:ind w:left="7505" w:hanging="180"/>
      </w:pPr>
    </w:lvl>
  </w:abstractNum>
  <w:abstractNum w:abstractNumId="101" w15:restartNumberingAfterBreak="0">
    <w:nsid w:val="3FFA13E3"/>
    <w:multiLevelType w:val="hybridMultilevel"/>
    <w:tmpl w:val="5E5C7C3E"/>
    <w:lvl w:ilvl="0" w:tplc="FA005CD2">
      <w:start w:val="1"/>
      <w:numFmt w:val="bullet"/>
      <w:lvlText w:val=""/>
      <w:lvlJc w:val="left"/>
      <w:pPr>
        <w:ind w:left="720" w:hanging="360"/>
      </w:pPr>
      <w:rPr>
        <w:rFonts w:ascii="Symbol" w:hAnsi="Symbol"/>
      </w:rPr>
    </w:lvl>
    <w:lvl w:ilvl="1" w:tplc="5F407FFA">
      <w:start w:val="1"/>
      <w:numFmt w:val="bullet"/>
      <w:lvlText w:val=""/>
      <w:lvlJc w:val="left"/>
      <w:pPr>
        <w:ind w:left="720" w:hanging="360"/>
      </w:pPr>
      <w:rPr>
        <w:rFonts w:ascii="Symbol" w:hAnsi="Symbol"/>
      </w:rPr>
    </w:lvl>
    <w:lvl w:ilvl="2" w:tplc="38EC355A">
      <w:start w:val="1"/>
      <w:numFmt w:val="bullet"/>
      <w:lvlText w:val=""/>
      <w:lvlJc w:val="left"/>
      <w:pPr>
        <w:ind w:left="720" w:hanging="360"/>
      </w:pPr>
      <w:rPr>
        <w:rFonts w:ascii="Symbol" w:hAnsi="Symbol"/>
      </w:rPr>
    </w:lvl>
    <w:lvl w:ilvl="3" w:tplc="46CC9678">
      <w:start w:val="1"/>
      <w:numFmt w:val="bullet"/>
      <w:lvlText w:val=""/>
      <w:lvlJc w:val="left"/>
      <w:pPr>
        <w:ind w:left="720" w:hanging="360"/>
      </w:pPr>
      <w:rPr>
        <w:rFonts w:ascii="Symbol" w:hAnsi="Symbol"/>
      </w:rPr>
    </w:lvl>
    <w:lvl w:ilvl="4" w:tplc="E72C191A">
      <w:start w:val="1"/>
      <w:numFmt w:val="bullet"/>
      <w:lvlText w:val=""/>
      <w:lvlJc w:val="left"/>
      <w:pPr>
        <w:ind w:left="720" w:hanging="360"/>
      </w:pPr>
      <w:rPr>
        <w:rFonts w:ascii="Symbol" w:hAnsi="Symbol"/>
      </w:rPr>
    </w:lvl>
    <w:lvl w:ilvl="5" w:tplc="3CD638A2">
      <w:start w:val="1"/>
      <w:numFmt w:val="bullet"/>
      <w:lvlText w:val=""/>
      <w:lvlJc w:val="left"/>
      <w:pPr>
        <w:ind w:left="720" w:hanging="360"/>
      </w:pPr>
      <w:rPr>
        <w:rFonts w:ascii="Symbol" w:hAnsi="Symbol"/>
      </w:rPr>
    </w:lvl>
    <w:lvl w:ilvl="6" w:tplc="EB8C0462">
      <w:start w:val="1"/>
      <w:numFmt w:val="bullet"/>
      <w:lvlText w:val=""/>
      <w:lvlJc w:val="left"/>
      <w:pPr>
        <w:ind w:left="720" w:hanging="360"/>
      </w:pPr>
      <w:rPr>
        <w:rFonts w:ascii="Symbol" w:hAnsi="Symbol"/>
      </w:rPr>
    </w:lvl>
    <w:lvl w:ilvl="7" w:tplc="8CC0029A">
      <w:start w:val="1"/>
      <w:numFmt w:val="bullet"/>
      <w:lvlText w:val=""/>
      <w:lvlJc w:val="left"/>
      <w:pPr>
        <w:ind w:left="720" w:hanging="360"/>
      </w:pPr>
      <w:rPr>
        <w:rFonts w:ascii="Symbol" w:hAnsi="Symbol"/>
      </w:rPr>
    </w:lvl>
    <w:lvl w:ilvl="8" w:tplc="50960A34">
      <w:start w:val="1"/>
      <w:numFmt w:val="bullet"/>
      <w:lvlText w:val=""/>
      <w:lvlJc w:val="left"/>
      <w:pPr>
        <w:ind w:left="720" w:hanging="360"/>
      </w:pPr>
      <w:rPr>
        <w:rFonts w:ascii="Symbol" w:hAnsi="Symbol"/>
      </w:rPr>
    </w:lvl>
  </w:abstractNum>
  <w:abstractNum w:abstractNumId="102" w15:restartNumberingAfterBreak="0">
    <w:nsid w:val="44583180"/>
    <w:multiLevelType w:val="hybridMultilevel"/>
    <w:tmpl w:val="5FB8A6F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4756D1B"/>
    <w:multiLevelType w:val="hybridMultilevel"/>
    <w:tmpl w:val="FDDC908A"/>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4529025E"/>
    <w:multiLevelType w:val="hybridMultilevel"/>
    <w:tmpl w:val="657A71E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5F92F1F"/>
    <w:multiLevelType w:val="hybridMultilevel"/>
    <w:tmpl w:val="E55C8EE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6267372"/>
    <w:multiLevelType w:val="hybridMultilevel"/>
    <w:tmpl w:val="3FD8C8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7A00715"/>
    <w:multiLevelType w:val="hybridMultilevel"/>
    <w:tmpl w:val="2FAAD33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08" w15:restartNumberingAfterBreak="0">
    <w:nsid w:val="48477E14"/>
    <w:multiLevelType w:val="hybridMultilevel"/>
    <w:tmpl w:val="237A7BE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9504386"/>
    <w:multiLevelType w:val="hybridMultilevel"/>
    <w:tmpl w:val="361C5B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49632C7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49D06CEA"/>
    <w:multiLevelType w:val="hybridMultilevel"/>
    <w:tmpl w:val="10AA86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4A364C07"/>
    <w:multiLevelType w:val="hybridMultilevel"/>
    <w:tmpl w:val="F87E9E4E"/>
    <w:lvl w:ilvl="0" w:tplc="AE9E8C22">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113" w15:restartNumberingAfterBreak="0">
    <w:nsid w:val="4AB25B09"/>
    <w:multiLevelType w:val="hybridMultilevel"/>
    <w:tmpl w:val="453C9E1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B40184E"/>
    <w:multiLevelType w:val="hybridMultilevel"/>
    <w:tmpl w:val="4F721E56"/>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115" w15:restartNumberingAfterBreak="0">
    <w:nsid w:val="4D8D5771"/>
    <w:multiLevelType w:val="hybridMultilevel"/>
    <w:tmpl w:val="BA8E73C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E512CB3"/>
    <w:multiLevelType w:val="hybridMultilevel"/>
    <w:tmpl w:val="36AAA42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ED223B2"/>
    <w:multiLevelType w:val="hybridMultilevel"/>
    <w:tmpl w:val="5C98CF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028511E"/>
    <w:multiLevelType w:val="hybridMultilevel"/>
    <w:tmpl w:val="8AAC7F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04F23B6"/>
    <w:multiLevelType w:val="hybridMultilevel"/>
    <w:tmpl w:val="3E6649C0"/>
    <w:lvl w:ilvl="0" w:tplc="1ECCC352">
      <w:start w:val="1"/>
      <w:numFmt w:val="bullet"/>
      <w:lvlText w:val=""/>
      <w:lvlJc w:val="left"/>
      <w:pPr>
        <w:ind w:left="417" w:hanging="360"/>
      </w:pPr>
      <w:rPr>
        <w:rFonts w:ascii="Symbol" w:hAnsi="Symbol"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20" w15:restartNumberingAfterBreak="0">
    <w:nsid w:val="507E3F00"/>
    <w:multiLevelType w:val="hybridMultilevel"/>
    <w:tmpl w:val="3BD6D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0C679F7"/>
    <w:multiLevelType w:val="hybridMultilevel"/>
    <w:tmpl w:val="8D42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1033637"/>
    <w:multiLevelType w:val="hybridMultilevel"/>
    <w:tmpl w:val="0E9CF214"/>
    <w:lvl w:ilvl="0" w:tplc="0816000F">
      <w:start w:val="1"/>
      <w:numFmt w:val="decimal"/>
      <w:lvlText w:val="%1."/>
      <w:lvlJc w:val="left"/>
      <w:pPr>
        <w:ind w:left="828" w:hanging="360"/>
      </w:pPr>
    </w:lvl>
    <w:lvl w:ilvl="1" w:tplc="08160019" w:tentative="1">
      <w:start w:val="1"/>
      <w:numFmt w:val="lowerLetter"/>
      <w:lvlText w:val="%2."/>
      <w:lvlJc w:val="left"/>
      <w:pPr>
        <w:ind w:left="1548" w:hanging="360"/>
      </w:pPr>
    </w:lvl>
    <w:lvl w:ilvl="2" w:tplc="0816001B" w:tentative="1">
      <w:start w:val="1"/>
      <w:numFmt w:val="lowerRoman"/>
      <w:lvlText w:val="%3."/>
      <w:lvlJc w:val="right"/>
      <w:pPr>
        <w:ind w:left="2268" w:hanging="180"/>
      </w:pPr>
    </w:lvl>
    <w:lvl w:ilvl="3" w:tplc="0816000F" w:tentative="1">
      <w:start w:val="1"/>
      <w:numFmt w:val="decimal"/>
      <w:lvlText w:val="%4."/>
      <w:lvlJc w:val="left"/>
      <w:pPr>
        <w:ind w:left="2988" w:hanging="360"/>
      </w:pPr>
    </w:lvl>
    <w:lvl w:ilvl="4" w:tplc="08160019" w:tentative="1">
      <w:start w:val="1"/>
      <w:numFmt w:val="lowerLetter"/>
      <w:lvlText w:val="%5."/>
      <w:lvlJc w:val="left"/>
      <w:pPr>
        <w:ind w:left="3708" w:hanging="360"/>
      </w:pPr>
    </w:lvl>
    <w:lvl w:ilvl="5" w:tplc="0816001B" w:tentative="1">
      <w:start w:val="1"/>
      <w:numFmt w:val="lowerRoman"/>
      <w:lvlText w:val="%6."/>
      <w:lvlJc w:val="right"/>
      <w:pPr>
        <w:ind w:left="4428" w:hanging="180"/>
      </w:pPr>
    </w:lvl>
    <w:lvl w:ilvl="6" w:tplc="0816000F" w:tentative="1">
      <w:start w:val="1"/>
      <w:numFmt w:val="decimal"/>
      <w:lvlText w:val="%7."/>
      <w:lvlJc w:val="left"/>
      <w:pPr>
        <w:ind w:left="5148" w:hanging="360"/>
      </w:pPr>
    </w:lvl>
    <w:lvl w:ilvl="7" w:tplc="08160019" w:tentative="1">
      <w:start w:val="1"/>
      <w:numFmt w:val="lowerLetter"/>
      <w:lvlText w:val="%8."/>
      <w:lvlJc w:val="left"/>
      <w:pPr>
        <w:ind w:left="5868" w:hanging="360"/>
      </w:pPr>
    </w:lvl>
    <w:lvl w:ilvl="8" w:tplc="0816001B" w:tentative="1">
      <w:start w:val="1"/>
      <w:numFmt w:val="lowerRoman"/>
      <w:lvlText w:val="%9."/>
      <w:lvlJc w:val="right"/>
      <w:pPr>
        <w:ind w:left="6588" w:hanging="180"/>
      </w:pPr>
    </w:lvl>
  </w:abstractNum>
  <w:abstractNum w:abstractNumId="123" w15:restartNumberingAfterBreak="0">
    <w:nsid w:val="51E80B30"/>
    <w:multiLevelType w:val="hybridMultilevel"/>
    <w:tmpl w:val="8D2681F4"/>
    <w:lvl w:ilvl="0" w:tplc="F488C9EE">
      <w:start w:val="1"/>
      <w:numFmt w:val="decimal"/>
      <w:pStyle w:val="Steps"/>
      <w:lvlText w:val="Step %1."/>
      <w:lvlJc w:val="left"/>
      <w:pPr>
        <w:ind w:left="1170" w:hanging="360"/>
      </w:pPr>
      <w:rPr>
        <w:i w:val="0"/>
        <w:iCs w:val="0"/>
      </w:rPr>
    </w:lvl>
    <w:lvl w:ilvl="1" w:tplc="70F4D706">
      <w:start w:val="1"/>
      <w:numFmt w:val="lowerLetter"/>
      <w:lvlText w:val="%2)"/>
      <w:lvlJc w:val="left"/>
      <w:pPr>
        <w:ind w:left="1440" w:hanging="360"/>
      </w:pPr>
      <w:rPr>
        <w:rFonts w:hint="default"/>
      </w:rPr>
    </w:lvl>
    <w:lvl w:ilvl="2" w:tplc="4F865036">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520C4D92"/>
    <w:multiLevelType w:val="hybridMultilevel"/>
    <w:tmpl w:val="B512E164"/>
    <w:lvl w:ilvl="0" w:tplc="FFFFFFFF">
      <w:start w:val="1"/>
      <w:numFmt w:val="bullet"/>
      <w:lvlText w:val="—"/>
      <w:lvlJc w:val="left"/>
      <w:pPr>
        <w:ind w:left="927" w:hanging="360"/>
      </w:pPr>
      <w:rPr>
        <w:rFonts w:ascii="Times New Roman" w:hAnsi="Times New Roman" w:cs="Times New Roman" w:hint="default"/>
      </w:rPr>
    </w:lvl>
    <w:lvl w:ilvl="1" w:tplc="DCE2667A">
      <w:start w:val="1"/>
      <w:numFmt w:val="bullet"/>
      <w:lvlText w:val=""/>
      <w:lvlJc w:val="left"/>
      <w:pPr>
        <w:ind w:left="567" w:hanging="51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25" w15:restartNumberingAfterBreak="0">
    <w:nsid w:val="528169B1"/>
    <w:multiLevelType w:val="hybridMultilevel"/>
    <w:tmpl w:val="DE9200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33733D9"/>
    <w:multiLevelType w:val="hybridMultilevel"/>
    <w:tmpl w:val="75C2FA50"/>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35367E6"/>
    <w:multiLevelType w:val="hybridMultilevel"/>
    <w:tmpl w:val="3AC4D9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3FA6113"/>
    <w:multiLevelType w:val="hybridMultilevel"/>
    <w:tmpl w:val="9C4237B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462701E"/>
    <w:multiLevelType w:val="hybridMultilevel"/>
    <w:tmpl w:val="0A5E08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59E43F5"/>
    <w:multiLevelType w:val="hybridMultilevel"/>
    <w:tmpl w:val="C4FC7E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8003E8"/>
    <w:multiLevelType w:val="hybridMultilevel"/>
    <w:tmpl w:val="F698CA8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7E232BB"/>
    <w:multiLevelType w:val="hybridMultilevel"/>
    <w:tmpl w:val="E9587628"/>
    <w:lvl w:ilvl="0" w:tplc="4CB2ABF6">
      <w:start w:val="1"/>
      <w:numFmt w:val="decimal"/>
      <w:lvlText w:val="%1."/>
      <w:lvlJc w:val="left"/>
      <w:pPr>
        <w:ind w:left="720" w:hanging="360"/>
      </w:pPr>
    </w:lvl>
    <w:lvl w:ilvl="1" w:tplc="7F1A6EF4">
      <w:start w:val="1"/>
      <w:numFmt w:val="decimal"/>
      <w:lvlText w:val="%2."/>
      <w:lvlJc w:val="left"/>
      <w:pPr>
        <w:ind w:left="720" w:hanging="360"/>
      </w:pPr>
    </w:lvl>
    <w:lvl w:ilvl="2" w:tplc="085E8278">
      <w:start w:val="1"/>
      <w:numFmt w:val="decimal"/>
      <w:lvlText w:val="%3."/>
      <w:lvlJc w:val="left"/>
      <w:pPr>
        <w:ind w:left="720" w:hanging="360"/>
      </w:pPr>
    </w:lvl>
    <w:lvl w:ilvl="3" w:tplc="A2D2C844">
      <w:start w:val="1"/>
      <w:numFmt w:val="decimal"/>
      <w:lvlText w:val="%4."/>
      <w:lvlJc w:val="left"/>
      <w:pPr>
        <w:ind w:left="720" w:hanging="360"/>
      </w:pPr>
    </w:lvl>
    <w:lvl w:ilvl="4" w:tplc="4C6883D4">
      <w:start w:val="1"/>
      <w:numFmt w:val="decimal"/>
      <w:lvlText w:val="%5."/>
      <w:lvlJc w:val="left"/>
      <w:pPr>
        <w:ind w:left="720" w:hanging="360"/>
      </w:pPr>
    </w:lvl>
    <w:lvl w:ilvl="5" w:tplc="060A1CE0">
      <w:start w:val="1"/>
      <w:numFmt w:val="decimal"/>
      <w:lvlText w:val="%6."/>
      <w:lvlJc w:val="left"/>
      <w:pPr>
        <w:ind w:left="720" w:hanging="360"/>
      </w:pPr>
    </w:lvl>
    <w:lvl w:ilvl="6" w:tplc="2DB2752E">
      <w:start w:val="1"/>
      <w:numFmt w:val="decimal"/>
      <w:lvlText w:val="%7."/>
      <w:lvlJc w:val="left"/>
      <w:pPr>
        <w:ind w:left="720" w:hanging="360"/>
      </w:pPr>
    </w:lvl>
    <w:lvl w:ilvl="7" w:tplc="D8B8BFC2">
      <w:start w:val="1"/>
      <w:numFmt w:val="decimal"/>
      <w:lvlText w:val="%8."/>
      <w:lvlJc w:val="left"/>
      <w:pPr>
        <w:ind w:left="720" w:hanging="360"/>
      </w:pPr>
    </w:lvl>
    <w:lvl w:ilvl="8" w:tplc="0D70E26A">
      <w:start w:val="1"/>
      <w:numFmt w:val="decimal"/>
      <w:lvlText w:val="%9."/>
      <w:lvlJc w:val="left"/>
      <w:pPr>
        <w:ind w:left="720" w:hanging="360"/>
      </w:pPr>
    </w:lvl>
  </w:abstractNum>
  <w:abstractNum w:abstractNumId="133" w15:restartNumberingAfterBreak="0">
    <w:nsid w:val="58267D55"/>
    <w:multiLevelType w:val="hybridMultilevel"/>
    <w:tmpl w:val="060430D2"/>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9363582"/>
    <w:multiLevelType w:val="hybridMultilevel"/>
    <w:tmpl w:val="B596B70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5" w15:restartNumberingAfterBreak="0">
    <w:nsid w:val="59404319"/>
    <w:multiLevelType w:val="hybridMultilevel"/>
    <w:tmpl w:val="BC6E7E6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A10507E"/>
    <w:multiLevelType w:val="hybridMultilevel"/>
    <w:tmpl w:val="869A6108"/>
    <w:lvl w:ilvl="0" w:tplc="AE9E8C22">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5AEE3544"/>
    <w:multiLevelType w:val="hybridMultilevel"/>
    <w:tmpl w:val="4D5AD6E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AF06322"/>
    <w:multiLevelType w:val="hybridMultilevel"/>
    <w:tmpl w:val="B5D2D8BC"/>
    <w:lvl w:ilvl="0" w:tplc="67080DCE">
      <w:start w:val="1"/>
      <w:numFmt w:val="decimal"/>
      <w:lvlText w:val="%1."/>
      <w:lvlJc w:val="left"/>
      <w:pPr>
        <w:ind w:left="1440" w:hanging="360"/>
      </w:pPr>
    </w:lvl>
    <w:lvl w:ilvl="1" w:tplc="EE40A124">
      <w:start w:val="1"/>
      <w:numFmt w:val="decimal"/>
      <w:lvlText w:val="%2."/>
      <w:lvlJc w:val="left"/>
      <w:pPr>
        <w:ind w:left="1440" w:hanging="360"/>
      </w:pPr>
    </w:lvl>
    <w:lvl w:ilvl="2" w:tplc="4AEA6E00">
      <w:start w:val="1"/>
      <w:numFmt w:val="decimal"/>
      <w:lvlText w:val="%3."/>
      <w:lvlJc w:val="left"/>
      <w:pPr>
        <w:ind w:left="1440" w:hanging="360"/>
      </w:pPr>
    </w:lvl>
    <w:lvl w:ilvl="3" w:tplc="74F0B2EA">
      <w:start w:val="1"/>
      <w:numFmt w:val="decimal"/>
      <w:lvlText w:val="%4."/>
      <w:lvlJc w:val="left"/>
      <w:pPr>
        <w:ind w:left="1440" w:hanging="360"/>
      </w:pPr>
    </w:lvl>
    <w:lvl w:ilvl="4" w:tplc="4E1E2678">
      <w:start w:val="1"/>
      <w:numFmt w:val="decimal"/>
      <w:lvlText w:val="%5."/>
      <w:lvlJc w:val="left"/>
      <w:pPr>
        <w:ind w:left="1440" w:hanging="360"/>
      </w:pPr>
    </w:lvl>
    <w:lvl w:ilvl="5" w:tplc="4DFE82A6">
      <w:start w:val="1"/>
      <w:numFmt w:val="decimal"/>
      <w:lvlText w:val="%6."/>
      <w:lvlJc w:val="left"/>
      <w:pPr>
        <w:ind w:left="1440" w:hanging="360"/>
      </w:pPr>
    </w:lvl>
    <w:lvl w:ilvl="6" w:tplc="97529BDC">
      <w:start w:val="1"/>
      <w:numFmt w:val="decimal"/>
      <w:lvlText w:val="%7."/>
      <w:lvlJc w:val="left"/>
      <w:pPr>
        <w:ind w:left="1440" w:hanging="360"/>
      </w:pPr>
    </w:lvl>
    <w:lvl w:ilvl="7" w:tplc="B9C41696">
      <w:start w:val="1"/>
      <w:numFmt w:val="decimal"/>
      <w:lvlText w:val="%8."/>
      <w:lvlJc w:val="left"/>
      <w:pPr>
        <w:ind w:left="1440" w:hanging="360"/>
      </w:pPr>
    </w:lvl>
    <w:lvl w:ilvl="8" w:tplc="D780C86C">
      <w:start w:val="1"/>
      <w:numFmt w:val="decimal"/>
      <w:lvlText w:val="%9."/>
      <w:lvlJc w:val="left"/>
      <w:pPr>
        <w:ind w:left="1440" w:hanging="360"/>
      </w:pPr>
    </w:lvl>
  </w:abstractNum>
  <w:abstractNum w:abstractNumId="139" w15:restartNumberingAfterBreak="0">
    <w:nsid w:val="5B4F2C94"/>
    <w:multiLevelType w:val="hybridMultilevel"/>
    <w:tmpl w:val="DA66F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D710300"/>
    <w:multiLevelType w:val="hybridMultilevel"/>
    <w:tmpl w:val="784A1ED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D8D22F0"/>
    <w:multiLevelType w:val="hybridMultilevel"/>
    <w:tmpl w:val="F08830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E360DAB"/>
    <w:multiLevelType w:val="hybridMultilevel"/>
    <w:tmpl w:val="00A4FA8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EB8022A"/>
    <w:multiLevelType w:val="multilevel"/>
    <w:tmpl w:val="F77E308C"/>
    <w:lvl w:ilvl="0">
      <w:start w:val="1"/>
      <w:numFmt w:val="decimal"/>
      <w:pStyle w:val="NumberedList"/>
      <w:lvlText w:val="%1."/>
      <w:lvlJc w:val="left"/>
      <w:pPr>
        <w:ind w:left="567" w:hanging="567"/>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4" w15:restartNumberingAfterBreak="0">
    <w:nsid w:val="5F115D5C"/>
    <w:multiLevelType w:val="hybridMultilevel"/>
    <w:tmpl w:val="E4A07DC2"/>
    <w:lvl w:ilvl="0" w:tplc="08090001">
      <w:start w:val="1"/>
      <w:numFmt w:val="bullet"/>
      <w:lvlText w:val=""/>
      <w:lvlJc w:val="left"/>
      <w:pPr>
        <w:ind w:left="213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5F8B3310"/>
    <w:multiLevelType w:val="hybridMultilevel"/>
    <w:tmpl w:val="7040A5D8"/>
    <w:lvl w:ilvl="0" w:tplc="C1648D72">
      <w:start w:val="1"/>
      <w:numFmt w:val="decimal"/>
      <w:lvlText w:val="%1."/>
      <w:lvlJc w:val="left"/>
      <w:pPr>
        <w:ind w:left="1440" w:hanging="360"/>
      </w:pPr>
    </w:lvl>
    <w:lvl w:ilvl="1" w:tplc="BFB40228">
      <w:start w:val="1"/>
      <w:numFmt w:val="decimal"/>
      <w:lvlText w:val="%2."/>
      <w:lvlJc w:val="left"/>
      <w:pPr>
        <w:ind w:left="1440" w:hanging="360"/>
      </w:pPr>
    </w:lvl>
    <w:lvl w:ilvl="2" w:tplc="FEC44C5E">
      <w:start w:val="1"/>
      <w:numFmt w:val="decimal"/>
      <w:lvlText w:val="%3."/>
      <w:lvlJc w:val="left"/>
      <w:pPr>
        <w:ind w:left="1440" w:hanging="360"/>
      </w:pPr>
    </w:lvl>
    <w:lvl w:ilvl="3" w:tplc="2C74EC08">
      <w:start w:val="1"/>
      <w:numFmt w:val="decimal"/>
      <w:lvlText w:val="%4."/>
      <w:lvlJc w:val="left"/>
      <w:pPr>
        <w:ind w:left="1440" w:hanging="360"/>
      </w:pPr>
    </w:lvl>
    <w:lvl w:ilvl="4" w:tplc="80FA5F84">
      <w:start w:val="1"/>
      <w:numFmt w:val="decimal"/>
      <w:lvlText w:val="%5."/>
      <w:lvlJc w:val="left"/>
      <w:pPr>
        <w:ind w:left="1440" w:hanging="360"/>
      </w:pPr>
    </w:lvl>
    <w:lvl w:ilvl="5" w:tplc="E56627D2">
      <w:start w:val="1"/>
      <w:numFmt w:val="decimal"/>
      <w:lvlText w:val="%6."/>
      <w:lvlJc w:val="left"/>
      <w:pPr>
        <w:ind w:left="1440" w:hanging="360"/>
      </w:pPr>
    </w:lvl>
    <w:lvl w:ilvl="6" w:tplc="085899C2">
      <w:start w:val="1"/>
      <w:numFmt w:val="decimal"/>
      <w:lvlText w:val="%7."/>
      <w:lvlJc w:val="left"/>
      <w:pPr>
        <w:ind w:left="1440" w:hanging="360"/>
      </w:pPr>
    </w:lvl>
    <w:lvl w:ilvl="7" w:tplc="119E406A">
      <w:start w:val="1"/>
      <w:numFmt w:val="decimal"/>
      <w:lvlText w:val="%8."/>
      <w:lvlJc w:val="left"/>
      <w:pPr>
        <w:ind w:left="1440" w:hanging="360"/>
      </w:pPr>
    </w:lvl>
    <w:lvl w:ilvl="8" w:tplc="799CC2B6">
      <w:start w:val="1"/>
      <w:numFmt w:val="decimal"/>
      <w:lvlText w:val="%9."/>
      <w:lvlJc w:val="left"/>
      <w:pPr>
        <w:ind w:left="1440" w:hanging="360"/>
      </w:pPr>
    </w:lvl>
  </w:abstractNum>
  <w:abstractNum w:abstractNumId="146" w15:restartNumberingAfterBreak="0">
    <w:nsid w:val="5FCC5B55"/>
    <w:multiLevelType w:val="hybridMultilevel"/>
    <w:tmpl w:val="4A422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1194A20"/>
    <w:multiLevelType w:val="hybridMultilevel"/>
    <w:tmpl w:val="CF00E2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11F3A4F"/>
    <w:multiLevelType w:val="hybridMultilevel"/>
    <w:tmpl w:val="2CB6B0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2A53079"/>
    <w:multiLevelType w:val="hybridMultilevel"/>
    <w:tmpl w:val="B89E2500"/>
    <w:lvl w:ilvl="0" w:tplc="D0502A58">
      <w:start w:val="1"/>
      <w:numFmt w:val="bullet"/>
      <w:lvlText w:val=""/>
      <w:lvlJc w:val="left"/>
      <w:pPr>
        <w:ind w:left="720" w:hanging="360"/>
      </w:pPr>
      <w:rPr>
        <w:rFonts w:ascii="Symbol" w:hAnsi="Symbol"/>
      </w:rPr>
    </w:lvl>
    <w:lvl w:ilvl="1" w:tplc="E4C864B8">
      <w:start w:val="1"/>
      <w:numFmt w:val="bullet"/>
      <w:lvlText w:val=""/>
      <w:lvlJc w:val="left"/>
      <w:pPr>
        <w:ind w:left="720" w:hanging="360"/>
      </w:pPr>
      <w:rPr>
        <w:rFonts w:ascii="Symbol" w:hAnsi="Symbol"/>
      </w:rPr>
    </w:lvl>
    <w:lvl w:ilvl="2" w:tplc="4906BD60">
      <w:start w:val="1"/>
      <w:numFmt w:val="bullet"/>
      <w:lvlText w:val=""/>
      <w:lvlJc w:val="left"/>
      <w:pPr>
        <w:ind w:left="720" w:hanging="360"/>
      </w:pPr>
      <w:rPr>
        <w:rFonts w:ascii="Symbol" w:hAnsi="Symbol"/>
      </w:rPr>
    </w:lvl>
    <w:lvl w:ilvl="3" w:tplc="AE8A963E">
      <w:start w:val="1"/>
      <w:numFmt w:val="bullet"/>
      <w:lvlText w:val=""/>
      <w:lvlJc w:val="left"/>
      <w:pPr>
        <w:ind w:left="720" w:hanging="360"/>
      </w:pPr>
      <w:rPr>
        <w:rFonts w:ascii="Symbol" w:hAnsi="Symbol"/>
      </w:rPr>
    </w:lvl>
    <w:lvl w:ilvl="4" w:tplc="2FE6F2F4">
      <w:start w:val="1"/>
      <w:numFmt w:val="bullet"/>
      <w:lvlText w:val=""/>
      <w:lvlJc w:val="left"/>
      <w:pPr>
        <w:ind w:left="720" w:hanging="360"/>
      </w:pPr>
      <w:rPr>
        <w:rFonts w:ascii="Symbol" w:hAnsi="Symbol"/>
      </w:rPr>
    </w:lvl>
    <w:lvl w:ilvl="5" w:tplc="2DB4AC76">
      <w:start w:val="1"/>
      <w:numFmt w:val="bullet"/>
      <w:lvlText w:val=""/>
      <w:lvlJc w:val="left"/>
      <w:pPr>
        <w:ind w:left="720" w:hanging="360"/>
      </w:pPr>
      <w:rPr>
        <w:rFonts w:ascii="Symbol" w:hAnsi="Symbol"/>
      </w:rPr>
    </w:lvl>
    <w:lvl w:ilvl="6" w:tplc="C18A5DE8">
      <w:start w:val="1"/>
      <w:numFmt w:val="bullet"/>
      <w:lvlText w:val=""/>
      <w:lvlJc w:val="left"/>
      <w:pPr>
        <w:ind w:left="720" w:hanging="360"/>
      </w:pPr>
      <w:rPr>
        <w:rFonts w:ascii="Symbol" w:hAnsi="Symbol"/>
      </w:rPr>
    </w:lvl>
    <w:lvl w:ilvl="7" w:tplc="E026A4AC">
      <w:start w:val="1"/>
      <w:numFmt w:val="bullet"/>
      <w:lvlText w:val=""/>
      <w:lvlJc w:val="left"/>
      <w:pPr>
        <w:ind w:left="720" w:hanging="360"/>
      </w:pPr>
      <w:rPr>
        <w:rFonts w:ascii="Symbol" w:hAnsi="Symbol"/>
      </w:rPr>
    </w:lvl>
    <w:lvl w:ilvl="8" w:tplc="E014EA40">
      <w:start w:val="1"/>
      <w:numFmt w:val="bullet"/>
      <w:lvlText w:val=""/>
      <w:lvlJc w:val="left"/>
      <w:pPr>
        <w:ind w:left="720" w:hanging="360"/>
      </w:pPr>
      <w:rPr>
        <w:rFonts w:ascii="Symbol" w:hAnsi="Symbol"/>
      </w:rPr>
    </w:lvl>
  </w:abstractNum>
  <w:abstractNum w:abstractNumId="150" w15:restartNumberingAfterBreak="0">
    <w:nsid w:val="63C828DF"/>
    <w:multiLevelType w:val="hybridMultilevel"/>
    <w:tmpl w:val="5C0005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182FA2"/>
    <w:multiLevelType w:val="hybridMultilevel"/>
    <w:tmpl w:val="371A30C4"/>
    <w:lvl w:ilvl="0" w:tplc="4A60AA70">
      <w:start w:val="1"/>
      <w:numFmt w:val="bullet"/>
      <w:lvlText w:val=""/>
      <w:lvlJc w:val="left"/>
      <w:pPr>
        <w:ind w:left="720" w:hanging="360"/>
      </w:pPr>
      <w:rPr>
        <w:rFonts w:ascii="Symbol" w:hAnsi="Symbol"/>
      </w:rPr>
    </w:lvl>
    <w:lvl w:ilvl="1" w:tplc="3F0653CA">
      <w:start w:val="1"/>
      <w:numFmt w:val="bullet"/>
      <w:lvlText w:val=""/>
      <w:lvlJc w:val="left"/>
      <w:pPr>
        <w:ind w:left="720" w:hanging="360"/>
      </w:pPr>
      <w:rPr>
        <w:rFonts w:ascii="Symbol" w:hAnsi="Symbol"/>
      </w:rPr>
    </w:lvl>
    <w:lvl w:ilvl="2" w:tplc="C55855FC">
      <w:start w:val="1"/>
      <w:numFmt w:val="bullet"/>
      <w:lvlText w:val=""/>
      <w:lvlJc w:val="left"/>
      <w:pPr>
        <w:ind w:left="720" w:hanging="360"/>
      </w:pPr>
      <w:rPr>
        <w:rFonts w:ascii="Symbol" w:hAnsi="Symbol"/>
      </w:rPr>
    </w:lvl>
    <w:lvl w:ilvl="3" w:tplc="37982A90">
      <w:start w:val="1"/>
      <w:numFmt w:val="bullet"/>
      <w:lvlText w:val=""/>
      <w:lvlJc w:val="left"/>
      <w:pPr>
        <w:ind w:left="720" w:hanging="360"/>
      </w:pPr>
      <w:rPr>
        <w:rFonts w:ascii="Symbol" w:hAnsi="Symbol"/>
      </w:rPr>
    </w:lvl>
    <w:lvl w:ilvl="4" w:tplc="1B18BD04">
      <w:start w:val="1"/>
      <w:numFmt w:val="bullet"/>
      <w:lvlText w:val=""/>
      <w:lvlJc w:val="left"/>
      <w:pPr>
        <w:ind w:left="720" w:hanging="360"/>
      </w:pPr>
      <w:rPr>
        <w:rFonts w:ascii="Symbol" w:hAnsi="Symbol"/>
      </w:rPr>
    </w:lvl>
    <w:lvl w:ilvl="5" w:tplc="E34095EC">
      <w:start w:val="1"/>
      <w:numFmt w:val="bullet"/>
      <w:lvlText w:val=""/>
      <w:lvlJc w:val="left"/>
      <w:pPr>
        <w:ind w:left="720" w:hanging="360"/>
      </w:pPr>
      <w:rPr>
        <w:rFonts w:ascii="Symbol" w:hAnsi="Symbol"/>
      </w:rPr>
    </w:lvl>
    <w:lvl w:ilvl="6" w:tplc="1390F3C6">
      <w:start w:val="1"/>
      <w:numFmt w:val="bullet"/>
      <w:lvlText w:val=""/>
      <w:lvlJc w:val="left"/>
      <w:pPr>
        <w:ind w:left="720" w:hanging="360"/>
      </w:pPr>
      <w:rPr>
        <w:rFonts w:ascii="Symbol" w:hAnsi="Symbol"/>
      </w:rPr>
    </w:lvl>
    <w:lvl w:ilvl="7" w:tplc="967CA302">
      <w:start w:val="1"/>
      <w:numFmt w:val="bullet"/>
      <w:lvlText w:val=""/>
      <w:lvlJc w:val="left"/>
      <w:pPr>
        <w:ind w:left="720" w:hanging="360"/>
      </w:pPr>
      <w:rPr>
        <w:rFonts w:ascii="Symbol" w:hAnsi="Symbol"/>
      </w:rPr>
    </w:lvl>
    <w:lvl w:ilvl="8" w:tplc="11D8E6C0">
      <w:start w:val="1"/>
      <w:numFmt w:val="bullet"/>
      <w:lvlText w:val=""/>
      <w:lvlJc w:val="left"/>
      <w:pPr>
        <w:ind w:left="720" w:hanging="360"/>
      </w:pPr>
      <w:rPr>
        <w:rFonts w:ascii="Symbol" w:hAnsi="Symbol"/>
      </w:rPr>
    </w:lvl>
  </w:abstractNum>
  <w:abstractNum w:abstractNumId="152" w15:restartNumberingAfterBreak="0">
    <w:nsid w:val="65232ECD"/>
    <w:multiLevelType w:val="hybridMultilevel"/>
    <w:tmpl w:val="7E8ADD28"/>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5C338F0"/>
    <w:multiLevelType w:val="hybridMultilevel"/>
    <w:tmpl w:val="09265816"/>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6A63EB1"/>
    <w:multiLevelType w:val="hybridMultilevel"/>
    <w:tmpl w:val="A558BAB2"/>
    <w:lvl w:ilvl="0" w:tplc="A3A68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99A0D57"/>
    <w:multiLevelType w:val="hybridMultilevel"/>
    <w:tmpl w:val="F0BE368A"/>
    <w:lvl w:ilvl="0" w:tplc="A3A684D2">
      <w:start w:val="1"/>
      <w:numFmt w:val="bullet"/>
      <w:lvlText w:val=""/>
      <w:lvlJc w:val="left"/>
      <w:pPr>
        <w:ind w:left="828" w:hanging="360"/>
      </w:pPr>
      <w:rPr>
        <w:rFonts w:ascii="Symbol" w:hAnsi="Symbol" w:hint="default"/>
      </w:rPr>
    </w:lvl>
    <w:lvl w:ilvl="1" w:tplc="10000003" w:tentative="1">
      <w:start w:val="1"/>
      <w:numFmt w:val="bullet"/>
      <w:lvlText w:val="o"/>
      <w:lvlJc w:val="left"/>
      <w:pPr>
        <w:ind w:left="1548" w:hanging="360"/>
      </w:pPr>
      <w:rPr>
        <w:rFonts w:ascii="Courier New" w:hAnsi="Courier New" w:cs="Courier New" w:hint="default"/>
      </w:rPr>
    </w:lvl>
    <w:lvl w:ilvl="2" w:tplc="10000005" w:tentative="1">
      <w:start w:val="1"/>
      <w:numFmt w:val="bullet"/>
      <w:lvlText w:val=""/>
      <w:lvlJc w:val="left"/>
      <w:pPr>
        <w:ind w:left="2268" w:hanging="360"/>
      </w:pPr>
      <w:rPr>
        <w:rFonts w:ascii="Wingdings" w:hAnsi="Wingdings" w:hint="default"/>
      </w:rPr>
    </w:lvl>
    <w:lvl w:ilvl="3" w:tplc="10000001" w:tentative="1">
      <w:start w:val="1"/>
      <w:numFmt w:val="bullet"/>
      <w:lvlText w:val=""/>
      <w:lvlJc w:val="left"/>
      <w:pPr>
        <w:ind w:left="2988" w:hanging="360"/>
      </w:pPr>
      <w:rPr>
        <w:rFonts w:ascii="Symbol" w:hAnsi="Symbol" w:hint="default"/>
      </w:rPr>
    </w:lvl>
    <w:lvl w:ilvl="4" w:tplc="10000003" w:tentative="1">
      <w:start w:val="1"/>
      <w:numFmt w:val="bullet"/>
      <w:lvlText w:val="o"/>
      <w:lvlJc w:val="left"/>
      <w:pPr>
        <w:ind w:left="3708" w:hanging="360"/>
      </w:pPr>
      <w:rPr>
        <w:rFonts w:ascii="Courier New" w:hAnsi="Courier New" w:cs="Courier New" w:hint="default"/>
      </w:rPr>
    </w:lvl>
    <w:lvl w:ilvl="5" w:tplc="10000005" w:tentative="1">
      <w:start w:val="1"/>
      <w:numFmt w:val="bullet"/>
      <w:lvlText w:val=""/>
      <w:lvlJc w:val="left"/>
      <w:pPr>
        <w:ind w:left="4428" w:hanging="360"/>
      </w:pPr>
      <w:rPr>
        <w:rFonts w:ascii="Wingdings" w:hAnsi="Wingdings" w:hint="default"/>
      </w:rPr>
    </w:lvl>
    <w:lvl w:ilvl="6" w:tplc="10000001" w:tentative="1">
      <w:start w:val="1"/>
      <w:numFmt w:val="bullet"/>
      <w:lvlText w:val=""/>
      <w:lvlJc w:val="left"/>
      <w:pPr>
        <w:ind w:left="5148" w:hanging="360"/>
      </w:pPr>
      <w:rPr>
        <w:rFonts w:ascii="Symbol" w:hAnsi="Symbol" w:hint="default"/>
      </w:rPr>
    </w:lvl>
    <w:lvl w:ilvl="7" w:tplc="10000003" w:tentative="1">
      <w:start w:val="1"/>
      <w:numFmt w:val="bullet"/>
      <w:lvlText w:val="o"/>
      <w:lvlJc w:val="left"/>
      <w:pPr>
        <w:ind w:left="5868" w:hanging="360"/>
      </w:pPr>
      <w:rPr>
        <w:rFonts w:ascii="Courier New" w:hAnsi="Courier New" w:cs="Courier New" w:hint="default"/>
      </w:rPr>
    </w:lvl>
    <w:lvl w:ilvl="8" w:tplc="10000005" w:tentative="1">
      <w:start w:val="1"/>
      <w:numFmt w:val="bullet"/>
      <w:lvlText w:val=""/>
      <w:lvlJc w:val="left"/>
      <w:pPr>
        <w:ind w:left="6588" w:hanging="360"/>
      </w:pPr>
      <w:rPr>
        <w:rFonts w:ascii="Wingdings" w:hAnsi="Wingdings" w:hint="default"/>
      </w:rPr>
    </w:lvl>
  </w:abstractNum>
  <w:abstractNum w:abstractNumId="156" w15:restartNumberingAfterBreak="0">
    <w:nsid w:val="6B5A368A"/>
    <w:multiLevelType w:val="hybridMultilevel"/>
    <w:tmpl w:val="F6ACE8A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B93423F"/>
    <w:multiLevelType w:val="hybridMultilevel"/>
    <w:tmpl w:val="FF70126C"/>
    <w:lvl w:ilvl="0" w:tplc="08CE48F6">
      <w:start w:val="1"/>
      <w:numFmt w:val="decimal"/>
      <w:pStyle w:val="HFIGURE"/>
      <w:lvlText w:val="FIGURE %1:"/>
      <w:lvlJc w:val="left"/>
      <w:pPr>
        <w:tabs>
          <w:tab w:val="num" w:pos="936"/>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6C401221"/>
    <w:multiLevelType w:val="hybridMultilevel"/>
    <w:tmpl w:val="D0C001BC"/>
    <w:lvl w:ilvl="0" w:tplc="DD7C7CA2">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159" w15:restartNumberingAfterBreak="0">
    <w:nsid w:val="6C4732D1"/>
    <w:multiLevelType w:val="hybridMultilevel"/>
    <w:tmpl w:val="DA0EC906"/>
    <w:lvl w:ilvl="0" w:tplc="7CE28B9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6CE7254E"/>
    <w:multiLevelType w:val="hybridMultilevel"/>
    <w:tmpl w:val="C80E7C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EDC3F11"/>
    <w:multiLevelType w:val="hybridMultilevel"/>
    <w:tmpl w:val="1500172E"/>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FFFFFFFF">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2" w15:restartNumberingAfterBreak="0">
    <w:nsid w:val="70570885"/>
    <w:multiLevelType w:val="hybridMultilevel"/>
    <w:tmpl w:val="91EEFA22"/>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3" w15:restartNumberingAfterBreak="0">
    <w:nsid w:val="711343D0"/>
    <w:multiLevelType w:val="hybridMultilevel"/>
    <w:tmpl w:val="71983102"/>
    <w:lvl w:ilvl="0" w:tplc="6628AAB6">
      <w:start w:val="1"/>
      <w:numFmt w:val="bullet"/>
      <w:lvlText w:val=""/>
      <w:lvlJc w:val="left"/>
      <w:pPr>
        <w:ind w:left="720" w:hanging="360"/>
      </w:pPr>
      <w:rPr>
        <w:rFonts w:ascii="Symbol" w:hAnsi="Symbol"/>
      </w:rPr>
    </w:lvl>
    <w:lvl w:ilvl="1" w:tplc="817E1C60">
      <w:start w:val="1"/>
      <w:numFmt w:val="bullet"/>
      <w:lvlText w:val=""/>
      <w:lvlJc w:val="left"/>
      <w:pPr>
        <w:ind w:left="720" w:hanging="360"/>
      </w:pPr>
      <w:rPr>
        <w:rFonts w:ascii="Symbol" w:hAnsi="Symbol"/>
      </w:rPr>
    </w:lvl>
    <w:lvl w:ilvl="2" w:tplc="E5DA67E8">
      <w:start w:val="1"/>
      <w:numFmt w:val="bullet"/>
      <w:lvlText w:val=""/>
      <w:lvlJc w:val="left"/>
      <w:pPr>
        <w:ind w:left="720" w:hanging="360"/>
      </w:pPr>
      <w:rPr>
        <w:rFonts w:ascii="Symbol" w:hAnsi="Symbol"/>
      </w:rPr>
    </w:lvl>
    <w:lvl w:ilvl="3" w:tplc="9AFA17D4">
      <w:start w:val="1"/>
      <w:numFmt w:val="bullet"/>
      <w:lvlText w:val=""/>
      <w:lvlJc w:val="left"/>
      <w:pPr>
        <w:ind w:left="720" w:hanging="360"/>
      </w:pPr>
      <w:rPr>
        <w:rFonts w:ascii="Symbol" w:hAnsi="Symbol"/>
      </w:rPr>
    </w:lvl>
    <w:lvl w:ilvl="4" w:tplc="A7D2C482">
      <w:start w:val="1"/>
      <w:numFmt w:val="bullet"/>
      <w:lvlText w:val=""/>
      <w:lvlJc w:val="left"/>
      <w:pPr>
        <w:ind w:left="720" w:hanging="360"/>
      </w:pPr>
      <w:rPr>
        <w:rFonts w:ascii="Symbol" w:hAnsi="Symbol"/>
      </w:rPr>
    </w:lvl>
    <w:lvl w:ilvl="5" w:tplc="3198FC36">
      <w:start w:val="1"/>
      <w:numFmt w:val="bullet"/>
      <w:lvlText w:val=""/>
      <w:lvlJc w:val="left"/>
      <w:pPr>
        <w:ind w:left="720" w:hanging="360"/>
      </w:pPr>
      <w:rPr>
        <w:rFonts w:ascii="Symbol" w:hAnsi="Symbol"/>
      </w:rPr>
    </w:lvl>
    <w:lvl w:ilvl="6" w:tplc="3F4E02B4">
      <w:start w:val="1"/>
      <w:numFmt w:val="bullet"/>
      <w:lvlText w:val=""/>
      <w:lvlJc w:val="left"/>
      <w:pPr>
        <w:ind w:left="720" w:hanging="360"/>
      </w:pPr>
      <w:rPr>
        <w:rFonts w:ascii="Symbol" w:hAnsi="Symbol"/>
      </w:rPr>
    </w:lvl>
    <w:lvl w:ilvl="7" w:tplc="32F8BD26">
      <w:start w:val="1"/>
      <w:numFmt w:val="bullet"/>
      <w:lvlText w:val=""/>
      <w:lvlJc w:val="left"/>
      <w:pPr>
        <w:ind w:left="720" w:hanging="360"/>
      </w:pPr>
      <w:rPr>
        <w:rFonts w:ascii="Symbol" w:hAnsi="Symbol"/>
      </w:rPr>
    </w:lvl>
    <w:lvl w:ilvl="8" w:tplc="F8E62F4A">
      <w:start w:val="1"/>
      <w:numFmt w:val="bullet"/>
      <w:lvlText w:val=""/>
      <w:lvlJc w:val="left"/>
      <w:pPr>
        <w:ind w:left="720" w:hanging="360"/>
      </w:pPr>
      <w:rPr>
        <w:rFonts w:ascii="Symbol" w:hAnsi="Symbol"/>
      </w:rPr>
    </w:lvl>
  </w:abstractNum>
  <w:abstractNum w:abstractNumId="164" w15:restartNumberingAfterBreak="0">
    <w:nsid w:val="730D1109"/>
    <w:multiLevelType w:val="hybridMultilevel"/>
    <w:tmpl w:val="374A5BB6"/>
    <w:lvl w:ilvl="0" w:tplc="59F0BBB2">
      <w:numFmt w:val="decimal"/>
      <w:pStyle w:val="TOOL"/>
      <w:lvlText w:val="Tool %1."/>
      <w:lvlJc w:val="left"/>
      <w:pPr>
        <w:ind w:left="1211" w:hanging="1211"/>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5" w15:restartNumberingAfterBreak="0">
    <w:nsid w:val="736C5275"/>
    <w:multiLevelType w:val="hybridMultilevel"/>
    <w:tmpl w:val="10BEB1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E70850"/>
    <w:multiLevelType w:val="hybridMultilevel"/>
    <w:tmpl w:val="0D360AB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56E6134"/>
    <w:multiLevelType w:val="hybridMultilevel"/>
    <w:tmpl w:val="A9A0004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7293D5A"/>
    <w:multiLevelType w:val="hybridMultilevel"/>
    <w:tmpl w:val="BD4EDA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81D41B6"/>
    <w:multiLevelType w:val="hybridMultilevel"/>
    <w:tmpl w:val="5CCA1B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7D16BF"/>
    <w:multiLevelType w:val="hybridMultilevel"/>
    <w:tmpl w:val="70B2DDDC"/>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71" w15:restartNumberingAfterBreak="0">
    <w:nsid w:val="790C08F9"/>
    <w:multiLevelType w:val="multilevel"/>
    <w:tmpl w:val="CBFE61BC"/>
    <w:styleLink w:val="CurrentList2"/>
    <w:lvl w:ilvl="0">
      <w:numFmt w:val="decimal"/>
      <w:lvlText w:val="TOOL %1."/>
      <w:lvlJc w:val="left"/>
      <w:pPr>
        <w:ind w:left="1211"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2" w15:restartNumberingAfterBreak="0">
    <w:nsid w:val="79353FB0"/>
    <w:multiLevelType w:val="hybridMultilevel"/>
    <w:tmpl w:val="F66C42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A34626A"/>
    <w:multiLevelType w:val="hybridMultilevel"/>
    <w:tmpl w:val="95BE04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AE97D0F"/>
    <w:multiLevelType w:val="hybridMultilevel"/>
    <w:tmpl w:val="EC3C4B3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B0C51E6"/>
    <w:multiLevelType w:val="hybridMultilevel"/>
    <w:tmpl w:val="6DD4D014"/>
    <w:lvl w:ilvl="0" w:tplc="0A20D7A8">
      <w:start w:val="1"/>
      <w:numFmt w:val="bullet"/>
      <w:lvlText w:val=""/>
      <w:lvlJc w:val="left"/>
      <w:pPr>
        <w:ind w:left="1080" w:hanging="360"/>
      </w:pPr>
      <w:rPr>
        <w:rFonts w:ascii="Symbol" w:hAnsi="Symbol"/>
      </w:rPr>
    </w:lvl>
    <w:lvl w:ilvl="1" w:tplc="014E5DFE">
      <w:start w:val="1"/>
      <w:numFmt w:val="bullet"/>
      <w:lvlText w:val=""/>
      <w:lvlJc w:val="left"/>
      <w:pPr>
        <w:ind w:left="1080" w:hanging="360"/>
      </w:pPr>
      <w:rPr>
        <w:rFonts w:ascii="Symbol" w:hAnsi="Symbol"/>
      </w:rPr>
    </w:lvl>
    <w:lvl w:ilvl="2" w:tplc="6042512A">
      <w:start w:val="1"/>
      <w:numFmt w:val="bullet"/>
      <w:lvlText w:val=""/>
      <w:lvlJc w:val="left"/>
      <w:pPr>
        <w:ind w:left="1080" w:hanging="360"/>
      </w:pPr>
      <w:rPr>
        <w:rFonts w:ascii="Symbol" w:hAnsi="Symbol"/>
      </w:rPr>
    </w:lvl>
    <w:lvl w:ilvl="3" w:tplc="424CE96C">
      <w:start w:val="1"/>
      <w:numFmt w:val="bullet"/>
      <w:lvlText w:val=""/>
      <w:lvlJc w:val="left"/>
      <w:pPr>
        <w:ind w:left="1080" w:hanging="360"/>
      </w:pPr>
      <w:rPr>
        <w:rFonts w:ascii="Symbol" w:hAnsi="Symbol"/>
      </w:rPr>
    </w:lvl>
    <w:lvl w:ilvl="4" w:tplc="593CE93C">
      <w:start w:val="1"/>
      <w:numFmt w:val="bullet"/>
      <w:lvlText w:val=""/>
      <w:lvlJc w:val="left"/>
      <w:pPr>
        <w:ind w:left="1080" w:hanging="360"/>
      </w:pPr>
      <w:rPr>
        <w:rFonts w:ascii="Symbol" w:hAnsi="Symbol"/>
      </w:rPr>
    </w:lvl>
    <w:lvl w:ilvl="5" w:tplc="3D22CC96">
      <w:start w:val="1"/>
      <w:numFmt w:val="bullet"/>
      <w:lvlText w:val=""/>
      <w:lvlJc w:val="left"/>
      <w:pPr>
        <w:ind w:left="1080" w:hanging="360"/>
      </w:pPr>
      <w:rPr>
        <w:rFonts w:ascii="Symbol" w:hAnsi="Symbol"/>
      </w:rPr>
    </w:lvl>
    <w:lvl w:ilvl="6" w:tplc="0A3AB3C6">
      <w:start w:val="1"/>
      <w:numFmt w:val="bullet"/>
      <w:lvlText w:val=""/>
      <w:lvlJc w:val="left"/>
      <w:pPr>
        <w:ind w:left="1080" w:hanging="360"/>
      </w:pPr>
      <w:rPr>
        <w:rFonts w:ascii="Symbol" w:hAnsi="Symbol"/>
      </w:rPr>
    </w:lvl>
    <w:lvl w:ilvl="7" w:tplc="549E94C6">
      <w:start w:val="1"/>
      <w:numFmt w:val="bullet"/>
      <w:lvlText w:val=""/>
      <w:lvlJc w:val="left"/>
      <w:pPr>
        <w:ind w:left="1080" w:hanging="360"/>
      </w:pPr>
      <w:rPr>
        <w:rFonts w:ascii="Symbol" w:hAnsi="Symbol"/>
      </w:rPr>
    </w:lvl>
    <w:lvl w:ilvl="8" w:tplc="E278A0E0">
      <w:start w:val="1"/>
      <w:numFmt w:val="bullet"/>
      <w:lvlText w:val=""/>
      <w:lvlJc w:val="left"/>
      <w:pPr>
        <w:ind w:left="1080" w:hanging="360"/>
      </w:pPr>
      <w:rPr>
        <w:rFonts w:ascii="Symbol" w:hAnsi="Symbol"/>
      </w:rPr>
    </w:lvl>
  </w:abstractNum>
  <w:abstractNum w:abstractNumId="176" w15:restartNumberingAfterBreak="0">
    <w:nsid w:val="7B5D033A"/>
    <w:multiLevelType w:val="hybridMultilevel"/>
    <w:tmpl w:val="0A0CA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E75211B"/>
    <w:multiLevelType w:val="hybridMultilevel"/>
    <w:tmpl w:val="95C657A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50CE5"/>
    <w:multiLevelType w:val="multilevel"/>
    <w:tmpl w:val="3B34B66A"/>
    <w:styleLink w:val="CurrentList3"/>
    <w:lvl w:ilvl="0">
      <w:start w:val="1"/>
      <w:numFmt w:val="bullet"/>
      <w:lvlText w:val=""/>
      <w:lvlJc w:val="left"/>
      <w:pPr>
        <w:ind w:left="7371"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7EEB5ADC"/>
    <w:multiLevelType w:val="hybridMultilevel"/>
    <w:tmpl w:val="D1FAFAE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7FAE77A9"/>
    <w:multiLevelType w:val="hybridMultilevel"/>
    <w:tmpl w:val="C17C623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FC9107C"/>
    <w:multiLevelType w:val="hybridMultilevel"/>
    <w:tmpl w:val="0BF40C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9241734">
    <w:abstractNumId w:val="99"/>
  </w:num>
  <w:num w:numId="2" w16cid:durableId="2132241045">
    <w:abstractNumId w:val="1"/>
  </w:num>
  <w:num w:numId="3" w16cid:durableId="531724420">
    <w:abstractNumId w:val="157"/>
  </w:num>
  <w:num w:numId="4" w16cid:durableId="957026256">
    <w:abstractNumId w:val="39"/>
  </w:num>
  <w:num w:numId="5" w16cid:durableId="1790275795">
    <w:abstractNumId w:val="100"/>
  </w:num>
  <w:num w:numId="6" w16cid:durableId="1568563801">
    <w:abstractNumId w:val="112"/>
  </w:num>
  <w:num w:numId="7" w16cid:durableId="934903165">
    <w:abstractNumId w:val="164"/>
  </w:num>
  <w:num w:numId="8" w16cid:durableId="840586776">
    <w:abstractNumId w:val="123"/>
    <w:lvlOverride w:ilvl="0">
      <w:startOverride w:val="1"/>
    </w:lvlOverride>
  </w:num>
  <w:num w:numId="9" w16cid:durableId="2078167180">
    <w:abstractNumId w:val="143"/>
  </w:num>
  <w:num w:numId="10" w16cid:durableId="607127998">
    <w:abstractNumId w:val="154"/>
  </w:num>
  <w:num w:numId="11" w16cid:durableId="219875477">
    <w:abstractNumId w:val="123"/>
    <w:lvlOverride w:ilvl="0">
      <w:startOverride w:val="1"/>
    </w:lvlOverride>
  </w:num>
  <w:num w:numId="12" w16cid:durableId="410927419">
    <w:abstractNumId w:val="123"/>
    <w:lvlOverride w:ilvl="0">
      <w:startOverride w:val="1"/>
    </w:lvlOverride>
  </w:num>
  <w:num w:numId="13" w16cid:durableId="1502350701">
    <w:abstractNumId w:val="64"/>
  </w:num>
  <w:num w:numId="14" w16cid:durableId="1156266646">
    <w:abstractNumId w:val="69"/>
  </w:num>
  <w:num w:numId="15" w16cid:durableId="1670671699">
    <w:abstractNumId w:val="123"/>
    <w:lvlOverride w:ilvl="0">
      <w:startOverride w:val="1"/>
    </w:lvlOverride>
  </w:num>
  <w:num w:numId="16" w16cid:durableId="2018264633">
    <w:abstractNumId w:val="123"/>
    <w:lvlOverride w:ilvl="0">
      <w:startOverride w:val="1"/>
    </w:lvlOverride>
  </w:num>
  <w:num w:numId="17" w16cid:durableId="2006398937">
    <w:abstractNumId w:val="159"/>
  </w:num>
  <w:num w:numId="18" w16cid:durableId="554464047">
    <w:abstractNumId w:val="123"/>
  </w:num>
  <w:num w:numId="19" w16cid:durableId="944339989">
    <w:abstractNumId w:val="123"/>
    <w:lvlOverride w:ilvl="0">
      <w:startOverride w:val="1"/>
    </w:lvlOverride>
  </w:num>
  <w:num w:numId="20" w16cid:durableId="689573327">
    <w:abstractNumId w:val="123"/>
    <w:lvlOverride w:ilvl="0">
      <w:startOverride w:val="1"/>
    </w:lvlOverride>
  </w:num>
  <w:num w:numId="21" w16cid:durableId="1320843297">
    <w:abstractNumId w:val="123"/>
    <w:lvlOverride w:ilvl="0">
      <w:startOverride w:val="1"/>
    </w:lvlOverride>
  </w:num>
  <w:num w:numId="22" w16cid:durableId="1538085892">
    <w:abstractNumId w:val="141"/>
  </w:num>
  <w:num w:numId="23" w16cid:durableId="229269300">
    <w:abstractNumId w:val="65"/>
  </w:num>
  <w:num w:numId="24" w16cid:durableId="1680157596">
    <w:abstractNumId w:val="104"/>
  </w:num>
  <w:num w:numId="25" w16cid:durableId="1853644958">
    <w:abstractNumId w:val="101"/>
  </w:num>
  <w:num w:numId="26" w16cid:durableId="30963588">
    <w:abstractNumId w:val="151"/>
  </w:num>
  <w:num w:numId="27" w16cid:durableId="2081365449">
    <w:abstractNumId w:val="36"/>
  </w:num>
  <w:num w:numId="28" w16cid:durableId="223875199">
    <w:abstractNumId w:val="111"/>
  </w:num>
  <w:num w:numId="29" w16cid:durableId="1285231510">
    <w:abstractNumId w:val="57"/>
  </w:num>
  <w:num w:numId="30" w16cid:durableId="1906835855">
    <w:abstractNumId w:val="15"/>
  </w:num>
  <w:num w:numId="31" w16cid:durableId="165172934">
    <w:abstractNumId w:val="55"/>
  </w:num>
  <w:num w:numId="32" w16cid:durableId="303704854">
    <w:abstractNumId w:val="6"/>
  </w:num>
  <w:num w:numId="33" w16cid:durableId="1094937043">
    <w:abstractNumId w:val="163"/>
  </w:num>
  <w:num w:numId="34" w16cid:durableId="860583027">
    <w:abstractNumId w:val="54"/>
  </w:num>
  <w:num w:numId="35" w16cid:durableId="736981411">
    <w:abstractNumId w:val="145"/>
  </w:num>
  <w:num w:numId="36" w16cid:durableId="1886327675">
    <w:abstractNumId w:val="28"/>
  </w:num>
  <w:num w:numId="37" w16cid:durableId="1817379055">
    <w:abstractNumId w:val="62"/>
  </w:num>
  <w:num w:numId="38" w16cid:durableId="1606421405">
    <w:abstractNumId w:val="132"/>
  </w:num>
  <w:num w:numId="39" w16cid:durableId="1182166095">
    <w:abstractNumId w:val="138"/>
  </w:num>
  <w:num w:numId="40" w16cid:durableId="451872518">
    <w:abstractNumId w:val="175"/>
  </w:num>
  <w:num w:numId="41" w16cid:durableId="2017342841">
    <w:abstractNumId w:val="90"/>
  </w:num>
  <w:num w:numId="42" w16cid:durableId="734937928">
    <w:abstractNumId w:val="158"/>
  </w:num>
  <w:num w:numId="43" w16cid:durableId="1703507588">
    <w:abstractNumId w:val="71"/>
  </w:num>
  <w:num w:numId="44" w16cid:durableId="1328049896">
    <w:abstractNumId w:val="94"/>
  </w:num>
  <w:num w:numId="45" w16cid:durableId="203911687">
    <w:abstractNumId w:val="149"/>
  </w:num>
  <w:num w:numId="46" w16cid:durableId="757992364">
    <w:abstractNumId w:val="50"/>
  </w:num>
  <w:num w:numId="47" w16cid:durableId="788477853">
    <w:abstractNumId w:val="122"/>
  </w:num>
  <w:num w:numId="48" w16cid:durableId="1789658984">
    <w:abstractNumId w:val="134"/>
  </w:num>
  <w:num w:numId="49" w16cid:durableId="922569239">
    <w:abstractNumId w:val="17"/>
  </w:num>
  <w:num w:numId="50" w16cid:durableId="1698310541">
    <w:abstractNumId w:val="170"/>
  </w:num>
  <w:num w:numId="51" w16cid:durableId="1659964632">
    <w:abstractNumId w:val="81"/>
  </w:num>
  <w:num w:numId="52" w16cid:durableId="2134900823">
    <w:abstractNumId w:val="123"/>
    <w:lvlOverride w:ilvl="0">
      <w:startOverride w:val="1"/>
    </w:lvlOverride>
  </w:num>
  <w:num w:numId="53" w16cid:durableId="1923292109">
    <w:abstractNumId w:val="98"/>
  </w:num>
  <w:num w:numId="54" w16cid:durableId="1379548168">
    <w:abstractNumId w:val="87"/>
  </w:num>
  <w:num w:numId="55" w16cid:durableId="153492856">
    <w:abstractNumId w:val="114"/>
  </w:num>
  <w:num w:numId="56" w16cid:durableId="293609386">
    <w:abstractNumId w:val="4"/>
  </w:num>
  <w:num w:numId="57" w16cid:durableId="1797142519">
    <w:abstractNumId w:val="103"/>
  </w:num>
  <w:num w:numId="58" w16cid:durableId="2139494609">
    <w:abstractNumId w:val="123"/>
    <w:lvlOverride w:ilvl="0">
      <w:startOverride w:val="1"/>
    </w:lvlOverride>
  </w:num>
  <w:num w:numId="59" w16cid:durableId="235939125">
    <w:abstractNumId w:val="58"/>
  </w:num>
  <w:num w:numId="60" w16cid:durableId="231937594">
    <w:abstractNumId w:val="27"/>
  </w:num>
  <w:num w:numId="61" w16cid:durableId="1798521773">
    <w:abstractNumId w:val="23"/>
  </w:num>
  <w:num w:numId="62" w16cid:durableId="575941822">
    <w:abstractNumId w:val="76"/>
  </w:num>
  <w:num w:numId="63" w16cid:durableId="1773747031">
    <w:abstractNumId w:val="107"/>
  </w:num>
  <w:num w:numId="64" w16cid:durableId="1094713856">
    <w:abstractNumId w:val="155"/>
  </w:num>
  <w:num w:numId="65" w16cid:durableId="1581983855">
    <w:abstractNumId w:val="171"/>
  </w:num>
  <w:num w:numId="66" w16cid:durableId="1727414006">
    <w:abstractNumId w:val="164"/>
  </w:num>
  <w:num w:numId="67" w16cid:durableId="1383823173">
    <w:abstractNumId w:val="178"/>
  </w:num>
  <w:num w:numId="68" w16cid:durableId="834078999">
    <w:abstractNumId w:val="1"/>
    <w:lvlOverride w:ilvl="0">
      <w:startOverride w:val="1"/>
    </w:lvlOverride>
  </w:num>
  <w:num w:numId="69" w16cid:durableId="1783066347">
    <w:abstractNumId w:val="14"/>
  </w:num>
  <w:num w:numId="70" w16cid:durableId="371000293">
    <w:abstractNumId w:val="153"/>
  </w:num>
  <w:num w:numId="71" w16cid:durableId="703479491">
    <w:abstractNumId w:val="7"/>
  </w:num>
  <w:num w:numId="72" w16cid:durableId="196700282">
    <w:abstractNumId w:val="125"/>
  </w:num>
  <w:num w:numId="73" w16cid:durableId="1296522162">
    <w:abstractNumId w:val="33"/>
  </w:num>
  <w:num w:numId="74" w16cid:durableId="1861238183">
    <w:abstractNumId w:val="181"/>
  </w:num>
  <w:num w:numId="75" w16cid:durableId="1083453048">
    <w:abstractNumId w:val="179"/>
  </w:num>
  <w:num w:numId="76" w16cid:durableId="349458350">
    <w:abstractNumId w:val="21"/>
  </w:num>
  <w:num w:numId="77" w16cid:durableId="1839923966">
    <w:abstractNumId w:val="2"/>
  </w:num>
  <w:num w:numId="78" w16cid:durableId="947588733">
    <w:abstractNumId w:val="22"/>
  </w:num>
  <w:num w:numId="79" w16cid:durableId="1941598850">
    <w:abstractNumId w:val="19"/>
  </w:num>
  <w:num w:numId="80" w16cid:durableId="2064713382">
    <w:abstractNumId w:val="82"/>
  </w:num>
  <w:num w:numId="81" w16cid:durableId="514419815">
    <w:abstractNumId w:val="174"/>
  </w:num>
  <w:num w:numId="82" w16cid:durableId="250314480">
    <w:abstractNumId w:val="51"/>
  </w:num>
  <w:num w:numId="83" w16cid:durableId="195702524">
    <w:abstractNumId w:val="73"/>
  </w:num>
  <w:num w:numId="84" w16cid:durableId="1471707161">
    <w:abstractNumId w:val="70"/>
  </w:num>
  <w:num w:numId="85" w16cid:durableId="1294286699">
    <w:abstractNumId w:val="44"/>
  </w:num>
  <w:num w:numId="86" w16cid:durableId="1750032243">
    <w:abstractNumId w:val="0"/>
  </w:num>
  <w:num w:numId="87" w16cid:durableId="771317631">
    <w:abstractNumId w:val="30"/>
  </w:num>
  <w:num w:numId="88" w16cid:durableId="2103449636">
    <w:abstractNumId w:val="162"/>
  </w:num>
  <w:num w:numId="89" w16cid:durableId="2068988547">
    <w:abstractNumId w:val="131"/>
  </w:num>
  <w:num w:numId="90" w16cid:durableId="1072388955">
    <w:abstractNumId w:val="161"/>
  </w:num>
  <w:num w:numId="91" w16cid:durableId="1768426255">
    <w:abstractNumId w:val="144"/>
  </w:num>
  <w:num w:numId="92" w16cid:durableId="1217205473">
    <w:abstractNumId w:val="47"/>
  </w:num>
  <w:num w:numId="93" w16cid:durableId="513501242">
    <w:abstractNumId w:val="124"/>
  </w:num>
  <w:num w:numId="94" w16cid:durableId="626591269">
    <w:abstractNumId w:val="67"/>
  </w:num>
  <w:num w:numId="95" w16cid:durableId="673650765">
    <w:abstractNumId w:val="16"/>
  </w:num>
  <w:num w:numId="96" w16cid:durableId="1878732542">
    <w:abstractNumId w:val="173"/>
  </w:num>
  <w:num w:numId="97" w16cid:durableId="1157840478">
    <w:abstractNumId w:val="152"/>
  </w:num>
  <w:num w:numId="98" w16cid:durableId="2103645162">
    <w:abstractNumId w:val="48"/>
  </w:num>
  <w:num w:numId="99" w16cid:durableId="64111910">
    <w:abstractNumId w:val="172"/>
  </w:num>
  <w:num w:numId="100" w16cid:durableId="1831215525">
    <w:abstractNumId w:val="168"/>
  </w:num>
  <w:num w:numId="101" w16cid:durableId="670180270">
    <w:abstractNumId w:val="167"/>
  </w:num>
  <w:num w:numId="102" w16cid:durableId="705062973">
    <w:abstractNumId w:val="108"/>
  </w:num>
  <w:num w:numId="103" w16cid:durableId="1119106909">
    <w:abstractNumId w:val="60"/>
  </w:num>
  <w:num w:numId="104" w16cid:durableId="414594615">
    <w:abstractNumId w:val="25"/>
  </w:num>
  <w:num w:numId="105" w16cid:durableId="617490957">
    <w:abstractNumId w:val="150"/>
  </w:num>
  <w:num w:numId="106" w16cid:durableId="384061555">
    <w:abstractNumId w:val="52"/>
  </w:num>
  <w:num w:numId="107" w16cid:durableId="39021318">
    <w:abstractNumId w:val="59"/>
  </w:num>
  <w:num w:numId="108" w16cid:durableId="1417436073">
    <w:abstractNumId w:val="78"/>
  </w:num>
  <w:num w:numId="109" w16cid:durableId="1613705083">
    <w:abstractNumId w:val="88"/>
  </w:num>
  <w:num w:numId="110" w16cid:durableId="1611862888">
    <w:abstractNumId w:val="91"/>
  </w:num>
  <w:num w:numId="111" w16cid:durableId="797799567">
    <w:abstractNumId w:val="118"/>
  </w:num>
  <w:num w:numId="112" w16cid:durableId="1196768260">
    <w:abstractNumId w:val="38"/>
  </w:num>
  <w:num w:numId="113" w16cid:durableId="888540661">
    <w:abstractNumId w:val="68"/>
  </w:num>
  <w:num w:numId="114" w16cid:durableId="819150310">
    <w:abstractNumId w:val="127"/>
  </w:num>
  <w:num w:numId="115" w16cid:durableId="1455635910">
    <w:abstractNumId w:val="9"/>
  </w:num>
  <w:num w:numId="116" w16cid:durableId="1430539266">
    <w:abstractNumId w:val="79"/>
  </w:num>
  <w:num w:numId="117" w16cid:durableId="1161240181">
    <w:abstractNumId w:val="72"/>
  </w:num>
  <w:num w:numId="118" w16cid:durableId="85275121">
    <w:abstractNumId w:val="61"/>
  </w:num>
  <w:num w:numId="119" w16cid:durableId="923420706">
    <w:abstractNumId w:val="180"/>
  </w:num>
  <w:num w:numId="120" w16cid:durableId="2128153979">
    <w:abstractNumId w:val="128"/>
  </w:num>
  <w:num w:numId="121" w16cid:durableId="939877756">
    <w:abstractNumId w:val="18"/>
  </w:num>
  <w:num w:numId="122" w16cid:durableId="1279878011">
    <w:abstractNumId w:val="56"/>
  </w:num>
  <w:num w:numId="123" w16cid:durableId="593444114">
    <w:abstractNumId w:val="32"/>
  </w:num>
  <w:num w:numId="124" w16cid:durableId="331296826">
    <w:abstractNumId w:val="135"/>
  </w:num>
  <w:num w:numId="125" w16cid:durableId="345526409">
    <w:abstractNumId w:val="115"/>
  </w:num>
  <w:num w:numId="126" w16cid:durableId="1296715325">
    <w:abstractNumId w:val="113"/>
  </w:num>
  <w:num w:numId="127" w16cid:durableId="1807357997">
    <w:abstractNumId w:val="43"/>
  </w:num>
  <w:num w:numId="128" w16cid:durableId="1517963940">
    <w:abstractNumId w:val="85"/>
  </w:num>
  <w:num w:numId="129" w16cid:durableId="23293669">
    <w:abstractNumId w:val="3"/>
  </w:num>
  <w:num w:numId="130" w16cid:durableId="1004817664">
    <w:abstractNumId w:val="92"/>
  </w:num>
  <w:num w:numId="131" w16cid:durableId="775488448">
    <w:abstractNumId w:val="177"/>
  </w:num>
  <w:num w:numId="132" w16cid:durableId="1359156799">
    <w:abstractNumId w:val="29"/>
  </w:num>
  <w:num w:numId="133" w16cid:durableId="156726836">
    <w:abstractNumId w:val="12"/>
  </w:num>
  <w:num w:numId="134" w16cid:durableId="869151518">
    <w:abstractNumId w:val="136"/>
  </w:num>
  <w:num w:numId="135" w16cid:durableId="491944823">
    <w:abstractNumId w:val="119"/>
  </w:num>
  <w:num w:numId="136" w16cid:durableId="1250260">
    <w:abstractNumId w:val="133"/>
  </w:num>
  <w:num w:numId="137" w16cid:durableId="1828747784">
    <w:abstractNumId w:val="126"/>
  </w:num>
  <w:num w:numId="138" w16cid:durableId="1141658122">
    <w:abstractNumId w:val="37"/>
  </w:num>
  <w:num w:numId="139" w16cid:durableId="511797651">
    <w:abstractNumId w:val="5"/>
  </w:num>
  <w:num w:numId="140" w16cid:durableId="756487646">
    <w:abstractNumId w:val="42"/>
  </w:num>
  <w:num w:numId="141" w16cid:durableId="2086949797">
    <w:abstractNumId w:val="66"/>
  </w:num>
  <w:num w:numId="142" w16cid:durableId="891691842">
    <w:abstractNumId w:val="116"/>
  </w:num>
  <w:num w:numId="143" w16cid:durableId="1382904285">
    <w:abstractNumId w:val="10"/>
  </w:num>
  <w:num w:numId="144" w16cid:durableId="1725715876">
    <w:abstractNumId w:val="102"/>
  </w:num>
  <w:num w:numId="145" w16cid:durableId="159202885">
    <w:abstractNumId w:val="20"/>
  </w:num>
  <w:num w:numId="146" w16cid:durableId="1181579512">
    <w:abstractNumId w:val="11"/>
  </w:num>
  <w:num w:numId="147" w16cid:durableId="374231610">
    <w:abstractNumId w:val="86"/>
  </w:num>
  <w:num w:numId="148" w16cid:durableId="1326009124">
    <w:abstractNumId w:val="137"/>
  </w:num>
  <w:num w:numId="149" w16cid:durableId="1355033207">
    <w:abstractNumId w:val="117"/>
  </w:num>
  <w:num w:numId="150" w16cid:durableId="1613442212">
    <w:abstractNumId w:val="106"/>
  </w:num>
  <w:num w:numId="151" w16cid:durableId="1201553451">
    <w:abstractNumId w:val="156"/>
  </w:num>
  <w:num w:numId="152" w16cid:durableId="1700736524">
    <w:abstractNumId w:val="95"/>
  </w:num>
  <w:num w:numId="153" w16cid:durableId="1507017626">
    <w:abstractNumId w:val="96"/>
  </w:num>
  <w:num w:numId="154" w16cid:durableId="728504886">
    <w:abstractNumId w:val="121"/>
  </w:num>
  <w:num w:numId="155" w16cid:durableId="379401012">
    <w:abstractNumId w:val="49"/>
  </w:num>
  <w:num w:numId="156" w16cid:durableId="1934390088">
    <w:abstractNumId w:val="140"/>
  </w:num>
  <w:num w:numId="157" w16cid:durableId="951132454">
    <w:abstractNumId w:val="142"/>
  </w:num>
  <w:num w:numId="158" w16cid:durableId="457189406">
    <w:abstractNumId w:val="109"/>
  </w:num>
  <w:num w:numId="159" w16cid:durableId="884492238">
    <w:abstractNumId w:val="139"/>
  </w:num>
  <w:num w:numId="160" w16cid:durableId="1996034591">
    <w:abstractNumId w:val="120"/>
  </w:num>
  <w:num w:numId="161" w16cid:durableId="749087059">
    <w:abstractNumId w:val="8"/>
  </w:num>
  <w:num w:numId="162" w16cid:durableId="262227879">
    <w:abstractNumId w:val="24"/>
  </w:num>
  <w:num w:numId="163" w16cid:durableId="344675482">
    <w:abstractNumId w:val="160"/>
  </w:num>
  <w:num w:numId="164" w16cid:durableId="1949502153">
    <w:abstractNumId w:val="169"/>
  </w:num>
  <w:num w:numId="165" w16cid:durableId="2056807721">
    <w:abstractNumId w:val="84"/>
  </w:num>
  <w:num w:numId="166" w16cid:durableId="513300629">
    <w:abstractNumId w:val="1"/>
  </w:num>
  <w:num w:numId="167" w16cid:durableId="583877518">
    <w:abstractNumId w:val="1"/>
  </w:num>
  <w:num w:numId="168" w16cid:durableId="693728768">
    <w:abstractNumId w:val="1"/>
  </w:num>
  <w:num w:numId="169" w16cid:durableId="411902438">
    <w:abstractNumId w:val="1"/>
  </w:num>
  <w:num w:numId="170" w16cid:durableId="1611813759">
    <w:abstractNumId w:val="165"/>
  </w:num>
  <w:num w:numId="171" w16cid:durableId="1834025135">
    <w:abstractNumId w:val="1"/>
  </w:num>
  <w:num w:numId="172" w16cid:durableId="772283248">
    <w:abstractNumId w:val="1"/>
  </w:num>
  <w:num w:numId="173" w16cid:durableId="1432120456">
    <w:abstractNumId w:val="1"/>
  </w:num>
  <w:num w:numId="174" w16cid:durableId="1813475817">
    <w:abstractNumId w:val="1"/>
  </w:num>
  <w:num w:numId="175" w16cid:durableId="1670328741">
    <w:abstractNumId w:val="105"/>
  </w:num>
  <w:num w:numId="176" w16cid:durableId="169293848">
    <w:abstractNumId w:val="1"/>
  </w:num>
  <w:num w:numId="177" w16cid:durableId="556016636">
    <w:abstractNumId w:val="1"/>
  </w:num>
  <w:num w:numId="178" w16cid:durableId="1371144482">
    <w:abstractNumId w:val="1"/>
  </w:num>
  <w:num w:numId="179" w16cid:durableId="1055813453">
    <w:abstractNumId w:val="1"/>
  </w:num>
  <w:num w:numId="180" w16cid:durableId="36972457">
    <w:abstractNumId w:val="1"/>
  </w:num>
  <w:num w:numId="181" w16cid:durableId="782264638">
    <w:abstractNumId w:val="93"/>
  </w:num>
  <w:num w:numId="182" w16cid:durableId="2086829099">
    <w:abstractNumId w:val="1"/>
  </w:num>
  <w:num w:numId="183" w16cid:durableId="265888796">
    <w:abstractNumId w:val="1"/>
  </w:num>
  <w:num w:numId="184" w16cid:durableId="307561772">
    <w:abstractNumId w:val="1"/>
  </w:num>
  <w:num w:numId="185" w16cid:durableId="229923523">
    <w:abstractNumId w:val="1"/>
  </w:num>
  <w:num w:numId="186" w16cid:durableId="1469467997">
    <w:abstractNumId w:val="1"/>
  </w:num>
  <w:num w:numId="187" w16cid:durableId="289212062">
    <w:abstractNumId w:val="176"/>
  </w:num>
  <w:num w:numId="188" w16cid:durableId="1991980362">
    <w:abstractNumId w:val="1"/>
  </w:num>
  <w:num w:numId="189" w16cid:durableId="352072160">
    <w:abstractNumId w:val="1"/>
  </w:num>
  <w:num w:numId="190" w16cid:durableId="166479105">
    <w:abstractNumId w:val="1"/>
  </w:num>
  <w:num w:numId="191" w16cid:durableId="832258861">
    <w:abstractNumId w:val="1"/>
  </w:num>
  <w:num w:numId="192" w16cid:durableId="1477070814">
    <w:abstractNumId w:val="1"/>
  </w:num>
  <w:num w:numId="193" w16cid:durableId="603224143">
    <w:abstractNumId w:val="77"/>
  </w:num>
  <w:num w:numId="194" w16cid:durableId="1252080023">
    <w:abstractNumId w:val="1"/>
  </w:num>
  <w:num w:numId="195" w16cid:durableId="670108637">
    <w:abstractNumId w:val="1"/>
  </w:num>
  <w:num w:numId="196" w16cid:durableId="1139810988">
    <w:abstractNumId w:val="1"/>
  </w:num>
  <w:num w:numId="197" w16cid:durableId="464547465">
    <w:abstractNumId w:val="1"/>
  </w:num>
  <w:num w:numId="198" w16cid:durableId="1921866915">
    <w:abstractNumId w:val="34"/>
  </w:num>
  <w:num w:numId="199" w16cid:durableId="831870951">
    <w:abstractNumId w:val="1"/>
  </w:num>
  <w:num w:numId="200" w16cid:durableId="302277988">
    <w:abstractNumId w:val="1"/>
  </w:num>
  <w:num w:numId="201" w16cid:durableId="1611547810">
    <w:abstractNumId w:val="1"/>
  </w:num>
  <w:num w:numId="202" w16cid:durableId="156923578">
    <w:abstractNumId w:val="40"/>
  </w:num>
  <w:num w:numId="203" w16cid:durableId="782192532">
    <w:abstractNumId w:val="75"/>
  </w:num>
  <w:num w:numId="204" w16cid:durableId="339701935">
    <w:abstractNumId w:val="63"/>
  </w:num>
  <w:num w:numId="205" w16cid:durableId="1209760421">
    <w:abstractNumId w:val="146"/>
  </w:num>
  <w:num w:numId="206" w16cid:durableId="269514455">
    <w:abstractNumId w:val="147"/>
  </w:num>
  <w:num w:numId="207" w16cid:durableId="1110319324">
    <w:abstractNumId w:val="129"/>
  </w:num>
  <w:num w:numId="208" w16cid:durableId="1099061367">
    <w:abstractNumId w:val="41"/>
  </w:num>
  <w:num w:numId="209" w16cid:durableId="1351757739">
    <w:abstractNumId w:val="166"/>
  </w:num>
  <w:num w:numId="210" w16cid:durableId="953705826">
    <w:abstractNumId w:val="89"/>
  </w:num>
  <w:num w:numId="211" w16cid:durableId="1335302872">
    <w:abstractNumId w:val="31"/>
  </w:num>
  <w:num w:numId="212" w16cid:durableId="1402025064">
    <w:abstractNumId w:val="83"/>
  </w:num>
  <w:num w:numId="213" w16cid:durableId="209222547">
    <w:abstractNumId w:val="46"/>
  </w:num>
  <w:num w:numId="214" w16cid:durableId="279191145">
    <w:abstractNumId w:val="130"/>
  </w:num>
  <w:num w:numId="215" w16cid:durableId="1546453148">
    <w:abstractNumId w:val="35"/>
  </w:num>
  <w:num w:numId="216" w16cid:durableId="260114216">
    <w:abstractNumId w:val="97"/>
  </w:num>
  <w:num w:numId="217" w16cid:durableId="161244614">
    <w:abstractNumId w:val="80"/>
  </w:num>
  <w:num w:numId="218" w16cid:durableId="1988586353">
    <w:abstractNumId w:val="74"/>
  </w:num>
  <w:num w:numId="219" w16cid:durableId="1456367683">
    <w:abstractNumId w:val="26"/>
  </w:num>
  <w:num w:numId="220" w16cid:durableId="29843679">
    <w:abstractNumId w:val="13"/>
  </w:num>
  <w:num w:numId="221" w16cid:durableId="866020923">
    <w:abstractNumId w:val="53"/>
  </w:num>
  <w:num w:numId="222" w16cid:durableId="251746992">
    <w:abstractNumId w:val="148"/>
  </w:num>
  <w:num w:numId="223" w16cid:durableId="918562859">
    <w:abstractNumId w:val="45"/>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pt-PT" w:vendorID="64" w:dllVersion="0" w:nlCheck="1" w:checkStyle="0"/>
  <w:activeWritingStyle w:appName="MSWord" w:lang="fr-BE" w:vendorID="64" w:dllVersion="0" w:nlCheck="1" w:checkStyle="0"/>
  <w:activeWritingStyle w:appName="MSWord" w:lang="it-IT"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NrW0AAJLUyMzYyUdpeDU4uLM/DyQAkNTw1oATgRMey4AAAA="/>
    <w:docVar w:name="CombineDuplicateRefBookmarks" w:val="1"/>
    <w:docVar w:name="DeleteUnusedRefBookmarks" w:val="1"/>
    <w:docVar w:name="DocTools_XREF_AboveBelow_Bookmark" w:val="0"/>
    <w:docVar w:name="DocTools_XREF_ApplyStyleChk_Bookmark" w:val="0"/>
    <w:docVar w:name="DocTools_XREF_ApplyStyleName" w:val="Smart Hyperlink"/>
    <w:docVar w:name="DocTools_XREF_HiddenBookmarks_Bookmark" w:val="0"/>
    <w:docVar w:name="DocTools_XREF_Hyperlink_Bookmark" w:val="1"/>
    <w:docVar w:name="DocTools_XREF_HyperlinksOnly" w:val="0"/>
    <w:docVar w:name="DocTools_XREF_Item" w:val="Pay"/>
    <w:docVar w:name="DocTools_XREF_Item_Bookmark" w:val="Pay"/>
    <w:docVar w:name="DocTools_XREF_Level1_Bookmark" w:val="0"/>
    <w:docVar w:name="DocTools_XREF_MainTextOnly" w:val="0"/>
    <w:docVar w:name="DocTools_XREF_To" w:val="Text"/>
    <w:docVar w:name="DocTools_XREF_To_Bookmark" w:val="Text"/>
    <w:docVar w:name="DocTools_XREF_Type" w:val="Bookmark"/>
    <w:docVar w:name="DocTools_XREF_UpdateAllFields_ApplyCharacterStyle" w:val="1"/>
    <w:docVar w:name="LW_DocType" w:val="TECHNICAL OFFER TEMPLATE (1)"/>
    <w:docVar w:name="TurnOffTrackChanges" w:val="0"/>
  </w:docVars>
  <w:rsids>
    <w:rsidRoot w:val="000154FD"/>
    <w:rsid w:val="000000A7"/>
    <w:rsid w:val="00000146"/>
    <w:rsid w:val="0000033C"/>
    <w:rsid w:val="0000035D"/>
    <w:rsid w:val="00000403"/>
    <w:rsid w:val="0000040B"/>
    <w:rsid w:val="00000553"/>
    <w:rsid w:val="00000596"/>
    <w:rsid w:val="000006D5"/>
    <w:rsid w:val="0000071A"/>
    <w:rsid w:val="00000772"/>
    <w:rsid w:val="000007D7"/>
    <w:rsid w:val="000009CA"/>
    <w:rsid w:val="00000A10"/>
    <w:rsid w:val="00000A4C"/>
    <w:rsid w:val="00000A75"/>
    <w:rsid w:val="00000AA3"/>
    <w:rsid w:val="00000B56"/>
    <w:rsid w:val="00000BAF"/>
    <w:rsid w:val="00000C36"/>
    <w:rsid w:val="00000CE1"/>
    <w:rsid w:val="00000F24"/>
    <w:rsid w:val="00000F47"/>
    <w:rsid w:val="000010E1"/>
    <w:rsid w:val="0000124B"/>
    <w:rsid w:val="0000129D"/>
    <w:rsid w:val="0000146D"/>
    <w:rsid w:val="0000147F"/>
    <w:rsid w:val="0000153B"/>
    <w:rsid w:val="00001581"/>
    <w:rsid w:val="000015C3"/>
    <w:rsid w:val="000015CD"/>
    <w:rsid w:val="0000173C"/>
    <w:rsid w:val="00001766"/>
    <w:rsid w:val="000017BF"/>
    <w:rsid w:val="0000183E"/>
    <w:rsid w:val="0000187F"/>
    <w:rsid w:val="0000189E"/>
    <w:rsid w:val="00001B2A"/>
    <w:rsid w:val="00001C2F"/>
    <w:rsid w:val="00001C38"/>
    <w:rsid w:val="00001CB7"/>
    <w:rsid w:val="00001D8F"/>
    <w:rsid w:val="00001DF0"/>
    <w:rsid w:val="00001FC0"/>
    <w:rsid w:val="00002100"/>
    <w:rsid w:val="00002170"/>
    <w:rsid w:val="0000226B"/>
    <w:rsid w:val="0000229D"/>
    <w:rsid w:val="00002468"/>
    <w:rsid w:val="00002554"/>
    <w:rsid w:val="000026B4"/>
    <w:rsid w:val="000026C9"/>
    <w:rsid w:val="000027C1"/>
    <w:rsid w:val="0000280F"/>
    <w:rsid w:val="0000298B"/>
    <w:rsid w:val="000029A6"/>
    <w:rsid w:val="00002A12"/>
    <w:rsid w:val="00002B3F"/>
    <w:rsid w:val="00002B98"/>
    <w:rsid w:val="00002C18"/>
    <w:rsid w:val="00002C3A"/>
    <w:rsid w:val="00002CAF"/>
    <w:rsid w:val="00002CB0"/>
    <w:rsid w:val="00002CC7"/>
    <w:rsid w:val="00002CD9"/>
    <w:rsid w:val="00002D69"/>
    <w:rsid w:val="00002D92"/>
    <w:rsid w:val="00002ED7"/>
    <w:rsid w:val="00002FC3"/>
    <w:rsid w:val="00003011"/>
    <w:rsid w:val="00003092"/>
    <w:rsid w:val="000030E9"/>
    <w:rsid w:val="0000313A"/>
    <w:rsid w:val="0000335B"/>
    <w:rsid w:val="000033C3"/>
    <w:rsid w:val="0000341E"/>
    <w:rsid w:val="00003443"/>
    <w:rsid w:val="0000344C"/>
    <w:rsid w:val="000034E6"/>
    <w:rsid w:val="0000362D"/>
    <w:rsid w:val="00003669"/>
    <w:rsid w:val="0000368C"/>
    <w:rsid w:val="00003759"/>
    <w:rsid w:val="0000375C"/>
    <w:rsid w:val="000037A0"/>
    <w:rsid w:val="0000383E"/>
    <w:rsid w:val="00003877"/>
    <w:rsid w:val="000038EB"/>
    <w:rsid w:val="000039ED"/>
    <w:rsid w:val="000039F7"/>
    <w:rsid w:val="00003AB3"/>
    <w:rsid w:val="00003D47"/>
    <w:rsid w:val="00003D9C"/>
    <w:rsid w:val="00003E04"/>
    <w:rsid w:val="00003F2A"/>
    <w:rsid w:val="00003F8D"/>
    <w:rsid w:val="00003FA1"/>
    <w:rsid w:val="00003FA4"/>
    <w:rsid w:val="00003FBF"/>
    <w:rsid w:val="0000401F"/>
    <w:rsid w:val="000040D2"/>
    <w:rsid w:val="00004197"/>
    <w:rsid w:val="00004290"/>
    <w:rsid w:val="00004317"/>
    <w:rsid w:val="000043D6"/>
    <w:rsid w:val="000043E5"/>
    <w:rsid w:val="000043FB"/>
    <w:rsid w:val="000044FF"/>
    <w:rsid w:val="00004521"/>
    <w:rsid w:val="0000459D"/>
    <w:rsid w:val="000045FC"/>
    <w:rsid w:val="0000462D"/>
    <w:rsid w:val="00004709"/>
    <w:rsid w:val="0000491D"/>
    <w:rsid w:val="000049A0"/>
    <w:rsid w:val="000049FC"/>
    <w:rsid w:val="00004AA8"/>
    <w:rsid w:val="00004AA9"/>
    <w:rsid w:val="00004B56"/>
    <w:rsid w:val="00004BB7"/>
    <w:rsid w:val="00004C0D"/>
    <w:rsid w:val="00004C7F"/>
    <w:rsid w:val="00004CAC"/>
    <w:rsid w:val="00004CF9"/>
    <w:rsid w:val="00004D76"/>
    <w:rsid w:val="00004DA3"/>
    <w:rsid w:val="00004DBA"/>
    <w:rsid w:val="00004DE7"/>
    <w:rsid w:val="00004DFF"/>
    <w:rsid w:val="00004E46"/>
    <w:rsid w:val="00004EE3"/>
    <w:rsid w:val="00004EE4"/>
    <w:rsid w:val="00004F58"/>
    <w:rsid w:val="0000503B"/>
    <w:rsid w:val="00005045"/>
    <w:rsid w:val="0000514C"/>
    <w:rsid w:val="00005241"/>
    <w:rsid w:val="00005329"/>
    <w:rsid w:val="000053EB"/>
    <w:rsid w:val="000053F4"/>
    <w:rsid w:val="000055A6"/>
    <w:rsid w:val="0000567D"/>
    <w:rsid w:val="000056CD"/>
    <w:rsid w:val="0000574B"/>
    <w:rsid w:val="00005766"/>
    <w:rsid w:val="000057F7"/>
    <w:rsid w:val="000058C0"/>
    <w:rsid w:val="00005947"/>
    <w:rsid w:val="00005C93"/>
    <w:rsid w:val="00005DF8"/>
    <w:rsid w:val="00005E18"/>
    <w:rsid w:val="00005E1B"/>
    <w:rsid w:val="00005E2F"/>
    <w:rsid w:val="00005F74"/>
    <w:rsid w:val="00005FB1"/>
    <w:rsid w:val="000060A5"/>
    <w:rsid w:val="000060C3"/>
    <w:rsid w:val="000060CD"/>
    <w:rsid w:val="000061E0"/>
    <w:rsid w:val="0000633A"/>
    <w:rsid w:val="000063D7"/>
    <w:rsid w:val="00006460"/>
    <w:rsid w:val="00006528"/>
    <w:rsid w:val="000066D6"/>
    <w:rsid w:val="0000685A"/>
    <w:rsid w:val="00006AF8"/>
    <w:rsid w:val="00006EB5"/>
    <w:rsid w:val="00006EE6"/>
    <w:rsid w:val="00006F02"/>
    <w:rsid w:val="00006FA5"/>
    <w:rsid w:val="00006FBC"/>
    <w:rsid w:val="00007024"/>
    <w:rsid w:val="00007070"/>
    <w:rsid w:val="0000707D"/>
    <w:rsid w:val="000070F6"/>
    <w:rsid w:val="0000713B"/>
    <w:rsid w:val="00007190"/>
    <w:rsid w:val="000071A4"/>
    <w:rsid w:val="00007275"/>
    <w:rsid w:val="00007353"/>
    <w:rsid w:val="000073B0"/>
    <w:rsid w:val="000073C1"/>
    <w:rsid w:val="000074A5"/>
    <w:rsid w:val="000074C9"/>
    <w:rsid w:val="0000752D"/>
    <w:rsid w:val="00007535"/>
    <w:rsid w:val="00007540"/>
    <w:rsid w:val="0000756A"/>
    <w:rsid w:val="000075B8"/>
    <w:rsid w:val="000075BF"/>
    <w:rsid w:val="000076B8"/>
    <w:rsid w:val="000076E2"/>
    <w:rsid w:val="00007700"/>
    <w:rsid w:val="00007717"/>
    <w:rsid w:val="00007871"/>
    <w:rsid w:val="0000789F"/>
    <w:rsid w:val="00007905"/>
    <w:rsid w:val="0000796B"/>
    <w:rsid w:val="00007BB2"/>
    <w:rsid w:val="00007CB2"/>
    <w:rsid w:val="00007CC8"/>
    <w:rsid w:val="00007D0C"/>
    <w:rsid w:val="00007D5B"/>
    <w:rsid w:val="00007D6E"/>
    <w:rsid w:val="00007D9A"/>
    <w:rsid w:val="00007E40"/>
    <w:rsid w:val="00007F8D"/>
    <w:rsid w:val="0001002D"/>
    <w:rsid w:val="000100BF"/>
    <w:rsid w:val="000101CB"/>
    <w:rsid w:val="000101D8"/>
    <w:rsid w:val="0001026E"/>
    <w:rsid w:val="000102AE"/>
    <w:rsid w:val="000102B2"/>
    <w:rsid w:val="000102F1"/>
    <w:rsid w:val="00010369"/>
    <w:rsid w:val="0001047C"/>
    <w:rsid w:val="00010519"/>
    <w:rsid w:val="0001054A"/>
    <w:rsid w:val="0001055B"/>
    <w:rsid w:val="000106C7"/>
    <w:rsid w:val="00010710"/>
    <w:rsid w:val="00010794"/>
    <w:rsid w:val="000107B2"/>
    <w:rsid w:val="00010872"/>
    <w:rsid w:val="00010929"/>
    <w:rsid w:val="000109FF"/>
    <w:rsid w:val="00010ACD"/>
    <w:rsid w:val="00010C82"/>
    <w:rsid w:val="00010D23"/>
    <w:rsid w:val="00010E7B"/>
    <w:rsid w:val="00010E82"/>
    <w:rsid w:val="00010FC6"/>
    <w:rsid w:val="00010FCE"/>
    <w:rsid w:val="0001100E"/>
    <w:rsid w:val="00011055"/>
    <w:rsid w:val="000110B3"/>
    <w:rsid w:val="00011141"/>
    <w:rsid w:val="00011159"/>
    <w:rsid w:val="000113B7"/>
    <w:rsid w:val="00011452"/>
    <w:rsid w:val="00011486"/>
    <w:rsid w:val="000114C2"/>
    <w:rsid w:val="00011520"/>
    <w:rsid w:val="000115DD"/>
    <w:rsid w:val="000118BA"/>
    <w:rsid w:val="00011B21"/>
    <w:rsid w:val="00011BAF"/>
    <w:rsid w:val="00011C12"/>
    <w:rsid w:val="00011C29"/>
    <w:rsid w:val="00011C5E"/>
    <w:rsid w:val="00011D07"/>
    <w:rsid w:val="00011D46"/>
    <w:rsid w:val="00011DFB"/>
    <w:rsid w:val="00011F5F"/>
    <w:rsid w:val="00012014"/>
    <w:rsid w:val="00012017"/>
    <w:rsid w:val="00012029"/>
    <w:rsid w:val="0001205F"/>
    <w:rsid w:val="00012098"/>
    <w:rsid w:val="0001214B"/>
    <w:rsid w:val="00012161"/>
    <w:rsid w:val="00012191"/>
    <w:rsid w:val="000122E4"/>
    <w:rsid w:val="00012326"/>
    <w:rsid w:val="00012373"/>
    <w:rsid w:val="00012383"/>
    <w:rsid w:val="000123D2"/>
    <w:rsid w:val="000123FD"/>
    <w:rsid w:val="0001241A"/>
    <w:rsid w:val="000124AE"/>
    <w:rsid w:val="00012540"/>
    <w:rsid w:val="000125CE"/>
    <w:rsid w:val="000126AF"/>
    <w:rsid w:val="00012702"/>
    <w:rsid w:val="00012739"/>
    <w:rsid w:val="00012765"/>
    <w:rsid w:val="00012835"/>
    <w:rsid w:val="000128CA"/>
    <w:rsid w:val="00012A1F"/>
    <w:rsid w:val="00012B8E"/>
    <w:rsid w:val="00012BBF"/>
    <w:rsid w:val="00012BF8"/>
    <w:rsid w:val="00012C4B"/>
    <w:rsid w:val="00012D57"/>
    <w:rsid w:val="00012D7C"/>
    <w:rsid w:val="00012E10"/>
    <w:rsid w:val="00012E9A"/>
    <w:rsid w:val="00012F4B"/>
    <w:rsid w:val="000130F4"/>
    <w:rsid w:val="00013182"/>
    <w:rsid w:val="0001332C"/>
    <w:rsid w:val="0001348E"/>
    <w:rsid w:val="000134A5"/>
    <w:rsid w:val="0001363D"/>
    <w:rsid w:val="0001366D"/>
    <w:rsid w:val="00013767"/>
    <w:rsid w:val="000137A0"/>
    <w:rsid w:val="000137BA"/>
    <w:rsid w:val="000138AA"/>
    <w:rsid w:val="00013983"/>
    <w:rsid w:val="00013998"/>
    <w:rsid w:val="000139D4"/>
    <w:rsid w:val="000139F8"/>
    <w:rsid w:val="00013A80"/>
    <w:rsid w:val="00013AE7"/>
    <w:rsid w:val="00013B00"/>
    <w:rsid w:val="00013B92"/>
    <w:rsid w:val="00013B9C"/>
    <w:rsid w:val="00013C07"/>
    <w:rsid w:val="00013C20"/>
    <w:rsid w:val="00013CD0"/>
    <w:rsid w:val="00013D10"/>
    <w:rsid w:val="00013DF7"/>
    <w:rsid w:val="00013F48"/>
    <w:rsid w:val="0001407E"/>
    <w:rsid w:val="000140D7"/>
    <w:rsid w:val="00014111"/>
    <w:rsid w:val="0001412C"/>
    <w:rsid w:val="0001416F"/>
    <w:rsid w:val="000141BA"/>
    <w:rsid w:val="000141C6"/>
    <w:rsid w:val="000141D4"/>
    <w:rsid w:val="000142CE"/>
    <w:rsid w:val="00014332"/>
    <w:rsid w:val="000143B8"/>
    <w:rsid w:val="000143F1"/>
    <w:rsid w:val="000144C2"/>
    <w:rsid w:val="000145D8"/>
    <w:rsid w:val="000145F8"/>
    <w:rsid w:val="00014644"/>
    <w:rsid w:val="000146CC"/>
    <w:rsid w:val="00014CC7"/>
    <w:rsid w:val="00014E04"/>
    <w:rsid w:val="00014E62"/>
    <w:rsid w:val="00015007"/>
    <w:rsid w:val="00015054"/>
    <w:rsid w:val="000150BB"/>
    <w:rsid w:val="0001510F"/>
    <w:rsid w:val="00015121"/>
    <w:rsid w:val="00015196"/>
    <w:rsid w:val="0001523A"/>
    <w:rsid w:val="0001528B"/>
    <w:rsid w:val="000152D3"/>
    <w:rsid w:val="0001539B"/>
    <w:rsid w:val="00015451"/>
    <w:rsid w:val="000154D9"/>
    <w:rsid w:val="000154FD"/>
    <w:rsid w:val="0001557A"/>
    <w:rsid w:val="0001558C"/>
    <w:rsid w:val="000156CF"/>
    <w:rsid w:val="00015703"/>
    <w:rsid w:val="0001571C"/>
    <w:rsid w:val="00015745"/>
    <w:rsid w:val="00015788"/>
    <w:rsid w:val="000157E3"/>
    <w:rsid w:val="00015832"/>
    <w:rsid w:val="00015863"/>
    <w:rsid w:val="00015939"/>
    <w:rsid w:val="0001596B"/>
    <w:rsid w:val="00015986"/>
    <w:rsid w:val="00015A0C"/>
    <w:rsid w:val="00015AD9"/>
    <w:rsid w:val="00015BB2"/>
    <w:rsid w:val="00015C7A"/>
    <w:rsid w:val="00015CD5"/>
    <w:rsid w:val="00015CF8"/>
    <w:rsid w:val="00015E4B"/>
    <w:rsid w:val="00015EBC"/>
    <w:rsid w:val="00015FFE"/>
    <w:rsid w:val="000160C4"/>
    <w:rsid w:val="000160C5"/>
    <w:rsid w:val="000161EF"/>
    <w:rsid w:val="000162A2"/>
    <w:rsid w:val="000162C4"/>
    <w:rsid w:val="00016391"/>
    <w:rsid w:val="000163ED"/>
    <w:rsid w:val="00016486"/>
    <w:rsid w:val="00016567"/>
    <w:rsid w:val="00016616"/>
    <w:rsid w:val="0001688D"/>
    <w:rsid w:val="000168A5"/>
    <w:rsid w:val="000168C6"/>
    <w:rsid w:val="0001696D"/>
    <w:rsid w:val="00016971"/>
    <w:rsid w:val="00016AFA"/>
    <w:rsid w:val="00016B6B"/>
    <w:rsid w:val="00016B98"/>
    <w:rsid w:val="00016CA0"/>
    <w:rsid w:val="00016E43"/>
    <w:rsid w:val="00016E7A"/>
    <w:rsid w:val="00016EAB"/>
    <w:rsid w:val="00016F85"/>
    <w:rsid w:val="00016FAE"/>
    <w:rsid w:val="00016FFC"/>
    <w:rsid w:val="000173C7"/>
    <w:rsid w:val="00017422"/>
    <w:rsid w:val="0001742E"/>
    <w:rsid w:val="00017474"/>
    <w:rsid w:val="000174FC"/>
    <w:rsid w:val="000175B6"/>
    <w:rsid w:val="000175D0"/>
    <w:rsid w:val="00017629"/>
    <w:rsid w:val="00017635"/>
    <w:rsid w:val="0001771C"/>
    <w:rsid w:val="00017741"/>
    <w:rsid w:val="000177B6"/>
    <w:rsid w:val="000178E5"/>
    <w:rsid w:val="00017ADA"/>
    <w:rsid w:val="00017B16"/>
    <w:rsid w:val="00017BD7"/>
    <w:rsid w:val="00017BE8"/>
    <w:rsid w:val="00017C0A"/>
    <w:rsid w:val="00017C55"/>
    <w:rsid w:val="00017DA2"/>
    <w:rsid w:val="00017E22"/>
    <w:rsid w:val="00017E38"/>
    <w:rsid w:val="00017F40"/>
    <w:rsid w:val="00017FAE"/>
    <w:rsid w:val="00017FD4"/>
    <w:rsid w:val="000200BF"/>
    <w:rsid w:val="000201A5"/>
    <w:rsid w:val="00020243"/>
    <w:rsid w:val="0002028E"/>
    <w:rsid w:val="000202A3"/>
    <w:rsid w:val="000202A9"/>
    <w:rsid w:val="000203B5"/>
    <w:rsid w:val="0002045B"/>
    <w:rsid w:val="00020461"/>
    <w:rsid w:val="00020509"/>
    <w:rsid w:val="000205B5"/>
    <w:rsid w:val="000205C8"/>
    <w:rsid w:val="0002066C"/>
    <w:rsid w:val="000206D1"/>
    <w:rsid w:val="0002072D"/>
    <w:rsid w:val="000207C8"/>
    <w:rsid w:val="00020813"/>
    <w:rsid w:val="000208B5"/>
    <w:rsid w:val="0002094E"/>
    <w:rsid w:val="000209D2"/>
    <w:rsid w:val="00020A5B"/>
    <w:rsid w:val="00020AC2"/>
    <w:rsid w:val="00020B02"/>
    <w:rsid w:val="00020B5B"/>
    <w:rsid w:val="00020BA4"/>
    <w:rsid w:val="00020BA5"/>
    <w:rsid w:val="00020CFB"/>
    <w:rsid w:val="00020DE5"/>
    <w:rsid w:val="00020DEC"/>
    <w:rsid w:val="00020E42"/>
    <w:rsid w:val="00020EC1"/>
    <w:rsid w:val="00020F00"/>
    <w:rsid w:val="00020F8F"/>
    <w:rsid w:val="00021054"/>
    <w:rsid w:val="0002110D"/>
    <w:rsid w:val="0002127E"/>
    <w:rsid w:val="0002141D"/>
    <w:rsid w:val="00021496"/>
    <w:rsid w:val="00021544"/>
    <w:rsid w:val="00021561"/>
    <w:rsid w:val="00021658"/>
    <w:rsid w:val="00021750"/>
    <w:rsid w:val="000217C8"/>
    <w:rsid w:val="000218E6"/>
    <w:rsid w:val="000218FB"/>
    <w:rsid w:val="0002197E"/>
    <w:rsid w:val="0002198D"/>
    <w:rsid w:val="00021AD8"/>
    <w:rsid w:val="00021ADB"/>
    <w:rsid w:val="00021C14"/>
    <w:rsid w:val="00021CDC"/>
    <w:rsid w:val="00021CF3"/>
    <w:rsid w:val="00021DBB"/>
    <w:rsid w:val="00021DD5"/>
    <w:rsid w:val="00021E52"/>
    <w:rsid w:val="00021E6B"/>
    <w:rsid w:val="00021F11"/>
    <w:rsid w:val="0002200C"/>
    <w:rsid w:val="00022026"/>
    <w:rsid w:val="00022140"/>
    <w:rsid w:val="00022233"/>
    <w:rsid w:val="00022249"/>
    <w:rsid w:val="00022281"/>
    <w:rsid w:val="000222CF"/>
    <w:rsid w:val="000222D0"/>
    <w:rsid w:val="000223A1"/>
    <w:rsid w:val="000223D2"/>
    <w:rsid w:val="000223D8"/>
    <w:rsid w:val="00022485"/>
    <w:rsid w:val="00022502"/>
    <w:rsid w:val="000225BB"/>
    <w:rsid w:val="000225CD"/>
    <w:rsid w:val="000225EA"/>
    <w:rsid w:val="0002266A"/>
    <w:rsid w:val="00022683"/>
    <w:rsid w:val="0002276D"/>
    <w:rsid w:val="000227DD"/>
    <w:rsid w:val="0002281D"/>
    <w:rsid w:val="0002289A"/>
    <w:rsid w:val="000229F6"/>
    <w:rsid w:val="000229FB"/>
    <w:rsid w:val="00022A17"/>
    <w:rsid w:val="00022A4F"/>
    <w:rsid w:val="00022A5D"/>
    <w:rsid w:val="00022AB8"/>
    <w:rsid w:val="00022AE3"/>
    <w:rsid w:val="00022B54"/>
    <w:rsid w:val="00022C1A"/>
    <w:rsid w:val="00022D07"/>
    <w:rsid w:val="00022D5C"/>
    <w:rsid w:val="000230A3"/>
    <w:rsid w:val="000230A9"/>
    <w:rsid w:val="00023126"/>
    <w:rsid w:val="0002314A"/>
    <w:rsid w:val="00023210"/>
    <w:rsid w:val="0002322F"/>
    <w:rsid w:val="00023369"/>
    <w:rsid w:val="00023377"/>
    <w:rsid w:val="0002339A"/>
    <w:rsid w:val="000234AA"/>
    <w:rsid w:val="00023506"/>
    <w:rsid w:val="00023513"/>
    <w:rsid w:val="00023587"/>
    <w:rsid w:val="000235D3"/>
    <w:rsid w:val="000237B2"/>
    <w:rsid w:val="00023811"/>
    <w:rsid w:val="00023823"/>
    <w:rsid w:val="00023838"/>
    <w:rsid w:val="0002388D"/>
    <w:rsid w:val="000238DA"/>
    <w:rsid w:val="00023982"/>
    <w:rsid w:val="00023A28"/>
    <w:rsid w:val="00023AAD"/>
    <w:rsid w:val="00023AD8"/>
    <w:rsid w:val="00023B2F"/>
    <w:rsid w:val="00023B73"/>
    <w:rsid w:val="00023C0E"/>
    <w:rsid w:val="00023DDF"/>
    <w:rsid w:val="00023EDC"/>
    <w:rsid w:val="00023F92"/>
    <w:rsid w:val="00024088"/>
    <w:rsid w:val="000240A4"/>
    <w:rsid w:val="000240DB"/>
    <w:rsid w:val="00024126"/>
    <w:rsid w:val="000241B3"/>
    <w:rsid w:val="0002433E"/>
    <w:rsid w:val="000243D5"/>
    <w:rsid w:val="00024457"/>
    <w:rsid w:val="0002449C"/>
    <w:rsid w:val="0002451E"/>
    <w:rsid w:val="0002451F"/>
    <w:rsid w:val="00024549"/>
    <w:rsid w:val="0002464F"/>
    <w:rsid w:val="00024698"/>
    <w:rsid w:val="000246F4"/>
    <w:rsid w:val="00024708"/>
    <w:rsid w:val="00024780"/>
    <w:rsid w:val="0002479C"/>
    <w:rsid w:val="0002482B"/>
    <w:rsid w:val="000248FF"/>
    <w:rsid w:val="000249EF"/>
    <w:rsid w:val="00024A49"/>
    <w:rsid w:val="00024C2B"/>
    <w:rsid w:val="00024DD7"/>
    <w:rsid w:val="00024F35"/>
    <w:rsid w:val="00024FB3"/>
    <w:rsid w:val="00025023"/>
    <w:rsid w:val="0002503D"/>
    <w:rsid w:val="00025152"/>
    <w:rsid w:val="0002515F"/>
    <w:rsid w:val="00025174"/>
    <w:rsid w:val="00025244"/>
    <w:rsid w:val="00025247"/>
    <w:rsid w:val="000252C5"/>
    <w:rsid w:val="00025487"/>
    <w:rsid w:val="00025523"/>
    <w:rsid w:val="000255E0"/>
    <w:rsid w:val="0002564D"/>
    <w:rsid w:val="000257E1"/>
    <w:rsid w:val="00025854"/>
    <w:rsid w:val="000258E3"/>
    <w:rsid w:val="00025974"/>
    <w:rsid w:val="00025A6A"/>
    <w:rsid w:val="00025A83"/>
    <w:rsid w:val="00025A8C"/>
    <w:rsid w:val="00025B25"/>
    <w:rsid w:val="00025B94"/>
    <w:rsid w:val="00025BB4"/>
    <w:rsid w:val="00025BFC"/>
    <w:rsid w:val="00025BFF"/>
    <w:rsid w:val="00025C18"/>
    <w:rsid w:val="00025CFC"/>
    <w:rsid w:val="00025D98"/>
    <w:rsid w:val="00025DB2"/>
    <w:rsid w:val="00025DDA"/>
    <w:rsid w:val="00025F0F"/>
    <w:rsid w:val="00025F85"/>
    <w:rsid w:val="00025FC2"/>
    <w:rsid w:val="00026033"/>
    <w:rsid w:val="000260AF"/>
    <w:rsid w:val="000260E9"/>
    <w:rsid w:val="000261C6"/>
    <w:rsid w:val="0002625E"/>
    <w:rsid w:val="00026270"/>
    <w:rsid w:val="00026341"/>
    <w:rsid w:val="00026411"/>
    <w:rsid w:val="000264D4"/>
    <w:rsid w:val="00026624"/>
    <w:rsid w:val="00026635"/>
    <w:rsid w:val="0002680E"/>
    <w:rsid w:val="00026904"/>
    <w:rsid w:val="0002696A"/>
    <w:rsid w:val="000269AD"/>
    <w:rsid w:val="00026A22"/>
    <w:rsid w:val="00026B17"/>
    <w:rsid w:val="00026BA4"/>
    <w:rsid w:val="00026C61"/>
    <w:rsid w:val="00026D3E"/>
    <w:rsid w:val="00026D55"/>
    <w:rsid w:val="00026D69"/>
    <w:rsid w:val="00026DB0"/>
    <w:rsid w:val="00026DD2"/>
    <w:rsid w:val="00026EAE"/>
    <w:rsid w:val="00026EDC"/>
    <w:rsid w:val="00026F8E"/>
    <w:rsid w:val="000270C7"/>
    <w:rsid w:val="0002722A"/>
    <w:rsid w:val="0002726F"/>
    <w:rsid w:val="000272BE"/>
    <w:rsid w:val="000272DA"/>
    <w:rsid w:val="0002738C"/>
    <w:rsid w:val="000273B9"/>
    <w:rsid w:val="000273EE"/>
    <w:rsid w:val="00027457"/>
    <w:rsid w:val="00027554"/>
    <w:rsid w:val="00027556"/>
    <w:rsid w:val="00027618"/>
    <w:rsid w:val="0002768A"/>
    <w:rsid w:val="00027733"/>
    <w:rsid w:val="000278AC"/>
    <w:rsid w:val="00027903"/>
    <w:rsid w:val="00027A48"/>
    <w:rsid w:val="00027E2F"/>
    <w:rsid w:val="00027EE9"/>
    <w:rsid w:val="00027FCB"/>
    <w:rsid w:val="00030006"/>
    <w:rsid w:val="0003009C"/>
    <w:rsid w:val="0003037F"/>
    <w:rsid w:val="000303A5"/>
    <w:rsid w:val="000304B8"/>
    <w:rsid w:val="000304CB"/>
    <w:rsid w:val="00030610"/>
    <w:rsid w:val="00030657"/>
    <w:rsid w:val="00030661"/>
    <w:rsid w:val="0003075F"/>
    <w:rsid w:val="000307A7"/>
    <w:rsid w:val="000307A9"/>
    <w:rsid w:val="000307EA"/>
    <w:rsid w:val="000308F0"/>
    <w:rsid w:val="00030947"/>
    <w:rsid w:val="00030970"/>
    <w:rsid w:val="000309BA"/>
    <w:rsid w:val="000309D6"/>
    <w:rsid w:val="000309F7"/>
    <w:rsid w:val="00030ABA"/>
    <w:rsid w:val="00030B07"/>
    <w:rsid w:val="00030B0D"/>
    <w:rsid w:val="00030B22"/>
    <w:rsid w:val="00030BA7"/>
    <w:rsid w:val="00030BF0"/>
    <w:rsid w:val="00030C12"/>
    <w:rsid w:val="00030C54"/>
    <w:rsid w:val="00030C6B"/>
    <w:rsid w:val="00030DA1"/>
    <w:rsid w:val="00030DAA"/>
    <w:rsid w:val="00030E99"/>
    <w:rsid w:val="00030EE9"/>
    <w:rsid w:val="00031052"/>
    <w:rsid w:val="00031113"/>
    <w:rsid w:val="00031119"/>
    <w:rsid w:val="00031146"/>
    <w:rsid w:val="0003123A"/>
    <w:rsid w:val="00031286"/>
    <w:rsid w:val="0003142C"/>
    <w:rsid w:val="00031433"/>
    <w:rsid w:val="000314A9"/>
    <w:rsid w:val="000314B5"/>
    <w:rsid w:val="000314BE"/>
    <w:rsid w:val="000314CF"/>
    <w:rsid w:val="00031542"/>
    <w:rsid w:val="000315F5"/>
    <w:rsid w:val="00031604"/>
    <w:rsid w:val="00031691"/>
    <w:rsid w:val="00031732"/>
    <w:rsid w:val="00031745"/>
    <w:rsid w:val="000317B5"/>
    <w:rsid w:val="0003181F"/>
    <w:rsid w:val="00031880"/>
    <w:rsid w:val="000319B9"/>
    <w:rsid w:val="00031A21"/>
    <w:rsid w:val="00031A37"/>
    <w:rsid w:val="00031AB1"/>
    <w:rsid w:val="00031AD3"/>
    <w:rsid w:val="00031AE5"/>
    <w:rsid w:val="00031B81"/>
    <w:rsid w:val="00031C3E"/>
    <w:rsid w:val="00031C7C"/>
    <w:rsid w:val="00031C7D"/>
    <w:rsid w:val="00031D34"/>
    <w:rsid w:val="00031D8D"/>
    <w:rsid w:val="00031E3D"/>
    <w:rsid w:val="00031F39"/>
    <w:rsid w:val="00031F5E"/>
    <w:rsid w:val="00032039"/>
    <w:rsid w:val="00032165"/>
    <w:rsid w:val="00032175"/>
    <w:rsid w:val="000321CF"/>
    <w:rsid w:val="00032251"/>
    <w:rsid w:val="000322ED"/>
    <w:rsid w:val="00032318"/>
    <w:rsid w:val="000323F8"/>
    <w:rsid w:val="0003254C"/>
    <w:rsid w:val="000325B4"/>
    <w:rsid w:val="0003273D"/>
    <w:rsid w:val="00032761"/>
    <w:rsid w:val="00032899"/>
    <w:rsid w:val="00032AAD"/>
    <w:rsid w:val="00032CAA"/>
    <w:rsid w:val="00032DC4"/>
    <w:rsid w:val="00032DC8"/>
    <w:rsid w:val="00032EB4"/>
    <w:rsid w:val="00032EC1"/>
    <w:rsid w:val="00032ED7"/>
    <w:rsid w:val="00032EE7"/>
    <w:rsid w:val="00032FEE"/>
    <w:rsid w:val="0003300C"/>
    <w:rsid w:val="000330DC"/>
    <w:rsid w:val="00033244"/>
    <w:rsid w:val="0003325C"/>
    <w:rsid w:val="0003326F"/>
    <w:rsid w:val="000332B7"/>
    <w:rsid w:val="000333CF"/>
    <w:rsid w:val="00033491"/>
    <w:rsid w:val="000334D3"/>
    <w:rsid w:val="0003350C"/>
    <w:rsid w:val="00033587"/>
    <w:rsid w:val="0003358E"/>
    <w:rsid w:val="000336BF"/>
    <w:rsid w:val="0003371F"/>
    <w:rsid w:val="00033745"/>
    <w:rsid w:val="000337BD"/>
    <w:rsid w:val="000337F2"/>
    <w:rsid w:val="000339A6"/>
    <w:rsid w:val="000339A9"/>
    <w:rsid w:val="00033A31"/>
    <w:rsid w:val="00033A4C"/>
    <w:rsid w:val="00033AFA"/>
    <w:rsid w:val="00033C0C"/>
    <w:rsid w:val="00033C35"/>
    <w:rsid w:val="00033C39"/>
    <w:rsid w:val="00033CA7"/>
    <w:rsid w:val="00033CA8"/>
    <w:rsid w:val="00033DFB"/>
    <w:rsid w:val="00033EF2"/>
    <w:rsid w:val="0003400A"/>
    <w:rsid w:val="0003415E"/>
    <w:rsid w:val="0003418A"/>
    <w:rsid w:val="00034259"/>
    <w:rsid w:val="0003428D"/>
    <w:rsid w:val="000342E4"/>
    <w:rsid w:val="000343A8"/>
    <w:rsid w:val="000344AF"/>
    <w:rsid w:val="0003453B"/>
    <w:rsid w:val="000346A0"/>
    <w:rsid w:val="0003480E"/>
    <w:rsid w:val="00034856"/>
    <w:rsid w:val="00034872"/>
    <w:rsid w:val="000348FA"/>
    <w:rsid w:val="0003494E"/>
    <w:rsid w:val="00034ADC"/>
    <w:rsid w:val="00034B1C"/>
    <w:rsid w:val="00034BB5"/>
    <w:rsid w:val="00034C69"/>
    <w:rsid w:val="00034C87"/>
    <w:rsid w:val="00034DA4"/>
    <w:rsid w:val="00034E0F"/>
    <w:rsid w:val="00034FC4"/>
    <w:rsid w:val="00034FCA"/>
    <w:rsid w:val="00035007"/>
    <w:rsid w:val="00035064"/>
    <w:rsid w:val="000350E5"/>
    <w:rsid w:val="0003511F"/>
    <w:rsid w:val="00035237"/>
    <w:rsid w:val="000352DA"/>
    <w:rsid w:val="000352EB"/>
    <w:rsid w:val="000352ED"/>
    <w:rsid w:val="000352FC"/>
    <w:rsid w:val="0003531B"/>
    <w:rsid w:val="00035352"/>
    <w:rsid w:val="0003535C"/>
    <w:rsid w:val="000353F7"/>
    <w:rsid w:val="000354A0"/>
    <w:rsid w:val="000354C8"/>
    <w:rsid w:val="000354E4"/>
    <w:rsid w:val="000355EF"/>
    <w:rsid w:val="0003561F"/>
    <w:rsid w:val="00035628"/>
    <w:rsid w:val="000357AF"/>
    <w:rsid w:val="000357EF"/>
    <w:rsid w:val="00035807"/>
    <w:rsid w:val="00035957"/>
    <w:rsid w:val="000359E5"/>
    <w:rsid w:val="00035A5C"/>
    <w:rsid w:val="00035AE9"/>
    <w:rsid w:val="00035B0D"/>
    <w:rsid w:val="00035B1E"/>
    <w:rsid w:val="00035BC6"/>
    <w:rsid w:val="00035C0F"/>
    <w:rsid w:val="00035C47"/>
    <w:rsid w:val="00035CCE"/>
    <w:rsid w:val="00035D82"/>
    <w:rsid w:val="00035E6C"/>
    <w:rsid w:val="00035E7B"/>
    <w:rsid w:val="00035EBF"/>
    <w:rsid w:val="00035ECA"/>
    <w:rsid w:val="00035F30"/>
    <w:rsid w:val="0003600C"/>
    <w:rsid w:val="0003607E"/>
    <w:rsid w:val="000360CF"/>
    <w:rsid w:val="000360D0"/>
    <w:rsid w:val="000361F3"/>
    <w:rsid w:val="0003635E"/>
    <w:rsid w:val="000364B9"/>
    <w:rsid w:val="0003651C"/>
    <w:rsid w:val="0003655F"/>
    <w:rsid w:val="000368E1"/>
    <w:rsid w:val="000368EE"/>
    <w:rsid w:val="00036913"/>
    <w:rsid w:val="00036914"/>
    <w:rsid w:val="00036964"/>
    <w:rsid w:val="000369E4"/>
    <w:rsid w:val="00036A19"/>
    <w:rsid w:val="00036BB1"/>
    <w:rsid w:val="00036C82"/>
    <w:rsid w:val="00036D0E"/>
    <w:rsid w:val="00036D59"/>
    <w:rsid w:val="00036DA8"/>
    <w:rsid w:val="00036DB9"/>
    <w:rsid w:val="00036EA5"/>
    <w:rsid w:val="00036EB2"/>
    <w:rsid w:val="00036F86"/>
    <w:rsid w:val="00036FFF"/>
    <w:rsid w:val="0003700D"/>
    <w:rsid w:val="00037015"/>
    <w:rsid w:val="00037054"/>
    <w:rsid w:val="0003721D"/>
    <w:rsid w:val="00037254"/>
    <w:rsid w:val="000373E3"/>
    <w:rsid w:val="0003746D"/>
    <w:rsid w:val="000374BF"/>
    <w:rsid w:val="00037535"/>
    <w:rsid w:val="0003756F"/>
    <w:rsid w:val="000375AE"/>
    <w:rsid w:val="000375B9"/>
    <w:rsid w:val="000375E2"/>
    <w:rsid w:val="0003774D"/>
    <w:rsid w:val="000377DC"/>
    <w:rsid w:val="00037874"/>
    <w:rsid w:val="000378BE"/>
    <w:rsid w:val="00037A13"/>
    <w:rsid w:val="00037B3C"/>
    <w:rsid w:val="00037BDE"/>
    <w:rsid w:val="00037C99"/>
    <w:rsid w:val="00037CC6"/>
    <w:rsid w:val="00037D78"/>
    <w:rsid w:val="00037D7A"/>
    <w:rsid w:val="00037DB8"/>
    <w:rsid w:val="00037E7B"/>
    <w:rsid w:val="00037E92"/>
    <w:rsid w:val="00037EB9"/>
    <w:rsid w:val="00037F09"/>
    <w:rsid w:val="00037F4D"/>
    <w:rsid w:val="00037F78"/>
    <w:rsid w:val="00037F98"/>
    <w:rsid w:val="0004001D"/>
    <w:rsid w:val="00040092"/>
    <w:rsid w:val="000400FA"/>
    <w:rsid w:val="00040188"/>
    <w:rsid w:val="000401C7"/>
    <w:rsid w:val="000401E9"/>
    <w:rsid w:val="000402A8"/>
    <w:rsid w:val="000402E1"/>
    <w:rsid w:val="000402F5"/>
    <w:rsid w:val="00040315"/>
    <w:rsid w:val="00040355"/>
    <w:rsid w:val="00040365"/>
    <w:rsid w:val="00040366"/>
    <w:rsid w:val="0004039F"/>
    <w:rsid w:val="000404EF"/>
    <w:rsid w:val="0004058E"/>
    <w:rsid w:val="000406C5"/>
    <w:rsid w:val="00040787"/>
    <w:rsid w:val="000407CB"/>
    <w:rsid w:val="000408E3"/>
    <w:rsid w:val="0004092C"/>
    <w:rsid w:val="000409A5"/>
    <w:rsid w:val="00040AE7"/>
    <w:rsid w:val="00040AF9"/>
    <w:rsid w:val="00040C2E"/>
    <w:rsid w:val="00040CA6"/>
    <w:rsid w:val="00040CF7"/>
    <w:rsid w:val="00040D6C"/>
    <w:rsid w:val="00040DA6"/>
    <w:rsid w:val="00040E90"/>
    <w:rsid w:val="00040ECD"/>
    <w:rsid w:val="00040EED"/>
    <w:rsid w:val="00040F5E"/>
    <w:rsid w:val="00040FE0"/>
    <w:rsid w:val="0004106E"/>
    <w:rsid w:val="0004108B"/>
    <w:rsid w:val="000410ED"/>
    <w:rsid w:val="00041108"/>
    <w:rsid w:val="0004127B"/>
    <w:rsid w:val="000412CD"/>
    <w:rsid w:val="00041347"/>
    <w:rsid w:val="00041386"/>
    <w:rsid w:val="0004141E"/>
    <w:rsid w:val="000414BA"/>
    <w:rsid w:val="000414DD"/>
    <w:rsid w:val="00041586"/>
    <w:rsid w:val="000415A8"/>
    <w:rsid w:val="00041608"/>
    <w:rsid w:val="0004162D"/>
    <w:rsid w:val="00041699"/>
    <w:rsid w:val="000416B0"/>
    <w:rsid w:val="000416BD"/>
    <w:rsid w:val="0004170D"/>
    <w:rsid w:val="00041828"/>
    <w:rsid w:val="00041859"/>
    <w:rsid w:val="0004197F"/>
    <w:rsid w:val="0004198C"/>
    <w:rsid w:val="000419D9"/>
    <w:rsid w:val="00041C3C"/>
    <w:rsid w:val="00041C7C"/>
    <w:rsid w:val="00041CFE"/>
    <w:rsid w:val="00041D52"/>
    <w:rsid w:val="00041E5F"/>
    <w:rsid w:val="00041EA8"/>
    <w:rsid w:val="00041F00"/>
    <w:rsid w:val="00041F1C"/>
    <w:rsid w:val="00041FB7"/>
    <w:rsid w:val="00042073"/>
    <w:rsid w:val="0004212D"/>
    <w:rsid w:val="0004215B"/>
    <w:rsid w:val="00042382"/>
    <w:rsid w:val="000423E5"/>
    <w:rsid w:val="000423F6"/>
    <w:rsid w:val="0004243D"/>
    <w:rsid w:val="0004247F"/>
    <w:rsid w:val="00042529"/>
    <w:rsid w:val="000425B6"/>
    <w:rsid w:val="0004263F"/>
    <w:rsid w:val="000426DC"/>
    <w:rsid w:val="00042737"/>
    <w:rsid w:val="0004279C"/>
    <w:rsid w:val="00042817"/>
    <w:rsid w:val="0004285A"/>
    <w:rsid w:val="00042928"/>
    <w:rsid w:val="000429DB"/>
    <w:rsid w:val="00042A5A"/>
    <w:rsid w:val="00042B06"/>
    <w:rsid w:val="00042B76"/>
    <w:rsid w:val="00042C63"/>
    <w:rsid w:val="00042CBB"/>
    <w:rsid w:val="00042CBC"/>
    <w:rsid w:val="00042CCA"/>
    <w:rsid w:val="00042CFB"/>
    <w:rsid w:val="00042D02"/>
    <w:rsid w:val="00042DA2"/>
    <w:rsid w:val="00042DF7"/>
    <w:rsid w:val="00042E48"/>
    <w:rsid w:val="00042E49"/>
    <w:rsid w:val="00042F76"/>
    <w:rsid w:val="00042FDB"/>
    <w:rsid w:val="0004308D"/>
    <w:rsid w:val="0004314A"/>
    <w:rsid w:val="00043157"/>
    <w:rsid w:val="000431D8"/>
    <w:rsid w:val="00043212"/>
    <w:rsid w:val="0004333B"/>
    <w:rsid w:val="0004334F"/>
    <w:rsid w:val="00043394"/>
    <w:rsid w:val="00043444"/>
    <w:rsid w:val="000436BD"/>
    <w:rsid w:val="000436DE"/>
    <w:rsid w:val="000436F0"/>
    <w:rsid w:val="00043759"/>
    <w:rsid w:val="0004376A"/>
    <w:rsid w:val="000437A7"/>
    <w:rsid w:val="000438D0"/>
    <w:rsid w:val="0004399D"/>
    <w:rsid w:val="00043A43"/>
    <w:rsid w:val="00043A50"/>
    <w:rsid w:val="00043C34"/>
    <w:rsid w:val="00043C69"/>
    <w:rsid w:val="00043DA1"/>
    <w:rsid w:val="00043DC3"/>
    <w:rsid w:val="00043E0E"/>
    <w:rsid w:val="00043E21"/>
    <w:rsid w:val="00043F20"/>
    <w:rsid w:val="00043F58"/>
    <w:rsid w:val="00043F9C"/>
    <w:rsid w:val="000440D9"/>
    <w:rsid w:val="00044211"/>
    <w:rsid w:val="00044356"/>
    <w:rsid w:val="00044416"/>
    <w:rsid w:val="00044432"/>
    <w:rsid w:val="000444B8"/>
    <w:rsid w:val="000444F7"/>
    <w:rsid w:val="00044587"/>
    <w:rsid w:val="000446C0"/>
    <w:rsid w:val="000446F4"/>
    <w:rsid w:val="00044700"/>
    <w:rsid w:val="000447FE"/>
    <w:rsid w:val="00044919"/>
    <w:rsid w:val="00044A0C"/>
    <w:rsid w:val="00044AB8"/>
    <w:rsid w:val="00044CBF"/>
    <w:rsid w:val="00044E4C"/>
    <w:rsid w:val="00044E65"/>
    <w:rsid w:val="00044E76"/>
    <w:rsid w:val="0004513B"/>
    <w:rsid w:val="00045170"/>
    <w:rsid w:val="0004517F"/>
    <w:rsid w:val="00045258"/>
    <w:rsid w:val="00045305"/>
    <w:rsid w:val="0004538D"/>
    <w:rsid w:val="000453E6"/>
    <w:rsid w:val="00045426"/>
    <w:rsid w:val="0004545C"/>
    <w:rsid w:val="000454AC"/>
    <w:rsid w:val="00045551"/>
    <w:rsid w:val="00045809"/>
    <w:rsid w:val="0004586E"/>
    <w:rsid w:val="000458CF"/>
    <w:rsid w:val="000458DC"/>
    <w:rsid w:val="00045919"/>
    <w:rsid w:val="0004593E"/>
    <w:rsid w:val="00045B3B"/>
    <w:rsid w:val="00045BF6"/>
    <w:rsid w:val="00045C3D"/>
    <w:rsid w:val="00045D80"/>
    <w:rsid w:val="00045E7D"/>
    <w:rsid w:val="00045EAD"/>
    <w:rsid w:val="00045EF5"/>
    <w:rsid w:val="00046021"/>
    <w:rsid w:val="00046057"/>
    <w:rsid w:val="00046208"/>
    <w:rsid w:val="0004643C"/>
    <w:rsid w:val="0004644A"/>
    <w:rsid w:val="00046574"/>
    <w:rsid w:val="000465D2"/>
    <w:rsid w:val="000465D4"/>
    <w:rsid w:val="00046806"/>
    <w:rsid w:val="00046891"/>
    <w:rsid w:val="00046898"/>
    <w:rsid w:val="00046914"/>
    <w:rsid w:val="00046A0A"/>
    <w:rsid w:val="00046ABD"/>
    <w:rsid w:val="00046CA2"/>
    <w:rsid w:val="00046CC6"/>
    <w:rsid w:val="00046D81"/>
    <w:rsid w:val="00046DE6"/>
    <w:rsid w:val="00046F4D"/>
    <w:rsid w:val="00046FA7"/>
    <w:rsid w:val="00047175"/>
    <w:rsid w:val="0004724D"/>
    <w:rsid w:val="00047259"/>
    <w:rsid w:val="00047315"/>
    <w:rsid w:val="00047348"/>
    <w:rsid w:val="000473B8"/>
    <w:rsid w:val="00047430"/>
    <w:rsid w:val="00047465"/>
    <w:rsid w:val="000474DC"/>
    <w:rsid w:val="00047542"/>
    <w:rsid w:val="0004754F"/>
    <w:rsid w:val="00047601"/>
    <w:rsid w:val="0004760A"/>
    <w:rsid w:val="0004775F"/>
    <w:rsid w:val="000477AF"/>
    <w:rsid w:val="000477B0"/>
    <w:rsid w:val="000477E9"/>
    <w:rsid w:val="000478B9"/>
    <w:rsid w:val="00047AFD"/>
    <w:rsid w:val="00047D06"/>
    <w:rsid w:val="00047D88"/>
    <w:rsid w:val="00047E16"/>
    <w:rsid w:val="00047E3C"/>
    <w:rsid w:val="00047EC3"/>
    <w:rsid w:val="00047EEC"/>
    <w:rsid w:val="00047F1B"/>
    <w:rsid w:val="00047FCE"/>
    <w:rsid w:val="00050198"/>
    <w:rsid w:val="000501F9"/>
    <w:rsid w:val="00050269"/>
    <w:rsid w:val="000502EE"/>
    <w:rsid w:val="000502F2"/>
    <w:rsid w:val="00050323"/>
    <w:rsid w:val="0005032D"/>
    <w:rsid w:val="0005033E"/>
    <w:rsid w:val="000503DD"/>
    <w:rsid w:val="00050421"/>
    <w:rsid w:val="00050462"/>
    <w:rsid w:val="0005046D"/>
    <w:rsid w:val="0005052B"/>
    <w:rsid w:val="00050553"/>
    <w:rsid w:val="0005070D"/>
    <w:rsid w:val="000507F3"/>
    <w:rsid w:val="00050821"/>
    <w:rsid w:val="000508B4"/>
    <w:rsid w:val="000508E6"/>
    <w:rsid w:val="00050A7A"/>
    <w:rsid w:val="00050B35"/>
    <w:rsid w:val="00050BCA"/>
    <w:rsid w:val="00050C26"/>
    <w:rsid w:val="00050C3C"/>
    <w:rsid w:val="00050CBE"/>
    <w:rsid w:val="00050D44"/>
    <w:rsid w:val="00050D49"/>
    <w:rsid w:val="00050DB0"/>
    <w:rsid w:val="00050DC4"/>
    <w:rsid w:val="00050E58"/>
    <w:rsid w:val="00050EB5"/>
    <w:rsid w:val="00050F20"/>
    <w:rsid w:val="00050F39"/>
    <w:rsid w:val="00050F92"/>
    <w:rsid w:val="00050FDB"/>
    <w:rsid w:val="00051106"/>
    <w:rsid w:val="00051216"/>
    <w:rsid w:val="000512DA"/>
    <w:rsid w:val="00051355"/>
    <w:rsid w:val="000514FC"/>
    <w:rsid w:val="00051535"/>
    <w:rsid w:val="000515ED"/>
    <w:rsid w:val="000515F6"/>
    <w:rsid w:val="0005172A"/>
    <w:rsid w:val="0005179E"/>
    <w:rsid w:val="00051818"/>
    <w:rsid w:val="0005187C"/>
    <w:rsid w:val="000518BE"/>
    <w:rsid w:val="00051AA4"/>
    <w:rsid w:val="00051B09"/>
    <w:rsid w:val="00051B85"/>
    <w:rsid w:val="00051BC2"/>
    <w:rsid w:val="00051C67"/>
    <w:rsid w:val="00051C7B"/>
    <w:rsid w:val="00051E88"/>
    <w:rsid w:val="00051EF5"/>
    <w:rsid w:val="00051FFA"/>
    <w:rsid w:val="00052014"/>
    <w:rsid w:val="00052093"/>
    <w:rsid w:val="000520C8"/>
    <w:rsid w:val="00052316"/>
    <w:rsid w:val="0005232D"/>
    <w:rsid w:val="000523C7"/>
    <w:rsid w:val="00052463"/>
    <w:rsid w:val="0005246A"/>
    <w:rsid w:val="000524A6"/>
    <w:rsid w:val="0005255A"/>
    <w:rsid w:val="0005257A"/>
    <w:rsid w:val="00052745"/>
    <w:rsid w:val="00052767"/>
    <w:rsid w:val="000527D5"/>
    <w:rsid w:val="00052A44"/>
    <w:rsid w:val="00052B41"/>
    <w:rsid w:val="00052CF4"/>
    <w:rsid w:val="00052D42"/>
    <w:rsid w:val="00052D78"/>
    <w:rsid w:val="00052D9A"/>
    <w:rsid w:val="00052DB7"/>
    <w:rsid w:val="00052E10"/>
    <w:rsid w:val="00052E3F"/>
    <w:rsid w:val="00052EAB"/>
    <w:rsid w:val="0005309D"/>
    <w:rsid w:val="000530D5"/>
    <w:rsid w:val="000530E0"/>
    <w:rsid w:val="00053145"/>
    <w:rsid w:val="0005321A"/>
    <w:rsid w:val="0005330E"/>
    <w:rsid w:val="000533B3"/>
    <w:rsid w:val="0005350F"/>
    <w:rsid w:val="0005354B"/>
    <w:rsid w:val="00053555"/>
    <w:rsid w:val="00053585"/>
    <w:rsid w:val="000535ED"/>
    <w:rsid w:val="0005369E"/>
    <w:rsid w:val="00053721"/>
    <w:rsid w:val="00053739"/>
    <w:rsid w:val="000538C4"/>
    <w:rsid w:val="00053A09"/>
    <w:rsid w:val="00053A2A"/>
    <w:rsid w:val="00053BE6"/>
    <w:rsid w:val="00053C42"/>
    <w:rsid w:val="00053C7A"/>
    <w:rsid w:val="00053CF8"/>
    <w:rsid w:val="00053DA3"/>
    <w:rsid w:val="00053F2B"/>
    <w:rsid w:val="00053F59"/>
    <w:rsid w:val="00053FE6"/>
    <w:rsid w:val="000540C6"/>
    <w:rsid w:val="0005419B"/>
    <w:rsid w:val="00054369"/>
    <w:rsid w:val="000543ED"/>
    <w:rsid w:val="00054450"/>
    <w:rsid w:val="00054508"/>
    <w:rsid w:val="0005450E"/>
    <w:rsid w:val="0005456B"/>
    <w:rsid w:val="000545EB"/>
    <w:rsid w:val="0005466C"/>
    <w:rsid w:val="00054672"/>
    <w:rsid w:val="000546FC"/>
    <w:rsid w:val="000547B5"/>
    <w:rsid w:val="000547D8"/>
    <w:rsid w:val="00054857"/>
    <w:rsid w:val="00054858"/>
    <w:rsid w:val="00054896"/>
    <w:rsid w:val="00054981"/>
    <w:rsid w:val="000549A0"/>
    <w:rsid w:val="000549AD"/>
    <w:rsid w:val="000549E6"/>
    <w:rsid w:val="00054B22"/>
    <w:rsid w:val="00054B77"/>
    <w:rsid w:val="00054D4C"/>
    <w:rsid w:val="00054E0B"/>
    <w:rsid w:val="00054F17"/>
    <w:rsid w:val="000551FA"/>
    <w:rsid w:val="000552AA"/>
    <w:rsid w:val="000552CB"/>
    <w:rsid w:val="000553E0"/>
    <w:rsid w:val="0005545A"/>
    <w:rsid w:val="00055485"/>
    <w:rsid w:val="00055551"/>
    <w:rsid w:val="00055820"/>
    <w:rsid w:val="000559F3"/>
    <w:rsid w:val="00055A35"/>
    <w:rsid w:val="00055AA3"/>
    <w:rsid w:val="00055AA7"/>
    <w:rsid w:val="00055AE3"/>
    <w:rsid w:val="00055B0B"/>
    <w:rsid w:val="00055B55"/>
    <w:rsid w:val="00055BC3"/>
    <w:rsid w:val="00055CB9"/>
    <w:rsid w:val="00055D27"/>
    <w:rsid w:val="00055DAB"/>
    <w:rsid w:val="00055E95"/>
    <w:rsid w:val="0005602B"/>
    <w:rsid w:val="0005612B"/>
    <w:rsid w:val="00056139"/>
    <w:rsid w:val="00056149"/>
    <w:rsid w:val="00056248"/>
    <w:rsid w:val="00056300"/>
    <w:rsid w:val="000563D2"/>
    <w:rsid w:val="000563E7"/>
    <w:rsid w:val="00056408"/>
    <w:rsid w:val="0005641F"/>
    <w:rsid w:val="000564C2"/>
    <w:rsid w:val="000564CC"/>
    <w:rsid w:val="000564E1"/>
    <w:rsid w:val="0005657A"/>
    <w:rsid w:val="00056924"/>
    <w:rsid w:val="0005697D"/>
    <w:rsid w:val="00056AA9"/>
    <w:rsid w:val="00056D39"/>
    <w:rsid w:val="00056D79"/>
    <w:rsid w:val="00056DD0"/>
    <w:rsid w:val="00056DF0"/>
    <w:rsid w:val="00056E73"/>
    <w:rsid w:val="00056F27"/>
    <w:rsid w:val="00056F47"/>
    <w:rsid w:val="00056FF7"/>
    <w:rsid w:val="00057192"/>
    <w:rsid w:val="000572A6"/>
    <w:rsid w:val="000572CB"/>
    <w:rsid w:val="00057303"/>
    <w:rsid w:val="00057493"/>
    <w:rsid w:val="000574AE"/>
    <w:rsid w:val="0005754E"/>
    <w:rsid w:val="00057554"/>
    <w:rsid w:val="0005757B"/>
    <w:rsid w:val="00057612"/>
    <w:rsid w:val="000576A8"/>
    <w:rsid w:val="00057720"/>
    <w:rsid w:val="000577FD"/>
    <w:rsid w:val="00057854"/>
    <w:rsid w:val="00057866"/>
    <w:rsid w:val="0005791F"/>
    <w:rsid w:val="00057930"/>
    <w:rsid w:val="0005795E"/>
    <w:rsid w:val="00057B31"/>
    <w:rsid w:val="00057B77"/>
    <w:rsid w:val="00057BBA"/>
    <w:rsid w:val="00057BD6"/>
    <w:rsid w:val="00057C41"/>
    <w:rsid w:val="00057CB2"/>
    <w:rsid w:val="00057CE3"/>
    <w:rsid w:val="00057D00"/>
    <w:rsid w:val="00057D0A"/>
    <w:rsid w:val="00057D32"/>
    <w:rsid w:val="00057D53"/>
    <w:rsid w:val="00057D7C"/>
    <w:rsid w:val="00057D83"/>
    <w:rsid w:val="00057DEB"/>
    <w:rsid w:val="00057E53"/>
    <w:rsid w:val="00057E9F"/>
    <w:rsid w:val="00060001"/>
    <w:rsid w:val="00060080"/>
    <w:rsid w:val="00060169"/>
    <w:rsid w:val="000601D1"/>
    <w:rsid w:val="000601D4"/>
    <w:rsid w:val="0006020E"/>
    <w:rsid w:val="00060273"/>
    <w:rsid w:val="00060278"/>
    <w:rsid w:val="000602F8"/>
    <w:rsid w:val="00060337"/>
    <w:rsid w:val="000603C8"/>
    <w:rsid w:val="000604BA"/>
    <w:rsid w:val="00060680"/>
    <w:rsid w:val="00060721"/>
    <w:rsid w:val="000607E6"/>
    <w:rsid w:val="00060854"/>
    <w:rsid w:val="00060944"/>
    <w:rsid w:val="0006094F"/>
    <w:rsid w:val="0006097C"/>
    <w:rsid w:val="00060A0D"/>
    <w:rsid w:val="00060A26"/>
    <w:rsid w:val="00060A74"/>
    <w:rsid w:val="00060B2B"/>
    <w:rsid w:val="00060BD7"/>
    <w:rsid w:val="00060BDC"/>
    <w:rsid w:val="00060BEB"/>
    <w:rsid w:val="00060C5D"/>
    <w:rsid w:val="00060C6C"/>
    <w:rsid w:val="00060C9E"/>
    <w:rsid w:val="00060D9E"/>
    <w:rsid w:val="00060E2F"/>
    <w:rsid w:val="00060E6D"/>
    <w:rsid w:val="00060FB5"/>
    <w:rsid w:val="00060FD3"/>
    <w:rsid w:val="00061147"/>
    <w:rsid w:val="0006114B"/>
    <w:rsid w:val="00061331"/>
    <w:rsid w:val="0006133B"/>
    <w:rsid w:val="0006138B"/>
    <w:rsid w:val="000613B0"/>
    <w:rsid w:val="0006146C"/>
    <w:rsid w:val="00061470"/>
    <w:rsid w:val="0006157A"/>
    <w:rsid w:val="000615C7"/>
    <w:rsid w:val="000616A5"/>
    <w:rsid w:val="0006177E"/>
    <w:rsid w:val="000617FA"/>
    <w:rsid w:val="00061982"/>
    <w:rsid w:val="00061A0A"/>
    <w:rsid w:val="00061C77"/>
    <w:rsid w:val="00061C7E"/>
    <w:rsid w:val="00061CA1"/>
    <w:rsid w:val="00061CB3"/>
    <w:rsid w:val="00061DB9"/>
    <w:rsid w:val="00061F36"/>
    <w:rsid w:val="00061F6B"/>
    <w:rsid w:val="00061FDB"/>
    <w:rsid w:val="000620F5"/>
    <w:rsid w:val="0006213A"/>
    <w:rsid w:val="000621F9"/>
    <w:rsid w:val="0006224D"/>
    <w:rsid w:val="00062257"/>
    <w:rsid w:val="0006228B"/>
    <w:rsid w:val="00062299"/>
    <w:rsid w:val="00062321"/>
    <w:rsid w:val="000623E5"/>
    <w:rsid w:val="00062580"/>
    <w:rsid w:val="000625B8"/>
    <w:rsid w:val="00062609"/>
    <w:rsid w:val="0006266C"/>
    <w:rsid w:val="0006267C"/>
    <w:rsid w:val="0006271D"/>
    <w:rsid w:val="00062736"/>
    <w:rsid w:val="0006275E"/>
    <w:rsid w:val="000627EA"/>
    <w:rsid w:val="0006281B"/>
    <w:rsid w:val="00062821"/>
    <w:rsid w:val="00062831"/>
    <w:rsid w:val="000628D6"/>
    <w:rsid w:val="0006292E"/>
    <w:rsid w:val="00062995"/>
    <w:rsid w:val="000629BE"/>
    <w:rsid w:val="000629F9"/>
    <w:rsid w:val="00062AAC"/>
    <w:rsid w:val="00062AC9"/>
    <w:rsid w:val="00062C54"/>
    <w:rsid w:val="00062C5D"/>
    <w:rsid w:val="00062D63"/>
    <w:rsid w:val="00062D69"/>
    <w:rsid w:val="00062E61"/>
    <w:rsid w:val="00062EBB"/>
    <w:rsid w:val="00062F21"/>
    <w:rsid w:val="00062FAE"/>
    <w:rsid w:val="000631C7"/>
    <w:rsid w:val="00063311"/>
    <w:rsid w:val="0006339D"/>
    <w:rsid w:val="000634D0"/>
    <w:rsid w:val="00063512"/>
    <w:rsid w:val="00063535"/>
    <w:rsid w:val="0006353E"/>
    <w:rsid w:val="000635A5"/>
    <w:rsid w:val="00063675"/>
    <w:rsid w:val="000636E4"/>
    <w:rsid w:val="000636FE"/>
    <w:rsid w:val="000637AF"/>
    <w:rsid w:val="000637F4"/>
    <w:rsid w:val="000638A7"/>
    <w:rsid w:val="000638DE"/>
    <w:rsid w:val="00063937"/>
    <w:rsid w:val="00063A88"/>
    <w:rsid w:val="00063BEB"/>
    <w:rsid w:val="00063C4F"/>
    <w:rsid w:val="00063C70"/>
    <w:rsid w:val="00063CB3"/>
    <w:rsid w:val="00063CC3"/>
    <w:rsid w:val="00063D69"/>
    <w:rsid w:val="00063DC8"/>
    <w:rsid w:val="00063E6B"/>
    <w:rsid w:val="00063E91"/>
    <w:rsid w:val="00063EB5"/>
    <w:rsid w:val="00064091"/>
    <w:rsid w:val="0006412B"/>
    <w:rsid w:val="000642C8"/>
    <w:rsid w:val="000642EE"/>
    <w:rsid w:val="0006432A"/>
    <w:rsid w:val="00064338"/>
    <w:rsid w:val="000643B0"/>
    <w:rsid w:val="000644CF"/>
    <w:rsid w:val="00064510"/>
    <w:rsid w:val="0006451F"/>
    <w:rsid w:val="000645DE"/>
    <w:rsid w:val="00064682"/>
    <w:rsid w:val="00064704"/>
    <w:rsid w:val="000647BF"/>
    <w:rsid w:val="000647C1"/>
    <w:rsid w:val="0006481A"/>
    <w:rsid w:val="000648BA"/>
    <w:rsid w:val="00064A40"/>
    <w:rsid w:val="00064B70"/>
    <w:rsid w:val="00064C0C"/>
    <w:rsid w:val="00064C2E"/>
    <w:rsid w:val="00064EE9"/>
    <w:rsid w:val="00064F1F"/>
    <w:rsid w:val="00064FA0"/>
    <w:rsid w:val="00065320"/>
    <w:rsid w:val="00065328"/>
    <w:rsid w:val="0006536E"/>
    <w:rsid w:val="0006537A"/>
    <w:rsid w:val="000653D6"/>
    <w:rsid w:val="000653DC"/>
    <w:rsid w:val="000653E6"/>
    <w:rsid w:val="00065520"/>
    <w:rsid w:val="000655F0"/>
    <w:rsid w:val="00065617"/>
    <w:rsid w:val="000656AB"/>
    <w:rsid w:val="000656F8"/>
    <w:rsid w:val="000656FF"/>
    <w:rsid w:val="00065754"/>
    <w:rsid w:val="000658A1"/>
    <w:rsid w:val="000658EE"/>
    <w:rsid w:val="000658F8"/>
    <w:rsid w:val="0006597B"/>
    <w:rsid w:val="0006599E"/>
    <w:rsid w:val="000659A7"/>
    <w:rsid w:val="000659FB"/>
    <w:rsid w:val="00065A05"/>
    <w:rsid w:val="00065A16"/>
    <w:rsid w:val="00065A1D"/>
    <w:rsid w:val="00065A37"/>
    <w:rsid w:val="00065A8B"/>
    <w:rsid w:val="00065AA2"/>
    <w:rsid w:val="00065B26"/>
    <w:rsid w:val="00065B5A"/>
    <w:rsid w:val="00065BB8"/>
    <w:rsid w:val="00065C2E"/>
    <w:rsid w:val="00065D25"/>
    <w:rsid w:val="00065D5C"/>
    <w:rsid w:val="00065DA0"/>
    <w:rsid w:val="00065DB1"/>
    <w:rsid w:val="00065DBA"/>
    <w:rsid w:val="00065E6D"/>
    <w:rsid w:val="00065F67"/>
    <w:rsid w:val="00065FF6"/>
    <w:rsid w:val="00066023"/>
    <w:rsid w:val="00066095"/>
    <w:rsid w:val="000660A0"/>
    <w:rsid w:val="000661F2"/>
    <w:rsid w:val="00066263"/>
    <w:rsid w:val="000663A6"/>
    <w:rsid w:val="00066412"/>
    <w:rsid w:val="00066480"/>
    <w:rsid w:val="0006664D"/>
    <w:rsid w:val="00066692"/>
    <w:rsid w:val="0006675A"/>
    <w:rsid w:val="000667D5"/>
    <w:rsid w:val="00066864"/>
    <w:rsid w:val="000668E2"/>
    <w:rsid w:val="00066990"/>
    <w:rsid w:val="00066A6A"/>
    <w:rsid w:val="00066B05"/>
    <w:rsid w:val="00066B1D"/>
    <w:rsid w:val="00066B6F"/>
    <w:rsid w:val="00066D61"/>
    <w:rsid w:val="00066D63"/>
    <w:rsid w:val="00066D8A"/>
    <w:rsid w:val="00066D9F"/>
    <w:rsid w:val="00066DDC"/>
    <w:rsid w:val="00066E5B"/>
    <w:rsid w:val="00066E99"/>
    <w:rsid w:val="00066F3C"/>
    <w:rsid w:val="000670E8"/>
    <w:rsid w:val="00067113"/>
    <w:rsid w:val="00067118"/>
    <w:rsid w:val="00067160"/>
    <w:rsid w:val="00067179"/>
    <w:rsid w:val="000671A8"/>
    <w:rsid w:val="00067338"/>
    <w:rsid w:val="00067340"/>
    <w:rsid w:val="000673A9"/>
    <w:rsid w:val="0006756D"/>
    <w:rsid w:val="0006756E"/>
    <w:rsid w:val="00067663"/>
    <w:rsid w:val="0006769B"/>
    <w:rsid w:val="000677CA"/>
    <w:rsid w:val="00067802"/>
    <w:rsid w:val="0006781A"/>
    <w:rsid w:val="0006795B"/>
    <w:rsid w:val="00067A53"/>
    <w:rsid w:val="00067BEB"/>
    <w:rsid w:val="00067BF4"/>
    <w:rsid w:val="00067C21"/>
    <w:rsid w:val="00067C9D"/>
    <w:rsid w:val="00067CA2"/>
    <w:rsid w:val="00067D67"/>
    <w:rsid w:val="00067E02"/>
    <w:rsid w:val="00067E36"/>
    <w:rsid w:val="00067EC9"/>
    <w:rsid w:val="00067F1A"/>
    <w:rsid w:val="00067F5B"/>
    <w:rsid w:val="00067FC1"/>
    <w:rsid w:val="00067FE1"/>
    <w:rsid w:val="00070054"/>
    <w:rsid w:val="000700A8"/>
    <w:rsid w:val="00070127"/>
    <w:rsid w:val="0007012E"/>
    <w:rsid w:val="00070159"/>
    <w:rsid w:val="000701A7"/>
    <w:rsid w:val="00070219"/>
    <w:rsid w:val="000702DD"/>
    <w:rsid w:val="000703A5"/>
    <w:rsid w:val="000703D6"/>
    <w:rsid w:val="00070446"/>
    <w:rsid w:val="00070461"/>
    <w:rsid w:val="000705A5"/>
    <w:rsid w:val="000705BC"/>
    <w:rsid w:val="0007064F"/>
    <w:rsid w:val="0007065A"/>
    <w:rsid w:val="000706EE"/>
    <w:rsid w:val="00070718"/>
    <w:rsid w:val="00070886"/>
    <w:rsid w:val="000708E3"/>
    <w:rsid w:val="00070929"/>
    <w:rsid w:val="000709C9"/>
    <w:rsid w:val="000709EF"/>
    <w:rsid w:val="00070AB2"/>
    <w:rsid w:val="00070AEB"/>
    <w:rsid w:val="00070B90"/>
    <w:rsid w:val="00070BF8"/>
    <w:rsid w:val="00070C7B"/>
    <w:rsid w:val="00070CD0"/>
    <w:rsid w:val="00070E01"/>
    <w:rsid w:val="00070EDD"/>
    <w:rsid w:val="00070EFC"/>
    <w:rsid w:val="00070FCC"/>
    <w:rsid w:val="0007103F"/>
    <w:rsid w:val="00071056"/>
    <w:rsid w:val="0007108C"/>
    <w:rsid w:val="0007113A"/>
    <w:rsid w:val="000712B3"/>
    <w:rsid w:val="000712BE"/>
    <w:rsid w:val="000712F4"/>
    <w:rsid w:val="0007131D"/>
    <w:rsid w:val="0007158C"/>
    <w:rsid w:val="000715CD"/>
    <w:rsid w:val="0007164E"/>
    <w:rsid w:val="000716A1"/>
    <w:rsid w:val="000716A8"/>
    <w:rsid w:val="0007177B"/>
    <w:rsid w:val="000717A5"/>
    <w:rsid w:val="000717D1"/>
    <w:rsid w:val="000719C8"/>
    <w:rsid w:val="000719D5"/>
    <w:rsid w:val="00071AF4"/>
    <w:rsid w:val="00071B32"/>
    <w:rsid w:val="00071B89"/>
    <w:rsid w:val="00071C16"/>
    <w:rsid w:val="00071C1E"/>
    <w:rsid w:val="00071C53"/>
    <w:rsid w:val="00071CFF"/>
    <w:rsid w:val="00071D64"/>
    <w:rsid w:val="00071DC5"/>
    <w:rsid w:val="00071E82"/>
    <w:rsid w:val="00071F9E"/>
    <w:rsid w:val="00071FF7"/>
    <w:rsid w:val="000720A2"/>
    <w:rsid w:val="000720F3"/>
    <w:rsid w:val="00072122"/>
    <w:rsid w:val="000721A2"/>
    <w:rsid w:val="00072231"/>
    <w:rsid w:val="00072250"/>
    <w:rsid w:val="000722D1"/>
    <w:rsid w:val="00072357"/>
    <w:rsid w:val="00072361"/>
    <w:rsid w:val="000723E2"/>
    <w:rsid w:val="000723F1"/>
    <w:rsid w:val="00072445"/>
    <w:rsid w:val="0007252C"/>
    <w:rsid w:val="00072571"/>
    <w:rsid w:val="0007257D"/>
    <w:rsid w:val="00072584"/>
    <w:rsid w:val="00072596"/>
    <w:rsid w:val="000725A5"/>
    <w:rsid w:val="000725A9"/>
    <w:rsid w:val="00072989"/>
    <w:rsid w:val="00072992"/>
    <w:rsid w:val="00072A6E"/>
    <w:rsid w:val="00072B33"/>
    <w:rsid w:val="00072B82"/>
    <w:rsid w:val="00072C0B"/>
    <w:rsid w:val="00072C19"/>
    <w:rsid w:val="00072C3C"/>
    <w:rsid w:val="00072C5C"/>
    <w:rsid w:val="00072D35"/>
    <w:rsid w:val="00072D38"/>
    <w:rsid w:val="00072D6C"/>
    <w:rsid w:val="00072E24"/>
    <w:rsid w:val="00072E5D"/>
    <w:rsid w:val="00072EEC"/>
    <w:rsid w:val="00072F91"/>
    <w:rsid w:val="00072FBA"/>
    <w:rsid w:val="00072FBE"/>
    <w:rsid w:val="00072FCB"/>
    <w:rsid w:val="00072FCD"/>
    <w:rsid w:val="00072FD7"/>
    <w:rsid w:val="0007304C"/>
    <w:rsid w:val="000730AB"/>
    <w:rsid w:val="000731F9"/>
    <w:rsid w:val="0007328C"/>
    <w:rsid w:val="00073340"/>
    <w:rsid w:val="0007336F"/>
    <w:rsid w:val="00073400"/>
    <w:rsid w:val="00073536"/>
    <w:rsid w:val="0007357E"/>
    <w:rsid w:val="000735E4"/>
    <w:rsid w:val="00073625"/>
    <w:rsid w:val="00073693"/>
    <w:rsid w:val="000736EB"/>
    <w:rsid w:val="00073756"/>
    <w:rsid w:val="00073770"/>
    <w:rsid w:val="0007382A"/>
    <w:rsid w:val="00073879"/>
    <w:rsid w:val="0007388E"/>
    <w:rsid w:val="000739C3"/>
    <w:rsid w:val="000739E1"/>
    <w:rsid w:val="00073AE5"/>
    <w:rsid w:val="00073BB5"/>
    <w:rsid w:val="00073D1D"/>
    <w:rsid w:val="00073EBF"/>
    <w:rsid w:val="00074095"/>
    <w:rsid w:val="00074155"/>
    <w:rsid w:val="00074251"/>
    <w:rsid w:val="0007425D"/>
    <w:rsid w:val="000742DD"/>
    <w:rsid w:val="00074339"/>
    <w:rsid w:val="000745D6"/>
    <w:rsid w:val="000747BF"/>
    <w:rsid w:val="000747D5"/>
    <w:rsid w:val="0007480E"/>
    <w:rsid w:val="00074874"/>
    <w:rsid w:val="0007489A"/>
    <w:rsid w:val="000748A3"/>
    <w:rsid w:val="00074954"/>
    <w:rsid w:val="00074997"/>
    <w:rsid w:val="00074AA5"/>
    <w:rsid w:val="00074C71"/>
    <w:rsid w:val="00074CC8"/>
    <w:rsid w:val="00074D9D"/>
    <w:rsid w:val="00074DBC"/>
    <w:rsid w:val="00074E08"/>
    <w:rsid w:val="00074EDA"/>
    <w:rsid w:val="00074EDC"/>
    <w:rsid w:val="00074F8C"/>
    <w:rsid w:val="00075154"/>
    <w:rsid w:val="0007534F"/>
    <w:rsid w:val="000753EE"/>
    <w:rsid w:val="0007542D"/>
    <w:rsid w:val="0007543D"/>
    <w:rsid w:val="00075444"/>
    <w:rsid w:val="00075470"/>
    <w:rsid w:val="000754FC"/>
    <w:rsid w:val="00075501"/>
    <w:rsid w:val="00075530"/>
    <w:rsid w:val="00075542"/>
    <w:rsid w:val="00075567"/>
    <w:rsid w:val="000755A0"/>
    <w:rsid w:val="00075629"/>
    <w:rsid w:val="000756B3"/>
    <w:rsid w:val="00075703"/>
    <w:rsid w:val="0007570B"/>
    <w:rsid w:val="0007574E"/>
    <w:rsid w:val="00075753"/>
    <w:rsid w:val="000757E8"/>
    <w:rsid w:val="0007596D"/>
    <w:rsid w:val="00075979"/>
    <w:rsid w:val="00075A67"/>
    <w:rsid w:val="00075AEA"/>
    <w:rsid w:val="00075BBA"/>
    <w:rsid w:val="00075D31"/>
    <w:rsid w:val="00075DC7"/>
    <w:rsid w:val="00075E24"/>
    <w:rsid w:val="00075E46"/>
    <w:rsid w:val="00075E50"/>
    <w:rsid w:val="00075E7F"/>
    <w:rsid w:val="00075ECE"/>
    <w:rsid w:val="00075F22"/>
    <w:rsid w:val="0007616B"/>
    <w:rsid w:val="0007618F"/>
    <w:rsid w:val="00076224"/>
    <w:rsid w:val="000762B4"/>
    <w:rsid w:val="000762D8"/>
    <w:rsid w:val="000762DE"/>
    <w:rsid w:val="0007630C"/>
    <w:rsid w:val="00076417"/>
    <w:rsid w:val="00076444"/>
    <w:rsid w:val="000764F4"/>
    <w:rsid w:val="000764FA"/>
    <w:rsid w:val="0007657A"/>
    <w:rsid w:val="00076607"/>
    <w:rsid w:val="0007661C"/>
    <w:rsid w:val="00076668"/>
    <w:rsid w:val="000766C6"/>
    <w:rsid w:val="00076794"/>
    <w:rsid w:val="000767B3"/>
    <w:rsid w:val="0007694D"/>
    <w:rsid w:val="0007695A"/>
    <w:rsid w:val="00076A01"/>
    <w:rsid w:val="00076A27"/>
    <w:rsid w:val="00076A73"/>
    <w:rsid w:val="00076AA1"/>
    <w:rsid w:val="00076BF8"/>
    <w:rsid w:val="00076C7A"/>
    <w:rsid w:val="00076DB5"/>
    <w:rsid w:val="00076EB7"/>
    <w:rsid w:val="00076ECD"/>
    <w:rsid w:val="00077083"/>
    <w:rsid w:val="000770EA"/>
    <w:rsid w:val="00077135"/>
    <w:rsid w:val="00077208"/>
    <w:rsid w:val="0007723D"/>
    <w:rsid w:val="000772A1"/>
    <w:rsid w:val="00077322"/>
    <w:rsid w:val="00077382"/>
    <w:rsid w:val="0007740A"/>
    <w:rsid w:val="0007740C"/>
    <w:rsid w:val="00077485"/>
    <w:rsid w:val="000776A2"/>
    <w:rsid w:val="000776C5"/>
    <w:rsid w:val="000777DF"/>
    <w:rsid w:val="00077882"/>
    <w:rsid w:val="00077894"/>
    <w:rsid w:val="000778B5"/>
    <w:rsid w:val="000778D0"/>
    <w:rsid w:val="00077935"/>
    <w:rsid w:val="00077BC0"/>
    <w:rsid w:val="00077BF6"/>
    <w:rsid w:val="00077C12"/>
    <w:rsid w:val="00077C61"/>
    <w:rsid w:val="00077C90"/>
    <w:rsid w:val="00077D05"/>
    <w:rsid w:val="00077DA0"/>
    <w:rsid w:val="00077DA1"/>
    <w:rsid w:val="00077DD3"/>
    <w:rsid w:val="00077E2F"/>
    <w:rsid w:val="00077EA1"/>
    <w:rsid w:val="00077F19"/>
    <w:rsid w:val="00080059"/>
    <w:rsid w:val="000800F0"/>
    <w:rsid w:val="000801A6"/>
    <w:rsid w:val="000801AC"/>
    <w:rsid w:val="000801C5"/>
    <w:rsid w:val="00080280"/>
    <w:rsid w:val="0008029E"/>
    <w:rsid w:val="00080378"/>
    <w:rsid w:val="0008045C"/>
    <w:rsid w:val="00080479"/>
    <w:rsid w:val="00080491"/>
    <w:rsid w:val="00080569"/>
    <w:rsid w:val="00080595"/>
    <w:rsid w:val="000805B1"/>
    <w:rsid w:val="00080681"/>
    <w:rsid w:val="00080701"/>
    <w:rsid w:val="00080787"/>
    <w:rsid w:val="000807A7"/>
    <w:rsid w:val="00080800"/>
    <w:rsid w:val="000808B9"/>
    <w:rsid w:val="000809E2"/>
    <w:rsid w:val="00080A11"/>
    <w:rsid w:val="00080A9A"/>
    <w:rsid w:val="00080AD7"/>
    <w:rsid w:val="00080D0A"/>
    <w:rsid w:val="00080EB8"/>
    <w:rsid w:val="00080F12"/>
    <w:rsid w:val="00080F4D"/>
    <w:rsid w:val="00080FBC"/>
    <w:rsid w:val="00081005"/>
    <w:rsid w:val="0008102B"/>
    <w:rsid w:val="00081047"/>
    <w:rsid w:val="000810F2"/>
    <w:rsid w:val="00081118"/>
    <w:rsid w:val="0008119C"/>
    <w:rsid w:val="0008121E"/>
    <w:rsid w:val="0008122F"/>
    <w:rsid w:val="00081307"/>
    <w:rsid w:val="0008131A"/>
    <w:rsid w:val="0008134D"/>
    <w:rsid w:val="00081386"/>
    <w:rsid w:val="000813AA"/>
    <w:rsid w:val="000816AD"/>
    <w:rsid w:val="00081702"/>
    <w:rsid w:val="00081796"/>
    <w:rsid w:val="000817B7"/>
    <w:rsid w:val="000817D1"/>
    <w:rsid w:val="00081809"/>
    <w:rsid w:val="0008182F"/>
    <w:rsid w:val="00081931"/>
    <w:rsid w:val="0008196D"/>
    <w:rsid w:val="000819D1"/>
    <w:rsid w:val="000819D2"/>
    <w:rsid w:val="00081A7F"/>
    <w:rsid w:val="00081A88"/>
    <w:rsid w:val="00081AD4"/>
    <w:rsid w:val="00081B3E"/>
    <w:rsid w:val="00081BFD"/>
    <w:rsid w:val="00081C77"/>
    <w:rsid w:val="00081CC4"/>
    <w:rsid w:val="00081D0D"/>
    <w:rsid w:val="00081E00"/>
    <w:rsid w:val="00081E32"/>
    <w:rsid w:val="0008206E"/>
    <w:rsid w:val="0008208E"/>
    <w:rsid w:val="000820A9"/>
    <w:rsid w:val="000820F3"/>
    <w:rsid w:val="0008222B"/>
    <w:rsid w:val="000822AD"/>
    <w:rsid w:val="000822BA"/>
    <w:rsid w:val="000824F0"/>
    <w:rsid w:val="00082535"/>
    <w:rsid w:val="000825D2"/>
    <w:rsid w:val="00082602"/>
    <w:rsid w:val="000826D4"/>
    <w:rsid w:val="000827D7"/>
    <w:rsid w:val="0008290A"/>
    <w:rsid w:val="00082935"/>
    <w:rsid w:val="00082950"/>
    <w:rsid w:val="0008299A"/>
    <w:rsid w:val="00082A39"/>
    <w:rsid w:val="00082A9F"/>
    <w:rsid w:val="00082AAA"/>
    <w:rsid w:val="00082AAD"/>
    <w:rsid w:val="00082B67"/>
    <w:rsid w:val="00082BB9"/>
    <w:rsid w:val="00082BDF"/>
    <w:rsid w:val="00082BF7"/>
    <w:rsid w:val="00082E10"/>
    <w:rsid w:val="00082E58"/>
    <w:rsid w:val="00082E67"/>
    <w:rsid w:val="00082F31"/>
    <w:rsid w:val="00082FFC"/>
    <w:rsid w:val="00083068"/>
    <w:rsid w:val="0008309B"/>
    <w:rsid w:val="000830CB"/>
    <w:rsid w:val="000831AD"/>
    <w:rsid w:val="00083258"/>
    <w:rsid w:val="0008332C"/>
    <w:rsid w:val="00083347"/>
    <w:rsid w:val="0008343C"/>
    <w:rsid w:val="000834D7"/>
    <w:rsid w:val="00083521"/>
    <w:rsid w:val="00083532"/>
    <w:rsid w:val="000835A7"/>
    <w:rsid w:val="000835D7"/>
    <w:rsid w:val="00083680"/>
    <w:rsid w:val="00083689"/>
    <w:rsid w:val="00083754"/>
    <w:rsid w:val="0008376F"/>
    <w:rsid w:val="000837F6"/>
    <w:rsid w:val="00083A0F"/>
    <w:rsid w:val="00083B14"/>
    <w:rsid w:val="00083B7C"/>
    <w:rsid w:val="00083C3D"/>
    <w:rsid w:val="00083C50"/>
    <w:rsid w:val="00083C5B"/>
    <w:rsid w:val="00083CAC"/>
    <w:rsid w:val="00083D72"/>
    <w:rsid w:val="00083D82"/>
    <w:rsid w:val="00083DD9"/>
    <w:rsid w:val="00083DE0"/>
    <w:rsid w:val="00083F64"/>
    <w:rsid w:val="00083FB2"/>
    <w:rsid w:val="00084014"/>
    <w:rsid w:val="00084026"/>
    <w:rsid w:val="0008414B"/>
    <w:rsid w:val="00084162"/>
    <w:rsid w:val="0008421F"/>
    <w:rsid w:val="0008439A"/>
    <w:rsid w:val="000843EF"/>
    <w:rsid w:val="0008449B"/>
    <w:rsid w:val="000844B8"/>
    <w:rsid w:val="00084504"/>
    <w:rsid w:val="00084575"/>
    <w:rsid w:val="00084655"/>
    <w:rsid w:val="000846DD"/>
    <w:rsid w:val="00084707"/>
    <w:rsid w:val="00084789"/>
    <w:rsid w:val="000847C4"/>
    <w:rsid w:val="000848CE"/>
    <w:rsid w:val="00084944"/>
    <w:rsid w:val="000849D5"/>
    <w:rsid w:val="00084A7D"/>
    <w:rsid w:val="00084B0C"/>
    <w:rsid w:val="00084B1F"/>
    <w:rsid w:val="00084C75"/>
    <w:rsid w:val="00084C78"/>
    <w:rsid w:val="00084CAB"/>
    <w:rsid w:val="00084D0B"/>
    <w:rsid w:val="00084D32"/>
    <w:rsid w:val="00084D90"/>
    <w:rsid w:val="00084DD4"/>
    <w:rsid w:val="00084F04"/>
    <w:rsid w:val="00084F2C"/>
    <w:rsid w:val="00084F6F"/>
    <w:rsid w:val="00085163"/>
    <w:rsid w:val="0008531A"/>
    <w:rsid w:val="00085367"/>
    <w:rsid w:val="000853BD"/>
    <w:rsid w:val="00085432"/>
    <w:rsid w:val="00085438"/>
    <w:rsid w:val="00085465"/>
    <w:rsid w:val="000855AD"/>
    <w:rsid w:val="000855E1"/>
    <w:rsid w:val="00085609"/>
    <w:rsid w:val="000856A9"/>
    <w:rsid w:val="0008570E"/>
    <w:rsid w:val="00085780"/>
    <w:rsid w:val="000857E2"/>
    <w:rsid w:val="0008580A"/>
    <w:rsid w:val="0008586D"/>
    <w:rsid w:val="000858D0"/>
    <w:rsid w:val="00085A25"/>
    <w:rsid w:val="00085A30"/>
    <w:rsid w:val="00085AAD"/>
    <w:rsid w:val="00085AE7"/>
    <w:rsid w:val="00085B84"/>
    <w:rsid w:val="00085CC7"/>
    <w:rsid w:val="00085D2C"/>
    <w:rsid w:val="00085D49"/>
    <w:rsid w:val="00085DE1"/>
    <w:rsid w:val="00085E37"/>
    <w:rsid w:val="00085EA0"/>
    <w:rsid w:val="00085EFF"/>
    <w:rsid w:val="00086094"/>
    <w:rsid w:val="0008615B"/>
    <w:rsid w:val="000861C8"/>
    <w:rsid w:val="000861F6"/>
    <w:rsid w:val="000862A4"/>
    <w:rsid w:val="000862FC"/>
    <w:rsid w:val="00086482"/>
    <w:rsid w:val="00086483"/>
    <w:rsid w:val="000864EF"/>
    <w:rsid w:val="0008655F"/>
    <w:rsid w:val="00086600"/>
    <w:rsid w:val="0008662C"/>
    <w:rsid w:val="00086644"/>
    <w:rsid w:val="000866ED"/>
    <w:rsid w:val="000866F1"/>
    <w:rsid w:val="000866F8"/>
    <w:rsid w:val="00086866"/>
    <w:rsid w:val="000868C6"/>
    <w:rsid w:val="0008692E"/>
    <w:rsid w:val="000869A1"/>
    <w:rsid w:val="00086A83"/>
    <w:rsid w:val="00086ADA"/>
    <w:rsid w:val="00086AF7"/>
    <w:rsid w:val="00086B0D"/>
    <w:rsid w:val="00086B4C"/>
    <w:rsid w:val="00086B4F"/>
    <w:rsid w:val="00086D0C"/>
    <w:rsid w:val="00086D17"/>
    <w:rsid w:val="00086D47"/>
    <w:rsid w:val="00086D50"/>
    <w:rsid w:val="00086FA9"/>
    <w:rsid w:val="00087037"/>
    <w:rsid w:val="0008704E"/>
    <w:rsid w:val="000871A6"/>
    <w:rsid w:val="0008730D"/>
    <w:rsid w:val="000873F2"/>
    <w:rsid w:val="00087440"/>
    <w:rsid w:val="000874B0"/>
    <w:rsid w:val="000874CE"/>
    <w:rsid w:val="000875CB"/>
    <w:rsid w:val="000876A2"/>
    <w:rsid w:val="000876EE"/>
    <w:rsid w:val="00087748"/>
    <w:rsid w:val="00087776"/>
    <w:rsid w:val="0008777C"/>
    <w:rsid w:val="00087797"/>
    <w:rsid w:val="000877BB"/>
    <w:rsid w:val="00087992"/>
    <w:rsid w:val="00087A61"/>
    <w:rsid w:val="00087B92"/>
    <w:rsid w:val="00087BB1"/>
    <w:rsid w:val="00087BC5"/>
    <w:rsid w:val="00087C07"/>
    <w:rsid w:val="00087C27"/>
    <w:rsid w:val="00087C2D"/>
    <w:rsid w:val="00087C9B"/>
    <w:rsid w:val="00087CB7"/>
    <w:rsid w:val="00087CE1"/>
    <w:rsid w:val="00087F24"/>
    <w:rsid w:val="00087F6A"/>
    <w:rsid w:val="00090025"/>
    <w:rsid w:val="00090182"/>
    <w:rsid w:val="000901AD"/>
    <w:rsid w:val="000902EF"/>
    <w:rsid w:val="000902F4"/>
    <w:rsid w:val="0009033E"/>
    <w:rsid w:val="00090396"/>
    <w:rsid w:val="000903E7"/>
    <w:rsid w:val="000904B8"/>
    <w:rsid w:val="0009056D"/>
    <w:rsid w:val="0009058F"/>
    <w:rsid w:val="0009060A"/>
    <w:rsid w:val="00090771"/>
    <w:rsid w:val="00090774"/>
    <w:rsid w:val="00090778"/>
    <w:rsid w:val="000907BE"/>
    <w:rsid w:val="000907ED"/>
    <w:rsid w:val="00090850"/>
    <w:rsid w:val="0009090C"/>
    <w:rsid w:val="0009095E"/>
    <w:rsid w:val="000909A0"/>
    <w:rsid w:val="00090AB4"/>
    <w:rsid w:val="00090B2F"/>
    <w:rsid w:val="00090B54"/>
    <w:rsid w:val="00090BB0"/>
    <w:rsid w:val="00090C40"/>
    <w:rsid w:val="00090D3F"/>
    <w:rsid w:val="00090F1E"/>
    <w:rsid w:val="00091173"/>
    <w:rsid w:val="000911A4"/>
    <w:rsid w:val="000911E5"/>
    <w:rsid w:val="000911E9"/>
    <w:rsid w:val="0009122A"/>
    <w:rsid w:val="00091245"/>
    <w:rsid w:val="00091260"/>
    <w:rsid w:val="00091282"/>
    <w:rsid w:val="000912A9"/>
    <w:rsid w:val="00091348"/>
    <w:rsid w:val="00091367"/>
    <w:rsid w:val="00091439"/>
    <w:rsid w:val="0009146C"/>
    <w:rsid w:val="000914F0"/>
    <w:rsid w:val="000916CE"/>
    <w:rsid w:val="0009171C"/>
    <w:rsid w:val="00091813"/>
    <w:rsid w:val="00091834"/>
    <w:rsid w:val="00091835"/>
    <w:rsid w:val="00091853"/>
    <w:rsid w:val="00091857"/>
    <w:rsid w:val="000918A2"/>
    <w:rsid w:val="00091952"/>
    <w:rsid w:val="00091A56"/>
    <w:rsid w:val="00091A92"/>
    <w:rsid w:val="00091AD1"/>
    <w:rsid w:val="00091B12"/>
    <w:rsid w:val="00091B1A"/>
    <w:rsid w:val="00091BC8"/>
    <w:rsid w:val="00091CEA"/>
    <w:rsid w:val="00091D9C"/>
    <w:rsid w:val="00091DB6"/>
    <w:rsid w:val="00091DF6"/>
    <w:rsid w:val="00091E40"/>
    <w:rsid w:val="00091E66"/>
    <w:rsid w:val="00091E9C"/>
    <w:rsid w:val="0009217D"/>
    <w:rsid w:val="00092279"/>
    <w:rsid w:val="000922AF"/>
    <w:rsid w:val="000922EF"/>
    <w:rsid w:val="00092332"/>
    <w:rsid w:val="000923B4"/>
    <w:rsid w:val="00092431"/>
    <w:rsid w:val="00092457"/>
    <w:rsid w:val="000924A5"/>
    <w:rsid w:val="000924C5"/>
    <w:rsid w:val="0009255B"/>
    <w:rsid w:val="000925BB"/>
    <w:rsid w:val="00092623"/>
    <w:rsid w:val="000926BD"/>
    <w:rsid w:val="00092864"/>
    <w:rsid w:val="00092909"/>
    <w:rsid w:val="00092963"/>
    <w:rsid w:val="00092985"/>
    <w:rsid w:val="000929B4"/>
    <w:rsid w:val="00092A17"/>
    <w:rsid w:val="00092AAD"/>
    <w:rsid w:val="00092B8D"/>
    <w:rsid w:val="00092BB0"/>
    <w:rsid w:val="00092BDC"/>
    <w:rsid w:val="00092C14"/>
    <w:rsid w:val="00092C5C"/>
    <w:rsid w:val="00092CD0"/>
    <w:rsid w:val="00092CE7"/>
    <w:rsid w:val="00092DDA"/>
    <w:rsid w:val="00092EE4"/>
    <w:rsid w:val="00092EF4"/>
    <w:rsid w:val="00092EFD"/>
    <w:rsid w:val="00092F28"/>
    <w:rsid w:val="00093013"/>
    <w:rsid w:val="000930B2"/>
    <w:rsid w:val="00093229"/>
    <w:rsid w:val="0009325B"/>
    <w:rsid w:val="00093269"/>
    <w:rsid w:val="00093294"/>
    <w:rsid w:val="000932A5"/>
    <w:rsid w:val="0009336A"/>
    <w:rsid w:val="000933E3"/>
    <w:rsid w:val="00093400"/>
    <w:rsid w:val="0009356F"/>
    <w:rsid w:val="000935B3"/>
    <w:rsid w:val="00093608"/>
    <w:rsid w:val="00093665"/>
    <w:rsid w:val="000936A5"/>
    <w:rsid w:val="00093809"/>
    <w:rsid w:val="00093837"/>
    <w:rsid w:val="00093945"/>
    <w:rsid w:val="00093976"/>
    <w:rsid w:val="000939CE"/>
    <w:rsid w:val="000939EC"/>
    <w:rsid w:val="00093A9F"/>
    <w:rsid w:val="00093C07"/>
    <w:rsid w:val="00093E6B"/>
    <w:rsid w:val="00093EBB"/>
    <w:rsid w:val="00093F41"/>
    <w:rsid w:val="00093F4A"/>
    <w:rsid w:val="00093F78"/>
    <w:rsid w:val="00093FAB"/>
    <w:rsid w:val="00093FD0"/>
    <w:rsid w:val="00094061"/>
    <w:rsid w:val="000940A2"/>
    <w:rsid w:val="00094143"/>
    <w:rsid w:val="00094179"/>
    <w:rsid w:val="000941A6"/>
    <w:rsid w:val="00094234"/>
    <w:rsid w:val="0009440E"/>
    <w:rsid w:val="00094490"/>
    <w:rsid w:val="000944D0"/>
    <w:rsid w:val="000945F5"/>
    <w:rsid w:val="00094622"/>
    <w:rsid w:val="0009467B"/>
    <w:rsid w:val="000948AB"/>
    <w:rsid w:val="000948C3"/>
    <w:rsid w:val="00094A0D"/>
    <w:rsid w:val="00094AD4"/>
    <w:rsid w:val="00094AF0"/>
    <w:rsid w:val="00094B25"/>
    <w:rsid w:val="00094B7E"/>
    <w:rsid w:val="00094BDC"/>
    <w:rsid w:val="00094C01"/>
    <w:rsid w:val="00094D53"/>
    <w:rsid w:val="00094D5C"/>
    <w:rsid w:val="00094D5F"/>
    <w:rsid w:val="00094D9C"/>
    <w:rsid w:val="00094DB9"/>
    <w:rsid w:val="00094DC4"/>
    <w:rsid w:val="00094E09"/>
    <w:rsid w:val="00094EB7"/>
    <w:rsid w:val="00094F2A"/>
    <w:rsid w:val="00095116"/>
    <w:rsid w:val="00095131"/>
    <w:rsid w:val="00095143"/>
    <w:rsid w:val="000951AF"/>
    <w:rsid w:val="00095563"/>
    <w:rsid w:val="00095596"/>
    <w:rsid w:val="00095634"/>
    <w:rsid w:val="000956C4"/>
    <w:rsid w:val="000956FE"/>
    <w:rsid w:val="000957B7"/>
    <w:rsid w:val="00095862"/>
    <w:rsid w:val="0009587E"/>
    <w:rsid w:val="00095890"/>
    <w:rsid w:val="000958C5"/>
    <w:rsid w:val="000958E5"/>
    <w:rsid w:val="000959A8"/>
    <w:rsid w:val="00095A4E"/>
    <w:rsid w:val="00095B82"/>
    <w:rsid w:val="00095B97"/>
    <w:rsid w:val="00095C29"/>
    <w:rsid w:val="00095C39"/>
    <w:rsid w:val="00095CAB"/>
    <w:rsid w:val="00095CE9"/>
    <w:rsid w:val="00095D8A"/>
    <w:rsid w:val="00096142"/>
    <w:rsid w:val="0009618F"/>
    <w:rsid w:val="0009619A"/>
    <w:rsid w:val="000961C0"/>
    <w:rsid w:val="0009620C"/>
    <w:rsid w:val="00096380"/>
    <w:rsid w:val="000963EE"/>
    <w:rsid w:val="0009640F"/>
    <w:rsid w:val="0009645E"/>
    <w:rsid w:val="0009645F"/>
    <w:rsid w:val="00096485"/>
    <w:rsid w:val="00096487"/>
    <w:rsid w:val="000964A2"/>
    <w:rsid w:val="000964EB"/>
    <w:rsid w:val="00096518"/>
    <w:rsid w:val="000965F2"/>
    <w:rsid w:val="0009662B"/>
    <w:rsid w:val="0009663D"/>
    <w:rsid w:val="0009665A"/>
    <w:rsid w:val="000966E0"/>
    <w:rsid w:val="00096727"/>
    <w:rsid w:val="0009683D"/>
    <w:rsid w:val="0009686A"/>
    <w:rsid w:val="00096A1C"/>
    <w:rsid w:val="00096A26"/>
    <w:rsid w:val="00096A42"/>
    <w:rsid w:val="00096AB4"/>
    <w:rsid w:val="00096AF8"/>
    <w:rsid w:val="00096B23"/>
    <w:rsid w:val="00096BFA"/>
    <w:rsid w:val="00096CFB"/>
    <w:rsid w:val="00096D52"/>
    <w:rsid w:val="00096D5E"/>
    <w:rsid w:val="00096E70"/>
    <w:rsid w:val="00096ED6"/>
    <w:rsid w:val="00096FB3"/>
    <w:rsid w:val="00096FBE"/>
    <w:rsid w:val="00097093"/>
    <w:rsid w:val="000972A0"/>
    <w:rsid w:val="00097513"/>
    <w:rsid w:val="00097543"/>
    <w:rsid w:val="000975BA"/>
    <w:rsid w:val="00097617"/>
    <w:rsid w:val="000977F0"/>
    <w:rsid w:val="00097874"/>
    <w:rsid w:val="0009796B"/>
    <w:rsid w:val="000979D4"/>
    <w:rsid w:val="00097B93"/>
    <w:rsid w:val="00097B99"/>
    <w:rsid w:val="00097BA0"/>
    <w:rsid w:val="00097C37"/>
    <w:rsid w:val="00097C94"/>
    <w:rsid w:val="00097D5F"/>
    <w:rsid w:val="00097D90"/>
    <w:rsid w:val="00097DBA"/>
    <w:rsid w:val="00097DFD"/>
    <w:rsid w:val="00097E2D"/>
    <w:rsid w:val="00097F61"/>
    <w:rsid w:val="00097FAA"/>
    <w:rsid w:val="00097FBC"/>
    <w:rsid w:val="000A00BC"/>
    <w:rsid w:val="000A0123"/>
    <w:rsid w:val="000A0161"/>
    <w:rsid w:val="000A02E0"/>
    <w:rsid w:val="000A0375"/>
    <w:rsid w:val="000A0407"/>
    <w:rsid w:val="000A0412"/>
    <w:rsid w:val="000A05FE"/>
    <w:rsid w:val="000A066C"/>
    <w:rsid w:val="000A0899"/>
    <w:rsid w:val="000A089C"/>
    <w:rsid w:val="000A08B8"/>
    <w:rsid w:val="000A08C7"/>
    <w:rsid w:val="000A08EC"/>
    <w:rsid w:val="000A093B"/>
    <w:rsid w:val="000A09AF"/>
    <w:rsid w:val="000A09C0"/>
    <w:rsid w:val="000A0B00"/>
    <w:rsid w:val="000A0C58"/>
    <w:rsid w:val="000A0D6E"/>
    <w:rsid w:val="000A0D81"/>
    <w:rsid w:val="000A0E7E"/>
    <w:rsid w:val="000A0FB8"/>
    <w:rsid w:val="000A10C4"/>
    <w:rsid w:val="000A10F1"/>
    <w:rsid w:val="000A1236"/>
    <w:rsid w:val="000A1246"/>
    <w:rsid w:val="000A126F"/>
    <w:rsid w:val="000A13F0"/>
    <w:rsid w:val="000A14B7"/>
    <w:rsid w:val="000A14F6"/>
    <w:rsid w:val="000A153B"/>
    <w:rsid w:val="000A15AF"/>
    <w:rsid w:val="000A1674"/>
    <w:rsid w:val="000A167A"/>
    <w:rsid w:val="000A16AC"/>
    <w:rsid w:val="000A16E2"/>
    <w:rsid w:val="000A1716"/>
    <w:rsid w:val="000A1722"/>
    <w:rsid w:val="000A17AB"/>
    <w:rsid w:val="000A17B2"/>
    <w:rsid w:val="000A17CF"/>
    <w:rsid w:val="000A1839"/>
    <w:rsid w:val="000A189D"/>
    <w:rsid w:val="000A1909"/>
    <w:rsid w:val="000A19EC"/>
    <w:rsid w:val="000A1B26"/>
    <w:rsid w:val="000A1CD8"/>
    <w:rsid w:val="000A1D80"/>
    <w:rsid w:val="000A1E1F"/>
    <w:rsid w:val="000A1ECB"/>
    <w:rsid w:val="000A1F12"/>
    <w:rsid w:val="000A1FEA"/>
    <w:rsid w:val="000A202B"/>
    <w:rsid w:val="000A2075"/>
    <w:rsid w:val="000A20EF"/>
    <w:rsid w:val="000A2103"/>
    <w:rsid w:val="000A2133"/>
    <w:rsid w:val="000A2248"/>
    <w:rsid w:val="000A22E0"/>
    <w:rsid w:val="000A2372"/>
    <w:rsid w:val="000A23C5"/>
    <w:rsid w:val="000A23F2"/>
    <w:rsid w:val="000A256E"/>
    <w:rsid w:val="000A2583"/>
    <w:rsid w:val="000A2657"/>
    <w:rsid w:val="000A29BD"/>
    <w:rsid w:val="000A2A10"/>
    <w:rsid w:val="000A2A78"/>
    <w:rsid w:val="000A2A98"/>
    <w:rsid w:val="000A2BF6"/>
    <w:rsid w:val="000A2C0E"/>
    <w:rsid w:val="000A2D43"/>
    <w:rsid w:val="000A2D46"/>
    <w:rsid w:val="000A2DC2"/>
    <w:rsid w:val="000A2E4A"/>
    <w:rsid w:val="000A2F20"/>
    <w:rsid w:val="000A2F91"/>
    <w:rsid w:val="000A2F9C"/>
    <w:rsid w:val="000A2F9E"/>
    <w:rsid w:val="000A2FDB"/>
    <w:rsid w:val="000A300C"/>
    <w:rsid w:val="000A306D"/>
    <w:rsid w:val="000A309E"/>
    <w:rsid w:val="000A3214"/>
    <w:rsid w:val="000A325C"/>
    <w:rsid w:val="000A32C4"/>
    <w:rsid w:val="000A33CC"/>
    <w:rsid w:val="000A3400"/>
    <w:rsid w:val="000A341E"/>
    <w:rsid w:val="000A346B"/>
    <w:rsid w:val="000A34C7"/>
    <w:rsid w:val="000A3538"/>
    <w:rsid w:val="000A3720"/>
    <w:rsid w:val="000A3802"/>
    <w:rsid w:val="000A380C"/>
    <w:rsid w:val="000A38EE"/>
    <w:rsid w:val="000A3926"/>
    <w:rsid w:val="000A39BE"/>
    <w:rsid w:val="000A39CC"/>
    <w:rsid w:val="000A39D1"/>
    <w:rsid w:val="000A3A28"/>
    <w:rsid w:val="000A3A4C"/>
    <w:rsid w:val="000A3B9D"/>
    <w:rsid w:val="000A3BCF"/>
    <w:rsid w:val="000A3C90"/>
    <w:rsid w:val="000A3D5D"/>
    <w:rsid w:val="000A3D5E"/>
    <w:rsid w:val="000A3D9F"/>
    <w:rsid w:val="000A3E10"/>
    <w:rsid w:val="000A3E90"/>
    <w:rsid w:val="000A3EAB"/>
    <w:rsid w:val="000A3ED9"/>
    <w:rsid w:val="000A402E"/>
    <w:rsid w:val="000A415E"/>
    <w:rsid w:val="000A41AD"/>
    <w:rsid w:val="000A4242"/>
    <w:rsid w:val="000A4274"/>
    <w:rsid w:val="000A427F"/>
    <w:rsid w:val="000A42B6"/>
    <w:rsid w:val="000A4560"/>
    <w:rsid w:val="000A45A0"/>
    <w:rsid w:val="000A472D"/>
    <w:rsid w:val="000A4849"/>
    <w:rsid w:val="000A4A27"/>
    <w:rsid w:val="000A4AA6"/>
    <w:rsid w:val="000A4AB1"/>
    <w:rsid w:val="000A4ACB"/>
    <w:rsid w:val="000A4B57"/>
    <w:rsid w:val="000A4BA2"/>
    <w:rsid w:val="000A4BA3"/>
    <w:rsid w:val="000A4C40"/>
    <w:rsid w:val="000A4CCF"/>
    <w:rsid w:val="000A4DC7"/>
    <w:rsid w:val="000A4F6B"/>
    <w:rsid w:val="000A4FB4"/>
    <w:rsid w:val="000A50EC"/>
    <w:rsid w:val="000A50F9"/>
    <w:rsid w:val="000A5115"/>
    <w:rsid w:val="000A5151"/>
    <w:rsid w:val="000A5333"/>
    <w:rsid w:val="000A53EE"/>
    <w:rsid w:val="000A5414"/>
    <w:rsid w:val="000A5458"/>
    <w:rsid w:val="000A546A"/>
    <w:rsid w:val="000A546B"/>
    <w:rsid w:val="000A54B5"/>
    <w:rsid w:val="000A55C3"/>
    <w:rsid w:val="000A5642"/>
    <w:rsid w:val="000A572C"/>
    <w:rsid w:val="000A576C"/>
    <w:rsid w:val="000A576D"/>
    <w:rsid w:val="000A5826"/>
    <w:rsid w:val="000A58AC"/>
    <w:rsid w:val="000A5903"/>
    <w:rsid w:val="000A5A18"/>
    <w:rsid w:val="000A5B87"/>
    <w:rsid w:val="000A5BE0"/>
    <w:rsid w:val="000A5CA7"/>
    <w:rsid w:val="000A5DC9"/>
    <w:rsid w:val="000A5DCC"/>
    <w:rsid w:val="000A5DEB"/>
    <w:rsid w:val="000A5E37"/>
    <w:rsid w:val="000A5E6B"/>
    <w:rsid w:val="000A5F57"/>
    <w:rsid w:val="000A5F80"/>
    <w:rsid w:val="000A6084"/>
    <w:rsid w:val="000A611E"/>
    <w:rsid w:val="000A6159"/>
    <w:rsid w:val="000A631C"/>
    <w:rsid w:val="000A6385"/>
    <w:rsid w:val="000A64BF"/>
    <w:rsid w:val="000A65E1"/>
    <w:rsid w:val="000A662C"/>
    <w:rsid w:val="000A671E"/>
    <w:rsid w:val="000A681B"/>
    <w:rsid w:val="000A683F"/>
    <w:rsid w:val="000A6850"/>
    <w:rsid w:val="000A68E2"/>
    <w:rsid w:val="000A6953"/>
    <w:rsid w:val="000A6989"/>
    <w:rsid w:val="000A69B1"/>
    <w:rsid w:val="000A6A64"/>
    <w:rsid w:val="000A6B5C"/>
    <w:rsid w:val="000A6D00"/>
    <w:rsid w:val="000A6D40"/>
    <w:rsid w:val="000A6D54"/>
    <w:rsid w:val="000A6DA0"/>
    <w:rsid w:val="000A6DE2"/>
    <w:rsid w:val="000A6E9B"/>
    <w:rsid w:val="000A6F0A"/>
    <w:rsid w:val="000A704E"/>
    <w:rsid w:val="000A7075"/>
    <w:rsid w:val="000A70F3"/>
    <w:rsid w:val="000A723E"/>
    <w:rsid w:val="000A724F"/>
    <w:rsid w:val="000A7272"/>
    <w:rsid w:val="000A73B7"/>
    <w:rsid w:val="000A73D4"/>
    <w:rsid w:val="000A73E6"/>
    <w:rsid w:val="000A75DF"/>
    <w:rsid w:val="000A7603"/>
    <w:rsid w:val="000A7680"/>
    <w:rsid w:val="000A76F8"/>
    <w:rsid w:val="000A7710"/>
    <w:rsid w:val="000A7778"/>
    <w:rsid w:val="000A7794"/>
    <w:rsid w:val="000A77D1"/>
    <w:rsid w:val="000A77E9"/>
    <w:rsid w:val="000A78C0"/>
    <w:rsid w:val="000A78D5"/>
    <w:rsid w:val="000A797E"/>
    <w:rsid w:val="000A7AC4"/>
    <w:rsid w:val="000A7B9D"/>
    <w:rsid w:val="000A7CAD"/>
    <w:rsid w:val="000A7CEB"/>
    <w:rsid w:val="000A7D20"/>
    <w:rsid w:val="000A7D4D"/>
    <w:rsid w:val="000A7D59"/>
    <w:rsid w:val="000A7DDD"/>
    <w:rsid w:val="000A7E49"/>
    <w:rsid w:val="000A7E5B"/>
    <w:rsid w:val="000A7EAF"/>
    <w:rsid w:val="000A7EF0"/>
    <w:rsid w:val="000A7FA6"/>
    <w:rsid w:val="000B001D"/>
    <w:rsid w:val="000B00E2"/>
    <w:rsid w:val="000B01AC"/>
    <w:rsid w:val="000B01FB"/>
    <w:rsid w:val="000B0282"/>
    <w:rsid w:val="000B033F"/>
    <w:rsid w:val="000B03CD"/>
    <w:rsid w:val="000B0683"/>
    <w:rsid w:val="000B06CC"/>
    <w:rsid w:val="000B0707"/>
    <w:rsid w:val="000B07EB"/>
    <w:rsid w:val="000B0968"/>
    <w:rsid w:val="000B0976"/>
    <w:rsid w:val="000B0998"/>
    <w:rsid w:val="000B099F"/>
    <w:rsid w:val="000B0B13"/>
    <w:rsid w:val="000B0B60"/>
    <w:rsid w:val="000B0BB7"/>
    <w:rsid w:val="000B0E83"/>
    <w:rsid w:val="000B0ECA"/>
    <w:rsid w:val="000B0EE8"/>
    <w:rsid w:val="000B0EFE"/>
    <w:rsid w:val="000B1185"/>
    <w:rsid w:val="000B11BD"/>
    <w:rsid w:val="000B1218"/>
    <w:rsid w:val="000B12AC"/>
    <w:rsid w:val="000B13D3"/>
    <w:rsid w:val="000B13DC"/>
    <w:rsid w:val="000B13EA"/>
    <w:rsid w:val="000B141D"/>
    <w:rsid w:val="000B154D"/>
    <w:rsid w:val="000B1578"/>
    <w:rsid w:val="000B1597"/>
    <w:rsid w:val="000B1604"/>
    <w:rsid w:val="000B1634"/>
    <w:rsid w:val="000B16EE"/>
    <w:rsid w:val="000B1751"/>
    <w:rsid w:val="000B191E"/>
    <w:rsid w:val="000B1933"/>
    <w:rsid w:val="000B19B9"/>
    <w:rsid w:val="000B19EB"/>
    <w:rsid w:val="000B1A1B"/>
    <w:rsid w:val="000B1A6D"/>
    <w:rsid w:val="000B1A6E"/>
    <w:rsid w:val="000B1AB2"/>
    <w:rsid w:val="000B1ACA"/>
    <w:rsid w:val="000B1C1A"/>
    <w:rsid w:val="000B1D35"/>
    <w:rsid w:val="000B1E64"/>
    <w:rsid w:val="000B1F03"/>
    <w:rsid w:val="000B1F5C"/>
    <w:rsid w:val="000B1F63"/>
    <w:rsid w:val="000B1FD9"/>
    <w:rsid w:val="000B1FE7"/>
    <w:rsid w:val="000B2083"/>
    <w:rsid w:val="000B20B3"/>
    <w:rsid w:val="000B20BB"/>
    <w:rsid w:val="000B218C"/>
    <w:rsid w:val="000B21EE"/>
    <w:rsid w:val="000B2264"/>
    <w:rsid w:val="000B22DD"/>
    <w:rsid w:val="000B22F6"/>
    <w:rsid w:val="000B2433"/>
    <w:rsid w:val="000B2448"/>
    <w:rsid w:val="000B24A6"/>
    <w:rsid w:val="000B25BA"/>
    <w:rsid w:val="000B2628"/>
    <w:rsid w:val="000B26A6"/>
    <w:rsid w:val="000B271D"/>
    <w:rsid w:val="000B2767"/>
    <w:rsid w:val="000B28CC"/>
    <w:rsid w:val="000B293E"/>
    <w:rsid w:val="000B29A7"/>
    <w:rsid w:val="000B29D2"/>
    <w:rsid w:val="000B2B80"/>
    <w:rsid w:val="000B2BF2"/>
    <w:rsid w:val="000B2BFE"/>
    <w:rsid w:val="000B2C32"/>
    <w:rsid w:val="000B2CAD"/>
    <w:rsid w:val="000B2CED"/>
    <w:rsid w:val="000B2D3E"/>
    <w:rsid w:val="000B2D76"/>
    <w:rsid w:val="000B2D9F"/>
    <w:rsid w:val="000B2DF3"/>
    <w:rsid w:val="000B2E29"/>
    <w:rsid w:val="000B2E52"/>
    <w:rsid w:val="000B2F39"/>
    <w:rsid w:val="000B2FED"/>
    <w:rsid w:val="000B3069"/>
    <w:rsid w:val="000B30B1"/>
    <w:rsid w:val="000B30F3"/>
    <w:rsid w:val="000B312E"/>
    <w:rsid w:val="000B3140"/>
    <w:rsid w:val="000B3185"/>
    <w:rsid w:val="000B327A"/>
    <w:rsid w:val="000B328B"/>
    <w:rsid w:val="000B328C"/>
    <w:rsid w:val="000B32C9"/>
    <w:rsid w:val="000B32E2"/>
    <w:rsid w:val="000B33BF"/>
    <w:rsid w:val="000B3491"/>
    <w:rsid w:val="000B34F7"/>
    <w:rsid w:val="000B350C"/>
    <w:rsid w:val="000B3694"/>
    <w:rsid w:val="000B36D1"/>
    <w:rsid w:val="000B3758"/>
    <w:rsid w:val="000B375D"/>
    <w:rsid w:val="000B3899"/>
    <w:rsid w:val="000B38DB"/>
    <w:rsid w:val="000B39D4"/>
    <w:rsid w:val="000B39E8"/>
    <w:rsid w:val="000B39EF"/>
    <w:rsid w:val="000B3BDF"/>
    <w:rsid w:val="000B3C90"/>
    <w:rsid w:val="000B3D01"/>
    <w:rsid w:val="000B3D96"/>
    <w:rsid w:val="000B3EC0"/>
    <w:rsid w:val="000B3FCD"/>
    <w:rsid w:val="000B3FF4"/>
    <w:rsid w:val="000B4181"/>
    <w:rsid w:val="000B42D1"/>
    <w:rsid w:val="000B43A5"/>
    <w:rsid w:val="000B4455"/>
    <w:rsid w:val="000B4476"/>
    <w:rsid w:val="000B4569"/>
    <w:rsid w:val="000B46F8"/>
    <w:rsid w:val="000B4845"/>
    <w:rsid w:val="000B48A4"/>
    <w:rsid w:val="000B48BC"/>
    <w:rsid w:val="000B48CF"/>
    <w:rsid w:val="000B4912"/>
    <w:rsid w:val="000B49DE"/>
    <w:rsid w:val="000B4A48"/>
    <w:rsid w:val="000B4B26"/>
    <w:rsid w:val="000B4BBE"/>
    <w:rsid w:val="000B4BDC"/>
    <w:rsid w:val="000B4C61"/>
    <w:rsid w:val="000B4CA9"/>
    <w:rsid w:val="000B4CBD"/>
    <w:rsid w:val="000B4D20"/>
    <w:rsid w:val="000B4D46"/>
    <w:rsid w:val="000B4D7B"/>
    <w:rsid w:val="000B4DF2"/>
    <w:rsid w:val="000B4E00"/>
    <w:rsid w:val="000B4E40"/>
    <w:rsid w:val="000B4E45"/>
    <w:rsid w:val="000B4F1C"/>
    <w:rsid w:val="000B4F57"/>
    <w:rsid w:val="000B4F6D"/>
    <w:rsid w:val="000B4F97"/>
    <w:rsid w:val="000B4FCE"/>
    <w:rsid w:val="000B5184"/>
    <w:rsid w:val="000B51FA"/>
    <w:rsid w:val="000B53B3"/>
    <w:rsid w:val="000B53FE"/>
    <w:rsid w:val="000B541E"/>
    <w:rsid w:val="000B5476"/>
    <w:rsid w:val="000B54C8"/>
    <w:rsid w:val="000B54E0"/>
    <w:rsid w:val="000B54E7"/>
    <w:rsid w:val="000B5548"/>
    <w:rsid w:val="000B559A"/>
    <w:rsid w:val="000B55C1"/>
    <w:rsid w:val="000B561B"/>
    <w:rsid w:val="000B569E"/>
    <w:rsid w:val="000B5778"/>
    <w:rsid w:val="000B57F2"/>
    <w:rsid w:val="000B5818"/>
    <w:rsid w:val="000B581F"/>
    <w:rsid w:val="000B5859"/>
    <w:rsid w:val="000B587C"/>
    <w:rsid w:val="000B5883"/>
    <w:rsid w:val="000B588B"/>
    <w:rsid w:val="000B58CB"/>
    <w:rsid w:val="000B590E"/>
    <w:rsid w:val="000B5A34"/>
    <w:rsid w:val="000B5A99"/>
    <w:rsid w:val="000B5AAC"/>
    <w:rsid w:val="000B5ACD"/>
    <w:rsid w:val="000B5B1C"/>
    <w:rsid w:val="000B5B3A"/>
    <w:rsid w:val="000B5B9A"/>
    <w:rsid w:val="000B5C03"/>
    <w:rsid w:val="000B5C0E"/>
    <w:rsid w:val="000B5D5E"/>
    <w:rsid w:val="000B5DFC"/>
    <w:rsid w:val="000B5F4D"/>
    <w:rsid w:val="000B5F76"/>
    <w:rsid w:val="000B6043"/>
    <w:rsid w:val="000B608C"/>
    <w:rsid w:val="000B60DE"/>
    <w:rsid w:val="000B6109"/>
    <w:rsid w:val="000B6150"/>
    <w:rsid w:val="000B6169"/>
    <w:rsid w:val="000B61D0"/>
    <w:rsid w:val="000B61E7"/>
    <w:rsid w:val="000B621B"/>
    <w:rsid w:val="000B6266"/>
    <w:rsid w:val="000B6295"/>
    <w:rsid w:val="000B6319"/>
    <w:rsid w:val="000B63F9"/>
    <w:rsid w:val="000B640E"/>
    <w:rsid w:val="000B6463"/>
    <w:rsid w:val="000B648D"/>
    <w:rsid w:val="000B6562"/>
    <w:rsid w:val="000B6699"/>
    <w:rsid w:val="000B66C2"/>
    <w:rsid w:val="000B66C3"/>
    <w:rsid w:val="000B6906"/>
    <w:rsid w:val="000B6A61"/>
    <w:rsid w:val="000B6B3E"/>
    <w:rsid w:val="000B6B58"/>
    <w:rsid w:val="000B6C15"/>
    <w:rsid w:val="000B6C48"/>
    <w:rsid w:val="000B6C70"/>
    <w:rsid w:val="000B6DB0"/>
    <w:rsid w:val="000B6E2F"/>
    <w:rsid w:val="000B6EA6"/>
    <w:rsid w:val="000B6F23"/>
    <w:rsid w:val="000B6F78"/>
    <w:rsid w:val="000B70AB"/>
    <w:rsid w:val="000B7240"/>
    <w:rsid w:val="000B72A6"/>
    <w:rsid w:val="000B72F6"/>
    <w:rsid w:val="000B7322"/>
    <w:rsid w:val="000B74AB"/>
    <w:rsid w:val="000B7519"/>
    <w:rsid w:val="000B76C2"/>
    <w:rsid w:val="000B7736"/>
    <w:rsid w:val="000B7854"/>
    <w:rsid w:val="000B792A"/>
    <w:rsid w:val="000B7971"/>
    <w:rsid w:val="000B7A9B"/>
    <w:rsid w:val="000B7AA9"/>
    <w:rsid w:val="000B7AB9"/>
    <w:rsid w:val="000B7B52"/>
    <w:rsid w:val="000B7B74"/>
    <w:rsid w:val="000B7C4E"/>
    <w:rsid w:val="000B7D2F"/>
    <w:rsid w:val="000B7D32"/>
    <w:rsid w:val="000B7D46"/>
    <w:rsid w:val="000B7D50"/>
    <w:rsid w:val="000B7E0B"/>
    <w:rsid w:val="000B7E18"/>
    <w:rsid w:val="000B7E80"/>
    <w:rsid w:val="000B7EEB"/>
    <w:rsid w:val="000B7F73"/>
    <w:rsid w:val="000B7F79"/>
    <w:rsid w:val="000C0014"/>
    <w:rsid w:val="000C0024"/>
    <w:rsid w:val="000C009F"/>
    <w:rsid w:val="000C015F"/>
    <w:rsid w:val="000C0196"/>
    <w:rsid w:val="000C02A5"/>
    <w:rsid w:val="000C02AF"/>
    <w:rsid w:val="000C0370"/>
    <w:rsid w:val="000C03B9"/>
    <w:rsid w:val="000C046B"/>
    <w:rsid w:val="000C0500"/>
    <w:rsid w:val="000C063E"/>
    <w:rsid w:val="000C06BC"/>
    <w:rsid w:val="000C0750"/>
    <w:rsid w:val="000C092D"/>
    <w:rsid w:val="000C09DF"/>
    <w:rsid w:val="000C09FD"/>
    <w:rsid w:val="000C0A59"/>
    <w:rsid w:val="000C0A5C"/>
    <w:rsid w:val="000C0A5E"/>
    <w:rsid w:val="000C0A61"/>
    <w:rsid w:val="000C0AAD"/>
    <w:rsid w:val="000C0ABE"/>
    <w:rsid w:val="000C0B61"/>
    <w:rsid w:val="000C0B78"/>
    <w:rsid w:val="000C0B86"/>
    <w:rsid w:val="000C0C65"/>
    <w:rsid w:val="000C0C72"/>
    <w:rsid w:val="000C0CB4"/>
    <w:rsid w:val="000C0CE3"/>
    <w:rsid w:val="000C0DAC"/>
    <w:rsid w:val="000C0EB7"/>
    <w:rsid w:val="000C0FCB"/>
    <w:rsid w:val="000C10C1"/>
    <w:rsid w:val="000C1162"/>
    <w:rsid w:val="000C11CB"/>
    <w:rsid w:val="000C12A5"/>
    <w:rsid w:val="000C1390"/>
    <w:rsid w:val="000C1575"/>
    <w:rsid w:val="000C1854"/>
    <w:rsid w:val="000C18CD"/>
    <w:rsid w:val="000C18DC"/>
    <w:rsid w:val="000C19B8"/>
    <w:rsid w:val="000C1D25"/>
    <w:rsid w:val="000C1D75"/>
    <w:rsid w:val="000C1D87"/>
    <w:rsid w:val="000C1E11"/>
    <w:rsid w:val="000C203F"/>
    <w:rsid w:val="000C20DE"/>
    <w:rsid w:val="000C21DD"/>
    <w:rsid w:val="000C2337"/>
    <w:rsid w:val="000C23F4"/>
    <w:rsid w:val="000C245F"/>
    <w:rsid w:val="000C256A"/>
    <w:rsid w:val="000C2589"/>
    <w:rsid w:val="000C25AD"/>
    <w:rsid w:val="000C2600"/>
    <w:rsid w:val="000C27C5"/>
    <w:rsid w:val="000C2851"/>
    <w:rsid w:val="000C28BD"/>
    <w:rsid w:val="000C2984"/>
    <w:rsid w:val="000C29E2"/>
    <w:rsid w:val="000C2AF0"/>
    <w:rsid w:val="000C2B46"/>
    <w:rsid w:val="000C2C85"/>
    <w:rsid w:val="000C2CC8"/>
    <w:rsid w:val="000C2CCE"/>
    <w:rsid w:val="000C2CD2"/>
    <w:rsid w:val="000C2D1C"/>
    <w:rsid w:val="000C2D91"/>
    <w:rsid w:val="000C2E65"/>
    <w:rsid w:val="000C2E70"/>
    <w:rsid w:val="000C2E7A"/>
    <w:rsid w:val="000C2F9C"/>
    <w:rsid w:val="000C2FBB"/>
    <w:rsid w:val="000C317D"/>
    <w:rsid w:val="000C329D"/>
    <w:rsid w:val="000C32DD"/>
    <w:rsid w:val="000C3333"/>
    <w:rsid w:val="000C3346"/>
    <w:rsid w:val="000C334F"/>
    <w:rsid w:val="000C342B"/>
    <w:rsid w:val="000C347C"/>
    <w:rsid w:val="000C35BA"/>
    <w:rsid w:val="000C3717"/>
    <w:rsid w:val="000C37CD"/>
    <w:rsid w:val="000C3840"/>
    <w:rsid w:val="000C392E"/>
    <w:rsid w:val="000C3933"/>
    <w:rsid w:val="000C3994"/>
    <w:rsid w:val="000C3A10"/>
    <w:rsid w:val="000C3B5A"/>
    <w:rsid w:val="000C3C2D"/>
    <w:rsid w:val="000C3C2F"/>
    <w:rsid w:val="000C3C4F"/>
    <w:rsid w:val="000C3C64"/>
    <w:rsid w:val="000C3E03"/>
    <w:rsid w:val="000C3E3B"/>
    <w:rsid w:val="000C406B"/>
    <w:rsid w:val="000C41CE"/>
    <w:rsid w:val="000C41DD"/>
    <w:rsid w:val="000C421B"/>
    <w:rsid w:val="000C4220"/>
    <w:rsid w:val="000C4311"/>
    <w:rsid w:val="000C4376"/>
    <w:rsid w:val="000C4428"/>
    <w:rsid w:val="000C4431"/>
    <w:rsid w:val="000C44C7"/>
    <w:rsid w:val="000C4512"/>
    <w:rsid w:val="000C4535"/>
    <w:rsid w:val="000C469A"/>
    <w:rsid w:val="000C4861"/>
    <w:rsid w:val="000C48F7"/>
    <w:rsid w:val="000C496C"/>
    <w:rsid w:val="000C4A4C"/>
    <w:rsid w:val="000C4A6D"/>
    <w:rsid w:val="000C4A76"/>
    <w:rsid w:val="000C4B03"/>
    <w:rsid w:val="000C4B14"/>
    <w:rsid w:val="000C4B53"/>
    <w:rsid w:val="000C4BEE"/>
    <w:rsid w:val="000C4C6C"/>
    <w:rsid w:val="000C4DB8"/>
    <w:rsid w:val="000C4DDB"/>
    <w:rsid w:val="000C501A"/>
    <w:rsid w:val="000C50A3"/>
    <w:rsid w:val="000C50E1"/>
    <w:rsid w:val="000C5270"/>
    <w:rsid w:val="000C52B8"/>
    <w:rsid w:val="000C5317"/>
    <w:rsid w:val="000C53DB"/>
    <w:rsid w:val="000C54C0"/>
    <w:rsid w:val="000C5556"/>
    <w:rsid w:val="000C5594"/>
    <w:rsid w:val="000C5617"/>
    <w:rsid w:val="000C561D"/>
    <w:rsid w:val="000C562E"/>
    <w:rsid w:val="000C5679"/>
    <w:rsid w:val="000C567E"/>
    <w:rsid w:val="000C587C"/>
    <w:rsid w:val="000C587F"/>
    <w:rsid w:val="000C58B8"/>
    <w:rsid w:val="000C58CA"/>
    <w:rsid w:val="000C594C"/>
    <w:rsid w:val="000C59AC"/>
    <w:rsid w:val="000C59F4"/>
    <w:rsid w:val="000C5A7C"/>
    <w:rsid w:val="000C5B9F"/>
    <w:rsid w:val="000C5BF0"/>
    <w:rsid w:val="000C5CFB"/>
    <w:rsid w:val="000C5D8E"/>
    <w:rsid w:val="000C5DF1"/>
    <w:rsid w:val="000C5E76"/>
    <w:rsid w:val="000C5F06"/>
    <w:rsid w:val="000C5FDD"/>
    <w:rsid w:val="000C607B"/>
    <w:rsid w:val="000C60AF"/>
    <w:rsid w:val="000C610F"/>
    <w:rsid w:val="000C61BF"/>
    <w:rsid w:val="000C61F7"/>
    <w:rsid w:val="000C621E"/>
    <w:rsid w:val="000C622F"/>
    <w:rsid w:val="000C626B"/>
    <w:rsid w:val="000C62F1"/>
    <w:rsid w:val="000C630A"/>
    <w:rsid w:val="000C6642"/>
    <w:rsid w:val="000C6673"/>
    <w:rsid w:val="000C66F4"/>
    <w:rsid w:val="000C67FC"/>
    <w:rsid w:val="000C6902"/>
    <w:rsid w:val="000C691E"/>
    <w:rsid w:val="000C6A47"/>
    <w:rsid w:val="000C6AB3"/>
    <w:rsid w:val="000C6AFB"/>
    <w:rsid w:val="000C6BFA"/>
    <w:rsid w:val="000C6C0B"/>
    <w:rsid w:val="000C6D7D"/>
    <w:rsid w:val="000C6D83"/>
    <w:rsid w:val="000C6E63"/>
    <w:rsid w:val="000C6EC0"/>
    <w:rsid w:val="000C6F54"/>
    <w:rsid w:val="000C6FF5"/>
    <w:rsid w:val="000C700D"/>
    <w:rsid w:val="000C7042"/>
    <w:rsid w:val="000C719F"/>
    <w:rsid w:val="000C71FF"/>
    <w:rsid w:val="000C7219"/>
    <w:rsid w:val="000C72D2"/>
    <w:rsid w:val="000C7382"/>
    <w:rsid w:val="000C73DB"/>
    <w:rsid w:val="000C746B"/>
    <w:rsid w:val="000C74B1"/>
    <w:rsid w:val="000C7530"/>
    <w:rsid w:val="000C7586"/>
    <w:rsid w:val="000C75C8"/>
    <w:rsid w:val="000C75FE"/>
    <w:rsid w:val="000C76E8"/>
    <w:rsid w:val="000C777A"/>
    <w:rsid w:val="000C7828"/>
    <w:rsid w:val="000C789A"/>
    <w:rsid w:val="000C78F9"/>
    <w:rsid w:val="000C798B"/>
    <w:rsid w:val="000C79B0"/>
    <w:rsid w:val="000C79C5"/>
    <w:rsid w:val="000C7A6B"/>
    <w:rsid w:val="000C7B76"/>
    <w:rsid w:val="000C7C11"/>
    <w:rsid w:val="000C7C2E"/>
    <w:rsid w:val="000C7C63"/>
    <w:rsid w:val="000C7C9D"/>
    <w:rsid w:val="000C7CAC"/>
    <w:rsid w:val="000C7CB8"/>
    <w:rsid w:val="000C7DA0"/>
    <w:rsid w:val="000C7DCA"/>
    <w:rsid w:val="000C7F39"/>
    <w:rsid w:val="000D0026"/>
    <w:rsid w:val="000D0032"/>
    <w:rsid w:val="000D0039"/>
    <w:rsid w:val="000D007C"/>
    <w:rsid w:val="000D014F"/>
    <w:rsid w:val="000D0174"/>
    <w:rsid w:val="000D0195"/>
    <w:rsid w:val="000D0247"/>
    <w:rsid w:val="000D024B"/>
    <w:rsid w:val="000D0360"/>
    <w:rsid w:val="000D0476"/>
    <w:rsid w:val="000D0481"/>
    <w:rsid w:val="000D059B"/>
    <w:rsid w:val="000D06CB"/>
    <w:rsid w:val="000D077B"/>
    <w:rsid w:val="000D0791"/>
    <w:rsid w:val="000D084F"/>
    <w:rsid w:val="000D093E"/>
    <w:rsid w:val="000D09EC"/>
    <w:rsid w:val="000D0A21"/>
    <w:rsid w:val="000D0C26"/>
    <w:rsid w:val="000D0CE6"/>
    <w:rsid w:val="000D0DC1"/>
    <w:rsid w:val="000D0E3E"/>
    <w:rsid w:val="000D0F43"/>
    <w:rsid w:val="000D0F52"/>
    <w:rsid w:val="000D0FB1"/>
    <w:rsid w:val="000D119A"/>
    <w:rsid w:val="000D1216"/>
    <w:rsid w:val="000D1306"/>
    <w:rsid w:val="000D1356"/>
    <w:rsid w:val="000D137B"/>
    <w:rsid w:val="000D1387"/>
    <w:rsid w:val="000D13FC"/>
    <w:rsid w:val="000D1447"/>
    <w:rsid w:val="000D1479"/>
    <w:rsid w:val="000D14C1"/>
    <w:rsid w:val="000D15AA"/>
    <w:rsid w:val="000D15C5"/>
    <w:rsid w:val="000D15F0"/>
    <w:rsid w:val="000D1648"/>
    <w:rsid w:val="000D16CE"/>
    <w:rsid w:val="000D16F3"/>
    <w:rsid w:val="000D17CE"/>
    <w:rsid w:val="000D17D3"/>
    <w:rsid w:val="000D1918"/>
    <w:rsid w:val="000D19C2"/>
    <w:rsid w:val="000D19EF"/>
    <w:rsid w:val="000D1BA6"/>
    <w:rsid w:val="000D1C5D"/>
    <w:rsid w:val="000D1CAC"/>
    <w:rsid w:val="000D1D7D"/>
    <w:rsid w:val="000D1DC6"/>
    <w:rsid w:val="000D1E00"/>
    <w:rsid w:val="000D1E6B"/>
    <w:rsid w:val="000D1FC6"/>
    <w:rsid w:val="000D2008"/>
    <w:rsid w:val="000D2012"/>
    <w:rsid w:val="000D2146"/>
    <w:rsid w:val="000D24E5"/>
    <w:rsid w:val="000D25B7"/>
    <w:rsid w:val="000D2633"/>
    <w:rsid w:val="000D2690"/>
    <w:rsid w:val="000D2732"/>
    <w:rsid w:val="000D2781"/>
    <w:rsid w:val="000D27A6"/>
    <w:rsid w:val="000D27FF"/>
    <w:rsid w:val="000D2979"/>
    <w:rsid w:val="000D29E2"/>
    <w:rsid w:val="000D2A02"/>
    <w:rsid w:val="000D2AED"/>
    <w:rsid w:val="000D2B33"/>
    <w:rsid w:val="000D2CAE"/>
    <w:rsid w:val="000D2F49"/>
    <w:rsid w:val="000D2FA5"/>
    <w:rsid w:val="000D3047"/>
    <w:rsid w:val="000D30B5"/>
    <w:rsid w:val="000D318C"/>
    <w:rsid w:val="000D324E"/>
    <w:rsid w:val="000D3293"/>
    <w:rsid w:val="000D33CC"/>
    <w:rsid w:val="000D365B"/>
    <w:rsid w:val="000D36F0"/>
    <w:rsid w:val="000D3794"/>
    <w:rsid w:val="000D37FB"/>
    <w:rsid w:val="000D3804"/>
    <w:rsid w:val="000D380D"/>
    <w:rsid w:val="000D387F"/>
    <w:rsid w:val="000D389F"/>
    <w:rsid w:val="000D38AB"/>
    <w:rsid w:val="000D38CD"/>
    <w:rsid w:val="000D395D"/>
    <w:rsid w:val="000D3A8D"/>
    <w:rsid w:val="000D3CB5"/>
    <w:rsid w:val="000D3CFE"/>
    <w:rsid w:val="000D3D85"/>
    <w:rsid w:val="000D3D8C"/>
    <w:rsid w:val="000D3DCD"/>
    <w:rsid w:val="000D3F84"/>
    <w:rsid w:val="000D3F97"/>
    <w:rsid w:val="000D3FAD"/>
    <w:rsid w:val="000D4299"/>
    <w:rsid w:val="000D42B5"/>
    <w:rsid w:val="000D43B5"/>
    <w:rsid w:val="000D44F3"/>
    <w:rsid w:val="000D450A"/>
    <w:rsid w:val="000D4513"/>
    <w:rsid w:val="000D4622"/>
    <w:rsid w:val="000D46A0"/>
    <w:rsid w:val="000D46A9"/>
    <w:rsid w:val="000D46C9"/>
    <w:rsid w:val="000D4704"/>
    <w:rsid w:val="000D4753"/>
    <w:rsid w:val="000D48B7"/>
    <w:rsid w:val="000D4925"/>
    <w:rsid w:val="000D49C0"/>
    <w:rsid w:val="000D49E0"/>
    <w:rsid w:val="000D49E1"/>
    <w:rsid w:val="000D49E7"/>
    <w:rsid w:val="000D4AC2"/>
    <w:rsid w:val="000D4B22"/>
    <w:rsid w:val="000D4D13"/>
    <w:rsid w:val="000D4E66"/>
    <w:rsid w:val="000D52E7"/>
    <w:rsid w:val="000D52F9"/>
    <w:rsid w:val="000D5456"/>
    <w:rsid w:val="000D5460"/>
    <w:rsid w:val="000D551E"/>
    <w:rsid w:val="000D552E"/>
    <w:rsid w:val="000D5548"/>
    <w:rsid w:val="000D55B8"/>
    <w:rsid w:val="000D55C7"/>
    <w:rsid w:val="000D56B4"/>
    <w:rsid w:val="000D56FF"/>
    <w:rsid w:val="000D5780"/>
    <w:rsid w:val="000D5786"/>
    <w:rsid w:val="000D5880"/>
    <w:rsid w:val="000D58AD"/>
    <w:rsid w:val="000D59B7"/>
    <w:rsid w:val="000D59D8"/>
    <w:rsid w:val="000D5A12"/>
    <w:rsid w:val="000D5AC7"/>
    <w:rsid w:val="000D5C5B"/>
    <w:rsid w:val="000D5CF7"/>
    <w:rsid w:val="000D5D28"/>
    <w:rsid w:val="000D5D48"/>
    <w:rsid w:val="000D5D5D"/>
    <w:rsid w:val="000D5D83"/>
    <w:rsid w:val="000D5E78"/>
    <w:rsid w:val="000D5EC0"/>
    <w:rsid w:val="000D5F14"/>
    <w:rsid w:val="000D5FD3"/>
    <w:rsid w:val="000D6074"/>
    <w:rsid w:val="000D60E1"/>
    <w:rsid w:val="000D6134"/>
    <w:rsid w:val="000D616D"/>
    <w:rsid w:val="000D61F8"/>
    <w:rsid w:val="000D6223"/>
    <w:rsid w:val="000D6235"/>
    <w:rsid w:val="000D6241"/>
    <w:rsid w:val="000D62A1"/>
    <w:rsid w:val="000D63D2"/>
    <w:rsid w:val="000D64BD"/>
    <w:rsid w:val="000D6517"/>
    <w:rsid w:val="000D6542"/>
    <w:rsid w:val="000D6561"/>
    <w:rsid w:val="000D656A"/>
    <w:rsid w:val="000D657F"/>
    <w:rsid w:val="000D6636"/>
    <w:rsid w:val="000D66C9"/>
    <w:rsid w:val="000D67D4"/>
    <w:rsid w:val="000D6878"/>
    <w:rsid w:val="000D6892"/>
    <w:rsid w:val="000D68CB"/>
    <w:rsid w:val="000D68D8"/>
    <w:rsid w:val="000D6966"/>
    <w:rsid w:val="000D69DE"/>
    <w:rsid w:val="000D6B32"/>
    <w:rsid w:val="000D6CAA"/>
    <w:rsid w:val="000D6CC1"/>
    <w:rsid w:val="000D6E1F"/>
    <w:rsid w:val="000D6E2C"/>
    <w:rsid w:val="000D6E8E"/>
    <w:rsid w:val="000D6F1F"/>
    <w:rsid w:val="000D6F3D"/>
    <w:rsid w:val="000D7001"/>
    <w:rsid w:val="000D708B"/>
    <w:rsid w:val="000D70A3"/>
    <w:rsid w:val="000D7103"/>
    <w:rsid w:val="000D7170"/>
    <w:rsid w:val="000D71C8"/>
    <w:rsid w:val="000D73BC"/>
    <w:rsid w:val="000D73D3"/>
    <w:rsid w:val="000D73FE"/>
    <w:rsid w:val="000D7553"/>
    <w:rsid w:val="000D75F8"/>
    <w:rsid w:val="000D75FA"/>
    <w:rsid w:val="000D7601"/>
    <w:rsid w:val="000D7674"/>
    <w:rsid w:val="000D7705"/>
    <w:rsid w:val="000D7707"/>
    <w:rsid w:val="000D777A"/>
    <w:rsid w:val="000D777B"/>
    <w:rsid w:val="000D777D"/>
    <w:rsid w:val="000D77A9"/>
    <w:rsid w:val="000D77BE"/>
    <w:rsid w:val="000D7841"/>
    <w:rsid w:val="000D7896"/>
    <w:rsid w:val="000D79C5"/>
    <w:rsid w:val="000D7AC6"/>
    <w:rsid w:val="000D7BB9"/>
    <w:rsid w:val="000D7C6B"/>
    <w:rsid w:val="000D7D7C"/>
    <w:rsid w:val="000D7E33"/>
    <w:rsid w:val="000D7F97"/>
    <w:rsid w:val="000E0232"/>
    <w:rsid w:val="000E029A"/>
    <w:rsid w:val="000E02A9"/>
    <w:rsid w:val="000E0389"/>
    <w:rsid w:val="000E043B"/>
    <w:rsid w:val="000E04D4"/>
    <w:rsid w:val="000E04E8"/>
    <w:rsid w:val="000E052B"/>
    <w:rsid w:val="000E0550"/>
    <w:rsid w:val="000E05C1"/>
    <w:rsid w:val="000E0629"/>
    <w:rsid w:val="000E0709"/>
    <w:rsid w:val="000E077D"/>
    <w:rsid w:val="000E07EF"/>
    <w:rsid w:val="000E087A"/>
    <w:rsid w:val="000E0937"/>
    <w:rsid w:val="000E095C"/>
    <w:rsid w:val="000E09D4"/>
    <w:rsid w:val="000E0A5B"/>
    <w:rsid w:val="000E0A76"/>
    <w:rsid w:val="000E0B2E"/>
    <w:rsid w:val="000E0B37"/>
    <w:rsid w:val="000E0B51"/>
    <w:rsid w:val="000E0BE9"/>
    <w:rsid w:val="000E0CC0"/>
    <w:rsid w:val="000E0D5C"/>
    <w:rsid w:val="000E0DBC"/>
    <w:rsid w:val="000E0DCC"/>
    <w:rsid w:val="000E0EDD"/>
    <w:rsid w:val="000E0F8B"/>
    <w:rsid w:val="000E105B"/>
    <w:rsid w:val="000E1078"/>
    <w:rsid w:val="000E112E"/>
    <w:rsid w:val="000E115D"/>
    <w:rsid w:val="000E126B"/>
    <w:rsid w:val="000E12AF"/>
    <w:rsid w:val="000E13BA"/>
    <w:rsid w:val="000E1416"/>
    <w:rsid w:val="000E1428"/>
    <w:rsid w:val="000E1435"/>
    <w:rsid w:val="000E1466"/>
    <w:rsid w:val="000E1543"/>
    <w:rsid w:val="000E1732"/>
    <w:rsid w:val="000E1780"/>
    <w:rsid w:val="000E18F8"/>
    <w:rsid w:val="000E1923"/>
    <w:rsid w:val="000E19D7"/>
    <w:rsid w:val="000E1AF4"/>
    <w:rsid w:val="000E1B2E"/>
    <w:rsid w:val="000E1B43"/>
    <w:rsid w:val="000E1BB0"/>
    <w:rsid w:val="000E1BD6"/>
    <w:rsid w:val="000E1C59"/>
    <w:rsid w:val="000E1D39"/>
    <w:rsid w:val="000E1D98"/>
    <w:rsid w:val="000E1DA7"/>
    <w:rsid w:val="000E1DB9"/>
    <w:rsid w:val="000E1EC8"/>
    <w:rsid w:val="000E2064"/>
    <w:rsid w:val="000E20B2"/>
    <w:rsid w:val="000E216E"/>
    <w:rsid w:val="000E230B"/>
    <w:rsid w:val="000E2396"/>
    <w:rsid w:val="000E2415"/>
    <w:rsid w:val="000E24EA"/>
    <w:rsid w:val="000E24F0"/>
    <w:rsid w:val="000E2549"/>
    <w:rsid w:val="000E27C8"/>
    <w:rsid w:val="000E2801"/>
    <w:rsid w:val="000E2853"/>
    <w:rsid w:val="000E2897"/>
    <w:rsid w:val="000E298B"/>
    <w:rsid w:val="000E2A8F"/>
    <w:rsid w:val="000E2AB3"/>
    <w:rsid w:val="000E2ACC"/>
    <w:rsid w:val="000E2AF2"/>
    <w:rsid w:val="000E2B31"/>
    <w:rsid w:val="000E2B39"/>
    <w:rsid w:val="000E2B4D"/>
    <w:rsid w:val="000E2CBE"/>
    <w:rsid w:val="000E2DA2"/>
    <w:rsid w:val="000E2DFC"/>
    <w:rsid w:val="000E2E4A"/>
    <w:rsid w:val="000E2E55"/>
    <w:rsid w:val="000E3123"/>
    <w:rsid w:val="000E318D"/>
    <w:rsid w:val="000E319C"/>
    <w:rsid w:val="000E31F6"/>
    <w:rsid w:val="000E3248"/>
    <w:rsid w:val="000E3269"/>
    <w:rsid w:val="000E332A"/>
    <w:rsid w:val="000E3354"/>
    <w:rsid w:val="000E33C0"/>
    <w:rsid w:val="000E3454"/>
    <w:rsid w:val="000E34A3"/>
    <w:rsid w:val="000E34DB"/>
    <w:rsid w:val="000E34E4"/>
    <w:rsid w:val="000E3528"/>
    <w:rsid w:val="000E362E"/>
    <w:rsid w:val="000E364A"/>
    <w:rsid w:val="000E3676"/>
    <w:rsid w:val="000E36C5"/>
    <w:rsid w:val="000E3725"/>
    <w:rsid w:val="000E3759"/>
    <w:rsid w:val="000E3806"/>
    <w:rsid w:val="000E38B6"/>
    <w:rsid w:val="000E3979"/>
    <w:rsid w:val="000E3AF8"/>
    <w:rsid w:val="000E3B47"/>
    <w:rsid w:val="000E3CC3"/>
    <w:rsid w:val="000E3D30"/>
    <w:rsid w:val="000E3D88"/>
    <w:rsid w:val="000E3D9F"/>
    <w:rsid w:val="000E3DE0"/>
    <w:rsid w:val="000E3E0C"/>
    <w:rsid w:val="000E3E2E"/>
    <w:rsid w:val="000E3E9A"/>
    <w:rsid w:val="000E3EC6"/>
    <w:rsid w:val="000E3FCA"/>
    <w:rsid w:val="000E4016"/>
    <w:rsid w:val="000E4111"/>
    <w:rsid w:val="000E4191"/>
    <w:rsid w:val="000E41ED"/>
    <w:rsid w:val="000E41FF"/>
    <w:rsid w:val="000E4254"/>
    <w:rsid w:val="000E4369"/>
    <w:rsid w:val="000E43EB"/>
    <w:rsid w:val="000E43ED"/>
    <w:rsid w:val="000E44F1"/>
    <w:rsid w:val="000E44F9"/>
    <w:rsid w:val="000E4509"/>
    <w:rsid w:val="000E4523"/>
    <w:rsid w:val="000E46B9"/>
    <w:rsid w:val="000E46BB"/>
    <w:rsid w:val="000E472E"/>
    <w:rsid w:val="000E489E"/>
    <w:rsid w:val="000E48DC"/>
    <w:rsid w:val="000E4935"/>
    <w:rsid w:val="000E4950"/>
    <w:rsid w:val="000E498D"/>
    <w:rsid w:val="000E499F"/>
    <w:rsid w:val="000E49B5"/>
    <w:rsid w:val="000E4AAC"/>
    <w:rsid w:val="000E4BBE"/>
    <w:rsid w:val="000E4F51"/>
    <w:rsid w:val="000E4F83"/>
    <w:rsid w:val="000E4F96"/>
    <w:rsid w:val="000E5098"/>
    <w:rsid w:val="000E50BB"/>
    <w:rsid w:val="000E50EB"/>
    <w:rsid w:val="000E5155"/>
    <w:rsid w:val="000E521C"/>
    <w:rsid w:val="000E5295"/>
    <w:rsid w:val="000E52B9"/>
    <w:rsid w:val="000E53C9"/>
    <w:rsid w:val="000E541C"/>
    <w:rsid w:val="000E5469"/>
    <w:rsid w:val="000E5675"/>
    <w:rsid w:val="000E5693"/>
    <w:rsid w:val="000E5700"/>
    <w:rsid w:val="000E578D"/>
    <w:rsid w:val="000E5864"/>
    <w:rsid w:val="000E592E"/>
    <w:rsid w:val="000E5941"/>
    <w:rsid w:val="000E5989"/>
    <w:rsid w:val="000E5A57"/>
    <w:rsid w:val="000E5AB4"/>
    <w:rsid w:val="000E5C94"/>
    <w:rsid w:val="000E5D4B"/>
    <w:rsid w:val="000E5D75"/>
    <w:rsid w:val="000E5DE4"/>
    <w:rsid w:val="000E5F09"/>
    <w:rsid w:val="000E5FDD"/>
    <w:rsid w:val="000E60B9"/>
    <w:rsid w:val="000E60D8"/>
    <w:rsid w:val="000E60E7"/>
    <w:rsid w:val="000E620F"/>
    <w:rsid w:val="000E63AD"/>
    <w:rsid w:val="000E6544"/>
    <w:rsid w:val="000E655A"/>
    <w:rsid w:val="000E65EC"/>
    <w:rsid w:val="000E6604"/>
    <w:rsid w:val="000E6608"/>
    <w:rsid w:val="000E667D"/>
    <w:rsid w:val="000E67B2"/>
    <w:rsid w:val="000E68B6"/>
    <w:rsid w:val="000E6950"/>
    <w:rsid w:val="000E6A46"/>
    <w:rsid w:val="000E6B89"/>
    <w:rsid w:val="000E6BAE"/>
    <w:rsid w:val="000E6C5D"/>
    <w:rsid w:val="000E6C8B"/>
    <w:rsid w:val="000E6D9E"/>
    <w:rsid w:val="000E6E16"/>
    <w:rsid w:val="000E6E1C"/>
    <w:rsid w:val="000E6E29"/>
    <w:rsid w:val="000E6E4F"/>
    <w:rsid w:val="000E6E68"/>
    <w:rsid w:val="000E6EB9"/>
    <w:rsid w:val="000E6ED1"/>
    <w:rsid w:val="000E6F48"/>
    <w:rsid w:val="000E6FF3"/>
    <w:rsid w:val="000E7137"/>
    <w:rsid w:val="000E71A1"/>
    <w:rsid w:val="000E71BE"/>
    <w:rsid w:val="000E7203"/>
    <w:rsid w:val="000E7261"/>
    <w:rsid w:val="000E72A3"/>
    <w:rsid w:val="000E731A"/>
    <w:rsid w:val="000E7334"/>
    <w:rsid w:val="000E73E1"/>
    <w:rsid w:val="000E74D0"/>
    <w:rsid w:val="000E7535"/>
    <w:rsid w:val="000E75B5"/>
    <w:rsid w:val="000E761B"/>
    <w:rsid w:val="000E761C"/>
    <w:rsid w:val="000E7691"/>
    <w:rsid w:val="000E7756"/>
    <w:rsid w:val="000E775B"/>
    <w:rsid w:val="000E7787"/>
    <w:rsid w:val="000E78E1"/>
    <w:rsid w:val="000E7986"/>
    <w:rsid w:val="000E79B7"/>
    <w:rsid w:val="000E7AA6"/>
    <w:rsid w:val="000E7B1B"/>
    <w:rsid w:val="000E7C62"/>
    <w:rsid w:val="000E7D12"/>
    <w:rsid w:val="000E7D8E"/>
    <w:rsid w:val="000E7DB4"/>
    <w:rsid w:val="000E7DFD"/>
    <w:rsid w:val="000E7E92"/>
    <w:rsid w:val="000E7E97"/>
    <w:rsid w:val="000E7EA7"/>
    <w:rsid w:val="000E7F7B"/>
    <w:rsid w:val="000F003B"/>
    <w:rsid w:val="000F004D"/>
    <w:rsid w:val="000F00BB"/>
    <w:rsid w:val="000F00CA"/>
    <w:rsid w:val="000F00D6"/>
    <w:rsid w:val="000F01A8"/>
    <w:rsid w:val="000F01BA"/>
    <w:rsid w:val="000F01C5"/>
    <w:rsid w:val="000F021C"/>
    <w:rsid w:val="000F0261"/>
    <w:rsid w:val="000F037D"/>
    <w:rsid w:val="000F0399"/>
    <w:rsid w:val="000F03B1"/>
    <w:rsid w:val="000F03FD"/>
    <w:rsid w:val="000F0412"/>
    <w:rsid w:val="000F04F9"/>
    <w:rsid w:val="000F0512"/>
    <w:rsid w:val="000F0568"/>
    <w:rsid w:val="000F05CE"/>
    <w:rsid w:val="000F0658"/>
    <w:rsid w:val="000F0687"/>
    <w:rsid w:val="000F06AF"/>
    <w:rsid w:val="000F06D8"/>
    <w:rsid w:val="000F080B"/>
    <w:rsid w:val="000F0886"/>
    <w:rsid w:val="000F08C8"/>
    <w:rsid w:val="000F0971"/>
    <w:rsid w:val="000F09CB"/>
    <w:rsid w:val="000F09F9"/>
    <w:rsid w:val="000F0A1B"/>
    <w:rsid w:val="000F0A45"/>
    <w:rsid w:val="000F0C42"/>
    <w:rsid w:val="000F0E2F"/>
    <w:rsid w:val="000F0F09"/>
    <w:rsid w:val="000F1061"/>
    <w:rsid w:val="000F1106"/>
    <w:rsid w:val="000F1115"/>
    <w:rsid w:val="000F1140"/>
    <w:rsid w:val="000F133E"/>
    <w:rsid w:val="000F1379"/>
    <w:rsid w:val="000F139E"/>
    <w:rsid w:val="000F13AF"/>
    <w:rsid w:val="000F13B0"/>
    <w:rsid w:val="000F14E8"/>
    <w:rsid w:val="000F15A3"/>
    <w:rsid w:val="000F17E2"/>
    <w:rsid w:val="000F188C"/>
    <w:rsid w:val="000F18A9"/>
    <w:rsid w:val="000F18B1"/>
    <w:rsid w:val="000F194B"/>
    <w:rsid w:val="000F19A9"/>
    <w:rsid w:val="000F19B3"/>
    <w:rsid w:val="000F19BF"/>
    <w:rsid w:val="000F1A55"/>
    <w:rsid w:val="000F1B17"/>
    <w:rsid w:val="000F1C3E"/>
    <w:rsid w:val="000F1C5D"/>
    <w:rsid w:val="000F1DAC"/>
    <w:rsid w:val="000F1FC4"/>
    <w:rsid w:val="000F2016"/>
    <w:rsid w:val="000F20C2"/>
    <w:rsid w:val="000F20D0"/>
    <w:rsid w:val="000F2158"/>
    <w:rsid w:val="000F2164"/>
    <w:rsid w:val="000F2184"/>
    <w:rsid w:val="000F219B"/>
    <w:rsid w:val="000F21CA"/>
    <w:rsid w:val="000F2306"/>
    <w:rsid w:val="000F233D"/>
    <w:rsid w:val="000F25EC"/>
    <w:rsid w:val="000F2633"/>
    <w:rsid w:val="000F2666"/>
    <w:rsid w:val="000F26AF"/>
    <w:rsid w:val="000F2784"/>
    <w:rsid w:val="000F27B5"/>
    <w:rsid w:val="000F28C2"/>
    <w:rsid w:val="000F28F8"/>
    <w:rsid w:val="000F29AD"/>
    <w:rsid w:val="000F29CD"/>
    <w:rsid w:val="000F2A17"/>
    <w:rsid w:val="000F2A76"/>
    <w:rsid w:val="000F2AE3"/>
    <w:rsid w:val="000F2B38"/>
    <w:rsid w:val="000F2B39"/>
    <w:rsid w:val="000F2B44"/>
    <w:rsid w:val="000F2B48"/>
    <w:rsid w:val="000F2C57"/>
    <w:rsid w:val="000F2C58"/>
    <w:rsid w:val="000F2C89"/>
    <w:rsid w:val="000F2CC4"/>
    <w:rsid w:val="000F2CF4"/>
    <w:rsid w:val="000F2D5C"/>
    <w:rsid w:val="000F2DCF"/>
    <w:rsid w:val="000F2DD0"/>
    <w:rsid w:val="000F2DEC"/>
    <w:rsid w:val="000F2E50"/>
    <w:rsid w:val="000F2E71"/>
    <w:rsid w:val="000F3080"/>
    <w:rsid w:val="000F3098"/>
    <w:rsid w:val="000F30F6"/>
    <w:rsid w:val="000F314E"/>
    <w:rsid w:val="000F3263"/>
    <w:rsid w:val="000F3310"/>
    <w:rsid w:val="000F3433"/>
    <w:rsid w:val="000F34C0"/>
    <w:rsid w:val="000F34CA"/>
    <w:rsid w:val="000F34F5"/>
    <w:rsid w:val="000F34FE"/>
    <w:rsid w:val="000F351D"/>
    <w:rsid w:val="000F35B4"/>
    <w:rsid w:val="000F35E7"/>
    <w:rsid w:val="000F35EA"/>
    <w:rsid w:val="000F365D"/>
    <w:rsid w:val="000F3665"/>
    <w:rsid w:val="000F373C"/>
    <w:rsid w:val="000F378A"/>
    <w:rsid w:val="000F37D7"/>
    <w:rsid w:val="000F3821"/>
    <w:rsid w:val="000F383A"/>
    <w:rsid w:val="000F3B23"/>
    <w:rsid w:val="000F3B60"/>
    <w:rsid w:val="000F3BDB"/>
    <w:rsid w:val="000F3C7D"/>
    <w:rsid w:val="000F3C8E"/>
    <w:rsid w:val="000F3DB0"/>
    <w:rsid w:val="000F3DC0"/>
    <w:rsid w:val="000F3DDF"/>
    <w:rsid w:val="000F3E3E"/>
    <w:rsid w:val="000F3E90"/>
    <w:rsid w:val="000F3FA7"/>
    <w:rsid w:val="000F407C"/>
    <w:rsid w:val="000F4123"/>
    <w:rsid w:val="000F415E"/>
    <w:rsid w:val="000F4173"/>
    <w:rsid w:val="000F4180"/>
    <w:rsid w:val="000F41B3"/>
    <w:rsid w:val="000F41FA"/>
    <w:rsid w:val="000F421D"/>
    <w:rsid w:val="000F4467"/>
    <w:rsid w:val="000F4564"/>
    <w:rsid w:val="000F4582"/>
    <w:rsid w:val="000F459E"/>
    <w:rsid w:val="000F4738"/>
    <w:rsid w:val="000F483F"/>
    <w:rsid w:val="000F48A2"/>
    <w:rsid w:val="000F492B"/>
    <w:rsid w:val="000F49C5"/>
    <w:rsid w:val="000F49EC"/>
    <w:rsid w:val="000F4C5F"/>
    <w:rsid w:val="000F4CC2"/>
    <w:rsid w:val="000F4CE3"/>
    <w:rsid w:val="000F4D17"/>
    <w:rsid w:val="000F4DDB"/>
    <w:rsid w:val="000F4DFC"/>
    <w:rsid w:val="000F4E84"/>
    <w:rsid w:val="000F5153"/>
    <w:rsid w:val="000F5198"/>
    <w:rsid w:val="000F51C8"/>
    <w:rsid w:val="000F5202"/>
    <w:rsid w:val="000F523E"/>
    <w:rsid w:val="000F5392"/>
    <w:rsid w:val="000F53CB"/>
    <w:rsid w:val="000F53FC"/>
    <w:rsid w:val="000F540A"/>
    <w:rsid w:val="000F540F"/>
    <w:rsid w:val="000F5426"/>
    <w:rsid w:val="000F5430"/>
    <w:rsid w:val="000F5547"/>
    <w:rsid w:val="000F5659"/>
    <w:rsid w:val="000F57CA"/>
    <w:rsid w:val="000F57FC"/>
    <w:rsid w:val="000F580A"/>
    <w:rsid w:val="000F5817"/>
    <w:rsid w:val="000F585E"/>
    <w:rsid w:val="000F593E"/>
    <w:rsid w:val="000F59A4"/>
    <w:rsid w:val="000F5A82"/>
    <w:rsid w:val="000F5B12"/>
    <w:rsid w:val="000F5B56"/>
    <w:rsid w:val="000F5B7C"/>
    <w:rsid w:val="000F5C07"/>
    <w:rsid w:val="000F5C31"/>
    <w:rsid w:val="000F5CDC"/>
    <w:rsid w:val="000F5CDF"/>
    <w:rsid w:val="000F5D5F"/>
    <w:rsid w:val="000F5DD8"/>
    <w:rsid w:val="000F5DEB"/>
    <w:rsid w:val="000F5EC1"/>
    <w:rsid w:val="000F5F73"/>
    <w:rsid w:val="000F60FA"/>
    <w:rsid w:val="000F611C"/>
    <w:rsid w:val="000F6144"/>
    <w:rsid w:val="000F61F7"/>
    <w:rsid w:val="000F625B"/>
    <w:rsid w:val="000F633D"/>
    <w:rsid w:val="000F6394"/>
    <w:rsid w:val="000F63AE"/>
    <w:rsid w:val="000F63C0"/>
    <w:rsid w:val="000F643D"/>
    <w:rsid w:val="000F64F4"/>
    <w:rsid w:val="000F652F"/>
    <w:rsid w:val="000F6684"/>
    <w:rsid w:val="000F66C5"/>
    <w:rsid w:val="000F66CB"/>
    <w:rsid w:val="000F678A"/>
    <w:rsid w:val="000F678B"/>
    <w:rsid w:val="000F6796"/>
    <w:rsid w:val="000F67C0"/>
    <w:rsid w:val="000F680E"/>
    <w:rsid w:val="000F6943"/>
    <w:rsid w:val="000F697B"/>
    <w:rsid w:val="000F6A54"/>
    <w:rsid w:val="000F6A9E"/>
    <w:rsid w:val="000F6AB1"/>
    <w:rsid w:val="000F6AD5"/>
    <w:rsid w:val="000F6B0E"/>
    <w:rsid w:val="000F6C0C"/>
    <w:rsid w:val="000F6D37"/>
    <w:rsid w:val="000F6E13"/>
    <w:rsid w:val="000F6E8B"/>
    <w:rsid w:val="000F71DD"/>
    <w:rsid w:val="000F72C9"/>
    <w:rsid w:val="000F72F6"/>
    <w:rsid w:val="000F73B1"/>
    <w:rsid w:val="000F7425"/>
    <w:rsid w:val="000F746B"/>
    <w:rsid w:val="000F7482"/>
    <w:rsid w:val="000F7511"/>
    <w:rsid w:val="000F751D"/>
    <w:rsid w:val="000F754D"/>
    <w:rsid w:val="000F75F1"/>
    <w:rsid w:val="000F76A1"/>
    <w:rsid w:val="000F77FA"/>
    <w:rsid w:val="000F78E0"/>
    <w:rsid w:val="000F7B4C"/>
    <w:rsid w:val="000F7BDC"/>
    <w:rsid w:val="000F7CB0"/>
    <w:rsid w:val="000F7E11"/>
    <w:rsid w:val="000F7F37"/>
    <w:rsid w:val="000F7FC3"/>
    <w:rsid w:val="000F7FCC"/>
    <w:rsid w:val="000F7FD8"/>
    <w:rsid w:val="0010000F"/>
    <w:rsid w:val="00100156"/>
    <w:rsid w:val="001001DF"/>
    <w:rsid w:val="00100203"/>
    <w:rsid w:val="00100207"/>
    <w:rsid w:val="0010020A"/>
    <w:rsid w:val="00100267"/>
    <w:rsid w:val="00100285"/>
    <w:rsid w:val="00100292"/>
    <w:rsid w:val="001002FE"/>
    <w:rsid w:val="001004E5"/>
    <w:rsid w:val="0010052C"/>
    <w:rsid w:val="0010057B"/>
    <w:rsid w:val="0010068A"/>
    <w:rsid w:val="0010068E"/>
    <w:rsid w:val="0010069F"/>
    <w:rsid w:val="001006F6"/>
    <w:rsid w:val="00100798"/>
    <w:rsid w:val="00100852"/>
    <w:rsid w:val="0010088F"/>
    <w:rsid w:val="00100919"/>
    <w:rsid w:val="001009DA"/>
    <w:rsid w:val="00100AF9"/>
    <w:rsid w:val="00100B32"/>
    <w:rsid w:val="00100BB0"/>
    <w:rsid w:val="00100C0C"/>
    <w:rsid w:val="00100CF1"/>
    <w:rsid w:val="00100D80"/>
    <w:rsid w:val="00100E5B"/>
    <w:rsid w:val="00100E77"/>
    <w:rsid w:val="00100EBF"/>
    <w:rsid w:val="00100F03"/>
    <w:rsid w:val="00100F4C"/>
    <w:rsid w:val="00100F6E"/>
    <w:rsid w:val="00100F97"/>
    <w:rsid w:val="00100FCF"/>
    <w:rsid w:val="0010100F"/>
    <w:rsid w:val="0010107A"/>
    <w:rsid w:val="00101129"/>
    <w:rsid w:val="001011D2"/>
    <w:rsid w:val="0010130E"/>
    <w:rsid w:val="0010131D"/>
    <w:rsid w:val="0010143D"/>
    <w:rsid w:val="001014B1"/>
    <w:rsid w:val="001014CE"/>
    <w:rsid w:val="001015B0"/>
    <w:rsid w:val="00101626"/>
    <w:rsid w:val="001016A3"/>
    <w:rsid w:val="001016BF"/>
    <w:rsid w:val="0010172F"/>
    <w:rsid w:val="001017C7"/>
    <w:rsid w:val="0010185A"/>
    <w:rsid w:val="0010186F"/>
    <w:rsid w:val="00101916"/>
    <w:rsid w:val="00101977"/>
    <w:rsid w:val="001019C6"/>
    <w:rsid w:val="001019DC"/>
    <w:rsid w:val="00101A72"/>
    <w:rsid w:val="00101A75"/>
    <w:rsid w:val="00101A9E"/>
    <w:rsid w:val="00101B26"/>
    <w:rsid w:val="00101BA6"/>
    <w:rsid w:val="00101BF4"/>
    <w:rsid w:val="00101CBD"/>
    <w:rsid w:val="00101D2A"/>
    <w:rsid w:val="00101D6D"/>
    <w:rsid w:val="00101D73"/>
    <w:rsid w:val="00101D93"/>
    <w:rsid w:val="00101E1E"/>
    <w:rsid w:val="00101E41"/>
    <w:rsid w:val="00101E8B"/>
    <w:rsid w:val="00101F42"/>
    <w:rsid w:val="00101F5E"/>
    <w:rsid w:val="00101F65"/>
    <w:rsid w:val="00101FB1"/>
    <w:rsid w:val="00101FB6"/>
    <w:rsid w:val="00101FBC"/>
    <w:rsid w:val="0010202D"/>
    <w:rsid w:val="001020F6"/>
    <w:rsid w:val="00102153"/>
    <w:rsid w:val="00102243"/>
    <w:rsid w:val="00102299"/>
    <w:rsid w:val="001022C8"/>
    <w:rsid w:val="00102388"/>
    <w:rsid w:val="00102593"/>
    <w:rsid w:val="001025A4"/>
    <w:rsid w:val="001025B3"/>
    <w:rsid w:val="001025B9"/>
    <w:rsid w:val="001025CD"/>
    <w:rsid w:val="001026A4"/>
    <w:rsid w:val="00102729"/>
    <w:rsid w:val="001027CA"/>
    <w:rsid w:val="00102823"/>
    <w:rsid w:val="00102853"/>
    <w:rsid w:val="00102912"/>
    <w:rsid w:val="0010292F"/>
    <w:rsid w:val="0010299D"/>
    <w:rsid w:val="001029BF"/>
    <w:rsid w:val="00102A3C"/>
    <w:rsid w:val="00102AD1"/>
    <w:rsid w:val="00102C92"/>
    <w:rsid w:val="00102DCC"/>
    <w:rsid w:val="00102DD8"/>
    <w:rsid w:val="00102EE0"/>
    <w:rsid w:val="0010305E"/>
    <w:rsid w:val="001032D9"/>
    <w:rsid w:val="00103337"/>
    <w:rsid w:val="001033EE"/>
    <w:rsid w:val="001033FE"/>
    <w:rsid w:val="00103467"/>
    <w:rsid w:val="0010358F"/>
    <w:rsid w:val="00103611"/>
    <w:rsid w:val="0010361E"/>
    <w:rsid w:val="00103778"/>
    <w:rsid w:val="00103792"/>
    <w:rsid w:val="001037C1"/>
    <w:rsid w:val="00103955"/>
    <w:rsid w:val="00103966"/>
    <w:rsid w:val="00103A2A"/>
    <w:rsid w:val="00103A35"/>
    <w:rsid w:val="00103A54"/>
    <w:rsid w:val="00103A62"/>
    <w:rsid w:val="00103C15"/>
    <w:rsid w:val="00103CC6"/>
    <w:rsid w:val="00103D59"/>
    <w:rsid w:val="00103D9E"/>
    <w:rsid w:val="00103E08"/>
    <w:rsid w:val="00103E0C"/>
    <w:rsid w:val="00104016"/>
    <w:rsid w:val="0010401D"/>
    <w:rsid w:val="0010416A"/>
    <w:rsid w:val="00104177"/>
    <w:rsid w:val="001041BB"/>
    <w:rsid w:val="001041C0"/>
    <w:rsid w:val="00104237"/>
    <w:rsid w:val="001042E3"/>
    <w:rsid w:val="00104319"/>
    <w:rsid w:val="001043A6"/>
    <w:rsid w:val="00104404"/>
    <w:rsid w:val="00104421"/>
    <w:rsid w:val="00104559"/>
    <w:rsid w:val="001045B2"/>
    <w:rsid w:val="001046D2"/>
    <w:rsid w:val="001047F2"/>
    <w:rsid w:val="00104825"/>
    <w:rsid w:val="001049D0"/>
    <w:rsid w:val="00104AE3"/>
    <w:rsid w:val="00104B13"/>
    <w:rsid w:val="00104B37"/>
    <w:rsid w:val="00104B94"/>
    <w:rsid w:val="00104BE9"/>
    <w:rsid w:val="00104C07"/>
    <w:rsid w:val="00104D8C"/>
    <w:rsid w:val="00104DA3"/>
    <w:rsid w:val="00104EE7"/>
    <w:rsid w:val="00104EF1"/>
    <w:rsid w:val="00104FAE"/>
    <w:rsid w:val="0010500D"/>
    <w:rsid w:val="0010502B"/>
    <w:rsid w:val="00105061"/>
    <w:rsid w:val="001050F5"/>
    <w:rsid w:val="00105160"/>
    <w:rsid w:val="001051A1"/>
    <w:rsid w:val="0010527C"/>
    <w:rsid w:val="001052AE"/>
    <w:rsid w:val="0010533B"/>
    <w:rsid w:val="00105343"/>
    <w:rsid w:val="001053C5"/>
    <w:rsid w:val="001054BC"/>
    <w:rsid w:val="00105589"/>
    <w:rsid w:val="00105647"/>
    <w:rsid w:val="0010566E"/>
    <w:rsid w:val="001057EE"/>
    <w:rsid w:val="00105836"/>
    <w:rsid w:val="00105932"/>
    <w:rsid w:val="0010593C"/>
    <w:rsid w:val="00105A26"/>
    <w:rsid w:val="00105B8D"/>
    <w:rsid w:val="00105BE3"/>
    <w:rsid w:val="00105C4B"/>
    <w:rsid w:val="00105C5E"/>
    <w:rsid w:val="00105D84"/>
    <w:rsid w:val="00105E74"/>
    <w:rsid w:val="00105EE0"/>
    <w:rsid w:val="00105F1A"/>
    <w:rsid w:val="00105FAD"/>
    <w:rsid w:val="001061A6"/>
    <w:rsid w:val="001061DE"/>
    <w:rsid w:val="00106250"/>
    <w:rsid w:val="00106383"/>
    <w:rsid w:val="00106399"/>
    <w:rsid w:val="001063E4"/>
    <w:rsid w:val="0010643A"/>
    <w:rsid w:val="00106599"/>
    <w:rsid w:val="0010667B"/>
    <w:rsid w:val="001066FF"/>
    <w:rsid w:val="001067F1"/>
    <w:rsid w:val="001068B9"/>
    <w:rsid w:val="00106976"/>
    <w:rsid w:val="00106ABB"/>
    <w:rsid w:val="00106ABE"/>
    <w:rsid w:val="00106C13"/>
    <w:rsid w:val="00106D1E"/>
    <w:rsid w:val="00106DEC"/>
    <w:rsid w:val="00106E11"/>
    <w:rsid w:val="00106EAD"/>
    <w:rsid w:val="00106EF3"/>
    <w:rsid w:val="00106FF4"/>
    <w:rsid w:val="00107218"/>
    <w:rsid w:val="00107288"/>
    <w:rsid w:val="00107381"/>
    <w:rsid w:val="001073DA"/>
    <w:rsid w:val="001074D7"/>
    <w:rsid w:val="0010755D"/>
    <w:rsid w:val="0010758B"/>
    <w:rsid w:val="00107600"/>
    <w:rsid w:val="0010763C"/>
    <w:rsid w:val="001077A2"/>
    <w:rsid w:val="001077A6"/>
    <w:rsid w:val="001077D4"/>
    <w:rsid w:val="0010780E"/>
    <w:rsid w:val="00107857"/>
    <w:rsid w:val="00107962"/>
    <w:rsid w:val="00107A09"/>
    <w:rsid w:val="00107AF6"/>
    <w:rsid w:val="00107B42"/>
    <w:rsid w:val="00107BDF"/>
    <w:rsid w:val="00107BFF"/>
    <w:rsid w:val="00107D68"/>
    <w:rsid w:val="00107D94"/>
    <w:rsid w:val="00107EA8"/>
    <w:rsid w:val="0011000C"/>
    <w:rsid w:val="001100CE"/>
    <w:rsid w:val="001101FA"/>
    <w:rsid w:val="00110299"/>
    <w:rsid w:val="001102F4"/>
    <w:rsid w:val="00110348"/>
    <w:rsid w:val="001103EF"/>
    <w:rsid w:val="0011045A"/>
    <w:rsid w:val="0011046D"/>
    <w:rsid w:val="00110494"/>
    <w:rsid w:val="001104EF"/>
    <w:rsid w:val="00110531"/>
    <w:rsid w:val="0011066C"/>
    <w:rsid w:val="0011077D"/>
    <w:rsid w:val="001107A7"/>
    <w:rsid w:val="001107B6"/>
    <w:rsid w:val="001107C6"/>
    <w:rsid w:val="001107FE"/>
    <w:rsid w:val="00110884"/>
    <w:rsid w:val="00110885"/>
    <w:rsid w:val="001108F8"/>
    <w:rsid w:val="00110925"/>
    <w:rsid w:val="0011092A"/>
    <w:rsid w:val="00110990"/>
    <w:rsid w:val="001109E7"/>
    <w:rsid w:val="00110AA8"/>
    <w:rsid w:val="00110B0B"/>
    <w:rsid w:val="00110B44"/>
    <w:rsid w:val="00110B52"/>
    <w:rsid w:val="00110B92"/>
    <w:rsid w:val="00110C3D"/>
    <w:rsid w:val="00110DE2"/>
    <w:rsid w:val="00110DED"/>
    <w:rsid w:val="00110DF8"/>
    <w:rsid w:val="00110DFC"/>
    <w:rsid w:val="00110E29"/>
    <w:rsid w:val="00110E5C"/>
    <w:rsid w:val="00110F32"/>
    <w:rsid w:val="0011106C"/>
    <w:rsid w:val="001111D8"/>
    <w:rsid w:val="00111325"/>
    <w:rsid w:val="00111396"/>
    <w:rsid w:val="001113AF"/>
    <w:rsid w:val="0011149B"/>
    <w:rsid w:val="0011153F"/>
    <w:rsid w:val="00111579"/>
    <w:rsid w:val="0011157F"/>
    <w:rsid w:val="00111614"/>
    <w:rsid w:val="001117A5"/>
    <w:rsid w:val="001117F9"/>
    <w:rsid w:val="001118FD"/>
    <w:rsid w:val="0011198C"/>
    <w:rsid w:val="00111A1D"/>
    <w:rsid w:val="00111A29"/>
    <w:rsid w:val="00111AEF"/>
    <w:rsid w:val="00111B7E"/>
    <w:rsid w:val="00111C58"/>
    <w:rsid w:val="00111C6B"/>
    <w:rsid w:val="00111C71"/>
    <w:rsid w:val="00111C7D"/>
    <w:rsid w:val="00111E90"/>
    <w:rsid w:val="00111EAA"/>
    <w:rsid w:val="00111F71"/>
    <w:rsid w:val="00112085"/>
    <w:rsid w:val="00112123"/>
    <w:rsid w:val="0011212A"/>
    <w:rsid w:val="00112145"/>
    <w:rsid w:val="001122A6"/>
    <w:rsid w:val="001122A9"/>
    <w:rsid w:val="001122D9"/>
    <w:rsid w:val="001123F8"/>
    <w:rsid w:val="0011242E"/>
    <w:rsid w:val="001125DF"/>
    <w:rsid w:val="00112605"/>
    <w:rsid w:val="001126E1"/>
    <w:rsid w:val="0011279C"/>
    <w:rsid w:val="001127E5"/>
    <w:rsid w:val="00112833"/>
    <w:rsid w:val="001128A7"/>
    <w:rsid w:val="00112933"/>
    <w:rsid w:val="001129F9"/>
    <w:rsid w:val="00112B66"/>
    <w:rsid w:val="00112B6C"/>
    <w:rsid w:val="00112B9A"/>
    <w:rsid w:val="00112C51"/>
    <w:rsid w:val="00112C5F"/>
    <w:rsid w:val="00112C86"/>
    <w:rsid w:val="00112CB4"/>
    <w:rsid w:val="00112D40"/>
    <w:rsid w:val="00112E7F"/>
    <w:rsid w:val="00112F36"/>
    <w:rsid w:val="001130F1"/>
    <w:rsid w:val="00113111"/>
    <w:rsid w:val="001131D1"/>
    <w:rsid w:val="001132D0"/>
    <w:rsid w:val="0011336E"/>
    <w:rsid w:val="0011339E"/>
    <w:rsid w:val="00113446"/>
    <w:rsid w:val="00113492"/>
    <w:rsid w:val="001134BD"/>
    <w:rsid w:val="001134CD"/>
    <w:rsid w:val="001134D4"/>
    <w:rsid w:val="001134E2"/>
    <w:rsid w:val="001134FD"/>
    <w:rsid w:val="00113646"/>
    <w:rsid w:val="00113660"/>
    <w:rsid w:val="00113680"/>
    <w:rsid w:val="001136C0"/>
    <w:rsid w:val="00113793"/>
    <w:rsid w:val="001137AE"/>
    <w:rsid w:val="001137D2"/>
    <w:rsid w:val="00113811"/>
    <w:rsid w:val="0011389C"/>
    <w:rsid w:val="001138DE"/>
    <w:rsid w:val="00113918"/>
    <w:rsid w:val="0011396F"/>
    <w:rsid w:val="001139D0"/>
    <w:rsid w:val="00113A22"/>
    <w:rsid w:val="00113A64"/>
    <w:rsid w:val="00113BB0"/>
    <w:rsid w:val="00113BF2"/>
    <w:rsid w:val="00113C86"/>
    <w:rsid w:val="00113CE1"/>
    <w:rsid w:val="00113CEF"/>
    <w:rsid w:val="00113D41"/>
    <w:rsid w:val="00113D5B"/>
    <w:rsid w:val="00113EE1"/>
    <w:rsid w:val="00113F6B"/>
    <w:rsid w:val="00113F9E"/>
    <w:rsid w:val="00113FC4"/>
    <w:rsid w:val="00114006"/>
    <w:rsid w:val="00114060"/>
    <w:rsid w:val="001141E7"/>
    <w:rsid w:val="00114211"/>
    <w:rsid w:val="001142BC"/>
    <w:rsid w:val="001143B4"/>
    <w:rsid w:val="0011443E"/>
    <w:rsid w:val="0011444B"/>
    <w:rsid w:val="00114599"/>
    <w:rsid w:val="00114780"/>
    <w:rsid w:val="001147F3"/>
    <w:rsid w:val="001148CA"/>
    <w:rsid w:val="00114936"/>
    <w:rsid w:val="00114979"/>
    <w:rsid w:val="00114A91"/>
    <w:rsid w:val="00114B66"/>
    <w:rsid w:val="00114B95"/>
    <w:rsid w:val="00114B9F"/>
    <w:rsid w:val="00114C2A"/>
    <w:rsid w:val="00114C6F"/>
    <w:rsid w:val="00114CC1"/>
    <w:rsid w:val="00114D3D"/>
    <w:rsid w:val="00114D54"/>
    <w:rsid w:val="00114D66"/>
    <w:rsid w:val="00114E1B"/>
    <w:rsid w:val="00114E37"/>
    <w:rsid w:val="00114E51"/>
    <w:rsid w:val="00114E56"/>
    <w:rsid w:val="00114E90"/>
    <w:rsid w:val="00114EB6"/>
    <w:rsid w:val="00114EFF"/>
    <w:rsid w:val="00115032"/>
    <w:rsid w:val="001150FF"/>
    <w:rsid w:val="00115119"/>
    <w:rsid w:val="001151A6"/>
    <w:rsid w:val="0011521F"/>
    <w:rsid w:val="00115233"/>
    <w:rsid w:val="00115258"/>
    <w:rsid w:val="00115262"/>
    <w:rsid w:val="00115281"/>
    <w:rsid w:val="00115470"/>
    <w:rsid w:val="001154E2"/>
    <w:rsid w:val="00115613"/>
    <w:rsid w:val="00115676"/>
    <w:rsid w:val="001156F6"/>
    <w:rsid w:val="0011590C"/>
    <w:rsid w:val="00115914"/>
    <w:rsid w:val="00115A9F"/>
    <w:rsid w:val="00115AC9"/>
    <w:rsid w:val="00115B3C"/>
    <w:rsid w:val="00115C0C"/>
    <w:rsid w:val="00115D91"/>
    <w:rsid w:val="00115E22"/>
    <w:rsid w:val="00115ED9"/>
    <w:rsid w:val="00115F36"/>
    <w:rsid w:val="00115FAA"/>
    <w:rsid w:val="00115FCB"/>
    <w:rsid w:val="00115FF6"/>
    <w:rsid w:val="00116219"/>
    <w:rsid w:val="0011626C"/>
    <w:rsid w:val="00116281"/>
    <w:rsid w:val="001162D6"/>
    <w:rsid w:val="00116373"/>
    <w:rsid w:val="00116398"/>
    <w:rsid w:val="00116470"/>
    <w:rsid w:val="0011649D"/>
    <w:rsid w:val="0011663B"/>
    <w:rsid w:val="00116676"/>
    <w:rsid w:val="0011668D"/>
    <w:rsid w:val="001166DB"/>
    <w:rsid w:val="0011671C"/>
    <w:rsid w:val="00116726"/>
    <w:rsid w:val="00116768"/>
    <w:rsid w:val="001167AA"/>
    <w:rsid w:val="001169C1"/>
    <w:rsid w:val="001169C2"/>
    <w:rsid w:val="001169CA"/>
    <w:rsid w:val="00116A34"/>
    <w:rsid w:val="00116ABB"/>
    <w:rsid w:val="00116ADE"/>
    <w:rsid w:val="00116B36"/>
    <w:rsid w:val="00116C93"/>
    <w:rsid w:val="00116CDD"/>
    <w:rsid w:val="00116D08"/>
    <w:rsid w:val="00116D4F"/>
    <w:rsid w:val="00116D56"/>
    <w:rsid w:val="00116DCE"/>
    <w:rsid w:val="00116F43"/>
    <w:rsid w:val="00117010"/>
    <w:rsid w:val="00117198"/>
    <w:rsid w:val="00117258"/>
    <w:rsid w:val="001172F5"/>
    <w:rsid w:val="001173D3"/>
    <w:rsid w:val="001173DA"/>
    <w:rsid w:val="001175AC"/>
    <w:rsid w:val="00117734"/>
    <w:rsid w:val="00117762"/>
    <w:rsid w:val="00117784"/>
    <w:rsid w:val="0011779D"/>
    <w:rsid w:val="001177BE"/>
    <w:rsid w:val="0011784E"/>
    <w:rsid w:val="00117890"/>
    <w:rsid w:val="00117949"/>
    <w:rsid w:val="00117B71"/>
    <w:rsid w:val="00117BE4"/>
    <w:rsid w:val="00117BF5"/>
    <w:rsid w:val="00117C23"/>
    <w:rsid w:val="00117C55"/>
    <w:rsid w:val="00117C83"/>
    <w:rsid w:val="00117D83"/>
    <w:rsid w:val="00117DB4"/>
    <w:rsid w:val="00117DE8"/>
    <w:rsid w:val="00117E37"/>
    <w:rsid w:val="00117F62"/>
    <w:rsid w:val="00120041"/>
    <w:rsid w:val="00120114"/>
    <w:rsid w:val="00120234"/>
    <w:rsid w:val="001203A2"/>
    <w:rsid w:val="0012045A"/>
    <w:rsid w:val="001204CF"/>
    <w:rsid w:val="001204D5"/>
    <w:rsid w:val="00120619"/>
    <w:rsid w:val="00120639"/>
    <w:rsid w:val="001206D7"/>
    <w:rsid w:val="00120704"/>
    <w:rsid w:val="0012073D"/>
    <w:rsid w:val="00120828"/>
    <w:rsid w:val="001209A6"/>
    <w:rsid w:val="001209A9"/>
    <w:rsid w:val="001209EA"/>
    <w:rsid w:val="00120A50"/>
    <w:rsid w:val="00120A8C"/>
    <w:rsid w:val="00120ABD"/>
    <w:rsid w:val="00120B26"/>
    <w:rsid w:val="00120B2B"/>
    <w:rsid w:val="00120C80"/>
    <w:rsid w:val="00120C9D"/>
    <w:rsid w:val="00120E04"/>
    <w:rsid w:val="00120E7C"/>
    <w:rsid w:val="00120E8F"/>
    <w:rsid w:val="00120EAD"/>
    <w:rsid w:val="00120ED1"/>
    <w:rsid w:val="00121006"/>
    <w:rsid w:val="0012104B"/>
    <w:rsid w:val="001211BA"/>
    <w:rsid w:val="0012132E"/>
    <w:rsid w:val="00121355"/>
    <w:rsid w:val="001213AE"/>
    <w:rsid w:val="0012144B"/>
    <w:rsid w:val="00121495"/>
    <w:rsid w:val="001214AA"/>
    <w:rsid w:val="00121534"/>
    <w:rsid w:val="0012157B"/>
    <w:rsid w:val="001215F0"/>
    <w:rsid w:val="0012171F"/>
    <w:rsid w:val="00121769"/>
    <w:rsid w:val="001217D4"/>
    <w:rsid w:val="0012196D"/>
    <w:rsid w:val="00121C21"/>
    <w:rsid w:val="00121C67"/>
    <w:rsid w:val="00121CA4"/>
    <w:rsid w:val="00121D58"/>
    <w:rsid w:val="00121D68"/>
    <w:rsid w:val="00121D9A"/>
    <w:rsid w:val="00121DCC"/>
    <w:rsid w:val="00121E18"/>
    <w:rsid w:val="00121E30"/>
    <w:rsid w:val="00121E53"/>
    <w:rsid w:val="00121F09"/>
    <w:rsid w:val="00121F6D"/>
    <w:rsid w:val="00122047"/>
    <w:rsid w:val="00122211"/>
    <w:rsid w:val="00122251"/>
    <w:rsid w:val="00122411"/>
    <w:rsid w:val="0012241A"/>
    <w:rsid w:val="0012250E"/>
    <w:rsid w:val="001225B5"/>
    <w:rsid w:val="001225EF"/>
    <w:rsid w:val="001226E2"/>
    <w:rsid w:val="001227E6"/>
    <w:rsid w:val="0012294D"/>
    <w:rsid w:val="00122B35"/>
    <w:rsid w:val="00122B8B"/>
    <w:rsid w:val="00122C11"/>
    <w:rsid w:val="00122C7A"/>
    <w:rsid w:val="00122C88"/>
    <w:rsid w:val="00122C8F"/>
    <w:rsid w:val="00122D70"/>
    <w:rsid w:val="00122E18"/>
    <w:rsid w:val="00122EED"/>
    <w:rsid w:val="00122F70"/>
    <w:rsid w:val="00123009"/>
    <w:rsid w:val="00123043"/>
    <w:rsid w:val="001230D8"/>
    <w:rsid w:val="001230F1"/>
    <w:rsid w:val="0012310E"/>
    <w:rsid w:val="0012320B"/>
    <w:rsid w:val="00123220"/>
    <w:rsid w:val="001232B5"/>
    <w:rsid w:val="0012333C"/>
    <w:rsid w:val="00123356"/>
    <w:rsid w:val="001233E8"/>
    <w:rsid w:val="00123561"/>
    <w:rsid w:val="001235B0"/>
    <w:rsid w:val="001236D6"/>
    <w:rsid w:val="001237CC"/>
    <w:rsid w:val="00123870"/>
    <w:rsid w:val="001239F1"/>
    <w:rsid w:val="00123A88"/>
    <w:rsid w:val="00123A9E"/>
    <w:rsid w:val="00123ADA"/>
    <w:rsid w:val="00123B02"/>
    <w:rsid w:val="00123B12"/>
    <w:rsid w:val="00123BE2"/>
    <w:rsid w:val="00123C15"/>
    <w:rsid w:val="00123C19"/>
    <w:rsid w:val="00123C56"/>
    <w:rsid w:val="00123E20"/>
    <w:rsid w:val="00123E39"/>
    <w:rsid w:val="00123E6D"/>
    <w:rsid w:val="00123F23"/>
    <w:rsid w:val="00123F80"/>
    <w:rsid w:val="00124028"/>
    <w:rsid w:val="0012404B"/>
    <w:rsid w:val="00124176"/>
    <w:rsid w:val="0012426F"/>
    <w:rsid w:val="001242CA"/>
    <w:rsid w:val="0012437A"/>
    <w:rsid w:val="00124438"/>
    <w:rsid w:val="00124467"/>
    <w:rsid w:val="001244EE"/>
    <w:rsid w:val="001245B8"/>
    <w:rsid w:val="001245DB"/>
    <w:rsid w:val="00124651"/>
    <w:rsid w:val="00124764"/>
    <w:rsid w:val="001247AE"/>
    <w:rsid w:val="001247E8"/>
    <w:rsid w:val="001248BA"/>
    <w:rsid w:val="00124911"/>
    <w:rsid w:val="00124B30"/>
    <w:rsid w:val="00124B69"/>
    <w:rsid w:val="00124BFF"/>
    <w:rsid w:val="00124E2A"/>
    <w:rsid w:val="00124EA6"/>
    <w:rsid w:val="00124FBA"/>
    <w:rsid w:val="00124FE2"/>
    <w:rsid w:val="0012505D"/>
    <w:rsid w:val="0012513A"/>
    <w:rsid w:val="001251AA"/>
    <w:rsid w:val="001251C2"/>
    <w:rsid w:val="001251CB"/>
    <w:rsid w:val="001252EE"/>
    <w:rsid w:val="001253C2"/>
    <w:rsid w:val="00125486"/>
    <w:rsid w:val="001254B7"/>
    <w:rsid w:val="001254C4"/>
    <w:rsid w:val="001254D2"/>
    <w:rsid w:val="001254D3"/>
    <w:rsid w:val="0012550F"/>
    <w:rsid w:val="00125622"/>
    <w:rsid w:val="0012564C"/>
    <w:rsid w:val="001256CB"/>
    <w:rsid w:val="00125872"/>
    <w:rsid w:val="00125877"/>
    <w:rsid w:val="001259AD"/>
    <w:rsid w:val="001259B6"/>
    <w:rsid w:val="001259E3"/>
    <w:rsid w:val="00125A14"/>
    <w:rsid w:val="00125A4D"/>
    <w:rsid w:val="00125B4E"/>
    <w:rsid w:val="00125B50"/>
    <w:rsid w:val="00125D37"/>
    <w:rsid w:val="00125DA0"/>
    <w:rsid w:val="00125EAC"/>
    <w:rsid w:val="00125F75"/>
    <w:rsid w:val="00125F91"/>
    <w:rsid w:val="00125FC8"/>
    <w:rsid w:val="00126094"/>
    <w:rsid w:val="00126176"/>
    <w:rsid w:val="001261C2"/>
    <w:rsid w:val="00126224"/>
    <w:rsid w:val="001262B2"/>
    <w:rsid w:val="001262E0"/>
    <w:rsid w:val="001262EE"/>
    <w:rsid w:val="00126347"/>
    <w:rsid w:val="0012636C"/>
    <w:rsid w:val="001263E1"/>
    <w:rsid w:val="001263EC"/>
    <w:rsid w:val="001263FE"/>
    <w:rsid w:val="00126448"/>
    <w:rsid w:val="0012644E"/>
    <w:rsid w:val="001265F9"/>
    <w:rsid w:val="00126664"/>
    <w:rsid w:val="00126751"/>
    <w:rsid w:val="0012676B"/>
    <w:rsid w:val="001268A3"/>
    <w:rsid w:val="00126A2B"/>
    <w:rsid w:val="00126B9D"/>
    <w:rsid w:val="00126BB6"/>
    <w:rsid w:val="00126DEC"/>
    <w:rsid w:val="00126E03"/>
    <w:rsid w:val="00126EAE"/>
    <w:rsid w:val="00126F6B"/>
    <w:rsid w:val="00126FB7"/>
    <w:rsid w:val="00126FF6"/>
    <w:rsid w:val="0012700B"/>
    <w:rsid w:val="00127169"/>
    <w:rsid w:val="001271B4"/>
    <w:rsid w:val="00127225"/>
    <w:rsid w:val="00127291"/>
    <w:rsid w:val="00127580"/>
    <w:rsid w:val="001275B4"/>
    <w:rsid w:val="00127668"/>
    <w:rsid w:val="001276C8"/>
    <w:rsid w:val="00127824"/>
    <w:rsid w:val="00127866"/>
    <w:rsid w:val="0012796B"/>
    <w:rsid w:val="00127A31"/>
    <w:rsid w:val="00127A3F"/>
    <w:rsid w:val="00127A73"/>
    <w:rsid w:val="00127AD5"/>
    <w:rsid w:val="00127B64"/>
    <w:rsid w:val="00127B66"/>
    <w:rsid w:val="00127C1A"/>
    <w:rsid w:val="00127C3E"/>
    <w:rsid w:val="00127E4F"/>
    <w:rsid w:val="00127EB8"/>
    <w:rsid w:val="00127ECC"/>
    <w:rsid w:val="00130239"/>
    <w:rsid w:val="0013033D"/>
    <w:rsid w:val="001306BD"/>
    <w:rsid w:val="001306D0"/>
    <w:rsid w:val="00130770"/>
    <w:rsid w:val="001307B6"/>
    <w:rsid w:val="001307F0"/>
    <w:rsid w:val="00130933"/>
    <w:rsid w:val="00130994"/>
    <w:rsid w:val="00130A98"/>
    <w:rsid w:val="00130B25"/>
    <w:rsid w:val="00130B58"/>
    <w:rsid w:val="00130CB8"/>
    <w:rsid w:val="00130CDE"/>
    <w:rsid w:val="00130D99"/>
    <w:rsid w:val="00130DA2"/>
    <w:rsid w:val="00130DF3"/>
    <w:rsid w:val="00130E16"/>
    <w:rsid w:val="00130E90"/>
    <w:rsid w:val="00130E98"/>
    <w:rsid w:val="00130EB5"/>
    <w:rsid w:val="00130F7C"/>
    <w:rsid w:val="00130F95"/>
    <w:rsid w:val="00130F9A"/>
    <w:rsid w:val="00130FEE"/>
    <w:rsid w:val="00131081"/>
    <w:rsid w:val="001310E9"/>
    <w:rsid w:val="00131124"/>
    <w:rsid w:val="00131143"/>
    <w:rsid w:val="001313DF"/>
    <w:rsid w:val="00131412"/>
    <w:rsid w:val="00131424"/>
    <w:rsid w:val="0013145E"/>
    <w:rsid w:val="0013145F"/>
    <w:rsid w:val="00131517"/>
    <w:rsid w:val="0013153A"/>
    <w:rsid w:val="001315FF"/>
    <w:rsid w:val="0013193B"/>
    <w:rsid w:val="00131A21"/>
    <w:rsid w:val="00131B9A"/>
    <w:rsid w:val="00131BAB"/>
    <w:rsid w:val="00131BDE"/>
    <w:rsid w:val="00131DB9"/>
    <w:rsid w:val="00131E51"/>
    <w:rsid w:val="00131F65"/>
    <w:rsid w:val="00131FB2"/>
    <w:rsid w:val="00131FF6"/>
    <w:rsid w:val="0013202E"/>
    <w:rsid w:val="00132133"/>
    <w:rsid w:val="0013219B"/>
    <w:rsid w:val="00132225"/>
    <w:rsid w:val="00132234"/>
    <w:rsid w:val="001324F8"/>
    <w:rsid w:val="00132513"/>
    <w:rsid w:val="00132564"/>
    <w:rsid w:val="00132653"/>
    <w:rsid w:val="00132695"/>
    <w:rsid w:val="0013269F"/>
    <w:rsid w:val="001326DE"/>
    <w:rsid w:val="001326F8"/>
    <w:rsid w:val="00132939"/>
    <w:rsid w:val="00132976"/>
    <w:rsid w:val="00132981"/>
    <w:rsid w:val="00132A2E"/>
    <w:rsid w:val="00132A41"/>
    <w:rsid w:val="00132AF0"/>
    <w:rsid w:val="00132B10"/>
    <w:rsid w:val="00132B23"/>
    <w:rsid w:val="00132BB6"/>
    <w:rsid w:val="00132BEE"/>
    <w:rsid w:val="00132CFF"/>
    <w:rsid w:val="00132D08"/>
    <w:rsid w:val="00132DFF"/>
    <w:rsid w:val="00132E4F"/>
    <w:rsid w:val="00132E70"/>
    <w:rsid w:val="00132EA9"/>
    <w:rsid w:val="00132FAF"/>
    <w:rsid w:val="001331D7"/>
    <w:rsid w:val="0013321B"/>
    <w:rsid w:val="00133222"/>
    <w:rsid w:val="001332A7"/>
    <w:rsid w:val="001332EC"/>
    <w:rsid w:val="00133315"/>
    <w:rsid w:val="00133495"/>
    <w:rsid w:val="00133536"/>
    <w:rsid w:val="0013359B"/>
    <w:rsid w:val="0013366A"/>
    <w:rsid w:val="001336D2"/>
    <w:rsid w:val="00133790"/>
    <w:rsid w:val="0013386A"/>
    <w:rsid w:val="00133979"/>
    <w:rsid w:val="00133A1A"/>
    <w:rsid w:val="00133A91"/>
    <w:rsid w:val="00133A9A"/>
    <w:rsid w:val="00133B65"/>
    <w:rsid w:val="00133BC2"/>
    <w:rsid w:val="00133C16"/>
    <w:rsid w:val="00133CB9"/>
    <w:rsid w:val="00133CE3"/>
    <w:rsid w:val="00133D68"/>
    <w:rsid w:val="00133D86"/>
    <w:rsid w:val="00133DA5"/>
    <w:rsid w:val="00133E77"/>
    <w:rsid w:val="00133E83"/>
    <w:rsid w:val="00133EA1"/>
    <w:rsid w:val="00134141"/>
    <w:rsid w:val="0013428D"/>
    <w:rsid w:val="00134297"/>
    <w:rsid w:val="001343E0"/>
    <w:rsid w:val="0013445C"/>
    <w:rsid w:val="001344C6"/>
    <w:rsid w:val="0013458D"/>
    <w:rsid w:val="001345F3"/>
    <w:rsid w:val="00134645"/>
    <w:rsid w:val="0013464D"/>
    <w:rsid w:val="0013466B"/>
    <w:rsid w:val="001346B6"/>
    <w:rsid w:val="00134733"/>
    <w:rsid w:val="0013475A"/>
    <w:rsid w:val="00134767"/>
    <w:rsid w:val="00134830"/>
    <w:rsid w:val="001348C6"/>
    <w:rsid w:val="00134966"/>
    <w:rsid w:val="001349B7"/>
    <w:rsid w:val="00134A6A"/>
    <w:rsid w:val="00134B06"/>
    <w:rsid w:val="00134BBF"/>
    <w:rsid w:val="00134C75"/>
    <w:rsid w:val="00134CBD"/>
    <w:rsid w:val="00134DD5"/>
    <w:rsid w:val="00134E5B"/>
    <w:rsid w:val="00134F1E"/>
    <w:rsid w:val="001350A6"/>
    <w:rsid w:val="001351C6"/>
    <w:rsid w:val="001351CB"/>
    <w:rsid w:val="0013529C"/>
    <w:rsid w:val="0013533B"/>
    <w:rsid w:val="001353A7"/>
    <w:rsid w:val="00135411"/>
    <w:rsid w:val="00135463"/>
    <w:rsid w:val="001354F0"/>
    <w:rsid w:val="001355B6"/>
    <w:rsid w:val="0013564F"/>
    <w:rsid w:val="001356C3"/>
    <w:rsid w:val="0013577C"/>
    <w:rsid w:val="00135786"/>
    <w:rsid w:val="001357D8"/>
    <w:rsid w:val="00135A28"/>
    <w:rsid w:val="00135AD8"/>
    <w:rsid w:val="00135AF2"/>
    <w:rsid w:val="00135B11"/>
    <w:rsid w:val="00135B16"/>
    <w:rsid w:val="00135B45"/>
    <w:rsid w:val="00135C3D"/>
    <w:rsid w:val="00135D81"/>
    <w:rsid w:val="00135E07"/>
    <w:rsid w:val="00135E3A"/>
    <w:rsid w:val="00135EF5"/>
    <w:rsid w:val="00135F4C"/>
    <w:rsid w:val="00135F9D"/>
    <w:rsid w:val="00135FD0"/>
    <w:rsid w:val="00136006"/>
    <w:rsid w:val="0013600E"/>
    <w:rsid w:val="00136084"/>
    <w:rsid w:val="001360D5"/>
    <w:rsid w:val="00136147"/>
    <w:rsid w:val="0013614E"/>
    <w:rsid w:val="0013615F"/>
    <w:rsid w:val="0013617B"/>
    <w:rsid w:val="00136182"/>
    <w:rsid w:val="001361F5"/>
    <w:rsid w:val="00136274"/>
    <w:rsid w:val="001362CA"/>
    <w:rsid w:val="001364E1"/>
    <w:rsid w:val="001366AD"/>
    <w:rsid w:val="00136721"/>
    <w:rsid w:val="0013677C"/>
    <w:rsid w:val="00136823"/>
    <w:rsid w:val="0013682E"/>
    <w:rsid w:val="00136879"/>
    <w:rsid w:val="001368A7"/>
    <w:rsid w:val="00136906"/>
    <w:rsid w:val="00136A39"/>
    <w:rsid w:val="00136A56"/>
    <w:rsid w:val="00136AA7"/>
    <w:rsid w:val="00136AFE"/>
    <w:rsid w:val="00136B0C"/>
    <w:rsid w:val="00136B17"/>
    <w:rsid w:val="00136B41"/>
    <w:rsid w:val="00136BA0"/>
    <w:rsid w:val="00136D06"/>
    <w:rsid w:val="00136D0B"/>
    <w:rsid w:val="00136D0F"/>
    <w:rsid w:val="00136D28"/>
    <w:rsid w:val="00136D4D"/>
    <w:rsid w:val="00136E46"/>
    <w:rsid w:val="00136F47"/>
    <w:rsid w:val="00136F7E"/>
    <w:rsid w:val="00136FA1"/>
    <w:rsid w:val="00136FDE"/>
    <w:rsid w:val="00137023"/>
    <w:rsid w:val="00137075"/>
    <w:rsid w:val="0013708A"/>
    <w:rsid w:val="00137144"/>
    <w:rsid w:val="00137186"/>
    <w:rsid w:val="0013727E"/>
    <w:rsid w:val="0013729A"/>
    <w:rsid w:val="00137531"/>
    <w:rsid w:val="001375DB"/>
    <w:rsid w:val="00137680"/>
    <w:rsid w:val="001376CF"/>
    <w:rsid w:val="001376D0"/>
    <w:rsid w:val="001377F6"/>
    <w:rsid w:val="001377F7"/>
    <w:rsid w:val="001378C2"/>
    <w:rsid w:val="001379EC"/>
    <w:rsid w:val="00137A1D"/>
    <w:rsid w:val="00137A83"/>
    <w:rsid w:val="00137B0C"/>
    <w:rsid w:val="00137BA7"/>
    <w:rsid w:val="00137BE2"/>
    <w:rsid w:val="00137C7F"/>
    <w:rsid w:val="00137CA6"/>
    <w:rsid w:val="00137CD7"/>
    <w:rsid w:val="00137D90"/>
    <w:rsid w:val="00137DBD"/>
    <w:rsid w:val="00137E01"/>
    <w:rsid w:val="00137EB9"/>
    <w:rsid w:val="00137ECF"/>
    <w:rsid w:val="0014000D"/>
    <w:rsid w:val="00140034"/>
    <w:rsid w:val="001400A9"/>
    <w:rsid w:val="00140153"/>
    <w:rsid w:val="001401A5"/>
    <w:rsid w:val="001401BE"/>
    <w:rsid w:val="00140516"/>
    <w:rsid w:val="00140554"/>
    <w:rsid w:val="001405F8"/>
    <w:rsid w:val="001406DF"/>
    <w:rsid w:val="001406EE"/>
    <w:rsid w:val="001407B2"/>
    <w:rsid w:val="00140820"/>
    <w:rsid w:val="00140892"/>
    <w:rsid w:val="00140920"/>
    <w:rsid w:val="001409D7"/>
    <w:rsid w:val="00140BC4"/>
    <w:rsid w:val="00140BE0"/>
    <w:rsid w:val="00140C11"/>
    <w:rsid w:val="00140CCC"/>
    <w:rsid w:val="00140E4A"/>
    <w:rsid w:val="00140E78"/>
    <w:rsid w:val="00140FA3"/>
    <w:rsid w:val="00140FF3"/>
    <w:rsid w:val="001410B5"/>
    <w:rsid w:val="001410B7"/>
    <w:rsid w:val="00141169"/>
    <w:rsid w:val="001411E9"/>
    <w:rsid w:val="001411F8"/>
    <w:rsid w:val="0014136E"/>
    <w:rsid w:val="00141468"/>
    <w:rsid w:val="00141477"/>
    <w:rsid w:val="001414DA"/>
    <w:rsid w:val="001415BA"/>
    <w:rsid w:val="0014160C"/>
    <w:rsid w:val="001416CD"/>
    <w:rsid w:val="00141712"/>
    <w:rsid w:val="00141B73"/>
    <w:rsid w:val="00141C04"/>
    <w:rsid w:val="00141CAE"/>
    <w:rsid w:val="00141CB7"/>
    <w:rsid w:val="00141CF6"/>
    <w:rsid w:val="00141D3D"/>
    <w:rsid w:val="00141D86"/>
    <w:rsid w:val="00141DB7"/>
    <w:rsid w:val="00141E8C"/>
    <w:rsid w:val="00141FC8"/>
    <w:rsid w:val="00142067"/>
    <w:rsid w:val="00142222"/>
    <w:rsid w:val="00142374"/>
    <w:rsid w:val="0014243A"/>
    <w:rsid w:val="0014245C"/>
    <w:rsid w:val="001425B9"/>
    <w:rsid w:val="001425D5"/>
    <w:rsid w:val="001425E6"/>
    <w:rsid w:val="001426EF"/>
    <w:rsid w:val="0014270C"/>
    <w:rsid w:val="0014278E"/>
    <w:rsid w:val="00142850"/>
    <w:rsid w:val="001428FD"/>
    <w:rsid w:val="00142957"/>
    <w:rsid w:val="001429F6"/>
    <w:rsid w:val="00142B7C"/>
    <w:rsid w:val="00142BC2"/>
    <w:rsid w:val="00142C1A"/>
    <w:rsid w:val="00142CEC"/>
    <w:rsid w:val="00142D3D"/>
    <w:rsid w:val="00142EE5"/>
    <w:rsid w:val="00142EF2"/>
    <w:rsid w:val="00142F47"/>
    <w:rsid w:val="00142F52"/>
    <w:rsid w:val="0014304A"/>
    <w:rsid w:val="00143059"/>
    <w:rsid w:val="0014306E"/>
    <w:rsid w:val="0014312A"/>
    <w:rsid w:val="001431F2"/>
    <w:rsid w:val="00143235"/>
    <w:rsid w:val="00143260"/>
    <w:rsid w:val="00143284"/>
    <w:rsid w:val="001432C1"/>
    <w:rsid w:val="001434A3"/>
    <w:rsid w:val="001435A0"/>
    <w:rsid w:val="001435B0"/>
    <w:rsid w:val="00143631"/>
    <w:rsid w:val="00143757"/>
    <w:rsid w:val="0014379B"/>
    <w:rsid w:val="001438C6"/>
    <w:rsid w:val="001438F8"/>
    <w:rsid w:val="00143981"/>
    <w:rsid w:val="00143992"/>
    <w:rsid w:val="0014399C"/>
    <w:rsid w:val="001439BA"/>
    <w:rsid w:val="001439EE"/>
    <w:rsid w:val="00143B85"/>
    <w:rsid w:val="00143D2E"/>
    <w:rsid w:val="00143D93"/>
    <w:rsid w:val="00143E07"/>
    <w:rsid w:val="00143EEC"/>
    <w:rsid w:val="00143F0E"/>
    <w:rsid w:val="00143F4C"/>
    <w:rsid w:val="00144025"/>
    <w:rsid w:val="001440B6"/>
    <w:rsid w:val="001441A0"/>
    <w:rsid w:val="001441B6"/>
    <w:rsid w:val="0014421F"/>
    <w:rsid w:val="0014430D"/>
    <w:rsid w:val="001444CF"/>
    <w:rsid w:val="0014458F"/>
    <w:rsid w:val="00144716"/>
    <w:rsid w:val="00144754"/>
    <w:rsid w:val="001448A1"/>
    <w:rsid w:val="00144A14"/>
    <w:rsid w:val="00144A6D"/>
    <w:rsid w:val="00144AF1"/>
    <w:rsid w:val="00144BE1"/>
    <w:rsid w:val="00144BF2"/>
    <w:rsid w:val="00144C8B"/>
    <w:rsid w:val="00144CCF"/>
    <w:rsid w:val="00144CD4"/>
    <w:rsid w:val="00144CF1"/>
    <w:rsid w:val="00144D5F"/>
    <w:rsid w:val="00144DC7"/>
    <w:rsid w:val="00144E38"/>
    <w:rsid w:val="001451BA"/>
    <w:rsid w:val="0014533C"/>
    <w:rsid w:val="0014536F"/>
    <w:rsid w:val="0014538C"/>
    <w:rsid w:val="001453DC"/>
    <w:rsid w:val="001453E3"/>
    <w:rsid w:val="001453EB"/>
    <w:rsid w:val="00145414"/>
    <w:rsid w:val="001454B4"/>
    <w:rsid w:val="00145510"/>
    <w:rsid w:val="00145558"/>
    <w:rsid w:val="0014555A"/>
    <w:rsid w:val="001455E1"/>
    <w:rsid w:val="00145707"/>
    <w:rsid w:val="00145788"/>
    <w:rsid w:val="001459EB"/>
    <w:rsid w:val="00145A61"/>
    <w:rsid w:val="00145A8C"/>
    <w:rsid w:val="00145ADF"/>
    <w:rsid w:val="00145B1C"/>
    <w:rsid w:val="00145B3B"/>
    <w:rsid w:val="00145B5F"/>
    <w:rsid w:val="00145C3D"/>
    <w:rsid w:val="00145CB9"/>
    <w:rsid w:val="00145E82"/>
    <w:rsid w:val="00145EF7"/>
    <w:rsid w:val="00145F26"/>
    <w:rsid w:val="00145FC6"/>
    <w:rsid w:val="00146017"/>
    <w:rsid w:val="0014616D"/>
    <w:rsid w:val="001461CD"/>
    <w:rsid w:val="00146203"/>
    <w:rsid w:val="00146235"/>
    <w:rsid w:val="0014623E"/>
    <w:rsid w:val="001462B7"/>
    <w:rsid w:val="0014631A"/>
    <w:rsid w:val="0014634C"/>
    <w:rsid w:val="001463EF"/>
    <w:rsid w:val="00146477"/>
    <w:rsid w:val="001465F2"/>
    <w:rsid w:val="00146610"/>
    <w:rsid w:val="0014668E"/>
    <w:rsid w:val="001466BA"/>
    <w:rsid w:val="00146822"/>
    <w:rsid w:val="001469DD"/>
    <w:rsid w:val="00146A64"/>
    <w:rsid w:val="00146A85"/>
    <w:rsid w:val="00146AE7"/>
    <w:rsid w:val="00146AF5"/>
    <w:rsid w:val="00146C12"/>
    <w:rsid w:val="00146D2F"/>
    <w:rsid w:val="00146D5A"/>
    <w:rsid w:val="00146DB0"/>
    <w:rsid w:val="00146E12"/>
    <w:rsid w:val="00146ED7"/>
    <w:rsid w:val="00146EF3"/>
    <w:rsid w:val="00146F0F"/>
    <w:rsid w:val="00146F6C"/>
    <w:rsid w:val="00146FCC"/>
    <w:rsid w:val="001470FC"/>
    <w:rsid w:val="00147168"/>
    <w:rsid w:val="001471BE"/>
    <w:rsid w:val="001471F8"/>
    <w:rsid w:val="00147274"/>
    <w:rsid w:val="00147379"/>
    <w:rsid w:val="00147387"/>
    <w:rsid w:val="001473A6"/>
    <w:rsid w:val="001473C2"/>
    <w:rsid w:val="00147475"/>
    <w:rsid w:val="00147522"/>
    <w:rsid w:val="00147589"/>
    <w:rsid w:val="001476EF"/>
    <w:rsid w:val="0014773C"/>
    <w:rsid w:val="001477C6"/>
    <w:rsid w:val="00147879"/>
    <w:rsid w:val="001479B9"/>
    <w:rsid w:val="00147A81"/>
    <w:rsid w:val="00147A99"/>
    <w:rsid w:val="00147B2B"/>
    <w:rsid w:val="00147B7C"/>
    <w:rsid w:val="00147B87"/>
    <w:rsid w:val="00147BC3"/>
    <w:rsid w:val="00147CA7"/>
    <w:rsid w:val="00147D58"/>
    <w:rsid w:val="00147DD6"/>
    <w:rsid w:val="00147EC4"/>
    <w:rsid w:val="00147ED2"/>
    <w:rsid w:val="00150105"/>
    <w:rsid w:val="0015013F"/>
    <w:rsid w:val="00150147"/>
    <w:rsid w:val="00150167"/>
    <w:rsid w:val="001501D3"/>
    <w:rsid w:val="001501D6"/>
    <w:rsid w:val="001501DF"/>
    <w:rsid w:val="001501FE"/>
    <w:rsid w:val="001502A6"/>
    <w:rsid w:val="00150356"/>
    <w:rsid w:val="0015036F"/>
    <w:rsid w:val="001503E8"/>
    <w:rsid w:val="001504F4"/>
    <w:rsid w:val="0015054F"/>
    <w:rsid w:val="001505AB"/>
    <w:rsid w:val="001505BC"/>
    <w:rsid w:val="00150723"/>
    <w:rsid w:val="00150828"/>
    <w:rsid w:val="001508A9"/>
    <w:rsid w:val="001508F9"/>
    <w:rsid w:val="001509BA"/>
    <w:rsid w:val="00150AC4"/>
    <w:rsid w:val="00150B2D"/>
    <w:rsid w:val="00150C5F"/>
    <w:rsid w:val="00150E1E"/>
    <w:rsid w:val="00150F78"/>
    <w:rsid w:val="00150FAB"/>
    <w:rsid w:val="00151054"/>
    <w:rsid w:val="001510A3"/>
    <w:rsid w:val="001510F8"/>
    <w:rsid w:val="0015124D"/>
    <w:rsid w:val="001512E7"/>
    <w:rsid w:val="001512FC"/>
    <w:rsid w:val="0015132C"/>
    <w:rsid w:val="001513EF"/>
    <w:rsid w:val="001514F1"/>
    <w:rsid w:val="00151640"/>
    <w:rsid w:val="0015165D"/>
    <w:rsid w:val="001516A1"/>
    <w:rsid w:val="001516C5"/>
    <w:rsid w:val="00151700"/>
    <w:rsid w:val="00151713"/>
    <w:rsid w:val="00151751"/>
    <w:rsid w:val="001517B0"/>
    <w:rsid w:val="00151859"/>
    <w:rsid w:val="001518C5"/>
    <w:rsid w:val="0015197E"/>
    <w:rsid w:val="001519CA"/>
    <w:rsid w:val="00151B2D"/>
    <w:rsid w:val="00151D27"/>
    <w:rsid w:val="00151D30"/>
    <w:rsid w:val="00151DD0"/>
    <w:rsid w:val="00151FCF"/>
    <w:rsid w:val="00152049"/>
    <w:rsid w:val="00152104"/>
    <w:rsid w:val="00152292"/>
    <w:rsid w:val="001522FF"/>
    <w:rsid w:val="00152313"/>
    <w:rsid w:val="001523A8"/>
    <w:rsid w:val="0015243E"/>
    <w:rsid w:val="00152471"/>
    <w:rsid w:val="0015249D"/>
    <w:rsid w:val="001526C6"/>
    <w:rsid w:val="001526D2"/>
    <w:rsid w:val="001526D9"/>
    <w:rsid w:val="0015276F"/>
    <w:rsid w:val="001527E1"/>
    <w:rsid w:val="00152833"/>
    <w:rsid w:val="0015284C"/>
    <w:rsid w:val="001528A3"/>
    <w:rsid w:val="001528BF"/>
    <w:rsid w:val="001528D8"/>
    <w:rsid w:val="0015296A"/>
    <w:rsid w:val="0015299B"/>
    <w:rsid w:val="001529C0"/>
    <w:rsid w:val="00152AEB"/>
    <w:rsid w:val="00152B1C"/>
    <w:rsid w:val="00152B3C"/>
    <w:rsid w:val="00152BB3"/>
    <w:rsid w:val="00152BE2"/>
    <w:rsid w:val="00152C02"/>
    <w:rsid w:val="00152C08"/>
    <w:rsid w:val="00152DDA"/>
    <w:rsid w:val="00152E06"/>
    <w:rsid w:val="00152E68"/>
    <w:rsid w:val="00152E6A"/>
    <w:rsid w:val="00152F51"/>
    <w:rsid w:val="0015306C"/>
    <w:rsid w:val="00153192"/>
    <w:rsid w:val="001531E6"/>
    <w:rsid w:val="00153299"/>
    <w:rsid w:val="00153358"/>
    <w:rsid w:val="00153366"/>
    <w:rsid w:val="001533AF"/>
    <w:rsid w:val="00153443"/>
    <w:rsid w:val="001534D4"/>
    <w:rsid w:val="001534E7"/>
    <w:rsid w:val="00153566"/>
    <w:rsid w:val="00153598"/>
    <w:rsid w:val="001535FD"/>
    <w:rsid w:val="00153729"/>
    <w:rsid w:val="00153730"/>
    <w:rsid w:val="00153767"/>
    <w:rsid w:val="00153876"/>
    <w:rsid w:val="00153898"/>
    <w:rsid w:val="001538D8"/>
    <w:rsid w:val="0015390E"/>
    <w:rsid w:val="0015398F"/>
    <w:rsid w:val="001539BA"/>
    <w:rsid w:val="00153A67"/>
    <w:rsid w:val="00153AE2"/>
    <w:rsid w:val="00153C7D"/>
    <w:rsid w:val="00153DD3"/>
    <w:rsid w:val="00153DF4"/>
    <w:rsid w:val="00153E85"/>
    <w:rsid w:val="00153EA8"/>
    <w:rsid w:val="00153EEC"/>
    <w:rsid w:val="00153EEE"/>
    <w:rsid w:val="00153F62"/>
    <w:rsid w:val="0015406C"/>
    <w:rsid w:val="00154132"/>
    <w:rsid w:val="001541FA"/>
    <w:rsid w:val="001542B5"/>
    <w:rsid w:val="00154362"/>
    <w:rsid w:val="001543A8"/>
    <w:rsid w:val="001543AE"/>
    <w:rsid w:val="001543D5"/>
    <w:rsid w:val="001543E9"/>
    <w:rsid w:val="00154452"/>
    <w:rsid w:val="001544A5"/>
    <w:rsid w:val="0015456A"/>
    <w:rsid w:val="0015457A"/>
    <w:rsid w:val="0015458D"/>
    <w:rsid w:val="00154663"/>
    <w:rsid w:val="001546B1"/>
    <w:rsid w:val="0015474A"/>
    <w:rsid w:val="00154751"/>
    <w:rsid w:val="001547A5"/>
    <w:rsid w:val="0015481A"/>
    <w:rsid w:val="00154828"/>
    <w:rsid w:val="0015483A"/>
    <w:rsid w:val="00154ABD"/>
    <w:rsid w:val="00154B07"/>
    <w:rsid w:val="00154B6A"/>
    <w:rsid w:val="00154B72"/>
    <w:rsid w:val="00154C83"/>
    <w:rsid w:val="00154D4A"/>
    <w:rsid w:val="00154DB2"/>
    <w:rsid w:val="00154E02"/>
    <w:rsid w:val="00154E07"/>
    <w:rsid w:val="00154E28"/>
    <w:rsid w:val="00154E5F"/>
    <w:rsid w:val="0015503C"/>
    <w:rsid w:val="00155069"/>
    <w:rsid w:val="001550B6"/>
    <w:rsid w:val="001550BC"/>
    <w:rsid w:val="001550CE"/>
    <w:rsid w:val="00155265"/>
    <w:rsid w:val="00155278"/>
    <w:rsid w:val="001552D0"/>
    <w:rsid w:val="00155305"/>
    <w:rsid w:val="00155386"/>
    <w:rsid w:val="00155401"/>
    <w:rsid w:val="001554D2"/>
    <w:rsid w:val="001555A5"/>
    <w:rsid w:val="0015563B"/>
    <w:rsid w:val="001556C6"/>
    <w:rsid w:val="001557AF"/>
    <w:rsid w:val="0015582C"/>
    <w:rsid w:val="00155893"/>
    <w:rsid w:val="001558F7"/>
    <w:rsid w:val="00155B1F"/>
    <w:rsid w:val="00155CCA"/>
    <w:rsid w:val="00155D16"/>
    <w:rsid w:val="00155DEB"/>
    <w:rsid w:val="00156002"/>
    <w:rsid w:val="0015602D"/>
    <w:rsid w:val="00156037"/>
    <w:rsid w:val="00156041"/>
    <w:rsid w:val="00156099"/>
    <w:rsid w:val="00156196"/>
    <w:rsid w:val="00156197"/>
    <w:rsid w:val="00156246"/>
    <w:rsid w:val="001562CE"/>
    <w:rsid w:val="00156352"/>
    <w:rsid w:val="001563BB"/>
    <w:rsid w:val="0015654C"/>
    <w:rsid w:val="00156612"/>
    <w:rsid w:val="00156635"/>
    <w:rsid w:val="00156719"/>
    <w:rsid w:val="0015677E"/>
    <w:rsid w:val="00156880"/>
    <w:rsid w:val="001568BE"/>
    <w:rsid w:val="001568C5"/>
    <w:rsid w:val="001568D0"/>
    <w:rsid w:val="001568EB"/>
    <w:rsid w:val="00156A76"/>
    <w:rsid w:val="00156B17"/>
    <w:rsid w:val="00156CD7"/>
    <w:rsid w:val="00156D04"/>
    <w:rsid w:val="00156D93"/>
    <w:rsid w:val="00156D98"/>
    <w:rsid w:val="00156F4C"/>
    <w:rsid w:val="001570F5"/>
    <w:rsid w:val="00157341"/>
    <w:rsid w:val="00157360"/>
    <w:rsid w:val="001573D9"/>
    <w:rsid w:val="00157412"/>
    <w:rsid w:val="00157414"/>
    <w:rsid w:val="001574E6"/>
    <w:rsid w:val="00157564"/>
    <w:rsid w:val="001575B4"/>
    <w:rsid w:val="001576C6"/>
    <w:rsid w:val="00157740"/>
    <w:rsid w:val="00157909"/>
    <w:rsid w:val="00157979"/>
    <w:rsid w:val="001579E1"/>
    <w:rsid w:val="001579E2"/>
    <w:rsid w:val="00157A37"/>
    <w:rsid w:val="00157A3B"/>
    <w:rsid w:val="00157A8F"/>
    <w:rsid w:val="00157AE8"/>
    <w:rsid w:val="00157BD5"/>
    <w:rsid w:val="00157BF5"/>
    <w:rsid w:val="00157C0C"/>
    <w:rsid w:val="00157C4B"/>
    <w:rsid w:val="00157D30"/>
    <w:rsid w:val="00157DE7"/>
    <w:rsid w:val="00157DFD"/>
    <w:rsid w:val="00157E54"/>
    <w:rsid w:val="00157E85"/>
    <w:rsid w:val="00157F0A"/>
    <w:rsid w:val="00157F21"/>
    <w:rsid w:val="00157F64"/>
    <w:rsid w:val="00157FDC"/>
    <w:rsid w:val="00160134"/>
    <w:rsid w:val="00160339"/>
    <w:rsid w:val="00160403"/>
    <w:rsid w:val="00160419"/>
    <w:rsid w:val="00160483"/>
    <w:rsid w:val="001604E0"/>
    <w:rsid w:val="001606FE"/>
    <w:rsid w:val="00160750"/>
    <w:rsid w:val="001608F2"/>
    <w:rsid w:val="00160951"/>
    <w:rsid w:val="00160A5D"/>
    <w:rsid w:val="00160AC2"/>
    <w:rsid w:val="00160C42"/>
    <w:rsid w:val="00160C70"/>
    <w:rsid w:val="00160F94"/>
    <w:rsid w:val="00160FED"/>
    <w:rsid w:val="00161026"/>
    <w:rsid w:val="0016129B"/>
    <w:rsid w:val="001612E3"/>
    <w:rsid w:val="001613B0"/>
    <w:rsid w:val="001613BE"/>
    <w:rsid w:val="00161410"/>
    <w:rsid w:val="00161458"/>
    <w:rsid w:val="001616C2"/>
    <w:rsid w:val="0016177D"/>
    <w:rsid w:val="0016181E"/>
    <w:rsid w:val="0016187A"/>
    <w:rsid w:val="001619E1"/>
    <w:rsid w:val="00161A17"/>
    <w:rsid w:val="00161AA9"/>
    <w:rsid w:val="00161C4D"/>
    <w:rsid w:val="00161C93"/>
    <w:rsid w:val="00161CFE"/>
    <w:rsid w:val="00161D02"/>
    <w:rsid w:val="00161DAC"/>
    <w:rsid w:val="00161E29"/>
    <w:rsid w:val="00161E78"/>
    <w:rsid w:val="00161FB6"/>
    <w:rsid w:val="00161FFE"/>
    <w:rsid w:val="00162036"/>
    <w:rsid w:val="00162119"/>
    <w:rsid w:val="001621D9"/>
    <w:rsid w:val="001621E6"/>
    <w:rsid w:val="00162342"/>
    <w:rsid w:val="001623C1"/>
    <w:rsid w:val="00162402"/>
    <w:rsid w:val="0016245E"/>
    <w:rsid w:val="001624D3"/>
    <w:rsid w:val="001624F0"/>
    <w:rsid w:val="00162519"/>
    <w:rsid w:val="0016260C"/>
    <w:rsid w:val="001626AB"/>
    <w:rsid w:val="00162795"/>
    <w:rsid w:val="001628CD"/>
    <w:rsid w:val="00162A3E"/>
    <w:rsid w:val="00162C54"/>
    <w:rsid w:val="00162C88"/>
    <w:rsid w:val="00162D12"/>
    <w:rsid w:val="00162D18"/>
    <w:rsid w:val="00162D7B"/>
    <w:rsid w:val="00162D96"/>
    <w:rsid w:val="00162E33"/>
    <w:rsid w:val="00162E7A"/>
    <w:rsid w:val="00162F04"/>
    <w:rsid w:val="00162F1A"/>
    <w:rsid w:val="00162F89"/>
    <w:rsid w:val="0016303E"/>
    <w:rsid w:val="001630A1"/>
    <w:rsid w:val="001630A3"/>
    <w:rsid w:val="001630AB"/>
    <w:rsid w:val="001630CD"/>
    <w:rsid w:val="001630CE"/>
    <w:rsid w:val="001631B7"/>
    <w:rsid w:val="0016322D"/>
    <w:rsid w:val="00163317"/>
    <w:rsid w:val="00163382"/>
    <w:rsid w:val="001633EE"/>
    <w:rsid w:val="0016346D"/>
    <w:rsid w:val="0016348B"/>
    <w:rsid w:val="0016349F"/>
    <w:rsid w:val="001636E9"/>
    <w:rsid w:val="0016378C"/>
    <w:rsid w:val="00163824"/>
    <w:rsid w:val="001638B2"/>
    <w:rsid w:val="001638B9"/>
    <w:rsid w:val="001638FE"/>
    <w:rsid w:val="0016393F"/>
    <w:rsid w:val="001639E5"/>
    <w:rsid w:val="00163ABC"/>
    <w:rsid w:val="00163D1F"/>
    <w:rsid w:val="00163D7E"/>
    <w:rsid w:val="00163DA5"/>
    <w:rsid w:val="00163DB4"/>
    <w:rsid w:val="00163DBC"/>
    <w:rsid w:val="00163E43"/>
    <w:rsid w:val="00163EA0"/>
    <w:rsid w:val="00163F86"/>
    <w:rsid w:val="00163FA0"/>
    <w:rsid w:val="0016406A"/>
    <w:rsid w:val="001640BB"/>
    <w:rsid w:val="001640CA"/>
    <w:rsid w:val="0016410B"/>
    <w:rsid w:val="00164124"/>
    <w:rsid w:val="00164245"/>
    <w:rsid w:val="00164246"/>
    <w:rsid w:val="001644CD"/>
    <w:rsid w:val="0016457B"/>
    <w:rsid w:val="001646A7"/>
    <w:rsid w:val="00164781"/>
    <w:rsid w:val="001647C6"/>
    <w:rsid w:val="00164922"/>
    <w:rsid w:val="0016492A"/>
    <w:rsid w:val="0016494C"/>
    <w:rsid w:val="001649E2"/>
    <w:rsid w:val="00164A5C"/>
    <w:rsid w:val="00164A97"/>
    <w:rsid w:val="00164ABE"/>
    <w:rsid w:val="00164B93"/>
    <w:rsid w:val="00164C51"/>
    <w:rsid w:val="00164C82"/>
    <w:rsid w:val="00164CA1"/>
    <w:rsid w:val="00164F27"/>
    <w:rsid w:val="00164FB3"/>
    <w:rsid w:val="00164FC5"/>
    <w:rsid w:val="0016502A"/>
    <w:rsid w:val="00165078"/>
    <w:rsid w:val="001650C7"/>
    <w:rsid w:val="00165114"/>
    <w:rsid w:val="001652DC"/>
    <w:rsid w:val="001652E1"/>
    <w:rsid w:val="001652FF"/>
    <w:rsid w:val="00165319"/>
    <w:rsid w:val="00165451"/>
    <w:rsid w:val="0016548F"/>
    <w:rsid w:val="0016554F"/>
    <w:rsid w:val="001655F5"/>
    <w:rsid w:val="001657B6"/>
    <w:rsid w:val="0016587B"/>
    <w:rsid w:val="00165913"/>
    <w:rsid w:val="00165927"/>
    <w:rsid w:val="00165962"/>
    <w:rsid w:val="0016598A"/>
    <w:rsid w:val="001659C7"/>
    <w:rsid w:val="00165A4F"/>
    <w:rsid w:val="00165A59"/>
    <w:rsid w:val="00165AF0"/>
    <w:rsid w:val="00165B50"/>
    <w:rsid w:val="00165BBA"/>
    <w:rsid w:val="00165C28"/>
    <w:rsid w:val="00165C70"/>
    <w:rsid w:val="00165C7D"/>
    <w:rsid w:val="00165CE0"/>
    <w:rsid w:val="00165D58"/>
    <w:rsid w:val="00165D69"/>
    <w:rsid w:val="00165D8E"/>
    <w:rsid w:val="00165FB5"/>
    <w:rsid w:val="00166007"/>
    <w:rsid w:val="0016602C"/>
    <w:rsid w:val="00166050"/>
    <w:rsid w:val="00166068"/>
    <w:rsid w:val="001661ED"/>
    <w:rsid w:val="001661F9"/>
    <w:rsid w:val="001662B9"/>
    <w:rsid w:val="0016632E"/>
    <w:rsid w:val="00166338"/>
    <w:rsid w:val="0016641C"/>
    <w:rsid w:val="0016645F"/>
    <w:rsid w:val="00166546"/>
    <w:rsid w:val="001665FC"/>
    <w:rsid w:val="0016662C"/>
    <w:rsid w:val="00166636"/>
    <w:rsid w:val="00166637"/>
    <w:rsid w:val="0016670D"/>
    <w:rsid w:val="00166719"/>
    <w:rsid w:val="001667C4"/>
    <w:rsid w:val="0016680A"/>
    <w:rsid w:val="00166956"/>
    <w:rsid w:val="0016697F"/>
    <w:rsid w:val="0016699E"/>
    <w:rsid w:val="00166A68"/>
    <w:rsid w:val="00166AE5"/>
    <w:rsid w:val="00166B59"/>
    <w:rsid w:val="00166B92"/>
    <w:rsid w:val="00166C3F"/>
    <w:rsid w:val="00166CB9"/>
    <w:rsid w:val="00166CC7"/>
    <w:rsid w:val="00166F04"/>
    <w:rsid w:val="00166F1C"/>
    <w:rsid w:val="00166F54"/>
    <w:rsid w:val="00166F7C"/>
    <w:rsid w:val="00166FB4"/>
    <w:rsid w:val="00167009"/>
    <w:rsid w:val="001670AB"/>
    <w:rsid w:val="001670C7"/>
    <w:rsid w:val="001670D0"/>
    <w:rsid w:val="0016716A"/>
    <w:rsid w:val="0016757F"/>
    <w:rsid w:val="001675B5"/>
    <w:rsid w:val="001676CE"/>
    <w:rsid w:val="00167761"/>
    <w:rsid w:val="00167785"/>
    <w:rsid w:val="001677DB"/>
    <w:rsid w:val="001677E7"/>
    <w:rsid w:val="00167942"/>
    <w:rsid w:val="001679E6"/>
    <w:rsid w:val="00167AC9"/>
    <w:rsid w:val="00167B86"/>
    <w:rsid w:val="00167BB0"/>
    <w:rsid w:val="00167C52"/>
    <w:rsid w:val="00167F84"/>
    <w:rsid w:val="001700D6"/>
    <w:rsid w:val="001700F2"/>
    <w:rsid w:val="001701FE"/>
    <w:rsid w:val="0017027D"/>
    <w:rsid w:val="001702B4"/>
    <w:rsid w:val="001702C4"/>
    <w:rsid w:val="00170322"/>
    <w:rsid w:val="00170347"/>
    <w:rsid w:val="0017037A"/>
    <w:rsid w:val="00170395"/>
    <w:rsid w:val="001703DE"/>
    <w:rsid w:val="0017054C"/>
    <w:rsid w:val="00170633"/>
    <w:rsid w:val="0017064C"/>
    <w:rsid w:val="0017065D"/>
    <w:rsid w:val="001706CE"/>
    <w:rsid w:val="001706F4"/>
    <w:rsid w:val="00170825"/>
    <w:rsid w:val="00170885"/>
    <w:rsid w:val="0017095A"/>
    <w:rsid w:val="00170C39"/>
    <w:rsid w:val="00170C3A"/>
    <w:rsid w:val="00170C85"/>
    <w:rsid w:val="00170C98"/>
    <w:rsid w:val="00170DB2"/>
    <w:rsid w:val="00170EA9"/>
    <w:rsid w:val="00170F3E"/>
    <w:rsid w:val="00170FC6"/>
    <w:rsid w:val="00171013"/>
    <w:rsid w:val="00171048"/>
    <w:rsid w:val="00171071"/>
    <w:rsid w:val="00171218"/>
    <w:rsid w:val="00171226"/>
    <w:rsid w:val="00171250"/>
    <w:rsid w:val="00171251"/>
    <w:rsid w:val="0017131A"/>
    <w:rsid w:val="0017132F"/>
    <w:rsid w:val="001713BF"/>
    <w:rsid w:val="00171417"/>
    <w:rsid w:val="001714C5"/>
    <w:rsid w:val="001714CE"/>
    <w:rsid w:val="001714D9"/>
    <w:rsid w:val="001715B5"/>
    <w:rsid w:val="001716F5"/>
    <w:rsid w:val="001716FE"/>
    <w:rsid w:val="0017177F"/>
    <w:rsid w:val="001717DE"/>
    <w:rsid w:val="001717FB"/>
    <w:rsid w:val="001718A2"/>
    <w:rsid w:val="001718D5"/>
    <w:rsid w:val="00171975"/>
    <w:rsid w:val="001719BC"/>
    <w:rsid w:val="00171A3E"/>
    <w:rsid w:val="00171A8B"/>
    <w:rsid w:val="00171A96"/>
    <w:rsid w:val="00171AB6"/>
    <w:rsid w:val="00171B4F"/>
    <w:rsid w:val="00171BD1"/>
    <w:rsid w:val="00171BD7"/>
    <w:rsid w:val="00171BDD"/>
    <w:rsid w:val="00171C1C"/>
    <w:rsid w:val="00171C47"/>
    <w:rsid w:val="00171CF1"/>
    <w:rsid w:val="00171D9D"/>
    <w:rsid w:val="00171DD9"/>
    <w:rsid w:val="0017201D"/>
    <w:rsid w:val="00172150"/>
    <w:rsid w:val="00172175"/>
    <w:rsid w:val="00172178"/>
    <w:rsid w:val="0017217A"/>
    <w:rsid w:val="0017226A"/>
    <w:rsid w:val="0017243D"/>
    <w:rsid w:val="00172480"/>
    <w:rsid w:val="001726CA"/>
    <w:rsid w:val="0017271D"/>
    <w:rsid w:val="00172826"/>
    <w:rsid w:val="0017287F"/>
    <w:rsid w:val="00172899"/>
    <w:rsid w:val="001728EC"/>
    <w:rsid w:val="00172914"/>
    <w:rsid w:val="00172994"/>
    <w:rsid w:val="00172A0E"/>
    <w:rsid w:val="00172A30"/>
    <w:rsid w:val="00172B4B"/>
    <w:rsid w:val="00172B80"/>
    <w:rsid w:val="00172B93"/>
    <w:rsid w:val="00172BE8"/>
    <w:rsid w:val="00172C19"/>
    <w:rsid w:val="00172E32"/>
    <w:rsid w:val="00172EED"/>
    <w:rsid w:val="001730B3"/>
    <w:rsid w:val="00173144"/>
    <w:rsid w:val="00173176"/>
    <w:rsid w:val="00173309"/>
    <w:rsid w:val="001733B1"/>
    <w:rsid w:val="001733F9"/>
    <w:rsid w:val="00173527"/>
    <w:rsid w:val="00173544"/>
    <w:rsid w:val="00173562"/>
    <w:rsid w:val="0017362E"/>
    <w:rsid w:val="001736AC"/>
    <w:rsid w:val="001736F6"/>
    <w:rsid w:val="00173759"/>
    <w:rsid w:val="00173836"/>
    <w:rsid w:val="001738DF"/>
    <w:rsid w:val="00173A1C"/>
    <w:rsid w:val="00173A6A"/>
    <w:rsid w:val="00173ACC"/>
    <w:rsid w:val="00173B2B"/>
    <w:rsid w:val="00173B64"/>
    <w:rsid w:val="00173D60"/>
    <w:rsid w:val="00173EBC"/>
    <w:rsid w:val="00173F88"/>
    <w:rsid w:val="00173FF4"/>
    <w:rsid w:val="0017412E"/>
    <w:rsid w:val="001741F7"/>
    <w:rsid w:val="00174238"/>
    <w:rsid w:val="001743FB"/>
    <w:rsid w:val="0017444A"/>
    <w:rsid w:val="001744E9"/>
    <w:rsid w:val="0017461E"/>
    <w:rsid w:val="0017476D"/>
    <w:rsid w:val="001747CF"/>
    <w:rsid w:val="00174802"/>
    <w:rsid w:val="0017485B"/>
    <w:rsid w:val="00174860"/>
    <w:rsid w:val="001748A8"/>
    <w:rsid w:val="001748AE"/>
    <w:rsid w:val="00174992"/>
    <w:rsid w:val="00174A0A"/>
    <w:rsid w:val="00174A19"/>
    <w:rsid w:val="00174ACB"/>
    <w:rsid w:val="00174BF6"/>
    <w:rsid w:val="00174CE2"/>
    <w:rsid w:val="00174D1C"/>
    <w:rsid w:val="00174DBA"/>
    <w:rsid w:val="00174E8B"/>
    <w:rsid w:val="00174E92"/>
    <w:rsid w:val="00174F2D"/>
    <w:rsid w:val="00174FEF"/>
    <w:rsid w:val="0017507E"/>
    <w:rsid w:val="001750C2"/>
    <w:rsid w:val="00175174"/>
    <w:rsid w:val="001751AF"/>
    <w:rsid w:val="001753F1"/>
    <w:rsid w:val="001753F5"/>
    <w:rsid w:val="00175435"/>
    <w:rsid w:val="0017559B"/>
    <w:rsid w:val="001755BA"/>
    <w:rsid w:val="00175698"/>
    <w:rsid w:val="00175717"/>
    <w:rsid w:val="001758EB"/>
    <w:rsid w:val="00175962"/>
    <w:rsid w:val="001759A2"/>
    <w:rsid w:val="001759E7"/>
    <w:rsid w:val="00175B2F"/>
    <w:rsid w:val="00175B37"/>
    <w:rsid w:val="00175B6A"/>
    <w:rsid w:val="00175B97"/>
    <w:rsid w:val="00175CAA"/>
    <w:rsid w:val="00175CBD"/>
    <w:rsid w:val="00175DD1"/>
    <w:rsid w:val="00175EC0"/>
    <w:rsid w:val="00175F24"/>
    <w:rsid w:val="001760E5"/>
    <w:rsid w:val="0017611E"/>
    <w:rsid w:val="00176199"/>
    <w:rsid w:val="00176261"/>
    <w:rsid w:val="00176496"/>
    <w:rsid w:val="00176530"/>
    <w:rsid w:val="0017655D"/>
    <w:rsid w:val="001765A5"/>
    <w:rsid w:val="001765B6"/>
    <w:rsid w:val="001767E4"/>
    <w:rsid w:val="00176839"/>
    <w:rsid w:val="00176886"/>
    <w:rsid w:val="001768BE"/>
    <w:rsid w:val="0017695A"/>
    <w:rsid w:val="00176A8C"/>
    <w:rsid w:val="00176B47"/>
    <w:rsid w:val="00176B56"/>
    <w:rsid w:val="00176B73"/>
    <w:rsid w:val="00176BCF"/>
    <w:rsid w:val="00176C63"/>
    <w:rsid w:val="00176C79"/>
    <w:rsid w:val="00176E5C"/>
    <w:rsid w:val="00176E63"/>
    <w:rsid w:val="00176ED5"/>
    <w:rsid w:val="00176F3B"/>
    <w:rsid w:val="00176FC7"/>
    <w:rsid w:val="00177019"/>
    <w:rsid w:val="0017710F"/>
    <w:rsid w:val="0017722B"/>
    <w:rsid w:val="00177249"/>
    <w:rsid w:val="001772EA"/>
    <w:rsid w:val="001773DB"/>
    <w:rsid w:val="0017747B"/>
    <w:rsid w:val="001774B8"/>
    <w:rsid w:val="001775CE"/>
    <w:rsid w:val="00177641"/>
    <w:rsid w:val="0017770F"/>
    <w:rsid w:val="001778CD"/>
    <w:rsid w:val="001778EF"/>
    <w:rsid w:val="0017791A"/>
    <w:rsid w:val="0017792D"/>
    <w:rsid w:val="0017792F"/>
    <w:rsid w:val="00177962"/>
    <w:rsid w:val="001779DD"/>
    <w:rsid w:val="001779E0"/>
    <w:rsid w:val="00177A17"/>
    <w:rsid w:val="00177A66"/>
    <w:rsid w:val="00177B23"/>
    <w:rsid w:val="00177B89"/>
    <w:rsid w:val="00177D5D"/>
    <w:rsid w:val="00177DA5"/>
    <w:rsid w:val="00177DB8"/>
    <w:rsid w:val="00177EE0"/>
    <w:rsid w:val="00177F97"/>
    <w:rsid w:val="00177FB5"/>
    <w:rsid w:val="00177FF8"/>
    <w:rsid w:val="00180181"/>
    <w:rsid w:val="00180242"/>
    <w:rsid w:val="00180244"/>
    <w:rsid w:val="001802BA"/>
    <w:rsid w:val="0018040E"/>
    <w:rsid w:val="001804C6"/>
    <w:rsid w:val="0018052E"/>
    <w:rsid w:val="0018055D"/>
    <w:rsid w:val="001805A1"/>
    <w:rsid w:val="00180739"/>
    <w:rsid w:val="00180776"/>
    <w:rsid w:val="00180794"/>
    <w:rsid w:val="0018079B"/>
    <w:rsid w:val="001807D6"/>
    <w:rsid w:val="0018081C"/>
    <w:rsid w:val="00180987"/>
    <w:rsid w:val="001809D0"/>
    <w:rsid w:val="00180A0F"/>
    <w:rsid w:val="00180A19"/>
    <w:rsid w:val="00180A59"/>
    <w:rsid w:val="00180ACA"/>
    <w:rsid w:val="00180B37"/>
    <w:rsid w:val="00180B88"/>
    <w:rsid w:val="00180C3C"/>
    <w:rsid w:val="00180D1D"/>
    <w:rsid w:val="00180E80"/>
    <w:rsid w:val="00180E99"/>
    <w:rsid w:val="00180F0E"/>
    <w:rsid w:val="00180F70"/>
    <w:rsid w:val="00180FBB"/>
    <w:rsid w:val="00181151"/>
    <w:rsid w:val="0018126F"/>
    <w:rsid w:val="00181427"/>
    <w:rsid w:val="00181434"/>
    <w:rsid w:val="00181891"/>
    <w:rsid w:val="001818C9"/>
    <w:rsid w:val="001818D9"/>
    <w:rsid w:val="001818FE"/>
    <w:rsid w:val="001819E4"/>
    <w:rsid w:val="00181B23"/>
    <w:rsid w:val="00181B2B"/>
    <w:rsid w:val="00181C0A"/>
    <w:rsid w:val="00181C16"/>
    <w:rsid w:val="00181C6A"/>
    <w:rsid w:val="00181E8B"/>
    <w:rsid w:val="00181EA0"/>
    <w:rsid w:val="00181F10"/>
    <w:rsid w:val="00181F15"/>
    <w:rsid w:val="00181F42"/>
    <w:rsid w:val="00182032"/>
    <w:rsid w:val="00182120"/>
    <w:rsid w:val="001821A3"/>
    <w:rsid w:val="001822C3"/>
    <w:rsid w:val="001822D8"/>
    <w:rsid w:val="0018230F"/>
    <w:rsid w:val="00182338"/>
    <w:rsid w:val="00182340"/>
    <w:rsid w:val="00182412"/>
    <w:rsid w:val="00182433"/>
    <w:rsid w:val="001824DC"/>
    <w:rsid w:val="0018256A"/>
    <w:rsid w:val="0018258D"/>
    <w:rsid w:val="00182599"/>
    <w:rsid w:val="00182614"/>
    <w:rsid w:val="00182639"/>
    <w:rsid w:val="00182759"/>
    <w:rsid w:val="001827AB"/>
    <w:rsid w:val="00182839"/>
    <w:rsid w:val="001829AB"/>
    <w:rsid w:val="001829D8"/>
    <w:rsid w:val="00182B42"/>
    <w:rsid w:val="00182CDB"/>
    <w:rsid w:val="00182E7A"/>
    <w:rsid w:val="001830B6"/>
    <w:rsid w:val="001830B8"/>
    <w:rsid w:val="0018318B"/>
    <w:rsid w:val="00183304"/>
    <w:rsid w:val="0018336E"/>
    <w:rsid w:val="0018345A"/>
    <w:rsid w:val="0018353E"/>
    <w:rsid w:val="00183594"/>
    <w:rsid w:val="001835A1"/>
    <w:rsid w:val="0018379E"/>
    <w:rsid w:val="001837CE"/>
    <w:rsid w:val="001838C2"/>
    <w:rsid w:val="0018390C"/>
    <w:rsid w:val="00183AB8"/>
    <w:rsid w:val="00183AD4"/>
    <w:rsid w:val="00183B49"/>
    <w:rsid w:val="00183C42"/>
    <w:rsid w:val="00183CAB"/>
    <w:rsid w:val="00183CB6"/>
    <w:rsid w:val="00183DC3"/>
    <w:rsid w:val="00183EC6"/>
    <w:rsid w:val="00183FD6"/>
    <w:rsid w:val="0018400E"/>
    <w:rsid w:val="0018411E"/>
    <w:rsid w:val="00184171"/>
    <w:rsid w:val="00184196"/>
    <w:rsid w:val="0018421C"/>
    <w:rsid w:val="00184283"/>
    <w:rsid w:val="00184329"/>
    <w:rsid w:val="00184363"/>
    <w:rsid w:val="00184370"/>
    <w:rsid w:val="00184373"/>
    <w:rsid w:val="001843B3"/>
    <w:rsid w:val="001844DF"/>
    <w:rsid w:val="00184679"/>
    <w:rsid w:val="00184684"/>
    <w:rsid w:val="001846B3"/>
    <w:rsid w:val="001846B8"/>
    <w:rsid w:val="0018471D"/>
    <w:rsid w:val="0018474A"/>
    <w:rsid w:val="00184869"/>
    <w:rsid w:val="0018489D"/>
    <w:rsid w:val="0018491E"/>
    <w:rsid w:val="00184974"/>
    <w:rsid w:val="00184A27"/>
    <w:rsid w:val="00184A62"/>
    <w:rsid w:val="00184A7B"/>
    <w:rsid w:val="00184A8C"/>
    <w:rsid w:val="00184B04"/>
    <w:rsid w:val="00184B14"/>
    <w:rsid w:val="00184B9A"/>
    <w:rsid w:val="00184C4E"/>
    <w:rsid w:val="00184E21"/>
    <w:rsid w:val="00184E44"/>
    <w:rsid w:val="001851A4"/>
    <w:rsid w:val="001851D1"/>
    <w:rsid w:val="00185222"/>
    <w:rsid w:val="00185323"/>
    <w:rsid w:val="0018538D"/>
    <w:rsid w:val="001853E8"/>
    <w:rsid w:val="00185461"/>
    <w:rsid w:val="00185467"/>
    <w:rsid w:val="001855A5"/>
    <w:rsid w:val="001855A6"/>
    <w:rsid w:val="00185689"/>
    <w:rsid w:val="001856DD"/>
    <w:rsid w:val="0018579C"/>
    <w:rsid w:val="001859C7"/>
    <w:rsid w:val="001859DC"/>
    <w:rsid w:val="00185A46"/>
    <w:rsid w:val="00185BD6"/>
    <w:rsid w:val="00185C47"/>
    <w:rsid w:val="00185CB7"/>
    <w:rsid w:val="00185CF7"/>
    <w:rsid w:val="00185E78"/>
    <w:rsid w:val="00185F31"/>
    <w:rsid w:val="00185F3C"/>
    <w:rsid w:val="00186094"/>
    <w:rsid w:val="001862C3"/>
    <w:rsid w:val="001862CA"/>
    <w:rsid w:val="00186433"/>
    <w:rsid w:val="0018643F"/>
    <w:rsid w:val="00186479"/>
    <w:rsid w:val="0018648B"/>
    <w:rsid w:val="0018654F"/>
    <w:rsid w:val="00186586"/>
    <w:rsid w:val="0018658C"/>
    <w:rsid w:val="001865EB"/>
    <w:rsid w:val="0018663B"/>
    <w:rsid w:val="00186664"/>
    <w:rsid w:val="0018687D"/>
    <w:rsid w:val="00186994"/>
    <w:rsid w:val="001869E5"/>
    <w:rsid w:val="00186A39"/>
    <w:rsid w:val="00186A5C"/>
    <w:rsid w:val="00186B59"/>
    <w:rsid w:val="00186B76"/>
    <w:rsid w:val="00186C36"/>
    <w:rsid w:val="00186D09"/>
    <w:rsid w:val="00186D49"/>
    <w:rsid w:val="00186E85"/>
    <w:rsid w:val="00186EFC"/>
    <w:rsid w:val="00186F9A"/>
    <w:rsid w:val="001870DB"/>
    <w:rsid w:val="0018710E"/>
    <w:rsid w:val="001871F1"/>
    <w:rsid w:val="001871F2"/>
    <w:rsid w:val="0018724F"/>
    <w:rsid w:val="00187260"/>
    <w:rsid w:val="0018734E"/>
    <w:rsid w:val="001873C7"/>
    <w:rsid w:val="0018745A"/>
    <w:rsid w:val="001874AF"/>
    <w:rsid w:val="001874EE"/>
    <w:rsid w:val="00187578"/>
    <w:rsid w:val="001876C6"/>
    <w:rsid w:val="001876ED"/>
    <w:rsid w:val="00187714"/>
    <w:rsid w:val="00187747"/>
    <w:rsid w:val="001877BB"/>
    <w:rsid w:val="001878FD"/>
    <w:rsid w:val="00187916"/>
    <w:rsid w:val="00187922"/>
    <w:rsid w:val="0018797A"/>
    <w:rsid w:val="001879A4"/>
    <w:rsid w:val="001879B3"/>
    <w:rsid w:val="00187AD2"/>
    <w:rsid w:val="00187C86"/>
    <w:rsid w:val="00187CE3"/>
    <w:rsid w:val="00187F26"/>
    <w:rsid w:val="00187F28"/>
    <w:rsid w:val="00187FB1"/>
    <w:rsid w:val="00190148"/>
    <w:rsid w:val="00190234"/>
    <w:rsid w:val="001902E0"/>
    <w:rsid w:val="0019030C"/>
    <w:rsid w:val="00190364"/>
    <w:rsid w:val="001904F7"/>
    <w:rsid w:val="0019052B"/>
    <w:rsid w:val="0019059C"/>
    <w:rsid w:val="00190651"/>
    <w:rsid w:val="001906CE"/>
    <w:rsid w:val="00190ABC"/>
    <w:rsid w:val="00190BB0"/>
    <w:rsid w:val="00190CB3"/>
    <w:rsid w:val="00190D0B"/>
    <w:rsid w:val="00190D0C"/>
    <w:rsid w:val="00190D85"/>
    <w:rsid w:val="00190D9F"/>
    <w:rsid w:val="00190DCD"/>
    <w:rsid w:val="00190DDD"/>
    <w:rsid w:val="00190E00"/>
    <w:rsid w:val="00190E21"/>
    <w:rsid w:val="00190E39"/>
    <w:rsid w:val="00190ECF"/>
    <w:rsid w:val="00190ED6"/>
    <w:rsid w:val="00190F6A"/>
    <w:rsid w:val="00190FAF"/>
    <w:rsid w:val="0019108E"/>
    <w:rsid w:val="00191097"/>
    <w:rsid w:val="001910A2"/>
    <w:rsid w:val="00191144"/>
    <w:rsid w:val="001911D4"/>
    <w:rsid w:val="001911DA"/>
    <w:rsid w:val="001912FC"/>
    <w:rsid w:val="0019142C"/>
    <w:rsid w:val="0019150F"/>
    <w:rsid w:val="00191657"/>
    <w:rsid w:val="0019169E"/>
    <w:rsid w:val="001917D2"/>
    <w:rsid w:val="00191893"/>
    <w:rsid w:val="00191896"/>
    <w:rsid w:val="00191935"/>
    <w:rsid w:val="00191977"/>
    <w:rsid w:val="00191B15"/>
    <w:rsid w:val="00191B44"/>
    <w:rsid w:val="00191B79"/>
    <w:rsid w:val="00191D7A"/>
    <w:rsid w:val="00191E03"/>
    <w:rsid w:val="00191EF8"/>
    <w:rsid w:val="00191FA5"/>
    <w:rsid w:val="00191FFF"/>
    <w:rsid w:val="00192186"/>
    <w:rsid w:val="001921C5"/>
    <w:rsid w:val="00192323"/>
    <w:rsid w:val="0019232C"/>
    <w:rsid w:val="0019233B"/>
    <w:rsid w:val="0019246E"/>
    <w:rsid w:val="001924AF"/>
    <w:rsid w:val="001924C8"/>
    <w:rsid w:val="00192502"/>
    <w:rsid w:val="00192554"/>
    <w:rsid w:val="0019256E"/>
    <w:rsid w:val="00192570"/>
    <w:rsid w:val="001925D4"/>
    <w:rsid w:val="00192633"/>
    <w:rsid w:val="00192720"/>
    <w:rsid w:val="0019280A"/>
    <w:rsid w:val="00192888"/>
    <w:rsid w:val="00192936"/>
    <w:rsid w:val="00192B31"/>
    <w:rsid w:val="00192BD5"/>
    <w:rsid w:val="00192C79"/>
    <w:rsid w:val="00192D20"/>
    <w:rsid w:val="00192DC2"/>
    <w:rsid w:val="00192EA9"/>
    <w:rsid w:val="00192ED8"/>
    <w:rsid w:val="00192F27"/>
    <w:rsid w:val="00192F77"/>
    <w:rsid w:val="00192FAF"/>
    <w:rsid w:val="00193003"/>
    <w:rsid w:val="0019302D"/>
    <w:rsid w:val="00193038"/>
    <w:rsid w:val="0019306A"/>
    <w:rsid w:val="0019312D"/>
    <w:rsid w:val="001931ED"/>
    <w:rsid w:val="00193219"/>
    <w:rsid w:val="001932C1"/>
    <w:rsid w:val="001932DF"/>
    <w:rsid w:val="0019332A"/>
    <w:rsid w:val="0019332C"/>
    <w:rsid w:val="001933B9"/>
    <w:rsid w:val="001933D3"/>
    <w:rsid w:val="00193449"/>
    <w:rsid w:val="00193495"/>
    <w:rsid w:val="001934A3"/>
    <w:rsid w:val="00193556"/>
    <w:rsid w:val="00193571"/>
    <w:rsid w:val="001935C1"/>
    <w:rsid w:val="00193610"/>
    <w:rsid w:val="0019367B"/>
    <w:rsid w:val="001937DE"/>
    <w:rsid w:val="0019381E"/>
    <w:rsid w:val="00193A2C"/>
    <w:rsid w:val="00193CB3"/>
    <w:rsid w:val="00193D30"/>
    <w:rsid w:val="00193D46"/>
    <w:rsid w:val="00193DAB"/>
    <w:rsid w:val="00193DEF"/>
    <w:rsid w:val="00193E9B"/>
    <w:rsid w:val="00193EAA"/>
    <w:rsid w:val="00194089"/>
    <w:rsid w:val="001940E8"/>
    <w:rsid w:val="001940EC"/>
    <w:rsid w:val="001940FC"/>
    <w:rsid w:val="00194167"/>
    <w:rsid w:val="001942AD"/>
    <w:rsid w:val="00194315"/>
    <w:rsid w:val="00194326"/>
    <w:rsid w:val="00194344"/>
    <w:rsid w:val="001943AC"/>
    <w:rsid w:val="001943C0"/>
    <w:rsid w:val="001943C7"/>
    <w:rsid w:val="0019453D"/>
    <w:rsid w:val="0019457C"/>
    <w:rsid w:val="001946B8"/>
    <w:rsid w:val="001946E0"/>
    <w:rsid w:val="00194758"/>
    <w:rsid w:val="00194763"/>
    <w:rsid w:val="00194876"/>
    <w:rsid w:val="00194881"/>
    <w:rsid w:val="001948E8"/>
    <w:rsid w:val="001948FE"/>
    <w:rsid w:val="00194BEF"/>
    <w:rsid w:val="00194C5F"/>
    <w:rsid w:val="00194CE5"/>
    <w:rsid w:val="00194D08"/>
    <w:rsid w:val="00194DD1"/>
    <w:rsid w:val="00194E11"/>
    <w:rsid w:val="00194E5C"/>
    <w:rsid w:val="00194FDD"/>
    <w:rsid w:val="0019505F"/>
    <w:rsid w:val="001950A8"/>
    <w:rsid w:val="00195157"/>
    <w:rsid w:val="0019515A"/>
    <w:rsid w:val="00195167"/>
    <w:rsid w:val="0019517B"/>
    <w:rsid w:val="00195231"/>
    <w:rsid w:val="00195263"/>
    <w:rsid w:val="0019532D"/>
    <w:rsid w:val="0019533C"/>
    <w:rsid w:val="001953AC"/>
    <w:rsid w:val="001953FD"/>
    <w:rsid w:val="00195413"/>
    <w:rsid w:val="001954D1"/>
    <w:rsid w:val="001954D2"/>
    <w:rsid w:val="001955AB"/>
    <w:rsid w:val="001955C6"/>
    <w:rsid w:val="001955E3"/>
    <w:rsid w:val="00195621"/>
    <w:rsid w:val="00195805"/>
    <w:rsid w:val="00195873"/>
    <w:rsid w:val="0019588C"/>
    <w:rsid w:val="00195988"/>
    <w:rsid w:val="00195A2D"/>
    <w:rsid w:val="00195CFD"/>
    <w:rsid w:val="00195FA2"/>
    <w:rsid w:val="00196040"/>
    <w:rsid w:val="00196090"/>
    <w:rsid w:val="001960D1"/>
    <w:rsid w:val="0019625E"/>
    <w:rsid w:val="00196361"/>
    <w:rsid w:val="00196445"/>
    <w:rsid w:val="0019654F"/>
    <w:rsid w:val="001965A5"/>
    <w:rsid w:val="0019660B"/>
    <w:rsid w:val="0019661C"/>
    <w:rsid w:val="00196662"/>
    <w:rsid w:val="0019669A"/>
    <w:rsid w:val="001966A4"/>
    <w:rsid w:val="00196702"/>
    <w:rsid w:val="0019689A"/>
    <w:rsid w:val="001968C9"/>
    <w:rsid w:val="001968CE"/>
    <w:rsid w:val="00196A08"/>
    <w:rsid w:val="00196A12"/>
    <w:rsid w:val="00196AA1"/>
    <w:rsid w:val="00196B34"/>
    <w:rsid w:val="00196B4A"/>
    <w:rsid w:val="00196BF3"/>
    <w:rsid w:val="00196C4E"/>
    <w:rsid w:val="00196CE8"/>
    <w:rsid w:val="00196DB9"/>
    <w:rsid w:val="00196E44"/>
    <w:rsid w:val="00196E4A"/>
    <w:rsid w:val="00196EB0"/>
    <w:rsid w:val="00196EF2"/>
    <w:rsid w:val="00196F25"/>
    <w:rsid w:val="00196F7A"/>
    <w:rsid w:val="00196FD0"/>
    <w:rsid w:val="0019704D"/>
    <w:rsid w:val="00197099"/>
    <w:rsid w:val="001970DD"/>
    <w:rsid w:val="001971DF"/>
    <w:rsid w:val="001971E0"/>
    <w:rsid w:val="00197207"/>
    <w:rsid w:val="0019726E"/>
    <w:rsid w:val="00197301"/>
    <w:rsid w:val="001974DA"/>
    <w:rsid w:val="00197643"/>
    <w:rsid w:val="001976AF"/>
    <w:rsid w:val="001976E7"/>
    <w:rsid w:val="0019774A"/>
    <w:rsid w:val="0019779F"/>
    <w:rsid w:val="001977A0"/>
    <w:rsid w:val="001977E3"/>
    <w:rsid w:val="0019782F"/>
    <w:rsid w:val="00197855"/>
    <w:rsid w:val="00197884"/>
    <w:rsid w:val="0019789C"/>
    <w:rsid w:val="00197AD2"/>
    <w:rsid w:val="00197B35"/>
    <w:rsid w:val="00197C3B"/>
    <w:rsid w:val="00197CB7"/>
    <w:rsid w:val="00197CEF"/>
    <w:rsid w:val="00197CFA"/>
    <w:rsid w:val="00197D05"/>
    <w:rsid w:val="00197D27"/>
    <w:rsid w:val="00197DD5"/>
    <w:rsid w:val="00197E48"/>
    <w:rsid w:val="00197E5C"/>
    <w:rsid w:val="00197F5C"/>
    <w:rsid w:val="00197F7E"/>
    <w:rsid w:val="00197FC7"/>
    <w:rsid w:val="001A015C"/>
    <w:rsid w:val="001A0218"/>
    <w:rsid w:val="001A0245"/>
    <w:rsid w:val="001A0263"/>
    <w:rsid w:val="001A035B"/>
    <w:rsid w:val="001A036A"/>
    <w:rsid w:val="001A0392"/>
    <w:rsid w:val="001A03A4"/>
    <w:rsid w:val="001A0486"/>
    <w:rsid w:val="001A04AB"/>
    <w:rsid w:val="001A05C0"/>
    <w:rsid w:val="001A060B"/>
    <w:rsid w:val="001A07D5"/>
    <w:rsid w:val="001A07F5"/>
    <w:rsid w:val="001A08B0"/>
    <w:rsid w:val="001A090B"/>
    <w:rsid w:val="001A0919"/>
    <w:rsid w:val="001A0B26"/>
    <w:rsid w:val="001A0BB5"/>
    <w:rsid w:val="001A0BF8"/>
    <w:rsid w:val="001A0CA1"/>
    <w:rsid w:val="001A0CA9"/>
    <w:rsid w:val="001A0CAD"/>
    <w:rsid w:val="001A0D7F"/>
    <w:rsid w:val="001A0D94"/>
    <w:rsid w:val="001A0E9F"/>
    <w:rsid w:val="001A0EA0"/>
    <w:rsid w:val="001A0ECB"/>
    <w:rsid w:val="001A0ECF"/>
    <w:rsid w:val="001A0F28"/>
    <w:rsid w:val="001A0F5A"/>
    <w:rsid w:val="001A0FAE"/>
    <w:rsid w:val="001A10D0"/>
    <w:rsid w:val="001A10F0"/>
    <w:rsid w:val="001A1165"/>
    <w:rsid w:val="001A1181"/>
    <w:rsid w:val="001A11FE"/>
    <w:rsid w:val="001A1220"/>
    <w:rsid w:val="001A1278"/>
    <w:rsid w:val="001A1279"/>
    <w:rsid w:val="001A12A0"/>
    <w:rsid w:val="001A12D6"/>
    <w:rsid w:val="001A12F0"/>
    <w:rsid w:val="001A139E"/>
    <w:rsid w:val="001A13D2"/>
    <w:rsid w:val="001A13D9"/>
    <w:rsid w:val="001A1424"/>
    <w:rsid w:val="001A1538"/>
    <w:rsid w:val="001A15FF"/>
    <w:rsid w:val="001A1658"/>
    <w:rsid w:val="001A16A5"/>
    <w:rsid w:val="001A16BD"/>
    <w:rsid w:val="001A16C6"/>
    <w:rsid w:val="001A1846"/>
    <w:rsid w:val="001A1890"/>
    <w:rsid w:val="001A191F"/>
    <w:rsid w:val="001A198B"/>
    <w:rsid w:val="001A1997"/>
    <w:rsid w:val="001A1A86"/>
    <w:rsid w:val="001A1B51"/>
    <w:rsid w:val="001A1B63"/>
    <w:rsid w:val="001A1BA4"/>
    <w:rsid w:val="001A1BF2"/>
    <w:rsid w:val="001A1E61"/>
    <w:rsid w:val="001A1EDF"/>
    <w:rsid w:val="001A1EFD"/>
    <w:rsid w:val="001A1F98"/>
    <w:rsid w:val="001A1FA5"/>
    <w:rsid w:val="001A1FD5"/>
    <w:rsid w:val="001A2094"/>
    <w:rsid w:val="001A20B6"/>
    <w:rsid w:val="001A2274"/>
    <w:rsid w:val="001A24B0"/>
    <w:rsid w:val="001A257D"/>
    <w:rsid w:val="001A25DD"/>
    <w:rsid w:val="001A265B"/>
    <w:rsid w:val="001A2731"/>
    <w:rsid w:val="001A27ED"/>
    <w:rsid w:val="001A28FE"/>
    <w:rsid w:val="001A295D"/>
    <w:rsid w:val="001A29C3"/>
    <w:rsid w:val="001A29FB"/>
    <w:rsid w:val="001A2A9F"/>
    <w:rsid w:val="001A2B73"/>
    <w:rsid w:val="001A2B7E"/>
    <w:rsid w:val="001A2C60"/>
    <w:rsid w:val="001A2CCF"/>
    <w:rsid w:val="001A2DF0"/>
    <w:rsid w:val="001A2E50"/>
    <w:rsid w:val="001A2EC6"/>
    <w:rsid w:val="001A3066"/>
    <w:rsid w:val="001A3071"/>
    <w:rsid w:val="001A3088"/>
    <w:rsid w:val="001A311F"/>
    <w:rsid w:val="001A31AE"/>
    <w:rsid w:val="001A322A"/>
    <w:rsid w:val="001A3240"/>
    <w:rsid w:val="001A3242"/>
    <w:rsid w:val="001A328C"/>
    <w:rsid w:val="001A37BD"/>
    <w:rsid w:val="001A381E"/>
    <w:rsid w:val="001A3823"/>
    <w:rsid w:val="001A385F"/>
    <w:rsid w:val="001A38F3"/>
    <w:rsid w:val="001A38FF"/>
    <w:rsid w:val="001A3963"/>
    <w:rsid w:val="001A3987"/>
    <w:rsid w:val="001A3A69"/>
    <w:rsid w:val="001A3B3E"/>
    <w:rsid w:val="001A3B44"/>
    <w:rsid w:val="001A3B49"/>
    <w:rsid w:val="001A3B6F"/>
    <w:rsid w:val="001A3BB1"/>
    <w:rsid w:val="001A3C08"/>
    <w:rsid w:val="001A3C48"/>
    <w:rsid w:val="001A3C64"/>
    <w:rsid w:val="001A3C83"/>
    <w:rsid w:val="001A3DE2"/>
    <w:rsid w:val="001A3DF2"/>
    <w:rsid w:val="001A3FD9"/>
    <w:rsid w:val="001A4011"/>
    <w:rsid w:val="001A4057"/>
    <w:rsid w:val="001A4103"/>
    <w:rsid w:val="001A420F"/>
    <w:rsid w:val="001A422E"/>
    <w:rsid w:val="001A4249"/>
    <w:rsid w:val="001A4310"/>
    <w:rsid w:val="001A436E"/>
    <w:rsid w:val="001A44E3"/>
    <w:rsid w:val="001A459C"/>
    <w:rsid w:val="001A475A"/>
    <w:rsid w:val="001A47E5"/>
    <w:rsid w:val="001A47E9"/>
    <w:rsid w:val="001A4802"/>
    <w:rsid w:val="001A486B"/>
    <w:rsid w:val="001A48AE"/>
    <w:rsid w:val="001A48C9"/>
    <w:rsid w:val="001A496B"/>
    <w:rsid w:val="001A4976"/>
    <w:rsid w:val="001A4998"/>
    <w:rsid w:val="001A49E2"/>
    <w:rsid w:val="001A4A13"/>
    <w:rsid w:val="001A4B17"/>
    <w:rsid w:val="001A4B6A"/>
    <w:rsid w:val="001A4B89"/>
    <w:rsid w:val="001A4BA4"/>
    <w:rsid w:val="001A4BAE"/>
    <w:rsid w:val="001A4C30"/>
    <w:rsid w:val="001A4D34"/>
    <w:rsid w:val="001A4D56"/>
    <w:rsid w:val="001A4DE2"/>
    <w:rsid w:val="001A4E41"/>
    <w:rsid w:val="001A4F59"/>
    <w:rsid w:val="001A4FCA"/>
    <w:rsid w:val="001A5026"/>
    <w:rsid w:val="001A5048"/>
    <w:rsid w:val="001A50AA"/>
    <w:rsid w:val="001A52EA"/>
    <w:rsid w:val="001A5305"/>
    <w:rsid w:val="001A53D3"/>
    <w:rsid w:val="001A53FD"/>
    <w:rsid w:val="001A547B"/>
    <w:rsid w:val="001A54DD"/>
    <w:rsid w:val="001A561F"/>
    <w:rsid w:val="001A5643"/>
    <w:rsid w:val="001A56E1"/>
    <w:rsid w:val="001A573D"/>
    <w:rsid w:val="001A5747"/>
    <w:rsid w:val="001A5815"/>
    <w:rsid w:val="001A5962"/>
    <w:rsid w:val="001A5999"/>
    <w:rsid w:val="001A59D2"/>
    <w:rsid w:val="001A59E1"/>
    <w:rsid w:val="001A5A52"/>
    <w:rsid w:val="001A5BC9"/>
    <w:rsid w:val="001A5BE0"/>
    <w:rsid w:val="001A5BF9"/>
    <w:rsid w:val="001A5C27"/>
    <w:rsid w:val="001A5C62"/>
    <w:rsid w:val="001A5CA7"/>
    <w:rsid w:val="001A5CE5"/>
    <w:rsid w:val="001A5EB0"/>
    <w:rsid w:val="001A5F48"/>
    <w:rsid w:val="001A601B"/>
    <w:rsid w:val="001A6080"/>
    <w:rsid w:val="001A60FB"/>
    <w:rsid w:val="001A618F"/>
    <w:rsid w:val="001A6191"/>
    <w:rsid w:val="001A61B2"/>
    <w:rsid w:val="001A61C3"/>
    <w:rsid w:val="001A6260"/>
    <w:rsid w:val="001A62B1"/>
    <w:rsid w:val="001A62BA"/>
    <w:rsid w:val="001A6347"/>
    <w:rsid w:val="001A647C"/>
    <w:rsid w:val="001A6482"/>
    <w:rsid w:val="001A6584"/>
    <w:rsid w:val="001A65F1"/>
    <w:rsid w:val="001A6685"/>
    <w:rsid w:val="001A6693"/>
    <w:rsid w:val="001A66BE"/>
    <w:rsid w:val="001A66C7"/>
    <w:rsid w:val="001A6831"/>
    <w:rsid w:val="001A687D"/>
    <w:rsid w:val="001A69AB"/>
    <w:rsid w:val="001A6AD1"/>
    <w:rsid w:val="001A6AD7"/>
    <w:rsid w:val="001A6B23"/>
    <w:rsid w:val="001A6B70"/>
    <w:rsid w:val="001A6BA9"/>
    <w:rsid w:val="001A6C55"/>
    <w:rsid w:val="001A6C85"/>
    <w:rsid w:val="001A6D0E"/>
    <w:rsid w:val="001A6D77"/>
    <w:rsid w:val="001A6DAE"/>
    <w:rsid w:val="001A6DCB"/>
    <w:rsid w:val="001A6EC2"/>
    <w:rsid w:val="001A7099"/>
    <w:rsid w:val="001A710E"/>
    <w:rsid w:val="001A7131"/>
    <w:rsid w:val="001A7300"/>
    <w:rsid w:val="001A73EA"/>
    <w:rsid w:val="001A73F4"/>
    <w:rsid w:val="001A7586"/>
    <w:rsid w:val="001A75A7"/>
    <w:rsid w:val="001A764C"/>
    <w:rsid w:val="001A7837"/>
    <w:rsid w:val="001A78A2"/>
    <w:rsid w:val="001A78D7"/>
    <w:rsid w:val="001A78F1"/>
    <w:rsid w:val="001A795D"/>
    <w:rsid w:val="001A7994"/>
    <w:rsid w:val="001A79A1"/>
    <w:rsid w:val="001A7A64"/>
    <w:rsid w:val="001A7B4A"/>
    <w:rsid w:val="001A7BB3"/>
    <w:rsid w:val="001A7C1E"/>
    <w:rsid w:val="001A7CA5"/>
    <w:rsid w:val="001A7D21"/>
    <w:rsid w:val="001A7D2B"/>
    <w:rsid w:val="001A7DA5"/>
    <w:rsid w:val="001A7DA8"/>
    <w:rsid w:val="001A7DC8"/>
    <w:rsid w:val="001A7F76"/>
    <w:rsid w:val="001B0017"/>
    <w:rsid w:val="001B0109"/>
    <w:rsid w:val="001B01FC"/>
    <w:rsid w:val="001B0255"/>
    <w:rsid w:val="001B027B"/>
    <w:rsid w:val="001B029A"/>
    <w:rsid w:val="001B03AC"/>
    <w:rsid w:val="001B03B0"/>
    <w:rsid w:val="001B041A"/>
    <w:rsid w:val="001B042F"/>
    <w:rsid w:val="001B0534"/>
    <w:rsid w:val="001B0624"/>
    <w:rsid w:val="001B067E"/>
    <w:rsid w:val="001B0784"/>
    <w:rsid w:val="001B080C"/>
    <w:rsid w:val="001B0896"/>
    <w:rsid w:val="001B0904"/>
    <w:rsid w:val="001B092E"/>
    <w:rsid w:val="001B093B"/>
    <w:rsid w:val="001B09F3"/>
    <w:rsid w:val="001B0A6A"/>
    <w:rsid w:val="001B0ACE"/>
    <w:rsid w:val="001B0C21"/>
    <w:rsid w:val="001B0D50"/>
    <w:rsid w:val="001B0D56"/>
    <w:rsid w:val="001B0E33"/>
    <w:rsid w:val="001B0F08"/>
    <w:rsid w:val="001B1022"/>
    <w:rsid w:val="001B1068"/>
    <w:rsid w:val="001B1086"/>
    <w:rsid w:val="001B123A"/>
    <w:rsid w:val="001B1242"/>
    <w:rsid w:val="001B1305"/>
    <w:rsid w:val="001B1338"/>
    <w:rsid w:val="001B13A5"/>
    <w:rsid w:val="001B13BA"/>
    <w:rsid w:val="001B1468"/>
    <w:rsid w:val="001B160E"/>
    <w:rsid w:val="001B160F"/>
    <w:rsid w:val="001B163E"/>
    <w:rsid w:val="001B16EB"/>
    <w:rsid w:val="001B1835"/>
    <w:rsid w:val="001B1860"/>
    <w:rsid w:val="001B186E"/>
    <w:rsid w:val="001B18B6"/>
    <w:rsid w:val="001B18D3"/>
    <w:rsid w:val="001B196D"/>
    <w:rsid w:val="001B198D"/>
    <w:rsid w:val="001B19B6"/>
    <w:rsid w:val="001B1A17"/>
    <w:rsid w:val="001B1A9B"/>
    <w:rsid w:val="001B1CF7"/>
    <w:rsid w:val="001B1D17"/>
    <w:rsid w:val="001B1D30"/>
    <w:rsid w:val="001B1EC2"/>
    <w:rsid w:val="001B1F3E"/>
    <w:rsid w:val="001B1F4F"/>
    <w:rsid w:val="001B1F99"/>
    <w:rsid w:val="001B1FF7"/>
    <w:rsid w:val="001B20CD"/>
    <w:rsid w:val="001B219E"/>
    <w:rsid w:val="001B2277"/>
    <w:rsid w:val="001B22B3"/>
    <w:rsid w:val="001B22D4"/>
    <w:rsid w:val="001B234A"/>
    <w:rsid w:val="001B2388"/>
    <w:rsid w:val="001B23B5"/>
    <w:rsid w:val="001B248D"/>
    <w:rsid w:val="001B264E"/>
    <w:rsid w:val="001B266B"/>
    <w:rsid w:val="001B26A8"/>
    <w:rsid w:val="001B26E6"/>
    <w:rsid w:val="001B2729"/>
    <w:rsid w:val="001B275F"/>
    <w:rsid w:val="001B2774"/>
    <w:rsid w:val="001B2819"/>
    <w:rsid w:val="001B284C"/>
    <w:rsid w:val="001B28AF"/>
    <w:rsid w:val="001B295E"/>
    <w:rsid w:val="001B2A1A"/>
    <w:rsid w:val="001B2AAD"/>
    <w:rsid w:val="001B2B0E"/>
    <w:rsid w:val="001B2B59"/>
    <w:rsid w:val="001B2B86"/>
    <w:rsid w:val="001B2C41"/>
    <w:rsid w:val="001B2EFE"/>
    <w:rsid w:val="001B2F0B"/>
    <w:rsid w:val="001B301D"/>
    <w:rsid w:val="001B3177"/>
    <w:rsid w:val="001B31F1"/>
    <w:rsid w:val="001B3274"/>
    <w:rsid w:val="001B329F"/>
    <w:rsid w:val="001B3316"/>
    <w:rsid w:val="001B33FD"/>
    <w:rsid w:val="001B343D"/>
    <w:rsid w:val="001B34D8"/>
    <w:rsid w:val="001B34DC"/>
    <w:rsid w:val="001B359D"/>
    <w:rsid w:val="001B368A"/>
    <w:rsid w:val="001B36BF"/>
    <w:rsid w:val="001B36E4"/>
    <w:rsid w:val="001B36EB"/>
    <w:rsid w:val="001B3714"/>
    <w:rsid w:val="001B3718"/>
    <w:rsid w:val="001B3744"/>
    <w:rsid w:val="001B3775"/>
    <w:rsid w:val="001B37A0"/>
    <w:rsid w:val="001B3ADD"/>
    <w:rsid w:val="001B3BB4"/>
    <w:rsid w:val="001B3BE0"/>
    <w:rsid w:val="001B3C69"/>
    <w:rsid w:val="001B3C78"/>
    <w:rsid w:val="001B3D7E"/>
    <w:rsid w:val="001B3D93"/>
    <w:rsid w:val="001B3DC6"/>
    <w:rsid w:val="001B3DFE"/>
    <w:rsid w:val="001B3EBE"/>
    <w:rsid w:val="001B3EEC"/>
    <w:rsid w:val="001B3F19"/>
    <w:rsid w:val="001B3FCC"/>
    <w:rsid w:val="001B40DE"/>
    <w:rsid w:val="001B4173"/>
    <w:rsid w:val="001B4200"/>
    <w:rsid w:val="001B423B"/>
    <w:rsid w:val="001B44A7"/>
    <w:rsid w:val="001B4531"/>
    <w:rsid w:val="001B459C"/>
    <w:rsid w:val="001B466E"/>
    <w:rsid w:val="001B4830"/>
    <w:rsid w:val="001B4874"/>
    <w:rsid w:val="001B48D2"/>
    <w:rsid w:val="001B4A10"/>
    <w:rsid w:val="001B4AC7"/>
    <w:rsid w:val="001B4C73"/>
    <w:rsid w:val="001B4D03"/>
    <w:rsid w:val="001B4DCE"/>
    <w:rsid w:val="001B4DFF"/>
    <w:rsid w:val="001B4E54"/>
    <w:rsid w:val="001B4EDA"/>
    <w:rsid w:val="001B4F84"/>
    <w:rsid w:val="001B5019"/>
    <w:rsid w:val="001B50EB"/>
    <w:rsid w:val="001B50F7"/>
    <w:rsid w:val="001B514B"/>
    <w:rsid w:val="001B5235"/>
    <w:rsid w:val="001B5258"/>
    <w:rsid w:val="001B5393"/>
    <w:rsid w:val="001B545D"/>
    <w:rsid w:val="001B5478"/>
    <w:rsid w:val="001B5524"/>
    <w:rsid w:val="001B55CE"/>
    <w:rsid w:val="001B5765"/>
    <w:rsid w:val="001B5794"/>
    <w:rsid w:val="001B584D"/>
    <w:rsid w:val="001B5876"/>
    <w:rsid w:val="001B5878"/>
    <w:rsid w:val="001B58B9"/>
    <w:rsid w:val="001B58F5"/>
    <w:rsid w:val="001B58FE"/>
    <w:rsid w:val="001B5908"/>
    <w:rsid w:val="001B5A30"/>
    <w:rsid w:val="001B5A3D"/>
    <w:rsid w:val="001B5A8D"/>
    <w:rsid w:val="001B5AB0"/>
    <w:rsid w:val="001B5BCD"/>
    <w:rsid w:val="001B5C58"/>
    <w:rsid w:val="001B5D7D"/>
    <w:rsid w:val="001B5E4D"/>
    <w:rsid w:val="001B5E6C"/>
    <w:rsid w:val="001B5EC4"/>
    <w:rsid w:val="001B5F8C"/>
    <w:rsid w:val="001B600C"/>
    <w:rsid w:val="001B6086"/>
    <w:rsid w:val="001B60A4"/>
    <w:rsid w:val="001B6113"/>
    <w:rsid w:val="001B61B9"/>
    <w:rsid w:val="001B632C"/>
    <w:rsid w:val="001B647B"/>
    <w:rsid w:val="001B64AD"/>
    <w:rsid w:val="001B656C"/>
    <w:rsid w:val="001B659A"/>
    <w:rsid w:val="001B66C1"/>
    <w:rsid w:val="001B6771"/>
    <w:rsid w:val="001B6774"/>
    <w:rsid w:val="001B685F"/>
    <w:rsid w:val="001B68C8"/>
    <w:rsid w:val="001B68D0"/>
    <w:rsid w:val="001B695E"/>
    <w:rsid w:val="001B698F"/>
    <w:rsid w:val="001B69BA"/>
    <w:rsid w:val="001B69BB"/>
    <w:rsid w:val="001B69C1"/>
    <w:rsid w:val="001B6A30"/>
    <w:rsid w:val="001B6A79"/>
    <w:rsid w:val="001B6AD3"/>
    <w:rsid w:val="001B6B79"/>
    <w:rsid w:val="001B6C18"/>
    <w:rsid w:val="001B6CD2"/>
    <w:rsid w:val="001B6CEA"/>
    <w:rsid w:val="001B6D5F"/>
    <w:rsid w:val="001B6D60"/>
    <w:rsid w:val="001B6E19"/>
    <w:rsid w:val="001B6F64"/>
    <w:rsid w:val="001B7006"/>
    <w:rsid w:val="001B7042"/>
    <w:rsid w:val="001B7056"/>
    <w:rsid w:val="001B7249"/>
    <w:rsid w:val="001B731A"/>
    <w:rsid w:val="001B741D"/>
    <w:rsid w:val="001B7451"/>
    <w:rsid w:val="001B7474"/>
    <w:rsid w:val="001B74C0"/>
    <w:rsid w:val="001B74C9"/>
    <w:rsid w:val="001B750E"/>
    <w:rsid w:val="001B7565"/>
    <w:rsid w:val="001B759D"/>
    <w:rsid w:val="001B75B5"/>
    <w:rsid w:val="001B7654"/>
    <w:rsid w:val="001B7660"/>
    <w:rsid w:val="001B7698"/>
    <w:rsid w:val="001B76C2"/>
    <w:rsid w:val="001B77DA"/>
    <w:rsid w:val="001B7870"/>
    <w:rsid w:val="001B78E8"/>
    <w:rsid w:val="001B7935"/>
    <w:rsid w:val="001B796D"/>
    <w:rsid w:val="001B7988"/>
    <w:rsid w:val="001B79C7"/>
    <w:rsid w:val="001B7A34"/>
    <w:rsid w:val="001B7AA7"/>
    <w:rsid w:val="001B7B8B"/>
    <w:rsid w:val="001B7CA5"/>
    <w:rsid w:val="001B7CA9"/>
    <w:rsid w:val="001B7CC3"/>
    <w:rsid w:val="001B7CD2"/>
    <w:rsid w:val="001B7D16"/>
    <w:rsid w:val="001B7D36"/>
    <w:rsid w:val="001B7EF6"/>
    <w:rsid w:val="001B7FE0"/>
    <w:rsid w:val="001C0031"/>
    <w:rsid w:val="001C003C"/>
    <w:rsid w:val="001C0058"/>
    <w:rsid w:val="001C007B"/>
    <w:rsid w:val="001C007F"/>
    <w:rsid w:val="001C0124"/>
    <w:rsid w:val="001C02F1"/>
    <w:rsid w:val="001C0357"/>
    <w:rsid w:val="001C0403"/>
    <w:rsid w:val="001C052B"/>
    <w:rsid w:val="001C060F"/>
    <w:rsid w:val="001C065F"/>
    <w:rsid w:val="001C069C"/>
    <w:rsid w:val="001C06F3"/>
    <w:rsid w:val="001C0768"/>
    <w:rsid w:val="001C07C6"/>
    <w:rsid w:val="001C07C9"/>
    <w:rsid w:val="001C0926"/>
    <w:rsid w:val="001C0957"/>
    <w:rsid w:val="001C09FC"/>
    <w:rsid w:val="001C0A0D"/>
    <w:rsid w:val="001C0A79"/>
    <w:rsid w:val="001C0A84"/>
    <w:rsid w:val="001C0B58"/>
    <w:rsid w:val="001C0BEA"/>
    <w:rsid w:val="001C0E05"/>
    <w:rsid w:val="001C0E1E"/>
    <w:rsid w:val="001C0E34"/>
    <w:rsid w:val="001C0EDF"/>
    <w:rsid w:val="001C0EF2"/>
    <w:rsid w:val="001C0F10"/>
    <w:rsid w:val="001C0FEE"/>
    <w:rsid w:val="001C1073"/>
    <w:rsid w:val="001C11B2"/>
    <w:rsid w:val="001C11E7"/>
    <w:rsid w:val="001C1238"/>
    <w:rsid w:val="001C131A"/>
    <w:rsid w:val="001C138D"/>
    <w:rsid w:val="001C13D2"/>
    <w:rsid w:val="001C13D4"/>
    <w:rsid w:val="001C1752"/>
    <w:rsid w:val="001C1756"/>
    <w:rsid w:val="001C1774"/>
    <w:rsid w:val="001C189C"/>
    <w:rsid w:val="001C1A2C"/>
    <w:rsid w:val="001C1AC9"/>
    <w:rsid w:val="001C1B0E"/>
    <w:rsid w:val="001C1C68"/>
    <w:rsid w:val="001C1CE3"/>
    <w:rsid w:val="001C1D18"/>
    <w:rsid w:val="001C1DAF"/>
    <w:rsid w:val="001C1E01"/>
    <w:rsid w:val="001C1E9F"/>
    <w:rsid w:val="001C1F2E"/>
    <w:rsid w:val="001C1F76"/>
    <w:rsid w:val="001C1F7C"/>
    <w:rsid w:val="001C1FC9"/>
    <w:rsid w:val="001C2107"/>
    <w:rsid w:val="001C218E"/>
    <w:rsid w:val="001C22A3"/>
    <w:rsid w:val="001C23C4"/>
    <w:rsid w:val="001C2462"/>
    <w:rsid w:val="001C2470"/>
    <w:rsid w:val="001C2473"/>
    <w:rsid w:val="001C247A"/>
    <w:rsid w:val="001C24A9"/>
    <w:rsid w:val="001C256A"/>
    <w:rsid w:val="001C25C3"/>
    <w:rsid w:val="001C25EC"/>
    <w:rsid w:val="001C261F"/>
    <w:rsid w:val="001C263A"/>
    <w:rsid w:val="001C2687"/>
    <w:rsid w:val="001C2727"/>
    <w:rsid w:val="001C282A"/>
    <w:rsid w:val="001C2A88"/>
    <w:rsid w:val="001C2B8D"/>
    <w:rsid w:val="001C2BDB"/>
    <w:rsid w:val="001C2C63"/>
    <w:rsid w:val="001C30D3"/>
    <w:rsid w:val="001C3167"/>
    <w:rsid w:val="001C31AC"/>
    <w:rsid w:val="001C31F9"/>
    <w:rsid w:val="001C3245"/>
    <w:rsid w:val="001C3258"/>
    <w:rsid w:val="001C3265"/>
    <w:rsid w:val="001C3448"/>
    <w:rsid w:val="001C34AE"/>
    <w:rsid w:val="001C3537"/>
    <w:rsid w:val="001C3628"/>
    <w:rsid w:val="001C365E"/>
    <w:rsid w:val="001C371B"/>
    <w:rsid w:val="001C38B7"/>
    <w:rsid w:val="001C392D"/>
    <w:rsid w:val="001C3A79"/>
    <w:rsid w:val="001C3AC6"/>
    <w:rsid w:val="001C3BFC"/>
    <w:rsid w:val="001C3CA0"/>
    <w:rsid w:val="001C3CEB"/>
    <w:rsid w:val="001C3D3A"/>
    <w:rsid w:val="001C3DF7"/>
    <w:rsid w:val="001C3E64"/>
    <w:rsid w:val="001C3E84"/>
    <w:rsid w:val="001C3EC0"/>
    <w:rsid w:val="001C3EF7"/>
    <w:rsid w:val="001C3F44"/>
    <w:rsid w:val="001C3FD1"/>
    <w:rsid w:val="001C3FF6"/>
    <w:rsid w:val="001C4023"/>
    <w:rsid w:val="001C4103"/>
    <w:rsid w:val="001C433B"/>
    <w:rsid w:val="001C43DA"/>
    <w:rsid w:val="001C449F"/>
    <w:rsid w:val="001C44E2"/>
    <w:rsid w:val="001C4527"/>
    <w:rsid w:val="001C4703"/>
    <w:rsid w:val="001C490F"/>
    <w:rsid w:val="001C4917"/>
    <w:rsid w:val="001C4A7C"/>
    <w:rsid w:val="001C4B46"/>
    <w:rsid w:val="001C4BA6"/>
    <w:rsid w:val="001C4C8B"/>
    <w:rsid w:val="001C4D3D"/>
    <w:rsid w:val="001C4DD6"/>
    <w:rsid w:val="001C4E1C"/>
    <w:rsid w:val="001C4E9B"/>
    <w:rsid w:val="001C4F1D"/>
    <w:rsid w:val="001C4F73"/>
    <w:rsid w:val="001C4F92"/>
    <w:rsid w:val="001C4FB2"/>
    <w:rsid w:val="001C5034"/>
    <w:rsid w:val="001C50C0"/>
    <w:rsid w:val="001C50D4"/>
    <w:rsid w:val="001C50EF"/>
    <w:rsid w:val="001C50FF"/>
    <w:rsid w:val="001C5105"/>
    <w:rsid w:val="001C51A6"/>
    <w:rsid w:val="001C5256"/>
    <w:rsid w:val="001C539E"/>
    <w:rsid w:val="001C540A"/>
    <w:rsid w:val="001C5447"/>
    <w:rsid w:val="001C5609"/>
    <w:rsid w:val="001C56F0"/>
    <w:rsid w:val="001C5797"/>
    <w:rsid w:val="001C57A0"/>
    <w:rsid w:val="001C58E7"/>
    <w:rsid w:val="001C5A6A"/>
    <w:rsid w:val="001C5B0A"/>
    <w:rsid w:val="001C5B14"/>
    <w:rsid w:val="001C5C17"/>
    <w:rsid w:val="001C5C1A"/>
    <w:rsid w:val="001C5C35"/>
    <w:rsid w:val="001C5C78"/>
    <w:rsid w:val="001C5CD4"/>
    <w:rsid w:val="001C5CEF"/>
    <w:rsid w:val="001C5E4C"/>
    <w:rsid w:val="001C5E84"/>
    <w:rsid w:val="001C5F20"/>
    <w:rsid w:val="001C5F2F"/>
    <w:rsid w:val="001C5F91"/>
    <w:rsid w:val="001C6129"/>
    <w:rsid w:val="001C6149"/>
    <w:rsid w:val="001C62CA"/>
    <w:rsid w:val="001C6363"/>
    <w:rsid w:val="001C639A"/>
    <w:rsid w:val="001C6474"/>
    <w:rsid w:val="001C649A"/>
    <w:rsid w:val="001C64AE"/>
    <w:rsid w:val="001C64F4"/>
    <w:rsid w:val="001C65A6"/>
    <w:rsid w:val="001C65BD"/>
    <w:rsid w:val="001C6613"/>
    <w:rsid w:val="001C669D"/>
    <w:rsid w:val="001C6852"/>
    <w:rsid w:val="001C6931"/>
    <w:rsid w:val="001C6956"/>
    <w:rsid w:val="001C695B"/>
    <w:rsid w:val="001C6964"/>
    <w:rsid w:val="001C69E3"/>
    <w:rsid w:val="001C6A38"/>
    <w:rsid w:val="001C6B3A"/>
    <w:rsid w:val="001C6C14"/>
    <w:rsid w:val="001C6CCA"/>
    <w:rsid w:val="001C6DAA"/>
    <w:rsid w:val="001C6E0C"/>
    <w:rsid w:val="001C6EFE"/>
    <w:rsid w:val="001C7036"/>
    <w:rsid w:val="001C7171"/>
    <w:rsid w:val="001C71CD"/>
    <w:rsid w:val="001C72D2"/>
    <w:rsid w:val="001C74AE"/>
    <w:rsid w:val="001C75E9"/>
    <w:rsid w:val="001C775B"/>
    <w:rsid w:val="001C77C9"/>
    <w:rsid w:val="001C77D1"/>
    <w:rsid w:val="001C77FF"/>
    <w:rsid w:val="001C7872"/>
    <w:rsid w:val="001C78B7"/>
    <w:rsid w:val="001C78BC"/>
    <w:rsid w:val="001C7929"/>
    <w:rsid w:val="001C7959"/>
    <w:rsid w:val="001C79EB"/>
    <w:rsid w:val="001C7A3A"/>
    <w:rsid w:val="001C7C1F"/>
    <w:rsid w:val="001C7C67"/>
    <w:rsid w:val="001C7CBF"/>
    <w:rsid w:val="001C7D51"/>
    <w:rsid w:val="001C7DA6"/>
    <w:rsid w:val="001C7DA9"/>
    <w:rsid w:val="001C7EB8"/>
    <w:rsid w:val="001C7F03"/>
    <w:rsid w:val="001C7F89"/>
    <w:rsid w:val="001D000E"/>
    <w:rsid w:val="001D0139"/>
    <w:rsid w:val="001D01FB"/>
    <w:rsid w:val="001D0210"/>
    <w:rsid w:val="001D0277"/>
    <w:rsid w:val="001D0320"/>
    <w:rsid w:val="001D032C"/>
    <w:rsid w:val="001D036A"/>
    <w:rsid w:val="001D0383"/>
    <w:rsid w:val="001D0424"/>
    <w:rsid w:val="001D042D"/>
    <w:rsid w:val="001D0461"/>
    <w:rsid w:val="001D059A"/>
    <w:rsid w:val="001D05C0"/>
    <w:rsid w:val="001D061A"/>
    <w:rsid w:val="001D068F"/>
    <w:rsid w:val="001D06DE"/>
    <w:rsid w:val="001D0795"/>
    <w:rsid w:val="001D08B9"/>
    <w:rsid w:val="001D08C3"/>
    <w:rsid w:val="001D097C"/>
    <w:rsid w:val="001D09D5"/>
    <w:rsid w:val="001D0A42"/>
    <w:rsid w:val="001D0AC6"/>
    <w:rsid w:val="001D0AD9"/>
    <w:rsid w:val="001D0B40"/>
    <w:rsid w:val="001D0B99"/>
    <w:rsid w:val="001D0BBF"/>
    <w:rsid w:val="001D0C5C"/>
    <w:rsid w:val="001D0C73"/>
    <w:rsid w:val="001D0CB2"/>
    <w:rsid w:val="001D0DA9"/>
    <w:rsid w:val="001D0F6D"/>
    <w:rsid w:val="001D0F78"/>
    <w:rsid w:val="001D0FC1"/>
    <w:rsid w:val="001D10C2"/>
    <w:rsid w:val="001D1151"/>
    <w:rsid w:val="001D11E5"/>
    <w:rsid w:val="001D1269"/>
    <w:rsid w:val="001D13C8"/>
    <w:rsid w:val="001D14DF"/>
    <w:rsid w:val="001D165D"/>
    <w:rsid w:val="001D1678"/>
    <w:rsid w:val="001D16BC"/>
    <w:rsid w:val="001D16BF"/>
    <w:rsid w:val="001D17D4"/>
    <w:rsid w:val="001D1859"/>
    <w:rsid w:val="001D1879"/>
    <w:rsid w:val="001D18A7"/>
    <w:rsid w:val="001D196D"/>
    <w:rsid w:val="001D1992"/>
    <w:rsid w:val="001D1997"/>
    <w:rsid w:val="001D1A1B"/>
    <w:rsid w:val="001D1A54"/>
    <w:rsid w:val="001D1AC7"/>
    <w:rsid w:val="001D1B02"/>
    <w:rsid w:val="001D1B2A"/>
    <w:rsid w:val="001D1B31"/>
    <w:rsid w:val="001D1B38"/>
    <w:rsid w:val="001D1C14"/>
    <w:rsid w:val="001D1C19"/>
    <w:rsid w:val="001D1D81"/>
    <w:rsid w:val="001D1DA2"/>
    <w:rsid w:val="001D1DFB"/>
    <w:rsid w:val="001D1FA5"/>
    <w:rsid w:val="001D1FE5"/>
    <w:rsid w:val="001D1FE7"/>
    <w:rsid w:val="001D201E"/>
    <w:rsid w:val="001D209A"/>
    <w:rsid w:val="001D2127"/>
    <w:rsid w:val="001D2268"/>
    <w:rsid w:val="001D2316"/>
    <w:rsid w:val="001D23BF"/>
    <w:rsid w:val="001D23FB"/>
    <w:rsid w:val="001D2410"/>
    <w:rsid w:val="001D2467"/>
    <w:rsid w:val="001D2658"/>
    <w:rsid w:val="001D26CE"/>
    <w:rsid w:val="001D274D"/>
    <w:rsid w:val="001D27AD"/>
    <w:rsid w:val="001D27E1"/>
    <w:rsid w:val="001D27FA"/>
    <w:rsid w:val="001D28AF"/>
    <w:rsid w:val="001D28CB"/>
    <w:rsid w:val="001D2983"/>
    <w:rsid w:val="001D2986"/>
    <w:rsid w:val="001D2995"/>
    <w:rsid w:val="001D29D3"/>
    <w:rsid w:val="001D2A47"/>
    <w:rsid w:val="001D2B5D"/>
    <w:rsid w:val="001D2BC2"/>
    <w:rsid w:val="001D2C33"/>
    <w:rsid w:val="001D2C6D"/>
    <w:rsid w:val="001D2CB9"/>
    <w:rsid w:val="001D2D20"/>
    <w:rsid w:val="001D2D68"/>
    <w:rsid w:val="001D2DA3"/>
    <w:rsid w:val="001D2E1B"/>
    <w:rsid w:val="001D2EC7"/>
    <w:rsid w:val="001D2ED2"/>
    <w:rsid w:val="001D2F16"/>
    <w:rsid w:val="001D2F6F"/>
    <w:rsid w:val="001D2F71"/>
    <w:rsid w:val="001D2FD3"/>
    <w:rsid w:val="001D30B3"/>
    <w:rsid w:val="001D30C8"/>
    <w:rsid w:val="001D30D7"/>
    <w:rsid w:val="001D31A4"/>
    <w:rsid w:val="001D31C3"/>
    <w:rsid w:val="001D31E6"/>
    <w:rsid w:val="001D327A"/>
    <w:rsid w:val="001D32AD"/>
    <w:rsid w:val="001D3447"/>
    <w:rsid w:val="001D3510"/>
    <w:rsid w:val="001D3552"/>
    <w:rsid w:val="001D3680"/>
    <w:rsid w:val="001D3698"/>
    <w:rsid w:val="001D3738"/>
    <w:rsid w:val="001D3742"/>
    <w:rsid w:val="001D37D3"/>
    <w:rsid w:val="001D3830"/>
    <w:rsid w:val="001D385A"/>
    <w:rsid w:val="001D3933"/>
    <w:rsid w:val="001D3960"/>
    <w:rsid w:val="001D3968"/>
    <w:rsid w:val="001D3A1C"/>
    <w:rsid w:val="001D3A6D"/>
    <w:rsid w:val="001D3AC1"/>
    <w:rsid w:val="001D3BCC"/>
    <w:rsid w:val="001D3BE3"/>
    <w:rsid w:val="001D3C44"/>
    <w:rsid w:val="001D3D37"/>
    <w:rsid w:val="001D3DD0"/>
    <w:rsid w:val="001D3DF7"/>
    <w:rsid w:val="001D3DFD"/>
    <w:rsid w:val="001D3E5D"/>
    <w:rsid w:val="001D3EC7"/>
    <w:rsid w:val="001D3EE1"/>
    <w:rsid w:val="001D3EFC"/>
    <w:rsid w:val="001D3F61"/>
    <w:rsid w:val="001D3F65"/>
    <w:rsid w:val="001D3F72"/>
    <w:rsid w:val="001D3FE3"/>
    <w:rsid w:val="001D4022"/>
    <w:rsid w:val="001D4030"/>
    <w:rsid w:val="001D40DE"/>
    <w:rsid w:val="001D41DF"/>
    <w:rsid w:val="001D427E"/>
    <w:rsid w:val="001D428C"/>
    <w:rsid w:val="001D42B2"/>
    <w:rsid w:val="001D45B6"/>
    <w:rsid w:val="001D45BF"/>
    <w:rsid w:val="001D4669"/>
    <w:rsid w:val="001D46D2"/>
    <w:rsid w:val="001D46DB"/>
    <w:rsid w:val="001D47FB"/>
    <w:rsid w:val="001D48BC"/>
    <w:rsid w:val="001D48DB"/>
    <w:rsid w:val="001D4A1B"/>
    <w:rsid w:val="001D4A35"/>
    <w:rsid w:val="001D4AAE"/>
    <w:rsid w:val="001D4AAF"/>
    <w:rsid w:val="001D4B1F"/>
    <w:rsid w:val="001D4BA9"/>
    <w:rsid w:val="001D4BC1"/>
    <w:rsid w:val="001D4C8D"/>
    <w:rsid w:val="001D4DE4"/>
    <w:rsid w:val="001D4E75"/>
    <w:rsid w:val="001D4EA8"/>
    <w:rsid w:val="001D4F75"/>
    <w:rsid w:val="001D504D"/>
    <w:rsid w:val="001D511B"/>
    <w:rsid w:val="001D5128"/>
    <w:rsid w:val="001D5266"/>
    <w:rsid w:val="001D529A"/>
    <w:rsid w:val="001D534B"/>
    <w:rsid w:val="001D5391"/>
    <w:rsid w:val="001D5443"/>
    <w:rsid w:val="001D5531"/>
    <w:rsid w:val="001D559F"/>
    <w:rsid w:val="001D565B"/>
    <w:rsid w:val="001D568D"/>
    <w:rsid w:val="001D5713"/>
    <w:rsid w:val="001D58B1"/>
    <w:rsid w:val="001D58E5"/>
    <w:rsid w:val="001D5976"/>
    <w:rsid w:val="001D5A47"/>
    <w:rsid w:val="001D5ACA"/>
    <w:rsid w:val="001D5AF4"/>
    <w:rsid w:val="001D5B1B"/>
    <w:rsid w:val="001D5B2C"/>
    <w:rsid w:val="001D5C34"/>
    <w:rsid w:val="001D5C3E"/>
    <w:rsid w:val="001D5C5F"/>
    <w:rsid w:val="001D5C69"/>
    <w:rsid w:val="001D5C9A"/>
    <w:rsid w:val="001D5CA2"/>
    <w:rsid w:val="001D5D68"/>
    <w:rsid w:val="001D5DD0"/>
    <w:rsid w:val="001D5DD1"/>
    <w:rsid w:val="001D5E08"/>
    <w:rsid w:val="001D5E49"/>
    <w:rsid w:val="001D6113"/>
    <w:rsid w:val="001D612F"/>
    <w:rsid w:val="001D61B0"/>
    <w:rsid w:val="001D6426"/>
    <w:rsid w:val="001D6435"/>
    <w:rsid w:val="001D6535"/>
    <w:rsid w:val="001D65BA"/>
    <w:rsid w:val="001D65E6"/>
    <w:rsid w:val="001D66A8"/>
    <w:rsid w:val="001D66F1"/>
    <w:rsid w:val="001D673C"/>
    <w:rsid w:val="001D6784"/>
    <w:rsid w:val="001D67F7"/>
    <w:rsid w:val="001D680E"/>
    <w:rsid w:val="001D6854"/>
    <w:rsid w:val="001D68D9"/>
    <w:rsid w:val="001D6934"/>
    <w:rsid w:val="001D69D9"/>
    <w:rsid w:val="001D6A02"/>
    <w:rsid w:val="001D6A36"/>
    <w:rsid w:val="001D6A5E"/>
    <w:rsid w:val="001D6A71"/>
    <w:rsid w:val="001D6A9F"/>
    <w:rsid w:val="001D6AF1"/>
    <w:rsid w:val="001D6BB9"/>
    <w:rsid w:val="001D6BE5"/>
    <w:rsid w:val="001D6DC6"/>
    <w:rsid w:val="001D6E15"/>
    <w:rsid w:val="001D6E6E"/>
    <w:rsid w:val="001D6F3F"/>
    <w:rsid w:val="001D6FB5"/>
    <w:rsid w:val="001D6FF4"/>
    <w:rsid w:val="001D7003"/>
    <w:rsid w:val="001D7033"/>
    <w:rsid w:val="001D7057"/>
    <w:rsid w:val="001D71C5"/>
    <w:rsid w:val="001D71E0"/>
    <w:rsid w:val="001D72F0"/>
    <w:rsid w:val="001D7308"/>
    <w:rsid w:val="001D7445"/>
    <w:rsid w:val="001D746C"/>
    <w:rsid w:val="001D7478"/>
    <w:rsid w:val="001D749A"/>
    <w:rsid w:val="001D74D2"/>
    <w:rsid w:val="001D750F"/>
    <w:rsid w:val="001D757E"/>
    <w:rsid w:val="001D7596"/>
    <w:rsid w:val="001D7628"/>
    <w:rsid w:val="001D76FE"/>
    <w:rsid w:val="001D7789"/>
    <w:rsid w:val="001D781B"/>
    <w:rsid w:val="001D781C"/>
    <w:rsid w:val="001D7860"/>
    <w:rsid w:val="001D790B"/>
    <w:rsid w:val="001D7929"/>
    <w:rsid w:val="001D7942"/>
    <w:rsid w:val="001D7A64"/>
    <w:rsid w:val="001D7AB7"/>
    <w:rsid w:val="001D7BC4"/>
    <w:rsid w:val="001D7C70"/>
    <w:rsid w:val="001D7CCC"/>
    <w:rsid w:val="001D7D3E"/>
    <w:rsid w:val="001D7D64"/>
    <w:rsid w:val="001D7DB5"/>
    <w:rsid w:val="001D7FD1"/>
    <w:rsid w:val="001E0018"/>
    <w:rsid w:val="001E0130"/>
    <w:rsid w:val="001E0252"/>
    <w:rsid w:val="001E0555"/>
    <w:rsid w:val="001E058E"/>
    <w:rsid w:val="001E0630"/>
    <w:rsid w:val="001E0792"/>
    <w:rsid w:val="001E07FE"/>
    <w:rsid w:val="001E0A73"/>
    <w:rsid w:val="001E0BC8"/>
    <w:rsid w:val="001E0C2C"/>
    <w:rsid w:val="001E0CAB"/>
    <w:rsid w:val="001E0CC6"/>
    <w:rsid w:val="001E0CD4"/>
    <w:rsid w:val="001E0CF6"/>
    <w:rsid w:val="001E0D3E"/>
    <w:rsid w:val="001E0D64"/>
    <w:rsid w:val="001E0E16"/>
    <w:rsid w:val="001E0E34"/>
    <w:rsid w:val="001E0EAE"/>
    <w:rsid w:val="001E0EFF"/>
    <w:rsid w:val="001E0F4D"/>
    <w:rsid w:val="001E106A"/>
    <w:rsid w:val="001E1210"/>
    <w:rsid w:val="001E1242"/>
    <w:rsid w:val="001E12E5"/>
    <w:rsid w:val="001E14A4"/>
    <w:rsid w:val="001E1540"/>
    <w:rsid w:val="001E1762"/>
    <w:rsid w:val="001E17E3"/>
    <w:rsid w:val="001E17F7"/>
    <w:rsid w:val="001E1808"/>
    <w:rsid w:val="001E181A"/>
    <w:rsid w:val="001E18F2"/>
    <w:rsid w:val="001E1A85"/>
    <w:rsid w:val="001E1B20"/>
    <w:rsid w:val="001E1B28"/>
    <w:rsid w:val="001E1B89"/>
    <w:rsid w:val="001E1BA5"/>
    <w:rsid w:val="001E1C06"/>
    <w:rsid w:val="001E1C0C"/>
    <w:rsid w:val="001E1DB9"/>
    <w:rsid w:val="001E1DE5"/>
    <w:rsid w:val="001E1DE7"/>
    <w:rsid w:val="001E1DF0"/>
    <w:rsid w:val="001E1E12"/>
    <w:rsid w:val="001E1E7B"/>
    <w:rsid w:val="001E1EE4"/>
    <w:rsid w:val="001E1F5A"/>
    <w:rsid w:val="001E1FF6"/>
    <w:rsid w:val="001E20D7"/>
    <w:rsid w:val="001E20DE"/>
    <w:rsid w:val="001E2122"/>
    <w:rsid w:val="001E21AC"/>
    <w:rsid w:val="001E226F"/>
    <w:rsid w:val="001E2301"/>
    <w:rsid w:val="001E249B"/>
    <w:rsid w:val="001E2513"/>
    <w:rsid w:val="001E259C"/>
    <w:rsid w:val="001E25BC"/>
    <w:rsid w:val="001E2623"/>
    <w:rsid w:val="001E26AC"/>
    <w:rsid w:val="001E2727"/>
    <w:rsid w:val="001E2737"/>
    <w:rsid w:val="001E286A"/>
    <w:rsid w:val="001E28D9"/>
    <w:rsid w:val="001E29E5"/>
    <w:rsid w:val="001E2A31"/>
    <w:rsid w:val="001E2AD4"/>
    <w:rsid w:val="001E2B41"/>
    <w:rsid w:val="001E2C41"/>
    <w:rsid w:val="001E2CDE"/>
    <w:rsid w:val="001E2CFA"/>
    <w:rsid w:val="001E2D44"/>
    <w:rsid w:val="001E2D7A"/>
    <w:rsid w:val="001E2DC7"/>
    <w:rsid w:val="001E2E14"/>
    <w:rsid w:val="001E2E27"/>
    <w:rsid w:val="001E2ED9"/>
    <w:rsid w:val="001E301E"/>
    <w:rsid w:val="001E3093"/>
    <w:rsid w:val="001E30AE"/>
    <w:rsid w:val="001E30D5"/>
    <w:rsid w:val="001E310A"/>
    <w:rsid w:val="001E3196"/>
    <w:rsid w:val="001E320C"/>
    <w:rsid w:val="001E323A"/>
    <w:rsid w:val="001E3245"/>
    <w:rsid w:val="001E3456"/>
    <w:rsid w:val="001E3472"/>
    <w:rsid w:val="001E3696"/>
    <w:rsid w:val="001E37AD"/>
    <w:rsid w:val="001E37C9"/>
    <w:rsid w:val="001E381F"/>
    <w:rsid w:val="001E3850"/>
    <w:rsid w:val="001E3914"/>
    <w:rsid w:val="001E3983"/>
    <w:rsid w:val="001E398B"/>
    <w:rsid w:val="001E3A70"/>
    <w:rsid w:val="001E3B03"/>
    <w:rsid w:val="001E3B56"/>
    <w:rsid w:val="001E3B92"/>
    <w:rsid w:val="001E3BB4"/>
    <w:rsid w:val="001E3C0F"/>
    <w:rsid w:val="001E3C19"/>
    <w:rsid w:val="001E3CA7"/>
    <w:rsid w:val="001E3CCE"/>
    <w:rsid w:val="001E3CF5"/>
    <w:rsid w:val="001E3D2B"/>
    <w:rsid w:val="001E3D35"/>
    <w:rsid w:val="001E3D62"/>
    <w:rsid w:val="001E3D69"/>
    <w:rsid w:val="001E3D6D"/>
    <w:rsid w:val="001E3F80"/>
    <w:rsid w:val="001E3FA0"/>
    <w:rsid w:val="001E3FB2"/>
    <w:rsid w:val="001E40F3"/>
    <w:rsid w:val="001E415C"/>
    <w:rsid w:val="001E41DF"/>
    <w:rsid w:val="001E4308"/>
    <w:rsid w:val="001E432A"/>
    <w:rsid w:val="001E43C2"/>
    <w:rsid w:val="001E451A"/>
    <w:rsid w:val="001E4657"/>
    <w:rsid w:val="001E4711"/>
    <w:rsid w:val="001E4762"/>
    <w:rsid w:val="001E47A1"/>
    <w:rsid w:val="001E47E6"/>
    <w:rsid w:val="001E48A5"/>
    <w:rsid w:val="001E4901"/>
    <w:rsid w:val="001E49E2"/>
    <w:rsid w:val="001E4A2B"/>
    <w:rsid w:val="001E4A80"/>
    <w:rsid w:val="001E4AB9"/>
    <w:rsid w:val="001E4AC5"/>
    <w:rsid w:val="001E4B52"/>
    <w:rsid w:val="001E4B87"/>
    <w:rsid w:val="001E4C3B"/>
    <w:rsid w:val="001E4CE7"/>
    <w:rsid w:val="001E4D08"/>
    <w:rsid w:val="001E4D33"/>
    <w:rsid w:val="001E4D80"/>
    <w:rsid w:val="001E4E23"/>
    <w:rsid w:val="001E4EB2"/>
    <w:rsid w:val="001E4F53"/>
    <w:rsid w:val="001E4FB9"/>
    <w:rsid w:val="001E503A"/>
    <w:rsid w:val="001E50DA"/>
    <w:rsid w:val="001E5110"/>
    <w:rsid w:val="001E51D3"/>
    <w:rsid w:val="001E51DE"/>
    <w:rsid w:val="001E527C"/>
    <w:rsid w:val="001E535B"/>
    <w:rsid w:val="001E550A"/>
    <w:rsid w:val="001E55C2"/>
    <w:rsid w:val="001E5606"/>
    <w:rsid w:val="001E57DB"/>
    <w:rsid w:val="001E57E8"/>
    <w:rsid w:val="001E5835"/>
    <w:rsid w:val="001E583B"/>
    <w:rsid w:val="001E5889"/>
    <w:rsid w:val="001E58E7"/>
    <w:rsid w:val="001E5929"/>
    <w:rsid w:val="001E5937"/>
    <w:rsid w:val="001E59B0"/>
    <w:rsid w:val="001E5A95"/>
    <w:rsid w:val="001E5B86"/>
    <w:rsid w:val="001E5BBA"/>
    <w:rsid w:val="001E5BF1"/>
    <w:rsid w:val="001E5C51"/>
    <w:rsid w:val="001E5C95"/>
    <w:rsid w:val="001E5D03"/>
    <w:rsid w:val="001E5D74"/>
    <w:rsid w:val="001E5E08"/>
    <w:rsid w:val="001E5E33"/>
    <w:rsid w:val="001E5F1E"/>
    <w:rsid w:val="001E5F65"/>
    <w:rsid w:val="001E5F9C"/>
    <w:rsid w:val="001E5FE7"/>
    <w:rsid w:val="001E60FA"/>
    <w:rsid w:val="001E6122"/>
    <w:rsid w:val="001E61D2"/>
    <w:rsid w:val="001E6217"/>
    <w:rsid w:val="001E624B"/>
    <w:rsid w:val="001E624C"/>
    <w:rsid w:val="001E65D1"/>
    <w:rsid w:val="001E6782"/>
    <w:rsid w:val="001E68AA"/>
    <w:rsid w:val="001E68C8"/>
    <w:rsid w:val="001E6904"/>
    <w:rsid w:val="001E6A32"/>
    <w:rsid w:val="001E6A3B"/>
    <w:rsid w:val="001E6A63"/>
    <w:rsid w:val="001E6A8F"/>
    <w:rsid w:val="001E6B2A"/>
    <w:rsid w:val="001E6B86"/>
    <w:rsid w:val="001E6B90"/>
    <w:rsid w:val="001E6B9C"/>
    <w:rsid w:val="001E6C88"/>
    <w:rsid w:val="001E6CB7"/>
    <w:rsid w:val="001E6CB8"/>
    <w:rsid w:val="001E6D22"/>
    <w:rsid w:val="001E6EBB"/>
    <w:rsid w:val="001E6F4E"/>
    <w:rsid w:val="001E6F8D"/>
    <w:rsid w:val="001E6FDC"/>
    <w:rsid w:val="001E7008"/>
    <w:rsid w:val="001E703E"/>
    <w:rsid w:val="001E7107"/>
    <w:rsid w:val="001E7172"/>
    <w:rsid w:val="001E71E8"/>
    <w:rsid w:val="001E720B"/>
    <w:rsid w:val="001E722D"/>
    <w:rsid w:val="001E72A1"/>
    <w:rsid w:val="001E72D0"/>
    <w:rsid w:val="001E7300"/>
    <w:rsid w:val="001E7338"/>
    <w:rsid w:val="001E73D2"/>
    <w:rsid w:val="001E73E0"/>
    <w:rsid w:val="001E73E9"/>
    <w:rsid w:val="001E74FC"/>
    <w:rsid w:val="001E765C"/>
    <w:rsid w:val="001E76AF"/>
    <w:rsid w:val="001E76D1"/>
    <w:rsid w:val="001E777A"/>
    <w:rsid w:val="001E77D5"/>
    <w:rsid w:val="001E7853"/>
    <w:rsid w:val="001E7893"/>
    <w:rsid w:val="001E78E4"/>
    <w:rsid w:val="001E795E"/>
    <w:rsid w:val="001E796F"/>
    <w:rsid w:val="001E79C7"/>
    <w:rsid w:val="001E7B23"/>
    <w:rsid w:val="001E7B25"/>
    <w:rsid w:val="001E7B3E"/>
    <w:rsid w:val="001E7B47"/>
    <w:rsid w:val="001E7B84"/>
    <w:rsid w:val="001E7B97"/>
    <w:rsid w:val="001E7BEB"/>
    <w:rsid w:val="001E7C72"/>
    <w:rsid w:val="001E7C85"/>
    <w:rsid w:val="001E7DFA"/>
    <w:rsid w:val="001E7E3E"/>
    <w:rsid w:val="001E7E54"/>
    <w:rsid w:val="001E7E9D"/>
    <w:rsid w:val="001E7F57"/>
    <w:rsid w:val="001F000C"/>
    <w:rsid w:val="001F0081"/>
    <w:rsid w:val="001F03BA"/>
    <w:rsid w:val="001F052B"/>
    <w:rsid w:val="001F055F"/>
    <w:rsid w:val="001F0640"/>
    <w:rsid w:val="001F07F3"/>
    <w:rsid w:val="001F0B1B"/>
    <w:rsid w:val="001F0C52"/>
    <w:rsid w:val="001F0CDD"/>
    <w:rsid w:val="001F0D4D"/>
    <w:rsid w:val="001F0DB9"/>
    <w:rsid w:val="001F0DF4"/>
    <w:rsid w:val="001F0E58"/>
    <w:rsid w:val="001F0E71"/>
    <w:rsid w:val="001F0EEB"/>
    <w:rsid w:val="001F0F17"/>
    <w:rsid w:val="001F0F58"/>
    <w:rsid w:val="001F0FF4"/>
    <w:rsid w:val="001F0FFE"/>
    <w:rsid w:val="001F1001"/>
    <w:rsid w:val="001F1011"/>
    <w:rsid w:val="001F101D"/>
    <w:rsid w:val="001F1033"/>
    <w:rsid w:val="001F10FB"/>
    <w:rsid w:val="001F118E"/>
    <w:rsid w:val="001F1197"/>
    <w:rsid w:val="001F12DD"/>
    <w:rsid w:val="001F1315"/>
    <w:rsid w:val="001F1362"/>
    <w:rsid w:val="001F13A2"/>
    <w:rsid w:val="001F13AA"/>
    <w:rsid w:val="001F1411"/>
    <w:rsid w:val="001F1501"/>
    <w:rsid w:val="001F1657"/>
    <w:rsid w:val="001F177A"/>
    <w:rsid w:val="001F177E"/>
    <w:rsid w:val="001F1859"/>
    <w:rsid w:val="001F18F8"/>
    <w:rsid w:val="001F1908"/>
    <w:rsid w:val="001F19B1"/>
    <w:rsid w:val="001F1A05"/>
    <w:rsid w:val="001F1B3B"/>
    <w:rsid w:val="001F1CA4"/>
    <w:rsid w:val="001F1D5C"/>
    <w:rsid w:val="001F1DE3"/>
    <w:rsid w:val="001F1DF5"/>
    <w:rsid w:val="001F1E3E"/>
    <w:rsid w:val="001F1E70"/>
    <w:rsid w:val="001F1EBC"/>
    <w:rsid w:val="001F1F44"/>
    <w:rsid w:val="001F212C"/>
    <w:rsid w:val="001F217A"/>
    <w:rsid w:val="001F233A"/>
    <w:rsid w:val="001F2342"/>
    <w:rsid w:val="001F24F6"/>
    <w:rsid w:val="001F25FA"/>
    <w:rsid w:val="001F2639"/>
    <w:rsid w:val="001F2677"/>
    <w:rsid w:val="001F2719"/>
    <w:rsid w:val="001F2751"/>
    <w:rsid w:val="001F2826"/>
    <w:rsid w:val="001F2916"/>
    <w:rsid w:val="001F2920"/>
    <w:rsid w:val="001F2957"/>
    <w:rsid w:val="001F2A45"/>
    <w:rsid w:val="001F2A4E"/>
    <w:rsid w:val="001F2AD3"/>
    <w:rsid w:val="001F2B46"/>
    <w:rsid w:val="001F2C86"/>
    <w:rsid w:val="001F2D11"/>
    <w:rsid w:val="001F2EC3"/>
    <w:rsid w:val="001F2F4C"/>
    <w:rsid w:val="001F2FC5"/>
    <w:rsid w:val="001F307B"/>
    <w:rsid w:val="001F31D4"/>
    <w:rsid w:val="001F3286"/>
    <w:rsid w:val="001F342C"/>
    <w:rsid w:val="001F3453"/>
    <w:rsid w:val="001F35E4"/>
    <w:rsid w:val="001F365A"/>
    <w:rsid w:val="001F36F5"/>
    <w:rsid w:val="001F377D"/>
    <w:rsid w:val="001F379D"/>
    <w:rsid w:val="001F37A6"/>
    <w:rsid w:val="001F38A7"/>
    <w:rsid w:val="001F38F9"/>
    <w:rsid w:val="001F3A2F"/>
    <w:rsid w:val="001F3A6D"/>
    <w:rsid w:val="001F3AF0"/>
    <w:rsid w:val="001F3B4D"/>
    <w:rsid w:val="001F3B8D"/>
    <w:rsid w:val="001F3BB4"/>
    <w:rsid w:val="001F3DC6"/>
    <w:rsid w:val="001F3E4B"/>
    <w:rsid w:val="001F3E78"/>
    <w:rsid w:val="001F3EBD"/>
    <w:rsid w:val="001F3FBA"/>
    <w:rsid w:val="001F3FC8"/>
    <w:rsid w:val="001F412F"/>
    <w:rsid w:val="001F41A9"/>
    <w:rsid w:val="001F4296"/>
    <w:rsid w:val="001F42A1"/>
    <w:rsid w:val="001F4304"/>
    <w:rsid w:val="001F4315"/>
    <w:rsid w:val="001F436B"/>
    <w:rsid w:val="001F43C9"/>
    <w:rsid w:val="001F441A"/>
    <w:rsid w:val="001F44EA"/>
    <w:rsid w:val="001F4526"/>
    <w:rsid w:val="001F452D"/>
    <w:rsid w:val="001F45A2"/>
    <w:rsid w:val="001F46C7"/>
    <w:rsid w:val="001F46F1"/>
    <w:rsid w:val="001F47E8"/>
    <w:rsid w:val="001F4868"/>
    <w:rsid w:val="001F48BE"/>
    <w:rsid w:val="001F48E1"/>
    <w:rsid w:val="001F492E"/>
    <w:rsid w:val="001F4972"/>
    <w:rsid w:val="001F4A20"/>
    <w:rsid w:val="001F4AD2"/>
    <w:rsid w:val="001F4B55"/>
    <w:rsid w:val="001F4BBD"/>
    <w:rsid w:val="001F4C83"/>
    <w:rsid w:val="001F4CC1"/>
    <w:rsid w:val="001F4D6B"/>
    <w:rsid w:val="001F4E56"/>
    <w:rsid w:val="001F4EA7"/>
    <w:rsid w:val="001F4EF9"/>
    <w:rsid w:val="001F4F83"/>
    <w:rsid w:val="001F5073"/>
    <w:rsid w:val="001F50D9"/>
    <w:rsid w:val="001F5122"/>
    <w:rsid w:val="001F5184"/>
    <w:rsid w:val="001F524B"/>
    <w:rsid w:val="001F52A9"/>
    <w:rsid w:val="001F5536"/>
    <w:rsid w:val="001F55DF"/>
    <w:rsid w:val="001F5617"/>
    <w:rsid w:val="001F5655"/>
    <w:rsid w:val="001F566D"/>
    <w:rsid w:val="001F5697"/>
    <w:rsid w:val="001F571F"/>
    <w:rsid w:val="001F5720"/>
    <w:rsid w:val="001F578D"/>
    <w:rsid w:val="001F58B5"/>
    <w:rsid w:val="001F5A0E"/>
    <w:rsid w:val="001F5A11"/>
    <w:rsid w:val="001F5A17"/>
    <w:rsid w:val="001F5AE0"/>
    <w:rsid w:val="001F5CD4"/>
    <w:rsid w:val="001F5D32"/>
    <w:rsid w:val="001F5DFE"/>
    <w:rsid w:val="001F5EE3"/>
    <w:rsid w:val="001F5EF6"/>
    <w:rsid w:val="001F5F58"/>
    <w:rsid w:val="001F6088"/>
    <w:rsid w:val="001F608A"/>
    <w:rsid w:val="001F611D"/>
    <w:rsid w:val="001F615A"/>
    <w:rsid w:val="001F624F"/>
    <w:rsid w:val="001F6294"/>
    <w:rsid w:val="001F6318"/>
    <w:rsid w:val="001F63F8"/>
    <w:rsid w:val="001F6546"/>
    <w:rsid w:val="001F6578"/>
    <w:rsid w:val="001F6669"/>
    <w:rsid w:val="001F66CA"/>
    <w:rsid w:val="001F67E3"/>
    <w:rsid w:val="001F683C"/>
    <w:rsid w:val="001F6844"/>
    <w:rsid w:val="001F6A25"/>
    <w:rsid w:val="001F6A8B"/>
    <w:rsid w:val="001F6B6B"/>
    <w:rsid w:val="001F6BB4"/>
    <w:rsid w:val="001F6BD8"/>
    <w:rsid w:val="001F6C5E"/>
    <w:rsid w:val="001F6E38"/>
    <w:rsid w:val="001F6E47"/>
    <w:rsid w:val="001F6EC7"/>
    <w:rsid w:val="001F7043"/>
    <w:rsid w:val="001F7139"/>
    <w:rsid w:val="001F73EE"/>
    <w:rsid w:val="001F7427"/>
    <w:rsid w:val="001F744A"/>
    <w:rsid w:val="001F7487"/>
    <w:rsid w:val="001F74D9"/>
    <w:rsid w:val="001F7617"/>
    <w:rsid w:val="001F7636"/>
    <w:rsid w:val="001F773D"/>
    <w:rsid w:val="001F783D"/>
    <w:rsid w:val="001F7AE7"/>
    <w:rsid w:val="001F7B3D"/>
    <w:rsid w:val="001F7BBA"/>
    <w:rsid w:val="001F7BE3"/>
    <w:rsid w:val="001F7CD9"/>
    <w:rsid w:val="001F7D6D"/>
    <w:rsid w:val="001F7DF7"/>
    <w:rsid w:val="001F7E32"/>
    <w:rsid w:val="001F7E75"/>
    <w:rsid w:val="001F7EA3"/>
    <w:rsid w:val="001F7FFA"/>
    <w:rsid w:val="0020000D"/>
    <w:rsid w:val="00200034"/>
    <w:rsid w:val="00200075"/>
    <w:rsid w:val="00200134"/>
    <w:rsid w:val="00200156"/>
    <w:rsid w:val="00200197"/>
    <w:rsid w:val="00200260"/>
    <w:rsid w:val="00200270"/>
    <w:rsid w:val="002002BD"/>
    <w:rsid w:val="002002D3"/>
    <w:rsid w:val="00200370"/>
    <w:rsid w:val="0020038E"/>
    <w:rsid w:val="0020039C"/>
    <w:rsid w:val="002003C7"/>
    <w:rsid w:val="002004AF"/>
    <w:rsid w:val="0020050F"/>
    <w:rsid w:val="0020053A"/>
    <w:rsid w:val="0020055F"/>
    <w:rsid w:val="002008B9"/>
    <w:rsid w:val="002008C6"/>
    <w:rsid w:val="002008F8"/>
    <w:rsid w:val="002008FE"/>
    <w:rsid w:val="0020097C"/>
    <w:rsid w:val="00200999"/>
    <w:rsid w:val="00200A59"/>
    <w:rsid w:val="00200AB5"/>
    <w:rsid w:val="00200ACF"/>
    <w:rsid w:val="00200AE8"/>
    <w:rsid w:val="00200B1A"/>
    <w:rsid w:val="00200B70"/>
    <w:rsid w:val="00200B7A"/>
    <w:rsid w:val="00200B93"/>
    <w:rsid w:val="00200BC5"/>
    <w:rsid w:val="00200BE7"/>
    <w:rsid w:val="00200DEA"/>
    <w:rsid w:val="00200DF8"/>
    <w:rsid w:val="00200E02"/>
    <w:rsid w:val="00200E2C"/>
    <w:rsid w:val="00200F23"/>
    <w:rsid w:val="00200FCD"/>
    <w:rsid w:val="002010F4"/>
    <w:rsid w:val="002011DC"/>
    <w:rsid w:val="002013EB"/>
    <w:rsid w:val="0020142C"/>
    <w:rsid w:val="00201460"/>
    <w:rsid w:val="00201467"/>
    <w:rsid w:val="0020150E"/>
    <w:rsid w:val="002015A9"/>
    <w:rsid w:val="0020162B"/>
    <w:rsid w:val="00201667"/>
    <w:rsid w:val="0020176F"/>
    <w:rsid w:val="002017E3"/>
    <w:rsid w:val="002017ED"/>
    <w:rsid w:val="00201909"/>
    <w:rsid w:val="002019C8"/>
    <w:rsid w:val="00201A4E"/>
    <w:rsid w:val="00201AA3"/>
    <w:rsid w:val="00201B2F"/>
    <w:rsid w:val="00201C9B"/>
    <w:rsid w:val="00201D05"/>
    <w:rsid w:val="00201F65"/>
    <w:rsid w:val="00201F6E"/>
    <w:rsid w:val="00201F99"/>
    <w:rsid w:val="0020206B"/>
    <w:rsid w:val="002020E8"/>
    <w:rsid w:val="00202149"/>
    <w:rsid w:val="00202177"/>
    <w:rsid w:val="00202189"/>
    <w:rsid w:val="002022F6"/>
    <w:rsid w:val="00202340"/>
    <w:rsid w:val="00202444"/>
    <w:rsid w:val="002025BE"/>
    <w:rsid w:val="00202617"/>
    <w:rsid w:val="00202638"/>
    <w:rsid w:val="002026DE"/>
    <w:rsid w:val="00202720"/>
    <w:rsid w:val="00202724"/>
    <w:rsid w:val="00202767"/>
    <w:rsid w:val="0020289E"/>
    <w:rsid w:val="002028E3"/>
    <w:rsid w:val="0020295E"/>
    <w:rsid w:val="002029B8"/>
    <w:rsid w:val="00202A66"/>
    <w:rsid w:val="00202A70"/>
    <w:rsid w:val="00202ABD"/>
    <w:rsid w:val="00202B0E"/>
    <w:rsid w:val="00202B68"/>
    <w:rsid w:val="00202B6B"/>
    <w:rsid w:val="00202BD6"/>
    <w:rsid w:val="00202C2F"/>
    <w:rsid w:val="00202C68"/>
    <w:rsid w:val="00202CBE"/>
    <w:rsid w:val="00202D60"/>
    <w:rsid w:val="00202EBE"/>
    <w:rsid w:val="00202F24"/>
    <w:rsid w:val="00202F3C"/>
    <w:rsid w:val="00202F6B"/>
    <w:rsid w:val="00202F74"/>
    <w:rsid w:val="002030DC"/>
    <w:rsid w:val="002030F6"/>
    <w:rsid w:val="0020327A"/>
    <w:rsid w:val="0020328D"/>
    <w:rsid w:val="002032A9"/>
    <w:rsid w:val="002032BA"/>
    <w:rsid w:val="00203352"/>
    <w:rsid w:val="002033FF"/>
    <w:rsid w:val="0020347C"/>
    <w:rsid w:val="00203485"/>
    <w:rsid w:val="00203500"/>
    <w:rsid w:val="002035DB"/>
    <w:rsid w:val="002035E2"/>
    <w:rsid w:val="0020364B"/>
    <w:rsid w:val="0020364C"/>
    <w:rsid w:val="00203707"/>
    <w:rsid w:val="002037A7"/>
    <w:rsid w:val="00203865"/>
    <w:rsid w:val="002038CF"/>
    <w:rsid w:val="002038EF"/>
    <w:rsid w:val="0020392F"/>
    <w:rsid w:val="00203969"/>
    <w:rsid w:val="00203975"/>
    <w:rsid w:val="00203A47"/>
    <w:rsid w:val="00203A59"/>
    <w:rsid w:val="00203AAB"/>
    <w:rsid w:val="00203AD2"/>
    <w:rsid w:val="00203B66"/>
    <w:rsid w:val="00203B9F"/>
    <w:rsid w:val="00203BDB"/>
    <w:rsid w:val="00203C07"/>
    <w:rsid w:val="00203C48"/>
    <w:rsid w:val="00203C85"/>
    <w:rsid w:val="00203CD7"/>
    <w:rsid w:val="00203D39"/>
    <w:rsid w:val="00203E75"/>
    <w:rsid w:val="00203EF1"/>
    <w:rsid w:val="00203F73"/>
    <w:rsid w:val="00204002"/>
    <w:rsid w:val="00204075"/>
    <w:rsid w:val="0020411E"/>
    <w:rsid w:val="0020416C"/>
    <w:rsid w:val="0020418C"/>
    <w:rsid w:val="00204241"/>
    <w:rsid w:val="00204327"/>
    <w:rsid w:val="0020433F"/>
    <w:rsid w:val="00204355"/>
    <w:rsid w:val="00204398"/>
    <w:rsid w:val="0020445C"/>
    <w:rsid w:val="00204463"/>
    <w:rsid w:val="00204625"/>
    <w:rsid w:val="002046DE"/>
    <w:rsid w:val="00204843"/>
    <w:rsid w:val="00204858"/>
    <w:rsid w:val="00204A00"/>
    <w:rsid w:val="00204A7F"/>
    <w:rsid w:val="00204A8E"/>
    <w:rsid w:val="00204B11"/>
    <w:rsid w:val="00204B71"/>
    <w:rsid w:val="00204C0C"/>
    <w:rsid w:val="00204C48"/>
    <w:rsid w:val="00204D64"/>
    <w:rsid w:val="00205071"/>
    <w:rsid w:val="0020509F"/>
    <w:rsid w:val="00205105"/>
    <w:rsid w:val="0020514C"/>
    <w:rsid w:val="002055B2"/>
    <w:rsid w:val="002055E1"/>
    <w:rsid w:val="00205670"/>
    <w:rsid w:val="002056CA"/>
    <w:rsid w:val="002059BD"/>
    <w:rsid w:val="00205A22"/>
    <w:rsid w:val="00205A38"/>
    <w:rsid w:val="00205AD9"/>
    <w:rsid w:val="00205B02"/>
    <w:rsid w:val="00205B10"/>
    <w:rsid w:val="00205B61"/>
    <w:rsid w:val="00205B6B"/>
    <w:rsid w:val="00205CEE"/>
    <w:rsid w:val="00205CF2"/>
    <w:rsid w:val="00205D1A"/>
    <w:rsid w:val="00205D6B"/>
    <w:rsid w:val="00205DFC"/>
    <w:rsid w:val="00205E46"/>
    <w:rsid w:val="00205EAD"/>
    <w:rsid w:val="00205ED6"/>
    <w:rsid w:val="00205F20"/>
    <w:rsid w:val="00205F45"/>
    <w:rsid w:val="00205F8D"/>
    <w:rsid w:val="00206097"/>
    <w:rsid w:val="0020611A"/>
    <w:rsid w:val="00206265"/>
    <w:rsid w:val="002062D0"/>
    <w:rsid w:val="002062FF"/>
    <w:rsid w:val="002065B0"/>
    <w:rsid w:val="0020663B"/>
    <w:rsid w:val="0020671A"/>
    <w:rsid w:val="00206738"/>
    <w:rsid w:val="00206853"/>
    <w:rsid w:val="0020685F"/>
    <w:rsid w:val="00206B25"/>
    <w:rsid w:val="00206CEC"/>
    <w:rsid w:val="00206DBC"/>
    <w:rsid w:val="00206DBF"/>
    <w:rsid w:val="00206DE8"/>
    <w:rsid w:val="00206EF2"/>
    <w:rsid w:val="00206FE4"/>
    <w:rsid w:val="00207028"/>
    <w:rsid w:val="0020706C"/>
    <w:rsid w:val="00207086"/>
    <w:rsid w:val="002071BE"/>
    <w:rsid w:val="00207288"/>
    <w:rsid w:val="00207293"/>
    <w:rsid w:val="00207419"/>
    <w:rsid w:val="00207554"/>
    <w:rsid w:val="00207609"/>
    <w:rsid w:val="0020763D"/>
    <w:rsid w:val="00207815"/>
    <w:rsid w:val="00207872"/>
    <w:rsid w:val="00207907"/>
    <w:rsid w:val="00207920"/>
    <w:rsid w:val="00207988"/>
    <w:rsid w:val="00207B26"/>
    <w:rsid w:val="00207B5D"/>
    <w:rsid w:val="00207B67"/>
    <w:rsid w:val="00207BBD"/>
    <w:rsid w:val="00207BF9"/>
    <w:rsid w:val="00207CB4"/>
    <w:rsid w:val="00207CCD"/>
    <w:rsid w:val="00207D49"/>
    <w:rsid w:val="00207D5B"/>
    <w:rsid w:val="0021000E"/>
    <w:rsid w:val="00210042"/>
    <w:rsid w:val="0021006E"/>
    <w:rsid w:val="00210075"/>
    <w:rsid w:val="0021007C"/>
    <w:rsid w:val="0021009C"/>
    <w:rsid w:val="002100F2"/>
    <w:rsid w:val="0021012A"/>
    <w:rsid w:val="0021015F"/>
    <w:rsid w:val="00210192"/>
    <w:rsid w:val="0021022A"/>
    <w:rsid w:val="00210257"/>
    <w:rsid w:val="002102B5"/>
    <w:rsid w:val="00210352"/>
    <w:rsid w:val="00210385"/>
    <w:rsid w:val="00210386"/>
    <w:rsid w:val="002103B7"/>
    <w:rsid w:val="002103C0"/>
    <w:rsid w:val="00210476"/>
    <w:rsid w:val="002105E1"/>
    <w:rsid w:val="002106A7"/>
    <w:rsid w:val="00210718"/>
    <w:rsid w:val="00210741"/>
    <w:rsid w:val="00210746"/>
    <w:rsid w:val="0021082B"/>
    <w:rsid w:val="002108BA"/>
    <w:rsid w:val="00210A4F"/>
    <w:rsid w:val="00210B33"/>
    <w:rsid w:val="00210B4F"/>
    <w:rsid w:val="00210BB6"/>
    <w:rsid w:val="00210C14"/>
    <w:rsid w:val="00210C2F"/>
    <w:rsid w:val="00210C37"/>
    <w:rsid w:val="00210C4B"/>
    <w:rsid w:val="00210CDA"/>
    <w:rsid w:val="00210CDF"/>
    <w:rsid w:val="00210D2A"/>
    <w:rsid w:val="00210D72"/>
    <w:rsid w:val="00210E50"/>
    <w:rsid w:val="00210F88"/>
    <w:rsid w:val="002110A6"/>
    <w:rsid w:val="00211111"/>
    <w:rsid w:val="00211129"/>
    <w:rsid w:val="00211276"/>
    <w:rsid w:val="00211323"/>
    <w:rsid w:val="0021135B"/>
    <w:rsid w:val="002113CE"/>
    <w:rsid w:val="00211435"/>
    <w:rsid w:val="0021159B"/>
    <w:rsid w:val="0021165D"/>
    <w:rsid w:val="002116E1"/>
    <w:rsid w:val="00211794"/>
    <w:rsid w:val="00211813"/>
    <w:rsid w:val="002118FB"/>
    <w:rsid w:val="002119A3"/>
    <w:rsid w:val="00211AE4"/>
    <w:rsid w:val="00211C17"/>
    <w:rsid w:val="00211C35"/>
    <w:rsid w:val="00211C4B"/>
    <w:rsid w:val="00211CDD"/>
    <w:rsid w:val="00211CE4"/>
    <w:rsid w:val="00211D41"/>
    <w:rsid w:val="00211D7E"/>
    <w:rsid w:val="00211E70"/>
    <w:rsid w:val="00211F14"/>
    <w:rsid w:val="00211FA5"/>
    <w:rsid w:val="00211FF2"/>
    <w:rsid w:val="002120A5"/>
    <w:rsid w:val="0021215C"/>
    <w:rsid w:val="002121D8"/>
    <w:rsid w:val="00212220"/>
    <w:rsid w:val="0021224B"/>
    <w:rsid w:val="0021226F"/>
    <w:rsid w:val="00212356"/>
    <w:rsid w:val="002123AE"/>
    <w:rsid w:val="002123BC"/>
    <w:rsid w:val="00212453"/>
    <w:rsid w:val="002124D2"/>
    <w:rsid w:val="00212602"/>
    <w:rsid w:val="002126D6"/>
    <w:rsid w:val="00212842"/>
    <w:rsid w:val="002129A0"/>
    <w:rsid w:val="002129D2"/>
    <w:rsid w:val="00212A3C"/>
    <w:rsid w:val="00212B27"/>
    <w:rsid w:val="00212B3A"/>
    <w:rsid w:val="00212B9B"/>
    <w:rsid w:val="00212CC2"/>
    <w:rsid w:val="00212D48"/>
    <w:rsid w:val="00212DD0"/>
    <w:rsid w:val="00212DD2"/>
    <w:rsid w:val="00212EDC"/>
    <w:rsid w:val="00212EEE"/>
    <w:rsid w:val="00212F71"/>
    <w:rsid w:val="00212FA2"/>
    <w:rsid w:val="00213039"/>
    <w:rsid w:val="00213235"/>
    <w:rsid w:val="00213254"/>
    <w:rsid w:val="002132F9"/>
    <w:rsid w:val="00213341"/>
    <w:rsid w:val="0021337C"/>
    <w:rsid w:val="0021343A"/>
    <w:rsid w:val="00213444"/>
    <w:rsid w:val="0021364A"/>
    <w:rsid w:val="0021374F"/>
    <w:rsid w:val="002137BA"/>
    <w:rsid w:val="002137ED"/>
    <w:rsid w:val="0021384B"/>
    <w:rsid w:val="00213968"/>
    <w:rsid w:val="00213AD7"/>
    <w:rsid w:val="00213B38"/>
    <w:rsid w:val="00213C98"/>
    <w:rsid w:val="00213CEF"/>
    <w:rsid w:val="00213D16"/>
    <w:rsid w:val="00213D87"/>
    <w:rsid w:val="00213E49"/>
    <w:rsid w:val="00213EA8"/>
    <w:rsid w:val="00213EE4"/>
    <w:rsid w:val="00213EE8"/>
    <w:rsid w:val="00213FDC"/>
    <w:rsid w:val="00214152"/>
    <w:rsid w:val="002142D2"/>
    <w:rsid w:val="00214346"/>
    <w:rsid w:val="0021434F"/>
    <w:rsid w:val="002143E3"/>
    <w:rsid w:val="0021445E"/>
    <w:rsid w:val="002144C7"/>
    <w:rsid w:val="002144FE"/>
    <w:rsid w:val="002145A2"/>
    <w:rsid w:val="002145D2"/>
    <w:rsid w:val="002145EE"/>
    <w:rsid w:val="002145FD"/>
    <w:rsid w:val="002145FF"/>
    <w:rsid w:val="00214601"/>
    <w:rsid w:val="00214637"/>
    <w:rsid w:val="00214661"/>
    <w:rsid w:val="002146FB"/>
    <w:rsid w:val="00214724"/>
    <w:rsid w:val="00214755"/>
    <w:rsid w:val="0021482F"/>
    <w:rsid w:val="0021495E"/>
    <w:rsid w:val="0021497F"/>
    <w:rsid w:val="002149B1"/>
    <w:rsid w:val="002149D5"/>
    <w:rsid w:val="00214AB2"/>
    <w:rsid w:val="00214C75"/>
    <w:rsid w:val="00214C9D"/>
    <w:rsid w:val="00214CF9"/>
    <w:rsid w:val="00214D80"/>
    <w:rsid w:val="00214DAA"/>
    <w:rsid w:val="00214E27"/>
    <w:rsid w:val="00214E7C"/>
    <w:rsid w:val="00214EBA"/>
    <w:rsid w:val="00214EE3"/>
    <w:rsid w:val="00215002"/>
    <w:rsid w:val="0021501C"/>
    <w:rsid w:val="002150BA"/>
    <w:rsid w:val="00215205"/>
    <w:rsid w:val="0021520F"/>
    <w:rsid w:val="00215271"/>
    <w:rsid w:val="0021531A"/>
    <w:rsid w:val="0021538F"/>
    <w:rsid w:val="002154D5"/>
    <w:rsid w:val="002155D0"/>
    <w:rsid w:val="002157F4"/>
    <w:rsid w:val="0021580C"/>
    <w:rsid w:val="00215816"/>
    <w:rsid w:val="00215916"/>
    <w:rsid w:val="00215A5F"/>
    <w:rsid w:val="00215A63"/>
    <w:rsid w:val="00215A6E"/>
    <w:rsid w:val="00215B1A"/>
    <w:rsid w:val="00215BC1"/>
    <w:rsid w:val="00215C88"/>
    <w:rsid w:val="00215DEA"/>
    <w:rsid w:val="00215E1D"/>
    <w:rsid w:val="00215E22"/>
    <w:rsid w:val="00215E4E"/>
    <w:rsid w:val="00215E9C"/>
    <w:rsid w:val="00215F32"/>
    <w:rsid w:val="00215F37"/>
    <w:rsid w:val="00215F3D"/>
    <w:rsid w:val="00215F99"/>
    <w:rsid w:val="002160DD"/>
    <w:rsid w:val="00216202"/>
    <w:rsid w:val="0021621C"/>
    <w:rsid w:val="00216278"/>
    <w:rsid w:val="002162AD"/>
    <w:rsid w:val="00216310"/>
    <w:rsid w:val="0021645D"/>
    <w:rsid w:val="00216625"/>
    <w:rsid w:val="00216759"/>
    <w:rsid w:val="00216802"/>
    <w:rsid w:val="00216857"/>
    <w:rsid w:val="00216979"/>
    <w:rsid w:val="00216B44"/>
    <w:rsid w:val="00216C5A"/>
    <w:rsid w:val="00216C91"/>
    <w:rsid w:val="00216CC4"/>
    <w:rsid w:val="00216D5D"/>
    <w:rsid w:val="00216E22"/>
    <w:rsid w:val="00216F11"/>
    <w:rsid w:val="00216FB0"/>
    <w:rsid w:val="00216FD2"/>
    <w:rsid w:val="0021703E"/>
    <w:rsid w:val="00217189"/>
    <w:rsid w:val="002171AB"/>
    <w:rsid w:val="00217209"/>
    <w:rsid w:val="0021726B"/>
    <w:rsid w:val="002172B1"/>
    <w:rsid w:val="002172C7"/>
    <w:rsid w:val="002172F8"/>
    <w:rsid w:val="0021733A"/>
    <w:rsid w:val="00217348"/>
    <w:rsid w:val="00217413"/>
    <w:rsid w:val="00217422"/>
    <w:rsid w:val="002174C7"/>
    <w:rsid w:val="0021755F"/>
    <w:rsid w:val="00217631"/>
    <w:rsid w:val="002176D5"/>
    <w:rsid w:val="002176E0"/>
    <w:rsid w:val="002176FF"/>
    <w:rsid w:val="0021772F"/>
    <w:rsid w:val="002177D1"/>
    <w:rsid w:val="002177E3"/>
    <w:rsid w:val="002177F4"/>
    <w:rsid w:val="00217906"/>
    <w:rsid w:val="00217928"/>
    <w:rsid w:val="00217964"/>
    <w:rsid w:val="00217991"/>
    <w:rsid w:val="00217B3E"/>
    <w:rsid w:val="00217DD2"/>
    <w:rsid w:val="00217E4F"/>
    <w:rsid w:val="00217E56"/>
    <w:rsid w:val="00217E95"/>
    <w:rsid w:val="00217EF8"/>
    <w:rsid w:val="00217F14"/>
    <w:rsid w:val="00217FA9"/>
    <w:rsid w:val="00220022"/>
    <w:rsid w:val="002200C9"/>
    <w:rsid w:val="002201B9"/>
    <w:rsid w:val="002202AA"/>
    <w:rsid w:val="002202C1"/>
    <w:rsid w:val="002202D1"/>
    <w:rsid w:val="0022034A"/>
    <w:rsid w:val="002203A6"/>
    <w:rsid w:val="00220479"/>
    <w:rsid w:val="00220640"/>
    <w:rsid w:val="002206AC"/>
    <w:rsid w:val="002206E0"/>
    <w:rsid w:val="00220763"/>
    <w:rsid w:val="002207A3"/>
    <w:rsid w:val="00220864"/>
    <w:rsid w:val="002208E6"/>
    <w:rsid w:val="00220A20"/>
    <w:rsid w:val="00220A5B"/>
    <w:rsid w:val="00220A79"/>
    <w:rsid w:val="00220A98"/>
    <w:rsid w:val="00220AA9"/>
    <w:rsid w:val="00220B64"/>
    <w:rsid w:val="00220B89"/>
    <w:rsid w:val="00220BAB"/>
    <w:rsid w:val="00220E04"/>
    <w:rsid w:val="00220EA1"/>
    <w:rsid w:val="00220F45"/>
    <w:rsid w:val="00221022"/>
    <w:rsid w:val="0022102A"/>
    <w:rsid w:val="002210CF"/>
    <w:rsid w:val="002210F0"/>
    <w:rsid w:val="0022128A"/>
    <w:rsid w:val="00221331"/>
    <w:rsid w:val="0022137B"/>
    <w:rsid w:val="002214F4"/>
    <w:rsid w:val="00221566"/>
    <w:rsid w:val="00221585"/>
    <w:rsid w:val="002215F2"/>
    <w:rsid w:val="0022187E"/>
    <w:rsid w:val="002218D3"/>
    <w:rsid w:val="00221983"/>
    <w:rsid w:val="0022199B"/>
    <w:rsid w:val="002219FA"/>
    <w:rsid w:val="00221AEA"/>
    <w:rsid w:val="00221B0F"/>
    <w:rsid w:val="00221C72"/>
    <w:rsid w:val="00221D78"/>
    <w:rsid w:val="00221DBC"/>
    <w:rsid w:val="00221E4D"/>
    <w:rsid w:val="00221E7E"/>
    <w:rsid w:val="00221E83"/>
    <w:rsid w:val="00221EF5"/>
    <w:rsid w:val="00221FD6"/>
    <w:rsid w:val="00222007"/>
    <w:rsid w:val="0022206B"/>
    <w:rsid w:val="002220BF"/>
    <w:rsid w:val="002220FB"/>
    <w:rsid w:val="0022212C"/>
    <w:rsid w:val="002221BB"/>
    <w:rsid w:val="002221C1"/>
    <w:rsid w:val="00222210"/>
    <w:rsid w:val="002222DF"/>
    <w:rsid w:val="0022232C"/>
    <w:rsid w:val="002223D4"/>
    <w:rsid w:val="002224ED"/>
    <w:rsid w:val="00222524"/>
    <w:rsid w:val="0022253A"/>
    <w:rsid w:val="002225DF"/>
    <w:rsid w:val="00222666"/>
    <w:rsid w:val="002226E1"/>
    <w:rsid w:val="0022271C"/>
    <w:rsid w:val="00222772"/>
    <w:rsid w:val="00222780"/>
    <w:rsid w:val="00222807"/>
    <w:rsid w:val="00222875"/>
    <w:rsid w:val="0022287C"/>
    <w:rsid w:val="0022287E"/>
    <w:rsid w:val="0022289B"/>
    <w:rsid w:val="00222987"/>
    <w:rsid w:val="0022298F"/>
    <w:rsid w:val="00222A4F"/>
    <w:rsid w:val="00222B17"/>
    <w:rsid w:val="00222B1B"/>
    <w:rsid w:val="00222BBF"/>
    <w:rsid w:val="00222CCB"/>
    <w:rsid w:val="00222D42"/>
    <w:rsid w:val="00222D93"/>
    <w:rsid w:val="00222E06"/>
    <w:rsid w:val="00222E6C"/>
    <w:rsid w:val="00222E8A"/>
    <w:rsid w:val="00222EAE"/>
    <w:rsid w:val="00222F4B"/>
    <w:rsid w:val="00222FFB"/>
    <w:rsid w:val="0022305A"/>
    <w:rsid w:val="00223067"/>
    <w:rsid w:val="002231FD"/>
    <w:rsid w:val="00223204"/>
    <w:rsid w:val="00223231"/>
    <w:rsid w:val="00223276"/>
    <w:rsid w:val="00223298"/>
    <w:rsid w:val="00223384"/>
    <w:rsid w:val="00223463"/>
    <w:rsid w:val="002234D0"/>
    <w:rsid w:val="0022355C"/>
    <w:rsid w:val="00223565"/>
    <w:rsid w:val="002236FA"/>
    <w:rsid w:val="00223718"/>
    <w:rsid w:val="0022377A"/>
    <w:rsid w:val="0022386B"/>
    <w:rsid w:val="00223925"/>
    <w:rsid w:val="00223A0B"/>
    <w:rsid w:val="00223A11"/>
    <w:rsid w:val="00223A9E"/>
    <w:rsid w:val="00223AEC"/>
    <w:rsid w:val="00223B39"/>
    <w:rsid w:val="00223B41"/>
    <w:rsid w:val="00223C3B"/>
    <w:rsid w:val="00223CA1"/>
    <w:rsid w:val="00223DE4"/>
    <w:rsid w:val="00223DF2"/>
    <w:rsid w:val="00223E33"/>
    <w:rsid w:val="00223F06"/>
    <w:rsid w:val="00223FA8"/>
    <w:rsid w:val="00223FBA"/>
    <w:rsid w:val="00224017"/>
    <w:rsid w:val="00224021"/>
    <w:rsid w:val="00224202"/>
    <w:rsid w:val="00224240"/>
    <w:rsid w:val="00224289"/>
    <w:rsid w:val="0022428B"/>
    <w:rsid w:val="002243B1"/>
    <w:rsid w:val="00224451"/>
    <w:rsid w:val="002244F1"/>
    <w:rsid w:val="00224786"/>
    <w:rsid w:val="002247BE"/>
    <w:rsid w:val="002248C5"/>
    <w:rsid w:val="002248F7"/>
    <w:rsid w:val="00224908"/>
    <w:rsid w:val="0022493E"/>
    <w:rsid w:val="00224A1A"/>
    <w:rsid w:val="00224A87"/>
    <w:rsid w:val="00224B26"/>
    <w:rsid w:val="00224B55"/>
    <w:rsid w:val="00224CA7"/>
    <w:rsid w:val="00224D33"/>
    <w:rsid w:val="00224DA1"/>
    <w:rsid w:val="00224DC4"/>
    <w:rsid w:val="00224DE0"/>
    <w:rsid w:val="00224E01"/>
    <w:rsid w:val="00224EF6"/>
    <w:rsid w:val="00224FFD"/>
    <w:rsid w:val="00225084"/>
    <w:rsid w:val="002250D2"/>
    <w:rsid w:val="00225103"/>
    <w:rsid w:val="002251AA"/>
    <w:rsid w:val="002251C5"/>
    <w:rsid w:val="002251CD"/>
    <w:rsid w:val="00225210"/>
    <w:rsid w:val="00225313"/>
    <w:rsid w:val="00225335"/>
    <w:rsid w:val="00225360"/>
    <w:rsid w:val="0022538B"/>
    <w:rsid w:val="0022540C"/>
    <w:rsid w:val="00225640"/>
    <w:rsid w:val="002256DF"/>
    <w:rsid w:val="00225700"/>
    <w:rsid w:val="002257F9"/>
    <w:rsid w:val="002258CC"/>
    <w:rsid w:val="002258DD"/>
    <w:rsid w:val="00225B6D"/>
    <w:rsid w:val="00225BA9"/>
    <w:rsid w:val="00225BFE"/>
    <w:rsid w:val="00225C18"/>
    <w:rsid w:val="00225C42"/>
    <w:rsid w:val="00225C4F"/>
    <w:rsid w:val="00225C89"/>
    <w:rsid w:val="00225CEB"/>
    <w:rsid w:val="00225D02"/>
    <w:rsid w:val="00225D6F"/>
    <w:rsid w:val="00225DD0"/>
    <w:rsid w:val="00225E31"/>
    <w:rsid w:val="00225EAD"/>
    <w:rsid w:val="00225F09"/>
    <w:rsid w:val="00225F23"/>
    <w:rsid w:val="00225F28"/>
    <w:rsid w:val="00225F6E"/>
    <w:rsid w:val="00225F95"/>
    <w:rsid w:val="00225FCB"/>
    <w:rsid w:val="00226110"/>
    <w:rsid w:val="002261EA"/>
    <w:rsid w:val="0022624C"/>
    <w:rsid w:val="002262DF"/>
    <w:rsid w:val="002262E4"/>
    <w:rsid w:val="0022630F"/>
    <w:rsid w:val="002263B1"/>
    <w:rsid w:val="00226497"/>
    <w:rsid w:val="002264AD"/>
    <w:rsid w:val="002264C8"/>
    <w:rsid w:val="002265B0"/>
    <w:rsid w:val="002265DD"/>
    <w:rsid w:val="00226648"/>
    <w:rsid w:val="00226652"/>
    <w:rsid w:val="0022669A"/>
    <w:rsid w:val="00226737"/>
    <w:rsid w:val="00226791"/>
    <w:rsid w:val="00226796"/>
    <w:rsid w:val="0022680A"/>
    <w:rsid w:val="00226838"/>
    <w:rsid w:val="00226863"/>
    <w:rsid w:val="002268D9"/>
    <w:rsid w:val="002268F0"/>
    <w:rsid w:val="00226BEC"/>
    <w:rsid w:val="00226D36"/>
    <w:rsid w:val="00226D48"/>
    <w:rsid w:val="0022704E"/>
    <w:rsid w:val="002270EB"/>
    <w:rsid w:val="002271E4"/>
    <w:rsid w:val="002273B3"/>
    <w:rsid w:val="00227414"/>
    <w:rsid w:val="00227510"/>
    <w:rsid w:val="00227544"/>
    <w:rsid w:val="0022770F"/>
    <w:rsid w:val="002277CF"/>
    <w:rsid w:val="00227817"/>
    <w:rsid w:val="002279D9"/>
    <w:rsid w:val="00227A12"/>
    <w:rsid w:val="00227ABA"/>
    <w:rsid w:val="00227AC6"/>
    <w:rsid w:val="00227B15"/>
    <w:rsid w:val="00227C72"/>
    <w:rsid w:val="00227CB4"/>
    <w:rsid w:val="00227D32"/>
    <w:rsid w:val="00227D4A"/>
    <w:rsid w:val="00227DB9"/>
    <w:rsid w:val="00227DCB"/>
    <w:rsid w:val="00227E22"/>
    <w:rsid w:val="00227EE9"/>
    <w:rsid w:val="00227EF0"/>
    <w:rsid w:val="00227FA9"/>
    <w:rsid w:val="002300C2"/>
    <w:rsid w:val="00230343"/>
    <w:rsid w:val="00230436"/>
    <w:rsid w:val="0023045E"/>
    <w:rsid w:val="00230543"/>
    <w:rsid w:val="0023064D"/>
    <w:rsid w:val="002307C6"/>
    <w:rsid w:val="002308A1"/>
    <w:rsid w:val="002308D4"/>
    <w:rsid w:val="0023095F"/>
    <w:rsid w:val="00230A1E"/>
    <w:rsid w:val="00230A25"/>
    <w:rsid w:val="00230A5C"/>
    <w:rsid w:val="00230AD8"/>
    <w:rsid w:val="00230BA5"/>
    <w:rsid w:val="00230D04"/>
    <w:rsid w:val="00230DCE"/>
    <w:rsid w:val="00231025"/>
    <w:rsid w:val="00231059"/>
    <w:rsid w:val="0023105B"/>
    <w:rsid w:val="00231128"/>
    <w:rsid w:val="00231170"/>
    <w:rsid w:val="0023117B"/>
    <w:rsid w:val="00231292"/>
    <w:rsid w:val="002312BD"/>
    <w:rsid w:val="002312D6"/>
    <w:rsid w:val="0023134D"/>
    <w:rsid w:val="002313AA"/>
    <w:rsid w:val="00231401"/>
    <w:rsid w:val="0023146F"/>
    <w:rsid w:val="002314B9"/>
    <w:rsid w:val="002314EF"/>
    <w:rsid w:val="00231549"/>
    <w:rsid w:val="00231698"/>
    <w:rsid w:val="002316A1"/>
    <w:rsid w:val="0023170C"/>
    <w:rsid w:val="00231714"/>
    <w:rsid w:val="0023184B"/>
    <w:rsid w:val="00231869"/>
    <w:rsid w:val="002318AE"/>
    <w:rsid w:val="002318C8"/>
    <w:rsid w:val="00231952"/>
    <w:rsid w:val="00231959"/>
    <w:rsid w:val="0023198A"/>
    <w:rsid w:val="002319D6"/>
    <w:rsid w:val="002319E5"/>
    <w:rsid w:val="00231A17"/>
    <w:rsid w:val="00231A34"/>
    <w:rsid w:val="00231ACF"/>
    <w:rsid w:val="00231AE4"/>
    <w:rsid w:val="00231E22"/>
    <w:rsid w:val="00231F8A"/>
    <w:rsid w:val="0023201A"/>
    <w:rsid w:val="00232057"/>
    <w:rsid w:val="00232069"/>
    <w:rsid w:val="0023226A"/>
    <w:rsid w:val="0023229F"/>
    <w:rsid w:val="00232309"/>
    <w:rsid w:val="0023232B"/>
    <w:rsid w:val="002324B4"/>
    <w:rsid w:val="002324C1"/>
    <w:rsid w:val="0023256F"/>
    <w:rsid w:val="002326D1"/>
    <w:rsid w:val="00232886"/>
    <w:rsid w:val="002328DB"/>
    <w:rsid w:val="002328EC"/>
    <w:rsid w:val="0023294D"/>
    <w:rsid w:val="00232983"/>
    <w:rsid w:val="00232AE5"/>
    <w:rsid w:val="00232B0A"/>
    <w:rsid w:val="00232B23"/>
    <w:rsid w:val="00232C69"/>
    <w:rsid w:val="00232C6A"/>
    <w:rsid w:val="00232C78"/>
    <w:rsid w:val="00232C92"/>
    <w:rsid w:val="00232D5F"/>
    <w:rsid w:val="00232E0B"/>
    <w:rsid w:val="00232F66"/>
    <w:rsid w:val="00232F8F"/>
    <w:rsid w:val="00232FAF"/>
    <w:rsid w:val="00232FD5"/>
    <w:rsid w:val="0023308E"/>
    <w:rsid w:val="002330A4"/>
    <w:rsid w:val="002330F3"/>
    <w:rsid w:val="00233103"/>
    <w:rsid w:val="00233143"/>
    <w:rsid w:val="0023320D"/>
    <w:rsid w:val="00233230"/>
    <w:rsid w:val="0023328B"/>
    <w:rsid w:val="002332B5"/>
    <w:rsid w:val="002332D4"/>
    <w:rsid w:val="002332E7"/>
    <w:rsid w:val="002333DE"/>
    <w:rsid w:val="0023342B"/>
    <w:rsid w:val="0023354C"/>
    <w:rsid w:val="00233573"/>
    <w:rsid w:val="0023371E"/>
    <w:rsid w:val="00233789"/>
    <w:rsid w:val="002337AC"/>
    <w:rsid w:val="0023396F"/>
    <w:rsid w:val="002339E2"/>
    <w:rsid w:val="00233A14"/>
    <w:rsid w:val="00233A48"/>
    <w:rsid w:val="00233A4A"/>
    <w:rsid w:val="00233A69"/>
    <w:rsid w:val="00233AE8"/>
    <w:rsid w:val="00233B46"/>
    <w:rsid w:val="00233BA2"/>
    <w:rsid w:val="00233BC9"/>
    <w:rsid w:val="00233C74"/>
    <w:rsid w:val="00233CAB"/>
    <w:rsid w:val="00233CF0"/>
    <w:rsid w:val="00233DF0"/>
    <w:rsid w:val="00233E25"/>
    <w:rsid w:val="00233E48"/>
    <w:rsid w:val="00233EEE"/>
    <w:rsid w:val="00233EFD"/>
    <w:rsid w:val="00233F9B"/>
    <w:rsid w:val="002340F8"/>
    <w:rsid w:val="0023415D"/>
    <w:rsid w:val="0023418C"/>
    <w:rsid w:val="002342C5"/>
    <w:rsid w:val="0023430B"/>
    <w:rsid w:val="002343FC"/>
    <w:rsid w:val="00234553"/>
    <w:rsid w:val="002345D2"/>
    <w:rsid w:val="0023468F"/>
    <w:rsid w:val="0023472B"/>
    <w:rsid w:val="0023474D"/>
    <w:rsid w:val="00234759"/>
    <w:rsid w:val="0023484B"/>
    <w:rsid w:val="00234899"/>
    <w:rsid w:val="002348ED"/>
    <w:rsid w:val="00234930"/>
    <w:rsid w:val="00234976"/>
    <w:rsid w:val="002349CE"/>
    <w:rsid w:val="00234AB8"/>
    <w:rsid w:val="00234B24"/>
    <w:rsid w:val="00234B49"/>
    <w:rsid w:val="00234B7C"/>
    <w:rsid w:val="00234B8E"/>
    <w:rsid w:val="00234C45"/>
    <w:rsid w:val="00234C76"/>
    <w:rsid w:val="00234DC9"/>
    <w:rsid w:val="00234E10"/>
    <w:rsid w:val="00234E78"/>
    <w:rsid w:val="00234F2C"/>
    <w:rsid w:val="00234F8A"/>
    <w:rsid w:val="00234F8B"/>
    <w:rsid w:val="00235244"/>
    <w:rsid w:val="0023525A"/>
    <w:rsid w:val="00235292"/>
    <w:rsid w:val="002352FA"/>
    <w:rsid w:val="00235341"/>
    <w:rsid w:val="0023548B"/>
    <w:rsid w:val="002354A3"/>
    <w:rsid w:val="002354A6"/>
    <w:rsid w:val="002354D0"/>
    <w:rsid w:val="00235537"/>
    <w:rsid w:val="0023558D"/>
    <w:rsid w:val="002355F8"/>
    <w:rsid w:val="0023564B"/>
    <w:rsid w:val="002356E6"/>
    <w:rsid w:val="00235772"/>
    <w:rsid w:val="002357AB"/>
    <w:rsid w:val="00235855"/>
    <w:rsid w:val="002358C9"/>
    <w:rsid w:val="00235905"/>
    <w:rsid w:val="00235971"/>
    <w:rsid w:val="0023598B"/>
    <w:rsid w:val="00235AA5"/>
    <w:rsid w:val="00235AB7"/>
    <w:rsid w:val="00235AD6"/>
    <w:rsid w:val="00235B03"/>
    <w:rsid w:val="00235CAA"/>
    <w:rsid w:val="00235DD2"/>
    <w:rsid w:val="00235E28"/>
    <w:rsid w:val="00235E85"/>
    <w:rsid w:val="00235F2E"/>
    <w:rsid w:val="00235F8F"/>
    <w:rsid w:val="00236052"/>
    <w:rsid w:val="002360B6"/>
    <w:rsid w:val="0023617F"/>
    <w:rsid w:val="002361A4"/>
    <w:rsid w:val="002361F7"/>
    <w:rsid w:val="002361FB"/>
    <w:rsid w:val="002362B0"/>
    <w:rsid w:val="002362B8"/>
    <w:rsid w:val="00236371"/>
    <w:rsid w:val="002363C1"/>
    <w:rsid w:val="002363D2"/>
    <w:rsid w:val="0023644F"/>
    <w:rsid w:val="002364A0"/>
    <w:rsid w:val="002364E8"/>
    <w:rsid w:val="0023663E"/>
    <w:rsid w:val="0023668B"/>
    <w:rsid w:val="0023671B"/>
    <w:rsid w:val="00236755"/>
    <w:rsid w:val="002368AE"/>
    <w:rsid w:val="002368B4"/>
    <w:rsid w:val="0023693B"/>
    <w:rsid w:val="0023695E"/>
    <w:rsid w:val="00236963"/>
    <w:rsid w:val="00236A31"/>
    <w:rsid w:val="00236A77"/>
    <w:rsid w:val="00236AEB"/>
    <w:rsid w:val="00236B75"/>
    <w:rsid w:val="00236BB5"/>
    <w:rsid w:val="00236CF8"/>
    <w:rsid w:val="00236DD9"/>
    <w:rsid w:val="00236DF9"/>
    <w:rsid w:val="00236E69"/>
    <w:rsid w:val="00236F69"/>
    <w:rsid w:val="00236F74"/>
    <w:rsid w:val="00236FB8"/>
    <w:rsid w:val="0023707B"/>
    <w:rsid w:val="002370A4"/>
    <w:rsid w:val="0023721D"/>
    <w:rsid w:val="0023727E"/>
    <w:rsid w:val="00237328"/>
    <w:rsid w:val="00237357"/>
    <w:rsid w:val="00237381"/>
    <w:rsid w:val="0023746C"/>
    <w:rsid w:val="00237504"/>
    <w:rsid w:val="002375C0"/>
    <w:rsid w:val="002375E4"/>
    <w:rsid w:val="002376A9"/>
    <w:rsid w:val="002376AB"/>
    <w:rsid w:val="002376FE"/>
    <w:rsid w:val="00237899"/>
    <w:rsid w:val="002379B4"/>
    <w:rsid w:val="00237A1E"/>
    <w:rsid w:val="00237B1F"/>
    <w:rsid w:val="00237BA7"/>
    <w:rsid w:val="00237C3E"/>
    <w:rsid w:val="00237C64"/>
    <w:rsid w:val="00237C69"/>
    <w:rsid w:val="00237E23"/>
    <w:rsid w:val="00237F3D"/>
    <w:rsid w:val="00237FE2"/>
    <w:rsid w:val="00240087"/>
    <w:rsid w:val="00240091"/>
    <w:rsid w:val="002402B7"/>
    <w:rsid w:val="002402BB"/>
    <w:rsid w:val="0024037D"/>
    <w:rsid w:val="002403FF"/>
    <w:rsid w:val="00240416"/>
    <w:rsid w:val="0024041F"/>
    <w:rsid w:val="0024043E"/>
    <w:rsid w:val="0024047E"/>
    <w:rsid w:val="00240481"/>
    <w:rsid w:val="002404F2"/>
    <w:rsid w:val="0024054B"/>
    <w:rsid w:val="00240552"/>
    <w:rsid w:val="002405E5"/>
    <w:rsid w:val="0024069B"/>
    <w:rsid w:val="002406AB"/>
    <w:rsid w:val="0024074F"/>
    <w:rsid w:val="00240773"/>
    <w:rsid w:val="002408B1"/>
    <w:rsid w:val="002408C9"/>
    <w:rsid w:val="0024092F"/>
    <w:rsid w:val="00240970"/>
    <w:rsid w:val="002409CF"/>
    <w:rsid w:val="00240AF2"/>
    <w:rsid w:val="00240B08"/>
    <w:rsid w:val="00240B35"/>
    <w:rsid w:val="00240B46"/>
    <w:rsid w:val="00240C62"/>
    <w:rsid w:val="00240C72"/>
    <w:rsid w:val="00240D56"/>
    <w:rsid w:val="00240DBF"/>
    <w:rsid w:val="00240DD0"/>
    <w:rsid w:val="00240E65"/>
    <w:rsid w:val="00240EAA"/>
    <w:rsid w:val="00240FDD"/>
    <w:rsid w:val="00241033"/>
    <w:rsid w:val="00241043"/>
    <w:rsid w:val="00241069"/>
    <w:rsid w:val="002410B9"/>
    <w:rsid w:val="002410D4"/>
    <w:rsid w:val="00241162"/>
    <w:rsid w:val="002412A0"/>
    <w:rsid w:val="002412A7"/>
    <w:rsid w:val="00241365"/>
    <w:rsid w:val="00241467"/>
    <w:rsid w:val="00241493"/>
    <w:rsid w:val="002414C8"/>
    <w:rsid w:val="002414D7"/>
    <w:rsid w:val="0024150C"/>
    <w:rsid w:val="0024153A"/>
    <w:rsid w:val="00241544"/>
    <w:rsid w:val="00241583"/>
    <w:rsid w:val="002415AB"/>
    <w:rsid w:val="002415D8"/>
    <w:rsid w:val="00241737"/>
    <w:rsid w:val="00241825"/>
    <w:rsid w:val="00241836"/>
    <w:rsid w:val="00241855"/>
    <w:rsid w:val="00241892"/>
    <w:rsid w:val="0024194B"/>
    <w:rsid w:val="00241A1D"/>
    <w:rsid w:val="00241A5A"/>
    <w:rsid w:val="00241AC5"/>
    <w:rsid w:val="00241CEF"/>
    <w:rsid w:val="00241D2E"/>
    <w:rsid w:val="00241E14"/>
    <w:rsid w:val="00241F16"/>
    <w:rsid w:val="00241F93"/>
    <w:rsid w:val="00241FBD"/>
    <w:rsid w:val="00241FCB"/>
    <w:rsid w:val="0024203B"/>
    <w:rsid w:val="00242142"/>
    <w:rsid w:val="002421F1"/>
    <w:rsid w:val="00242278"/>
    <w:rsid w:val="002422F4"/>
    <w:rsid w:val="00242370"/>
    <w:rsid w:val="002423CC"/>
    <w:rsid w:val="00242465"/>
    <w:rsid w:val="002425DA"/>
    <w:rsid w:val="00242609"/>
    <w:rsid w:val="0024264B"/>
    <w:rsid w:val="00242687"/>
    <w:rsid w:val="002426D4"/>
    <w:rsid w:val="002427E8"/>
    <w:rsid w:val="00242893"/>
    <w:rsid w:val="00242896"/>
    <w:rsid w:val="0024289F"/>
    <w:rsid w:val="00242973"/>
    <w:rsid w:val="00242993"/>
    <w:rsid w:val="00242A4C"/>
    <w:rsid w:val="00242AE5"/>
    <w:rsid w:val="00242B1C"/>
    <w:rsid w:val="00242C2A"/>
    <w:rsid w:val="00242C80"/>
    <w:rsid w:val="00242FB1"/>
    <w:rsid w:val="00242FC9"/>
    <w:rsid w:val="002430C8"/>
    <w:rsid w:val="00243260"/>
    <w:rsid w:val="0024332D"/>
    <w:rsid w:val="00243333"/>
    <w:rsid w:val="00243335"/>
    <w:rsid w:val="00243356"/>
    <w:rsid w:val="002434DB"/>
    <w:rsid w:val="00243550"/>
    <w:rsid w:val="00243600"/>
    <w:rsid w:val="002436BA"/>
    <w:rsid w:val="002436D8"/>
    <w:rsid w:val="002438BE"/>
    <w:rsid w:val="00243A0B"/>
    <w:rsid w:val="00243A30"/>
    <w:rsid w:val="00243A78"/>
    <w:rsid w:val="00243AD8"/>
    <w:rsid w:val="00243C22"/>
    <w:rsid w:val="00243C58"/>
    <w:rsid w:val="00243C7C"/>
    <w:rsid w:val="00243CD9"/>
    <w:rsid w:val="00243CE1"/>
    <w:rsid w:val="00243DCF"/>
    <w:rsid w:val="00243E0E"/>
    <w:rsid w:val="00243F44"/>
    <w:rsid w:val="00243F58"/>
    <w:rsid w:val="00243FB3"/>
    <w:rsid w:val="00243FC3"/>
    <w:rsid w:val="00244048"/>
    <w:rsid w:val="00244086"/>
    <w:rsid w:val="00244088"/>
    <w:rsid w:val="002440E2"/>
    <w:rsid w:val="00244172"/>
    <w:rsid w:val="002441B8"/>
    <w:rsid w:val="0024445B"/>
    <w:rsid w:val="002445C8"/>
    <w:rsid w:val="00244631"/>
    <w:rsid w:val="002446B8"/>
    <w:rsid w:val="00244735"/>
    <w:rsid w:val="002447BB"/>
    <w:rsid w:val="0024489C"/>
    <w:rsid w:val="0024489D"/>
    <w:rsid w:val="002448F6"/>
    <w:rsid w:val="00244A2A"/>
    <w:rsid w:val="00244A47"/>
    <w:rsid w:val="00244A8C"/>
    <w:rsid w:val="00244AAA"/>
    <w:rsid w:val="00244B95"/>
    <w:rsid w:val="00244C03"/>
    <w:rsid w:val="00244C56"/>
    <w:rsid w:val="00244D15"/>
    <w:rsid w:val="00244E2A"/>
    <w:rsid w:val="00244E45"/>
    <w:rsid w:val="00244E7F"/>
    <w:rsid w:val="00244F10"/>
    <w:rsid w:val="00244FEB"/>
    <w:rsid w:val="00244FF1"/>
    <w:rsid w:val="0024506C"/>
    <w:rsid w:val="00245070"/>
    <w:rsid w:val="002450D4"/>
    <w:rsid w:val="002451E5"/>
    <w:rsid w:val="0024536C"/>
    <w:rsid w:val="002453A5"/>
    <w:rsid w:val="002453A8"/>
    <w:rsid w:val="002453E8"/>
    <w:rsid w:val="0024553B"/>
    <w:rsid w:val="0024559B"/>
    <w:rsid w:val="002455B3"/>
    <w:rsid w:val="00245661"/>
    <w:rsid w:val="00245791"/>
    <w:rsid w:val="002457A1"/>
    <w:rsid w:val="002457AA"/>
    <w:rsid w:val="00245815"/>
    <w:rsid w:val="0024581D"/>
    <w:rsid w:val="00245977"/>
    <w:rsid w:val="00245999"/>
    <w:rsid w:val="00245A62"/>
    <w:rsid w:val="00245AB8"/>
    <w:rsid w:val="00245B1B"/>
    <w:rsid w:val="00245B3A"/>
    <w:rsid w:val="00245B8D"/>
    <w:rsid w:val="00245B92"/>
    <w:rsid w:val="00245BBD"/>
    <w:rsid w:val="00245BE0"/>
    <w:rsid w:val="00245BE5"/>
    <w:rsid w:val="00245BFA"/>
    <w:rsid w:val="00245CBB"/>
    <w:rsid w:val="00245D9C"/>
    <w:rsid w:val="00245E72"/>
    <w:rsid w:val="00245E98"/>
    <w:rsid w:val="00245EB6"/>
    <w:rsid w:val="0024612D"/>
    <w:rsid w:val="00246406"/>
    <w:rsid w:val="0024650C"/>
    <w:rsid w:val="00246562"/>
    <w:rsid w:val="00246563"/>
    <w:rsid w:val="0024656F"/>
    <w:rsid w:val="0024671D"/>
    <w:rsid w:val="00246743"/>
    <w:rsid w:val="002468DC"/>
    <w:rsid w:val="0024691F"/>
    <w:rsid w:val="0024692F"/>
    <w:rsid w:val="0024696B"/>
    <w:rsid w:val="00246A06"/>
    <w:rsid w:val="00246A21"/>
    <w:rsid w:val="00246CC1"/>
    <w:rsid w:val="00246DC1"/>
    <w:rsid w:val="00246ECA"/>
    <w:rsid w:val="00246F74"/>
    <w:rsid w:val="002470AC"/>
    <w:rsid w:val="00247173"/>
    <w:rsid w:val="002471B7"/>
    <w:rsid w:val="002471C4"/>
    <w:rsid w:val="002471D4"/>
    <w:rsid w:val="002471EC"/>
    <w:rsid w:val="00247254"/>
    <w:rsid w:val="0024734F"/>
    <w:rsid w:val="00247506"/>
    <w:rsid w:val="00247517"/>
    <w:rsid w:val="002475D9"/>
    <w:rsid w:val="00247657"/>
    <w:rsid w:val="0024766C"/>
    <w:rsid w:val="00247673"/>
    <w:rsid w:val="002476B1"/>
    <w:rsid w:val="002477E4"/>
    <w:rsid w:val="00247822"/>
    <w:rsid w:val="00247893"/>
    <w:rsid w:val="002478D7"/>
    <w:rsid w:val="002479A7"/>
    <w:rsid w:val="002479BF"/>
    <w:rsid w:val="002479CB"/>
    <w:rsid w:val="002479EF"/>
    <w:rsid w:val="00247A32"/>
    <w:rsid w:val="00247B6A"/>
    <w:rsid w:val="00247C27"/>
    <w:rsid w:val="00247C4A"/>
    <w:rsid w:val="00247C75"/>
    <w:rsid w:val="00247C8D"/>
    <w:rsid w:val="00247CF4"/>
    <w:rsid w:val="00247E77"/>
    <w:rsid w:val="002500E2"/>
    <w:rsid w:val="00250137"/>
    <w:rsid w:val="0025014A"/>
    <w:rsid w:val="0025019D"/>
    <w:rsid w:val="002501ED"/>
    <w:rsid w:val="00250200"/>
    <w:rsid w:val="00250232"/>
    <w:rsid w:val="0025027E"/>
    <w:rsid w:val="002503B7"/>
    <w:rsid w:val="002503FF"/>
    <w:rsid w:val="00250411"/>
    <w:rsid w:val="00250439"/>
    <w:rsid w:val="0025043F"/>
    <w:rsid w:val="002504FF"/>
    <w:rsid w:val="0025059B"/>
    <w:rsid w:val="0025063A"/>
    <w:rsid w:val="002506D7"/>
    <w:rsid w:val="002506F5"/>
    <w:rsid w:val="0025083D"/>
    <w:rsid w:val="0025099D"/>
    <w:rsid w:val="00250A77"/>
    <w:rsid w:val="00250AE7"/>
    <w:rsid w:val="00250AE9"/>
    <w:rsid w:val="00250B9A"/>
    <w:rsid w:val="00250D31"/>
    <w:rsid w:val="00250D84"/>
    <w:rsid w:val="00250E60"/>
    <w:rsid w:val="00250F85"/>
    <w:rsid w:val="0025100D"/>
    <w:rsid w:val="0025122F"/>
    <w:rsid w:val="0025128E"/>
    <w:rsid w:val="0025134E"/>
    <w:rsid w:val="00251455"/>
    <w:rsid w:val="00251457"/>
    <w:rsid w:val="0025154B"/>
    <w:rsid w:val="002515B5"/>
    <w:rsid w:val="002515F7"/>
    <w:rsid w:val="00251663"/>
    <w:rsid w:val="0025173D"/>
    <w:rsid w:val="0025176A"/>
    <w:rsid w:val="00251781"/>
    <w:rsid w:val="0025183A"/>
    <w:rsid w:val="0025186C"/>
    <w:rsid w:val="00251958"/>
    <w:rsid w:val="002519DF"/>
    <w:rsid w:val="002519E4"/>
    <w:rsid w:val="00251AC0"/>
    <w:rsid w:val="00251AD4"/>
    <w:rsid w:val="00251B36"/>
    <w:rsid w:val="00251B4F"/>
    <w:rsid w:val="00251C77"/>
    <w:rsid w:val="00251DD7"/>
    <w:rsid w:val="00251DD9"/>
    <w:rsid w:val="00251DFE"/>
    <w:rsid w:val="00251E0E"/>
    <w:rsid w:val="00251E24"/>
    <w:rsid w:val="00251EC8"/>
    <w:rsid w:val="00251EF4"/>
    <w:rsid w:val="00251EFE"/>
    <w:rsid w:val="00251FDD"/>
    <w:rsid w:val="00251FDF"/>
    <w:rsid w:val="00251FE8"/>
    <w:rsid w:val="00252004"/>
    <w:rsid w:val="00252051"/>
    <w:rsid w:val="002520B5"/>
    <w:rsid w:val="00252160"/>
    <w:rsid w:val="00252170"/>
    <w:rsid w:val="00252454"/>
    <w:rsid w:val="002525ED"/>
    <w:rsid w:val="002526E3"/>
    <w:rsid w:val="00252708"/>
    <w:rsid w:val="002527B5"/>
    <w:rsid w:val="00252806"/>
    <w:rsid w:val="0025293E"/>
    <w:rsid w:val="00252A1A"/>
    <w:rsid w:val="00252A8D"/>
    <w:rsid w:val="00252B1C"/>
    <w:rsid w:val="00252B3A"/>
    <w:rsid w:val="00252C17"/>
    <w:rsid w:val="00252C34"/>
    <w:rsid w:val="00252C40"/>
    <w:rsid w:val="00252DE0"/>
    <w:rsid w:val="00252DE4"/>
    <w:rsid w:val="00252E8E"/>
    <w:rsid w:val="00252EAF"/>
    <w:rsid w:val="00252F30"/>
    <w:rsid w:val="00252FE7"/>
    <w:rsid w:val="00253051"/>
    <w:rsid w:val="002530A1"/>
    <w:rsid w:val="002530B6"/>
    <w:rsid w:val="0025311A"/>
    <w:rsid w:val="002531C2"/>
    <w:rsid w:val="002531FE"/>
    <w:rsid w:val="00253290"/>
    <w:rsid w:val="00253341"/>
    <w:rsid w:val="0025338F"/>
    <w:rsid w:val="00253552"/>
    <w:rsid w:val="0025359F"/>
    <w:rsid w:val="002535B8"/>
    <w:rsid w:val="002536BD"/>
    <w:rsid w:val="00253BB0"/>
    <w:rsid w:val="00253C0F"/>
    <w:rsid w:val="00253C43"/>
    <w:rsid w:val="00253E06"/>
    <w:rsid w:val="00253E13"/>
    <w:rsid w:val="00253EA7"/>
    <w:rsid w:val="00253F4A"/>
    <w:rsid w:val="00254015"/>
    <w:rsid w:val="0025425A"/>
    <w:rsid w:val="0025429E"/>
    <w:rsid w:val="0025431D"/>
    <w:rsid w:val="0025439F"/>
    <w:rsid w:val="002543D2"/>
    <w:rsid w:val="002544C8"/>
    <w:rsid w:val="0025450F"/>
    <w:rsid w:val="002545A7"/>
    <w:rsid w:val="002545B4"/>
    <w:rsid w:val="00254665"/>
    <w:rsid w:val="0025469E"/>
    <w:rsid w:val="002547CC"/>
    <w:rsid w:val="00254842"/>
    <w:rsid w:val="00254859"/>
    <w:rsid w:val="0025489E"/>
    <w:rsid w:val="00254B10"/>
    <w:rsid w:val="00254B28"/>
    <w:rsid w:val="00254BD8"/>
    <w:rsid w:val="00254E26"/>
    <w:rsid w:val="00254E54"/>
    <w:rsid w:val="00254E71"/>
    <w:rsid w:val="00254E85"/>
    <w:rsid w:val="00254EB0"/>
    <w:rsid w:val="00254FF1"/>
    <w:rsid w:val="00255002"/>
    <w:rsid w:val="002550B5"/>
    <w:rsid w:val="002552C7"/>
    <w:rsid w:val="002552F2"/>
    <w:rsid w:val="0025561F"/>
    <w:rsid w:val="00255796"/>
    <w:rsid w:val="00255816"/>
    <w:rsid w:val="00255856"/>
    <w:rsid w:val="0025591D"/>
    <w:rsid w:val="00255965"/>
    <w:rsid w:val="002559D0"/>
    <w:rsid w:val="00255A40"/>
    <w:rsid w:val="00255A8B"/>
    <w:rsid w:val="00255B2D"/>
    <w:rsid w:val="00255BE6"/>
    <w:rsid w:val="00255CDA"/>
    <w:rsid w:val="00255CF2"/>
    <w:rsid w:val="00255D33"/>
    <w:rsid w:val="00255E0B"/>
    <w:rsid w:val="00255E73"/>
    <w:rsid w:val="00256012"/>
    <w:rsid w:val="002560B2"/>
    <w:rsid w:val="002561C0"/>
    <w:rsid w:val="002561D3"/>
    <w:rsid w:val="002561D6"/>
    <w:rsid w:val="002561DD"/>
    <w:rsid w:val="00256218"/>
    <w:rsid w:val="00256256"/>
    <w:rsid w:val="002563BF"/>
    <w:rsid w:val="002563C8"/>
    <w:rsid w:val="002564F3"/>
    <w:rsid w:val="002565C9"/>
    <w:rsid w:val="002565FC"/>
    <w:rsid w:val="0025661F"/>
    <w:rsid w:val="00256629"/>
    <w:rsid w:val="00256663"/>
    <w:rsid w:val="0025667D"/>
    <w:rsid w:val="002566E3"/>
    <w:rsid w:val="00256707"/>
    <w:rsid w:val="00256810"/>
    <w:rsid w:val="002568A4"/>
    <w:rsid w:val="00256906"/>
    <w:rsid w:val="0025693A"/>
    <w:rsid w:val="00256BBD"/>
    <w:rsid w:val="00256C47"/>
    <w:rsid w:val="00256C58"/>
    <w:rsid w:val="00256D9D"/>
    <w:rsid w:val="00256DB8"/>
    <w:rsid w:val="00256EB9"/>
    <w:rsid w:val="00256EEF"/>
    <w:rsid w:val="00256EFD"/>
    <w:rsid w:val="00256F39"/>
    <w:rsid w:val="00256FFB"/>
    <w:rsid w:val="00257025"/>
    <w:rsid w:val="002570BC"/>
    <w:rsid w:val="0025719C"/>
    <w:rsid w:val="002571A7"/>
    <w:rsid w:val="0025741B"/>
    <w:rsid w:val="00257439"/>
    <w:rsid w:val="00257457"/>
    <w:rsid w:val="00257511"/>
    <w:rsid w:val="002576B1"/>
    <w:rsid w:val="002576D2"/>
    <w:rsid w:val="00257702"/>
    <w:rsid w:val="00257798"/>
    <w:rsid w:val="002577F0"/>
    <w:rsid w:val="0025784B"/>
    <w:rsid w:val="00257897"/>
    <w:rsid w:val="002578EC"/>
    <w:rsid w:val="00257943"/>
    <w:rsid w:val="00257980"/>
    <w:rsid w:val="0025799B"/>
    <w:rsid w:val="00257A28"/>
    <w:rsid w:val="00257BCC"/>
    <w:rsid w:val="00257C59"/>
    <w:rsid w:val="00257C8B"/>
    <w:rsid w:val="00257CD6"/>
    <w:rsid w:val="00257D03"/>
    <w:rsid w:val="00257E3A"/>
    <w:rsid w:val="00257E4D"/>
    <w:rsid w:val="00257E5A"/>
    <w:rsid w:val="00257F71"/>
    <w:rsid w:val="0026007E"/>
    <w:rsid w:val="002600F3"/>
    <w:rsid w:val="00260281"/>
    <w:rsid w:val="00260298"/>
    <w:rsid w:val="002602A3"/>
    <w:rsid w:val="0026030C"/>
    <w:rsid w:val="00260344"/>
    <w:rsid w:val="0026037A"/>
    <w:rsid w:val="002603D8"/>
    <w:rsid w:val="00260404"/>
    <w:rsid w:val="00260489"/>
    <w:rsid w:val="002604BD"/>
    <w:rsid w:val="00260513"/>
    <w:rsid w:val="00260536"/>
    <w:rsid w:val="002605E3"/>
    <w:rsid w:val="002605F5"/>
    <w:rsid w:val="00260771"/>
    <w:rsid w:val="002607B3"/>
    <w:rsid w:val="00260839"/>
    <w:rsid w:val="0026099A"/>
    <w:rsid w:val="00260A80"/>
    <w:rsid w:val="00260AB9"/>
    <w:rsid w:val="00260B17"/>
    <w:rsid w:val="00260B45"/>
    <w:rsid w:val="00260C34"/>
    <w:rsid w:val="00260C35"/>
    <w:rsid w:val="00260D39"/>
    <w:rsid w:val="00260D7C"/>
    <w:rsid w:val="00260DD4"/>
    <w:rsid w:val="00260DFC"/>
    <w:rsid w:val="00260E22"/>
    <w:rsid w:val="00260E23"/>
    <w:rsid w:val="00260FCA"/>
    <w:rsid w:val="002610D3"/>
    <w:rsid w:val="002610DE"/>
    <w:rsid w:val="0026111A"/>
    <w:rsid w:val="0026115B"/>
    <w:rsid w:val="002611DD"/>
    <w:rsid w:val="002614A6"/>
    <w:rsid w:val="002614DB"/>
    <w:rsid w:val="002614FA"/>
    <w:rsid w:val="00261513"/>
    <w:rsid w:val="00261539"/>
    <w:rsid w:val="00261574"/>
    <w:rsid w:val="00261624"/>
    <w:rsid w:val="002616B2"/>
    <w:rsid w:val="002616E6"/>
    <w:rsid w:val="00261816"/>
    <w:rsid w:val="00261844"/>
    <w:rsid w:val="00261857"/>
    <w:rsid w:val="002618C6"/>
    <w:rsid w:val="0026198F"/>
    <w:rsid w:val="002619C0"/>
    <w:rsid w:val="00261A04"/>
    <w:rsid w:val="00261AA6"/>
    <w:rsid w:val="00261AF0"/>
    <w:rsid w:val="00261AF5"/>
    <w:rsid w:val="00261BE8"/>
    <w:rsid w:val="00261C31"/>
    <w:rsid w:val="00261C46"/>
    <w:rsid w:val="00261DFF"/>
    <w:rsid w:val="00261FDF"/>
    <w:rsid w:val="00262078"/>
    <w:rsid w:val="00262103"/>
    <w:rsid w:val="00262165"/>
    <w:rsid w:val="002621E5"/>
    <w:rsid w:val="002622FF"/>
    <w:rsid w:val="0026237D"/>
    <w:rsid w:val="002623B2"/>
    <w:rsid w:val="00262434"/>
    <w:rsid w:val="00262438"/>
    <w:rsid w:val="00262469"/>
    <w:rsid w:val="00262599"/>
    <w:rsid w:val="00262617"/>
    <w:rsid w:val="002626A1"/>
    <w:rsid w:val="002626E3"/>
    <w:rsid w:val="002627B5"/>
    <w:rsid w:val="00262879"/>
    <w:rsid w:val="002629AD"/>
    <w:rsid w:val="002629C9"/>
    <w:rsid w:val="00262ADC"/>
    <w:rsid w:val="00262AF9"/>
    <w:rsid w:val="00262C1C"/>
    <w:rsid w:val="00262C25"/>
    <w:rsid w:val="00262C5A"/>
    <w:rsid w:val="00262DCD"/>
    <w:rsid w:val="00262EF2"/>
    <w:rsid w:val="00262F83"/>
    <w:rsid w:val="0026301F"/>
    <w:rsid w:val="00263036"/>
    <w:rsid w:val="00263214"/>
    <w:rsid w:val="002632D9"/>
    <w:rsid w:val="0026332B"/>
    <w:rsid w:val="002633C0"/>
    <w:rsid w:val="002633D9"/>
    <w:rsid w:val="00263569"/>
    <w:rsid w:val="00263662"/>
    <w:rsid w:val="00263709"/>
    <w:rsid w:val="0026384F"/>
    <w:rsid w:val="0026385A"/>
    <w:rsid w:val="00263956"/>
    <w:rsid w:val="00263980"/>
    <w:rsid w:val="00263990"/>
    <w:rsid w:val="00263A66"/>
    <w:rsid w:val="00263AF6"/>
    <w:rsid w:val="00263B74"/>
    <w:rsid w:val="00263CB2"/>
    <w:rsid w:val="00263CBF"/>
    <w:rsid w:val="00263DC7"/>
    <w:rsid w:val="00263EAB"/>
    <w:rsid w:val="00263ED9"/>
    <w:rsid w:val="00263F71"/>
    <w:rsid w:val="00264063"/>
    <w:rsid w:val="00264091"/>
    <w:rsid w:val="002640A7"/>
    <w:rsid w:val="002640CF"/>
    <w:rsid w:val="00264137"/>
    <w:rsid w:val="00264173"/>
    <w:rsid w:val="002641BD"/>
    <w:rsid w:val="0026420B"/>
    <w:rsid w:val="00264212"/>
    <w:rsid w:val="0026427E"/>
    <w:rsid w:val="00264299"/>
    <w:rsid w:val="002642BE"/>
    <w:rsid w:val="002642E6"/>
    <w:rsid w:val="002642FB"/>
    <w:rsid w:val="00264349"/>
    <w:rsid w:val="00264513"/>
    <w:rsid w:val="00264574"/>
    <w:rsid w:val="002645A7"/>
    <w:rsid w:val="00264617"/>
    <w:rsid w:val="0026480B"/>
    <w:rsid w:val="00264869"/>
    <w:rsid w:val="0026486A"/>
    <w:rsid w:val="00264909"/>
    <w:rsid w:val="00264941"/>
    <w:rsid w:val="00264A54"/>
    <w:rsid w:val="00264A5F"/>
    <w:rsid w:val="00264A64"/>
    <w:rsid w:val="00264AAB"/>
    <w:rsid w:val="00264B97"/>
    <w:rsid w:val="00264BE4"/>
    <w:rsid w:val="00264C53"/>
    <w:rsid w:val="00264D05"/>
    <w:rsid w:val="00264D0D"/>
    <w:rsid w:val="00264E82"/>
    <w:rsid w:val="00264EAC"/>
    <w:rsid w:val="00264EC2"/>
    <w:rsid w:val="00264F3A"/>
    <w:rsid w:val="00264F6A"/>
    <w:rsid w:val="00264FB2"/>
    <w:rsid w:val="002650B3"/>
    <w:rsid w:val="0026514C"/>
    <w:rsid w:val="00265150"/>
    <w:rsid w:val="00265170"/>
    <w:rsid w:val="0026519A"/>
    <w:rsid w:val="002652A9"/>
    <w:rsid w:val="002652C2"/>
    <w:rsid w:val="00265317"/>
    <w:rsid w:val="002653E9"/>
    <w:rsid w:val="0026542B"/>
    <w:rsid w:val="002654A9"/>
    <w:rsid w:val="002654DB"/>
    <w:rsid w:val="002654F4"/>
    <w:rsid w:val="0026550F"/>
    <w:rsid w:val="00265781"/>
    <w:rsid w:val="002657F1"/>
    <w:rsid w:val="00265892"/>
    <w:rsid w:val="002658DA"/>
    <w:rsid w:val="002658DB"/>
    <w:rsid w:val="00265968"/>
    <w:rsid w:val="002659AD"/>
    <w:rsid w:val="002659F9"/>
    <w:rsid w:val="00265B19"/>
    <w:rsid w:val="00265B75"/>
    <w:rsid w:val="00265BD8"/>
    <w:rsid w:val="00265BFA"/>
    <w:rsid w:val="00265CA1"/>
    <w:rsid w:val="00265CB1"/>
    <w:rsid w:val="00265CC9"/>
    <w:rsid w:val="00265CEC"/>
    <w:rsid w:val="00265CF0"/>
    <w:rsid w:val="00265CFE"/>
    <w:rsid w:val="00265F99"/>
    <w:rsid w:val="00265FA5"/>
    <w:rsid w:val="002660B7"/>
    <w:rsid w:val="00266173"/>
    <w:rsid w:val="0026617C"/>
    <w:rsid w:val="00266194"/>
    <w:rsid w:val="00266233"/>
    <w:rsid w:val="00266237"/>
    <w:rsid w:val="00266359"/>
    <w:rsid w:val="00266509"/>
    <w:rsid w:val="00266576"/>
    <w:rsid w:val="0026657D"/>
    <w:rsid w:val="0026663D"/>
    <w:rsid w:val="00266701"/>
    <w:rsid w:val="0026684A"/>
    <w:rsid w:val="00266861"/>
    <w:rsid w:val="0026688F"/>
    <w:rsid w:val="00266891"/>
    <w:rsid w:val="002668BB"/>
    <w:rsid w:val="002668D1"/>
    <w:rsid w:val="00266908"/>
    <w:rsid w:val="00266936"/>
    <w:rsid w:val="00266983"/>
    <w:rsid w:val="00266A79"/>
    <w:rsid w:val="00266AC5"/>
    <w:rsid w:val="00266B42"/>
    <w:rsid w:val="00266BB7"/>
    <w:rsid w:val="00266BB9"/>
    <w:rsid w:val="00266C3E"/>
    <w:rsid w:val="00266D3B"/>
    <w:rsid w:val="00266DE6"/>
    <w:rsid w:val="00266DEA"/>
    <w:rsid w:val="00266ECC"/>
    <w:rsid w:val="00266EEA"/>
    <w:rsid w:val="00266EF8"/>
    <w:rsid w:val="00266F13"/>
    <w:rsid w:val="00266FEB"/>
    <w:rsid w:val="00267008"/>
    <w:rsid w:val="0026712D"/>
    <w:rsid w:val="0026713F"/>
    <w:rsid w:val="002671CF"/>
    <w:rsid w:val="00267222"/>
    <w:rsid w:val="002673C4"/>
    <w:rsid w:val="0026741D"/>
    <w:rsid w:val="0026742B"/>
    <w:rsid w:val="0026754B"/>
    <w:rsid w:val="00267594"/>
    <w:rsid w:val="002675C7"/>
    <w:rsid w:val="0026768B"/>
    <w:rsid w:val="002676FE"/>
    <w:rsid w:val="00267761"/>
    <w:rsid w:val="00267775"/>
    <w:rsid w:val="002677C9"/>
    <w:rsid w:val="002677E0"/>
    <w:rsid w:val="00267AE2"/>
    <w:rsid w:val="00267AF7"/>
    <w:rsid w:val="00267B43"/>
    <w:rsid w:val="00267B5F"/>
    <w:rsid w:val="00267B8B"/>
    <w:rsid w:val="00267BC1"/>
    <w:rsid w:val="00267C7D"/>
    <w:rsid w:val="00267CFA"/>
    <w:rsid w:val="00267E77"/>
    <w:rsid w:val="00267EF7"/>
    <w:rsid w:val="00267F7D"/>
    <w:rsid w:val="00267FE7"/>
    <w:rsid w:val="0027003B"/>
    <w:rsid w:val="002701E7"/>
    <w:rsid w:val="002701ED"/>
    <w:rsid w:val="00270226"/>
    <w:rsid w:val="002702EF"/>
    <w:rsid w:val="002703EB"/>
    <w:rsid w:val="0027041A"/>
    <w:rsid w:val="0027042E"/>
    <w:rsid w:val="002704BC"/>
    <w:rsid w:val="00270502"/>
    <w:rsid w:val="00270608"/>
    <w:rsid w:val="0027067B"/>
    <w:rsid w:val="002706DE"/>
    <w:rsid w:val="002707B0"/>
    <w:rsid w:val="002707DE"/>
    <w:rsid w:val="0027081E"/>
    <w:rsid w:val="00270845"/>
    <w:rsid w:val="002709FF"/>
    <w:rsid w:val="00270A50"/>
    <w:rsid w:val="00270A97"/>
    <w:rsid w:val="00270B36"/>
    <w:rsid w:val="00270B70"/>
    <w:rsid w:val="00270B87"/>
    <w:rsid w:val="00270D77"/>
    <w:rsid w:val="00270E10"/>
    <w:rsid w:val="00270F63"/>
    <w:rsid w:val="00270FF9"/>
    <w:rsid w:val="0027126E"/>
    <w:rsid w:val="002712E4"/>
    <w:rsid w:val="002713F8"/>
    <w:rsid w:val="002714C9"/>
    <w:rsid w:val="002714F0"/>
    <w:rsid w:val="0027150C"/>
    <w:rsid w:val="00271538"/>
    <w:rsid w:val="0027156F"/>
    <w:rsid w:val="00271594"/>
    <w:rsid w:val="002715B4"/>
    <w:rsid w:val="002715EF"/>
    <w:rsid w:val="00271696"/>
    <w:rsid w:val="002716B8"/>
    <w:rsid w:val="0027178F"/>
    <w:rsid w:val="002717F7"/>
    <w:rsid w:val="00271833"/>
    <w:rsid w:val="00271B87"/>
    <w:rsid w:val="00271C5E"/>
    <w:rsid w:val="00271CE6"/>
    <w:rsid w:val="00271D53"/>
    <w:rsid w:val="00271D88"/>
    <w:rsid w:val="00271D8E"/>
    <w:rsid w:val="00271DEE"/>
    <w:rsid w:val="00271E3A"/>
    <w:rsid w:val="00271EE8"/>
    <w:rsid w:val="00272020"/>
    <w:rsid w:val="00272057"/>
    <w:rsid w:val="0027207A"/>
    <w:rsid w:val="002720EB"/>
    <w:rsid w:val="002722AE"/>
    <w:rsid w:val="00272319"/>
    <w:rsid w:val="00272495"/>
    <w:rsid w:val="002724E8"/>
    <w:rsid w:val="00272529"/>
    <w:rsid w:val="0027263B"/>
    <w:rsid w:val="002726A9"/>
    <w:rsid w:val="00272735"/>
    <w:rsid w:val="002727FE"/>
    <w:rsid w:val="0027290A"/>
    <w:rsid w:val="00272982"/>
    <w:rsid w:val="00272A19"/>
    <w:rsid w:val="00272B46"/>
    <w:rsid w:val="00272BD8"/>
    <w:rsid w:val="00272BF1"/>
    <w:rsid w:val="00272C23"/>
    <w:rsid w:val="00272C2F"/>
    <w:rsid w:val="00272D77"/>
    <w:rsid w:val="00272DC3"/>
    <w:rsid w:val="00272EC5"/>
    <w:rsid w:val="00272EC6"/>
    <w:rsid w:val="00273037"/>
    <w:rsid w:val="00273062"/>
    <w:rsid w:val="00273089"/>
    <w:rsid w:val="002731DE"/>
    <w:rsid w:val="002731F4"/>
    <w:rsid w:val="002731F8"/>
    <w:rsid w:val="0027322F"/>
    <w:rsid w:val="00273296"/>
    <w:rsid w:val="002732B3"/>
    <w:rsid w:val="002732CA"/>
    <w:rsid w:val="0027332A"/>
    <w:rsid w:val="00273422"/>
    <w:rsid w:val="0027348E"/>
    <w:rsid w:val="002735C8"/>
    <w:rsid w:val="002736FD"/>
    <w:rsid w:val="00273841"/>
    <w:rsid w:val="00273972"/>
    <w:rsid w:val="00273A21"/>
    <w:rsid w:val="00273A62"/>
    <w:rsid w:val="00273B2D"/>
    <w:rsid w:val="00273BDE"/>
    <w:rsid w:val="00273C4E"/>
    <w:rsid w:val="00273D9D"/>
    <w:rsid w:val="00273FB2"/>
    <w:rsid w:val="0027405E"/>
    <w:rsid w:val="00274128"/>
    <w:rsid w:val="0027413E"/>
    <w:rsid w:val="00274200"/>
    <w:rsid w:val="002743C3"/>
    <w:rsid w:val="00274458"/>
    <w:rsid w:val="002744C3"/>
    <w:rsid w:val="002745C4"/>
    <w:rsid w:val="00274645"/>
    <w:rsid w:val="002746A2"/>
    <w:rsid w:val="00274770"/>
    <w:rsid w:val="002747B4"/>
    <w:rsid w:val="00274843"/>
    <w:rsid w:val="002748D6"/>
    <w:rsid w:val="00274911"/>
    <w:rsid w:val="0027496A"/>
    <w:rsid w:val="002749D8"/>
    <w:rsid w:val="002749F8"/>
    <w:rsid w:val="00274A72"/>
    <w:rsid w:val="00274A94"/>
    <w:rsid w:val="00274B92"/>
    <w:rsid w:val="00274C43"/>
    <w:rsid w:val="00274CA7"/>
    <w:rsid w:val="00274D7E"/>
    <w:rsid w:val="00274F9B"/>
    <w:rsid w:val="00275030"/>
    <w:rsid w:val="002750BF"/>
    <w:rsid w:val="002750C0"/>
    <w:rsid w:val="0027515B"/>
    <w:rsid w:val="00275253"/>
    <w:rsid w:val="00275306"/>
    <w:rsid w:val="002753A1"/>
    <w:rsid w:val="002754BA"/>
    <w:rsid w:val="002754EF"/>
    <w:rsid w:val="00275520"/>
    <w:rsid w:val="002755F4"/>
    <w:rsid w:val="002755FB"/>
    <w:rsid w:val="00275717"/>
    <w:rsid w:val="0027571E"/>
    <w:rsid w:val="0027584E"/>
    <w:rsid w:val="00275886"/>
    <w:rsid w:val="002758ED"/>
    <w:rsid w:val="002758F4"/>
    <w:rsid w:val="00275AFB"/>
    <w:rsid w:val="00275BE1"/>
    <w:rsid w:val="00275C0B"/>
    <w:rsid w:val="00275CFA"/>
    <w:rsid w:val="00275D54"/>
    <w:rsid w:val="00275D8C"/>
    <w:rsid w:val="00275DA4"/>
    <w:rsid w:val="00275E25"/>
    <w:rsid w:val="00275E73"/>
    <w:rsid w:val="00275E82"/>
    <w:rsid w:val="00275F84"/>
    <w:rsid w:val="00275FAD"/>
    <w:rsid w:val="00275FCD"/>
    <w:rsid w:val="00275FF7"/>
    <w:rsid w:val="002760FF"/>
    <w:rsid w:val="0027619C"/>
    <w:rsid w:val="002761CC"/>
    <w:rsid w:val="002761D0"/>
    <w:rsid w:val="00276274"/>
    <w:rsid w:val="00276354"/>
    <w:rsid w:val="002763CD"/>
    <w:rsid w:val="00276416"/>
    <w:rsid w:val="00276468"/>
    <w:rsid w:val="00276573"/>
    <w:rsid w:val="00276658"/>
    <w:rsid w:val="002766CB"/>
    <w:rsid w:val="0027677E"/>
    <w:rsid w:val="002767D9"/>
    <w:rsid w:val="002767E0"/>
    <w:rsid w:val="00276832"/>
    <w:rsid w:val="002768AB"/>
    <w:rsid w:val="002768D0"/>
    <w:rsid w:val="002768E2"/>
    <w:rsid w:val="002768E3"/>
    <w:rsid w:val="00276912"/>
    <w:rsid w:val="0027696E"/>
    <w:rsid w:val="002769F1"/>
    <w:rsid w:val="00276A3F"/>
    <w:rsid w:val="00276A64"/>
    <w:rsid w:val="00276A8D"/>
    <w:rsid w:val="00276A9C"/>
    <w:rsid w:val="00276B32"/>
    <w:rsid w:val="00276BAF"/>
    <w:rsid w:val="00276CF2"/>
    <w:rsid w:val="00276CFE"/>
    <w:rsid w:val="00276E39"/>
    <w:rsid w:val="00276E83"/>
    <w:rsid w:val="00276E8E"/>
    <w:rsid w:val="00276EA4"/>
    <w:rsid w:val="00276F4C"/>
    <w:rsid w:val="00276FE0"/>
    <w:rsid w:val="0027719F"/>
    <w:rsid w:val="0027732D"/>
    <w:rsid w:val="002773F0"/>
    <w:rsid w:val="002773FF"/>
    <w:rsid w:val="002774A3"/>
    <w:rsid w:val="00277528"/>
    <w:rsid w:val="0027759A"/>
    <w:rsid w:val="00277625"/>
    <w:rsid w:val="002776CC"/>
    <w:rsid w:val="002776EB"/>
    <w:rsid w:val="00277823"/>
    <w:rsid w:val="0027782F"/>
    <w:rsid w:val="0027783F"/>
    <w:rsid w:val="002778A6"/>
    <w:rsid w:val="00277A29"/>
    <w:rsid w:val="00277A4E"/>
    <w:rsid w:val="00277A90"/>
    <w:rsid w:val="00277A93"/>
    <w:rsid w:val="00277B1D"/>
    <w:rsid w:val="00277CBB"/>
    <w:rsid w:val="00277CCB"/>
    <w:rsid w:val="00277D43"/>
    <w:rsid w:val="00277D7E"/>
    <w:rsid w:val="00277E05"/>
    <w:rsid w:val="00277E6D"/>
    <w:rsid w:val="00277EF6"/>
    <w:rsid w:val="00277EFA"/>
    <w:rsid w:val="00277F41"/>
    <w:rsid w:val="00277FCC"/>
    <w:rsid w:val="00280071"/>
    <w:rsid w:val="00280073"/>
    <w:rsid w:val="002800A9"/>
    <w:rsid w:val="0028014D"/>
    <w:rsid w:val="00280153"/>
    <w:rsid w:val="0028018A"/>
    <w:rsid w:val="002801ED"/>
    <w:rsid w:val="00280250"/>
    <w:rsid w:val="0028025A"/>
    <w:rsid w:val="00280384"/>
    <w:rsid w:val="0028039F"/>
    <w:rsid w:val="002803A5"/>
    <w:rsid w:val="00280423"/>
    <w:rsid w:val="00280431"/>
    <w:rsid w:val="0028050C"/>
    <w:rsid w:val="0028069B"/>
    <w:rsid w:val="002807AD"/>
    <w:rsid w:val="00280860"/>
    <w:rsid w:val="00280894"/>
    <w:rsid w:val="002808C6"/>
    <w:rsid w:val="00280909"/>
    <w:rsid w:val="0028093F"/>
    <w:rsid w:val="002809A0"/>
    <w:rsid w:val="002809F8"/>
    <w:rsid w:val="00280BC9"/>
    <w:rsid w:val="00280C44"/>
    <w:rsid w:val="00280C80"/>
    <w:rsid w:val="00280CC6"/>
    <w:rsid w:val="00280D5A"/>
    <w:rsid w:val="00280E09"/>
    <w:rsid w:val="00280E46"/>
    <w:rsid w:val="00280E7E"/>
    <w:rsid w:val="00280E86"/>
    <w:rsid w:val="00280F2A"/>
    <w:rsid w:val="00280F38"/>
    <w:rsid w:val="00280F72"/>
    <w:rsid w:val="00280FF0"/>
    <w:rsid w:val="00281001"/>
    <w:rsid w:val="00281198"/>
    <w:rsid w:val="002811F8"/>
    <w:rsid w:val="00281226"/>
    <w:rsid w:val="0028123B"/>
    <w:rsid w:val="0028149E"/>
    <w:rsid w:val="002814E0"/>
    <w:rsid w:val="002814E3"/>
    <w:rsid w:val="002815D7"/>
    <w:rsid w:val="00281649"/>
    <w:rsid w:val="002817FC"/>
    <w:rsid w:val="00281819"/>
    <w:rsid w:val="0028181F"/>
    <w:rsid w:val="0028182A"/>
    <w:rsid w:val="0028183F"/>
    <w:rsid w:val="0028187D"/>
    <w:rsid w:val="00281962"/>
    <w:rsid w:val="00281A10"/>
    <w:rsid w:val="00281ADB"/>
    <w:rsid w:val="00281AF1"/>
    <w:rsid w:val="00281B49"/>
    <w:rsid w:val="00281B57"/>
    <w:rsid w:val="00281C21"/>
    <w:rsid w:val="00281CA5"/>
    <w:rsid w:val="00281CFF"/>
    <w:rsid w:val="00281D1E"/>
    <w:rsid w:val="00281D3A"/>
    <w:rsid w:val="00281D44"/>
    <w:rsid w:val="00281DFB"/>
    <w:rsid w:val="00281E36"/>
    <w:rsid w:val="00281EAB"/>
    <w:rsid w:val="00281F0E"/>
    <w:rsid w:val="00281F30"/>
    <w:rsid w:val="00281F4C"/>
    <w:rsid w:val="00281F90"/>
    <w:rsid w:val="002820EA"/>
    <w:rsid w:val="00282267"/>
    <w:rsid w:val="0028226C"/>
    <w:rsid w:val="0028227F"/>
    <w:rsid w:val="00282335"/>
    <w:rsid w:val="00282496"/>
    <w:rsid w:val="002824C7"/>
    <w:rsid w:val="002824C8"/>
    <w:rsid w:val="00282529"/>
    <w:rsid w:val="0028253E"/>
    <w:rsid w:val="0028255F"/>
    <w:rsid w:val="002825E1"/>
    <w:rsid w:val="002826E9"/>
    <w:rsid w:val="00282723"/>
    <w:rsid w:val="0028279C"/>
    <w:rsid w:val="002827E8"/>
    <w:rsid w:val="002828B0"/>
    <w:rsid w:val="002828C8"/>
    <w:rsid w:val="00282936"/>
    <w:rsid w:val="00282A4B"/>
    <w:rsid w:val="00282D41"/>
    <w:rsid w:val="00282ED8"/>
    <w:rsid w:val="002830A7"/>
    <w:rsid w:val="0028313A"/>
    <w:rsid w:val="002831A0"/>
    <w:rsid w:val="002831C0"/>
    <w:rsid w:val="002831CA"/>
    <w:rsid w:val="00283268"/>
    <w:rsid w:val="002832B7"/>
    <w:rsid w:val="002832EA"/>
    <w:rsid w:val="00283314"/>
    <w:rsid w:val="0028334C"/>
    <w:rsid w:val="0028337D"/>
    <w:rsid w:val="00283417"/>
    <w:rsid w:val="0028359F"/>
    <w:rsid w:val="0028360E"/>
    <w:rsid w:val="00283659"/>
    <w:rsid w:val="002836FA"/>
    <w:rsid w:val="0028373C"/>
    <w:rsid w:val="0028378C"/>
    <w:rsid w:val="002838D9"/>
    <w:rsid w:val="00283951"/>
    <w:rsid w:val="00283A3D"/>
    <w:rsid w:val="00283A73"/>
    <w:rsid w:val="00283ACB"/>
    <w:rsid w:val="00283B01"/>
    <w:rsid w:val="00283BBB"/>
    <w:rsid w:val="00283C20"/>
    <w:rsid w:val="00283C54"/>
    <w:rsid w:val="00283C6F"/>
    <w:rsid w:val="00283C8F"/>
    <w:rsid w:val="00283D44"/>
    <w:rsid w:val="00283D63"/>
    <w:rsid w:val="00283D84"/>
    <w:rsid w:val="00283DE2"/>
    <w:rsid w:val="00283E59"/>
    <w:rsid w:val="00284105"/>
    <w:rsid w:val="0028412A"/>
    <w:rsid w:val="00284178"/>
    <w:rsid w:val="00284194"/>
    <w:rsid w:val="00284279"/>
    <w:rsid w:val="002842EA"/>
    <w:rsid w:val="002842ED"/>
    <w:rsid w:val="00284318"/>
    <w:rsid w:val="0028431B"/>
    <w:rsid w:val="002845AF"/>
    <w:rsid w:val="00284667"/>
    <w:rsid w:val="002847C3"/>
    <w:rsid w:val="0028483D"/>
    <w:rsid w:val="0028487C"/>
    <w:rsid w:val="002848E4"/>
    <w:rsid w:val="002848F3"/>
    <w:rsid w:val="00284980"/>
    <w:rsid w:val="002849B9"/>
    <w:rsid w:val="00284A49"/>
    <w:rsid w:val="00284A51"/>
    <w:rsid w:val="00284A7B"/>
    <w:rsid w:val="00284AB4"/>
    <w:rsid w:val="00284B2C"/>
    <w:rsid w:val="00284B6F"/>
    <w:rsid w:val="00284B81"/>
    <w:rsid w:val="00284B9F"/>
    <w:rsid w:val="00284BDF"/>
    <w:rsid w:val="00284C12"/>
    <w:rsid w:val="00284C31"/>
    <w:rsid w:val="00284E4E"/>
    <w:rsid w:val="00284E8D"/>
    <w:rsid w:val="00284FB7"/>
    <w:rsid w:val="0028511C"/>
    <w:rsid w:val="00285177"/>
    <w:rsid w:val="00285221"/>
    <w:rsid w:val="0028522E"/>
    <w:rsid w:val="00285256"/>
    <w:rsid w:val="0028530B"/>
    <w:rsid w:val="002854D7"/>
    <w:rsid w:val="0028553E"/>
    <w:rsid w:val="00285681"/>
    <w:rsid w:val="00285720"/>
    <w:rsid w:val="00285766"/>
    <w:rsid w:val="00285788"/>
    <w:rsid w:val="0028578E"/>
    <w:rsid w:val="002857D8"/>
    <w:rsid w:val="0028586E"/>
    <w:rsid w:val="002858FD"/>
    <w:rsid w:val="002859D6"/>
    <w:rsid w:val="00285A0D"/>
    <w:rsid w:val="00285A53"/>
    <w:rsid w:val="00285A62"/>
    <w:rsid w:val="00285A83"/>
    <w:rsid w:val="00285A8C"/>
    <w:rsid w:val="00285AD4"/>
    <w:rsid w:val="00285B06"/>
    <w:rsid w:val="00285B3C"/>
    <w:rsid w:val="00285B4C"/>
    <w:rsid w:val="00285D9B"/>
    <w:rsid w:val="00285D9D"/>
    <w:rsid w:val="00285E11"/>
    <w:rsid w:val="00285E9C"/>
    <w:rsid w:val="00285EA5"/>
    <w:rsid w:val="00285EC7"/>
    <w:rsid w:val="00285F7C"/>
    <w:rsid w:val="00285FC4"/>
    <w:rsid w:val="00285FDF"/>
    <w:rsid w:val="002861D1"/>
    <w:rsid w:val="00286215"/>
    <w:rsid w:val="00286300"/>
    <w:rsid w:val="0028646C"/>
    <w:rsid w:val="00286742"/>
    <w:rsid w:val="0028679D"/>
    <w:rsid w:val="002867DD"/>
    <w:rsid w:val="00286A45"/>
    <w:rsid w:val="00286AA0"/>
    <w:rsid w:val="00286AAE"/>
    <w:rsid w:val="00286B6E"/>
    <w:rsid w:val="00286B7B"/>
    <w:rsid w:val="00286BA1"/>
    <w:rsid w:val="00286BF1"/>
    <w:rsid w:val="00286CE6"/>
    <w:rsid w:val="00286E49"/>
    <w:rsid w:val="00286E76"/>
    <w:rsid w:val="00286ED6"/>
    <w:rsid w:val="00286F02"/>
    <w:rsid w:val="00286F15"/>
    <w:rsid w:val="00286F5E"/>
    <w:rsid w:val="00286FC4"/>
    <w:rsid w:val="00286FD6"/>
    <w:rsid w:val="0028700E"/>
    <w:rsid w:val="0028712A"/>
    <w:rsid w:val="0028714A"/>
    <w:rsid w:val="002871E4"/>
    <w:rsid w:val="00287296"/>
    <w:rsid w:val="0028729B"/>
    <w:rsid w:val="002872E3"/>
    <w:rsid w:val="002874A9"/>
    <w:rsid w:val="002874F2"/>
    <w:rsid w:val="00287546"/>
    <w:rsid w:val="00287573"/>
    <w:rsid w:val="00287791"/>
    <w:rsid w:val="002877F1"/>
    <w:rsid w:val="00287811"/>
    <w:rsid w:val="00287860"/>
    <w:rsid w:val="002878CB"/>
    <w:rsid w:val="002878CD"/>
    <w:rsid w:val="00287927"/>
    <w:rsid w:val="002879D3"/>
    <w:rsid w:val="00287AE9"/>
    <w:rsid w:val="00287B74"/>
    <w:rsid w:val="00287B85"/>
    <w:rsid w:val="00287BBF"/>
    <w:rsid w:val="00287BE7"/>
    <w:rsid w:val="00287CF7"/>
    <w:rsid w:val="00287D61"/>
    <w:rsid w:val="00287D76"/>
    <w:rsid w:val="00287D81"/>
    <w:rsid w:val="00287FE3"/>
    <w:rsid w:val="00287FF0"/>
    <w:rsid w:val="00290041"/>
    <w:rsid w:val="002900A8"/>
    <w:rsid w:val="0029014A"/>
    <w:rsid w:val="0029024E"/>
    <w:rsid w:val="002902E6"/>
    <w:rsid w:val="00290461"/>
    <w:rsid w:val="002904E4"/>
    <w:rsid w:val="00290523"/>
    <w:rsid w:val="002905FE"/>
    <w:rsid w:val="00290610"/>
    <w:rsid w:val="002907D3"/>
    <w:rsid w:val="002909AD"/>
    <w:rsid w:val="00290A8A"/>
    <w:rsid w:val="00290B38"/>
    <w:rsid w:val="00290B8B"/>
    <w:rsid w:val="00290BA7"/>
    <w:rsid w:val="00290C4A"/>
    <w:rsid w:val="00290DD2"/>
    <w:rsid w:val="00290DEC"/>
    <w:rsid w:val="00290E03"/>
    <w:rsid w:val="00290E4B"/>
    <w:rsid w:val="00290E6B"/>
    <w:rsid w:val="00290F29"/>
    <w:rsid w:val="00291045"/>
    <w:rsid w:val="0029109D"/>
    <w:rsid w:val="002911E6"/>
    <w:rsid w:val="00291242"/>
    <w:rsid w:val="0029130A"/>
    <w:rsid w:val="00291521"/>
    <w:rsid w:val="00291543"/>
    <w:rsid w:val="00291559"/>
    <w:rsid w:val="0029161F"/>
    <w:rsid w:val="00291665"/>
    <w:rsid w:val="0029177C"/>
    <w:rsid w:val="002917F6"/>
    <w:rsid w:val="00291800"/>
    <w:rsid w:val="0029199E"/>
    <w:rsid w:val="00291A8D"/>
    <w:rsid w:val="00291B10"/>
    <w:rsid w:val="00291D24"/>
    <w:rsid w:val="00291DC0"/>
    <w:rsid w:val="00291EA2"/>
    <w:rsid w:val="00291EA7"/>
    <w:rsid w:val="00291F16"/>
    <w:rsid w:val="00291F2A"/>
    <w:rsid w:val="00291F41"/>
    <w:rsid w:val="00291F62"/>
    <w:rsid w:val="00291F78"/>
    <w:rsid w:val="00291FAA"/>
    <w:rsid w:val="00291FE2"/>
    <w:rsid w:val="0029201A"/>
    <w:rsid w:val="002921CA"/>
    <w:rsid w:val="00292204"/>
    <w:rsid w:val="002922B1"/>
    <w:rsid w:val="002922FD"/>
    <w:rsid w:val="00292368"/>
    <w:rsid w:val="002923DC"/>
    <w:rsid w:val="0029245C"/>
    <w:rsid w:val="00292557"/>
    <w:rsid w:val="0029261D"/>
    <w:rsid w:val="002926BA"/>
    <w:rsid w:val="002926FF"/>
    <w:rsid w:val="002927B0"/>
    <w:rsid w:val="002927F5"/>
    <w:rsid w:val="00292887"/>
    <w:rsid w:val="002928C1"/>
    <w:rsid w:val="00292906"/>
    <w:rsid w:val="00292928"/>
    <w:rsid w:val="00292A18"/>
    <w:rsid w:val="00292A82"/>
    <w:rsid w:val="00292AEF"/>
    <w:rsid w:val="00292B01"/>
    <w:rsid w:val="00292B0E"/>
    <w:rsid w:val="00292C0C"/>
    <w:rsid w:val="00292C4A"/>
    <w:rsid w:val="00292C68"/>
    <w:rsid w:val="00292D6E"/>
    <w:rsid w:val="00292D7E"/>
    <w:rsid w:val="00292DAC"/>
    <w:rsid w:val="00292DC7"/>
    <w:rsid w:val="00292DF6"/>
    <w:rsid w:val="00292EA2"/>
    <w:rsid w:val="00292EAB"/>
    <w:rsid w:val="00292EC9"/>
    <w:rsid w:val="00293014"/>
    <w:rsid w:val="0029302B"/>
    <w:rsid w:val="0029308F"/>
    <w:rsid w:val="00293145"/>
    <w:rsid w:val="00293150"/>
    <w:rsid w:val="002931B5"/>
    <w:rsid w:val="0029321B"/>
    <w:rsid w:val="0029321E"/>
    <w:rsid w:val="00293298"/>
    <w:rsid w:val="00293335"/>
    <w:rsid w:val="0029334A"/>
    <w:rsid w:val="0029339F"/>
    <w:rsid w:val="002933A2"/>
    <w:rsid w:val="002933EA"/>
    <w:rsid w:val="00293404"/>
    <w:rsid w:val="0029352D"/>
    <w:rsid w:val="0029356C"/>
    <w:rsid w:val="002935A8"/>
    <w:rsid w:val="002935A9"/>
    <w:rsid w:val="002935DB"/>
    <w:rsid w:val="00293664"/>
    <w:rsid w:val="00293677"/>
    <w:rsid w:val="00293684"/>
    <w:rsid w:val="002936AF"/>
    <w:rsid w:val="00293762"/>
    <w:rsid w:val="002938A8"/>
    <w:rsid w:val="002938B9"/>
    <w:rsid w:val="00293A1C"/>
    <w:rsid w:val="00293CF6"/>
    <w:rsid w:val="00293E98"/>
    <w:rsid w:val="00294044"/>
    <w:rsid w:val="00294054"/>
    <w:rsid w:val="00294082"/>
    <w:rsid w:val="002940DF"/>
    <w:rsid w:val="002940E1"/>
    <w:rsid w:val="0029411F"/>
    <w:rsid w:val="0029417A"/>
    <w:rsid w:val="002941B2"/>
    <w:rsid w:val="002941C7"/>
    <w:rsid w:val="002941EB"/>
    <w:rsid w:val="00294282"/>
    <w:rsid w:val="0029438A"/>
    <w:rsid w:val="00294456"/>
    <w:rsid w:val="0029445D"/>
    <w:rsid w:val="0029460D"/>
    <w:rsid w:val="0029461F"/>
    <w:rsid w:val="002946D8"/>
    <w:rsid w:val="00294724"/>
    <w:rsid w:val="002947D9"/>
    <w:rsid w:val="002948A1"/>
    <w:rsid w:val="002948DD"/>
    <w:rsid w:val="002948E1"/>
    <w:rsid w:val="00294B31"/>
    <w:rsid w:val="00294B36"/>
    <w:rsid w:val="00294B82"/>
    <w:rsid w:val="00294C0B"/>
    <w:rsid w:val="00294CD3"/>
    <w:rsid w:val="00294CED"/>
    <w:rsid w:val="00294D29"/>
    <w:rsid w:val="00294D5B"/>
    <w:rsid w:val="00294E34"/>
    <w:rsid w:val="00294E8B"/>
    <w:rsid w:val="00294EEE"/>
    <w:rsid w:val="00294F49"/>
    <w:rsid w:val="00295029"/>
    <w:rsid w:val="00295072"/>
    <w:rsid w:val="00295078"/>
    <w:rsid w:val="002950CF"/>
    <w:rsid w:val="002951B7"/>
    <w:rsid w:val="002951E3"/>
    <w:rsid w:val="002952A2"/>
    <w:rsid w:val="00295397"/>
    <w:rsid w:val="0029542E"/>
    <w:rsid w:val="00295522"/>
    <w:rsid w:val="00295621"/>
    <w:rsid w:val="0029562C"/>
    <w:rsid w:val="0029563B"/>
    <w:rsid w:val="002956F9"/>
    <w:rsid w:val="002956FF"/>
    <w:rsid w:val="00295856"/>
    <w:rsid w:val="00295980"/>
    <w:rsid w:val="002959DB"/>
    <w:rsid w:val="00295A13"/>
    <w:rsid w:val="00295AF1"/>
    <w:rsid w:val="00295B27"/>
    <w:rsid w:val="00295B61"/>
    <w:rsid w:val="00295CCD"/>
    <w:rsid w:val="00295D62"/>
    <w:rsid w:val="00295D73"/>
    <w:rsid w:val="00295D7C"/>
    <w:rsid w:val="00295DBA"/>
    <w:rsid w:val="00295E16"/>
    <w:rsid w:val="00295E90"/>
    <w:rsid w:val="00295E9E"/>
    <w:rsid w:val="00295EDC"/>
    <w:rsid w:val="00295EEF"/>
    <w:rsid w:val="00295EF1"/>
    <w:rsid w:val="00295FB6"/>
    <w:rsid w:val="00296008"/>
    <w:rsid w:val="00296011"/>
    <w:rsid w:val="00296059"/>
    <w:rsid w:val="002960DA"/>
    <w:rsid w:val="00296215"/>
    <w:rsid w:val="00296293"/>
    <w:rsid w:val="00296346"/>
    <w:rsid w:val="0029636E"/>
    <w:rsid w:val="0029637D"/>
    <w:rsid w:val="00296433"/>
    <w:rsid w:val="0029645E"/>
    <w:rsid w:val="00296485"/>
    <w:rsid w:val="00296506"/>
    <w:rsid w:val="002965D3"/>
    <w:rsid w:val="002968D4"/>
    <w:rsid w:val="00296981"/>
    <w:rsid w:val="002969D9"/>
    <w:rsid w:val="00296AB4"/>
    <w:rsid w:val="00296B43"/>
    <w:rsid w:val="00296BB2"/>
    <w:rsid w:val="00296CF6"/>
    <w:rsid w:val="00296E37"/>
    <w:rsid w:val="00296E4C"/>
    <w:rsid w:val="00296F16"/>
    <w:rsid w:val="00297028"/>
    <w:rsid w:val="0029710E"/>
    <w:rsid w:val="0029723A"/>
    <w:rsid w:val="0029727D"/>
    <w:rsid w:val="00297371"/>
    <w:rsid w:val="00297431"/>
    <w:rsid w:val="00297438"/>
    <w:rsid w:val="00297603"/>
    <w:rsid w:val="00297777"/>
    <w:rsid w:val="002977B7"/>
    <w:rsid w:val="0029787D"/>
    <w:rsid w:val="00297A73"/>
    <w:rsid w:val="00297BF3"/>
    <w:rsid w:val="00297D89"/>
    <w:rsid w:val="00297D8A"/>
    <w:rsid w:val="00297D8D"/>
    <w:rsid w:val="00297DD6"/>
    <w:rsid w:val="00297DEB"/>
    <w:rsid w:val="00297E68"/>
    <w:rsid w:val="00297EAB"/>
    <w:rsid w:val="00297F8D"/>
    <w:rsid w:val="002A00BB"/>
    <w:rsid w:val="002A017B"/>
    <w:rsid w:val="002A0265"/>
    <w:rsid w:val="002A02A1"/>
    <w:rsid w:val="002A02C9"/>
    <w:rsid w:val="002A045F"/>
    <w:rsid w:val="002A048D"/>
    <w:rsid w:val="002A04A5"/>
    <w:rsid w:val="002A055B"/>
    <w:rsid w:val="002A05BC"/>
    <w:rsid w:val="002A05C2"/>
    <w:rsid w:val="002A05E0"/>
    <w:rsid w:val="002A072B"/>
    <w:rsid w:val="002A0760"/>
    <w:rsid w:val="002A0782"/>
    <w:rsid w:val="002A079C"/>
    <w:rsid w:val="002A0834"/>
    <w:rsid w:val="002A091F"/>
    <w:rsid w:val="002A0935"/>
    <w:rsid w:val="002A0936"/>
    <w:rsid w:val="002A093E"/>
    <w:rsid w:val="002A0A44"/>
    <w:rsid w:val="002A0B97"/>
    <w:rsid w:val="002A0C6F"/>
    <w:rsid w:val="002A0CE7"/>
    <w:rsid w:val="002A0CED"/>
    <w:rsid w:val="002A0D7B"/>
    <w:rsid w:val="002A0DB4"/>
    <w:rsid w:val="002A0DC8"/>
    <w:rsid w:val="002A0DF6"/>
    <w:rsid w:val="002A0E21"/>
    <w:rsid w:val="002A0EF5"/>
    <w:rsid w:val="002A0F12"/>
    <w:rsid w:val="002A11FD"/>
    <w:rsid w:val="002A129C"/>
    <w:rsid w:val="002A13BE"/>
    <w:rsid w:val="002A13C7"/>
    <w:rsid w:val="002A151C"/>
    <w:rsid w:val="002A1536"/>
    <w:rsid w:val="002A15A5"/>
    <w:rsid w:val="002A15E8"/>
    <w:rsid w:val="002A15F5"/>
    <w:rsid w:val="002A1608"/>
    <w:rsid w:val="002A171E"/>
    <w:rsid w:val="002A18EA"/>
    <w:rsid w:val="002A1945"/>
    <w:rsid w:val="002A1A14"/>
    <w:rsid w:val="002A1BF5"/>
    <w:rsid w:val="002A1C67"/>
    <w:rsid w:val="002A1CAA"/>
    <w:rsid w:val="002A1CBB"/>
    <w:rsid w:val="002A1CC2"/>
    <w:rsid w:val="002A1D69"/>
    <w:rsid w:val="002A1DA7"/>
    <w:rsid w:val="002A1EBE"/>
    <w:rsid w:val="002A1EEA"/>
    <w:rsid w:val="002A1F09"/>
    <w:rsid w:val="002A1FE6"/>
    <w:rsid w:val="002A213C"/>
    <w:rsid w:val="002A2171"/>
    <w:rsid w:val="002A21ED"/>
    <w:rsid w:val="002A2205"/>
    <w:rsid w:val="002A220C"/>
    <w:rsid w:val="002A22B1"/>
    <w:rsid w:val="002A22CA"/>
    <w:rsid w:val="002A22DB"/>
    <w:rsid w:val="002A2315"/>
    <w:rsid w:val="002A23E9"/>
    <w:rsid w:val="002A2415"/>
    <w:rsid w:val="002A2485"/>
    <w:rsid w:val="002A24B0"/>
    <w:rsid w:val="002A24F1"/>
    <w:rsid w:val="002A25C4"/>
    <w:rsid w:val="002A260E"/>
    <w:rsid w:val="002A26AB"/>
    <w:rsid w:val="002A27C0"/>
    <w:rsid w:val="002A2814"/>
    <w:rsid w:val="002A2821"/>
    <w:rsid w:val="002A2873"/>
    <w:rsid w:val="002A2901"/>
    <w:rsid w:val="002A2A15"/>
    <w:rsid w:val="002A2A36"/>
    <w:rsid w:val="002A2A5C"/>
    <w:rsid w:val="002A2A7D"/>
    <w:rsid w:val="002A2AF9"/>
    <w:rsid w:val="002A2B4F"/>
    <w:rsid w:val="002A2B51"/>
    <w:rsid w:val="002A2B99"/>
    <w:rsid w:val="002A2C30"/>
    <w:rsid w:val="002A2C60"/>
    <w:rsid w:val="002A2EDC"/>
    <w:rsid w:val="002A2F20"/>
    <w:rsid w:val="002A3002"/>
    <w:rsid w:val="002A3079"/>
    <w:rsid w:val="002A30AF"/>
    <w:rsid w:val="002A316F"/>
    <w:rsid w:val="002A31B1"/>
    <w:rsid w:val="002A31C1"/>
    <w:rsid w:val="002A3261"/>
    <w:rsid w:val="002A33F5"/>
    <w:rsid w:val="002A3439"/>
    <w:rsid w:val="002A350E"/>
    <w:rsid w:val="002A351D"/>
    <w:rsid w:val="002A35DB"/>
    <w:rsid w:val="002A35E4"/>
    <w:rsid w:val="002A36B5"/>
    <w:rsid w:val="002A38A0"/>
    <w:rsid w:val="002A38F0"/>
    <w:rsid w:val="002A3906"/>
    <w:rsid w:val="002A3A30"/>
    <w:rsid w:val="002A3A5D"/>
    <w:rsid w:val="002A3A87"/>
    <w:rsid w:val="002A3ABC"/>
    <w:rsid w:val="002A3ADF"/>
    <w:rsid w:val="002A3AE4"/>
    <w:rsid w:val="002A3BD3"/>
    <w:rsid w:val="002A3CC6"/>
    <w:rsid w:val="002A3D3C"/>
    <w:rsid w:val="002A3DA0"/>
    <w:rsid w:val="002A3EB4"/>
    <w:rsid w:val="002A3EB6"/>
    <w:rsid w:val="002A3EE2"/>
    <w:rsid w:val="002A4054"/>
    <w:rsid w:val="002A412A"/>
    <w:rsid w:val="002A413D"/>
    <w:rsid w:val="002A415F"/>
    <w:rsid w:val="002A4347"/>
    <w:rsid w:val="002A43DB"/>
    <w:rsid w:val="002A4535"/>
    <w:rsid w:val="002A459E"/>
    <w:rsid w:val="002A45C5"/>
    <w:rsid w:val="002A45CB"/>
    <w:rsid w:val="002A4686"/>
    <w:rsid w:val="002A46FC"/>
    <w:rsid w:val="002A4706"/>
    <w:rsid w:val="002A475B"/>
    <w:rsid w:val="002A481A"/>
    <w:rsid w:val="002A4825"/>
    <w:rsid w:val="002A4933"/>
    <w:rsid w:val="002A4952"/>
    <w:rsid w:val="002A498D"/>
    <w:rsid w:val="002A49F3"/>
    <w:rsid w:val="002A4AF4"/>
    <w:rsid w:val="002A4C54"/>
    <w:rsid w:val="002A4C96"/>
    <w:rsid w:val="002A4D37"/>
    <w:rsid w:val="002A4E7E"/>
    <w:rsid w:val="002A4EBE"/>
    <w:rsid w:val="002A4EE9"/>
    <w:rsid w:val="002A4F06"/>
    <w:rsid w:val="002A4F71"/>
    <w:rsid w:val="002A5088"/>
    <w:rsid w:val="002A5192"/>
    <w:rsid w:val="002A5199"/>
    <w:rsid w:val="002A519D"/>
    <w:rsid w:val="002A5246"/>
    <w:rsid w:val="002A5289"/>
    <w:rsid w:val="002A541F"/>
    <w:rsid w:val="002A5424"/>
    <w:rsid w:val="002A547B"/>
    <w:rsid w:val="002A54AE"/>
    <w:rsid w:val="002A54AF"/>
    <w:rsid w:val="002A54CA"/>
    <w:rsid w:val="002A54E3"/>
    <w:rsid w:val="002A55A9"/>
    <w:rsid w:val="002A5746"/>
    <w:rsid w:val="002A5779"/>
    <w:rsid w:val="002A5873"/>
    <w:rsid w:val="002A58AC"/>
    <w:rsid w:val="002A5953"/>
    <w:rsid w:val="002A5A3C"/>
    <w:rsid w:val="002A5ABC"/>
    <w:rsid w:val="002A5AE0"/>
    <w:rsid w:val="002A5B7A"/>
    <w:rsid w:val="002A5BB5"/>
    <w:rsid w:val="002A5BFA"/>
    <w:rsid w:val="002A5C1E"/>
    <w:rsid w:val="002A5F03"/>
    <w:rsid w:val="002A5F3C"/>
    <w:rsid w:val="002A5F69"/>
    <w:rsid w:val="002A5F98"/>
    <w:rsid w:val="002A5FBC"/>
    <w:rsid w:val="002A609F"/>
    <w:rsid w:val="002A6138"/>
    <w:rsid w:val="002A619C"/>
    <w:rsid w:val="002A63C6"/>
    <w:rsid w:val="002A641D"/>
    <w:rsid w:val="002A64F3"/>
    <w:rsid w:val="002A6614"/>
    <w:rsid w:val="002A66A6"/>
    <w:rsid w:val="002A675F"/>
    <w:rsid w:val="002A67A6"/>
    <w:rsid w:val="002A67C3"/>
    <w:rsid w:val="002A67EA"/>
    <w:rsid w:val="002A682D"/>
    <w:rsid w:val="002A68E4"/>
    <w:rsid w:val="002A69EB"/>
    <w:rsid w:val="002A6A06"/>
    <w:rsid w:val="002A6A43"/>
    <w:rsid w:val="002A6A4E"/>
    <w:rsid w:val="002A6ABE"/>
    <w:rsid w:val="002A6AC7"/>
    <w:rsid w:val="002A6D6B"/>
    <w:rsid w:val="002A6EEF"/>
    <w:rsid w:val="002A6F06"/>
    <w:rsid w:val="002A703B"/>
    <w:rsid w:val="002A7131"/>
    <w:rsid w:val="002A7143"/>
    <w:rsid w:val="002A71BC"/>
    <w:rsid w:val="002A71E0"/>
    <w:rsid w:val="002A7345"/>
    <w:rsid w:val="002A7391"/>
    <w:rsid w:val="002A739C"/>
    <w:rsid w:val="002A73F0"/>
    <w:rsid w:val="002A75AA"/>
    <w:rsid w:val="002A75E9"/>
    <w:rsid w:val="002A75EA"/>
    <w:rsid w:val="002A7615"/>
    <w:rsid w:val="002A7643"/>
    <w:rsid w:val="002A771D"/>
    <w:rsid w:val="002A7732"/>
    <w:rsid w:val="002A7765"/>
    <w:rsid w:val="002A7766"/>
    <w:rsid w:val="002A77C4"/>
    <w:rsid w:val="002A77CB"/>
    <w:rsid w:val="002A7837"/>
    <w:rsid w:val="002A784E"/>
    <w:rsid w:val="002A79B1"/>
    <w:rsid w:val="002A7A52"/>
    <w:rsid w:val="002A7B7B"/>
    <w:rsid w:val="002A7BBD"/>
    <w:rsid w:val="002A7C41"/>
    <w:rsid w:val="002A7CD8"/>
    <w:rsid w:val="002A7F2A"/>
    <w:rsid w:val="002B0005"/>
    <w:rsid w:val="002B0242"/>
    <w:rsid w:val="002B031F"/>
    <w:rsid w:val="002B038A"/>
    <w:rsid w:val="002B03F7"/>
    <w:rsid w:val="002B04F5"/>
    <w:rsid w:val="002B0555"/>
    <w:rsid w:val="002B0565"/>
    <w:rsid w:val="002B05E1"/>
    <w:rsid w:val="002B061D"/>
    <w:rsid w:val="002B0655"/>
    <w:rsid w:val="002B0693"/>
    <w:rsid w:val="002B0748"/>
    <w:rsid w:val="002B07D3"/>
    <w:rsid w:val="002B0879"/>
    <w:rsid w:val="002B08B5"/>
    <w:rsid w:val="002B0930"/>
    <w:rsid w:val="002B099E"/>
    <w:rsid w:val="002B09CA"/>
    <w:rsid w:val="002B09F5"/>
    <w:rsid w:val="002B0A84"/>
    <w:rsid w:val="002B0A96"/>
    <w:rsid w:val="002B0BA3"/>
    <w:rsid w:val="002B0CA0"/>
    <w:rsid w:val="002B0CDA"/>
    <w:rsid w:val="002B0CFF"/>
    <w:rsid w:val="002B0D38"/>
    <w:rsid w:val="002B0D7B"/>
    <w:rsid w:val="002B0DF0"/>
    <w:rsid w:val="002B0E41"/>
    <w:rsid w:val="002B0E53"/>
    <w:rsid w:val="002B0F3E"/>
    <w:rsid w:val="002B0FC8"/>
    <w:rsid w:val="002B10AD"/>
    <w:rsid w:val="002B10EA"/>
    <w:rsid w:val="002B1199"/>
    <w:rsid w:val="002B11F6"/>
    <w:rsid w:val="002B1216"/>
    <w:rsid w:val="002B12B4"/>
    <w:rsid w:val="002B13F1"/>
    <w:rsid w:val="002B1412"/>
    <w:rsid w:val="002B155A"/>
    <w:rsid w:val="002B15EA"/>
    <w:rsid w:val="002B17C4"/>
    <w:rsid w:val="002B1844"/>
    <w:rsid w:val="002B189C"/>
    <w:rsid w:val="002B189D"/>
    <w:rsid w:val="002B18A6"/>
    <w:rsid w:val="002B1A4E"/>
    <w:rsid w:val="002B1AC6"/>
    <w:rsid w:val="002B1B1D"/>
    <w:rsid w:val="002B1B68"/>
    <w:rsid w:val="002B1B97"/>
    <w:rsid w:val="002B1C24"/>
    <w:rsid w:val="002B1C8B"/>
    <w:rsid w:val="002B1CD4"/>
    <w:rsid w:val="002B1D36"/>
    <w:rsid w:val="002B1EBB"/>
    <w:rsid w:val="002B209B"/>
    <w:rsid w:val="002B21C1"/>
    <w:rsid w:val="002B2207"/>
    <w:rsid w:val="002B221A"/>
    <w:rsid w:val="002B2285"/>
    <w:rsid w:val="002B22FD"/>
    <w:rsid w:val="002B2336"/>
    <w:rsid w:val="002B2421"/>
    <w:rsid w:val="002B24BC"/>
    <w:rsid w:val="002B24D0"/>
    <w:rsid w:val="002B269C"/>
    <w:rsid w:val="002B26ED"/>
    <w:rsid w:val="002B2744"/>
    <w:rsid w:val="002B276B"/>
    <w:rsid w:val="002B27E7"/>
    <w:rsid w:val="002B2981"/>
    <w:rsid w:val="002B2B0A"/>
    <w:rsid w:val="002B2B20"/>
    <w:rsid w:val="002B2B56"/>
    <w:rsid w:val="002B2B6D"/>
    <w:rsid w:val="002B2B71"/>
    <w:rsid w:val="002B2B8A"/>
    <w:rsid w:val="002B2BF8"/>
    <w:rsid w:val="002B2C68"/>
    <w:rsid w:val="002B2C76"/>
    <w:rsid w:val="002B2CF4"/>
    <w:rsid w:val="002B2E99"/>
    <w:rsid w:val="002B2E9C"/>
    <w:rsid w:val="002B2EB3"/>
    <w:rsid w:val="002B2F34"/>
    <w:rsid w:val="002B2F70"/>
    <w:rsid w:val="002B301F"/>
    <w:rsid w:val="002B3065"/>
    <w:rsid w:val="002B30CE"/>
    <w:rsid w:val="002B30DD"/>
    <w:rsid w:val="002B3566"/>
    <w:rsid w:val="002B35A9"/>
    <w:rsid w:val="002B3649"/>
    <w:rsid w:val="002B368C"/>
    <w:rsid w:val="002B3698"/>
    <w:rsid w:val="002B374C"/>
    <w:rsid w:val="002B378A"/>
    <w:rsid w:val="002B37E4"/>
    <w:rsid w:val="002B37E8"/>
    <w:rsid w:val="002B3830"/>
    <w:rsid w:val="002B3893"/>
    <w:rsid w:val="002B39BB"/>
    <w:rsid w:val="002B39C2"/>
    <w:rsid w:val="002B39C8"/>
    <w:rsid w:val="002B3A46"/>
    <w:rsid w:val="002B3A4B"/>
    <w:rsid w:val="002B3ADE"/>
    <w:rsid w:val="002B3ADF"/>
    <w:rsid w:val="002B3B12"/>
    <w:rsid w:val="002B3B31"/>
    <w:rsid w:val="002B3BC6"/>
    <w:rsid w:val="002B3BCC"/>
    <w:rsid w:val="002B3CDF"/>
    <w:rsid w:val="002B3D26"/>
    <w:rsid w:val="002B3D6C"/>
    <w:rsid w:val="002B3DFA"/>
    <w:rsid w:val="002B3E03"/>
    <w:rsid w:val="002B3E39"/>
    <w:rsid w:val="002B3EAC"/>
    <w:rsid w:val="002B3EDB"/>
    <w:rsid w:val="002B3F11"/>
    <w:rsid w:val="002B3FA9"/>
    <w:rsid w:val="002B4012"/>
    <w:rsid w:val="002B402E"/>
    <w:rsid w:val="002B40A4"/>
    <w:rsid w:val="002B40E4"/>
    <w:rsid w:val="002B4124"/>
    <w:rsid w:val="002B41A8"/>
    <w:rsid w:val="002B4201"/>
    <w:rsid w:val="002B42CD"/>
    <w:rsid w:val="002B4320"/>
    <w:rsid w:val="002B4357"/>
    <w:rsid w:val="002B4360"/>
    <w:rsid w:val="002B4388"/>
    <w:rsid w:val="002B44AD"/>
    <w:rsid w:val="002B4523"/>
    <w:rsid w:val="002B452D"/>
    <w:rsid w:val="002B45DE"/>
    <w:rsid w:val="002B4612"/>
    <w:rsid w:val="002B4671"/>
    <w:rsid w:val="002B46D7"/>
    <w:rsid w:val="002B4719"/>
    <w:rsid w:val="002B47A1"/>
    <w:rsid w:val="002B48BD"/>
    <w:rsid w:val="002B48CB"/>
    <w:rsid w:val="002B48F4"/>
    <w:rsid w:val="002B4A83"/>
    <w:rsid w:val="002B4A91"/>
    <w:rsid w:val="002B4AF4"/>
    <w:rsid w:val="002B4B92"/>
    <w:rsid w:val="002B4BB4"/>
    <w:rsid w:val="002B4BC2"/>
    <w:rsid w:val="002B4BE0"/>
    <w:rsid w:val="002B4C35"/>
    <w:rsid w:val="002B4D72"/>
    <w:rsid w:val="002B4E9B"/>
    <w:rsid w:val="002B4F74"/>
    <w:rsid w:val="002B4F89"/>
    <w:rsid w:val="002B4F92"/>
    <w:rsid w:val="002B4FFA"/>
    <w:rsid w:val="002B5153"/>
    <w:rsid w:val="002B518B"/>
    <w:rsid w:val="002B5218"/>
    <w:rsid w:val="002B5357"/>
    <w:rsid w:val="002B548A"/>
    <w:rsid w:val="002B54D6"/>
    <w:rsid w:val="002B550F"/>
    <w:rsid w:val="002B5517"/>
    <w:rsid w:val="002B55CC"/>
    <w:rsid w:val="002B5650"/>
    <w:rsid w:val="002B56C6"/>
    <w:rsid w:val="002B577E"/>
    <w:rsid w:val="002B586D"/>
    <w:rsid w:val="002B590B"/>
    <w:rsid w:val="002B59E5"/>
    <w:rsid w:val="002B59F0"/>
    <w:rsid w:val="002B5A04"/>
    <w:rsid w:val="002B5A60"/>
    <w:rsid w:val="002B5A94"/>
    <w:rsid w:val="002B5B22"/>
    <w:rsid w:val="002B5B24"/>
    <w:rsid w:val="002B5B7C"/>
    <w:rsid w:val="002B5C20"/>
    <w:rsid w:val="002B5DDB"/>
    <w:rsid w:val="002B5E04"/>
    <w:rsid w:val="002B5E2F"/>
    <w:rsid w:val="002B5EB6"/>
    <w:rsid w:val="002B5F63"/>
    <w:rsid w:val="002B5F90"/>
    <w:rsid w:val="002B60F2"/>
    <w:rsid w:val="002B6179"/>
    <w:rsid w:val="002B61FF"/>
    <w:rsid w:val="002B640E"/>
    <w:rsid w:val="002B6524"/>
    <w:rsid w:val="002B6567"/>
    <w:rsid w:val="002B65BF"/>
    <w:rsid w:val="002B65C5"/>
    <w:rsid w:val="002B6684"/>
    <w:rsid w:val="002B66F1"/>
    <w:rsid w:val="002B6756"/>
    <w:rsid w:val="002B6846"/>
    <w:rsid w:val="002B6A72"/>
    <w:rsid w:val="002B6AE8"/>
    <w:rsid w:val="002B6AFF"/>
    <w:rsid w:val="002B6B8F"/>
    <w:rsid w:val="002B6CCD"/>
    <w:rsid w:val="002B6E3F"/>
    <w:rsid w:val="002B6E8F"/>
    <w:rsid w:val="002B6F7E"/>
    <w:rsid w:val="002B6FD0"/>
    <w:rsid w:val="002B6FE3"/>
    <w:rsid w:val="002B7149"/>
    <w:rsid w:val="002B714B"/>
    <w:rsid w:val="002B71F8"/>
    <w:rsid w:val="002B7241"/>
    <w:rsid w:val="002B7256"/>
    <w:rsid w:val="002B726F"/>
    <w:rsid w:val="002B7272"/>
    <w:rsid w:val="002B72F5"/>
    <w:rsid w:val="002B730D"/>
    <w:rsid w:val="002B7338"/>
    <w:rsid w:val="002B7383"/>
    <w:rsid w:val="002B73AB"/>
    <w:rsid w:val="002B747F"/>
    <w:rsid w:val="002B761E"/>
    <w:rsid w:val="002B7661"/>
    <w:rsid w:val="002B7693"/>
    <w:rsid w:val="002B76A8"/>
    <w:rsid w:val="002B772D"/>
    <w:rsid w:val="002B775C"/>
    <w:rsid w:val="002B77A1"/>
    <w:rsid w:val="002B7800"/>
    <w:rsid w:val="002B782A"/>
    <w:rsid w:val="002B792F"/>
    <w:rsid w:val="002B795C"/>
    <w:rsid w:val="002B79E2"/>
    <w:rsid w:val="002B7AA5"/>
    <w:rsid w:val="002B7CDB"/>
    <w:rsid w:val="002B7D24"/>
    <w:rsid w:val="002B7DA0"/>
    <w:rsid w:val="002B7E74"/>
    <w:rsid w:val="002B7EDE"/>
    <w:rsid w:val="002B7F00"/>
    <w:rsid w:val="002B7F01"/>
    <w:rsid w:val="002B7F71"/>
    <w:rsid w:val="002C0266"/>
    <w:rsid w:val="002C033A"/>
    <w:rsid w:val="002C043C"/>
    <w:rsid w:val="002C0643"/>
    <w:rsid w:val="002C07D1"/>
    <w:rsid w:val="002C083C"/>
    <w:rsid w:val="002C08F0"/>
    <w:rsid w:val="002C0904"/>
    <w:rsid w:val="002C0917"/>
    <w:rsid w:val="002C091F"/>
    <w:rsid w:val="002C0962"/>
    <w:rsid w:val="002C09BD"/>
    <w:rsid w:val="002C0B10"/>
    <w:rsid w:val="002C0B86"/>
    <w:rsid w:val="002C0BEA"/>
    <w:rsid w:val="002C0C55"/>
    <w:rsid w:val="002C0CF8"/>
    <w:rsid w:val="002C0D7F"/>
    <w:rsid w:val="002C0E26"/>
    <w:rsid w:val="002C0F13"/>
    <w:rsid w:val="002C100B"/>
    <w:rsid w:val="002C1160"/>
    <w:rsid w:val="002C12CB"/>
    <w:rsid w:val="002C134C"/>
    <w:rsid w:val="002C1413"/>
    <w:rsid w:val="002C149D"/>
    <w:rsid w:val="002C14A2"/>
    <w:rsid w:val="002C14AE"/>
    <w:rsid w:val="002C14C9"/>
    <w:rsid w:val="002C158E"/>
    <w:rsid w:val="002C15DE"/>
    <w:rsid w:val="002C166F"/>
    <w:rsid w:val="002C167C"/>
    <w:rsid w:val="002C16E0"/>
    <w:rsid w:val="002C16EC"/>
    <w:rsid w:val="002C1786"/>
    <w:rsid w:val="002C1791"/>
    <w:rsid w:val="002C17BB"/>
    <w:rsid w:val="002C17D0"/>
    <w:rsid w:val="002C189C"/>
    <w:rsid w:val="002C18BA"/>
    <w:rsid w:val="002C1C66"/>
    <w:rsid w:val="002C1CBB"/>
    <w:rsid w:val="002C1E09"/>
    <w:rsid w:val="002C1ECB"/>
    <w:rsid w:val="002C1F03"/>
    <w:rsid w:val="002C1F5D"/>
    <w:rsid w:val="002C1FF8"/>
    <w:rsid w:val="002C2085"/>
    <w:rsid w:val="002C209C"/>
    <w:rsid w:val="002C2206"/>
    <w:rsid w:val="002C2293"/>
    <w:rsid w:val="002C22D6"/>
    <w:rsid w:val="002C2376"/>
    <w:rsid w:val="002C24D2"/>
    <w:rsid w:val="002C258A"/>
    <w:rsid w:val="002C25E4"/>
    <w:rsid w:val="002C2796"/>
    <w:rsid w:val="002C28FA"/>
    <w:rsid w:val="002C2B27"/>
    <w:rsid w:val="002C2B97"/>
    <w:rsid w:val="002C2C06"/>
    <w:rsid w:val="002C2C67"/>
    <w:rsid w:val="002C2C6D"/>
    <w:rsid w:val="002C2C85"/>
    <w:rsid w:val="002C2C9F"/>
    <w:rsid w:val="002C2CA6"/>
    <w:rsid w:val="002C2CCA"/>
    <w:rsid w:val="002C2D81"/>
    <w:rsid w:val="002C2E3B"/>
    <w:rsid w:val="002C2E69"/>
    <w:rsid w:val="002C2E82"/>
    <w:rsid w:val="002C2E91"/>
    <w:rsid w:val="002C2F02"/>
    <w:rsid w:val="002C2F59"/>
    <w:rsid w:val="002C3007"/>
    <w:rsid w:val="002C3025"/>
    <w:rsid w:val="002C3050"/>
    <w:rsid w:val="002C3188"/>
    <w:rsid w:val="002C31E9"/>
    <w:rsid w:val="002C339A"/>
    <w:rsid w:val="002C3479"/>
    <w:rsid w:val="002C3489"/>
    <w:rsid w:val="002C34B7"/>
    <w:rsid w:val="002C34D2"/>
    <w:rsid w:val="002C35B8"/>
    <w:rsid w:val="002C3619"/>
    <w:rsid w:val="002C3730"/>
    <w:rsid w:val="002C37D9"/>
    <w:rsid w:val="002C388F"/>
    <w:rsid w:val="002C38A6"/>
    <w:rsid w:val="002C3A05"/>
    <w:rsid w:val="002C3ADA"/>
    <w:rsid w:val="002C3B28"/>
    <w:rsid w:val="002C3D6D"/>
    <w:rsid w:val="002C3DD1"/>
    <w:rsid w:val="002C3FFF"/>
    <w:rsid w:val="002C415C"/>
    <w:rsid w:val="002C417E"/>
    <w:rsid w:val="002C4259"/>
    <w:rsid w:val="002C4279"/>
    <w:rsid w:val="002C42F7"/>
    <w:rsid w:val="002C4308"/>
    <w:rsid w:val="002C4357"/>
    <w:rsid w:val="002C436C"/>
    <w:rsid w:val="002C4594"/>
    <w:rsid w:val="002C4628"/>
    <w:rsid w:val="002C46BA"/>
    <w:rsid w:val="002C46D2"/>
    <w:rsid w:val="002C4781"/>
    <w:rsid w:val="002C47C8"/>
    <w:rsid w:val="002C47CB"/>
    <w:rsid w:val="002C47D0"/>
    <w:rsid w:val="002C487A"/>
    <w:rsid w:val="002C4A00"/>
    <w:rsid w:val="002C4A3F"/>
    <w:rsid w:val="002C4A5C"/>
    <w:rsid w:val="002C4B2A"/>
    <w:rsid w:val="002C4B39"/>
    <w:rsid w:val="002C4B52"/>
    <w:rsid w:val="002C4D7A"/>
    <w:rsid w:val="002C4D81"/>
    <w:rsid w:val="002C4E23"/>
    <w:rsid w:val="002C4E4C"/>
    <w:rsid w:val="002C4E6B"/>
    <w:rsid w:val="002C4E9F"/>
    <w:rsid w:val="002C502E"/>
    <w:rsid w:val="002C50D3"/>
    <w:rsid w:val="002C51C9"/>
    <w:rsid w:val="002C5256"/>
    <w:rsid w:val="002C525F"/>
    <w:rsid w:val="002C5283"/>
    <w:rsid w:val="002C52A2"/>
    <w:rsid w:val="002C538D"/>
    <w:rsid w:val="002C53BF"/>
    <w:rsid w:val="002C53EB"/>
    <w:rsid w:val="002C53F0"/>
    <w:rsid w:val="002C5409"/>
    <w:rsid w:val="002C546E"/>
    <w:rsid w:val="002C559C"/>
    <w:rsid w:val="002C55A3"/>
    <w:rsid w:val="002C560D"/>
    <w:rsid w:val="002C56FD"/>
    <w:rsid w:val="002C5722"/>
    <w:rsid w:val="002C5786"/>
    <w:rsid w:val="002C5816"/>
    <w:rsid w:val="002C5883"/>
    <w:rsid w:val="002C58A3"/>
    <w:rsid w:val="002C5A88"/>
    <w:rsid w:val="002C5AE1"/>
    <w:rsid w:val="002C5B97"/>
    <w:rsid w:val="002C5BAA"/>
    <w:rsid w:val="002C5CE1"/>
    <w:rsid w:val="002C5D27"/>
    <w:rsid w:val="002C5D2D"/>
    <w:rsid w:val="002C5D64"/>
    <w:rsid w:val="002C5D78"/>
    <w:rsid w:val="002C5EC9"/>
    <w:rsid w:val="002C5F32"/>
    <w:rsid w:val="002C60AC"/>
    <w:rsid w:val="002C60E1"/>
    <w:rsid w:val="002C60F3"/>
    <w:rsid w:val="002C6127"/>
    <w:rsid w:val="002C6129"/>
    <w:rsid w:val="002C6188"/>
    <w:rsid w:val="002C62A0"/>
    <w:rsid w:val="002C6397"/>
    <w:rsid w:val="002C63A3"/>
    <w:rsid w:val="002C64E6"/>
    <w:rsid w:val="002C655F"/>
    <w:rsid w:val="002C65AA"/>
    <w:rsid w:val="002C6631"/>
    <w:rsid w:val="002C6666"/>
    <w:rsid w:val="002C6683"/>
    <w:rsid w:val="002C69DE"/>
    <w:rsid w:val="002C6B4B"/>
    <w:rsid w:val="002C6CF2"/>
    <w:rsid w:val="002C6D30"/>
    <w:rsid w:val="002C6D7F"/>
    <w:rsid w:val="002C6D8D"/>
    <w:rsid w:val="002C6ED5"/>
    <w:rsid w:val="002C6F4F"/>
    <w:rsid w:val="002C6FB1"/>
    <w:rsid w:val="002C706F"/>
    <w:rsid w:val="002C7153"/>
    <w:rsid w:val="002C7248"/>
    <w:rsid w:val="002C727B"/>
    <w:rsid w:val="002C741A"/>
    <w:rsid w:val="002C75A9"/>
    <w:rsid w:val="002C75B1"/>
    <w:rsid w:val="002C75E9"/>
    <w:rsid w:val="002C7643"/>
    <w:rsid w:val="002C782C"/>
    <w:rsid w:val="002C786A"/>
    <w:rsid w:val="002C7983"/>
    <w:rsid w:val="002C7A78"/>
    <w:rsid w:val="002C7BA2"/>
    <w:rsid w:val="002C7CC2"/>
    <w:rsid w:val="002C7DCA"/>
    <w:rsid w:val="002C7DFD"/>
    <w:rsid w:val="002C7E0E"/>
    <w:rsid w:val="002C7FD4"/>
    <w:rsid w:val="002D0024"/>
    <w:rsid w:val="002D007A"/>
    <w:rsid w:val="002D0179"/>
    <w:rsid w:val="002D01C0"/>
    <w:rsid w:val="002D0202"/>
    <w:rsid w:val="002D0227"/>
    <w:rsid w:val="002D02B6"/>
    <w:rsid w:val="002D03D9"/>
    <w:rsid w:val="002D0432"/>
    <w:rsid w:val="002D043D"/>
    <w:rsid w:val="002D048D"/>
    <w:rsid w:val="002D04A1"/>
    <w:rsid w:val="002D0527"/>
    <w:rsid w:val="002D0712"/>
    <w:rsid w:val="002D0856"/>
    <w:rsid w:val="002D099D"/>
    <w:rsid w:val="002D09A1"/>
    <w:rsid w:val="002D09C1"/>
    <w:rsid w:val="002D0B19"/>
    <w:rsid w:val="002D0C04"/>
    <w:rsid w:val="002D0C20"/>
    <w:rsid w:val="002D0E17"/>
    <w:rsid w:val="002D0E5A"/>
    <w:rsid w:val="002D0EAA"/>
    <w:rsid w:val="002D0F58"/>
    <w:rsid w:val="002D0F6D"/>
    <w:rsid w:val="002D0FB4"/>
    <w:rsid w:val="002D115A"/>
    <w:rsid w:val="002D1166"/>
    <w:rsid w:val="002D120B"/>
    <w:rsid w:val="002D12A5"/>
    <w:rsid w:val="002D143A"/>
    <w:rsid w:val="002D14B0"/>
    <w:rsid w:val="002D155E"/>
    <w:rsid w:val="002D15F0"/>
    <w:rsid w:val="002D1676"/>
    <w:rsid w:val="002D172C"/>
    <w:rsid w:val="002D177B"/>
    <w:rsid w:val="002D19EE"/>
    <w:rsid w:val="002D1A96"/>
    <w:rsid w:val="002D1ACF"/>
    <w:rsid w:val="002D1B50"/>
    <w:rsid w:val="002D1B82"/>
    <w:rsid w:val="002D1C4E"/>
    <w:rsid w:val="002D1CB1"/>
    <w:rsid w:val="002D1D17"/>
    <w:rsid w:val="002D1F01"/>
    <w:rsid w:val="002D1F3F"/>
    <w:rsid w:val="002D1FDA"/>
    <w:rsid w:val="002D200B"/>
    <w:rsid w:val="002D2085"/>
    <w:rsid w:val="002D2088"/>
    <w:rsid w:val="002D2138"/>
    <w:rsid w:val="002D215D"/>
    <w:rsid w:val="002D218F"/>
    <w:rsid w:val="002D2190"/>
    <w:rsid w:val="002D22B6"/>
    <w:rsid w:val="002D22BA"/>
    <w:rsid w:val="002D23BE"/>
    <w:rsid w:val="002D243F"/>
    <w:rsid w:val="002D2443"/>
    <w:rsid w:val="002D255F"/>
    <w:rsid w:val="002D2580"/>
    <w:rsid w:val="002D2597"/>
    <w:rsid w:val="002D25D8"/>
    <w:rsid w:val="002D2680"/>
    <w:rsid w:val="002D26D7"/>
    <w:rsid w:val="002D2704"/>
    <w:rsid w:val="002D2720"/>
    <w:rsid w:val="002D27C0"/>
    <w:rsid w:val="002D27DE"/>
    <w:rsid w:val="002D295D"/>
    <w:rsid w:val="002D2A43"/>
    <w:rsid w:val="002D2B12"/>
    <w:rsid w:val="002D2B84"/>
    <w:rsid w:val="002D2B8A"/>
    <w:rsid w:val="002D2CC9"/>
    <w:rsid w:val="002D2CE1"/>
    <w:rsid w:val="002D2D3A"/>
    <w:rsid w:val="002D2D52"/>
    <w:rsid w:val="002D2DC2"/>
    <w:rsid w:val="002D2E0F"/>
    <w:rsid w:val="002D2E3C"/>
    <w:rsid w:val="002D2EA7"/>
    <w:rsid w:val="002D2F41"/>
    <w:rsid w:val="002D2FB2"/>
    <w:rsid w:val="002D2FE4"/>
    <w:rsid w:val="002D3030"/>
    <w:rsid w:val="002D3044"/>
    <w:rsid w:val="002D31C6"/>
    <w:rsid w:val="002D31DE"/>
    <w:rsid w:val="002D3210"/>
    <w:rsid w:val="002D33E0"/>
    <w:rsid w:val="002D33EB"/>
    <w:rsid w:val="002D349C"/>
    <w:rsid w:val="002D34CE"/>
    <w:rsid w:val="002D34FB"/>
    <w:rsid w:val="002D34FE"/>
    <w:rsid w:val="002D3509"/>
    <w:rsid w:val="002D3646"/>
    <w:rsid w:val="002D37BD"/>
    <w:rsid w:val="002D3856"/>
    <w:rsid w:val="002D38C9"/>
    <w:rsid w:val="002D3912"/>
    <w:rsid w:val="002D3BE2"/>
    <w:rsid w:val="002D3BF0"/>
    <w:rsid w:val="002D3D3D"/>
    <w:rsid w:val="002D3D75"/>
    <w:rsid w:val="002D3DA7"/>
    <w:rsid w:val="002D3E39"/>
    <w:rsid w:val="002D3E78"/>
    <w:rsid w:val="002D3EE0"/>
    <w:rsid w:val="002D3FFA"/>
    <w:rsid w:val="002D4142"/>
    <w:rsid w:val="002D41AF"/>
    <w:rsid w:val="002D42A5"/>
    <w:rsid w:val="002D42A9"/>
    <w:rsid w:val="002D42BC"/>
    <w:rsid w:val="002D42E1"/>
    <w:rsid w:val="002D4422"/>
    <w:rsid w:val="002D44DC"/>
    <w:rsid w:val="002D44DE"/>
    <w:rsid w:val="002D44E5"/>
    <w:rsid w:val="002D461D"/>
    <w:rsid w:val="002D4642"/>
    <w:rsid w:val="002D4656"/>
    <w:rsid w:val="002D4661"/>
    <w:rsid w:val="002D46CB"/>
    <w:rsid w:val="002D472B"/>
    <w:rsid w:val="002D4753"/>
    <w:rsid w:val="002D4772"/>
    <w:rsid w:val="002D47FE"/>
    <w:rsid w:val="002D491C"/>
    <w:rsid w:val="002D4AA3"/>
    <w:rsid w:val="002D4B4C"/>
    <w:rsid w:val="002D4C35"/>
    <w:rsid w:val="002D4ED5"/>
    <w:rsid w:val="002D4EDA"/>
    <w:rsid w:val="002D4F60"/>
    <w:rsid w:val="002D4F97"/>
    <w:rsid w:val="002D4F9E"/>
    <w:rsid w:val="002D4FE7"/>
    <w:rsid w:val="002D4FEB"/>
    <w:rsid w:val="002D509B"/>
    <w:rsid w:val="002D50F4"/>
    <w:rsid w:val="002D50FA"/>
    <w:rsid w:val="002D5133"/>
    <w:rsid w:val="002D51B1"/>
    <w:rsid w:val="002D51B9"/>
    <w:rsid w:val="002D51C7"/>
    <w:rsid w:val="002D52AE"/>
    <w:rsid w:val="002D531F"/>
    <w:rsid w:val="002D53B7"/>
    <w:rsid w:val="002D5555"/>
    <w:rsid w:val="002D55D9"/>
    <w:rsid w:val="002D56C8"/>
    <w:rsid w:val="002D5789"/>
    <w:rsid w:val="002D57F1"/>
    <w:rsid w:val="002D57F3"/>
    <w:rsid w:val="002D582A"/>
    <w:rsid w:val="002D58C6"/>
    <w:rsid w:val="002D58FB"/>
    <w:rsid w:val="002D5AAA"/>
    <w:rsid w:val="002D5B37"/>
    <w:rsid w:val="002D5B4F"/>
    <w:rsid w:val="002D5B6C"/>
    <w:rsid w:val="002D5BFF"/>
    <w:rsid w:val="002D5C5B"/>
    <w:rsid w:val="002D5D3E"/>
    <w:rsid w:val="002D5D41"/>
    <w:rsid w:val="002D5D66"/>
    <w:rsid w:val="002D5DD4"/>
    <w:rsid w:val="002D5E14"/>
    <w:rsid w:val="002D5E43"/>
    <w:rsid w:val="002D5E9B"/>
    <w:rsid w:val="002D5F2A"/>
    <w:rsid w:val="002D5F9B"/>
    <w:rsid w:val="002D6039"/>
    <w:rsid w:val="002D60CA"/>
    <w:rsid w:val="002D6163"/>
    <w:rsid w:val="002D61A0"/>
    <w:rsid w:val="002D61FB"/>
    <w:rsid w:val="002D63A4"/>
    <w:rsid w:val="002D63F1"/>
    <w:rsid w:val="002D6448"/>
    <w:rsid w:val="002D65A5"/>
    <w:rsid w:val="002D6621"/>
    <w:rsid w:val="002D663D"/>
    <w:rsid w:val="002D6644"/>
    <w:rsid w:val="002D6650"/>
    <w:rsid w:val="002D6699"/>
    <w:rsid w:val="002D67DF"/>
    <w:rsid w:val="002D6854"/>
    <w:rsid w:val="002D68DD"/>
    <w:rsid w:val="002D6920"/>
    <w:rsid w:val="002D69B5"/>
    <w:rsid w:val="002D6B2E"/>
    <w:rsid w:val="002D6B75"/>
    <w:rsid w:val="002D6B89"/>
    <w:rsid w:val="002D6BD9"/>
    <w:rsid w:val="002D6BEB"/>
    <w:rsid w:val="002D6D04"/>
    <w:rsid w:val="002D6D24"/>
    <w:rsid w:val="002D6EDD"/>
    <w:rsid w:val="002D7148"/>
    <w:rsid w:val="002D7277"/>
    <w:rsid w:val="002D7311"/>
    <w:rsid w:val="002D7319"/>
    <w:rsid w:val="002D73E5"/>
    <w:rsid w:val="002D73EC"/>
    <w:rsid w:val="002D7456"/>
    <w:rsid w:val="002D748C"/>
    <w:rsid w:val="002D751B"/>
    <w:rsid w:val="002D7574"/>
    <w:rsid w:val="002D76F5"/>
    <w:rsid w:val="002D7707"/>
    <w:rsid w:val="002D7709"/>
    <w:rsid w:val="002D771D"/>
    <w:rsid w:val="002D777B"/>
    <w:rsid w:val="002D782F"/>
    <w:rsid w:val="002D788B"/>
    <w:rsid w:val="002D78A1"/>
    <w:rsid w:val="002D79D9"/>
    <w:rsid w:val="002D7A49"/>
    <w:rsid w:val="002D7B7B"/>
    <w:rsid w:val="002D7B9A"/>
    <w:rsid w:val="002D7BE3"/>
    <w:rsid w:val="002D7C23"/>
    <w:rsid w:val="002D7C63"/>
    <w:rsid w:val="002D7D58"/>
    <w:rsid w:val="002D7E77"/>
    <w:rsid w:val="002D7E8D"/>
    <w:rsid w:val="002D7F30"/>
    <w:rsid w:val="002E012C"/>
    <w:rsid w:val="002E0161"/>
    <w:rsid w:val="002E017F"/>
    <w:rsid w:val="002E01B8"/>
    <w:rsid w:val="002E01CE"/>
    <w:rsid w:val="002E025E"/>
    <w:rsid w:val="002E0416"/>
    <w:rsid w:val="002E0484"/>
    <w:rsid w:val="002E054A"/>
    <w:rsid w:val="002E05CD"/>
    <w:rsid w:val="002E0776"/>
    <w:rsid w:val="002E07B5"/>
    <w:rsid w:val="002E07E0"/>
    <w:rsid w:val="002E0876"/>
    <w:rsid w:val="002E08E3"/>
    <w:rsid w:val="002E08EF"/>
    <w:rsid w:val="002E0955"/>
    <w:rsid w:val="002E095F"/>
    <w:rsid w:val="002E0ED1"/>
    <w:rsid w:val="002E1157"/>
    <w:rsid w:val="002E12A7"/>
    <w:rsid w:val="002E12C5"/>
    <w:rsid w:val="002E12E5"/>
    <w:rsid w:val="002E12EE"/>
    <w:rsid w:val="002E12F3"/>
    <w:rsid w:val="002E13F5"/>
    <w:rsid w:val="002E13F8"/>
    <w:rsid w:val="002E1442"/>
    <w:rsid w:val="002E1657"/>
    <w:rsid w:val="002E1772"/>
    <w:rsid w:val="002E1823"/>
    <w:rsid w:val="002E1849"/>
    <w:rsid w:val="002E1887"/>
    <w:rsid w:val="002E18AB"/>
    <w:rsid w:val="002E18F5"/>
    <w:rsid w:val="002E1906"/>
    <w:rsid w:val="002E19C4"/>
    <w:rsid w:val="002E1A1D"/>
    <w:rsid w:val="002E1C37"/>
    <w:rsid w:val="002E1D31"/>
    <w:rsid w:val="002E1E2E"/>
    <w:rsid w:val="002E1E5D"/>
    <w:rsid w:val="002E1EC0"/>
    <w:rsid w:val="002E2093"/>
    <w:rsid w:val="002E20AC"/>
    <w:rsid w:val="002E20EB"/>
    <w:rsid w:val="002E2149"/>
    <w:rsid w:val="002E2222"/>
    <w:rsid w:val="002E2266"/>
    <w:rsid w:val="002E22DC"/>
    <w:rsid w:val="002E2322"/>
    <w:rsid w:val="002E2373"/>
    <w:rsid w:val="002E23F6"/>
    <w:rsid w:val="002E24E6"/>
    <w:rsid w:val="002E2517"/>
    <w:rsid w:val="002E2594"/>
    <w:rsid w:val="002E2600"/>
    <w:rsid w:val="002E2757"/>
    <w:rsid w:val="002E2867"/>
    <w:rsid w:val="002E2879"/>
    <w:rsid w:val="002E28E0"/>
    <w:rsid w:val="002E296E"/>
    <w:rsid w:val="002E29B5"/>
    <w:rsid w:val="002E2A58"/>
    <w:rsid w:val="002E2B2B"/>
    <w:rsid w:val="002E2BB7"/>
    <w:rsid w:val="002E2D07"/>
    <w:rsid w:val="002E2D87"/>
    <w:rsid w:val="002E2E22"/>
    <w:rsid w:val="002E2E41"/>
    <w:rsid w:val="002E2E9E"/>
    <w:rsid w:val="002E2EC6"/>
    <w:rsid w:val="002E2F6D"/>
    <w:rsid w:val="002E2FC9"/>
    <w:rsid w:val="002E3020"/>
    <w:rsid w:val="002E3046"/>
    <w:rsid w:val="002E30D3"/>
    <w:rsid w:val="002E30D7"/>
    <w:rsid w:val="002E3194"/>
    <w:rsid w:val="002E31D6"/>
    <w:rsid w:val="002E32CB"/>
    <w:rsid w:val="002E32EE"/>
    <w:rsid w:val="002E3311"/>
    <w:rsid w:val="002E33A6"/>
    <w:rsid w:val="002E33AE"/>
    <w:rsid w:val="002E33EA"/>
    <w:rsid w:val="002E35EF"/>
    <w:rsid w:val="002E37B8"/>
    <w:rsid w:val="002E382D"/>
    <w:rsid w:val="002E38DA"/>
    <w:rsid w:val="002E399A"/>
    <w:rsid w:val="002E39A6"/>
    <w:rsid w:val="002E3B35"/>
    <w:rsid w:val="002E3B86"/>
    <w:rsid w:val="002E3C3A"/>
    <w:rsid w:val="002E3CAA"/>
    <w:rsid w:val="002E3CF7"/>
    <w:rsid w:val="002E3DE5"/>
    <w:rsid w:val="002E3E8E"/>
    <w:rsid w:val="002E3EC7"/>
    <w:rsid w:val="002E4057"/>
    <w:rsid w:val="002E4071"/>
    <w:rsid w:val="002E418E"/>
    <w:rsid w:val="002E4214"/>
    <w:rsid w:val="002E4263"/>
    <w:rsid w:val="002E427E"/>
    <w:rsid w:val="002E42F2"/>
    <w:rsid w:val="002E4331"/>
    <w:rsid w:val="002E43F6"/>
    <w:rsid w:val="002E4502"/>
    <w:rsid w:val="002E45E7"/>
    <w:rsid w:val="002E4645"/>
    <w:rsid w:val="002E4703"/>
    <w:rsid w:val="002E4762"/>
    <w:rsid w:val="002E47EB"/>
    <w:rsid w:val="002E4874"/>
    <w:rsid w:val="002E4887"/>
    <w:rsid w:val="002E490A"/>
    <w:rsid w:val="002E4936"/>
    <w:rsid w:val="002E4A7D"/>
    <w:rsid w:val="002E4AEF"/>
    <w:rsid w:val="002E4B09"/>
    <w:rsid w:val="002E4D32"/>
    <w:rsid w:val="002E4D82"/>
    <w:rsid w:val="002E4DE3"/>
    <w:rsid w:val="002E4EA0"/>
    <w:rsid w:val="002E4EE0"/>
    <w:rsid w:val="002E4FF8"/>
    <w:rsid w:val="002E5020"/>
    <w:rsid w:val="002E505B"/>
    <w:rsid w:val="002E5064"/>
    <w:rsid w:val="002E50CF"/>
    <w:rsid w:val="002E514F"/>
    <w:rsid w:val="002E5179"/>
    <w:rsid w:val="002E51A2"/>
    <w:rsid w:val="002E533E"/>
    <w:rsid w:val="002E538C"/>
    <w:rsid w:val="002E558B"/>
    <w:rsid w:val="002E55AF"/>
    <w:rsid w:val="002E55F8"/>
    <w:rsid w:val="002E565C"/>
    <w:rsid w:val="002E56C0"/>
    <w:rsid w:val="002E57F8"/>
    <w:rsid w:val="002E59EB"/>
    <w:rsid w:val="002E59EF"/>
    <w:rsid w:val="002E5A34"/>
    <w:rsid w:val="002E5A84"/>
    <w:rsid w:val="002E5AE7"/>
    <w:rsid w:val="002E5BFD"/>
    <w:rsid w:val="002E5C0C"/>
    <w:rsid w:val="002E5CB3"/>
    <w:rsid w:val="002E5CEF"/>
    <w:rsid w:val="002E5D93"/>
    <w:rsid w:val="002E5DF7"/>
    <w:rsid w:val="002E5EE7"/>
    <w:rsid w:val="002E5F03"/>
    <w:rsid w:val="002E5FA1"/>
    <w:rsid w:val="002E6021"/>
    <w:rsid w:val="002E6149"/>
    <w:rsid w:val="002E617F"/>
    <w:rsid w:val="002E62A4"/>
    <w:rsid w:val="002E64D7"/>
    <w:rsid w:val="002E65E9"/>
    <w:rsid w:val="002E662D"/>
    <w:rsid w:val="002E6658"/>
    <w:rsid w:val="002E66E5"/>
    <w:rsid w:val="002E6706"/>
    <w:rsid w:val="002E676B"/>
    <w:rsid w:val="002E677A"/>
    <w:rsid w:val="002E6785"/>
    <w:rsid w:val="002E67A1"/>
    <w:rsid w:val="002E67F3"/>
    <w:rsid w:val="002E67FE"/>
    <w:rsid w:val="002E6A56"/>
    <w:rsid w:val="002E6ABA"/>
    <w:rsid w:val="002E6AE6"/>
    <w:rsid w:val="002E6B45"/>
    <w:rsid w:val="002E6C92"/>
    <w:rsid w:val="002E6CB8"/>
    <w:rsid w:val="002E6EF5"/>
    <w:rsid w:val="002E6F3C"/>
    <w:rsid w:val="002E6F58"/>
    <w:rsid w:val="002E6F99"/>
    <w:rsid w:val="002E7035"/>
    <w:rsid w:val="002E70AD"/>
    <w:rsid w:val="002E71A7"/>
    <w:rsid w:val="002E71B4"/>
    <w:rsid w:val="002E7282"/>
    <w:rsid w:val="002E7335"/>
    <w:rsid w:val="002E74E1"/>
    <w:rsid w:val="002E754C"/>
    <w:rsid w:val="002E75A8"/>
    <w:rsid w:val="002E75B2"/>
    <w:rsid w:val="002E763D"/>
    <w:rsid w:val="002E7671"/>
    <w:rsid w:val="002E77B6"/>
    <w:rsid w:val="002E7853"/>
    <w:rsid w:val="002E799C"/>
    <w:rsid w:val="002E7A59"/>
    <w:rsid w:val="002E7B7A"/>
    <w:rsid w:val="002E7BC6"/>
    <w:rsid w:val="002E7BDE"/>
    <w:rsid w:val="002E7C7C"/>
    <w:rsid w:val="002E7CC6"/>
    <w:rsid w:val="002E7CD2"/>
    <w:rsid w:val="002E7D1A"/>
    <w:rsid w:val="002E7D59"/>
    <w:rsid w:val="002E7D76"/>
    <w:rsid w:val="002E7D88"/>
    <w:rsid w:val="002E7E66"/>
    <w:rsid w:val="002E7F07"/>
    <w:rsid w:val="002E7F2A"/>
    <w:rsid w:val="002E7FF9"/>
    <w:rsid w:val="002F001A"/>
    <w:rsid w:val="002F009C"/>
    <w:rsid w:val="002F00DD"/>
    <w:rsid w:val="002F0209"/>
    <w:rsid w:val="002F0217"/>
    <w:rsid w:val="002F0248"/>
    <w:rsid w:val="002F031B"/>
    <w:rsid w:val="002F0322"/>
    <w:rsid w:val="002F040D"/>
    <w:rsid w:val="002F0465"/>
    <w:rsid w:val="002F04AD"/>
    <w:rsid w:val="002F056E"/>
    <w:rsid w:val="002F060E"/>
    <w:rsid w:val="002F0625"/>
    <w:rsid w:val="002F08C8"/>
    <w:rsid w:val="002F0A59"/>
    <w:rsid w:val="002F0AF0"/>
    <w:rsid w:val="002F0B43"/>
    <w:rsid w:val="002F0BE1"/>
    <w:rsid w:val="002F0C18"/>
    <w:rsid w:val="002F0D78"/>
    <w:rsid w:val="002F0D7A"/>
    <w:rsid w:val="002F0DEC"/>
    <w:rsid w:val="002F0E47"/>
    <w:rsid w:val="002F0E95"/>
    <w:rsid w:val="002F106D"/>
    <w:rsid w:val="002F108C"/>
    <w:rsid w:val="002F10CD"/>
    <w:rsid w:val="002F10D8"/>
    <w:rsid w:val="002F110C"/>
    <w:rsid w:val="002F1128"/>
    <w:rsid w:val="002F1133"/>
    <w:rsid w:val="002F1208"/>
    <w:rsid w:val="002F127A"/>
    <w:rsid w:val="002F1393"/>
    <w:rsid w:val="002F1496"/>
    <w:rsid w:val="002F1513"/>
    <w:rsid w:val="002F1539"/>
    <w:rsid w:val="002F1568"/>
    <w:rsid w:val="002F1570"/>
    <w:rsid w:val="002F16BB"/>
    <w:rsid w:val="002F16CF"/>
    <w:rsid w:val="002F17A6"/>
    <w:rsid w:val="002F1B4B"/>
    <w:rsid w:val="002F1BB7"/>
    <w:rsid w:val="002F1BCD"/>
    <w:rsid w:val="002F1BD3"/>
    <w:rsid w:val="002F1CE5"/>
    <w:rsid w:val="002F1D27"/>
    <w:rsid w:val="002F1EBB"/>
    <w:rsid w:val="002F1FE7"/>
    <w:rsid w:val="002F212A"/>
    <w:rsid w:val="002F222A"/>
    <w:rsid w:val="002F223E"/>
    <w:rsid w:val="002F2605"/>
    <w:rsid w:val="002F268B"/>
    <w:rsid w:val="002F26EB"/>
    <w:rsid w:val="002F2705"/>
    <w:rsid w:val="002F2745"/>
    <w:rsid w:val="002F27A8"/>
    <w:rsid w:val="002F2912"/>
    <w:rsid w:val="002F2915"/>
    <w:rsid w:val="002F2948"/>
    <w:rsid w:val="002F2957"/>
    <w:rsid w:val="002F2975"/>
    <w:rsid w:val="002F2AC6"/>
    <w:rsid w:val="002F2BD8"/>
    <w:rsid w:val="002F2BF7"/>
    <w:rsid w:val="002F2C26"/>
    <w:rsid w:val="002F2E9B"/>
    <w:rsid w:val="002F2F2B"/>
    <w:rsid w:val="002F2F3D"/>
    <w:rsid w:val="002F2FC4"/>
    <w:rsid w:val="002F2FF5"/>
    <w:rsid w:val="002F3025"/>
    <w:rsid w:val="002F3037"/>
    <w:rsid w:val="002F30B5"/>
    <w:rsid w:val="002F30C5"/>
    <w:rsid w:val="002F3218"/>
    <w:rsid w:val="002F323F"/>
    <w:rsid w:val="002F325A"/>
    <w:rsid w:val="002F331C"/>
    <w:rsid w:val="002F334E"/>
    <w:rsid w:val="002F33C6"/>
    <w:rsid w:val="002F352A"/>
    <w:rsid w:val="002F3556"/>
    <w:rsid w:val="002F35A4"/>
    <w:rsid w:val="002F366B"/>
    <w:rsid w:val="002F36DB"/>
    <w:rsid w:val="002F3705"/>
    <w:rsid w:val="002F3732"/>
    <w:rsid w:val="002F3743"/>
    <w:rsid w:val="002F3786"/>
    <w:rsid w:val="002F37FA"/>
    <w:rsid w:val="002F3849"/>
    <w:rsid w:val="002F3865"/>
    <w:rsid w:val="002F39C9"/>
    <w:rsid w:val="002F3A7F"/>
    <w:rsid w:val="002F3B0A"/>
    <w:rsid w:val="002F3B8B"/>
    <w:rsid w:val="002F3BB0"/>
    <w:rsid w:val="002F3BB5"/>
    <w:rsid w:val="002F3C12"/>
    <w:rsid w:val="002F3C92"/>
    <w:rsid w:val="002F3C9A"/>
    <w:rsid w:val="002F3D48"/>
    <w:rsid w:val="002F3D7E"/>
    <w:rsid w:val="002F3DE0"/>
    <w:rsid w:val="002F3E16"/>
    <w:rsid w:val="002F3EB6"/>
    <w:rsid w:val="002F4033"/>
    <w:rsid w:val="002F4041"/>
    <w:rsid w:val="002F4099"/>
    <w:rsid w:val="002F4101"/>
    <w:rsid w:val="002F421E"/>
    <w:rsid w:val="002F4229"/>
    <w:rsid w:val="002F442B"/>
    <w:rsid w:val="002F4430"/>
    <w:rsid w:val="002F44A6"/>
    <w:rsid w:val="002F4690"/>
    <w:rsid w:val="002F46E7"/>
    <w:rsid w:val="002F4817"/>
    <w:rsid w:val="002F488B"/>
    <w:rsid w:val="002F48F1"/>
    <w:rsid w:val="002F4A06"/>
    <w:rsid w:val="002F4A2C"/>
    <w:rsid w:val="002F4A4A"/>
    <w:rsid w:val="002F4B8A"/>
    <w:rsid w:val="002F4D25"/>
    <w:rsid w:val="002F4D38"/>
    <w:rsid w:val="002F4E9B"/>
    <w:rsid w:val="002F4EB5"/>
    <w:rsid w:val="002F4F91"/>
    <w:rsid w:val="002F5155"/>
    <w:rsid w:val="002F5161"/>
    <w:rsid w:val="002F52D9"/>
    <w:rsid w:val="002F530D"/>
    <w:rsid w:val="002F5327"/>
    <w:rsid w:val="002F53D0"/>
    <w:rsid w:val="002F53EF"/>
    <w:rsid w:val="002F5403"/>
    <w:rsid w:val="002F543E"/>
    <w:rsid w:val="002F5515"/>
    <w:rsid w:val="002F5531"/>
    <w:rsid w:val="002F559D"/>
    <w:rsid w:val="002F56F4"/>
    <w:rsid w:val="002F5721"/>
    <w:rsid w:val="002F574E"/>
    <w:rsid w:val="002F575A"/>
    <w:rsid w:val="002F594B"/>
    <w:rsid w:val="002F59AD"/>
    <w:rsid w:val="002F5ACA"/>
    <w:rsid w:val="002F5B50"/>
    <w:rsid w:val="002F5B6B"/>
    <w:rsid w:val="002F5B8D"/>
    <w:rsid w:val="002F5C57"/>
    <w:rsid w:val="002F5C71"/>
    <w:rsid w:val="002F5C9F"/>
    <w:rsid w:val="002F5CFC"/>
    <w:rsid w:val="002F5D02"/>
    <w:rsid w:val="002F5D31"/>
    <w:rsid w:val="002F5DCF"/>
    <w:rsid w:val="002F5F3F"/>
    <w:rsid w:val="002F6065"/>
    <w:rsid w:val="002F610B"/>
    <w:rsid w:val="002F61DB"/>
    <w:rsid w:val="002F6204"/>
    <w:rsid w:val="002F6369"/>
    <w:rsid w:val="002F6407"/>
    <w:rsid w:val="002F6485"/>
    <w:rsid w:val="002F64E1"/>
    <w:rsid w:val="002F6550"/>
    <w:rsid w:val="002F6686"/>
    <w:rsid w:val="002F681B"/>
    <w:rsid w:val="002F6885"/>
    <w:rsid w:val="002F68A7"/>
    <w:rsid w:val="002F6A2F"/>
    <w:rsid w:val="002F6A51"/>
    <w:rsid w:val="002F6AF4"/>
    <w:rsid w:val="002F6B21"/>
    <w:rsid w:val="002F6B99"/>
    <w:rsid w:val="002F6BD1"/>
    <w:rsid w:val="002F6BEA"/>
    <w:rsid w:val="002F6C2F"/>
    <w:rsid w:val="002F6C35"/>
    <w:rsid w:val="002F6C64"/>
    <w:rsid w:val="002F6C7C"/>
    <w:rsid w:val="002F6D11"/>
    <w:rsid w:val="002F6D2D"/>
    <w:rsid w:val="002F6D39"/>
    <w:rsid w:val="002F6D94"/>
    <w:rsid w:val="002F6EA4"/>
    <w:rsid w:val="002F6EA5"/>
    <w:rsid w:val="002F6EE1"/>
    <w:rsid w:val="002F6F0A"/>
    <w:rsid w:val="002F6FCB"/>
    <w:rsid w:val="002F6FE0"/>
    <w:rsid w:val="002F7002"/>
    <w:rsid w:val="002F7004"/>
    <w:rsid w:val="002F7070"/>
    <w:rsid w:val="002F710A"/>
    <w:rsid w:val="002F7143"/>
    <w:rsid w:val="002F71D9"/>
    <w:rsid w:val="002F71F0"/>
    <w:rsid w:val="002F728E"/>
    <w:rsid w:val="002F7363"/>
    <w:rsid w:val="002F746B"/>
    <w:rsid w:val="002F7477"/>
    <w:rsid w:val="002F7488"/>
    <w:rsid w:val="002F74D0"/>
    <w:rsid w:val="002F75B4"/>
    <w:rsid w:val="002F7658"/>
    <w:rsid w:val="002F767E"/>
    <w:rsid w:val="002F76C2"/>
    <w:rsid w:val="002F76D4"/>
    <w:rsid w:val="002F7765"/>
    <w:rsid w:val="002F777D"/>
    <w:rsid w:val="002F77F9"/>
    <w:rsid w:val="002F7857"/>
    <w:rsid w:val="002F797D"/>
    <w:rsid w:val="002F797F"/>
    <w:rsid w:val="002F799E"/>
    <w:rsid w:val="002F7AD1"/>
    <w:rsid w:val="002F7B5B"/>
    <w:rsid w:val="002F7B6D"/>
    <w:rsid w:val="002F7B7B"/>
    <w:rsid w:val="002F7B88"/>
    <w:rsid w:val="002F7CCF"/>
    <w:rsid w:val="002F7D05"/>
    <w:rsid w:val="002F7D3A"/>
    <w:rsid w:val="002F7FAC"/>
    <w:rsid w:val="0030004B"/>
    <w:rsid w:val="003000DD"/>
    <w:rsid w:val="0030011A"/>
    <w:rsid w:val="003001D1"/>
    <w:rsid w:val="003001D4"/>
    <w:rsid w:val="003001ED"/>
    <w:rsid w:val="00300230"/>
    <w:rsid w:val="003002E5"/>
    <w:rsid w:val="00300327"/>
    <w:rsid w:val="00300344"/>
    <w:rsid w:val="00300384"/>
    <w:rsid w:val="003003C5"/>
    <w:rsid w:val="003003F4"/>
    <w:rsid w:val="00300402"/>
    <w:rsid w:val="003004CD"/>
    <w:rsid w:val="00300646"/>
    <w:rsid w:val="00300658"/>
    <w:rsid w:val="003006AA"/>
    <w:rsid w:val="003007AA"/>
    <w:rsid w:val="0030088C"/>
    <w:rsid w:val="003008B6"/>
    <w:rsid w:val="003008C2"/>
    <w:rsid w:val="003009B5"/>
    <w:rsid w:val="00300B30"/>
    <w:rsid w:val="00300B45"/>
    <w:rsid w:val="00300C4A"/>
    <w:rsid w:val="00300D02"/>
    <w:rsid w:val="00300DB7"/>
    <w:rsid w:val="00300E52"/>
    <w:rsid w:val="00300F0A"/>
    <w:rsid w:val="00300F36"/>
    <w:rsid w:val="00301007"/>
    <w:rsid w:val="00301057"/>
    <w:rsid w:val="0030110A"/>
    <w:rsid w:val="00301194"/>
    <w:rsid w:val="003011F7"/>
    <w:rsid w:val="0030126D"/>
    <w:rsid w:val="0030137A"/>
    <w:rsid w:val="003013C3"/>
    <w:rsid w:val="003016D8"/>
    <w:rsid w:val="003017C0"/>
    <w:rsid w:val="00301911"/>
    <w:rsid w:val="00301A50"/>
    <w:rsid w:val="00301AF9"/>
    <w:rsid w:val="00301BA9"/>
    <w:rsid w:val="00301BB3"/>
    <w:rsid w:val="00301BD7"/>
    <w:rsid w:val="00301BF8"/>
    <w:rsid w:val="00301C98"/>
    <w:rsid w:val="00301CA4"/>
    <w:rsid w:val="00301CD4"/>
    <w:rsid w:val="00301D22"/>
    <w:rsid w:val="00301D84"/>
    <w:rsid w:val="00301E5A"/>
    <w:rsid w:val="00301ED2"/>
    <w:rsid w:val="00301EFB"/>
    <w:rsid w:val="00301F6C"/>
    <w:rsid w:val="00301FD7"/>
    <w:rsid w:val="003020F7"/>
    <w:rsid w:val="003021A4"/>
    <w:rsid w:val="0030220A"/>
    <w:rsid w:val="00302236"/>
    <w:rsid w:val="00302294"/>
    <w:rsid w:val="0030234B"/>
    <w:rsid w:val="00302356"/>
    <w:rsid w:val="003023C0"/>
    <w:rsid w:val="00302482"/>
    <w:rsid w:val="003026F1"/>
    <w:rsid w:val="0030270D"/>
    <w:rsid w:val="00302737"/>
    <w:rsid w:val="00302820"/>
    <w:rsid w:val="00302874"/>
    <w:rsid w:val="003028CA"/>
    <w:rsid w:val="003028CB"/>
    <w:rsid w:val="0030293C"/>
    <w:rsid w:val="00302941"/>
    <w:rsid w:val="0030297D"/>
    <w:rsid w:val="0030297F"/>
    <w:rsid w:val="00302A8F"/>
    <w:rsid w:val="00302C23"/>
    <w:rsid w:val="00302CD9"/>
    <w:rsid w:val="00302D0D"/>
    <w:rsid w:val="00302D1A"/>
    <w:rsid w:val="00302DC5"/>
    <w:rsid w:val="00302E8F"/>
    <w:rsid w:val="00302E93"/>
    <w:rsid w:val="00302E99"/>
    <w:rsid w:val="00302F2A"/>
    <w:rsid w:val="003030C9"/>
    <w:rsid w:val="003031E9"/>
    <w:rsid w:val="0030320E"/>
    <w:rsid w:val="0030325B"/>
    <w:rsid w:val="0030326C"/>
    <w:rsid w:val="00303287"/>
    <w:rsid w:val="003032DA"/>
    <w:rsid w:val="00303328"/>
    <w:rsid w:val="00303346"/>
    <w:rsid w:val="003033EA"/>
    <w:rsid w:val="00303435"/>
    <w:rsid w:val="00303478"/>
    <w:rsid w:val="003034EE"/>
    <w:rsid w:val="003035A6"/>
    <w:rsid w:val="00303608"/>
    <w:rsid w:val="00303634"/>
    <w:rsid w:val="003036D2"/>
    <w:rsid w:val="003036FE"/>
    <w:rsid w:val="00303738"/>
    <w:rsid w:val="0030381A"/>
    <w:rsid w:val="00303843"/>
    <w:rsid w:val="00303933"/>
    <w:rsid w:val="0030396D"/>
    <w:rsid w:val="003039AE"/>
    <w:rsid w:val="00303A76"/>
    <w:rsid w:val="00303A7D"/>
    <w:rsid w:val="00303B4A"/>
    <w:rsid w:val="00303C98"/>
    <w:rsid w:val="00303D20"/>
    <w:rsid w:val="00303D59"/>
    <w:rsid w:val="00303FAE"/>
    <w:rsid w:val="003040EC"/>
    <w:rsid w:val="00304104"/>
    <w:rsid w:val="00304194"/>
    <w:rsid w:val="003042C9"/>
    <w:rsid w:val="0030431C"/>
    <w:rsid w:val="003043AD"/>
    <w:rsid w:val="0030443C"/>
    <w:rsid w:val="0030455C"/>
    <w:rsid w:val="003045B0"/>
    <w:rsid w:val="003046C7"/>
    <w:rsid w:val="003047BC"/>
    <w:rsid w:val="003049A0"/>
    <w:rsid w:val="00304A01"/>
    <w:rsid w:val="00304A0E"/>
    <w:rsid w:val="00304B43"/>
    <w:rsid w:val="00304BD3"/>
    <w:rsid w:val="00304C2D"/>
    <w:rsid w:val="00304D20"/>
    <w:rsid w:val="00304D60"/>
    <w:rsid w:val="00304E00"/>
    <w:rsid w:val="00304E23"/>
    <w:rsid w:val="00304E3E"/>
    <w:rsid w:val="00304E72"/>
    <w:rsid w:val="00304F0D"/>
    <w:rsid w:val="00304F5E"/>
    <w:rsid w:val="00305026"/>
    <w:rsid w:val="003050CC"/>
    <w:rsid w:val="003050DD"/>
    <w:rsid w:val="0030518E"/>
    <w:rsid w:val="003051BC"/>
    <w:rsid w:val="0030529C"/>
    <w:rsid w:val="00305366"/>
    <w:rsid w:val="00305377"/>
    <w:rsid w:val="003053D7"/>
    <w:rsid w:val="003053FE"/>
    <w:rsid w:val="0030541A"/>
    <w:rsid w:val="00305624"/>
    <w:rsid w:val="003057C3"/>
    <w:rsid w:val="003057D2"/>
    <w:rsid w:val="003057D5"/>
    <w:rsid w:val="00305965"/>
    <w:rsid w:val="0030598D"/>
    <w:rsid w:val="00305B4F"/>
    <w:rsid w:val="00305C52"/>
    <w:rsid w:val="00305CE5"/>
    <w:rsid w:val="00305D36"/>
    <w:rsid w:val="00305F1B"/>
    <w:rsid w:val="00305F3E"/>
    <w:rsid w:val="00305FCE"/>
    <w:rsid w:val="00306013"/>
    <w:rsid w:val="00306065"/>
    <w:rsid w:val="00306081"/>
    <w:rsid w:val="00306113"/>
    <w:rsid w:val="003061F7"/>
    <w:rsid w:val="00306258"/>
    <w:rsid w:val="00306265"/>
    <w:rsid w:val="003062EC"/>
    <w:rsid w:val="00306313"/>
    <w:rsid w:val="0030640C"/>
    <w:rsid w:val="00306471"/>
    <w:rsid w:val="00306493"/>
    <w:rsid w:val="00306563"/>
    <w:rsid w:val="00306566"/>
    <w:rsid w:val="00306666"/>
    <w:rsid w:val="0030669E"/>
    <w:rsid w:val="003067CA"/>
    <w:rsid w:val="003067EC"/>
    <w:rsid w:val="00306AC4"/>
    <w:rsid w:val="00306AF5"/>
    <w:rsid w:val="00306B2B"/>
    <w:rsid w:val="00306B60"/>
    <w:rsid w:val="00306B9D"/>
    <w:rsid w:val="00306BCB"/>
    <w:rsid w:val="00306BDC"/>
    <w:rsid w:val="00306C2A"/>
    <w:rsid w:val="00306C64"/>
    <w:rsid w:val="00306CBE"/>
    <w:rsid w:val="00306D50"/>
    <w:rsid w:val="00306DC6"/>
    <w:rsid w:val="00306DC8"/>
    <w:rsid w:val="00306EDF"/>
    <w:rsid w:val="00306F8F"/>
    <w:rsid w:val="00307069"/>
    <w:rsid w:val="003070A4"/>
    <w:rsid w:val="0030710C"/>
    <w:rsid w:val="0030713D"/>
    <w:rsid w:val="00307293"/>
    <w:rsid w:val="003072DB"/>
    <w:rsid w:val="003072E7"/>
    <w:rsid w:val="0030738C"/>
    <w:rsid w:val="00307430"/>
    <w:rsid w:val="0030744F"/>
    <w:rsid w:val="00307670"/>
    <w:rsid w:val="00307735"/>
    <w:rsid w:val="003077B7"/>
    <w:rsid w:val="003077CB"/>
    <w:rsid w:val="00307937"/>
    <w:rsid w:val="00307944"/>
    <w:rsid w:val="00307989"/>
    <w:rsid w:val="003079B6"/>
    <w:rsid w:val="003079E4"/>
    <w:rsid w:val="00307A7D"/>
    <w:rsid w:val="00307B68"/>
    <w:rsid w:val="00307C80"/>
    <w:rsid w:val="00307CA9"/>
    <w:rsid w:val="00307DEA"/>
    <w:rsid w:val="00307E04"/>
    <w:rsid w:val="00307E38"/>
    <w:rsid w:val="00307F18"/>
    <w:rsid w:val="00307F32"/>
    <w:rsid w:val="00307F8B"/>
    <w:rsid w:val="00307FDE"/>
    <w:rsid w:val="00310029"/>
    <w:rsid w:val="00310084"/>
    <w:rsid w:val="003100F7"/>
    <w:rsid w:val="0031010E"/>
    <w:rsid w:val="0031022C"/>
    <w:rsid w:val="0031028A"/>
    <w:rsid w:val="003102FD"/>
    <w:rsid w:val="00310322"/>
    <w:rsid w:val="0031050F"/>
    <w:rsid w:val="00310524"/>
    <w:rsid w:val="003105A9"/>
    <w:rsid w:val="003106AE"/>
    <w:rsid w:val="003107B8"/>
    <w:rsid w:val="003107B9"/>
    <w:rsid w:val="003107E9"/>
    <w:rsid w:val="00310880"/>
    <w:rsid w:val="0031092A"/>
    <w:rsid w:val="0031093E"/>
    <w:rsid w:val="00310A15"/>
    <w:rsid w:val="00310A35"/>
    <w:rsid w:val="00310A6A"/>
    <w:rsid w:val="00310B0C"/>
    <w:rsid w:val="00310B41"/>
    <w:rsid w:val="00310C04"/>
    <w:rsid w:val="00310CA1"/>
    <w:rsid w:val="00310CD1"/>
    <w:rsid w:val="00310E01"/>
    <w:rsid w:val="00310E29"/>
    <w:rsid w:val="00310E62"/>
    <w:rsid w:val="00310F48"/>
    <w:rsid w:val="00310FDF"/>
    <w:rsid w:val="00311052"/>
    <w:rsid w:val="003110CE"/>
    <w:rsid w:val="003110D8"/>
    <w:rsid w:val="003111E7"/>
    <w:rsid w:val="00311209"/>
    <w:rsid w:val="003112E3"/>
    <w:rsid w:val="0031133E"/>
    <w:rsid w:val="00311356"/>
    <w:rsid w:val="003113A0"/>
    <w:rsid w:val="0031140D"/>
    <w:rsid w:val="0031148B"/>
    <w:rsid w:val="003115D0"/>
    <w:rsid w:val="0031160D"/>
    <w:rsid w:val="0031170B"/>
    <w:rsid w:val="0031181B"/>
    <w:rsid w:val="003119C4"/>
    <w:rsid w:val="003119F6"/>
    <w:rsid w:val="00311A01"/>
    <w:rsid w:val="00311A13"/>
    <w:rsid w:val="00311A35"/>
    <w:rsid w:val="00311AB4"/>
    <w:rsid w:val="00311AE6"/>
    <w:rsid w:val="00311B59"/>
    <w:rsid w:val="00311B82"/>
    <w:rsid w:val="00311BA8"/>
    <w:rsid w:val="00311BC4"/>
    <w:rsid w:val="00311C7E"/>
    <w:rsid w:val="00311D6C"/>
    <w:rsid w:val="00311D90"/>
    <w:rsid w:val="00311E9F"/>
    <w:rsid w:val="00312028"/>
    <w:rsid w:val="00312091"/>
    <w:rsid w:val="00312185"/>
    <w:rsid w:val="003121FC"/>
    <w:rsid w:val="00312225"/>
    <w:rsid w:val="00312250"/>
    <w:rsid w:val="00312361"/>
    <w:rsid w:val="00312379"/>
    <w:rsid w:val="003123DF"/>
    <w:rsid w:val="003124CA"/>
    <w:rsid w:val="00312539"/>
    <w:rsid w:val="00312588"/>
    <w:rsid w:val="003125C0"/>
    <w:rsid w:val="003125DC"/>
    <w:rsid w:val="00312651"/>
    <w:rsid w:val="003128AC"/>
    <w:rsid w:val="00312A3D"/>
    <w:rsid w:val="00312A63"/>
    <w:rsid w:val="00312A6F"/>
    <w:rsid w:val="00312A7D"/>
    <w:rsid w:val="00312B15"/>
    <w:rsid w:val="00312B4D"/>
    <w:rsid w:val="00312BA0"/>
    <w:rsid w:val="00312C58"/>
    <w:rsid w:val="00312CB7"/>
    <w:rsid w:val="00312E52"/>
    <w:rsid w:val="00312F2F"/>
    <w:rsid w:val="00313025"/>
    <w:rsid w:val="003130EE"/>
    <w:rsid w:val="003131AB"/>
    <w:rsid w:val="0031324C"/>
    <w:rsid w:val="0031325A"/>
    <w:rsid w:val="00313293"/>
    <w:rsid w:val="00313352"/>
    <w:rsid w:val="003133A5"/>
    <w:rsid w:val="00313407"/>
    <w:rsid w:val="0031343A"/>
    <w:rsid w:val="00313451"/>
    <w:rsid w:val="00313624"/>
    <w:rsid w:val="0031363C"/>
    <w:rsid w:val="0031366B"/>
    <w:rsid w:val="00313697"/>
    <w:rsid w:val="00313736"/>
    <w:rsid w:val="003137FF"/>
    <w:rsid w:val="0031389E"/>
    <w:rsid w:val="0031393F"/>
    <w:rsid w:val="00313A10"/>
    <w:rsid w:val="00313A9C"/>
    <w:rsid w:val="00313B1B"/>
    <w:rsid w:val="00313BCA"/>
    <w:rsid w:val="00313C01"/>
    <w:rsid w:val="00313C30"/>
    <w:rsid w:val="00313D73"/>
    <w:rsid w:val="00313EE9"/>
    <w:rsid w:val="00313FEE"/>
    <w:rsid w:val="00314097"/>
    <w:rsid w:val="003141FC"/>
    <w:rsid w:val="00314225"/>
    <w:rsid w:val="0031426C"/>
    <w:rsid w:val="003142BB"/>
    <w:rsid w:val="0031445A"/>
    <w:rsid w:val="00314598"/>
    <w:rsid w:val="003145C1"/>
    <w:rsid w:val="0031464C"/>
    <w:rsid w:val="00314677"/>
    <w:rsid w:val="0031468B"/>
    <w:rsid w:val="0031468C"/>
    <w:rsid w:val="00314791"/>
    <w:rsid w:val="003147AC"/>
    <w:rsid w:val="003147F5"/>
    <w:rsid w:val="0031485E"/>
    <w:rsid w:val="00314896"/>
    <w:rsid w:val="003148F4"/>
    <w:rsid w:val="003149BA"/>
    <w:rsid w:val="00314A8A"/>
    <w:rsid w:val="00314AE1"/>
    <w:rsid w:val="00314AE6"/>
    <w:rsid w:val="00314C36"/>
    <w:rsid w:val="00314C94"/>
    <w:rsid w:val="00314D25"/>
    <w:rsid w:val="00314D5D"/>
    <w:rsid w:val="00314F92"/>
    <w:rsid w:val="00314FC0"/>
    <w:rsid w:val="0031504B"/>
    <w:rsid w:val="00315069"/>
    <w:rsid w:val="00315346"/>
    <w:rsid w:val="0031534F"/>
    <w:rsid w:val="003153D4"/>
    <w:rsid w:val="00315424"/>
    <w:rsid w:val="003154C9"/>
    <w:rsid w:val="0031553B"/>
    <w:rsid w:val="0031554C"/>
    <w:rsid w:val="00315555"/>
    <w:rsid w:val="00315735"/>
    <w:rsid w:val="0031581A"/>
    <w:rsid w:val="00315827"/>
    <w:rsid w:val="003158C7"/>
    <w:rsid w:val="003159BD"/>
    <w:rsid w:val="00315A35"/>
    <w:rsid w:val="00315A36"/>
    <w:rsid w:val="00315A8E"/>
    <w:rsid w:val="00315AB5"/>
    <w:rsid w:val="00315B00"/>
    <w:rsid w:val="00315B1A"/>
    <w:rsid w:val="00315B7D"/>
    <w:rsid w:val="00315B8C"/>
    <w:rsid w:val="00315CA0"/>
    <w:rsid w:val="00315E26"/>
    <w:rsid w:val="00315E29"/>
    <w:rsid w:val="00315E4D"/>
    <w:rsid w:val="00315EE8"/>
    <w:rsid w:val="00315EE9"/>
    <w:rsid w:val="00315F32"/>
    <w:rsid w:val="00315F9D"/>
    <w:rsid w:val="00315FA4"/>
    <w:rsid w:val="0031600A"/>
    <w:rsid w:val="0031603E"/>
    <w:rsid w:val="003160D6"/>
    <w:rsid w:val="003160E2"/>
    <w:rsid w:val="003160F4"/>
    <w:rsid w:val="0031611E"/>
    <w:rsid w:val="00316229"/>
    <w:rsid w:val="00316230"/>
    <w:rsid w:val="0031624C"/>
    <w:rsid w:val="003162C6"/>
    <w:rsid w:val="0031636A"/>
    <w:rsid w:val="0031637A"/>
    <w:rsid w:val="00316382"/>
    <w:rsid w:val="00316433"/>
    <w:rsid w:val="00316578"/>
    <w:rsid w:val="003165BD"/>
    <w:rsid w:val="00316607"/>
    <w:rsid w:val="0031664F"/>
    <w:rsid w:val="003167C6"/>
    <w:rsid w:val="00316917"/>
    <w:rsid w:val="00316922"/>
    <w:rsid w:val="00316959"/>
    <w:rsid w:val="0031695B"/>
    <w:rsid w:val="0031698A"/>
    <w:rsid w:val="00316990"/>
    <w:rsid w:val="00316A0F"/>
    <w:rsid w:val="00316A21"/>
    <w:rsid w:val="00316A56"/>
    <w:rsid w:val="00316A72"/>
    <w:rsid w:val="00316AE5"/>
    <w:rsid w:val="00316B94"/>
    <w:rsid w:val="00316CA6"/>
    <w:rsid w:val="00316CAE"/>
    <w:rsid w:val="00316D1A"/>
    <w:rsid w:val="00316DB5"/>
    <w:rsid w:val="00316E05"/>
    <w:rsid w:val="00316E41"/>
    <w:rsid w:val="00316E50"/>
    <w:rsid w:val="00316F0D"/>
    <w:rsid w:val="0031702C"/>
    <w:rsid w:val="00317061"/>
    <w:rsid w:val="00317090"/>
    <w:rsid w:val="003170A8"/>
    <w:rsid w:val="00317202"/>
    <w:rsid w:val="00317249"/>
    <w:rsid w:val="00317436"/>
    <w:rsid w:val="003174BC"/>
    <w:rsid w:val="00317577"/>
    <w:rsid w:val="003176D0"/>
    <w:rsid w:val="003176E1"/>
    <w:rsid w:val="00317732"/>
    <w:rsid w:val="0031773C"/>
    <w:rsid w:val="00317781"/>
    <w:rsid w:val="00317796"/>
    <w:rsid w:val="003178EF"/>
    <w:rsid w:val="00317A31"/>
    <w:rsid w:val="00317A4D"/>
    <w:rsid w:val="00317A6B"/>
    <w:rsid w:val="00317A77"/>
    <w:rsid w:val="00317B1B"/>
    <w:rsid w:val="00317B65"/>
    <w:rsid w:val="00317B6B"/>
    <w:rsid w:val="00317BC4"/>
    <w:rsid w:val="00317C24"/>
    <w:rsid w:val="00317CE8"/>
    <w:rsid w:val="00317D66"/>
    <w:rsid w:val="00317DFD"/>
    <w:rsid w:val="00317E98"/>
    <w:rsid w:val="00317F3C"/>
    <w:rsid w:val="00317FF4"/>
    <w:rsid w:val="00320074"/>
    <w:rsid w:val="003201D7"/>
    <w:rsid w:val="003202A6"/>
    <w:rsid w:val="003202D4"/>
    <w:rsid w:val="00320408"/>
    <w:rsid w:val="003204C7"/>
    <w:rsid w:val="00320580"/>
    <w:rsid w:val="00320613"/>
    <w:rsid w:val="00320623"/>
    <w:rsid w:val="00320631"/>
    <w:rsid w:val="00320644"/>
    <w:rsid w:val="0032086B"/>
    <w:rsid w:val="0032086F"/>
    <w:rsid w:val="003208C5"/>
    <w:rsid w:val="00320958"/>
    <w:rsid w:val="00320991"/>
    <w:rsid w:val="0032099B"/>
    <w:rsid w:val="00320A50"/>
    <w:rsid w:val="00320AEC"/>
    <w:rsid w:val="00320B5A"/>
    <w:rsid w:val="00320C05"/>
    <w:rsid w:val="00320C39"/>
    <w:rsid w:val="00320C63"/>
    <w:rsid w:val="00320C65"/>
    <w:rsid w:val="00320DC5"/>
    <w:rsid w:val="00320DE3"/>
    <w:rsid w:val="00320F02"/>
    <w:rsid w:val="00321056"/>
    <w:rsid w:val="0032108F"/>
    <w:rsid w:val="003211E9"/>
    <w:rsid w:val="0032128D"/>
    <w:rsid w:val="003212AA"/>
    <w:rsid w:val="003212F8"/>
    <w:rsid w:val="00321387"/>
    <w:rsid w:val="003213A1"/>
    <w:rsid w:val="003214D7"/>
    <w:rsid w:val="00321521"/>
    <w:rsid w:val="0032158D"/>
    <w:rsid w:val="003215C1"/>
    <w:rsid w:val="003216C3"/>
    <w:rsid w:val="00321755"/>
    <w:rsid w:val="003217A5"/>
    <w:rsid w:val="003217C5"/>
    <w:rsid w:val="003217F0"/>
    <w:rsid w:val="0032181B"/>
    <w:rsid w:val="00321885"/>
    <w:rsid w:val="00321915"/>
    <w:rsid w:val="003219AF"/>
    <w:rsid w:val="003219B6"/>
    <w:rsid w:val="00321A8F"/>
    <w:rsid w:val="00321B05"/>
    <w:rsid w:val="00321D0F"/>
    <w:rsid w:val="00321EC3"/>
    <w:rsid w:val="00321FB6"/>
    <w:rsid w:val="003220BA"/>
    <w:rsid w:val="0032215D"/>
    <w:rsid w:val="0032220E"/>
    <w:rsid w:val="00322214"/>
    <w:rsid w:val="003222CC"/>
    <w:rsid w:val="00322310"/>
    <w:rsid w:val="003224E4"/>
    <w:rsid w:val="003225F0"/>
    <w:rsid w:val="00322757"/>
    <w:rsid w:val="003228D9"/>
    <w:rsid w:val="00322972"/>
    <w:rsid w:val="00322A12"/>
    <w:rsid w:val="00322AFB"/>
    <w:rsid w:val="00322B32"/>
    <w:rsid w:val="00322BB1"/>
    <w:rsid w:val="00322CAC"/>
    <w:rsid w:val="00322CB6"/>
    <w:rsid w:val="00322CEF"/>
    <w:rsid w:val="00322D16"/>
    <w:rsid w:val="00322D6A"/>
    <w:rsid w:val="00322DB8"/>
    <w:rsid w:val="00322E14"/>
    <w:rsid w:val="00322E15"/>
    <w:rsid w:val="00322E21"/>
    <w:rsid w:val="00322E61"/>
    <w:rsid w:val="0032302E"/>
    <w:rsid w:val="00323118"/>
    <w:rsid w:val="0032312B"/>
    <w:rsid w:val="0032317C"/>
    <w:rsid w:val="003231BB"/>
    <w:rsid w:val="00323342"/>
    <w:rsid w:val="003233AC"/>
    <w:rsid w:val="00323419"/>
    <w:rsid w:val="00323477"/>
    <w:rsid w:val="003234AA"/>
    <w:rsid w:val="003234D5"/>
    <w:rsid w:val="00323559"/>
    <w:rsid w:val="00323595"/>
    <w:rsid w:val="003236C9"/>
    <w:rsid w:val="00323762"/>
    <w:rsid w:val="00323787"/>
    <w:rsid w:val="003237AF"/>
    <w:rsid w:val="0032380E"/>
    <w:rsid w:val="00323860"/>
    <w:rsid w:val="0032390D"/>
    <w:rsid w:val="003239B8"/>
    <w:rsid w:val="00323A1D"/>
    <w:rsid w:val="00323A36"/>
    <w:rsid w:val="00323A38"/>
    <w:rsid w:val="00323C6E"/>
    <w:rsid w:val="00323CB5"/>
    <w:rsid w:val="00323D3E"/>
    <w:rsid w:val="00323DB4"/>
    <w:rsid w:val="00323DCF"/>
    <w:rsid w:val="00323E05"/>
    <w:rsid w:val="00323E2E"/>
    <w:rsid w:val="00323E49"/>
    <w:rsid w:val="00323F3F"/>
    <w:rsid w:val="003241FC"/>
    <w:rsid w:val="00324249"/>
    <w:rsid w:val="003242EB"/>
    <w:rsid w:val="00324381"/>
    <w:rsid w:val="00324401"/>
    <w:rsid w:val="0032440F"/>
    <w:rsid w:val="003244C0"/>
    <w:rsid w:val="003247DC"/>
    <w:rsid w:val="0032480B"/>
    <w:rsid w:val="003248F2"/>
    <w:rsid w:val="00324B36"/>
    <w:rsid w:val="00324C9E"/>
    <w:rsid w:val="00324CA8"/>
    <w:rsid w:val="00324CA9"/>
    <w:rsid w:val="00324CDA"/>
    <w:rsid w:val="00324D71"/>
    <w:rsid w:val="00324E59"/>
    <w:rsid w:val="00324E6D"/>
    <w:rsid w:val="00324E87"/>
    <w:rsid w:val="00324EEC"/>
    <w:rsid w:val="00324F50"/>
    <w:rsid w:val="00325061"/>
    <w:rsid w:val="003250A5"/>
    <w:rsid w:val="003250D9"/>
    <w:rsid w:val="0032515E"/>
    <w:rsid w:val="003251D5"/>
    <w:rsid w:val="003251E9"/>
    <w:rsid w:val="00325222"/>
    <w:rsid w:val="003252C4"/>
    <w:rsid w:val="003252D3"/>
    <w:rsid w:val="00325324"/>
    <w:rsid w:val="00325358"/>
    <w:rsid w:val="003254D4"/>
    <w:rsid w:val="00325681"/>
    <w:rsid w:val="00325747"/>
    <w:rsid w:val="00325A32"/>
    <w:rsid w:val="00325A44"/>
    <w:rsid w:val="00325A5E"/>
    <w:rsid w:val="00325BBA"/>
    <w:rsid w:val="00325CA3"/>
    <w:rsid w:val="00325CB9"/>
    <w:rsid w:val="00325CC0"/>
    <w:rsid w:val="00325D26"/>
    <w:rsid w:val="00325D69"/>
    <w:rsid w:val="00325E30"/>
    <w:rsid w:val="00325E78"/>
    <w:rsid w:val="00325E8D"/>
    <w:rsid w:val="00325FBB"/>
    <w:rsid w:val="00326012"/>
    <w:rsid w:val="0032602E"/>
    <w:rsid w:val="0032609D"/>
    <w:rsid w:val="003260DF"/>
    <w:rsid w:val="003261A4"/>
    <w:rsid w:val="003262D4"/>
    <w:rsid w:val="0032631A"/>
    <w:rsid w:val="00326384"/>
    <w:rsid w:val="00326575"/>
    <w:rsid w:val="00326652"/>
    <w:rsid w:val="003266A6"/>
    <w:rsid w:val="0032687B"/>
    <w:rsid w:val="00326899"/>
    <w:rsid w:val="003268AC"/>
    <w:rsid w:val="003268C9"/>
    <w:rsid w:val="00326935"/>
    <w:rsid w:val="00326952"/>
    <w:rsid w:val="00326A2E"/>
    <w:rsid w:val="00326A44"/>
    <w:rsid w:val="00326A5D"/>
    <w:rsid w:val="00326AAD"/>
    <w:rsid w:val="00326D9B"/>
    <w:rsid w:val="00326D9E"/>
    <w:rsid w:val="00326F11"/>
    <w:rsid w:val="00326FAE"/>
    <w:rsid w:val="00327160"/>
    <w:rsid w:val="00327230"/>
    <w:rsid w:val="00327250"/>
    <w:rsid w:val="00327257"/>
    <w:rsid w:val="00327264"/>
    <w:rsid w:val="0032728C"/>
    <w:rsid w:val="003272DE"/>
    <w:rsid w:val="00327392"/>
    <w:rsid w:val="003273DC"/>
    <w:rsid w:val="003274A6"/>
    <w:rsid w:val="003274FB"/>
    <w:rsid w:val="00327587"/>
    <w:rsid w:val="0032761A"/>
    <w:rsid w:val="0032768B"/>
    <w:rsid w:val="003276BA"/>
    <w:rsid w:val="003276BC"/>
    <w:rsid w:val="003276EC"/>
    <w:rsid w:val="00327729"/>
    <w:rsid w:val="003278CD"/>
    <w:rsid w:val="003278D1"/>
    <w:rsid w:val="0032795E"/>
    <w:rsid w:val="003279C4"/>
    <w:rsid w:val="00327A31"/>
    <w:rsid w:val="00327A80"/>
    <w:rsid w:val="00327B4B"/>
    <w:rsid w:val="00327C18"/>
    <w:rsid w:val="00327C9C"/>
    <w:rsid w:val="00327CDB"/>
    <w:rsid w:val="00327D28"/>
    <w:rsid w:val="00327D41"/>
    <w:rsid w:val="00327D9C"/>
    <w:rsid w:val="00327E07"/>
    <w:rsid w:val="00327E08"/>
    <w:rsid w:val="00327F31"/>
    <w:rsid w:val="00330123"/>
    <w:rsid w:val="003301FB"/>
    <w:rsid w:val="00330216"/>
    <w:rsid w:val="00330237"/>
    <w:rsid w:val="003302EE"/>
    <w:rsid w:val="0033037C"/>
    <w:rsid w:val="003303C4"/>
    <w:rsid w:val="003303DC"/>
    <w:rsid w:val="003304EB"/>
    <w:rsid w:val="0033052D"/>
    <w:rsid w:val="00330727"/>
    <w:rsid w:val="00330775"/>
    <w:rsid w:val="00330889"/>
    <w:rsid w:val="0033088A"/>
    <w:rsid w:val="0033091B"/>
    <w:rsid w:val="003309DA"/>
    <w:rsid w:val="00330B39"/>
    <w:rsid w:val="00330BFA"/>
    <w:rsid w:val="00330C22"/>
    <w:rsid w:val="00330C43"/>
    <w:rsid w:val="00330E4C"/>
    <w:rsid w:val="00330EB4"/>
    <w:rsid w:val="00330EB6"/>
    <w:rsid w:val="00330EBD"/>
    <w:rsid w:val="00330ED1"/>
    <w:rsid w:val="00330EF1"/>
    <w:rsid w:val="00330F8E"/>
    <w:rsid w:val="00330F90"/>
    <w:rsid w:val="0033102B"/>
    <w:rsid w:val="003310D5"/>
    <w:rsid w:val="00331147"/>
    <w:rsid w:val="00331152"/>
    <w:rsid w:val="003312A5"/>
    <w:rsid w:val="003312A6"/>
    <w:rsid w:val="003313BF"/>
    <w:rsid w:val="003313EB"/>
    <w:rsid w:val="00331449"/>
    <w:rsid w:val="00331542"/>
    <w:rsid w:val="003315B1"/>
    <w:rsid w:val="003315DC"/>
    <w:rsid w:val="00331782"/>
    <w:rsid w:val="0033184D"/>
    <w:rsid w:val="003318BD"/>
    <w:rsid w:val="00331922"/>
    <w:rsid w:val="0033195E"/>
    <w:rsid w:val="00331A91"/>
    <w:rsid w:val="00331AE6"/>
    <w:rsid w:val="00331CAD"/>
    <w:rsid w:val="00331DD2"/>
    <w:rsid w:val="00331E22"/>
    <w:rsid w:val="00331E95"/>
    <w:rsid w:val="00331F24"/>
    <w:rsid w:val="00331F35"/>
    <w:rsid w:val="00331F68"/>
    <w:rsid w:val="00332004"/>
    <w:rsid w:val="003320A7"/>
    <w:rsid w:val="003320C7"/>
    <w:rsid w:val="00332147"/>
    <w:rsid w:val="00332160"/>
    <w:rsid w:val="003321B6"/>
    <w:rsid w:val="0033228E"/>
    <w:rsid w:val="0033228F"/>
    <w:rsid w:val="0033229B"/>
    <w:rsid w:val="003322DA"/>
    <w:rsid w:val="00332582"/>
    <w:rsid w:val="003326C9"/>
    <w:rsid w:val="003326FB"/>
    <w:rsid w:val="00332723"/>
    <w:rsid w:val="003327D0"/>
    <w:rsid w:val="0033282C"/>
    <w:rsid w:val="0033287C"/>
    <w:rsid w:val="003328E4"/>
    <w:rsid w:val="00332BD9"/>
    <w:rsid w:val="00332C61"/>
    <w:rsid w:val="00332CC3"/>
    <w:rsid w:val="00332CC4"/>
    <w:rsid w:val="00332D26"/>
    <w:rsid w:val="00332D2C"/>
    <w:rsid w:val="00332D33"/>
    <w:rsid w:val="00332D6C"/>
    <w:rsid w:val="00332DBC"/>
    <w:rsid w:val="00332DBD"/>
    <w:rsid w:val="00332E18"/>
    <w:rsid w:val="00332E74"/>
    <w:rsid w:val="00332F28"/>
    <w:rsid w:val="00332F8B"/>
    <w:rsid w:val="00333166"/>
    <w:rsid w:val="003332BA"/>
    <w:rsid w:val="003332EF"/>
    <w:rsid w:val="00333338"/>
    <w:rsid w:val="00333353"/>
    <w:rsid w:val="00333364"/>
    <w:rsid w:val="00333412"/>
    <w:rsid w:val="00333688"/>
    <w:rsid w:val="00333709"/>
    <w:rsid w:val="003337AA"/>
    <w:rsid w:val="0033384F"/>
    <w:rsid w:val="00333948"/>
    <w:rsid w:val="00333972"/>
    <w:rsid w:val="00333A12"/>
    <w:rsid w:val="00333B14"/>
    <w:rsid w:val="00333BA8"/>
    <w:rsid w:val="00333C49"/>
    <w:rsid w:val="00333C96"/>
    <w:rsid w:val="00333CA7"/>
    <w:rsid w:val="00333CB8"/>
    <w:rsid w:val="00333CF5"/>
    <w:rsid w:val="00333D28"/>
    <w:rsid w:val="00333D95"/>
    <w:rsid w:val="00333E8F"/>
    <w:rsid w:val="00333F06"/>
    <w:rsid w:val="00333F3A"/>
    <w:rsid w:val="00333FCB"/>
    <w:rsid w:val="00333FF8"/>
    <w:rsid w:val="0033403B"/>
    <w:rsid w:val="0033407D"/>
    <w:rsid w:val="003340B0"/>
    <w:rsid w:val="00334161"/>
    <w:rsid w:val="0033418F"/>
    <w:rsid w:val="00334345"/>
    <w:rsid w:val="003343C1"/>
    <w:rsid w:val="00334451"/>
    <w:rsid w:val="003344BB"/>
    <w:rsid w:val="003344D7"/>
    <w:rsid w:val="00334549"/>
    <w:rsid w:val="00334766"/>
    <w:rsid w:val="003347E6"/>
    <w:rsid w:val="003347ED"/>
    <w:rsid w:val="003347F3"/>
    <w:rsid w:val="0033482B"/>
    <w:rsid w:val="00334865"/>
    <w:rsid w:val="003349BB"/>
    <w:rsid w:val="00334BB5"/>
    <w:rsid w:val="00334C43"/>
    <w:rsid w:val="00334C54"/>
    <w:rsid w:val="00334C5B"/>
    <w:rsid w:val="00334CF7"/>
    <w:rsid w:val="00334DF5"/>
    <w:rsid w:val="00334E19"/>
    <w:rsid w:val="00334E3A"/>
    <w:rsid w:val="00334E70"/>
    <w:rsid w:val="00334EF5"/>
    <w:rsid w:val="00334F29"/>
    <w:rsid w:val="00334F7E"/>
    <w:rsid w:val="0033506F"/>
    <w:rsid w:val="003350B7"/>
    <w:rsid w:val="003350E0"/>
    <w:rsid w:val="00335164"/>
    <w:rsid w:val="003351A7"/>
    <w:rsid w:val="003351C7"/>
    <w:rsid w:val="0033523C"/>
    <w:rsid w:val="003352DA"/>
    <w:rsid w:val="0033531B"/>
    <w:rsid w:val="00335341"/>
    <w:rsid w:val="00335436"/>
    <w:rsid w:val="00335470"/>
    <w:rsid w:val="00335756"/>
    <w:rsid w:val="003357AD"/>
    <w:rsid w:val="00335821"/>
    <w:rsid w:val="00335898"/>
    <w:rsid w:val="00335952"/>
    <w:rsid w:val="003359A4"/>
    <w:rsid w:val="00335AAF"/>
    <w:rsid w:val="00335AD4"/>
    <w:rsid w:val="00335BBE"/>
    <w:rsid w:val="00335C13"/>
    <w:rsid w:val="00335C29"/>
    <w:rsid w:val="00335C54"/>
    <w:rsid w:val="00335D19"/>
    <w:rsid w:val="00335D87"/>
    <w:rsid w:val="00335DE0"/>
    <w:rsid w:val="00335E69"/>
    <w:rsid w:val="00335ECF"/>
    <w:rsid w:val="00335FD2"/>
    <w:rsid w:val="00335FED"/>
    <w:rsid w:val="00336035"/>
    <w:rsid w:val="00336086"/>
    <w:rsid w:val="00336129"/>
    <w:rsid w:val="00336233"/>
    <w:rsid w:val="003362D9"/>
    <w:rsid w:val="003362EE"/>
    <w:rsid w:val="0033637B"/>
    <w:rsid w:val="00336398"/>
    <w:rsid w:val="003363F1"/>
    <w:rsid w:val="00336442"/>
    <w:rsid w:val="00336462"/>
    <w:rsid w:val="00336480"/>
    <w:rsid w:val="003364DF"/>
    <w:rsid w:val="0033657E"/>
    <w:rsid w:val="00336663"/>
    <w:rsid w:val="00336672"/>
    <w:rsid w:val="00336698"/>
    <w:rsid w:val="0033669A"/>
    <w:rsid w:val="003366F5"/>
    <w:rsid w:val="00336854"/>
    <w:rsid w:val="003368AA"/>
    <w:rsid w:val="00336AB6"/>
    <w:rsid w:val="00336B34"/>
    <w:rsid w:val="00336B79"/>
    <w:rsid w:val="00336B98"/>
    <w:rsid w:val="00336BC1"/>
    <w:rsid w:val="00336C2A"/>
    <w:rsid w:val="00336C7B"/>
    <w:rsid w:val="00336D13"/>
    <w:rsid w:val="00336D2B"/>
    <w:rsid w:val="00336DB3"/>
    <w:rsid w:val="00336DB7"/>
    <w:rsid w:val="00336E15"/>
    <w:rsid w:val="00336F1C"/>
    <w:rsid w:val="00336F51"/>
    <w:rsid w:val="00336F8B"/>
    <w:rsid w:val="00336FF7"/>
    <w:rsid w:val="00337009"/>
    <w:rsid w:val="00337010"/>
    <w:rsid w:val="00337148"/>
    <w:rsid w:val="003371D8"/>
    <w:rsid w:val="0033726F"/>
    <w:rsid w:val="00337275"/>
    <w:rsid w:val="003372B8"/>
    <w:rsid w:val="003373C2"/>
    <w:rsid w:val="00337437"/>
    <w:rsid w:val="0033744E"/>
    <w:rsid w:val="00337490"/>
    <w:rsid w:val="00337517"/>
    <w:rsid w:val="0033753F"/>
    <w:rsid w:val="0033756B"/>
    <w:rsid w:val="0033772F"/>
    <w:rsid w:val="003377C5"/>
    <w:rsid w:val="0033782E"/>
    <w:rsid w:val="00337918"/>
    <w:rsid w:val="003379BC"/>
    <w:rsid w:val="00337A0C"/>
    <w:rsid w:val="00337B0F"/>
    <w:rsid w:val="00337BCD"/>
    <w:rsid w:val="00337C23"/>
    <w:rsid w:val="00337C33"/>
    <w:rsid w:val="00337CB8"/>
    <w:rsid w:val="00337E01"/>
    <w:rsid w:val="00337E87"/>
    <w:rsid w:val="00337EAF"/>
    <w:rsid w:val="00337F19"/>
    <w:rsid w:val="00337FE8"/>
    <w:rsid w:val="00337FF0"/>
    <w:rsid w:val="00340009"/>
    <w:rsid w:val="00340180"/>
    <w:rsid w:val="003401C8"/>
    <w:rsid w:val="00340218"/>
    <w:rsid w:val="003402DC"/>
    <w:rsid w:val="003403D8"/>
    <w:rsid w:val="00340486"/>
    <w:rsid w:val="00340529"/>
    <w:rsid w:val="003405AD"/>
    <w:rsid w:val="0034062F"/>
    <w:rsid w:val="0034071E"/>
    <w:rsid w:val="00340770"/>
    <w:rsid w:val="00340784"/>
    <w:rsid w:val="0034078E"/>
    <w:rsid w:val="003407D3"/>
    <w:rsid w:val="003407DC"/>
    <w:rsid w:val="003407E7"/>
    <w:rsid w:val="00340810"/>
    <w:rsid w:val="003408C9"/>
    <w:rsid w:val="0034090E"/>
    <w:rsid w:val="00340AD0"/>
    <w:rsid w:val="00340BF6"/>
    <w:rsid w:val="00340D2A"/>
    <w:rsid w:val="00340ED7"/>
    <w:rsid w:val="0034115A"/>
    <w:rsid w:val="003412AB"/>
    <w:rsid w:val="003412D2"/>
    <w:rsid w:val="00341324"/>
    <w:rsid w:val="00341339"/>
    <w:rsid w:val="0034135B"/>
    <w:rsid w:val="003413FE"/>
    <w:rsid w:val="00341403"/>
    <w:rsid w:val="00341445"/>
    <w:rsid w:val="00341537"/>
    <w:rsid w:val="0034155B"/>
    <w:rsid w:val="00341611"/>
    <w:rsid w:val="00341615"/>
    <w:rsid w:val="00341648"/>
    <w:rsid w:val="00341773"/>
    <w:rsid w:val="00341794"/>
    <w:rsid w:val="00341998"/>
    <w:rsid w:val="003419AC"/>
    <w:rsid w:val="00341B16"/>
    <w:rsid w:val="00341B62"/>
    <w:rsid w:val="00341BDF"/>
    <w:rsid w:val="00341C45"/>
    <w:rsid w:val="00341C51"/>
    <w:rsid w:val="00341EBD"/>
    <w:rsid w:val="00341F4D"/>
    <w:rsid w:val="00341F5B"/>
    <w:rsid w:val="00341FE5"/>
    <w:rsid w:val="00342029"/>
    <w:rsid w:val="0034209B"/>
    <w:rsid w:val="00342197"/>
    <w:rsid w:val="00342199"/>
    <w:rsid w:val="0034222A"/>
    <w:rsid w:val="00342272"/>
    <w:rsid w:val="0034240F"/>
    <w:rsid w:val="003424CB"/>
    <w:rsid w:val="003426D4"/>
    <w:rsid w:val="00342710"/>
    <w:rsid w:val="0034278E"/>
    <w:rsid w:val="003427AA"/>
    <w:rsid w:val="003427AF"/>
    <w:rsid w:val="00342851"/>
    <w:rsid w:val="00342884"/>
    <w:rsid w:val="003428EC"/>
    <w:rsid w:val="00342909"/>
    <w:rsid w:val="00342981"/>
    <w:rsid w:val="00342982"/>
    <w:rsid w:val="00342B4F"/>
    <w:rsid w:val="00342C1B"/>
    <w:rsid w:val="00342C1C"/>
    <w:rsid w:val="00342D59"/>
    <w:rsid w:val="00342E82"/>
    <w:rsid w:val="00343012"/>
    <w:rsid w:val="003430D1"/>
    <w:rsid w:val="003430D6"/>
    <w:rsid w:val="00343122"/>
    <w:rsid w:val="00343210"/>
    <w:rsid w:val="0034335F"/>
    <w:rsid w:val="00343419"/>
    <w:rsid w:val="00343469"/>
    <w:rsid w:val="00343533"/>
    <w:rsid w:val="003435A8"/>
    <w:rsid w:val="003435AC"/>
    <w:rsid w:val="00343684"/>
    <w:rsid w:val="003436D8"/>
    <w:rsid w:val="003437B9"/>
    <w:rsid w:val="0034390B"/>
    <w:rsid w:val="00343ABA"/>
    <w:rsid w:val="00343B0F"/>
    <w:rsid w:val="00343B4F"/>
    <w:rsid w:val="00343BE0"/>
    <w:rsid w:val="00343C02"/>
    <w:rsid w:val="00343C1A"/>
    <w:rsid w:val="00343C68"/>
    <w:rsid w:val="00343CC0"/>
    <w:rsid w:val="00343DF1"/>
    <w:rsid w:val="00343EA6"/>
    <w:rsid w:val="00343F3B"/>
    <w:rsid w:val="003440C8"/>
    <w:rsid w:val="00344115"/>
    <w:rsid w:val="00344287"/>
    <w:rsid w:val="003443DA"/>
    <w:rsid w:val="0034440A"/>
    <w:rsid w:val="0034442F"/>
    <w:rsid w:val="00344603"/>
    <w:rsid w:val="0034463F"/>
    <w:rsid w:val="003446F0"/>
    <w:rsid w:val="00344701"/>
    <w:rsid w:val="00344706"/>
    <w:rsid w:val="00344754"/>
    <w:rsid w:val="003447C1"/>
    <w:rsid w:val="0034490B"/>
    <w:rsid w:val="003449AE"/>
    <w:rsid w:val="00344AEB"/>
    <w:rsid w:val="00344BD9"/>
    <w:rsid w:val="00344C05"/>
    <w:rsid w:val="00344C30"/>
    <w:rsid w:val="00344CF9"/>
    <w:rsid w:val="00344D2F"/>
    <w:rsid w:val="00344D33"/>
    <w:rsid w:val="00344DDA"/>
    <w:rsid w:val="00344E9B"/>
    <w:rsid w:val="00344ECD"/>
    <w:rsid w:val="00344EFA"/>
    <w:rsid w:val="00344F2D"/>
    <w:rsid w:val="00345012"/>
    <w:rsid w:val="00345090"/>
    <w:rsid w:val="003450C3"/>
    <w:rsid w:val="003450F5"/>
    <w:rsid w:val="0034526C"/>
    <w:rsid w:val="003452F2"/>
    <w:rsid w:val="0034545A"/>
    <w:rsid w:val="003454AE"/>
    <w:rsid w:val="00345506"/>
    <w:rsid w:val="0034552E"/>
    <w:rsid w:val="0034555F"/>
    <w:rsid w:val="0034562B"/>
    <w:rsid w:val="00345657"/>
    <w:rsid w:val="00345737"/>
    <w:rsid w:val="0034583F"/>
    <w:rsid w:val="00345943"/>
    <w:rsid w:val="0034595A"/>
    <w:rsid w:val="00345A45"/>
    <w:rsid w:val="00345ADF"/>
    <w:rsid w:val="00345B73"/>
    <w:rsid w:val="00345B79"/>
    <w:rsid w:val="00345C4B"/>
    <w:rsid w:val="00345C83"/>
    <w:rsid w:val="00345ECF"/>
    <w:rsid w:val="00345ED9"/>
    <w:rsid w:val="0034606A"/>
    <w:rsid w:val="003461E2"/>
    <w:rsid w:val="0034621D"/>
    <w:rsid w:val="0034627A"/>
    <w:rsid w:val="00346300"/>
    <w:rsid w:val="00346310"/>
    <w:rsid w:val="0034636B"/>
    <w:rsid w:val="0034648F"/>
    <w:rsid w:val="00346527"/>
    <w:rsid w:val="0034671F"/>
    <w:rsid w:val="0034673E"/>
    <w:rsid w:val="00346751"/>
    <w:rsid w:val="0034676A"/>
    <w:rsid w:val="003467FD"/>
    <w:rsid w:val="00346809"/>
    <w:rsid w:val="00346909"/>
    <w:rsid w:val="0034692C"/>
    <w:rsid w:val="0034699C"/>
    <w:rsid w:val="00346BE8"/>
    <w:rsid w:val="00346C26"/>
    <w:rsid w:val="00346CA7"/>
    <w:rsid w:val="00346CE3"/>
    <w:rsid w:val="00346D06"/>
    <w:rsid w:val="00346E3A"/>
    <w:rsid w:val="00346EE8"/>
    <w:rsid w:val="00346EEF"/>
    <w:rsid w:val="00347014"/>
    <w:rsid w:val="00347058"/>
    <w:rsid w:val="00347104"/>
    <w:rsid w:val="00347174"/>
    <w:rsid w:val="003471AD"/>
    <w:rsid w:val="003471B0"/>
    <w:rsid w:val="0034723B"/>
    <w:rsid w:val="003472D3"/>
    <w:rsid w:val="0034748F"/>
    <w:rsid w:val="003474EB"/>
    <w:rsid w:val="003475D3"/>
    <w:rsid w:val="003475F6"/>
    <w:rsid w:val="0034763F"/>
    <w:rsid w:val="00347781"/>
    <w:rsid w:val="00347848"/>
    <w:rsid w:val="00347884"/>
    <w:rsid w:val="00347971"/>
    <w:rsid w:val="00347A81"/>
    <w:rsid w:val="00347AB1"/>
    <w:rsid w:val="00347B02"/>
    <w:rsid w:val="00347B20"/>
    <w:rsid w:val="00347B27"/>
    <w:rsid w:val="00347B35"/>
    <w:rsid w:val="00347BD1"/>
    <w:rsid w:val="00347E0B"/>
    <w:rsid w:val="00347E4A"/>
    <w:rsid w:val="00347EE0"/>
    <w:rsid w:val="00347F7F"/>
    <w:rsid w:val="00347F84"/>
    <w:rsid w:val="00347FEC"/>
    <w:rsid w:val="003500E2"/>
    <w:rsid w:val="003501CA"/>
    <w:rsid w:val="003501E6"/>
    <w:rsid w:val="003501ED"/>
    <w:rsid w:val="00350202"/>
    <w:rsid w:val="003502DE"/>
    <w:rsid w:val="003503E7"/>
    <w:rsid w:val="00350452"/>
    <w:rsid w:val="0035047C"/>
    <w:rsid w:val="003504A1"/>
    <w:rsid w:val="0035051D"/>
    <w:rsid w:val="0035052A"/>
    <w:rsid w:val="00350588"/>
    <w:rsid w:val="00350662"/>
    <w:rsid w:val="00350795"/>
    <w:rsid w:val="00350814"/>
    <w:rsid w:val="0035086E"/>
    <w:rsid w:val="0035087A"/>
    <w:rsid w:val="00350899"/>
    <w:rsid w:val="00350942"/>
    <w:rsid w:val="003509C8"/>
    <w:rsid w:val="00350A7E"/>
    <w:rsid w:val="00350A9B"/>
    <w:rsid w:val="00350B5D"/>
    <w:rsid w:val="00350B98"/>
    <w:rsid w:val="00350C1D"/>
    <w:rsid w:val="00350C5E"/>
    <w:rsid w:val="00350C72"/>
    <w:rsid w:val="00350C83"/>
    <w:rsid w:val="00350D79"/>
    <w:rsid w:val="00350D99"/>
    <w:rsid w:val="00350E96"/>
    <w:rsid w:val="00350F38"/>
    <w:rsid w:val="00350FC6"/>
    <w:rsid w:val="00350FCD"/>
    <w:rsid w:val="00351025"/>
    <w:rsid w:val="0035112E"/>
    <w:rsid w:val="0035125B"/>
    <w:rsid w:val="003512BC"/>
    <w:rsid w:val="003512C6"/>
    <w:rsid w:val="003513DF"/>
    <w:rsid w:val="003515D4"/>
    <w:rsid w:val="00351632"/>
    <w:rsid w:val="00351718"/>
    <w:rsid w:val="0035189C"/>
    <w:rsid w:val="003519E1"/>
    <w:rsid w:val="003519EC"/>
    <w:rsid w:val="00351B24"/>
    <w:rsid w:val="00351B33"/>
    <w:rsid w:val="00351C04"/>
    <w:rsid w:val="00351C31"/>
    <w:rsid w:val="00351D6B"/>
    <w:rsid w:val="00351DBB"/>
    <w:rsid w:val="00351E7A"/>
    <w:rsid w:val="00351ED8"/>
    <w:rsid w:val="00351F5B"/>
    <w:rsid w:val="00351F7D"/>
    <w:rsid w:val="00351FBF"/>
    <w:rsid w:val="00352002"/>
    <w:rsid w:val="00352153"/>
    <w:rsid w:val="00352171"/>
    <w:rsid w:val="003521E1"/>
    <w:rsid w:val="00352325"/>
    <w:rsid w:val="00352348"/>
    <w:rsid w:val="003523EB"/>
    <w:rsid w:val="003523F9"/>
    <w:rsid w:val="0035247A"/>
    <w:rsid w:val="00352484"/>
    <w:rsid w:val="0035253A"/>
    <w:rsid w:val="0035256E"/>
    <w:rsid w:val="00352577"/>
    <w:rsid w:val="003525C5"/>
    <w:rsid w:val="003525D6"/>
    <w:rsid w:val="003526B1"/>
    <w:rsid w:val="00352768"/>
    <w:rsid w:val="0035285B"/>
    <w:rsid w:val="003528ED"/>
    <w:rsid w:val="003528EF"/>
    <w:rsid w:val="0035292C"/>
    <w:rsid w:val="00352B27"/>
    <w:rsid w:val="00352B38"/>
    <w:rsid w:val="00352C88"/>
    <w:rsid w:val="00352D1A"/>
    <w:rsid w:val="00352D3A"/>
    <w:rsid w:val="00352E46"/>
    <w:rsid w:val="00352E9A"/>
    <w:rsid w:val="00352E9B"/>
    <w:rsid w:val="00352EB2"/>
    <w:rsid w:val="003530BD"/>
    <w:rsid w:val="003531DC"/>
    <w:rsid w:val="00353250"/>
    <w:rsid w:val="00353258"/>
    <w:rsid w:val="0035326D"/>
    <w:rsid w:val="00353280"/>
    <w:rsid w:val="00353300"/>
    <w:rsid w:val="00353357"/>
    <w:rsid w:val="0035337B"/>
    <w:rsid w:val="003534B1"/>
    <w:rsid w:val="00353537"/>
    <w:rsid w:val="00353546"/>
    <w:rsid w:val="0035359A"/>
    <w:rsid w:val="0035359E"/>
    <w:rsid w:val="003535B9"/>
    <w:rsid w:val="00353646"/>
    <w:rsid w:val="00353665"/>
    <w:rsid w:val="003536CF"/>
    <w:rsid w:val="003536DD"/>
    <w:rsid w:val="003537AF"/>
    <w:rsid w:val="003537C1"/>
    <w:rsid w:val="00353984"/>
    <w:rsid w:val="00353988"/>
    <w:rsid w:val="00353B1E"/>
    <w:rsid w:val="00353B2B"/>
    <w:rsid w:val="00353B9A"/>
    <w:rsid w:val="00353C11"/>
    <w:rsid w:val="00353C1E"/>
    <w:rsid w:val="00353CD3"/>
    <w:rsid w:val="00353D9E"/>
    <w:rsid w:val="00353DDE"/>
    <w:rsid w:val="00353E1C"/>
    <w:rsid w:val="00353EA7"/>
    <w:rsid w:val="00353EB3"/>
    <w:rsid w:val="00353FEF"/>
    <w:rsid w:val="00354006"/>
    <w:rsid w:val="0035405B"/>
    <w:rsid w:val="00354219"/>
    <w:rsid w:val="00354237"/>
    <w:rsid w:val="00354243"/>
    <w:rsid w:val="00354246"/>
    <w:rsid w:val="00354414"/>
    <w:rsid w:val="0035444D"/>
    <w:rsid w:val="003544DE"/>
    <w:rsid w:val="00354558"/>
    <w:rsid w:val="00354559"/>
    <w:rsid w:val="00354657"/>
    <w:rsid w:val="00354663"/>
    <w:rsid w:val="00354695"/>
    <w:rsid w:val="003546FA"/>
    <w:rsid w:val="0035474F"/>
    <w:rsid w:val="0035478D"/>
    <w:rsid w:val="003547B2"/>
    <w:rsid w:val="00354819"/>
    <w:rsid w:val="003549E6"/>
    <w:rsid w:val="00354A33"/>
    <w:rsid w:val="00354A55"/>
    <w:rsid w:val="00354BA9"/>
    <w:rsid w:val="00354C5C"/>
    <w:rsid w:val="00354C65"/>
    <w:rsid w:val="00354E74"/>
    <w:rsid w:val="00354F09"/>
    <w:rsid w:val="00354F85"/>
    <w:rsid w:val="00355037"/>
    <w:rsid w:val="0035506D"/>
    <w:rsid w:val="003550F1"/>
    <w:rsid w:val="00355165"/>
    <w:rsid w:val="003551CA"/>
    <w:rsid w:val="003551FB"/>
    <w:rsid w:val="00355257"/>
    <w:rsid w:val="00355302"/>
    <w:rsid w:val="0035531C"/>
    <w:rsid w:val="00355383"/>
    <w:rsid w:val="003553A3"/>
    <w:rsid w:val="003553C3"/>
    <w:rsid w:val="0035557A"/>
    <w:rsid w:val="003555AE"/>
    <w:rsid w:val="003555D8"/>
    <w:rsid w:val="00355730"/>
    <w:rsid w:val="0035573D"/>
    <w:rsid w:val="003557A7"/>
    <w:rsid w:val="00355AB3"/>
    <w:rsid w:val="00355AFC"/>
    <w:rsid w:val="00355B14"/>
    <w:rsid w:val="00355B16"/>
    <w:rsid w:val="00355B35"/>
    <w:rsid w:val="00355B50"/>
    <w:rsid w:val="00355C3E"/>
    <w:rsid w:val="00355CA3"/>
    <w:rsid w:val="00355D2D"/>
    <w:rsid w:val="00355DBF"/>
    <w:rsid w:val="00355F67"/>
    <w:rsid w:val="00355FC3"/>
    <w:rsid w:val="00355FD2"/>
    <w:rsid w:val="0035604C"/>
    <w:rsid w:val="00356053"/>
    <w:rsid w:val="003560C7"/>
    <w:rsid w:val="003561A0"/>
    <w:rsid w:val="003561D2"/>
    <w:rsid w:val="0035623A"/>
    <w:rsid w:val="00356334"/>
    <w:rsid w:val="003563A5"/>
    <w:rsid w:val="003563FA"/>
    <w:rsid w:val="003564FC"/>
    <w:rsid w:val="0035653F"/>
    <w:rsid w:val="003565E7"/>
    <w:rsid w:val="0035664E"/>
    <w:rsid w:val="00356748"/>
    <w:rsid w:val="00356908"/>
    <w:rsid w:val="003569AD"/>
    <w:rsid w:val="00356AAD"/>
    <w:rsid w:val="00356AFB"/>
    <w:rsid w:val="00356BB4"/>
    <w:rsid w:val="00356BCD"/>
    <w:rsid w:val="00356CD1"/>
    <w:rsid w:val="00356FA2"/>
    <w:rsid w:val="003570FA"/>
    <w:rsid w:val="00357144"/>
    <w:rsid w:val="003572FA"/>
    <w:rsid w:val="0035735F"/>
    <w:rsid w:val="00357364"/>
    <w:rsid w:val="003573BF"/>
    <w:rsid w:val="003574A6"/>
    <w:rsid w:val="003574E2"/>
    <w:rsid w:val="00357724"/>
    <w:rsid w:val="003577EA"/>
    <w:rsid w:val="003577EF"/>
    <w:rsid w:val="003578A4"/>
    <w:rsid w:val="003578EF"/>
    <w:rsid w:val="003579CB"/>
    <w:rsid w:val="00357A20"/>
    <w:rsid w:val="00357A47"/>
    <w:rsid w:val="00357AD6"/>
    <w:rsid w:val="00357BDD"/>
    <w:rsid w:val="00357BE3"/>
    <w:rsid w:val="00357BE5"/>
    <w:rsid w:val="00357CA6"/>
    <w:rsid w:val="00357CC2"/>
    <w:rsid w:val="00357D2A"/>
    <w:rsid w:val="00357DD3"/>
    <w:rsid w:val="00357DE7"/>
    <w:rsid w:val="00357E50"/>
    <w:rsid w:val="00357E68"/>
    <w:rsid w:val="00360043"/>
    <w:rsid w:val="00360077"/>
    <w:rsid w:val="00360097"/>
    <w:rsid w:val="00360122"/>
    <w:rsid w:val="003601D2"/>
    <w:rsid w:val="003601E4"/>
    <w:rsid w:val="00360463"/>
    <w:rsid w:val="0036058F"/>
    <w:rsid w:val="00360697"/>
    <w:rsid w:val="003606C6"/>
    <w:rsid w:val="0036076C"/>
    <w:rsid w:val="00360779"/>
    <w:rsid w:val="003607AE"/>
    <w:rsid w:val="00360814"/>
    <w:rsid w:val="003608B9"/>
    <w:rsid w:val="00360906"/>
    <w:rsid w:val="0036096B"/>
    <w:rsid w:val="003609A6"/>
    <w:rsid w:val="00360A12"/>
    <w:rsid w:val="00360A3A"/>
    <w:rsid w:val="00360A9B"/>
    <w:rsid w:val="00360AED"/>
    <w:rsid w:val="00360BE1"/>
    <w:rsid w:val="00360D60"/>
    <w:rsid w:val="00360E92"/>
    <w:rsid w:val="00360F2A"/>
    <w:rsid w:val="00360FC0"/>
    <w:rsid w:val="00360FC7"/>
    <w:rsid w:val="00361033"/>
    <w:rsid w:val="00361070"/>
    <w:rsid w:val="00361166"/>
    <w:rsid w:val="00361263"/>
    <w:rsid w:val="003613A3"/>
    <w:rsid w:val="003613B4"/>
    <w:rsid w:val="0036142B"/>
    <w:rsid w:val="0036149A"/>
    <w:rsid w:val="00361536"/>
    <w:rsid w:val="003615F5"/>
    <w:rsid w:val="00361618"/>
    <w:rsid w:val="003616B8"/>
    <w:rsid w:val="003616BD"/>
    <w:rsid w:val="003617C3"/>
    <w:rsid w:val="003617FC"/>
    <w:rsid w:val="003618CF"/>
    <w:rsid w:val="003618EB"/>
    <w:rsid w:val="00361972"/>
    <w:rsid w:val="003619E9"/>
    <w:rsid w:val="00361C7D"/>
    <w:rsid w:val="00361D8A"/>
    <w:rsid w:val="00361E2F"/>
    <w:rsid w:val="00361E6C"/>
    <w:rsid w:val="00362021"/>
    <w:rsid w:val="00362105"/>
    <w:rsid w:val="00362107"/>
    <w:rsid w:val="0036213D"/>
    <w:rsid w:val="0036216E"/>
    <w:rsid w:val="0036218B"/>
    <w:rsid w:val="003622E3"/>
    <w:rsid w:val="003623B7"/>
    <w:rsid w:val="003623F1"/>
    <w:rsid w:val="003624F2"/>
    <w:rsid w:val="0036257D"/>
    <w:rsid w:val="00362647"/>
    <w:rsid w:val="0036269E"/>
    <w:rsid w:val="003626E0"/>
    <w:rsid w:val="0036275A"/>
    <w:rsid w:val="00362863"/>
    <w:rsid w:val="00362935"/>
    <w:rsid w:val="003629D8"/>
    <w:rsid w:val="003629DE"/>
    <w:rsid w:val="00362B0D"/>
    <w:rsid w:val="00362B32"/>
    <w:rsid w:val="00362BF2"/>
    <w:rsid w:val="00362C00"/>
    <w:rsid w:val="00362CC8"/>
    <w:rsid w:val="00362D47"/>
    <w:rsid w:val="00362D81"/>
    <w:rsid w:val="00362DB8"/>
    <w:rsid w:val="00362DD9"/>
    <w:rsid w:val="00362E4F"/>
    <w:rsid w:val="00362E91"/>
    <w:rsid w:val="00362F00"/>
    <w:rsid w:val="00362F03"/>
    <w:rsid w:val="00362F0B"/>
    <w:rsid w:val="00362F5F"/>
    <w:rsid w:val="003630C4"/>
    <w:rsid w:val="003630F5"/>
    <w:rsid w:val="00363256"/>
    <w:rsid w:val="003632B8"/>
    <w:rsid w:val="00363320"/>
    <w:rsid w:val="00363338"/>
    <w:rsid w:val="003633F0"/>
    <w:rsid w:val="003634C3"/>
    <w:rsid w:val="0036352C"/>
    <w:rsid w:val="0036358B"/>
    <w:rsid w:val="003635D5"/>
    <w:rsid w:val="0036362B"/>
    <w:rsid w:val="00363680"/>
    <w:rsid w:val="00363829"/>
    <w:rsid w:val="00363A16"/>
    <w:rsid w:val="00363A63"/>
    <w:rsid w:val="00363A85"/>
    <w:rsid w:val="00363AEF"/>
    <w:rsid w:val="00363C09"/>
    <w:rsid w:val="00363CB7"/>
    <w:rsid w:val="00363CBB"/>
    <w:rsid w:val="00363D02"/>
    <w:rsid w:val="00363E83"/>
    <w:rsid w:val="00363EFC"/>
    <w:rsid w:val="003640A0"/>
    <w:rsid w:val="00364151"/>
    <w:rsid w:val="0036415D"/>
    <w:rsid w:val="003642BF"/>
    <w:rsid w:val="003644F3"/>
    <w:rsid w:val="00364563"/>
    <w:rsid w:val="003645DE"/>
    <w:rsid w:val="00364677"/>
    <w:rsid w:val="003646F0"/>
    <w:rsid w:val="003647E5"/>
    <w:rsid w:val="0036495D"/>
    <w:rsid w:val="00364962"/>
    <w:rsid w:val="00364992"/>
    <w:rsid w:val="003649A9"/>
    <w:rsid w:val="003649C9"/>
    <w:rsid w:val="00364A2F"/>
    <w:rsid w:val="00364A55"/>
    <w:rsid w:val="00364A88"/>
    <w:rsid w:val="00364AB6"/>
    <w:rsid w:val="00364AD7"/>
    <w:rsid w:val="00364BB3"/>
    <w:rsid w:val="00364CDB"/>
    <w:rsid w:val="00364DD0"/>
    <w:rsid w:val="00364EAB"/>
    <w:rsid w:val="00364ECF"/>
    <w:rsid w:val="00364EFF"/>
    <w:rsid w:val="00365037"/>
    <w:rsid w:val="00365120"/>
    <w:rsid w:val="00365142"/>
    <w:rsid w:val="00365190"/>
    <w:rsid w:val="003651BC"/>
    <w:rsid w:val="00365260"/>
    <w:rsid w:val="0036529D"/>
    <w:rsid w:val="003652EF"/>
    <w:rsid w:val="00365340"/>
    <w:rsid w:val="0036534C"/>
    <w:rsid w:val="00365363"/>
    <w:rsid w:val="003653F0"/>
    <w:rsid w:val="00365438"/>
    <w:rsid w:val="003654A7"/>
    <w:rsid w:val="003655A9"/>
    <w:rsid w:val="00365655"/>
    <w:rsid w:val="00365670"/>
    <w:rsid w:val="00365721"/>
    <w:rsid w:val="00365746"/>
    <w:rsid w:val="003657EA"/>
    <w:rsid w:val="003657F3"/>
    <w:rsid w:val="00365863"/>
    <w:rsid w:val="00365884"/>
    <w:rsid w:val="00365895"/>
    <w:rsid w:val="00365897"/>
    <w:rsid w:val="00365A3A"/>
    <w:rsid w:val="00365AD5"/>
    <w:rsid w:val="00365B56"/>
    <w:rsid w:val="00365B6C"/>
    <w:rsid w:val="00365BEB"/>
    <w:rsid w:val="00365C8C"/>
    <w:rsid w:val="00365C92"/>
    <w:rsid w:val="00365D3B"/>
    <w:rsid w:val="00365D7F"/>
    <w:rsid w:val="00365EFA"/>
    <w:rsid w:val="00365F48"/>
    <w:rsid w:val="00365F51"/>
    <w:rsid w:val="00365F5C"/>
    <w:rsid w:val="00366011"/>
    <w:rsid w:val="0036616B"/>
    <w:rsid w:val="00366322"/>
    <w:rsid w:val="0036633A"/>
    <w:rsid w:val="003663B0"/>
    <w:rsid w:val="0036647D"/>
    <w:rsid w:val="00366571"/>
    <w:rsid w:val="0036672D"/>
    <w:rsid w:val="00366792"/>
    <w:rsid w:val="003668C1"/>
    <w:rsid w:val="00366A13"/>
    <w:rsid w:val="00366A27"/>
    <w:rsid w:val="00366A4E"/>
    <w:rsid w:val="00366A9E"/>
    <w:rsid w:val="00366AE5"/>
    <w:rsid w:val="00366BB0"/>
    <w:rsid w:val="00366BBF"/>
    <w:rsid w:val="00366C0D"/>
    <w:rsid w:val="00366C71"/>
    <w:rsid w:val="00366CB9"/>
    <w:rsid w:val="00366CE1"/>
    <w:rsid w:val="00366D0A"/>
    <w:rsid w:val="00366DA7"/>
    <w:rsid w:val="00366E5B"/>
    <w:rsid w:val="00366EB8"/>
    <w:rsid w:val="00366F20"/>
    <w:rsid w:val="00366FE7"/>
    <w:rsid w:val="0036703C"/>
    <w:rsid w:val="00367092"/>
    <w:rsid w:val="00367386"/>
    <w:rsid w:val="003673D1"/>
    <w:rsid w:val="003674F4"/>
    <w:rsid w:val="00367557"/>
    <w:rsid w:val="00367560"/>
    <w:rsid w:val="003675BD"/>
    <w:rsid w:val="003675F6"/>
    <w:rsid w:val="003675F9"/>
    <w:rsid w:val="003676D7"/>
    <w:rsid w:val="00367774"/>
    <w:rsid w:val="0036786E"/>
    <w:rsid w:val="003678B4"/>
    <w:rsid w:val="00367A45"/>
    <w:rsid w:val="00367A64"/>
    <w:rsid w:val="00367AEE"/>
    <w:rsid w:val="00367B4E"/>
    <w:rsid w:val="00367C82"/>
    <w:rsid w:val="00367DC7"/>
    <w:rsid w:val="00367EAA"/>
    <w:rsid w:val="0037014F"/>
    <w:rsid w:val="00370290"/>
    <w:rsid w:val="00370456"/>
    <w:rsid w:val="003704BB"/>
    <w:rsid w:val="00370622"/>
    <w:rsid w:val="003707E1"/>
    <w:rsid w:val="0037081F"/>
    <w:rsid w:val="003708C1"/>
    <w:rsid w:val="00370A41"/>
    <w:rsid w:val="00370B36"/>
    <w:rsid w:val="00370B42"/>
    <w:rsid w:val="00370B7D"/>
    <w:rsid w:val="00370CCF"/>
    <w:rsid w:val="00370D6E"/>
    <w:rsid w:val="00370D89"/>
    <w:rsid w:val="00370E2A"/>
    <w:rsid w:val="00370E8B"/>
    <w:rsid w:val="00370F0E"/>
    <w:rsid w:val="00370F61"/>
    <w:rsid w:val="00370F6B"/>
    <w:rsid w:val="00370FD1"/>
    <w:rsid w:val="00370FD3"/>
    <w:rsid w:val="00371011"/>
    <w:rsid w:val="00371032"/>
    <w:rsid w:val="00371043"/>
    <w:rsid w:val="00371222"/>
    <w:rsid w:val="0037126E"/>
    <w:rsid w:val="003713DB"/>
    <w:rsid w:val="0037142C"/>
    <w:rsid w:val="0037144F"/>
    <w:rsid w:val="003714BF"/>
    <w:rsid w:val="003714F2"/>
    <w:rsid w:val="0037160C"/>
    <w:rsid w:val="0037167D"/>
    <w:rsid w:val="0037170D"/>
    <w:rsid w:val="003717B9"/>
    <w:rsid w:val="00371816"/>
    <w:rsid w:val="00371867"/>
    <w:rsid w:val="003718A0"/>
    <w:rsid w:val="003719B9"/>
    <w:rsid w:val="00371A19"/>
    <w:rsid w:val="00371A5E"/>
    <w:rsid w:val="00371B7D"/>
    <w:rsid w:val="00371BE6"/>
    <w:rsid w:val="00371C2D"/>
    <w:rsid w:val="00371C2E"/>
    <w:rsid w:val="00371CD7"/>
    <w:rsid w:val="00371E2B"/>
    <w:rsid w:val="00371F25"/>
    <w:rsid w:val="0037202F"/>
    <w:rsid w:val="003720B8"/>
    <w:rsid w:val="003720BB"/>
    <w:rsid w:val="00372179"/>
    <w:rsid w:val="00372198"/>
    <w:rsid w:val="00372236"/>
    <w:rsid w:val="0037229B"/>
    <w:rsid w:val="00372315"/>
    <w:rsid w:val="00372320"/>
    <w:rsid w:val="003723A3"/>
    <w:rsid w:val="00372456"/>
    <w:rsid w:val="003724A9"/>
    <w:rsid w:val="003724C4"/>
    <w:rsid w:val="00372783"/>
    <w:rsid w:val="003727E0"/>
    <w:rsid w:val="00372A88"/>
    <w:rsid w:val="00372B57"/>
    <w:rsid w:val="00372C04"/>
    <w:rsid w:val="00372CDE"/>
    <w:rsid w:val="00372D10"/>
    <w:rsid w:val="00372D8E"/>
    <w:rsid w:val="00372DC8"/>
    <w:rsid w:val="00372E2C"/>
    <w:rsid w:val="00372F0B"/>
    <w:rsid w:val="00372F98"/>
    <w:rsid w:val="00373041"/>
    <w:rsid w:val="00373060"/>
    <w:rsid w:val="00373073"/>
    <w:rsid w:val="003730D5"/>
    <w:rsid w:val="00373197"/>
    <w:rsid w:val="00373275"/>
    <w:rsid w:val="0037328B"/>
    <w:rsid w:val="0037335D"/>
    <w:rsid w:val="0037336A"/>
    <w:rsid w:val="00373418"/>
    <w:rsid w:val="00373435"/>
    <w:rsid w:val="00373474"/>
    <w:rsid w:val="003734DB"/>
    <w:rsid w:val="00373519"/>
    <w:rsid w:val="00373540"/>
    <w:rsid w:val="003736B9"/>
    <w:rsid w:val="003736C5"/>
    <w:rsid w:val="003736CF"/>
    <w:rsid w:val="00373785"/>
    <w:rsid w:val="0037380B"/>
    <w:rsid w:val="00373875"/>
    <w:rsid w:val="003739FC"/>
    <w:rsid w:val="00373DED"/>
    <w:rsid w:val="00373E02"/>
    <w:rsid w:val="00373E20"/>
    <w:rsid w:val="00373E2B"/>
    <w:rsid w:val="00373F45"/>
    <w:rsid w:val="00373F55"/>
    <w:rsid w:val="0037400B"/>
    <w:rsid w:val="00374028"/>
    <w:rsid w:val="0037402C"/>
    <w:rsid w:val="003740B2"/>
    <w:rsid w:val="003740F0"/>
    <w:rsid w:val="003740FB"/>
    <w:rsid w:val="00374149"/>
    <w:rsid w:val="003743BB"/>
    <w:rsid w:val="0037442E"/>
    <w:rsid w:val="00374463"/>
    <w:rsid w:val="00374568"/>
    <w:rsid w:val="003745C8"/>
    <w:rsid w:val="0037464B"/>
    <w:rsid w:val="00374672"/>
    <w:rsid w:val="00374787"/>
    <w:rsid w:val="003747FC"/>
    <w:rsid w:val="0037483F"/>
    <w:rsid w:val="003748F9"/>
    <w:rsid w:val="00374A52"/>
    <w:rsid w:val="00374A73"/>
    <w:rsid w:val="00374C7B"/>
    <w:rsid w:val="00374D71"/>
    <w:rsid w:val="00374E42"/>
    <w:rsid w:val="00374F6B"/>
    <w:rsid w:val="0037502F"/>
    <w:rsid w:val="00375133"/>
    <w:rsid w:val="0037519C"/>
    <w:rsid w:val="003753FB"/>
    <w:rsid w:val="00375442"/>
    <w:rsid w:val="00375457"/>
    <w:rsid w:val="00375468"/>
    <w:rsid w:val="00375469"/>
    <w:rsid w:val="003754A3"/>
    <w:rsid w:val="003754AE"/>
    <w:rsid w:val="003754C9"/>
    <w:rsid w:val="003754CB"/>
    <w:rsid w:val="0037555E"/>
    <w:rsid w:val="00375651"/>
    <w:rsid w:val="00375895"/>
    <w:rsid w:val="00375933"/>
    <w:rsid w:val="00375967"/>
    <w:rsid w:val="00375A6D"/>
    <w:rsid w:val="00375A9B"/>
    <w:rsid w:val="00375CA2"/>
    <w:rsid w:val="00375CCC"/>
    <w:rsid w:val="00375DDD"/>
    <w:rsid w:val="00375E27"/>
    <w:rsid w:val="00375E5F"/>
    <w:rsid w:val="00375EAF"/>
    <w:rsid w:val="00375EB2"/>
    <w:rsid w:val="0037609C"/>
    <w:rsid w:val="00376132"/>
    <w:rsid w:val="00376206"/>
    <w:rsid w:val="00376274"/>
    <w:rsid w:val="00376471"/>
    <w:rsid w:val="00376473"/>
    <w:rsid w:val="003764AE"/>
    <w:rsid w:val="0037659C"/>
    <w:rsid w:val="0037660E"/>
    <w:rsid w:val="003766EE"/>
    <w:rsid w:val="00376758"/>
    <w:rsid w:val="00376761"/>
    <w:rsid w:val="00376838"/>
    <w:rsid w:val="0037695C"/>
    <w:rsid w:val="00376A34"/>
    <w:rsid w:val="00376A7D"/>
    <w:rsid w:val="00376B0F"/>
    <w:rsid w:val="00376B9D"/>
    <w:rsid w:val="00376C93"/>
    <w:rsid w:val="00376D21"/>
    <w:rsid w:val="00376D9B"/>
    <w:rsid w:val="00376FDE"/>
    <w:rsid w:val="00376FFC"/>
    <w:rsid w:val="0037707F"/>
    <w:rsid w:val="00377132"/>
    <w:rsid w:val="0037713D"/>
    <w:rsid w:val="0037714A"/>
    <w:rsid w:val="00377222"/>
    <w:rsid w:val="003772B8"/>
    <w:rsid w:val="003772F6"/>
    <w:rsid w:val="00377306"/>
    <w:rsid w:val="0037739A"/>
    <w:rsid w:val="0037742A"/>
    <w:rsid w:val="00377466"/>
    <w:rsid w:val="003774CE"/>
    <w:rsid w:val="003774E3"/>
    <w:rsid w:val="00377506"/>
    <w:rsid w:val="003775AA"/>
    <w:rsid w:val="0037760B"/>
    <w:rsid w:val="00377637"/>
    <w:rsid w:val="00377697"/>
    <w:rsid w:val="003776C5"/>
    <w:rsid w:val="003776E2"/>
    <w:rsid w:val="0037778A"/>
    <w:rsid w:val="003777B0"/>
    <w:rsid w:val="00377892"/>
    <w:rsid w:val="0037791E"/>
    <w:rsid w:val="00377A81"/>
    <w:rsid w:val="00377AE0"/>
    <w:rsid w:val="00377B57"/>
    <w:rsid w:val="00377B82"/>
    <w:rsid w:val="00377BE5"/>
    <w:rsid w:val="00377BFC"/>
    <w:rsid w:val="00377C25"/>
    <w:rsid w:val="00377CB4"/>
    <w:rsid w:val="00377D4D"/>
    <w:rsid w:val="00377D5F"/>
    <w:rsid w:val="00377DA1"/>
    <w:rsid w:val="00377E91"/>
    <w:rsid w:val="00377F32"/>
    <w:rsid w:val="00377F41"/>
    <w:rsid w:val="00377F4F"/>
    <w:rsid w:val="00377F9D"/>
    <w:rsid w:val="003800B1"/>
    <w:rsid w:val="0038012C"/>
    <w:rsid w:val="00380153"/>
    <w:rsid w:val="0038017E"/>
    <w:rsid w:val="0038026D"/>
    <w:rsid w:val="0038029E"/>
    <w:rsid w:val="003802D0"/>
    <w:rsid w:val="00380385"/>
    <w:rsid w:val="003803E1"/>
    <w:rsid w:val="003804C6"/>
    <w:rsid w:val="00380525"/>
    <w:rsid w:val="0038055E"/>
    <w:rsid w:val="0038064E"/>
    <w:rsid w:val="003806F7"/>
    <w:rsid w:val="0038076A"/>
    <w:rsid w:val="00380840"/>
    <w:rsid w:val="003808A0"/>
    <w:rsid w:val="003808C2"/>
    <w:rsid w:val="0038094E"/>
    <w:rsid w:val="003809E8"/>
    <w:rsid w:val="003809E9"/>
    <w:rsid w:val="003809EC"/>
    <w:rsid w:val="00380A38"/>
    <w:rsid w:val="00380A89"/>
    <w:rsid w:val="00380B24"/>
    <w:rsid w:val="00380BBE"/>
    <w:rsid w:val="00380C58"/>
    <w:rsid w:val="00380D17"/>
    <w:rsid w:val="00380D5F"/>
    <w:rsid w:val="00380D77"/>
    <w:rsid w:val="00380DA9"/>
    <w:rsid w:val="00380E00"/>
    <w:rsid w:val="00380E17"/>
    <w:rsid w:val="00380E61"/>
    <w:rsid w:val="00380E9C"/>
    <w:rsid w:val="00380F0A"/>
    <w:rsid w:val="00380FBF"/>
    <w:rsid w:val="00380FEC"/>
    <w:rsid w:val="00381084"/>
    <w:rsid w:val="003810BA"/>
    <w:rsid w:val="00381117"/>
    <w:rsid w:val="003811B7"/>
    <w:rsid w:val="003813B3"/>
    <w:rsid w:val="0038143E"/>
    <w:rsid w:val="00381527"/>
    <w:rsid w:val="00381568"/>
    <w:rsid w:val="00381594"/>
    <w:rsid w:val="0038168C"/>
    <w:rsid w:val="003816D0"/>
    <w:rsid w:val="003817A4"/>
    <w:rsid w:val="00381820"/>
    <w:rsid w:val="0038185C"/>
    <w:rsid w:val="0038187E"/>
    <w:rsid w:val="00381929"/>
    <w:rsid w:val="00381942"/>
    <w:rsid w:val="00381A19"/>
    <w:rsid w:val="00381A55"/>
    <w:rsid w:val="00381A68"/>
    <w:rsid w:val="00381B0A"/>
    <w:rsid w:val="00381B1A"/>
    <w:rsid w:val="00381B62"/>
    <w:rsid w:val="00381BF9"/>
    <w:rsid w:val="00381C50"/>
    <w:rsid w:val="00381C6B"/>
    <w:rsid w:val="00381CA9"/>
    <w:rsid w:val="00381D14"/>
    <w:rsid w:val="00381D6B"/>
    <w:rsid w:val="00381D74"/>
    <w:rsid w:val="00381EDE"/>
    <w:rsid w:val="00381F5B"/>
    <w:rsid w:val="00381FBD"/>
    <w:rsid w:val="0038204E"/>
    <w:rsid w:val="00382069"/>
    <w:rsid w:val="003820AE"/>
    <w:rsid w:val="00382276"/>
    <w:rsid w:val="0038228E"/>
    <w:rsid w:val="0038232B"/>
    <w:rsid w:val="003823D3"/>
    <w:rsid w:val="00382449"/>
    <w:rsid w:val="0038253D"/>
    <w:rsid w:val="003825C1"/>
    <w:rsid w:val="00382650"/>
    <w:rsid w:val="003826F6"/>
    <w:rsid w:val="0038271C"/>
    <w:rsid w:val="00382954"/>
    <w:rsid w:val="00382A60"/>
    <w:rsid w:val="00382A7E"/>
    <w:rsid w:val="00382B7F"/>
    <w:rsid w:val="00382C08"/>
    <w:rsid w:val="00382CD1"/>
    <w:rsid w:val="00382CFD"/>
    <w:rsid w:val="00382D16"/>
    <w:rsid w:val="00382D4A"/>
    <w:rsid w:val="00382D6E"/>
    <w:rsid w:val="00382E5A"/>
    <w:rsid w:val="00382E89"/>
    <w:rsid w:val="00382FEE"/>
    <w:rsid w:val="003830D0"/>
    <w:rsid w:val="0038318F"/>
    <w:rsid w:val="00383194"/>
    <w:rsid w:val="00383253"/>
    <w:rsid w:val="00383312"/>
    <w:rsid w:val="00383334"/>
    <w:rsid w:val="0038338C"/>
    <w:rsid w:val="003835A0"/>
    <w:rsid w:val="003835C4"/>
    <w:rsid w:val="00383667"/>
    <w:rsid w:val="003836A2"/>
    <w:rsid w:val="003836BC"/>
    <w:rsid w:val="00383766"/>
    <w:rsid w:val="00383805"/>
    <w:rsid w:val="00383850"/>
    <w:rsid w:val="003838A4"/>
    <w:rsid w:val="003838CF"/>
    <w:rsid w:val="00383944"/>
    <w:rsid w:val="00383980"/>
    <w:rsid w:val="00383B0C"/>
    <w:rsid w:val="00383C58"/>
    <w:rsid w:val="00383D46"/>
    <w:rsid w:val="00383DB7"/>
    <w:rsid w:val="00383DB9"/>
    <w:rsid w:val="00383DD6"/>
    <w:rsid w:val="00383E74"/>
    <w:rsid w:val="00383E9C"/>
    <w:rsid w:val="00383EA6"/>
    <w:rsid w:val="00383EF5"/>
    <w:rsid w:val="00383F0A"/>
    <w:rsid w:val="00384114"/>
    <w:rsid w:val="00384246"/>
    <w:rsid w:val="003842DD"/>
    <w:rsid w:val="003843B6"/>
    <w:rsid w:val="0038440A"/>
    <w:rsid w:val="0038441A"/>
    <w:rsid w:val="0038442F"/>
    <w:rsid w:val="00384465"/>
    <w:rsid w:val="0038446B"/>
    <w:rsid w:val="0038453F"/>
    <w:rsid w:val="00384716"/>
    <w:rsid w:val="0038479A"/>
    <w:rsid w:val="003847A8"/>
    <w:rsid w:val="0038484F"/>
    <w:rsid w:val="00384937"/>
    <w:rsid w:val="003849D4"/>
    <w:rsid w:val="00384A5C"/>
    <w:rsid w:val="00384A67"/>
    <w:rsid w:val="00384ABE"/>
    <w:rsid w:val="00384BE0"/>
    <w:rsid w:val="00384C87"/>
    <w:rsid w:val="00384C94"/>
    <w:rsid w:val="00384CD2"/>
    <w:rsid w:val="00384CE7"/>
    <w:rsid w:val="00384D06"/>
    <w:rsid w:val="00384D5C"/>
    <w:rsid w:val="00384D6A"/>
    <w:rsid w:val="00384DAB"/>
    <w:rsid w:val="00384E53"/>
    <w:rsid w:val="00384E6D"/>
    <w:rsid w:val="00384F7C"/>
    <w:rsid w:val="00385028"/>
    <w:rsid w:val="00385061"/>
    <w:rsid w:val="00385088"/>
    <w:rsid w:val="00385195"/>
    <w:rsid w:val="00385299"/>
    <w:rsid w:val="003852A7"/>
    <w:rsid w:val="003852AB"/>
    <w:rsid w:val="003853B7"/>
    <w:rsid w:val="003853E5"/>
    <w:rsid w:val="0038543B"/>
    <w:rsid w:val="00385517"/>
    <w:rsid w:val="00385540"/>
    <w:rsid w:val="00385548"/>
    <w:rsid w:val="003855FD"/>
    <w:rsid w:val="00385689"/>
    <w:rsid w:val="0038570D"/>
    <w:rsid w:val="003857FE"/>
    <w:rsid w:val="003858C6"/>
    <w:rsid w:val="00385910"/>
    <w:rsid w:val="00385948"/>
    <w:rsid w:val="00385958"/>
    <w:rsid w:val="00385AA6"/>
    <w:rsid w:val="00385AAB"/>
    <w:rsid w:val="00385B01"/>
    <w:rsid w:val="00385B59"/>
    <w:rsid w:val="00385B77"/>
    <w:rsid w:val="00385C6A"/>
    <w:rsid w:val="00385C7F"/>
    <w:rsid w:val="00385D23"/>
    <w:rsid w:val="00385EB5"/>
    <w:rsid w:val="00385EBC"/>
    <w:rsid w:val="00385F91"/>
    <w:rsid w:val="00386046"/>
    <w:rsid w:val="003860D7"/>
    <w:rsid w:val="0038611A"/>
    <w:rsid w:val="00386149"/>
    <w:rsid w:val="0038618F"/>
    <w:rsid w:val="003861A0"/>
    <w:rsid w:val="00386247"/>
    <w:rsid w:val="00386250"/>
    <w:rsid w:val="0038635B"/>
    <w:rsid w:val="003863AD"/>
    <w:rsid w:val="00386419"/>
    <w:rsid w:val="0038649E"/>
    <w:rsid w:val="003864B7"/>
    <w:rsid w:val="0038659F"/>
    <w:rsid w:val="003865D0"/>
    <w:rsid w:val="0038661E"/>
    <w:rsid w:val="00386637"/>
    <w:rsid w:val="003866FF"/>
    <w:rsid w:val="00386701"/>
    <w:rsid w:val="00386727"/>
    <w:rsid w:val="00386788"/>
    <w:rsid w:val="003867EC"/>
    <w:rsid w:val="00386907"/>
    <w:rsid w:val="00386A8B"/>
    <w:rsid w:val="00386C46"/>
    <w:rsid w:val="00386C4E"/>
    <w:rsid w:val="00386D9C"/>
    <w:rsid w:val="00386DC1"/>
    <w:rsid w:val="00386DEB"/>
    <w:rsid w:val="00386DF2"/>
    <w:rsid w:val="00386E03"/>
    <w:rsid w:val="00386E8A"/>
    <w:rsid w:val="00386E9F"/>
    <w:rsid w:val="00386F9F"/>
    <w:rsid w:val="00387085"/>
    <w:rsid w:val="003870A4"/>
    <w:rsid w:val="003870BF"/>
    <w:rsid w:val="00387196"/>
    <w:rsid w:val="00387271"/>
    <w:rsid w:val="0038733B"/>
    <w:rsid w:val="003874D7"/>
    <w:rsid w:val="003874DA"/>
    <w:rsid w:val="003876B2"/>
    <w:rsid w:val="00387779"/>
    <w:rsid w:val="0038777B"/>
    <w:rsid w:val="00387823"/>
    <w:rsid w:val="00387841"/>
    <w:rsid w:val="003878A5"/>
    <w:rsid w:val="003878AE"/>
    <w:rsid w:val="003878C2"/>
    <w:rsid w:val="00387926"/>
    <w:rsid w:val="003879B1"/>
    <w:rsid w:val="00387B51"/>
    <w:rsid w:val="00387B5B"/>
    <w:rsid w:val="00387BA3"/>
    <w:rsid w:val="00387C39"/>
    <w:rsid w:val="00387C49"/>
    <w:rsid w:val="00387CF2"/>
    <w:rsid w:val="00387D26"/>
    <w:rsid w:val="00387E91"/>
    <w:rsid w:val="00387EA7"/>
    <w:rsid w:val="00387EF2"/>
    <w:rsid w:val="00390031"/>
    <w:rsid w:val="0039006F"/>
    <w:rsid w:val="0039007C"/>
    <w:rsid w:val="003900AD"/>
    <w:rsid w:val="003900F0"/>
    <w:rsid w:val="0039017D"/>
    <w:rsid w:val="003901FA"/>
    <w:rsid w:val="0039023E"/>
    <w:rsid w:val="00390277"/>
    <w:rsid w:val="00390288"/>
    <w:rsid w:val="003902D9"/>
    <w:rsid w:val="0039037B"/>
    <w:rsid w:val="003903FB"/>
    <w:rsid w:val="00390406"/>
    <w:rsid w:val="00390447"/>
    <w:rsid w:val="00390465"/>
    <w:rsid w:val="003904A4"/>
    <w:rsid w:val="003904B3"/>
    <w:rsid w:val="00390539"/>
    <w:rsid w:val="003905E9"/>
    <w:rsid w:val="003907F8"/>
    <w:rsid w:val="00390974"/>
    <w:rsid w:val="00390978"/>
    <w:rsid w:val="00390A6C"/>
    <w:rsid w:val="00390ADE"/>
    <w:rsid w:val="00390B0A"/>
    <w:rsid w:val="00390D59"/>
    <w:rsid w:val="00390DD1"/>
    <w:rsid w:val="00390DFB"/>
    <w:rsid w:val="00390E62"/>
    <w:rsid w:val="00390EA6"/>
    <w:rsid w:val="00390F56"/>
    <w:rsid w:val="00391048"/>
    <w:rsid w:val="003910A1"/>
    <w:rsid w:val="00391247"/>
    <w:rsid w:val="0039127C"/>
    <w:rsid w:val="003914E6"/>
    <w:rsid w:val="0039151C"/>
    <w:rsid w:val="00391529"/>
    <w:rsid w:val="00391561"/>
    <w:rsid w:val="003915B3"/>
    <w:rsid w:val="003915F1"/>
    <w:rsid w:val="0039161F"/>
    <w:rsid w:val="003916A8"/>
    <w:rsid w:val="0039175D"/>
    <w:rsid w:val="0039188F"/>
    <w:rsid w:val="00391A3C"/>
    <w:rsid w:val="00391B10"/>
    <w:rsid w:val="00391BAA"/>
    <w:rsid w:val="00391C5E"/>
    <w:rsid w:val="00391C77"/>
    <w:rsid w:val="00391D09"/>
    <w:rsid w:val="00391D0C"/>
    <w:rsid w:val="00391D33"/>
    <w:rsid w:val="00391EF1"/>
    <w:rsid w:val="00392028"/>
    <w:rsid w:val="003920F0"/>
    <w:rsid w:val="00392198"/>
    <w:rsid w:val="003921F6"/>
    <w:rsid w:val="00392220"/>
    <w:rsid w:val="0039224A"/>
    <w:rsid w:val="003922B8"/>
    <w:rsid w:val="0039230D"/>
    <w:rsid w:val="00392391"/>
    <w:rsid w:val="003923B9"/>
    <w:rsid w:val="0039249C"/>
    <w:rsid w:val="00392541"/>
    <w:rsid w:val="00392544"/>
    <w:rsid w:val="003925E5"/>
    <w:rsid w:val="00392605"/>
    <w:rsid w:val="00392648"/>
    <w:rsid w:val="00392743"/>
    <w:rsid w:val="003927AF"/>
    <w:rsid w:val="0039290F"/>
    <w:rsid w:val="00392941"/>
    <w:rsid w:val="00392994"/>
    <w:rsid w:val="003929DE"/>
    <w:rsid w:val="00392A76"/>
    <w:rsid w:val="00392A89"/>
    <w:rsid w:val="00392AAD"/>
    <w:rsid w:val="00392C3A"/>
    <w:rsid w:val="00392C5B"/>
    <w:rsid w:val="00392C90"/>
    <w:rsid w:val="00392CFF"/>
    <w:rsid w:val="00392D08"/>
    <w:rsid w:val="00392DAB"/>
    <w:rsid w:val="00392E64"/>
    <w:rsid w:val="00392FBA"/>
    <w:rsid w:val="003930DD"/>
    <w:rsid w:val="00393147"/>
    <w:rsid w:val="003931D1"/>
    <w:rsid w:val="003931DC"/>
    <w:rsid w:val="003932EF"/>
    <w:rsid w:val="00393453"/>
    <w:rsid w:val="0039348C"/>
    <w:rsid w:val="00393564"/>
    <w:rsid w:val="0039367B"/>
    <w:rsid w:val="003936D4"/>
    <w:rsid w:val="0039375E"/>
    <w:rsid w:val="003937A2"/>
    <w:rsid w:val="003938DE"/>
    <w:rsid w:val="003938DF"/>
    <w:rsid w:val="00393998"/>
    <w:rsid w:val="0039399A"/>
    <w:rsid w:val="00393B02"/>
    <w:rsid w:val="00393B0C"/>
    <w:rsid w:val="00393C42"/>
    <w:rsid w:val="00393C76"/>
    <w:rsid w:val="00393CC8"/>
    <w:rsid w:val="00393CE1"/>
    <w:rsid w:val="00393D9A"/>
    <w:rsid w:val="00393E6A"/>
    <w:rsid w:val="00393EAA"/>
    <w:rsid w:val="00393EC5"/>
    <w:rsid w:val="00393F07"/>
    <w:rsid w:val="00394103"/>
    <w:rsid w:val="00394116"/>
    <w:rsid w:val="00394132"/>
    <w:rsid w:val="00394270"/>
    <w:rsid w:val="00394312"/>
    <w:rsid w:val="0039433F"/>
    <w:rsid w:val="003943DD"/>
    <w:rsid w:val="003943F3"/>
    <w:rsid w:val="0039456E"/>
    <w:rsid w:val="003945DC"/>
    <w:rsid w:val="003945E6"/>
    <w:rsid w:val="00394678"/>
    <w:rsid w:val="0039470D"/>
    <w:rsid w:val="003947AC"/>
    <w:rsid w:val="0039481E"/>
    <w:rsid w:val="00394853"/>
    <w:rsid w:val="00394873"/>
    <w:rsid w:val="003948E7"/>
    <w:rsid w:val="003948EE"/>
    <w:rsid w:val="003948FF"/>
    <w:rsid w:val="00394922"/>
    <w:rsid w:val="00394971"/>
    <w:rsid w:val="0039498D"/>
    <w:rsid w:val="00394A64"/>
    <w:rsid w:val="00394A84"/>
    <w:rsid w:val="00394ADB"/>
    <w:rsid w:val="00394AE2"/>
    <w:rsid w:val="00394BCA"/>
    <w:rsid w:val="00394BD0"/>
    <w:rsid w:val="00394C6B"/>
    <w:rsid w:val="00394C9A"/>
    <w:rsid w:val="00394CAD"/>
    <w:rsid w:val="00394CC9"/>
    <w:rsid w:val="00394DD9"/>
    <w:rsid w:val="00394E3A"/>
    <w:rsid w:val="00394E53"/>
    <w:rsid w:val="00394E5F"/>
    <w:rsid w:val="00394EFC"/>
    <w:rsid w:val="0039509E"/>
    <w:rsid w:val="00395108"/>
    <w:rsid w:val="00395194"/>
    <w:rsid w:val="0039520F"/>
    <w:rsid w:val="003952BE"/>
    <w:rsid w:val="0039533F"/>
    <w:rsid w:val="0039537B"/>
    <w:rsid w:val="00395380"/>
    <w:rsid w:val="00395429"/>
    <w:rsid w:val="00395595"/>
    <w:rsid w:val="00395600"/>
    <w:rsid w:val="0039562A"/>
    <w:rsid w:val="003956E0"/>
    <w:rsid w:val="0039574E"/>
    <w:rsid w:val="0039580D"/>
    <w:rsid w:val="0039583F"/>
    <w:rsid w:val="0039586F"/>
    <w:rsid w:val="00395B15"/>
    <w:rsid w:val="00395B94"/>
    <w:rsid w:val="00395D53"/>
    <w:rsid w:val="00395D72"/>
    <w:rsid w:val="00395FE9"/>
    <w:rsid w:val="0039608B"/>
    <w:rsid w:val="003961A3"/>
    <w:rsid w:val="0039620D"/>
    <w:rsid w:val="003962DF"/>
    <w:rsid w:val="0039638B"/>
    <w:rsid w:val="003963B7"/>
    <w:rsid w:val="00396424"/>
    <w:rsid w:val="0039645C"/>
    <w:rsid w:val="00396476"/>
    <w:rsid w:val="00396491"/>
    <w:rsid w:val="0039649F"/>
    <w:rsid w:val="0039653D"/>
    <w:rsid w:val="003966D8"/>
    <w:rsid w:val="003967A7"/>
    <w:rsid w:val="003967AD"/>
    <w:rsid w:val="003967B9"/>
    <w:rsid w:val="00396817"/>
    <w:rsid w:val="003968C5"/>
    <w:rsid w:val="003968E7"/>
    <w:rsid w:val="00396932"/>
    <w:rsid w:val="003969AE"/>
    <w:rsid w:val="00396AC3"/>
    <w:rsid w:val="00396AFE"/>
    <w:rsid w:val="00396B6C"/>
    <w:rsid w:val="00396C57"/>
    <w:rsid w:val="00396CC1"/>
    <w:rsid w:val="00396D03"/>
    <w:rsid w:val="00396D35"/>
    <w:rsid w:val="00396DC3"/>
    <w:rsid w:val="00396FBA"/>
    <w:rsid w:val="00397081"/>
    <w:rsid w:val="003970B2"/>
    <w:rsid w:val="0039715A"/>
    <w:rsid w:val="003971FE"/>
    <w:rsid w:val="00397286"/>
    <w:rsid w:val="0039728F"/>
    <w:rsid w:val="003972FA"/>
    <w:rsid w:val="00397348"/>
    <w:rsid w:val="003973B5"/>
    <w:rsid w:val="00397525"/>
    <w:rsid w:val="00397549"/>
    <w:rsid w:val="00397560"/>
    <w:rsid w:val="003975AB"/>
    <w:rsid w:val="003975C7"/>
    <w:rsid w:val="00397658"/>
    <w:rsid w:val="00397688"/>
    <w:rsid w:val="003976C7"/>
    <w:rsid w:val="003976DB"/>
    <w:rsid w:val="003978C3"/>
    <w:rsid w:val="00397908"/>
    <w:rsid w:val="0039790D"/>
    <w:rsid w:val="0039799B"/>
    <w:rsid w:val="00397A12"/>
    <w:rsid w:val="00397A6F"/>
    <w:rsid w:val="00397AAB"/>
    <w:rsid w:val="00397B2C"/>
    <w:rsid w:val="00397BA8"/>
    <w:rsid w:val="00397E12"/>
    <w:rsid w:val="00397F52"/>
    <w:rsid w:val="00397F60"/>
    <w:rsid w:val="003A02B6"/>
    <w:rsid w:val="003A02C0"/>
    <w:rsid w:val="003A02EA"/>
    <w:rsid w:val="003A032C"/>
    <w:rsid w:val="003A048D"/>
    <w:rsid w:val="003A049C"/>
    <w:rsid w:val="003A04BD"/>
    <w:rsid w:val="003A0505"/>
    <w:rsid w:val="003A0555"/>
    <w:rsid w:val="003A0680"/>
    <w:rsid w:val="003A0747"/>
    <w:rsid w:val="003A0752"/>
    <w:rsid w:val="003A0783"/>
    <w:rsid w:val="003A079F"/>
    <w:rsid w:val="003A07D9"/>
    <w:rsid w:val="003A0947"/>
    <w:rsid w:val="003A095D"/>
    <w:rsid w:val="003A0A2B"/>
    <w:rsid w:val="003A0A4A"/>
    <w:rsid w:val="003A0BCB"/>
    <w:rsid w:val="003A0CB4"/>
    <w:rsid w:val="003A0CCA"/>
    <w:rsid w:val="003A0D67"/>
    <w:rsid w:val="003A0F49"/>
    <w:rsid w:val="003A110E"/>
    <w:rsid w:val="003A11C8"/>
    <w:rsid w:val="003A1229"/>
    <w:rsid w:val="003A1333"/>
    <w:rsid w:val="003A1341"/>
    <w:rsid w:val="003A13A6"/>
    <w:rsid w:val="003A15F7"/>
    <w:rsid w:val="003A15FF"/>
    <w:rsid w:val="003A1626"/>
    <w:rsid w:val="003A1695"/>
    <w:rsid w:val="003A1712"/>
    <w:rsid w:val="003A178D"/>
    <w:rsid w:val="003A17EA"/>
    <w:rsid w:val="003A17FA"/>
    <w:rsid w:val="003A183F"/>
    <w:rsid w:val="003A1883"/>
    <w:rsid w:val="003A1A14"/>
    <w:rsid w:val="003A1A55"/>
    <w:rsid w:val="003A1AB9"/>
    <w:rsid w:val="003A1AC2"/>
    <w:rsid w:val="003A1BA4"/>
    <w:rsid w:val="003A1CAF"/>
    <w:rsid w:val="003A1CE8"/>
    <w:rsid w:val="003A1D1A"/>
    <w:rsid w:val="003A2138"/>
    <w:rsid w:val="003A225A"/>
    <w:rsid w:val="003A226D"/>
    <w:rsid w:val="003A2291"/>
    <w:rsid w:val="003A23B5"/>
    <w:rsid w:val="003A2509"/>
    <w:rsid w:val="003A2548"/>
    <w:rsid w:val="003A254A"/>
    <w:rsid w:val="003A271C"/>
    <w:rsid w:val="003A27E4"/>
    <w:rsid w:val="003A2839"/>
    <w:rsid w:val="003A2872"/>
    <w:rsid w:val="003A289A"/>
    <w:rsid w:val="003A28E9"/>
    <w:rsid w:val="003A2A3C"/>
    <w:rsid w:val="003A2A61"/>
    <w:rsid w:val="003A2C0A"/>
    <w:rsid w:val="003A2CC1"/>
    <w:rsid w:val="003A2CFF"/>
    <w:rsid w:val="003A2E1D"/>
    <w:rsid w:val="003A2E41"/>
    <w:rsid w:val="003A2E83"/>
    <w:rsid w:val="003A2E99"/>
    <w:rsid w:val="003A2F79"/>
    <w:rsid w:val="003A30B4"/>
    <w:rsid w:val="003A30BA"/>
    <w:rsid w:val="003A30F4"/>
    <w:rsid w:val="003A312A"/>
    <w:rsid w:val="003A3130"/>
    <w:rsid w:val="003A3307"/>
    <w:rsid w:val="003A3365"/>
    <w:rsid w:val="003A33B8"/>
    <w:rsid w:val="003A33B9"/>
    <w:rsid w:val="003A33BB"/>
    <w:rsid w:val="003A33F3"/>
    <w:rsid w:val="003A3422"/>
    <w:rsid w:val="003A3431"/>
    <w:rsid w:val="003A350A"/>
    <w:rsid w:val="003A35B3"/>
    <w:rsid w:val="003A35BB"/>
    <w:rsid w:val="003A35FE"/>
    <w:rsid w:val="003A3661"/>
    <w:rsid w:val="003A3671"/>
    <w:rsid w:val="003A367B"/>
    <w:rsid w:val="003A3698"/>
    <w:rsid w:val="003A36A8"/>
    <w:rsid w:val="003A36BE"/>
    <w:rsid w:val="003A36DE"/>
    <w:rsid w:val="003A3763"/>
    <w:rsid w:val="003A3782"/>
    <w:rsid w:val="003A37CC"/>
    <w:rsid w:val="003A3817"/>
    <w:rsid w:val="003A38ED"/>
    <w:rsid w:val="003A3936"/>
    <w:rsid w:val="003A399B"/>
    <w:rsid w:val="003A39D0"/>
    <w:rsid w:val="003A3A1D"/>
    <w:rsid w:val="003A3B51"/>
    <w:rsid w:val="003A3B8F"/>
    <w:rsid w:val="003A3BCF"/>
    <w:rsid w:val="003A3CEA"/>
    <w:rsid w:val="003A3D04"/>
    <w:rsid w:val="003A3D20"/>
    <w:rsid w:val="003A3D61"/>
    <w:rsid w:val="003A3DB9"/>
    <w:rsid w:val="003A3EFB"/>
    <w:rsid w:val="003A3F9C"/>
    <w:rsid w:val="003A411E"/>
    <w:rsid w:val="003A4122"/>
    <w:rsid w:val="003A41A8"/>
    <w:rsid w:val="003A41DF"/>
    <w:rsid w:val="003A425F"/>
    <w:rsid w:val="003A4316"/>
    <w:rsid w:val="003A431A"/>
    <w:rsid w:val="003A43B3"/>
    <w:rsid w:val="003A440A"/>
    <w:rsid w:val="003A44CF"/>
    <w:rsid w:val="003A4582"/>
    <w:rsid w:val="003A45C0"/>
    <w:rsid w:val="003A45E6"/>
    <w:rsid w:val="003A4649"/>
    <w:rsid w:val="003A467C"/>
    <w:rsid w:val="003A46E4"/>
    <w:rsid w:val="003A4708"/>
    <w:rsid w:val="003A47D2"/>
    <w:rsid w:val="003A47FB"/>
    <w:rsid w:val="003A4809"/>
    <w:rsid w:val="003A4923"/>
    <w:rsid w:val="003A49BE"/>
    <w:rsid w:val="003A4AE8"/>
    <w:rsid w:val="003A4AF2"/>
    <w:rsid w:val="003A4AFD"/>
    <w:rsid w:val="003A4B3F"/>
    <w:rsid w:val="003A4B57"/>
    <w:rsid w:val="003A4B73"/>
    <w:rsid w:val="003A4B84"/>
    <w:rsid w:val="003A4C48"/>
    <w:rsid w:val="003A4DE1"/>
    <w:rsid w:val="003A4E18"/>
    <w:rsid w:val="003A4E7B"/>
    <w:rsid w:val="003A4F32"/>
    <w:rsid w:val="003A4FA1"/>
    <w:rsid w:val="003A511F"/>
    <w:rsid w:val="003A51BB"/>
    <w:rsid w:val="003A51D7"/>
    <w:rsid w:val="003A5287"/>
    <w:rsid w:val="003A53ED"/>
    <w:rsid w:val="003A553A"/>
    <w:rsid w:val="003A55AF"/>
    <w:rsid w:val="003A55F6"/>
    <w:rsid w:val="003A562E"/>
    <w:rsid w:val="003A5698"/>
    <w:rsid w:val="003A56ED"/>
    <w:rsid w:val="003A57B5"/>
    <w:rsid w:val="003A5885"/>
    <w:rsid w:val="003A5895"/>
    <w:rsid w:val="003A58B4"/>
    <w:rsid w:val="003A5962"/>
    <w:rsid w:val="003A5964"/>
    <w:rsid w:val="003A59B9"/>
    <w:rsid w:val="003A59D6"/>
    <w:rsid w:val="003A5A4A"/>
    <w:rsid w:val="003A5A84"/>
    <w:rsid w:val="003A5AA1"/>
    <w:rsid w:val="003A5AD6"/>
    <w:rsid w:val="003A5B44"/>
    <w:rsid w:val="003A5B52"/>
    <w:rsid w:val="003A5C65"/>
    <w:rsid w:val="003A5C7B"/>
    <w:rsid w:val="003A5C9F"/>
    <w:rsid w:val="003A5DD1"/>
    <w:rsid w:val="003A5DD3"/>
    <w:rsid w:val="003A5DED"/>
    <w:rsid w:val="003A5ED8"/>
    <w:rsid w:val="003A5F6B"/>
    <w:rsid w:val="003A61D8"/>
    <w:rsid w:val="003A620B"/>
    <w:rsid w:val="003A624D"/>
    <w:rsid w:val="003A62DB"/>
    <w:rsid w:val="003A62F6"/>
    <w:rsid w:val="003A6524"/>
    <w:rsid w:val="003A6537"/>
    <w:rsid w:val="003A6635"/>
    <w:rsid w:val="003A664D"/>
    <w:rsid w:val="003A67D5"/>
    <w:rsid w:val="003A6850"/>
    <w:rsid w:val="003A685C"/>
    <w:rsid w:val="003A68F3"/>
    <w:rsid w:val="003A6A69"/>
    <w:rsid w:val="003A6ACF"/>
    <w:rsid w:val="003A6AD3"/>
    <w:rsid w:val="003A6B00"/>
    <w:rsid w:val="003A6BA5"/>
    <w:rsid w:val="003A6BCE"/>
    <w:rsid w:val="003A6C1E"/>
    <w:rsid w:val="003A6C44"/>
    <w:rsid w:val="003A6D06"/>
    <w:rsid w:val="003A6D50"/>
    <w:rsid w:val="003A6E76"/>
    <w:rsid w:val="003A6E81"/>
    <w:rsid w:val="003A6F00"/>
    <w:rsid w:val="003A7183"/>
    <w:rsid w:val="003A7204"/>
    <w:rsid w:val="003A7279"/>
    <w:rsid w:val="003A7375"/>
    <w:rsid w:val="003A7444"/>
    <w:rsid w:val="003A74A5"/>
    <w:rsid w:val="003A74A9"/>
    <w:rsid w:val="003A7516"/>
    <w:rsid w:val="003A75D6"/>
    <w:rsid w:val="003A76E3"/>
    <w:rsid w:val="003A7824"/>
    <w:rsid w:val="003A783B"/>
    <w:rsid w:val="003A78C0"/>
    <w:rsid w:val="003A79E3"/>
    <w:rsid w:val="003A7A67"/>
    <w:rsid w:val="003A7AE3"/>
    <w:rsid w:val="003A7BA7"/>
    <w:rsid w:val="003A7CEA"/>
    <w:rsid w:val="003A7D2F"/>
    <w:rsid w:val="003A7D44"/>
    <w:rsid w:val="003A7E1B"/>
    <w:rsid w:val="003A7ECD"/>
    <w:rsid w:val="003A7EEB"/>
    <w:rsid w:val="003A7F09"/>
    <w:rsid w:val="003A7F5B"/>
    <w:rsid w:val="003A7F9F"/>
    <w:rsid w:val="003A7FB1"/>
    <w:rsid w:val="003B000E"/>
    <w:rsid w:val="003B0126"/>
    <w:rsid w:val="003B020A"/>
    <w:rsid w:val="003B0252"/>
    <w:rsid w:val="003B0323"/>
    <w:rsid w:val="003B033F"/>
    <w:rsid w:val="003B03A2"/>
    <w:rsid w:val="003B0435"/>
    <w:rsid w:val="003B0460"/>
    <w:rsid w:val="003B04A7"/>
    <w:rsid w:val="003B04BE"/>
    <w:rsid w:val="003B05C8"/>
    <w:rsid w:val="003B060D"/>
    <w:rsid w:val="003B063A"/>
    <w:rsid w:val="003B065C"/>
    <w:rsid w:val="003B09C9"/>
    <w:rsid w:val="003B0A65"/>
    <w:rsid w:val="003B0B0B"/>
    <w:rsid w:val="003B0BB5"/>
    <w:rsid w:val="003B0C4C"/>
    <w:rsid w:val="003B0C55"/>
    <w:rsid w:val="003B0C7F"/>
    <w:rsid w:val="003B0C85"/>
    <w:rsid w:val="003B0CA5"/>
    <w:rsid w:val="003B0D13"/>
    <w:rsid w:val="003B0D84"/>
    <w:rsid w:val="003B0D8A"/>
    <w:rsid w:val="003B0E32"/>
    <w:rsid w:val="003B0EE6"/>
    <w:rsid w:val="003B0FF3"/>
    <w:rsid w:val="003B1034"/>
    <w:rsid w:val="003B1060"/>
    <w:rsid w:val="003B1120"/>
    <w:rsid w:val="003B1192"/>
    <w:rsid w:val="003B1210"/>
    <w:rsid w:val="003B1354"/>
    <w:rsid w:val="003B136C"/>
    <w:rsid w:val="003B13E7"/>
    <w:rsid w:val="003B1628"/>
    <w:rsid w:val="003B1647"/>
    <w:rsid w:val="003B1722"/>
    <w:rsid w:val="003B1757"/>
    <w:rsid w:val="003B17B6"/>
    <w:rsid w:val="003B1A03"/>
    <w:rsid w:val="003B1A1E"/>
    <w:rsid w:val="003B1C1D"/>
    <w:rsid w:val="003B1C99"/>
    <w:rsid w:val="003B1D18"/>
    <w:rsid w:val="003B1DAE"/>
    <w:rsid w:val="003B1EDB"/>
    <w:rsid w:val="003B1F01"/>
    <w:rsid w:val="003B1F1D"/>
    <w:rsid w:val="003B1F22"/>
    <w:rsid w:val="003B2048"/>
    <w:rsid w:val="003B2106"/>
    <w:rsid w:val="003B22AC"/>
    <w:rsid w:val="003B236A"/>
    <w:rsid w:val="003B237A"/>
    <w:rsid w:val="003B2382"/>
    <w:rsid w:val="003B2443"/>
    <w:rsid w:val="003B24AF"/>
    <w:rsid w:val="003B2527"/>
    <w:rsid w:val="003B2554"/>
    <w:rsid w:val="003B2565"/>
    <w:rsid w:val="003B259B"/>
    <w:rsid w:val="003B25F3"/>
    <w:rsid w:val="003B27FD"/>
    <w:rsid w:val="003B2882"/>
    <w:rsid w:val="003B2920"/>
    <w:rsid w:val="003B292B"/>
    <w:rsid w:val="003B2940"/>
    <w:rsid w:val="003B2999"/>
    <w:rsid w:val="003B299F"/>
    <w:rsid w:val="003B2AE7"/>
    <w:rsid w:val="003B2C12"/>
    <w:rsid w:val="003B2C29"/>
    <w:rsid w:val="003B2D20"/>
    <w:rsid w:val="003B2D2C"/>
    <w:rsid w:val="003B2D8E"/>
    <w:rsid w:val="003B2F78"/>
    <w:rsid w:val="003B2FAD"/>
    <w:rsid w:val="003B2FB0"/>
    <w:rsid w:val="003B301F"/>
    <w:rsid w:val="003B3062"/>
    <w:rsid w:val="003B30FF"/>
    <w:rsid w:val="003B3107"/>
    <w:rsid w:val="003B311C"/>
    <w:rsid w:val="003B3162"/>
    <w:rsid w:val="003B32F7"/>
    <w:rsid w:val="003B3412"/>
    <w:rsid w:val="003B343D"/>
    <w:rsid w:val="003B349C"/>
    <w:rsid w:val="003B35A4"/>
    <w:rsid w:val="003B360A"/>
    <w:rsid w:val="003B36A6"/>
    <w:rsid w:val="003B37B1"/>
    <w:rsid w:val="003B37C9"/>
    <w:rsid w:val="003B37E8"/>
    <w:rsid w:val="003B3848"/>
    <w:rsid w:val="003B385F"/>
    <w:rsid w:val="003B39DC"/>
    <w:rsid w:val="003B3A46"/>
    <w:rsid w:val="003B3A5F"/>
    <w:rsid w:val="003B3C1A"/>
    <w:rsid w:val="003B3C24"/>
    <w:rsid w:val="003B3C30"/>
    <w:rsid w:val="003B3C79"/>
    <w:rsid w:val="003B3D38"/>
    <w:rsid w:val="003B3DA7"/>
    <w:rsid w:val="003B3DBE"/>
    <w:rsid w:val="003B3DF0"/>
    <w:rsid w:val="003B3F30"/>
    <w:rsid w:val="003B4024"/>
    <w:rsid w:val="003B4027"/>
    <w:rsid w:val="003B407F"/>
    <w:rsid w:val="003B40C6"/>
    <w:rsid w:val="003B420F"/>
    <w:rsid w:val="003B4234"/>
    <w:rsid w:val="003B423A"/>
    <w:rsid w:val="003B4274"/>
    <w:rsid w:val="003B42D8"/>
    <w:rsid w:val="003B43F7"/>
    <w:rsid w:val="003B44CE"/>
    <w:rsid w:val="003B458C"/>
    <w:rsid w:val="003B458E"/>
    <w:rsid w:val="003B45B2"/>
    <w:rsid w:val="003B45BB"/>
    <w:rsid w:val="003B4745"/>
    <w:rsid w:val="003B4801"/>
    <w:rsid w:val="003B4815"/>
    <w:rsid w:val="003B4816"/>
    <w:rsid w:val="003B486A"/>
    <w:rsid w:val="003B48A0"/>
    <w:rsid w:val="003B48EA"/>
    <w:rsid w:val="003B4938"/>
    <w:rsid w:val="003B494D"/>
    <w:rsid w:val="003B49ED"/>
    <w:rsid w:val="003B4A2A"/>
    <w:rsid w:val="003B4A82"/>
    <w:rsid w:val="003B4AB4"/>
    <w:rsid w:val="003B4AC3"/>
    <w:rsid w:val="003B4BFA"/>
    <w:rsid w:val="003B4C9C"/>
    <w:rsid w:val="003B4CF4"/>
    <w:rsid w:val="003B4D56"/>
    <w:rsid w:val="003B4DF4"/>
    <w:rsid w:val="003B4E06"/>
    <w:rsid w:val="003B4E53"/>
    <w:rsid w:val="003B4E58"/>
    <w:rsid w:val="003B4F34"/>
    <w:rsid w:val="003B4F47"/>
    <w:rsid w:val="003B508E"/>
    <w:rsid w:val="003B50B2"/>
    <w:rsid w:val="003B521B"/>
    <w:rsid w:val="003B52FB"/>
    <w:rsid w:val="003B5331"/>
    <w:rsid w:val="003B549B"/>
    <w:rsid w:val="003B54AF"/>
    <w:rsid w:val="003B5532"/>
    <w:rsid w:val="003B56C9"/>
    <w:rsid w:val="003B579D"/>
    <w:rsid w:val="003B583D"/>
    <w:rsid w:val="003B587E"/>
    <w:rsid w:val="003B5988"/>
    <w:rsid w:val="003B5A35"/>
    <w:rsid w:val="003B5AFD"/>
    <w:rsid w:val="003B5B47"/>
    <w:rsid w:val="003B5BCA"/>
    <w:rsid w:val="003B5C75"/>
    <w:rsid w:val="003B5D15"/>
    <w:rsid w:val="003B5DBC"/>
    <w:rsid w:val="003B5E59"/>
    <w:rsid w:val="003B5E9A"/>
    <w:rsid w:val="003B5EA8"/>
    <w:rsid w:val="003B5FF6"/>
    <w:rsid w:val="003B602F"/>
    <w:rsid w:val="003B6038"/>
    <w:rsid w:val="003B6072"/>
    <w:rsid w:val="003B61EF"/>
    <w:rsid w:val="003B624A"/>
    <w:rsid w:val="003B62F8"/>
    <w:rsid w:val="003B642C"/>
    <w:rsid w:val="003B64FC"/>
    <w:rsid w:val="003B653C"/>
    <w:rsid w:val="003B6597"/>
    <w:rsid w:val="003B65CC"/>
    <w:rsid w:val="003B6604"/>
    <w:rsid w:val="003B661E"/>
    <w:rsid w:val="003B6654"/>
    <w:rsid w:val="003B672F"/>
    <w:rsid w:val="003B6776"/>
    <w:rsid w:val="003B685B"/>
    <w:rsid w:val="003B68AA"/>
    <w:rsid w:val="003B6943"/>
    <w:rsid w:val="003B6A14"/>
    <w:rsid w:val="003B6A57"/>
    <w:rsid w:val="003B6ACC"/>
    <w:rsid w:val="003B6B23"/>
    <w:rsid w:val="003B6B7B"/>
    <w:rsid w:val="003B6BBB"/>
    <w:rsid w:val="003B6C33"/>
    <w:rsid w:val="003B6C3E"/>
    <w:rsid w:val="003B6C84"/>
    <w:rsid w:val="003B6E11"/>
    <w:rsid w:val="003B6E96"/>
    <w:rsid w:val="003B6EA7"/>
    <w:rsid w:val="003B6ECD"/>
    <w:rsid w:val="003B6F01"/>
    <w:rsid w:val="003B6F3D"/>
    <w:rsid w:val="003B709A"/>
    <w:rsid w:val="003B70F7"/>
    <w:rsid w:val="003B728B"/>
    <w:rsid w:val="003B736B"/>
    <w:rsid w:val="003B7376"/>
    <w:rsid w:val="003B73D1"/>
    <w:rsid w:val="003B74C1"/>
    <w:rsid w:val="003B7541"/>
    <w:rsid w:val="003B7632"/>
    <w:rsid w:val="003B7663"/>
    <w:rsid w:val="003B7690"/>
    <w:rsid w:val="003B76CA"/>
    <w:rsid w:val="003B771A"/>
    <w:rsid w:val="003B77EC"/>
    <w:rsid w:val="003B7831"/>
    <w:rsid w:val="003B7874"/>
    <w:rsid w:val="003B789E"/>
    <w:rsid w:val="003B79C2"/>
    <w:rsid w:val="003B7A0B"/>
    <w:rsid w:val="003B7A67"/>
    <w:rsid w:val="003B7A94"/>
    <w:rsid w:val="003B7B3F"/>
    <w:rsid w:val="003B7BE2"/>
    <w:rsid w:val="003B7C05"/>
    <w:rsid w:val="003B7C13"/>
    <w:rsid w:val="003B7C1E"/>
    <w:rsid w:val="003B7C93"/>
    <w:rsid w:val="003B7CDE"/>
    <w:rsid w:val="003B7D92"/>
    <w:rsid w:val="003B7E22"/>
    <w:rsid w:val="003B7EF3"/>
    <w:rsid w:val="003B7F12"/>
    <w:rsid w:val="003B7F62"/>
    <w:rsid w:val="003B7FE3"/>
    <w:rsid w:val="003C0067"/>
    <w:rsid w:val="003C00AC"/>
    <w:rsid w:val="003C00CB"/>
    <w:rsid w:val="003C020C"/>
    <w:rsid w:val="003C022A"/>
    <w:rsid w:val="003C02EC"/>
    <w:rsid w:val="003C032E"/>
    <w:rsid w:val="003C0331"/>
    <w:rsid w:val="003C03F1"/>
    <w:rsid w:val="003C0495"/>
    <w:rsid w:val="003C059A"/>
    <w:rsid w:val="003C063B"/>
    <w:rsid w:val="003C066F"/>
    <w:rsid w:val="003C06FC"/>
    <w:rsid w:val="003C071D"/>
    <w:rsid w:val="003C077C"/>
    <w:rsid w:val="003C07B3"/>
    <w:rsid w:val="003C07BA"/>
    <w:rsid w:val="003C0837"/>
    <w:rsid w:val="003C0886"/>
    <w:rsid w:val="003C0A2D"/>
    <w:rsid w:val="003C0A98"/>
    <w:rsid w:val="003C0AA7"/>
    <w:rsid w:val="003C0ACE"/>
    <w:rsid w:val="003C0B16"/>
    <w:rsid w:val="003C0B3C"/>
    <w:rsid w:val="003C0CEA"/>
    <w:rsid w:val="003C0D4E"/>
    <w:rsid w:val="003C0E86"/>
    <w:rsid w:val="003C0FBC"/>
    <w:rsid w:val="003C0FF0"/>
    <w:rsid w:val="003C1001"/>
    <w:rsid w:val="003C11F7"/>
    <w:rsid w:val="003C12F0"/>
    <w:rsid w:val="003C1307"/>
    <w:rsid w:val="003C137F"/>
    <w:rsid w:val="003C14B1"/>
    <w:rsid w:val="003C154E"/>
    <w:rsid w:val="003C1658"/>
    <w:rsid w:val="003C16CA"/>
    <w:rsid w:val="003C17FE"/>
    <w:rsid w:val="003C181C"/>
    <w:rsid w:val="003C18B1"/>
    <w:rsid w:val="003C1950"/>
    <w:rsid w:val="003C1963"/>
    <w:rsid w:val="003C19ED"/>
    <w:rsid w:val="003C1A90"/>
    <w:rsid w:val="003C1B3D"/>
    <w:rsid w:val="003C1B7B"/>
    <w:rsid w:val="003C1C6C"/>
    <w:rsid w:val="003C1CA1"/>
    <w:rsid w:val="003C1E71"/>
    <w:rsid w:val="003C1EE4"/>
    <w:rsid w:val="003C1FAE"/>
    <w:rsid w:val="003C20EE"/>
    <w:rsid w:val="003C21A5"/>
    <w:rsid w:val="003C2213"/>
    <w:rsid w:val="003C229B"/>
    <w:rsid w:val="003C2308"/>
    <w:rsid w:val="003C2352"/>
    <w:rsid w:val="003C236C"/>
    <w:rsid w:val="003C2443"/>
    <w:rsid w:val="003C24B1"/>
    <w:rsid w:val="003C24E2"/>
    <w:rsid w:val="003C2518"/>
    <w:rsid w:val="003C2574"/>
    <w:rsid w:val="003C268E"/>
    <w:rsid w:val="003C2756"/>
    <w:rsid w:val="003C2813"/>
    <w:rsid w:val="003C287F"/>
    <w:rsid w:val="003C289F"/>
    <w:rsid w:val="003C28D8"/>
    <w:rsid w:val="003C28DD"/>
    <w:rsid w:val="003C2933"/>
    <w:rsid w:val="003C293B"/>
    <w:rsid w:val="003C2ACC"/>
    <w:rsid w:val="003C2B0B"/>
    <w:rsid w:val="003C2B23"/>
    <w:rsid w:val="003C2B2D"/>
    <w:rsid w:val="003C2BAF"/>
    <w:rsid w:val="003C2BBF"/>
    <w:rsid w:val="003C2BC2"/>
    <w:rsid w:val="003C2BD4"/>
    <w:rsid w:val="003C2BF3"/>
    <w:rsid w:val="003C2CC6"/>
    <w:rsid w:val="003C2D25"/>
    <w:rsid w:val="003C300E"/>
    <w:rsid w:val="003C3089"/>
    <w:rsid w:val="003C30E9"/>
    <w:rsid w:val="003C3128"/>
    <w:rsid w:val="003C32B0"/>
    <w:rsid w:val="003C32F8"/>
    <w:rsid w:val="003C341C"/>
    <w:rsid w:val="003C3632"/>
    <w:rsid w:val="003C364D"/>
    <w:rsid w:val="003C3720"/>
    <w:rsid w:val="003C3752"/>
    <w:rsid w:val="003C3789"/>
    <w:rsid w:val="003C3833"/>
    <w:rsid w:val="003C387A"/>
    <w:rsid w:val="003C38E4"/>
    <w:rsid w:val="003C3981"/>
    <w:rsid w:val="003C3A19"/>
    <w:rsid w:val="003C3A69"/>
    <w:rsid w:val="003C3A9B"/>
    <w:rsid w:val="003C3AED"/>
    <w:rsid w:val="003C3CF0"/>
    <w:rsid w:val="003C3D2A"/>
    <w:rsid w:val="003C3DFA"/>
    <w:rsid w:val="003C4012"/>
    <w:rsid w:val="003C405D"/>
    <w:rsid w:val="003C4140"/>
    <w:rsid w:val="003C41BE"/>
    <w:rsid w:val="003C41EA"/>
    <w:rsid w:val="003C431B"/>
    <w:rsid w:val="003C4395"/>
    <w:rsid w:val="003C43C7"/>
    <w:rsid w:val="003C4646"/>
    <w:rsid w:val="003C468D"/>
    <w:rsid w:val="003C47C5"/>
    <w:rsid w:val="003C4A53"/>
    <w:rsid w:val="003C4ADA"/>
    <w:rsid w:val="003C4B07"/>
    <w:rsid w:val="003C4B70"/>
    <w:rsid w:val="003C4C23"/>
    <w:rsid w:val="003C4C51"/>
    <w:rsid w:val="003C4C5A"/>
    <w:rsid w:val="003C4D75"/>
    <w:rsid w:val="003C4DD2"/>
    <w:rsid w:val="003C4DF5"/>
    <w:rsid w:val="003C4ECA"/>
    <w:rsid w:val="003C4F01"/>
    <w:rsid w:val="003C4FD3"/>
    <w:rsid w:val="003C4FDA"/>
    <w:rsid w:val="003C511F"/>
    <w:rsid w:val="003C5224"/>
    <w:rsid w:val="003C5298"/>
    <w:rsid w:val="003C5384"/>
    <w:rsid w:val="003C5494"/>
    <w:rsid w:val="003C554A"/>
    <w:rsid w:val="003C55D5"/>
    <w:rsid w:val="003C5606"/>
    <w:rsid w:val="003C5810"/>
    <w:rsid w:val="003C5953"/>
    <w:rsid w:val="003C5972"/>
    <w:rsid w:val="003C59C5"/>
    <w:rsid w:val="003C5A50"/>
    <w:rsid w:val="003C5B3F"/>
    <w:rsid w:val="003C5B47"/>
    <w:rsid w:val="003C5C07"/>
    <w:rsid w:val="003C5CBD"/>
    <w:rsid w:val="003C5D1E"/>
    <w:rsid w:val="003C5D6C"/>
    <w:rsid w:val="003C5E15"/>
    <w:rsid w:val="003C5E8E"/>
    <w:rsid w:val="003C5E9C"/>
    <w:rsid w:val="003C5EAE"/>
    <w:rsid w:val="003C5EDC"/>
    <w:rsid w:val="003C5F27"/>
    <w:rsid w:val="003C6001"/>
    <w:rsid w:val="003C6144"/>
    <w:rsid w:val="003C62A6"/>
    <w:rsid w:val="003C62EB"/>
    <w:rsid w:val="003C6426"/>
    <w:rsid w:val="003C6442"/>
    <w:rsid w:val="003C6445"/>
    <w:rsid w:val="003C6636"/>
    <w:rsid w:val="003C664B"/>
    <w:rsid w:val="003C6693"/>
    <w:rsid w:val="003C6814"/>
    <w:rsid w:val="003C6834"/>
    <w:rsid w:val="003C68C8"/>
    <w:rsid w:val="003C6A0B"/>
    <w:rsid w:val="003C6B76"/>
    <w:rsid w:val="003C6C52"/>
    <w:rsid w:val="003C6D0A"/>
    <w:rsid w:val="003C6DBD"/>
    <w:rsid w:val="003C6E60"/>
    <w:rsid w:val="003C6E8A"/>
    <w:rsid w:val="003C6EA7"/>
    <w:rsid w:val="003C6F6A"/>
    <w:rsid w:val="003C6F7C"/>
    <w:rsid w:val="003C7005"/>
    <w:rsid w:val="003C702F"/>
    <w:rsid w:val="003C708C"/>
    <w:rsid w:val="003C70DB"/>
    <w:rsid w:val="003C70EA"/>
    <w:rsid w:val="003C7167"/>
    <w:rsid w:val="003C717C"/>
    <w:rsid w:val="003C7210"/>
    <w:rsid w:val="003C7284"/>
    <w:rsid w:val="003C72A4"/>
    <w:rsid w:val="003C735B"/>
    <w:rsid w:val="003C73ED"/>
    <w:rsid w:val="003C73F1"/>
    <w:rsid w:val="003C755D"/>
    <w:rsid w:val="003C770C"/>
    <w:rsid w:val="003C788F"/>
    <w:rsid w:val="003C789E"/>
    <w:rsid w:val="003C78AE"/>
    <w:rsid w:val="003C78B4"/>
    <w:rsid w:val="003C79A4"/>
    <w:rsid w:val="003C7A3B"/>
    <w:rsid w:val="003C7B60"/>
    <w:rsid w:val="003C7BF0"/>
    <w:rsid w:val="003C7C38"/>
    <w:rsid w:val="003C7C7A"/>
    <w:rsid w:val="003C7C90"/>
    <w:rsid w:val="003C7CB0"/>
    <w:rsid w:val="003C7CB8"/>
    <w:rsid w:val="003C7D85"/>
    <w:rsid w:val="003C7D8E"/>
    <w:rsid w:val="003C7D9A"/>
    <w:rsid w:val="003C7DF8"/>
    <w:rsid w:val="003C7EE4"/>
    <w:rsid w:val="003D000B"/>
    <w:rsid w:val="003D0019"/>
    <w:rsid w:val="003D0206"/>
    <w:rsid w:val="003D0470"/>
    <w:rsid w:val="003D047B"/>
    <w:rsid w:val="003D04D1"/>
    <w:rsid w:val="003D0612"/>
    <w:rsid w:val="003D0696"/>
    <w:rsid w:val="003D0697"/>
    <w:rsid w:val="003D06F5"/>
    <w:rsid w:val="003D0795"/>
    <w:rsid w:val="003D07BF"/>
    <w:rsid w:val="003D0A11"/>
    <w:rsid w:val="003D0AF1"/>
    <w:rsid w:val="003D0BE1"/>
    <w:rsid w:val="003D0BF4"/>
    <w:rsid w:val="003D0C27"/>
    <w:rsid w:val="003D0CC0"/>
    <w:rsid w:val="003D0D00"/>
    <w:rsid w:val="003D0D05"/>
    <w:rsid w:val="003D0D14"/>
    <w:rsid w:val="003D0E40"/>
    <w:rsid w:val="003D0F96"/>
    <w:rsid w:val="003D1095"/>
    <w:rsid w:val="003D1159"/>
    <w:rsid w:val="003D11A9"/>
    <w:rsid w:val="003D11EB"/>
    <w:rsid w:val="003D132E"/>
    <w:rsid w:val="003D1395"/>
    <w:rsid w:val="003D13B9"/>
    <w:rsid w:val="003D1522"/>
    <w:rsid w:val="003D15D8"/>
    <w:rsid w:val="003D15F1"/>
    <w:rsid w:val="003D15F6"/>
    <w:rsid w:val="003D1637"/>
    <w:rsid w:val="003D17A4"/>
    <w:rsid w:val="003D17B8"/>
    <w:rsid w:val="003D17ED"/>
    <w:rsid w:val="003D1900"/>
    <w:rsid w:val="003D19FB"/>
    <w:rsid w:val="003D1A34"/>
    <w:rsid w:val="003D1A3D"/>
    <w:rsid w:val="003D1A99"/>
    <w:rsid w:val="003D1B77"/>
    <w:rsid w:val="003D1C0F"/>
    <w:rsid w:val="003D1C92"/>
    <w:rsid w:val="003D1EB7"/>
    <w:rsid w:val="003D1F64"/>
    <w:rsid w:val="003D2092"/>
    <w:rsid w:val="003D2102"/>
    <w:rsid w:val="003D2122"/>
    <w:rsid w:val="003D223C"/>
    <w:rsid w:val="003D223D"/>
    <w:rsid w:val="003D22A1"/>
    <w:rsid w:val="003D22DE"/>
    <w:rsid w:val="003D2367"/>
    <w:rsid w:val="003D2375"/>
    <w:rsid w:val="003D24CD"/>
    <w:rsid w:val="003D2501"/>
    <w:rsid w:val="003D25E8"/>
    <w:rsid w:val="003D2628"/>
    <w:rsid w:val="003D2750"/>
    <w:rsid w:val="003D2791"/>
    <w:rsid w:val="003D2824"/>
    <w:rsid w:val="003D28AE"/>
    <w:rsid w:val="003D2912"/>
    <w:rsid w:val="003D2A7E"/>
    <w:rsid w:val="003D2ABC"/>
    <w:rsid w:val="003D2B12"/>
    <w:rsid w:val="003D2B1A"/>
    <w:rsid w:val="003D2C52"/>
    <w:rsid w:val="003D2C96"/>
    <w:rsid w:val="003D2CF5"/>
    <w:rsid w:val="003D2D39"/>
    <w:rsid w:val="003D2D71"/>
    <w:rsid w:val="003D2D7E"/>
    <w:rsid w:val="003D2D83"/>
    <w:rsid w:val="003D2DE6"/>
    <w:rsid w:val="003D2EAD"/>
    <w:rsid w:val="003D2F34"/>
    <w:rsid w:val="003D2F39"/>
    <w:rsid w:val="003D2FE3"/>
    <w:rsid w:val="003D3062"/>
    <w:rsid w:val="003D30FF"/>
    <w:rsid w:val="003D31A7"/>
    <w:rsid w:val="003D31CB"/>
    <w:rsid w:val="003D31CC"/>
    <w:rsid w:val="003D320D"/>
    <w:rsid w:val="003D3369"/>
    <w:rsid w:val="003D33A2"/>
    <w:rsid w:val="003D3449"/>
    <w:rsid w:val="003D345C"/>
    <w:rsid w:val="003D3539"/>
    <w:rsid w:val="003D3571"/>
    <w:rsid w:val="003D3620"/>
    <w:rsid w:val="003D3703"/>
    <w:rsid w:val="003D376A"/>
    <w:rsid w:val="003D3A3E"/>
    <w:rsid w:val="003D3AE5"/>
    <w:rsid w:val="003D3AEF"/>
    <w:rsid w:val="003D3B69"/>
    <w:rsid w:val="003D3C34"/>
    <w:rsid w:val="003D3CB2"/>
    <w:rsid w:val="003D3E23"/>
    <w:rsid w:val="003D3EFA"/>
    <w:rsid w:val="003D3EFE"/>
    <w:rsid w:val="003D3F38"/>
    <w:rsid w:val="003D3F3F"/>
    <w:rsid w:val="003D3FA9"/>
    <w:rsid w:val="003D3FDB"/>
    <w:rsid w:val="003D4029"/>
    <w:rsid w:val="003D4033"/>
    <w:rsid w:val="003D4157"/>
    <w:rsid w:val="003D419A"/>
    <w:rsid w:val="003D41D7"/>
    <w:rsid w:val="003D428D"/>
    <w:rsid w:val="003D4375"/>
    <w:rsid w:val="003D438C"/>
    <w:rsid w:val="003D446E"/>
    <w:rsid w:val="003D4499"/>
    <w:rsid w:val="003D45CE"/>
    <w:rsid w:val="003D468E"/>
    <w:rsid w:val="003D4694"/>
    <w:rsid w:val="003D4838"/>
    <w:rsid w:val="003D493C"/>
    <w:rsid w:val="003D49C7"/>
    <w:rsid w:val="003D4A8D"/>
    <w:rsid w:val="003D4AD1"/>
    <w:rsid w:val="003D4B54"/>
    <w:rsid w:val="003D4BBB"/>
    <w:rsid w:val="003D4BCB"/>
    <w:rsid w:val="003D4BEA"/>
    <w:rsid w:val="003D4C1F"/>
    <w:rsid w:val="003D4CA3"/>
    <w:rsid w:val="003D4CED"/>
    <w:rsid w:val="003D4E49"/>
    <w:rsid w:val="003D4E89"/>
    <w:rsid w:val="003D4F54"/>
    <w:rsid w:val="003D4FE0"/>
    <w:rsid w:val="003D50DF"/>
    <w:rsid w:val="003D511F"/>
    <w:rsid w:val="003D5267"/>
    <w:rsid w:val="003D55C9"/>
    <w:rsid w:val="003D5771"/>
    <w:rsid w:val="003D57A8"/>
    <w:rsid w:val="003D57CD"/>
    <w:rsid w:val="003D581B"/>
    <w:rsid w:val="003D584B"/>
    <w:rsid w:val="003D5923"/>
    <w:rsid w:val="003D5959"/>
    <w:rsid w:val="003D597B"/>
    <w:rsid w:val="003D5AC4"/>
    <w:rsid w:val="003D5B03"/>
    <w:rsid w:val="003D5C20"/>
    <w:rsid w:val="003D5C60"/>
    <w:rsid w:val="003D5DFA"/>
    <w:rsid w:val="003D5E42"/>
    <w:rsid w:val="003D5F57"/>
    <w:rsid w:val="003D5F74"/>
    <w:rsid w:val="003D6058"/>
    <w:rsid w:val="003D60E6"/>
    <w:rsid w:val="003D612D"/>
    <w:rsid w:val="003D6134"/>
    <w:rsid w:val="003D61BD"/>
    <w:rsid w:val="003D61DB"/>
    <w:rsid w:val="003D6368"/>
    <w:rsid w:val="003D639A"/>
    <w:rsid w:val="003D63CB"/>
    <w:rsid w:val="003D65B4"/>
    <w:rsid w:val="003D665C"/>
    <w:rsid w:val="003D6770"/>
    <w:rsid w:val="003D678A"/>
    <w:rsid w:val="003D687E"/>
    <w:rsid w:val="003D68E3"/>
    <w:rsid w:val="003D697E"/>
    <w:rsid w:val="003D69A3"/>
    <w:rsid w:val="003D6AA7"/>
    <w:rsid w:val="003D6B24"/>
    <w:rsid w:val="003D6BA3"/>
    <w:rsid w:val="003D6CBC"/>
    <w:rsid w:val="003D6CEC"/>
    <w:rsid w:val="003D6D4F"/>
    <w:rsid w:val="003D6E25"/>
    <w:rsid w:val="003D6E36"/>
    <w:rsid w:val="003D6F64"/>
    <w:rsid w:val="003D702B"/>
    <w:rsid w:val="003D7146"/>
    <w:rsid w:val="003D7171"/>
    <w:rsid w:val="003D729A"/>
    <w:rsid w:val="003D72BC"/>
    <w:rsid w:val="003D72FC"/>
    <w:rsid w:val="003D7333"/>
    <w:rsid w:val="003D73A1"/>
    <w:rsid w:val="003D73ED"/>
    <w:rsid w:val="003D73FA"/>
    <w:rsid w:val="003D740B"/>
    <w:rsid w:val="003D7412"/>
    <w:rsid w:val="003D7434"/>
    <w:rsid w:val="003D748E"/>
    <w:rsid w:val="003D75A6"/>
    <w:rsid w:val="003D75FE"/>
    <w:rsid w:val="003D76C3"/>
    <w:rsid w:val="003D782F"/>
    <w:rsid w:val="003D7999"/>
    <w:rsid w:val="003D79A2"/>
    <w:rsid w:val="003D79A4"/>
    <w:rsid w:val="003D7A9F"/>
    <w:rsid w:val="003D7AF0"/>
    <w:rsid w:val="003D7B68"/>
    <w:rsid w:val="003D7D8D"/>
    <w:rsid w:val="003D7DA3"/>
    <w:rsid w:val="003D7E7A"/>
    <w:rsid w:val="003D7EAB"/>
    <w:rsid w:val="003D7ED8"/>
    <w:rsid w:val="003D7F78"/>
    <w:rsid w:val="003D7FCB"/>
    <w:rsid w:val="003D7FE6"/>
    <w:rsid w:val="003E013B"/>
    <w:rsid w:val="003E0157"/>
    <w:rsid w:val="003E039B"/>
    <w:rsid w:val="003E03BB"/>
    <w:rsid w:val="003E03C5"/>
    <w:rsid w:val="003E041B"/>
    <w:rsid w:val="003E046C"/>
    <w:rsid w:val="003E04AD"/>
    <w:rsid w:val="003E05F0"/>
    <w:rsid w:val="003E0621"/>
    <w:rsid w:val="003E0641"/>
    <w:rsid w:val="003E064A"/>
    <w:rsid w:val="003E068F"/>
    <w:rsid w:val="003E06DE"/>
    <w:rsid w:val="003E07D3"/>
    <w:rsid w:val="003E090C"/>
    <w:rsid w:val="003E0923"/>
    <w:rsid w:val="003E0960"/>
    <w:rsid w:val="003E09F6"/>
    <w:rsid w:val="003E0A22"/>
    <w:rsid w:val="003E0A75"/>
    <w:rsid w:val="003E0AF3"/>
    <w:rsid w:val="003E0BBD"/>
    <w:rsid w:val="003E0BF2"/>
    <w:rsid w:val="003E0CD3"/>
    <w:rsid w:val="003E0F99"/>
    <w:rsid w:val="003E0FE5"/>
    <w:rsid w:val="003E1091"/>
    <w:rsid w:val="003E1143"/>
    <w:rsid w:val="003E1210"/>
    <w:rsid w:val="003E1257"/>
    <w:rsid w:val="003E12C5"/>
    <w:rsid w:val="003E1451"/>
    <w:rsid w:val="003E1461"/>
    <w:rsid w:val="003E1494"/>
    <w:rsid w:val="003E162D"/>
    <w:rsid w:val="003E1663"/>
    <w:rsid w:val="003E1679"/>
    <w:rsid w:val="003E1684"/>
    <w:rsid w:val="003E1693"/>
    <w:rsid w:val="003E1821"/>
    <w:rsid w:val="003E1A1E"/>
    <w:rsid w:val="003E1A67"/>
    <w:rsid w:val="003E1AD2"/>
    <w:rsid w:val="003E1BF9"/>
    <w:rsid w:val="003E1C55"/>
    <w:rsid w:val="003E1D00"/>
    <w:rsid w:val="003E1D5C"/>
    <w:rsid w:val="003E1D79"/>
    <w:rsid w:val="003E1D9B"/>
    <w:rsid w:val="003E2075"/>
    <w:rsid w:val="003E20D1"/>
    <w:rsid w:val="003E2318"/>
    <w:rsid w:val="003E240E"/>
    <w:rsid w:val="003E251A"/>
    <w:rsid w:val="003E256B"/>
    <w:rsid w:val="003E2605"/>
    <w:rsid w:val="003E2614"/>
    <w:rsid w:val="003E262E"/>
    <w:rsid w:val="003E2820"/>
    <w:rsid w:val="003E2971"/>
    <w:rsid w:val="003E2A8A"/>
    <w:rsid w:val="003E2AEE"/>
    <w:rsid w:val="003E2CA2"/>
    <w:rsid w:val="003E2CC0"/>
    <w:rsid w:val="003E2D70"/>
    <w:rsid w:val="003E2F74"/>
    <w:rsid w:val="003E3002"/>
    <w:rsid w:val="003E30B0"/>
    <w:rsid w:val="003E328C"/>
    <w:rsid w:val="003E32B7"/>
    <w:rsid w:val="003E32BD"/>
    <w:rsid w:val="003E32D1"/>
    <w:rsid w:val="003E34D4"/>
    <w:rsid w:val="003E3518"/>
    <w:rsid w:val="003E3597"/>
    <w:rsid w:val="003E36EA"/>
    <w:rsid w:val="003E3741"/>
    <w:rsid w:val="003E37E5"/>
    <w:rsid w:val="003E3889"/>
    <w:rsid w:val="003E391C"/>
    <w:rsid w:val="003E396A"/>
    <w:rsid w:val="003E398C"/>
    <w:rsid w:val="003E39B6"/>
    <w:rsid w:val="003E3A34"/>
    <w:rsid w:val="003E3B38"/>
    <w:rsid w:val="003E3B7E"/>
    <w:rsid w:val="003E3BB7"/>
    <w:rsid w:val="003E3C51"/>
    <w:rsid w:val="003E3C5E"/>
    <w:rsid w:val="003E3C6D"/>
    <w:rsid w:val="003E3C93"/>
    <w:rsid w:val="003E3D30"/>
    <w:rsid w:val="003E3D93"/>
    <w:rsid w:val="003E3DD2"/>
    <w:rsid w:val="003E3DE9"/>
    <w:rsid w:val="003E3E65"/>
    <w:rsid w:val="003E3FAB"/>
    <w:rsid w:val="003E4055"/>
    <w:rsid w:val="003E40BB"/>
    <w:rsid w:val="003E4169"/>
    <w:rsid w:val="003E41E9"/>
    <w:rsid w:val="003E43AB"/>
    <w:rsid w:val="003E444F"/>
    <w:rsid w:val="003E451C"/>
    <w:rsid w:val="003E458D"/>
    <w:rsid w:val="003E45A2"/>
    <w:rsid w:val="003E45F9"/>
    <w:rsid w:val="003E4604"/>
    <w:rsid w:val="003E4645"/>
    <w:rsid w:val="003E4691"/>
    <w:rsid w:val="003E46EE"/>
    <w:rsid w:val="003E4723"/>
    <w:rsid w:val="003E4740"/>
    <w:rsid w:val="003E479D"/>
    <w:rsid w:val="003E47B1"/>
    <w:rsid w:val="003E4973"/>
    <w:rsid w:val="003E4B7C"/>
    <w:rsid w:val="003E4C34"/>
    <w:rsid w:val="003E4C48"/>
    <w:rsid w:val="003E4CA0"/>
    <w:rsid w:val="003E4D9B"/>
    <w:rsid w:val="003E4DF4"/>
    <w:rsid w:val="003E4ED0"/>
    <w:rsid w:val="003E4EFC"/>
    <w:rsid w:val="003E4FA9"/>
    <w:rsid w:val="003E4FEC"/>
    <w:rsid w:val="003E503C"/>
    <w:rsid w:val="003E5088"/>
    <w:rsid w:val="003E50F4"/>
    <w:rsid w:val="003E5165"/>
    <w:rsid w:val="003E5181"/>
    <w:rsid w:val="003E51B6"/>
    <w:rsid w:val="003E52C5"/>
    <w:rsid w:val="003E5358"/>
    <w:rsid w:val="003E537F"/>
    <w:rsid w:val="003E5469"/>
    <w:rsid w:val="003E54D6"/>
    <w:rsid w:val="003E55E5"/>
    <w:rsid w:val="003E5626"/>
    <w:rsid w:val="003E5652"/>
    <w:rsid w:val="003E56B4"/>
    <w:rsid w:val="003E572F"/>
    <w:rsid w:val="003E5749"/>
    <w:rsid w:val="003E5762"/>
    <w:rsid w:val="003E57A9"/>
    <w:rsid w:val="003E57F6"/>
    <w:rsid w:val="003E5868"/>
    <w:rsid w:val="003E5925"/>
    <w:rsid w:val="003E5A71"/>
    <w:rsid w:val="003E5B2E"/>
    <w:rsid w:val="003E5BB8"/>
    <w:rsid w:val="003E5C0A"/>
    <w:rsid w:val="003E5C74"/>
    <w:rsid w:val="003E5D40"/>
    <w:rsid w:val="003E5D85"/>
    <w:rsid w:val="003E5E0A"/>
    <w:rsid w:val="003E5E62"/>
    <w:rsid w:val="003E5ECF"/>
    <w:rsid w:val="003E5F5C"/>
    <w:rsid w:val="003E5F69"/>
    <w:rsid w:val="003E609A"/>
    <w:rsid w:val="003E60B3"/>
    <w:rsid w:val="003E60D0"/>
    <w:rsid w:val="003E614F"/>
    <w:rsid w:val="003E61F0"/>
    <w:rsid w:val="003E629B"/>
    <w:rsid w:val="003E62EC"/>
    <w:rsid w:val="003E63C4"/>
    <w:rsid w:val="003E63D3"/>
    <w:rsid w:val="003E642B"/>
    <w:rsid w:val="003E645D"/>
    <w:rsid w:val="003E6541"/>
    <w:rsid w:val="003E6592"/>
    <w:rsid w:val="003E659E"/>
    <w:rsid w:val="003E65AA"/>
    <w:rsid w:val="003E676D"/>
    <w:rsid w:val="003E6795"/>
    <w:rsid w:val="003E67B2"/>
    <w:rsid w:val="003E67D3"/>
    <w:rsid w:val="003E68C8"/>
    <w:rsid w:val="003E6984"/>
    <w:rsid w:val="003E6A09"/>
    <w:rsid w:val="003E6C9C"/>
    <w:rsid w:val="003E6D99"/>
    <w:rsid w:val="003E6D9D"/>
    <w:rsid w:val="003E6DAD"/>
    <w:rsid w:val="003E6E46"/>
    <w:rsid w:val="003E6E59"/>
    <w:rsid w:val="003E6E8B"/>
    <w:rsid w:val="003E6EC8"/>
    <w:rsid w:val="003E6F33"/>
    <w:rsid w:val="003E6F49"/>
    <w:rsid w:val="003E70A0"/>
    <w:rsid w:val="003E70F9"/>
    <w:rsid w:val="003E7202"/>
    <w:rsid w:val="003E720D"/>
    <w:rsid w:val="003E725C"/>
    <w:rsid w:val="003E7269"/>
    <w:rsid w:val="003E7357"/>
    <w:rsid w:val="003E7474"/>
    <w:rsid w:val="003E74A2"/>
    <w:rsid w:val="003E752E"/>
    <w:rsid w:val="003E75AE"/>
    <w:rsid w:val="003E762D"/>
    <w:rsid w:val="003E7758"/>
    <w:rsid w:val="003E775E"/>
    <w:rsid w:val="003E7786"/>
    <w:rsid w:val="003E7787"/>
    <w:rsid w:val="003E7885"/>
    <w:rsid w:val="003E79BE"/>
    <w:rsid w:val="003E7A3B"/>
    <w:rsid w:val="003E7A40"/>
    <w:rsid w:val="003E7A90"/>
    <w:rsid w:val="003E7AD7"/>
    <w:rsid w:val="003E7B0F"/>
    <w:rsid w:val="003E7B2C"/>
    <w:rsid w:val="003E7B93"/>
    <w:rsid w:val="003E7BCE"/>
    <w:rsid w:val="003E7C04"/>
    <w:rsid w:val="003E7C9C"/>
    <w:rsid w:val="003E7D1B"/>
    <w:rsid w:val="003E7D29"/>
    <w:rsid w:val="003E7D32"/>
    <w:rsid w:val="003E7D4D"/>
    <w:rsid w:val="003E7DF6"/>
    <w:rsid w:val="003E7E89"/>
    <w:rsid w:val="003E7EF2"/>
    <w:rsid w:val="003E7EF4"/>
    <w:rsid w:val="003E7F18"/>
    <w:rsid w:val="003E7F64"/>
    <w:rsid w:val="003F0021"/>
    <w:rsid w:val="003F0069"/>
    <w:rsid w:val="003F028D"/>
    <w:rsid w:val="003F03A8"/>
    <w:rsid w:val="003F0424"/>
    <w:rsid w:val="003F047D"/>
    <w:rsid w:val="003F051D"/>
    <w:rsid w:val="003F05FD"/>
    <w:rsid w:val="003F0707"/>
    <w:rsid w:val="003F0737"/>
    <w:rsid w:val="003F0762"/>
    <w:rsid w:val="003F076F"/>
    <w:rsid w:val="003F07BD"/>
    <w:rsid w:val="003F07DA"/>
    <w:rsid w:val="003F0926"/>
    <w:rsid w:val="003F0984"/>
    <w:rsid w:val="003F09CC"/>
    <w:rsid w:val="003F0A97"/>
    <w:rsid w:val="003F0AE0"/>
    <w:rsid w:val="003F0AED"/>
    <w:rsid w:val="003F0AFB"/>
    <w:rsid w:val="003F0C1C"/>
    <w:rsid w:val="003F0C6A"/>
    <w:rsid w:val="003F0CA5"/>
    <w:rsid w:val="003F0CE0"/>
    <w:rsid w:val="003F0D0A"/>
    <w:rsid w:val="003F0D11"/>
    <w:rsid w:val="003F0DC7"/>
    <w:rsid w:val="003F0E55"/>
    <w:rsid w:val="003F0E62"/>
    <w:rsid w:val="003F0F0B"/>
    <w:rsid w:val="003F0F12"/>
    <w:rsid w:val="003F0FA3"/>
    <w:rsid w:val="003F0FA5"/>
    <w:rsid w:val="003F0FD1"/>
    <w:rsid w:val="003F108D"/>
    <w:rsid w:val="003F120C"/>
    <w:rsid w:val="003F124C"/>
    <w:rsid w:val="003F1290"/>
    <w:rsid w:val="003F12E0"/>
    <w:rsid w:val="003F131A"/>
    <w:rsid w:val="003F1331"/>
    <w:rsid w:val="003F134F"/>
    <w:rsid w:val="003F137C"/>
    <w:rsid w:val="003F13EF"/>
    <w:rsid w:val="003F13FE"/>
    <w:rsid w:val="003F1438"/>
    <w:rsid w:val="003F14A1"/>
    <w:rsid w:val="003F14BE"/>
    <w:rsid w:val="003F1575"/>
    <w:rsid w:val="003F1592"/>
    <w:rsid w:val="003F15C3"/>
    <w:rsid w:val="003F1619"/>
    <w:rsid w:val="003F16A3"/>
    <w:rsid w:val="003F1780"/>
    <w:rsid w:val="003F184C"/>
    <w:rsid w:val="003F1885"/>
    <w:rsid w:val="003F190E"/>
    <w:rsid w:val="003F1964"/>
    <w:rsid w:val="003F19D0"/>
    <w:rsid w:val="003F19F9"/>
    <w:rsid w:val="003F1A4E"/>
    <w:rsid w:val="003F1CA7"/>
    <w:rsid w:val="003F1D71"/>
    <w:rsid w:val="003F1D93"/>
    <w:rsid w:val="003F1F14"/>
    <w:rsid w:val="003F1F22"/>
    <w:rsid w:val="003F1F95"/>
    <w:rsid w:val="003F2092"/>
    <w:rsid w:val="003F209E"/>
    <w:rsid w:val="003F20F4"/>
    <w:rsid w:val="003F2134"/>
    <w:rsid w:val="003F2276"/>
    <w:rsid w:val="003F2287"/>
    <w:rsid w:val="003F2305"/>
    <w:rsid w:val="003F237B"/>
    <w:rsid w:val="003F239F"/>
    <w:rsid w:val="003F25A5"/>
    <w:rsid w:val="003F2647"/>
    <w:rsid w:val="003F26F3"/>
    <w:rsid w:val="003F2758"/>
    <w:rsid w:val="003F2870"/>
    <w:rsid w:val="003F28D3"/>
    <w:rsid w:val="003F28E1"/>
    <w:rsid w:val="003F292E"/>
    <w:rsid w:val="003F2B53"/>
    <w:rsid w:val="003F2BF8"/>
    <w:rsid w:val="003F2C11"/>
    <w:rsid w:val="003F2D1D"/>
    <w:rsid w:val="003F2EEE"/>
    <w:rsid w:val="003F2F79"/>
    <w:rsid w:val="003F2FFD"/>
    <w:rsid w:val="003F3005"/>
    <w:rsid w:val="003F305B"/>
    <w:rsid w:val="003F3077"/>
    <w:rsid w:val="003F308A"/>
    <w:rsid w:val="003F30C1"/>
    <w:rsid w:val="003F3166"/>
    <w:rsid w:val="003F3287"/>
    <w:rsid w:val="003F329C"/>
    <w:rsid w:val="003F3379"/>
    <w:rsid w:val="003F33B2"/>
    <w:rsid w:val="003F33E3"/>
    <w:rsid w:val="003F33EB"/>
    <w:rsid w:val="003F34DF"/>
    <w:rsid w:val="003F3542"/>
    <w:rsid w:val="003F362D"/>
    <w:rsid w:val="003F3687"/>
    <w:rsid w:val="003F37CC"/>
    <w:rsid w:val="003F3834"/>
    <w:rsid w:val="003F396A"/>
    <w:rsid w:val="003F39A5"/>
    <w:rsid w:val="003F39D6"/>
    <w:rsid w:val="003F3A1F"/>
    <w:rsid w:val="003F3A58"/>
    <w:rsid w:val="003F3B10"/>
    <w:rsid w:val="003F3B45"/>
    <w:rsid w:val="003F3B6B"/>
    <w:rsid w:val="003F3BC1"/>
    <w:rsid w:val="003F3C79"/>
    <w:rsid w:val="003F3C7A"/>
    <w:rsid w:val="003F3DA9"/>
    <w:rsid w:val="003F3E1C"/>
    <w:rsid w:val="003F3E2E"/>
    <w:rsid w:val="003F3E48"/>
    <w:rsid w:val="003F3EA4"/>
    <w:rsid w:val="003F3EAB"/>
    <w:rsid w:val="003F3EB6"/>
    <w:rsid w:val="003F3ECA"/>
    <w:rsid w:val="003F3F3E"/>
    <w:rsid w:val="003F414B"/>
    <w:rsid w:val="003F4171"/>
    <w:rsid w:val="003F4229"/>
    <w:rsid w:val="003F424F"/>
    <w:rsid w:val="003F42BE"/>
    <w:rsid w:val="003F4363"/>
    <w:rsid w:val="003F437E"/>
    <w:rsid w:val="003F44E2"/>
    <w:rsid w:val="003F454C"/>
    <w:rsid w:val="003F45AD"/>
    <w:rsid w:val="003F45EE"/>
    <w:rsid w:val="003F46A0"/>
    <w:rsid w:val="003F46BC"/>
    <w:rsid w:val="003F4774"/>
    <w:rsid w:val="003F4833"/>
    <w:rsid w:val="003F4877"/>
    <w:rsid w:val="003F48FF"/>
    <w:rsid w:val="003F4967"/>
    <w:rsid w:val="003F4C0C"/>
    <w:rsid w:val="003F4D77"/>
    <w:rsid w:val="003F4D93"/>
    <w:rsid w:val="003F4DC9"/>
    <w:rsid w:val="003F4E94"/>
    <w:rsid w:val="003F4EE6"/>
    <w:rsid w:val="003F4F24"/>
    <w:rsid w:val="003F4F3B"/>
    <w:rsid w:val="003F50C2"/>
    <w:rsid w:val="003F50E5"/>
    <w:rsid w:val="003F5240"/>
    <w:rsid w:val="003F5332"/>
    <w:rsid w:val="003F540E"/>
    <w:rsid w:val="003F5429"/>
    <w:rsid w:val="003F5463"/>
    <w:rsid w:val="003F5522"/>
    <w:rsid w:val="003F55E6"/>
    <w:rsid w:val="003F5608"/>
    <w:rsid w:val="003F562E"/>
    <w:rsid w:val="003F5632"/>
    <w:rsid w:val="003F5656"/>
    <w:rsid w:val="003F57BB"/>
    <w:rsid w:val="003F5818"/>
    <w:rsid w:val="003F5858"/>
    <w:rsid w:val="003F58E8"/>
    <w:rsid w:val="003F59A6"/>
    <w:rsid w:val="003F5B40"/>
    <w:rsid w:val="003F5B7F"/>
    <w:rsid w:val="003F5BA0"/>
    <w:rsid w:val="003F5C56"/>
    <w:rsid w:val="003F5CB2"/>
    <w:rsid w:val="003F5D12"/>
    <w:rsid w:val="003F5DB7"/>
    <w:rsid w:val="003F5F0C"/>
    <w:rsid w:val="003F5FB2"/>
    <w:rsid w:val="003F6039"/>
    <w:rsid w:val="003F631D"/>
    <w:rsid w:val="003F6388"/>
    <w:rsid w:val="003F6391"/>
    <w:rsid w:val="003F6403"/>
    <w:rsid w:val="003F64F5"/>
    <w:rsid w:val="003F65AC"/>
    <w:rsid w:val="003F65FC"/>
    <w:rsid w:val="003F65FE"/>
    <w:rsid w:val="003F6649"/>
    <w:rsid w:val="003F66C1"/>
    <w:rsid w:val="003F6814"/>
    <w:rsid w:val="003F687D"/>
    <w:rsid w:val="003F699A"/>
    <w:rsid w:val="003F69A1"/>
    <w:rsid w:val="003F69E9"/>
    <w:rsid w:val="003F6ABA"/>
    <w:rsid w:val="003F6B03"/>
    <w:rsid w:val="003F6D86"/>
    <w:rsid w:val="003F6F3A"/>
    <w:rsid w:val="003F70CE"/>
    <w:rsid w:val="003F70E6"/>
    <w:rsid w:val="003F71A8"/>
    <w:rsid w:val="003F7301"/>
    <w:rsid w:val="003F7361"/>
    <w:rsid w:val="003F740D"/>
    <w:rsid w:val="003F756E"/>
    <w:rsid w:val="003F763F"/>
    <w:rsid w:val="003F76BD"/>
    <w:rsid w:val="003F7731"/>
    <w:rsid w:val="003F7754"/>
    <w:rsid w:val="003F778A"/>
    <w:rsid w:val="003F782C"/>
    <w:rsid w:val="003F78A8"/>
    <w:rsid w:val="003F7929"/>
    <w:rsid w:val="003F79BC"/>
    <w:rsid w:val="003F7AA9"/>
    <w:rsid w:val="003F7ABF"/>
    <w:rsid w:val="003F7B87"/>
    <w:rsid w:val="003F7BD1"/>
    <w:rsid w:val="003F7BFD"/>
    <w:rsid w:val="003F7C4B"/>
    <w:rsid w:val="003F7C63"/>
    <w:rsid w:val="003F7CE2"/>
    <w:rsid w:val="003F7E55"/>
    <w:rsid w:val="00400007"/>
    <w:rsid w:val="0040007C"/>
    <w:rsid w:val="004000E1"/>
    <w:rsid w:val="0040013A"/>
    <w:rsid w:val="004002F7"/>
    <w:rsid w:val="004003F2"/>
    <w:rsid w:val="0040041D"/>
    <w:rsid w:val="00400460"/>
    <w:rsid w:val="004005A0"/>
    <w:rsid w:val="004005A9"/>
    <w:rsid w:val="004006B3"/>
    <w:rsid w:val="00400965"/>
    <w:rsid w:val="00400991"/>
    <w:rsid w:val="004009F3"/>
    <w:rsid w:val="00400A05"/>
    <w:rsid w:val="00400A96"/>
    <w:rsid w:val="00400AA5"/>
    <w:rsid w:val="00400B65"/>
    <w:rsid w:val="00400B79"/>
    <w:rsid w:val="00400BCA"/>
    <w:rsid w:val="00400C04"/>
    <w:rsid w:val="00400CD9"/>
    <w:rsid w:val="00400E12"/>
    <w:rsid w:val="00400ED0"/>
    <w:rsid w:val="00400F2B"/>
    <w:rsid w:val="0040102D"/>
    <w:rsid w:val="00401131"/>
    <w:rsid w:val="0040115A"/>
    <w:rsid w:val="00401183"/>
    <w:rsid w:val="00401244"/>
    <w:rsid w:val="0040124A"/>
    <w:rsid w:val="004012A2"/>
    <w:rsid w:val="004012B2"/>
    <w:rsid w:val="004012C1"/>
    <w:rsid w:val="00401301"/>
    <w:rsid w:val="00401312"/>
    <w:rsid w:val="00401409"/>
    <w:rsid w:val="00401454"/>
    <w:rsid w:val="00401470"/>
    <w:rsid w:val="0040154C"/>
    <w:rsid w:val="0040161E"/>
    <w:rsid w:val="00401622"/>
    <w:rsid w:val="00401811"/>
    <w:rsid w:val="004018E8"/>
    <w:rsid w:val="00401952"/>
    <w:rsid w:val="00401A01"/>
    <w:rsid w:val="00401A67"/>
    <w:rsid w:val="00401AA8"/>
    <w:rsid w:val="00401ADE"/>
    <w:rsid w:val="00401C55"/>
    <w:rsid w:val="00401C9D"/>
    <w:rsid w:val="00401D70"/>
    <w:rsid w:val="00401E5A"/>
    <w:rsid w:val="00401F21"/>
    <w:rsid w:val="0040203F"/>
    <w:rsid w:val="004021D2"/>
    <w:rsid w:val="004022CD"/>
    <w:rsid w:val="0040230A"/>
    <w:rsid w:val="0040240F"/>
    <w:rsid w:val="00402430"/>
    <w:rsid w:val="0040246F"/>
    <w:rsid w:val="004024FF"/>
    <w:rsid w:val="00402546"/>
    <w:rsid w:val="00402628"/>
    <w:rsid w:val="0040269C"/>
    <w:rsid w:val="00402801"/>
    <w:rsid w:val="00402987"/>
    <w:rsid w:val="00402A54"/>
    <w:rsid w:val="00402A79"/>
    <w:rsid w:val="00402B63"/>
    <w:rsid w:val="00402C93"/>
    <w:rsid w:val="00402CED"/>
    <w:rsid w:val="00402D4D"/>
    <w:rsid w:val="00402DD9"/>
    <w:rsid w:val="00402E0E"/>
    <w:rsid w:val="00402EF2"/>
    <w:rsid w:val="00402FA0"/>
    <w:rsid w:val="00402FE1"/>
    <w:rsid w:val="0040304D"/>
    <w:rsid w:val="00403064"/>
    <w:rsid w:val="0040317E"/>
    <w:rsid w:val="00403375"/>
    <w:rsid w:val="00403385"/>
    <w:rsid w:val="004033CA"/>
    <w:rsid w:val="00403434"/>
    <w:rsid w:val="00403446"/>
    <w:rsid w:val="00403460"/>
    <w:rsid w:val="004034E3"/>
    <w:rsid w:val="00403618"/>
    <w:rsid w:val="00403942"/>
    <w:rsid w:val="004039D5"/>
    <w:rsid w:val="00403A6C"/>
    <w:rsid w:val="00403B4D"/>
    <w:rsid w:val="00403BEF"/>
    <w:rsid w:val="00403C8A"/>
    <w:rsid w:val="00403CB3"/>
    <w:rsid w:val="00403CC3"/>
    <w:rsid w:val="00403ED5"/>
    <w:rsid w:val="00403FAB"/>
    <w:rsid w:val="0040403C"/>
    <w:rsid w:val="004040CE"/>
    <w:rsid w:val="004040D6"/>
    <w:rsid w:val="004041D9"/>
    <w:rsid w:val="00404220"/>
    <w:rsid w:val="004042F1"/>
    <w:rsid w:val="004043B3"/>
    <w:rsid w:val="004043EE"/>
    <w:rsid w:val="0040441D"/>
    <w:rsid w:val="004044C5"/>
    <w:rsid w:val="00404541"/>
    <w:rsid w:val="004045C9"/>
    <w:rsid w:val="00404638"/>
    <w:rsid w:val="00404701"/>
    <w:rsid w:val="00404848"/>
    <w:rsid w:val="00404862"/>
    <w:rsid w:val="00404907"/>
    <w:rsid w:val="00404923"/>
    <w:rsid w:val="00404A11"/>
    <w:rsid w:val="00404AF9"/>
    <w:rsid w:val="00404B0E"/>
    <w:rsid w:val="00404BB7"/>
    <w:rsid w:val="00404D6B"/>
    <w:rsid w:val="00404DFB"/>
    <w:rsid w:val="00404E44"/>
    <w:rsid w:val="00404F1B"/>
    <w:rsid w:val="00404F8E"/>
    <w:rsid w:val="004050B3"/>
    <w:rsid w:val="004050FF"/>
    <w:rsid w:val="00405103"/>
    <w:rsid w:val="00405172"/>
    <w:rsid w:val="004051A5"/>
    <w:rsid w:val="004052C3"/>
    <w:rsid w:val="00405370"/>
    <w:rsid w:val="00405375"/>
    <w:rsid w:val="00405393"/>
    <w:rsid w:val="004053C0"/>
    <w:rsid w:val="004053ED"/>
    <w:rsid w:val="0040542A"/>
    <w:rsid w:val="00405432"/>
    <w:rsid w:val="004054AB"/>
    <w:rsid w:val="004054F6"/>
    <w:rsid w:val="00405673"/>
    <w:rsid w:val="00405677"/>
    <w:rsid w:val="004056A9"/>
    <w:rsid w:val="0040575E"/>
    <w:rsid w:val="004057B9"/>
    <w:rsid w:val="004057BC"/>
    <w:rsid w:val="004057E0"/>
    <w:rsid w:val="004057FF"/>
    <w:rsid w:val="004058A7"/>
    <w:rsid w:val="00405A66"/>
    <w:rsid w:val="00405A7C"/>
    <w:rsid w:val="00405C95"/>
    <w:rsid w:val="00405D16"/>
    <w:rsid w:val="00405DD2"/>
    <w:rsid w:val="00405DDF"/>
    <w:rsid w:val="00405E8B"/>
    <w:rsid w:val="00405F0B"/>
    <w:rsid w:val="00405FC9"/>
    <w:rsid w:val="00406039"/>
    <w:rsid w:val="0040610F"/>
    <w:rsid w:val="00406155"/>
    <w:rsid w:val="0040622F"/>
    <w:rsid w:val="00406273"/>
    <w:rsid w:val="004062A4"/>
    <w:rsid w:val="004062CE"/>
    <w:rsid w:val="004064CF"/>
    <w:rsid w:val="004064F6"/>
    <w:rsid w:val="0040653A"/>
    <w:rsid w:val="0040654D"/>
    <w:rsid w:val="004065A1"/>
    <w:rsid w:val="004065CF"/>
    <w:rsid w:val="004065D3"/>
    <w:rsid w:val="004066DD"/>
    <w:rsid w:val="004067BC"/>
    <w:rsid w:val="00406807"/>
    <w:rsid w:val="00406885"/>
    <w:rsid w:val="004069B8"/>
    <w:rsid w:val="00406A48"/>
    <w:rsid w:val="00406AB5"/>
    <w:rsid w:val="00406BE2"/>
    <w:rsid w:val="00406C51"/>
    <w:rsid w:val="00406C5E"/>
    <w:rsid w:val="00406CA5"/>
    <w:rsid w:val="00406CA7"/>
    <w:rsid w:val="00406CA9"/>
    <w:rsid w:val="00406D42"/>
    <w:rsid w:val="00406F7E"/>
    <w:rsid w:val="00406FA4"/>
    <w:rsid w:val="00406FA5"/>
    <w:rsid w:val="004070E6"/>
    <w:rsid w:val="004070EE"/>
    <w:rsid w:val="00407140"/>
    <w:rsid w:val="00407301"/>
    <w:rsid w:val="0040738F"/>
    <w:rsid w:val="004073B8"/>
    <w:rsid w:val="004073BB"/>
    <w:rsid w:val="00407517"/>
    <w:rsid w:val="00407537"/>
    <w:rsid w:val="0040761A"/>
    <w:rsid w:val="0040777B"/>
    <w:rsid w:val="00407785"/>
    <w:rsid w:val="00407791"/>
    <w:rsid w:val="0040787A"/>
    <w:rsid w:val="004078C7"/>
    <w:rsid w:val="004079CF"/>
    <w:rsid w:val="004079EE"/>
    <w:rsid w:val="00407ADC"/>
    <w:rsid w:val="00407BB5"/>
    <w:rsid w:val="00407BE4"/>
    <w:rsid w:val="00407C13"/>
    <w:rsid w:val="00407C78"/>
    <w:rsid w:val="00407CFC"/>
    <w:rsid w:val="00407D63"/>
    <w:rsid w:val="00407DCE"/>
    <w:rsid w:val="00407F89"/>
    <w:rsid w:val="0041008C"/>
    <w:rsid w:val="00410092"/>
    <w:rsid w:val="00410094"/>
    <w:rsid w:val="004100A0"/>
    <w:rsid w:val="00410158"/>
    <w:rsid w:val="0041015C"/>
    <w:rsid w:val="00410167"/>
    <w:rsid w:val="0041019B"/>
    <w:rsid w:val="004101D2"/>
    <w:rsid w:val="00410201"/>
    <w:rsid w:val="00410277"/>
    <w:rsid w:val="0041037E"/>
    <w:rsid w:val="00410551"/>
    <w:rsid w:val="004105BD"/>
    <w:rsid w:val="004106AC"/>
    <w:rsid w:val="004106C0"/>
    <w:rsid w:val="0041078D"/>
    <w:rsid w:val="00410797"/>
    <w:rsid w:val="00410853"/>
    <w:rsid w:val="004108A8"/>
    <w:rsid w:val="00410922"/>
    <w:rsid w:val="004109B8"/>
    <w:rsid w:val="00410A7E"/>
    <w:rsid w:val="00410ABD"/>
    <w:rsid w:val="00410AF1"/>
    <w:rsid w:val="00410B82"/>
    <w:rsid w:val="00410BD1"/>
    <w:rsid w:val="00410D16"/>
    <w:rsid w:val="00410D68"/>
    <w:rsid w:val="00410DCB"/>
    <w:rsid w:val="00410DD8"/>
    <w:rsid w:val="00410E12"/>
    <w:rsid w:val="00411039"/>
    <w:rsid w:val="00411099"/>
    <w:rsid w:val="004110AC"/>
    <w:rsid w:val="00411122"/>
    <w:rsid w:val="00411171"/>
    <w:rsid w:val="00411222"/>
    <w:rsid w:val="004112E0"/>
    <w:rsid w:val="004112EB"/>
    <w:rsid w:val="0041135C"/>
    <w:rsid w:val="0041137D"/>
    <w:rsid w:val="0041137F"/>
    <w:rsid w:val="004113A1"/>
    <w:rsid w:val="00411401"/>
    <w:rsid w:val="00411441"/>
    <w:rsid w:val="0041148C"/>
    <w:rsid w:val="00411521"/>
    <w:rsid w:val="00411523"/>
    <w:rsid w:val="004115CC"/>
    <w:rsid w:val="004116D4"/>
    <w:rsid w:val="00411835"/>
    <w:rsid w:val="00411838"/>
    <w:rsid w:val="0041184D"/>
    <w:rsid w:val="00411947"/>
    <w:rsid w:val="004119B1"/>
    <w:rsid w:val="00411A5D"/>
    <w:rsid w:val="00411A74"/>
    <w:rsid w:val="00411CC9"/>
    <w:rsid w:val="00411CD7"/>
    <w:rsid w:val="00411D5F"/>
    <w:rsid w:val="00411FBF"/>
    <w:rsid w:val="00411FCD"/>
    <w:rsid w:val="00411FD0"/>
    <w:rsid w:val="00412008"/>
    <w:rsid w:val="0041201E"/>
    <w:rsid w:val="0041202E"/>
    <w:rsid w:val="00412048"/>
    <w:rsid w:val="004120EB"/>
    <w:rsid w:val="00412157"/>
    <w:rsid w:val="00412158"/>
    <w:rsid w:val="0041224F"/>
    <w:rsid w:val="00412283"/>
    <w:rsid w:val="004123C6"/>
    <w:rsid w:val="00412406"/>
    <w:rsid w:val="004124DE"/>
    <w:rsid w:val="0041259D"/>
    <w:rsid w:val="004125E3"/>
    <w:rsid w:val="00412618"/>
    <w:rsid w:val="004126D9"/>
    <w:rsid w:val="00412731"/>
    <w:rsid w:val="004127CC"/>
    <w:rsid w:val="00412808"/>
    <w:rsid w:val="00412940"/>
    <w:rsid w:val="00412943"/>
    <w:rsid w:val="004129C8"/>
    <w:rsid w:val="00412AC5"/>
    <w:rsid w:val="00412DC9"/>
    <w:rsid w:val="00412DDB"/>
    <w:rsid w:val="00412E0F"/>
    <w:rsid w:val="00412E1D"/>
    <w:rsid w:val="00412EA5"/>
    <w:rsid w:val="00412EB7"/>
    <w:rsid w:val="00412F36"/>
    <w:rsid w:val="00412F4C"/>
    <w:rsid w:val="00412F55"/>
    <w:rsid w:val="00413062"/>
    <w:rsid w:val="0041308C"/>
    <w:rsid w:val="00413343"/>
    <w:rsid w:val="0041337F"/>
    <w:rsid w:val="004133A1"/>
    <w:rsid w:val="004133B2"/>
    <w:rsid w:val="004134F6"/>
    <w:rsid w:val="00413673"/>
    <w:rsid w:val="004137E0"/>
    <w:rsid w:val="004137EE"/>
    <w:rsid w:val="00413881"/>
    <w:rsid w:val="004138FC"/>
    <w:rsid w:val="00413911"/>
    <w:rsid w:val="00413968"/>
    <w:rsid w:val="00413B50"/>
    <w:rsid w:val="00413B59"/>
    <w:rsid w:val="00413BC3"/>
    <w:rsid w:val="00413BD8"/>
    <w:rsid w:val="00413BEC"/>
    <w:rsid w:val="00413C43"/>
    <w:rsid w:val="00413D32"/>
    <w:rsid w:val="00413DEC"/>
    <w:rsid w:val="00413E35"/>
    <w:rsid w:val="00413E53"/>
    <w:rsid w:val="00413FDF"/>
    <w:rsid w:val="00414180"/>
    <w:rsid w:val="004141B0"/>
    <w:rsid w:val="00414222"/>
    <w:rsid w:val="00414242"/>
    <w:rsid w:val="00414268"/>
    <w:rsid w:val="004142C1"/>
    <w:rsid w:val="004142ED"/>
    <w:rsid w:val="00414303"/>
    <w:rsid w:val="00414311"/>
    <w:rsid w:val="00414370"/>
    <w:rsid w:val="004143C5"/>
    <w:rsid w:val="004143D6"/>
    <w:rsid w:val="0041450F"/>
    <w:rsid w:val="00414514"/>
    <w:rsid w:val="004145E7"/>
    <w:rsid w:val="00414600"/>
    <w:rsid w:val="00414682"/>
    <w:rsid w:val="00414A6C"/>
    <w:rsid w:val="00414ADE"/>
    <w:rsid w:val="00414B37"/>
    <w:rsid w:val="00414B90"/>
    <w:rsid w:val="00414C40"/>
    <w:rsid w:val="00414C5B"/>
    <w:rsid w:val="00414D0D"/>
    <w:rsid w:val="00414D17"/>
    <w:rsid w:val="00414DCA"/>
    <w:rsid w:val="00414DD7"/>
    <w:rsid w:val="00414F7E"/>
    <w:rsid w:val="00414FA8"/>
    <w:rsid w:val="00414FFF"/>
    <w:rsid w:val="00415018"/>
    <w:rsid w:val="004150BE"/>
    <w:rsid w:val="00415236"/>
    <w:rsid w:val="00415254"/>
    <w:rsid w:val="004152AC"/>
    <w:rsid w:val="004152C0"/>
    <w:rsid w:val="00415347"/>
    <w:rsid w:val="0041534D"/>
    <w:rsid w:val="00415408"/>
    <w:rsid w:val="00415625"/>
    <w:rsid w:val="004157BA"/>
    <w:rsid w:val="004157CD"/>
    <w:rsid w:val="004157F3"/>
    <w:rsid w:val="0041592D"/>
    <w:rsid w:val="00415940"/>
    <w:rsid w:val="00415982"/>
    <w:rsid w:val="004159A8"/>
    <w:rsid w:val="00415A0D"/>
    <w:rsid w:val="00415AE7"/>
    <w:rsid w:val="00415AF5"/>
    <w:rsid w:val="00415B12"/>
    <w:rsid w:val="00415BC0"/>
    <w:rsid w:val="00415D24"/>
    <w:rsid w:val="00415D33"/>
    <w:rsid w:val="00415D94"/>
    <w:rsid w:val="00415DD8"/>
    <w:rsid w:val="00415EF5"/>
    <w:rsid w:val="00415FD9"/>
    <w:rsid w:val="00415FE0"/>
    <w:rsid w:val="0041601A"/>
    <w:rsid w:val="00416025"/>
    <w:rsid w:val="0041617F"/>
    <w:rsid w:val="00416237"/>
    <w:rsid w:val="00416261"/>
    <w:rsid w:val="00416290"/>
    <w:rsid w:val="00416368"/>
    <w:rsid w:val="004163C3"/>
    <w:rsid w:val="00416410"/>
    <w:rsid w:val="004164D3"/>
    <w:rsid w:val="0041651D"/>
    <w:rsid w:val="0041652E"/>
    <w:rsid w:val="00416543"/>
    <w:rsid w:val="004165F6"/>
    <w:rsid w:val="00416651"/>
    <w:rsid w:val="004166BA"/>
    <w:rsid w:val="00416707"/>
    <w:rsid w:val="00416759"/>
    <w:rsid w:val="0041684A"/>
    <w:rsid w:val="0041689A"/>
    <w:rsid w:val="00416901"/>
    <w:rsid w:val="0041692C"/>
    <w:rsid w:val="004169C7"/>
    <w:rsid w:val="004169EA"/>
    <w:rsid w:val="00416A77"/>
    <w:rsid w:val="00416ADA"/>
    <w:rsid w:val="00416BBB"/>
    <w:rsid w:val="00416BF7"/>
    <w:rsid w:val="00416C5F"/>
    <w:rsid w:val="00416C8C"/>
    <w:rsid w:val="00416CDF"/>
    <w:rsid w:val="00416D22"/>
    <w:rsid w:val="00416E1A"/>
    <w:rsid w:val="00416EC8"/>
    <w:rsid w:val="00416EE4"/>
    <w:rsid w:val="00416F66"/>
    <w:rsid w:val="00416F7C"/>
    <w:rsid w:val="00416FB2"/>
    <w:rsid w:val="00416FF9"/>
    <w:rsid w:val="00417210"/>
    <w:rsid w:val="0041727E"/>
    <w:rsid w:val="004172AE"/>
    <w:rsid w:val="00417380"/>
    <w:rsid w:val="004173FA"/>
    <w:rsid w:val="00417408"/>
    <w:rsid w:val="00417422"/>
    <w:rsid w:val="00417437"/>
    <w:rsid w:val="00417447"/>
    <w:rsid w:val="0041748C"/>
    <w:rsid w:val="004174FC"/>
    <w:rsid w:val="0041753D"/>
    <w:rsid w:val="00417574"/>
    <w:rsid w:val="004175AB"/>
    <w:rsid w:val="0041769E"/>
    <w:rsid w:val="004176E1"/>
    <w:rsid w:val="0041770E"/>
    <w:rsid w:val="00417786"/>
    <w:rsid w:val="004177AA"/>
    <w:rsid w:val="0041787E"/>
    <w:rsid w:val="004178BE"/>
    <w:rsid w:val="00417AC7"/>
    <w:rsid w:val="00417BD3"/>
    <w:rsid w:val="00417BFB"/>
    <w:rsid w:val="00417C1F"/>
    <w:rsid w:val="00417D09"/>
    <w:rsid w:val="00417D11"/>
    <w:rsid w:val="00417D91"/>
    <w:rsid w:val="00417DD3"/>
    <w:rsid w:val="00417E02"/>
    <w:rsid w:val="00417EC6"/>
    <w:rsid w:val="00417F6D"/>
    <w:rsid w:val="00417FA1"/>
    <w:rsid w:val="00420009"/>
    <w:rsid w:val="00420068"/>
    <w:rsid w:val="004200D6"/>
    <w:rsid w:val="0042011C"/>
    <w:rsid w:val="004201C7"/>
    <w:rsid w:val="00420218"/>
    <w:rsid w:val="0042030B"/>
    <w:rsid w:val="00420417"/>
    <w:rsid w:val="00420428"/>
    <w:rsid w:val="00420492"/>
    <w:rsid w:val="004204FF"/>
    <w:rsid w:val="00420590"/>
    <w:rsid w:val="0042069D"/>
    <w:rsid w:val="0042076C"/>
    <w:rsid w:val="0042079C"/>
    <w:rsid w:val="004207E3"/>
    <w:rsid w:val="004208F9"/>
    <w:rsid w:val="00420A2C"/>
    <w:rsid w:val="00420AC4"/>
    <w:rsid w:val="00420B60"/>
    <w:rsid w:val="00420B94"/>
    <w:rsid w:val="00420D99"/>
    <w:rsid w:val="00420E72"/>
    <w:rsid w:val="00420EC3"/>
    <w:rsid w:val="00420EC8"/>
    <w:rsid w:val="0042100B"/>
    <w:rsid w:val="00421067"/>
    <w:rsid w:val="004210AE"/>
    <w:rsid w:val="00421129"/>
    <w:rsid w:val="004211FF"/>
    <w:rsid w:val="00421272"/>
    <w:rsid w:val="00421299"/>
    <w:rsid w:val="0042136A"/>
    <w:rsid w:val="004213F3"/>
    <w:rsid w:val="004213FB"/>
    <w:rsid w:val="004214DB"/>
    <w:rsid w:val="004214FC"/>
    <w:rsid w:val="0042153C"/>
    <w:rsid w:val="0042170E"/>
    <w:rsid w:val="004217EA"/>
    <w:rsid w:val="00421886"/>
    <w:rsid w:val="004219CB"/>
    <w:rsid w:val="004219DF"/>
    <w:rsid w:val="00421A96"/>
    <w:rsid w:val="00421B68"/>
    <w:rsid w:val="00421C04"/>
    <w:rsid w:val="00421C34"/>
    <w:rsid w:val="00421C68"/>
    <w:rsid w:val="00421D86"/>
    <w:rsid w:val="00421E0A"/>
    <w:rsid w:val="00421E5F"/>
    <w:rsid w:val="00421EB7"/>
    <w:rsid w:val="00421ECA"/>
    <w:rsid w:val="00421F3A"/>
    <w:rsid w:val="004220A5"/>
    <w:rsid w:val="0042210E"/>
    <w:rsid w:val="0042215E"/>
    <w:rsid w:val="0042217B"/>
    <w:rsid w:val="004221BA"/>
    <w:rsid w:val="00422220"/>
    <w:rsid w:val="00422275"/>
    <w:rsid w:val="00422493"/>
    <w:rsid w:val="004224D5"/>
    <w:rsid w:val="004224EB"/>
    <w:rsid w:val="0042262A"/>
    <w:rsid w:val="00422632"/>
    <w:rsid w:val="004226BF"/>
    <w:rsid w:val="00422712"/>
    <w:rsid w:val="00422853"/>
    <w:rsid w:val="004229FD"/>
    <w:rsid w:val="00422AA4"/>
    <w:rsid w:val="00422ADF"/>
    <w:rsid w:val="00422B15"/>
    <w:rsid w:val="00422C67"/>
    <w:rsid w:val="00422CB1"/>
    <w:rsid w:val="00422CE8"/>
    <w:rsid w:val="00422D36"/>
    <w:rsid w:val="00422DB6"/>
    <w:rsid w:val="00422E54"/>
    <w:rsid w:val="00422E89"/>
    <w:rsid w:val="00422FB6"/>
    <w:rsid w:val="0042303F"/>
    <w:rsid w:val="004230B2"/>
    <w:rsid w:val="00423188"/>
    <w:rsid w:val="004231CA"/>
    <w:rsid w:val="00423258"/>
    <w:rsid w:val="00423269"/>
    <w:rsid w:val="004232B0"/>
    <w:rsid w:val="0042335A"/>
    <w:rsid w:val="0042335C"/>
    <w:rsid w:val="004234C6"/>
    <w:rsid w:val="00423589"/>
    <w:rsid w:val="004235DA"/>
    <w:rsid w:val="0042375E"/>
    <w:rsid w:val="004238AA"/>
    <w:rsid w:val="004238FD"/>
    <w:rsid w:val="00423900"/>
    <w:rsid w:val="00423930"/>
    <w:rsid w:val="004239CC"/>
    <w:rsid w:val="00423A2C"/>
    <w:rsid w:val="00423A5E"/>
    <w:rsid w:val="00423B8A"/>
    <w:rsid w:val="00423BA3"/>
    <w:rsid w:val="00423BE8"/>
    <w:rsid w:val="00423CCF"/>
    <w:rsid w:val="00423D93"/>
    <w:rsid w:val="00423DBA"/>
    <w:rsid w:val="00423DF2"/>
    <w:rsid w:val="00423E1F"/>
    <w:rsid w:val="00423EAB"/>
    <w:rsid w:val="00423EB8"/>
    <w:rsid w:val="00423F02"/>
    <w:rsid w:val="0042404B"/>
    <w:rsid w:val="004240F3"/>
    <w:rsid w:val="0042418B"/>
    <w:rsid w:val="004241AB"/>
    <w:rsid w:val="004241B5"/>
    <w:rsid w:val="0042424B"/>
    <w:rsid w:val="00424291"/>
    <w:rsid w:val="0042432E"/>
    <w:rsid w:val="004243D0"/>
    <w:rsid w:val="004245FB"/>
    <w:rsid w:val="004246F7"/>
    <w:rsid w:val="0042476D"/>
    <w:rsid w:val="00424788"/>
    <w:rsid w:val="004247F0"/>
    <w:rsid w:val="004248AE"/>
    <w:rsid w:val="004248B2"/>
    <w:rsid w:val="00424A29"/>
    <w:rsid w:val="00424AAA"/>
    <w:rsid w:val="00424AAB"/>
    <w:rsid w:val="00424AB2"/>
    <w:rsid w:val="00424AC8"/>
    <w:rsid w:val="00424B0C"/>
    <w:rsid w:val="00424BA7"/>
    <w:rsid w:val="00424C42"/>
    <w:rsid w:val="00424CA0"/>
    <w:rsid w:val="00424E11"/>
    <w:rsid w:val="00424E24"/>
    <w:rsid w:val="00425016"/>
    <w:rsid w:val="0042504C"/>
    <w:rsid w:val="0042531C"/>
    <w:rsid w:val="00425340"/>
    <w:rsid w:val="00425394"/>
    <w:rsid w:val="0042539E"/>
    <w:rsid w:val="004253A0"/>
    <w:rsid w:val="004253A6"/>
    <w:rsid w:val="0042541D"/>
    <w:rsid w:val="00425448"/>
    <w:rsid w:val="0042546D"/>
    <w:rsid w:val="0042547C"/>
    <w:rsid w:val="0042549A"/>
    <w:rsid w:val="00425541"/>
    <w:rsid w:val="0042554F"/>
    <w:rsid w:val="0042556D"/>
    <w:rsid w:val="0042557E"/>
    <w:rsid w:val="00425596"/>
    <w:rsid w:val="004255A6"/>
    <w:rsid w:val="004255AF"/>
    <w:rsid w:val="00425610"/>
    <w:rsid w:val="0042567E"/>
    <w:rsid w:val="004256AC"/>
    <w:rsid w:val="00425749"/>
    <w:rsid w:val="004257BF"/>
    <w:rsid w:val="004258E4"/>
    <w:rsid w:val="00425B79"/>
    <w:rsid w:val="00425CE5"/>
    <w:rsid w:val="00425D08"/>
    <w:rsid w:val="00425DD3"/>
    <w:rsid w:val="00425E50"/>
    <w:rsid w:val="00425F30"/>
    <w:rsid w:val="00425F47"/>
    <w:rsid w:val="0042609A"/>
    <w:rsid w:val="004260C3"/>
    <w:rsid w:val="004260DC"/>
    <w:rsid w:val="004260FB"/>
    <w:rsid w:val="0042611B"/>
    <w:rsid w:val="00426176"/>
    <w:rsid w:val="004261EC"/>
    <w:rsid w:val="0042624F"/>
    <w:rsid w:val="0042638E"/>
    <w:rsid w:val="00426391"/>
    <w:rsid w:val="00426586"/>
    <w:rsid w:val="0042661D"/>
    <w:rsid w:val="0042664E"/>
    <w:rsid w:val="00426655"/>
    <w:rsid w:val="00426662"/>
    <w:rsid w:val="00426666"/>
    <w:rsid w:val="004267C9"/>
    <w:rsid w:val="00426834"/>
    <w:rsid w:val="0042687C"/>
    <w:rsid w:val="00426992"/>
    <w:rsid w:val="00426A60"/>
    <w:rsid w:val="00426A61"/>
    <w:rsid w:val="00426AD5"/>
    <w:rsid w:val="00426B49"/>
    <w:rsid w:val="00426BAC"/>
    <w:rsid w:val="00426BD1"/>
    <w:rsid w:val="00426C0B"/>
    <w:rsid w:val="00426C4D"/>
    <w:rsid w:val="00426C7E"/>
    <w:rsid w:val="00426DBD"/>
    <w:rsid w:val="00426E2C"/>
    <w:rsid w:val="00426E50"/>
    <w:rsid w:val="00426E7E"/>
    <w:rsid w:val="00426F25"/>
    <w:rsid w:val="00426FAF"/>
    <w:rsid w:val="00427009"/>
    <w:rsid w:val="0042700E"/>
    <w:rsid w:val="00427069"/>
    <w:rsid w:val="00427098"/>
    <w:rsid w:val="00427099"/>
    <w:rsid w:val="004270C6"/>
    <w:rsid w:val="004270D6"/>
    <w:rsid w:val="00427156"/>
    <w:rsid w:val="004271FE"/>
    <w:rsid w:val="0042727F"/>
    <w:rsid w:val="004272F8"/>
    <w:rsid w:val="004272FC"/>
    <w:rsid w:val="0042730B"/>
    <w:rsid w:val="0042755F"/>
    <w:rsid w:val="00427567"/>
    <w:rsid w:val="0042760E"/>
    <w:rsid w:val="00427639"/>
    <w:rsid w:val="0042763C"/>
    <w:rsid w:val="004276B8"/>
    <w:rsid w:val="00427720"/>
    <w:rsid w:val="0042774C"/>
    <w:rsid w:val="00427790"/>
    <w:rsid w:val="004277A8"/>
    <w:rsid w:val="004277B2"/>
    <w:rsid w:val="004278B7"/>
    <w:rsid w:val="004278C8"/>
    <w:rsid w:val="00427905"/>
    <w:rsid w:val="0042794E"/>
    <w:rsid w:val="004279A0"/>
    <w:rsid w:val="004279CA"/>
    <w:rsid w:val="00427A0C"/>
    <w:rsid w:val="00427A35"/>
    <w:rsid w:val="00427A3D"/>
    <w:rsid w:val="00427B39"/>
    <w:rsid w:val="00427BAF"/>
    <w:rsid w:val="00427C1C"/>
    <w:rsid w:val="00427C3F"/>
    <w:rsid w:val="00427D00"/>
    <w:rsid w:val="00427D19"/>
    <w:rsid w:val="00427D9D"/>
    <w:rsid w:val="00427DA9"/>
    <w:rsid w:val="00427DF2"/>
    <w:rsid w:val="004300E0"/>
    <w:rsid w:val="0043015F"/>
    <w:rsid w:val="004301C5"/>
    <w:rsid w:val="00430268"/>
    <w:rsid w:val="004304F4"/>
    <w:rsid w:val="004305C4"/>
    <w:rsid w:val="004305F6"/>
    <w:rsid w:val="004305F7"/>
    <w:rsid w:val="00430644"/>
    <w:rsid w:val="004306F5"/>
    <w:rsid w:val="00430710"/>
    <w:rsid w:val="004307B6"/>
    <w:rsid w:val="004307CA"/>
    <w:rsid w:val="00430875"/>
    <w:rsid w:val="0043091E"/>
    <w:rsid w:val="0043092D"/>
    <w:rsid w:val="00430B31"/>
    <w:rsid w:val="00430B65"/>
    <w:rsid w:val="00430B70"/>
    <w:rsid w:val="00430CAB"/>
    <w:rsid w:val="00430CD4"/>
    <w:rsid w:val="00430CE7"/>
    <w:rsid w:val="00430D56"/>
    <w:rsid w:val="00430D97"/>
    <w:rsid w:val="00430E03"/>
    <w:rsid w:val="00430EDC"/>
    <w:rsid w:val="00430FAA"/>
    <w:rsid w:val="00430FEC"/>
    <w:rsid w:val="00430FEE"/>
    <w:rsid w:val="0043104E"/>
    <w:rsid w:val="004310E3"/>
    <w:rsid w:val="00431118"/>
    <w:rsid w:val="004312E3"/>
    <w:rsid w:val="00431347"/>
    <w:rsid w:val="004313C0"/>
    <w:rsid w:val="004313D1"/>
    <w:rsid w:val="0043142D"/>
    <w:rsid w:val="004314C2"/>
    <w:rsid w:val="00431503"/>
    <w:rsid w:val="00431582"/>
    <w:rsid w:val="0043158B"/>
    <w:rsid w:val="00431593"/>
    <w:rsid w:val="0043159E"/>
    <w:rsid w:val="004316DE"/>
    <w:rsid w:val="004316DF"/>
    <w:rsid w:val="004316E9"/>
    <w:rsid w:val="00431731"/>
    <w:rsid w:val="0043173A"/>
    <w:rsid w:val="0043175A"/>
    <w:rsid w:val="004317B5"/>
    <w:rsid w:val="00431871"/>
    <w:rsid w:val="004318B6"/>
    <w:rsid w:val="00431923"/>
    <w:rsid w:val="00431965"/>
    <w:rsid w:val="00431A36"/>
    <w:rsid w:val="00431A61"/>
    <w:rsid w:val="00431A7E"/>
    <w:rsid w:val="00431AAD"/>
    <w:rsid w:val="00431B38"/>
    <w:rsid w:val="00431B7D"/>
    <w:rsid w:val="00431B92"/>
    <w:rsid w:val="00431BFC"/>
    <w:rsid w:val="00431C04"/>
    <w:rsid w:val="00431D12"/>
    <w:rsid w:val="00431E34"/>
    <w:rsid w:val="00431F4A"/>
    <w:rsid w:val="00432080"/>
    <w:rsid w:val="0043211C"/>
    <w:rsid w:val="00432130"/>
    <w:rsid w:val="0043213A"/>
    <w:rsid w:val="00432195"/>
    <w:rsid w:val="004321B6"/>
    <w:rsid w:val="0043222F"/>
    <w:rsid w:val="00432279"/>
    <w:rsid w:val="0043231E"/>
    <w:rsid w:val="004323B8"/>
    <w:rsid w:val="004324FC"/>
    <w:rsid w:val="004325A1"/>
    <w:rsid w:val="004325E5"/>
    <w:rsid w:val="004326C4"/>
    <w:rsid w:val="00432788"/>
    <w:rsid w:val="00432840"/>
    <w:rsid w:val="00432873"/>
    <w:rsid w:val="004328D2"/>
    <w:rsid w:val="004329A2"/>
    <w:rsid w:val="00432AAC"/>
    <w:rsid w:val="00432B49"/>
    <w:rsid w:val="00432BD0"/>
    <w:rsid w:val="00432C87"/>
    <w:rsid w:val="00432CB5"/>
    <w:rsid w:val="00432D03"/>
    <w:rsid w:val="00432D3E"/>
    <w:rsid w:val="00432DF6"/>
    <w:rsid w:val="00432E0A"/>
    <w:rsid w:val="00432FFE"/>
    <w:rsid w:val="00433046"/>
    <w:rsid w:val="004330F2"/>
    <w:rsid w:val="004330F8"/>
    <w:rsid w:val="0043311E"/>
    <w:rsid w:val="004331B6"/>
    <w:rsid w:val="0043320D"/>
    <w:rsid w:val="004332F5"/>
    <w:rsid w:val="004333BD"/>
    <w:rsid w:val="0043341B"/>
    <w:rsid w:val="00433429"/>
    <w:rsid w:val="00433438"/>
    <w:rsid w:val="00433458"/>
    <w:rsid w:val="0043346E"/>
    <w:rsid w:val="004334DC"/>
    <w:rsid w:val="004334EB"/>
    <w:rsid w:val="004336BA"/>
    <w:rsid w:val="004336EE"/>
    <w:rsid w:val="00433752"/>
    <w:rsid w:val="00433770"/>
    <w:rsid w:val="004337A1"/>
    <w:rsid w:val="004337C4"/>
    <w:rsid w:val="004337C8"/>
    <w:rsid w:val="0043385A"/>
    <w:rsid w:val="00433939"/>
    <w:rsid w:val="0043394C"/>
    <w:rsid w:val="00433985"/>
    <w:rsid w:val="00433A12"/>
    <w:rsid w:val="00433A7F"/>
    <w:rsid w:val="00433ADB"/>
    <w:rsid w:val="00433AE8"/>
    <w:rsid w:val="00433B4D"/>
    <w:rsid w:val="00433BE2"/>
    <w:rsid w:val="00433D4F"/>
    <w:rsid w:val="00433DF9"/>
    <w:rsid w:val="00433E07"/>
    <w:rsid w:val="00433F60"/>
    <w:rsid w:val="00433FDC"/>
    <w:rsid w:val="00434031"/>
    <w:rsid w:val="00434233"/>
    <w:rsid w:val="00434442"/>
    <w:rsid w:val="0043446D"/>
    <w:rsid w:val="00434494"/>
    <w:rsid w:val="004344DC"/>
    <w:rsid w:val="004344F7"/>
    <w:rsid w:val="00434551"/>
    <w:rsid w:val="004345D7"/>
    <w:rsid w:val="0043463E"/>
    <w:rsid w:val="0043464F"/>
    <w:rsid w:val="004347A0"/>
    <w:rsid w:val="00434894"/>
    <w:rsid w:val="0043492F"/>
    <w:rsid w:val="00434968"/>
    <w:rsid w:val="004349A6"/>
    <w:rsid w:val="00434A0A"/>
    <w:rsid w:val="00434ABC"/>
    <w:rsid w:val="00434BDC"/>
    <w:rsid w:val="00434BF6"/>
    <w:rsid w:val="00434C67"/>
    <w:rsid w:val="00434DA1"/>
    <w:rsid w:val="00434DA6"/>
    <w:rsid w:val="00434DB7"/>
    <w:rsid w:val="00434DE5"/>
    <w:rsid w:val="00434E2E"/>
    <w:rsid w:val="00435068"/>
    <w:rsid w:val="00435110"/>
    <w:rsid w:val="00435180"/>
    <w:rsid w:val="004351F5"/>
    <w:rsid w:val="0043520E"/>
    <w:rsid w:val="004353AB"/>
    <w:rsid w:val="004354D3"/>
    <w:rsid w:val="0043563F"/>
    <w:rsid w:val="00435674"/>
    <w:rsid w:val="0043569B"/>
    <w:rsid w:val="004356F9"/>
    <w:rsid w:val="00435727"/>
    <w:rsid w:val="004357AD"/>
    <w:rsid w:val="004357E7"/>
    <w:rsid w:val="0043583C"/>
    <w:rsid w:val="004358E3"/>
    <w:rsid w:val="00435938"/>
    <w:rsid w:val="0043596E"/>
    <w:rsid w:val="004359EB"/>
    <w:rsid w:val="00435A32"/>
    <w:rsid w:val="00435C51"/>
    <w:rsid w:val="00435C85"/>
    <w:rsid w:val="00435CCE"/>
    <w:rsid w:val="00435D17"/>
    <w:rsid w:val="00435D79"/>
    <w:rsid w:val="00435E69"/>
    <w:rsid w:val="00435E8F"/>
    <w:rsid w:val="00435EEA"/>
    <w:rsid w:val="00435F01"/>
    <w:rsid w:val="00435F2E"/>
    <w:rsid w:val="00436069"/>
    <w:rsid w:val="004360F8"/>
    <w:rsid w:val="00436315"/>
    <w:rsid w:val="00436378"/>
    <w:rsid w:val="004364AD"/>
    <w:rsid w:val="00436597"/>
    <w:rsid w:val="004366B2"/>
    <w:rsid w:val="00436780"/>
    <w:rsid w:val="00436855"/>
    <w:rsid w:val="00436865"/>
    <w:rsid w:val="0043686C"/>
    <w:rsid w:val="00436A6C"/>
    <w:rsid w:val="00436B1C"/>
    <w:rsid w:val="00436BB1"/>
    <w:rsid w:val="00436C04"/>
    <w:rsid w:val="00436E6A"/>
    <w:rsid w:val="00436EB4"/>
    <w:rsid w:val="00437062"/>
    <w:rsid w:val="00437103"/>
    <w:rsid w:val="00437123"/>
    <w:rsid w:val="00437168"/>
    <w:rsid w:val="004372ED"/>
    <w:rsid w:val="00437367"/>
    <w:rsid w:val="0043737A"/>
    <w:rsid w:val="00437486"/>
    <w:rsid w:val="004374A0"/>
    <w:rsid w:val="00437573"/>
    <w:rsid w:val="00437595"/>
    <w:rsid w:val="00437597"/>
    <w:rsid w:val="00437633"/>
    <w:rsid w:val="00437639"/>
    <w:rsid w:val="004376D4"/>
    <w:rsid w:val="004376F8"/>
    <w:rsid w:val="00437758"/>
    <w:rsid w:val="00437771"/>
    <w:rsid w:val="004378D1"/>
    <w:rsid w:val="004379BD"/>
    <w:rsid w:val="004379C5"/>
    <w:rsid w:val="00437AD5"/>
    <w:rsid w:val="00437B2E"/>
    <w:rsid w:val="00437C05"/>
    <w:rsid w:val="00437CA7"/>
    <w:rsid w:val="00437E77"/>
    <w:rsid w:val="00437E93"/>
    <w:rsid w:val="00440170"/>
    <w:rsid w:val="00440238"/>
    <w:rsid w:val="0044036B"/>
    <w:rsid w:val="0044037F"/>
    <w:rsid w:val="00440384"/>
    <w:rsid w:val="004403D8"/>
    <w:rsid w:val="004403F2"/>
    <w:rsid w:val="00440513"/>
    <w:rsid w:val="00440523"/>
    <w:rsid w:val="004406C9"/>
    <w:rsid w:val="00440714"/>
    <w:rsid w:val="00440822"/>
    <w:rsid w:val="00440825"/>
    <w:rsid w:val="0044087C"/>
    <w:rsid w:val="00440A52"/>
    <w:rsid w:val="00440BB1"/>
    <w:rsid w:val="00440C16"/>
    <w:rsid w:val="00440C41"/>
    <w:rsid w:val="00440C8B"/>
    <w:rsid w:val="00440CA4"/>
    <w:rsid w:val="00440E50"/>
    <w:rsid w:val="00440F2F"/>
    <w:rsid w:val="00441062"/>
    <w:rsid w:val="00441114"/>
    <w:rsid w:val="0044113A"/>
    <w:rsid w:val="0044115A"/>
    <w:rsid w:val="004411A2"/>
    <w:rsid w:val="004413C5"/>
    <w:rsid w:val="004413E6"/>
    <w:rsid w:val="00441484"/>
    <w:rsid w:val="00441510"/>
    <w:rsid w:val="00441538"/>
    <w:rsid w:val="00441581"/>
    <w:rsid w:val="004415B9"/>
    <w:rsid w:val="004415D6"/>
    <w:rsid w:val="00441639"/>
    <w:rsid w:val="0044164A"/>
    <w:rsid w:val="004416CD"/>
    <w:rsid w:val="00441750"/>
    <w:rsid w:val="00441788"/>
    <w:rsid w:val="004417B1"/>
    <w:rsid w:val="004418ED"/>
    <w:rsid w:val="00441910"/>
    <w:rsid w:val="00441955"/>
    <w:rsid w:val="004419C1"/>
    <w:rsid w:val="00441AF3"/>
    <w:rsid w:val="00441BFA"/>
    <w:rsid w:val="00441ECE"/>
    <w:rsid w:val="00441F71"/>
    <w:rsid w:val="00441F7B"/>
    <w:rsid w:val="0044205B"/>
    <w:rsid w:val="0044214D"/>
    <w:rsid w:val="00442206"/>
    <w:rsid w:val="00442220"/>
    <w:rsid w:val="0044227F"/>
    <w:rsid w:val="004422C8"/>
    <w:rsid w:val="00442370"/>
    <w:rsid w:val="00442432"/>
    <w:rsid w:val="00442465"/>
    <w:rsid w:val="004424D8"/>
    <w:rsid w:val="00442537"/>
    <w:rsid w:val="0044269D"/>
    <w:rsid w:val="004426E1"/>
    <w:rsid w:val="004426EB"/>
    <w:rsid w:val="00442725"/>
    <w:rsid w:val="004427EC"/>
    <w:rsid w:val="0044285C"/>
    <w:rsid w:val="0044288B"/>
    <w:rsid w:val="004428DA"/>
    <w:rsid w:val="004428EA"/>
    <w:rsid w:val="0044290D"/>
    <w:rsid w:val="00442931"/>
    <w:rsid w:val="0044297C"/>
    <w:rsid w:val="00442A36"/>
    <w:rsid w:val="00442B83"/>
    <w:rsid w:val="00442C77"/>
    <w:rsid w:val="00442C86"/>
    <w:rsid w:val="00442CDC"/>
    <w:rsid w:val="00442D1F"/>
    <w:rsid w:val="00442D40"/>
    <w:rsid w:val="00442D6B"/>
    <w:rsid w:val="00442D8A"/>
    <w:rsid w:val="00442ED3"/>
    <w:rsid w:val="00442EE7"/>
    <w:rsid w:val="00442F30"/>
    <w:rsid w:val="00442F69"/>
    <w:rsid w:val="00443088"/>
    <w:rsid w:val="0044308F"/>
    <w:rsid w:val="0044309C"/>
    <w:rsid w:val="004430B4"/>
    <w:rsid w:val="00443233"/>
    <w:rsid w:val="00443234"/>
    <w:rsid w:val="00443289"/>
    <w:rsid w:val="004432C0"/>
    <w:rsid w:val="004432DE"/>
    <w:rsid w:val="004433B5"/>
    <w:rsid w:val="004435F5"/>
    <w:rsid w:val="00443623"/>
    <w:rsid w:val="00443629"/>
    <w:rsid w:val="0044390A"/>
    <w:rsid w:val="0044399F"/>
    <w:rsid w:val="004439B9"/>
    <w:rsid w:val="00443B06"/>
    <w:rsid w:val="00443B1C"/>
    <w:rsid w:val="00443B36"/>
    <w:rsid w:val="00443BD7"/>
    <w:rsid w:val="00443C11"/>
    <w:rsid w:val="00443C79"/>
    <w:rsid w:val="00443CE7"/>
    <w:rsid w:val="00443D48"/>
    <w:rsid w:val="00443D93"/>
    <w:rsid w:val="00443DA2"/>
    <w:rsid w:val="00443E3C"/>
    <w:rsid w:val="00443FA4"/>
    <w:rsid w:val="00444002"/>
    <w:rsid w:val="00444038"/>
    <w:rsid w:val="004440FF"/>
    <w:rsid w:val="00444190"/>
    <w:rsid w:val="00444197"/>
    <w:rsid w:val="004441F6"/>
    <w:rsid w:val="00444273"/>
    <w:rsid w:val="0044431B"/>
    <w:rsid w:val="004444CE"/>
    <w:rsid w:val="004444F3"/>
    <w:rsid w:val="0044457D"/>
    <w:rsid w:val="004445F5"/>
    <w:rsid w:val="00444619"/>
    <w:rsid w:val="00444644"/>
    <w:rsid w:val="00444675"/>
    <w:rsid w:val="00444683"/>
    <w:rsid w:val="004446D3"/>
    <w:rsid w:val="0044473A"/>
    <w:rsid w:val="004447B2"/>
    <w:rsid w:val="0044489B"/>
    <w:rsid w:val="004448B7"/>
    <w:rsid w:val="004448D2"/>
    <w:rsid w:val="00444973"/>
    <w:rsid w:val="00444984"/>
    <w:rsid w:val="00444AAD"/>
    <w:rsid w:val="00444B41"/>
    <w:rsid w:val="00444CA0"/>
    <w:rsid w:val="00444CBA"/>
    <w:rsid w:val="00444D50"/>
    <w:rsid w:val="00444DC6"/>
    <w:rsid w:val="00444DFD"/>
    <w:rsid w:val="00444E41"/>
    <w:rsid w:val="00444EE1"/>
    <w:rsid w:val="00444F7E"/>
    <w:rsid w:val="00444FBB"/>
    <w:rsid w:val="00445109"/>
    <w:rsid w:val="00445172"/>
    <w:rsid w:val="00445212"/>
    <w:rsid w:val="004452C0"/>
    <w:rsid w:val="00445311"/>
    <w:rsid w:val="00445424"/>
    <w:rsid w:val="004454C8"/>
    <w:rsid w:val="00445637"/>
    <w:rsid w:val="0044563E"/>
    <w:rsid w:val="00445848"/>
    <w:rsid w:val="004458C4"/>
    <w:rsid w:val="0044590D"/>
    <w:rsid w:val="00445AE4"/>
    <w:rsid w:val="00445AF1"/>
    <w:rsid w:val="00445B31"/>
    <w:rsid w:val="00445B4E"/>
    <w:rsid w:val="00445B9D"/>
    <w:rsid w:val="00445BAE"/>
    <w:rsid w:val="00445C15"/>
    <w:rsid w:val="00445C9A"/>
    <w:rsid w:val="00445CF4"/>
    <w:rsid w:val="00445D72"/>
    <w:rsid w:val="00445DF7"/>
    <w:rsid w:val="00445E60"/>
    <w:rsid w:val="00445F32"/>
    <w:rsid w:val="00445F36"/>
    <w:rsid w:val="00445F44"/>
    <w:rsid w:val="00445FC4"/>
    <w:rsid w:val="00446086"/>
    <w:rsid w:val="00446161"/>
    <w:rsid w:val="00446191"/>
    <w:rsid w:val="004461BD"/>
    <w:rsid w:val="00446525"/>
    <w:rsid w:val="004465C5"/>
    <w:rsid w:val="004466B4"/>
    <w:rsid w:val="0044674C"/>
    <w:rsid w:val="004468A0"/>
    <w:rsid w:val="004469F1"/>
    <w:rsid w:val="00446A5E"/>
    <w:rsid w:val="00446A75"/>
    <w:rsid w:val="00446CC6"/>
    <w:rsid w:val="00446CEE"/>
    <w:rsid w:val="00446D0A"/>
    <w:rsid w:val="00446D4A"/>
    <w:rsid w:val="00446D4C"/>
    <w:rsid w:val="00446E18"/>
    <w:rsid w:val="00446ED2"/>
    <w:rsid w:val="00446F79"/>
    <w:rsid w:val="00446F8C"/>
    <w:rsid w:val="00447134"/>
    <w:rsid w:val="00447161"/>
    <w:rsid w:val="004471DF"/>
    <w:rsid w:val="004472D1"/>
    <w:rsid w:val="004472D5"/>
    <w:rsid w:val="0044743C"/>
    <w:rsid w:val="00447459"/>
    <w:rsid w:val="00447470"/>
    <w:rsid w:val="004474CB"/>
    <w:rsid w:val="004474FB"/>
    <w:rsid w:val="00447506"/>
    <w:rsid w:val="0044764A"/>
    <w:rsid w:val="0044765B"/>
    <w:rsid w:val="00447791"/>
    <w:rsid w:val="004477F5"/>
    <w:rsid w:val="00447820"/>
    <w:rsid w:val="00447890"/>
    <w:rsid w:val="004479A2"/>
    <w:rsid w:val="004479C0"/>
    <w:rsid w:val="00447A32"/>
    <w:rsid w:val="00447AF4"/>
    <w:rsid w:val="00447B42"/>
    <w:rsid w:val="00447B86"/>
    <w:rsid w:val="00447BAF"/>
    <w:rsid w:val="00447C18"/>
    <w:rsid w:val="00447CA4"/>
    <w:rsid w:val="00447D2D"/>
    <w:rsid w:val="00447DE2"/>
    <w:rsid w:val="00447E5E"/>
    <w:rsid w:val="00450258"/>
    <w:rsid w:val="004502EB"/>
    <w:rsid w:val="00450419"/>
    <w:rsid w:val="00450490"/>
    <w:rsid w:val="00450566"/>
    <w:rsid w:val="0045058E"/>
    <w:rsid w:val="004505A3"/>
    <w:rsid w:val="00450628"/>
    <w:rsid w:val="0045075A"/>
    <w:rsid w:val="00450809"/>
    <w:rsid w:val="0045084A"/>
    <w:rsid w:val="0045084C"/>
    <w:rsid w:val="004509C1"/>
    <w:rsid w:val="00450A73"/>
    <w:rsid w:val="00450B0D"/>
    <w:rsid w:val="00450B97"/>
    <w:rsid w:val="00450C57"/>
    <w:rsid w:val="00450C67"/>
    <w:rsid w:val="00450C73"/>
    <w:rsid w:val="00450CE2"/>
    <w:rsid w:val="00450D1D"/>
    <w:rsid w:val="00450DAC"/>
    <w:rsid w:val="00450DF5"/>
    <w:rsid w:val="00450E9A"/>
    <w:rsid w:val="00450F8A"/>
    <w:rsid w:val="00450F93"/>
    <w:rsid w:val="004510FA"/>
    <w:rsid w:val="0045119D"/>
    <w:rsid w:val="004511C8"/>
    <w:rsid w:val="00451218"/>
    <w:rsid w:val="0045121B"/>
    <w:rsid w:val="004512CD"/>
    <w:rsid w:val="00451307"/>
    <w:rsid w:val="00451479"/>
    <w:rsid w:val="00451530"/>
    <w:rsid w:val="00451644"/>
    <w:rsid w:val="0045165C"/>
    <w:rsid w:val="004516E4"/>
    <w:rsid w:val="00451701"/>
    <w:rsid w:val="004517EA"/>
    <w:rsid w:val="004519D0"/>
    <w:rsid w:val="00451AFB"/>
    <w:rsid w:val="00451C92"/>
    <w:rsid w:val="00451CCA"/>
    <w:rsid w:val="00451D39"/>
    <w:rsid w:val="00451D3D"/>
    <w:rsid w:val="00451DFB"/>
    <w:rsid w:val="00451EA4"/>
    <w:rsid w:val="00451EF4"/>
    <w:rsid w:val="0045216C"/>
    <w:rsid w:val="00452194"/>
    <w:rsid w:val="004522C1"/>
    <w:rsid w:val="00452327"/>
    <w:rsid w:val="0045241A"/>
    <w:rsid w:val="0045246A"/>
    <w:rsid w:val="00452524"/>
    <w:rsid w:val="0045252C"/>
    <w:rsid w:val="0045252D"/>
    <w:rsid w:val="004525E1"/>
    <w:rsid w:val="0045261A"/>
    <w:rsid w:val="00452622"/>
    <w:rsid w:val="0045267D"/>
    <w:rsid w:val="004526A5"/>
    <w:rsid w:val="004526A9"/>
    <w:rsid w:val="00452791"/>
    <w:rsid w:val="004527E2"/>
    <w:rsid w:val="0045283D"/>
    <w:rsid w:val="004528E2"/>
    <w:rsid w:val="00452923"/>
    <w:rsid w:val="00452976"/>
    <w:rsid w:val="004529D0"/>
    <w:rsid w:val="004529E7"/>
    <w:rsid w:val="00452A00"/>
    <w:rsid w:val="00452B6F"/>
    <w:rsid w:val="00452B7B"/>
    <w:rsid w:val="00452B88"/>
    <w:rsid w:val="00452B9F"/>
    <w:rsid w:val="00452BE5"/>
    <w:rsid w:val="00452CC6"/>
    <w:rsid w:val="00452CC9"/>
    <w:rsid w:val="00452CF0"/>
    <w:rsid w:val="00452DB6"/>
    <w:rsid w:val="00452DDB"/>
    <w:rsid w:val="00452E9D"/>
    <w:rsid w:val="00452F4A"/>
    <w:rsid w:val="00453034"/>
    <w:rsid w:val="00453054"/>
    <w:rsid w:val="00453058"/>
    <w:rsid w:val="004530BB"/>
    <w:rsid w:val="00453345"/>
    <w:rsid w:val="00453385"/>
    <w:rsid w:val="004533C6"/>
    <w:rsid w:val="004533E9"/>
    <w:rsid w:val="00453461"/>
    <w:rsid w:val="0045348B"/>
    <w:rsid w:val="0045348C"/>
    <w:rsid w:val="00453513"/>
    <w:rsid w:val="00453588"/>
    <w:rsid w:val="00453613"/>
    <w:rsid w:val="004536B3"/>
    <w:rsid w:val="00453704"/>
    <w:rsid w:val="0045377F"/>
    <w:rsid w:val="004538DD"/>
    <w:rsid w:val="00453917"/>
    <w:rsid w:val="0045396D"/>
    <w:rsid w:val="004539AB"/>
    <w:rsid w:val="00453A9C"/>
    <w:rsid w:val="00453AF9"/>
    <w:rsid w:val="00453B70"/>
    <w:rsid w:val="00453C22"/>
    <w:rsid w:val="00453C3F"/>
    <w:rsid w:val="00453D1D"/>
    <w:rsid w:val="00453D4D"/>
    <w:rsid w:val="00453E79"/>
    <w:rsid w:val="00453EB5"/>
    <w:rsid w:val="00453EB6"/>
    <w:rsid w:val="00453FC1"/>
    <w:rsid w:val="00454033"/>
    <w:rsid w:val="0045403E"/>
    <w:rsid w:val="004540FF"/>
    <w:rsid w:val="004541B5"/>
    <w:rsid w:val="004541F9"/>
    <w:rsid w:val="004542E4"/>
    <w:rsid w:val="004542F1"/>
    <w:rsid w:val="00454314"/>
    <w:rsid w:val="004544A9"/>
    <w:rsid w:val="004544CC"/>
    <w:rsid w:val="0045456A"/>
    <w:rsid w:val="0045465F"/>
    <w:rsid w:val="004546EC"/>
    <w:rsid w:val="0045475C"/>
    <w:rsid w:val="0045485E"/>
    <w:rsid w:val="004548E7"/>
    <w:rsid w:val="00454905"/>
    <w:rsid w:val="004549A4"/>
    <w:rsid w:val="00454AC7"/>
    <w:rsid w:val="00454ADE"/>
    <w:rsid w:val="00454C46"/>
    <w:rsid w:val="00454C86"/>
    <w:rsid w:val="00454CD0"/>
    <w:rsid w:val="00454CFE"/>
    <w:rsid w:val="00454D8A"/>
    <w:rsid w:val="00454DA6"/>
    <w:rsid w:val="00454E3A"/>
    <w:rsid w:val="00454E91"/>
    <w:rsid w:val="00454ED0"/>
    <w:rsid w:val="00454F7B"/>
    <w:rsid w:val="00454FB3"/>
    <w:rsid w:val="00454FF4"/>
    <w:rsid w:val="0045508F"/>
    <w:rsid w:val="00455123"/>
    <w:rsid w:val="00455206"/>
    <w:rsid w:val="0045524E"/>
    <w:rsid w:val="004552EC"/>
    <w:rsid w:val="0045533F"/>
    <w:rsid w:val="004553D1"/>
    <w:rsid w:val="004553F9"/>
    <w:rsid w:val="0045543A"/>
    <w:rsid w:val="00455466"/>
    <w:rsid w:val="0045555D"/>
    <w:rsid w:val="00455577"/>
    <w:rsid w:val="00455750"/>
    <w:rsid w:val="004557DC"/>
    <w:rsid w:val="004559AA"/>
    <w:rsid w:val="00455A33"/>
    <w:rsid w:val="00455A88"/>
    <w:rsid w:val="00455ACC"/>
    <w:rsid w:val="00455B01"/>
    <w:rsid w:val="00455BB1"/>
    <w:rsid w:val="00455BCB"/>
    <w:rsid w:val="00455D68"/>
    <w:rsid w:val="00455E8A"/>
    <w:rsid w:val="00455EB7"/>
    <w:rsid w:val="00455EEA"/>
    <w:rsid w:val="00455F03"/>
    <w:rsid w:val="00455F75"/>
    <w:rsid w:val="00455F7F"/>
    <w:rsid w:val="00455F89"/>
    <w:rsid w:val="0045609F"/>
    <w:rsid w:val="00456176"/>
    <w:rsid w:val="0045628B"/>
    <w:rsid w:val="004562BC"/>
    <w:rsid w:val="004563A4"/>
    <w:rsid w:val="0045643E"/>
    <w:rsid w:val="004565D0"/>
    <w:rsid w:val="004565F4"/>
    <w:rsid w:val="00456623"/>
    <w:rsid w:val="00456635"/>
    <w:rsid w:val="0045666A"/>
    <w:rsid w:val="004567A0"/>
    <w:rsid w:val="004567E3"/>
    <w:rsid w:val="00456814"/>
    <w:rsid w:val="0045688F"/>
    <w:rsid w:val="00456B4C"/>
    <w:rsid w:val="00456B52"/>
    <w:rsid w:val="00456B9C"/>
    <w:rsid w:val="00456BAA"/>
    <w:rsid w:val="00456BB3"/>
    <w:rsid w:val="00456BEE"/>
    <w:rsid w:val="00456BF1"/>
    <w:rsid w:val="00456C5C"/>
    <w:rsid w:val="00456C88"/>
    <w:rsid w:val="00456CBC"/>
    <w:rsid w:val="00456CEB"/>
    <w:rsid w:val="00456D52"/>
    <w:rsid w:val="00456D7D"/>
    <w:rsid w:val="00456E27"/>
    <w:rsid w:val="00456FC0"/>
    <w:rsid w:val="00456FC5"/>
    <w:rsid w:val="00456FE3"/>
    <w:rsid w:val="0045706E"/>
    <w:rsid w:val="004570F7"/>
    <w:rsid w:val="0045724A"/>
    <w:rsid w:val="0045725E"/>
    <w:rsid w:val="0045726D"/>
    <w:rsid w:val="004572D3"/>
    <w:rsid w:val="004572E6"/>
    <w:rsid w:val="004573DE"/>
    <w:rsid w:val="004574C2"/>
    <w:rsid w:val="00457520"/>
    <w:rsid w:val="0045755B"/>
    <w:rsid w:val="004575C7"/>
    <w:rsid w:val="004575F6"/>
    <w:rsid w:val="0045796B"/>
    <w:rsid w:val="004579A3"/>
    <w:rsid w:val="00457A91"/>
    <w:rsid w:val="00457ABD"/>
    <w:rsid w:val="00457AC7"/>
    <w:rsid w:val="00457BB5"/>
    <w:rsid w:val="00457C6E"/>
    <w:rsid w:val="00457CF0"/>
    <w:rsid w:val="00457D1C"/>
    <w:rsid w:val="00457D7F"/>
    <w:rsid w:val="00457E9C"/>
    <w:rsid w:val="00460042"/>
    <w:rsid w:val="00460183"/>
    <w:rsid w:val="004603B6"/>
    <w:rsid w:val="004604C8"/>
    <w:rsid w:val="00460509"/>
    <w:rsid w:val="0046069A"/>
    <w:rsid w:val="0046069C"/>
    <w:rsid w:val="00460734"/>
    <w:rsid w:val="004607B9"/>
    <w:rsid w:val="004607C5"/>
    <w:rsid w:val="0046089F"/>
    <w:rsid w:val="004608E5"/>
    <w:rsid w:val="00460946"/>
    <w:rsid w:val="00460998"/>
    <w:rsid w:val="00460A1E"/>
    <w:rsid w:val="00460C79"/>
    <w:rsid w:val="00460CB4"/>
    <w:rsid w:val="00460CFA"/>
    <w:rsid w:val="00460D59"/>
    <w:rsid w:val="00460DF3"/>
    <w:rsid w:val="00460E19"/>
    <w:rsid w:val="00460EE9"/>
    <w:rsid w:val="00460EFB"/>
    <w:rsid w:val="00461037"/>
    <w:rsid w:val="00461065"/>
    <w:rsid w:val="004612F2"/>
    <w:rsid w:val="00461313"/>
    <w:rsid w:val="004615EE"/>
    <w:rsid w:val="00461635"/>
    <w:rsid w:val="004616B0"/>
    <w:rsid w:val="004616E6"/>
    <w:rsid w:val="00461755"/>
    <w:rsid w:val="004618C2"/>
    <w:rsid w:val="004618CE"/>
    <w:rsid w:val="00461A58"/>
    <w:rsid w:val="00461A90"/>
    <w:rsid w:val="00461AB5"/>
    <w:rsid w:val="00461AEF"/>
    <w:rsid w:val="00461B67"/>
    <w:rsid w:val="00461BC6"/>
    <w:rsid w:val="00461CCA"/>
    <w:rsid w:val="00461D32"/>
    <w:rsid w:val="00461FD4"/>
    <w:rsid w:val="00461FE0"/>
    <w:rsid w:val="00461FFB"/>
    <w:rsid w:val="0046201C"/>
    <w:rsid w:val="00462024"/>
    <w:rsid w:val="0046206F"/>
    <w:rsid w:val="004620BF"/>
    <w:rsid w:val="004620F7"/>
    <w:rsid w:val="0046211D"/>
    <w:rsid w:val="00462256"/>
    <w:rsid w:val="00462271"/>
    <w:rsid w:val="00462272"/>
    <w:rsid w:val="00462284"/>
    <w:rsid w:val="0046230D"/>
    <w:rsid w:val="00462385"/>
    <w:rsid w:val="00462444"/>
    <w:rsid w:val="0046246C"/>
    <w:rsid w:val="004624B2"/>
    <w:rsid w:val="004624B6"/>
    <w:rsid w:val="0046254F"/>
    <w:rsid w:val="004625D0"/>
    <w:rsid w:val="00462615"/>
    <w:rsid w:val="0046262E"/>
    <w:rsid w:val="004626FE"/>
    <w:rsid w:val="0046277E"/>
    <w:rsid w:val="0046279C"/>
    <w:rsid w:val="0046280D"/>
    <w:rsid w:val="004629A8"/>
    <w:rsid w:val="00462A45"/>
    <w:rsid w:val="00462C6D"/>
    <w:rsid w:val="00462CC5"/>
    <w:rsid w:val="00462D54"/>
    <w:rsid w:val="00462D9D"/>
    <w:rsid w:val="00462DB7"/>
    <w:rsid w:val="00462DBA"/>
    <w:rsid w:val="00462DBF"/>
    <w:rsid w:val="00462DE6"/>
    <w:rsid w:val="00462E62"/>
    <w:rsid w:val="00462E79"/>
    <w:rsid w:val="00462EE9"/>
    <w:rsid w:val="00462FDB"/>
    <w:rsid w:val="00463005"/>
    <w:rsid w:val="0046301A"/>
    <w:rsid w:val="00463074"/>
    <w:rsid w:val="00463090"/>
    <w:rsid w:val="00463109"/>
    <w:rsid w:val="0046322A"/>
    <w:rsid w:val="00463280"/>
    <w:rsid w:val="00463314"/>
    <w:rsid w:val="00463343"/>
    <w:rsid w:val="004633BB"/>
    <w:rsid w:val="004634AF"/>
    <w:rsid w:val="004634DC"/>
    <w:rsid w:val="004634F3"/>
    <w:rsid w:val="004635BC"/>
    <w:rsid w:val="004635EA"/>
    <w:rsid w:val="0046367A"/>
    <w:rsid w:val="004636A5"/>
    <w:rsid w:val="004636FC"/>
    <w:rsid w:val="004638CD"/>
    <w:rsid w:val="00463906"/>
    <w:rsid w:val="00463983"/>
    <w:rsid w:val="00463A77"/>
    <w:rsid w:val="00463ABC"/>
    <w:rsid w:val="00463E12"/>
    <w:rsid w:val="00463EAA"/>
    <w:rsid w:val="00463F87"/>
    <w:rsid w:val="00463FFE"/>
    <w:rsid w:val="00464043"/>
    <w:rsid w:val="00464197"/>
    <w:rsid w:val="0046427F"/>
    <w:rsid w:val="004642BE"/>
    <w:rsid w:val="004642C3"/>
    <w:rsid w:val="004642D5"/>
    <w:rsid w:val="00464366"/>
    <w:rsid w:val="00464514"/>
    <w:rsid w:val="0046457F"/>
    <w:rsid w:val="00464659"/>
    <w:rsid w:val="004646F4"/>
    <w:rsid w:val="0046473A"/>
    <w:rsid w:val="00464778"/>
    <w:rsid w:val="00464843"/>
    <w:rsid w:val="0046486E"/>
    <w:rsid w:val="004648DB"/>
    <w:rsid w:val="00464925"/>
    <w:rsid w:val="00464987"/>
    <w:rsid w:val="004649F0"/>
    <w:rsid w:val="00464A99"/>
    <w:rsid w:val="00464AB0"/>
    <w:rsid w:val="00464AC9"/>
    <w:rsid w:val="00464AD9"/>
    <w:rsid w:val="00464CB2"/>
    <w:rsid w:val="00464CD3"/>
    <w:rsid w:val="00464D2B"/>
    <w:rsid w:val="00464D96"/>
    <w:rsid w:val="00464E1B"/>
    <w:rsid w:val="00464E3A"/>
    <w:rsid w:val="00464EBC"/>
    <w:rsid w:val="00464F1D"/>
    <w:rsid w:val="00464FF8"/>
    <w:rsid w:val="0046500A"/>
    <w:rsid w:val="004650BD"/>
    <w:rsid w:val="004650CC"/>
    <w:rsid w:val="00465113"/>
    <w:rsid w:val="00465117"/>
    <w:rsid w:val="00465158"/>
    <w:rsid w:val="004651DB"/>
    <w:rsid w:val="00465285"/>
    <w:rsid w:val="004652A5"/>
    <w:rsid w:val="00465398"/>
    <w:rsid w:val="004653B0"/>
    <w:rsid w:val="00465417"/>
    <w:rsid w:val="004655B0"/>
    <w:rsid w:val="004655B3"/>
    <w:rsid w:val="004655E6"/>
    <w:rsid w:val="00465688"/>
    <w:rsid w:val="00465724"/>
    <w:rsid w:val="0046582B"/>
    <w:rsid w:val="00465869"/>
    <w:rsid w:val="00465886"/>
    <w:rsid w:val="00465896"/>
    <w:rsid w:val="004658A9"/>
    <w:rsid w:val="00465A5E"/>
    <w:rsid w:val="00465BC5"/>
    <w:rsid w:val="00465BF7"/>
    <w:rsid w:val="00465C05"/>
    <w:rsid w:val="00465C0B"/>
    <w:rsid w:val="00465C70"/>
    <w:rsid w:val="00465CE5"/>
    <w:rsid w:val="00465D39"/>
    <w:rsid w:val="00465E4E"/>
    <w:rsid w:val="00465FAE"/>
    <w:rsid w:val="00465FC1"/>
    <w:rsid w:val="00466188"/>
    <w:rsid w:val="004661C8"/>
    <w:rsid w:val="004661D3"/>
    <w:rsid w:val="004661F4"/>
    <w:rsid w:val="00466222"/>
    <w:rsid w:val="0046624E"/>
    <w:rsid w:val="00466282"/>
    <w:rsid w:val="004662AD"/>
    <w:rsid w:val="004663D0"/>
    <w:rsid w:val="0046643B"/>
    <w:rsid w:val="0046643E"/>
    <w:rsid w:val="00466505"/>
    <w:rsid w:val="00466597"/>
    <w:rsid w:val="004665A1"/>
    <w:rsid w:val="004665F8"/>
    <w:rsid w:val="0046665F"/>
    <w:rsid w:val="00466671"/>
    <w:rsid w:val="004666B5"/>
    <w:rsid w:val="004666FA"/>
    <w:rsid w:val="00466778"/>
    <w:rsid w:val="0046678A"/>
    <w:rsid w:val="00466794"/>
    <w:rsid w:val="00466841"/>
    <w:rsid w:val="004668CC"/>
    <w:rsid w:val="0046691A"/>
    <w:rsid w:val="00466B96"/>
    <w:rsid w:val="00466BA8"/>
    <w:rsid w:val="00466BC2"/>
    <w:rsid w:val="00466BCF"/>
    <w:rsid w:val="00466C12"/>
    <w:rsid w:val="00466C20"/>
    <w:rsid w:val="00466C38"/>
    <w:rsid w:val="00466C6F"/>
    <w:rsid w:val="00466DF4"/>
    <w:rsid w:val="00466E40"/>
    <w:rsid w:val="00466EF0"/>
    <w:rsid w:val="00466EF3"/>
    <w:rsid w:val="00466F7F"/>
    <w:rsid w:val="00467107"/>
    <w:rsid w:val="0046714C"/>
    <w:rsid w:val="00467198"/>
    <w:rsid w:val="004671B9"/>
    <w:rsid w:val="00467200"/>
    <w:rsid w:val="004672F8"/>
    <w:rsid w:val="0046731E"/>
    <w:rsid w:val="00467393"/>
    <w:rsid w:val="004673B7"/>
    <w:rsid w:val="004673BA"/>
    <w:rsid w:val="00467453"/>
    <w:rsid w:val="00467490"/>
    <w:rsid w:val="004674F0"/>
    <w:rsid w:val="0046762D"/>
    <w:rsid w:val="0046762E"/>
    <w:rsid w:val="004676FD"/>
    <w:rsid w:val="0046779B"/>
    <w:rsid w:val="0046786F"/>
    <w:rsid w:val="0046787E"/>
    <w:rsid w:val="00467892"/>
    <w:rsid w:val="00467B78"/>
    <w:rsid w:val="00467D1B"/>
    <w:rsid w:val="00467D57"/>
    <w:rsid w:val="00467D8F"/>
    <w:rsid w:val="00467E10"/>
    <w:rsid w:val="00467E14"/>
    <w:rsid w:val="00467E2F"/>
    <w:rsid w:val="00467EC4"/>
    <w:rsid w:val="0047015A"/>
    <w:rsid w:val="004701DB"/>
    <w:rsid w:val="00470240"/>
    <w:rsid w:val="004702BE"/>
    <w:rsid w:val="004702ED"/>
    <w:rsid w:val="004702F0"/>
    <w:rsid w:val="004703EF"/>
    <w:rsid w:val="004704AC"/>
    <w:rsid w:val="004704B6"/>
    <w:rsid w:val="004705B7"/>
    <w:rsid w:val="004705FC"/>
    <w:rsid w:val="00470682"/>
    <w:rsid w:val="004706CD"/>
    <w:rsid w:val="00470741"/>
    <w:rsid w:val="00470784"/>
    <w:rsid w:val="0047078A"/>
    <w:rsid w:val="004707FE"/>
    <w:rsid w:val="00470818"/>
    <w:rsid w:val="00470845"/>
    <w:rsid w:val="00470885"/>
    <w:rsid w:val="00470898"/>
    <w:rsid w:val="00470905"/>
    <w:rsid w:val="00470910"/>
    <w:rsid w:val="004709D0"/>
    <w:rsid w:val="00470A51"/>
    <w:rsid w:val="00470A70"/>
    <w:rsid w:val="00470ACB"/>
    <w:rsid w:val="00470CDD"/>
    <w:rsid w:val="00470D7D"/>
    <w:rsid w:val="00470DC7"/>
    <w:rsid w:val="00470DDF"/>
    <w:rsid w:val="00470DFC"/>
    <w:rsid w:val="00470E58"/>
    <w:rsid w:val="00470E7B"/>
    <w:rsid w:val="00470E7F"/>
    <w:rsid w:val="00470F59"/>
    <w:rsid w:val="00471025"/>
    <w:rsid w:val="00471083"/>
    <w:rsid w:val="0047109F"/>
    <w:rsid w:val="00471133"/>
    <w:rsid w:val="004711B8"/>
    <w:rsid w:val="004711E4"/>
    <w:rsid w:val="004714F1"/>
    <w:rsid w:val="00471539"/>
    <w:rsid w:val="00471556"/>
    <w:rsid w:val="00471647"/>
    <w:rsid w:val="004716B5"/>
    <w:rsid w:val="00471708"/>
    <w:rsid w:val="00471718"/>
    <w:rsid w:val="0047174D"/>
    <w:rsid w:val="00471775"/>
    <w:rsid w:val="00471869"/>
    <w:rsid w:val="004718C9"/>
    <w:rsid w:val="0047195D"/>
    <w:rsid w:val="0047198C"/>
    <w:rsid w:val="00471AF2"/>
    <w:rsid w:val="00471B7C"/>
    <w:rsid w:val="00471B7F"/>
    <w:rsid w:val="00471BBC"/>
    <w:rsid w:val="00471C96"/>
    <w:rsid w:val="00471CC7"/>
    <w:rsid w:val="00471D66"/>
    <w:rsid w:val="00471D71"/>
    <w:rsid w:val="00471DC4"/>
    <w:rsid w:val="00471E45"/>
    <w:rsid w:val="00471E4D"/>
    <w:rsid w:val="00471F6F"/>
    <w:rsid w:val="00471F9A"/>
    <w:rsid w:val="00471FAD"/>
    <w:rsid w:val="0047204B"/>
    <w:rsid w:val="004720D4"/>
    <w:rsid w:val="00472167"/>
    <w:rsid w:val="004721EE"/>
    <w:rsid w:val="00472216"/>
    <w:rsid w:val="0047229B"/>
    <w:rsid w:val="00472317"/>
    <w:rsid w:val="00472361"/>
    <w:rsid w:val="0047239B"/>
    <w:rsid w:val="0047240F"/>
    <w:rsid w:val="00472443"/>
    <w:rsid w:val="004724EC"/>
    <w:rsid w:val="004725A3"/>
    <w:rsid w:val="0047263E"/>
    <w:rsid w:val="004726C5"/>
    <w:rsid w:val="004727A1"/>
    <w:rsid w:val="004727DE"/>
    <w:rsid w:val="0047286F"/>
    <w:rsid w:val="004728B1"/>
    <w:rsid w:val="00472901"/>
    <w:rsid w:val="00472AEA"/>
    <w:rsid w:val="00472B27"/>
    <w:rsid w:val="00472BD5"/>
    <w:rsid w:val="00472BDA"/>
    <w:rsid w:val="00472BFF"/>
    <w:rsid w:val="00472CC6"/>
    <w:rsid w:val="00472ED5"/>
    <w:rsid w:val="00473016"/>
    <w:rsid w:val="0047302C"/>
    <w:rsid w:val="004730A5"/>
    <w:rsid w:val="004730C1"/>
    <w:rsid w:val="00473108"/>
    <w:rsid w:val="004732E4"/>
    <w:rsid w:val="004733A1"/>
    <w:rsid w:val="004734F7"/>
    <w:rsid w:val="00473519"/>
    <w:rsid w:val="00473562"/>
    <w:rsid w:val="0047358E"/>
    <w:rsid w:val="00473646"/>
    <w:rsid w:val="00473694"/>
    <w:rsid w:val="004736E5"/>
    <w:rsid w:val="0047373C"/>
    <w:rsid w:val="0047377D"/>
    <w:rsid w:val="004737C9"/>
    <w:rsid w:val="00473815"/>
    <w:rsid w:val="0047382C"/>
    <w:rsid w:val="00473843"/>
    <w:rsid w:val="00473A95"/>
    <w:rsid w:val="00473AFA"/>
    <w:rsid w:val="00473E2F"/>
    <w:rsid w:val="00473E64"/>
    <w:rsid w:val="00473F86"/>
    <w:rsid w:val="00473F88"/>
    <w:rsid w:val="0047402C"/>
    <w:rsid w:val="00474033"/>
    <w:rsid w:val="00474056"/>
    <w:rsid w:val="00474140"/>
    <w:rsid w:val="004741E3"/>
    <w:rsid w:val="00474209"/>
    <w:rsid w:val="0047420A"/>
    <w:rsid w:val="00474214"/>
    <w:rsid w:val="004743C2"/>
    <w:rsid w:val="004743F5"/>
    <w:rsid w:val="00474409"/>
    <w:rsid w:val="00474471"/>
    <w:rsid w:val="0047457E"/>
    <w:rsid w:val="00474598"/>
    <w:rsid w:val="004745D0"/>
    <w:rsid w:val="004745D9"/>
    <w:rsid w:val="004745E5"/>
    <w:rsid w:val="00474777"/>
    <w:rsid w:val="004748A2"/>
    <w:rsid w:val="004749EB"/>
    <w:rsid w:val="00474A14"/>
    <w:rsid w:val="00474ACC"/>
    <w:rsid w:val="00474B70"/>
    <w:rsid w:val="00474B9D"/>
    <w:rsid w:val="00474BD4"/>
    <w:rsid w:val="00474C64"/>
    <w:rsid w:val="00474C9E"/>
    <w:rsid w:val="00474D8A"/>
    <w:rsid w:val="00474E78"/>
    <w:rsid w:val="00474E8D"/>
    <w:rsid w:val="00474EA5"/>
    <w:rsid w:val="00474FFA"/>
    <w:rsid w:val="00475067"/>
    <w:rsid w:val="004750B4"/>
    <w:rsid w:val="004750E3"/>
    <w:rsid w:val="004750E6"/>
    <w:rsid w:val="004750E9"/>
    <w:rsid w:val="00475103"/>
    <w:rsid w:val="00475124"/>
    <w:rsid w:val="004751D9"/>
    <w:rsid w:val="00475218"/>
    <w:rsid w:val="00475315"/>
    <w:rsid w:val="004753AC"/>
    <w:rsid w:val="00475424"/>
    <w:rsid w:val="004754D0"/>
    <w:rsid w:val="0047558B"/>
    <w:rsid w:val="004755DD"/>
    <w:rsid w:val="0047565E"/>
    <w:rsid w:val="004756C1"/>
    <w:rsid w:val="004757FC"/>
    <w:rsid w:val="00475828"/>
    <w:rsid w:val="004758D1"/>
    <w:rsid w:val="004758D4"/>
    <w:rsid w:val="0047592A"/>
    <w:rsid w:val="00475970"/>
    <w:rsid w:val="00475A44"/>
    <w:rsid w:val="00475A53"/>
    <w:rsid w:val="00475A5B"/>
    <w:rsid w:val="00475A7E"/>
    <w:rsid w:val="00475ACD"/>
    <w:rsid w:val="00475BB3"/>
    <w:rsid w:val="00475CB7"/>
    <w:rsid w:val="00475D62"/>
    <w:rsid w:val="00475DF9"/>
    <w:rsid w:val="0047601D"/>
    <w:rsid w:val="00476020"/>
    <w:rsid w:val="0047605D"/>
    <w:rsid w:val="00476065"/>
    <w:rsid w:val="004760CA"/>
    <w:rsid w:val="0047612E"/>
    <w:rsid w:val="00476318"/>
    <w:rsid w:val="00476387"/>
    <w:rsid w:val="004763AD"/>
    <w:rsid w:val="00476526"/>
    <w:rsid w:val="004765C0"/>
    <w:rsid w:val="004765F9"/>
    <w:rsid w:val="004767B2"/>
    <w:rsid w:val="00476A2D"/>
    <w:rsid w:val="00476A73"/>
    <w:rsid w:val="00476B50"/>
    <w:rsid w:val="00476C0D"/>
    <w:rsid w:val="00476C69"/>
    <w:rsid w:val="00476D25"/>
    <w:rsid w:val="00476D42"/>
    <w:rsid w:val="00476D8C"/>
    <w:rsid w:val="00476D97"/>
    <w:rsid w:val="00476EB6"/>
    <w:rsid w:val="00476F31"/>
    <w:rsid w:val="00476F67"/>
    <w:rsid w:val="00476F96"/>
    <w:rsid w:val="00476F9E"/>
    <w:rsid w:val="00476FE5"/>
    <w:rsid w:val="004770AF"/>
    <w:rsid w:val="0047713A"/>
    <w:rsid w:val="00477465"/>
    <w:rsid w:val="00477505"/>
    <w:rsid w:val="00477538"/>
    <w:rsid w:val="0047755B"/>
    <w:rsid w:val="00477568"/>
    <w:rsid w:val="00477696"/>
    <w:rsid w:val="00477729"/>
    <w:rsid w:val="004778E2"/>
    <w:rsid w:val="004778E4"/>
    <w:rsid w:val="004778ED"/>
    <w:rsid w:val="004778F9"/>
    <w:rsid w:val="00477959"/>
    <w:rsid w:val="00477A22"/>
    <w:rsid w:val="00477A30"/>
    <w:rsid w:val="00477A37"/>
    <w:rsid w:val="00477ACB"/>
    <w:rsid w:val="00477B3C"/>
    <w:rsid w:val="00477BC1"/>
    <w:rsid w:val="00477BFE"/>
    <w:rsid w:val="00477C0E"/>
    <w:rsid w:val="00477D73"/>
    <w:rsid w:val="00477E08"/>
    <w:rsid w:val="00477E0A"/>
    <w:rsid w:val="00477E8C"/>
    <w:rsid w:val="00477F5D"/>
    <w:rsid w:val="00477F9D"/>
    <w:rsid w:val="00477FA2"/>
    <w:rsid w:val="0048003A"/>
    <w:rsid w:val="00480087"/>
    <w:rsid w:val="0048009B"/>
    <w:rsid w:val="004800DD"/>
    <w:rsid w:val="004801E0"/>
    <w:rsid w:val="0048025F"/>
    <w:rsid w:val="004802A0"/>
    <w:rsid w:val="00480319"/>
    <w:rsid w:val="004803B5"/>
    <w:rsid w:val="004803F4"/>
    <w:rsid w:val="0048047F"/>
    <w:rsid w:val="0048049F"/>
    <w:rsid w:val="004804B9"/>
    <w:rsid w:val="004804C9"/>
    <w:rsid w:val="004804FC"/>
    <w:rsid w:val="0048051F"/>
    <w:rsid w:val="00480548"/>
    <w:rsid w:val="00480574"/>
    <w:rsid w:val="0048062E"/>
    <w:rsid w:val="0048067C"/>
    <w:rsid w:val="00480683"/>
    <w:rsid w:val="00480710"/>
    <w:rsid w:val="00480815"/>
    <w:rsid w:val="00480A56"/>
    <w:rsid w:val="00480A7A"/>
    <w:rsid w:val="00480B09"/>
    <w:rsid w:val="00480BB4"/>
    <w:rsid w:val="00480BDB"/>
    <w:rsid w:val="00480EA1"/>
    <w:rsid w:val="00480EBC"/>
    <w:rsid w:val="004810BD"/>
    <w:rsid w:val="00481156"/>
    <w:rsid w:val="0048117A"/>
    <w:rsid w:val="004811DA"/>
    <w:rsid w:val="0048126C"/>
    <w:rsid w:val="004812FB"/>
    <w:rsid w:val="00481396"/>
    <w:rsid w:val="004814D9"/>
    <w:rsid w:val="00481508"/>
    <w:rsid w:val="0048150C"/>
    <w:rsid w:val="0048158C"/>
    <w:rsid w:val="00481822"/>
    <w:rsid w:val="00481832"/>
    <w:rsid w:val="004818B7"/>
    <w:rsid w:val="0048192E"/>
    <w:rsid w:val="00481982"/>
    <w:rsid w:val="00481A72"/>
    <w:rsid w:val="00481A91"/>
    <w:rsid w:val="00481B9E"/>
    <w:rsid w:val="00481C0E"/>
    <w:rsid w:val="00481C79"/>
    <w:rsid w:val="00481C8D"/>
    <w:rsid w:val="00481CEE"/>
    <w:rsid w:val="00481D8D"/>
    <w:rsid w:val="00481EEB"/>
    <w:rsid w:val="00481FAA"/>
    <w:rsid w:val="00481FBB"/>
    <w:rsid w:val="004820DA"/>
    <w:rsid w:val="004821EA"/>
    <w:rsid w:val="004822DE"/>
    <w:rsid w:val="0048245B"/>
    <w:rsid w:val="0048246C"/>
    <w:rsid w:val="004824DA"/>
    <w:rsid w:val="0048265D"/>
    <w:rsid w:val="0048267F"/>
    <w:rsid w:val="0048274D"/>
    <w:rsid w:val="0048279F"/>
    <w:rsid w:val="004827A6"/>
    <w:rsid w:val="004827DA"/>
    <w:rsid w:val="00482808"/>
    <w:rsid w:val="004828E0"/>
    <w:rsid w:val="00482A10"/>
    <w:rsid w:val="00482A4F"/>
    <w:rsid w:val="00482A9A"/>
    <w:rsid w:val="00482C39"/>
    <w:rsid w:val="00482CB2"/>
    <w:rsid w:val="00482CBA"/>
    <w:rsid w:val="00482D5C"/>
    <w:rsid w:val="00482E47"/>
    <w:rsid w:val="00482E78"/>
    <w:rsid w:val="00482F77"/>
    <w:rsid w:val="00482F8B"/>
    <w:rsid w:val="00482FE3"/>
    <w:rsid w:val="0048306C"/>
    <w:rsid w:val="004830BF"/>
    <w:rsid w:val="00483117"/>
    <w:rsid w:val="00483182"/>
    <w:rsid w:val="0048319C"/>
    <w:rsid w:val="004831F2"/>
    <w:rsid w:val="004831FC"/>
    <w:rsid w:val="00483323"/>
    <w:rsid w:val="00483354"/>
    <w:rsid w:val="00483364"/>
    <w:rsid w:val="0048341A"/>
    <w:rsid w:val="0048348B"/>
    <w:rsid w:val="0048349C"/>
    <w:rsid w:val="004834A6"/>
    <w:rsid w:val="004835B6"/>
    <w:rsid w:val="0048378D"/>
    <w:rsid w:val="004837EC"/>
    <w:rsid w:val="004838E3"/>
    <w:rsid w:val="0048396D"/>
    <w:rsid w:val="004839CB"/>
    <w:rsid w:val="004839E1"/>
    <w:rsid w:val="00483B9A"/>
    <w:rsid w:val="00483C2F"/>
    <w:rsid w:val="00483E57"/>
    <w:rsid w:val="00483F62"/>
    <w:rsid w:val="00484039"/>
    <w:rsid w:val="0048408D"/>
    <w:rsid w:val="004840D1"/>
    <w:rsid w:val="0048413B"/>
    <w:rsid w:val="004842AB"/>
    <w:rsid w:val="004842D8"/>
    <w:rsid w:val="004843FC"/>
    <w:rsid w:val="0048452E"/>
    <w:rsid w:val="00484583"/>
    <w:rsid w:val="0048458E"/>
    <w:rsid w:val="00484624"/>
    <w:rsid w:val="00484713"/>
    <w:rsid w:val="00484873"/>
    <w:rsid w:val="004848F2"/>
    <w:rsid w:val="0048497D"/>
    <w:rsid w:val="00484A2F"/>
    <w:rsid w:val="00484A3E"/>
    <w:rsid w:val="00484B7D"/>
    <w:rsid w:val="00484B96"/>
    <w:rsid w:val="00484B9E"/>
    <w:rsid w:val="00484BB3"/>
    <w:rsid w:val="00484CC4"/>
    <w:rsid w:val="00484CD1"/>
    <w:rsid w:val="00484D08"/>
    <w:rsid w:val="00484FB4"/>
    <w:rsid w:val="004850F1"/>
    <w:rsid w:val="00485111"/>
    <w:rsid w:val="004851FE"/>
    <w:rsid w:val="0048527D"/>
    <w:rsid w:val="0048538E"/>
    <w:rsid w:val="00485590"/>
    <w:rsid w:val="004855E4"/>
    <w:rsid w:val="00485642"/>
    <w:rsid w:val="0048575D"/>
    <w:rsid w:val="004857DF"/>
    <w:rsid w:val="00485879"/>
    <w:rsid w:val="00485923"/>
    <w:rsid w:val="004859CB"/>
    <w:rsid w:val="00485AE0"/>
    <w:rsid w:val="00485B1D"/>
    <w:rsid w:val="00485BED"/>
    <w:rsid w:val="00485C6A"/>
    <w:rsid w:val="00485CE0"/>
    <w:rsid w:val="00485CEC"/>
    <w:rsid w:val="00485D9A"/>
    <w:rsid w:val="00485DB6"/>
    <w:rsid w:val="00485E11"/>
    <w:rsid w:val="00485E82"/>
    <w:rsid w:val="00485EDE"/>
    <w:rsid w:val="0048601B"/>
    <w:rsid w:val="00486188"/>
    <w:rsid w:val="0048619C"/>
    <w:rsid w:val="00486316"/>
    <w:rsid w:val="00486548"/>
    <w:rsid w:val="00486598"/>
    <w:rsid w:val="004865C3"/>
    <w:rsid w:val="00486657"/>
    <w:rsid w:val="00486734"/>
    <w:rsid w:val="00486740"/>
    <w:rsid w:val="0048677C"/>
    <w:rsid w:val="00486862"/>
    <w:rsid w:val="004868AA"/>
    <w:rsid w:val="00486951"/>
    <w:rsid w:val="0048696B"/>
    <w:rsid w:val="00486A45"/>
    <w:rsid w:val="00486A62"/>
    <w:rsid w:val="00486A7E"/>
    <w:rsid w:val="00486A92"/>
    <w:rsid w:val="00486A95"/>
    <w:rsid w:val="00486AAA"/>
    <w:rsid w:val="00486BC5"/>
    <w:rsid w:val="00486D01"/>
    <w:rsid w:val="00486DDC"/>
    <w:rsid w:val="00486E22"/>
    <w:rsid w:val="00486E46"/>
    <w:rsid w:val="00486F75"/>
    <w:rsid w:val="00486F82"/>
    <w:rsid w:val="00486F91"/>
    <w:rsid w:val="004870B2"/>
    <w:rsid w:val="0048710F"/>
    <w:rsid w:val="0048711D"/>
    <w:rsid w:val="0048713F"/>
    <w:rsid w:val="004871DA"/>
    <w:rsid w:val="004871EC"/>
    <w:rsid w:val="00487427"/>
    <w:rsid w:val="0048743C"/>
    <w:rsid w:val="0048745C"/>
    <w:rsid w:val="004874B6"/>
    <w:rsid w:val="0048755F"/>
    <w:rsid w:val="00487601"/>
    <w:rsid w:val="0048770A"/>
    <w:rsid w:val="0048771F"/>
    <w:rsid w:val="00487770"/>
    <w:rsid w:val="0048778B"/>
    <w:rsid w:val="00487AC4"/>
    <w:rsid w:val="00487B16"/>
    <w:rsid w:val="00487C12"/>
    <w:rsid w:val="00487EAB"/>
    <w:rsid w:val="00487FB8"/>
    <w:rsid w:val="00487FE0"/>
    <w:rsid w:val="00490011"/>
    <w:rsid w:val="004900E3"/>
    <w:rsid w:val="00490117"/>
    <w:rsid w:val="004901D4"/>
    <w:rsid w:val="004901F0"/>
    <w:rsid w:val="00490216"/>
    <w:rsid w:val="00490270"/>
    <w:rsid w:val="004902FB"/>
    <w:rsid w:val="00490332"/>
    <w:rsid w:val="00490349"/>
    <w:rsid w:val="004903F1"/>
    <w:rsid w:val="00490490"/>
    <w:rsid w:val="004905D7"/>
    <w:rsid w:val="004905E9"/>
    <w:rsid w:val="004906F7"/>
    <w:rsid w:val="00490770"/>
    <w:rsid w:val="00490864"/>
    <w:rsid w:val="004908B6"/>
    <w:rsid w:val="004909BD"/>
    <w:rsid w:val="004909E1"/>
    <w:rsid w:val="00490A0A"/>
    <w:rsid w:val="00490A56"/>
    <w:rsid w:val="00490A75"/>
    <w:rsid w:val="00490A86"/>
    <w:rsid w:val="00490ADC"/>
    <w:rsid w:val="00490B8E"/>
    <w:rsid w:val="00490BD7"/>
    <w:rsid w:val="00490C3C"/>
    <w:rsid w:val="00490C46"/>
    <w:rsid w:val="00490CB3"/>
    <w:rsid w:val="00491059"/>
    <w:rsid w:val="00491075"/>
    <w:rsid w:val="00491107"/>
    <w:rsid w:val="0049113C"/>
    <w:rsid w:val="0049114C"/>
    <w:rsid w:val="0049132C"/>
    <w:rsid w:val="0049143D"/>
    <w:rsid w:val="00491447"/>
    <w:rsid w:val="00491483"/>
    <w:rsid w:val="0049157E"/>
    <w:rsid w:val="0049160D"/>
    <w:rsid w:val="004916B7"/>
    <w:rsid w:val="004916D3"/>
    <w:rsid w:val="004916D8"/>
    <w:rsid w:val="00491825"/>
    <w:rsid w:val="00491879"/>
    <w:rsid w:val="0049193B"/>
    <w:rsid w:val="0049198D"/>
    <w:rsid w:val="00491991"/>
    <w:rsid w:val="0049199C"/>
    <w:rsid w:val="00491A49"/>
    <w:rsid w:val="00491A9E"/>
    <w:rsid w:val="00491AB7"/>
    <w:rsid w:val="00491AFB"/>
    <w:rsid w:val="00491B3C"/>
    <w:rsid w:val="00491C4D"/>
    <w:rsid w:val="00491CDE"/>
    <w:rsid w:val="00491D48"/>
    <w:rsid w:val="00491D72"/>
    <w:rsid w:val="00491D92"/>
    <w:rsid w:val="00491E6C"/>
    <w:rsid w:val="00491F70"/>
    <w:rsid w:val="00491F9B"/>
    <w:rsid w:val="00491FF3"/>
    <w:rsid w:val="00492013"/>
    <w:rsid w:val="00492054"/>
    <w:rsid w:val="0049209A"/>
    <w:rsid w:val="00492149"/>
    <w:rsid w:val="0049215D"/>
    <w:rsid w:val="0049219F"/>
    <w:rsid w:val="004921A9"/>
    <w:rsid w:val="004921C4"/>
    <w:rsid w:val="0049229F"/>
    <w:rsid w:val="004924A6"/>
    <w:rsid w:val="004924FE"/>
    <w:rsid w:val="004925B9"/>
    <w:rsid w:val="004925D7"/>
    <w:rsid w:val="004925E4"/>
    <w:rsid w:val="0049263D"/>
    <w:rsid w:val="0049269D"/>
    <w:rsid w:val="00492719"/>
    <w:rsid w:val="0049280C"/>
    <w:rsid w:val="00492843"/>
    <w:rsid w:val="00492B68"/>
    <w:rsid w:val="00492C30"/>
    <w:rsid w:val="00492CDB"/>
    <w:rsid w:val="00492D25"/>
    <w:rsid w:val="00492D82"/>
    <w:rsid w:val="00492DCF"/>
    <w:rsid w:val="00492DDE"/>
    <w:rsid w:val="00492DE8"/>
    <w:rsid w:val="00492F17"/>
    <w:rsid w:val="00492FED"/>
    <w:rsid w:val="0049306C"/>
    <w:rsid w:val="00493070"/>
    <w:rsid w:val="004930EE"/>
    <w:rsid w:val="00493158"/>
    <w:rsid w:val="0049318A"/>
    <w:rsid w:val="0049318C"/>
    <w:rsid w:val="0049328A"/>
    <w:rsid w:val="00493528"/>
    <w:rsid w:val="00493603"/>
    <w:rsid w:val="00493672"/>
    <w:rsid w:val="004936C5"/>
    <w:rsid w:val="004936C8"/>
    <w:rsid w:val="00493795"/>
    <w:rsid w:val="004937FC"/>
    <w:rsid w:val="00493839"/>
    <w:rsid w:val="0049385E"/>
    <w:rsid w:val="004938E0"/>
    <w:rsid w:val="00493955"/>
    <w:rsid w:val="00493A05"/>
    <w:rsid w:val="00493ACD"/>
    <w:rsid w:val="00493CBA"/>
    <w:rsid w:val="00493D26"/>
    <w:rsid w:val="00493D32"/>
    <w:rsid w:val="00493E12"/>
    <w:rsid w:val="00493E53"/>
    <w:rsid w:val="00493ED0"/>
    <w:rsid w:val="00493F7E"/>
    <w:rsid w:val="0049417D"/>
    <w:rsid w:val="00494190"/>
    <w:rsid w:val="00494281"/>
    <w:rsid w:val="0049430F"/>
    <w:rsid w:val="004944AD"/>
    <w:rsid w:val="004944B8"/>
    <w:rsid w:val="00494528"/>
    <w:rsid w:val="00494755"/>
    <w:rsid w:val="004948B1"/>
    <w:rsid w:val="0049490B"/>
    <w:rsid w:val="00494913"/>
    <w:rsid w:val="0049493C"/>
    <w:rsid w:val="004949F9"/>
    <w:rsid w:val="00494A3F"/>
    <w:rsid w:val="00494B0B"/>
    <w:rsid w:val="00494B42"/>
    <w:rsid w:val="00494B9A"/>
    <w:rsid w:val="00494C28"/>
    <w:rsid w:val="00494C32"/>
    <w:rsid w:val="00494C7F"/>
    <w:rsid w:val="00494CBB"/>
    <w:rsid w:val="00494CE3"/>
    <w:rsid w:val="00494DDC"/>
    <w:rsid w:val="00494DFC"/>
    <w:rsid w:val="00494E14"/>
    <w:rsid w:val="00494E27"/>
    <w:rsid w:val="00494EB4"/>
    <w:rsid w:val="00494EC7"/>
    <w:rsid w:val="00494EF9"/>
    <w:rsid w:val="00494F1B"/>
    <w:rsid w:val="00494F79"/>
    <w:rsid w:val="00495004"/>
    <w:rsid w:val="004951BD"/>
    <w:rsid w:val="004952AB"/>
    <w:rsid w:val="00495356"/>
    <w:rsid w:val="00495401"/>
    <w:rsid w:val="004954CC"/>
    <w:rsid w:val="004954F5"/>
    <w:rsid w:val="0049550A"/>
    <w:rsid w:val="00495514"/>
    <w:rsid w:val="00495560"/>
    <w:rsid w:val="004955B6"/>
    <w:rsid w:val="004956A0"/>
    <w:rsid w:val="004956CB"/>
    <w:rsid w:val="004956CF"/>
    <w:rsid w:val="004956EE"/>
    <w:rsid w:val="0049572A"/>
    <w:rsid w:val="00495753"/>
    <w:rsid w:val="004957F7"/>
    <w:rsid w:val="004958CB"/>
    <w:rsid w:val="00495B0A"/>
    <w:rsid w:val="00495C1D"/>
    <w:rsid w:val="00495C27"/>
    <w:rsid w:val="00495C6A"/>
    <w:rsid w:val="00495CB8"/>
    <w:rsid w:val="00495E98"/>
    <w:rsid w:val="0049600D"/>
    <w:rsid w:val="0049608B"/>
    <w:rsid w:val="004960B2"/>
    <w:rsid w:val="004960B7"/>
    <w:rsid w:val="004960D1"/>
    <w:rsid w:val="00496106"/>
    <w:rsid w:val="004962DC"/>
    <w:rsid w:val="00496305"/>
    <w:rsid w:val="0049631D"/>
    <w:rsid w:val="00496357"/>
    <w:rsid w:val="0049636B"/>
    <w:rsid w:val="004964C7"/>
    <w:rsid w:val="00496529"/>
    <w:rsid w:val="0049655B"/>
    <w:rsid w:val="0049665D"/>
    <w:rsid w:val="0049668A"/>
    <w:rsid w:val="0049696C"/>
    <w:rsid w:val="0049698C"/>
    <w:rsid w:val="004969B0"/>
    <w:rsid w:val="004969B7"/>
    <w:rsid w:val="00496AA3"/>
    <w:rsid w:val="00496B4C"/>
    <w:rsid w:val="00496B7A"/>
    <w:rsid w:val="00496BAC"/>
    <w:rsid w:val="00496BE5"/>
    <w:rsid w:val="00496CA0"/>
    <w:rsid w:val="00496CA5"/>
    <w:rsid w:val="00496E03"/>
    <w:rsid w:val="00496E2D"/>
    <w:rsid w:val="00496E80"/>
    <w:rsid w:val="00496ECA"/>
    <w:rsid w:val="00496FC5"/>
    <w:rsid w:val="00496FE1"/>
    <w:rsid w:val="00497029"/>
    <w:rsid w:val="00497095"/>
    <w:rsid w:val="004971B0"/>
    <w:rsid w:val="004971BC"/>
    <w:rsid w:val="00497261"/>
    <w:rsid w:val="00497317"/>
    <w:rsid w:val="0049755D"/>
    <w:rsid w:val="00497613"/>
    <w:rsid w:val="004976A2"/>
    <w:rsid w:val="00497731"/>
    <w:rsid w:val="004977F2"/>
    <w:rsid w:val="00497807"/>
    <w:rsid w:val="0049782A"/>
    <w:rsid w:val="0049783F"/>
    <w:rsid w:val="00497954"/>
    <w:rsid w:val="0049799B"/>
    <w:rsid w:val="00497A45"/>
    <w:rsid w:val="00497A77"/>
    <w:rsid w:val="00497B27"/>
    <w:rsid w:val="00497B95"/>
    <w:rsid w:val="00497BE6"/>
    <w:rsid w:val="00497C1F"/>
    <w:rsid w:val="00497D03"/>
    <w:rsid w:val="00497D3E"/>
    <w:rsid w:val="00497D5E"/>
    <w:rsid w:val="00497D65"/>
    <w:rsid w:val="00497D9E"/>
    <w:rsid w:val="00497E1C"/>
    <w:rsid w:val="00497F53"/>
    <w:rsid w:val="00497F81"/>
    <w:rsid w:val="004A00D2"/>
    <w:rsid w:val="004A01E8"/>
    <w:rsid w:val="004A0222"/>
    <w:rsid w:val="004A027E"/>
    <w:rsid w:val="004A0298"/>
    <w:rsid w:val="004A0336"/>
    <w:rsid w:val="004A0346"/>
    <w:rsid w:val="004A0358"/>
    <w:rsid w:val="004A03F0"/>
    <w:rsid w:val="004A03FD"/>
    <w:rsid w:val="004A0404"/>
    <w:rsid w:val="004A0416"/>
    <w:rsid w:val="004A043E"/>
    <w:rsid w:val="004A0469"/>
    <w:rsid w:val="004A0578"/>
    <w:rsid w:val="004A06B3"/>
    <w:rsid w:val="004A06CD"/>
    <w:rsid w:val="004A0844"/>
    <w:rsid w:val="004A08E3"/>
    <w:rsid w:val="004A090E"/>
    <w:rsid w:val="004A094C"/>
    <w:rsid w:val="004A0A41"/>
    <w:rsid w:val="004A0A43"/>
    <w:rsid w:val="004A0AA6"/>
    <w:rsid w:val="004A0B67"/>
    <w:rsid w:val="004A0B9D"/>
    <w:rsid w:val="004A0BB9"/>
    <w:rsid w:val="004A0BE4"/>
    <w:rsid w:val="004A0D31"/>
    <w:rsid w:val="004A0DD0"/>
    <w:rsid w:val="004A0E9B"/>
    <w:rsid w:val="004A0F07"/>
    <w:rsid w:val="004A0F8C"/>
    <w:rsid w:val="004A1024"/>
    <w:rsid w:val="004A1056"/>
    <w:rsid w:val="004A106B"/>
    <w:rsid w:val="004A111B"/>
    <w:rsid w:val="004A122B"/>
    <w:rsid w:val="004A1306"/>
    <w:rsid w:val="004A137D"/>
    <w:rsid w:val="004A13FF"/>
    <w:rsid w:val="004A146C"/>
    <w:rsid w:val="004A1523"/>
    <w:rsid w:val="004A1530"/>
    <w:rsid w:val="004A1564"/>
    <w:rsid w:val="004A1591"/>
    <w:rsid w:val="004A15AE"/>
    <w:rsid w:val="004A1680"/>
    <w:rsid w:val="004A1705"/>
    <w:rsid w:val="004A17A0"/>
    <w:rsid w:val="004A17B2"/>
    <w:rsid w:val="004A17D8"/>
    <w:rsid w:val="004A186A"/>
    <w:rsid w:val="004A1A0F"/>
    <w:rsid w:val="004A1AC8"/>
    <w:rsid w:val="004A1B87"/>
    <w:rsid w:val="004A1B8E"/>
    <w:rsid w:val="004A1B8F"/>
    <w:rsid w:val="004A1D9E"/>
    <w:rsid w:val="004A1DC5"/>
    <w:rsid w:val="004A1E9D"/>
    <w:rsid w:val="004A1F11"/>
    <w:rsid w:val="004A1F51"/>
    <w:rsid w:val="004A1F7B"/>
    <w:rsid w:val="004A2007"/>
    <w:rsid w:val="004A2048"/>
    <w:rsid w:val="004A20A4"/>
    <w:rsid w:val="004A2122"/>
    <w:rsid w:val="004A215D"/>
    <w:rsid w:val="004A21B0"/>
    <w:rsid w:val="004A2209"/>
    <w:rsid w:val="004A2278"/>
    <w:rsid w:val="004A22DB"/>
    <w:rsid w:val="004A2319"/>
    <w:rsid w:val="004A2372"/>
    <w:rsid w:val="004A23ED"/>
    <w:rsid w:val="004A240A"/>
    <w:rsid w:val="004A241C"/>
    <w:rsid w:val="004A2444"/>
    <w:rsid w:val="004A24E0"/>
    <w:rsid w:val="004A256A"/>
    <w:rsid w:val="004A25C2"/>
    <w:rsid w:val="004A25C7"/>
    <w:rsid w:val="004A2636"/>
    <w:rsid w:val="004A263E"/>
    <w:rsid w:val="004A26A7"/>
    <w:rsid w:val="004A26E1"/>
    <w:rsid w:val="004A27B6"/>
    <w:rsid w:val="004A2847"/>
    <w:rsid w:val="004A28F9"/>
    <w:rsid w:val="004A295C"/>
    <w:rsid w:val="004A29AF"/>
    <w:rsid w:val="004A29CE"/>
    <w:rsid w:val="004A29CF"/>
    <w:rsid w:val="004A2AA6"/>
    <w:rsid w:val="004A2AAE"/>
    <w:rsid w:val="004A2B0D"/>
    <w:rsid w:val="004A2C63"/>
    <w:rsid w:val="004A2CD1"/>
    <w:rsid w:val="004A2EC2"/>
    <w:rsid w:val="004A2EF9"/>
    <w:rsid w:val="004A2F8D"/>
    <w:rsid w:val="004A2FCC"/>
    <w:rsid w:val="004A30F2"/>
    <w:rsid w:val="004A3290"/>
    <w:rsid w:val="004A3301"/>
    <w:rsid w:val="004A3412"/>
    <w:rsid w:val="004A34C4"/>
    <w:rsid w:val="004A34FA"/>
    <w:rsid w:val="004A3679"/>
    <w:rsid w:val="004A36B8"/>
    <w:rsid w:val="004A3756"/>
    <w:rsid w:val="004A379C"/>
    <w:rsid w:val="004A37BD"/>
    <w:rsid w:val="004A3845"/>
    <w:rsid w:val="004A3858"/>
    <w:rsid w:val="004A3908"/>
    <w:rsid w:val="004A395E"/>
    <w:rsid w:val="004A3989"/>
    <w:rsid w:val="004A39CD"/>
    <w:rsid w:val="004A39FB"/>
    <w:rsid w:val="004A3B00"/>
    <w:rsid w:val="004A3B0F"/>
    <w:rsid w:val="004A3C6F"/>
    <w:rsid w:val="004A3D8D"/>
    <w:rsid w:val="004A3DA0"/>
    <w:rsid w:val="004A3DB5"/>
    <w:rsid w:val="004A3DBB"/>
    <w:rsid w:val="004A3F1D"/>
    <w:rsid w:val="004A3F69"/>
    <w:rsid w:val="004A40B4"/>
    <w:rsid w:val="004A40EB"/>
    <w:rsid w:val="004A40F9"/>
    <w:rsid w:val="004A413C"/>
    <w:rsid w:val="004A41C4"/>
    <w:rsid w:val="004A41DD"/>
    <w:rsid w:val="004A4200"/>
    <w:rsid w:val="004A42FC"/>
    <w:rsid w:val="004A436C"/>
    <w:rsid w:val="004A438E"/>
    <w:rsid w:val="004A439F"/>
    <w:rsid w:val="004A44D5"/>
    <w:rsid w:val="004A4633"/>
    <w:rsid w:val="004A46FA"/>
    <w:rsid w:val="004A4783"/>
    <w:rsid w:val="004A4797"/>
    <w:rsid w:val="004A4986"/>
    <w:rsid w:val="004A49DC"/>
    <w:rsid w:val="004A4A01"/>
    <w:rsid w:val="004A4A04"/>
    <w:rsid w:val="004A4A55"/>
    <w:rsid w:val="004A4A62"/>
    <w:rsid w:val="004A4AA7"/>
    <w:rsid w:val="004A4AEE"/>
    <w:rsid w:val="004A4B10"/>
    <w:rsid w:val="004A4B18"/>
    <w:rsid w:val="004A4B6B"/>
    <w:rsid w:val="004A4BD6"/>
    <w:rsid w:val="004A4D30"/>
    <w:rsid w:val="004A4D48"/>
    <w:rsid w:val="004A4DCE"/>
    <w:rsid w:val="004A4DE1"/>
    <w:rsid w:val="004A4DF4"/>
    <w:rsid w:val="004A4F18"/>
    <w:rsid w:val="004A4F8A"/>
    <w:rsid w:val="004A5027"/>
    <w:rsid w:val="004A50C8"/>
    <w:rsid w:val="004A5179"/>
    <w:rsid w:val="004A517C"/>
    <w:rsid w:val="004A52A7"/>
    <w:rsid w:val="004A52F5"/>
    <w:rsid w:val="004A5315"/>
    <w:rsid w:val="004A53D3"/>
    <w:rsid w:val="004A5470"/>
    <w:rsid w:val="004A5522"/>
    <w:rsid w:val="004A5559"/>
    <w:rsid w:val="004A559A"/>
    <w:rsid w:val="004A559D"/>
    <w:rsid w:val="004A55A4"/>
    <w:rsid w:val="004A562E"/>
    <w:rsid w:val="004A56C2"/>
    <w:rsid w:val="004A5724"/>
    <w:rsid w:val="004A5748"/>
    <w:rsid w:val="004A57A1"/>
    <w:rsid w:val="004A57A4"/>
    <w:rsid w:val="004A57C2"/>
    <w:rsid w:val="004A581C"/>
    <w:rsid w:val="004A5873"/>
    <w:rsid w:val="004A5875"/>
    <w:rsid w:val="004A588A"/>
    <w:rsid w:val="004A58C9"/>
    <w:rsid w:val="004A59BA"/>
    <w:rsid w:val="004A5ABD"/>
    <w:rsid w:val="004A5AD8"/>
    <w:rsid w:val="004A5AEB"/>
    <w:rsid w:val="004A5B62"/>
    <w:rsid w:val="004A5B6B"/>
    <w:rsid w:val="004A5C59"/>
    <w:rsid w:val="004A5C5C"/>
    <w:rsid w:val="004A5E82"/>
    <w:rsid w:val="004A5EBE"/>
    <w:rsid w:val="004A5ED1"/>
    <w:rsid w:val="004A5F02"/>
    <w:rsid w:val="004A5FC0"/>
    <w:rsid w:val="004A5FFE"/>
    <w:rsid w:val="004A601A"/>
    <w:rsid w:val="004A60FB"/>
    <w:rsid w:val="004A61F5"/>
    <w:rsid w:val="004A62F3"/>
    <w:rsid w:val="004A638A"/>
    <w:rsid w:val="004A6420"/>
    <w:rsid w:val="004A64D1"/>
    <w:rsid w:val="004A652C"/>
    <w:rsid w:val="004A6572"/>
    <w:rsid w:val="004A65FC"/>
    <w:rsid w:val="004A6615"/>
    <w:rsid w:val="004A674E"/>
    <w:rsid w:val="004A6786"/>
    <w:rsid w:val="004A67D6"/>
    <w:rsid w:val="004A67F9"/>
    <w:rsid w:val="004A6885"/>
    <w:rsid w:val="004A69E8"/>
    <w:rsid w:val="004A6A77"/>
    <w:rsid w:val="004A6ACC"/>
    <w:rsid w:val="004A6B32"/>
    <w:rsid w:val="004A6D0F"/>
    <w:rsid w:val="004A6D4E"/>
    <w:rsid w:val="004A6D56"/>
    <w:rsid w:val="004A6DC2"/>
    <w:rsid w:val="004A6EA7"/>
    <w:rsid w:val="004A703B"/>
    <w:rsid w:val="004A7049"/>
    <w:rsid w:val="004A70D9"/>
    <w:rsid w:val="004A71C2"/>
    <w:rsid w:val="004A7261"/>
    <w:rsid w:val="004A729B"/>
    <w:rsid w:val="004A72C6"/>
    <w:rsid w:val="004A72FD"/>
    <w:rsid w:val="004A735F"/>
    <w:rsid w:val="004A74C2"/>
    <w:rsid w:val="004A7516"/>
    <w:rsid w:val="004A756F"/>
    <w:rsid w:val="004A7583"/>
    <w:rsid w:val="004A769D"/>
    <w:rsid w:val="004A76DC"/>
    <w:rsid w:val="004A76E1"/>
    <w:rsid w:val="004A7728"/>
    <w:rsid w:val="004A77D1"/>
    <w:rsid w:val="004A77EB"/>
    <w:rsid w:val="004A787A"/>
    <w:rsid w:val="004A788E"/>
    <w:rsid w:val="004A7966"/>
    <w:rsid w:val="004A7B04"/>
    <w:rsid w:val="004A7B35"/>
    <w:rsid w:val="004A7B5D"/>
    <w:rsid w:val="004A7BFA"/>
    <w:rsid w:val="004A7C0A"/>
    <w:rsid w:val="004A7C46"/>
    <w:rsid w:val="004A7C54"/>
    <w:rsid w:val="004A7CEA"/>
    <w:rsid w:val="004A7CFC"/>
    <w:rsid w:val="004A7D43"/>
    <w:rsid w:val="004A7DD5"/>
    <w:rsid w:val="004A7E3F"/>
    <w:rsid w:val="004A7EE9"/>
    <w:rsid w:val="004A7F0D"/>
    <w:rsid w:val="004B00EC"/>
    <w:rsid w:val="004B019A"/>
    <w:rsid w:val="004B01EB"/>
    <w:rsid w:val="004B01F0"/>
    <w:rsid w:val="004B02E2"/>
    <w:rsid w:val="004B02E7"/>
    <w:rsid w:val="004B02FC"/>
    <w:rsid w:val="004B03EE"/>
    <w:rsid w:val="004B050E"/>
    <w:rsid w:val="004B063D"/>
    <w:rsid w:val="004B0664"/>
    <w:rsid w:val="004B07AC"/>
    <w:rsid w:val="004B0A03"/>
    <w:rsid w:val="004B0A9D"/>
    <w:rsid w:val="004B0AEC"/>
    <w:rsid w:val="004B0B6E"/>
    <w:rsid w:val="004B0B6F"/>
    <w:rsid w:val="004B0D4E"/>
    <w:rsid w:val="004B0DEC"/>
    <w:rsid w:val="004B0E9D"/>
    <w:rsid w:val="004B0EBE"/>
    <w:rsid w:val="004B0F1F"/>
    <w:rsid w:val="004B0FE9"/>
    <w:rsid w:val="004B0FF4"/>
    <w:rsid w:val="004B10B1"/>
    <w:rsid w:val="004B10F3"/>
    <w:rsid w:val="004B1173"/>
    <w:rsid w:val="004B121D"/>
    <w:rsid w:val="004B126C"/>
    <w:rsid w:val="004B12CF"/>
    <w:rsid w:val="004B12F2"/>
    <w:rsid w:val="004B13B5"/>
    <w:rsid w:val="004B13FA"/>
    <w:rsid w:val="004B1467"/>
    <w:rsid w:val="004B14A7"/>
    <w:rsid w:val="004B153A"/>
    <w:rsid w:val="004B1596"/>
    <w:rsid w:val="004B166B"/>
    <w:rsid w:val="004B180C"/>
    <w:rsid w:val="004B19AA"/>
    <w:rsid w:val="004B19F6"/>
    <w:rsid w:val="004B1A28"/>
    <w:rsid w:val="004B1A31"/>
    <w:rsid w:val="004B1B12"/>
    <w:rsid w:val="004B1B4E"/>
    <w:rsid w:val="004B1B67"/>
    <w:rsid w:val="004B1CA4"/>
    <w:rsid w:val="004B1CA5"/>
    <w:rsid w:val="004B1CB1"/>
    <w:rsid w:val="004B1DFF"/>
    <w:rsid w:val="004B1ED0"/>
    <w:rsid w:val="004B1F27"/>
    <w:rsid w:val="004B1F59"/>
    <w:rsid w:val="004B2003"/>
    <w:rsid w:val="004B2083"/>
    <w:rsid w:val="004B209B"/>
    <w:rsid w:val="004B2177"/>
    <w:rsid w:val="004B2219"/>
    <w:rsid w:val="004B2264"/>
    <w:rsid w:val="004B2297"/>
    <w:rsid w:val="004B22BD"/>
    <w:rsid w:val="004B2471"/>
    <w:rsid w:val="004B262B"/>
    <w:rsid w:val="004B26CB"/>
    <w:rsid w:val="004B277B"/>
    <w:rsid w:val="004B27D4"/>
    <w:rsid w:val="004B27FE"/>
    <w:rsid w:val="004B29C4"/>
    <w:rsid w:val="004B29D5"/>
    <w:rsid w:val="004B2A2A"/>
    <w:rsid w:val="004B2A46"/>
    <w:rsid w:val="004B2AA5"/>
    <w:rsid w:val="004B2B35"/>
    <w:rsid w:val="004B2BE7"/>
    <w:rsid w:val="004B2C77"/>
    <w:rsid w:val="004B2CA1"/>
    <w:rsid w:val="004B2D3F"/>
    <w:rsid w:val="004B2E05"/>
    <w:rsid w:val="004B2E24"/>
    <w:rsid w:val="004B2F5D"/>
    <w:rsid w:val="004B2FCB"/>
    <w:rsid w:val="004B2FF8"/>
    <w:rsid w:val="004B301A"/>
    <w:rsid w:val="004B309B"/>
    <w:rsid w:val="004B30D4"/>
    <w:rsid w:val="004B311D"/>
    <w:rsid w:val="004B3215"/>
    <w:rsid w:val="004B3231"/>
    <w:rsid w:val="004B3334"/>
    <w:rsid w:val="004B333E"/>
    <w:rsid w:val="004B3370"/>
    <w:rsid w:val="004B3496"/>
    <w:rsid w:val="004B34AC"/>
    <w:rsid w:val="004B34FD"/>
    <w:rsid w:val="004B3551"/>
    <w:rsid w:val="004B35E2"/>
    <w:rsid w:val="004B367F"/>
    <w:rsid w:val="004B36F3"/>
    <w:rsid w:val="004B374C"/>
    <w:rsid w:val="004B37FA"/>
    <w:rsid w:val="004B391F"/>
    <w:rsid w:val="004B3A21"/>
    <w:rsid w:val="004B3A3A"/>
    <w:rsid w:val="004B3A73"/>
    <w:rsid w:val="004B3ADA"/>
    <w:rsid w:val="004B3C65"/>
    <w:rsid w:val="004B3CD3"/>
    <w:rsid w:val="004B3D5A"/>
    <w:rsid w:val="004B3D8B"/>
    <w:rsid w:val="004B3E38"/>
    <w:rsid w:val="004B3E93"/>
    <w:rsid w:val="004B3F9D"/>
    <w:rsid w:val="004B40E2"/>
    <w:rsid w:val="004B4160"/>
    <w:rsid w:val="004B417A"/>
    <w:rsid w:val="004B4323"/>
    <w:rsid w:val="004B43DA"/>
    <w:rsid w:val="004B441E"/>
    <w:rsid w:val="004B446F"/>
    <w:rsid w:val="004B450D"/>
    <w:rsid w:val="004B4527"/>
    <w:rsid w:val="004B46C2"/>
    <w:rsid w:val="004B4704"/>
    <w:rsid w:val="004B483A"/>
    <w:rsid w:val="004B484C"/>
    <w:rsid w:val="004B4868"/>
    <w:rsid w:val="004B4874"/>
    <w:rsid w:val="004B48E1"/>
    <w:rsid w:val="004B4955"/>
    <w:rsid w:val="004B4A88"/>
    <w:rsid w:val="004B4A94"/>
    <w:rsid w:val="004B4B68"/>
    <w:rsid w:val="004B4C03"/>
    <w:rsid w:val="004B4C0B"/>
    <w:rsid w:val="004B4C3D"/>
    <w:rsid w:val="004B4E32"/>
    <w:rsid w:val="004B4EA0"/>
    <w:rsid w:val="004B4FAA"/>
    <w:rsid w:val="004B502D"/>
    <w:rsid w:val="004B5051"/>
    <w:rsid w:val="004B5078"/>
    <w:rsid w:val="004B5118"/>
    <w:rsid w:val="004B5219"/>
    <w:rsid w:val="004B524B"/>
    <w:rsid w:val="004B5348"/>
    <w:rsid w:val="004B5410"/>
    <w:rsid w:val="004B5470"/>
    <w:rsid w:val="004B5494"/>
    <w:rsid w:val="004B555F"/>
    <w:rsid w:val="004B55D3"/>
    <w:rsid w:val="004B55E4"/>
    <w:rsid w:val="004B55F3"/>
    <w:rsid w:val="004B55F6"/>
    <w:rsid w:val="004B56B9"/>
    <w:rsid w:val="004B57EA"/>
    <w:rsid w:val="004B57F8"/>
    <w:rsid w:val="004B57F9"/>
    <w:rsid w:val="004B5855"/>
    <w:rsid w:val="004B5900"/>
    <w:rsid w:val="004B5A39"/>
    <w:rsid w:val="004B5A69"/>
    <w:rsid w:val="004B5A7B"/>
    <w:rsid w:val="004B5B6A"/>
    <w:rsid w:val="004B5BA2"/>
    <w:rsid w:val="004B5BA4"/>
    <w:rsid w:val="004B5C0C"/>
    <w:rsid w:val="004B5CB0"/>
    <w:rsid w:val="004B5CD7"/>
    <w:rsid w:val="004B5D6B"/>
    <w:rsid w:val="004B5ED2"/>
    <w:rsid w:val="004B5F5C"/>
    <w:rsid w:val="004B6028"/>
    <w:rsid w:val="004B6278"/>
    <w:rsid w:val="004B633C"/>
    <w:rsid w:val="004B6372"/>
    <w:rsid w:val="004B6458"/>
    <w:rsid w:val="004B6567"/>
    <w:rsid w:val="004B6615"/>
    <w:rsid w:val="004B6719"/>
    <w:rsid w:val="004B67DB"/>
    <w:rsid w:val="004B6989"/>
    <w:rsid w:val="004B6A29"/>
    <w:rsid w:val="004B6A77"/>
    <w:rsid w:val="004B6A9C"/>
    <w:rsid w:val="004B6AF6"/>
    <w:rsid w:val="004B6B0A"/>
    <w:rsid w:val="004B6B4E"/>
    <w:rsid w:val="004B6B88"/>
    <w:rsid w:val="004B6B9C"/>
    <w:rsid w:val="004B6C2E"/>
    <w:rsid w:val="004B6C36"/>
    <w:rsid w:val="004B6CBF"/>
    <w:rsid w:val="004B6CC8"/>
    <w:rsid w:val="004B6CCA"/>
    <w:rsid w:val="004B6CED"/>
    <w:rsid w:val="004B6D5A"/>
    <w:rsid w:val="004B6D82"/>
    <w:rsid w:val="004B6E08"/>
    <w:rsid w:val="004B6E15"/>
    <w:rsid w:val="004B6F5B"/>
    <w:rsid w:val="004B6FE5"/>
    <w:rsid w:val="004B714D"/>
    <w:rsid w:val="004B71A7"/>
    <w:rsid w:val="004B7233"/>
    <w:rsid w:val="004B7387"/>
    <w:rsid w:val="004B73F3"/>
    <w:rsid w:val="004B746D"/>
    <w:rsid w:val="004B7482"/>
    <w:rsid w:val="004B74E5"/>
    <w:rsid w:val="004B750B"/>
    <w:rsid w:val="004B7560"/>
    <w:rsid w:val="004B757A"/>
    <w:rsid w:val="004B75E1"/>
    <w:rsid w:val="004B76BC"/>
    <w:rsid w:val="004B76DD"/>
    <w:rsid w:val="004B775B"/>
    <w:rsid w:val="004B777C"/>
    <w:rsid w:val="004B781B"/>
    <w:rsid w:val="004B7A26"/>
    <w:rsid w:val="004B7A36"/>
    <w:rsid w:val="004B7A77"/>
    <w:rsid w:val="004B7AF8"/>
    <w:rsid w:val="004B7B05"/>
    <w:rsid w:val="004B7D67"/>
    <w:rsid w:val="004B7D9A"/>
    <w:rsid w:val="004C0045"/>
    <w:rsid w:val="004C0059"/>
    <w:rsid w:val="004C0151"/>
    <w:rsid w:val="004C0194"/>
    <w:rsid w:val="004C0204"/>
    <w:rsid w:val="004C0247"/>
    <w:rsid w:val="004C02AD"/>
    <w:rsid w:val="004C031E"/>
    <w:rsid w:val="004C0348"/>
    <w:rsid w:val="004C0431"/>
    <w:rsid w:val="004C0456"/>
    <w:rsid w:val="004C0511"/>
    <w:rsid w:val="004C0667"/>
    <w:rsid w:val="004C067B"/>
    <w:rsid w:val="004C08A5"/>
    <w:rsid w:val="004C08BB"/>
    <w:rsid w:val="004C0902"/>
    <w:rsid w:val="004C0934"/>
    <w:rsid w:val="004C09B9"/>
    <w:rsid w:val="004C09CD"/>
    <w:rsid w:val="004C09DE"/>
    <w:rsid w:val="004C0AE1"/>
    <w:rsid w:val="004C0CD0"/>
    <w:rsid w:val="004C0DE2"/>
    <w:rsid w:val="004C0E4A"/>
    <w:rsid w:val="004C0E97"/>
    <w:rsid w:val="004C0EBB"/>
    <w:rsid w:val="004C0F42"/>
    <w:rsid w:val="004C0FCE"/>
    <w:rsid w:val="004C0FEE"/>
    <w:rsid w:val="004C1053"/>
    <w:rsid w:val="004C1062"/>
    <w:rsid w:val="004C10B1"/>
    <w:rsid w:val="004C113D"/>
    <w:rsid w:val="004C11B7"/>
    <w:rsid w:val="004C16E1"/>
    <w:rsid w:val="004C17E9"/>
    <w:rsid w:val="004C1827"/>
    <w:rsid w:val="004C184D"/>
    <w:rsid w:val="004C18BA"/>
    <w:rsid w:val="004C18E8"/>
    <w:rsid w:val="004C192D"/>
    <w:rsid w:val="004C19B5"/>
    <w:rsid w:val="004C19D6"/>
    <w:rsid w:val="004C1A97"/>
    <w:rsid w:val="004C1AAA"/>
    <w:rsid w:val="004C1AB0"/>
    <w:rsid w:val="004C1AB6"/>
    <w:rsid w:val="004C1AF2"/>
    <w:rsid w:val="004C1B61"/>
    <w:rsid w:val="004C1BA7"/>
    <w:rsid w:val="004C1CAB"/>
    <w:rsid w:val="004C1E8A"/>
    <w:rsid w:val="004C1F0F"/>
    <w:rsid w:val="004C1F3E"/>
    <w:rsid w:val="004C2042"/>
    <w:rsid w:val="004C2109"/>
    <w:rsid w:val="004C2163"/>
    <w:rsid w:val="004C2242"/>
    <w:rsid w:val="004C2286"/>
    <w:rsid w:val="004C236A"/>
    <w:rsid w:val="004C2454"/>
    <w:rsid w:val="004C24D0"/>
    <w:rsid w:val="004C24E3"/>
    <w:rsid w:val="004C253C"/>
    <w:rsid w:val="004C25C1"/>
    <w:rsid w:val="004C286C"/>
    <w:rsid w:val="004C28DC"/>
    <w:rsid w:val="004C28F6"/>
    <w:rsid w:val="004C297F"/>
    <w:rsid w:val="004C2981"/>
    <w:rsid w:val="004C2B8D"/>
    <w:rsid w:val="004C2C75"/>
    <w:rsid w:val="004C2CA8"/>
    <w:rsid w:val="004C2CBE"/>
    <w:rsid w:val="004C2D2D"/>
    <w:rsid w:val="004C2DC6"/>
    <w:rsid w:val="004C2E3B"/>
    <w:rsid w:val="004C2EEC"/>
    <w:rsid w:val="004C2F19"/>
    <w:rsid w:val="004C2FB4"/>
    <w:rsid w:val="004C2FD7"/>
    <w:rsid w:val="004C30C4"/>
    <w:rsid w:val="004C3125"/>
    <w:rsid w:val="004C312B"/>
    <w:rsid w:val="004C31FE"/>
    <w:rsid w:val="004C3218"/>
    <w:rsid w:val="004C323E"/>
    <w:rsid w:val="004C335E"/>
    <w:rsid w:val="004C33FB"/>
    <w:rsid w:val="004C341A"/>
    <w:rsid w:val="004C3421"/>
    <w:rsid w:val="004C3438"/>
    <w:rsid w:val="004C3450"/>
    <w:rsid w:val="004C3469"/>
    <w:rsid w:val="004C34FC"/>
    <w:rsid w:val="004C3526"/>
    <w:rsid w:val="004C36F2"/>
    <w:rsid w:val="004C375E"/>
    <w:rsid w:val="004C387E"/>
    <w:rsid w:val="004C3890"/>
    <w:rsid w:val="004C3942"/>
    <w:rsid w:val="004C3A6D"/>
    <w:rsid w:val="004C3B14"/>
    <w:rsid w:val="004C3BA3"/>
    <w:rsid w:val="004C3C70"/>
    <w:rsid w:val="004C3CCB"/>
    <w:rsid w:val="004C3D52"/>
    <w:rsid w:val="004C3DF4"/>
    <w:rsid w:val="004C3EFC"/>
    <w:rsid w:val="004C3FAE"/>
    <w:rsid w:val="004C407B"/>
    <w:rsid w:val="004C4108"/>
    <w:rsid w:val="004C418F"/>
    <w:rsid w:val="004C41B5"/>
    <w:rsid w:val="004C41D8"/>
    <w:rsid w:val="004C4288"/>
    <w:rsid w:val="004C42CF"/>
    <w:rsid w:val="004C42EC"/>
    <w:rsid w:val="004C43A4"/>
    <w:rsid w:val="004C43B2"/>
    <w:rsid w:val="004C43D1"/>
    <w:rsid w:val="004C4550"/>
    <w:rsid w:val="004C460A"/>
    <w:rsid w:val="004C4614"/>
    <w:rsid w:val="004C46A2"/>
    <w:rsid w:val="004C4704"/>
    <w:rsid w:val="004C4710"/>
    <w:rsid w:val="004C4836"/>
    <w:rsid w:val="004C489E"/>
    <w:rsid w:val="004C4A76"/>
    <w:rsid w:val="004C4B0E"/>
    <w:rsid w:val="004C4BBE"/>
    <w:rsid w:val="004C4C25"/>
    <w:rsid w:val="004C4C55"/>
    <w:rsid w:val="004C4C8F"/>
    <w:rsid w:val="004C4CCC"/>
    <w:rsid w:val="004C4D8C"/>
    <w:rsid w:val="004C4DA3"/>
    <w:rsid w:val="004C4E38"/>
    <w:rsid w:val="004C4E46"/>
    <w:rsid w:val="004C4E5D"/>
    <w:rsid w:val="004C5155"/>
    <w:rsid w:val="004C51AD"/>
    <w:rsid w:val="004C5205"/>
    <w:rsid w:val="004C535F"/>
    <w:rsid w:val="004C537B"/>
    <w:rsid w:val="004C5543"/>
    <w:rsid w:val="004C564A"/>
    <w:rsid w:val="004C564F"/>
    <w:rsid w:val="004C5652"/>
    <w:rsid w:val="004C569D"/>
    <w:rsid w:val="004C56DB"/>
    <w:rsid w:val="004C5765"/>
    <w:rsid w:val="004C57D4"/>
    <w:rsid w:val="004C5872"/>
    <w:rsid w:val="004C5885"/>
    <w:rsid w:val="004C5898"/>
    <w:rsid w:val="004C58A1"/>
    <w:rsid w:val="004C58A7"/>
    <w:rsid w:val="004C58CE"/>
    <w:rsid w:val="004C5AEB"/>
    <w:rsid w:val="004C5BF0"/>
    <w:rsid w:val="004C5BF4"/>
    <w:rsid w:val="004C5C7A"/>
    <w:rsid w:val="004C5CD4"/>
    <w:rsid w:val="004C5D33"/>
    <w:rsid w:val="004C5D48"/>
    <w:rsid w:val="004C5D4A"/>
    <w:rsid w:val="004C5EAF"/>
    <w:rsid w:val="004C5F5C"/>
    <w:rsid w:val="004C5FDF"/>
    <w:rsid w:val="004C6033"/>
    <w:rsid w:val="004C614D"/>
    <w:rsid w:val="004C61B2"/>
    <w:rsid w:val="004C61EA"/>
    <w:rsid w:val="004C6391"/>
    <w:rsid w:val="004C63A7"/>
    <w:rsid w:val="004C6425"/>
    <w:rsid w:val="004C642B"/>
    <w:rsid w:val="004C652C"/>
    <w:rsid w:val="004C6638"/>
    <w:rsid w:val="004C68A0"/>
    <w:rsid w:val="004C68A4"/>
    <w:rsid w:val="004C6982"/>
    <w:rsid w:val="004C698F"/>
    <w:rsid w:val="004C6A2A"/>
    <w:rsid w:val="004C6A52"/>
    <w:rsid w:val="004C6A78"/>
    <w:rsid w:val="004C6B67"/>
    <w:rsid w:val="004C6B7F"/>
    <w:rsid w:val="004C6C76"/>
    <w:rsid w:val="004C6C7B"/>
    <w:rsid w:val="004C6CC9"/>
    <w:rsid w:val="004C6CE8"/>
    <w:rsid w:val="004C6E14"/>
    <w:rsid w:val="004C6E1C"/>
    <w:rsid w:val="004C6F4D"/>
    <w:rsid w:val="004C6F7C"/>
    <w:rsid w:val="004C7009"/>
    <w:rsid w:val="004C7069"/>
    <w:rsid w:val="004C7273"/>
    <w:rsid w:val="004C7281"/>
    <w:rsid w:val="004C735A"/>
    <w:rsid w:val="004C73E4"/>
    <w:rsid w:val="004C73E5"/>
    <w:rsid w:val="004C743A"/>
    <w:rsid w:val="004C744B"/>
    <w:rsid w:val="004C7556"/>
    <w:rsid w:val="004C76E9"/>
    <w:rsid w:val="004C7756"/>
    <w:rsid w:val="004C781F"/>
    <w:rsid w:val="004C7869"/>
    <w:rsid w:val="004C7893"/>
    <w:rsid w:val="004C78BA"/>
    <w:rsid w:val="004C7901"/>
    <w:rsid w:val="004C7956"/>
    <w:rsid w:val="004C79A8"/>
    <w:rsid w:val="004C79B2"/>
    <w:rsid w:val="004C7B5E"/>
    <w:rsid w:val="004C7BE0"/>
    <w:rsid w:val="004C7BF2"/>
    <w:rsid w:val="004C7C54"/>
    <w:rsid w:val="004C7C79"/>
    <w:rsid w:val="004C7CA4"/>
    <w:rsid w:val="004C7D0C"/>
    <w:rsid w:val="004C7D59"/>
    <w:rsid w:val="004C7DB0"/>
    <w:rsid w:val="004C7E0A"/>
    <w:rsid w:val="004C7E50"/>
    <w:rsid w:val="004C7E65"/>
    <w:rsid w:val="004C7EA1"/>
    <w:rsid w:val="004C7F5F"/>
    <w:rsid w:val="004D00CA"/>
    <w:rsid w:val="004D015F"/>
    <w:rsid w:val="004D017B"/>
    <w:rsid w:val="004D0216"/>
    <w:rsid w:val="004D022F"/>
    <w:rsid w:val="004D02F3"/>
    <w:rsid w:val="004D0436"/>
    <w:rsid w:val="004D057E"/>
    <w:rsid w:val="004D0763"/>
    <w:rsid w:val="004D0779"/>
    <w:rsid w:val="004D07F3"/>
    <w:rsid w:val="004D082E"/>
    <w:rsid w:val="004D09B8"/>
    <w:rsid w:val="004D0A2B"/>
    <w:rsid w:val="004D0ABF"/>
    <w:rsid w:val="004D0AE7"/>
    <w:rsid w:val="004D0B79"/>
    <w:rsid w:val="004D0C0C"/>
    <w:rsid w:val="004D0EAC"/>
    <w:rsid w:val="004D0EE7"/>
    <w:rsid w:val="004D0EF1"/>
    <w:rsid w:val="004D0F12"/>
    <w:rsid w:val="004D0F31"/>
    <w:rsid w:val="004D0FCC"/>
    <w:rsid w:val="004D104F"/>
    <w:rsid w:val="004D10E0"/>
    <w:rsid w:val="004D110C"/>
    <w:rsid w:val="004D11A0"/>
    <w:rsid w:val="004D121C"/>
    <w:rsid w:val="004D12A0"/>
    <w:rsid w:val="004D1380"/>
    <w:rsid w:val="004D146B"/>
    <w:rsid w:val="004D1607"/>
    <w:rsid w:val="004D1643"/>
    <w:rsid w:val="004D174B"/>
    <w:rsid w:val="004D17AE"/>
    <w:rsid w:val="004D182F"/>
    <w:rsid w:val="004D1885"/>
    <w:rsid w:val="004D18BE"/>
    <w:rsid w:val="004D192A"/>
    <w:rsid w:val="004D1A6F"/>
    <w:rsid w:val="004D1AD6"/>
    <w:rsid w:val="004D1C48"/>
    <w:rsid w:val="004D1CC4"/>
    <w:rsid w:val="004D1DF4"/>
    <w:rsid w:val="004D1E99"/>
    <w:rsid w:val="004D1F0E"/>
    <w:rsid w:val="004D1F7C"/>
    <w:rsid w:val="004D1FC8"/>
    <w:rsid w:val="004D1FF2"/>
    <w:rsid w:val="004D2003"/>
    <w:rsid w:val="004D2080"/>
    <w:rsid w:val="004D21D3"/>
    <w:rsid w:val="004D2201"/>
    <w:rsid w:val="004D24BE"/>
    <w:rsid w:val="004D2560"/>
    <w:rsid w:val="004D25CE"/>
    <w:rsid w:val="004D2652"/>
    <w:rsid w:val="004D2667"/>
    <w:rsid w:val="004D2727"/>
    <w:rsid w:val="004D273E"/>
    <w:rsid w:val="004D27D3"/>
    <w:rsid w:val="004D27F2"/>
    <w:rsid w:val="004D28A1"/>
    <w:rsid w:val="004D28FE"/>
    <w:rsid w:val="004D2903"/>
    <w:rsid w:val="004D296C"/>
    <w:rsid w:val="004D2998"/>
    <w:rsid w:val="004D299B"/>
    <w:rsid w:val="004D29C3"/>
    <w:rsid w:val="004D2AE0"/>
    <w:rsid w:val="004D2C3E"/>
    <w:rsid w:val="004D2C6A"/>
    <w:rsid w:val="004D2C90"/>
    <w:rsid w:val="004D2D35"/>
    <w:rsid w:val="004D2DB0"/>
    <w:rsid w:val="004D2E61"/>
    <w:rsid w:val="004D2F31"/>
    <w:rsid w:val="004D2FDD"/>
    <w:rsid w:val="004D3050"/>
    <w:rsid w:val="004D319A"/>
    <w:rsid w:val="004D320D"/>
    <w:rsid w:val="004D3330"/>
    <w:rsid w:val="004D335C"/>
    <w:rsid w:val="004D3449"/>
    <w:rsid w:val="004D3469"/>
    <w:rsid w:val="004D34D8"/>
    <w:rsid w:val="004D3781"/>
    <w:rsid w:val="004D3822"/>
    <w:rsid w:val="004D3863"/>
    <w:rsid w:val="004D3864"/>
    <w:rsid w:val="004D38E4"/>
    <w:rsid w:val="004D398F"/>
    <w:rsid w:val="004D39C9"/>
    <w:rsid w:val="004D39DD"/>
    <w:rsid w:val="004D3B27"/>
    <w:rsid w:val="004D3B2D"/>
    <w:rsid w:val="004D3B2F"/>
    <w:rsid w:val="004D3BEE"/>
    <w:rsid w:val="004D3BF8"/>
    <w:rsid w:val="004D3C3E"/>
    <w:rsid w:val="004D3CC1"/>
    <w:rsid w:val="004D3CE6"/>
    <w:rsid w:val="004D3D1C"/>
    <w:rsid w:val="004D3D6E"/>
    <w:rsid w:val="004D3DB1"/>
    <w:rsid w:val="004D3DF8"/>
    <w:rsid w:val="004D3E1E"/>
    <w:rsid w:val="004D3E4A"/>
    <w:rsid w:val="004D3E66"/>
    <w:rsid w:val="004D3E9F"/>
    <w:rsid w:val="004D3F90"/>
    <w:rsid w:val="004D406E"/>
    <w:rsid w:val="004D409A"/>
    <w:rsid w:val="004D4131"/>
    <w:rsid w:val="004D4138"/>
    <w:rsid w:val="004D4168"/>
    <w:rsid w:val="004D4248"/>
    <w:rsid w:val="004D42DF"/>
    <w:rsid w:val="004D4358"/>
    <w:rsid w:val="004D442E"/>
    <w:rsid w:val="004D4473"/>
    <w:rsid w:val="004D44C6"/>
    <w:rsid w:val="004D4506"/>
    <w:rsid w:val="004D452B"/>
    <w:rsid w:val="004D4553"/>
    <w:rsid w:val="004D4647"/>
    <w:rsid w:val="004D4679"/>
    <w:rsid w:val="004D46BC"/>
    <w:rsid w:val="004D46F4"/>
    <w:rsid w:val="004D47D0"/>
    <w:rsid w:val="004D48AD"/>
    <w:rsid w:val="004D4949"/>
    <w:rsid w:val="004D49D1"/>
    <w:rsid w:val="004D4A45"/>
    <w:rsid w:val="004D4AA1"/>
    <w:rsid w:val="004D4EB3"/>
    <w:rsid w:val="004D4EBD"/>
    <w:rsid w:val="004D4EEB"/>
    <w:rsid w:val="004D50F7"/>
    <w:rsid w:val="004D5124"/>
    <w:rsid w:val="004D51BF"/>
    <w:rsid w:val="004D51EC"/>
    <w:rsid w:val="004D5232"/>
    <w:rsid w:val="004D5238"/>
    <w:rsid w:val="004D5254"/>
    <w:rsid w:val="004D538D"/>
    <w:rsid w:val="004D53C0"/>
    <w:rsid w:val="004D5423"/>
    <w:rsid w:val="004D5546"/>
    <w:rsid w:val="004D5568"/>
    <w:rsid w:val="004D55D6"/>
    <w:rsid w:val="004D55F8"/>
    <w:rsid w:val="004D5738"/>
    <w:rsid w:val="004D57A2"/>
    <w:rsid w:val="004D5806"/>
    <w:rsid w:val="004D5AD8"/>
    <w:rsid w:val="004D5B11"/>
    <w:rsid w:val="004D5C13"/>
    <w:rsid w:val="004D5C25"/>
    <w:rsid w:val="004D5D69"/>
    <w:rsid w:val="004D5D78"/>
    <w:rsid w:val="004D5E35"/>
    <w:rsid w:val="004D5E3A"/>
    <w:rsid w:val="004D5EBD"/>
    <w:rsid w:val="004D5FBB"/>
    <w:rsid w:val="004D6116"/>
    <w:rsid w:val="004D61B8"/>
    <w:rsid w:val="004D6290"/>
    <w:rsid w:val="004D63FD"/>
    <w:rsid w:val="004D6450"/>
    <w:rsid w:val="004D647D"/>
    <w:rsid w:val="004D6545"/>
    <w:rsid w:val="004D6561"/>
    <w:rsid w:val="004D65C5"/>
    <w:rsid w:val="004D6685"/>
    <w:rsid w:val="004D66C7"/>
    <w:rsid w:val="004D6803"/>
    <w:rsid w:val="004D6871"/>
    <w:rsid w:val="004D691F"/>
    <w:rsid w:val="004D6925"/>
    <w:rsid w:val="004D69EE"/>
    <w:rsid w:val="004D6A62"/>
    <w:rsid w:val="004D6B53"/>
    <w:rsid w:val="004D6B60"/>
    <w:rsid w:val="004D6C64"/>
    <w:rsid w:val="004D6D7A"/>
    <w:rsid w:val="004D6D8E"/>
    <w:rsid w:val="004D6E64"/>
    <w:rsid w:val="004D6F4E"/>
    <w:rsid w:val="004D7131"/>
    <w:rsid w:val="004D7205"/>
    <w:rsid w:val="004D7311"/>
    <w:rsid w:val="004D73C5"/>
    <w:rsid w:val="004D7402"/>
    <w:rsid w:val="004D74CB"/>
    <w:rsid w:val="004D74D5"/>
    <w:rsid w:val="004D7511"/>
    <w:rsid w:val="004D75E4"/>
    <w:rsid w:val="004D7617"/>
    <w:rsid w:val="004D761B"/>
    <w:rsid w:val="004D765A"/>
    <w:rsid w:val="004D771E"/>
    <w:rsid w:val="004D7746"/>
    <w:rsid w:val="004D77AD"/>
    <w:rsid w:val="004D7843"/>
    <w:rsid w:val="004D78CE"/>
    <w:rsid w:val="004D792B"/>
    <w:rsid w:val="004D7957"/>
    <w:rsid w:val="004D79AF"/>
    <w:rsid w:val="004D7B95"/>
    <w:rsid w:val="004D7C83"/>
    <w:rsid w:val="004D7C90"/>
    <w:rsid w:val="004D7DED"/>
    <w:rsid w:val="004D7DFB"/>
    <w:rsid w:val="004D7E08"/>
    <w:rsid w:val="004D7E46"/>
    <w:rsid w:val="004D7E6D"/>
    <w:rsid w:val="004D7E92"/>
    <w:rsid w:val="004D7E9B"/>
    <w:rsid w:val="004D7E9F"/>
    <w:rsid w:val="004D7F52"/>
    <w:rsid w:val="004E0000"/>
    <w:rsid w:val="004E006C"/>
    <w:rsid w:val="004E016C"/>
    <w:rsid w:val="004E01D2"/>
    <w:rsid w:val="004E029B"/>
    <w:rsid w:val="004E0354"/>
    <w:rsid w:val="004E0450"/>
    <w:rsid w:val="004E0466"/>
    <w:rsid w:val="004E052D"/>
    <w:rsid w:val="004E064B"/>
    <w:rsid w:val="004E06B7"/>
    <w:rsid w:val="004E075A"/>
    <w:rsid w:val="004E083E"/>
    <w:rsid w:val="004E087C"/>
    <w:rsid w:val="004E0B6A"/>
    <w:rsid w:val="004E0BF3"/>
    <w:rsid w:val="004E0C1B"/>
    <w:rsid w:val="004E0D66"/>
    <w:rsid w:val="004E0E3B"/>
    <w:rsid w:val="004E0E92"/>
    <w:rsid w:val="004E0EA0"/>
    <w:rsid w:val="004E0F2D"/>
    <w:rsid w:val="004E0F73"/>
    <w:rsid w:val="004E0FA0"/>
    <w:rsid w:val="004E109E"/>
    <w:rsid w:val="004E11D8"/>
    <w:rsid w:val="004E121F"/>
    <w:rsid w:val="004E123A"/>
    <w:rsid w:val="004E127C"/>
    <w:rsid w:val="004E12F5"/>
    <w:rsid w:val="004E135D"/>
    <w:rsid w:val="004E13FB"/>
    <w:rsid w:val="004E1435"/>
    <w:rsid w:val="004E149D"/>
    <w:rsid w:val="004E14B7"/>
    <w:rsid w:val="004E1595"/>
    <w:rsid w:val="004E1655"/>
    <w:rsid w:val="004E1686"/>
    <w:rsid w:val="004E1693"/>
    <w:rsid w:val="004E16B0"/>
    <w:rsid w:val="004E1793"/>
    <w:rsid w:val="004E179B"/>
    <w:rsid w:val="004E17C3"/>
    <w:rsid w:val="004E1811"/>
    <w:rsid w:val="004E1825"/>
    <w:rsid w:val="004E1857"/>
    <w:rsid w:val="004E1864"/>
    <w:rsid w:val="004E1902"/>
    <w:rsid w:val="004E1999"/>
    <w:rsid w:val="004E1B0B"/>
    <w:rsid w:val="004E1B24"/>
    <w:rsid w:val="004E1C41"/>
    <w:rsid w:val="004E1C44"/>
    <w:rsid w:val="004E1CA8"/>
    <w:rsid w:val="004E1DD4"/>
    <w:rsid w:val="004E1EC4"/>
    <w:rsid w:val="004E1ED4"/>
    <w:rsid w:val="004E1F40"/>
    <w:rsid w:val="004E1FBD"/>
    <w:rsid w:val="004E2064"/>
    <w:rsid w:val="004E2112"/>
    <w:rsid w:val="004E2120"/>
    <w:rsid w:val="004E215C"/>
    <w:rsid w:val="004E2225"/>
    <w:rsid w:val="004E2268"/>
    <w:rsid w:val="004E226C"/>
    <w:rsid w:val="004E2304"/>
    <w:rsid w:val="004E230E"/>
    <w:rsid w:val="004E2370"/>
    <w:rsid w:val="004E23F7"/>
    <w:rsid w:val="004E24D3"/>
    <w:rsid w:val="004E2531"/>
    <w:rsid w:val="004E2578"/>
    <w:rsid w:val="004E25AD"/>
    <w:rsid w:val="004E25BE"/>
    <w:rsid w:val="004E25E3"/>
    <w:rsid w:val="004E26ED"/>
    <w:rsid w:val="004E27E8"/>
    <w:rsid w:val="004E282B"/>
    <w:rsid w:val="004E2857"/>
    <w:rsid w:val="004E28F2"/>
    <w:rsid w:val="004E2914"/>
    <w:rsid w:val="004E2988"/>
    <w:rsid w:val="004E2A9B"/>
    <w:rsid w:val="004E2B57"/>
    <w:rsid w:val="004E2CB3"/>
    <w:rsid w:val="004E2DE4"/>
    <w:rsid w:val="004E2E38"/>
    <w:rsid w:val="004E2EAF"/>
    <w:rsid w:val="004E2F12"/>
    <w:rsid w:val="004E2FAE"/>
    <w:rsid w:val="004E30B3"/>
    <w:rsid w:val="004E30DC"/>
    <w:rsid w:val="004E3223"/>
    <w:rsid w:val="004E3310"/>
    <w:rsid w:val="004E332D"/>
    <w:rsid w:val="004E333F"/>
    <w:rsid w:val="004E33C4"/>
    <w:rsid w:val="004E3470"/>
    <w:rsid w:val="004E34B1"/>
    <w:rsid w:val="004E34BC"/>
    <w:rsid w:val="004E3649"/>
    <w:rsid w:val="004E3662"/>
    <w:rsid w:val="004E36CA"/>
    <w:rsid w:val="004E3767"/>
    <w:rsid w:val="004E37A7"/>
    <w:rsid w:val="004E38B2"/>
    <w:rsid w:val="004E38FC"/>
    <w:rsid w:val="004E397C"/>
    <w:rsid w:val="004E3A8A"/>
    <w:rsid w:val="004E3A9B"/>
    <w:rsid w:val="004E3B24"/>
    <w:rsid w:val="004E3B81"/>
    <w:rsid w:val="004E3B87"/>
    <w:rsid w:val="004E3C99"/>
    <w:rsid w:val="004E3D49"/>
    <w:rsid w:val="004E3D90"/>
    <w:rsid w:val="004E3DC9"/>
    <w:rsid w:val="004E3E07"/>
    <w:rsid w:val="004E3E4E"/>
    <w:rsid w:val="004E3E57"/>
    <w:rsid w:val="004E3E7D"/>
    <w:rsid w:val="004E3E92"/>
    <w:rsid w:val="004E3E9C"/>
    <w:rsid w:val="004E400C"/>
    <w:rsid w:val="004E40E5"/>
    <w:rsid w:val="004E4132"/>
    <w:rsid w:val="004E4233"/>
    <w:rsid w:val="004E42AF"/>
    <w:rsid w:val="004E42F6"/>
    <w:rsid w:val="004E438B"/>
    <w:rsid w:val="004E43A0"/>
    <w:rsid w:val="004E4604"/>
    <w:rsid w:val="004E4654"/>
    <w:rsid w:val="004E467B"/>
    <w:rsid w:val="004E46AE"/>
    <w:rsid w:val="004E4723"/>
    <w:rsid w:val="004E4820"/>
    <w:rsid w:val="004E4860"/>
    <w:rsid w:val="004E48A7"/>
    <w:rsid w:val="004E48D2"/>
    <w:rsid w:val="004E490E"/>
    <w:rsid w:val="004E4AF1"/>
    <w:rsid w:val="004E4B43"/>
    <w:rsid w:val="004E4B6C"/>
    <w:rsid w:val="004E4B6D"/>
    <w:rsid w:val="004E4C6E"/>
    <w:rsid w:val="004E4CE6"/>
    <w:rsid w:val="004E4CEE"/>
    <w:rsid w:val="004E4D1B"/>
    <w:rsid w:val="004E4D4F"/>
    <w:rsid w:val="004E4D7D"/>
    <w:rsid w:val="004E4EFE"/>
    <w:rsid w:val="004E4F20"/>
    <w:rsid w:val="004E5052"/>
    <w:rsid w:val="004E5081"/>
    <w:rsid w:val="004E5091"/>
    <w:rsid w:val="004E5101"/>
    <w:rsid w:val="004E5156"/>
    <w:rsid w:val="004E51A1"/>
    <w:rsid w:val="004E5434"/>
    <w:rsid w:val="004E543B"/>
    <w:rsid w:val="004E547A"/>
    <w:rsid w:val="004E54AB"/>
    <w:rsid w:val="004E5595"/>
    <w:rsid w:val="004E563C"/>
    <w:rsid w:val="004E5642"/>
    <w:rsid w:val="004E5774"/>
    <w:rsid w:val="004E57A4"/>
    <w:rsid w:val="004E584E"/>
    <w:rsid w:val="004E5851"/>
    <w:rsid w:val="004E59D5"/>
    <w:rsid w:val="004E5A4E"/>
    <w:rsid w:val="004E5B44"/>
    <w:rsid w:val="004E5B79"/>
    <w:rsid w:val="004E5BC7"/>
    <w:rsid w:val="004E5C29"/>
    <w:rsid w:val="004E5D9E"/>
    <w:rsid w:val="004E5DD2"/>
    <w:rsid w:val="004E5E58"/>
    <w:rsid w:val="004E5E8A"/>
    <w:rsid w:val="004E5E8B"/>
    <w:rsid w:val="004E5EE5"/>
    <w:rsid w:val="004E5F03"/>
    <w:rsid w:val="004E5F92"/>
    <w:rsid w:val="004E5FB9"/>
    <w:rsid w:val="004E604B"/>
    <w:rsid w:val="004E60EB"/>
    <w:rsid w:val="004E6104"/>
    <w:rsid w:val="004E6129"/>
    <w:rsid w:val="004E61B1"/>
    <w:rsid w:val="004E6211"/>
    <w:rsid w:val="004E62AA"/>
    <w:rsid w:val="004E63AE"/>
    <w:rsid w:val="004E63F9"/>
    <w:rsid w:val="004E6401"/>
    <w:rsid w:val="004E64B6"/>
    <w:rsid w:val="004E64FF"/>
    <w:rsid w:val="004E651E"/>
    <w:rsid w:val="004E65E7"/>
    <w:rsid w:val="004E6772"/>
    <w:rsid w:val="004E67CB"/>
    <w:rsid w:val="004E694F"/>
    <w:rsid w:val="004E6975"/>
    <w:rsid w:val="004E6995"/>
    <w:rsid w:val="004E69D6"/>
    <w:rsid w:val="004E69E1"/>
    <w:rsid w:val="004E6A28"/>
    <w:rsid w:val="004E6AAE"/>
    <w:rsid w:val="004E6AEA"/>
    <w:rsid w:val="004E6B44"/>
    <w:rsid w:val="004E6CBC"/>
    <w:rsid w:val="004E6DD8"/>
    <w:rsid w:val="004E6DF7"/>
    <w:rsid w:val="004E6E2C"/>
    <w:rsid w:val="004E6E33"/>
    <w:rsid w:val="004E6E36"/>
    <w:rsid w:val="004E6E84"/>
    <w:rsid w:val="004E6EC7"/>
    <w:rsid w:val="004E700D"/>
    <w:rsid w:val="004E7079"/>
    <w:rsid w:val="004E7136"/>
    <w:rsid w:val="004E7197"/>
    <w:rsid w:val="004E71B8"/>
    <w:rsid w:val="004E7268"/>
    <w:rsid w:val="004E726F"/>
    <w:rsid w:val="004E73E7"/>
    <w:rsid w:val="004E742B"/>
    <w:rsid w:val="004E758A"/>
    <w:rsid w:val="004E759B"/>
    <w:rsid w:val="004E777C"/>
    <w:rsid w:val="004E77BA"/>
    <w:rsid w:val="004E77DC"/>
    <w:rsid w:val="004E78A0"/>
    <w:rsid w:val="004E78B2"/>
    <w:rsid w:val="004E78D3"/>
    <w:rsid w:val="004E7953"/>
    <w:rsid w:val="004E7A1A"/>
    <w:rsid w:val="004E7A52"/>
    <w:rsid w:val="004E7AA3"/>
    <w:rsid w:val="004E7B01"/>
    <w:rsid w:val="004E7B80"/>
    <w:rsid w:val="004E7BBD"/>
    <w:rsid w:val="004E7BEB"/>
    <w:rsid w:val="004E7C73"/>
    <w:rsid w:val="004E7ED9"/>
    <w:rsid w:val="004E7F04"/>
    <w:rsid w:val="004F002A"/>
    <w:rsid w:val="004F0082"/>
    <w:rsid w:val="004F00ED"/>
    <w:rsid w:val="004F039C"/>
    <w:rsid w:val="004F03C6"/>
    <w:rsid w:val="004F03C9"/>
    <w:rsid w:val="004F0434"/>
    <w:rsid w:val="004F04A0"/>
    <w:rsid w:val="004F056E"/>
    <w:rsid w:val="004F05C4"/>
    <w:rsid w:val="004F06A3"/>
    <w:rsid w:val="004F0734"/>
    <w:rsid w:val="004F07F4"/>
    <w:rsid w:val="004F0889"/>
    <w:rsid w:val="004F0AF2"/>
    <w:rsid w:val="004F0BA7"/>
    <w:rsid w:val="004F0C22"/>
    <w:rsid w:val="004F0C27"/>
    <w:rsid w:val="004F0C82"/>
    <w:rsid w:val="004F0CBA"/>
    <w:rsid w:val="004F0D3C"/>
    <w:rsid w:val="004F0DEF"/>
    <w:rsid w:val="004F0F33"/>
    <w:rsid w:val="004F0F50"/>
    <w:rsid w:val="004F0F92"/>
    <w:rsid w:val="004F137C"/>
    <w:rsid w:val="004F13CD"/>
    <w:rsid w:val="004F146D"/>
    <w:rsid w:val="004F15B7"/>
    <w:rsid w:val="004F15BA"/>
    <w:rsid w:val="004F1602"/>
    <w:rsid w:val="004F1680"/>
    <w:rsid w:val="004F16D8"/>
    <w:rsid w:val="004F173D"/>
    <w:rsid w:val="004F1794"/>
    <w:rsid w:val="004F186F"/>
    <w:rsid w:val="004F187C"/>
    <w:rsid w:val="004F1956"/>
    <w:rsid w:val="004F195C"/>
    <w:rsid w:val="004F1A7A"/>
    <w:rsid w:val="004F1AE8"/>
    <w:rsid w:val="004F1AF6"/>
    <w:rsid w:val="004F1B07"/>
    <w:rsid w:val="004F1BC3"/>
    <w:rsid w:val="004F1C44"/>
    <w:rsid w:val="004F1C95"/>
    <w:rsid w:val="004F1CAD"/>
    <w:rsid w:val="004F1CF1"/>
    <w:rsid w:val="004F1D3B"/>
    <w:rsid w:val="004F1D8A"/>
    <w:rsid w:val="004F1D92"/>
    <w:rsid w:val="004F1E19"/>
    <w:rsid w:val="004F1E58"/>
    <w:rsid w:val="004F1E66"/>
    <w:rsid w:val="004F1EEA"/>
    <w:rsid w:val="004F1F93"/>
    <w:rsid w:val="004F2003"/>
    <w:rsid w:val="004F2191"/>
    <w:rsid w:val="004F21A8"/>
    <w:rsid w:val="004F21F9"/>
    <w:rsid w:val="004F2246"/>
    <w:rsid w:val="004F2377"/>
    <w:rsid w:val="004F24D3"/>
    <w:rsid w:val="004F253D"/>
    <w:rsid w:val="004F253F"/>
    <w:rsid w:val="004F25F0"/>
    <w:rsid w:val="004F2612"/>
    <w:rsid w:val="004F2651"/>
    <w:rsid w:val="004F26B2"/>
    <w:rsid w:val="004F270A"/>
    <w:rsid w:val="004F27C9"/>
    <w:rsid w:val="004F27F6"/>
    <w:rsid w:val="004F2814"/>
    <w:rsid w:val="004F28FF"/>
    <w:rsid w:val="004F2A3F"/>
    <w:rsid w:val="004F2A54"/>
    <w:rsid w:val="004F2A89"/>
    <w:rsid w:val="004F2B07"/>
    <w:rsid w:val="004F2CC5"/>
    <w:rsid w:val="004F2E28"/>
    <w:rsid w:val="004F2E2E"/>
    <w:rsid w:val="004F2E47"/>
    <w:rsid w:val="004F2F19"/>
    <w:rsid w:val="004F2FA8"/>
    <w:rsid w:val="004F2FE3"/>
    <w:rsid w:val="004F3098"/>
    <w:rsid w:val="004F30AF"/>
    <w:rsid w:val="004F30CA"/>
    <w:rsid w:val="004F3149"/>
    <w:rsid w:val="004F31E8"/>
    <w:rsid w:val="004F3257"/>
    <w:rsid w:val="004F32C7"/>
    <w:rsid w:val="004F32DE"/>
    <w:rsid w:val="004F34B5"/>
    <w:rsid w:val="004F34C3"/>
    <w:rsid w:val="004F35C6"/>
    <w:rsid w:val="004F3605"/>
    <w:rsid w:val="004F388A"/>
    <w:rsid w:val="004F3924"/>
    <w:rsid w:val="004F3966"/>
    <w:rsid w:val="004F398B"/>
    <w:rsid w:val="004F3A76"/>
    <w:rsid w:val="004F3B46"/>
    <w:rsid w:val="004F3BBA"/>
    <w:rsid w:val="004F3C1B"/>
    <w:rsid w:val="004F3C21"/>
    <w:rsid w:val="004F3D26"/>
    <w:rsid w:val="004F3D56"/>
    <w:rsid w:val="004F3D68"/>
    <w:rsid w:val="004F3E6C"/>
    <w:rsid w:val="004F3E75"/>
    <w:rsid w:val="004F3F4E"/>
    <w:rsid w:val="004F3F85"/>
    <w:rsid w:val="004F3FB0"/>
    <w:rsid w:val="004F3FE3"/>
    <w:rsid w:val="004F408E"/>
    <w:rsid w:val="004F40D5"/>
    <w:rsid w:val="004F417C"/>
    <w:rsid w:val="004F417F"/>
    <w:rsid w:val="004F41E4"/>
    <w:rsid w:val="004F427E"/>
    <w:rsid w:val="004F4396"/>
    <w:rsid w:val="004F43AB"/>
    <w:rsid w:val="004F4405"/>
    <w:rsid w:val="004F4503"/>
    <w:rsid w:val="004F454D"/>
    <w:rsid w:val="004F4556"/>
    <w:rsid w:val="004F4567"/>
    <w:rsid w:val="004F459B"/>
    <w:rsid w:val="004F4628"/>
    <w:rsid w:val="004F46DD"/>
    <w:rsid w:val="004F4707"/>
    <w:rsid w:val="004F475D"/>
    <w:rsid w:val="004F4852"/>
    <w:rsid w:val="004F4891"/>
    <w:rsid w:val="004F4893"/>
    <w:rsid w:val="004F4906"/>
    <w:rsid w:val="004F4934"/>
    <w:rsid w:val="004F496D"/>
    <w:rsid w:val="004F4A6A"/>
    <w:rsid w:val="004F4B7F"/>
    <w:rsid w:val="004F4BB4"/>
    <w:rsid w:val="004F4CA9"/>
    <w:rsid w:val="004F4D89"/>
    <w:rsid w:val="004F4DA2"/>
    <w:rsid w:val="004F4DB9"/>
    <w:rsid w:val="004F4E04"/>
    <w:rsid w:val="004F4E2E"/>
    <w:rsid w:val="004F4E99"/>
    <w:rsid w:val="004F4ED3"/>
    <w:rsid w:val="004F4FA0"/>
    <w:rsid w:val="004F4FA1"/>
    <w:rsid w:val="004F500D"/>
    <w:rsid w:val="004F516C"/>
    <w:rsid w:val="004F5468"/>
    <w:rsid w:val="004F54D0"/>
    <w:rsid w:val="004F5505"/>
    <w:rsid w:val="004F55B2"/>
    <w:rsid w:val="004F55C3"/>
    <w:rsid w:val="004F5631"/>
    <w:rsid w:val="004F5634"/>
    <w:rsid w:val="004F5668"/>
    <w:rsid w:val="004F5678"/>
    <w:rsid w:val="004F5681"/>
    <w:rsid w:val="004F56AC"/>
    <w:rsid w:val="004F56B4"/>
    <w:rsid w:val="004F579E"/>
    <w:rsid w:val="004F57DC"/>
    <w:rsid w:val="004F5864"/>
    <w:rsid w:val="004F588C"/>
    <w:rsid w:val="004F5903"/>
    <w:rsid w:val="004F5A1B"/>
    <w:rsid w:val="004F5B5E"/>
    <w:rsid w:val="004F5C90"/>
    <w:rsid w:val="004F5DDB"/>
    <w:rsid w:val="004F5DEB"/>
    <w:rsid w:val="004F5EF9"/>
    <w:rsid w:val="004F5FE5"/>
    <w:rsid w:val="004F612F"/>
    <w:rsid w:val="004F6157"/>
    <w:rsid w:val="004F61B0"/>
    <w:rsid w:val="004F6273"/>
    <w:rsid w:val="004F63A0"/>
    <w:rsid w:val="004F63B1"/>
    <w:rsid w:val="004F63FC"/>
    <w:rsid w:val="004F64F3"/>
    <w:rsid w:val="004F6521"/>
    <w:rsid w:val="004F652C"/>
    <w:rsid w:val="004F653A"/>
    <w:rsid w:val="004F6569"/>
    <w:rsid w:val="004F658F"/>
    <w:rsid w:val="004F65E4"/>
    <w:rsid w:val="004F6603"/>
    <w:rsid w:val="004F6639"/>
    <w:rsid w:val="004F6701"/>
    <w:rsid w:val="004F6724"/>
    <w:rsid w:val="004F6803"/>
    <w:rsid w:val="004F69AD"/>
    <w:rsid w:val="004F6A16"/>
    <w:rsid w:val="004F6B52"/>
    <w:rsid w:val="004F6B90"/>
    <w:rsid w:val="004F6C0C"/>
    <w:rsid w:val="004F6CED"/>
    <w:rsid w:val="004F6E0F"/>
    <w:rsid w:val="004F6EB7"/>
    <w:rsid w:val="004F709D"/>
    <w:rsid w:val="004F70D3"/>
    <w:rsid w:val="004F7142"/>
    <w:rsid w:val="004F7202"/>
    <w:rsid w:val="004F7207"/>
    <w:rsid w:val="004F7268"/>
    <w:rsid w:val="004F72A3"/>
    <w:rsid w:val="004F72B5"/>
    <w:rsid w:val="004F7371"/>
    <w:rsid w:val="004F744E"/>
    <w:rsid w:val="004F7527"/>
    <w:rsid w:val="004F75EA"/>
    <w:rsid w:val="004F7643"/>
    <w:rsid w:val="004F7655"/>
    <w:rsid w:val="004F76C4"/>
    <w:rsid w:val="004F776E"/>
    <w:rsid w:val="004F7908"/>
    <w:rsid w:val="004F7912"/>
    <w:rsid w:val="004F7A88"/>
    <w:rsid w:val="004F7B40"/>
    <w:rsid w:val="004F7B66"/>
    <w:rsid w:val="004F7BFC"/>
    <w:rsid w:val="004F7D52"/>
    <w:rsid w:val="004F7E6F"/>
    <w:rsid w:val="004F7EE0"/>
    <w:rsid w:val="004F7F93"/>
    <w:rsid w:val="004F7FD5"/>
    <w:rsid w:val="0050005D"/>
    <w:rsid w:val="0050008E"/>
    <w:rsid w:val="0050009E"/>
    <w:rsid w:val="005000B7"/>
    <w:rsid w:val="0050015F"/>
    <w:rsid w:val="00500183"/>
    <w:rsid w:val="0050034E"/>
    <w:rsid w:val="00500360"/>
    <w:rsid w:val="005003C4"/>
    <w:rsid w:val="00500439"/>
    <w:rsid w:val="005004FB"/>
    <w:rsid w:val="0050066B"/>
    <w:rsid w:val="005006EF"/>
    <w:rsid w:val="0050078A"/>
    <w:rsid w:val="0050083F"/>
    <w:rsid w:val="00500949"/>
    <w:rsid w:val="0050094E"/>
    <w:rsid w:val="0050097E"/>
    <w:rsid w:val="00500C70"/>
    <w:rsid w:val="00500D71"/>
    <w:rsid w:val="00500D8D"/>
    <w:rsid w:val="00500E09"/>
    <w:rsid w:val="00500EA5"/>
    <w:rsid w:val="00500ECA"/>
    <w:rsid w:val="00500F25"/>
    <w:rsid w:val="00500F30"/>
    <w:rsid w:val="00500F33"/>
    <w:rsid w:val="00500FA8"/>
    <w:rsid w:val="0050109E"/>
    <w:rsid w:val="005010D8"/>
    <w:rsid w:val="0050114D"/>
    <w:rsid w:val="005011A0"/>
    <w:rsid w:val="005011A2"/>
    <w:rsid w:val="0050124A"/>
    <w:rsid w:val="0050129F"/>
    <w:rsid w:val="0050134B"/>
    <w:rsid w:val="0050137D"/>
    <w:rsid w:val="005013B5"/>
    <w:rsid w:val="00501548"/>
    <w:rsid w:val="0050159A"/>
    <w:rsid w:val="005015FE"/>
    <w:rsid w:val="00501658"/>
    <w:rsid w:val="005016B5"/>
    <w:rsid w:val="005016C5"/>
    <w:rsid w:val="005017A1"/>
    <w:rsid w:val="0050184A"/>
    <w:rsid w:val="005018AB"/>
    <w:rsid w:val="0050192D"/>
    <w:rsid w:val="00501940"/>
    <w:rsid w:val="005019C6"/>
    <w:rsid w:val="00501A15"/>
    <w:rsid w:val="00501A24"/>
    <w:rsid w:val="00501A6D"/>
    <w:rsid w:val="00501AA8"/>
    <w:rsid w:val="00501B66"/>
    <w:rsid w:val="00501BD6"/>
    <w:rsid w:val="00501C70"/>
    <w:rsid w:val="00501E40"/>
    <w:rsid w:val="00501E64"/>
    <w:rsid w:val="00501E7B"/>
    <w:rsid w:val="00501EA4"/>
    <w:rsid w:val="00501F54"/>
    <w:rsid w:val="00501FB2"/>
    <w:rsid w:val="00502058"/>
    <w:rsid w:val="00502059"/>
    <w:rsid w:val="00502274"/>
    <w:rsid w:val="00502290"/>
    <w:rsid w:val="005022C8"/>
    <w:rsid w:val="00502311"/>
    <w:rsid w:val="00502314"/>
    <w:rsid w:val="00502385"/>
    <w:rsid w:val="00502398"/>
    <w:rsid w:val="005023A4"/>
    <w:rsid w:val="005023ED"/>
    <w:rsid w:val="0050247F"/>
    <w:rsid w:val="005024C8"/>
    <w:rsid w:val="005024EE"/>
    <w:rsid w:val="00502561"/>
    <w:rsid w:val="00502564"/>
    <w:rsid w:val="005025BF"/>
    <w:rsid w:val="0050262D"/>
    <w:rsid w:val="00502672"/>
    <w:rsid w:val="005027BD"/>
    <w:rsid w:val="00502852"/>
    <w:rsid w:val="00502983"/>
    <w:rsid w:val="00502B64"/>
    <w:rsid w:val="00502BCE"/>
    <w:rsid w:val="00502C29"/>
    <w:rsid w:val="00502C4B"/>
    <w:rsid w:val="00502D50"/>
    <w:rsid w:val="00502DC4"/>
    <w:rsid w:val="00502DFB"/>
    <w:rsid w:val="00502E0A"/>
    <w:rsid w:val="00503017"/>
    <w:rsid w:val="0050306A"/>
    <w:rsid w:val="005031C2"/>
    <w:rsid w:val="005031DA"/>
    <w:rsid w:val="00503257"/>
    <w:rsid w:val="005032EB"/>
    <w:rsid w:val="00503363"/>
    <w:rsid w:val="00503374"/>
    <w:rsid w:val="005033FB"/>
    <w:rsid w:val="005035C1"/>
    <w:rsid w:val="00503634"/>
    <w:rsid w:val="005036DF"/>
    <w:rsid w:val="005038BE"/>
    <w:rsid w:val="005039B3"/>
    <w:rsid w:val="00503A91"/>
    <w:rsid w:val="00503B84"/>
    <w:rsid w:val="00503BA6"/>
    <w:rsid w:val="00503BC9"/>
    <w:rsid w:val="00503BEB"/>
    <w:rsid w:val="00503C6B"/>
    <w:rsid w:val="00503CA0"/>
    <w:rsid w:val="00503CF3"/>
    <w:rsid w:val="00503E06"/>
    <w:rsid w:val="00503E67"/>
    <w:rsid w:val="00503F05"/>
    <w:rsid w:val="00503F8C"/>
    <w:rsid w:val="00503FB0"/>
    <w:rsid w:val="00504141"/>
    <w:rsid w:val="00504183"/>
    <w:rsid w:val="005042C2"/>
    <w:rsid w:val="0050438F"/>
    <w:rsid w:val="005043C2"/>
    <w:rsid w:val="0050440C"/>
    <w:rsid w:val="00504448"/>
    <w:rsid w:val="0050448D"/>
    <w:rsid w:val="005044E5"/>
    <w:rsid w:val="005045A9"/>
    <w:rsid w:val="005045CF"/>
    <w:rsid w:val="00504697"/>
    <w:rsid w:val="0050470F"/>
    <w:rsid w:val="0050473A"/>
    <w:rsid w:val="00504906"/>
    <w:rsid w:val="00504948"/>
    <w:rsid w:val="0050494E"/>
    <w:rsid w:val="00504990"/>
    <w:rsid w:val="00504A1A"/>
    <w:rsid w:val="00504A51"/>
    <w:rsid w:val="00504A61"/>
    <w:rsid w:val="00504CC7"/>
    <w:rsid w:val="00504DF5"/>
    <w:rsid w:val="00504E43"/>
    <w:rsid w:val="00504EC1"/>
    <w:rsid w:val="00504F00"/>
    <w:rsid w:val="00504F33"/>
    <w:rsid w:val="00504F88"/>
    <w:rsid w:val="00504F8C"/>
    <w:rsid w:val="00504FA4"/>
    <w:rsid w:val="0050500C"/>
    <w:rsid w:val="00505062"/>
    <w:rsid w:val="00505131"/>
    <w:rsid w:val="005051D2"/>
    <w:rsid w:val="005051ED"/>
    <w:rsid w:val="0050520D"/>
    <w:rsid w:val="0050528C"/>
    <w:rsid w:val="00505292"/>
    <w:rsid w:val="005052F0"/>
    <w:rsid w:val="00505369"/>
    <w:rsid w:val="005053AD"/>
    <w:rsid w:val="005053C2"/>
    <w:rsid w:val="005054A4"/>
    <w:rsid w:val="005054CE"/>
    <w:rsid w:val="00505527"/>
    <w:rsid w:val="00505560"/>
    <w:rsid w:val="00505703"/>
    <w:rsid w:val="00505775"/>
    <w:rsid w:val="005057F7"/>
    <w:rsid w:val="005058BD"/>
    <w:rsid w:val="0050594B"/>
    <w:rsid w:val="00505B50"/>
    <w:rsid w:val="00505B6D"/>
    <w:rsid w:val="00505BA0"/>
    <w:rsid w:val="00505C5E"/>
    <w:rsid w:val="00505CFC"/>
    <w:rsid w:val="00505D49"/>
    <w:rsid w:val="00505DA4"/>
    <w:rsid w:val="00505DCC"/>
    <w:rsid w:val="00505E94"/>
    <w:rsid w:val="0050614A"/>
    <w:rsid w:val="0050614D"/>
    <w:rsid w:val="0050615C"/>
    <w:rsid w:val="00506223"/>
    <w:rsid w:val="0050631C"/>
    <w:rsid w:val="005063EB"/>
    <w:rsid w:val="00506440"/>
    <w:rsid w:val="00506481"/>
    <w:rsid w:val="005064A0"/>
    <w:rsid w:val="0050668E"/>
    <w:rsid w:val="0050680D"/>
    <w:rsid w:val="00506840"/>
    <w:rsid w:val="005068AB"/>
    <w:rsid w:val="00506A5C"/>
    <w:rsid w:val="00506DCD"/>
    <w:rsid w:val="00506DD9"/>
    <w:rsid w:val="00506E40"/>
    <w:rsid w:val="00506E54"/>
    <w:rsid w:val="00506ED4"/>
    <w:rsid w:val="00506F42"/>
    <w:rsid w:val="00507035"/>
    <w:rsid w:val="005070A4"/>
    <w:rsid w:val="005071D8"/>
    <w:rsid w:val="005072FF"/>
    <w:rsid w:val="00507304"/>
    <w:rsid w:val="00507365"/>
    <w:rsid w:val="0050746B"/>
    <w:rsid w:val="0050747E"/>
    <w:rsid w:val="005074FC"/>
    <w:rsid w:val="0050752B"/>
    <w:rsid w:val="005075BD"/>
    <w:rsid w:val="00507610"/>
    <w:rsid w:val="00507638"/>
    <w:rsid w:val="00507667"/>
    <w:rsid w:val="00507699"/>
    <w:rsid w:val="00507747"/>
    <w:rsid w:val="0050774E"/>
    <w:rsid w:val="0050776C"/>
    <w:rsid w:val="005077D9"/>
    <w:rsid w:val="0050785A"/>
    <w:rsid w:val="00507868"/>
    <w:rsid w:val="005078A9"/>
    <w:rsid w:val="00507942"/>
    <w:rsid w:val="00507AD7"/>
    <w:rsid w:val="00507C46"/>
    <w:rsid w:val="00507C82"/>
    <w:rsid w:val="00507CBC"/>
    <w:rsid w:val="00507CCC"/>
    <w:rsid w:val="00507CE5"/>
    <w:rsid w:val="00507D74"/>
    <w:rsid w:val="00507DB3"/>
    <w:rsid w:val="00507DBC"/>
    <w:rsid w:val="00507E52"/>
    <w:rsid w:val="00507E87"/>
    <w:rsid w:val="00507F4E"/>
    <w:rsid w:val="00507FF7"/>
    <w:rsid w:val="00510054"/>
    <w:rsid w:val="005100F1"/>
    <w:rsid w:val="00510390"/>
    <w:rsid w:val="00510394"/>
    <w:rsid w:val="0051059C"/>
    <w:rsid w:val="00510709"/>
    <w:rsid w:val="00510748"/>
    <w:rsid w:val="0051080F"/>
    <w:rsid w:val="005108D0"/>
    <w:rsid w:val="00510A19"/>
    <w:rsid w:val="00510A2F"/>
    <w:rsid w:val="00510A49"/>
    <w:rsid w:val="00510A76"/>
    <w:rsid w:val="00510A91"/>
    <w:rsid w:val="00510AEA"/>
    <w:rsid w:val="00510BC5"/>
    <w:rsid w:val="00510BDD"/>
    <w:rsid w:val="00510C31"/>
    <w:rsid w:val="00510CA7"/>
    <w:rsid w:val="00510D17"/>
    <w:rsid w:val="00510DA4"/>
    <w:rsid w:val="00510DC9"/>
    <w:rsid w:val="00510DD1"/>
    <w:rsid w:val="00510FB7"/>
    <w:rsid w:val="00510FCB"/>
    <w:rsid w:val="005110D3"/>
    <w:rsid w:val="00511155"/>
    <w:rsid w:val="005111EF"/>
    <w:rsid w:val="00511203"/>
    <w:rsid w:val="00511307"/>
    <w:rsid w:val="00511365"/>
    <w:rsid w:val="005113AE"/>
    <w:rsid w:val="0051147B"/>
    <w:rsid w:val="00511484"/>
    <w:rsid w:val="00511487"/>
    <w:rsid w:val="00511488"/>
    <w:rsid w:val="005114F5"/>
    <w:rsid w:val="005115FE"/>
    <w:rsid w:val="00511609"/>
    <w:rsid w:val="00511624"/>
    <w:rsid w:val="005116E4"/>
    <w:rsid w:val="0051186F"/>
    <w:rsid w:val="00511885"/>
    <w:rsid w:val="005118B8"/>
    <w:rsid w:val="00511931"/>
    <w:rsid w:val="0051194C"/>
    <w:rsid w:val="00511A2F"/>
    <w:rsid w:val="00511A76"/>
    <w:rsid w:val="00511ADF"/>
    <w:rsid w:val="00511BE1"/>
    <w:rsid w:val="00511CB5"/>
    <w:rsid w:val="00511CE9"/>
    <w:rsid w:val="00511DA4"/>
    <w:rsid w:val="00511DD7"/>
    <w:rsid w:val="00511DDB"/>
    <w:rsid w:val="00511EB6"/>
    <w:rsid w:val="00511F6F"/>
    <w:rsid w:val="00511FB8"/>
    <w:rsid w:val="00512017"/>
    <w:rsid w:val="00512048"/>
    <w:rsid w:val="00512109"/>
    <w:rsid w:val="00512141"/>
    <w:rsid w:val="005121FA"/>
    <w:rsid w:val="0051220B"/>
    <w:rsid w:val="00512311"/>
    <w:rsid w:val="0051232E"/>
    <w:rsid w:val="00512381"/>
    <w:rsid w:val="005123C3"/>
    <w:rsid w:val="00512498"/>
    <w:rsid w:val="0051257F"/>
    <w:rsid w:val="00512597"/>
    <w:rsid w:val="00512710"/>
    <w:rsid w:val="00512726"/>
    <w:rsid w:val="005127AA"/>
    <w:rsid w:val="005127B7"/>
    <w:rsid w:val="005127D9"/>
    <w:rsid w:val="005129A9"/>
    <w:rsid w:val="00512AD7"/>
    <w:rsid w:val="00512AF2"/>
    <w:rsid w:val="00512C3C"/>
    <w:rsid w:val="00512C73"/>
    <w:rsid w:val="00512D21"/>
    <w:rsid w:val="00512D24"/>
    <w:rsid w:val="00512DE1"/>
    <w:rsid w:val="00512F76"/>
    <w:rsid w:val="0051303D"/>
    <w:rsid w:val="00513047"/>
    <w:rsid w:val="00513097"/>
    <w:rsid w:val="005130A1"/>
    <w:rsid w:val="005130E2"/>
    <w:rsid w:val="005130EB"/>
    <w:rsid w:val="0051321C"/>
    <w:rsid w:val="0051325A"/>
    <w:rsid w:val="005132A7"/>
    <w:rsid w:val="005132E1"/>
    <w:rsid w:val="0051331E"/>
    <w:rsid w:val="00513323"/>
    <w:rsid w:val="00513384"/>
    <w:rsid w:val="005133A2"/>
    <w:rsid w:val="0051344A"/>
    <w:rsid w:val="00513610"/>
    <w:rsid w:val="0051364D"/>
    <w:rsid w:val="005136A0"/>
    <w:rsid w:val="0051375E"/>
    <w:rsid w:val="005137A0"/>
    <w:rsid w:val="005137B7"/>
    <w:rsid w:val="0051388F"/>
    <w:rsid w:val="005138B2"/>
    <w:rsid w:val="0051397C"/>
    <w:rsid w:val="00513981"/>
    <w:rsid w:val="005139A2"/>
    <w:rsid w:val="00513A20"/>
    <w:rsid w:val="00513A38"/>
    <w:rsid w:val="00513A6E"/>
    <w:rsid w:val="00513A9F"/>
    <w:rsid w:val="00513B2C"/>
    <w:rsid w:val="00513B47"/>
    <w:rsid w:val="00513B6A"/>
    <w:rsid w:val="00513B89"/>
    <w:rsid w:val="00513C71"/>
    <w:rsid w:val="00513CCC"/>
    <w:rsid w:val="00513DD2"/>
    <w:rsid w:val="00513F60"/>
    <w:rsid w:val="00513F67"/>
    <w:rsid w:val="00513FEA"/>
    <w:rsid w:val="00514060"/>
    <w:rsid w:val="005140B3"/>
    <w:rsid w:val="0051411E"/>
    <w:rsid w:val="00514154"/>
    <w:rsid w:val="00514287"/>
    <w:rsid w:val="005142BB"/>
    <w:rsid w:val="00514317"/>
    <w:rsid w:val="00514378"/>
    <w:rsid w:val="005143D3"/>
    <w:rsid w:val="0051441C"/>
    <w:rsid w:val="005144BA"/>
    <w:rsid w:val="00514548"/>
    <w:rsid w:val="00514561"/>
    <w:rsid w:val="00514837"/>
    <w:rsid w:val="00514870"/>
    <w:rsid w:val="00514915"/>
    <w:rsid w:val="00514968"/>
    <w:rsid w:val="00514970"/>
    <w:rsid w:val="00514A46"/>
    <w:rsid w:val="00514A84"/>
    <w:rsid w:val="00514BAC"/>
    <w:rsid w:val="00514BEA"/>
    <w:rsid w:val="00514BFA"/>
    <w:rsid w:val="00514C06"/>
    <w:rsid w:val="00514C35"/>
    <w:rsid w:val="00514C87"/>
    <w:rsid w:val="00514E16"/>
    <w:rsid w:val="00514F12"/>
    <w:rsid w:val="005150E0"/>
    <w:rsid w:val="005150E9"/>
    <w:rsid w:val="005150F2"/>
    <w:rsid w:val="0051522D"/>
    <w:rsid w:val="00515260"/>
    <w:rsid w:val="00515282"/>
    <w:rsid w:val="00515339"/>
    <w:rsid w:val="00515349"/>
    <w:rsid w:val="0051536F"/>
    <w:rsid w:val="005153E9"/>
    <w:rsid w:val="0051542D"/>
    <w:rsid w:val="00515518"/>
    <w:rsid w:val="00515580"/>
    <w:rsid w:val="0051581C"/>
    <w:rsid w:val="00515852"/>
    <w:rsid w:val="00515976"/>
    <w:rsid w:val="005159FA"/>
    <w:rsid w:val="00515A11"/>
    <w:rsid w:val="00515AF7"/>
    <w:rsid w:val="00515B92"/>
    <w:rsid w:val="00515BCD"/>
    <w:rsid w:val="00515BCE"/>
    <w:rsid w:val="00515C99"/>
    <w:rsid w:val="00515D26"/>
    <w:rsid w:val="00515D38"/>
    <w:rsid w:val="00515E26"/>
    <w:rsid w:val="00515E53"/>
    <w:rsid w:val="00515EE6"/>
    <w:rsid w:val="00515EFE"/>
    <w:rsid w:val="00515F41"/>
    <w:rsid w:val="00515F89"/>
    <w:rsid w:val="00515FC4"/>
    <w:rsid w:val="00515FDB"/>
    <w:rsid w:val="00516002"/>
    <w:rsid w:val="00516025"/>
    <w:rsid w:val="005160BD"/>
    <w:rsid w:val="0051624E"/>
    <w:rsid w:val="005162FF"/>
    <w:rsid w:val="005163B9"/>
    <w:rsid w:val="00516574"/>
    <w:rsid w:val="005166B6"/>
    <w:rsid w:val="005166C3"/>
    <w:rsid w:val="005166CE"/>
    <w:rsid w:val="005166D1"/>
    <w:rsid w:val="0051677E"/>
    <w:rsid w:val="00516817"/>
    <w:rsid w:val="005168AE"/>
    <w:rsid w:val="005168C1"/>
    <w:rsid w:val="0051694B"/>
    <w:rsid w:val="0051698F"/>
    <w:rsid w:val="005169B2"/>
    <w:rsid w:val="00516A2B"/>
    <w:rsid w:val="00516B3B"/>
    <w:rsid w:val="00516B55"/>
    <w:rsid w:val="00516B8A"/>
    <w:rsid w:val="00516C05"/>
    <w:rsid w:val="00516C35"/>
    <w:rsid w:val="00516E98"/>
    <w:rsid w:val="00516EAE"/>
    <w:rsid w:val="00516EEF"/>
    <w:rsid w:val="00516F1A"/>
    <w:rsid w:val="00516F1B"/>
    <w:rsid w:val="00516F94"/>
    <w:rsid w:val="00517076"/>
    <w:rsid w:val="005170EB"/>
    <w:rsid w:val="0051716F"/>
    <w:rsid w:val="005171D9"/>
    <w:rsid w:val="0051724E"/>
    <w:rsid w:val="0051727C"/>
    <w:rsid w:val="005172D8"/>
    <w:rsid w:val="005172F5"/>
    <w:rsid w:val="005174BA"/>
    <w:rsid w:val="00517515"/>
    <w:rsid w:val="0051757C"/>
    <w:rsid w:val="005175E4"/>
    <w:rsid w:val="00517639"/>
    <w:rsid w:val="0051767B"/>
    <w:rsid w:val="005176BE"/>
    <w:rsid w:val="005176E4"/>
    <w:rsid w:val="00517779"/>
    <w:rsid w:val="0051778E"/>
    <w:rsid w:val="0051784E"/>
    <w:rsid w:val="005178B3"/>
    <w:rsid w:val="00517917"/>
    <w:rsid w:val="00517926"/>
    <w:rsid w:val="00517941"/>
    <w:rsid w:val="00517967"/>
    <w:rsid w:val="00517B4E"/>
    <w:rsid w:val="00517C84"/>
    <w:rsid w:val="00517C8E"/>
    <w:rsid w:val="00517D35"/>
    <w:rsid w:val="00517DAF"/>
    <w:rsid w:val="00517E7F"/>
    <w:rsid w:val="00517F02"/>
    <w:rsid w:val="00517F54"/>
    <w:rsid w:val="00517F5D"/>
    <w:rsid w:val="00517F97"/>
    <w:rsid w:val="00517FF4"/>
    <w:rsid w:val="0052003D"/>
    <w:rsid w:val="005200A3"/>
    <w:rsid w:val="005200A6"/>
    <w:rsid w:val="00520102"/>
    <w:rsid w:val="00520118"/>
    <w:rsid w:val="005201C0"/>
    <w:rsid w:val="00520306"/>
    <w:rsid w:val="00520456"/>
    <w:rsid w:val="005204B4"/>
    <w:rsid w:val="00520567"/>
    <w:rsid w:val="0052056C"/>
    <w:rsid w:val="00520586"/>
    <w:rsid w:val="00520650"/>
    <w:rsid w:val="00520702"/>
    <w:rsid w:val="005207EF"/>
    <w:rsid w:val="0052089D"/>
    <w:rsid w:val="005208B8"/>
    <w:rsid w:val="0052090C"/>
    <w:rsid w:val="00520B02"/>
    <w:rsid w:val="00520B2F"/>
    <w:rsid w:val="00520B32"/>
    <w:rsid w:val="00520C03"/>
    <w:rsid w:val="00520C77"/>
    <w:rsid w:val="00520CA6"/>
    <w:rsid w:val="00520D18"/>
    <w:rsid w:val="00520D8C"/>
    <w:rsid w:val="00520D9B"/>
    <w:rsid w:val="00520DF8"/>
    <w:rsid w:val="00520EE5"/>
    <w:rsid w:val="00520F45"/>
    <w:rsid w:val="00520F62"/>
    <w:rsid w:val="00521165"/>
    <w:rsid w:val="00521172"/>
    <w:rsid w:val="00521243"/>
    <w:rsid w:val="005213EA"/>
    <w:rsid w:val="00521539"/>
    <w:rsid w:val="0052159E"/>
    <w:rsid w:val="0052163D"/>
    <w:rsid w:val="0052169F"/>
    <w:rsid w:val="00521771"/>
    <w:rsid w:val="005217BB"/>
    <w:rsid w:val="00521800"/>
    <w:rsid w:val="00521834"/>
    <w:rsid w:val="00521853"/>
    <w:rsid w:val="0052187A"/>
    <w:rsid w:val="00521921"/>
    <w:rsid w:val="00521974"/>
    <w:rsid w:val="005219D5"/>
    <w:rsid w:val="00521AB4"/>
    <w:rsid w:val="00521AD4"/>
    <w:rsid w:val="00521B47"/>
    <w:rsid w:val="00521BD2"/>
    <w:rsid w:val="00521BE7"/>
    <w:rsid w:val="00521C4D"/>
    <w:rsid w:val="00521C78"/>
    <w:rsid w:val="00521DA5"/>
    <w:rsid w:val="00521DB4"/>
    <w:rsid w:val="00521DC8"/>
    <w:rsid w:val="00521E4A"/>
    <w:rsid w:val="00521EF5"/>
    <w:rsid w:val="00521F19"/>
    <w:rsid w:val="00521F73"/>
    <w:rsid w:val="00522123"/>
    <w:rsid w:val="0052218C"/>
    <w:rsid w:val="00522244"/>
    <w:rsid w:val="00522332"/>
    <w:rsid w:val="00522380"/>
    <w:rsid w:val="00522409"/>
    <w:rsid w:val="0052242A"/>
    <w:rsid w:val="0052243F"/>
    <w:rsid w:val="00522626"/>
    <w:rsid w:val="005227AF"/>
    <w:rsid w:val="005227D9"/>
    <w:rsid w:val="0052294E"/>
    <w:rsid w:val="0052299C"/>
    <w:rsid w:val="005229E2"/>
    <w:rsid w:val="00522AD0"/>
    <w:rsid w:val="00522B71"/>
    <w:rsid w:val="00522B8A"/>
    <w:rsid w:val="00522BC8"/>
    <w:rsid w:val="00522C26"/>
    <w:rsid w:val="00522CEB"/>
    <w:rsid w:val="00522D35"/>
    <w:rsid w:val="00522D8B"/>
    <w:rsid w:val="00522EFC"/>
    <w:rsid w:val="00522F67"/>
    <w:rsid w:val="00522F9C"/>
    <w:rsid w:val="00522FC2"/>
    <w:rsid w:val="00523015"/>
    <w:rsid w:val="005230EA"/>
    <w:rsid w:val="00523125"/>
    <w:rsid w:val="005231C7"/>
    <w:rsid w:val="005232F2"/>
    <w:rsid w:val="005233C3"/>
    <w:rsid w:val="00523403"/>
    <w:rsid w:val="00523442"/>
    <w:rsid w:val="005234A3"/>
    <w:rsid w:val="005234C3"/>
    <w:rsid w:val="005234EB"/>
    <w:rsid w:val="00523524"/>
    <w:rsid w:val="0052356C"/>
    <w:rsid w:val="00523618"/>
    <w:rsid w:val="005236A8"/>
    <w:rsid w:val="005236CD"/>
    <w:rsid w:val="00523706"/>
    <w:rsid w:val="005239B1"/>
    <w:rsid w:val="005239F4"/>
    <w:rsid w:val="00523A94"/>
    <w:rsid w:val="00523B1F"/>
    <w:rsid w:val="00523BBF"/>
    <w:rsid w:val="00523BD5"/>
    <w:rsid w:val="00523BD8"/>
    <w:rsid w:val="00523CED"/>
    <w:rsid w:val="00523D73"/>
    <w:rsid w:val="00523DB6"/>
    <w:rsid w:val="00523DDC"/>
    <w:rsid w:val="00523E75"/>
    <w:rsid w:val="00523EB6"/>
    <w:rsid w:val="00523EB8"/>
    <w:rsid w:val="0052402E"/>
    <w:rsid w:val="0052407C"/>
    <w:rsid w:val="005240D7"/>
    <w:rsid w:val="005241DE"/>
    <w:rsid w:val="005242A8"/>
    <w:rsid w:val="005243EB"/>
    <w:rsid w:val="00524415"/>
    <w:rsid w:val="00524480"/>
    <w:rsid w:val="00524496"/>
    <w:rsid w:val="005244A9"/>
    <w:rsid w:val="005244D1"/>
    <w:rsid w:val="005244D8"/>
    <w:rsid w:val="005246D5"/>
    <w:rsid w:val="00524823"/>
    <w:rsid w:val="005248A2"/>
    <w:rsid w:val="0052490F"/>
    <w:rsid w:val="005249D5"/>
    <w:rsid w:val="00524A18"/>
    <w:rsid w:val="00524AAE"/>
    <w:rsid w:val="00524B3C"/>
    <w:rsid w:val="00524B73"/>
    <w:rsid w:val="00524C37"/>
    <w:rsid w:val="00524C80"/>
    <w:rsid w:val="00524CD6"/>
    <w:rsid w:val="00524CEE"/>
    <w:rsid w:val="00524D25"/>
    <w:rsid w:val="00524DD7"/>
    <w:rsid w:val="00524E87"/>
    <w:rsid w:val="00524F34"/>
    <w:rsid w:val="00524FFA"/>
    <w:rsid w:val="00525160"/>
    <w:rsid w:val="00525184"/>
    <w:rsid w:val="005251A0"/>
    <w:rsid w:val="005251A1"/>
    <w:rsid w:val="005251B0"/>
    <w:rsid w:val="00525272"/>
    <w:rsid w:val="0052529B"/>
    <w:rsid w:val="005252B0"/>
    <w:rsid w:val="00525324"/>
    <w:rsid w:val="00525344"/>
    <w:rsid w:val="00525356"/>
    <w:rsid w:val="0052541B"/>
    <w:rsid w:val="0052545F"/>
    <w:rsid w:val="00525489"/>
    <w:rsid w:val="0052554A"/>
    <w:rsid w:val="005255F5"/>
    <w:rsid w:val="00525689"/>
    <w:rsid w:val="00525784"/>
    <w:rsid w:val="005257AB"/>
    <w:rsid w:val="00525856"/>
    <w:rsid w:val="005258F6"/>
    <w:rsid w:val="00525923"/>
    <w:rsid w:val="00525948"/>
    <w:rsid w:val="00525A5A"/>
    <w:rsid w:val="00525AA2"/>
    <w:rsid w:val="00525B43"/>
    <w:rsid w:val="00525D16"/>
    <w:rsid w:val="00525D43"/>
    <w:rsid w:val="00525D5D"/>
    <w:rsid w:val="00525E7E"/>
    <w:rsid w:val="00525EED"/>
    <w:rsid w:val="00525EF9"/>
    <w:rsid w:val="00525F00"/>
    <w:rsid w:val="00525F57"/>
    <w:rsid w:val="00525F64"/>
    <w:rsid w:val="005262FB"/>
    <w:rsid w:val="00526340"/>
    <w:rsid w:val="0052635E"/>
    <w:rsid w:val="00526376"/>
    <w:rsid w:val="0052640E"/>
    <w:rsid w:val="00526422"/>
    <w:rsid w:val="00526442"/>
    <w:rsid w:val="00526450"/>
    <w:rsid w:val="0052658A"/>
    <w:rsid w:val="00526611"/>
    <w:rsid w:val="00526779"/>
    <w:rsid w:val="00526788"/>
    <w:rsid w:val="00526791"/>
    <w:rsid w:val="005267BC"/>
    <w:rsid w:val="00526854"/>
    <w:rsid w:val="00526915"/>
    <w:rsid w:val="00526970"/>
    <w:rsid w:val="005269B4"/>
    <w:rsid w:val="00526A69"/>
    <w:rsid w:val="00526AE5"/>
    <w:rsid w:val="00526B90"/>
    <w:rsid w:val="00526C8C"/>
    <w:rsid w:val="00526D75"/>
    <w:rsid w:val="00526DBF"/>
    <w:rsid w:val="00526E24"/>
    <w:rsid w:val="00526F34"/>
    <w:rsid w:val="00526F4F"/>
    <w:rsid w:val="00526FDC"/>
    <w:rsid w:val="00526FF8"/>
    <w:rsid w:val="00527157"/>
    <w:rsid w:val="005271AD"/>
    <w:rsid w:val="0052724F"/>
    <w:rsid w:val="005272D7"/>
    <w:rsid w:val="00527337"/>
    <w:rsid w:val="00527383"/>
    <w:rsid w:val="0052741A"/>
    <w:rsid w:val="0052756D"/>
    <w:rsid w:val="00527571"/>
    <w:rsid w:val="005275A0"/>
    <w:rsid w:val="005275C3"/>
    <w:rsid w:val="005276FD"/>
    <w:rsid w:val="005277A9"/>
    <w:rsid w:val="00527844"/>
    <w:rsid w:val="0052784A"/>
    <w:rsid w:val="00527913"/>
    <w:rsid w:val="00527A12"/>
    <w:rsid w:val="00527A4E"/>
    <w:rsid w:val="00527A84"/>
    <w:rsid w:val="00527B34"/>
    <w:rsid w:val="00527B3E"/>
    <w:rsid w:val="00527B49"/>
    <w:rsid w:val="00527B65"/>
    <w:rsid w:val="00527BB0"/>
    <w:rsid w:val="00527BCF"/>
    <w:rsid w:val="00527C40"/>
    <w:rsid w:val="00527D33"/>
    <w:rsid w:val="00527D6E"/>
    <w:rsid w:val="00527D7C"/>
    <w:rsid w:val="00527DDA"/>
    <w:rsid w:val="00527E92"/>
    <w:rsid w:val="00527E97"/>
    <w:rsid w:val="00527ECB"/>
    <w:rsid w:val="0053000B"/>
    <w:rsid w:val="005303D9"/>
    <w:rsid w:val="005304AF"/>
    <w:rsid w:val="0053058E"/>
    <w:rsid w:val="005305ED"/>
    <w:rsid w:val="0053061B"/>
    <w:rsid w:val="00530661"/>
    <w:rsid w:val="005306BA"/>
    <w:rsid w:val="0053076C"/>
    <w:rsid w:val="00530823"/>
    <w:rsid w:val="005308B9"/>
    <w:rsid w:val="00530967"/>
    <w:rsid w:val="00530981"/>
    <w:rsid w:val="0053099B"/>
    <w:rsid w:val="00530AF6"/>
    <w:rsid w:val="00530B3E"/>
    <w:rsid w:val="00530C70"/>
    <w:rsid w:val="00530D44"/>
    <w:rsid w:val="00530D66"/>
    <w:rsid w:val="00530E47"/>
    <w:rsid w:val="00530F27"/>
    <w:rsid w:val="0053101C"/>
    <w:rsid w:val="005310B7"/>
    <w:rsid w:val="005310D6"/>
    <w:rsid w:val="005311BA"/>
    <w:rsid w:val="0053124A"/>
    <w:rsid w:val="00531315"/>
    <w:rsid w:val="0053131F"/>
    <w:rsid w:val="005313B6"/>
    <w:rsid w:val="00531441"/>
    <w:rsid w:val="00531538"/>
    <w:rsid w:val="005315A2"/>
    <w:rsid w:val="00531676"/>
    <w:rsid w:val="00531803"/>
    <w:rsid w:val="00531834"/>
    <w:rsid w:val="00531851"/>
    <w:rsid w:val="005318BB"/>
    <w:rsid w:val="005318D9"/>
    <w:rsid w:val="00531911"/>
    <w:rsid w:val="005319B8"/>
    <w:rsid w:val="00531A96"/>
    <w:rsid w:val="00531CA2"/>
    <w:rsid w:val="00531D2B"/>
    <w:rsid w:val="00531D9A"/>
    <w:rsid w:val="00531DFE"/>
    <w:rsid w:val="00531E14"/>
    <w:rsid w:val="00531E98"/>
    <w:rsid w:val="00531EAC"/>
    <w:rsid w:val="00531EB8"/>
    <w:rsid w:val="00531F0E"/>
    <w:rsid w:val="00532028"/>
    <w:rsid w:val="0053204D"/>
    <w:rsid w:val="00532076"/>
    <w:rsid w:val="005320B1"/>
    <w:rsid w:val="005320BC"/>
    <w:rsid w:val="005320D6"/>
    <w:rsid w:val="00532145"/>
    <w:rsid w:val="005322EC"/>
    <w:rsid w:val="0053231F"/>
    <w:rsid w:val="0053232B"/>
    <w:rsid w:val="005323FB"/>
    <w:rsid w:val="00532493"/>
    <w:rsid w:val="005324B3"/>
    <w:rsid w:val="00532590"/>
    <w:rsid w:val="005325AB"/>
    <w:rsid w:val="00532618"/>
    <w:rsid w:val="00532624"/>
    <w:rsid w:val="005326BC"/>
    <w:rsid w:val="005326F9"/>
    <w:rsid w:val="0053294E"/>
    <w:rsid w:val="005329A6"/>
    <w:rsid w:val="005329A8"/>
    <w:rsid w:val="00532B18"/>
    <w:rsid w:val="00532C8F"/>
    <w:rsid w:val="00532CFE"/>
    <w:rsid w:val="00532D0A"/>
    <w:rsid w:val="00532E13"/>
    <w:rsid w:val="00532EA7"/>
    <w:rsid w:val="00533050"/>
    <w:rsid w:val="0053308F"/>
    <w:rsid w:val="005330CE"/>
    <w:rsid w:val="005330FF"/>
    <w:rsid w:val="00533176"/>
    <w:rsid w:val="005331AD"/>
    <w:rsid w:val="00533205"/>
    <w:rsid w:val="005332CA"/>
    <w:rsid w:val="00533334"/>
    <w:rsid w:val="005333C9"/>
    <w:rsid w:val="0053340D"/>
    <w:rsid w:val="00533424"/>
    <w:rsid w:val="00533488"/>
    <w:rsid w:val="005335CF"/>
    <w:rsid w:val="0053362A"/>
    <w:rsid w:val="005336A3"/>
    <w:rsid w:val="005336B3"/>
    <w:rsid w:val="00533724"/>
    <w:rsid w:val="0053373E"/>
    <w:rsid w:val="005338E3"/>
    <w:rsid w:val="00533947"/>
    <w:rsid w:val="00533958"/>
    <w:rsid w:val="00533976"/>
    <w:rsid w:val="005339EC"/>
    <w:rsid w:val="00533A5E"/>
    <w:rsid w:val="00533AA4"/>
    <w:rsid w:val="00533B4E"/>
    <w:rsid w:val="00533B56"/>
    <w:rsid w:val="00533BB0"/>
    <w:rsid w:val="00533D43"/>
    <w:rsid w:val="00533D49"/>
    <w:rsid w:val="00533DB2"/>
    <w:rsid w:val="00533EC9"/>
    <w:rsid w:val="00533EE2"/>
    <w:rsid w:val="00533F31"/>
    <w:rsid w:val="00533FAB"/>
    <w:rsid w:val="00533FCC"/>
    <w:rsid w:val="00534008"/>
    <w:rsid w:val="0053403B"/>
    <w:rsid w:val="0053403F"/>
    <w:rsid w:val="00534045"/>
    <w:rsid w:val="00534048"/>
    <w:rsid w:val="0053409E"/>
    <w:rsid w:val="00534173"/>
    <w:rsid w:val="00534267"/>
    <w:rsid w:val="005342A4"/>
    <w:rsid w:val="005342BA"/>
    <w:rsid w:val="00534328"/>
    <w:rsid w:val="0053434A"/>
    <w:rsid w:val="005343BE"/>
    <w:rsid w:val="00534451"/>
    <w:rsid w:val="00534471"/>
    <w:rsid w:val="005344A8"/>
    <w:rsid w:val="00534539"/>
    <w:rsid w:val="00534607"/>
    <w:rsid w:val="00534679"/>
    <w:rsid w:val="00534853"/>
    <w:rsid w:val="005348A7"/>
    <w:rsid w:val="005349A0"/>
    <w:rsid w:val="005349AC"/>
    <w:rsid w:val="005349BF"/>
    <w:rsid w:val="00534A54"/>
    <w:rsid w:val="00534AEC"/>
    <w:rsid w:val="0053505B"/>
    <w:rsid w:val="00535064"/>
    <w:rsid w:val="005350EA"/>
    <w:rsid w:val="005350F3"/>
    <w:rsid w:val="005351C3"/>
    <w:rsid w:val="00535293"/>
    <w:rsid w:val="00535388"/>
    <w:rsid w:val="00535398"/>
    <w:rsid w:val="005353CD"/>
    <w:rsid w:val="005354F2"/>
    <w:rsid w:val="0053559E"/>
    <w:rsid w:val="005356C6"/>
    <w:rsid w:val="0053575E"/>
    <w:rsid w:val="00535769"/>
    <w:rsid w:val="00535801"/>
    <w:rsid w:val="00535829"/>
    <w:rsid w:val="005358AA"/>
    <w:rsid w:val="0053592C"/>
    <w:rsid w:val="00535969"/>
    <w:rsid w:val="00535AD4"/>
    <w:rsid w:val="00535B12"/>
    <w:rsid w:val="00535B1D"/>
    <w:rsid w:val="00535B7E"/>
    <w:rsid w:val="00535C5B"/>
    <w:rsid w:val="00535D8B"/>
    <w:rsid w:val="00535E3C"/>
    <w:rsid w:val="00535F44"/>
    <w:rsid w:val="00535F4E"/>
    <w:rsid w:val="00535F7F"/>
    <w:rsid w:val="00536117"/>
    <w:rsid w:val="00536164"/>
    <w:rsid w:val="005362C8"/>
    <w:rsid w:val="00536441"/>
    <w:rsid w:val="005364A9"/>
    <w:rsid w:val="0053658F"/>
    <w:rsid w:val="00536592"/>
    <w:rsid w:val="00536631"/>
    <w:rsid w:val="00536656"/>
    <w:rsid w:val="00536662"/>
    <w:rsid w:val="00536666"/>
    <w:rsid w:val="00536691"/>
    <w:rsid w:val="0053672E"/>
    <w:rsid w:val="00536742"/>
    <w:rsid w:val="005367C2"/>
    <w:rsid w:val="005367D1"/>
    <w:rsid w:val="0053689D"/>
    <w:rsid w:val="005368F9"/>
    <w:rsid w:val="0053690B"/>
    <w:rsid w:val="00536AB4"/>
    <w:rsid w:val="00536BAA"/>
    <w:rsid w:val="00536C0D"/>
    <w:rsid w:val="00536C4F"/>
    <w:rsid w:val="00536D2C"/>
    <w:rsid w:val="00536E64"/>
    <w:rsid w:val="00537058"/>
    <w:rsid w:val="00537076"/>
    <w:rsid w:val="005370B6"/>
    <w:rsid w:val="00537133"/>
    <w:rsid w:val="00537183"/>
    <w:rsid w:val="00537279"/>
    <w:rsid w:val="0053733D"/>
    <w:rsid w:val="00537367"/>
    <w:rsid w:val="00537455"/>
    <w:rsid w:val="0053747B"/>
    <w:rsid w:val="005374E2"/>
    <w:rsid w:val="00537535"/>
    <w:rsid w:val="005376A9"/>
    <w:rsid w:val="00537747"/>
    <w:rsid w:val="0053777C"/>
    <w:rsid w:val="00537873"/>
    <w:rsid w:val="005378D8"/>
    <w:rsid w:val="0053798C"/>
    <w:rsid w:val="005379A9"/>
    <w:rsid w:val="005379D3"/>
    <w:rsid w:val="00537A25"/>
    <w:rsid w:val="00537A34"/>
    <w:rsid w:val="00537A5B"/>
    <w:rsid w:val="00537C29"/>
    <w:rsid w:val="00537D19"/>
    <w:rsid w:val="00537DB1"/>
    <w:rsid w:val="00537DFC"/>
    <w:rsid w:val="00537F9B"/>
    <w:rsid w:val="00540005"/>
    <w:rsid w:val="0054001D"/>
    <w:rsid w:val="005401EC"/>
    <w:rsid w:val="005402BC"/>
    <w:rsid w:val="005402F3"/>
    <w:rsid w:val="0054030E"/>
    <w:rsid w:val="00540387"/>
    <w:rsid w:val="005403F4"/>
    <w:rsid w:val="005404FC"/>
    <w:rsid w:val="00540529"/>
    <w:rsid w:val="00540581"/>
    <w:rsid w:val="005405A4"/>
    <w:rsid w:val="005405C6"/>
    <w:rsid w:val="00540669"/>
    <w:rsid w:val="00540681"/>
    <w:rsid w:val="005406D0"/>
    <w:rsid w:val="005406EC"/>
    <w:rsid w:val="0054086A"/>
    <w:rsid w:val="00540971"/>
    <w:rsid w:val="0054098F"/>
    <w:rsid w:val="005409F5"/>
    <w:rsid w:val="00540A43"/>
    <w:rsid w:val="00540AA7"/>
    <w:rsid w:val="00540AD0"/>
    <w:rsid w:val="00540BA2"/>
    <w:rsid w:val="00540BF6"/>
    <w:rsid w:val="00540BFC"/>
    <w:rsid w:val="00540C7A"/>
    <w:rsid w:val="00540CBD"/>
    <w:rsid w:val="00540D05"/>
    <w:rsid w:val="00540E0B"/>
    <w:rsid w:val="00540E13"/>
    <w:rsid w:val="00540E59"/>
    <w:rsid w:val="00540E72"/>
    <w:rsid w:val="00540EB6"/>
    <w:rsid w:val="00540F11"/>
    <w:rsid w:val="00540F21"/>
    <w:rsid w:val="00540F44"/>
    <w:rsid w:val="00540F8D"/>
    <w:rsid w:val="00540F99"/>
    <w:rsid w:val="00540FB4"/>
    <w:rsid w:val="00541081"/>
    <w:rsid w:val="0054108E"/>
    <w:rsid w:val="00541146"/>
    <w:rsid w:val="005411E1"/>
    <w:rsid w:val="005411FB"/>
    <w:rsid w:val="005412C3"/>
    <w:rsid w:val="005412E5"/>
    <w:rsid w:val="005413E1"/>
    <w:rsid w:val="005413E3"/>
    <w:rsid w:val="00541466"/>
    <w:rsid w:val="0054156D"/>
    <w:rsid w:val="005418A3"/>
    <w:rsid w:val="0054191F"/>
    <w:rsid w:val="005419A6"/>
    <w:rsid w:val="00541AC6"/>
    <w:rsid w:val="00541AF0"/>
    <w:rsid w:val="00541B31"/>
    <w:rsid w:val="00541C19"/>
    <w:rsid w:val="00541D4F"/>
    <w:rsid w:val="00541DFC"/>
    <w:rsid w:val="00541E3E"/>
    <w:rsid w:val="00541E57"/>
    <w:rsid w:val="00541F2D"/>
    <w:rsid w:val="0054209B"/>
    <w:rsid w:val="005420EC"/>
    <w:rsid w:val="00542111"/>
    <w:rsid w:val="00542181"/>
    <w:rsid w:val="005421E7"/>
    <w:rsid w:val="0054234E"/>
    <w:rsid w:val="00542391"/>
    <w:rsid w:val="00542498"/>
    <w:rsid w:val="0054255A"/>
    <w:rsid w:val="005425D2"/>
    <w:rsid w:val="00542780"/>
    <w:rsid w:val="005427F4"/>
    <w:rsid w:val="00542834"/>
    <w:rsid w:val="0054285E"/>
    <w:rsid w:val="005428C0"/>
    <w:rsid w:val="005428F7"/>
    <w:rsid w:val="00542916"/>
    <w:rsid w:val="005429B6"/>
    <w:rsid w:val="00542A1E"/>
    <w:rsid w:val="00542A53"/>
    <w:rsid w:val="00542BD8"/>
    <w:rsid w:val="00542BE2"/>
    <w:rsid w:val="00542C19"/>
    <w:rsid w:val="00542D73"/>
    <w:rsid w:val="00542DD0"/>
    <w:rsid w:val="00542F33"/>
    <w:rsid w:val="00542F86"/>
    <w:rsid w:val="00542FD5"/>
    <w:rsid w:val="00542FE1"/>
    <w:rsid w:val="00543021"/>
    <w:rsid w:val="00543059"/>
    <w:rsid w:val="0054305A"/>
    <w:rsid w:val="00543090"/>
    <w:rsid w:val="005430A4"/>
    <w:rsid w:val="005430AB"/>
    <w:rsid w:val="005430BA"/>
    <w:rsid w:val="00543133"/>
    <w:rsid w:val="005431A6"/>
    <w:rsid w:val="005431B1"/>
    <w:rsid w:val="005433E1"/>
    <w:rsid w:val="00543402"/>
    <w:rsid w:val="00543440"/>
    <w:rsid w:val="005434B3"/>
    <w:rsid w:val="00543530"/>
    <w:rsid w:val="00543603"/>
    <w:rsid w:val="005436FF"/>
    <w:rsid w:val="00543743"/>
    <w:rsid w:val="005438AC"/>
    <w:rsid w:val="00543962"/>
    <w:rsid w:val="00543AF2"/>
    <w:rsid w:val="00543B38"/>
    <w:rsid w:val="00543CC1"/>
    <w:rsid w:val="00543D14"/>
    <w:rsid w:val="00543F17"/>
    <w:rsid w:val="00543FD2"/>
    <w:rsid w:val="00544104"/>
    <w:rsid w:val="0054422B"/>
    <w:rsid w:val="00544328"/>
    <w:rsid w:val="005443A0"/>
    <w:rsid w:val="00544419"/>
    <w:rsid w:val="00544511"/>
    <w:rsid w:val="0054458C"/>
    <w:rsid w:val="00544707"/>
    <w:rsid w:val="00544709"/>
    <w:rsid w:val="0054479E"/>
    <w:rsid w:val="005447A1"/>
    <w:rsid w:val="0054485F"/>
    <w:rsid w:val="005448F4"/>
    <w:rsid w:val="005449BA"/>
    <w:rsid w:val="00544AD5"/>
    <w:rsid w:val="00544B57"/>
    <w:rsid w:val="00544BBF"/>
    <w:rsid w:val="00544BF7"/>
    <w:rsid w:val="00544C6A"/>
    <w:rsid w:val="00544D2E"/>
    <w:rsid w:val="00544D4C"/>
    <w:rsid w:val="00544D73"/>
    <w:rsid w:val="00544DA5"/>
    <w:rsid w:val="00544E3E"/>
    <w:rsid w:val="00544F69"/>
    <w:rsid w:val="00544F72"/>
    <w:rsid w:val="00544FEF"/>
    <w:rsid w:val="0054514D"/>
    <w:rsid w:val="005451BA"/>
    <w:rsid w:val="005451DF"/>
    <w:rsid w:val="0054526D"/>
    <w:rsid w:val="005452C4"/>
    <w:rsid w:val="005452C8"/>
    <w:rsid w:val="00545326"/>
    <w:rsid w:val="005454DD"/>
    <w:rsid w:val="005455BC"/>
    <w:rsid w:val="005455D7"/>
    <w:rsid w:val="00545632"/>
    <w:rsid w:val="0054567A"/>
    <w:rsid w:val="005458F6"/>
    <w:rsid w:val="005459B0"/>
    <w:rsid w:val="005459F8"/>
    <w:rsid w:val="00545B04"/>
    <w:rsid w:val="00545B08"/>
    <w:rsid w:val="00545B54"/>
    <w:rsid w:val="00545BF2"/>
    <w:rsid w:val="00545BF7"/>
    <w:rsid w:val="00545C5A"/>
    <w:rsid w:val="00545D66"/>
    <w:rsid w:val="00545DC4"/>
    <w:rsid w:val="00545E5B"/>
    <w:rsid w:val="00545F1D"/>
    <w:rsid w:val="00545F7C"/>
    <w:rsid w:val="00545FC7"/>
    <w:rsid w:val="00545FEA"/>
    <w:rsid w:val="00545FFC"/>
    <w:rsid w:val="0054601F"/>
    <w:rsid w:val="005460A1"/>
    <w:rsid w:val="005460C4"/>
    <w:rsid w:val="005461A7"/>
    <w:rsid w:val="00546269"/>
    <w:rsid w:val="005462AC"/>
    <w:rsid w:val="005465CE"/>
    <w:rsid w:val="005465F3"/>
    <w:rsid w:val="00546630"/>
    <w:rsid w:val="0054666E"/>
    <w:rsid w:val="0054674D"/>
    <w:rsid w:val="005468A0"/>
    <w:rsid w:val="005468C4"/>
    <w:rsid w:val="005468F2"/>
    <w:rsid w:val="00546935"/>
    <w:rsid w:val="0054694E"/>
    <w:rsid w:val="005469CC"/>
    <w:rsid w:val="005469DC"/>
    <w:rsid w:val="005469ED"/>
    <w:rsid w:val="00546B4D"/>
    <w:rsid w:val="00546B5E"/>
    <w:rsid w:val="00546B68"/>
    <w:rsid w:val="00546D5E"/>
    <w:rsid w:val="00546E48"/>
    <w:rsid w:val="00546E87"/>
    <w:rsid w:val="00546F31"/>
    <w:rsid w:val="00547013"/>
    <w:rsid w:val="00547055"/>
    <w:rsid w:val="005470DE"/>
    <w:rsid w:val="0054715D"/>
    <w:rsid w:val="005471BF"/>
    <w:rsid w:val="00547287"/>
    <w:rsid w:val="005472AD"/>
    <w:rsid w:val="00547365"/>
    <w:rsid w:val="005473DD"/>
    <w:rsid w:val="00547424"/>
    <w:rsid w:val="00547434"/>
    <w:rsid w:val="0054773B"/>
    <w:rsid w:val="0054775D"/>
    <w:rsid w:val="00547761"/>
    <w:rsid w:val="00547766"/>
    <w:rsid w:val="00547781"/>
    <w:rsid w:val="0054786F"/>
    <w:rsid w:val="00547944"/>
    <w:rsid w:val="00547993"/>
    <w:rsid w:val="00547A0D"/>
    <w:rsid w:val="00547A48"/>
    <w:rsid w:val="00547AFC"/>
    <w:rsid w:val="00547BD0"/>
    <w:rsid w:val="00547BD2"/>
    <w:rsid w:val="00547C24"/>
    <w:rsid w:val="00547CB0"/>
    <w:rsid w:val="00547D00"/>
    <w:rsid w:val="00547EFA"/>
    <w:rsid w:val="00547F67"/>
    <w:rsid w:val="00547F6D"/>
    <w:rsid w:val="00547F80"/>
    <w:rsid w:val="00547F92"/>
    <w:rsid w:val="0055001E"/>
    <w:rsid w:val="00550052"/>
    <w:rsid w:val="005500C5"/>
    <w:rsid w:val="00550131"/>
    <w:rsid w:val="00550148"/>
    <w:rsid w:val="0055014B"/>
    <w:rsid w:val="0055018C"/>
    <w:rsid w:val="005501CA"/>
    <w:rsid w:val="00550271"/>
    <w:rsid w:val="005502DF"/>
    <w:rsid w:val="00550532"/>
    <w:rsid w:val="005505D8"/>
    <w:rsid w:val="00550837"/>
    <w:rsid w:val="0055084C"/>
    <w:rsid w:val="00550899"/>
    <w:rsid w:val="0055093C"/>
    <w:rsid w:val="00550950"/>
    <w:rsid w:val="00550B26"/>
    <w:rsid w:val="00550BC7"/>
    <w:rsid w:val="00550BE8"/>
    <w:rsid w:val="00550C09"/>
    <w:rsid w:val="00550C7A"/>
    <w:rsid w:val="00550C84"/>
    <w:rsid w:val="00550D35"/>
    <w:rsid w:val="00550E4A"/>
    <w:rsid w:val="00550F56"/>
    <w:rsid w:val="00550FCB"/>
    <w:rsid w:val="00550FFC"/>
    <w:rsid w:val="00551011"/>
    <w:rsid w:val="0055107A"/>
    <w:rsid w:val="00551143"/>
    <w:rsid w:val="00551271"/>
    <w:rsid w:val="005512C5"/>
    <w:rsid w:val="005512E2"/>
    <w:rsid w:val="0055145B"/>
    <w:rsid w:val="00551558"/>
    <w:rsid w:val="005515F4"/>
    <w:rsid w:val="0055163E"/>
    <w:rsid w:val="0055183C"/>
    <w:rsid w:val="00551881"/>
    <w:rsid w:val="00551907"/>
    <w:rsid w:val="005519EF"/>
    <w:rsid w:val="00551A06"/>
    <w:rsid w:val="00551A28"/>
    <w:rsid w:val="00551ABD"/>
    <w:rsid w:val="00551B43"/>
    <w:rsid w:val="00551BD3"/>
    <w:rsid w:val="00551C09"/>
    <w:rsid w:val="00551E61"/>
    <w:rsid w:val="00551F1C"/>
    <w:rsid w:val="00551FB0"/>
    <w:rsid w:val="0055202B"/>
    <w:rsid w:val="005520B5"/>
    <w:rsid w:val="005520D5"/>
    <w:rsid w:val="005520EF"/>
    <w:rsid w:val="005521F1"/>
    <w:rsid w:val="0055225E"/>
    <w:rsid w:val="00552266"/>
    <w:rsid w:val="005522A4"/>
    <w:rsid w:val="005522B7"/>
    <w:rsid w:val="0055236A"/>
    <w:rsid w:val="005523A7"/>
    <w:rsid w:val="005523DD"/>
    <w:rsid w:val="00552445"/>
    <w:rsid w:val="00552448"/>
    <w:rsid w:val="005525A8"/>
    <w:rsid w:val="00552747"/>
    <w:rsid w:val="0055285E"/>
    <w:rsid w:val="0055290E"/>
    <w:rsid w:val="00552A91"/>
    <w:rsid w:val="00552BD0"/>
    <w:rsid w:val="00552C3F"/>
    <w:rsid w:val="00552D28"/>
    <w:rsid w:val="00552D81"/>
    <w:rsid w:val="00552E3C"/>
    <w:rsid w:val="00552EA2"/>
    <w:rsid w:val="00552EC2"/>
    <w:rsid w:val="00552F48"/>
    <w:rsid w:val="00552F54"/>
    <w:rsid w:val="00552FCC"/>
    <w:rsid w:val="00553029"/>
    <w:rsid w:val="005530E6"/>
    <w:rsid w:val="00553254"/>
    <w:rsid w:val="00553267"/>
    <w:rsid w:val="00553272"/>
    <w:rsid w:val="005532AB"/>
    <w:rsid w:val="005533AB"/>
    <w:rsid w:val="005533B0"/>
    <w:rsid w:val="005533F6"/>
    <w:rsid w:val="005534D8"/>
    <w:rsid w:val="00553563"/>
    <w:rsid w:val="00553584"/>
    <w:rsid w:val="0055367B"/>
    <w:rsid w:val="005536BC"/>
    <w:rsid w:val="005536F2"/>
    <w:rsid w:val="0055374E"/>
    <w:rsid w:val="005537BC"/>
    <w:rsid w:val="00553837"/>
    <w:rsid w:val="00553854"/>
    <w:rsid w:val="005538A5"/>
    <w:rsid w:val="0055392C"/>
    <w:rsid w:val="00553933"/>
    <w:rsid w:val="005539A2"/>
    <w:rsid w:val="005539A8"/>
    <w:rsid w:val="00553ADC"/>
    <w:rsid w:val="00553B65"/>
    <w:rsid w:val="00553C05"/>
    <w:rsid w:val="00553CC1"/>
    <w:rsid w:val="00553CD0"/>
    <w:rsid w:val="00553E92"/>
    <w:rsid w:val="00553E9B"/>
    <w:rsid w:val="00553F24"/>
    <w:rsid w:val="00553FA3"/>
    <w:rsid w:val="00554013"/>
    <w:rsid w:val="005540BE"/>
    <w:rsid w:val="005541E8"/>
    <w:rsid w:val="00554209"/>
    <w:rsid w:val="0055432D"/>
    <w:rsid w:val="0055438D"/>
    <w:rsid w:val="005544A6"/>
    <w:rsid w:val="005544CF"/>
    <w:rsid w:val="00554595"/>
    <w:rsid w:val="00554596"/>
    <w:rsid w:val="005546C6"/>
    <w:rsid w:val="005546D1"/>
    <w:rsid w:val="00554902"/>
    <w:rsid w:val="0055492A"/>
    <w:rsid w:val="00554930"/>
    <w:rsid w:val="0055496F"/>
    <w:rsid w:val="005549B9"/>
    <w:rsid w:val="00554AAB"/>
    <w:rsid w:val="00554ADD"/>
    <w:rsid w:val="00554B11"/>
    <w:rsid w:val="00554B5C"/>
    <w:rsid w:val="00554BA2"/>
    <w:rsid w:val="00554C30"/>
    <w:rsid w:val="00554D2C"/>
    <w:rsid w:val="00554D6B"/>
    <w:rsid w:val="00554F89"/>
    <w:rsid w:val="00555018"/>
    <w:rsid w:val="0055504B"/>
    <w:rsid w:val="005550AD"/>
    <w:rsid w:val="0055510F"/>
    <w:rsid w:val="00555165"/>
    <w:rsid w:val="00555175"/>
    <w:rsid w:val="00555244"/>
    <w:rsid w:val="00555307"/>
    <w:rsid w:val="00555343"/>
    <w:rsid w:val="00555383"/>
    <w:rsid w:val="00555398"/>
    <w:rsid w:val="005553DD"/>
    <w:rsid w:val="0055545A"/>
    <w:rsid w:val="00555504"/>
    <w:rsid w:val="00555508"/>
    <w:rsid w:val="00555570"/>
    <w:rsid w:val="0055560B"/>
    <w:rsid w:val="00555720"/>
    <w:rsid w:val="0055574B"/>
    <w:rsid w:val="0055588E"/>
    <w:rsid w:val="00555904"/>
    <w:rsid w:val="00555925"/>
    <w:rsid w:val="0055594A"/>
    <w:rsid w:val="0055598D"/>
    <w:rsid w:val="00555AE7"/>
    <w:rsid w:val="00555B57"/>
    <w:rsid w:val="00555C11"/>
    <w:rsid w:val="00555D1B"/>
    <w:rsid w:val="00555E7E"/>
    <w:rsid w:val="00555F72"/>
    <w:rsid w:val="00555FD4"/>
    <w:rsid w:val="0055600F"/>
    <w:rsid w:val="005562D8"/>
    <w:rsid w:val="00556382"/>
    <w:rsid w:val="005563DB"/>
    <w:rsid w:val="005564DF"/>
    <w:rsid w:val="00556521"/>
    <w:rsid w:val="00556530"/>
    <w:rsid w:val="0055654E"/>
    <w:rsid w:val="00556570"/>
    <w:rsid w:val="005565AB"/>
    <w:rsid w:val="005565E0"/>
    <w:rsid w:val="005565FA"/>
    <w:rsid w:val="00556614"/>
    <w:rsid w:val="005566A2"/>
    <w:rsid w:val="0055670D"/>
    <w:rsid w:val="00556771"/>
    <w:rsid w:val="005567C4"/>
    <w:rsid w:val="0055687A"/>
    <w:rsid w:val="0055689F"/>
    <w:rsid w:val="005568FC"/>
    <w:rsid w:val="005569DA"/>
    <w:rsid w:val="00556B92"/>
    <w:rsid w:val="00556CF6"/>
    <w:rsid w:val="00556CFE"/>
    <w:rsid w:val="00556D5C"/>
    <w:rsid w:val="00556D5F"/>
    <w:rsid w:val="00556DA0"/>
    <w:rsid w:val="00556DAC"/>
    <w:rsid w:val="00556E61"/>
    <w:rsid w:val="00556E8F"/>
    <w:rsid w:val="00556E9A"/>
    <w:rsid w:val="00556F69"/>
    <w:rsid w:val="0055701C"/>
    <w:rsid w:val="00557090"/>
    <w:rsid w:val="005570B2"/>
    <w:rsid w:val="0055713E"/>
    <w:rsid w:val="00557155"/>
    <w:rsid w:val="005571D0"/>
    <w:rsid w:val="0055721D"/>
    <w:rsid w:val="00557245"/>
    <w:rsid w:val="005572DB"/>
    <w:rsid w:val="00557319"/>
    <w:rsid w:val="00557382"/>
    <w:rsid w:val="00557518"/>
    <w:rsid w:val="00557523"/>
    <w:rsid w:val="0055753D"/>
    <w:rsid w:val="00557566"/>
    <w:rsid w:val="00557634"/>
    <w:rsid w:val="00557692"/>
    <w:rsid w:val="0055771D"/>
    <w:rsid w:val="00557754"/>
    <w:rsid w:val="005577A8"/>
    <w:rsid w:val="005577B5"/>
    <w:rsid w:val="005578E5"/>
    <w:rsid w:val="0055795A"/>
    <w:rsid w:val="00557A2A"/>
    <w:rsid w:val="00557A56"/>
    <w:rsid w:val="00557AA0"/>
    <w:rsid w:val="00557AB9"/>
    <w:rsid w:val="00557B6F"/>
    <w:rsid w:val="00557C60"/>
    <w:rsid w:val="00557C7C"/>
    <w:rsid w:val="00557CE7"/>
    <w:rsid w:val="00557ED4"/>
    <w:rsid w:val="00557FA4"/>
    <w:rsid w:val="0056008A"/>
    <w:rsid w:val="0056018C"/>
    <w:rsid w:val="005601D0"/>
    <w:rsid w:val="005601E1"/>
    <w:rsid w:val="00560246"/>
    <w:rsid w:val="0056024C"/>
    <w:rsid w:val="0056029E"/>
    <w:rsid w:val="00560579"/>
    <w:rsid w:val="005605B2"/>
    <w:rsid w:val="00560612"/>
    <w:rsid w:val="0056063E"/>
    <w:rsid w:val="00560675"/>
    <w:rsid w:val="0056068E"/>
    <w:rsid w:val="0056076C"/>
    <w:rsid w:val="005608D0"/>
    <w:rsid w:val="0056099E"/>
    <w:rsid w:val="00560A7D"/>
    <w:rsid w:val="00560AD2"/>
    <w:rsid w:val="00560BB2"/>
    <w:rsid w:val="00560C0C"/>
    <w:rsid w:val="00560CBB"/>
    <w:rsid w:val="00560D3E"/>
    <w:rsid w:val="00560E60"/>
    <w:rsid w:val="00560F49"/>
    <w:rsid w:val="00560FC0"/>
    <w:rsid w:val="00560FC7"/>
    <w:rsid w:val="00560FE9"/>
    <w:rsid w:val="005610AD"/>
    <w:rsid w:val="005610D4"/>
    <w:rsid w:val="00561129"/>
    <w:rsid w:val="00561157"/>
    <w:rsid w:val="00561247"/>
    <w:rsid w:val="0056156A"/>
    <w:rsid w:val="0056168E"/>
    <w:rsid w:val="00561797"/>
    <w:rsid w:val="005617DF"/>
    <w:rsid w:val="005618D5"/>
    <w:rsid w:val="0056196B"/>
    <w:rsid w:val="00561A83"/>
    <w:rsid w:val="00561A86"/>
    <w:rsid w:val="00561AB2"/>
    <w:rsid w:val="00561B3B"/>
    <w:rsid w:val="00561BCB"/>
    <w:rsid w:val="00561BFC"/>
    <w:rsid w:val="00561C89"/>
    <w:rsid w:val="00561CCE"/>
    <w:rsid w:val="00561D5F"/>
    <w:rsid w:val="00561D6D"/>
    <w:rsid w:val="00561DCF"/>
    <w:rsid w:val="00561E0D"/>
    <w:rsid w:val="00561E6B"/>
    <w:rsid w:val="00561E90"/>
    <w:rsid w:val="00561FBF"/>
    <w:rsid w:val="0056206A"/>
    <w:rsid w:val="0056214D"/>
    <w:rsid w:val="0056218B"/>
    <w:rsid w:val="005622A2"/>
    <w:rsid w:val="005622CF"/>
    <w:rsid w:val="00562300"/>
    <w:rsid w:val="00562346"/>
    <w:rsid w:val="005624E3"/>
    <w:rsid w:val="005624FE"/>
    <w:rsid w:val="00562515"/>
    <w:rsid w:val="0056255E"/>
    <w:rsid w:val="00562564"/>
    <w:rsid w:val="00562571"/>
    <w:rsid w:val="005625FC"/>
    <w:rsid w:val="00562607"/>
    <w:rsid w:val="0056262D"/>
    <w:rsid w:val="00562636"/>
    <w:rsid w:val="005626A9"/>
    <w:rsid w:val="00562796"/>
    <w:rsid w:val="00562863"/>
    <w:rsid w:val="005628D8"/>
    <w:rsid w:val="00562907"/>
    <w:rsid w:val="00562923"/>
    <w:rsid w:val="00562A8D"/>
    <w:rsid w:val="00562BF1"/>
    <w:rsid w:val="00562C6B"/>
    <w:rsid w:val="00562D57"/>
    <w:rsid w:val="00562D5E"/>
    <w:rsid w:val="00562E1C"/>
    <w:rsid w:val="00562EE7"/>
    <w:rsid w:val="00562F40"/>
    <w:rsid w:val="00562F7E"/>
    <w:rsid w:val="0056319C"/>
    <w:rsid w:val="005631EF"/>
    <w:rsid w:val="00563390"/>
    <w:rsid w:val="005633F2"/>
    <w:rsid w:val="005634C2"/>
    <w:rsid w:val="00563558"/>
    <w:rsid w:val="005635C4"/>
    <w:rsid w:val="005635F0"/>
    <w:rsid w:val="005636A6"/>
    <w:rsid w:val="00563737"/>
    <w:rsid w:val="00563752"/>
    <w:rsid w:val="0056375C"/>
    <w:rsid w:val="0056379B"/>
    <w:rsid w:val="005638C3"/>
    <w:rsid w:val="0056391C"/>
    <w:rsid w:val="005639B5"/>
    <w:rsid w:val="005639E8"/>
    <w:rsid w:val="00563ABA"/>
    <w:rsid w:val="00563B5B"/>
    <w:rsid w:val="00563C0B"/>
    <w:rsid w:val="00563D6E"/>
    <w:rsid w:val="00563D7B"/>
    <w:rsid w:val="00563E10"/>
    <w:rsid w:val="00563E96"/>
    <w:rsid w:val="00563EAD"/>
    <w:rsid w:val="00563FC4"/>
    <w:rsid w:val="0056402B"/>
    <w:rsid w:val="0056405B"/>
    <w:rsid w:val="005641E6"/>
    <w:rsid w:val="00564272"/>
    <w:rsid w:val="005642E7"/>
    <w:rsid w:val="00564395"/>
    <w:rsid w:val="005643D5"/>
    <w:rsid w:val="005643FF"/>
    <w:rsid w:val="00564417"/>
    <w:rsid w:val="00564483"/>
    <w:rsid w:val="005645A5"/>
    <w:rsid w:val="005645AD"/>
    <w:rsid w:val="00564679"/>
    <w:rsid w:val="005646B6"/>
    <w:rsid w:val="005646CA"/>
    <w:rsid w:val="005646D2"/>
    <w:rsid w:val="00564750"/>
    <w:rsid w:val="005647A8"/>
    <w:rsid w:val="00564827"/>
    <w:rsid w:val="00564A4A"/>
    <w:rsid w:val="00564ADA"/>
    <w:rsid w:val="00564B74"/>
    <w:rsid w:val="00564CBD"/>
    <w:rsid w:val="00564E9E"/>
    <w:rsid w:val="00564F59"/>
    <w:rsid w:val="00564F99"/>
    <w:rsid w:val="0056503C"/>
    <w:rsid w:val="005650E3"/>
    <w:rsid w:val="00565132"/>
    <w:rsid w:val="00565153"/>
    <w:rsid w:val="0056528F"/>
    <w:rsid w:val="0056531F"/>
    <w:rsid w:val="00565397"/>
    <w:rsid w:val="005654B6"/>
    <w:rsid w:val="00565520"/>
    <w:rsid w:val="005655DE"/>
    <w:rsid w:val="00565601"/>
    <w:rsid w:val="00565678"/>
    <w:rsid w:val="005656D0"/>
    <w:rsid w:val="00565764"/>
    <w:rsid w:val="005657D9"/>
    <w:rsid w:val="00565959"/>
    <w:rsid w:val="0056596F"/>
    <w:rsid w:val="0056599C"/>
    <w:rsid w:val="00565D03"/>
    <w:rsid w:val="00565EC2"/>
    <w:rsid w:val="005660E6"/>
    <w:rsid w:val="00566194"/>
    <w:rsid w:val="00566222"/>
    <w:rsid w:val="0056625A"/>
    <w:rsid w:val="00566278"/>
    <w:rsid w:val="0056627F"/>
    <w:rsid w:val="00566342"/>
    <w:rsid w:val="0056635A"/>
    <w:rsid w:val="005663A1"/>
    <w:rsid w:val="005663E1"/>
    <w:rsid w:val="0056648B"/>
    <w:rsid w:val="0056649B"/>
    <w:rsid w:val="0056650E"/>
    <w:rsid w:val="0056657D"/>
    <w:rsid w:val="005665E7"/>
    <w:rsid w:val="00566729"/>
    <w:rsid w:val="00566781"/>
    <w:rsid w:val="005667B4"/>
    <w:rsid w:val="0056683E"/>
    <w:rsid w:val="00566859"/>
    <w:rsid w:val="00566976"/>
    <w:rsid w:val="0056699F"/>
    <w:rsid w:val="005669D0"/>
    <w:rsid w:val="00566A80"/>
    <w:rsid w:val="00566BBD"/>
    <w:rsid w:val="00566C0E"/>
    <w:rsid w:val="00566C38"/>
    <w:rsid w:val="00566D43"/>
    <w:rsid w:val="00566D88"/>
    <w:rsid w:val="00566F24"/>
    <w:rsid w:val="00566F78"/>
    <w:rsid w:val="00567059"/>
    <w:rsid w:val="00567071"/>
    <w:rsid w:val="005670DA"/>
    <w:rsid w:val="005671EB"/>
    <w:rsid w:val="00567273"/>
    <w:rsid w:val="00567322"/>
    <w:rsid w:val="0056732A"/>
    <w:rsid w:val="00567396"/>
    <w:rsid w:val="005673F6"/>
    <w:rsid w:val="00567405"/>
    <w:rsid w:val="00567446"/>
    <w:rsid w:val="005674C3"/>
    <w:rsid w:val="0056775A"/>
    <w:rsid w:val="005677AB"/>
    <w:rsid w:val="005677CF"/>
    <w:rsid w:val="005677DD"/>
    <w:rsid w:val="00567955"/>
    <w:rsid w:val="005679E1"/>
    <w:rsid w:val="00567A5B"/>
    <w:rsid w:val="00567AFF"/>
    <w:rsid w:val="00567B82"/>
    <w:rsid w:val="00567BEB"/>
    <w:rsid w:val="00567CDE"/>
    <w:rsid w:val="00567D41"/>
    <w:rsid w:val="00567D8B"/>
    <w:rsid w:val="00567EE2"/>
    <w:rsid w:val="00567FD4"/>
    <w:rsid w:val="005700B9"/>
    <w:rsid w:val="0057015A"/>
    <w:rsid w:val="005701EF"/>
    <w:rsid w:val="0057035A"/>
    <w:rsid w:val="005703A7"/>
    <w:rsid w:val="00570403"/>
    <w:rsid w:val="0057054A"/>
    <w:rsid w:val="00570636"/>
    <w:rsid w:val="0057069D"/>
    <w:rsid w:val="005706D1"/>
    <w:rsid w:val="005707A3"/>
    <w:rsid w:val="005707CC"/>
    <w:rsid w:val="00570AEE"/>
    <w:rsid w:val="00570B43"/>
    <w:rsid w:val="00570BF0"/>
    <w:rsid w:val="00570D29"/>
    <w:rsid w:val="00570EA2"/>
    <w:rsid w:val="00570FDB"/>
    <w:rsid w:val="00571188"/>
    <w:rsid w:val="00571201"/>
    <w:rsid w:val="005712B1"/>
    <w:rsid w:val="0057133A"/>
    <w:rsid w:val="0057133E"/>
    <w:rsid w:val="0057140D"/>
    <w:rsid w:val="0057147F"/>
    <w:rsid w:val="00571511"/>
    <w:rsid w:val="0057157B"/>
    <w:rsid w:val="00571592"/>
    <w:rsid w:val="0057160B"/>
    <w:rsid w:val="00571622"/>
    <w:rsid w:val="00571644"/>
    <w:rsid w:val="005716A8"/>
    <w:rsid w:val="005716B3"/>
    <w:rsid w:val="00571799"/>
    <w:rsid w:val="005718B2"/>
    <w:rsid w:val="0057190F"/>
    <w:rsid w:val="00571977"/>
    <w:rsid w:val="005719A0"/>
    <w:rsid w:val="005719FC"/>
    <w:rsid w:val="00571A53"/>
    <w:rsid w:val="00571AE8"/>
    <w:rsid w:val="00571B3F"/>
    <w:rsid w:val="00571BEC"/>
    <w:rsid w:val="00571C5A"/>
    <w:rsid w:val="00571C6D"/>
    <w:rsid w:val="00571C77"/>
    <w:rsid w:val="00571CBE"/>
    <w:rsid w:val="00571CEE"/>
    <w:rsid w:val="00571D08"/>
    <w:rsid w:val="00571D19"/>
    <w:rsid w:val="00571DDE"/>
    <w:rsid w:val="00572041"/>
    <w:rsid w:val="00572050"/>
    <w:rsid w:val="0057205B"/>
    <w:rsid w:val="0057216F"/>
    <w:rsid w:val="00572183"/>
    <w:rsid w:val="005721D5"/>
    <w:rsid w:val="0057222A"/>
    <w:rsid w:val="00572233"/>
    <w:rsid w:val="005722B5"/>
    <w:rsid w:val="0057233C"/>
    <w:rsid w:val="00572345"/>
    <w:rsid w:val="0057248A"/>
    <w:rsid w:val="005724A8"/>
    <w:rsid w:val="005724AB"/>
    <w:rsid w:val="005724F0"/>
    <w:rsid w:val="0057253D"/>
    <w:rsid w:val="00572732"/>
    <w:rsid w:val="0057273B"/>
    <w:rsid w:val="0057289D"/>
    <w:rsid w:val="0057290E"/>
    <w:rsid w:val="005729B5"/>
    <w:rsid w:val="00572A30"/>
    <w:rsid w:val="00572B90"/>
    <w:rsid w:val="00572B9F"/>
    <w:rsid w:val="00572BA5"/>
    <w:rsid w:val="00572BDC"/>
    <w:rsid w:val="00572C3F"/>
    <w:rsid w:val="00572C90"/>
    <w:rsid w:val="00572E1F"/>
    <w:rsid w:val="00572EC7"/>
    <w:rsid w:val="00572ECD"/>
    <w:rsid w:val="00572F4E"/>
    <w:rsid w:val="00572F79"/>
    <w:rsid w:val="00573054"/>
    <w:rsid w:val="00573061"/>
    <w:rsid w:val="0057321D"/>
    <w:rsid w:val="0057328E"/>
    <w:rsid w:val="005732AC"/>
    <w:rsid w:val="005732D3"/>
    <w:rsid w:val="005733C6"/>
    <w:rsid w:val="0057349C"/>
    <w:rsid w:val="005734A4"/>
    <w:rsid w:val="005735C9"/>
    <w:rsid w:val="005735DF"/>
    <w:rsid w:val="0057368A"/>
    <w:rsid w:val="005736A6"/>
    <w:rsid w:val="0057379D"/>
    <w:rsid w:val="00573838"/>
    <w:rsid w:val="005738C6"/>
    <w:rsid w:val="0057391E"/>
    <w:rsid w:val="00573938"/>
    <w:rsid w:val="005739AB"/>
    <w:rsid w:val="00573A00"/>
    <w:rsid w:val="00573AB8"/>
    <w:rsid w:val="00573B01"/>
    <w:rsid w:val="00573B17"/>
    <w:rsid w:val="00573B97"/>
    <w:rsid w:val="00573C27"/>
    <w:rsid w:val="00573CFD"/>
    <w:rsid w:val="00573D2D"/>
    <w:rsid w:val="00573D3C"/>
    <w:rsid w:val="00573D4F"/>
    <w:rsid w:val="00573E09"/>
    <w:rsid w:val="00573E40"/>
    <w:rsid w:val="00573EDC"/>
    <w:rsid w:val="00573F39"/>
    <w:rsid w:val="00573F66"/>
    <w:rsid w:val="00573F73"/>
    <w:rsid w:val="00573F85"/>
    <w:rsid w:val="005740A0"/>
    <w:rsid w:val="005740D2"/>
    <w:rsid w:val="00574108"/>
    <w:rsid w:val="00574135"/>
    <w:rsid w:val="0057416C"/>
    <w:rsid w:val="00574180"/>
    <w:rsid w:val="00574240"/>
    <w:rsid w:val="005742B4"/>
    <w:rsid w:val="005742BC"/>
    <w:rsid w:val="005744AF"/>
    <w:rsid w:val="00574533"/>
    <w:rsid w:val="00574748"/>
    <w:rsid w:val="005748BF"/>
    <w:rsid w:val="00574914"/>
    <w:rsid w:val="00574A01"/>
    <w:rsid w:val="00574AD5"/>
    <w:rsid w:val="00574AF8"/>
    <w:rsid w:val="00574B09"/>
    <w:rsid w:val="00574CD9"/>
    <w:rsid w:val="00574CDA"/>
    <w:rsid w:val="00574D07"/>
    <w:rsid w:val="00574E56"/>
    <w:rsid w:val="00574E9A"/>
    <w:rsid w:val="00574EE3"/>
    <w:rsid w:val="00574EF4"/>
    <w:rsid w:val="00574F9A"/>
    <w:rsid w:val="0057500C"/>
    <w:rsid w:val="0057503E"/>
    <w:rsid w:val="00575174"/>
    <w:rsid w:val="00575179"/>
    <w:rsid w:val="00575205"/>
    <w:rsid w:val="005753B5"/>
    <w:rsid w:val="005753CA"/>
    <w:rsid w:val="00575469"/>
    <w:rsid w:val="005754DE"/>
    <w:rsid w:val="005755A4"/>
    <w:rsid w:val="005755A5"/>
    <w:rsid w:val="00575698"/>
    <w:rsid w:val="005756F2"/>
    <w:rsid w:val="00575770"/>
    <w:rsid w:val="00575798"/>
    <w:rsid w:val="005757DA"/>
    <w:rsid w:val="005758E0"/>
    <w:rsid w:val="005758E1"/>
    <w:rsid w:val="0057591F"/>
    <w:rsid w:val="00575976"/>
    <w:rsid w:val="00575BA9"/>
    <w:rsid w:val="00575C30"/>
    <w:rsid w:val="00575D3D"/>
    <w:rsid w:val="00575D69"/>
    <w:rsid w:val="00575D89"/>
    <w:rsid w:val="00575E14"/>
    <w:rsid w:val="00575EBF"/>
    <w:rsid w:val="00575F16"/>
    <w:rsid w:val="00575F32"/>
    <w:rsid w:val="00575FD6"/>
    <w:rsid w:val="005760FE"/>
    <w:rsid w:val="00576134"/>
    <w:rsid w:val="00576140"/>
    <w:rsid w:val="00576182"/>
    <w:rsid w:val="0057618C"/>
    <w:rsid w:val="005761BA"/>
    <w:rsid w:val="005762AF"/>
    <w:rsid w:val="005762E3"/>
    <w:rsid w:val="005763F1"/>
    <w:rsid w:val="00576443"/>
    <w:rsid w:val="00576491"/>
    <w:rsid w:val="0057649A"/>
    <w:rsid w:val="005764B5"/>
    <w:rsid w:val="005766B7"/>
    <w:rsid w:val="005766CA"/>
    <w:rsid w:val="0057670C"/>
    <w:rsid w:val="005767A5"/>
    <w:rsid w:val="005767C6"/>
    <w:rsid w:val="0057683A"/>
    <w:rsid w:val="005768D0"/>
    <w:rsid w:val="00576947"/>
    <w:rsid w:val="0057695D"/>
    <w:rsid w:val="00576992"/>
    <w:rsid w:val="00576A13"/>
    <w:rsid w:val="00576B9B"/>
    <w:rsid w:val="00576BA9"/>
    <w:rsid w:val="00576BE2"/>
    <w:rsid w:val="00576C3E"/>
    <w:rsid w:val="00576DA2"/>
    <w:rsid w:val="00576DF7"/>
    <w:rsid w:val="00576E58"/>
    <w:rsid w:val="00576E9E"/>
    <w:rsid w:val="00576F90"/>
    <w:rsid w:val="00577082"/>
    <w:rsid w:val="005770C6"/>
    <w:rsid w:val="00577148"/>
    <w:rsid w:val="005771D4"/>
    <w:rsid w:val="005771FD"/>
    <w:rsid w:val="00577237"/>
    <w:rsid w:val="0057728B"/>
    <w:rsid w:val="005772DE"/>
    <w:rsid w:val="005773BF"/>
    <w:rsid w:val="00577500"/>
    <w:rsid w:val="0057751C"/>
    <w:rsid w:val="005775DE"/>
    <w:rsid w:val="0057762E"/>
    <w:rsid w:val="005777B4"/>
    <w:rsid w:val="005777DD"/>
    <w:rsid w:val="005777DE"/>
    <w:rsid w:val="0057780B"/>
    <w:rsid w:val="005778A5"/>
    <w:rsid w:val="00577901"/>
    <w:rsid w:val="0057792E"/>
    <w:rsid w:val="00577A36"/>
    <w:rsid w:val="00577A64"/>
    <w:rsid w:val="00577C3E"/>
    <w:rsid w:val="00577D41"/>
    <w:rsid w:val="00577DB6"/>
    <w:rsid w:val="00577E48"/>
    <w:rsid w:val="00577E5E"/>
    <w:rsid w:val="00577E9A"/>
    <w:rsid w:val="00577EB1"/>
    <w:rsid w:val="00580049"/>
    <w:rsid w:val="005800E4"/>
    <w:rsid w:val="0058018B"/>
    <w:rsid w:val="005802DA"/>
    <w:rsid w:val="005802E7"/>
    <w:rsid w:val="00580302"/>
    <w:rsid w:val="00580376"/>
    <w:rsid w:val="005803D3"/>
    <w:rsid w:val="0058045F"/>
    <w:rsid w:val="005804EE"/>
    <w:rsid w:val="00580506"/>
    <w:rsid w:val="00580526"/>
    <w:rsid w:val="005805EE"/>
    <w:rsid w:val="0058068C"/>
    <w:rsid w:val="0058068D"/>
    <w:rsid w:val="0058074D"/>
    <w:rsid w:val="00580848"/>
    <w:rsid w:val="005808A3"/>
    <w:rsid w:val="005808E0"/>
    <w:rsid w:val="005808E2"/>
    <w:rsid w:val="0058094A"/>
    <w:rsid w:val="00580990"/>
    <w:rsid w:val="00580A78"/>
    <w:rsid w:val="00580AA3"/>
    <w:rsid w:val="00580AD9"/>
    <w:rsid w:val="00580BCE"/>
    <w:rsid w:val="00580C07"/>
    <w:rsid w:val="00580CF3"/>
    <w:rsid w:val="00580DEB"/>
    <w:rsid w:val="00580E60"/>
    <w:rsid w:val="00580E77"/>
    <w:rsid w:val="00580EAF"/>
    <w:rsid w:val="00580F1A"/>
    <w:rsid w:val="00580FA6"/>
    <w:rsid w:val="00580FBE"/>
    <w:rsid w:val="00581051"/>
    <w:rsid w:val="0058107B"/>
    <w:rsid w:val="005810B0"/>
    <w:rsid w:val="00581138"/>
    <w:rsid w:val="0058114C"/>
    <w:rsid w:val="00581184"/>
    <w:rsid w:val="005812B0"/>
    <w:rsid w:val="005812B8"/>
    <w:rsid w:val="005812FE"/>
    <w:rsid w:val="00581435"/>
    <w:rsid w:val="005814AD"/>
    <w:rsid w:val="00581508"/>
    <w:rsid w:val="00581598"/>
    <w:rsid w:val="0058165B"/>
    <w:rsid w:val="0058167A"/>
    <w:rsid w:val="005817D7"/>
    <w:rsid w:val="00581840"/>
    <w:rsid w:val="00581868"/>
    <w:rsid w:val="00581885"/>
    <w:rsid w:val="00581955"/>
    <w:rsid w:val="00581AB1"/>
    <w:rsid w:val="00581AC4"/>
    <w:rsid w:val="00581AE0"/>
    <w:rsid w:val="00581B6D"/>
    <w:rsid w:val="00581C17"/>
    <w:rsid w:val="00581C74"/>
    <w:rsid w:val="00581DF2"/>
    <w:rsid w:val="00581E6C"/>
    <w:rsid w:val="0058202C"/>
    <w:rsid w:val="0058203B"/>
    <w:rsid w:val="00582087"/>
    <w:rsid w:val="005820D6"/>
    <w:rsid w:val="00582130"/>
    <w:rsid w:val="0058217B"/>
    <w:rsid w:val="00582213"/>
    <w:rsid w:val="00582229"/>
    <w:rsid w:val="00582245"/>
    <w:rsid w:val="005822CC"/>
    <w:rsid w:val="0058242B"/>
    <w:rsid w:val="005824A5"/>
    <w:rsid w:val="0058255B"/>
    <w:rsid w:val="00582627"/>
    <w:rsid w:val="0058269F"/>
    <w:rsid w:val="005827BF"/>
    <w:rsid w:val="0058283C"/>
    <w:rsid w:val="0058284C"/>
    <w:rsid w:val="0058285F"/>
    <w:rsid w:val="005828F0"/>
    <w:rsid w:val="00582A87"/>
    <w:rsid w:val="00582B0E"/>
    <w:rsid w:val="00582B27"/>
    <w:rsid w:val="00582B98"/>
    <w:rsid w:val="00582BC7"/>
    <w:rsid w:val="00582BF4"/>
    <w:rsid w:val="00582CF9"/>
    <w:rsid w:val="00582F29"/>
    <w:rsid w:val="00582FEF"/>
    <w:rsid w:val="00582FFA"/>
    <w:rsid w:val="00583028"/>
    <w:rsid w:val="005830C9"/>
    <w:rsid w:val="00583123"/>
    <w:rsid w:val="0058315B"/>
    <w:rsid w:val="00583315"/>
    <w:rsid w:val="0058338E"/>
    <w:rsid w:val="005833E0"/>
    <w:rsid w:val="005834D1"/>
    <w:rsid w:val="00583538"/>
    <w:rsid w:val="005835A9"/>
    <w:rsid w:val="005835C4"/>
    <w:rsid w:val="005835D5"/>
    <w:rsid w:val="0058364A"/>
    <w:rsid w:val="00583786"/>
    <w:rsid w:val="005837FE"/>
    <w:rsid w:val="00583886"/>
    <w:rsid w:val="005839AE"/>
    <w:rsid w:val="005839EA"/>
    <w:rsid w:val="00583A88"/>
    <w:rsid w:val="00583AC6"/>
    <w:rsid w:val="00583ADA"/>
    <w:rsid w:val="00583BAF"/>
    <w:rsid w:val="00583BBE"/>
    <w:rsid w:val="00583C31"/>
    <w:rsid w:val="00583CC0"/>
    <w:rsid w:val="00583D4B"/>
    <w:rsid w:val="00583E5C"/>
    <w:rsid w:val="00583FB5"/>
    <w:rsid w:val="00584032"/>
    <w:rsid w:val="005840AB"/>
    <w:rsid w:val="005840BA"/>
    <w:rsid w:val="0058418D"/>
    <w:rsid w:val="005841FF"/>
    <w:rsid w:val="00584226"/>
    <w:rsid w:val="0058422D"/>
    <w:rsid w:val="00584245"/>
    <w:rsid w:val="0058435C"/>
    <w:rsid w:val="00584374"/>
    <w:rsid w:val="00584381"/>
    <w:rsid w:val="005843D3"/>
    <w:rsid w:val="005843E3"/>
    <w:rsid w:val="005843E9"/>
    <w:rsid w:val="00584422"/>
    <w:rsid w:val="0058449B"/>
    <w:rsid w:val="0058462D"/>
    <w:rsid w:val="005846C9"/>
    <w:rsid w:val="0058474C"/>
    <w:rsid w:val="00584985"/>
    <w:rsid w:val="005849C7"/>
    <w:rsid w:val="00584B35"/>
    <w:rsid w:val="00584B83"/>
    <w:rsid w:val="00584BAC"/>
    <w:rsid w:val="00584BAD"/>
    <w:rsid w:val="00584BD0"/>
    <w:rsid w:val="00584C13"/>
    <w:rsid w:val="00584C25"/>
    <w:rsid w:val="00584C6D"/>
    <w:rsid w:val="00584CF7"/>
    <w:rsid w:val="00584E74"/>
    <w:rsid w:val="00584EE2"/>
    <w:rsid w:val="00584F10"/>
    <w:rsid w:val="00584F32"/>
    <w:rsid w:val="00584F6D"/>
    <w:rsid w:val="00584FB7"/>
    <w:rsid w:val="00585020"/>
    <w:rsid w:val="00585040"/>
    <w:rsid w:val="005850AF"/>
    <w:rsid w:val="00585145"/>
    <w:rsid w:val="00585236"/>
    <w:rsid w:val="00585325"/>
    <w:rsid w:val="0058546A"/>
    <w:rsid w:val="00585513"/>
    <w:rsid w:val="00585660"/>
    <w:rsid w:val="005856D7"/>
    <w:rsid w:val="005857B1"/>
    <w:rsid w:val="0058594D"/>
    <w:rsid w:val="005859F2"/>
    <w:rsid w:val="005859FF"/>
    <w:rsid w:val="00585A5F"/>
    <w:rsid w:val="00585A62"/>
    <w:rsid w:val="00585A84"/>
    <w:rsid w:val="00585A88"/>
    <w:rsid w:val="00585AF6"/>
    <w:rsid w:val="00585B45"/>
    <w:rsid w:val="00585B4B"/>
    <w:rsid w:val="00585B5C"/>
    <w:rsid w:val="00585B94"/>
    <w:rsid w:val="00585BA8"/>
    <w:rsid w:val="00585BE3"/>
    <w:rsid w:val="00585BEA"/>
    <w:rsid w:val="00585CF8"/>
    <w:rsid w:val="00585D0E"/>
    <w:rsid w:val="00585D13"/>
    <w:rsid w:val="00585DB2"/>
    <w:rsid w:val="00585DDB"/>
    <w:rsid w:val="00585E92"/>
    <w:rsid w:val="00585EA6"/>
    <w:rsid w:val="0058605C"/>
    <w:rsid w:val="0058607A"/>
    <w:rsid w:val="005861B7"/>
    <w:rsid w:val="00586234"/>
    <w:rsid w:val="00586239"/>
    <w:rsid w:val="00586271"/>
    <w:rsid w:val="00586317"/>
    <w:rsid w:val="00586324"/>
    <w:rsid w:val="005863A2"/>
    <w:rsid w:val="005863B5"/>
    <w:rsid w:val="0058640A"/>
    <w:rsid w:val="00586412"/>
    <w:rsid w:val="0058648E"/>
    <w:rsid w:val="005864B6"/>
    <w:rsid w:val="00586609"/>
    <w:rsid w:val="005866CF"/>
    <w:rsid w:val="005867B5"/>
    <w:rsid w:val="0058683B"/>
    <w:rsid w:val="00586981"/>
    <w:rsid w:val="00586A85"/>
    <w:rsid w:val="00586A94"/>
    <w:rsid w:val="00586B1B"/>
    <w:rsid w:val="00586B90"/>
    <w:rsid w:val="00586C18"/>
    <w:rsid w:val="00586CB5"/>
    <w:rsid w:val="00586CE7"/>
    <w:rsid w:val="00586D11"/>
    <w:rsid w:val="00586E77"/>
    <w:rsid w:val="00586EB4"/>
    <w:rsid w:val="00586F17"/>
    <w:rsid w:val="00586FFC"/>
    <w:rsid w:val="00587045"/>
    <w:rsid w:val="00587086"/>
    <w:rsid w:val="005870A0"/>
    <w:rsid w:val="005870EA"/>
    <w:rsid w:val="00587100"/>
    <w:rsid w:val="00587140"/>
    <w:rsid w:val="005871D1"/>
    <w:rsid w:val="005872C8"/>
    <w:rsid w:val="005872D9"/>
    <w:rsid w:val="0058756B"/>
    <w:rsid w:val="005875E6"/>
    <w:rsid w:val="0058761F"/>
    <w:rsid w:val="0058767E"/>
    <w:rsid w:val="00587760"/>
    <w:rsid w:val="00587888"/>
    <w:rsid w:val="0058791B"/>
    <w:rsid w:val="00587A9C"/>
    <w:rsid w:val="00587AAC"/>
    <w:rsid w:val="00587AE0"/>
    <w:rsid w:val="00587BC3"/>
    <w:rsid w:val="00587C97"/>
    <w:rsid w:val="00587D16"/>
    <w:rsid w:val="00587E6C"/>
    <w:rsid w:val="00587E8A"/>
    <w:rsid w:val="00587FF0"/>
    <w:rsid w:val="00590113"/>
    <w:rsid w:val="00590134"/>
    <w:rsid w:val="0059020A"/>
    <w:rsid w:val="005902D0"/>
    <w:rsid w:val="005902D8"/>
    <w:rsid w:val="00590317"/>
    <w:rsid w:val="00590345"/>
    <w:rsid w:val="00590544"/>
    <w:rsid w:val="00590560"/>
    <w:rsid w:val="00590690"/>
    <w:rsid w:val="005906C7"/>
    <w:rsid w:val="00590796"/>
    <w:rsid w:val="00590797"/>
    <w:rsid w:val="00590848"/>
    <w:rsid w:val="00590917"/>
    <w:rsid w:val="005909D1"/>
    <w:rsid w:val="00590A0B"/>
    <w:rsid w:val="00590A5F"/>
    <w:rsid w:val="00590A60"/>
    <w:rsid w:val="00590B03"/>
    <w:rsid w:val="00590B2E"/>
    <w:rsid w:val="00590BC6"/>
    <w:rsid w:val="00590CD0"/>
    <w:rsid w:val="00590CD3"/>
    <w:rsid w:val="00590D2F"/>
    <w:rsid w:val="00590DB3"/>
    <w:rsid w:val="00590E36"/>
    <w:rsid w:val="00590ED2"/>
    <w:rsid w:val="00590EE6"/>
    <w:rsid w:val="00590F52"/>
    <w:rsid w:val="00590F5F"/>
    <w:rsid w:val="00590F64"/>
    <w:rsid w:val="00590F8B"/>
    <w:rsid w:val="00590F9A"/>
    <w:rsid w:val="00591138"/>
    <w:rsid w:val="00591183"/>
    <w:rsid w:val="005911B5"/>
    <w:rsid w:val="00591238"/>
    <w:rsid w:val="00591333"/>
    <w:rsid w:val="00591461"/>
    <w:rsid w:val="005914A6"/>
    <w:rsid w:val="00591584"/>
    <w:rsid w:val="005915A2"/>
    <w:rsid w:val="005915A9"/>
    <w:rsid w:val="005915F8"/>
    <w:rsid w:val="00591839"/>
    <w:rsid w:val="0059192A"/>
    <w:rsid w:val="005919A6"/>
    <w:rsid w:val="005919DE"/>
    <w:rsid w:val="00591BFD"/>
    <w:rsid w:val="00591C2E"/>
    <w:rsid w:val="00591CB1"/>
    <w:rsid w:val="00591CDA"/>
    <w:rsid w:val="00591CF9"/>
    <w:rsid w:val="00591D9D"/>
    <w:rsid w:val="00591DF6"/>
    <w:rsid w:val="00591DFE"/>
    <w:rsid w:val="00591E1C"/>
    <w:rsid w:val="00591FEB"/>
    <w:rsid w:val="005920CE"/>
    <w:rsid w:val="005923D2"/>
    <w:rsid w:val="005923E6"/>
    <w:rsid w:val="00592499"/>
    <w:rsid w:val="005924BD"/>
    <w:rsid w:val="00592522"/>
    <w:rsid w:val="0059265D"/>
    <w:rsid w:val="005926DB"/>
    <w:rsid w:val="00592740"/>
    <w:rsid w:val="005927A6"/>
    <w:rsid w:val="0059287A"/>
    <w:rsid w:val="005928D5"/>
    <w:rsid w:val="005929AB"/>
    <w:rsid w:val="00592A56"/>
    <w:rsid w:val="00592AC6"/>
    <w:rsid w:val="00592AD1"/>
    <w:rsid w:val="00592B41"/>
    <w:rsid w:val="00592BCD"/>
    <w:rsid w:val="00592C48"/>
    <w:rsid w:val="00592C6E"/>
    <w:rsid w:val="00592CF8"/>
    <w:rsid w:val="00592DCE"/>
    <w:rsid w:val="005932B0"/>
    <w:rsid w:val="005932B6"/>
    <w:rsid w:val="005932B7"/>
    <w:rsid w:val="00593363"/>
    <w:rsid w:val="005933F4"/>
    <w:rsid w:val="005934B6"/>
    <w:rsid w:val="005934EE"/>
    <w:rsid w:val="00593556"/>
    <w:rsid w:val="0059360C"/>
    <w:rsid w:val="00593682"/>
    <w:rsid w:val="00593729"/>
    <w:rsid w:val="0059374C"/>
    <w:rsid w:val="0059379C"/>
    <w:rsid w:val="005937CA"/>
    <w:rsid w:val="0059387E"/>
    <w:rsid w:val="005938BE"/>
    <w:rsid w:val="005938E8"/>
    <w:rsid w:val="005939C3"/>
    <w:rsid w:val="005939DE"/>
    <w:rsid w:val="00593A87"/>
    <w:rsid w:val="00593AF7"/>
    <w:rsid w:val="00593B58"/>
    <w:rsid w:val="00593C37"/>
    <w:rsid w:val="00593CBF"/>
    <w:rsid w:val="00593E17"/>
    <w:rsid w:val="00593E55"/>
    <w:rsid w:val="00593EA8"/>
    <w:rsid w:val="00593F92"/>
    <w:rsid w:val="0059402C"/>
    <w:rsid w:val="00594112"/>
    <w:rsid w:val="00594238"/>
    <w:rsid w:val="00594244"/>
    <w:rsid w:val="00594286"/>
    <w:rsid w:val="005942EA"/>
    <w:rsid w:val="0059430C"/>
    <w:rsid w:val="00594377"/>
    <w:rsid w:val="005943DE"/>
    <w:rsid w:val="005943DF"/>
    <w:rsid w:val="0059440B"/>
    <w:rsid w:val="0059440E"/>
    <w:rsid w:val="0059445C"/>
    <w:rsid w:val="00594558"/>
    <w:rsid w:val="005945E6"/>
    <w:rsid w:val="0059462E"/>
    <w:rsid w:val="0059468A"/>
    <w:rsid w:val="00594698"/>
    <w:rsid w:val="00594711"/>
    <w:rsid w:val="00594787"/>
    <w:rsid w:val="00594877"/>
    <w:rsid w:val="0059487A"/>
    <w:rsid w:val="00594990"/>
    <w:rsid w:val="005949AB"/>
    <w:rsid w:val="00594A15"/>
    <w:rsid w:val="00594C8F"/>
    <w:rsid w:val="00594CDC"/>
    <w:rsid w:val="00594E48"/>
    <w:rsid w:val="00594F02"/>
    <w:rsid w:val="00594F8B"/>
    <w:rsid w:val="00595040"/>
    <w:rsid w:val="00595090"/>
    <w:rsid w:val="005950C2"/>
    <w:rsid w:val="005950ED"/>
    <w:rsid w:val="005951B3"/>
    <w:rsid w:val="005951CF"/>
    <w:rsid w:val="005951DF"/>
    <w:rsid w:val="005951EB"/>
    <w:rsid w:val="00595229"/>
    <w:rsid w:val="005952D2"/>
    <w:rsid w:val="0059530D"/>
    <w:rsid w:val="005953E4"/>
    <w:rsid w:val="0059543E"/>
    <w:rsid w:val="0059549A"/>
    <w:rsid w:val="00595530"/>
    <w:rsid w:val="0059566E"/>
    <w:rsid w:val="005956D8"/>
    <w:rsid w:val="005956EB"/>
    <w:rsid w:val="00595743"/>
    <w:rsid w:val="005957B5"/>
    <w:rsid w:val="005957DF"/>
    <w:rsid w:val="005957E3"/>
    <w:rsid w:val="005958AC"/>
    <w:rsid w:val="00595A39"/>
    <w:rsid w:val="00595A55"/>
    <w:rsid w:val="00595AE7"/>
    <w:rsid w:val="00595B1B"/>
    <w:rsid w:val="00595C3C"/>
    <w:rsid w:val="00595DFB"/>
    <w:rsid w:val="00595E4B"/>
    <w:rsid w:val="00595E94"/>
    <w:rsid w:val="00595ED4"/>
    <w:rsid w:val="00595ED8"/>
    <w:rsid w:val="00595EF0"/>
    <w:rsid w:val="00595FDE"/>
    <w:rsid w:val="005960DE"/>
    <w:rsid w:val="005961AD"/>
    <w:rsid w:val="005962B0"/>
    <w:rsid w:val="005962B3"/>
    <w:rsid w:val="005962D6"/>
    <w:rsid w:val="005964FF"/>
    <w:rsid w:val="005965B0"/>
    <w:rsid w:val="005965B7"/>
    <w:rsid w:val="00596631"/>
    <w:rsid w:val="005966B7"/>
    <w:rsid w:val="00596717"/>
    <w:rsid w:val="00596AEC"/>
    <w:rsid w:val="00596B45"/>
    <w:rsid w:val="00596B65"/>
    <w:rsid w:val="00596BF6"/>
    <w:rsid w:val="00596C1E"/>
    <w:rsid w:val="00596C5A"/>
    <w:rsid w:val="00596D34"/>
    <w:rsid w:val="00596D82"/>
    <w:rsid w:val="00596DC5"/>
    <w:rsid w:val="00596DD0"/>
    <w:rsid w:val="00596E91"/>
    <w:rsid w:val="00596E97"/>
    <w:rsid w:val="00596EB2"/>
    <w:rsid w:val="00596F38"/>
    <w:rsid w:val="0059708D"/>
    <w:rsid w:val="005970AE"/>
    <w:rsid w:val="005970B6"/>
    <w:rsid w:val="005970D5"/>
    <w:rsid w:val="00597126"/>
    <w:rsid w:val="00597172"/>
    <w:rsid w:val="00597186"/>
    <w:rsid w:val="005971C6"/>
    <w:rsid w:val="0059721E"/>
    <w:rsid w:val="00597280"/>
    <w:rsid w:val="005972DD"/>
    <w:rsid w:val="00597314"/>
    <w:rsid w:val="005973BE"/>
    <w:rsid w:val="005973D3"/>
    <w:rsid w:val="005973EA"/>
    <w:rsid w:val="0059754E"/>
    <w:rsid w:val="0059755D"/>
    <w:rsid w:val="0059759B"/>
    <w:rsid w:val="005975C2"/>
    <w:rsid w:val="005975F7"/>
    <w:rsid w:val="00597715"/>
    <w:rsid w:val="0059778A"/>
    <w:rsid w:val="00597834"/>
    <w:rsid w:val="00597885"/>
    <w:rsid w:val="0059788D"/>
    <w:rsid w:val="00597958"/>
    <w:rsid w:val="0059795D"/>
    <w:rsid w:val="00597A0E"/>
    <w:rsid w:val="00597A9E"/>
    <w:rsid w:val="00597B1B"/>
    <w:rsid w:val="00597BE0"/>
    <w:rsid w:val="00597BE3"/>
    <w:rsid w:val="00597C0E"/>
    <w:rsid w:val="00597D86"/>
    <w:rsid w:val="00597E9E"/>
    <w:rsid w:val="00597F36"/>
    <w:rsid w:val="00597F58"/>
    <w:rsid w:val="005A00E7"/>
    <w:rsid w:val="005A01B8"/>
    <w:rsid w:val="005A062D"/>
    <w:rsid w:val="005A067A"/>
    <w:rsid w:val="005A06CC"/>
    <w:rsid w:val="005A06CD"/>
    <w:rsid w:val="005A0761"/>
    <w:rsid w:val="005A07B5"/>
    <w:rsid w:val="005A07BA"/>
    <w:rsid w:val="005A087F"/>
    <w:rsid w:val="005A09B6"/>
    <w:rsid w:val="005A0AA9"/>
    <w:rsid w:val="005A0C17"/>
    <w:rsid w:val="005A0C8D"/>
    <w:rsid w:val="005A0CC6"/>
    <w:rsid w:val="005A0CE7"/>
    <w:rsid w:val="005A0D11"/>
    <w:rsid w:val="005A0D9C"/>
    <w:rsid w:val="005A0DB2"/>
    <w:rsid w:val="005A0DB9"/>
    <w:rsid w:val="005A0E22"/>
    <w:rsid w:val="005A0FBE"/>
    <w:rsid w:val="005A1024"/>
    <w:rsid w:val="005A1053"/>
    <w:rsid w:val="005A106B"/>
    <w:rsid w:val="005A1122"/>
    <w:rsid w:val="005A1149"/>
    <w:rsid w:val="005A114E"/>
    <w:rsid w:val="005A117D"/>
    <w:rsid w:val="005A11EB"/>
    <w:rsid w:val="005A125B"/>
    <w:rsid w:val="005A126E"/>
    <w:rsid w:val="005A12A2"/>
    <w:rsid w:val="005A1450"/>
    <w:rsid w:val="005A14CE"/>
    <w:rsid w:val="005A164E"/>
    <w:rsid w:val="005A169E"/>
    <w:rsid w:val="005A170B"/>
    <w:rsid w:val="005A17C7"/>
    <w:rsid w:val="005A1939"/>
    <w:rsid w:val="005A1979"/>
    <w:rsid w:val="005A199C"/>
    <w:rsid w:val="005A1A0B"/>
    <w:rsid w:val="005A1A45"/>
    <w:rsid w:val="005A1A79"/>
    <w:rsid w:val="005A1AE1"/>
    <w:rsid w:val="005A1B3C"/>
    <w:rsid w:val="005A1C83"/>
    <w:rsid w:val="005A1CFD"/>
    <w:rsid w:val="005A1D52"/>
    <w:rsid w:val="005A1DA3"/>
    <w:rsid w:val="005A1DE1"/>
    <w:rsid w:val="005A1E7C"/>
    <w:rsid w:val="005A1EA7"/>
    <w:rsid w:val="005A1EEB"/>
    <w:rsid w:val="005A1F96"/>
    <w:rsid w:val="005A208A"/>
    <w:rsid w:val="005A2140"/>
    <w:rsid w:val="005A21B7"/>
    <w:rsid w:val="005A232D"/>
    <w:rsid w:val="005A2475"/>
    <w:rsid w:val="005A250A"/>
    <w:rsid w:val="005A25AD"/>
    <w:rsid w:val="005A25F5"/>
    <w:rsid w:val="005A2631"/>
    <w:rsid w:val="005A277E"/>
    <w:rsid w:val="005A278C"/>
    <w:rsid w:val="005A28DB"/>
    <w:rsid w:val="005A298B"/>
    <w:rsid w:val="005A29A1"/>
    <w:rsid w:val="005A2A1A"/>
    <w:rsid w:val="005A2AE5"/>
    <w:rsid w:val="005A2B3D"/>
    <w:rsid w:val="005A2B71"/>
    <w:rsid w:val="005A2B96"/>
    <w:rsid w:val="005A2C98"/>
    <w:rsid w:val="005A2CCE"/>
    <w:rsid w:val="005A2D9A"/>
    <w:rsid w:val="005A2DC8"/>
    <w:rsid w:val="005A2F6E"/>
    <w:rsid w:val="005A2F7B"/>
    <w:rsid w:val="005A2FC2"/>
    <w:rsid w:val="005A2FF8"/>
    <w:rsid w:val="005A3090"/>
    <w:rsid w:val="005A3125"/>
    <w:rsid w:val="005A319A"/>
    <w:rsid w:val="005A31B9"/>
    <w:rsid w:val="005A3247"/>
    <w:rsid w:val="005A32A1"/>
    <w:rsid w:val="005A33C5"/>
    <w:rsid w:val="005A346D"/>
    <w:rsid w:val="005A34EE"/>
    <w:rsid w:val="005A359E"/>
    <w:rsid w:val="005A3674"/>
    <w:rsid w:val="005A3688"/>
    <w:rsid w:val="005A3781"/>
    <w:rsid w:val="005A37EC"/>
    <w:rsid w:val="005A3807"/>
    <w:rsid w:val="005A3843"/>
    <w:rsid w:val="005A38B2"/>
    <w:rsid w:val="005A397F"/>
    <w:rsid w:val="005A3991"/>
    <w:rsid w:val="005A3A9F"/>
    <w:rsid w:val="005A3ACF"/>
    <w:rsid w:val="005A3B1A"/>
    <w:rsid w:val="005A3B23"/>
    <w:rsid w:val="005A3B8F"/>
    <w:rsid w:val="005A3BA4"/>
    <w:rsid w:val="005A3BA6"/>
    <w:rsid w:val="005A3BD0"/>
    <w:rsid w:val="005A3D0C"/>
    <w:rsid w:val="005A3DEB"/>
    <w:rsid w:val="005A3E18"/>
    <w:rsid w:val="005A3EC2"/>
    <w:rsid w:val="005A4011"/>
    <w:rsid w:val="005A407A"/>
    <w:rsid w:val="005A41AB"/>
    <w:rsid w:val="005A437D"/>
    <w:rsid w:val="005A4392"/>
    <w:rsid w:val="005A442A"/>
    <w:rsid w:val="005A446C"/>
    <w:rsid w:val="005A4615"/>
    <w:rsid w:val="005A466F"/>
    <w:rsid w:val="005A46D3"/>
    <w:rsid w:val="005A4747"/>
    <w:rsid w:val="005A483A"/>
    <w:rsid w:val="005A483D"/>
    <w:rsid w:val="005A4874"/>
    <w:rsid w:val="005A4937"/>
    <w:rsid w:val="005A49D4"/>
    <w:rsid w:val="005A4A17"/>
    <w:rsid w:val="005A4A20"/>
    <w:rsid w:val="005A4A7D"/>
    <w:rsid w:val="005A4B3A"/>
    <w:rsid w:val="005A4BEF"/>
    <w:rsid w:val="005A4C0E"/>
    <w:rsid w:val="005A4C72"/>
    <w:rsid w:val="005A4D04"/>
    <w:rsid w:val="005A4D62"/>
    <w:rsid w:val="005A4D99"/>
    <w:rsid w:val="005A4DAF"/>
    <w:rsid w:val="005A4DD2"/>
    <w:rsid w:val="005A4E62"/>
    <w:rsid w:val="005A4F01"/>
    <w:rsid w:val="005A4F73"/>
    <w:rsid w:val="005A5068"/>
    <w:rsid w:val="005A50B9"/>
    <w:rsid w:val="005A511F"/>
    <w:rsid w:val="005A52FC"/>
    <w:rsid w:val="005A536A"/>
    <w:rsid w:val="005A53B3"/>
    <w:rsid w:val="005A5400"/>
    <w:rsid w:val="005A54C5"/>
    <w:rsid w:val="005A54D2"/>
    <w:rsid w:val="005A54E7"/>
    <w:rsid w:val="005A55BE"/>
    <w:rsid w:val="005A578F"/>
    <w:rsid w:val="005A57E7"/>
    <w:rsid w:val="005A58AA"/>
    <w:rsid w:val="005A58E5"/>
    <w:rsid w:val="005A5922"/>
    <w:rsid w:val="005A5961"/>
    <w:rsid w:val="005A5984"/>
    <w:rsid w:val="005A5A49"/>
    <w:rsid w:val="005A5A5F"/>
    <w:rsid w:val="005A5A61"/>
    <w:rsid w:val="005A5A91"/>
    <w:rsid w:val="005A5B21"/>
    <w:rsid w:val="005A5BD5"/>
    <w:rsid w:val="005A5C85"/>
    <w:rsid w:val="005A5D3D"/>
    <w:rsid w:val="005A5D68"/>
    <w:rsid w:val="005A5DB8"/>
    <w:rsid w:val="005A5E1D"/>
    <w:rsid w:val="005A5E72"/>
    <w:rsid w:val="005A5E94"/>
    <w:rsid w:val="005A5EC5"/>
    <w:rsid w:val="005A5F18"/>
    <w:rsid w:val="005A5F48"/>
    <w:rsid w:val="005A5FB7"/>
    <w:rsid w:val="005A602B"/>
    <w:rsid w:val="005A60E2"/>
    <w:rsid w:val="005A60E6"/>
    <w:rsid w:val="005A6271"/>
    <w:rsid w:val="005A6290"/>
    <w:rsid w:val="005A62C0"/>
    <w:rsid w:val="005A6303"/>
    <w:rsid w:val="005A6313"/>
    <w:rsid w:val="005A63AF"/>
    <w:rsid w:val="005A63BE"/>
    <w:rsid w:val="005A648F"/>
    <w:rsid w:val="005A6567"/>
    <w:rsid w:val="005A6621"/>
    <w:rsid w:val="005A6623"/>
    <w:rsid w:val="005A66BA"/>
    <w:rsid w:val="005A67A5"/>
    <w:rsid w:val="005A67E3"/>
    <w:rsid w:val="005A67E9"/>
    <w:rsid w:val="005A6944"/>
    <w:rsid w:val="005A69BF"/>
    <w:rsid w:val="005A6A23"/>
    <w:rsid w:val="005A6A31"/>
    <w:rsid w:val="005A6A63"/>
    <w:rsid w:val="005A6B34"/>
    <w:rsid w:val="005A6B8C"/>
    <w:rsid w:val="005A6EFF"/>
    <w:rsid w:val="005A6FDC"/>
    <w:rsid w:val="005A7079"/>
    <w:rsid w:val="005A723F"/>
    <w:rsid w:val="005A7247"/>
    <w:rsid w:val="005A727B"/>
    <w:rsid w:val="005A72AD"/>
    <w:rsid w:val="005A7303"/>
    <w:rsid w:val="005A731A"/>
    <w:rsid w:val="005A73A8"/>
    <w:rsid w:val="005A73E0"/>
    <w:rsid w:val="005A749A"/>
    <w:rsid w:val="005A74EF"/>
    <w:rsid w:val="005A74F7"/>
    <w:rsid w:val="005A7533"/>
    <w:rsid w:val="005A7546"/>
    <w:rsid w:val="005A7569"/>
    <w:rsid w:val="005A75F8"/>
    <w:rsid w:val="005A760C"/>
    <w:rsid w:val="005A76F9"/>
    <w:rsid w:val="005A7706"/>
    <w:rsid w:val="005A7729"/>
    <w:rsid w:val="005A775D"/>
    <w:rsid w:val="005A77B7"/>
    <w:rsid w:val="005A77C8"/>
    <w:rsid w:val="005A78CA"/>
    <w:rsid w:val="005A7942"/>
    <w:rsid w:val="005A798A"/>
    <w:rsid w:val="005A7AAB"/>
    <w:rsid w:val="005A7B0D"/>
    <w:rsid w:val="005A7B20"/>
    <w:rsid w:val="005A7B40"/>
    <w:rsid w:val="005A7B61"/>
    <w:rsid w:val="005A7B69"/>
    <w:rsid w:val="005A7CCE"/>
    <w:rsid w:val="005A7CD6"/>
    <w:rsid w:val="005A7D0F"/>
    <w:rsid w:val="005A7D48"/>
    <w:rsid w:val="005A7EA9"/>
    <w:rsid w:val="005A7EBB"/>
    <w:rsid w:val="005A7EC0"/>
    <w:rsid w:val="005A7F0F"/>
    <w:rsid w:val="005A7FA0"/>
    <w:rsid w:val="005AA2A4"/>
    <w:rsid w:val="005B0158"/>
    <w:rsid w:val="005B0194"/>
    <w:rsid w:val="005B0280"/>
    <w:rsid w:val="005B02DF"/>
    <w:rsid w:val="005B02EF"/>
    <w:rsid w:val="005B03AC"/>
    <w:rsid w:val="005B03E5"/>
    <w:rsid w:val="005B0474"/>
    <w:rsid w:val="005B0587"/>
    <w:rsid w:val="005B06A8"/>
    <w:rsid w:val="005B0752"/>
    <w:rsid w:val="005B0829"/>
    <w:rsid w:val="005B082D"/>
    <w:rsid w:val="005B0873"/>
    <w:rsid w:val="005B08C0"/>
    <w:rsid w:val="005B08F1"/>
    <w:rsid w:val="005B08FE"/>
    <w:rsid w:val="005B09E7"/>
    <w:rsid w:val="005B0B6C"/>
    <w:rsid w:val="005B0BB7"/>
    <w:rsid w:val="005B0C52"/>
    <w:rsid w:val="005B0CF3"/>
    <w:rsid w:val="005B0DBD"/>
    <w:rsid w:val="005B0E06"/>
    <w:rsid w:val="005B0E25"/>
    <w:rsid w:val="005B0F98"/>
    <w:rsid w:val="005B11A6"/>
    <w:rsid w:val="005B11E5"/>
    <w:rsid w:val="005B11FA"/>
    <w:rsid w:val="005B1211"/>
    <w:rsid w:val="005B1369"/>
    <w:rsid w:val="005B13CA"/>
    <w:rsid w:val="005B13E8"/>
    <w:rsid w:val="005B1439"/>
    <w:rsid w:val="005B1487"/>
    <w:rsid w:val="005B14E6"/>
    <w:rsid w:val="005B151F"/>
    <w:rsid w:val="005B1625"/>
    <w:rsid w:val="005B165D"/>
    <w:rsid w:val="005B1791"/>
    <w:rsid w:val="005B188A"/>
    <w:rsid w:val="005B18BB"/>
    <w:rsid w:val="005B19B7"/>
    <w:rsid w:val="005B1A2F"/>
    <w:rsid w:val="005B1A7A"/>
    <w:rsid w:val="005B1A9D"/>
    <w:rsid w:val="005B1B16"/>
    <w:rsid w:val="005B1B30"/>
    <w:rsid w:val="005B1B93"/>
    <w:rsid w:val="005B1BB4"/>
    <w:rsid w:val="005B1C27"/>
    <w:rsid w:val="005B1D8B"/>
    <w:rsid w:val="005B1E8B"/>
    <w:rsid w:val="005B1F76"/>
    <w:rsid w:val="005B1FDB"/>
    <w:rsid w:val="005B1FE3"/>
    <w:rsid w:val="005B203F"/>
    <w:rsid w:val="005B207E"/>
    <w:rsid w:val="005B20A7"/>
    <w:rsid w:val="005B2292"/>
    <w:rsid w:val="005B22CA"/>
    <w:rsid w:val="005B22E8"/>
    <w:rsid w:val="005B2343"/>
    <w:rsid w:val="005B2357"/>
    <w:rsid w:val="005B24A5"/>
    <w:rsid w:val="005B258B"/>
    <w:rsid w:val="005B2595"/>
    <w:rsid w:val="005B271C"/>
    <w:rsid w:val="005B27EA"/>
    <w:rsid w:val="005B2858"/>
    <w:rsid w:val="005B2866"/>
    <w:rsid w:val="005B28A1"/>
    <w:rsid w:val="005B298C"/>
    <w:rsid w:val="005B29E6"/>
    <w:rsid w:val="005B2B4E"/>
    <w:rsid w:val="005B2BBD"/>
    <w:rsid w:val="005B2C17"/>
    <w:rsid w:val="005B2DBB"/>
    <w:rsid w:val="005B2E82"/>
    <w:rsid w:val="005B2EE4"/>
    <w:rsid w:val="005B2F0E"/>
    <w:rsid w:val="005B315C"/>
    <w:rsid w:val="005B328F"/>
    <w:rsid w:val="005B329E"/>
    <w:rsid w:val="005B3438"/>
    <w:rsid w:val="005B3452"/>
    <w:rsid w:val="005B3456"/>
    <w:rsid w:val="005B34D9"/>
    <w:rsid w:val="005B34E2"/>
    <w:rsid w:val="005B3594"/>
    <w:rsid w:val="005B35CD"/>
    <w:rsid w:val="005B35D4"/>
    <w:rsid w:val="005B3638"/>
    <w:rsid w:val="005B3666"/>
    <w:rsid w:val="005B369D"/>
    <w:rsid w:val="005B36EC"/>
    <w:rsid w:val="005B377A"/>
    <w:rsid w:val="005B37D1"/>
    <w:rsid w:val="005B37DA"/>
    <w:rsid w:val="005B38BE"/>
    <w:rsid w:val="005B38FD"/>
    <w:rsid w:val="005B3958"/>
    <w:rsid w:val="005B395B"/>
    <w:rsid w:val="005B3B62"/>
    <w:rsid w:val="005B3B64"/>
    <w:rsid w:val="005B3B82"/>
    <w:rsid w:val="005B3C50"/>
    <w:rsid w:val="005B3C75"/>
    <w:rsid w:val="005B3D04"/>
    <w:rsid w:val="005B3D5C"/>
    <w:rsid w:val="005B3D73"/>
    <w:rsid w:val="005B3D7E"/>
    <w:rsid w:val="005B3EB3"/>
    <w:rsid w:val="005B3F9C"/>
    <w:rsid w:val="005B4059"/>
    <w:rsid w:val="005B40F7"/>
    <w:rsid w:val="005B41ED"/>
    <w:rsid w:val="005B426C"/>
    <w:rsid w:val="005B42B0"/>
    <w:rsid w:val="005B42E8"/>
    <w:rsid w:val="005B4426"/>
    <w:rsid w:val="005B4429"/>
    <w:rsid w:val="005B4498"/>
    <w:rsid w:val="005B4553"/>
    <w:rsid w:val="005B4696"/>
    <w:rsid w:val="005B48B0"/>
    <w:rsid w:val="005B48DF"/>
    <w:rsid w:val="005B4950"/>
    <w:rsid w:val="005B4998"/>
    <w:rsid w:val="005B49DF"/>
    <w:rsid w:val="005B4AE8"/>
    <w:rsid w:val="005B4D79"/>
    <w:rsid w:val="005B4D8E"/>
    <w:rsid w:val="005B4E32"/>
    <w:rsid w:val="005B4F50"/>
    <w:rsid w:val="005B4FA1"/>
    <w:rsid w:val="005B5014"/>
    <w:rsid w:val="005B505D"/>
    <w:rsid w:val="005B5083"/>
    <w:rsid w:val="005B515E"/>
    <w:rsid w:val="005B529B"/>
    <w:rsid w:val="005B5339"/>
    <w:rsid w:val="005B5373"/>
    <w:rsid w:val="005B53CC"/>
    <w:rsid w:val="005B542D"/>
    <w:rsid w:val="005B552A"/>
    <w:rsid w:val="005B5541"/>
    <w:rsid w:val="005B56B3"/>
    <w:rsid w:val="005B57F1"/>
    <w:rsid w:val="005B5822"/>
    <w:rsid w:val="005B5873"/>
    <w:rsid w:val="005B58DB"/>
    <w:rsid w:val="005B5931"/>
    <w:rsid w:val="005B5A97"/>
    <w:rsid w:val="005B5AB8"/>
    <w:rsid w:val="005B5AF9"/>
    <w:rsid w:val="005B5B04"/>
    <w:rsid w:val="005B5B48"/>
    <w:rsid w:val="005B5C09"/>
    <w:rsid w:val="005B5D62"/>
    <w:rsid w:val="005B5D71"/>
    <w:rsid w:val="005B5DAE"/>
    <w:rsid w:val="005B5DBC"/>
    <w:rsid w:val="005B5DC3"/>
    <w:rsid w:val="005B5DDD"/>
    <w:rsid w:val="005B5E23"/>
    <w:rsid w:val="005B5E99"/>
    <w:rsid w:val="005B5EF2"/>
    <w:rsid w:val="005B5F2E"/>
    <w:rsid w:val="005B601C"/>
    <w:rsid w:val="005B6128"/>
    <w:rsid w:val="005B616E"/>
    <w:rsid w:val="005B62E3"/>
    <w:rsid w:val="005B6302"/>
    <w:rsid w:val="005B6328"/>
    <w:rsid w:val="005B6343"/>
    <w:rsid w:val="005B63B2"/>
    <w:rsid w:val="005B65D5"/>
    <w:rsid w:val="005B65E5"/>
    <w:rsid w:val="005B6684"/>
    <w:rsid w:val="005B66E7"/>
    <w:rsid w:val="005B673B"/>
    <w:rsid w:val="005B678C"/>
    <w:rsid w:val="005B67BC"/>
    <w:rsid w:val="005B686F"/>
    <w:rsid w:val="005B68D2"/>
    <w:rsid w:val="005B6987"/>
    <w:rsid w:val="005B6A70"/>
    <w:rsid w:val="005B6AF4"/>
    <w:rsid w:val="005B6B3B"/>
    <w:rsid w:val="005B6BCE"/>
    <w:rsid w:val="005B6C4C"/>
    <w:rsid w:val="005B6C54"/>
    <w:rsid w:val="005B6CA3"/>
    <w:rsid w:val="005B6CA4"/>
    <w:rsid w:val="005B6CB8"/>
    <w:rsid w:val="005B6CEB"/>
    <w:rsid w:val="005B6D02"/>
    <w:rsid w:val="005B6DF8"/>
    <w:rsid w:val="005B6E75"/>
    <w:rsid w:val="005B6E95"/>
    <w:rsid w:val="005B6EE8"/>
    <w:rsid w:val="005B6F19"/>
    <w:rsid w:val="005B6F2B"/>
    <w:rsid w:val="005B6F51"/>
    <w:rsid w:val="005B6FE5"/>
    <w:rsid w:val="005B6FE8"/>
    <w:rsid w:val="005B6FEB"/>
    <w:rsid w:val="005B706B"/>
    <w:rsid w:val="005B70BE"/>
    <w:rsid w:val="005B7100"/>
    <w:rsid w:val="005B7165"/>
    <w:rsid w:val="005B718D"/>
    <w:rsid w:val="005B7280"/>
    <w:rsid w:val="005B7284"/>
    <w:rsid w:val="005B737E"/>
    <w:rsid w:val="005B74BB"/>
    <w:rsid w:val="005B74FA"/>
    <w:rsid w:val="005B752D"/>
    <w:rsid w:val="005B756C"/>
    <w:rsid w:val="005B7648"/>
    <w:rsid w:val="005B76BE"/>
    <w:rsid w:val="005B76FE"/>
    <w:rsid w:val="005B7828"/>
    <w:rsid w:val="005B7892"/>
    <w:rsid w:val="005B78EF"/>
    <w:rsid w:val="005B794B"/>
    <w:rsid w:val="005B7A1F"/>
    <w:rsid w:val="005B7A28"/>
    <w:rsid w:val="005B7BB3"/>
    <w:rsid w:val="005B7BC2"/>
    <w:rsid w:val="005B7C06"/>
    <w:rsid w:val="005B7C5E"/>
    <w:rsid w:val="005B7E28"/>
    <w:rsid w:val="005B7F41"/>
    <w:rsid w:val="005C006B"/>
    <w:rsid w:val="005C00A3"/>
    <w:rsid w:val="005C020F"/>
    <w:rsid w:val="005C02BE"/>
    <w:rsid w:val="005C02C1"/>
    <w:rsid w:val="005C0335"/>
    <w:rsid w:val="005C037A"/>
    <w:rsid w:val="005C03E3"/>
    <w:rsid w:val="005C049B"/>
    <w:rsid w:val="005C04AF"/>
    <w:rsid w:val="005C0570"/>
    <w:rsid w:val="005C06CC"/>
    <w:rsid w:val="005C0935"/>
    <w:rsid w:val="005C094B"/>
    <w:rsid w:val="005C0A02"/>
    <w:rsid w:val="005C0A51"/>
    <w:rsid w:val="005C0A69"/>
    <w:rsid w:val="005C0B00"/>
    <w:rsid w:val="005C0B22"/>
    <w:rsid w:val="005C0CAB"/>
    <w:rsid w:val="005C0CF6"/>
    <w:rsid w:val="005C1015"/>
    <w:rsid w:val="005C10C6"/>
    <w:rsid w:val="005C10E9"/>
    <w:rsid w:val="005C1180"/>
    <w:rsid w:val="005C11DD"/>
    <w:rsid w:val="005C1242"/>
    <w:rsid w:val="005C1304"/>
    <w:rsid w:val="005C1361"/>
    <w:rsid w:val="005C13BC"/>
    <w:rsid w:val="005C14B7"/>
    <w:rsid w:val="005C14F2"/>
    <w:rsid w:val="005C1668"/>
    <w:rsid w:val="005C166C"/>
    <w:rsid w:val="005C16E9"/>
    <w:rsid w:val="005C178A"/>
    <w:rsid w:val="005C17BC"/>
    <w:rsid w:val="005C17CD"/>
    <w:rsid w:val="005C17D9"/>
    <w:rsid w:val="005C185C"/>
    <w:rsid w:val="005C1870"/>
    <w:rsid w:val="005C1922"/>
    <w:rsid w:val="005C1A21"/>
    <w:rsid w:val="005C1AFE"/>
    <w:rsid w:val="005C1B42"/>
    <w:rsid w:val="005C1B79"/>
    <w:rsid w:val="005C1B8A"/>
    <w:rsid w:val="005C1B8D"/>
    <w:rsid w:val="005C1B94"/>
    <w:rsid w:val="005C1BED"/>
    <w:rsid w:val="005C1C89"/>
    <w:rsid w:val="005C1E69"/>
    <w:rsid w:val="005C1E78"/>
    <w:rsid w:val="005C1E82"/>
    <w:rsid w:val="005C1FD5"/>
    <w:rsid w:val="005C20D8"/>
    <w:rsid w:val="005C2151"/>
    <w:rsid w:val="005C2254"/>
    <w:rsid w:val="005C2280"/>
    <w:rsid w:val="005C238B"/>
    <w:rsid w:val="005C239C"/>
    <w:rsid w:val="005C23CB"/>
    <w:rsid w:val="005C243C"/>
    <w:rsid w:val="005C26F7"/>
    <w:rsid w:val="005C27BE"/>
    <w:rsid w:val="005C27C2"/>
    <w:rsid w:val="005C27F3"/>
    <w:rsid w:val="005C27F9"/>
    <w:rsid w:val="005C286A"/>
    <w:rsid w:val="005C2875"/>
    <w:rsid w:val="005C2A3E"/>
    <w:rsid w:val="005C2AE7"/>
    <w:rsid w:val="005C2B45"/>
    <w:rsid w:val="005C2BAF"/>
    <w:rsid w:val="005C2C2E"/>
    <w:rsid w:val="005C2D6F"/>
    <w:rsid w:val="005C2DD2"/>
    <w:rsid w:val="005C2DF1"/>
    <w:rsid w:val="005C2E0E"/>
    <w:rsid w:val="005C2E66"/>
    <w:rsid w:val="005C2EBE"/>
    <w:rsid w:val="005C2FDA"/>
    <w:rsid w:val="005C31DA"/>
    <w:rsid w:val="005C3215"/>
    <w:rsid w:val="005C32D7"/>
    <w:rsid w:val="005C3376"/>
    <w:rsid w:val="005C3578"/>
    <w:rsid w:val="005C35CA"/>
    <w:rsid w:val="005C3824"/>
    <w:rsid w:val="005C38BC"/>
    <w:rsid w:val="005C39E6"/>
    <w:rsid w:val="005C3A48"/>
    <w:rsid w:val="005C3ADF"/>
    <w:rsid w:val="005C3B31"/>
    <w:rsid w:val="005C3B59"/>
    <w:rsid w:val="005C3C92"/>
    <w:rsid w:val="005C3CEB"/>
    <w:rsid w:val="005C3E6F"/>
    <w:rsid w:val="005C3F02"/>
    <w:rsid w:val="005C3FF5"/>
    <w:rsid w:val="005C402D"/>
    <w:rsid w:val="005C403D"/>
    <w:rsid w:val="005C4161"/>
    <w:rsid w:val="005C4216"/>
    <w:rsid w:val="005C4226"/>
    <w:rsid w:val="005C428F"/>
    <w:rsid w:val="005C42A4"/>
    <w:rsid w:val="005C434C"/>
    <w:rsid w:val="005C4351"/>
    <w:rsid w:val="005C4365"/>
    <w:rsid w:val="005C43A4"/>
    <w:rsid w:val="005C43DC"/>
    <w:rsid w:val="005C44C7"/>
    <w:rsid w:val="005C451E"/>
    <w:rsid w:val="005C456B"/>
    <w:rsid w:val="005C45A6"/>
    <w:rsid w:val="005C47B3"/>
    <w:rsid w:val="005C4A4D"/>
    <w:rsid w:val="005C4B56"/>
    <w:rsid w:val="005C4B57"/>
    <w:rsid w:val="005C4C26"/>
    <w:rsid w:val="005C4C49"/>
    <w:rsid w:val="005C4CD5"/>
    <w:rsid w:val="005C4D4C"/>
    <w:rsid w:val="005C4D89"/>
    <w:rsid w:val="005C4FF6"/>
    <w:rsid w:val="005C5039"/>
    <w:rsid w:val="005C50A6"/>
    <w:rsid w:val="005C50A9"/>
    <w:rsid w:val="005C50BC"/>
    <w:rsid w:val="005C5151"/>
    <w:rsid w:val="005C519B"/>
    <w:rsid w:val="005C51DD"/>
    <w:rsid w:val="005C51ED"/>
    <w:rsid w:val="005C5286"/>
    <w:rsid w:val="005C5293"/>
    <w:rsid w:val="005C533F"/>
    <w:rsid w:val="005C5372"/>
    <w:rsid w:val="005C53B1"/>
    <w:rsid w:val="005C5409"/>
    <w:rsid w:val="005C540B"/>
    <w:rsid w:val="005C545F"/>
    <w:rsid w:val="005C553F"/>
    <w:rsid w:val="005C557D"/>
    <w:rsid w:val="005C571A"/>
    <w:rsid w:val="005C574F"/>
    <w:rsid w:val="005C580D"/>
    <w:rsid w:val="005C5999"/>
    <w:rsid w:val="005C5AD7"/>
    <w:rsid w:val="005C5ADC"/>
    <w:rsid w:val="005C5BA0"/>
    <w:rsid w:val="005C5CF0"/>
    <w:rsid w:val="005C5D5D"/>
    <w:rsid w:val="005C5E50"/>
    <w:rsid w:val="005C5F14"/>
    <w:rsid w:val="005C5FAD"/>
    <w:rsid w:val="005C5FE9"/>
    <w:rsid w:val="005C5FF4"/>
    <w:rsid w:val="005C6016"/>
    <w:rsid w:val="005C60F0"/>
    <w:rsid w:val="005C6117"/>
    <w:rsid w:val="005C6155"/>
    <w:rsid w:val="005C6161"/>
    <w:rsid w:val="005C6191"/>
    <w:rsid w:val="005C6280"/>
    <w:rsid w:val="005C62C6"/>
    <w:rsid w:val="005C636E"/>
    <w:rsid w:val="005C63A7"/>
    <w:rsid w:val="005C63AB"/>
    <w:rsid w:val="005C6565"/>
    <w:rsid w:val="005C65B5"/>
    <w:rsid w:val="005C65C2"/>
    <w:rsid w:val="005C664E"/>
    <w:rsid w:val="005C66A5"/>
    <w:rsid w:val="005C6740"/>
    <w:rsid w:val="005C6741"/>
    <w:rsid w:val="005C6757"/>
    <w:rsid w:val="005C67F0"/>
    <w:rsid w:val="005C685B"/>
    <w:rsid w:val="005C68D6"/>
    <w:rsid w:val="005C69BE"/>
    <w:rsid w:val="005C6AA4"/>
    <w:rsid w:val="005C6AEF"/>
    <w:rsid w:val="005C6B1A"/>
    <w:rsid w:val="005C6B78"/>
    <w:rsid w:val="005C6C35"/>
    <w:rsid w:val="005C6C7D"/>
    <w:rsid w:val="005C6CF1"/>
    <w:rsid w:val="005C6D20"/>
    <w:rsid w:val="005C6D70"/>
    <w:rsid w:val="005C6D80"/>
    <w:rsid w:val="005C6DEB"/>
    <w:rsid w:val="005C6DFC"/>
    <w:rsid w:val="005C6E34"/>
    <w:rsid w:val="005C6E3F"/>
    <w:rsid w:val="005C6F08"/>
    <w:rsid w:val="005C6F1D"/>
    <w:rsid w:val="005C6F49"/>
    <w:rsid w:val="005C6FD1"/>
    <w:rsid w:val="005C703D"/>
    <w:rsid w:val="005C7167"/>
    <w:rsid w:val="005C7257"/>
    <w:rsid w:val="005C72E4"/>
    <w:rsid w:val="005C7315"/>
    <w:rsid w:val="005C7326"/>
    <w:rsid w:val="005C7383"/>
    <w:rsid w:val="005C73BA"/>
    <w:rsid w:val="005C7423"/>
    <w:rsid w:val="005C7458"/>
    <w:rsid w:val="005C76BB"/>
    <w:rsid w:val="005C7762"/>
    <w:rsid w:val="005C7816"/>
    <w:rsid w:val="005C78C0"/>
    <w:rsid w:val="005C78D6"/>
    <w:rsid w:val="005C7A71"/>
    <w:rsid w:val="005C7A8D"/>
    <w:rsid w:val="005C7C29"/>
    <w:rsid w:val="005C7C2C"/>
    <w:rsid w:val="005C7C8C"/>
    <w:rsid w:val="005C7C98"/>
    <w:rsid w:val="005C7DEA"/>
    <w:rsid w:val="005C7DEE"/>
    <w:rsid w:val="005C7DFC"/>
    <w:rsid w:val="005C7E0E"/>
    <w:rsid w:val="005C7E4B"/>
    <w:rsid w:val="005C7E7A"/>
    <w:rsid w:val="005C7EC2"/>
    <w:rsid w:val="005C7F50"/>
    <w:rsid w:val="005C7F9D"/>
    <w:rsid w:val="005D0015"/>
    <w:rsid w:val="005D007E"/>
    <w:rsid w:val="005D00D4"/>
    <w:rsid w:val="005D00E8"/>
    <w:rsid w:val="005D0114"/>
    <w:rsid w:val="005D019F"/>
    <w:rsid w:val="005D0205"/>
    <w:rsid w:val="005D0253"/>
    <w:rsid w:val="005D02C2"/>
    <w:rsid w:val="005D0314"/>
    <w:rsid w:val="005D03D6"/>
    <w:rsid w:val="005D041A"/>
    <w:rsid w:val="005D0495"/>
    <w:rsid w:val="005D04AD"/>
    <w:rsid w:val="005D04EE"/>
    <w:rsid w:val="005D0534"/>
    <w:rsid w:val="005D0581"/>
    <w:rsid w:val="005D05CE"/>
    <w:rsid w:val="005D05D7"/>
    <w:rsid w:val="005D05DC"/>
    <w:rsid w:val="005D05F2"/>
    <w:rsid w:val="005D06AB"/>
    <w:rsid w:val="005D0743"/>
    <w:rsid w:val="005D079B"/>
    <w:rsid w:val="005D07D8"/>
    <w:rsid w:val="005D07F8"/>
    <w:rsid w:val="005D0906"/>
    <w:rsid w:val="005D0942"/>
    <w:rsid w:val="005D0973"/>
    <w:rsid w:val="005D0ACD"/>
    <w:rsid w:val="005D0BE9"/>
    <w:rsid w:val="005D0CC6"/>
    <w:rsid w:val="005D0CCE"/>
    <w:rsid w:val="005D0CF3"/>
    <w:rsid w:val="005D0D59"/>
    <w:rsid w:val="005D0D91"/>
    <w:rsid w:val="005D0DD2"/>
    <w:rsid w:val="005D0E2E"/>
    <w:rsid w:val="005D0E6D"/>
    <w:rsid w:val="005D0EB8"/>
    <w:rsid w:val="005D0F3E"/>
    <w:rsid w:val="005D0F5B"/>
    <w:rsid w:val="005D1013"/>
    <w:rsid w:val="005D104E"/>
    <w:rsid w:val="005D1098"/>
    <w:rsid w:val="005D10C2"/>
    <w:rsid w:val="005D10D4"/>
    <w:rsid w:val="005D10E7"/>
    <w:rsid w:val="005D110C"/>
    <w:rsid w:val="005D112B"/>
    <w:rsid w:val="005D1176"/>
    <w:rsid w:val="005D11BB"/>
    <w:rsid w:val="005D11EC"/>
    <w:rsid w:val="005D1206"/>
    <w:rsid w:val="005D1288"/>
    <w:rsid w:val="005D12A5"/>
    <w:rsid w:val="005D12C9"/>
    <w:rsid w:val="005D1335"/>
    <w:rsid w:val="005D1467"/>
    <w:rsid w:val="005D14C9"/>
    <w:rsid w:val="005D155D"/>
    <w:rsid w:val="005D1577"/>
    <w:rsid w:val="005D15E4"/>
    <w:rsid w:val="005D16EE"/>
    <w:rsid w:val="005D171D"/>
    <w:rsid w:val="005D1724"/>
    <w:rsid w:val="005D17AE"/>
    <w:rsid w:val="005D1802"/>
    <w:rsid w:val="005D1A17"/>
    <w:rsid w:val="005D1A32"/>
    <w:rsid w:val="005D1A66"/>
    <w:rsid w:val="005D1A9A"/>
    <w:rsid w:val="005D1AA7"/>
    <w:rsid w:val="005D1B01"/>
    <w:rsid w:val="005D1B9B"/>
    <w:rsid w:val="005D1CBF"/>
    <w:rsid w:val="005D1D26"/>
    <w:rsid w:val="005D1DF0"/>
    <w:rsid w:val="005D1E04"/>
    <w:rsid w:val="005D1E61"/>
    <w:rsid w:val="005D1FA5"/>
    <w:rsid w:val="005D2058"/>
    <w:rsid w:val="005D21B5"/>
    <w:rsid w:val="005D2289"/>
    <w:rsid w:val="005D2357"/>
    <w:rsid w:val="005D24A9"/>
    <w:rsid w:val="005D268D"/>
    <w:rsid w:val="005D2725"/>
    <w:rsid w:val="005D2907"/>
    <w:rsid w:val="005D292C"/>
    <w:rsid w:val="005D298E"/>
    <w:rsid w:val="005D29CB"/>
    <w:rsid w:val="005D2B9B"/>
    <w:rsid w:val="005D2E3E"/>
    <w:rsid w:val="005D2EE4"/>
    <w:rsid w:val="005D2FFB"/>
    <w:rsid w:val="005D301E"/>
    <w:rsid w:val="005D3069"/>
    <w:rsid w:val="005D30E3"/>
    <w:rsid w:val="005D30E6"/>
    <w:rsid w:val="005D31C3"/>
    <w:rsid w:val="005D3332"/>
    <w:rsid w:val="005D3376"/>
    <w:rsid w:val="005D34A0"/>
    <w:rsid w:val="005D34AA"/>
    <w:rsid w:val="005D34C9"/>
    <w:rsid w:val="005D3550"/>
    <w:rsid w:val="005D3587"/>
    <w:rsid w:val="005D36EA"/>
    <w:rsid w:val="005D36FD"/>
    <w:rsid w:val="005D3788"/>
    <w:rsid w:val="005D37E7"/>
    <w:rsid w:val="005D392E"/>
    <w:rsid w:val="005D3A4F"/>
    <w:rsid w:val="005D3AD9"/>
    <w:rsid w:val="005D3ADF"/>
    <w:rsid w:val="005D3BD9"/>
    <w:rsid w:val="005D3CE4"/>
    <w:rsid w:val="005D3D66"/>
    <w:rsid w:val="005D3DAC"/>
    <w:rsid w:val="005D3DD7"/>
    <w:rsid w:val="005D3E2C"/>
    <w:rsid w:val="005D3EA6"/>
    <w:rsid w:val="005D3FB2"/>
    <w:rsid w:val="005D3FDD"/>
    <w:rsid w:val="005D408B"/>
    <w:rsid w:val="005D4178"/>
    <w:rsid w:val="005D41C2"/>
    <w:rsid w:val="005D42B0"/>
    <w:rsid w:val="005D42C0"/>
    <w:rsid w:val="005D42D8"/>
    <w:rsid w:val="005D4372"/>
    <w:rsid w:val="005D43F0"/>
    <w:rsid w:val="005D4493"/>
    <w:rsid w:val="005D453E"/>
    <w:rsid w:val="005D4545"/>
    <w:rsid w:val="005D456C"/>
    <w:rsid w:val="005D45D8"/>
    <w:rsid w:val="005D45DB"/>
    <w:rsid w:val="005D466C"/>
    <w:rsid w:val="005D466E"/>
    <w:rsid w:val="005D46F5"/>
    <w:rsid w:val="005D4A10"/>
    <w:rsid w:val="005D4AD9"/>
    <w:rsid w:val="005D4B72"/>
    <w:rsid w:val="005D4B84"/>
    <w:rsid w:val="005D4BC3"/>
    <w:rsid w:val="005D4C56"/>
    <w:rsid w:val="005D4CD0"/>
    <w:rsid w:val="005D4CFC"/>
    <w:rsid w:val="005D4D58"/>
    <w:rsid w:val="005D4D89"/>
    <w:rsid w:val="005D4DBA"/>
    <w:rsid w:val="005D4DF6"/>
    <w:rsid w:val="005D4EB8"/>
    <w:rsid w:val="005D4F0A"/>
    <w:rsid w:val="005D504D"/>
    <w:rsid w:val="005D5064"/>
    <w:rsid w:val="005D50A7"/>
    <w:rsid w:val="005D50AB"/>
    <w:rsid w:val="005D50D0"/>
    <w:rsid w:val="005D5114"/>
    <w:rsid w:val="005D51F4"/>
    <w:rsid w:val="005D5304"/>
    <w:rsid w:val="005D530F"/>
    <w:rsid w:val="005D5412"/>
    <w:rsid w:val="005D541F"/>
    <w:rsid w:val="005D542A"/>
    <w:rsid w:val="005D546A"/>
    <w:rsid w:val="005D5470"/>
    <w:rsid w:val="005D547E"/>
    <w:rsid w:val="005D5527"/>
    <w:rsid w:val="005D5639"/>
    <w:rsid w:val="005D582F"/>
    <w:rsid w:val="005D5A31"/>
    <w:rsid w:val="005D5AD1"/>
    <w:rsid w:val="005D5B35"/>
    <w:rsid w:val="005D5C7B"/>
    <w:rsid w:val="005D5C99"/>
    <w:rsid w:val="005D5D92"/>
    <w:rsid w:val="005D5DB0"/>
    <w:rsid w:val="005D5DDF"/>
    <w:rsid w:val="005D5FC4"/>
    <w:rsid w:val="005D601A"/>
    <w:rsid w:val="005D625B"/>
    <w:rsid w:val="005D6269"/>
    <w:rsid w:val="005D6275"/>
    <w:rsid w:val="005D62EC"/>
    <w:rsid w:val="005D6441"/>
    <w:rsid w:val="005D6462"/>
    <w:rsid w:val="005D66BC"/>
    <w:rsid w:val="005D676A"/>
    <w:rsid w:val="005D67DB"/>
    <w:rsid w:val="005D67FD"/>
    <w:rsid w:val="005D6840"/>
    <w:rsid w:val="005D6899"/>
    <w:rsid w:val="005D68C0"/>
    <w:rsid w:val="005D6934"/>
    <w:rsid w:val="005D694F"/>
    <w:rsid w:val="005D69F2"/>
    <w:rsid w:val="005D6A83"/>
    <w:rsid w:val="005D6A98"/>
    <w:rsid w:val="005D6ACC"/>
    <w:rsid w:val="005D6AF3"/>
    <w:rsid w:val="005D6BD4"/>
    <w:rsid w:val="005D6C8A"/>
    <w:rsid w:val="005D6CDF"/>
    <w:rsid w:val="005D6CFF"/>
    <w:rsid w:val="005D6D0C"/>
    <w:rsid w:val="005D6D3D"/>
    <w:rsid w:val="005D6DB1"/>
    <w:rsid w:val="005D6DF4"/>
    <w:rsid w:val="005D6EE0"/>
    <w:rsid w:val="005D6F60"/>
    <w:rsid w:val="005D708E"/>
    <w:rsid w:val="005D7096"/>
    <w:rsid w:val="005D70F2"/>
    <w:rsid w:val="005D7114"/>
    <w:rsid w:val="005D729B"/>
    <w:rsid w:val="005D738A"/>
    <w:rsid w:val="005D7482"/>
    <w:rsid w:val="005D7539"/>
    <w:rsid w:val="005D7559"/>
    <w:rsid w:val="005D7612"/>
    <w:rsid w:val="005D766E"/>
    <w:rsid w:val="005D76B4"/>
    <w:rsid w:val="005D7744"/>
    <w:rsid w:val="005D77C2"/>
    <w:rsid w:val="005D77FA"/>
    <w:rsid w:val="005D7BA2"/>
    <w:rsid w:val="005D7BC1"/>
    <w:rsid w:val="005D7C45"/>
    <w:rsid w:val="005D7C6A"/>
    <w:rsid w:val="005D7D36"/>
    <w:rsid w:val="005D7D87"/>
    <w:rsid w:val="005D7EB3"/>
    <w:rsid w:val="005D7ED7"/>
    <w:rsid w:val="005D7F92"/>
    <w:rsid w:val="005E00D0"/>
    <w:rsid w:val="005E020E"/>
    <w:rsid w:val="005E0260"/>
    <w:rsid w:val="005E02C4"/>
    <w:rsid w:val="005E02E8"/>
    <w:rsid w:val="005E0346"/>
    <w:rsid w:val="005E0373"/>
    <w:rsid w:val="005E03AC"/>
    <w:rsid w:val="005E050F"/>
    <w:rsid w:val="005E0515"/>
    <w:rsid w:val="005E05EA"/>
    <w:rsid w:val="005E06D9"/>
    <w:rsid w:val="005E06E2"/>
    <w:rsid w:val="005E0736"/>
    <w:rsid w:val="005E0799"/>
    <w:rsid w:val="005E0888"/>
    <w:rsid w:val="005E0933"/>
    <w:rsid w:val="005E0AA0"/>
    <w:rsid w:val="005E0AAF"/>
    <w:rsid w:val="005E0B20"/>
    <w:rsid w:val="005E0CCE"/>
    <w:rsid w:val="005E0CE0"/>
    <w:rsid w:val="005E0E46"/>
    <w:rsid w:val="005E0EBE"/>
    <w:rsid w:val="005E0EE0"/>
    <w:rsid w:val="005E0FE0"/>
    <w:rsid w:val="005E118E"/>
    <w:rsid w:val="005E134F"/>
    <w:rsid w:val="005E1388"/>
    <w:rsid w:val="005E148C"/>
    <w:rsid w:val="005E1513"/>
    <w:rsid w:val="005E1567"/>
    <w:rsid w:val="005E1568"/>
    <w:rsid w:val="005E15D2"/>
    <w:rsid w:val="005E1694"/>
    <w:rsid w:val="005E16B6"/>
    <w:rsid w:val="005E173E"/>
    <w:rsid w:val="005E1780"/>
    <w:rsid w:val="005E17E0"/>
    <w:rsid w:val="005E185D"/>
    <w:rsid w:val="005E1869"/>
    <w:rsid w:val="005E187C"/>
    <w:rsid w:val="005E18CC"/>
    <w:rsid w:val="005E18D0"/>
    <w:rsid w:val="005E1A9D"/>
    <w:rsid w:val="005E1B30"/>
    <w:rsid w:val="005E1B79"/>
    <w:rsid w:val="005E1BB2"/>
    <w:rsid w:val="005E1BDB"/>
    <w:rsid w:val="005E1D20"/>
    <w:rsid w:val="005E1D41"/>
    <w:rsid w:val="005E1DC4"/>
    <w:rsid w:val="005E1DEA"/>
    <w:rsid w:val="005E1E98"/>
    <w:rsid w:val="005E1F83"/>
    <w:rsid w:val="005E1FDA"/>
    <w:rsid w:val="005E207E"/>
    <w:rsid w:val="005E20A7"/>
    <w:rsid w:val="005E20C4"/>
    <w:rsid w:val="005E20F1"/>
    <w:rsid w:val="005E2154"/>
    <w:rsid w:val="005E22BA"/>
    <w:rsid w:val="005E22BC"/>
    <w:rsid w:val="005E23C8"/>
    <w:rsid w:val="005E24A2"/>
    <w:rsid w:val="005E24C4"/>
    <w:rsid w:val="005E24CE"/>
    <w:rsid w:val="005E2537"/>
    <w:rsid w:val="005E25A0"/>
    <w:rsid w:val="005E25B9"/>
    <w:rsid w:val="005E25D2"/>
    <w:rsid w:val="005E263F"/>
    <w:rsid w:val="005E273C"/>
    <w:rsid w:val="005E274B"/>
    <w:rsid w:val="005E2750"/>
    <w:rsid w:val="005E278D"/>
    <w:rsid w:val="005E27BA"/>
    <w:rsid w:val="005E27FF"/>
    <w:rsid w:val="005E2842"/>
    <w:rsid w:val="005E2885"/>
    <w:rsid w:val="005E2961"/>
    <w:rsid w:val="005E297D"/>
    <w:rsid w:val="005E2A6E"/>
    <w:rsid w:val="005E2A93"/>
    <w:rsid w:val="005E2B13"/>
    <w:rsid w:val="005E2B3D"/>
    <w:rsid w:val="005E2BDB"/>
    <w:rsid w:val="005E2BE9"/>
    <w:rsid w:val="005E2CE6"/>
    <w:rsid w:val="005E2DE0"/>
    <w:rsid w:val="005E2E39"/>
    <w:rsid w:val="005E2F73"/>
    <w:rsid w:val="005E2F9B"/>
    <w:rsid w:val="005E2FEF"/>
    <w:rsid w:val="005E30C4"/>
    <w:rsid w:val="005E326B"/>
    <w:rsid w:val="005E3272"/>
    <w:rsid w:val="005E32D5"/>
    <w:rsid w:val="005E32F2"/>
    <w:rsid w:val="005E3336"/>
    <w:rsid w:val="005E33FB"/>
    <w:rsid w:val="005E342A"/>
    <w:rsid w:val="005E34A9"/>
    <w:rsid w:val="005E34BF"/>
    <w:rsid w:val="005E34CF"/>
    <w:rsid w:val="005E34EA"/>
    <w:rsid w:val="005E36B1"/>
    <w:rsid w:val="005E36C6"/>
    <w:rsid w:val="005E371A"/>
    <w:rsid w:val="005E37A1"/>
    <w:rsid w:val="005E3923"/>
    <w:rsid w:val="005E3A65"/>
    <w:rsid w:val="005E3B14"/>
    <w:rsid w:val="005E3BA9"/>
    <w:rsid w:val="005E3C38"/>
    <w:rsid w:val="005E3D5F"/>
    <w:rsid w:val="005E3D70"/>
    <w:rsid w:val="005E3E14"/>
    <w:rsid w:val="005E3E6B"/>
    <w:rsid w:val="005E3F87"/>
    <w:rsid w:val="005E3F92"/>
    <w:rsid w:val="005E3FD8"/>
    <w:rsid w:val="005E4345"/>
    <w:rsid w:val="005E44BD"/>
    <w:rsid w:val="005E456F"/>
    <w:rsid w:val="005E4605"/>
    <w:rsid w:val="005E46D2"/>
    <w:rsid w:val="005E46F5"/>
    <w:rsid w:val="005E473F"/>
    <w:rsid w:val="005E4809"/>
    <w:rsid w:val="005E4890"/>
    <w:rsid w:val="005E48B4"/>
    <w:rsid w:val="005E48CB"/>
    <w:rsid w:val="005E498A"/>
    <w:rsid w:val="005E4997"/>
    <w:rsid w:val="005E4A70"/>
    <w:rsid w:val="005E4C00"/>
    <w:rsid w:val="005E4C4F"/>
    <w:rsid w:val="005E4CB0"/>
    <w:rsid w:val="005E4D4D"/>
    <w:rsid w:val="005E4D9D"/>
    <w:rsid w:val="005E4DB5"/>
    <w:rsid w:val="005E4E52"/>
    <w:rsid w:val="005E4F10"/>
    <w:rsid w:val="005E4FE0"/>
    <w:rsid w:val="005E500E"/>
    <w:rsid w:val="005E5018"/>
    <w:rsid w:val="005E5028"/>
    <w:rsid w:val="005E5030"/>
    <w:rsid w:val="005E504D"/>
    <w:rsid w:val="005E5068"/>
    <w:rsid w:val="005E522B"/>
    <w:rsid w:val="005E52DE"/>
    <w:rsid w:val="005E538D"/>
    <w:rsid w:val="005E5434"/>
    <w:rsid w:val="005E5527"/>
    <w:rsid w:val="005E553A"/>
    <w:rsid w:val="005E55B6"/>
    <w:rsid w:val="005E56B3"/>
    <w:rsid w:val="005E56F5"/>
    <w:rsid w:val="005E5750"/>
    <w:rsid w:val="005E5796"/>
    <w:rsid w:val="005E57D3"/>
    <w:rsid w:val="005E5853"/>
    <w:rsid w:val="005E5879"/>
    <w:rsid w:val="005E5905"/>
    <w:rsid w:val="005E5A28"/>
    <w:rsid w:val="005E5A4E"/>
    <w:rsid w:val="005E5A6B"/>
    <w:rsid w:val="005E5B03"/>
    <w:rsid w:val="005E5B71"/>
    <w:rsid w:val="005E5B8A"/>
    <w:rsid w:val="005E5C66"/>
    <w:rsid w:val="005E5C82"/>
    <w:rsid w:val="005E5DD3"/>
    <w:rsid w:val="005E5E24"/>
    <w:rsid w:val="005E5FB4"/>
    <w:rsid w:val="005E5FB5"/>
    <w:rsid w:val="005E60D7"/>
    <w:rsid w:val="005E61A1"/>
    <w:rsid w:val="005E61B9"/>
    <w:rsid w:val="005E6426"/>
    <w:rsid w:val="005E64BA"/>
    <w:rsid w:val="005E64F6"/>
    <w:rsid w:val="005E6509"/>
    <w:rsid w:val="005E6920"/>
    <w:rsid w:val="005E6BC8"/>
    <w:rsid w:val="005E6BD1"/>
    <w:rsid w:val="005E6C13"/>
    <w:rsid w:val="005E6C28"/>
    <w:rsid w:val="005E6E7A"/>
    <w:rsid w:val="005E6F58"/>
    <w:rsid w:val="005E6FBD"/>
    <w:rsid w:val="005E7011"/>
    <w:rsid w:val="005E7041"/>
    <w:rsid w:val="005E7206"/>
    <w:rsid w:val="005E7211"/>
    <w:rsid w:val="005E7214"/>
    <w:rsid w:val="005E731B"/>
    <w:rsid w:val="005E7324"/>
    <w:rsid w:val="005E7417"/>
    <w:rsid w:val="005E7427"/>
    <w:rsid w:val="005E746F"/>
    <w:rsid w:val="005E7472"/>
    <w:rsid w:val="005E74DD"/>
    <w:rsid w:val="005E74E0"/>
    <w:rsid w:val="005E74EA"/>
    <w:rsid w:val="005E75B8"/>
    <w:rsid w:val="005E7702"/>
    <w:rsid w:val="005E7783"/>
    <w:rsid w:val="005E77B5"/>
    <w:rsid w:val="005E7853"/>
    <w:rsid w:val="005E794B"/>
    <w:rsid w:val="005E7A31"/>
    <w:rsid w:val="005E7B13"/>
    <w:rsid w:val="005E7BF6"/>
    <w:rsid w:val="005E7C56"/>
    <w:rsid w:val="005E7D50"/>
    <w:rsid w:val="005E7D97"/>
    <w:rsid w:val="005E7DA8"/>
    <w:rsid w:val="005E7DF9"/>
    <w:rsid w:val="005E7EB0"/>
    <w:rsid w:val="005E7F00"/>
    <w:rsid w:val="005E7FFE"/>
    <w:rsid w:val="005F000C"/>
    <w:rsid w:val="005F00D8"/>
    <w:rsid w:val="005F014A"/>
    <w:rsid w:val="005F0240"/>
    <w:rsid w:val="005F0370"/>
    <w:rsid w:val="005F03E5"/>
    <w:rsid w:val="005F040A"/>
    <w:rsid w:val="005F050C"/>
    <w:rsid w:val="005F0635"/>
    <w:rsid w:val="005F0687"/>
    <w:rsid w:val="005F07E5"/>
    <w:rsid w:val="005F0815"/>
    <w:rsid w:val="005F0885"/>
    <w:rsid w:val="005F08C5"/>
    <w:rsid w:val="005F08F4"/>
    <w:rsid w:val="005F097D"/>
    <w:rsid w:val="005F09C3"/>
    <w:rsid w:val="005F09D6"/>
    <w:rsid w:val="005F09FC"/>
    <w:rsid w:val="005F0BA8"/>
    <w:rsid w:val="005F0C70"/>
    <w:rsid w:val="005F0CC0"/>
    <w:rsid w:val="005F0E27"/>
    <w:rsid w:val="005F0EC9"/>
    <w:rsid w:val="005F0ED6"/>
    <w:rsid w:val="005F0EE4"/>
    <w:rsid w:val="005F0F32"/>
    <w:rsid w:val="005F0FC8"/>
    <w:rsid w:val="005F0FE7"/>
    <w:rsid w:val="005F105C"/>
    <w:rsid w:val="005F1146"/>
    <w:rsid w:val="005F119B"/>
    <w:rsid w:val="005F1319"/>
    <w:rsid w:val="005F1320"/>
    <w:rsid w:val="005F1353"/>
    <w:rsid w:val="005F142C"/>
    <w:rsid w:val="005F146B"/>
    <w:rsid w:val="005F147C"/>
    <w:rsid w:val="005F1505"/>
    <w:rsid w:val="005F1518"/>
    <w:rsid w:val="005F16B4"/>
    <w:rsid w:val="005F16C9"/>
    <w:rsid w:val="005F172D"/>
    <w:rsid w:val="005F173A"/>
    <w:rsid w:val="005F1761"/>
    <w:rsid w:val="005F17F5"/>
    <w:rsid w:val="005F17FB"/>
    <w:rsid w:val="005F184E"/>
    <w:rsid w:val="005F1867"/>
    <w:rsid w:val="005F195F"/>
    <w:rsid w:val="005F1969"/>
    <w:rsid w:val="005F1A87"/>
    <w:rsid w:val="005F1AF3"/>
    <w:rsid w:val="005F1AFC"/>
    <w:rsid w:val="005F1B56"/>
    <w:rsid w:val="005F1B80"/>
    <w:rsid w:val="005F1C13"/>
    <w:rsid w:val="005F1C87"/>
    <w:rsid w:val="005F1C9D"/>
    <w:rsid w:val="005F1D40"/>
    <w:rsid w:val="005F1D69"/>
    <w:rsid w:val="005F1DB0"/>
    <w:rsid w:val="005F1E19"/>
    <w:rsid w:val="005F1E41"/>
    <w:rsid w:val="005F1E9A"/>
    <w:rsid w:val="005F2028"/>
    <w:rsid w:val="005F205D"/>
    <w:rsid w:val="005F20B9"/>
    <w:rsid w:val="005F213B"/>
    <w:rsid w:val="005F22C8"/>
    <w:rsid w:val="005F2304"/>
    <w:rsid w:val="005F23ED"/>
    <w:rsid w:val="005F244F"/>
    <w:rsid w:val="005F2657"/>
    <w:rsid w:val="005F26DE"/>
    <w:rsid w:val="005F2713"/>
    <w:rsid w:val="005F2751"/>
    <w:rsid w:val="005F2790"/>
    <w:rsid w:val="005F2843"/>
    <w:rsid w:val="005F289D"/>
    <w:rsid w:val="005F28AC"/>
    <w:rsid w:val="005F29FC"/>
    <w:rsid w:val="005F2A74"/>
    <w:rsid w:val="005F2C1F"/>
    <w:rsid w:val="005F2D35"/>
    <w:rsid w:val="005F2D84"/>
    <w:rsid w:val="005F2EE2"/>
    <w:rsid w:val="005F2F33"/>
    <w:rsid w:val="005F314D"/>
    <w:rsid w:val="005F318A"/>
    <w:rsid w:val="005F3280"/>
    <w:rsid w:val="005F3292"/>
    <w:rsid w:val="005F3315"/>
    <w:rsid w:val="005F3368"/>
    <w:rsid w:val="005F33C1"/>
    <w:rsid w:val="005F346C"/>
    <w:rsid w:val="005F34F2"/>
    <w:rsid w:val="005F352D"/>
    <w:rsid w:val="005F356A"/>
    <w:rsid w:val="005F35CB"/>
    <w:rsid w:val="005F3610"/>
    <w:rsid w:val="005F374A"/>
    <w:rsid w:val="005F3973"/>
    <w:rsid w:val="005F3974"/>
    <w:rsid w:val="005F3A68"/>
    <w:rsid w:val="005F3B01"/>
    <w:rsid w:val="005F3B43"/>
    <w:rsid w:val="005F3BEF"/>
    <w:rsid w:val="005F3C0F"/>
    <w:rsid w:val="005F3C50"/>
    <w:rsid w:val="005F3CD4"/>
    <w:rsid w:val="005F3E92"/>
    <w:rsid w:val="005F404B"/>
    <w:rsid w:val="005F4072"/>
    <w:rsid w:val="005F40AD"/>
    <w:rsid w:val="005F4148"/>
    <w:rsid w:val="005F424A"/>
    <w:rsid w:val="005F45AD"/>
    <w:rsid w:val="005F45F9"/>
    <w:rsid w:val="005F4753"/>
    <w:rsid w:val="005F48B5"/>
    <w:rsid w:val="005F49D1"/>
    <w:rsid w:val="005F49F7"/>
    <w:rsid w:val="005F4A92"/>
    <w:rsid w:val="005F4B68"/>
    <w:rsid w:val="005F4BBA"/>
    <w:rsid w:val="005F4BF5"/>
    <w:rsid w:val="005F4D57"/>
    <w:rsid w:val="005F4DA6"/>
    <w:rsid w:val="005F4DBA"/>
    <w:rsid w:val="005F4ED3"/>
    <w:rsid w:val="005F4FEE"/>
    <w:rsid w:val="005F508C"/>
    <w:rsid w:val="005F509B"/>
    <w:rsid w:val="005F50F2"/>
    <w:rsid w:val="005F511D"/>
    <w:rsid w:val="005F51FC"/>
    <w:rsid w:val="005F526B"/>
    <w:rsid w:val="005F52A3"/>
    <w:rsid w:val="005F5349"/>
    <w:rsid w:val="005F53F4"/>
    <w:rsid w:val="005F542A"/>
    <w:rsid w:val="005F54FE"/>
    <w:rsid w:val="005F5551"/>
    <w:rsid w:val="005F55CA"/>
    <w:rsid w:val="005F55DF"/>
    <w:rsid w:val="005F5622"/>
    <w:rsid w:val="005F56BC"/>
    <w:rsid w:val="005F56CB"/>
    <w:rsid w:val="005F5791"/>
    <w:rsid w:val="005F582F"/>
    <w:rsid w:val="005F585F"/>
    <w:rsid w:val="005F58F9"/>
    <w:rsid w:val="005F59A0"/>
    <w:rsid w:val="005F59ED"/>
    <w:rsid w:val="005F5AE2"/>
    <w:rsid w:val="005F5B91"/>
    <w:rsid w:val="005F5BA9"/>
    <w:rsid w:val="005F5BC6"/>
    <w:rsid w:val="005F5C3C"/>
    <w:rsid w:val="005F5C83"/>
    <w:rsid w:val="005F5D1F"/>
    <w:rsid w:val="005F5D3A"/>
    <w:rsid w:val="005F5D91"/>
    <w:rsid w:val="005F5E68"/>
    <w:rsid w:val="005F5ED0"/>
    <w:rsid w:val="005F5EE2"/>
    <w:rsid w:val="005F5EED"/>
    <w:rsid w:val="005F5F0C"/>
    <w:rsid w:val="005F5FBA"/>
    <w:rsid w:val="005F609C"/>
    <w:rsid w:val="005F60EE"/>
    <w:rsid w:val="005F61FF"/>
    <w:rsid w:val="005F62F5"/>
    <w:rsid w:val="005F63AC"/>
    <w:rsid w:val="005F64C5"/>
    <w:rsid w:val="005F6554"/>
    <w:rsid w:val="005F657A"/>
    <w:rsid w:val="005F66A8"/>
    <w:rsid w:val="005F66EA"/>
    <w:rsid w:val="005F672E"/>
    <w:rsid w:val="005F69FB"/>
    <w:rsid w:val="005F69FE"/>
    <w:rsid w:val="005F6A36"/>
    <w:rsid w:val="005F6A58"/>
    <w:rsid w:val="005F6A65"/>
    <w:rsid w:val="005F6AAC"/>
    <w:rsid w:val="005F6B24"/>
    <w:rsid w:val="005F6BA7"/>
    <w:rsid w:val="005F6C60"/>
    <w:rsid w:val="005F6C68"/>
    <w:rsid w:val="005F6D1E"/>
    <w:rsid w:val="005F6D30"/>
    <w:rsid w:val="005F6E1A"/>
    <w:rsid w:val="005F6E37"/>
    <w:rsid w:val="005F6E3E"/>
    <w:rsid w:val="005F6E80"/>
    <w:rsid w:val="005F6EF5"/>
    <w:rsid w:val="005F7099"/>
    <w:rsid w:val="005F70C0"/>
    <w:rsid w:val="005F718F"/>
    <w:rsid w:val="005F7288"/>
    <w:rsid w:val="005F729C"/>
    <w:rsid w:val="005F72F9"/>
    <w:rsid w:val="005F7470"/>
    <w:rsid w:val="005F74C4"/>
    <w:rsid w:val="005F752C"/>
    <w:rsid w:val="005F758A"/>
    <w:rsid w:val="005F758B"/>
    <w:rsid w:val="005F75AA"/>
    <w:rsid w:val="005F7759"/>
    <w:rsid w:val="005F78CB"/>
    <w:rsid w:val="005F7928"/>
    <w:rsid w:val="005F79DE"/>
    <w:rsid w:val="005F7A0B"/>
    <w:rsid w:val="005F7AC4"/>
    <w:rsid w:val="005F7BE8"/>
    <w:rsid w:val="005F7C1E"/>
    <w:rsid w:val="005F7C72"/>
    <w:rsid w:val="005F7CC1"/>
    <w:rsid w:val="005F7D2F"/>
    <w:rsid w:val="005F7D84"/>
    <w:rsid w:val="005F7DF7"/>
    <w:rsid w:val="005F7E0E"/>
    <w:rsid w:val="005F7E23"/>
    <w:rsid w:val="005F7E3F"/>
    <w:rsid w:val="005F7E75"/>
    <w:rsid w:val="005F7F97"/>
    <w:rsid w:val="00600038"/>
    <w:rsid w:val="0060004A"/>
    <w:rsid w:val="006000A3"/>
    <w:rsid w:val="006000FD"/>
    <w:rsid w:val="00600291"/>
    <w:rsid w:val="006002DB"/>
    <w:rsid w:val="0060039A"/>
    <w:rsid w:val="0060049E"/>
    <w:rsid w:val="0060057D"/>
    <w:rsid w:val="00600617"/>
    <w:rsid w:val="0060069D"/>
    <w:rsid w:val="006006D1"/>
    <w:rsid w:val="006006D5"/>
    <w:rsid w:val="00600823"/>
    <w:rsid w:val="006008F4"/>
    <w:rsid w:val="0060094F"/>
    <w:rsid w:val="00600998"/>
    <w:rsid w:val="00600A16"/>
    <w:rsid w:val="00600AB2"/>
    <w:rsid w:val="00600AFB"/>
    <w:rsid w:val="00600B9E"/>
    <w:rsid w:val="00600C68"/>
    <w:rsid w:val="00600C81"/>
    <w:rsid w:val="00600D4B"/>
    <w:rsid w:val="00600E5C"/>
    <w:rsid w:val="00600E97"/>
    <w:rsid w:val="00600EE6"/>
    <w:rsid w:val="00600F54"/>
    <w:rsid w:val="00600F55"/>
    <w:rsid w:val="0060103E"/>
    <w:rsid w:val="0060107D"/>
    <w:rsid w:val="0060117B"/>
    <w:rsid w:val="006012AB"/>
    <w:rsid w:val="0060134D"/>
    <w:rsid w:val="00601394"/>
    <w:rsid w:val="00601491"/>
    <w:rsid w:val="006014F8"/>
    <w:rsid w:val="0060151E"/>
    <w:rsid w:val="0060152B"/>
    <w:rsid w:val="006015B0"/>
    <w:rsid w:val="006015EB"/>
    <w:rsid w:val="00601684"/>
    <w:rsid w:val="006016A5"/>
    <w:rsid w:val="00601715"/>
    <w:rsid w:val="00601754"/>
    <w:rsid w:val="0060182E"/>
    <w:rsid w:val="006018B1"/>
    <w:rsid w:val="0060193A"/>
    <w:rsid w:val="006019FD"/>
    <w:rsid w:val="00601A25"/>
    <w:rsid w:val="00601AD5"/>
    <w:rsid w:val="00601B5C"/>
    <w:rsid w:val="00601C86"/>
    <w:rsid w:val="00601D35"/>
    <w:rsid w:val="00601D4F"/>
    <w:rsid w:val="00601DD9"/>
    <w:rsid w:val="00601F2F"/>
    <w:rsid w:val="00602042"/>
    <w:rsid w:val="0060228E"/>
    <w:rsid w:val="006022C1"/>
    <w:rsid w:val="00602361"/>
    <w:rsid w:val="0060236B"/>
    <w:rsid w:val="006023AB"/>
    <w:rsid w:val="00602570"/>
    <w:rsid w:val="00602577"/>
    <w:rsid w:val="006025A7"/>
    <w:rsid w:val="006025B8"/>
    <w:rsid w:val="006026A4"/>
    <w:rsid w:val="006026AE"/>
    <w:rsid w:val="006026E0"/>
    <w:rsid w:val="00602823"/>
    <w:rsid w:val="00602959"/>
    <w:rsid w:val="00602C24"/>
    <w:rsid w:val="00602CBC"/>
    <w:rsid w:val="00602D0E"/>
    <w:rsid w:val="00602D2A"/>
    <w:rsid w:val="00602E21"/>
    <w:rsid w:val="00602EA0"/>
    <w:rsid w:val="00602FDA"/>
    <w:rsid w:val="0060301B"/>
    <w:rsid w:val="00603056"/>
    <w:rsid w:val="00603070"/>
    <w:rsid w:val="00603310"/>
    <w:rsid w:val="0060332C"/>
    <w:rsid w:val="006033EF"/>
    <w:rsid w:val="00603413"/>
    <w:rsid w:val="0060345F"/>
    <w:rsid w:val="0060354A"/>
    <w:rsid w:val="00603625"/>
    <w:rsid w:val="00603823"/>
    <w:rsid w:val="0060384E"/>
    <w:rsid w:val="0060398E"/>
    <w:rsid w:val="006039B0"/>
    <w:rsid w:val="00603A1F"/>
    <w:rsid w:val="00603A9E"/>
    <w:rsid w:val="00603B00"/>
    <w:rsid w:val="00603BA7"/>
    <w:rsid w:val="00603CEC"/>
    <w:rsid w:val="00603D98"/>
    <w:rsid w:val="00603DFB"/>
    <w:rsid w:val="00603E5F"/>
    <w:rsid w:val="00603E6F"/>
    <w:rsid w:val="00603F04"/>
    <w:rsid w:val="00603FB5"/>
    <w:rsid w:val="00604194"/>
    <w:rsid w:val="006043C2"/>
    <w:rsid w:val="00604409"/>
    <w:rsid w:val="0060442B"/>
    <w:rsid w:val="00604468"/>
    <w:rsid w:val="006044CE"/>
    <w:rsid w:val="00604598"/>
    <w:rsid w:val="006045DF"/>
    <w:rsid w:val="00604607"/>
    <w:rsid w:val="0060463D"/>
    <w:rsid w:val="006047A5"/>
    <w:rsid w:val="006047C6"/>
    <w:rsid w:val="00604860"/>
    <w:rsid w:val="006048EC"/>
    <w:rsid w:val="0060494C"/>
    <w:rsid w:val="00604A33"/>
    <w:rsid w:val="00604A6B"/>
    <w:rsid w:val="00604BC1"/>
    <w:rsid w:val="00604C4E"/>
    <w:rsid w:val="00604D58"/>
    <w:rsid w:val="00604DD1"/>
    <w:rsid w:val="00604E55"/>
    <w:rsid w:val="00604E9A"/>
    <w:rsid w:val="00604F51"/>
    <w:rsid w:val="00604FC4"/>
    <w:rsid w:val="0060504F"/>
    <w:rsid w:val="00605095"/>
    <w:rsid w:val="006050E8"/>
    <w:rsid w:val="006050FD"/>
    <w:rsid w:val="0060518F"/>
    <w:rsid w:val="00605241"/>
    <w:rsid w:val="006052C9"/>
    <w:rsid w:val="0060531C"/>
    <w:rsid w:val="00605323"/>
    <w:rsid w:val="006054D5"/>
    <w:rsid w:val="00605583"/>
    <w:rsid w:val="00605641"/>
    <w:rsid w:val="00605692"/>
    <w:rsid w:val="006056BF"/>
    <w:rsid w:val="006056C1"/>
    <w:rsid w:val="00605711"/>
    <w:rsid w:val="00605868"/>
    <w:rsid w:val="00605869"/>
    <w:rsid w:val="00605A26"/>
    <w:rsid w:val="00605A9C"/>
    <w:rsid w:val="00605AEA"/>
    <w:rsid w:val="00605AF2"/>
    <w:rsid w:val="00605AF5"/>
    <w:rsid w:val="00605B08"/>
    <w:rsid w:val="00605B14"/>
    <w:rsid w:val="00605B2F"/>
    <w:rsid w:val="00605B7B"/>
    <w:rsid w:val="00605B80"/>
    <w:rsid w:val="00605B8D"/>
    <w:rsid w:val="00605B9E"/>
    <w:rsid w:val="00605CE3"/>
    <w:rsid w:val="00605E47"/>
    <w:rsid w:val="00605E69"/>
    <w:rsid w:val="00605FCB"/>
    <w:rsid w:val="0060600D"/>
    <w:rsid w:val="00606011"/>
    <w:rsid w:val="006060BB"/>
    <w:rsid w:val="006061E2"/>
    <w:rsid w:val="006061FB"/>
    <w:rsid w:val="0060622C"/>
    <w:rsid w:val="00606269"/>
    <w:rsid w:val="006062AE"/>
    <w:rsid w:val="006062BA"/>
    <w:rsid w:val="006064BE"/>
    <w:rsid w:val="00606503"/>
    <w:rsid w:val="00606582"/>
    <w:rsid w:val="0060659A"/>
    <w:rsid w:val="006065C4"/>
    <w:rsid w:val="006066C5"/>
    <w:rsid w:val="0060671E"/>
    <w:rsid w:val="00606737"/>
    <w:rsid w:val="00606826"/>
    <w:rsid w:val="0060684B"/>
    <w:rsid w:val="00606918"/>
    <w:rsid w:val="006069C0"/>
    <w:rsid w:val="00606A4A"/>
    <w:rsid w:val="00606A56"/>
    <w:rsid w:val="00606AA0"/>
    <w:rsid w:val="00606AE8"/>
    <w:rsid w:val="00606B7F"/>
    <w:rsid w:val="00606B89"/>
    <w:rsid w:val="00606C3F"/>
    <w:rsid w:val="00606CD6"/>
    <w:rsid w:val="00606CFF"/>
    <w:rsid w:val="00606D0B"/>
    <w:rsid w:val="00606D0E"/>
    <w:rsid w:val="00606D7B"/>
    <w:rsid w:val="00606D82"/>
    <w:rsid w:val="00606DD6"/>
    <w:rsid w:val="00606E29"/>
    <w:rsid w:val="00606E77"/>
    <w:rsid w:val="00606EE8"/>
    <w:rsid w:val="00606FA5"/>
    <w:rsid w:val="00607017"/>
    <w:rsid w:val="006070D2"/>
    <w:rsid w:val="00607142"/>
    <w:rsid w:val="006072D2"/>
    <w:rsid w:val="0060734B"/>
    <w:rsid w:val="0060739B"/>
    <w:rsid w:val="006073AB"/>
    <w:rsid w:val="006075BE"/>
    <w:rsid w:val="006075ED"/>
    <w:rsid w:val="00607634"/>
    <w:rsid w:val="0060767F"/>
    <w:rsid w:val="0060769B"/>
    <w:rsid w:val="006076D2"/>
    <w:rsid w:val="006076EC"/>
    <w:rsid w:val="00607781"/>
    <w:rsid w:val="006077B8"/>
    <w:rsid w:val="006078C8"/>
    <w:rsid w:val="00607919"/>
    <w:rsid w:val="0060794B"/>
    <w:rsid w:val="00607995"/>
    <w:rsid w:val="00607A8B"/>
    <w:rsid w:val="00607A96"/>
    <w:rsid w:val="00607B0A"/>
    <w:rsid w:val="00607C71"/>
    <w:rsid w:val="00607E73"/>
    <w:rsid w:val="00607EA3"/>
    <w:rsid w:val="00607F34"/>
    <w:rsid w:val="00607FEF"/>
    <w:rsid w:val="0061000D"/>
    <w:rsid w:val="0061002A"/>
    <w:rsid w:val="0061002D"/>
    <w:rsid w:val="00610064"/>
    <w:rsid w:val="00610132"/>
    <w:rsid w:val="006101EE"/>
    <w:rsid w:val="00610315"/>
    <w:rsid w:val="00610365"/>
    <w:rsid w:val="00610387"/>
    <w:rsid w:val="006103FA"/>
    <w:rsid w:val="00610460"/>
    <w:rsid w:val="00610484"/>
    <w:rsid w:val="006104AD"/>
    <w:rsid w:val="006104C6"/>
    <w:rsid w:val="00610567"/>
    <w:rsid w:val="00610577"/>
    <w:rsid w:val="0061061F"/>
    <w:rsid w:val="00610777"/>
    <w:rsid w:val="006109A5"/>
    <w:rsid w:val="00610A1F"/>
    <w:rsid w:val="00610B3A"/>
    <w:rsid w:val="00610B3B"/>
    <w:rsid w:val="00610C1D"/>
    <w:rsid w:val="00610C98"/>
    <w:rsid w:val="00610D20"/>
    <w:rsid w:val="00610EF3"/>
    <w:rsid w:val="00610F3D"/>
    <w:rsid w:val="006110B0"/>
    <w:rsid w:val="006110D2"/>
    <w:rsid w:val="006110D7"/>
    <w:rsid w:val="006110E7"/>
    <w:rsid w:val="0061111D"/>
    <w:rsid w:val="00611171"/>
    <w:rsid w:val="006111CC"/>
    <w:rsid w:val="0061128A"/>
    <w:rsid w:val="00611394"/>
    <w:rsid w:val="006113D0"/>
    <w:rsid w:val="0061146B"/>
    <w:rsid w:val="006114BC"/>
    <w:rsid w:val="006115F4"/>
    <w:rsid w:val="00611667"/>
    <w:rsid w:val="00611694"/>
    <w:rsid w:val="00611725"/>
    <w:rsid w:val="0061172F"/>
    <w:rsid w:val="00611744"/>
    <w:rsid w:val="006117CD"/>
    <w:rsid w:val="00611874"/>
    <w:rsid w:val="00611895"/>
    <w:rsid w:val="006118C8"/>
    <w:rsid w:val="0061196C"/>
    <w:rsid w:val="00611A2C"/>
    <w:rsid w:val="00611D2A"/>
    <w:rsid w:val="00611D3B"/>
    <w:rsid w:val="00611FDA"/>
    <w:rsid w:val="006120B9"/>
    <w:rsid w:val="00612129"/>
    <w:rsid w:val="006121EA"/>
    <w:rsid w:val="006122B2"/>
    <w:rsid w:val="006122BB"/>
    <w:rsid w:val="006122CB"/>
    <w:rsid w:val="0061242C"/>
    <w:rsid w:val="00612517"/>
    <w:rsid w:val="0061252E"/>
    <w:rsid w:val="006125B1"/>
    <w:rsid w:val="006125F1"/>
    <w:rsid w:val="00612616"/>
    <w:rsid w:val="00612662"/>
    <w:rsid w:val="006126CE"/>
    <w:rsid w:val="006126F7"/>
    <w:rsid w:val="00612832"/>
    <w:rsid w:val="00612896"/>
    <w:rsid w:val="006128B2"/>
    <w:rsid w:val="006128C0"/>
    <w:rsid w:val="00612920"/>
    <w:rsid w:val="00612997"/>
    <w:rsid w:val="00612ABD"/>
    <w:rsid w:val="00612B3F"/>
    <w:rsid w:val="00612B68"/>
    <w:rsid w:val="00612B8D"/>
    <w:rsid w:val="00612BF6"/>
    <w:rsid w:val="00612C1F"/>
    <w:rsid w:val="00612C21"/>
    <w:rsid w:val="00612C3E"/>
    <w:rsid w:val="00612DA3"/>
    <w:rsid w:val="00612DD0"/>
    <w:rsid w:val="00612DD1"/>
    <w:rsid w:val="00612E2C"/>
    <w:rsid w:val="00612EC0"/>
    <w:rsid w:val="00612F64"/>
    <w:rsid w:val="00612F78"/>
    <w:rsid w:val="00612F7A"/>
    <w:rsid w:val="00612FD3"/>
    <w:rsid w:val="0061301F"/>
    <w:rsid w:val="006130F2"/>
    <w:rsid w:val="00613198"/>
    <w:rsid w:val="006131F3"/>
    <w:rsid w:val="0061328A"/>
    <w:rsid w:val="00613396"/>
    <w:rsid w:val="006133D2"/>
    <w:rsid w:val="00613405"/>
    <w:rsid w:val="006134EA"/>
    <w:rsid w:val="006134F8"/>
    <w:rsid w:val="0061358D"/>
    <w:rsid w:val="00613618"/>
    <w:rsid w:val="0061365E"/>
    <w:rsid w:val="00613728"/>
    <w:rsid w:val="006137C2"/>
    <w:rsid w:val="00613833"/>
    <w:rsid w:val="00613835"/>
    <w:rsid w:val="0061385C"/>
    <w:rsid w:val="006138AE"/>
    <w:rsid w:val="0061391D"/>
    <w:rsid w:val="006139DB"/>
    <w:rsid w:val="006139F4"/>
    <w:rsid w:val="00613A05"/>
    <w:rsid w:val="00613A7D"/>
    <w:rsid w:val="00613B1A"/>
    <w:rsid w:val="00613B96"/>
    <w:rsid w:val="00613BA8"/>
    <w:rsid w:val="00613BFE"/>
    <w:rsid w:val="00613D7D"/>
    <w:rsid w:val="00613E0C"/>
    <w:rsid w:val="00613E40"/>
    <w:rsid w:val="00613E9F"/>
    <w:rsid w:val="00613EDE"/>
    <w:rsid w:val="00613F49"/>
    <w:rsid w:val="00613F7B"/>
    <w:rsid w:val="00613FFD"/>
    <w:rsid w:val="0061400E"/>
    <w:rsid w:val="0061401F"/>
    <w:rsid w:val="00614237"/>
    <w:rsid w:val="00614320"/>
    <w:rsid w:val="0061446D"/>
    <w:rsid w:val="0061447F"/>
    <w:rsid w:val="006144E1"/>
    <w:rsid w:val="006145EA"/>
    <w:rsid w:val="00614620"/>
    <w:rsid w:val="006146D7"/>
    <w:rsid w:val="006148A7"/>
    <w:rsid w:val="0061493F"/>
    <w:rsid w:val="006149B0"/>
    <w:rsid w:val="00614AC3"/>
    <w:rsid w:val="00614B0A"/>
    <w:rsid w:val="00614B16"/>
    <w:rsid w:val="00614B24"/>
    <w:rsid w:val="00614B30"/>
    <w:rsid w:val="00614B37"/>
    <w:rsid w:val="00614B45"/>
    <w:rsid w:val="00614BEA"/>
    <w:rsid w:val="00614D19"/>
    <w:rsid w:val="00614D23"/>
    <w:rsid w:val="00614E34"/>
    <w:rsid w:val="00614E75"/>
    <w:rsid w:val="00614FCF"/>
    <w:rsid w:val="0061504C"/>
    <w:rsid w:val="006150E6"/>
    <w:rsid w:val="006150F9"/>
    <w:rsid w:val="00615131"/>
    <w:rsid w:val="0061513A"/>
    <w:rsid w:val="00615141"/>
    <w:rsid w:val="006151CC"/>
    <w:rsid w:val="006151ED"/>
    <w:rsid w:val="006152F3"/>
    <w:rsid w:val="00615465"/>
    <w:rsid w:val="0061547C"/>
    <w:rsid w:val="006154D2"/>
    <w:rsid w:val="0061552E"/>
    <w:rsid w:val="00615578"/>
    <w:rsid w:val="00615584"/>
    <w:rsid w:val="0061558D"/>
    <w:rsid w:val="00615639"/>
    <w:rsid w:val="00615773"/>
    <w:rsid w:val="0061579F"/>
    <w:rsid w:val="006157CC"/>
    <w:rsid w:val="00615980"/>
    <w:rsid w:val="00615A80"/>
    <w:rsid w:val="00615A84"/>
    <w:rsid w:val="00615B7D"/>
    <w:rsid w:val="00615B91"/>
    <w:rsid w:val="00615BF3"/>
    <w:rsid w:val="00615BFF"/>
    <w:rsid w:val="00615C03"/>
    <w:rsid w:val="00615C76"/>
    <w:rsid w:val="00615EC1"/>
    <w:rsid w:val="00615F51"/>
    <w:rsid w:val="00615F75"/>
    <w:rsid w:val="00615F86"/>
    <w:rsid w:val="00616045"/>
    <w:rsid w:val="00616074"/>
    <w:rsid w:val="006160D0"/>
    <w:rsid w:val="006160D5"/>
    <w:rsid w:val="00616145"/>
    <w:rsid w:val="00616273"/>
    <w:rsid w:val="00616280"/>
    <w:rsid w:val="006162C0"/>
    <w:rsid w:val="006162EA"/>
    <w:rsid w:val="00616325"/>
    <w:rsid w:val="0061648B"/>
    <w:rsid w:val="006164D5"/>
    <w:rsid w:val="006165B4"/>
    <w:rsid w:val="006165BF"/>
    <w:rsid w:val="006165D2"/>
    <w:rsid w:val="006165DB"/>
    <w:rsid w:val="006165F6"/>
    <w:rsid w:val="00616673"/>
    <w:rsid w:val="00616691"/>
    <w:rsid w:val="006166A4"/>
    <w:rsid w:val="00616708"/>
    <w:rsid w:val="00616836"/>
    <w:rsid w:val="0061684E"/>
    <w:rsid w:val="00616894"/>
    <w:rsid w:val="006168E1"/>
    <w:rsid w:val="00616998"/>
    <w:rsid w:val="00616AA2"/>
    <w:rsid w:val="00616B4C"/>
    <w:rsid w:val="00616C5F"/>
    <w:rsid w:val="00616C8E"/>
    <w:rsid w:val="00616CB7"/>
    <w:rsid w:val="00616CF1"/>
    <w:rsid w:val="00616D5A"/>
    <w:rsid w:val="00616DF0"/>
    <w:rsid w:val="00616E9E"/>
    <w:rsid w:val="00616EBD"/>
    <w:rsid w:val="00616EDA"/>
    <w:rsid w:val="00617156"/>
    <w:rsid w:val="006171B9"/>
    <w:rsid w:val="006171D0"/>
    <w:rsid w:val="006172ED"/>
    <w:rsid w:val="0061736F"/>
    <w:rsid w:val="006173E7"/>
    <w:rsid w:val="006174E8"/>
    <w:rsid w:val="0061750B"/>
    <w:rsid w:val="00617512"/>
    <w:rsid w:val="006175B1"/>
    <w:rsid w:val="00617689"/>
    <w:rsid w:val="0061785D"/>
    <w:rsid w:val="00617861"/>
    <w:rsid w:val="006179A7"/>
    <w:rsid w:val="00617A04"/>
    <w:rsid w:val="00617A05"/>
    <w:rsid w:val="00617A77"/>
    <w:rsid w:val="00617AE6"/>
    <w:rsid w:val="00617BD7"/>
    <w:rsid w:val="00617BE0"/>
    <w:rsid w:val="00617C2B"/>
    <w:rsid w:val="00617C9E"/>
    <w:rsid w:val="00617CCB"/>
    <w:rsid w:val="00617D05"/>
    <w:rsid w:val="00617D5A"/>
    <w:rsid w:val="00617D5D"/>
    <w:rsid w:val="00617E02"/>
    <w:rsid w:val="00617ECC"/>
    <w:rsid w:val="00617EE4"/>
    <w:rsid w:val="00617F18"/>
    <w:rsid w:val="00617F85"/>
    <w:rsid w:val="00617FD1"/>
    <w:rsid w:val="0062017B"/>
    <w:rsid w:val="006201B5"/>
    <w:rsid w:val="00620302"/>
    <w:rsid w:val="006203CE"/>
    <w:rsid w:val="0062043A"/>
    <w:rsid w:val="0062045B"/>
    <w:rsid w:val="006204F1"/>
    <w:rsid w:val="00620591"/>
    <w:rsid w:val="006205D8"/>
    <w:rsid w:val="00620639"/>
    <w:rsid w:val="00620710"/>
    <w:rsid w:val="00620737"/>
    <w:rsid w:val="00620762"/>
    <w:rsid w:val="00620B55"/>
    <w:rsid w:val="00620B7B"/>
    <w:rsid w:val="00620BB4"/>
    <w:rsid w:val="00620D2C"/>
    <w:rsid w:val="00620DD9"/>
    <w:rsid w:val="00620E4D"/>
    <w:rsid w:val="00620E9F"/>
    <w:rsid w:val="00620FC8"/>
    <w:rsid w:val="0062100A"/>
    <w:rsid w:val="00621124"/>
    <w:rsid w:val="006211B4"/>
    <w:rsid w:val="006214C6"/>
    <w:rsid w:val="0062159B"/>
    <w:rsid w:val="006216E9"/>
    <w:rsid w:val="006217EE"/>
    <w:rsid w:val="006219D1"/>
    <w:rsid w:val="00621CD4"/>
    <w:rsid w:val="00621D0A"/>
    <w:rsid w:val="00621D16"/>
    <w:rsid w:val="00621D29"/>
    <w:rsid w:val="00621D53"/>
    <w:rsid w:val="00621D96"/>
    <w:rsid w:val="00621DA0"/>
    <w:rsid w:val="00621DE8"/>
    <w:rsid w:val="00621E4B"/>
    <w:rsid w:val="00621F38"/>
    <w:rsid w:val="00621F52"/>
    <w:rsid w:val="00621F9F"/>
    <w:rsid w:val="00622038"/>
    <w:rsid w:val="00622049"/>
    <w:rsid w:val="00622100"/>
    <w:rsid w:val="00622145"/>
    <w:rsid w:val="00622216"/>
    <w:rsid w:val="0062224A"/>
    <w:rsid w:val="00622275"/>
    <w:rsid w:val="00622280"/>
    <w:rsid w:val="0062229B"/>
    <w:rsid w:val="0062232C"/>
    <w:rsid w:val="0062235F"/>
    <w:rsid w:val="00622373"/>
    <w:rsid w:val="00622389"/>
    <w:rsid w:val="006223B0"/>
    <w:rsid w:val="00622422"/>
    <w:rsid w:val="00622483"/>
    <w:rsid w:val="006224B8"/>
    <w:rsid w:val="006224EA"/>
    <w:rsid w:val="006225AB"/>
    <w:rsid w:val="00622603"/>
    <w:rsid w:val="00622844"/>
    <w:rsid w:val="0062284B"/>
    <w:rsid w:val="00622972"/>
    <w:rsid w:val="006229A2"/>
    <w:rsid w:val="006229CF"/>
    <w:rsid w:val="006229FB"/>
    <w:rsid w:val="00622A02"/>
    <w:rsid w:val="00622A71"/>
    <w:rsid w:val="00622AFC"/>
    <w:rsid w:val="00622B41"/>
    <w:rsid w:val="00622B93"/>
    <w:rsid w:val="00622C3A"/>
    <w:rsid w:val="00622CF8"/>
    <w:rsid w:val="00622D41"/>
    <w:rsid w:val="00622D46"/>
    <w:rsid w:val="00622D62"/>
    <w:rsid w:val="00622DAF"/>
    <w:rsid w:val="00622E5B"/>
    <w:rsid w:val="00622F99"/>
    <w:rsid w:val="00623044"/>
    <w:rsid w:val="0062321F"/>
    <w:rsid w:val="00623319"/>
    <w:rsid w:val="006233CD"/>
    <w:rsid w:val="006233E2"/>
    <w:rsid w:val="0062340D"/>
    <w:rsid w:val="00623480"/>
    <w:rsid w:val="006234AA"/>
    <w:rsid w:val="006234F7"/>
    <w:rsid w:val="00623504"/>
    <w:rsid w:val="00623510"/>
    <w:rsid w:val="00623557"/>
    <w:rsid w:val="006235E0"/>
    <w:rsid w:val="00623648"/>
    <w:rsid w:val="00623727"/>
    <w:rsid w:val="006237DA"/>
    <w:rsid w:val="00623837"/>
    <w:rsid w:val="00623846"/>
    <w:rsid w:val="00623884"/>
    <w:rsid w:val="006238E2"/>
    <w:rsid w:val="00623955"/>
    <w:rsid w:val="006239BD"/>
    <w:rsid w:val="00623A0F"/>
    <w:rsid w:val="00623A94"/>
    <w:rsid w:val="00623B7F"/>
    <w:rsid w:val="00623B9C"/>
    <w:rsid w:val="00623BD5"/>
    <w:rsid w:val="00623BF1"/>
    <w:rsid w:val="00623C2D"/>
    <w:rsid w:val="00623C73"/>
    <w:rsid w:val="00623C76"/>
    <w:rsid w:val="00623CCF"/>
    <w:rsid w:val="00623CD4"/>
    <w:rsid w:val="00623DF0"/>
    <w:rsid w:val="00623E7E"/>
    <w:rsid w:val="00623EA3"/>
    <w:rsid w:val="00624071"/>
    <w:rsid w:val="006240E8"/>
    <w:rsid w:val="00624168"/>
    <w:rsid w:val="0062421C"/>
    <w:rsid w:val="00624262"/>
    <w:rsid w:val="006242FB"/>
    <w:rsid w:val="00624375"/>
    <w:rsid w:val="00624388"/>
    <w:rsid w:val="006243BC"/>
    <w:rsid w:val="00624483"/>
    <w:rsid w:val="006244E7"/>
    <w:rsid w:val="006245ED"/>
    <w:rsid w:val="00624614"/>
    <w:rsid w:val="00624696"/>
    <w:rsid w:val="006246FC"/>
    <w:rsid w:val="00624748"/>
    <w:rsid w:val="006247DF"/>
    <w:rsid w:val="00624812"/>
    <w:rsid w:val="0062490A"/>
    <w:rsid w:val="00624A9F"/>
    <w:rsid w:val="00624ACB"/>
    <w:rsid w:val="00624ADA"/>
    <w:rsid w:val="00624BDA"/>
    <w:rsid w:val="00624C2F"/>
    <w:rsid w:val="00624D11"/>
    <w:rsid w:val="00624D1B"/>
    <w:rsid w:val="00624F20"/>
    <w:rsid w:val="00625034"/>
    <w:rsid w:val="006250EF"/>
    <w:rsid w:val="0062511F"/>
    <w:rsid w:val="006252F8"/>
    <w:rsid w:val="0062535D"/>
    <w:rsid w:val="00625558"/>
    <w:rsid w:val="0062568D"/>
    <w:rsid w:val="006256A5"/>
    <w:rsid w:val="006256B1"/>
    <w:rsid w:val="0062573A"/>
    <w:rsid w:val="00625842"/>
    <w:rsid w:val="00625993"/>
    <w:rsid w:val="006259D7"/>
    <w:rsid w:val="006259DC"/>
    <w:rsid w:val="00625A5B"/>
    <w:rsid w:val="00625AC4"/>
    <w:rsid w:val="00625B58"/>
    <w:rsid w:val="00625C97"/>
    <w:rsid w:val="00625D0B"/>
    <w:rsid w:val="00625D1C"/>
    <w:rsid w:val="00625D5A"/>
    <w:rsid w:val="00625F04"/>
    <w:rsid w:val="00625F82"/>
    <w:rsid w:val="00625FBB"/>
    <w:rsid w:val="00626093"/>
    <w:rsid w:val="006260BE"/>
    <w:rsid w:val="006260D9"/>
    <w:rsid w:val="00626139"/>
    <w:rsid w:val="00626169"/>
    <w:rsid w:val="006261A5"/>
    <w:rsid w:val="006261D7"/>
    <w:rsid w:val="006262B8"/>
    <w:rsid w:val="006262F4"/>
    <w:rsid w:val="00626330"/>
    <w:rsid w:val="00626387"/>
    <w:rsid w:val="006263B6"/>
    <w:rsid w:val="006263F1"/>
    <w:rsid w:val="00626438"/>
    <w:rsid w:val="0062643C"/>
    <w:rsid w:val="0062645A"/>
    <w:rsid w:val="00626476"/>
    <w:rsid w:val="006264B8"/>
    <w:rsid w:val="006264CD"/>
    <w:rsid w:val="00626577"/>
    <w:rsid w:val="0062663A"/>
    <w:rsid w:val="00626675"/>
    <w:rsid w:val="00626676"/>
    <w:rsid w:val="0062678C"/>
    <w:rsid w:val="006267A3"/>
    <w:rsid w:val="00626836"/>
    <w:rsid w:val="006268A1"/>
    <w:rsid w:val="0062698B"/>
    <w:rsid w:val="006269D1"/>
    <w:rsid w:val="00626AF1"/>
    <w:rsid w:val="00626BEE"/>
    <w:rsid w:val="00626C43"/>
    <w:rsid w:val="00626C86"/>
    <w:rsid w:val="00626D7C"/>
    <w:rsid w:val="00626E11"/>
    <w:rsid w:val="00626E21"/>
    <w:rsid w:val="00626E98"/>
    <w:rsid w:val="00626F35"/>
    <w:rsid w:val="00626F6B"/>
    <w:rsid w:val="00627017"/>
    <w:rsid w:val="0062701C"/>
    <w:rsid w:val="0062701F"/>
    <w:rsid w:val="0062712D"/>
    <w:rsid w:val="00627158"/>
    <w:rsid w:val="006271B2"/>
    <w:rsid w:val="006271E2"/>
    <w:rsid w:val="0062726C"/>
    <w:rsid w:val="006272CA"/>
    <w:rsid w:val="006272FB"/>
    <w:rsid w:val="0062732D"/>
    <w:rsid w:val="00627377"/>
    <w:rsid w:val="0062738B"/>
    <w:rsid w:val="00627390"/>
    <w:rsid w:val="006273D1"/>
    <w:rsid w:val="006273ED"/>
    <w:rsid w:val="00627560"/>
    <w:rsid w:val="00627737"/>
    <w:rsid w:val="006277B5"/>
    <w:rsid w:val="006277DE"/>
    <w:rsid w:val="00627842"/>
    <w:rsid w:val="00627862"/>
    <w:rsid w:val="0062788F"/>
    <w:rsid w:val="006278B7"/>
    <w:rsid w:val="0062793D"/>
    <w:rsid w:val="00627985"/>
    <w:rsid w:val="00627A6C"/>
    <w:rsid w:val="00627AF7"/>
    <w:rsid w:val="00627B86"/>
    <w:rsid w:val="00627C49"/>
    <w:rsid w:val="00627D07"/>
    <w:rsid w:val="00627DBD"/>
    <w:rsid w:val="00627DDD"/>
    <w:rsid w:val="00627F9A"/>
    <w:rsid w:val="00627FB9"/>
    <w:rsid w:val="0063004B"/>
    <w:rsid w:val="0063009B"/>
    <w:rsid w:val="00630438"/>
    <w:rsid w:val="0063046E"/>
    <w:rsid w:val="0063052B"/>
    <w:rsid w:val="006306B4"/>
    <w:rsid w:val="006306FB"/>
    <w:rsid w:val="0063071A"/>
    <w:rsid w:val="00630827"/>
    <w:rsid w:val="006308C2"/>
    <w:rsid w:val="006308E7"/>
    <w:rsid w:val="00630955"/>
    <w:rsid w:val="006309BB"/>
    <w:rsid w:val="006309CA"/>
    <w:rsid w:val="00630A3C"/>
    <w:rsid w:val="00630AFD"/>
    <w:rsid w:val="00630B03"/>
    <w:rsid w:val="00630B1A"/>
    <w:rsid w:val="00630B2F"/>
    <w:rsid w:val="00630BAC"/>
    <w:rsid w:val="00630D3C"/>
    <w:rsid w:val="00630D8E"/>
    <w:rsid w:val="00630DA4"/>
    <w:rsid w:val="00631088"/>
    <w:rsid w:val="006310B1"/>
    <w:rsid w:val="006310FA"/>
    <w:rsid w:val="006310FE"/>
    <w:rsid w:val="0063120A"/>
    <w:rsid w:val="00631282"/>
    <w:rsid w:val="006313F9"/>
    <w:rsid w:val="00631432"/>
    <w:rsid w:val="00631443"/>
    <w:rsid w:val="006314C3"/>
    <w:rsid w:val="006314F4"/>
    <w:rsid w:val="00631520"/>
    <w:rsid w:val="00631542"/>
    <w:rsid w:val="0063154B"/>
    <w:rsid w:val="00631584"/>
    <w:rsid w:val="006315A7"/>
    <w:rsid w:val="0063165A"/>
    <w:rsid w:val="0063172B"/>
    <w:rsid w:val="006317E7"/>
    <w:rsid w:val="00631833"/>
    <w:rsid w:val="0063189E"/>
    <w:rsid w:val="00631916"/>
    <w:rsid w:val="00631929"/>
    <w:rsid w:val="0063192F"/>
    <w:rsid w:val="00631967"/>
    <w:rsid w:val="00631978"/>
    <w:rsid w:val="00631A18"/>
    <w:rsid w:val="00631B09"/>
    <w:rsid w:val="00631B7D"/>
    <w:rsid w:val="00631C45"/>
    <w:rsid w:val="00631D01"/>
    <w:rsid w:val="00631D83"/>
    <w:rsid w:val="00631DF6"/>
    <w:rsid w:val="00631F87"/>
    <w:rsid w:val="00632027"/>
    <w:rsid w:val="006320E9"/>
    <w:rsid w:val="006320FC"/>
    <w:rsid w:val="00632112"/>
    <w:rsid w:val="0063216B"/>
    <w:rsid w:val="00632195"/>
    <w:rsid w:val="0063236D"/>
    <w:rsid w:val="006323A6"/>
    <w:rsid w:val="00632439"/>
    <w:rsid w:val="006325CC"/>
    <w:rsid w:val="00632603"/>
    <w:rsid w:val="00632646"/>
    <w:rsid w:val="00632700"/>
    <w:rsid w:val="00632781"/>
    <w:rsid w:val="0063280E"/>
    <w:rsid w:val="00632898"/>
    <w:rsid w:val="00632967"/>
    <w:rsid w:val="00632B5C"/>
    <w:rsid w:val="00632B8F"/>
    <w:rsid w:val="00632C2F"/>
    <w:rsid w:val="00632D8C"/>
    <w:rsid w:val="00632DB8"/>
    <w:rsid w:val="00632E05"/>
    <w:rsid w:val="00632FA9"/>
    <w:rsid w:val="00632FD2"/>
    <w:rsid w:val="00633003"/>
    <w:rsid w:val="00633016"/>
    <w:rsid w:val="006332FD"/>
    <w:rsid w:val="00633347"/>
    <w:rsid w:val="006333E0"/>
    <w:rsid w:val="006336A2"/>
    <w:rsid w:val="006336A4"/>
    <w:rsid w:val="00633821"/>
    <w:rsid w:val="00633904"/>
    <w:rsid w:val="00633936"/>
    <w:rsid w:val="00633946"/>
    <w:rsid w:val="0063397E"/>
    <w:rsid w:val="006339DD"/>
    <w:rsid w:val="00633A04"/>
    <w:rsid w:val="00633BB5"/>
    <w:rsid w:val="00633C44"/>
    <w:rsid w:val="00633C57"/>
    <w:rsid w:val="00633CAA"/>
    <w:rsid w:val="00633D86"/>
    <w:rsid w:val="00633DC0"/>
    <w:rsid w:val="00633E8B"/>
    <w:rsid w:val="00633FE0"/>
    <w:rsid w:val="00634018"/>
    <w:rsid w:val="006341DF"/>
    <w:rsid w:val="00634361"/>
    <w:rsid w:val="00634431"/>
    <w:rsid w:val="00634459"/>
    <w:rsid w:val="0063449F"/>
    <w:rsid w:val="006344CD"/>
    <w:rsid w:val="006345A8"/>
    <w:rsid w:val="00634612"/>
    <w:rsid w:val="0063461A"/>
    <w:rsid w:val="00634668"/>
    <w:rsid w:val="006346D2"/>
    <w:rsid w:val="006346E8"/>
    <w:rsid w:val="0063471D"/>
    <w:rsid w:val="0063472B"/>
    <w:rsid w:val="0063474B"/>
    <w:rsid w:val="0063476A"/>
    <w:rsid w:val="0063477E"/>
    <w:rsid w:val="006347BA"/>
    <w:rsid w:val="0063482E"/>
    <w:rsid w:val="006348AB"/>
    <w:rsid w:val="006348E1"/>
    <w:rsid w:val="006348EC"/>
    <w:rsid w:val="00634902"/>
    <w:rsid w:val="00634913"/>
    <w:rsid w:val="00634914"/>
    <w:rsid w:val="00634955"/>
    <w:rsid w:val="006349BA"/>
    <w:rsid w:val="00634A0A"/>
    <w:rsid w:val="00634A3D"/>
    <w:rsid w:val="00634A77"/>
    <w:rsid w:val="00634A8A"/>
    <w:rsid w:val="00634AE8"/>
    <w:rsid w:val="00634B31"/>
    <w:rsid w:val="00634B5D"/>
    <w:rsid w:val="00634B9F"/>
    <w:rsid w:val="00634BB5"/>
    <w:rsid w:val="00634BB8"/>
    <w:rsid w:val="00634DA0"/>
    <w:rsid w:val="00634E52"/>
    <w:rsid w:val="00634EA7"/>
    <w:rsid w:val="00634EB6"/>
    <w:rsid w:val="00634F36"/>
    <w:rsid w:val="00634FDD"/>
    <w:rsid w:val="0063508E"/>
    <w:rsid w:val="00635165"/>
    <w:rsid w:val="00635282"/>
    <w:rsid w:val="0063530B"/>
    <w:rsid w:val="00635319"/>
    <w:rsid w:val="0063533E"/>
    <w:rsid w:val="00635364"/>
    <w:rsid w:val="00635437"/>
    <w:rsid w:val="00635475"/>
    <w:rsid w:val="0063550E"/>
    <w:rsid w:val="0063575A"/>
    <w:rsid w:val="00635784"/>
    <w:rsid w:val="006357AE"/>
    <w:rsid w:val="00635811"/>
    <w:rsid w:val="00635939"/>
    <w:rsid w:val="0063597E"/>
    <w:rsid w:val="006359D0"/>
    <w:rsid w:val="006359D5"/>
    <w:rsid w:val="00635A42"/>
    <w:rsid w:val="00635A82"/>
    <w:rsid w:val="00635C2C"/>
    <w:rsid w:val="00635D55"/>
    <w:rsid w:val="00635D90"/>
    <w:rsid w:val="00635E54"/>
    <w:rsid w:val="00635E95"/>
    <w:rsid w:val="00635EF4"/>
    <w:rsid w:val="00635F09"/>
    <w:rsid w:val="00635F28"/>
    <w:rsid w:val="00635F51"/>
    <w:rsid w:val="00635F52"/>
    <w:rsid w:val="00636083"/>
    <w:rsid w:val="00636102"/>
    <w:rsid w:val="0063617C"/>
    <w:rsid w:val="006361DE"/>
    <w:rsid w:val="006361EC"/>
    <w:rsid w:val="006362C4"/>
    <w:rsid w:val="006363C6"/>
    <w:rsid w:val="00636480"/>
    <w:rsid w:val="0063649F"/>
    <w:rsid w:val="00636506"/>
    <w:rsid w:val="0063657E"/>
    <w:rsid w:val="0063669A"/>
    <w:rsid w:val="00636899"/>
    <w:rsid w:val="0063691F"/>
    <w:rsid w:val="00636A67"/>
    <w:rsid w:val="00636BF1"/>
    <w:rsid w:val="00636CAE"/>
    <w:rsid w:val="00636CCE"/>
    <w:rsid w:val="00636CE8"/>
    <w:rsid w:val="00636E6A"/>
    <w:rsid w:val="00636ECE"/>
    <w:rsid w:val="00637052"/>
    <w:rsid w:val="0063706E"/>
    <w:rsid w:val="0063707E"/>
    <w:rsid w:val="006371B2"/>
    <w:rsid w:val="00637344"/>
    <w:rsid w:val="0063743A"/>
    <w:rsid w:val="00637441"/>
    <w:rsid w:val="006375AA"/>
    <w:rsid w:val="006375BC"/>
    <w:rsid w:val="006375ED"/>
    <w:rsid w:val="00637664"/>
    <w:rsid w:val="006376E4"/>
    <w:rsid w:val="00637725"/>
    <w:rsid w:val="0063790B"/>
    <w:rsid w:val="00637993"/>
    <w:rsid w:val="006379F7"/>
    <w:rsid w:val="00637A49"/>
    <w:rsid w:val="00637A62"/>
    <w:rsid w:val="00637ACF"/>
    <w:rsid w:val="00637B46"/>
    <w:rsid w:val="00637CB5"/>
    <w:rsid w:val="00637E6E"/>
    <w:rsid w:val="0064005C"/>
    <w:rsid w:val="006400E3"/>
    <w:rsid w:val="00640152"/>
    <w:rsid w:val="00640185"/>
    <w:rsid w:val="006401CF"/>
    <w:rsid w:val="006401EA"/>
    <w:rsid w:val="00640253"/>
    <w:rsid w:val="0064027D"/>
    <w:rsid w:val="00640281"/>
    <w:rsid w:val="0064038E"/>
    <w:rsid w:val="00640510"/>
    <w:rsid w:val="0064055B"/>
    <w:rsid w:val="006405FB"/>
    <w:rsid w:val="006407F7"/>
    <w:rsid w:val="0064081F"/>
    <w:rsid w:val="006408AE"/>
    <w:rsid w:val="00640917"/>
    <w:rsid w:val="0064092A"/>
    <w:rsid w:val="00640A36"/>
    <w:rsid w:val="00640AAA"/>
    <w:rsid w:val="00640ACA"/>
    <w:rsid w:val="00640B1A"/>
    <w:rsid w:val="00640B71"/>
    <w:rsid w:val="00640BF6"/>
    <w:rsid w:val="00640C59"/>
    <w:rsid w:val="00640C77"/>
    <w:rsid w:val="00640CC8"/>
    <w:rsid w:val="00640CEE"/>
    <w:rsid w:val="00640DD2"/>
    <w:rsid w:val="00640DF2"/>
    <w:rsid w:val="00640E2E"/>
    <w:rsid w:val="00640F40"/>
    <w:rsid w:val="00640F6E"/>
    <w:rsid w:val="00640F94"/>
    <w:rsid w:val="00640FD3"/>
    <w:rsid w:val="006410CF"/>
    <w:rsid w:val="0064111C"/>
    <w:rsid w:val="0064117C"/>
    <w:rsid w:val="006412DE"/>
    <w:rsid w:val="006416D7"/>
    <w:rsid w:val="006416EC"/>
    <w:rsid w:val="00641757"/>
    <w:rsid w:val="00641796"/>
    <w:rsid w:val="0064183B"/>
    <w:rsid w:val="006418A1"/>
    <w:rsid w:val="006418CD"/>
    <w:rsid w:val="00641925"/>
    <w:rsid w:val="00641961"/>
    <w:rsid w:val="006419CC"/>
    <w:rsid w:val="00641A07"/>
    <w:rsid w:val="00641B78"/>
    <w:rsid w:val="00641BAA"/>
    <w:rsid w:val="00641C30"/>
    <w:rsid w:val="00641C4B"/>
    <w:rsid w:val="00641C81"/>
    <w:rsid w:val="00641D04"/>
    <w:rsid w:val="00641D25"/>
    <w:rsid w:val="00641D30"/>
    <w:rsid w:val="00641D3C"/>
    <w:rsid w:val="00641EBF"/>
    <w:rsid w:val="00641EE7"/>
    <w:rsid w:val="00641F16"/>
    <w:rsid w:val="0064204F"/>
    <w:rsid w:val="006421E3"/>
    <w:rsid w:val="00642417"/>
    <w:rsid w:val="00642431"/>
    <w:rsid w:val="006424DD"/>
    <w:rsid w:val="00642544"/>
    <w:rsid w:val="0064261B"/>
    <w:rsid w:val="006426AF"/>
    <w:rsid w:val="0064292E"/>
    <w:rsid w:val="006429C2"/>
    <w:rsid w:val="00642AB9"/>
    <w:rsid w:val="00642B34"/>
    <w:rsid w:val="00642C1C"/>
    <w:rsid w:val="00642C29"/>
    <w:rsid w:val="00642D01"/>
    <w:rsid w:val="00642D62"/>
    <w:rsid w:val="00642D9C"/>
    <w:rsid w:val="00642E32"/>
    <w:rsid w:val="00642E52"/>
    <w:rsid w:val="00642EEB"/>
    <w:rsid w:val="00642F75"/>
    <w:rsid w:val="00643055"/>
    <w:rsid w:val="006430BA"/>
    <w:rsid w:val="00643242"/>
    <w:rsid w:val="00643262"/>
    <w:rsid w:val="0064340C"/>
    <w:rsid w:val="006434AD"/>
    <w:rsid w:val="00643550"/>
    <w:rsid w:val="00643554"/>
    <w:rsid w:val="00643585"/>
    <w:rsid w:val="00643601"/>
    <w:rsid w:val="0064366E"/>
    <w:rsid w:val="006436F7"/>
    <w:rsid w:val="0064385D"/>
    <w:rsid w:val="0064385E"/>
    <w:rsid w:val="006438FE"/>
    <w:rsid w:val="006439E7"/>
    <w:rsid w:val="00643ABC"/>
    <w:rsid w:val="00643D26"/>
    <w:rsid w:val="00643DA6"/>
    <w:rsid w:val="00643DDC"/>
    <w:rsid w:val="00643E83"/>
    <w:rsid w:val="00643F10"/>
    <w:rsid w:val="00644103"/>
    <w:rsid w:val="006441DC"/>
    <w:rsid w:val="00644227"/>
    <w:rsid w:val="00644313"/>
    <w:rsid w:val="0064443C"/>
    <w:rsid w:val="00644461"/>
    <w:rsid w:val="00644578"/>
    <w:rsid w:val="006445FF"/>
    <w:rsid w:val="00644609"/>
    <w:rsid w:val="00644663"/>
    <w:rsid w:val="0064466D"/>
    <w:rsid w:val="00644695"/>
    <w:rsid w:val="006446B5"/>
    <w:rsid w:val="0064472A"/>
    <w:rsid w:val="00644744"/>
    <w:rsid w:val="00644830"/>
    <w:rsid w:val="00644865"/>
    <w:rsid w:val="006448DB"/>
    <w:rsid w:val="00644980"/>
    <w:rsid w:val="006449D3"/>
    <w:rsid w:val="00644A48"/>
    <w:rsid w:val="00644AA8"/>
    <w:rsid w:val="00644AF7"/>
    <w:rsid w:val="00644B01"/>
    <w:rsid w:val="00644B7D"/>
    <w:rsid w:val="00644CE5"/>
    <w:rsid w:val="00644D03"/>
    <w:rsid w:val="00644D4F"/>
    <w:rsid w:val="00644D70"/>
    <w:rsid w:val="00644D77"/>
    <w:rsid w:val="00644E3B"/>
    <w:rsid w:val="00644F63"/>
    <w:rsid w:val="00644F81"/>
    <w:rsid w:val="00644F8B"/>
    <w:rsid w:val="00644FA7"/>
    <w:rsid w:val="0064510C"/>
    <w:rsid w:val="00645184"/>
    <w:rsid w:val="006453D1"/>
    <w:rsid w:val="00645423"/>
    <w:rsid w:val="006454C5"/>
    <w:rsid w:val="00645549"/>
    <w:rsid w:val="0064554C"/>
    <w:rsid w:val="0064555D"/>
    <w:rsid w:val="00645631"/>
    <w:rsid w:val="0064564B"/>
    <w:rsid w:val="00645779"/>
    <w:rsid w:val="00645782"/>
    <w:rsid w:val="00645826"/>
    <w:rsid w:val="006458DC"/>
    <w:rsid w:val="0064590B"/>
    <w:rsid w:val="00645982"/>
    <w:rsid w:val="006459D7"/>
    <w:rsid w:val="00645A37"/>
    <w:rsid w:val="00645AD7"/>
    <w:rsid w:val="00645B49"/>
    <w:rsid w:val="00645B62"/>
    <w:rsid w:val="00645B6F"/>
    <w:rsid w:val="00645B83"/>
    <w:rsid w:val="00645D49"/>
    <w:rsid w:val="00645E33"/>
    <w:rsid w:val="00645E3D"/>
    <w:rsid w:val="00645E55"/>
    <w:rsid w:val="00645E5F"/>
    <w:rsid w:val="0064600C"/>
    <w:rsid w:val="0064607F"/>
    <w:rsid w:val="006460D6"/>
    <w:rsid w:val="00646160"/>
    <w:rsid w:val="006461AB"/>
    <w:rsid w:val="00646229"/>
    <w:rsid w:val="00646293"/>
    <w:rsid w:val="0064643E"/>
    <w:rsid w:val="00646449"/>
    <w:rsid w:val="0064650C"/>
    <w:rsid w:val="00646643"/>
    <w:rsid w:val="006467C1"/>
    <w:rsid w:val="0064684F"/>
    <w:rsid w:val="00646944"/>
    <w:rsid w:val="00646A33"/>
    <w:rsid w:val="00646B62"/>
    <w:rsid w:val="00646BB6"/>
    <w:rsid w:val="00646BFD"/>
    <w:rsid w:val="00646C1F"/>
    <w:rsid w:val="00646C32"/>
    <w:rsid w:val="00646C64"/>
    <w:rsid w:val="00646C85"/>
    <w:rsid w:val="00646CF7"/>
    <w:rsid w:val="00646D6E"/>
    <w:rsid w:val="00646F16"/>
    <w:rsid w:val="00646F2B"/>
    <w:rsid w:val="00646FF2"/>
    <w:rsid w:val="006470F6"/>
    <w:rsid w:val="0064710A"/>
    <w:rsid w:val="00647154"/>
    <w:rsid w:val="0064715F"/>
    <w:rsid w:val="00647181"/>
    <w:rsid w:val="0064725F"/>
    <w:rsid w:val="006472BF"/>
    <w:rsid w:val="00647302"/>
    <w:rsid w:val="006473A6"/>
    <w:rsid w:val="00647424"/>
    <w:rsid w:val="0064743C"/>
    <w:rsid w:val="00647459"/>
    <w:rsid w:val="006474CC"/>
    <w:rsid w:val="006475C1"/>
    <w:rsid w:val="0064767D"/>
    <w:rsid w:val="006476D1"/>
    <w:rsid w:val="006476DA"/>
    <w:rsid w:val="0064777D"/>
    <w:rsid w:val="0064779A"/>
    <w:rsid w:val="006478B3"/>
    <w:rsid w:val="0064795E"/>
    <w:rsid w:val="00647969"/>
    <w:rsid w:val="00647B34"/>
    <w:rsid w:val="00647C12"/>
    <w:rsid w:val="00647C6F"/>
    <w:rsid w:val="00647C9C"/>
    <w:rsid w:val="00647D09"/>
    <w:rsid w:val="00647D1F"/>
    <w:rsid w:val="00647D39"/>
    <w:rsid w:val="00647D6C"/>
    <w:rsid w:val="00647D95"/>
    <w:rsid w:val="00647E0B"/>
    <w:rsid w:val="00647E11"/>
    <w:rsid w:val="00647E2A"/>
    <w:rsid w:val="00647EC6"/>
    <w:rsid w:val="00647F61"/>
    <w:rsid w:val="00647F7C"/>
    <w:rsid w:val="00647F95"/>
    <w:rsid w:val="00647F9C"/>
    <w:rsid w:val="00650093"/>
    <w:rsid w:val="0065018F"/>
    <w:rsid w:val="00650195"/>
    <w:rsid w:val="006502D6"/>
    <w:rsid w:val="0065031E"/>
    <w:rsid w:val="00650493"/>
    <w:rsid w:val="006504E5"/>
    <w:rsid w:val="00650550"/>
    <w:rsid w:val="006505ED"/>
    <w:rsid w:val="0065063F"/>
    <w:rsid w:val="006506DB"/>
    <w:rsid w:val="006506E8"/>
    <w:rsid w:val="00650712"/>
    <w:rsid w:val="006508DA"/>
    <w:rsid w:val="00650AB9"/>
    <w:rsid w:val="00650AC1"/>
    <w:rsid w:val="00650C74"/>
    <w:rsid w:val="00650D30"/>
    <w:rsid w:val="00650D97"/>
    <w:rsid w:val="00650ECC"/>
    <w:rsid w:val="00650F7C"/>
    <w:rsid w:val="00651008"/>
    <w:rsid w:val="00651056"/>
    <w:rsid w:val="0065105B"/>
    <w:rsid w:val="006511C8"/>
    <w:rsid w:val="00651326"/>
    <w:rsid w:val="00651474"/>
    <w:rsid w:val="006514D8"/>
    <w:rsid w:val="00651642"/>
    <w:rsid w:val="0065165A"/>
    <w:rsid w:val="006517DD"/>
    <w:rsid w:val="00651828"/>
    <w:rsid w:val="00651871"/>
    <w:rsid w:val="0065190E"/>
    <w:rsid w:val="00651970"/>
    <w:rsid w:val="00651A43"/>
    <w:rsid w:val="00651A9E"/>
    <w:rsid w:val="00651ADB"/>
    <w:rsid w:val="00651B45"/>
    <w:rsid w:val="00651BF0"/>
    <w:rsid w:val="00651D0D"/>
    <w:rsid w:val="00651D5F"/>
    <w:rsid w:val="00651DE4"/>
    <w:rsid w:val="00651E1F"/>
    <w:rsid w:val="00651EED"/>
    <w:rsid w:val="00651F3C"/>
    <w:rsid w:val="00651FC1"/>
    <w:rsid w:val="006520D2"/>
    <w:rsid w:val="006520FF"/>
    <w:rsid w:val="00652101"/>
    <w:rsid w:val="00652177"/>
    <w:rsid w:val="006523D5"/>
    <w:rsid w:val="006524EE"/>
    <w:rsid w:val="00652507"/>
    <w:rsid w:val="006525C6"/>
    <w:rsid w:val="006526AA"/>
    <w:rsid w:val="00652744"/>
    <w:rsid w:val="00652839"/>
    <w:rsid w:val="006528B2"/>
    <w:rsid w:val="006529BB"/>
    <w:rsid w:val="00652A3B"/>
    <w:rsid w:val="00652B19"/>
    <w:rsid w:val="00652B44"/>
    <w:rsid w:val="00652BEB"/>
    <w:rsid w:val="00652C51"/>
    <w:rsid w:val="00652F36"/>
    <w:rsid w:val="00652FDF"/>
    <w:rsid w:val="00653040"/>
    <w:rsid w:val="006530AB"/>
    <w:rsid w:val="00653108"/>
    <w:rsid w:val="006531B6"/>
    <w:rsid w:val="006531E3"/>
    <w:rsid w:val="0065322F"/>
    <w:rsid w:val="00653318"/>
    <w:rsid w:val="0065338F"/>
    <w:rsid w:val="00653426"/>
    <w:rsid w:val="0065343B"/>
    <w:rsid w:val="006534BE"/>
    <w:rsid w:val="006534C2"/>
    <w:rsid w:val="00653559"/>
    <w:rsid w:val="00653604"/>
    <w:rsid w:val="0065366D"/>
    <w:rsid w:val="0065367E"/>
    <w:rsid w:val="00653692"/>
    <w:rsid w:val="006537C2"/>
    <w:rsid w:val="006537C6"/>
    <w:rsid w:val="006537E5"/>
    <w:rsid w:val="00653836"/>
    <w:rsid w:val="0065386D"/>
    <w:rsid w:val="00653870"/>
    <w:rsid w:val="0065389D"/>
    <w:rsid w:val="006538D4"/>
    <w:rsid w:val="00653A25"/>
    <w:rsid w:val="00653A55"/>
    <w:rsid w:val="00653A83"/>
    <w:rsid w:val="00653B80"/>
    <w:rsid w:val="00653BAA"/>
    <w:rsid w:val="00653C3C"/>
    <w:rsid w:val="00653C68"/>
    <w:rsid w:val="00653C95"/>
    <w:rsid w:val="00653D5C"/>
    <w:rsid w:val="00653E36"/>
    <w:rsid w:val="00653EDD"/>
    <w:rsid w:val="00653FFF"/>
    <w:rsid w:val="00654059"/>
    <w:rsid w:val="006540A5"/>
    <w:rsid w:val="006540C3"/>
    <w:rsid w:val="0065415D"/>
    <w:rsid w:val="00654201"/>
    <w:rsid w:val="006542A1"/>
    <w:rsid w:val="006542A4"/>
    <w:rsid w:val="0065433A"/>
    <w:rsid w:val="0065438B"/>
    <w:rsid w:val="0065438C"/>
    <w:rsid w:val="006543EA"/>
    <w:rsid w:val="006544B9"/>
    <w:rsid w:val="00654509"/>
    <w:rsid w:val="00654545"/>
    <w:rsid w:val="006546DF"/>
    <w:rsid w:val="00654740"/>
    <w:rsid w:val="006547B6"/>
    <w:rsid w:val="0065483B"/>
    <w:rsid w:val="00654880"/>
    <w:rsid w:val="0065496B"/>
    <w:rsid w:val="006549C0"/>
    <w:rsid w:val="00654AA5"/>
    <w:rsid w:val="00654BAD"/>
    <w:rsid w:val="00654BC5"/>
    <w:rsid w:val="00654CDC"/>
    <w:rsid w:val="00654D52"/>
    <w:rsid w:val="00654D5F"/>
    <w:rsid w:val="00654DD4"/>
    <w:rsid w:val="00654E5B"/>
    <w:rsid w:val="00654EF7"/>
    <w:rsid w:val="00654FBA"/>
    <w:rsid w:val="00655107"/>
    <w:rsid w:val="0065518B"/>
    <w:rsid w:val="006551EA"/>
    <w:rsid w:val="0065542F"/>
    <w:rsid w:val="0065549F"/>
    <w:rsid w:val="006554DE"/>
    <w:rsid w:val="00655537"/>
    <w:rsid w:val="0065556A"/>
    <w:rsid w:val="006555BE"/>
    <w:rsid w:val="00655627"/>
    <w:rsid w:val="0065563F"/>
    <w:rsid w:val="006556DA"/>
    <w:rsid w:val="006557D2"/>
    <w:rsid w:val="0065585E"/>
    <w:rsid w:val="00655888"/>
    <w:rsid w:val="00655940"/>
    <w:rsid w:val="0065595A"/>
    <w:rsid w:val="0065599C"/>
    <w:rsid w:val="00655A01"/>
    <w:rsid w:val="00655A0E"/>
    <w:rsid w:val="00655A70"/>
    <w:rsid w:val="00655AA5"/>
    <w:rsid w:val="00655C65"/>
    <w:rsid w:val="00655CAE"/>
    <w:rsid w:val="00655CE2"/>
    <w:rsid w:val="00655D2D"/>
    <w:rsid w:val="00655D6F"/>
    <w:rsid w:val="00655D71"/>
    <w:rsid w:val="00655DA0"/>
    <w:rsid w:val="00655E10"/>
    <w:rsid w:val="00655E48"/>
    <w:rsid w:val="00655F46"/>
    <w:rsid w:val="00656089"/>
    <w:rsid w:val="00656183"/>
    <w:rsid w:val="0065626E"/>
    <w:rsid w:val="0065629B"/>
    <w:rsid w:val="006562E8"/>
    <w:rsid w:val="0065637B"/>
    <w:rsid w:val="006563C5"/>
    <w:rsid w:val="0065648B"/>
    <w:rsid w:val="006564DE"/>
    <w:rsid w:val="006565BA"/>
    <w:rsid w:val="006565D7"/>
    <w:rsid w:val="00656663"/>
    <w:rsid w:val="006566B7"/>
    <w:rsid w:val="00656700"/>
    <w:rsid w:val="006567A6"/>
    <w:rsid w:val="00656937"/>
    <w:rsid w:val="0065697F"/>
    <w:rsid w:val="006569B0"/>
    <w:rsid w:val="00656A0C"/>
    <w:rsid w:val="00656AF1"/>
    <w:rsid w:val="00656B35"/>
    <w:rsid w:val="00656B6B"/>
    <w:rsid w:val="00656BDF"/>
    <w:rsid w:val="00656C2E"/>
    <w:rsid w:val="00656CDB"/>
    <w:rsid w:val="00656D02"/>
    <w:rsid w:val="00656D6F"/>
    <w:rsid w:val="00656ED8"/>
    <w:rsid w:val="00656F25"/>
    <w:rsid w:val="00656FAE"/>
    <w:rsid w:val="00657048"/>
    <w:rsid w:val="006570A1"/>
    <w:rsid w:val="006570E0"/>
    <w:rsid w:val="00657127"/>
    <w:rsid w:val="00657175"/>
    <w:rsid w:val="006571EB"/>
    <w:rsid w:val="0065721F"/>
    <w:rsid w:val="0065728E"/>
    <w:rsid w:val="00657352"/>
    <w:rsid w:val="00657429"/>
    <w:rsid w:val="0065752F"/>
    <w:rsid w:val="00657695"/>
    <w:rsid w:val="006576AC"/>
    <w:rsid w:val="00657A78"/>
    <w:rsid w:val="00657C1A"/>
    <w:rsid w:val="00657CBA"/>
    <w:rsid w:val="00657CEB"/>
    <w:rsid w:val="00657D13"/>
    <w:rsid w:val="00657D3F"/>
    <w:rsid w:val="00657D52"/>
    <w:rsid w:val="00657DB5"/>
    <w:rsid w:val="00657DE3"/>
    <w:rsid w:val="00657F09"/>
    <w:rsid w:val="00657F85"/>
    <w:rsid w:val="00657F88"/>
    <w:rsid w:val="006602A0"/>
    <w:rsid w:val="00660433"/>
    <w:rsid w:val="00660480"/>
    <w:rsid w:val="0066048C"/>
    <w:rsid w:val="006604CA"/>
    <w:rsid w:val="006604D3"/>
    <w:rsid w:val="00660515"/>
    <w:rsid w:val="0066052C"/>
    <w:rsid w:val="006606FD"/>
    <w:rsid w:val="00660746"/>
    <w:rsid w:val="0066087E"/>
    <w:rsid w:val="0066097E"/>
    <w:rsid w:val="00660998"/>
    <w:rsid w:val="0066099D"/>
    <w:rsid w:val="006609AB"/>
    <w:rsid w:val="006609B8"/>
    <w:rsid w:val="006609BC"/>
    <w:rsid w:val="00660A38"/>
    <w:rsid w:val="00660BF9"/>
    <w:rsid w:val="00660C97"/>
    <w:rsid w:val="00660CE4"/>
    <w:rsid w:val="00660D8D"/>
    <w:rsid w:val="00660DCB"/>
    <w:rsid w:val="00660E16"/>
    <w:rsid w:val="00660E20"/>
    <w:rsid w:val="00660E9E"/>
    <w:rsid w:val="00660EB8"/>
    <w:rsid w:val="006610BA"/>
    <w:rsid w:val="006610D2"/>
    <w:rsid w:val="006610FF"/>
    <w:rsid w:val="00661308"/>
    <w:rsid w:val="00661369"/>
    <w:rsid w:val="00661397"/>
    <w:rsid w:val="006613AB"/>
    <w:rsid w:val="006613ED"/>
    <w:rsid w:val="006614F1"/>
    <w:rsid w:val="0066150D"/>
    <w:rsid w:val="0066152B"/>
    <w:rsid w:val="006615E4"/>
    <w:rsid w:val="006615F3"/>
    <w:rsid w:val="006616E1"/>
    <w:rsid w:val="006616E4"/>
    <w:rsid w:val="006616EE"/>
    <w:rsid w:val="006617D9"/>
    <w:rsid w:val="00661815"/>
    <w:rsid w:val="00661885"/>
    <w:rsid w:val="006618AE"/>
    <w:rsid w:val="00661954"/>
    <w:rsid w:val="00661995"/>
    <w:rsid w:val="00661B44"/>
    <w:rsid w:val="00661C70"/>
    <w:rsid w:val="00661C8A"/>
    <w:rsid w:val="00661D81"/>
    <w:rsid w:val="00661DA5"/>
    <w:rsid w:val="00661DA9"/>
    <w:rsid w:val="00661DE7"/>
    <w:rsid w:val="00661E00"/>
    <w:rsid w:val="00661EB8"/>
    <w:rsid w:val="00661ECC"/>
    <w:rsid w:val="00661FDF"/>
    <w:rsid w:val="00662034"/>
    <w:rsid w:val="0066207C"/>
    <w:rsid w:val="006620F2"/>
    <w:rsid w:val="006621EA"/>
    <w:rsid w:val="0066222D"/>
    <w:rsid w:val="006622B2"/>
    <w:rsid w:val="0066234A"/>
    <w:rsid w:val="0066241C"/>
    <w:rsid w:val="0066243A"/>
    <w:rsid w:val="00662444"/>
    <w:rsid w:val="0066244F"/>
    <w:rsid w:val="006624DF"/>
    <w:rsid w:val="006625C5"/>
    <w:rsid w:val="00662604"/>
    <w:rsid w:val="0066267E"/>
    <w:rsid w:val="0066269F"/>
    <w:rsid w:val="006626EC"/>
    <w:rsid w:val="0066273B"/>
    <w:rsid w:val="00662757"/>
    <w:rsid w:val="00662827"/>
    <w:rsid w:val="0066284C"/>
    <w:rsid w:val="006628B4"/>
    <w:rsid w:val="006629A0"/>
    <w:rsid w:val="00662A14"/>
    <w:rsid w:val="00662AB5"/>
    <w:rsid w:val="00662B35"/>
    <w:rsid w:val="00662BAA"/>
    <w:rsid w:val="00662BF3"/>
    <w:rsid w:val="00662EAE"/>
    <w:rsid w:val="00663021"/>
    <w:rsid w:val="006630BC"/>
    <w:rsid w:val="006630DC"/>
    <w:rsid w:val="00663122"/>
    <w:rsid w:val="0066313F"/>
    <w:rsid w:val="006631AF"/>
    <w:rsid w:val="006631D4"/>
    <w:rsid w:val="006631D7"/>
    <w:rsid w:val="006632E7"/>
    <w:rsid w:val="006632F3"/>
    <w:rsid w:val="0066337D"/>
    <w:rsid w:val="0066338F"/>
    <w:rsid w:val="00663565"/>
    <w:rsid w:val="0066356F"/>
    <w:rsid w:val="0066357F"/>
    <w:rsid w:val="006636B9"/>
    <w:rsid w:val="006636F2"/>
    <w:rsid w:val="006636F5"/>
    <w:rsid w:val="00663711"/>
    <w:rsid w:val="0066378E"/>
    <w:rsid w:val="006638EB"/>
    <w:rsid w:val="00663948"/>
    <w:rsid w:val="00663990"/>
    <w:rsid w:val="00663BB2"/>
    <w:rsid w:val="00663D17"/>
    <w:rsid w:val="00663D3E"/>
    <w:rsid w:val="00663D67"/>
    <w:rsid w:val="00663DF1"/>
    <w:rsid w:val="00663DF8"/>
    <w:rsid w:val="00664012"/>
    <w:rsid w:val="0066407F"/>
    <w:rsid w:val="006641D2"/>
    <w:rsid w:val="006642C3"/>
    <w:rsid w:val="0066432F"/>
    <w:rsid w:val="006643C1"/>
    <w:rsid w:val="006644D9"/>
    <w:rsid w:val="00664546"/>
    <w:rsid w:val="006645F8"/>
    <w:rsid w:val="0066462C"/>
    <w:rsid w:val="00664728"/>
    <w:rsid w:val="0066477D"/>
    <w:rsid w:val="006647D8"/>
    <w:rsid w:val="006647E9"/>
    <w:rsid w:val="00664897"/>
    <w:rsid w:val="006648AD"/>
    <w:rsid w:val="006649CE"/>
    <w:rsid w:val="00664ADA"/>
    <w:rsid w:val="00664AF4"/>
    <w:rsid w:val="00664B47"/>
    <w:rsid w:val="00664CA7"/>
    <w:rsid w:val="00664CD3"/>
    <w:rsid w:val="00664E0D"/>
    <w:rsid w:val="00664E81"/>
    <w:rsid w:val="00664F4A"/>
    <w:rsid w:val="006650B5"/>
    <w:rsid w:val="00665231"/>
    <w:rsid w:val="00665306"/>
    <w:rsid w:val="00665374"/>
    <w:rsid w:val="006653F6"/>
    <w:rsid w:val="00665402"/>
    <w:rsid w:val="0066540E"/>
    <w:rsid w:val="00665464"/>
    <w:rsid w:val="00665597"/>
    <w:rsid w:val="006655ED"/>
    <w:rsid w:val="0066563C"/>
    <w:rsid w:val="0066566C"/>
    <w:rsid w:val="00665729"/>
    <w:rsid w:val="00665792"/>
    <w:rsid w:val="006658BA"/>
    <w:rsid w:val="006658CB"/>
    <w:rsid w:val="00665959"/>
    <w:rsid w:val="00665985"/>
    <w:rsid w:val="00665B26"/>
    <w:rsid w:val="00665B28"/>
    <w:rsid w:val="00665B79"/>
    <w:rsid w:val="00665B88"/>
    <w:rsid w:val="00665B94"/>
    <w:rsid w:val="00665BA2"/>
    <w:rsid w:val="00665C26"/>
    <w:rsid w:val="00665D0D"/>
    <w:rsid w:val="00665D40"/>
    <w:rsid w:val="00665D4B"/>
    <w:rsid w:val="00665D8F"/>
    <w:rsid w:val="00665E62"/>
    <w:rsid w:val="00665F0C"/>
    <w:rsid w:val="00665F5C"/>
    <w:rsid w:val="00665FBC"/>
    <w:rsid w:val="00665FC9"/>
    <w:rsid w:val="00666052"/>
    <w:rsid w:val="00666074"/>
    <w:rsid w:val="0066609C"/>
    <w:rsid w:val="006660BE"/>
    <w:rsid w:val="0066613F"/>
    <w:rsid w:val="006661C3"/>
    <w:rsid w:val="006662E5"/>
    <w:rsid w:val="00666300"/>
    <w:rsid w:val="0066631D"/>
    <w:rsid w:val="00666323"/>
    <w:rsid w:val="0066633E"/>
    <w:rsid w:val="0066635D"/>
    <w:rsid w:val="00666368"/>
    <w:rsid w:val="0066640C"/>
    <w:rsid w:val="0066663A"/>
    <w:rsid w:val="006666DA"/>
    <w:rsid w:val="00666758"/>
    <w:rsid w:val="0066678A"/>
    <w:rsid w:val="006667B5"/>
    <w:rsid w:val="006668C1"/>
    <w:rsid w:val="00666A11"/>
    <w:rsid w:val="00666A32"/>
    <w:rsid w:val="00666A51"/>
    <w:rsid w:val="00666AC6"/>
    <w:rsid w:val="00666B31"/>
    <w:rsid w:val="00666C3E"/>
    <w:rsid w:val="00666CDB"/>
    <w:rsid w:val="00666CF4"/>
    <w:rsid w:val="00667059"/>
    <w:rsid w:val="006670C6"/>
    <w:rsid w:val="006670D7"/>
    <w:rsid w:val="006670EE"/>
    <w:rsid w:val="00667130"/>
    <w:rsid w:val="00667150"/>
    <w:rsid w:val="006671E5"/>
    <w:rsid w:val="006674AD"/>
    <w:rsid w:val="006674B3"/>
    <w:rsid w:val="006674C2"/>
    <w:rsid w:val="006675BE"/>
    <w:rsid w:val="00667625"/>
    <w:rsid w:val="00667629"/>
    <w:rsid w:val="00667734"/>
    <w:rsid w:val="00667785"/>
    <w:rsid w:val="0066778C"/>
    <w:rsid w:val="006677DF"/>
    <w:rsid w:val="0066782B"/>
    <w:rsid w:val="00667859"/>
    <w:rsid w:val="006678EF"/>
    <w:rsid w:val="006679DE"/>
    <w:rsid w:val="00667A60"/>
    <w:rsid w:val="00667BE6"/>
    <w:rsid w:val="00667C17"/>
    <w:rsid w:val="00667D81"/>
    <w:rsid w:val="00667DA3"/>
    <w:rsid w:val="00667DFF"/>
    <w:rsid w:val="00667E0E"/>
    <w:rsid w:val="00667E1A"/>
    <w:rsid w:val="00667E47"/>
    <w:rsid w:val="00667EA6"/>
    <w:rsid w:val="00667EDA"/>
    <w:rsid w:val="00670241"/>
    <w:rsid w:val="0067038D"/>
    <w:rsid w:val="006703CA"/>
    <w:rsid w:val="00670484"/>
    <w:rsid w:val="006705D8"/>
    <w:rsid w:val="00670617"/>
    <w:rsid w:val="006706CA"/>
    <w:rsid w:val="00670814"/>
    <w:rsid w:val="0067088E"/>
    <w:rsid w:val="006708AF"/>
    <w:rsid w:val="006708F3"/>
    <w:rsid w:val="006709B3"/>
    <w:rsid w:val="006709FC"/>
    <w:rsid w:val="00670A19"/>
    <w:rsid w:val="00670A56"/>
    <w:rsid w:val="00670AF2"/>
    <w:rsid w:val="00670C04"/>
    <w:rsid w:val="00670DDD"/>
    <w:rsid w:val="00670F50"/>
    <w:rsid w:val="00670F65"/>
    <w:rsid w:val="0067101A"/>
    <w:rsid w:val="0067127A"/>
    <w:rsid w:val="0067128A"/>
    <w:rsid w:val="006712D4"/>
    <w:rsid w:val="0067130A"/>
    <w:rsid w:val="0067140C"/>
    <w:rsid w:val="00671438"/>
    <w:rsid w:val="006715A5"/>
    <w:rsid w:val="0067160E"/>
    <w:rsid w:val="0067161D"/>
    <w:rsid w:val="0067164A"/>
    <w:rsid w:val="00671692"/>
    <w:rsid w:val="00671863"/>
    <w:rsid w:val="006718F1"/>
    <w:rsid w:val="00671958"/>
    <w:rsid w:val="006719EC"/>
    <w:rsid w:val="00671A5A"/>
    <w:rsid w:val="00671AAC"/>
    <w:rsid w:val="00671AB5"/>
    <w:rsid w:val="00671B0C"/>
    <w:rsid w:val="00671C26"/>
    <w:rsid w:val="00671C6E"/>
    <w:rsid w:val="00671CD3"/>
    <w:rsid w:val="00671E0D"/>
    <w:rsid w:val="0067202D"/>
    <w:rsid w:val="00672039"/>
    <w:rsid w:val="006720BB"/>
    <w:rsid w:val="006720EA"/>
    <w:rsid w:val="00672116"/>
    <w:rsid w:val="0067223B"/>
    <w:rsid w:val="006722F8"/>
    <w:rsid w:val="00672307"/>
    <w:rsid w:val="006723FC"/>
    <w:rsid w:val="00672430"/>
    <w:rsid w:val="006724A3"/>
    <w:rsid w:val="006725B8"/>
    <w:rsid w:val="006725EA"/>
    <w:rsid w:val="00672690"/>
    <w:rsid w:val="006726E1"/>
    <w:rsid w:val="0067283B"/>
    <w:rsid w:val="00672A1D"/>
    <w:rsid w:val="00672A90"/>
    <w:rsid w:val="00672B0F"/>
    <w:rsid w:val="00672B10"/>
    <w:rsid w:val="00672B37"/>
    <w:rsid w:val="00672B38"/>
    <w:rsid w:val="00672BC9"/>
    <w:rsid w:val="00672C6D"/>
    <w:rsid w:val="00672CA6"/>
    <w:rsid w:val="00672CBC"/>
    <w:rsid w:val="00672CD7"/>
    <w:rsid w:val="00672EA2"/>
    <w:rsid w:val="00672EF8"/>
    <w:rsid w:val="00672F19"/>
    <w:rsid w:val="00672F26"/>
    <w:rsid w:val="00672F61"/>
    <w:rsid w:val="00673017"/>
    <w:rsid w:val="00673035"/>
    <w:rsid w:val="00673095"/>
    <w:rsid w:val="0067313B"/>
    <w:rsid w:val="00673278"/>
    <w:rsid w:val="006732B6"/>
    <w:rsid w:val="006732F8"/>
    <w:rsid w:val="00673327"/>
    <w:rsid w:val="006733A4"/>
    <w:rsid w:val="00673422"/>
    <w:rsid w:val="00673429"/>
    <w:rsid w:val="00673561"/>
    <w:rsid w:val="006735D2"/>
    <w:rsid w:val="006736AC"/>
    <w:rsid w:val="00673803"/>
    <w:rsid w:val="006738F3"/>
    <w:rsid w:val="006738F5"/>
    <w:rsid w:val="006739A9"/>
    <w:rsid w:val="006739D5"/>
    <w:rsid w:val="006739EA"/>
    <w:rsid w:val="00673A19"/>
    <w:rsid w:val="00673A66"/>
    <w:rsid w:val="00673A67"/>
    <w:rsid w:val="00673B14"/>
    <w:rsid w:val="00673CF7"/>
    <w:rsid w:val="00673D5C"/>
    <w:rsid w:val="00673E21"/>
    <w:rsid w:val="00673EA0"/>
    <w:rsid w:val="00673EFB"/>
    <w:rsid w:val="00673F48"/>
    <w:rsid w:val="00673FA6"/>
    <w:rsid w:val="0067414B"/>
    <w:rsid w:val="0067418F"/>
    <w:rsid w:val="0067429A"/>
    <w:rsid w:val="00674394"/>
    <w:rsid w:val="0067448D"/>
    <w:rsid w:val="0067453D"/>
    <w:rsid w:val="006745DD"/>
    <w:rsid w:val="006745E7"/>
    <w:rsid w:val="006746CA"/>
    <w:rsid w:val="006747FB"/>
    <w:rsid w:val="00674868"/>
    <w:rsid w:val="00674872"/>
    <w:rsid w:val="006748FE"/>
    <w:rsid w:val="00674928"/>
    <w:rsid w:val="006749A4"/>
    <w:rsid w:val="00674B2A"/>
    <w:rsid w:val="00674B3C"/>
    <w:rsid w:val="00674BC0"/>
    <w:rsid w:val="00674C4E"/>
    <w:rsid w:val="00674E69"/>
    <w:rsid w:val="00674EB5"/>
    <w:rsid w:val="00674FC7"/>
    <w:rsid w:val="006750C3"/>
    <w:rsid w:val="00675195"/>
    <w:rsid w:val="006751C0"/>
    <w:rsid w:val="006751EE"/>
    <w:rsid w:val="0067537C"/>
    <w:rsid w:val="00675404"/>
    <w:rsid w:val="00675478"/>
    <w:rsid w:val="0067548E"/>
    <w:rsid w:val="0067562A"/>
    <w:rsid w:val="0067569B"/>
    <w:rsid w:val="006756CD"/>
    <w:rsid w:val="00675701"/>
    <w:rsid w:val="00675791"/>
    <w:rsid w:val="006757F9"/>
    <w:rsid w:val="00675890"/>
    <w:rsid w:val="006758FC"/>
    <w:rsid w:val="0067591E"/>
    <w:rsid w:val="0067597B"/>
    <w:rsid w:val="00675A6B"/>
    <w:rsid w:val="00675B2E"/>
    <w:rsid w:val="00675B49"/>
    <w:rsid w:val="00675B4D"/>
    <w:rsid w:val="00675BB4"/>
    <w:rsid w:val="00675BB6"/>
    <w:rsid w:val="00675CE6"/>
    <w:rsid w:val="00675D7E"/>
    <w:rsid w:val="00675DCD"/>
    <w:rsid w:val="00675E7B"/>
    <w:rsid w:val="00675EC6"/>
    <w:rsid w:val="00676045"/>
    <w:rsid w:val="006760A2"/>
    <w:rsid w:val="0067610D"/>
    <w:rsid w:val="006761BE"/>
    <w:rsid w:val="00676223"/>
    <w:rsid w:val="00676235"/>
    <w:rsid w:val="006762C2"/>
    <w:rsid w:val="00676357"/>
    <w:rsid w:val="0067644B"/>
    <w:rsid w:val="0067654F"/>
    <w:rsid w:val="00676589"/>
    <w:rsid w:val="0067669D"/>
    <w:rsid w:val="006767D9"/>
    <w:rsid w:val="00676887"/>
    <w:rsid w:val="00676888"/>
    <w:rsid w:val="00676A5D"/>
    <w:rsid w:val="00676B06"/>
    <w:rsid w:val="00676B3E"/>
    <w:rsid w:val="00676CD1"/>
    <w:rsid w:val="00676DD1"/>
    <w:rsid w:val="00676EAE"/>
    <w:rsid w:val="00676EB3"/>
    <w:rsid w:val="00676EC7"/>
    <w:rsid w:val="00676FEA"/>
    <w:rsid w:val="00677059"/>
    <w:rsid w:val="00677077"/>
    <w:rsid w:val="0067707E"/>
    <w:rsid w:val="006770AE"/>
    <w:rsid w:val="006770F6"/>
    <w:rsid w:val="00677143"/>
    <w:rsid w:val="006771B4"/>
    <w:rsid w:val="006771D2"/>
    <w:rsid w:val="006771D6"/>
    <w:rsid w:val="0067720E"/>
    <w:rsid w:val="00677214"/>
    <w:rsid w:val="00677216"/>
    <w:rsid w:val="006773AA"/>
    <w:rsid w:val="006773BC"/>
    <w:rsid w:val="00677569"/>
    <w:rsid w:val="006775B1"/>
    <w:rsid w:val="006776BA"/>
    <w:rsid w:val="0067770C"/>
    <w:rsid w:val="006777E4"/>
    <w:rsid w:val="00677819"/>
    <w:rsid w:val="0067788B"/>
    <w:rsid w:val="006778AC"/>
    <w:rsid w:val="006778B2"/>
    <w:rsid w:val="006778C2"/>
    <w:rsid w:val="006778E4"/>
    <w:rsid w:val="00677A05"/>
    <w:rsid w:val="00677A27"/>
    <w:rsid w:val="00677B6C"/>
    <w:rsid w:val="00677C28"/>
    <w:rsid w:val="00677CBD"/>
    <w:rsid w:val="00677CCD"/>
    <w:rsid w:val="00677DBC"/>
    <w:rsid w:val="00677DE6"/>
    <w:rsid w:val="00677DFF"/>
    <w:rsid w:val="00677ED9"/>
    <w:rsid w:val="00677FED"/>
    <w:rsid w:val="0068004C"/>
    <w:rsid w:val="006800C4"/>
    <w:rsid w:val="0068010B"/>
    <w:rsid w:val="0068013B"/>
    <w:rsid w:val="0068014A"/>
    <w:rsid w:val="0068014D"/>
    <w:rsid w:val="00680184"/>
    <w:rsid w:val="00680253"/>
    <w:rsid w:val="0068045B"/>
    <w:rsid w:val="006805EA"/>
    <w:rsid w:val="00680651"/>
    <w:rsid w:val="0068069E"/>
    <w:rsid w:val="00680828"/>
    <w:rsid w:val="0068087C"/>
    <w:rsid w:val="00680890"/>
    <w:rsid w:val="006808B9"/>
    <w:rsid w:val="00680943"/>
    <w:rsid w:val="00680A69"/>
    <w:rsid w:val="00680A7A"/>
    <w:rsid w:val="00680AAA"/>
    <w:rsid w:val="00680AEE"/>
    <w:rsid w:val="00680E0E"/>
    <w:rsid w:val="00680E24"/>
    <w:rsid w:val="00680E65"/>
    <w:rsid w:val="00681087"/>
    <w:rsid w:val="0068109E"/>
    <w:rsid w:val="006810A4"/>
    <w:rsid w:val="006810AF"/>
    <w:rsid w:val="006811B4"/>
    <w:rsid w:val="00681244"/>
    <w:rsid w:val="0068127F"/>
    <w:rsid w:val="0068128B"/>
    <w:rsid w:val="006813DC"/>
    <w:rsid w:val="00681434"/>
    <w:rsid w:val="006814A3"/>
    <w:rsid w:val="006814DC"/>
    <w:rsid w:val="0068154B"/>
    <w:rsid w:val="00681638"/>
    <w:rsid w:val="00681654"/>
    <w:rsid w:val="00681789"/>
    <w:rsid w:val="006818D2"/>
    <w:rsid w:val="0068195A"/>
    <w:rsid w:val="00681A05"/>
    <w:rsid w:val="00681A4B"/>
    <w:rsid w:val="00681A57"/>
    <w:rsid w:val="00681A6C"/>
    <w:rsid w:val="00681C1F"/>
    <w:rsid w:val="00681C62"/>
    <w:rsid w:val="00681C79"/>
    <w:rsid w:val="00681EB3"/>
    <w:rsid w:val="00681EDB"/>
    <w:rsid w:val="00681EDD"/>
    <w:rsid w:val="00682213"/>
    <w:rsid w:val="00682226"/>
    <w:rsid w:val="00682227"/>
    <w:rsid w:val="006824AC"/>
    <w:rsid w:val="00682586"/>
    <w:rsid w:val="00682602"/>
    <w:rsid w:val="0068261B"/>
    <w:rsid w:val="0068263F"/>
    <w:rsid w:val="006826F8"/>
    <w:rsid w:val="0068278A"/>
    <w:rsid w:val="00682802"/>
    <w:rsid w:val="006828FF"/>
    <w:rsid w:val="006829D2"/>
    <w:rsid w:val="00682A17"/>
    <w:rsid w:val="00682A35"/>
    <w:rsid w:val="00682A8E"/>
    <w:rsid w:val="00682B93"/>
    <w:rsid w:val="00682BCF"/>
    <w:rsid w:val="00682BE4"/>
    <w:rsid w:val="00682BE7"/>
    <w:rsid w:val="00682C1A"/>
    <w:rsid w:val="00682FA7"/>
    <w:rsid w:val="00683015"/>
    <w:rsid w:val="00683059"/>
    <w:rsid w:val="00683331"/>
    <w:rsid w:val="006833D3"/>
    <w:rsid w:val="0068348D"/>
    <w:rsid w:val="00683497"/>
    <w:rsid w:val="006834B5"/>
    <w:rsid w:val="006834E4"/>
    <w:rsid w:val="00683542"/>
    <w:rsid w:val="00683544"/>
    <w:rsid w:val="0068355B"/>
    <w:rsid w:val="00683605"/>
    <w:rsid w:val="0068385E"/>
    <w:rsid w:val="0068387E"/>
    <w:rsid w:val="006839FE"/>
    <w:rsid w:val="00683A14"/>
    <w:rsid w:val="00683A4B"/>
    <w:rsid w:val="00683AC8"/>
    <w:rsid w:val="00683ACB"/>
    <w:rsid w:val="00683B37"/>
    <w:rsid w:val="00683B6C"/>
    <w:rsid w:val="00683DED"/>
    <w:rsid w:val="00683E8A"/>
    <w:rsid w:val="00683E9A"/>
    <w:rsid w:val="00683EB9"/>
    <w:rsid w:val="00683FDC"/>
    <w:rsid w:val="00684044"/>
    <w:rsid w:val="00684103"/>
    <w:rsid w:val="00684343"/>
    <w:rsid w:val="00684384"/>
    <w:rsid w:val="0068453A"/>
    <w:rsid w:val="00684544"/>
    <w:rsid w:val="006845DB"/>
    <w:rsid w:val="006846FD"/>
    <w:rsid w:val="006847B0"/>
    <w:rsid w:val="0068484E"/>
    <w:rsid w:val="00684879"/>
    <w:rsid w:val="006848F3"/>
    <w:rsid w:val="006849D2"/>
    <w:rsid w:val="00684A22"/>
    <w:rsid w:val="00684A58"/>
    <w:rsid w:val="00684BA2"/>
    <w:rsid w:val="00684C4D"/>
    <w:rsid w:val="00684CAE"/>
    <w:rsid w:val="00684D0A"/>
    <w:rsid w:val="00684D48"/>
    <w:rsid w:val="00684D7B"/>
    <w:rsid w:val="00684DD0"/>
    <w:rsid w:val="00684E7B"/>
    <w:rsid w:val="00684F75"/>
    <w:rsid w:val="0068509A"/>
    <w:rsid w:val="006850C9"/>
    <w:rsid w:val="0068521B"/>
    <w:rsid w:val="00685237"/>
    <w:rsid w:val="00685255"/>
    <w:rsid w:val="00685279"/>
    <w:rsid w:val="00685473"/>
    <w:rsid w:val="00685512"/>
    <w:rsid w:val="0068552C"/>
    <w:rsid w:val="00685552"/>
    <w:rsid w:val="006855ED"/>
    <w:rsid w:val="006855F7"/>
    <w:rsid w:val="00685638"/>
    <w:rsid w:val="00685645"/>
    <w:rsid w:val="006856CB"/>
    <w:rsid w:val="006856E4"/>
    <w:rsid w:val="006856F7"/>
    <w:rsid w:val="00685745"/>
    <w:rsid w:val="006857BD"/>
    <w:rsid w:val="006858FB"/>
    <w:rsid w:val="00685970"/>
    <w:rsid w:val="00685972"/>
    <w:rsid w:val="006859C8"/>
    <w:rsid w:val="006859EC"/>
    <w:rsid w:val="00685A16"/>
    <w:rsid w:val="00685A3C"/>
    <w:rsid w:val="00685AC3"/>
    <w:rsid w:val="00685B86"/>
    <w:rsid w:val="00685C17"/>
    <w:rsid w:val="00685CED"/>
    <w:rsid w:val="00685DB6"/>
    <w:rsid w:val="00685DD4"/>
    <w:rsid w:val="00685E3C"/>
    <w:rsid w:val="00685EB9"/>
    <w:rsid w:val="00685EBA"/>
    <w:rsid w:val="00686042"/>
    <w:rsid w:val="00686142"/>
    <w:rsid w:val="00686149"/>
    <w:rsid w:val="006861EC"/>
    <w:rsid w:val="006862D3"/>
    <w:rsid w:val="0068634C"/>
    <w:rsid w:val="00686477"/>
    <w:rsid w:val="0068665E"/>
    <w:rsid w:val="0068668E"/>
    <w:rsid w:val="006867F0"/>
    <w:rsid w:val="006867F1"/>
    <w:rsid w:val="0068684A"/>
    <w:rsid w:val="0068685A"/>
    <w:rsid w:val="006868E8"/>
    <w:rsid w:val="00686907"/>
    <w:rsid w:val="00686935"/>
    <w:rsid w:val="006869D8"/>
    <w:rsid w:val="00686A00"/>
    <w:rsid w:val="00686A2E"/>
    <w:rsid w:val="00686AA7"/>
    <w:rsid w:val="00686BA5"/>
    <w:rsid w:val="00686BAE"/>
    <w:rsid w:val="00686BFF"/>
    <w:rsid w:val="00686D06"/>
    <w:rsid w:val="00686D6F"/>
    <w:rsid w:val="00686DD3"/>
    <w:rsid w:val="00686EF5"/>
    <w:rsid w:val="00686F4A"/>
    <w:rsid w:val="00686FEF"/>
    <w:rsid w:val="006871C5"/>
    <w:rsid w:val="0068738B"/>
    <w:rsid w:val="00687407"/>
    <w:rsid w:val="0068744D"/>
    <w:rsid w:val="00687455"/>
    <w:rsid w:val="006874CB"/>
    <w:rsid w:val="006874E5"/>
    <w:rsid w:val="006874EC"/>
    <w:rsid w:val="00687535"/>
    <w:rsid w:val="00687593"/>
    <w:rsid w:val="00687662"/>
    <w:rsid w:val="006876D5"/>
    <w:rsid w:val="00687866"/>
    <w:rsid w:val="006878D9"/>
    <w:rsid w:val="0068791B"/>
    <w:rsid w:val="006879CF"/>
    <w:rsid w:val="00687A2D"/>
    <w:rsid w:val="00687A5E"/>
    <w:rsid w:val="00687B11"/>
    <w:rsid w:val="00687B14"/>
    <w:rsid w:val="00687BB9"/>
    <w:rsid w:val="00687BC6"/>
    <w:rsid w:val="00687BDE"/>
    <w:rsid w:val="00687C4D"/>
    <w:rsid w:val="00687C7E"/>
    <w:rsid w:val="00687D41"/>
    <w:rsid w:val="00687D56"/>
    <w:rsid w:val="00687F33"/>
    <w:rsid w:val="00687F5A"/>
    <w:rsid w:val="00690083"/>
    <w:rsid w:val="00690286"/>
    <w:rsid w:val="0069047C"/>
    <w:rsid w:val="006904BD"/>
    <w:rsid w:val="00690533"/>
    <w:rsid w:val="00690772"/>
    <w:rsid w:val="0069079D"/>
    <w:rsid w:val="006907F9"/>
    <w:rsid w:val="00690841"/>
    <w:rsid w:val="0069087F"/>
    <w:rsid w:val="006908F1"/>
    <w:rsid w:val="00690943"/>
    <w:rsid w:val="006909CD"/>
    <w:rsid w:val="00690A87"/>
    <w:rsid w:val="00690BBA"/>
    <w:rsid w:val="00690BCE"/>
    <w:rsid w:val="00690BE8"/>
    <w:rsid w:val="00690C18"/>
    <w:rsid w:val="00690DBD"/>
    <w:rsid w:val="00690DDC"/>
    <w:rsid w:val="006910E4"/>
    <w:rsid w:val="0069126A"/>
    <w:rsid w:val="0069137C"/>
    <w:rsid w:val="006913A6"/>
    <w:rsid w:val="0069142C"/>
    <w:rsid w:val="006914A3"/>
    <w:rsid w:val="006914FC"/>
    <w:rsid w:val="006915A4"/>
    <w:rsid w:val="00691674"/>
    <w:rsid w:val="00691698"/>
    <w:rsid w:val="006916B5"/>
    <w:rsid w:val="006919A6"/>
    <w:rsid w:val="00691AD2"/>
    <w:rsid w:val="00691B9B"/>
    <w:rsid w:val="00691BD2"/>
    <w:rsid w:val="00691C00"/>
    <w:rsid w:val="00691C7F"/>
    <w:rsid w:val="00691D47"/>
    <w:rsid w:val="00691EC0"/>
    <w:rsid w:val="00691F4D"/>
    <w:rsid w:val="00691F84"/>
    <w:rsid w:val="006920CC"/>
    <w:rsid w:val="00692194"/>
    <w:rsid w:val="00692280"/>
    <w:rsid w:val="00692330"/>
    <w:rsid w:val="006923CD"/>
    <w:rsid w:val="0069242E"/>
    <w:rsid w:val="00692573"/>
    <w:rsid w:val="00692592"/>
    <w:rsid w:val="0069274A"/>
    <w:rsid w:val="0069282D"/>
    <w:rsid w:val="006928B7"/>
    <w:rsid w:val="00692906"/>
    <w:rsid w:val="0069292B"/>
    <w:rsid w:val="0069294C"/>
    <w:rsid w:val="0069296F"/>
    <w:rsid w:val="00692AD8"/>
    <w:rsid w:val="00692B04"/>
    <w:rsid w:val="00692E63"/>
    <w:rsid w:val="00692F06"/>
    <w:rsid w:val="00692F47"/>
    <w:rsid w:val="00692FB4"/>
    <w:rsid w:val="00693008"/>
    <w:rsid w:val="0069301C"/>
    <w:rsid w:val="00693028"/>
    <w:rsid w:val="006930D4"/>
    <w:rsid w:val="006930F6"/>
    <w:rsid w:val="006931D1"/>
    <w:rsid w:val="006931E1"/>
    <w:rsid w:val="00693212"/>
    <w:rsid w:val="006932AA"/>
    <w:rsid w:val="006933AA"/>
    <w:rsid w:val="00693421"/>
    <w:rsid w:val="00693487"/>
    <w:rsid w:val="006934B9"/>
    <w:rsid w:val="0069357A"/>
    <w:rsid w:val="0069358D"/>
    <w:rsid w:val="00693630"/>
    <w:rsid w:val="00693631"/>
    <w:rsid w:val="006936D0"/>
    <w:rsid w:val="006937BC"/>
    <w:rsid w:val="00693808"/>
    <w:rsid w:val="00693850"/>
    <w:rsid w:val="0069386E"/>
    <w:rsid w:val="0069394E"/>
    <w:rsid w:val="00693A07"/>
    <w:rsid w:val="00693AA2"/>
    <w:rsid w:val="00693AC5"/>
    <w:rsid w:val="00693B78"/>
    <w:rsid w:val="00693BAD"/>
    <w:rsid w:val="00693BE7"/>
    <w:rsid w:val="00693C7F"/>
    <w:rsid w:val="00693CA1"/>
    <w:rsid w:val="00693D30"/>
    <w:rsid w:val="00693D37"/>
    <w:rsid w:val="00693E0F"/>
    <w:rsid w:val="00693EBA"/>
    <w:rsid w:val="00693ED3"/>
    <w:rsid w:val="00693F6E"/>
    <w:rsid w:val="00693F96"/>
    <w:rsid w:val="00693FA2"/>
    <w:rsid w:val="006940A4"/>
    <w:rsid w:val="00694119"/>
    <w:rsid w:val="00694121"/>
    <w:rsid w:val="00694181"/>
    <w:rsid w:val="006941DB"/>
    <w:rsid w:val="006942CF"/>
    <w:rsid w:val="006942FB"/>
    <w:rsid w:val="0069435E"/>
    <w:rsid w:val="006943F3"/>
    <w:rsid w:val="0069440C"/>
    <w:rsid w:val="006944E4"/>
    <w:rsid w:val="006945BA"/>
    <w:rsid w:val="006945EB"/>
    <w:rsid w:val="006945F1"/>
    <w:rsid w:val="00694610"/>
    <w:rsid w:val="00694621"/>
    <w:rsid w:val="00694822"/>
    <w:rsid w:val="006948C1"/>
    <w:rsid w:val="00694912"/>
    <w:rsid w:val="006949A1"/>
    <w:rsid w:val="006949B7"/>
    <w:rsid w:val="00694A6B"/>
    <w:rsid w:val="00694A97"/>
    <w:rsid w:val="00694ADB"/>
    <w:rsid w:val="00694AE2"/>
    <w:rsid w:val="00694B36"/>
    <w:rsid w:val="00694C00"/>
    <w:rsid w:val="00694C59"/>
    <w:rsid w:val="00694D09"/>
    <w:rsid w:val="00694DA5"/>
    <w:rsid w:val="00694DE0"/>
    <w:rsid w:val="00694DF8"/>
    <w:rsid w:val="00694DFB"/>
    <w:rsid w:val="00694F46"/>
    <w:rsid w:val="00695007"/>
    <w:rsid w:val="0069503C"/>
    <w:rsid w:val="00695127"/>
    <w:rsid w:val="0069515A"/>
    <w:rsid w:val="006951ED"/>
    <w:rsid w:val="00695225"/>
    <w:rsid w:val="00695408"/>
    <w:rsid w:val="0069541D"/>
    <w:rsid w:val="00695434"/>
    <w:rsid w:val="0069543E"/>
    <w:rsid w:val="00695453"/>
    <w:rsid w:val="0069547C"/>
    <w:rsid w:val="00695483"/>
    <w:rsid w:val="00695526"/>
    <w:rsid w:val="006955BE"/>
    <w:rsid w:val="006955D5"/>
    <w:rsid w:val="0069561B"/>
    <w:rsid w:val="00695673"/>
    <w:rsid w:val="006956EC"/>
    <w:rsid w:val="00695715"/>
    <w:rsid w:val="0069572A"/>
    <w:rsid w:val="0069572C"/>
    <w:rsid w:val="00695798"/>
    <w:rsid w:val="006957BE"/>
    <w:rsid w:val="0069581C"/>
    <w:rsid w:val="00695869"/>
    <w:rsid w:val="0069587B"/>
    <w:rsid w:val="006958D8"/>
    <w:rsid w:val="00695A26"/>
    <w:rsid w:val="00695A57"/>
    <w:rsid w:val="00695A6D"/>
    <w:rsid w:val="00695AB2"/>
    <w:rsid w:val="00695AC3"/>
    <w:rsid w:val="00695B4B"/>
    <w:rsid w:val="00695B84"/>
    <w:rsid w:val="00695B87"/>
    <w:rsid w:val="00695C08"/>
    <w:rsid w:val="00695C75"/>
    <w:rsid w:val="00695CEE"/>
    <w:rsid w:val="00695FC2"/>
    <w:rsid w:val="00695FCA"/>
    <w:rsid w:val="00696022"/>
    <w:rsid w:val="00696038"/>
    <w:rsid w:val="0069614C"/>
    <w:rsid w:val="0069627D"/>
    <w:rsid w:val="00696360"/>
    <w:rsid w:val="006963AA"/>
    <w:rsid w:val="0069648F"/>
    <w:rsid w:val="006965C6"/>
    <w:rsid w:val="006965D5"/>
    <w:rsid w:val="006965F3"/>
    <w:rsid w:val="006967AF"/>
    <w:rsid w:val="006967E4"/>
    <w:rsid w:val="00696838"/>
    <w:rsid w:val="006968E8"/>
    <w:rsid w:val="0069696A"/>
    <w:rsid w:val="00696AFE"/>
    <w:rsid w:val="00696B91"/>
    <w:rsid w:val="00696BE2"/>
    <w:rsid w:val="00696C86"/>
    <w:rsid w:val="00696CFD"/>
    <w:rsid w:val="00696DB0"/>
    <w:rsid w:val="00696E59"/>
    <w:rsid w:val="00696EAF"/>
    <w:rsid w:val="00696EB7"/>
    <w:rsid w:val="00696F40"/>
    <w:rsid w:val="00696F87"/>
    <w:rsid w:val="00697009"/>
    <w:rsid w:val="00697097"/>
    <w:rsid w:val="00697127"/>
    <w:rsid w:val="006971B7"/>
    <w:rsid w:val="00697226"/>
    <w:rsid w:val="006972AF"/>
    <w:rsid w:val="006972FD"/>
    <w:rsid w:val="0069735E"/>
    <w:rsid w:val="00697368"/>
    <w:rsid w:val="00697444"/>
    <w:rsid w:val="006974AB"/>
    <w:rsid w:val="006976ED"/>
    <w:rsid w:val="006977BE"/>
    <w:rsid w:val="00697801"/>
    <w:rsid w:val="00697813"/>
    <w:rsid w:val="00697823"/>
    <w:rsid w:val="00697834"/>
    <w:rsid w:val="00697842"/>
    <w:rsid w:val="00697966"/>
    <w:rsid w:val="00697985"/>
    <w:rsid w:val="00697AD3"/>
    <w:rsid w:val="00697AF8"/>
    <w:rsid w:val="00697BF6"/>
    <w:rsid w:val="00697CEC"/>
    <w:rsid w:val="00697D14"/>
    <w:rsid w:val="00697DEE"/>
    <w:rsid w:val="00697EBC"/>
    <w:rsid w:val="00697F94"/>
    <w:rsid w:val="006A001C"/>
    <w:rsid w:val="006A0041"/>
    <w:rsid w:val="006A03DF"/>
    <w:rsid w:val="006A043C"/>
    <w:rsid w:val="006A0449"/>
    <w:rsid w:val="006A044A"/>
    <w:rsid w:val="006A04BE"/>
    <w:rsid w:val="006A04D2"/>
    <w:rsid w:val="006A0758"/>
    <w:rsid w:val="006A0834"/>
    <w:rsid w:val="006A095E"/>
    <w:rsid w:val="006A0A2B"/>
    <w:rsid w:val="006A0A5A"/>
    <w:rsid w:val="006A0BE4"/>
    <w:rsid w:val="006A0D19"/>
    <w:rsid w:val="006A0D70"/>
    <w:rsid w:val="006A0D76"/>
    <w:rsid w:val="006A0DB3"/>
    <w:rsid w:val="006A0DB6"/>
    <w:rsid w:val="006A0DF9"/>
    <w:rsid w:val="006A0E73"/>
    <w:rsid w:val="006A0EDB"/>
    <w:rsid w:val="006A100D"/>
    <w:rsid w:val="006A1042"/>
    <w:rsid w:val="006A1079"/>
    <w:rsid w:val="006A10FE"/>
    <w:rsid w:val="006A11A1"/>
    <w:rsid w:val="006A11F8"/>
    <w:rsid w:val="006A1208"/>
    <w:rsid w:val="006A1229"/>
    <w:rsid w:val="006A127D"/>
    <w:rsid w:val="006A129D"/>
    <w:rsid w:val="006A12AB"/>
    <w:rsid w:val="006A1397"/>
    <w:rsid w:val="006A1462"/>
    <w:rsid w:val="006A1466"/>
    <w:rsid w:val="006A14FB"/>
    <w:rsid w:val="006A161A"/>
    <w:rsid w:val="006A162D"/>
    <w:rsid w:val="006A164A"/>
    <w:rsid w:val="006A1686"/>
    <w:rsid w:val="006A1690"/>
    <w:rsid w:val="006A17C3"/>
    <w:rsid w:val="006A17C9"/>
    <w:rsid w:val="006A185E"/>
    <w:rsid w:val="006A1884"/>
    <w:rsid w:val="006A19DA"/>
    <w:rsid w:val="006A1A45"/>
    <w:rsid w:val="006A1A85"/>
    <w:rsid w:val="006A1C19"/>
    <w:rsid w:val="006A1C1E"/>
    <w:rsid w:val="006A1C25"/>
    <w:rsid w:val="006A1C4B"/>
    <w:rsid w:val="006A1C6F"/>
    <w:rsid w:val="006A1CB3"/>
    <w:rsid w:val="006A1D43"/>
    <w:rsid w:val="006A1D48"/>
    <w:rsid w:val="006A1DC0"/>
    <w:rsid w:val="006A1F1A"/>
    <w:rsid w:val="006A1F80"/>
    <w:rsid w:val="006A2001"/>
    <w:rsid w:val="006A200E"/>
    <w:rsid w:val="006A203B"/>
    <w:rsid w:val="006A205C"/>
    <w:rsid w:val="006A20F1"/>
    <w:rsid w:val="006A21D5"/>
    <w:rsid w:val="006A2254"/>
    <w:rsid w:val="006A23D9"/>
    <w:rsid w:val="006A23EE"/>
    <w:rsid w:val="006A2410"/>
    <w:rsid w:val="006A2557"/>
    <w:rsid w:val="006A25DB"/>
    <w:rsid w:val="006A261B"/>
    <w:rsid w:val="006A261F"/>
    <w:rsid w:val="006A2713"/>
    <w:rsid w:val="006A27AF"/>
    <w:rsid w:val="006A27E8"/>
    <w:rsid w:val="006A2847"/>
    <w:rsid w:val="006A2937"/>
    <w:rsid w:val="006A294B"/>
    <w:rsid w:val="006A2A06"/>
    <w:rsid w:val="006A2A0E"/>
    <w:rsid w:val="006A2ADF"/>
    <w:rsid w:val="006A2C94"/>
    <w:rsid w:val="006A2CF6"/>
    <w:rsid w:val="006A2D29"/>
    <w:rsid w:val="006A2D9E"/>
    <w:rsid w:val="006A2DB2"/>
    <w:rsid w:val="006A2DD0"/>
    <w:rsid w:val="006A2E0C"/>
    <w:rsid w:val="006A2E20"/>
    <w:rsid w:val="006A2E37"/>
    <w:rsid w:val="006A2E6D"/>
    <w:rsid w:val="006A2E8C"/>
    <w:rsid w:val="006A2FD0"/>
    <w:rsid w:val="006A3070"/>
    <w:rsid w:val="006A30F3"/>
    <w:rsid w:val="006A30FB"/>
    <w:rsid w:val="006A3186"/>
    <w:rsid w:val="006A31A3"/>
    <w:rsid w:val="006A31A8"/>
    <w:rsid w:val="006A31CB"/>
    <w:rsid w:val="006A320A"/>
    <w:rsid w:val="006A3284"/>
    <w:rsid w:val="006A336D"/>
    <w:rsid w:val="006A3385"/>
    <w:rsid w:val="006A3393"/>
    <w:rsid w:val="006A3545"/>
    <w:rsid w:val="006A357F"/>
    <w:rsid w:val="006A358E"/>
    <w:rsid w:val="006A359B"/>
    <w:rsid w:val="006A35BB"/>
    <w:rsid w:val="006A35DE"/>
    <w:rsid w:val="006A3600"/>
    <w:rsid w:val="006A3626"/>
    <w:rsid w:val="006A363D"/>
    <w:rsid w:val="006A39DF"/>
    <w:rsid w:val="006A3AD2"/>
    <w:rsid w:val="006A3AF1"/>
    <w:rsid w:val="006A3B56"/>
    <w:rsid w:val="006A3B79"/>
    <w:rsid w:val="006A3BB6"/>
    <w:rsid w:val="006A3BF8"/>
    <w:rsid w:val="006A3C5F"/>
    <w:rsid w:val="006A3CD6"/>
    <w:rsid w:val="006A3ECE"/>
    <w:rsid w:val="006A3F9E"/>
    <w:rsid w:val="006A3FDF"/>
    <w:rsid w:val="006A40E5"/>
    <w:rsid w:val="006A4206"/>
    <w:rsid w:val="006A422E"/>
    <w:rsid w:val="006A4262"/>
    <w:rsid w:val="006A42BF"/>
    <w:rsid w:val="006A440E"/>
    <w:rsid w:val="006A44B1"/>
    <w:rsid w:val="006A44D7"/>
    <w:rsid w:val="006A44EE"/>
    <w:rsid w:val="006A44F5"/>
    <w:rsid w:val="006A461A"/>
    <w:rsid w:val="006A46A8"/>
    <w:rsid w:val="006A4993"/>
    <w:rsid w:val="006A49D4"/>
    <w:rsid w:val="006A4AE4"/>
    <w:rsid w:val="006A4BF0"/>
    <w:rsid w:val="006A4C1E"/>
    <w:rsid w:val="006A4DA6"/>
    <w:rsid w:val="006A4E0C"/>
    <w:rsid w:val="006A4E34"/>
    <w:rsid w:val="006A4E35"/>
    <w:rsid w:val="006A4EB9"/>
    <w:rsid w:val="006A4FAE"/>
    <w:rsid w:val="006A4FF3"/>
    <w:rsid w:val="006A50A0"/>
    <w:rsid w:val="006A50E0"/>
    <w:rsid w:val="006A5138"/>
    <w:rsid w:val="006A517D"/>
    <w:rsid w:val="006A52FA"/>
    <w:rsid w:val="006A5350"/>
    <w:rsid w:val="006A53AA"/>
    <w:rsid w:val="006A5437"/>
    <w:rsid w:val="006A54B7"/>
    <w:rsid w:val="006A54E7"/>
    <w:rsid w:val="006A5518"/>
    <w:rsid w:val="006A556C"/>
    <w:rsid w:val="006A5635"/>
    <w:rsid w:val="006A5765"/>
    <w:rsid w:val="006A5788"/>
    <w:rsid w:val="006A57B4"/>
    <w:rsid w:val="006A57F1"/>
    <w:rsid w:val="006A593D"/>
    <w:rsid w:val="006A597B"/>
    <w:rsid w:val="006A59F4"/>
    <w:rsid w:val="006A5A06"/>
    <w:rsid w:val="006A5A8C"/>
    <w:rsid w:val="006A5AD2"/>
    <w:rsid w:val="006A5B0A"/>
    <w:rsid w:val="006A5BB5"/>
    <w:rsid w:val="006A5C27"/>
    <w:rsid w:val="006A5CA1"/>
    <w:rsid w:val="006A5D34"/>
    <w:rsid w:val="006A5D5C"/>
    <w:rsid w:val="006A5D6D"/>
    <w:rsid w:val="006A5E2F"/>
    <w:rsid w:val="006A5E75"/>
    <w:rsid w:val="006A5EC6"/>
    <w:rsid w:val="006A5ED7"/>
    <w:rsid w:val="006A5F2F"/>
    <w:rsid w:val="006A6162"/>
    <w:rsid w:val="006A61A3"/>
    <w:rsid w:val="006A61F4"/>
    <w:rsid w:val="006A6273"/>
    <w:rsid w:val="006A637B"/>
    <w:rsid w:val="006A63A6"/>
    <w:rsid w:val="006A63C5"/>
    <w:rsid w:val="006A6477"/>
    <w:rsid w:val="006A663E"/>
    <w:rsid w:val="006A6731"/>
    <w:rsid w:val="006A68AC"/>
    <w:rsid w:val="006A69F0"/>
    <w:rsid w:val="006A6A6F"/>
    <w:rsid w:val="006A6AEE"/>
    <w:rsid w:val="006A6B2A"/>
    <w:rsid w:val="006A6B43"/>
    <w:rsid w:val="006A6BA2"/>
    <w:rsid w:val="006A6C2D"/>
    <w:rsid w:val="006A6C47"/>
    <w:rsid w:val="006A6C56"/>
    <w:rsid w:val="006A6C62"/>
    <w:rsid w:val="006A6C9F"/>
    <w:rsid w:val="006A6D65"/>
    <w:rsid w:val="006A6EFC"/>
    <w:rsid w:val="006A6F12"/>
    <w:rsid w:val="006A6F13"/>
    <w:rsid w:val="006A6FB7"/>
    <w:rsid w:val="006A6FB8"/>
    <w:rsid w:val="006A705D"/>
    <w:rsid w:val="006A7127"/>
    <w:rsid w:val="006A718A"/>
    <w:rsid w:val="006A71A0"/>
    <w:rsid w:val="006A723B"/>
    <w:rsid w:val="006A72A7"/>
    <w:rsid w:val="006A74BE"/>
    <w:rsid w:val="006A74DF"/>
    <w:rsid w:val="006A7500"/>
    <w:rsid w:val="006A755B"/>
    <w:rsid w:val="006A7631"/>
    <w:rsid w:val="006A76B9"/>
    <w:rsid w:val="006A77C0"/>
    <w:rsid w:val="006A77CB"/>
    <w:rsid w:val="006A7869"/>
    <w:rsid w:val="006A7891"/>
    <w:rsid w:val="006A78A0"/>
    <w:rsid w:val="006A7989"/>
    <w:rsid w:val="006A79CB"/>
    <w:rsid w:val="006A7A12"/>
    <w:rsid w:val="006A7BC9"/>
    <w:rsid w:val="006A7BFA"/>
    <w:rsid w:val="006A7D9F"/>
    <w:rsid w:val="006A7F69"/>
    <w:rsid w:val="006A7FB5"/>
    <w:rsid w:val="006A7FEF"/>
    <w:rsid w:val="006B0043"/>
    <w:rsid w:val="006B006A"/>
    <w:rsid w:val="006B0168"/>
    <w:rsid w:val="006B01F8"/>
    <w:rsid w:val="006B0317"/>
    <w:rsid w:val="006B03E6"/>
    <w:rsid w:val="006B0419"/>
    <w:rsid w:val="006B0465"/>
    <w:rsid w:val="006B0502"/>
    <w:rsid w:val="006B05DA"/>
    <w:rsid w:val="006B06C3"/>
    <w:rsid w:val="006B074F"/>
    <w:rsid w:val="006B0752"/>
    <w:rsid w:val="006B0807"/>
    <w:rsid w:val="006B081F"/>
    <w:rsid w:val="006B0842"/>
    <w:rsid w:val="006B084D"/>
    <w:rsid w:val="006B090A"/>
    <w:rsid w:val="006B0A2C"/>
    <w:rsid w:val="006B0BCD"/>
    <w:rsid w:val="006B0C0E"/>
    <w:rsid w:val="006B0D25"/>
    <w:rsid w:val="006B0D8B"/>
    <w:rsid w:val="006B0D9F"/>
    <w:rsid w:val="006B0DB7"/>
    <w:rsid w:val="006B0DD2"/>
    <w:rsid w:val="006B0F6C"/>
    <w:rsid w:val="006B0F74"/>
    <w:rsid w:val="006B10FE"/>
    <w:rsid w:val="006B10FF"/>
    <w:rsid w:val="006B1163"/>
    <w:rsid w:val="006B117E"/>
    <w:rsid w:val="006B12AB"/>
    <w:rsid w:val="006B12B2"/>
    <w:rsid w:val="006B12B7"/>
    <w:rsid w:val="006B12BC"/>
    <w:rsid w:val="006B1386"/>
    <w:rsid w:val="006B139A"/>
    <w:rsid w:val="006B1411"/>
    <w:rsid w:val="006B1482"/>
    <w:rsid w:val="006B14A7"/>
    <w:rsid w:val="006B15FC"/>
    <w:rsid w:val="006B169F"/>
    <w:rsid w:val="006B170C"/>
    <w:rsid w:val="006B1716"/>
    <w:rsid w:val="006B171A"/>
    <w:rsid w:val="006B1722"/>
    <w:rsid w:val="006B176B"/>
    <w:rsid w:val="006B17BF"/>
    <w:rsid w:val="006B1887"/>
    <w:rsid w:val="006B18CB"/>
    <w:rsid w:val="006B1AF5"/>
    <w:rsid w:val="006B1BDA"/>
    <w:rsid w:val="006B1BDE"/>
    <w:rsid w:val="006B1C69"/>
    <w:rsid w:val="006B1D27"/>
    <w:rsid w:val="006B1DA2"/>
    <w:rsid w:val="006B1E63"/>
    <w:rsid w:val="006B1F37"/>
    <w:rsid w:val="006B1F7B"/>
    <w:rsid w:val="006B207E"/>
    <w:rsid w:val="006B208B"/>
    <w:rsid w:val="006B20AC"/>
    <w:rsid w:val="006B2114"/>
    <w:rsid w:val="006B2176"/>
    <w:rsid w:val="006B21DA"/>
    <w:rsid w:val="006B21F9"/>
    <w:rsid w:val="006B22C2"/>
    <w:rsid w:val="006B22C3"/>
    <w:rsid w:val="006B23C6"/>
    <w:rsid w:val="006B23DC"/>
    <w:rsid w:val="006B240D"/>
    <w:rsid w:val="006B2417"/>
    <w:rsid w:val="006B2479"/>
    <w:rsid w:val="006B24BC"/>
    <w:rsid w:val="006B255C"/>
    <w:rsid w:val="006B25FD"/>
    <w:rsid w:val="006B2641"/>
    <w:rsid w:val="006B264F"/>
    <w:rsid w:val="006B2726"/>
    <w:rsid w:val="006B2784"/>
    <w:rsid w:val="006B278C"/>
    <w:rsid w:val="006B28A2"/>
    <w:rsid w:val="006B2955"/>
    <w:rsid w:val="006B29A0"/>
    <w:rsid w:val="006B29DB"/>
    <w:rsid w:val="006B2A43"/>
    <w:rsid w:val="006B2BBE"/>
    <w:rsid w:val="006B2CC0"/>
    <w:rsid w:val="006B2D27"/>
    <w:rsid w:val="006B2DBE"/>
    <w:rsid w:val="006B2DC7"/>
    <w:rsid w:val="006B2DEC"/>
    <w:rsid w:val="006B2E05"/>
    <w:rsid w:val="006B2E15"/>
    <w:rsid w:val="006B2F08"/>
    <w:rsid w:val="006B2FA8"/>
    <w:rsid w:val="006B2FAA"/>
    <w:rsid w:val="006B306A"/>
    <w:rsid w:val="006B31BD"/>
    <w:rsid w:val="006B32D3"/>
    <w:rsid w:val="006B32EC"/>
    <w:rsid w:val="006B33B8"/>
    <w:rsid w:val="006B348F"/>
    <w:rsid w:val="006B35DD"/>
    <w:rsid w:val="006B3696"/>
    <w:rsid w:val="006B3776"/>
    <w:rsid w:val="006B378D"/>
    <w:rsid w:val="006B37A8"/>
    <w:rsid w:val="006B3840"/>
    <w:rsid w:val="006B3881"/>
    <w:rsid w:val="006B3891"/>
    <w:rsid w:val="006B38FE"/>
    <w:rsid w:val="006B3AE5"/>
    <w:rsid w:val="006B3B09"/>
    <w:rsid w:val="006B3B1F"/>
    <w:rsid w:val="006B3F30"/>
    <w:rsid w:val="006B3FED"/>
    <w:rsid w:val="006B402B"/>
    <w:rsid w:val="006B414C"/>
    <w:rsid w:val="006B4207"/>
    <w:rsid w:val="006B4210"/>
    <w:rsid w:val="006B429F"/>
    <w:rsid w:val="006B42CE"/>
    <w:rsid w:val="006B436B"/>
    <w:rsid w:val="006B447E"/>
    <w:rsid w:val="006B44A7"/>
    <w:rsid w:val="006B4585"/>
    <w:rsid w:val="006B45AA"/>
    <w:rsid w:val="006B46FD"/>
    <w:rsid w:val="006B47AA"/>
    <w:rsid w:val="006B47FC"/>
    <w:rsid w:val="006B4823"/>
    <w:rsid w:val="006B493F"/>
    <w:rsid w:val="006B4963"/>
    <w:rsid w:val="006B4A60"/>
    <w:rsid w:val="006B4B00"/>
    <w:rsid w:val="006B4B0A"/>
    <w:rsid w:val="006B4BE3"/>
    <w:rsid w:val="006B4C02"/>
    <w:rsid w:val="006B4C0A"/>
    <w:rsid w:val="006B4C9F"/>
    <w:rsid w:val="006B4E36"/>
    <w:rsid w:val="006B4F53"/>
    <w:rsid w:val="006B4FA7"/>
    <w:rsid w:val="006B4FD2"/>
    <w:rsid w:val="006B50EF"/>
    <w:rsid w:val="006B514A"/>
    <w:rsid w:val="006B533D"/>
    <w:rsid w:val="006B5471"/>
    <w:rsid w:val="006B5552"/>
    <w:rsid w:val="006B55C3"/>
    <w:rsid w:val="006B561B"/>
    <w:rsid w:val="006B56A6"/>
    <w:rsid w:val="006B56BF"/>
    <w:rsid w:val="006B56DE"/>
    <w:rsid w:val="006B56EC"/>
    <w:rsid w:val="006B5721"/>
    <w:rsid w:val="006B5737"/>
    <w:rsid w:val="006B57AC"/>
    <w:rsid w:val="006B57FC"/>
    <w:rsid w:val="006B5821"/>
    <w:rsid w:val="006B583B"/>
    <w:rsid w:val="006B58F8"/>
    <w:rsid w:val="006B5923"/>
    <w:rsid w:val="006B59F3"/>
    <w:rsid w:val="006B59F7"/>
    <w:rsid w:val="006B5A46"/>
    <w:rsid w:val="006B5AAC"/>
    <w:rsid w:val="006B5ACF"/>
    <w:rsid w:val="006B5ADC"/>
    <w:rsid w:val="006B5B9A"/>
    <w:rsid w:val="006B5BD7"/>
    <w:rsid w:val="006B5C5B"/>
    <w:rsid w:val="006B5C8D"/>
    <w:rsid w:val="006B5D07"/>
    <w:rsid w:val="006B5D92"/>
    <w:rsid w:val="006B5DCA"/>
    <w:rsid w:val="006B5DD1"/>
    <w:rsid w:val="006B5EB5"/>
    <w:rsid w:val="006B5FF5"/>
    <w:rsid w:val="006B60D6"/>
    <w:rsid w:val="006B60FD"/>
    <w:rsid w:val="006B628F"/>
    <w:rsid w:val="006B636D"/>
    <w:rsid w:val="006B64CC"/>
    <w:rsid w:val="006B6555"/>
    <w:rsid w:val="006B6593"/>
    <w:rsid w:val="006B66AB"/>
    <w:rsid w:val="006B6725"/>
    <w:rsid w:val="006B687F"/>
    <w:rsid w:val="006B6956"/>
    <w:rsid w:val="006B6973"/>
    <w:rsid w:val="006B69F6"/>
    <w:rsid w:val="006B6A03"/>
    <w:rsid w:val="006B6A30"/>
    <w:rsid w:val="006B6A37"/>
    <w:rsid w:val="006B6A3D"/>
    <w:rsid w:val="006B6A8D"/>
    <w:rsid w:val="006B6AAD"/>
    <w:rsid w:val="006B6BBB"/>
    <w:rsid w:val="006B6C05"/>
    <w:rsid w:val="006B6C17"/>
    <w:rsid w:val="006B6DA6"/>
    <w:rsid w:val="006B6E32"/>
    <w:rsid w:val="006B6E90"/>
    <w:rsid w:val="006B6EA8"/>
    <w:rsid w:val="006B6F17"/>
    <w:rsid w:val="006B716A"/>
    <w:rsid w:val="006B7173"/>
    <w:rsid w:val="006B71A6"/>
    <w:rsid w:val="006B71B5"/>
    <w:rsid w:val="006B7216"/>
    <w:rsid w:val="006B722B"/>
    <w:rsid w:val="006B7261"/>
    <w:rsid w:val="006B726E"/>
    <w:rsid w:val="006B7281"/>
    <w:rsid w:val="006B7409"/>
    <w:rsid w:val="006B74CD"/>
    <w:rsid w:val="006B74E9"/>
    <w:rsid w:val="006B7710"/>
    <w:rsid w:val="006B774F"/>
    <w:rsid w:val="006B7887"/>
    <w:rsid w:val="006B79AC"/>
    <w:rsid w:val="006B79AE"/>
    <w:rsid w:val="006B79FD"/>
    <w:rsid w:val="006B7B1F"/>
    <w:rsid w:val="006B7BE2"/>
    <w:rsid w:val="006B7CC8"/>
    <w:rsid w:val="006B7D67"/>
    <w:rsid w:val="006B7DF2"/>
    <w:rsid w:val="006B7E87"/>
    <w:rsid w:val="006B7F54"/>
    <w:rsid w:val="006B7F68"/>
    <w:rsid w:val="006C014E"/>
    <w:rsid w:val="006C017F"/>
    <w:rsid w:val="006C03AF"/>
    <w:rsid w:val="006C044E"/>
    <w:rsid w:val="006C0555"/>
    <w:rsid w:val="006C05BF"/>
    <w:rsid w:val="006C05E5"/>
    <w:rsid w:val="006C0623"/>
    <w:rsid w:val="006C07E5"/>
    <w:rsid w:val="006C0898"/>
    <w:rsid w:val="006C08BB"/>
    <w:rsid w:val="006C0AE4"/>
    <w:rsid w:val="006C0D46"/>
    <w:rsid w:val="006C0DAB"/>
    <w:rsid w:val="006C0E49"/>
    <w:rsid w:val="006C0EC4"/>
    <w:rsid w:val="006C10B8"/>
    <w:rsid w:val="006C10BB"/>
    <w:rsid w:val="006C1158"/>
    <w:rsid w:val="006C119B"/>
    <w:rsid w:val="006C1221"/>
    <w:rsid w:val="006C1412"/>
    <w:rsid w:val="006C1433"/>
    <w:rsid w:val="006C1521"/>
    <w:rsid w:val="006C153A"/>
    <w:rsid w:val="006C15BC"/>
    <w:rsid w:val="006C15F7"/>
    <w:rsid w:val="006C1642"/>
    <w:rsid w:val="006C1675"/>
    <w:rsid w:val="006C16C3"/>
    <w:rsid w:val="006C170B"/>
    <w:rsid w:val="006C177A"/>
    <w:rsid w:val="006C1797"/>
    <w:rsid w:val="006C181A"/>
    <w:rsid w:val="006C1891"/>
    <w:rsid w:val="006C1981"/>
    <w:rsid w:val="006C1A6A"/>
    <w:rsid w:val="006C1B24"/>
    <w:rsid w:val="006C1B71"/>
    <w:rsid w:val="006C1CA1"/>
    <w:rsid w:val="006C1CEA"/>
    <w:rsid w:val="006C1D0C"/>
    <w:rsid w:val="006C1D94"/>
    <w:rsid w:val="006C1D95"/>
    <w:rsid w:val="006C1E71"/>
    <w:rsid w:val="006C1ECC"/>
    <w:rsid w:val="006C1F44"/>
    <w:rsid w:val="006C1FF0"/>
    <w:rsid w:val="006C2020"/>
    <w:rsid w:val="006C2027"/>
    <w:rsid w:val="006C2046"/>
    <w:rsid w:val="006C204B"/>
    <w:rsid w:val="006C2062"/>
    <w:rsid w:val="006C20F4"/>
    <w:rsid w:val="006C20F5"/>
    <w:rsid w:val="006C2101"/>
    <w:rsid w:val="006C2201"/>
    <w:rsid w:val="006C221A"/>
    <w:rsid w:val="006C22C7"/>
    <w:rsid w:val="006C237E"/>
    <w:rsid w:val="006C240C"/>
    <w:rsid w:val="006C2584"/>
    <w:rsid w:val="006C2617"/>
    <w:rsid w:val="006C2639"/>
    <w:rsid w:val="006C2651"/>
    <w:rsid w:val="006C2720"/>
    <w:rsid w:val="006C2931"/>
    <w:rsid w:val="006C2A41"/>
    <w:rsid w:val="006C2B3D"/>
    <w:rsid w:val="006C2B44"/>
    <w:rsid w:val="006C2C4B"/>
    <w:rsid w:val="006C2CEC"/>
    <w:rsid w:val="006C2D42"/>
    <w:rsid w:val="006C2D56"/>
    <w:rsid w:val="006C2D75"/>
    <w:rsid w:val="006C2E51"/>
    <w:rsid w:val="006C2E68"/>
    <w:rsid w:val="006C2EE7"/>
    <w:rsid w:val="006C2F56"/>
    <w:rsid w:val="006C3092"/>
    <w:rsid w:val="006C310F"/>
    <w:rsid w:val="006C3140"/>
    <w:rsid w:val="006C31AA"/>
    <w:rsid w:val="006C323B"/>
    <w:rsid w:val="006C340F"/>
    <w:rsid w:val="006C3553"/>
    <w:rsid w:val="006C358C"/>
    <w:rsid w:val="006C37B5"/>
    <w:rsid w:val="006C3840"/>
    <w:rsid w:val="006C3891"/>
    <w:rsid w:val="006C38F1"/>
    <w:rsid w:val="006C3963"/>
    <w:rsid w:val="006C39F5"/>
    <w:rsid w:val="006C3BE8"/>
    <w:rsid w:val="006C3C5A"/>
    <w:rsid w:val="006C3D38"/>
    <w:rsid w:val="006C3D97"/>
    <w:rsid w:val="006C3DA6"/>
    <w:rsid w:val="006C3DCA"/>
    <w:rsid w:val="006C3DD2"/>
    <w:rsid w:val="006C3DD3"/>
    <w:rsid w:val="006C3F55"/>
    <w:rsid w:val="006C3F56"/>
    <w:rsid w:val="006C4023"/>
    <w:rsid w:val="006C406B"/>
    <w:rsid w:val="006C40FC"/>
    <w:rsid w:val="006C411D"/>
    <w:rsid w:val="006C412F"/>
    <w:rsid w:val="006C4140"/>
    <w:rsid w:val="006C416B"/>
    <w:rsid w:val="006C41CC"/>
    <w:rsid w:val="006C41D6"/>
    <w:rsid w:val="006C4205"/>
    <w:rsid w:val="006C4227"/>
    <w:rsid w:val="006C4233"/>
    <w:rsid w:val="006C428A"/>
    <w:rsid w:val="006C4355"/>
    <w:rsid w:val="006C43C4"/>
    <w:rsid w:val="006C43F1"/>
    <w:rsid w:val="006C445A"/>
    <w:rsid w:val="006C455B"/>
    <w:rsid w:val="006C464C"/>
    <w:rsid w:val="006C466F"/>
    <w:rsid w:val="006C46AE"/>
    <w:rsid w:val="006C47BD"/>
    <w:rsid w:val="006C4858"/>
    <w:rsid w:val="006C4999"/>
    <w:rsid w:val="006C4AA5"/>
    <w:rsid w:val="006C4AFD"/>
    <w:rsid w:val="006C4C0B"/>
    <w:rsid w:val="006C4CDC"/>
    <w:rsid w:val="006C4D7F"/>
    <w:rsid w:val="006C4DFD"/>
    <w:rsid w:val="006C4EAC"/>
    <w:rsid w:val="006C4FB9"/>
    <w:rsid w:val="006C4FEC"/>
    <w:rsid w:val="006C5036"/>
    <w:rsid w:val="006C5049"/>
    <w:rsid w:val="006C5076"/>
    <w:rsid w:val="006C5084"/>
    <w:rsid w:val="006C508E"/>
    <w:rsid w:val="006C50C5"/>
    <w:rsid w:val="006C513D"/>
    <w:rsid w:val="006C516E"/>
    <w:rsid w:val="006C517D"/>
    <w:rsid w:val="006C5267"/>
    <w:rsid w:val="006C5461"/>
    <w:rsid w:val="006C5536"/>
    <w:rsid w:val="006C5592"/>
    <w:rsid w:val="006C5692"/>
    <w:rsid w:val="006C56A9"/>
    <w:rsid w:val="006C5701"/>
    <w:rsid w:val="006C5757"/>
    <w:rsid w:val="006C5801"/>
    <w:rsid w:val="006C5806"/>
    <w:rsid w:val="006C58D3"/>
    <w:rsid w:val="006C590E"/>
    <w:rsid w:val="006C591B"/>
    <w:rsid w:val="006C592C"/>
    <w:rsid w:val="006C5949"/>
    <w:rsid w:val="006C5955"/>
    <w:rsid w:val="006C597C"/>
    <w:rsid w:val="006C599F"/>
    <w:rsid w:val="006C5A34"/>
    <w:rsid w:val="006C5ABA"/>
    <w:rsid w:val="006C5C34"/>
    <w:rsid w:val="006C5D9B"/>
    <w:rsid w:val="006C5E70"/>
    <w:rsid w:val="006C5E94"/>
    <w:rsid w:val="006C5F16"/>
    <w:rsid w:val="006C5F40"/>
    <w:rsid w:val="006C5F6F"/>
    <w:rsid w:val="006C60CC"/>
    <w:rsid w:val="006C6102"/>
    <w:rsid w:val="006C6134"/>
    <w:rsid w:val="006C6249"/>
    <w:rsid w:val="006C6264"/>
    <w:rsid w:val="006C62FF"/>
    <w:rsid w:val="006C63A1"/>
    <w:rsid w:val="006C6405"/>
    <w:rsid w:val="006C6419"/>
    <w:rsid w:val="006C6496"/>
    <w:rsid w:val="006C6658"/>
    <w:rsid w:val="006C66E9"/>
    <w:rsid w:val="006C66F1"/>
    <w:rsid w:val="006C679B"/>
    <w:rsid w:val="006C69CA"/>
    <w:rsid w:val="006C69E0"/>
    <w:rsid w:val="006C6C44"/>
    <w:rsid w:val="006C6D10"/>
    <w:rsid w:val="006C6D4C"/>
    <w:rsid w:val="006C6D5C"/>
    <w:rsid w:val="006C6E48"/>
    <w:rsid w:val="006C6E9F"/>
    <w:rsid w:val="006C6EEF"/>
    <w:rsid w:val="006C70DD"/>
    <w:rsid w:val="006C714D"/>
    <w:rsid w:val="006C72CD"/>
    <w:rsid w:val="006C73DE"/>
    <w:rsid w:val="006C75D8"/>
    <w:rsid w:val="006C7636"/>
    <w:rsid w:val="006C76CE"/>
    <w:rsid w:val="006C776C"/>
    <w:rsid w:val="006C79F3"/>
    <w:rsid w:val="006C7A2A"/>
    <w:rsid w:val="006C7A95"/>
    <w:rsid w:val="006C7ABB"/>
    <w:rsid w:val="006C7AC8"/>
    <w:rsid w:val="006C7B00"/>
    <w:rsid w:val="006C7BD7"/>
    <w:rsid w:val="006C7BD8"/>
    <w:rsid w:val="006C7C72"/>
    <w:rsid w:val="006C7CB8"/>
    <w:rsid w:val="006C7CDC"/>
    <w:rsid w:val="006C7EB7"/>
    <w:rsid w:val="006C7F4E"/>
    <w:rsid w:val="006C7F8F"/>
    <w:rsid w:val="006C7FF1"/>
    <w:rsid w:val="006D00EC"/>
    <w:rsid w:val="006D00FF"/>
    <w:rsid w:val="006D028D"/>
    <w:rsid w:val="006D0341"/>
    <w:rsid w:val="006D038F"/>
    <w:rsid w:val="006D04CD"/>
    <w:rsid w:val="006D04DE"/>
    <w:rsid w:val="006D0625"/>
    <w:rsid w:val="006D062A"/>
    <w:rsid w:val="006D0639"/>
    <w:rsid w:val="006D0711"/>
    <w:rsid w:val="006D0729"/>
    <w:rsid w:val="006D07E5"/>
    <w:rsid w:val="006D085F"/>
    <w:rsid w:val="006D087D"/>
    <w:rsid w:val="006D0961"/>
    <w:rsid w:val="006D0A10"/>
    <w:rsid w:val="006D0A5C"/>
    <w:rsid w:val="006D0A71"/>
    <w:rsid w:val="006D0AD9"/>
    <w:rsid w:val="006D0BA6"/>
    <w:rsid w:val="006D0C77"/>
    <w:rsid w:val="006D0CE9"/>
    <w:rsid w:val="006D0D6C"/>
    <w:rsid w:val="006D0DCB"/>
    <w:rsid w:val="006D0E2C"/>
    <w:rsid w:val="006D0EA4"/>
    <w:rsid w:val="006D0F45"/>
    <w:rsid w:val="006D0F60"/>
    <w:rsid w:val="006D0F9D"/>
    <w:rsid w:val="006D0FCC"/>
    <w:rsid w:val="006D104A"/>
    <w:rsid w:val="006D1056"/>
    <w:rsid w:val="006D10FA"/>
    <w:rsid w:val="006D10FD"/>
    <w:rsid w:val="006D11CE"/>
    <w:rsid w:val="006D11D8"/>
    <w:rsid w:val="006D122E"/>
    <w:rsid w:val="006D1285"/>
    <w:rsid w:val="006D13FB"/>
    <w:rsid w:val="006D1474"/>
    <w:rsid w:val="006D14AD"/>
    <w:rsid w:val="006D152B"/>
    <w:rsid w:val="006D1586"/>
    <w:rsid w:val="006D15F1"/>
    <w:rsid w:val="006D1670"/>
    <w:rsid w:val="006D1693"/>
    <w:rsid w:val="006D16CD"/>
    <w:rsid w:val="006D16CF"/>
    <w:rsid w:val="006D179A"/>
    <w:rsid w:val="006D179B"/>
    <w:rsid w:val="006D17FE"/>
    <w:rsid w:val="006D1835"/>
    <w:rsid w:val="006D18A2"/>
    <w:rsid w:val="006D198A"/>
    <w:rsid w:val="006D1ADF"/>
    <w:rsid w:val="006D1C8C"/>
    <w:rsid w:val="006D1CB9"/>
    <w:rsid w:val="006D1CF4"/>
    <w:rsid w:val="006D1DBA"/>
    <w:rsid w:val="006D1DC6"/>
    <w:rsid w:val="006D1E4B"/>
    <w:rsid w:val="006D1FD7"/>
    <w:rsid w:val="006D2064"/>
    <w:rsid w:val="006D20B0"/>
    <w:rsid w:val="006D2194"/>
    <w:rsid w:val="006D2243"/>
    <w:rsid w:val="006D22DA"/>
    <w:rsid w:val="006D25B0"/>
    <w:rsid w:val="006D2759"/>
    <w:rsid w:val="006D27FC"/>
    <w:rsid w:val="006D2816"/>
    <w:rsid w:val="006D2893"/>
    <w:rsid w:val="006D289D"/>
    <w:rsid w:val="006D28AA"/>
    <w:rsid w:val="006D29F7"/>
    <w:rsid w:val="006D2ACC"/>
    <w:rsid w:val="006D2B14"/>
    <w:rsid w:val="006D2BA0"/>
    <w:rsid w:val="006D2C1B"/>
    <w:rsid w:val="006D2D79"/>
    <w:rsid w:val="006D2D9A"/>
    <w:rsid w:val="006D2E87"/>
    <w:rsid w:val="006D2EA6"/>
    <w:rsid w:val="006D329D"/>
    <w:rsid w:val="006D336A"/>
    <w:rsid w:val="006D33CB"/>
    <w:rsid w:val="006D34FE"/>
    <w:rsid w:val="006D351A"/>
    <w:rsid w:val="006D35DC"/>
    <w:rsid w:val="006D3705"/>
    <w:rsid w:val="006D3747"/>
    <w:rsid w:val="006D376B"/>
    <w:rsid w:val="006D377F"/>
    <w:rsid w:val="006D37E5"/>
    <w:rsid w:val="006D37FD"/>
    <w:rsid w:val="006D38B0"/>
    <w:rsid w:val="006D38B3"/>
    <w:rsid w:val="006D3985"/>
    <w:rsid w:val="006D3AC9"/>
    <w:rsid w:val="006D3AEC"/>
    <w:rsid w:val="006D3B8B"/>
    <w:rsid w:val="006D3E4C"/>
    <w:rsid w:val="006D3F47"/>
    <w:rsid w:val="006D3F79"/>
    <w:rsid w:val="006D3FCA"/>
    <w:rsid w:val="006D3FDE"/>
    <w:rsid w:val="006D40FF"/>
    <w:rsid w:val="006D41A1"/>
    <w:rsid w:val="006D43D8"/>
    <w:rsid w:val="006D43ED"/>
    <w:rsid w:val="006D4540"/>
    <w:rsid w:val="006D473A"/>
    <w:rsid w:val="006D47E6"/>
    <w:rsid w:val="006D4823"/>
    <w:rsid w:val="006D483B"/>
    <w:rsid w:val="006D4949"/>
    <w:rsid w:val="006D4B9E"/>
    <w:rsid w:val="006D4BAE"/>
    <w:rsid w:val="006D4CD0"/>
    <w:rsid w:val="006D4D09"/>
    <w:rsid w:val="006D4D38"/>
    <w:rsid w:val="006D4DE5"/>
    <w:rsid w:val="006D4DED"/>
    <w:rsid w:val="006D4EB0"/>
    <w:rsid w:val="006D4FE7"/>
    <w:rsid w:val="006D50BE"/>
    <w:rsid w:val="006D511D"/>
    <w:rsid w:val="006D51CB"/>
    <w:rsid w:val="006D51E8"/>
    <w:rsid w:val="006D5251"/>
    <w:rsid w:val="006D52A3"/>
    <w:rsid w:val="006D54DC"/>
    <w:rsid w:val="006D54FA"/>
    <w:rsid w:val="006D54FD"/>
    <w:rsid w:val="006D5561"/>
    <w:rsid w:val="006D5593"/>
    <w:rsid w:val="006D56AC"/>
    <w:rsid w:val="006D56D5"/>
    <w:rsid w:val="006D570B"/>
    <w:rsid w:val="006D5746"/>
    <w:rsid w:val="006D57B6"/>
    <w:rsid w:val="006D58F6"/>
    <w:rsid w:val="006D5922"/>
    <w:rsid w:val="006D594C"/>
    <w:rsid w:val="006D59B3"/>
    <w:rsid w:val="006D5ABD"/>
    <w:rsid w:val="006D5B59"/>
    <w:rsid w:val="006D5B86"/>
    <w:rsid w:val="006D5BD9"/>
    <w:rsid w:val="006D5C7E"/>
    <w:rsid w:val="006D5CF3"/>
    <w:rsid w:val="006D5D6D"/>
    <w:rsid w:val="006D5E00"/>
    <w:rsid w:val="006D5E28"/>
    <w:rsid w:val="006D5E4F"/>
    <w:rsid w:val="006D5E75"/>
    <w:rsid w:val="006D5F06"/>
    <w:rsid w:val="006D6046"/>
    <w:rsid w:val="006D60DE"/>
    <w:rsid w:val="006D611E"/>
    <w:rsid w:val="006D6121"/>
    <w:rsid w:val="006D61AD"/>
    <w:rsid w:val="006D6232"/>
    <w:rsid w:val="006D6462"/>
    <w:rsid w:val="006D651F"/>
    <w:rsid w:val="006D66BD"/>
    <w:rsid w:val="006D6719"/>
    <w:rsid w:val="006D685F"/>
    <w:rsid w:val="006D689F"/>
    <w:rsid w:val="006D6A43"/>
    <w:rsid w:val="006D6AFB"/>
    <w:rsid w:val="006D6BA4"/>
    <w:rsid w:val="006D6C1E"/>
    <w:rsid w:val="006D6C43"/>
    <w:rsid w:val="006D6C9B"/>
    <w:rsid w:val="006D6D5F"/>
    <w:rsid w:val="006D6D71"/>
    <w:rsid w:val="006D6DC4"/>
    <w:rsid w:val="006D6E7C"/>
    <w:rsid w:val="006D6EF5"/>
    <w:rsid w:val="006D6F99"/>
    <w:rsid w:val="006D7075"/>
    <w:rsid w:val="006D7157"/>
    <w:rsid w:val="006D7192"/>
    <w:rsid w:val="006D71A0"/>
    <w:rsid w:val="006D71F5"/>
    <w:rsid w:val="006D72F5"/>
    <w:rsid w:val="006D7317"/>
    <w:rsid w:val="006D737C"/>
    <w:rsid w:val="006D73DC"/>
    <w:rsid w:val="006D73EE"/>
    <w:rsid w:val="006D7419"/>
    <w:rsid w:val="006D7442"/>
    <w:rsid w:val="006D74D2"/>
    <w:rsid w:val="006D76BA"/>
    <w:rsid w:val="006D76FB"/>
    <w:rsid w:val="006D772F"/>
    <w:rsid w:val="006D7745"/>
    <w:rsid w:val="006D7790"/>
    <w:rsid w:val="006D779C"/>
    <w:rsid w:val="006D78C8"/>
    <w:rsid w:val="006D78E9"/>
    <w:rsid w:val="006D7932"/>
    <w:rsid w:val="006D7953"/>
    <w:rsid w:val="006D7A67"/>
    <w:rsid w:val="006D7A98"/>
    <w:rsid w:val="006D7B48"/>
    <w:rsid w:val="006D7BAB"/>
    <w:rsid w:val="006D7C6F"/>
    <w:rsid w:val="006D7D8B"/>
    <w:rsid w:val="006D7DB5"/>
    <w:rsid w:val="006D7DC9"/>
    <w:rsid w:val="006D7E20"/>
    <w:rsid w:val="006D7E84"/>
    <w:rsid w:val="006D7F09"/>
    <w:rsid w:val="006D7F86"/>
    <w:rsid w:val="006E002F"/>
    <w:rsid w:val="006E0051"/>
    <w:rsid w:val="006E0059"/>
    <w:rsid w:val="006E0119"/>
    <w:rsid w:val="006E0145"/>
    <w:rsid w:val="006E01F4"/>
    <w:rsid w:val="006E0279"/>
    <w:rsid w:val="006E02D7"/>
    <w:rsid w:val="006E0466"/>
    <w:rsid w:val="006E04DA"/>
    <w:rsid w:val="006E05E0"/>
    <w:rsid w:val="006E0649"/>
    <w:rsid w:val="006E07EF"/>
    <w:rsid w:val="006E080C"/>
    <w:rsid w:val="006E085C"/>
    <w:rsid w:val="006E0867"/>
    <w:rsid w:val="006E0956"/>
    <w:rsid w:val="006E09DB"/>
    <w:rsid w:val="006E0A63"/>
    <w:rsid w:val="006E0BBD"/>
    <w:rsid w:val="006E0C0B"/>
    <w:rsid w:val="006E0C35"/>
    <w:rsid w:val="006E0C5B"/>
    <w:rsid w:val="006E0CB7"/>
    <w:rsid w:val="006E0CBB"/>
    <w:rsid w:val="006E0F65"/>
    <w:rsid w:val="006E0F80"/>
    <w:rsid w:val="006E1062"/>
    <w:rsid w:val="006E12D4"/>
    <w:rsid w:val="006E1301"/>
    <w:rsid w:val="006E144C"/>
    <w:rsid w:val="006E1524"/>
    <w:rsid w:val="006E1626"/>
    <w:rsid w:val="006E1684"/>
    <w:rsid w:val="006E16D6"/>
    <w:rsid w:val="006E16E0"/>
    <w:rsid w:val="006E1702"/>
    <w:rsid w:val="006E172F"/>
    <w:rsid w:val="006E1750"/>
    <w:rsid w:val="006E17A7"/>
    <w:rsid w:val="006E1819"/>
    <w:rsid w:val="006E1861"/>
    <w:rsid w:val="006E18C9"/>
    <w:rsid w:val="006E18DD"/>
    <w:rsid w:val="006E19DA"/>
    <w:rsid w:val="006E1AF2"/>
    <w:rsid w:val="006E1B60"/>
    <w:rsid w:val="006E1B6A"/>
    <w:rsid w:val="006E1BDC"/>
    <w:rsid w:val="006E1BE5"/>
    <w:rsid w:val="006E1C1F"/>
    <w:rsid w:val="006E1D04"/>
    <w:rsid w:val="006E1D10"/>
    <w:rsid w:val="006E1D60"/>
    <w:rsid w:val="006E1EA6"/>
    <w:rsid w:val="006E2041"/>
    <w:rsid w:val="006E20F5"/>
    <w:rsid w:val="006E217D"/>
    <w:rsid w:val="006E2243"/>
    <w:rsid w:val="006E2248"/>
    <w:rsid w:val="006E2300"/>
    <w:rsid w:val="006E24F5"/>
    <w:rsid w:val="006E25AD"/>
    <w:rsid w:val="006E269B"/>
    <w:rsid w:val="006E26DB"/>
    <w:rsid w:val="006E27D6"/>
    <w:rsid w:val="006E27E3"/>
    <w:rsid w:val="006E2822"/>
    <w:rsid w:val="006E2844"/>
    <w:rsid w:val="006E28C1"/>
    <w:rsid w:val="006E293F"/>
    <w:rsid w:val="006E29A6"/>
    <w:rsid w:val="006E29D6"/>
    <w:rsid w:val="006E29E6"/>
    <w:rsid w:val="006E2A26"/>
    <w:rsid w:val="006E2A7A"/>
    <w:rsid w:val="006E2B7F"/>
    <w:rsid w:val="006E2BC0"/>
    <w:rsid w:val="006E2CBC"/>
    <w:rsid w:val="006E2CFC"/>
    <w:rsid w:val="006E2E42"/>
    <w:rsid w:val="006E2E4C"/>
    <w:rsid w:val="006E2FCD"/>
    <w:rsid w:val="006E3100"/>
    <w:rsid w:val="006E3114"/>
    <w:rsid w:val="006E3153"/>
    <w:rsid w:val="006E3158"/>
    <w:rsid w:val="006E31F2"/>
    <w:rsid w:val="006E32C7"/>
    <w:rsid w:val="006E334C"/>
    <w:rsid w:val="006E33EC"/>
    <w:rsid w:val="006E3450"/>
    <w:rsid w:val="006E34CC"/>
    <w:rsid w:val="006E34DC"/>
    <w:rsid w:val="006E353D"/>
    <w:rsid w:val="006E357E"/>
    <w:rsid w:val="006E36FC"/>
    <w:rsid w:val="006E3752"/>
    <w:rsid w:val="006E3844"/>
    <w:rsid w:val="006E38AD"/>
    <w:rsid w:val="006E38B8"/>
    <w:rsid w:val="006E38B9"/>
    <w:rsid w:val="006E3931"/>
    <w:rsid w:val="006E39D5"/>
    <w:rsid w:val="006E39DC"/>
    <w:rsid w:val="006E3AB0"/>
    <w:rsid w:val="006E3AD0"/>
    <w:rsid w:val="006E3B3D"/>
    <w:rsid w:val="006E3BE3"/>
    <w:rsid w:val="006E3C53"/>
    <w:rsid w:val="006E3C83"/>
    <w:rsid w:val="006E3D70"/>
    <w:rsid w:val="006E3FDB"/>
    <w:rsid w:val="006E3FEE"/>
    <w:rsid w:val="006E3FFC"/>
    <w:rsid w:val="006E4023"/>
    <w:rsid w:val="006E4024"/>
    <w:rsid w:val="006E4055"/>
    <w:rsid w:val="006E406D"/>
    <w:rsid w:val="006E40F3"/>
    <w:rsid w:val="006E41F8"/>
    <w:rsid w:val="006E4265"/>
    <w:rsid w:val="006E4475"/>
    <w:rsid w:val="006E4495"/>
    <w:rsid w:val="006E44E0"/>
    <w:rsid w:val="006E458B"/>
    <w:rsid w:val="006E4623"/>
    <w:rsid w:val="006E4693"/>
    <w:rsid w:val="006E47B5"/>
    <w:rsid w:val="006E47F5"/>
    <w:rsid w:val="006E48E5"/>
    <w:rsid w:val="006E495E"/>
    <w:rsid w:val="006E49D3"/>
    <w:rsid w:val="006E4A1F"/>
    <w:rsid w:val="006E4A41"/>
    <w:rsid w:val="006E4C1B"/>
    <w:rsid w:val="006E4CBA"/>
    <w:rsid w:val="006E4CC7"/>
    <w:rsid w:val="006E4CDB"/>
    <w:rsid w:val="006E4CE6"/>
    <w:rsid w:val="006E4D05"/>
    <w:rsid w:val="006E4D5A"/>
    <w:rsid w:val="006E4DAF"/>
    <w:rsid w:val="006E4DD1"/>
    <w:rsid w:val="006E4EE9"/>
    <w:rsid w:val="006E4EFF"/>
    <w:rsid w:val="006E4F33"/>
    <w:rsid w:val="006E4F92"/>
    <w:rsid w:val="006E4FF3"/>
    <w:rsid w:val="006E5045"/>
    <w:rsid w:val="006E50E9"/>
    <w:rsid w:val="006E513A"/>
    <w:rsid w:val="006E516D"/>
    <w:rsid w:val="006E520B"/>
    <w:rsid w:val="006E53BF"/>
    <w:rsid w:val="006E54B4"/>
    <w:rsid w:val="006E5511"/>
    <w:rsid w:val="006E55C6"/>
    <w:rsid w:val="006E55FB"/>
    <w:rsid w:val="006E5660"/>
    <w:rsid w:val="006E5763"/>
    <w:rsid w:val="006E57A9"/>
    <w:rsid w:val="006E5819"/>
    <w:rsid w:val="006E5832"/>
    <w:rsid w:val="006E5874"/>
    <w:rsid w:val="006E588B"/>
    <w:rsid w:val="006E58EF"/>
    <w:rsid w:val="006E59D1"/>
    <w:rsid w:val="006E5AE3"/>
    <w:rsid w:val="006E5D4E"/>
    <w:rsid w:val="006E5D74"/>
    <w:rsid w:val="006E5DDB"/>
    <w:rsid w:val="006E5E07"/>
    <w:rsid w:val="006E5E74"/>
    <w:rsid w:val="006E5E75"/>
    <w:rsid w:val="006E5E7B"/>
    <w:rsid w:val="006E5EAF"/>
    <w:rsid w:val="006E5ED1"/>
    <w:rsid w:val="006E5EE8"/>
    <w:rsid w:val="006E5F88"/>
    <w:rsid w:val="006E5F95"/>
    <w:rsid w:val="006E6049"/>
    <w:rsid w:val="006E60A0"/>
    <w:rsid w:val="006E6109"/>
    <w:rsid w:val="006E6197"/>
    <w:rsid w:val="006E61C0"/>
    <w:rsid w:val="006E61DD"/>
    <w:rsid w:val="006E61E2"/>
    <w:rsid w:val="006E61EF"/>
    <w:rsid w:val="006E6264"/>
    <w:rsid w:val="006E626F"/>
    <w:rsid w:val="006E6349"/>
    <w:rsid w:val="006E6370"/>
    <w:rsid w:val="006E63C1"/>
    <w:rsid w:val="006E63F9"/>
    <w:rsid w:val="006E63FD"/>
    <w:rsid w:val="006E6403"/>
    <w:rsid w:val="006E647A"/>
    <w:rsid w:val="006E6485"/>
    <w:rsid w:val="006E6548"/>
    <w:rsid w:val="006E65A6"/>
    <w:rsid w:val="006E65C2"/>
    <w:rsid w:val="006E66AA"/>
    <w:rsid w:val="006E67B3"/>
    <w:rsid w:val="006E67B5"/>
    <w:rsid w:val="006E67F9"/>
    <w:rsid w:val="006E6BAB"/>
    <w:rsid w:val="006E6BB3"/>
    <w:rsid w:val="006E6BF4"/>
    <w:rsid w:val="006E6C8F"/>
    <w:rsid w:val="006E6D25"/>
    <w:rsid w:val="006E6E2A"/>
    <w:rsid w:val="006E6E6E"/>
    <w:rsid w:val="006E6E8A"/>
    <w:rsid w:val="006E7037"/>
    <w:rsid w:val="006E7052"/>
    <w:rsid w:val="006E7056"/>
    <w:rsid w:val="006E709D"/>
    <w:rsid w:val="006E70F0"/>
    <w:rsid w:val="006E7108"/>
    <w:rsid w:val="006E7165"/>
    <w:rsid w:val="006E7187"/>
    <w:rsid w:val="006E7227"/>
    <w:rsid w:val="006E7380"/>
    <w:rsid w:val="006E74DD"/>
    <w:rsid w:val="006E7540"/>
    <w:rsid w:val="006E76F5"/>
    <w:rsid w:val="006E771E"/>
    <w:rsid w:val="006E78C3"/>
    <w:rsid w:val="006E7A41"/>
    <w:rsid w:val="006E7BE7"/>
    <w:rsid w:val="006E7CB1"/>
    <w:rsid w:val="006E7CE2"/>
    <w:rsid w:val="006E7D2B"/>
    <w:rsid w:val="006E7D6A"/>
    <w:rsid w:val="006E7E08"/>
    <w:rsid w:val="006E7E32"/>
    <w:rsid w:val="006E7E99"/>
    <w:rsid w:val="006E7FE1"/>
    <w:rsid w:val="006E7FF4"/>
    <w:rsid w:val="006F0123"/>
    <w:rsid w:val="006F0184"/>
    <w:rsid w:val="006F01B3"/>
    <w:rsid w:val="006F0297"/>
    <w:rsid w:val="006F031D"/>
    <w:rsid w:val="006F03C3"/>
    <w:rsid w:val="006F0439"/>
    <w:rsid w:val="006F0457"/>
    <w:rsid w:val="006F0522"/>
    <w:rsid w:val="006F05E1"/>
    <w:rsid w:val="006F0677"/>
    <w:rsid w:val="006F06FA"/>
    <w:rsid w:val="006F0762"/>
    <w:rsid w:val="006F08C4"/>
    <w:rsid w:val="006F08DD"/>
    <w:rsid w:val="006F090D"/>
    <w:rsid w:val="006F090E"/>
    <w:rsid w:val="006F092F"/>
    <w:rsid w:val="006F09F9"/>
    <w:rsid w:val="006F0A55"/>
    <w:rsid w:val="006F0B14"/>
    <w:rsid w:val="006F0B5E"/>
    <w:rsid w:val="006F0C26"/>
    <w:rsid w:val="006F0D68"/>
    <w:rsid w:val="006F0DBB"/>
    <w:rsid w:val="006F0E28"/>
    <w:rsid w:val="006F0E3D"/>
    <w:rsid w:val="006F0F20"/>
    <w:rsid w:val="006F0F2E"/>
    <w:rsid w:val="006F0F83"/>
    <w:rsid w:val="006F1081"/>
    <w:rsid w:val="006F10CE"/>
    <w:rsid w:val="006F115B"/>
    <w:rsid w:val="006F11A0"/>
    <w:rsid w:val="006F11A2"/>
    <w:rsid w:val="006F14CE"/>
    <w:rsid w:val="006F17C3"/>
    <w:rsid w:val="006F17D6"/>
    <w:rsid w:val="006F17E9"/>
    <w:rsid w:val="006F1815"/>
    <w:rsid w:val="006F18C5"/>
    <w:rsid w:val="006F18D9"/>
    <w:rsid w:val="006F1939"/>
    <w:rsid w:val="006F1996"/>
    <w:rsid w:val="006F1A0B"/>
    <w:rsid w:val="006F1B12"/>
    <w:rsid w:val="006F1BBC"/>
    <w:rsid w:val="006F1C70"/>
    <w:rsid w:val="006F1DBB"/>
    <w:rsid w:val="006F1E07"/>
    <w:rsid w:val="006F1F6B"/>
    <w:rsid w:val="006F1FDC"/>
    <w:rsid w:val="006F1FF4"/>
    <w:rsid w:val="006F2030"/>
    <w:rsid w:val="006F20A4"/>
    <w:rsid w:val="006F20A9"/>
    <w:rsid w:val="006F2113"/>
    <w:rsid w:val="006F2160"/>
    <w:rsid w:val="006F2163"/>
    <w:rsid w:val="006F2185"/>
    <w:rsid w:val="006F218A"/>
    <w:rsid w:val="006F2191"/>
    <w:rsid w:val="006F21F8"/>
    <w:rsid w:val="006F2347"/>
    <w:rsid w:val="006F238F"/>
    <w:rsid w:val="006F2482"/>
    <w:rsid w:val="006F24ED"/>
    <w:rsid w:val="006F24F5"/>
    <w:rsid w:val="006F24FC"/>
    <w:rsid w:val="006F256D"/>
    <w:rsid w:val="006F26E5"/>
    <w:rsid w:val="006F2700"/>
    <w:rsid w:val="006F2710"/>
    <w:rsid w:val="006F271A"/>
    <w:rsid w:val="006F281D"/>
    <w:rsid w:val="006F2867"/>
    <w:rsid w:val="006F294D"/>
    <w:rsid w:val="006F2A1F"/>
    <w:rsid w:val="006F2B9E"/>
    <w:rsid w:val="006F2BB1"/>
    <w:rsid w:val="006F2C14"/>
    <w:rsid w:val="006F2C4C"/>
    <w:rsid w:val="006F2C85"/>
    <w:rsid w:val="006F2CA8"/>
    <w:rsid w:val="006F2D20"/>
    <w:rsid w:val="006F2E92"/>
    <w:rsid w:val="006F2EEE"/>
    <w:rsid w:val="006F2F49"/>
    <w:rsid w:val="006F2F84"/>
    <w:rsid w:val="006F2FE7"/>
    <w:rsid w:val="006F3096"/>
    <w:rsid w:val="006F3135"/>
    <w:rsid w:val="006F315C"/>
    <w:rsid w:val="006F315F"/>
    <w:rsid w:val="006F331F"/>
    <w:rsid w:val="006F332B"/>
    <w:rsid w:val="006F33A4"/>
    <w:rsid w:val="006F3403"/>
    <w:rsid w:val="006F340C"/>
    <w:rsid w:val="006F343C"/>
    <w:rsid w:val="006F3488"/>
    <w:rsid w:val="006F3543"/>
    <w:rsid w:val="006F3564"/>
    <w:rsid w:val="006F373B"/>
    <w:rsid w:val="006F378A"/>
    <w:rsid w:val="006F395B"/>
    <w:rsid w:val="006F3B34"/>
    <w:rsid w:val="006F3B95"/>
    <w:rsid w:val="006F3C00"/>
    <w:rsid w:val="006F3DE8"/>
    <w:rsid w:val="006F3EB6"/>
    <w:rsid w:val="006F3F73"/>
    <w:rsid w:val="006F3F75"/>
    <w:rsid w:val="006F4005"/>
    <w:rsid w:val="006F4053"/>
    <w:rsid w:val="006F40A4"/>
    <w:rsid w:val="006F410D"/>
    <w:rsid w:val="006F415A"/>
    <w:rsid w:val="006F4277"/>
    <w:rsid w:val="006F4381"/>
    <w:rsid w:val="006F442D"/>
    <w:rsid w:val="006F4474"/>
    <w:rsid w:val="006F44FC"/>
    <w:rsid w:val="006F462A"/>
    <w:rsid w:val="006F4648"/>
    <w:rsid w:val="006F4683"/>
    <w:rsid w:val="006F46E6"/>
    <w:rsid w:val="006F47BA"/>
    <w:rsid w:val="006F47E0"/>
    <w:rsid w:val="006F491F"/>
    <w:rsid w:val="006F4921"/>
    <w:rsid w:val="006F4940"/>
    <w:rsid w:val="006F4941"/>
    <w:rsid w:val="006F49D5"/>
    <w:rsid w:val="006F4A39"/>
    <w:rsid w:val="006F4B77"/>
    <w:rsid w:val="006F4CE6"/>
    <w:rsid w:val="006F4CE9"/>
    <w:rsid w:val="006F4E09"/>
    <w:rsid w:val="006F4E17"/>
    <w:rsid w:val="006F4E6C"/>
    <w:rsid w:val="006F4EA1"/>
    <w:rsid w:val="006F4F17"/>
    <w:rsid w:val="006F4F3D"/>
    <w:rsid w:val="006F4FCC"/>
    <w:rsid w:val="006F50EA"/>
    <w:rsid w:val="006F50FC"/>
    <w:rsid w:val="006F5115"/>
    <w:rsid w:val="006F5117"/>
    <w:rsid w:val="006F5186"/>
    <w:rsid w:val="006F5223"/>
    <w:rsid w:val="006F52A4"/>
    <w:rsid w:val="006F5611"/>
    <w:rsid w:val="006F5622"/>
    <w:rsid w:val="006F5658"/>
    <w:rsid w:val="006F566B"/>
    <w:rsid w:val="006F56CA"/>
    <w:rsid w:val="006F5857"/>
    <w:rsid w:val="006F5895"/>
    <w:rsid w:val="006F58A7"/>
    <w:rsid w:val="006F595D"/>
    <w:rsid w:val="006F5984"/>
    <w:rsid w:val="006F5B30"/>
    <w:rsid w:val="006F5B57"/>
    <w:rsid w:val="006F5B9D"/>
    <w:rsid w:val="006F5C8E"/>
    <w:rsid w:val="006F5D45"/>
    <w:rsid w:val="006F5D4A"/>
    <w:rsid w:val="006F5D98"/>
    <w:rsid w:val="006F5E49"/>
    <w:rsid w:val="006F5EFF"/>
    <w:rsid w:val="006F5F0F"/>
    <w:rsid w:val="006F5F3E"/>
    <w:rsid w:val="006F5F7C"/>
    <w:rsid w:val="006F607A"/>
    <w:rsid w:val="006F60E7"/>
    <w:rsid w:val="006F61B1"/>
    <w:rsid w:val="006F6249"/>
    <w:rsid w:val="006F626E"/>
    <w:rsid w:val="006F62BD"/>
    <w:rsid w:val="006F62CA"/>
    <w:rsid w:val="006F6303"/>
    <w:rsid w:val="006F65BA"/>
    <w:rsid w:val="006F65CA"/>
    <w:rsid w:val="006F6673"/>
    <w:rsid w:val="006F668F"/>
    <w:rsid w:val="006F66B8"/>
    <w:rsid w:val="006F6719"/>
    <w:rsid w:val="006F6793"/>
    <w:rsid w:val="006F6910"/>
    <w:rsid w:val="006F691C"/>
    <w:rsid w:val="006F6975"/>
    <w:rsid w:val="006F697D"/>
    <w:rsid w:val="006F69BD"/>
    <w:rsid w:val="006F6B79"/>
    <w:rsid w:val="006F6BF4"/>
    <w:rsid w:val="006F6C3C"/>
    <w:rsid w:val="006F6D15"/>
    <w:rsid w:val="006F6D29"/>
    <w:rsid w:val="006F6D8A"/>
    <w:rsid w:val="006F6EC0"/>
    <w:rsid w:val="006F6F08"/>
    <w:rsid w:val="006F6F9C"/>
    <w:rsid w:val="006F6FC1"/>
    <w:rsid w:val="006F702D"/>
    <w:rsid w:val="006F71D1"/>
    <w:rsid w:val="006F71F7"/>
    <w:rsid w:val="006F72A2"/>
    <w:rsid w:val="006F72A4"/>
    <w:rsid w:val="006F72B7"/>
    <w:rsid w:val="006F72BF"/>
    <w:rsid w:val="006F73C4"/>
    <w:rsid w:val="006F7493"/>
    <w:rsid w:val="006F74F1"/>
    <w:rsid w:val="006F75B3"/>
    <w:rsid w:val="006F75EA"/>
    <w:rsid w:val="006F76D3"/>
    <w:rsid w:val="006F76F2"/>
    <w:rsid w:val="006F777E"/>
    <w:rsid w:val="006F77A4"/>
    <w:rsid w:val="006F77E0"/>
    <w:rsid w:val="006F78A4"/>
    <w:rsid w:val="006F79C8"/>
    <w:rsid w:val="006F79EE"/>
    <w:rsid w:val="006F7AED"/>
    <w:rsid w:val="006F7C49"/>
    <w:rsid w:val="006F7CA7"/>
    <w:rsid w:val="006F7D38"/>
    <w:rsid w:val="006F7D47"/>
    <w:rsid w:val="006F7DEA"/>
    <w:rsid w:val="006F7E95"/>
    <w:rsid w:val="006F7F46"/>
    <w:rsid w:val="0070003B"/>
    <w:rsid w:val="007000FA"/>
    <w:rsid w:val="00700137"/>
    <w:rsid w:val="00700172"/>
    <w:rsid w:val="0070021C"/>
    <w:rsid w:val="0070023F"/>
    <w:rsid w:val="007002D4"/>
    <w:rsid w:val="007002EE"/>
    <w:rsid w:val="00700326"/>
    <w:rsid w:val="00700354"/>
    <w:rsid w:val="00700369"/>
    <w:rsid w:val="0070039C"/>
    <w:rsid w:val="007004A7"/>
    <w:rsid w:val="007004B5"/>
    <w:rsid w:val="007004BB"/>
    <w:rsid w:val="00700506"/>
    <w:rsid w:val="0070051B"/>
    <w:rsid w:val="0070052B"/>
    <w:rsid w:val="00700544"/>
    <w:rsid w:val="00700637"/>
    <w:rsid w:val="0070096B"/>
    <w:rsid w:val="00700A44"/>
    <w:rsid w:val="00700A83"/>
    <w:rsid w:val="00700B38"/>
    <w:rsid w:val="00700BA0"/>
    <w:rsid w:val="00700BAB"/>
    <w:rsid w:val="00700BE1"/>
    <w:rsid w:val="00700C28"/>
    <w:rsid w:val="00700C84"/>
    <w:rsid w:val="00700CD9"/>
    <w:rsid w:val="00700D2B"/>
    <w:rsid w:val="00700D7E"/>
    <w:rsid w:val="00700DE1"/>
    <w:rsid w:val="00700E1D"/>
    <w:rsid w:val="00700F15"/>
    <w:rsid w:val="00700F82"/>
    <w:rsid w:val="0070100E"/>
    <w:rsid w:val="00701204"/>
    <w:rsid w:val="0070123E"/>
    <w:rsid w:val="0070126D"/>
    <w:rsid w:val="0070130D"/>
    <w:rsid w:val="0070133D"/>
    <w:rsid w:val="0070136A"/>
    <w:rsid w:val="00701509"/>
    <w:rsid w:val="007015AE"/>
    <w:rsid w:val="00701626"/>
    <w:rsid w:val="00701664"/>
    <w:rsid w:val="00701691"/>
    <w:rsid w:val="007016CA"/>
    <w:rsid w:val="0070176A"/>
    <w:rsid w:val="007017D2"/>
    <w:rsid w:val="0070183E"/>
    <w:rsid w:val="007018C7"/>
    <w:rsid w:val="007018EE"/>
    <w:rsid w:val="00701911"/>
    <w:rsid w:val="0070194A"/>
    <w:rsid w:val="00701987"/>
    <w:rsid w:val="007019AF"/>
    <w:rsid w:val="00701C2E"/>
    <w:rsid w:val="00701C91"/>
    <w:rsid w:val="00701CB8"/>
    <w:rsid w:val="00701D42"/>
    <w:rsid w:val="00701DB1"/>
    <w:rsid w:val="00701E0C"/>
    <w:rsid w:val="00701E75"/>
    <w:rsid w:val="00701FF6"/>
    <w:rsid w:val="00702116"/>
    <w:rsid w:val="00702222"/>
    <w:rsid w:val="00702234"/>
    <w:rsid w:val="007023A1"/>
    <w:rsid w:val="00702538"/>
    <w:rsid w:val="0070254A"/>
    <w:rsid w:val="00702685"/>
    <w:rsid w:val="00702864"/>
    <w:rsid w:val="0070287C"/>
    <w:rsid w:val="007028D2"/>
    <w:rsid w:val="007028FD"/>
    <w:rsid w:val="007029AF"/>
    <w:rsid w:val="007029BA"/>
    <w:rsid w:val="00702A2B"/>
    <w:rsid w:val="00702B19"/>
    <w:rsid w:val="00702BDC"/>
    <w:rsid w:val="00702C4A"/>
    <w:rsid w:val="00702CE7"/>
    <w:rsid w:val="00702E7F"/>
    <w:rsid w:val="00702E91"/>
    <w:rsid w:val="00702F97"/>
    <w:rsid w:val="00703203"/>
    <w:rsid w:val="0070321E"/>
    <w:rsid w:val="00703247"/>
    <w:rsid w:val="007032FF"/>
    <w:rsid w:val="00703448"/>
    <w:rsid w:val="007034E5"/>
    <w:rsid w:val="00703705"/>
    <w:rsid w:val="00703810"/>
    <w:rsid w:val="0070397F"/>
    <w:rsid w:val="00703A24"/>
    <w:rsid w:val="00703AF4"/>
    <w:rsid w:val="00703B45"/>
    <w:rsid w:val="00703BB3"/>
    <w:rsid w:val="00703BFD"/>
    <w:rsid w:val="00703C97"/>
    <w:rsid w:val="00703CA3"/>
    <w:rsid w:val="00703D01"/>
    <w:rsid w:val="00703D16"/>
    <w:rsid w:val="00703E09"/>
    <w:rsid w:val="00704056"/>
    <w:rsid w:val="00704065"/>
    <w:rsid w:val="007040A5"/>
    <w:rsid w:val="00704297"/>
    <w:rsid w:val="007042DD"/>
    <w:rsid w:val="0070430A"/>
    <w:rsid w:val="007043E5"/>
    <w:rsid w:val="00704409"/>
    <w:rsid w:val="0070442D"/>
    <w:rsid w:val="00704477"/>
    <w:rsid w:val="007044B0"/>
    <w:rsid w:val="007045D3"/>
    <w:rsid w:val="00704618"/>
    <w:rsid w:val="007046E0"/>
    <w:rsid w:val="00704795"/>
    <w:rsid w:val="007048C5"/>
    <w:rsid w:val="007049AA"/>
    <w:rsid w:val="00704A11"/>
    <w:rsid w:val="00704AEF"/>
    <w:rsid w:val="00704B66"/>
    <w:rsid w:val="00704C6A"/>
    <w:rsid w:val="00704E25"/>
    <w:rsid w:val="00704E2A"/>
    <w:rsid w:val="00704E5B"/>
    <w:rsid w:val="00704EAE"/>
    <w:rsid w:val="0070501B"/>
    <w:rsid w:val="007050F5"/>
    <w:rsid w:val="00705140"/>
    <w:rsid w:val="0070516B"/>
    <w:rsid w:val="007051AB"/>
    <w:rsid w:val="0070521F"/>
    <w:rsid w:val="00705313"/>
    <w:rsid w:val="007053E8"/>
    <w:rsid w:val="00705554"/>
    <w:rsid w:val="0070560C"/>
    <w:rsid w:val="00705758"/>
    <w:rsid w:val="00705820"/>
    <w:rsid w:val="00705973"/>
    <w:rsid w:val="00705A2B"/>
    <w:rsid w:val="00705ADB"/>
    <w:rsid w:val="00705D9E"/>
    <w:rsid w:val="00705E1E"/>
    <w:rsid w:val="00705E95"/>
    <w:rsid w:val="00705E99"/>
    <w:rsid w:val="00705EFD"/>
    <w:rsid w:val="00705F40"/>
    <w:rsid w:val="0070602D"/>
    <w:rsid w:val="007060F1"/>
    <w:rsid w:val="007061D5"/>
    <w:rsid w:val="007061EB"/>
    <w:rsid w:val="0070623D"/>
    <w:rsid w:val="0070628E"/>
    <w:rsid w:val="00706364"/>
    <w:rsid w:val="007063C5"/>
    <w:rsid w:val="00706439"/>
    <w:rsid w:val="0070645E"/>
    <w:rsid w:val="0070650F"/>
    <w:rsid w:val="0070652C"/>
    <w:rsid w:val="00706577"/>
    <w:rsid w:val="007065D4"/>
    <w:rsid w:val="0070661F"/>
    <w:rsid w:val="00706648"/>
    <w:rsid w:val="00706705"/>
    <w:rsid w:val="00706771"/>
    <w:rsid w:val="007067AB"/>
    <w:rsid w:val="007067B2"/>
    <w:rsid w:val="007068DC"/>
    <w:rsid w:val="007068E9"/>
    <w:rsid w:val="00706918"/>
    <w:rsid w:val="007069B1"/>
    <w:rsid w:val="00706AF9"/>
    <w:rsid w:val="00706DA4"/>
    <w:rsid w:val="00706EA3"/>
    <w:rsid w:val="00706EB8"/>
    <w:rsid w:val="00706F17"/>
    <w:rsid w:val="00706FC9"/>
    <w:rsid w:val="00706FE8"/>
    <w:rsid w:val="00707003"/>
    <w:rsid w:val="007070B9"/>
    <w:rsid w:val="00707136"/>
    <w:rsid w:val="0070721F"/>
    <w:rsid w:val="00707361"/>
    <w:rsid w:val="007073AA"/>
    <w:rsid w:val="0070748E"/>
    <w:rsid w:val="007074AF"/>
    <w:rsid w:val="007075D7"/>
    <w:rsid w:val="007075F8"/>
    <w:rsid w:val="007076B8"/>
    <w:rsid w:val="00707720"/>
    <w:rsid w:val="00707756"/>
    <w:rsid w:val="00707784"/>
    <w:rsid w:val="00707809"/>
    <w:rsid w:val="00707889"/>
    <w:rsid w:val="007078A7"/>
    <w:rsid w:val="00707959"/>
    <w:rsid w:val="00707995"/>
    <w:rsid w:val="007079BA"/>
    <w:rsid w:val="00707ACF"/>
    <w:rsid w:val="00707B42"/>
    <w:rsid w:val="00707C38"/>
    <w:rsid w:val="00707D36"/>
    <w:rsid w:val="00707DC1"/>
    <w:rsid w:val="00707F29"/>
    <w:rsid w:val="00710028"/>
    <w:rsid w:val="0071006B"/>
    <w:rsid w:val="0071006D"/>
    <w:rsid w:val="0071009A"/>
    <w:rsid w:val="00710180"/>
    <w:rsid w:val="0071022D"/>
    <w:rsid w:val="00710232"/>
    <w:rsid w:val="00710315"/>
    <w:rsid w:val="00710380"/>
    <w:rsid w:val="0071040E"/>
    <w:rsid w:val="0071049A"/>
    <w:rsid w:val="007104C2"/>
    <w:rsid w:val="007104E0"/>
    <w:rsid w:val="007105AB"/>
    <w:rsid w:val="007105B3"/>
    <w:rsid w:val="00710605"/>
    <w:rsid w:val="00710686"/>
    <w:rsid w:val="007106AB"/>
    <w:rsid w:val="007107F0"/>
    <w:rsid w:val="00710940"/>
    <w:rsid w:val="007109D0"/>
    <w:rsid w:val="00710A7F"/>
    <w:rsid w:val="00710AE3"/>
    <w:rsid w:val="00710D01"/>
    <w:rsid w:val="00710DE0"/>
    <w:rsid w:val="00710E3F"/>
    <w:rsid w:val="00710E77"/>
    <w:rsid w:val="00711098"/>
    <w:rsid w:val="00711167"/>
    <w:rsid w:val="0071130D"/>
    <w:rsid w:val="00711349"/>
    <w:rsid w:val="00711367"/>
    <w:rsid w:val="0071140D"/>
    <w:rsid w:val="0071163D"/>
    <w:rsid w:val="00711655"/>
    <w:rsid w:val="0071178C"/>
    <w:rsid w:val="007117A2"/>
    <w:rsid w:val="00711816"/>
    <w:rsid w:val="00711920"/>
    <w:rsid w:val="0071192F"/>
    <w:rsid w:val="00711ADD"/>
    <w:rsid w:val="00711C95"/>
    <w:rsid w:val="00711CB4"/>
    <w:rsid w:val="00711CFF"/>
    <w:rsid w:val="00711D52"/>
    <w:rsid w:val="00711DC0"/>
    <w:rsid w:val="00711E19"/>
    <w:rsid w:val="00711E4A"/>
    <w:rsid w:val="00711E57"/>
    <w:rsid w:val="00712070"/>
    <w:rsid w:val="00712232"/>
    <w:rsid w:val="0071229A"/>
    <w:rsid w:val="007123E5"/>
    <w:rsid w:val="0071243D"/>
    <w:rsid w:val="0071258B"/>
    <w:rsid w:val="00712741"/>
    <w:rsid w:val="007127A6"/>
    <w:rsid w:val="007127C6"/>
    <w:rsid w:val="007127EC"/>
    <w:rsid w:val="00712818"/>
    <w:rsid w:val="0071288D"/>
    <w:rsid w:val="00712B36"/>
    <w:rsid w:val="00712B42"/>
    <w:rsid w:val="00712CFA"/>
    <w:rsid w:val="00712DF0"/>
    <w:rsid w:val="00712E40"/>
    <w:rsid w:val="00712EA8"/>
    <w:rsid w:val="00712EC0"/>
    <w:rsid w:val="00712ED4"/>
    <w:rsid w:val="00712F6D"/>
    <w:rsid w:val="00713065"/>
    <w:rsid w:val="007130B8"/>
    <w:rsid w:val="007130F0"/>
    <w:rsid w:val="00713188"/>
    <w:rsid w:val="007131D5"/>
    <w:rsid w:val="00713201"/>
    <w:rsid w:val="007132C5"/>
    <w:rsid w:val="007133A7"/>
    <w:rsid w:val="00713420"/>
    <w:rsid w:val="007134BD"/>
    <w:rsid w:val="007134DE"/>
    <w:rsid w:val="0071351E"/>
    <w:rsid w:val="00713527"/>
    <w:rsid w:val="00713598"/>
    <w:rsid w:val="007135FF"/>
    <w:rsid w:val="00713600"/>
    <w:rsid w:val="00713610"/>
    <w:rsid w:val="00713663"/>
    <w:rsid w:val="007136AA"/>
    <w:rsid w:val="0071376F"/>
    <w:rsid w:val="00713887"/>
    <w:rsid w:val="007138DB"/>
    <w:rsid w:val="00713A18"/>
    <w:rsid w:val="00713BBB"/>
    <w:rsid w:val="00713C3A"/>
    <w:rsid w:val="00713C80"/>
    <w:rsid w:val="00713C9D"/>
    <w:rsid w:val="00713DC6"/>
    <w:rsid w:val="00713E63"/>
    <w:rsid w:val="00713FB8"/>
    <w:rsid w:val="00714067"/>
    <w:rsid w:val="007140FB"/>
    <w:rsid w:val="00714350"/>
    <w:rsid w:val="007143B2"/>
    <w:rsid w:val="007143CC"/>
    <w:rsid w:val="007143E2"/>
    <w:rsid w:val="007143E3"/>
    <w:rsid w:val="00714425"/>
    <w:rsid w:val="0071444E"/>
    <w:rsid w:val="007145DD"/>
    <w:rsid w:val="0071460A"/>
    <w:rsid w:val="0071482C"/>
    <w:rsid w:val="007148F7"/>
    <w:rsid w:val="00714937"/>
    <w:rsid w:val="00714A43"/>
    <w:rsid w:val="00714D13"/>
    <w:rsid w:val="00714D92"/>
    <w:rsid w:val="00714D98"/>
    <w:rsid w:val="00714D9A"/>
    <w:rsid w:val="00714E1A"/>
    <w:rsid w:val="00714E1C"/>
    <w:rsid w:val="00714E40"/>
    <w:rsid w:val="00714FFF"/>
    <w:rsid w:val="0071501A"/>
    <w:rsid w:val="0071502A"/>
    <w:rsid w:val="0071515D"/>
    <w:rsid w:val="0071517D"/>
    <w:rsid w:val="007151A7"/>
    <w:rsid w:val="0071520F"/>
    <w:rsid w:val="007152F0"/>
    <w:rsid w:val="00715468"/>
    <w:rsid w:val="0071547E"/>
    <w:rsid w:val="0071558E"/>
    <w:rsid w:val="007155F8"/>
    <w:rsid w:val="007156C6"/>
    <w:rsid w:val="0071573F"/>
    <w:rsid w:val="00715879"/>
    <w:rsid w:val="0071587A"/>
    <w:rsid w:val="007158E2"/>
    <w:rsid w:val="007159A5"/>
    <w:rsid w:val="007159B0"/>
    <w:rsid w:val="007159EA"/>
    <w:rsid w:val="00715A0A"/>
    <w:rsid w:val="00715AAA"/>
    <w:rsid w:val="00715C12"/>
    <w:rsid w:val="00715C23"/>
    <w:rsid w:val="00715C24"/>
    <w:rsid w:val="00715C91"/>
    <w:rsid w:val="00715CD0"/>
    <w:rsid w:val="00715D36"/>
    <w:rsid w:val="00715D7C"/>
    <w:rsid w:val="00715E7B"/>
    <w:rsid w:val="00715EBE"/>
    <w:rsid w:val="00715EE5"/>
    <w:rsid w:val="00715FFA"/>
    <w:rsid w:val="0071604A"/>
    <w:rsid w:val="00716180"/>
    <w:rsid w:val="007161F0"/>
    <w:rsid w:val="00716218"/>
    <w:rsid w:val="00716263"/>
    <w:rsid w:val="007162AC"/>
    <w:rsid w:val="00716389"/>
    <w:rsid w:val="00716682"/>
    <w:rsid w:val="007166D6"/>
    <w:rsid w:val="007167A9"/>
    <w:rsid w:val="0071686E"/>
    <w:rsid w:val="00716935"/>
    <w:rsid w:val="00716953"/>
    <w:rsid w:val="007169A9"/>
    <w:rsid w:val="007169CB"/>
    <w:rsid w:val="00716A5C"/>
    <w:rsid w:val="00716A8D"/>
    <w:rsid w:val="00716AF0"/>
    <w:rsid w:val="00716B08"/>
    <w:rsid w:val="00716B78"/>
    <w:rsid w:val="00716C5B"/>
    <w:rsid w:val="00716C5D"/>
    <w:rsid w:val="00716D21"/>
    <w:rsid w:val="00716EB1"/>
    <w:rsid w:val="00716ED4"/>
    <w:rsid w:val="00716EE5"/>
    <w:rsid w:val="00716F4D"/>
    <w:rsid w:val="00716FC3"/>
    <w:rsid w:val="00716FE8"/>
    <w:rsid w:val="0071709E"/>
    <w:rsid w:val="00717148"/>
    <w:rsid w:val="00717157"/>
    <w:rsid w:val="00717184"/>
    <w:rsid w:val="007171BF"/>
    <w:rsid w:val="00717201"/>
    <w:rsid w:val="007173F6"/>
    <w:rsid w:val="00717413"/>
    <w:rsid w:val="00717434"/>
    <w:rsid w:val="00717469"/>
    <w:rsid w:val="007174D1"/>
    <w:rsid w:val="007174D5"/>
    <w:rsid w:val="00717564"/>
    <w:rsid w:val="007175BE"/>
    <w:rsid w:val="0071762C"/>
    <w:rsid w:val="007176B3"/>
    <w:rsid w:val="00717779"/>
    <w:rsid w:val="007177A8"/>
    <w:rsid w:val="007177D7"/>
    <w:rsid w:val="0071787E"/>
    <w:rsid w:val="007179C6"/>
    <w:rsid w:val="00717B64"/>
    <w:rsid w:val="00717C1E"/>
    <w:rsid w:val="00717CB8"/>
    <w:rsid w:val="00717CCB"/>
    <w:rsid w:val="00717D49"/>
    <w:rsid w:val="00717D5F"/>
    <w:rsid w:val="00717DD3"/>
    <w:rsid w:val="00717DEC"/>
    <w:rsid w:val="00717E1B"/>
    <w:rsid w:val="00717E56"/>
    <w:rsid w:val="00717FBE"/>
    <w:rsid w:val="00717FDB"/>
    <w:rsid w:val="00717FE3"/>
    <w:rsid w:val="007200A3"/>
    <w:rsid w:val="007200C6"/>
    <w:rsid w:val="00720153"/>
    <w:rsid w:val="0072015F"/>
    <w:rsid w:val="00720189"/>
    <w:rsid w:val="007201EB"/>
    <w:rsid w:val="0072021B"/>
    <w:rsid w:val="00720278"/>
    <w:rsid w:val="007202BD"/>
    <w:rsid w:val="0072036C"/>
    <w:rsid w:val="0072041E"/>
    <w:rsid w:val="007204C7"/>
    <w:rsid w:val="007205DB"/>
    <w:rsid w:val="007206E1"/>
    <w:rsid w:val="0072084C"/>
    <w:rsid w:val="00720924"/>
    <w:rsid w:val="00720934"/>
    <w:rsid w:val="007209C0"/>
    <w:rsid w:val="00720AD2"/>
    <w:rsid w:val="00720B76"/>
    <w:rsid w:val="00720C60"/>
    <w:rsid w:val="00720C82"/>
    <w:rsid w:val="00720D7B"/>
    <w:rsid w:val="00720D82"/>
    <w:rsid w:val="00720DB6"/>
    <w:rsid w:val="00720DC5"/>
    <w:rsid w:val="00720DE5"/>
    <w:rsid w:val="00720E2A"/>
    <w:rsid w:val="00720E36"/>
    <w:rsid w:val="00720E41"/>
    <w:rsid w:val="00720F07"/>
    <w:rsid w:val="00720F12"/>
    <w:rsid w:val="00720F3D"/>
    <w:rsid w:val="00720F57"/>
    <w:rsid w:val="00720FC8"/>
    <w:rsid w:val="00720FC9"/>
    <w:rsid w:val="0072108A"/>
    <w:rsid w:val="007210A3"/>
    <w:rsid w:val="0072110E"/>
    <w:rsid w:val="00721120"/>
    <w:rsid w:val="007211D3"/>
    <w:rsid w:val="007211E2"/>
    <w:rsid w:val="007211EF"/>
    <w:rsid w:val="007212FC"/>
    <w:rsid w:val="0072136C"/>
    <w:rsid w:val="0072139C"/>
    <w:rsid w:val="00721452"/>
    <w:rsid w:val="00721454"/>
    <w:rsid w:val="007216D4"/>
    <w:rsid w:val="0072177C"/>
    <w:rsid w:val="00721791"/>
    <w:rsid w:val="007217C7"/>
    <w:rsid w:val="00721852"/>
    <w:rsid w:val="007218B8"/>
    <w:rsid w:val="007218ED"/>
    <w:rsid w:val="007218F1"/>
    <w:rsid w:val="007219AE"/>
    <w:rsid w:val="00721AB3"/>
    <w:rsid w:val="00721B17"/>
    <w:rsid w:val="00721B5B"/>
    <w:rsid w:val="00721BFB"/>
    <w:rsid w:val="00721C41"/>
    <w:rsid w:val="00721C4E"/>
    <w:rsid w:val="00721C5D"/>
    <w:rsid w:val="00721C7E"/>
    <w:rsid w:val="00721E17"/>
    <w:rsid w:val="00721ED2"/>
    <w:rsid w:val="00721F0F"/>
    <w:rsid w:val="00722145"/>
    <w:rsid w:val="007221D7"/>
    <w:rsid w:val="007221F1"/>
    <w:rsid w:val="00722221"/>
    <w:rsid w:val="0072222F"/>
    <w:rsid w:val="00722244"/>
    <w:rsid w:val="0072224B"/>
    <w:rsid w:val="0072225C"/>
    <w:rsid w:val="007222B8"/>
    <w:rsid w:val="00722379"/>
    <w:rsid w:val="007224F2"/>
    <w:rsid w:val="007224F9"/>
    <w:rsid w:val="0072268A"/>
    <w:rsid w:val="00722705"/>
    <w:rsid w:val="00722760"/>
    <w:rsid w:val="007227D0"/>
    <w:rsid w:val="007227D8"/>
    <w:rsid w:val="007228CF"/>
    <w:rsid w:val="00722907"/>
    <w:rsid w:val="0072297D"/>
    <w:rsid w:val="00722AF2"/>
    <w:rsid w:val="00722AF3"/>
    <w:rsid w:val="00722B89"/>
    <w:rsid w:val="00722BD1"/>
    <w:rsid w:val="00722C5A"/>
    <w:rsid w:val="00722C64"/>
    <w:rsid w:val="00722D66"/>
    <w:rsid w:val="00722D91"/>
    <w:rsid w:val="00722E69"/>
    <w:rsid w:val="00722E7D"/>
    <w:rsid w:val="00722EE6"/>
    <w:rsid w:val="00723040"/>
    <w:rsid w:val="00723061"/>
    <w:rsid w:val="00723079"/>
    <w:rsid w:val="0072322F"/>
    <w:rsid w:val="0072327A"/>
    <w:rsid w:val="007233B0"/>
    <w:rsid w:val="007233B1"/>
    <w:rsid w:val="00723429"/>
    <w:rsid w:val="00723449"/>
    <w:rsid w:val="007235DA"/>
    <w:rsid w:val="0072371D"/>
    <w:rsid w:val="0072390F"/>
    <w:rsid w:val="00723932"/>
    <w:rsid w:val="0072395D"/>
    <w:rsid w:val="007239A4"/>
    <w:rsid w:val="007239BD"/>
    <w:rsid w:val="00723A15"/>
    <w:rsid w:val="00723AB2"/>
    <w:rsid w:val="00723AB5"/>
    <w:rsid w:val="00723AC2"/>
    <w:rsid w:val="00723AC3"/>
    <w:rsid w:val="00723AEC"/>
    <w:rsid w:val="00723AFD"/>
    <w:rsid w:val="00723C42"/>
    <w:rsid w:val="00723D44"/>
    <w:rsid w:val="00723D66"/>
    <w:rsid w:val="00723E04"/>
    <w:rsid w:val="00723E5B"/>
    <w:rsid w:val="00723E64"/>
    <w:rsid w:val="00723E65"/>
    <w:rsid w:val="00723EB3"/>
    <w:rsid w:val="00723F00"/>
    <w:rsid w:val="00723FBA"/>
    <w:rsid w:val="00724071"/>
    <w:rsid w:val="00724085"/>
    <w:rsid w:val="0072417B"/>
    <w:rsid w:val="0072421E"/>
    <w:rsid w:val="00724358"/>
    <w:rsid w:val="00724375"/>
    <w:rsid w:val="007243C5"/>
    <w:rsid w:val="007245F8"/>
    <w:rsid w:val="0072464E"/>
    <w:rsid w:val="00724789"/>
    <w:rsid w:val="007247A8"/>
    <w:rsid w:val="00724855"/>
    <w:rsid w:val="00724956"/>
    <w:rsid w:val="0072496B"/>
    <w:rsid w:val="00724986"/>
    <w:rsid w:val="0072499E"/>
    <w:rsid w:val="007249DC"/>
    <w:rsid w:val="00724B29"/>
    <w:rsid w:val="00724BA3"/>
    <w:rsid w:val="00724BE6"/>
    <w:rsid w:val="00724C31"/>
    <w:rsid w:val="00724D0A"/>
    <w:rsid w:val="00724DD4"/>
    <w:rsid w:val="00724E59"/>
    <w:rsid w:val="00724E64"/>
    <w:rsid w:val="00724E71"/>
    <w:rsid w:val="00724EB4"/>
    <w:rsid w:val="00724F90"/>
    <w:rsid w:val="00725107"/>
    <w:rsid w:val="0072520C"/>
    <w:rsid w:val="0072545F"/>
    <w:rsid w:val="007254F1"/>
    <w:rsid w:val="00725545"/>
    <w:rsid w:val="00725628"/>
    <w:rsid w:val="0072567F"/>
    <w:rsid w:val="007256BC"/>
    <w:rsid w:val="00725706"/>
    <w:rsid w:val="00725792"/>
    <w:rsid w:val="007257C8"/>
    <w:rsid w:val="0072591E"/>
    <w:rsid w:val="00725984"/>
    <w:rsid w:val="007259F3"/>
    <w:rsid w:val="00725B82"/>
    <w:rsid w:val="00725CCE"/>
    <w:rsid w:val="00725D20"/>
    <w:rsid w:val="00725D5B"/>
    <w:rsid w:val="00725E43"/>
    <w:rsid w:val="00725E5C"/>
    <w:rsid w:val="00725EF6"/>
    <w:rsid w:val="00725F4C"/>
    <w:rsid w:val="00725F99"/>
    <w:rsid w:val="0072604D"/>
    <w:rsid w:val="00726084"/>
    <w:rsid w:val="007260A4"/>
    <w:rsid w:val="0072611A"/>
    <w:rsid w:val="00726158"/>
    <w:rsid w:val="007262B6"/>
    <w:rsid w:val="00726320"/>
    <w:rsid w:val="00726342"/>
    <w:rsid w:val="00726417"/>
    <w:rsid w:val="00726443"/>
    <w:rsid w:val="00726454"/>
    <w:rsid w:val="007266C5"/>
    <w:rsid w:val="007269C0"/>
    <w:rsid w:val="00726BD4"/>
    <w:rsid w:val="00726C56"/>
    <w:rsid w:val="00726CC7"/>
    <w:rsid w:val="00726D29"/>
    <w:rsid w:val="00726DA1"/>
    <w:rsid w:val="00726E1C"/>
    <w:rsid w:val="00726F25"/>
    <w:rsid w:val="00726F7C"/>
    <w:rsid w:val="00726F98"/>
    <w:rsid w:val="00727044"/>
    <w:rsid w:val="00727050"/>
    <w:rsid w:val="007270D0"/>
    <w:rsid w:val="007270D9"/>
    <w:rsid w:val="00727155"/>
    <w:rsid w:val="00727159"/>
    <w:rsid w:val="0072722B"/>
    <w:rsid w:val="00727248"/>
    <w:rsid w:val="0072728C"/>
    <w:rsid w:val="00727290"/>
    <w:rsid w:val="00727486"/>
    <w:rsid w:val="00727693"/>
    <w:rsid w:val="007276D0"/>
    <w:rsid w:val="00727785"/>
    <w:rsid w:val="00727923"/>
    <w:rsid w:val="00727987"/>
    <w:rsid w:val="007279CE"/>
    <w:rsid w:val="00727ABB"/>
    <w:rsid w:val="00727B09"/>
    <w:rsid w:val="00727BA1"/>
    <w:rsid w:val="00727C2B"/>
    <w:rsid w:val="00727C57"/>
    <w:rsid w:val="00727CFF"/>
    <w:rsid w:val="00727DC8"/>
    <w:rsid w:val="00727DE7"/>
    <w:rsid w:val="00727E09"/>
    <w:rsid w:val="00727EEA"/>
    <w:rsid w:val="00727FD9"/>
    <w:rsid w:val="00730011"/>
    <w:rsid w:val="007300B3"/>
    <w:rsid w:val="007300E1"/>
    <w:rsid w:val="00730147"/>
    <w:rsid w:val="0073021E"/>
    <w:rsid w:val="00730321"/>
    <w:rsid w:val="007303E6"/>
    <w:rsid w:val="00730487"/>
    <w:rsid w:val="007304A6"/>
    <w:rsid w:val="00730688"/>
    <w:rsid w:val="00730715"/>
    <w:rsid w:val="0073073B"/>
    <w:rsid w:val="007307A3"/>
    <w:rsid w:val="007307B5"/>
    <w:rsid w:val="007307ED"/>
    <w:rsid w:val="0073087B"/>
    <w:rsid w:val="0073089F"/>
    <w:rsid w:val="00730904"/>
    <w:rsid w:val="0073097B"/>
    <w:rsid w:val="00730982"/>
    <w:rsid w:val="007309FC"/>
    <w:rsid w:val="00730A02"/>
    <w:rsid w:val="00730A30"/>
    <w:rsid w:val="00730A3A"/>
    <w:rsid w:val="00730A49"/>
    <w:rsid w:val="00730AE9"/>
    <w:rsid w:val="00730B5B"/>
    <w:rsid w:val="00730B61"/>
    <w:rsid w:val="00730B8C"/>
    <w:rsid w:val="00730B8E"/>
    <w:rsid w:val="00730CD7"/>
    <w:rsid w:val="00730E08"/>
    <w:rsid w:val="00731116"/>
    <w:rsid w:val="0073112C"/>
    <w:rsid w:val="0073125B"/>
    <w:rsid w:val="0073131E"/>
    <w:rsid w:val="007313E6"/>
    <w:rsid w:val="00731414"/>
    <w:rsid w:val="0073142B"/>
    <w:rsid w:val="007314FA"/>
    <w:rsid w:val="0073160D"/>
    <w:rsid w:val="00731691"/>
    <w:rsid w:val="007316D0"/>
    <w:rsid w:val="007316D2"/>
    <w:rsid w:val="00731755"/>
    <w:rsid w:val="007317B1"/>
    <w:rsid w:val="00731856"/>
    <w:rsid w:val="0073187E"/>
    <w:rsid w:val="007318FE"/>
    <w:rsid w:val="0073196F"/>
    <w:rsid w:val="007319A8"/>
    <w:rsid w:val="00731A01"/>
    <w:rsid w:val="00731AE0"/>
    <w:rsid w:val="00731CDD"/>
    <w:rsid w:val="00731D18"/>
    <w:rsid w:val="00731E0F"/>
    <w:rsid w:val="00731EB1"/>
    <w:rsid w:val="00731EEB"/>
    <w:rsid w:val="00731F2A"/>
    <w:rsid w:val="00731F5E"/>
    <w:rsid w:val="00731F97"/>
    <w:rsid w:val="007320F1"/>
    <w:rsid w:val="00732156"/>
    <w:rsid w:val="007321DE"/>
    <w:rsid w:val="00732239"/>
    <w:rsid w:val="00732266"/>
    <w:rsid w:val="007322E8"/>
    <w:rsid w:val="007323FB"/>
    <w:rsid w:val="00732410"/>
    <w:rsid w:val="007325B1"/>
    <w:rsid w:val="00732636"/>
    <w:rsid w:val="007326A4"/>
    <w:rsid w:val="0073279B"/>
    <w:rsid w:val="007328BD"/>
    <w:rsid w:val="007328F4"/>
    <w:rsid w:val="00732961"/>
    <w:rsid w:val="00732967"/>
    <w:rsid w:val="00732A04"/>
    <w:rsid w:val="00732B2F"/>
    <w:rsid w:val="00732BF9"/>
    <w:rsid w:val="00732C42"/>
    <w:rsid w:val="00732D0C"/>
    <w:rsid w:val="00732D64"/>
    <w:rsid w:val="00732D68"/>
    <w:rsid w:val="00732E5F"/>
    <w:rsid w:val="00732EF1"/>
    <w:rsid w:val="00732F58"/>
    <w:rsid w:val="00732F83"/>
    <w:rsid w:val="00732FC6"/>
    <w:rsid w:val="00733074"/>
    <w:rsid w:val="0073307D"/>
    <w:rsid w:val="00733113"/>
    <w:rsid w:val="0073314D"/>
    <w:rsid w:val="00733201"/>
    <w:rsid w:val="007333B8"/>
    <w:rsid w:val="00733481"/>
    <w:rsid w:val="007334B6"/>
    <w:rsid w:val="007336BF"/>
    <w:rsid w:val="007336DE"/>
    <w:rsid w:val="007336E6"/>
    <w:rsid w:val="0073372A"/>
    <w:rsid w:val="00733768"/>
    <w:rsid w:val="007337B0"/>
    <w:rsid w:val="007337D7"/>
    <w:rsid w:val="0073385B"/>
    <w:rsid w:val="00733988"/>
    <w:rsid w:val="00733A15"/>
    <w:rsid w:val="00733B5D"/>
    <w:rsid w:val="00733B67"/>
    <w:rsid w:val="00733C9C"/>
    <w:rsid w:val="00733CD0"/>
    <w:rsid w:val="00733CD6"/>
    <w:rsid w:val="00733D4D"/>
    <w:rsid w:val="00733DA3"/>
    <w:rsid w:val="00733F63"/>
    <w:rsid w:val="00733F86"/>
    <w:rsid w:val="00733FA8"/>
    <w:rsid w:val="00733FD3"/>
    <w:rsid w:val="0073403E"/>
    <w:rsid w:val="00734066"/>
    <w:rsid w:val="007340A5"/>
    <w:rsid w:val="007340B0"/>
    <w:rsid w:val="0073411A"/>
    <w:rsid w:val="00734181"/>
    <w:rsid w:val="007341DB"/>
    <w:rsid w:val="0073420B"/>
    <w:rsid w:val="00734220"/>
    <w:rsid w:val="007342E2"/>
    <w:rsid w:val="00734305"/>
    <w:rsid w:val="007343B1"/>
    <w:rsid w:val="00734497"/>
    <w:rsid w:val="007344B2"/>
    <w:rsid w:val="007344EC"/>
    <w:rsid w:val="00734555"/>
    <w:rsid w:val="00734558"/>
    <w:rsid w:val="0073459D"/>
    <w:rsid w:val="007345AD"/>
    <w:rsid w:val="007345DC"/>
    <w:rsid w:val="0073477E"/>
    <w:rsid w:val="007347B8"/>
    <w:rsid w:val="00734822"/>
    <w:rsid w:val="0073488B"/>
    <w:rsid w:val="00734927"/>
    <w:rsid w:val="00734AFF"/>
    <w:rsid w:val="00734B39"/>
    <w:rsid w:val="00734B74"/>
    <w:rsid w:val="00734C6B"/>
    <w:rsid w:val="00734D47"/>
    <w:rsid w:val="00734D8F"/>
    <w:rsid w:val="00734E1A"/>
    <w:rsid w:val="00734E9F"/>
    <w:rsid w:val="00734F3F"/>
    <w:rsid w:val="00734FF1"/>
    <w:rsid w:val="00735030"/>
    <w:rsid w:val="00735099"/>
    <w:rsid w:val="007350B9"/>
    <w:rsid w:val="0073514F"/>
    <w:rsid w:val="0073528D"/>
    <w:rsid w:val="007352D1"/>
    <w:rsid w:val="0073546A"/>
    <w:rsid w:val="00735508"/>
    <w:rsid w:val="007355B3"/>
    <w:rsid w:val="0073571F"/>
    <w:rsid w:val="00735796"/>
    <w:rsid w:val="00735861"/>
    <w:rsid w:val="00735873"/>
    <w:rsid w:val="00735AE5"/>
    <w:rsid w:val="00735B45"/>
    <w:rsid w:val="00735B91"/>
    <w:rsid w:val="00735C4F"/>
    <w:rsid w:val="00735C7F"/>
    <w:rsid w:val="00735C93"/>
    <w:rsid w:val="00735CA2"/>
    <w:rsid w:val="00735D03"/>
    <w:rsid w:val="00735D3C"/>
    <w:rsid w:val="00735D55"/>
    <w:rsid w:val="00735E8D"/>
    <w:rsid w:val="00735F3E"/>
    <w:rsid w:val="00736069"/>
    <w:rsid w:val="0073607D"/>
    <w:rsid w:val="00736187"/>
    <w:rsid w:val="0073619F"/>
    <w:rsid w:val="007362DE"/>
    <w:rsid w:val="0073638D"/>
    <w:rsid w:val="00736427"/>
    <w:rsid w:val="00736584"/>
    <w:rsid w:val="0073667F"/>
    <w:rsid w:val="007366A5"/>
    <w:rsid w:val="007366F8"/>
    <w:rsid w:val="00736733"/>
    <w:rsid w:val="00736738"/>
    <w:rsid w:val="0073679F"/>
    <w:rsid w:val="007367C0"/>
    <w:rsid w:val="00736819"/>
    <w:rsid w:val="0073687D"/>
    <w:rsid w:val="007368E5"/>
    <w:rsid w:val="00736992"/>
    <w:rsid w:val="00736A3E"/>
    <w:rsid w:val="00736A4E"/>
    <w:rsid w:val="00736A8E"/>
    <w:rsid w:val="00736AF4"/>
    <w:rsid w:val="00736B1B"/>
    <w:rsid w:val="00736BBD"/>
    <w:rsid w:val="00736BD4"/>
    <w:rsid w:val="00736C6C"/>
    <w:rsid w:val="00736CC9"/>
    <w:rsid w:val="00736D70"/>
    <w:rsid w:val="00736EA9"/>
    <w:rsid w:val="00736F56"/>
    <w:rsid w:val="00737039"/>
    <w:rsid w:val="00737058"/>
    <w:rsid w:val="00737267"/>
    <w:rsid w:val="0073741A"/>
    <w:rsid w:val="00737481"/>
    <w:rsid w:val="00737595"/>
    <w:rsid w:val="00737703"/>
    <w:rsid w:val="00737760"/>
    <w:rsid w:val="00737900"/>
    <w:rsid w:val="007379DD"/>
    <w:rsid w:val="00737A64"/>
    <w:rsid w:val="00737AB0"/>
    <w:rsid w:val="00737B08"/>
    <w:rsid w:val="00737B33"/>
    <w:rsid w:val="00737B8F"/>
    <w:rsid w:val="00737C2C"/>
    <w:rsid w:val="00737C2D"/>
    <w:rsid w:val="00737C9E"/>
    <w:rsid w:val="00737CE5"/>
    <w:rsid w:val="00737D34"/>
    <w:rsid w:val="00737DF8"/>
    <w:rsid w:val="00737DFE"/>
    <w:rsid w:val="00737F0D"/>
    <w:rsid w:val="00737F30"/>
    <w:rsid w:val="00737F5C"/>
    <w:rsid w:val="00737FBF"/>
    <w:rsid w:val="0074008E"/>
    <w:rsid w:val="00740148"/>
    <w:rsid w:val="007401F4"/>
    <w:rsid w:val="0074027E"/>
    <w:rsid w:val="0074031B"/>
    <w:rsid w:val="00740366"/>
    <w:rsid w:val="007404A0"/>
    <w:rsid w:val="007404FF"/>
    <w:rsid w:val="007405A2"/>
    <w:rsid w:val="0074061A"/>
    <w:rsid w:val="00740704"/>
    <w:rsid w:val="00740714"/>
    <w:rsid w:val="00740755"/>
    <w:rsid w:val="0074082C"/>
    <w:rsid w:val="007408D3"/>
    <w:rsid w:val="00740962"/>
    <w:rsid w:val="0074099B"/>
    <w:rsid w:val="00740A6D"/>
    <w:rsid w:val="00740B11"/>
    <w:rsid w:val="00740BDA"/>
    <w:rsid w:val="00740CB3"/>
    <w:rsid w:val="00740CDB"/>
    <w:rsid w:val="00740CEB"/>
    <w:rsid w:val="00740D2A"/>
    <w:rsid w:val="00740DB6"/>
    <w:rsid w:val="00740E89"/>
    <w:rsid w:val="00740F1F"/>
    <w:rsid w:val="00740F92"/>
    <w:rsid w:val="00740FB0"/>
    <w:rsid w:val="00741051"/>
    <w:rsid w:val="0074109C"/>
    <w:rsid w:val="0074116D"/>
    <w:rsid w:val="007411BC"/>
    <w:rsid w:val="007411FD"/>
    <w:rsid w:val="00741314"/>
    <w:rsid w:val="00741460"/>
    <w:rsid w:val="00741547"/>
    <w:rsid w:val="007415D1"/>
    <w:rsid w:val="007415DC"/>
    <w:rsid w:val="00741677"/>
    <w:rsid w:val="007416F0"/>
    <w:rsid w:val="00741704"/>
    <w:rsid w:val="007418A5"/>
    <w:rsid w:val="007418AE"/>
    <w:rsid w:val="00741964"/>
    <w:rsid w:val="0074197C"/>
    <w:rsid w:val="00741A4F"/>
    <w:rsid w:val="00741AE5"/>
    <w:rsid w:val="00741B22"/>
    <w:rsid w:val="00741B85"/>
    <w:rsid w:val="00741C80"/>
    <w:rsid w:val="00741C85"/>
    <w:rsid w:val="00741EA8"/>
    <w:rsid w:val="00741ED8"/>
    <w:rsid w:val="00741EE2"/>
    <w:rsid w:val="00741EEF"/>
    <w:rsid w:val="00742006"/>
    <w:rsid w:val="007420B3"/>
    <w:rsid w:val="007420EC"/>
    <w:rsid w:val="007421A9"/>
    <w:rsid w:val="0074223B"/>
    <w:rsid w:val="007422ED"/>
    <w:rsid w:val="00742302"/>
    <w:rsid w:val="0074230A"/>
    <w:rsid w:val="007423A0"/>
    <w:rsid w:val="007423B4"/>
    <w:rsid w:val="00742416"/>
    <w:rsid w:val="00742483"/>
    <w:rsid w:val="007425A9"/>
    <w:rsid w:val="007425EC"/>
    <w:rsid w:val="00742671"/>
    <w:rsid w:val="00742804"/>
    <w:rsid w:val="0074286C"/>
    <w:rsid w:val="00742A05"/>
    <w:rsid w:val="00742A42"/>
    <w:rsid w:val="00742A77"/>
    <w:rsid w:val="00742AD2"/>
    <w:rsid w:val="00742B60"/>
    <w:rsid w:val="00742CCB"/>
    <w:rsid w:val="00742D2D"/>
    <w:rsid w:val="00742D44"/>
    <w:rsid w:val="00742E54"/>
    <w:rsid w:val="00742EB7"/>
    <w:rsid w:val="00742F26"/>
    <w:rsid w:val="00742F28"/>
    <w:rsid w:val="00742F34"/>
    <w:rsid w:val="00742FB9"/>
    <w:rsid w:val="00742FD9"/>
    <w:rsid w:val="00743022"/>
    <w:rsid w:val="007430B5"/>
    <w:rsid w:val="007430F7"/>
    <w:rsid w:val="00743157"/>
    <w:rsid w:val="0074321E"/>
    <w:rsid w:val="0074331F"/>
    <w:rsid w:val="00743379"/>
    <w:rsid w:val="00743380"/>
    <w:rsid w:val="00743390"/>
    <w:rsid w:val="00743392"/>
    <w:rsid w:val="0074357B"/>
    <w:rsid w:val="00743626"/>
    <w:rsid w:val="0074364F"/>
    <w:rsid w:val="00743691"/>
    <w:rsid w:val="00743745"/>
    <w:rsid w:val="0074375E"/>
    <w:rsid w:val="0074377B"/>
    <w:rsid w:val="00743827"/>
    <w:rsid w:val="007438D0"/>
    <w:rsid w:val="007438F0"/>
    <w:rsid w:val="007439EB"/>
    <w:rsid w:val="007439EF"/>
    <w:rsid w:val="00743A5E"/>
    <w:rsid w:val="00743AD2"/>
    <w:rsid w:val="00743B99"/>
    <w:rsid w:val="00743C4B"/>
    <w:rsid w:val="00743C68"/>
    <w:rsid w:val="00743C93"/>
    <w:rsid w:val="00743CD6"/>
    <w:rsid w:val="00743D7A"/>
    <w:rsid w:val="00743D8C"/>
    <w:rsid w:val="00743DA8"/>
    <w:rsid w:val="00743E18"/>
    <w:rsid w:val="00743E30"/>
    <w:rsid w:val="00743EA3"/>
    <w:rsid w:val="0074406A"/>
    <w:rsid w:val="0074412E"/>
    <w:rsid w:val="00744168"/>
    <w:rsid w:val="007442B4"/>
    <w:rsid w:val="00744330"/>
    <w:rsid w:val="00744348"/>
    <w:rsid w:val="00744481"/>
    <w:rsid w:val="0074452A"/>
    <w:rsid w:val="0074453A"/>
    <w:rsid w:val="0074457D"/>
    <w:rsid w:val="00744706"/>
    <w:rsid w:val="0074486F"/>
    <w:rsid w:val="00744A31"/>
    <w:rsid w:val="00744A97"/>
    <w:rsid w:val="00744B16"/>
    <w:rsid w:val="00744B47"/>
    <w:rsid w:val="00744BBD"/>
    <w:rsid w:val="00744CBA"/>
    <w:rsid w:val="00744DA3"/>
    <w:rsid w:val="00744E20"/>
    <w:rsid w:val="00744F5F"/>
    <w:rsid w:val="00744F69"/>
    <w:rsid w:val="00745008"/>
    <w:rsid w:val="0074507F"/>
    <w:rsid w:val="00745143"/>
    <w:rsid w:val="00745161"/>
    <w:rsid w:val="007452AB"/>
    <w:rsid w:val="007453CC"/>
    <w:rsid w:val="0074541E"/>
    <w:rsid w:val="0074584C"/>
    <w:rsid w:val="00745909"/>
    <w:rsid w:val="00745A54"/>
    <w:rsid w:val="00745A7C"/>
    <w:rsid w:val="00745AD0"/>
    <w:rsid w:val="00745AF8"/>
    <w:rsid w:val="00745B0D"/>
    <w:rsid w:val="00745BCE"/>
    <w:rsid w:val="00745CBE"/>
    <w:rsid w:val="00745D5E"/>
    <w:rsid w:val="00745FE8"/>
    <w:rsid w:val="0074603F"/>
    <w:rsid w:val="0074618F"/>
    <w:rsid w:val="00746236"/>
    <w:rsid w:val="00746336"/>
    <w:rsid w:val="007463BE"/>
    <w:rsid w:val="007463D6"/>
    <w:rsid w:val="007464BE"/>
    <w:rsid w:val="00746611"/>
    <w:rsid w:val="00746752"/>
    <w:rsid w:val="00746770"/>
    <w:rsid w:val="00746793"/>
    <w:rsid w:val="007467C6"/>
    <w:rsid w:val="007467D9"/>
    <w:rsid w:val="00746822"/>
    <w:rsid w:val="0074687C"/>
    <w:rsid w:val="00746881"/>
    <w:rsid w:val="00746950"/>
    <w:rsid w:val="00746969"/>
    <w:rsid w:val="007469AC"/>
    <w:rsid w:val="007469B3"/>
    <w:rsid w:val="00746A88"/>
    <w:rsid w:val="00746CE1"/>
    <w:rsid w:val="00746D4D"/>
    <w:rsid w:val="00746DFD"/>
    <w:rsid w:val="00746E1B"/>
    <w:rsid w:val="00746E9F"/>
    <w:rsid w:val="00746EB6"/>
    <w:rsid w:val="00746F73"/>
    <w:rsid w:val="00746FA5"/>
    <w:rsid w:val="00747085"/>
    <w:rsid w:val="007470E6"/>
    <w:rsid w:val="00747112"/>
    <w:rsid w:val="00747115"/>
    <w:rsid w:val="007471AD"/>
    <w:rsid w:val="007471F3"/>
    <w:rsid w:val="00747207"/>
    <w:rsid w:val="00747217"/>
    <w:rsid w:val="00747300"/>
    <w:rsid w:val="007473B7"/>
    <w:rsid w:val="0074750E"/>
    <w:rsid w:val="0074760E"/>
    <w:rsid w:val="00747691"/>
    <w:rsid w:val="007476F1"/>
    <w:rsid w:val="00747871"/>
    <w:rsid w:val="00747892"/>
    <w:rsid w:val="0074793D"/>
    <w:rsid w:val="00747ACF"/>
    <w:rsid w:val="00747B0F"/>
    <w:rsid w:val="00747C32"/>
    <w:rsid w:val="00747C68"/>
    <w:rsid w:val="00747C9C"/>
    <w:rsid w:val="00747D4D"/>
    <w:rsid w:val="00747E43"/>
    <w:rsid w:val="00747EC8"/>
    <w:rsid w:val="00750051"/>
    <w:rsid w:val="00750052"/>
    <w:rsid w:val="007500E0"/>
    <w:rsid w:val="00750327"/>
    <w:rsid w:val="007503EB"/>
    <w:rsid w:val="00750576"/>
    <w:rsid w:val="007505B9"/>
    <w:rsid w:val="007506DB"/>
    <w:rsid w:val="007507F5"/>
    <w:rsid w:val="00750836"/>
    <w:rsid w:val="00750898"/>
    <w:rsid w:val="007508AA"/>
    <w:rsid w:val="007508B1"/>
    <w:rsid w:val="00750919"/>
    <w:rsid w:val="00750A2F"/>
    <w:rsid w:val="00750A53"/>
    <w:rsid w:val="00750C0F"/>
    <w:rsid w:val="00750CB4"/>
    <w:rsid w:val="00750D0C"/>
    <w:rsid w:val="00750D46"/>
    <w:rsid w:val="00750E20"/>
    <w:rsid w:val="00750F12"/>
    <w:rsid w:val="00750FA0"/>
    <w:rsid w:val="007510B1"/>
    <w:rsid w:val="007510D8"/>
    <w:rsid w:val="00751103"/>
    <w:rsid w:val="007511E5"/>
    <w:rsid w:val="007512B7"/>
    <w:rsid w:val="00751350"/>
    <w:rsid w:val="0075135D"/>
    <w:rsid w:val="00751404"/>
    <w:rsid w:val="007514C2"/>
    <w:rsid w:val="007514C3"/>
    <w:rsid w:val="007514CA"/>
    <w:rsid w:val="007515E2"/>
    <w:rsid w:val="007516F3"/>
    <w:rsid w:val="0075171D"/>
    <w:rsid w:val="00751826"/>
    <w:rsid w:val="0075186E"/>
    <w:rsid w:val="007518CA"/>
    <w:rsid w:val="00751902"/>
    <w:rsid w:val="00751914"/>
    <w:rsid w:val="0075192D"/>
    <w:rsid w:val="007519D7"/>
    <w:rsid w:val="00751A56"/>
    <w:rsid w:val="00751AD8"/>
    <w:rsid w:val="00751B25"/>
    <w:rsid w:val="00751B2A"/>
    <w:rsid w:val="00751BF1"/>
    <w:rsid w:val="00751C2E"/>
    <w:rsid w:val="00751CE1"/>
    <w:rsid w:val="00751CEE"/>
    <w:rsid w:val="00751D34"/>
    <w:rsid w:val="00751D78"/>
    <w:rsid w:val="00751D91"/>
    <w:rsid w:val="00751DF6"/>
    <w:rsid w:val="00751DF7"/>
    <w:rsid w:val="00751E10"/>
    <w:rsid w:val="00751E61"/>
    <w:rsid w:val="00751E8B"/>
    <w:rsid w:val="00751EB8"/>
    <w:rsid w:val="00751ECB"/>
    <w:rsid w:val="00751F10"/>
    <w:rsid w:val="00751F2F"/>
    <w:rsid w:val="00751F36"/>
    <w:rsid w:val="00751F99"/>
    <w:rsid w:val="0075200F"/>
    <w:rsid w:val="0075204B"/>
    <w:rsid w:val="0075204C"/>
    <w:rsid w:val="0075216F"/>
    <w:rsid w:val="007521D7"/>
    <w:rsid w:val="00752286"/>
    <w:rsid w:val="0075229C"/>
    <w:rsid w:val="007523BA"/>
    <w:rsid w:val="007523CD"/>
    <w:rsid w:val="007523D3"/>
    <w:rsid w:val="007523DF"/>
    <w:rsid w:val="0075252A"/>
    <w:rsid w:val="0075258D"/>
    <w:rsid w:val="007525C9"/>
    <w:rsid w:val="0075262F"/>
    <w:rsid w:val="007526B4"/>
    <w:rsid w:val="0075272A"/>
    <w:rsid w:val="00752744"/>
    <w:rsid w:val="00752746"/>
    <w:rsid w:val="0075275E"/>
    <w:rsid w:val="00752767"/>
    <w:rsid w:val="007527EF"/>
    <w:rsid w:val="00752802"/>
    <w:rsid w:val="007528C0"/>
    <w:rsid w:val="00752967"/>
    <w:rsid w:val="0075299F"/>
    <w:rsid w:val="007529CA"/>
    <w:rsid w:val="00752A7B"/>
    <w:rsid w:val="00752A7F"/>
    <w:rsid w:val="00752B8B"/>
    <w:rsid w:val="00752CE5"/>
    <w:rsid w:val="00752EF4"/>
    <w:rsid w:val="00752EF5"/>
    <w:rsid w:val="00753022"/>
    <w:rsid w:val="00753084"/>
    <w:rsid w:val="0075311E"/>
    <w:rsid w:val="0075313F"/>
    <w:rsid w:val="00753177"/>
    <w:rsid w:val="0075323D"/>
    <w:rsid w:val="007532A9"/>
    <w:rsid w:val="007532EB"/>
    <w:rsid w:val="0075335D"/>
    <w:rsid w:val="0075339B"/>
    <w:rsid w:val="00753404"/>
    <w:rsid w:val="007534B9"/>
    <w:rsid w:val="007534E0"/>
    <w:rsid w:val="00753620"/>
    <w:rsid w:val="0075366C"/>
    <w:rsid w:val="007536A7"/>
    <w:rsid w:val="007536EB"/>
    <w:rsid w:val="0075374B"/>
    <w:rsid w:val="00753770"/>
    <w:rsid w:val="00753AB8"/>
    <w:rsid w:val="00753AEB"/>
    <w:rsid w:val="00753B12"/>
    <w:rsid w:val="00753B2A"/>
    <w:rsid w:val="00753C60"/>
    <w:rsid w:val="00753CBA"/>
    <w:rsid w:val="00753CE9"/>
    <w:rsid w:val="00753D2A"/>
    <w:rsid w:val="00753DDC"/>
    <w:rsid w:val="00753E97"/>
    <w:rsid w:val="00753F21"/>
    <w:rsid w:val="00753FBE"/>
    <w:rsid w:val="00754080"/>
    <w:rsid w:val="007540A5"/>
    <w:rsid w:val="007540F4"/>
    <w:rsid w:val="0075413A"/>
    <w:rsid w:val="007541B6"/>
    <w:rsid w:val="007542C4"/>
    <w:rsid w:val="00754360"/>
    <w:rsid w:val="007543BB"/>
    <w:rsid w:val="00754408"/>
    <w:rsid w:val="00754477"/>
    <w:rsid w:val="00754485"/>
    <w:rsid w:val="00754498"/>
    <w:rsid w:val="007544BF"/>
    <w:rsid w:val="007544FA"/>
    <w:rsid w:val="007545FB"/>
    <w:rsid w:val="00754679"/>
    <w:rsid w:val="00754751"/>
    <w:rsid w:val="00754756"/>
    <w:rsid w:val="007547AD"/>
    <w:rsid w:val="007547CB"/>
    <w:rsid w:val="007547DF"/>
    <w:rsid w:val="00754863"/>
    <w:rsid w:val="00754916"/>
    <w:rsid w:val="00754935"/>
    <w:rsid w:val="0075498D"/>
    <w:rsid w:val="00754A18"/>
    <w:rsid w:val="00754C9F"/>
    <w:rsid w:val="00754CCE"/>
    <w:rsid w:val="00754D42"/>
    <w:rsid w:val="00754DF5"/>
    <w:rsid w:val="00754E38"/>
    <w:rsid w:val="007550CA"/>
    <w:rsid w:val="0075516E"/>
    <w:rsid w:val="0075516F"/>
    <w:rsid w:val="007551B8"/>
    <w:rsid w:val="007551E9"/>
    <w:rsid w:val="0075524D"/>
    <w:rsid w:val="00755277"/>
    <w:rsid w:val="007552D1"/>
    <w:rsid w:val="0075552B"/>
    <w:rsid w:val="00755682"/>
    <w:rsid w:val="007556D8"/>
    <w:rsid w:val="00755758"/>
    <w:rsid w:val="0075594D"/>
    <w:rsid w:val="00755992"/>
    <w:rsid w:val="007559BE"/>
    <w:rsid w:val="00755A55"/>
    <w:rsid w:val="00755AE8"/>
    <w:rsid w:val="00755C0F"/>
    <w:rsid w:val="00755D5E"/>
    <w:rsid w:val="00755E06"/>
    <w:rsid w:val="00755E3F"/>
    <w:rsid w:val="00755E85"/>
    <w:rsid w:val="00755EEF"/>
    <w:rsid w:val="00755EFC"/>
    <w:rsid w:val="00755F7C"/>
    <w:rsid w:val="00756033"/>
    <w:rsid w:val="007561B9"/>
    <w:rsid w:val="00756467"/>
    <w:rsid w:val="0075647C"/>
    <w:rsid w:val="00756488"/>
    <w:rsid w:val="007564D5"/>
    <w:rsid w:val="007565BF"/>
    <w:rsid w:val="00756742"/>
    <w:rsid w:val="0075674E"/>
    <w:rsid w:val="00756938"/>
    <w:rsid w:val="007569E9"/>
    <w:rsid w:val="00756AAA"/>
    <w:rsid w:val="00756AEF"/>
    <w:rsid w:val="00756B8B"/>
    <w:rsid w:val="00756C31"/>
    <w:rsid w:val="00756C99"/>
    <w:rsid w:val="00756CB9"/>
    <w:rsid w:val="00756CDE"/>
    <w:rsid w:val="00756CF0"/>
    <w:rsid w:val="00756DF4"/>
    <w:rsid w:val="00756E02"/>
    <w:rsid w:val="00756ED6"/>
    <w:rsid w:val="00756F09"/>
    <w:rsid w:val="00756F9C"/>
    <w:rsid w:val="007570F8"/>
    <w:rsid w:val="00757102"/>
    <w:rsid w:val="00757170"/>
    <w:rsid w:val="00757193"/>
    <w:rsid w:val="007571A2"/>
    <w:rsid w:val="0075723F"/>
    <w:rsid w:val="00757340"/>
    <w:rsid w:val="007573D0"/>
    <w:rsid w:val="007574B1"/>
    <w:rsid w:val="0075757B"/>
    <w:rsid w:val="00757659"/>
    <w:rsid w:val="00757750"/>
    <w:rsid w:val="00757849"/>
    <w:rsid w:val="0075785C"/>
    <w:rsid w:val="007578CB"/>
    <w:rsid w:val="007578F0"/>
    <w:rsid w:val="00757946"/>
    <w:rsid w:val="00757A3D"/>
    <w:rsid w:val="00757BBE"/>
    <w:rsid w:val="00757BF6"/>
    <w:rsid w:val="00757D93"/>
    <w:rsid w:val="00757DDC"/>
    <w:rsid w:val="00757DF4"/>
    <w:rsid w:val="00757E00"/>
    <w:rsid w:val="00757E67"/>
    <w:rsid w:val="00757E89"/>
    <w:rsid w:val="00757F27"/>
    <w:rsid w:val="00757F95"/>
    <w:rsid w:val="00757FB8"/>
    <w:rsid w:val="0076003A"/>
    <w:rsid w:val="0076005A"/>
    <w:rsid w:val="007600C3"/>
    <w:rsid w:val="00760220"/>
    <w:rsid w:val="0076028A"/>
    <w:rsid w:val="007602A8"/>
    <w:rsid w:val="0076032D"/>
    <w:rsid w:val="0076036A"/>
    <w:rsid w:val="007603C0"/>
    <w:rsid w:val="0076049D"/>
    <w:rsid w:val="00760655"/>
    <w:rsid w:val="00760673"/>
    <w:rsid w:val="007607AE"/>
    <w:rsid w:val="0076080F"/>
    <w:rsid w:val="0076091C"/>
    <w:rsid w:val="007609A0"/>
    <w:rsid w:val="00760AB8"/>
    <w:rsid w:val="00760C0F"/>
    <w:rsid w:val="00760C45"/>
    <w:rsid w:val="00760C78"/>
    <w:rsid w:val="00760D9B"/>
    <w:rsid w:val="00760FAE"/>
    <w:rsid w:val="00760FDA"/>
    <w:rsid w:val="00761103"/>
    <w:rsid w:val="0076118E"/>
    <w:rsid w:val="0076121A"/>
    <w:rsid w:val="007612A2"/>
    <w:rsid w:val="007612B8"/>
    <w:rsid w:val="007612BD"/>
    <w:rsid w:val="00761396"/>
    <w:rsid w:val="007613BE"/>
    <w:rsid w:val="0076151F"/>
    <w:rsid w:val="007615BE"/>
    <w:rsid w:val="00761715"/>
    <w:rsid w:val="00761722"/>
    <w:rsid w:val="00761760"/>
    <w:rsid w:val="007617C1"/>
    <w:rsid w:val="00761808"/>
    <w:rsid w:val="00761865"/>
    <w:rsid w:val="007619B5"/>
    <w:rsid w:val="007619D7"/>
    <w:rsid w:val="00761AE1"/>
    <w:rsid w:val="00761B2D"/>
    <w:rsid w:val="00761B31"/>
    <w:rsid w:val="00761C42"/>
    <w:rsid w:val="00761C57"/>
    <w:rsid w:val="00761CE4"/>
    <w:rsid w:val="00761E61"/>
    <w:rsid w:val="00761E92"/>
    <w:rsid w:val="00761EA7"/>
    <w:rsid w:val="007620E1"/>
    <w:rsid w:val="00762164"/>
    <w:rsid w:val="00762250"/>
    <w:rsid w:val="00762300"/>
    <w:rsid w:val="007624AD"/>
    <w:rsid w:val="007624B2"/>
    <w:rsid w:val="007624D1"/>
    <w:rsid w:val="00762618"/>
    <w:rsid w:val="0076263B"/>
    <w:rsid w:val="00762676"/>
    <w:rsid w:val="0076271B"/>
    <w:rsid w:val="007627A1"/>
    <w:rsid w:val="007627F5"/>
    <w:rsid w:val="00762931"/>
    <w:rsid w:val="00762949"/>
    <w:rsid w:val="0076296F"/>
    <w:rsid w:val="00762994"/>
    <w:rsid w:val="00762A88"/>
    <w:rsid w:val="00762B8A"/>
    <w:rsid w:val="00762BCE"/>
    <w:rsid w:val="00762C82"/>
    <w:rsid w:val="00762CAF"/>
    <w:rsid w:val="00762CBB"/>
    <w:rsid w:val="00762CE1"/>
    <w:rsid w:val="00762DBD"/>
    <w:rsid w:val="00762E63"/>
    <w:rsid w:val="00762E69"/>
    <w:rsid w:val="00762F5E"/>
    <w:rsid w:val="00762FEB"/>
    <w:rsid w:val="0076306E"/>
    <w:rsid w:val="007630A7"/>
    <w:rsid w:val="007631BC"/>
    <w:rsid w:val="00763401"/>
    <w:rsid w:val="0076357C"/>
    <w:rsid w:val="00763714"/>
    <w:rsid w:val="00763745"/>
    <w:rsid w:val="0076377C"/>
    <w:rsid w:val="00763795"/>
    <w:rsid w:val="00763819"/>
    <w:rsid w:val="00763A33"/>
    <w:rsid w:val="00763BC4"/>
    <w:rsid w:val="00763C1A"/>
    <w:rsid w:val="00763C24"/>
    <w:rsid w:val="00763C3B"/>
    <w:rsid w:val="00763D4E"/>
    <w:rsid w:val="00763DFE"/>
    <w:rsid w:val="00763E43"/>
    <w:rsid w:val="00763F7D"/>
    <w:rsid w:val="00763FCC"/>
    <w:rsid w:val="00764013"/>
    <w:rsid w:val="0076402F"/>
    <w:rsid w:val="007640DC"/>
    <w:rsid w:val="007642A5"/>
    <w:rsid w:val="007642C7"/>
    <w:rsid w:val="007642EA"/>
    <w:rsid w:val="007643AC"/>
    <w:rsid w:val="00764407"/>
    <w:rsid w:val="00764548"/>
    <w:rsid w:val="00764767"/>
    <w:rsid w:val="007647EA"/>
    <w:rsid w:val="007648BB"/>
    <w:rsid w:val="0076491D"/>
    <w:rsid w:val="00764930"/>
    <w:rsid w:val="0076493A"/>
    <w:rsid w:val="00764956"/>
    <w:rsid w:val="00764969"/>
    <w:rsid w:val="00764A31"/>
    <w:rsid w:val="00764A3F"/>
    <w:rsid w:val="00764A5E"/>
    <w:rsid w:val="00764A7B"/>
    <w:rsid w:val="00764A7C"/>
    <w:rsid w:val="00764AE7"/>
    <w:rsid w:val="00764D15"/>
    <w:rsid w:val="00764DE1"/>
    <w:rsid w:val="00764E4A"/>
    <w:rsid w:val="00764ECF"/>
    <w:rsid w:val="00764F01"/>
    <w:rsid w:val="00764F0D"/>
    <w:rsid w:val="0076507E"/>
    <w:rsid w:val="007650BD"/>
    <w:rsid w:val="0076510B"/>
    <w:rsid w:val="007652D1"/>
    <w:rsid w:val="007654E0"/>
    <w:rsid w:val="0076564C"/>
    <w:rsid w:val="0076566A"/>
    <w:rsid w:val="007656D6"/>
    <w:rsid w:val="0076574F"/>
    <w:rsid w:val="00765826"/>
    <w:rsid w:val="00765843"/>
    <w:rsid w:val="0076585B"/>
    <w:rsid w:val="0076585E"/>
    <w:rsid w:val="00765862"/>
    <w:rsid w:val="00765887"/>
    <w:rsid w:val="00765A6B"/>
    <w:rsid w:val="00765ABE"/>
    <w:rsid w:val="00765B23"/>
    <w:rsid w:val="00765B7E"/>
    <w:rsid w:val="00765C18"/>
    <w:rsid w:val="00765C31"/>
    <w:rsid w:val="00765C66"/>
    <w:rsid w:val="00765D5E"/>
    <w:rsid w:val="00765D6C"/>
    <w:rsid w:val="00765E5E"/>
    <w:rsid w:val="00765E5F"/>
    <w:rsid w:val="00765F8F"/>
    <w:rsid w:val="00765F98"/>
    <w:rsid w:val="00766118"/>
    <w:rsid w:val="00766120"/>
    <w:rsid w:val="00766184"/>
    <w:rsid w:val="007661C9"/>
    <w:rsid w:val="0076622F"/>
    <w:rsid w:val="0076626F"/>
    <w:rsid w:val="00766320"/>
    <w:rsid w:val="007663DF"/>
    <w:rsid w:val="00766439"/>
    <w:rsid w:val="00766450"/>
    <w:rsid w:val="00766465"/>
    <w:rsid w:val="0076647B"/>
    <w:rsid w:val="00766667"/>
    <w:rsid w:val="00766753"/>
    <w:rsid w:val="0076682B"/>
    <w:rsid w:val="0076683E"/>
    <w:rsid w:val="00766942"/>
    <w:rsid w:val="0076697B"/>
    <w:rsid w:val="0076698E"/>
    <w:rsid w:val="007669DA"/>
    <w:rsid w:val="00766A25"/>
    <w:rsid w:val="00766AA4"/>
    <w:rsid w:val="00766BC3"/>
    <w:rsid w:val="00766BE1"/>
    <w:rsid w:val="00766BEF"/>
    <w:rsid w:val="00766C4B"/>
    <w:rsid w:val="00766D1A"/>
    <w:rsid w:val="00766DA9"/>
    <w:rsid w:val="00766E87"/>
    <w:rsid w:val="00766E9F"/>
    <w:rsid w:val="00767102"/>
    <w:rsid w:val="00767161"/>
    <w:rsid w:val="007671BE"/>
    <w:rsid w:val="007672CA"/>
    <w:rsid w:val="00767379"/>
    <w:rsid w:val="007673E3"/>
    <w:rsid w:val="00767403"/>
    <w:rsid w:val="00767466"/>
    <w:rsid w:val="0076751B"/>
    <w:rsid w:val="0076753C"/>
    <w:rsid w:val="007676CB"/>
    <w:rsid w:val="00767716"/>
    <w:rsid w:val="007677DC"/>
    <w:rsid w:val="00767818"/>
    <w:rsid w:val="007678CF"/>
    <w:rsid w:val="00767982"/>
    <w:rsid w:val="00767A78"/>
    <w:rsid w:val="00767AD4"/>
    <w:rsid w:val="00767B39"/>
    <w:rsid w:val="00767BDE"/>
    <w:rsid w:val="00767CA3"/>
    <w:rsid w:val="00767CA7"/>
    <w:rsid w:val="00767D10"/>
    <w:rsid w:val="00767DA7"/>
    <w:rsid w:val="00767DFA"/>
    <w:rsid w:val="00767E65"/>
    <w:rsid w:val="00767FD3"/>
    <w:rsid w:val="0077012E"/>
    <w:rsid w:val="007701A8"/>
    <w:rsid w:val="00770213"/>
    <w:rsid w:val="0077021C"/>
    <w:rsid w:val="0077028A"/>
    <w:rsid w:val="00770293"/>
    <w:rsid w:val="00770315"/>
    <w:rsid w:val="0077035F"/>
    <w:rsid w:val="007703E1"/>
    <w:rsid w:val="0077041D"/>
    <w:rsid w:val="007704AD"/>
    <w:rsid w:val="007704C0"/>
    <w:rsid w:val="00770573"/>
    <w:rsid w:val="00770689"/>
    <w:rsid w:val="00770722"/>
    <w:rsid w:val="007707D4"/>
    <w:rsid w:val="00770908"/>
    <w:rsid w:val="007709D4"/>
    <w:rsid w:val="00770A0D"/>
    <w:rsid w:val="00770A5B"/>
    <w:rsid w:val="00770B1B"/>
    <w:rsid w:val="00770B60"/>
    <w:rsid w:val="00770B8D"/>
    <w:rsid w:val="00770B92"/>
    <w:rsid w:val="00770BB3"/>
    <w:rsid w:val="00770BFE"/>
    <w:rsid w:val="00770C7D"/>
    <w:rsid w:val="00770D55"/>
    <w:rsid w:val="00770D5B"/>
    <w:rsid w:val="00770D63"/>
    <w:rsid w:val="00770DE4"/>
    <w:rsid w:val="00770E8A"/>
    <w:rsid w:val="00770EA3"/>
    <w:rsid w:val="007710E5"/>
    <w:rsid w:val="0077116E"/>
    <w:rsid w:val="007711E4"/>
    <w:rsid w:val="00771260"/>
    <w:rsid w:val="007712A5"/>
    <w:rsid w:val="00771363"/>
    <w:rsid w:val="007714D2"/>
    <w:rsid w:val="0077159E"/>
    <w:rsid w:val="0077164D"/>
    <w:rsid w:val="0077168F"/>
    <w:rsid w:val="007716E2"/>
    <w:rsid w:val="007716FC"/>
    <w:rsid w:val="00771745"/>
    <w:rsid w:val="007717C6"/>
    <w:rsid w:val="00771847"/>
    <w:rsid w:val="007718CC"/>
    <w:rsid w:val="00771902"/>
    <w:rsid w:val="00771926"/>
    <w:rsid w:val="0077197B"/>
    <w:rsid w:val="00771A53"/>
    <w:rsid w:val="00771A5C"/>
    <w:rsid w:val="00771A65"/>
    <w:rsid w:val="00771AD1"/>
    <w:rsid w:val="00771B0C"/>
    <w:rsid w:val="00771B2F"/>
    <w:rsid w:val="00771B8F"/>
    <w:rsid w:val="00771BDE"/>
    <w:rsid w:val="00771CCF"/>
    <w:rsid w:val="00771CE7"/>
    <w:rsid w:val="00771D08"/>
    <w:rsid w:val="00771DE3"/>
    <w:rsid w:val="00771DF9"/>
    <w:rsid w:val="00771E0B"/>
    <w:rsid w:val="00771E5F"/>
    <w:rsid w:val="00771EB2"/>
    <w:rsid w:val="00771F1B"/>
    <w:rsid w:val="0077202C"/>
    <w:rsid w:val="0077204B"/>
    <w:rsid w:val="007720D4"/>
    <w:rsid w:val="00772198"/>
    <w:rsid w:val="00772199"/>
    <w:rsid w:val="007721A6"/>
    <w:rsid w:val="007721D6"/>
    <w:rsid w:val="007721EC"/>
    <w:rsid w:val="00772227"/>
    <w:rsid w:val="00772234"/>
    <w:rsid w:val="00772347"/>
    <w:rsid w:val="00772367"/>
    <w:rsid w:val="0077240A"/>
    <w:rsid w:val="007724A4"/>
    <w:rsid w:val="007724D8"/>
    <w:rsid w:val="007725C5"/>
    <w:rsid w:val="0077282B"/>
    <w:rsid w:val="0077288F"/>
    <w:rsid w:val="007729A1"/>
    <w:rsid w:val="00772A86"/>
    <w:rsid w:val="00772AF9"/>
    <w:rsid w:val="00772B40"/>
    <w:rsid w:val="00772B44"/>
    <w:rsid w:val="00772BE1"/>
    <w:rsid w:val="00772D63"/>
    <w:rsid w:val="00772DF5"/>
    <w:rsid w:val="00772E12"/>
    <w:rsid w:val="00772E48"/>
    <w:rsid w:val="00772E4B"/>
    <w:rsid w:val="00772E5E"/>
    <w:rsid w:val="00772E7D"/>
    <w:rsid w:val="00772ED7"/>
    <w:rsid w:val="00772F30"/>
    <w:rsid w:val="00772F3D"/>
    <w:rsid w:val="00772FAE"/>
    <w:rsid w:val="0077306A"/>
    <w:rsid w:val="00773097"/>
    <w:rsid w:val="007730DA"/>
    <w:rsid w:val="00773197"/>
    <w:rsid w:val="00773234"/>
    <w:rsid w:val="00773271"/>
    <w:rsid w:val="007732BD"/>
    <w:rsid w:val="007733D0"/>
    <w:rsid w:val="0077357C"/>
    <w:rsid w:val="007735DB"/>
    <w:rsid w:val="0077360B"/>
    <w:rsid w:val="0077368D"/>
    <w:rsid w:val="00773692"/>
    <w:rsid w:val="0077371E"/>
    <w:rsid w:val="007737CF"/>
    <w:rsid w:val="007737D9"/>
    <w:rsid w:val="0077383D"/>
    <w:rsid w:val="00773864"/>
    <w:rsid w:val="007739BF"/>
    <w:rsid w:val="007739D3"/>
    <w:rsid w:val="00773A30"/>
    <w:rsid w:val="00773ADF"/>
    <w:rsid w:val="00773BB7"/>
    <w:rsid w:val="00773D3B"/>
    <w:rsid w:val="00773DE1"/>
    <w:rsid w:val="00774054"/>
    <w:rsid w:val="007740DD"/>
    <w:rsid w:val="007740FD"/>
    <w:rsid w:val="00774191"/>
    <w:rsid w:val="007741BC"/>
    <w:rsid w:val="007742E2"/>
    <w:rsid w:val="007744F6"/>
    <w:rsid w:val="0077461C"/>
    <w:rsid w:val="007747CC"/>
    <w:rsid w:val="00774846"/>
    <w:rsid w:val="00774859"/>
    <w:rsid w:val="007748EB"/>
    <w:rsid w:val="00774909"/>
    <w:rsid w:val="0077499B"/>
    <w:rsid w:val="00774D81"/>
    <w:rsid w:val="00774D96"/>
    <w:rsid w:val="00774DDD"/>
    <w:rsid w:val="00774E58"/>
    <w:rsid w:val="00774F06"/>
    <w:rsid w:val="00774F27"/>
    <w:rsid w:val="00774F2A"/>
    <w:rsid w:val="00774F33"/>
    <w:rsid w:val="00774F6A"/>
    <w:rsid w:val="00775010"/>
    <w:rsid w:val="0077503E"/>
    <w:rsid w:val="00775083"/>
    <w:rsid w:val="007750A4"/>
    <w:rsid w:val="007751AB"/>
    <w:rsid w:val="007751C0"/>
    <w:rsid w:val="00775228"/>
    <w:rsid w:val="00775335"/>
    <w:rsid w:val="0077538E"/>
    <w:rsid w:val="007753B6"/>
    <w:rsid w:val="0077547D"/>
    <w:rsid w:val="00775486"/>
    <w:rsid w:val="00775535"/>
    <w:rsid w:val="007755AC"/>
    <w:rsid w:val="007756ED"/>
    <w:rsid w:val="00775786"/>
    <w:rsid w:val="00775815"/>
    <w:rsid w:val="0077585A"/>
    <w:rsid w:val="0077585F"/>
    <w:rsid w:val="007758B5"/>
    <w:rsid w:val="00775998"/>
    <w:rsid w:val="00775C9A"/>
    <w:rsid w:val="00775CAF"/>
    <w:rsid w:val="00775CB9"/>
    <w:rsid w:val="00775D34"/>
    <w:rsid w:val="00775D41"/>
    <w:rsid w:val="00775D4E"/>
    <w:rsid w:val="00775DF0"/>
    <w:rsid w:val="00775DF9"/>
    <w:rsid w:val="00775E20"/>
    <w:rsid w:val="00775E8C"/>
    <w:rsid w:val="00775F31"/>
    <w:rsid w:val="00775F41"/>
    <w:rsid w:val="00775FD8"/>
    <w:rsid w:val="00775FE3"/>
    <w:rsid w:val="00776003"/>
    <w:rsid w:val="0077609D"/>
    <w:rsid w:val="007760F7"/>
    <w:rsid w:val="00776112"/>
    <w:rsid w:val="007761DC"/>
    <w:rsid w:val="00776243"/>
    <w:rsid w:val="0077629A"/>
    <w:rsid w:val="0077633D"/>
    <w:rsid w:val="007764B8"/>
    <w:rsid w:val="007764DC"/>
    <w:rsid w:val="00776533"/>
    <w:rsid w:val="00776569"/>
    <w:rsid w:val="0077660D"/>
    <w:rsid w:val="00776698"/>
    <w:rsid w:val="007767E4"/>
    <w:rsid w:val="00776802"/>
    <w:rsid w:val="00776885"/>
    <w:rsid w:val="00776A08"/>
    <w:rsid w:val="00776A55"/>
    <w:rsid w:val="00776A63"/>
    <w:rsid w:val="00776EDF"/>
    <w:rsid w:val="00776F79"/>
    <w:rsid w:val="00776FE1"/>
    <w:rsid w:val="00777038"/>
    <w:rsid w:val="007770B7"/>
    <w:rsid w:val="007770E3"/>
    <w:rsid w:val="007771BC"/>
    <w:rsid w:val="007771DC"/>
    <w:rsid w:val="00777208"/>
    <w:rsid w:val="007772F9"/>
    <w:rsid w:val="00777388"/>
    <w:rsid w:val="0077738A"/>
    <w:rsid w:val="00777392"/>
    <w:rsid w:val="007773FF"/>
    <w:rsid w:val="00777432"/>
    <w:rsid w:val="007774D5"/>
    <w:rsid w:val="0077759F"/>
    <w:rsid w:val="0077777F"/>
    <w:rsid w:val="007777AF"/>
    <w:rsid w:val="007777F1"/>
    <w:rsid w:val="007778CB"/>
    <w:rsid w:val="00777960"/>
    <w:rsid w:val="0077796F"/>
    <w:rsid w:val="00777A1D"/>
    <w:rsid w:val="00777A48"/>
    <w:rsid w:val="00777AE7"/>
    <w:rsid w:val="00777B81"/>
    <w:rsid w:val="00777B8E"/>
    <w:rsid w:val="00777C4F"/>
    <w:rsid w:val="00777C74"/>
    <w:rsid w:val="00777CF6"/>
    <w:rsid w:val="00777D6B"/>
    <w:rsid w:val="00777D94"/>
    <w:rsid w:val="00777F59"/>
    <w:rsid w:val="00777F6B"/>
    <w:rsid w:val="00777F72"/>
    <w:rsid w:val="0078007D"/>
    <w:rsid w:val="0078013A"/>
    <w:rsid w:val="007801C3"/>
    <w:rsid w:val="007802CA"/>
    <w:rsid w:val="0078031F"/>
    <w:rsid w:val="00780341"/>
    <w:rsid w:val="0078038B"/>
    <w:rsid w:val="0078044D"/>
    <w:rsid w:val="00780487"/>
    <w:rsid w:val="00780544"/>
    <w:rsid w:val="0078061D"/>
    <w:rsid w:val="0078063B"/>
    <w:rsid w:val="0078065D"/>
    <w:rsid w:val="00780778"/>
    <w:rsid w:val="0078085C"/>
    <w:rsid w:val="0078085D"/>
    <w:rsid w:val="0078086D"/>
    <w:rsid w:val="007808F9"/>
    <w:rsid w:val="007808FA"/>
    <w:rsid w:val="00780926"/>
    <w:rsid w:val="0078094B"/>
    <w:rsid w:val="00780978"/>
    <w:rsid w:val="00780B5D"/>
    <w:rsid w:val="00780BD6"/>
    <w:rsid w:val="00780BF9"/>
    <w:rsid w:val="00780C42"/>
    <w:rsid w:val="00780C68"/>
    <w:rsid w:val="00780CFF"/>
    <w:rsid w:val="00780D53"/>
    <w:rsid w:val="00780D96"/>
    <w:rsid w:val="00780E28"/>
    <w:rsid w:val="00780E74"/>
    <w:rsid w:val="00780E82"/>
    <w:rsid w:val="00780FD8"/>
    <w:rsid w:val="00781158"/>
    <w:rsid w:val="007811B2"/>
    <w:rsid w:val="00781239"/>
    <w:rsid w:val="0078129A"/>
    <w:rsid w:val="007813AD"/>
    <w:rsid w:val="00781449"/>
    <w:rsid w:val="0078162B"/>
    <w:rsid w:val="0078165C"/>
    <w:rsid w:val="007816EB"/>
    <w:rsid w:val="00781727"/>
    <w:rsid w:val="00781773"/>
    <w:rsid w:val="00781783"/>
    <w:rsid w:val="007817EE"/>
    <w:rsid w:val="00781841"/>
    <w:rsid w:val="007818F7"/>
    <w:rsid w:val="007819E9"/>
    <w:rsid w:val="00781A03"/>
    <w:rsid w:val="00781A0D"/>
    <w:rsid w:val="00781AC8"/>
    <w:rsid w:val="00781CF3"/>
    <w:rsid w:val="00781D0F"/>
    <w:rsid w:val="00781D10"/>
    <w:rsid w:val="00781DCA"/>
    <w:rsid w:val="00781DF2"/>
    <w:rsid w:val="00781E09"/>
    <w:rsid w:val="00781E2A"/>
    <w:rsid w:val="00781E6D"/>
    <w:rsid w:val="00781E6E"/>
    <w:rsid w:val="00781EA5"/>
    <w:rsid w:val="00781F98"/>
    <w:rsid w:val="00781FDF"/>
    <w:rsid w:val="007820C1"/>
    <w:rsid w:val="007821DA"/>
    <w:rsid w:val="00782262"/>
    <w:rsid w:val="007822A6"/>
    <w:rsid w:val="007823EC"/>
    <w:rsid w:val="007824A9"/>
    <w:rsid w:val="00782521"/>
    <w:rsid w:val="00782556"/>
    <w:rsid w:val="007825E5"/>
    <w:rsid w:val="0078260D"/>
    <w:rsid w:val="007826C0"/>
    <w:rsid w:val="0078271E"/>
    <w:rsid w:val="00782875"/>
    <w:rsid w:val="007828D4"/>
    <w:rsid w:val="007828DF"/>
    <w:rsid w:val="00782949"/>
    <w:rsid w:val="0078294A"/>
    <w:rsid w:val="00782956"/>
    <w:rsid w:val="007829B6"/>
    <w:rsid w:val="00782A37"/>
    <w:rsid w:val="00782A43"/>
    <w:rsid w:val="00782C08"/>
    <w:rsid w:val="00782C16"/>
    <w:rsid w:val="00782D1D"/>
    <w:rsid w:val="00782D34"/>
    <w:rsid w:val="00782D86"/>
    <w:rsid w:val="00782D8C"/>
    <w:rsid w:val="00782E10"/>
    <w:rsid w:val="00782F39"/>
    <w:rsid w:val="00783043"/>
    <w:rsid w:val="007830DD"/>
    <w:rsid w:val="007830E3"/>
    <w:rsid w:val="0078325A"/>
    <w:rsid w:val="007832D1"/>
    <w:rsid w:val="007832DA"/>
    <w:rsid w:val="007833EF"/>
    <w:rsid w:val="00783401"/>
    <w:rsid w:val="00783442"/>
    <w:rsid w:val="0078345F"/>
    <w:rsid w:val="0078353B"/>
    <w:rsid w:val="0078359F"/>
    <w:rsid w:val="00783641"/>
    <w:rsid w:val="00783876"/>
    <w:rsid w:val="00783A3E"/>
    <w:rsid w:val="00783AB1"/>
    <w:rsid w:val="00783ADD"/>
    <w:rsid w:val="00783B7A"/>
    <w:rsid w:val="00783B90"/>
    <w:rsid w:val="00783B9D"/>
    <w:rsid w:val="00783C31"/>
    <w:rsid w:val="00783C3C"/>
    <w:rsid w:val="00783CBA"/>
    <w:rsid w:val="00783D00"/>
    <w:rsid w:val="00783D13"/>
    <w:rsid w:val="00783D44"/>
    <w:rsid w:val="00783DA6"/>
    <w:rsid w:val="00783DF3"/>
    <w:rsid w:val="00783E6C"/>
    <w:rsid w:val="00783E9C"/>
    <w:rsid w:val="00783F84"/>
    <w:rsid w:val="007840A3"/>
    <w:rsid w:val="00784187"/>
    <w:rsid w:val="007842D9"/>
    <w:rsid w:val="00784417"/>
    <w:rsid w:val="007845A2"/>
    <w:rsid w:val="007845A4"/>
    <w:rsid w:val="007845D9"/>
    <w:rsid w:val="00784666"/>
    <w:rsid w:val="0078469A"/>
    <w:rsid w:val="00784733"/>
    <w:rsid w:val="0078480D"/>
    <w:rsid w:val="0078483B"/>
    <w:rsid w:val="0078487A"/>
    <w:rsid w:val="00784933"/>
    <w:rsid w:val="00784969"/>
    <w:rsid w:val="0078497F"/>
    <w:rsid w:val="00784BAA"/>
    <w:rsid w:val="00784BB3"/>
    <w:rsid w:val="00784C80"/>
    <w:rsid w:val="00784C93"/>
    <w:rsid w:val="00784CDE"/>
    <w:rsid w:val="00784D41"/>
    <w:rsid w:val="00784D7A"/>
    <w:rsid w:val="00784DC3"/>
    <w:rsid w:val="00784DD6"/>
    <w:rsid w:val="00784E50"/>
    <w:rsid w:val="00784E61"/>
    <w:rsid w:val="00784EA4"/>
    <w:rsid w:val="00784ED6"/>
    <w:rsid w:val="00784F54"/>
    <w:rsid w:val="00784FD0"/>
    <w:rsid w:val="00785011"/>
    <w:rsid w:val="00785043"/>
    <w:rsid w:val="00785050"/>
    <w:rsid w:val="0078505F"/>
    <w:rsid w:val="007850D0"/>
    <w:rsid w:val="00785134"/>
    <w:rsid w:val="007853E0"/>
    <w:rsid w:val="0078550D"/>
    <w:rsid w:val="00785638"/>
    <w:rsid w:val="007857CA"/>
    <w:rsid w:val="00785817"/>
    <w:rsid w:val="00785867"/>
    <w:rsid w:val="007858A9"/>
    <w:rsid w:val="00785988"/>
    <w:rsid w:val="00785A47"/>
    <w:rsid w:val="00785A75"/>
    <w:rsid w:val="00785A7B"/>
    <w:rsid w:val="00785A7D"/>
    <w:rsid w:val="00785ABB"/>
    <w:rsid w:val="00785B33"/>
    <w:rsid w:val="00785C43"/>
    <w:rsid w:val="00785C48"/>
    <w:rsid w:val="00785C68"/>
    <w:rsid w:val="00785CC8"/>
    <w:rsid w:val="00785DAF"/>
    <w:rsid w:val="00785EDE"/>
    <w:rsid w:val="00785F58"/>
    <w:rsid w:val="00785FC3"/>
    <w:rsid w:val="00785FCB"/>
    <w:rsid w:val="00786056"/>
    <w:rsid w:val="00786091"/>
    <w:rsid w:val="0078617D"/>
    <w:rsid w:val="00786194"/>
    <w:rsid w:val="0078622A"/>
    <w:rsid w:val="007862A2"/>
    <w:rsid w:val="007862AB"/>
    <w:rsid w:val="00786353"/>
    <w:rsid w:val="007863D2"/>
    <w:rsid w:val="00786447"/>
    <w:rsid w:val="0078670A"/>
    <w:rsid w:val="00786770"/>
    <w:rsid w:val="00786774"/>
    <w:rsid w:val="0078679A"/>
    <w:rsid w:val="007867DF"/>
    <w:rsid w:val="007867EF"/>
    <w:rsid w:val="00786901"/>
    <w:rsid w:val="007869B4"/>
    <w:rsid w:val="007869FF"/>
    <w:rsid w:val="00786A73"/>
    <w:rsid w:val="00786AEE"/>
    <w:rsid w:val="00786B48"/>
    <w:rsid w:val="00786BA5"/>
    <w:rsid w:val="00786CF7"/>
    <w:rsid w:val="00786DDE"/>
    <w:rsid w:val="00786F4E"/>
    <w:rsid w:val="00786F50"/>
    <w:rsid w:val="00786F9B"/>
    <w:rsid w:val="00786FA8"/>
    <w:rsid w:val="00786FE2"/>
    <w:rsid w:val="00787020"/>
    <w:rsid w:val="00787029"/>
    <w:rsid w:val="007870E3"/>
    <w:rsid w:val="0078710F"/>
    <w:rsid w:val="00787157"/>
    <w:rsid w:val="0078729B"/>
    <w:rsid w:val="007873B2"/>
    <w:rsid w:val="007873BC"/>
    <w:rsid w:val="0078754D"/>
    <w:rsid w:val="00787672"/>
    <w:rsid w:val="007876BD"/>
    <w:rsid w:val="00787701"/>
    <w:rsid w:val="007878A4"/>
    <w:rsid w:val="007878B7"/>
    <w:rsid w:val="007878D0"/>
    <w:rsid w:val="0078799E"/>
    <w:rsid w:val="00787A01"/>
    <w:rsid w:val="00787A72"/>
    <w:rsid w:val="00787AD0"/>
    <w:rsid w:val="00787B10"/>
    <w:rsid w:val="00787B4D"/>
    <w:rsid w:val="00787B71"/>
    <w:rsid w:val="00787BBB"/>
    <w:rsid w:val="00787C34"/>
    <w:rsid w:val="00787DB0"/>
    <w:rsid w:val="00787DDE"/>
    <w:rsid w:val="00787E29"/>
    <w:rsid w:val="00787E6D"/>
    <w:rsid w:val="0079007F"/>
    <w:rsid w:val="007901BD"/>
    <w:rsid w:val="00790290"/>
    <w:rsid w:val="0079031E"/>
    <w:rsid w:val="0079041A"/>
    <w:rsid w:val="0079042A"/>
    <w:rsid w:val="007905A2"/>
    <w:rsid w:val="007905C1"/>
    <w:rsid w:val="007905CF"/>
    <w:rsid w:val="007907D8"/>
    <w:rsid w:val="00790804"/>
    <w:rsid w:val="00790811"/>
    <w:rsid w:val="00790897"/>
    <w:rsid w:val="007908E2"/>
    <w:rsid w:val="00790906"/>
    <w:rsid w:val="0079090B"/>
    <w:rsid w:val="007909E0"/>
    <w:rsid w:val="00790B35"/>
    <w:rsid w:val="00790B70"/>
    <w:rsid w:val="00790BA1"/>
    <w:rsid w:val="00790BE3"/>
    <w:rsid w:val="00790C33"/>
    <w:rsid w:val="00790C6A"/>
    <w:rsid w:val="00790D77"/>
    <w:rsid w:val="00790E7B"/>
    <w:rsid w:val="00790EE4"/>
    <w:rsid w:val="00790F04"/>
    <w:rsid w:val="00790F4F"/>
    <w:rsid w:val="00790F87"/>
    <w:rsid w:val="00791045"/>
    <w:rsid w:val="00791095"/>
    <w:rsid w:val="0079112D"/>
    <w:rsid w:val="00791151"/>
    <w:rsid w:val="00791176"/>
    <w:rsid w:val="007911D8"/>
    <w:rsid w:val="007911EB"/>
    <w:rsid w:val="00791233"/>
    <w:rsid w:val="007912CA"/>
    <w:rsid w:val="00791300"/>
    <w:rsid w:val="0079132B"/>
    <w:rsid w:val="00791524"/>
    <w:rsid w:val="0079152E"/>
    <w:rsid w:val="00791540"/>
    <w:rsid w:val="007915CB"/>
    <w:rsid w:val="0079166B"/>
    <w:rsid w:val="007916AF"/>
    <w:rsid w:val="00791701"/>
    <w:rsid w:val="0079176B"/>
    <w:rsid w:val="007917C4"/>
    <w:rsid w:val="007917C9"/>
    <w:rsid w:val="00791805"/>
    <w:rsid w:val="00791A22"/>
    <w:rsid w:val="00791A47"/>
    <w:rsid w:val="00791B0C"/>
    <w:rsid w:val="00791C9D"/>
    <w:rsid w:val="00791CA0"/>
    <w:rsid w:val="00791D77"/>
    <w:rsid w:val="00791E3A"/>
    <w:rsid w:val="00791F3D"/>
    <w:rsid w:val="00791FC2"/>
    <w:rsid w:val="007920CD"/>
    <w:rsid w:val="007920F0"/>
    <w:rsid w:val="007920FA"/>
    <w:rsid w:val="007922C1"/>
    <w:rsid w:val="007922C8"/>
    <w:rsid w:val="007922F0"/>
    <w:rsid w:val="007923FB"/>
    <w:rsid w:val="0079242F"/>
    <w:rsid w:val="00792481"/>
    <w:rsid w:val="00792495"/>
    <w:rsid w:val="00792498"/>
    <w:rsid w:val="007924ED"/>
    <w:rsid w:val="00792536"/>
    <w:rsid w:val="0079258D"/>
    <w:rsid w:val="0079263D"/>
    <w:rsid w:val="00792686"/>
    <w:rsid w:val="0079268B"/>
    <w:rsid w:val="007926C9"/>
    <w:rsid w:val="007926E5"/>
    <w:rsid w:val="007929AF"/>
    <w:rsid w:val="00792A15"/>
    <w:rsid w:val="00792A54"/>
    <w:rsid w:val="00792AC1"/>
    <w:rsid w:val="00792B2C"/>
    <w:rsid w:val="00792BD7"/>
    <w:rsid w:val="00792C5A"/>
    <w:rsid w:val="00792D7E"/>
    <w:rsid w:val="00792E37"/>
    <w:rsid w:val="00792EE5"/>
    <w:rsid w:val="00793255"/>
    <w:rsid w:val="007932A3"/>
    <w:rsid w:val="007933FB"/>
    <w:rsid w:val="00793450"/>
    <w:rsid w:val="0079347F"/>
    <w:rsid w:val="0079348A"/>
    <w:rsid w:val="007934FF"/>
    <w:rsid w:val="00793510"/>
    <w:rsid w:val="0079359E"/>
    <w:rsid w:val="00793687"/>
    <w:rsid w:val="00793740"/>
    <w:rsid w:val="00793766"/>
    <w:rsid w:val="007937A1"/>
    <w:rsid w:val="00793813"/>
    <w:rsid w:val="00793942"/>
    <w:rsid w:val="00793991"/>
    <w:rsid w:val="00793A6F"/>
    <w:rsid w:val="00793AA0"/>
    <w:rsid w:val="00793AC8"/>
    <w:rsid w:val="00793B5F"/>
    <w:rsid w:val="00793B89"/>
    <w:rsid w:val="00793C71"/>
    <w:rsid w:val="00793D6C"/>
    <w:rsid w:val="00793DBD"/>
    <w:rsid w:val="00793DCF"/>
    <w:rsid w:val="00793EA2"/>
    <w:rsid w:val="00793F16"/>
    <w:rsid w:val="00794017"/>
    <w:rsid w:val="0079402D"/>
    <w:rsid w:val="00794058"/>
    <w:rsid w:val="00794159"/>
    <w:rsid w:val="0079418E"/>
    <w:rsid w:val="00794421"/>
    <w:rsid w:val="00794449"/>
    <w:rsid w:val="0079446E"/>
    <w:rsid w:val="0079450E"/>
    <w:rsid w:val="007945FB"/>
    <w:rsid w:val="0079460C"/>
    <w:rsid w:val="00794644"/>
    <w:rsid w:val="007948B1"/>
    <w:rsid w:val="00794A28"/>
    <w:rsid w:val="00794A76"/>
    <w:rsid w:val="00794AC0"/>
    <w:rsid w:val="00794D75"/>
    <w:rsid w:val="00794D7E"/>
    <w:rsid w:val="00794D99"/>
    <w:rsid w:val="00794DC8"/>
    <w:rsid w:val="007950C9"/>
    <w:rsid w:val="007950D5"/>
    <w:rsid w:val="00795105"/>
    <w:rsid w:val="00795135"/>
    <w:rsid w:val="00795186"/>
    <w:rsid w:val="0079519E"/>
    <w:rsid w:val="007952D4"/>
    <w:rsid w:val="007953C5"/>
    <w:rsid w:val="007953EB"/>
    <w:rsid w:val="00795414"/>
    <w:rsid w:val="0079541F"/>
    <w:rsid w:val="0079543F"/>
    <w:rsid w:val="007954B0"/>
    <w:rsid w:val="00795531"/>
    <w:rsid w:val="00795590"/>
    <w:rsid w:val="00795620"/>
    <w:rsid w:val="00795708"/>
    <w:rsid w:val="0079580F"/>
    <w:rsid w:val="00795812"/>
    <w:rsid w:val="0079587B"/>
    <w:rsid w:val="0079589B"/>
    <w:rsid w:val="00795912"/>
    <w:rsid w:val="00795920"/>
    <w:rsid w:val="0079596D"/>
    <w:rsid w:val="007959F4"/>
    <w:rsid w:val="00795A4F"/>
    <w:rsid w:val="00795AFC"/>
    <w:rsid w:val="00795B07"/>
    <w:rsid w:val="00795BE6"/>
    <w:rsid w:val="00795CE1"/>
    <w:rsid w:val="00795E4F"/>
    <w:rsid w:val="00795ED9"/>
    <w:rsid w:val="00795F42"/>
    <w:rsid w:val="00796155"/>
    <w:rsid w:val="007961B3"/>
    <w:rsid w:val="007961B7"/>
    <w:rsid w:val="007961C1"/>
    <w:rsid w:val="00796216"/>
    <w:rsid w:val="007962F2"/>
    <w:rsid w:val="007962F4"/>
    <w:rsid w:val="00796314"/>
    <w:rsid w:val="0079649D"/>
    <w:rsid w:val="007964E9"/>
    <w:rsid w:val="007965B2"/>
    <w:rsid w:val="007965E9"/>
    <w:rsid w:val="00796678"/>
    <w:rsid w:val="00796862"/>
    <w:rsid w:val="00796888"/>
    <w:rsid w:val="00796898"/>
    <w:rsid w:val="007968A8"/>
    <w:rsid w:val="007968DF"/>
    <w:rsid w:val="00796943"/>
    <w:rsid w:val="00796981"/>
    <w:rsid w:val="00796ADF"/>
    <w:rsid w:val="00796C95"/>
    <w:rsid w:val="00796C99"/>
    <w:rsid w:val="00796CC1"/>
    <w:rsid w:val="00796D3F"/>
    <w:rsid w:val="00796E29"/>
    <w:rsid w:val="00796E97"/>
    <w:rsid w:val="00796EA6"/>
    <w:rsid w:val="00796EBA"/>
    <w:rsid w:val="00796EFB"/>
    <w:rsid w:val="00796F3E"/>
    <w:rsid w:val="00796FB4"/>
    <w:rsid w:val="00797026"/>
    <w:rsid w:val="00797030"/>
    <w:rsid w:val="007970BE"/>
    <w:rsid w:val="007970C1"/>
    <w:rsid w:val="00797158"/>
    <w:rsid w:val="007972F2"/>
    <w:rsid w:val="00797301"/>
    <w:rsid w:val="00797332"/>
    <w:rsid w:val="007974D3"/>
    <w:rsid w:val="0079758C"/>
    <w:rsid w:val="007975E1"/>
    <w:rsid w:val="0079760D"/>
    <w:rsid w:val="0079781A"/>
    <w:rsid w:val="00797852"/>
    <w:rsid w:val="0079785A"/>
    <w:rsid w:val="007978F9"/>
    <w:rsid w:val="00797947"/>
    <w:rsid w:val="0079795C"/>
    <w:rsid w:val="00797996"/>
    <w:rsid w:val="00797A2E"/>
    <w:rsid w:val="00797AFC"/>
    <w:rsid w:val="00797B24"/>
    <w:rsid w:val="00797B8C"/>
    <w:rsid w:val="00797D76"/>
    <w:rsid w:val="00797DF2"/>
    <w:rsid w:val="00797E34"/>
    <w:rsid w:val="00797EBE"/>
    <w:rsid w:val="00797F0A"/>
    <w:rsid w:val="00797F0B"/>
    <w:rsid w:val="00797F2F"/>
    <w:rsid w:val="007A0065"/>
    <w:rsid w:val="007A00AB"/>
    <w:rsid w:val="007A012C"/>
    <w:rsid w:val="007A02E5"/>
    <w:rsid w:val="007A0327"/>
    <w:rsid w:val="007A044C"/>
    <w:rsid w:val="007A048C"/>
    <w:rsid w:val="007A0494"/>
    <w:rsid w:val="007A04B8"/>
    <w:rsid w:val="007A053D"/>
    <w:rsid w:val="007A055E"/>
    <w:rsid w:val="007A0599"/>
    <w:rsid w:val="007A0635"/>
    <w:rsid w:val="007A0677"/>
    <w:rsid w:val="007A071B"/>
    <w:rsid w:val="007A0782"/>
    <w:rsid w:val="007A07AF"/>
    <w:rsid w:val="007A082D"/>
    <w:rsid w:val="007A08DD"/>
    <w:rsid w:val="007A095E"/>
    <w:rsid w:val="007A0965"/>
    <w:rsid w:val="007A0992"/>
    <w:rsid w:val="007A0AC7"/>
    <w:rsid w:val="007A0B03"/>
    <w:rsid w:val="007A0B4F"/>
    <w:rsid w:val="007A0B73"/>
    <w:rsid w:val="007A0C90"/>
    <w:rsid w:val="007A0CBE"/>
    <w:rsid w:val="007A0D29"/>
    <w:rsid w:val="007A0E38"/>
    <w:rsid w:val="007A0E62"/>
    <w:rsid w:val="007A0EC6"/>
    <w:rsid w:val="007A0F40"/>
    <w:rsid w:val="007A0F80"/>
    <w:rsid w:val="007A0FEF"/>
    <w:rsid w:val="007A0FF1"/>
    <w:rsid w:val="007A10A6"/>
    <w:rsid w:val="007A1179"/>
    <w:rsid w:val="007A11B1"/>
    <w:rsid w:val="007A123B"/>
    <w:rsid w:val="007A127D"/>
    <w:rsid w:val="007A1454"/>
    <w:rsid w:val="007A1460"/>
    <w:rsid w:val="007A146C"/>
    <w:rsid w:val="007A153A"/>
    <w:rsid w:val="007A15CE"/>
    <w:rsid w:val="007A16AB"/>
    <w:rsid w:val="007A16D2"/>
    <w:rsid w:val="007A1724"/>
    <w:rsid w:val="007A180B"/>
    <w:rsid w:val="007A1863"/>
    <w:rsid w:val="007A1938"/>
    <w:rsid w:val="007A1939"/>
    <w:rsid w:val="007A19C6"/>
    <w:rsid w:val="007A1A04"/>
    <w:rsid w:val="007A1A56"/>
    <w:rsid w:val="007A1AA5"/>
    <w:rsid w:val="007A1B6B"/>
    <w:rsid w:val="007A1C0E"/>
    <w:rsid w:val="007A1CC1"/>
    <w:rsid w:val="007A1D26"/>
    <w:rsid w:val="007A1DA0"/>
    <w:rsid w:val="007A1E02"/>
    <w:rsid w:val="007A1E1B"/>
    <w:rsid w:val="007A1EA4"/>
    <w:rsid w:val="007A1EEC"/>
    <w:rsid w:val="007A1F41"/>
    <w:rsid w:val="007A2049"/>
    <w:rsid w:val="007A20FD"/>
    <w:rsid w:val="007A2194"/>
    <w:rsid w:val="007A21E4"/>
    <w:rsid w:val="007A22E6"/>
    <w:rsid w:val="007A2360"/>
    <w:rsid w:val="007A23E2"/>
    <w:rsid w:val="007A2411"/>
    <w:rsid w:val="007A2430"/>
    <w:rsid w:val="007A24A7"/>
    <w:rsid w:val="007A24FE"/>
    <w:rsid w:val="007A25AE"/>
    <w:rsid w:val="007A26AF"/>
    <w:rsid w:val="007A2795"/>
    <w:rsid w:val="007A27CC"/>
    <w:rsid w:val="007A28B2"/>
    <w:rsid w:val="007A29D3"/>
    <w:rsid w:val="007A29DA"/>
    <w:rsid w:val="007A2A06"/>
    <w:rsid w:val="007A2A4D"/>
    <w:rsid w:val="007A2B0A"/>
    <w:rsid w:val="007A2B43"/>
    <w:rsid w:val="007A2B8B"/>
    <w:rsid w:val="007A2C60"/>
    <w:rsid w:val="007A2CDF"/>
    <w:rsid w:val="007A2CEC"/>
    <w:rsid w:val="007A2DB7"/>
    <w:rsid w:val="007A2DB8"/>
    <w:rsid w:val="007A2EE3"/>
    <w:rsid w:val="007A2FBB"/>
    <w:rsid w:val="007A2FD7"/>
    <w:rsid w:val="007A3003"/>
    <w:rsid w:val="007A3110"/>
    <w:rsid w:val="007A31BF"/>
    <w:rsid w:val="007A3243"/>
    <w:rsid w:val="007A3252"/>
    <w:rsid w:val="007A326E"/>
    <w:rsid w:val="007A32BE"/>
    <w:rsid w:val="007A330B"/>
    <w:rsid w:val="007A3460"/>
    <w:rsid w:val="007A3518"/>
    <w:rsid w:val="007A35A6"/>
    <w:rsid w:val="007A35AC"/>
    <w:rsid w:val="007A36C8"/>
    <w:rsid w:val="007A37C7"/>
    <w:rsid w:val="007A380F"/>
    <w:rsid w:val="007A38D3"/>
    <w:rsid w:val="007A3901"/>
    <w:rsid w:val="007A39C0"/>
    <w:rsid w:val="007A3A33"/>
    <w:rsid w:val="007A3AE7"/>
    <w:rsid w:val="007A3C74"/>
    <w:rsid w:val="007A3C98"/>
    <w:rsid w:val="007A3D15"/>
    <w:rsid w:val="007A3DEA"/>
    <w:rsid w:val="007A3F5A"/>
    <w:rsid w:val="007A3FC3"/>
    <w:rsid w:val="007A4000"/>
    <w:rsid w:val="007A4002"/>
    <w:rsid w:val="007A4116"/>
    <w:rsid w:val="007A411D"/>
    <w:rsid w:val="007A414B"/>
    <w:rsid w:val="007A41CC"/>
    <w:rsid w:val="007A41F4"/>
    <w:rsid w:val="007A4229"/>
    <w:rsid w:val="007A43D1"/>
    <w:rsid w:val="007A4461"/>
    <w:rsid w:val="007A44A7"/>
    <w:rsid w:val="007A44ED"/>
    <w:rsid w:val="007A44F1"/>
    <w:rsid w:val="007A45AE"/>
    <w:rsid w:val="007A45F8"/>
    <w:rsid w:val="007A4667"/>
    <w:rsid w:val="007A4695"/>
    <w:rsid w:val="007A46E5"/>
    <w:rsid w:val="007A46EA"/>
    <w:rsid w:val="007A4702"/>
    <w:rsid w:val="007A4776"/>
    <w:rsid w:val="007A4785"/>
    <w:rsid w:val="007A47F4"/>
    <w:rsid w:val="007A4856"/>
    <w:rsid w:val="007A488F"/>
    <w:rsid w:val="007A48A9"/>
    <w:rsid w:val="007A48DF"/>
    <w:rsid w:val="007A498C"/>
    <w:rsid w:val="007A4995"/>
    <w:rsid w:val="007A49AE"/>
    <w:rsid w:val="007A49DA"/>
    <w:rsid w:val="007A49EE"/>
    <w:rsid w:val="007A4A71"/>
    <w:rsid w:val="007A4AE6"/>
    <w:rsid w:val="007A4CAE"/>
    <w:rsid w:val="007A4CBE"/>
    <w:rsid w:val="007A4CCC"/>
    <w:rsid w:val="007A4D20"/>
    <w:rsid w:val="007A4D3D"/>
    <w:rsid w:val="007A4D40"/>
    <w:rsid w:val="007A4DA1"/>
    <w:rsid w:val="007A4E5F"/>
    <w:rsid w:val="007A4E89"/>
    <w:rsid w:val="007A4ECA"/>
    <w:rsid w:val="007A4EF4"/>
    <w:rsid w:val="007A4F30"/>
    <w:rsid w:val="007A4F6C"/>
    <w:rsid w:val="007A4FD3"/>
    <w:rsid w:val="007A50C4"/>
    <w:rsid w:val="007A511F"/>
    <w:rsid w:val="007A5182"/>
    <w:rsid w:val="007A5210"/>
    <w:rsid w:val="007A5223"/>
    <w:rsid w:val="007A528B"/>
    <w:rsid w:val="007A53AD"/>
    <w:rsid w:val="007A53BC"/>
    <w:rsid w:val="007A540B"/>
    <w:rsid w:val="007A5443"/>
    <w:rsid w:val="007A54CD"/>
    <w:rsid w:val="007A54EE"/>
    <w:rsid w:val="007A570A"/>
    <w:rsid w:val="007A5783"/>
    <w:rsid w:val="007A586B"/>
    <w:rsid w:val="007A5880"/>
    <w:rsid w:val="007A5997"/>
    <w:rsid w:val="007A5A4E"/>
    <w:rsid w:val="007A5AFA"/>
    <w:rsid w:val="007A5B24"/>
    <w:rsid w:val="007A5B8E"/>
    <w:rsid w:val="007A5C82"/>
    <w:rsid w:val="007A5CE7"/>
    <w:rsid w:val="007A5E4B"/>
    <w:rsid w:val="007A5E50"/>
    <w:rsid w:val="007A5E68"/>
    <w:rsid w:val="007A5EB4"/>
    <w:rsid w:val="007A5ED2"/>
    <w:rsid w:val="007A5F5B"/>
    <w:rsid w:val="007A5F8F"/>
    <w:rsid w:val="007A61F2"/>
    <w:rsid w:val="007A6277"/>
    <w:rsid w:val="007A62BC"/>
    <w:rsid w:val="007A6362"/>
    <w:rsid w:val="007A6452"/>
    <w:rsid w:val="007A6500"/>
    <w:rsid w:val="007A651B"/>
    <w:rsid w:val="007A657A"/>
    <w:rsid w:val="007A65EE"/>
    <w:rsid w:val="007A6601"/>
    <w:rsid w:val="007A6649"/>
    <w:rsid w:val="007A6698"/>
    <w:rsid w:val="007A6871"/>
    <w:rsid w:val="007A6989"/>
    <w:rsid w:val="007A69D4"/>
    <w:rsid w:val="007A69F6"/>
    <w:rsid w:val="007A6A4B"/>
    <w:rsid w:val="007A6A6A"/>
    <w:rsid w:val="007A6AC8"/>
    <w:rsid w:val="007A6AD9"/>
    <w:rsid w:val="007A6ADE"/>
    <w:rsid w:val="007A6D0C"/>
    <w:rsid w:val="007A6D80"/>
    <w:rsid w:val="007A6E2A"/>
    <w:rsid w:val="007A6E80"/>
    <w:rsid w:val="007A6EB3"/>
    <w:rsid w:val="007A6F89"/>
    <w:rsid w:val="007A7049"/>
    <w:rsid w:val="007A706B"/>
    <w:rsid w:val="007A7074"/>
    <w:rsid w:val="007A71BF"/>
    <w:rsid w:val="007A72C9"/>
    <w:rsid w:val="007A7362"/>
    <w:rsid w:val="007A7385"/>
    <w:rsid w:val="007A7406"/>
    <w:rsid w:val="007A77B5"/>
    <w:rsid w:val="007A7A01"/>
    <w:rsid w:val="007A7A65"/>
    <w:rsid w:val="007A7AB5"/>
    <w:rsid w:val="007A7AE7"/>
    <w:rsid w:val="007A7BEA"/>
    <w:rsid w:val="007A7C3D"/>
    <w:rsid w:val="007A7C55"/>
    <w:rsid w:val="007A7C56"/>
    <w:rsid w:val="007A7C76"/>
    <w:rsid w:val="007A7CA8"/>
    <w:rsid w:val="007A7E40"/>
    <w:rsid w:val="007A7E5D"/>
    <w:rsid w:val="007A7EB5"/>
    <w:rsid w:val="007B000F"/>
    <w:rsid w:val="007B0017"/>
    <w:rsid w:val="007B00ED"/>
    <w:rsid w:val="007B016D"/>
    <w:rsid w:val="007B021D"/>
    <w:rsid w:val="007B0264"/>
    <w:rsid w:val="007B0323"/>
    <w:rsid w:val="007B0387"/>
    <w:rsid w:val="007B0399"/>
    <w:rsid w:val="007B04EC"/>
    <w:rsid w:val="007B0586"/>
    <w:rsid w:val="007B05BA"/>
    <w:rsid w:val="007B061C"/>
    <w:rsid w:val="007B0650"/>
    <w:rsid w:val="007B0654"/>
    <w:rsid w:val="007B06E7"/>
    <w:rsid w:val="007B0762"/>
    <w:rsid w:val="007B0920"/>
    <w:rsid w:val="007B09C1"/>
    <w:rsid w:val="007B0A31"/>
    <w:rsid w:val="007B0AAD"/>
    <w:rsid w:val="007B0B75"/>
    <w:rsid w:val="007B0BC2"/>
    <w:rsid w:val="007B0BE2"/>
    <w:rsid w:val="007B0CD4"/>
    <w:rsid w:val="007B0CEC"/>
    <w:rsid w:val="007B0CF0"/>
    <w:rsid w:val="007B0D1C"/>
    <w:rsid w:val="007B0D7C"/>
    <w:rsid w:val="007B0DA1"/>
    <w:rsid w:val="007B0E08"/>
    <w:rsid w:val="007B0F12"/>
    <w:rsid w:val="007B0F8A"/>
    <w:rsid w:val="007B1082"/>
    <w:rsid w:val="007B10F9"/>
    <w:rsid w:val="007B1151"/>
    <w:rsid w:val="007B11AA"/>
    <w:rsid w:val="007B11D9"/>
    <w:rsid w:val="007B1289"/>
    <w:rsid w:val="007B128B"/>
    <w:rsid w:val="007B129F"/>
    <w:rsid w:val="007B12FB"/>
    <w:rsid w:val="007B13E1"/>
    <w:rsid w:val="007B147C"/>
    <w:rsid w:val="007B153E"/>
    <w:rsid w:val="007B15CC"/>
    <w:rsid w:val="007B16D5"/>
    <w:rsid w:val="007B16DB"/>
    <w:rsid w:val="007B1707"/>
    <w:rsid w:val="007B1744"/>
    <w:rsid w:val="007B1793"/>
    <w:rsid w:val="007B19A5"/>
    <w:rsid w:val="007B1ACE"/>
    <w:rsid w:val="007B1B8D"/>
    <w:rsid w:val="007B1BE0"/>
    <w:rsid w:val="007B1C5A"/>
    <w:rsid w:val="007B1C60"/>
    <w:rsid w:val="007B1D06"/>
    <w:rsid w:val="007B1D50"/>
    <w:rsid w:val="007B1DDF"/>
    <w:rsid w:val="007B1DE8"/>
    <w:rsid w:val="007B1E74"/>
    <w:rsid w:val="007B1E7D"/>
    <w:rsid w:val="007B1E9E"/>
    <w:rsid w:val="007B1F56"/>
    <w:rsid w:val="007B1FC2"/>
    <w:rsid w:val="007B1FD8"/>
    <w:rsid w:val="007B1FE2"/>
    <w:rsid w:val="007B2093"/>
    <w:rsid w:val="007B2110"/>
    <w:rsid w:val="007B2160"/>
    <w:rsid w:val="007B21F2"/>
    <w:rsid w:val="007B2301"/>
    <w:rsid w:val="007B236D"/>
    <w:rsid w:val="007B2424"/>
    <w:rsid w:val="007B2465"/>
    <w:rsid w:val="007B2496"/>
    <w:rsid w:val="007B24B7"/>
    <w:rsid w:val="007B260D"/>
    <w:rsid w:val="007B2699"/>
    <w:rsid w:val="007B26B0"/>
    <w:rsid w:val="007B27F3"/>
    <w:rsid w:val="007B2840"/>
    <w:rsid w:val="007B2893"/>
    <w:rsid w:val="007B2896"/>
    <w:rsid w:val="007B289C"/>
    <w:rsid w:val="007B296E"/>
    <w:rsid w:val="007B297B"/>
    <w:rsid w:val="007B2A06"/>
    <w:rsid w:val="007B2A1D"/>
    <w:rsid w:val="007B2B31"/>
    <w:rsid w:val="007B2BD3"/>
    <w:rsid w:val="007B2BDF"/>
    <w:rsid w:val="007B2BEE"/>
    <w:rsid w:val="007B2CBE"/>
    <w:rsid w:val="007B2E22"/>
    <w:rsid w:val="007B2E48"/>
    <w:rsid w:val="007B2F32"/>
    <w:rsid w:val="007B2F34"/>
    <w:rsid w:val="007B2FAC"/>
    <w:rsid w:val="007B3133"/>
    <w:rsid w:val="007B3165"/>
    <w:rsid w:val="007B31FC"/>
    <w:rsid w:val="007B3205"/>
    <w:rsid w:val="007B329E"/>
    <w:rsid w:val="007B32DA"/>
    <w:rsid w:val="007B3320"/>
    <w:rsid w:val="007B334A"/>
    <w:rsid w:val="007B3409"/>
    <w:rsid w:val="007B34BE"/>
    <w:rsid w:val="007B3559"/>
    <w:rsid w:val="007B362F"/>
    <w:rsid w:val="007B365A"/>
    <w:rsid w:val="007B3682"/>
    <w:rsid w:val="007B3873"/>
    <w:rsid w:val="007B3893"/>
    <w:rsid w:val="007B38D5"/>
    <w:rsid w:val="007B38E2"/>
    <w:rsid w:val="007B38E3"/>
    <w:rsid w:val="007B3965"/>
    <w:rsid w:val="007B3A18"/>
    <w:rsid w:val="007B3A91"/>
    <w:rsid w:val="007B3B19"/>
    <w:rsid w:val="007B3B4F"/>
    <w:rsid w:val="007B3B57"/>
    <w:rsid w:val="007B3BB0"/>
    <w:rsid w:val="007B3C16"/>
    <w:rsid w:val="007B3C6D"/>
    <w:rsid w:val="007B3DBE"/>
    <w:rsid w:val="007B3DCB"/>
    <w:rsid w:val="007B3EAB"/>
    <w:rsid w:val="007B3EED"/>
    <w:rsid w:val="007B3F04"/>
    <w:rsid w:val="007B3F85"/>
    <w:rsid w:val="007B41A1"/>
    <w:rsid w:val="007B41B3"/>
    <w:rsid w:val="007B41BB"/>
    <w:rsid w:val="007B444E"/>
    <w:rsid w:val="007B453B"/>
    <w:rsid w:val="007B4546"/>
    <w:rsid w:val="007B45EB"/>
    <w:rsid w:val="007B463B"/>
    <w:rsid w:val="007B464C"/>
    <w:rsid w:val="007B46DB"/>
    <w:rsid w:val="007B4826"/>
    <w:rsid w:val="007B483C"/>
    <w:rsid w:val="007B494F"/>
    <w:rsid w:val="007B4952"/>
    <w:rsid w:val="007B49A2"/>
    <w:rsid w:val="007B4BE9"/>
    <w:rsid w:val="007B4C10"/>
    <w:rsid w:val="007B4C83"/>
    <w:rsid w:val="007B4D20"/>
    <w:rsid w:val="007B4D4A"/>
    <w:rsid w:val="007B4E45"/>
    <w:rsid w:val="007B4EA5"/>
    <w:rsid w:val="007B500F"/>
    <w:rsid w:val="007B5078"/>
    <w:rsid w:val="007B5164"/>
    <w:rsid w:val="007B5185"/>
    <w:rsid w:val="007B51AC"/>
    <w:rsid w:val="007B51B3"/>
    <w:rsid w:val="007B523D"/>
    <w:rsid w:val="007B5338"/>
    <w:rsid w:val="007B5346"/>
    <w:rsid w:val="007B552D"/>
    <w:rsid w:val="007B5536"/>
    <w:rsid w:val="007B5629"/>
    <w:rsid w:val="007B5769"/>
    <w:rsid w:val="007B57C2"/>
    <w:rsid w:val="007B5843"/>
    <w:rsid w:val="007B588F"/>
    <w:rsid w:val="007B58F6"/>
    <w:rsid w:val="007B58FD"/>
    <w:rsid w:val="007B59E0"/>
    <w:rsid w:val="007B5B41"/>
    <w:rsid w:val="007B5B96"/>
    <w:rsid w:val="007B5BAA"/>
    <w:rsid w:val="007B5C84"/>
    <w:rsid w:val="007B5C8E"/>
    <w:rsid w:val="007B5C9D"/>
    <w:rsid w:val="007B5CC3"/>
    <w:rsid w:val="007B5D9E"/>
    <w:rsid w:val="007B5DEB"/>
    <w:rsid w:val="007B5E46"/>
    <w:rsid w:val="007B5E6F"/>
    <w:rsid w:val="007B601A"/>
    <w:rsid w:val="007B6054"/>
    <w:rsid w:val="007B60BB"/>
    <w:rsid w:val="007B60E0"/>
    <w:rsid w:val="007B60EB"/>
    <w:rsid w:val="007B61A6"/>
    <w:rsid w:val="007B61F0"/>
    <w:rsid w:val="007B629C"/>
    <w:rsid w:val="007B6316"/>
    <w:rsid w:val="007B637E"/>
    <w:rsid w:val="007B6506"/>
    <w:rsid w:val="007B6522"/>
    <w:rsid w:val="007B655A"/>
    <w:rsid w:val="007B66AA"/>
    <w:rsid w:val="007B66BE"/>
    <w:rsid w:val="007B6821"/>
    <w:rsid w:val="007B6932"/>
    <w:rsid w:val="007B69BE"/>
    <w:rsid w:val="007B6A1D"/>
    <w:rsid w:val="007B6A8E"/>
    <w:rsid w:val="007B6AC7"/>
    <w:rsid w:val="007B6B0C"/>
    <w:rsid w:val="007B6C08"/>
    <w:rsid w:val="007B6C58"/>
    <w:rsid w:val="007B6C86"/>
    <w:rsid w:val="007B6CE2"/>
    <w:rsid w:val="007B6E12"/>
    <w:rsid w:val="007B6FE4"/>
    <w:rsid w:val="007B7012"/>
    <w:rsid w:val="007B70C8"/>
    <w:rsid w:val="007B7171"/>
    <w:rsid w:val="007B7201"/>
    <w:rsid w:val="007B7235"/>
    <w:rsid w:val="007B7288"/>
    <w:rsid w:val="007B72CA"/>
    <w:rsid w:val="007B72F7"/>
    <w:rsid w:val="007B730B"/>
    <w:rsid w:val="007B730D"/>
    <w:rsid w:val="007B7393"/>
    <w:rsid w:val="007B73AB"/>
    <w:rsid w:val="007B73CC"/>
    <w:rsid w:val="007B749B"/>
    <w:rsid w:val="007B757B"/>
    <w:rsid w:val="007B7661"/>
    <w:rsid w:val="007B7793"/>
    <w:rsid w:val="007B783A"/>
    <w:rsid w:val="007B78B9"/>
    <w:rsid w:val="007B7976"/>
    <w:rsid w:val="007B7A04"/>
    <w:rsid w:val="007B7A39"/>
    <w:rsid w:val="007B7ABC"/>
    <w:rsid w:val="007B7D71"/>
    <w:rsid w:val="007B7E2D"/>
    <w:rsid w:val="007B7E31"/>
    <w:rsid w:val="007B7E37"/>
    <w:rsid w:val="007B7E9E"/>
    <w:rsid w:val="007B7EA0"/>
    <w:rsid w:val="007B7EF6"/>
    <w:rsid w:val="007B7FC9"/>
    <w:rsid w:val="007C000E"/>
    <w:rsid w:val="007C0093"/>
    <w:rsid w:val="007C0132"/>
    <w:rsid w:val="007C0154"/>
    <w:rsid w:val="007C0168"/>
    <w:rsid w:val="007C02B0"/>
    <w:rsid w:val="007C03F8"/>
    <w:rsid w:val="007C0449"/>
    <w:rsid w:val="007C050C"/>
    <w:rsid w:val="007C0521"/>
    <w:rsid w:val="007C0526"/>
    <w:rsid w:val="007C053E"/>
    <w:rsid w:val="007C0583"/>
    <w:rsid w:val="007C068E"/>
    <w:rsid w:val="007C070D"/>
    <w:rsid w:val="007C079F"/>
    <w:rsid w:val="007C07BD"/>
    <w:rsid w:val="007C07C0"/>
    <w:rsid w:val="007C0876"/>
    <w:rsid w:val="007C0979"/>
    <w:rsid w:val="007C0A4B"/>
    <w:rsid w:val="007C0A5B"/>
    <w:rsid w:val="007C0B26"/>
    <w:rsid w:val="007C0C67"/>
    <w:rsid w:val="007C0D94"/>
    <w:rsid w:val="007C0DB5"/>
    <w:rsid w:val="007C0E2C"/>
    <w:rsid w:val="007C0E4F"/>
    <w:rsid w:val="007C0F36"/>
    <w:rsid w:val="007C0F64"/>
    <w:rsid w:val="007C111E"/>
    <w:rsid w:val="007C1132"/>
    <w:rsid w:val="007C11C1"/>
    <w:rsid w:val="007C128D"/>
    <w:rsid w:val="007C1324"/>
    <w:rsid w:val="007C1354"/>
    <w:rsid w:val="007C140B"/>
    <w:rsid w:val="007C154D"/>
    <w:rsid w:val="007C15DD"/>
    <w:rsid w:val="007C15DE"/>
    <w:rsid w:val="007C15E9"/>
    <w:rsid w:val="007C16A7"/>
    <w:rsid w:val="007C16EE"/>
    <w:rsid w:val="007C1762"/>
    <w:rsid w:val="007C1771"/>
    <w:rsid w:val="007C17F1"/>
    <w:rsid w:val="007C1824"/>
    <w:rsid w:val="007C187F"/>
    <w:rsid w:val="007C190C"/>
    <w:rsid w:val="007C194B"/>
    <w:rsid w:val="007C1974"/>
    <w:rsid w:val="007C19AD"/>
    <w:rsid w:val="007C1A57"/>
    <w:rsid w:val="007C1AD4"/>
    <w:rsid w:val="007C1B2C"/>
    <w:rsid w:val="007C1CFC"/>
    <w:rsid w:val="007C1D31"/>
    <w:rsid w:val="007C1D5E"/>
    <w:rsid w:val="007C1D61"/>
    <w:rsid w:val="007C1DDB"/>
    <w:rsid w:val="007C1F25"/>
    <w:rsid w:val="007C1F64"/>
    <w:rsid w:val="007C21CB"/>
    <w:rsid w:val="007C21CD"/>
    <w:rsid w:val="007C21F1"/>
    <w:rsid w:val="007C22AF"/>
    <w:rsid w:val="007C2346"/>
    <w:rsid w:val="007C2453"/>
    <w:rsid w:val="007C247A"/>
    <w:rsid w:val="007C2498"/>
    <w:rsid w:val="007C24CB"/>
    <w:rsid w:val="007C2590"/>
    <w:rsid w:val="007C25ED"/>
    <w:rsid w:val="007C263F"/>
    <w:rsid w:val="007C26BD"/>
    <w:rsid w:val="007C26E9"/>
    <w:rsid w:val="007C2738"/>
    <w:rsid w:val="007C2779"/>
    <w:rsid w:val="007C27A9"/>
    <w:rsid w:val="007C27B1"/>
    <w:rsid w:val="007C27B5"/>
    <w:rsid w:val="007C27EA"/>
    <w:rsid w:val="007C2802"/>
    <w:rsid w:val="007C2871"/>
    <w:rsid w:val="007C28BC"/>
    <w:rsid w:val="007C2979"/>
    <w:rsid w:val="007C2982"/>
    <w:rsid w:val="007C2A43"/>
    <w:rsid w:val="007C2B4E"/>
    <w:rsid w:val="007C2E47"/>
    <w:rsid w:val="007C2E74"/>
    <w:rsid w:val="007C2E93"/>
    <w:rsid w:val="007C302A"/>
    <w:rsid w:val="007C309B"/>
    <w:rsid w:val="007C30EB"/>
    <w:rsid w:val="007C30FA"/>
    <w:rsid w:val="007C312B"/>
    <w:rsid w:val="007C3205"/>
    <w:rsid w:val="007C325A"/>
    <w:rsid w:val="007C3370"/>
    <w:rsid w:val="007C33E8"/>
    <w:rsid w:val="007C3448"/>
    <w:rsid w:val="007C350C"/>
    <w:rsid w:val="007C3534"/>
    <w:rsid w:val="007C362C"/>
    <w:rsid w:val="007C36EA"/>
    <w:rsid w:val="007C3751"/>
    <w:rsid w:val="007C37CA"/>
    <w:rsid w:val="007C3800"/>
    <w:rsid w:val="007C398C"/>
    <w:rsid w:val="007C39A6"/>
    <w:rsid w:val="007C3B07"/>
    <w:rsid w:val="007C3B47"/>
    <w:rsid w:val="007C3B92"/>
    <w:rsid w:val="007C3BBD"/>
    <w:rsid w:val="007C3C9D"/>
    <w:rsid w:val="007C3D00"/>
    <w:rsid w:val="007C3D8D"/>
    <w:rsid w:val="007C3D98"/>
    <w:rsid w:val="007C3DA5"/>
    <w:rsid w:val="007C3DDC"/>
    <w:rsid w:val="007C3DE0"/>
    <w:rsid w:val="007C3DEE"/>
    <w:rsid w:val="007C3E3E"/>
    <w:rsid w:val="007C3E46"/>
    <w:rsid w:val="007C3E9C"/>
    <w:rsid w:val="007C3F21"/>
    <w:rsid w:val="007C3FD4"/>
    <w:rsid w:val="007C4187"/>
    <w:rsid w:val="007C4247"/>
    <w:rsid w:val="007C428E"/>
    <w:rsid w:val="007C42DA"/>
    <w:rsid w:val="007C4348"/>
    <w:rsid w:val="007C4383"/>
    <w:rsid w:val="007C438C"/>
    <w:rsid w:val="007C4459"/>
    <w:rsid w:val="007C455F"/>
    <w:rsid w:val="007C4724"/>
    <w:rsid w:val="007C4746"/>
    <w:rsid w:val="007C4AC4"/>
    <w:rsid w:val="007C4AE4"/>
    <w:rsid w:val="007C4B79"/>
    <w:rsid w:val="007C4BB1"/>
    <w:rsid w:val="007C4D18"/>
    <w:rsid w:val="007C4E10"/>
    <w:rsid w:val="007C4E1F"/>
    <w:rsid w:val="007C4F72"/>
    <w:rsid w:val="007C4F82"/>
    <w:rsid w:val="007C4FFD"/>
    <w:rsid w:val="007C5071"/>
    <w:rsid w:val="007C510C"/>
    <w:rsid w:val="007C5158"/>
    <w:rsid w:val="007C5186"/>
    <w:rsid w:val="007C51A0"/>
    <w:rsid w:val="007C51AD"/>
    <w:rsid w:val="007C523A"/>
    <w:rsid w:val="007C5252"/>
    <w:rsid w:val="007C5371"/>
    <w:rsid w:val="007C53E3"/>
    <w:rsid w:val="007C54E5"/>
    <w:rsid w:val="007C5509"/>
    <w:rsid w:val="007C5577"/>
    <w:rsid w:val="007C559E"/>
    <w:rsid w:val="007C55D9"/>
    <w:rsid w:val="007C55DC"/>
    <w:rsid w:val="007C5600"/>
    <w:rsid w:val="007C5647"/>
    <w:rsid w:val="007C5791"/>
    <w:rsid w:val="007C5884"/>
    <w:rsid w:val="007C58BC"/>
    <w:rsid w:val="007C5980"/>
    <w:rsid w:val="007C5A64"/>
    <w:rsid w:val="007C5BFC"/>
    <w:rsid w:val="007C5C4E"/>
    <w:rsid w:val="007C5CE3"/>
    <w:rsid w:val="007C5D0E"/>
    <w:rsid w:val="007C5DDF"/>
    <w:rsid w:val="007C5F18"/>
    <w:rsid w:val="007C5F4F"/>
    <w:rsid w:val="007C602E"/>
    <w:rsid w:val="007C605D"/>
    <w:rsid w:val="007C6071"/>
    <w:rsid w:val="007C6115"/>
    <w:rsid w:val="007C6186"/>
    <w:rsid w:val="007C61D2"/>
    <w:rsid w:val="007C61EE"/>
    <w:rsid w:val="007C6334"/>
    <w:rsid w:val="007C6393"/>
    <w:rsid w:val="007C641D"/>
    <w:rsid w:val="007C6445"/>
    <w:rsid w:val="007C644D"/>
    <w:rsid w:val="007C6477"/>
    <w:rsid w:val="007C6570"/>
    <w:rsid w:val="007C659B"/>
    <w:rsid w:val="007C671E"/>
    <w:rsid w:val="007C6731"/>
    <w:rsid w:val="007C68DA"/>
    <w:rsid w:val="007C693E"/>
    <w:rsid w:val="007C6964"/>
    <w:rsid w:val="007C69B5"/>
    <w:rsid w:val="007C6A03"/>
    <w:rsid w:val="007C6A22"/>
    <w:rsid w:val="007C6A58"/>
    <w:rsid w:val="007C6A6B"/>
    <w:rsid w:val="007C6B1D"/>
    <w:rsid w:val="007C6BF9"/>
    <w:rsid w:val="007C6C1F"/>
    <w:rsid w:val="007C6C3B"/>
    <w:rsid w:val="007C6D04"/>
    <w:rsid w:val="007C6DE5"/>
    <w:rsid w:val="007C6E0F"/>
    <w:rsid w:val="007C6EE2"/>
    <w:rsid w:val="007C6F5E"/>
    <w:rsid w:val="007C6FD3"/>
    <w:rsid w:val="007C6FD5"/>
    <w:rsid w:val="007C703A"/>
    <w:rsid w:val="007C7052"/>
    <w:rsid w:val="007C7053"/>
    <w:rsid w:val="007C713D"/>
    <w:rsid w:val="007C7246"/>
    <w:rsid w:val="007C737E"/>
    <w:rsid w:val="007C73D3"/>
    <w:rsid w:val="007C73D9"/>
    <w:rsid w:val="007C73F2"/>
    <w:rsid w:val="007C75B2"/>
    <w:rsid w:val="007C761A"/>
    <w:rsid w:val="007C778C"/>
    <w:rsid w:val="007C7804"/>
    <w:rsid w:val="007C7872"/>
    <w:rsid w:val="007C7883"/>
    <w:rsid w:val="007C792F"/>
    <w:rsid w:val="007C7B4B"/>
    <w:rsid w:val="007C7B6E"/>
    <w:rsid w:val="007C7B9D"/>
    <w:rsid w:val="007C7C95"/>
    <w:rsid w:val="007D0019"/>
    <w:rsid w:val="007D01B1"/>
    <w:rsid w:val="007D0222"/>
    <w:rsid w:val="007D0224"/>
    <w:rsid w:val="007D024F"/>
    <w:rsid w:val="007D0275"/>
    <w:rsid w:val="007D02E7"/>
    <w:rsid w:val="007D0367"/>
    <w:rsid w:val="007D0382"/>
    <w:rsid w:val="007D03CC"/>
    <w:rsid w:val="007D0446"/>
    <w:rsid w:val="007D0594"/>
    <w:rsid w:val="007D05CF"/>
    <w:rsid w:val="007D0847"/>
    <w:rsid w:val="007D08C3"/>
    <w:rsid w:val="007D0A59"/>
    <w:rsid w:val="007D0A5F"/>
    <w:rsid w:val="007D0C58"/>
    <w:rsid w:val="007D0D2B"/>
    <w:rsid w:val="007D0D56"/>
    <w:rsid w:val="007D0D89"/>
    <w:rsid w:val="007D0E42"/>
    <w:rsid w:val="007D0E62"/>
    <w:rsid w:val="007D0F7A"/>
    <w:rsid w:val="007D1018"/>
    <w:rsid w:val="007D111C"/>
    <w:rsid w:val="007D114A"/>
    <w:rsid w:val="007D117F"/>
    <w:rsid w:val="007D11E2"/>
    <w:rsid w:val="007D12E0"/>
    <w:rsid w:val="007D12ED"/>
    <w:rsid w:val="007D13D4"/>
    <w:rsid w:val="007D13FD"/>
    <w:rsid w:val="007D1513"/>
    <w:rsid w:val="007D1555"/>
    <w:rsid w:val="007D1578"/>
    <w:rsid w:val="007D16B1"/>
    <w:rsid w:val="007D1709"/>
    <w:rsid w:val="007D177E"/>
    <w:rsid w:val="007D17AC"/>
    <w:rsid w:val="007D187D"/>
    <w:rsid w:val="007D18E6"/>
    <w:rsid w:val="007D193B"/>
    <w:rsid w:val="007D194D"/>
    <w:rsid w:val="007D1972"/>
    <w:rsid w:val="007D1975"/>
    <w:rsid w:val="007D1A6E"/>
    <w:rsid w:val="007D1B51"/>
    <w:rsid w:val="007D1B7A"/>
    <w:rsid w:val="007D1CAF"/>
    <w:rsid w:val="007D1D58"/>
    <w:rsid w:val="007D1DEF"/>
    <w:rsid w:val="007D1E92"/>
    <w:rsid w:val="007D1EEB"/>
    <w:rsid w:val="007D1F34"/>
    <w:rsid w:val="007D1FAD"/>
    <w:rsid w:val="007D20DB"/>
    <w:rsid w:val="007D20F1"/>
    <w:rsid w:val="007D2115"/>
    <w:rsid w:val="007D2163"/>
    <w:rsid w:val="007D2171"/>
    <w:rsid w:val="007D218B"/>
    <w:rsid w:val="007D21CC"/>
    <w:rsid w:val="007D21DE"/>
    <w:rsid w:val="007D22EB"/>
    <w:rsid w:val="007D2325"/>
    <w:rsid w:val="007D237E"/>
    <w:rsid w:val="007D23E3"/>
    <w:rsid w:val="007D23F7"/>
    <w:rsid w:val="007D2525"/>
    <w:rsid w:val="007D26AD"/>
    <w:rsid w:val="007D26F0"/>
    <w:rsid w:val="007D275C"/>
    <w:rsid w:val="007D27AA"/>
    <w:rsid w:val="007D2816"/>
    <w:rsid w:val="007D2857"/>
    <w:rsid w:val="007D285C"/>
    <w:rsid w:val="007D287D"/>
    <w:rsid w:val="007D291E"/>
    <w:rsid w:val="007D294E"/>
    <w:rsid w:val="007D2971"/>
    <w:rsid w:val="007D29C9"/>
    <w:rsid w:val="007D2A75"/>
    <w:rsid w:val="007D2BEC"/>
    <w:rsid w:val="007D2C4C"/>
    <w:rsid w:val="007D2C6D"/>
    <w:rsid w:val="007D2CBC"/>
    <w:rsid w:val="007D2CEE"/>
    <w:rsid w:val="007D2D03"/>
    <w:rsid w:val="007D2D1F"/>
    <w:rsid w:val="007D2DB4"/>
    <w:rsid w:val="007D2DE0"/>
    <w:rsid w:val="007D2E06"/>
    <w:rsid w:val="007D2E7C"/>
    <w:rsid w:val="007D2EA0"/>
    <w:rsid w:val="007D3014"/>
    <w:rsid w:val="007D3036"/>
    <w:rsid w:val="007D31A0"/>
    <w:rsid w:val="007D320D"/>
    <w:rsid w:val="007D322E"/>
    <w:rsid w:val="007D3233"/>
    <w:rsid w:val="007D3236"/>
    <w:rsid w:val="007D3292"/>
    <w:rsid w:val="007D333D"/>
    <w:rsid w:val="007D337A"/>
    <w:rsid w:val="007D33B3"/>
    <w:rsid w:val="007D35D2"/>
    <w:rsid w:val="007D3732"/>
    <w:rsid w:val="007D373E"/>
    <w:rsid w:val="007D379F"/>
    <w:rsid w:val="007D37D6"/>
    <w:rsid w:val="007D37D7"/>
    <w:rsid w:val="007D3A1F"/>
    <w:rsid w:val="007D3A2F"/>
    <w:rsid w:val="007D3C0F"/>
    <w:rsid w:val="007D3C2B"/>
    <w:rsid w:val="007D3C43"/>
    <w:rsid w:val="007D3C70"/>
    <w:rsid w:val="007D3CBB"/>
    <w:rsid w:val="007D3D3B"/>
    <w:rsid w:val="007D3E80"/>
    <w:rsid w:val="007D3EAA"/>
    <w:rsid w:val="007D3F64"/>
    <w:rsid w:val="007D3F78"/>
    <w:rsid w:val="007D4023"/>
    <w:rsid w:val="007D412F"/>
    <w:rsid w:val="007D41C2"/>
    <w:rsid w:val="007D4223"/>
    <w:rsid w:val="007D4312"/>
    <w:rsid w:val="007D4361"/>
    <w:rsid w:val="007D4464"/>
    <w:rsid w:val="007D4646"/>
    <w:rsid w:val="007D4700"/>
    <w:rsid w:val="007D471C"/>
    <w:rsid w:val="007D4764"/>
    <w:rsid w:val="007D478A"/>
    <w:rsid w:val="007D478F"/>
    <w:rsid w:val="007D47C5"/>
    <w:rsid w:val="007D48D2"/>
    <w:rsid w:val="007D4911"/>
    <w:rsid w:val="007D492E"/>
    <w:rsid w:val="007D498B"/>
    <w:rsid w:val="007D4A24"/>
    <w:rsid w:val="007D4B7F"/>
    <w:rsid w:val="007D4D3E"/>
    <w:rsid w:val="007D4D75"/>
    <w:rsid w:val="007D4DF5"/>
    <w:rsid w:val="007D50DD"/>
    <w:rsid w:val="007D5265"/>
    <w:rsid w:val="007D527A"/>
    <w:rsid w:val="007D5319"/>
    <w:rsid w:val="007D5437"/>
    <w:rsid w:val="007D5446"/>
    <w:rsid w:val="007D5468"/>
    <w:rsid w:val="007D552D"/>
    <w:rsid w:val="007D55D5"/>
    <w:rsid w:val="007D561E"/>
    <w:rsid w:val="007D568A"/>
    <w:rsid w:val="007D56B0"/>
    <w:rsid w:val="007D56F9"/>
    <w:rsid w:val="007D56FA"/>
    <w:rsid w:val="007D5784"/>
    <w:rsid w:val="007D57FB"/>
    <w:rsid w:val="007D58AB"/>
    <w:rsid w:val="007D5993"/>
    <w:rsid w:val="007D59DD"/>
    <w:rsid w:val="007D5A4F"/>
    <w:rsid w:val="007D5AAC"/>
    <w:rsid w:val="007D5C03"/>
    <w:rsid w:val="007D5C53"/>
    <w:rsid w:val="007D5CCF"/>
    <w:rsid w:val="007D5E02"/>
    <w:rsid w:val="007D5EA7"/>
    <w:rsid w:val="007D6069"/>
    <w:rsid w:val="007D6098"/>
    <w:rsid w:val="007D609D"/>
    <w:rsid w:val="007D60B9"/>
    <w:rsid w:val="007D6195"/>
    <w:rsid w:val="007D625E"/>
    <w:rsid w:val="007D62C7"/>
    <w:rsid w:val="007D6368"/>
    <w:rsid w:val="007D636B"/>
    <w:rsid w:val="007D6401"/>
    <w:rsid w:val="007D646D"/>
    <w:rsid w:val="007D646E"/>
    <w:rsid w:val="007D64F0"/>
    <w:rsid w:val="007D6522"/>
    <w:rsid w:val="007D6532"/>
    <w:rsid w:val="007D6568"/>
    <w:rsid w:val="007D6602"/>
    <w:rsid w:val="007D6624"/>
    <w:rsid w:val="007D664B"/>
    <w:rsid w:val="007D6656"/>
    <w:rsid w:val="007D66A6"/>
    <w:rsid w:val="007D6708"/>
    <w:rsid w:val="007D6829"/>
    <w:rsid w:val="007D6893"/>
    <w:rsid w:val="007D6910"/>
    <w:rsid w:val="007D6930"/>
    <w:rsid w:val="007D6950"/>
    <w:rsid w:val="007D6990"/>
    <w:rsid w:val="007D69D7"/>
    <w:rsid w:val="007D69F5"/>
    <w:rsid w:val="007D6A95"/>
    <w:rsid w:val="007D6ACA"/>
    <w:rsid w:val="007D6BE6"/>
    <w:rsid w:val="007D6C86"/>
    <w:rsid w:val="007D6DD3"/>
    <w:rsid w:val="007D6EB1"/>
    <w:rsid w:val="007D6F3C"/>
    <w:rsid w:val="007D6F9E"/>
    <w:rsid w:val="007D701C"/>
    <w:rsid w:val="007D70A7"/>
    <w:rsid w:val="007D7197"/>
    <w:rsid w:val="007D71E2"/>
    <w:rsid w:val="007D7247"/>
    <w:rsid w:val="007D72D4"/>
    <w:rsid w:val="007D72E4"/>
    <w:rsid w:val="007D7339"/>
    <w:rsid w:val="007D7373"/>
    <w:rsid w:val="007D73F0"/>
    <w:rsid w:val="007D7532"/>
    <w:rsid w:val="007D7577"/>
    <w:rsid w:val="007D7647"/>
    <w:rsid w:val="007D76B0"/>
    <w:rsid w:val="007D76B7"/>
    <w:rsid w:val="007D7756"/>
    <w:rsid w:val="007D77C9"/>
    <w:rsid w:val="007D77CD"/>
    <w:rsid w:val="007D7830"/>
    <w:rsid w:val="007D78AB"/>
    <w:rsid w:val="007D7A58"/>
    <w:rsid w:val="007D7A7D"/>
    <w:rsid w:val="007D7BB0"/>
    <w:rsid w:val="007D7BDC"/>
    <w:rsid w:val="007D7BE2"/>
    <w:rsid w:val="007D7C17"/>
    <w:rsid w:val="007D7C7B"/>
    <w:rsid w:val="007D7D5A"/>
    <w:rsid w:val="007D7E09"/>
    <w:rsid w:val="007D7F2D"/>
    <w:rsid w:val="007D7FF4"/>
    <w:rsid w:val="007E00D0"/>
    <w:rsid w:val="007E00D1"/>
    <w:rsid w:val="007E0147"/>
    <w:rsid w:val="007E0186"/>
    <w:rsid w:val="007E01EC"/>
    <w:rsid w:val="007E0269"/>
    <w:rsid w:val="007E028A"/>
    <w:rsid w:val="007E0341"/>
    <w:rsid w:val="007E03F3"/>
    <w:rsid w:val="007E0498"/>
    <w:rsid w:val="007E04CE"/>
    <w:rsid w:val="007E0559"/>
    <w:rsid w:val="007E0566"/>
    <w:rsid w:val="007E0568"/>
    <w:rsid w:val="007E059B"/>
    <w:rsid w:val="007E070C"/>
    <w:rsid w:val="007E07E5"/>
    <w:rsid w:val="007E0898"/>
    <w:rsid w:val="007E091D"/>
    <w:rsid w:val="007E0B62"/>
    <w:rsid w:val="007E0C21"/>
    <w:rsid w:val="007E0C2F"/>
    <w:rsid w:val="007E0D2E"/>
    <w:rsid w:val="007E0D76"/>
    <w:rsid w:val="007E0D7B"/>
    <w:rsid w:val="007E0E19"/>
    <w:rsid w:val="007E0ED5"/>
    <w:rsid w:val="007E10BB"/>
    <w:rsid w:val="007E10C2"/>
    <w:rsid w:val="007E1120"/>
    <w:rsid w:val="007E11FF"/>
    <w:rsid w:val="007E129B"/>
    <w:rsid w:val="007E12EC"/>
    <w:rsid w:val="007E1351"/>
    <w:rsid w:val="007E1402"/>
    <w:rsid w:val="007E14A6"/>
    <w:rsid w:val="007E14DB"/>
    <w:rsid w:val="007E14E2"/>
    <w:rsid w:val="007E1684"/>
    <w:rsid w:val="007E1709"/>
    <w:rsid w:val="007E180B"/>
    <w:rsid w:val="007E1822"/>
    <w:rsid w:val="007E1826"/>
    <w:rsid w:val="007E1863"/>
    <w:rsid w:val="007E18C1"/>
    <w:rsid w:val="007E1914"/>
    <w:rsid w:val="007E1916"/>
    <w:rsid w:val="007E19EC"/>
    <w:rsid w:val="007E1ABC"/>
    <w:rsid w:val="007E1B09"/>
    <w:rsid w:val="007E1B15"/>
    <w:rsid w:val="007E1B82"/>
    <w:rsid w:val="007E1BD7"/>
    <w:rsid w:val="007E1C3B"/>
    <w:rsid w:val="007E1DF0"/>
    <w:rsid w:val="007E1E14"/>
    <w:rsid w:val="007E1FD2"/>
    <w:rsid w:val="007E1FD7"/>
    <w:rsid w:val="007E20CB"/>
    <w:rsid w:val="007E2277"/>
    <w:rsid w:val="007E231F"/>
    <w:rsid w:val="007E241F"/>
    <w:rsid w:val="007E2463"/>
    <w:rsid w:val="007E2491"/>
    <w:rsid w:val="007E25F0"/>
    <w:rsid w:val="007E26EB"/>
    <w:rsid w:val="007E26FC"/>
    <w:rsid w:val="007E2705"/>
    <w:rsid w:val="007E272A"/>
    <w:rsid w:val="007E27EF"/>
    <w:rsid w:val="007E2872"/>
    <w:rsid w:val="007E28A2"/>
    <w:rsid w:val="007E299F"/>
    <w:rsid w:val="007E2A09"/>
    <w:rsid w:val="007E2AB4"/>
    <w:rsid w:val="007E2ABC"/>
    <w:rsid w:val="007E2C40"/>
    <w:rsid w:val="007E2DAF"/>
    <w:rsid w:val="007E2DDF"/>
    <w:rsid w:val="007E2E07"/>
    <w:rsid w:val="007E2E22"/>
    <w:rsid w:val="007E2EF1"/>
    <w:rsid w:val="007E2F56"/>
    <w:rsid w:val="007E2F60"/>
    <w:rsid w:val="007E2F8A"/>
    <w:rsid w:val="007E3049"/>
    <w:rsid w:val="007E3050"/>
    <w:rsid w:val="007E30B7"/>
    <w:rsid w:val="007E3158"/>
    <w:rsid w:val="007E32A5"/>
    <w:rsid w:val="007E3303"/>
    <w:rsid w:val="007E3355"/>
    <w:rsid w:val="007E33DC"/>
    <w:rsid w:val="007E345F"/>
    <w:rsid w:val="007E3499"/>
    <w:rsid w:val="007E35CC"/>
    <w:rsid w:val="007E3720"/>
    <w:rsid w:val="007E37E7"/>
    <w:rsid w:val="007E38A7"/>
    <w:rsid w:val="007E3936"/>
    <w:rsid w:val="007E396C"/>
    <w:rsid w:val="007E39B5"/>
    <w:rsid w:val="007E39CB"/>
    <w:rsid w:val="007E3A09"/>
    <w:rsid w:val="007E3A31"/>
    <w:rsid w:val="007E3A8A"/>
    <w:rsid w:val="007E3A95"/>
    <w:rsid w:val="007E3AE3"/>
    <w:rsid w:val="007E3CAF"/>
    <w:rsid w:val="007E3DBB"/>
    <w:rsid w:val="007E3DD3"/>
    <w:rsid w:val="007E3EE3"/>
    <w:rsid w:val="007E3F50"/>
    <w:rsid w:val="007E3F92"/>
    <w:rsid w:val="007E405A"/>
    <w:rsid w:val="007E40D8"/>
    <w:rsid w:val="007E4182"/>
    <w:rsid w:val="007E4248"/>
    <w:rsid w:val="007E4270"/>
    <w:rsid w:val="007E43C5"/>
    <w:rsid w:val="007E43DD"/>
    <w:rsid w:val="007E43E8"/>
    <w:rsid w:val="007E449E"/>
    <w:rsid w:val="007E44A2"/>
    <w:rsid w:val="007E44BE"/>
    <w:rsid w:val="007E457F"/>
    <w:rsid w:val="007E4593"/>
    <w:rsid w:val="007E45BB"/>
    <w:rsid w:val="007E4662"/>
    <w:rsid w:val="007E46B6"/>
    <w:rsid w:val="007E472B"/>
    <w:rsid w:val="007E47DC"/>
    <w:rsid w:val="007E4871"/>
    <w:rsid w:val="007E4895"/>
    <w:rsid w:val="007E4A99"/>
    <w:rsid w:val="007E4B43"/>
    <w:rsid w:val="007E4BCD"/>
    <w:rsid w:val="007E4C75"/>
    <w:rsid w:val="007E4C86"/>
    <w:rsid w:val="007E4CD2"/>
    <w:rsid w:val="007E4D94"/>
    <w:rsid w:val="007E4DBF"/>
    <w:rsid w:val="007E4E32"/>
    <w:rsid w:val="007E4E4C"/>
    <w:rsid w:val="007E4FEB"/>
    <w:rsid w:val="007E4FF9"/>
    <w:rsid w:val="007E5189"/>
    <w:rsid w:val="007E519F"/>
    <w:rsid w:val="007E51B8"/>
    <w:rsid w:val="007E531E"/>
    <w:rsid w:val="007E5336"/>
    <w:rsid w:val="007E538D"/>
    <w:rsid w:val="007E53F1"/>
    <w:rsid w:val="007E545E"/>
    <w:rsid w:val="007E5478"/>
    <w:rsid w:val="007E55B9"/>
    <w:rsid w:val="007E5652"/>
    <w:rsid w:val="007E569F"/>
    <w:rsid w:val="007E56F8"/>
    <w:rsid w:val="007E57BA"/>
    <w:rsid w:val="007E597D"/>
    <w:rsid w:val="007E59BB"/>
    <w:rsid w:val="007E5B47"/>
    <w:rsid w:val="007E5B91"/>
    <w:rsid w:val="007E5E8C"/>
    <w:rsid w:val="007E5F8F"/>
    <w:rsid w:val="007E6035"/>
    <w:rsid w:val="007E60DA"/>
    <w:rsid w:val="007E60E2"/>
    <w:rsid w:val="007E6143"/>
    <w:rsid w:val="007E61C0"/>
    <w:rsid w:val="007E61E1"/>
    <w:rsid w:val="007E625B"/>
    <w:rsid w:val="007E627C"/>
    <w:rsid w:val="007E62CC"/>
    <w:rsid w:val="007E6312"/>
    <w:rsid w:val="007E6321"/>
    <w:rsid w:val="007E6357"/>
    <w:rsid w:val="007E64B6"/>
    <w:rsid w:val="007E64F3"/>
    <w:rsid w:val="007E6616"/>
    <w:rsid w:val="007E666F"/>
    <w:rsid w:val="007E6792"/>
    <w:rsid w:val="007E6949"/>
    <w:rsid w:val="007E69E5"/>
    <w:rsid w:val="007E6AC0"/>
    <w:rsid w:val="007E6AC3"/>
    <w:rsid w:val="007E6D4F"/>
    <w:rsid w:val="007E6DC5"/>
    <w:rsid w:val="007E6E25"/>
    <w:rsid w:val="007E6E9A"/>
    <w:rsid w:val="007E6EC3"/>
    <w:rsid w:val="007E6EF1"/>
    <w:rsid w:val="007E6F14"/>
    <w:rsid w:val="007E6F7F"/>
    <w:rsid w:val="007E70CB"/>
    <w:rsid w:val="007E70FE"/>
    <w:rsid w:val="007E73F2"/>
    <w:rsid w:val="007E746C"/>
    <w:rsid w:val="007E7505"/>
    <w:rsid w:val="007E7513"/>
    <w:rsid w:val="007E7568"/>
    <w:rsid w:val="007E7599"/>
    <w:rsid w:val="007E765A"/>
    <w:rsid w:val="007E769C"/>
    <w:rsid w:val="007E76F4"/>
    <w:rsid w:val="007E7722"/>
    <w:rsid w:val="007E7788"/>
    <w:rsid w:val="007E778C"/>
    <w:rsid w:val="007E779D"/>
    <w:rsid w:val="007E7834"/>
    <w:rsid w:val="007E784B"/>
    <w:rsid w:val="007E7923"/>
    <w:rsid w:val="007E7948"/>
    <w:rsid w:val="007E7982"/>
    <w:rsid w:val="007E7BF7"/>
    <w:rsid w:val="007E7C40"/>
    <w:rsid w:val="007E7C50"/>
    <w:rsid w:val="007E7CDC"/>
    <w:rsid w:val="007E7E9A"/>
    <w:rsid w:val="007E7ED2"/>
    <w:rsid w:val="007E7EE9"/>
    <w:rsid w:val="007E7F31"/>
    <w:rsid w:val="007E7F56"/>
    <w:rsid w:val="007E7F73"/>
    <w:rsid w:val="007E7FDB"/>
    <w:rsid w:val="007EA876"/>
    <w:rsid w:val="007F0088"/>
    <w:rsid w:val="007F00F4"/>
    <w:rsid w:val="007F0134"/>
    <w:rsid w:val="007F01BC"/>
    <w:rsid w:val="007F0266"/>
    <w:rsid w:val="007F02F7"/>
    <w:rsid w:val="007F03BE"/>
    <w:rsid w:val="007F0466"/>
    <w:rsid w:val="007F0571"/>
    <w:rsid w:val="007F06F1"/>
    <w:rsid w:val="007F06FE"/>
    <w:rsid w:val="007F072B"/>
    <w:rsid w:val="007F077A"/>
    <w:rsid w:val="007F0788"/>
    <w:rsid w:val="007F07F3"/>
    <w:rsid w:val="007F0893"/>
    <w:rsid w:val="007F090D"/>
    <w:rsid w:val="007F094D"/>
    <w:rsid w:val="007F0997"/>
    <w:rsid w:val="007F0A4A"/>
    <w:rsid w:val="007F0BF8"/>
    <w:rsid w:val="007F0D88"/>
    <w:rsid w:val="007F0D8A"/>
    <w:rsid w:val="007F0DD1"/>
    <w:rsid w:val="007F0E5C"/>
    <w:rsid w:val="007F0F8D"/>
    <w:rsid w:val="007F0FCB"/>
    <w:rsid w:val="007F104E"/>
    <w:rsid w:val="007F1053"/>
    <w:rsid w:val="007F10E2"/>
    <w:rsid w:val="007F10EE"/>
    <w:rsid w:val="007F110C"/>
    <w:rsid w:val="007F1226"/>
    <w:rsid w:val="007F1238"/>
    <w:rsid w:val="007F1266"/>
    <w:rsid w:val="007F129C"/>
    <w:rsid w:val="007F12E4"/>
    <w:rsid w:val="007F1508"/>
    <w:rsid w:val="007F1532"/>
    <w:rsid w:val="007F1535"/>
    <w:rsid w:val="007F1553"/>
    <w:rsid w:val="007F155A"/>
    <w:rsid w:val="007F157A"/>
    <w:rsid w:val="007F171F"/>
    <w:rsid w:val="007F174E"/>
    <w:rsid w:val="007F18D8"/>
    <w:rsid w:val="007F18E2"/>
    <w:rsid w:val="007F197E"/>
    <w:rsid w:val="007F1A2F"/>
    <w:rsid w:val="007F1A34"/>
    <w:rsid w:val="007F1C09"/>
    <w:rsid w:val="007F1CF3"/>
    <w:rsid w:val="007F1D01"/>
    <w:rsid w:val="007F1D15"/>
    <w:rsid w:val="007F1DAC"/>
    <w:rsid w:val="007F1DC0"/>
    <w:rsid w:val="007F1E4E"/>
    <w:rsid w:val="007F1EAC"/>
    <w:rsid w:val="007F1EAF"/>
    <w:rsid w:val="007F1EC0"/>
    <w:rsid w:val="007F1EEA"/>
    <w:rsid w:val="007F1F74"/>
    <w:rsid w:val="007F1FA8"/>
    <w:rsid w:val="007F2001"/>
    <w:rsid w:val="007F2183"/>
    <w:rsid w:val="007F21BC"/>
    <w:rsid w:val="007F21D5"/>
    <w:rsid w:val="007F2246"/>
    <w:rsid w:val="007F22AB"/>
    <w:rsid w:val="007F22FD"/>
    <w:rsid w:val="007F236F"/>
    <w:rsid w:val="007F238A"/>
    <w:rsid w:val="007F23F1"/>
    <w:rsid w:val="007F2466"/>
    <w:rsid w:val="007F24CA"/>
    <w:rsid w:val="007F2503"/>
    <w:rsid w:val="007F2542"/>
    <w:rsid w:val="007F25BF"/>
    <w:rsid w:val="007F25EE"/>
    <w:rsid w:val="007F25F7"/>
    <w:rsid w:val="007F260A"/>
    <w:rsid w:val="007F2619"/>
    <w:rsid w:val="007F264C"/>
    <w:rsid w:val="007F2712"/>
    <w:rsid w:val="007F27B1"/>
    <w:rsid w:val="007F27D8"/>
    <w:rsid w:val="007F2868"/>
    <w:rsid w:val="007F286D"/>
    <w:rsid w:val="007F2905"/>
    <w:rsid w:val="007F292C"/>
    <w:rsid w:val="007F2957"/>
    <w:rsid w:val="007F2AAD"/>
    <w:rsid w:val="007F2BE4"/>
    <w:rsid w:val="007F2C27"/>
    <w:rsid w:val="007F2CD7"/>
    <w:rsid w:val="007F2CF2"/>
    <w:rsid w:val="007F2D6D"/>
    <w:rsid w:val="007F2EE1"/>
    <w:rsid w:val="007F2F59"/>
    <w:rsid w:val="007F30A7"/>
    <w:rsid w:val="007F30AF"/>
    <w:rsid w:val="007F3149"/>
    <w:rsid w:val="007F316C"/>
    <w:rsid w:val="007F31B5"/>
    <w:rsid w:val="007F31B6"/>
    <w:rsid w:val="007F3211"/>
    <w:rsid w:val="007F3230"/>
    <w:rsid w:val="007F3236"/>
    <w:rsid w:val="007F3266"/>
    <w:rsid w:val="007F32BC"/>
    <w:rsid w:val="007F3336"/>
    <w:rsid w:val="007F33E0"/>
    <w:rsid w:val="007F34BE"/>
    <w:rsid w:val="007F3544"/>
    <w:rsid w:val="007F35CA"/>
    <w:rsid w:val="007F35FE"/>
    <w:rsid w:val="007F3642"/>
    <w:rsid w:val="007F3773"/>
    <w:rsid w:val="007F3784"/>
    <w:rsid w:val="007F37FD"/>
    <w:rsid w:val="007F3A22"/>
    <w:rsid w:val="007F3ABD"/>
    <w:rsid w:val="007F3AC5"/>
    <w:rsid w:val="007F3B9F"/>
    <w:rsid w:val="007F3C45"/>
    <w:rsid w:val="007F3C4C"/>
    <w:rsid w:val="007F3C97"/>
    <w:rsid w:val="007F3CA5"/>
    <w:rsid w:val="007F3CDC"/>
    <w:rsid w:val="007F3D17"/>
    <w:rsid w:val="007F3E4B"/>
    <w:rsid w:val="007F3F1E"/>
    <w:rsid w:val="007F3F63"/>
    <w:rsid w:val="007F3FD7"/>
    <w:rsid w:val="007F3FDB"/>
    <w:rsid w:val="007F3FDC"/>
    <w:rsid w:val="007F4084"/>
    <w:rsid w:val="007F40B4"/>
    <w:rsid w:val="007F40CF"/>
    <w:rsid w:val="007F418C"/>
    <w:rsid w:val="007F41D2"/>
    <w:rsid w:val="007F4244"/>
    <w:rsid w:val="007F427A"/>
    <w:rsid w:val="007F4359"/>
    <w:rsid w:val="007F4438"/>
    <w:rsid w:val="007F451F"/>
    <w:rsid w:val="007F453A"/>
    <w:rsid w:val="007F45C4"/>
    <w:rsid w:val="007F471E"/>
    <w:rsid w:val="007F4761"/>
    <w:rsid w:val="007F48A3"/>
    <w:rsid w:val="007F4A65"/>
    <w:rsid w:val="007F4AD2"/>
    <w:rsid w:val="007F4AF6"/>
    <w:rsid w:val="007F4B0A"/>
    <w:rsid w:val="007F4CC6"/>
    <w:rsid w:val="007F4D60"/>
    <w:rsid w:val="007F4FAA"/>
    <w:rsid w:val="007F4FCF"/>
    <w:rsid w:val="007F5044"/>
    <w:rsid w:val="007F5048"/>
    <w:rsid w:val="007F5057"/>
    <w:rsid w:val="007F5064"/>
    <w:rsid w:val="007F5065"/>
    <w:rsid w:val="007F5091"/>
    <w:rsid w:val="007F50CB"/>
    <w:rsid w:val="007F5123"/>
    <w:rsid w:val="007F5265"/>
    <w:rsid w:val="007F52D5"/>
    <w:rsid w:val="007F532B"/>
    <w:rsid w:val="007F5579"/>
    <w:rsid w:val="007F5686"/>
    <w:rsid w:val="007F5719"/>
    <w:rsid w:val="007F57CE"/>
    <w:rsid w:val="007F587D"/>
    <w:rsid w:val="007F5953"/>
    <w:rsid w:val="007F5A8A"/>
    <w:rsid w:val="007F5B2F"/>
    <w:rsid w:val="007F5B54"/>
    <w:rsid w:val="007F5B62"/>
    <w:rsid w:val="007F5BFD"/>
    <w:rsid w:val="007F5C20"/>
    <w:rsid w:val="007F5CA4"/>
    <w:rsid w:val="007F5D04"/>
    <w:rsid w:val="007F5D1F"/>
    <w:rsid w:val="007F5D57"/>
    <w:rsid w:val="007F5D8C"/>
    <w:rsid w:val="007F5DB4"/>
    <w:rsid w:val="007F5F6D"/>
    <w:rsid w:val="007F6022"/>
    <w:rsid w:val="007F6065"/>
    <w:rsid w:val="007F6152"/>
    <w:rsid w:val="007F6197"/>
    <w:rsid w:val="007F622F"/>
    <w:rsid w:val="007F62A7"/>
    <w:rsid w:val="007F6350"/>
    <w:rsid w:val="007F6489"/>
    <w:rsid w:val="007F66DD"/>
    <w:rsid w:val="007F6704"/>
    <w:rsid w:val="007F6769"/>
    <w:rsid w:val="007F6793"/>
    <w:rsid w:val="007F6985"/>
    <w:rsid w:val="007F6ABA"/>
    <w:rsid w:val="007F6C2C"/>
    <w:rsid w:val="007F6DFF"/>
    <w:rsid w:val="007F6EF2"/>
    <w:rsid w:val="007F6F94"/>
    <w:rsid w:val="007F6FF4"/>
    <w:rsid w:val="007F706F"/>
    <w:rsid w:val="007F70F3"/>
    <w:rsid w:val="007F7100"/>
    <w:rsid w:val="007F71A2"/>
    <w:rsid w:val="007F7340"/>
    <w:rsid w:val="007F7354"/>
    <w:rsid w:val="007F73A9"/>
    <w:rsid w:val="007F74D6"/>
    <w:rsid w:val="007F74F1"/>
    <w:rsid w:val="007F7504"/>
    <w:rsid w:val="007F754B"/>
    <w:rsid w:val="007F761C"/>
    <w:rsid w:val="007F764C"/>
    <w:rsid w:val="007F7688"/>
    <w:rsid w:val="007F7754"/>
    <w:rsid w:val="007F775A"/>
    <w:rsid w:val="007F7770"/>
    <w:rsid w:val="007F778D"/>
    <w:rsid w:val="007F7871"/>
    <w:rsid w:val="007F7892"/>
    <w:rsid w:val="007F7A51"/>
    <w:rsid w:val="007F7A54"/>
    <w:rsid w:val="007F7A72"/>
    <w:rsid w:val="007F7B92"/>
    <w:rsid w:val="007F7C05"/>
    <w:rsid w:val="007F7D15"/>
    <w:rsid w:val="007F7D79"/>
    <w:rsid w:val="007F7D7F"/>
    <w:rsid w:val="007F7DBE"/>
    <w:rsid w:val="007F7DDC"/>
    <w:rsid w:val="007F7F4F"/>
    <w:rsid w:val="008000BD"/>
    <w:rsid w:val="008001ED"/>
    <w:rsid w:val="0080020B"/>
    <w:rsid w:val="00800302"/>
    <w:rsid w:val="00800311"/>
    <w:rsid w:val="008004E7"/>
    <w:rsid w:val="008005DE"/>
    <w:rsid w:val="0080065A"/>
    <w:rsid w:val="0080070E"/>
    <w:rsid w:val="008007C8"/>
    <w:rsid w:val="008007E2"/>
    <w:rsid w:val="008007F7"/>
    <w:rsid w:val="00800833"/>
    <w:rsid w:val="008008FF"/>
    <w:rsid w:val="00800975"/>
    <w:rsid w:val="00800A04"/>
    <w:rsid w:val="00800A3C"/>
    <w:rsid w:val="00800AB7"/>
    <w:rsid w:val="00800B3E"/>
    <w:rsid w:val="00800B94"/>
    <w:rsid w:val="00800BDA"/>
    <w:rsid w:val="00800C42"/>
    <w:rsid w:val="00800C45"/>
    <w:rsid w:val="00800C58"/>
    <w:rsid w:val="00800C6A"/>
    <w:rsid w:val="00800D82"/>
    <w:rsid w:val="00800E30"/>
    <w:rsid w:val="00800EF8"/>
    <w:rsid w:val="00801074"/>
    <w:rsid w:val="0080107F"/>
    <w:rsid w:val="008010B5"/>
    <w:rsid w:val="008011F3"/>
    <w:rsid w:val="008012EE"/>
    <w:rsid w:val="0080131C"/>
    <w:rsid w:val="00801533"/>
    <w:rsid w:val="0080178B"/>
    <w:rsid w:val="008018FD"/>
    <w:rsid w:val="0080195E"/>
    <w:rsid w:val="00801965"/>
    <w:rsid w:val="00801967"/>
    <w:rsid w:val="00801A72"/>
    <w:rsid w:val="00801B72"/>
    <w:rsid w:val="00801B95"/>
    <w:rsid w:val="00801B9E"/>
    <w:rsid w:val="00801BA8"/>
    <w:rsid w:val="00801BDC"/>
    <w:rsid w:val="00801BE5"/>
    <w:rsid w:val="00801BF6"/>
    <w:rsid w:val="00801D22"/>
    <w:rsid w:val="00801D27"/>
    <w:rsid w:val="00801E2A"/>
    <w:rsid w:val="00801EB2"/>
    <w:rsid w:val="00801EC2"/>
    <w:rsid w:val="00801EF4"/>
    <w:rsid w:val="00801F14"/>
    <w:rsid w:val="0080209C"/>
    <w:rsid w:val="0080212C"/>
    <w:rsid w:val="0080220D"/>
    <w:rsid w:val="00802343"/>
    <w:rsid w:val="00802369"/>
    <w:rsid w:val="00802429"/>
    <w:rsid w:val="0080243B"/>
    <w:rsid w:val="0080244F"/>
    <w:rsid w:val="0080245D"/>
    <w:rsid w:val="008024EF"/>
    <w:rsid w:val="008026AD"/>
    <w:rsid w:val="0080277A"/>
    <w:rsid w:val="008027E4"/>
    <w:rsid w:val="0080281C"/>
    <w:rsid w:val="0080283A"/>
    <w:rsid w:val="00802A4D"/>
    <w:rsid w:val="00802A59"/>
    <w:rsid w:val="00802A62"/>
    <w:rsid w:val="00802B63"/>
    <w:rsid w:val="00802C73"/>
    <w:rsid w:val="00802C79"/>
    <w:rsid w:val="00802CC1"/>
    <w:rsid w:val="00802D85"/>
    <w:rsid w:val="00802E2D"/>
    <w:rsid w:val="00802E39"/>
    <w:rsid w:val="00802ECF"/>
    <w:rsid w:val="00802F9D"/>
    <w:rsid w:val="008030A8"/>
    <w:rsid w:val="008030C7"/>
    <w:rsid w:val="0080316E"/>
    <w:rsid w:val="008031B6"/>
    <w:rsid w:val="008031CA"/>
    <w:rsid w:val="0080329A"/>
    <w:rsid w:val="008032C0"/>
    <w:rsid w:val="00803302"/>
    <w:rsid w:val="0080337D"/>
    <w:rsid w:val="00803433"/>
    <w:rsid w:val="0080347B"/>
    <w:rsid w:val="008034AA"/>
    <w:rsid w:val="00803552"/>
    <w:rsid w:val="008035A6"/>
    <w:rsid w:val="008035C6"/>
    <w:rsid w:val="008035D6"/>
    <w:rsid w:val="008037A1"/>
    <w:rsid w:val="008037C1"/>
    <w:rsid w:val="0080395E"/>
    <w:rsid w:val="008039BF"/>
    <w:rsid w:val="008039D1"/>
    <w:rsid w:val="00803ADF"/>
    <w:rsid w:val="00803AEA"/>
    <w:rsid w:val="00803B27"/>
    <w:rsid w:val="00803BC2"/>
    <w:rsid w:val="00803CB9"/>
    <w:rsid w:val="00803CE8"/>
    <w:rsid w:val="00803CED"/>
    <w:rsid w:val="00803D27"/>
    <w:rsid w:val="00803D6D"/>
    <w:rsid w:val="00803D80"/>
    <w:rsid w:val="00803E1D"/>
    <w:rsid w:val="00803E8A"/>
    <w:rsid w:val="00804016"/>
    <w:rsid w:val="008040EF"/>
    <w:rsid w:val="00804139"/>
    <w:rsid w:val="00804156"/>
    <w:rsid w:val="008042B2"/>
    <w:rsid w:val="00804332"/>
    <w:rsid w:val="00804389"/>
    <w:rsid w:val="008043BE"/>
    <w:rsid w:val="008043F9"/>
    <w:rsid w:val="00804557"/>
    <w:rsid w:val="00804578"/>
    <w:rsid w:val="008045AC"/>
    <w:rsid w:val="008045BF"/>
    <w:rsid w:val="008045F0"/>
    <w:rsid w:val="00804633"/>
    <w:rsid w:val="0080464F"/>
    <w:rsid w:val="0080475F"/>
    <w:rsid w:val="00804789"/>
    <w:rsid w:val="0080482A"/>
    <w:rsid w:val="00804879"/>
    <w:rsid w:val="00804991"/>
    <w:rsid w:val="00804A22"/>
    <w:rsid w:val="00804A72"/>
    <w:rsid w:val="00804AE4"/>
    <w:rsid w:val="00804DD3"/>
    <w:rsid w:val="00804DE0"/>
    <w:rsid w:val="00804F0F"/>
    <w:rsid w:val="0080515D"/>
    <w:rsid w:val="00805219"/>
    <w:rsid w:val="00805225"/>
    <w:rsid w:val="00805286"/>
    <w:rsid w:val="008053B3"/>
    <w:rsid w:val="00805411"/>
    <w:rsid w:val="008054E7"/>
    <w:rsid w:val="00805692"/>
    <w:rsid w:val="00805732"/>
    <w:rsid w:val="008057EF"/>
    <w:rsid w:val="00805813"/>
    <w:rsid w:val="008059A1"/>
    <w:rsid w:val="00805A1A"/>
    <w:rsid w:val="00805A5D"/>
    <w:rsid w:val="00805B98"/>
    <w:rsid w:val="00805BD7"/>
    <w:rsid w:val="00805D6E"/>
    <w:rsid w:val="00805F59"/>
    <w:rsid w:val="00805F6E"/>
    <w:rsid w:val="00806010"/>
    <w:rsid w:val="00806034"/>
    <w:rsid w:val="0080610A"/>
    <w:rsid w:val="00806111"/>
    <w:rsid w:val="00806116"/>
    <w:rsid w:val="0080611B"/>
    <w:rsid w:val="008061C1"/>
    <w:rsid w:val="008061F4"/>
    <w:rsid w:val="0080626C"/>
    <w:rsid w:val="008062C2"/>
    <w:rsid w:val="00806392"/>
    <w:rsid w:val="00806442"/>
    <w:rsid w:val="00806487"/>
    <w:rsid w:val="008066F4"/>
    <w:rsid w:val="00806810"/>
    <w:rsid w:val="0080690E"/>
    <w:rsid w:val="00806929"/>
    <w:rsid w:val="00806990"/>
    <w:rsid w:val="008069EB"/>
    <w:rsid w:val="00806A12"/>
    <w:rsid w:val="00806B9A"/>
    <w:rsid w:val="00806BC5"/>
    <w:rsid w:val="00806C25"/>
    <w:rsid w:val="00806C47"/>
    <w:rsid w:val="00806D3D"/>
    <w:rsid w:val="00806E36"/>
    <w:rsid w:val="00806EBB"/>
    <w:rsid w:val="00806F13"/>
    <w:rsid w:val="00806F18"/>
    <w:rsid w:val="00806FB1"/>
    <w:rsid w:val="0080709F"/>
    <w:rsid w:val="0080711B"/>
    <w:rsid w:val="008071D4"/>
    <w:rsid w:val="0080726D"/>
    <w:rsid w:val="0080734F"/>
    <w:rsid w:val="008073B1"/>
    <w:rsid w:val="008073B3"/>
    <w:rsid w:val="008074E8"/>
    <w:rsid w:val="008074F9"/>
    <w:rsid w:val="0080759A"/>
    <w:rsid w:val="0080765C"/>
    <w:rsid w:val="0080766E"/>
    <w:rsid w:val="00807686"/>
    <w:rsid w:val="0080776A"/>
    <w:rsid w:val="00807838"/>
    <w:rsid w:val="00807866"/>
    <w:rsid w:val="0080792A"/>
    <w:rsid w:val="0080795E"/>
    <w:rsid w:val="00807A3E"/>
    <w:rsid w:val="00807C32"/>
    <w:rsid w:val="00807C4D"/>
    <w:rsid w:val="00807D18"/>
    <w:rsid w:val="00807DDF"/>
    <w:rsid w:val="00807E38"/>
    <w:rsid w:val="00807E42"/>
    <w:rsid w:val="00807F17"/>
    <w:rsid w:val="00810004"/>
    <w:rsid w:val="00810024"/>
    <w:rsid w:val="00810099"/>
    <w:rsid w:val="008100A5"/>
    <w:rsid w:val="008100DF"/>
    <w:rsid w:val="00810111"/>
    <w:rsid w:val="00810152"/>
    <w:rsid w:val="008101E6"/>
    <w:rsid w:val="00810284"/>
    <w:rsid w:val="00810296"/>
    <w:rsid w:val="008102E0"/>
    <w:rsid w:val="0081042C"/>
    <w:rsid w:val="0081057B"/>
    <w:rsid w:val="008105EF"/>
    <w:rsid w:val="00810622"/>
    <w:rsid w:val="0081065E"/>
    <w:rsid w:val="008106CD"/>
    <w:rsid w:val="00810717"/>
    <w:rsid w:val="008107CB"/>
    <w:rsid w:val="008107E9"/>
    <w:rsid w:val="00810815"/>
    <w:rsid w:val="00810860"/>
    <w:rsid w:val="00810940"/>
    <w:rsid w:val="0081096C"/>
    <w:rsid w:val="00810A2E"/>
    <w:rsid w:val="00810B5A"/>
    <w:rsid w:val="00810BBE"/>
    <w:rsid w:val="00810C2C"/>
    <w:rsid w:val="00810D06"/>
    <w:rsid w:val="00810D66"/>
    <w:rsid w:val="00810DAA"/>
    <w:rsid w:val="00810DEF"/>
    <w:rsid w:val="00810EA0"/>
    <w:rsid w:val="00810EAB"/>
    <w:rsid w:val="00810EB6"/>
    <w:rsid w:val="00810FA3"/>
    <w:rsid w:val="00811091"/>
    <w:rsid w:val="00811270"/>
    <w:rsid w:val="0081129C"/>
    <w:rsid w:val="008112C0"/>
    <w:rsid w:val="0081131E"/>
    <w:rsid w:val="00811452"/>
    <w:rsid w:val="008114A2"/>
    <w:rsid w:val="008114C5"/>
    <w:rsid w:val="008114EC"/>
    <w:rsid w:val="0081151F"/>
    <w:rsid w:val="00811529"/>
    <w:rsid w:val="00811534"/>
    <w:rsid w:val="0081169C"/>
    <w:rsid w:val="008116A3"/>
    <w:rsid w:val="008116C3"/>
    <w:rsid w:val="008116E6"/>
    <w:rsid w:val="008117C9"/>
    <w:rsid w:val="00811A8B"/>
    <w:rsid w:val="00811AF8"/>
    <w:rsid w:val="00811AF9"/>
    <w:rsid w:val="00811AFC"/>
    <w:rsid w:val="00811BA0"/>
    <w:rsid w:val="00811C57"/>
    <w:rsid w:val="00811C68"/>
    <w:rsid w:val="00811D40"/>
    <w:rsid w:val="00811D75"/>
    <w:rsid w:val="00811E4C"/>
    <w:rsid w:val="00811EAF"/>
    <w:rsid w:val="00811F76"/>
    <w:rsid w:val="008120EE"/>
    <w:rsid w:val="00812160"/>
    <w:rsid w:val="00812248"/>
    <w:rsid w:val="0081248B"/>
    <w:rsid w:val="008124F5"/>
    <w:rsid w:val="008125B1"/>
    <w:rsid w:val="008126D7"/>
    <w:rsid w:val="00812759"/>
    <w:rsid w:val="008127E6"/>
    <w:rsid w:val="008128C1"/>
    <w:rsid w:val="00812905"/>
    <w:rsid w:val="0081296F"/>
    <w:rsid w:val="00812A84"/>
    <w:rsid w:val="00812A89"/>
    <w:rsid w:val="00812AE7"/>
    <w:rsid w:val="00812BD9"/>
    <w:rsid w:val="00812C0C"/>
    <w:rsid w:val="00812D80"/>
    <w:rsid w:val="00812D8A"/>
    <w:rsid w:val="00812E54"/>
    <w:rsid w:val="00812EB9"/>
    <w:rsid w:val="00812EFB"/>
    <w:rsid w:val="00812F2E"/>
    <w:rsid w:val="00812F57"/>
    <w:rsid w:val="00812FB5"/>
    <w:rsid w:val="00812FC4"/>
    <w:rsid w:val="00813017"/>
    <w:rsid w:val="00813037"/>
    <w:rsid w:val="00813055"/>
    <w:rsid w:val="00813061"/>
    <w:rsid w:val="0081308C"/>
    <w:rsid w:val="008130E9"/>
    <w:rsid w:val="00813141"/>
    <w:rsid w:val="00813167"/>
    <w:rsid w:val="0081319F"/>
    <w:rsid w:val="0081321B"/>
    <w:rsid w:val="00813245"/>
    <w:rsid w:val="008132EA"/>
    <w:rsid w:val="00813316"/>
    <w:rsid w:val="00813327"/>
    <w:rsid w:val="0081339A"/>
    <w:rsid w:val="0081339D"/>
    <w:rsid w:val="008133D6"/>
    <w:rsid w:val="0081345E"/>
    <w:rsid w:val="00813557"/>
    <w:rsid w:val="008135A7"/>
    <w:rsid w:val="008135DA"/>
    <w:rsid w:val="008136F5"/>
    <w:rsid w:val="0081372A"/>
    <w:rsid w:val="0081378A"/>
    <w:rsid w:val="008137A7"/>
    <w:rsid w:val="008137CF"/>
    <w:rsid w:val="008137DB"/>
    <w:rsid w:val="00813816"/>
    <w:rsid w:val="0081381B"/>
    <w:rsid w:val="00813890"/>
    <w:rsid w:val="008138AA"/>
    <w:rsid w:val="008139BE"/>
    <w:rsid w:val="00813ABF"/>
    <w:rsid w:val="00813B33"/>
    <w:rsid w:val="00813BD9"/>
    <w:rsid w:val="00813BE9"/>
    <w:rsid w:val="00813C9E"/>
    <w:rsid w:val="00813D21"/>
    <w:rsid w:val="00813DBB"/>
    <w:rsid w:val="00813F07"/>
    <w:rsid w:val="00813F12"/>
    <w:rsid w:val="00813F5D"/>
    <w:rsid w:val="00813F9E"/>
    <w:rsid w:val="00813FB9"/>
    <w:rsid w:val="008140F0"/>
    <w:rsid w:val="0081415E"/>
    <w:rsid w:val="0081419D"/>
    <w:rsid w:val="008141FF"/>
    <w:rsid w:val="0081430B"/>
    <w:rsid w:val="008143B4"/>
    <w:rsid w:val="00814417"/>
    <w:rsid w:val="0081441F"/>
    <w:rsid w:val="0081457C"/>
    <w:rsid w:val="008145C6"/>
    <w:rsid w:val="008145CB"/>
    <w:rsid w:val="008146E3"/>
    <w:rsid w:val="0081476E"/>
    <w:rsid w:val="008147C4"/>
    <w:rsid w:val="00814809"/>
    <w:rsid w:val="008148C5"/>
    <w:rsid w:val="008148E4"/>
    <w:rsid w:val="00814A6F"/>
    <w:rsid w:val="00814BC8"/>
    <w:rsid w:val="00814CA7"/>
    <w:rsid w:val="00814DDB"/>
    <w:rsid w:val="00814DDC"/>
    <w:rsid w:val="00814E49"/>
    <w:rsid w:val="00814E55"/>
    <w:rsid w:val="00814E64"/>
    <w:rsid w:val="00814E71"/>
    <w:rsid w:val="00814E9C"/>
    <w:rsid w:val="008150DB"/>
    <w:rsid w:val="008152F4"/>
    <w:rsid w:val="0081532F"/>
    <w:rsid w:val="0081538E"/>
    <w:rsid w:val="00815456"/>
    <w:rsid w:val="008154DA"/>
    <w:rsid w:val="008156E9"/>
    <w:rsid w:val="008156F0"/>
    <w:rsid w:val="008157B4"/>
    <w:rsid w:val="0081585B"/>
    <w:rsid w:val="008158AD"/>
    <w:rsid w:val="008159F4"/>
    <w:rsid w:val="00815A41"/>
    <w:rsid w:val="00815B28"/>
    <w:rsid w:val="00815C8B"/>
    <w:rsid w:val="00815D05"/>
    <w:rsid w:val="00815D9D"/>
    <w:rsid w:val="00815DA2"/>
    <w:rsid w:val="00815E48"/>
    <w:rsid w:val="00815EBE"/>
    <w:rsid w:val="00815EFA"/>
    <w:rsid w:val="008160A9"/>
    <w:rsid w:val="008160E1"/>
    <w:rsid w:val="00816139"/>
    <w:rsid w:val="0081616D"/>
    <w:rsid w:val="00816214"/>
    <w:rsid w:val="008162E2"/>
    <w:rsid w:val="0081631F"/>
    <w:rsid w:val="00816728"/>
    <w:rsid w:val="00816785"/>
    <w:rsid w:val="00816888"/>
    <w:rsid w:val="008168A3"/>
    <w:rsid w:val="00816942"/>
    <w:rsid w:val="00816A0F"/>
    <w:rsid w:val="00816AC3"/>
    <w:rsid w:val="00816AE9"/>
    <w:rsid w:val="00816B2F"/>
    <w:rsid w:val="00816D81"/>
    <w:rsid w:val="00816DB1"/>
    <w:rsid w:val="00816DE3"/>
    <w:rsid w:val="00816E85"/>
    <w:rsid w:val="00816EC6"/>
    <w:rsid w:val="00816EDC"/>
    <w:rsid w:val="00816F05"/>
    <w:rsid w:val="00816F21"/>
    <w:rsid w:val="00816F76"/>
    <w:rsid w:val="00816FCB"/>
    <w:rsid w:val="00816FDB"/>
    <w:rsid w:val="0081710D"/>
    <w:rsid w:val="0081714B"/>
    <w:rsid w:val="008171CF"/>
    <w:rsid w:val="00817218"/>
    <w:rsid w:val="008172DD"/>
    <w:rsid w:val="00817377"/>
    <w:rsid w:val="0081739D"/>
    <w:rsid w:val="008173C4"/>
    <w:rsid w:val="008173D7"/>
    <w:rsid w:val="008173EE"/>
    <w:rsid w:val="00817419"/>
    <w:rsid w:val="00817476"/>
    <w:rsid w:val="00817638"/>
    <w:rsid w:val="00817683"/>
    <w:rsid w:val="008176D0"/>
    <w:rsid w:val="008176D1"/>
    <w:rsid w:val="0081777B"/>
    <w:rsid w:val="008177A0"/>
    <w:rsid w:val="008177B0"/>
    <w:rsid w:val="008177F2"/>
    <w:rsid w:val="008178F6"/>
    <w:rsid w:val="008179D6"/>
    <w:rsid w:val="00817AA2"/>
    <w:rsid w:val="00817ABB"/>
    <w:rsid w:val="00817AD3"/>
    <w:rsid w:val="00817B2F"/>
    <w:rsid w:val="00817B3D"/>
    <w:rsid w:val="00817B4D"/>
    <w:rsid w:val="00817B54"/>
    <w:rsid w:val="00817BB2"/>
    <w:rsid w:val="00817BF6"/>
    <w:rsid w:val="00817C0C"/>
    <w:rsid w:val="00817C8E"/>
    <w:rsid w:val="00817CBE"/>
    <w:rsid w:val="00817D2A"/>
    <w:rsid w:val="00817E0F"/>
    <w:rsid w:val="00817E24"/>
    <w:rsid w:val="00817EDE"/>
    <w:rsid w:val="00817FB6"/>
    <w:rsid w:val="008200D0"/>
    <w:rsid w:val="008200E5"/>
    <w:rsid w:val="008200F3"/>
    <w:rsid w:val="00820108"/>
    <w:rsid w:val="0082010B"/>
    <w:rsid w:val="00820223"/>
    <w:rsid w:val="0082023A"/>
    <w:rsid w:val="008202D2"/>
    <w:rsid w:val="00820419"/>
    <w:rsid w:val="00820446"/>
    <w:rsid w:val="008204A2"/>
    <w:rsid w:val="008204D9"/>
    <w:rsid w:val="00820545"/>
    <w:rsid w:val="00820590"/>
    <w:rsid w:val="008205C8"/>
    <w:rsid w:val="00820649"/>
    <w:rsid w:val="00820950"/>
    <w:rsid w:val="008209F4"/>
    <w:rsid w:val="00820A01"/>
    <w:rsid w:val="00820A69"/>
    <w:rsid w:val="00820B63"/>
    <w:rsid w:val="00820CFA"/>
    <w:rsid w:val="00820D33"/>
    <w:rsid w:val="00820D88"/>
    <w:rsid w:val="00820DB9"/>
    <w:rsid w:val="00820F1F"/>
    <w:rsid w:val="00820F34"/>
    <w:rsid w:val="00820F95"/>
    <w:rsid w:val="008211AE"/>
    <w:rsid w:val="008211B3"/>
    <w:rsid w:val="008211F5"/>
    <w:rsid w:val="0082126D"/>
    <w:rsid w:val="00821287"/>
    <w:rsid w:val="00821303"/>
    <w:rsid w:val="0082140F"/>
    <w:rsid w:val="00821427"/>
    <w:rsid w:val="008215C9"/>
    <w:rsid w:val="0082160A"/>
    <w:rsid w:val="008216EC"/>
    <w:rsid w:val="00821717"/>
    <w:rsid w:val="00821777"/>
    <w:rsid w:val="0082179A"/>
    <w:rsid w:val="008217A6"/>
    <w:rsid w:val="0082181C"/>
    <w:rsid w:val="0082182D"/>
    <w:rsid w:val="0082198A"/>
    <w:rsid w:val="00821ABD"/>
    <w:rsid w:val="00821B23"/>
    <w:rsid w:val="00821B66"/>
    <w:rsid w:val="00821B70"/>
    <w:rsid w:val="00821BC9"/>
    <w:rsid w:val="00821BD0"/>
    <w:rsid w:val="00821CB3"/>
    <w:rsid w:val="00821D3E"/>
    <w:rsid w:val="00821D4E"/>
    <w:rsid w:val="00821E66"/>
    <w:rsid w:val="00821E6F"/>
    <w:rsid w:val="008220B6"/>
    <w:rsid w:val="0082210E"/>
    <w:rsid w:val="00822114"/>
    <w:rsid w:val="0082211C"/>
    <w:rsid w:val="0082214E"/>
    <w:rsid w:val="008221F8"/>
    <w:rsid w:val="00822424"/>
    <w:rsid w:val="008224F5"/>
    <w:rsid w:val="00822500"/>
    <w:rsid w:val="00822504"/>
    <w:rsid w:val="0082253E"/>
    <w:rsid w:val="0082254E"/>
    <w:rsid w:val="00822675"/>
    <w:rsid w:val="008226A0"/>
    <w:rsid w:val="0082275A"/>
    <w:rsid w:val="008227C6"/>
    <w:rsid w:val="00822A17"/>
    <w:rsid w:val="00822B55"/>
    <w:rsid w:val="00822B89"/>
    <w:rsid w:val="00822BBE"/>
    <w:rsid w:val="00822D6A"/>
    <w:rsid w:val="00822E5A"/>
    <w:rsid w:val="00822F10"/>
    <w:rsid w:val="00822F9E"/>
    <w:rsid w:val="00823305"/>
    <w:rsid w:val="0082333C"/>
    <w:rsid w:val="00823358"/>
    <w:rsid w:val="0082339A"/>
    <w:rsid w:val="0082355E"/>
    <w:rsid w:val="008235D0"/>
    <w:rsid w:val="00823671"/>
    <w:rsid w:val="008236A9"/>
    <w:rsid w:val="008237CE"/>
    <w:rsid w:val="00823855"/>
    <w:rsid w:val="00823870"/>
    <w:rsid w:val="00823880"/>
    <w:rsid w:val="0082390A"/>
    <w:rsid w:val="008239C4"/>
    <w:rsid w:val="008239CB"/>
    <w:rsid w:val="00823A83"/>
    <w:rsid w:val="00823B63"/>
    <w:rsid w:val="00823BCB"/>
    <w:rsid w:val="00823C14"/>
    <w:rsid w:val="00823D26"/>
    <w:rsid w:val="00823D6C"/>
    <w:rsid w:val="00823DCF"/>
    <w:rsid w:val="00823E99"/>
    <w:rsid w:val="00823F43"/>
    <w:rsid w:val="00823FDB"/>
    <w:rsid w:val="00824035"/>
    <w:rsid w:val="008240A8"/>
    <w:rsid w:val="008240AD"/>
    <w:rsid w:val="0082417E"/>
    <w:rsid w:val="008241B9"/>
    <w:rsid w:val="008241D5"/>
    <w:rsid w:val="0082427A"/>
    <w:rsid w:val="008242D6"/>
    <w:rsid w:val="008242FB"/>
    <w:rsid w:val="00824333"/>
    <w:rsid w:val="00824355"/>
    <w:rsid w:val="00824411"/>
    <w:rsid w:val="0082443F"/>
    <w:rsid w:val="00824441"/>
    <w:rsid w:val="0082451B"/>
    <w:rsid w:val="00824551"/>
    <w:rsid w:val="00824685"/>
    <w:rsid w:val="0082494A"/>
    <w:rsid w:val="00824BA4"/>
    <w:rsid w:val="00824C9A"/>
    <w:rsid w:val="00824D52"/>
    <w:rsid w:val="00824D93"/>
    <w:rsid w:val="00824E0D"/>
    <w:rsid w:val="00824E99"/>
    <w:rsid w:val="00824F77"/>
    <w:rsid w:val="00824FBF"/>
    <w:rsid w:val="00824FF0"/>
    <w:rsid w:val="0082503E"/>
    <w:rsid w:val="00825061"/>
    <w:rsid w:val="00825083"/>
    <w:rsid w:val="0082509F"/>
    <w:rsid w:val="008250D9"/>
    <w:rsid w:val="0082512C"/>
    <w:rsid w:val="00825154"/>
    <w:rsid w:val="00825190"/>
    <w:rsid w:val="00825206"/>
    <w:rsid w:val="00825231"/>
    <w:rsid w:val="0082534A"/>
    <w:rsid w:val="008253A1"/>
    <w:rsid w:val="008253F8"/>
    <w:rsid w:val="00825472"/>
    <w:rsid w:val="008255E2"/>
    <w:rsid w:val="00825644"/>
    <w:rsid w:val="008256EB"/>
    <w:rsid w:val="00825720"/>
    <w:rsid w:val="008258C6"/>
    <w:rsid w:val="00825901"/>
    <w:rsid w:val="008259D2"/>
    <w:rsid w:val="008259D5"/>
    <w:rsid w:val="00825A77"/>
    <w:rsid w:val="00825AFF"/>
    <w:rsid w:val="00825B7E"/>
    <w:rsid w:val="00825BFD"/>
    <w:rsid w:val="00825D1D"/>
    <w:rsid w:val="00825D35"/>
    <w:rsid w:val="00825F9D"/>
    <w:rsid w:val="00825FC4"/>
    <w:rsid w:val="00826081"/>
    <w:rsid w:val="0082627E"/>
    <w:rsid w:val="008262FB"/>
    <w:rsid w:val="0082638E"/>
    <w:rsid w:val="008263C1"/>
    <w:rsid w:val="008263FE"/>
    <w:rsid w:val="00826462"/>
    <w:rsid w:val="00826476"/>
    <w:rsid w:val="0082647F"/>
    <w:rsid w:val="00826565"/>
    <w:rsid w:val="00826592"/>
    <w:rsid w:val="008265B0"/>
    <w:rsid w:val="008265EF"/>
    <w:rsid w:val="00826612"/>
    <w:rsid w:val="00826624"/>
    <w:rsid w:val="00826666"/>
    <w:rsid w:val="008266FB"/>
    <w:rsid w:val="0082675B"/>
    <w:rsid w:val="008269BE"/>
    <w:rsid w:val="008269E7"/>
    <w:rsid w:val="00826A6B"/>
    <w:rsid w:val="00826AB4"/>
    <w:rsid w:val="00826B77"/>
    <w:rsid w:val="00826BAA"/>
    <w:rsid w:val="00826C6D"/>
    <w:rsid w:val="00826C98"/>
    <w:rsid w:val="00826E33"/>
    <w:rsid w:val="00826EB5"/>
    <w:rsid w:val="00826F19"/>
    <w:rsid w:val="00827108"/>
    <w:rsid w:val="008271E4"/>
    <w:rsid w:val="00827251"/>
    <w:rsid w:val="00827318"/>
    <w:rsid w:val="0082736E"/>
    <w:rsid w:val="00827430"/>
    <w:rsid w:val="008274A1"/>
    <w:rsid w:val="008275C6"/>
    <w:rsid w:val="008277B3"/>
    <w:rsid w:val="0082781E"/>
    <w:rsid w:val="008278A0"/>
    <w:rsid w:val="008278D9"/>
    <w:rsid w:val="00827901"/>
    <w:rsid w:val="0082792D"/>
    <w:rsid w:val="00827A77"/>
    <w:rsid w:val="00827AC6"/>
    <w:rsid w:val="00827AD3"/>
    <w:rsid w:val="00827AEC"/>
    <w:rsid w:val="00827B60"/>
    <w:rsid w:val="00827B61"/>
    <w:rsid w:val="00827B87"/>
    <w:rsid w:val="00827BBA"/>
    <w:rsid w:val="00827C6D"/>
    <w:rsid w:val="00827CB6"/>
    <w:rsid w:val="00827DC8"/>
    <w:rsid w:val="00827DFC"/>
    <w:rsid w:val="00827EF7"/>
    <w:rsid w:val="00827F35"/>
    <w:rsid w:val="00827F58"/>
    <w:rsid w:val="00827FC5"/>
    <w:rsid w:val="00827FEF"/>
    <w:rsid w:val="0083008F"/>
    <w:rsid w:val="0083012D"/>
    <w:rsid w:val="0083013D"/>
    <w:rsid w:val="00830314"/>
    <w:rsid w:val="0083039F"/>
    <w:rsid w:val="008305E1"/>
    <w:rsid w:val="00830614"/>
    <w:rsid w:val="0083065C"/>
    <w:rsid w:val="008306CC"/>
    <w:rsid w:val="008306F4"/>
    <w:rsid w:val="00830752"/>
    <w:rsid w:val="0083076A"/>
    <w:rsid w:val="00830A14"/>
    <w:rsid w:val="00830A4B"/>
    <w:rsid w:val="00830AAA"/>
    <w:rsid w:val="00830B04"/>
    <w:rsid w:val="00830BC8"/>
    <w:rsid w:val="00830BDA"/>
    <w:rsid w:val="00830C56"/>
    <w:rsid w:val="00830C62"/>
    <w:rsid w:val="00830C93"/>
    <w:rsid w:val="00830D2D"/>
    <w:rsid w:val="00830DDD"/>
    <w:rsid w:val="00830E36"/>
    <w:rsid w:val="00830F77"/>
    <w:rsid w:val="00830F8A"/>
    <w:rsid w:val="00830FD8"/>
    <w:rsid w:val="00830FFD"/>
    <w:rsid w:val="0083106E"/>
    <w:rsid w:val="00831198"/>
    <w:rsid w:val="008311C3"/>
    <w:rsid w:val="0083124F"/>
    <w:rsid w:val="00831310"/>
    <w:rsid w:val="00831478"/>
    <w:rsid w:val="008314AF"/>
    <w:rsid w:val="00831502"/>
    <w:rsid w:val="0083158A"/>
    <w:rsid w:val="0083159A"/>
    <w:rsid w:val="0083160E"/>
    <w:rsid w:val="0083166B"/>
    <w:rsid w:val="0083168C"/>
    <w:rsid w:val="008316EE"/>
    <w:rsid w:val="008317BD"/>
    <w:rsid w:val="008318C8"/>
    <w:rsid w:val="008318D7"/>
    <w:rsid w:val="0083199E"/>
    <w:rsid w:val="008319F6"/>
    <w:rsid w:val="00831A30"/>
    <w:rsid w:val="00831BB5"/>
    <w:rsid w:val="00831C9A"/>
    <w:rsid w:val="00831CEC"/>
    <w:rsid w:val="00831D27"/>
    <w:rsid w:val="00831EDF"/>
    <w:rsid w:val="00831EEA"/>
    <w:rsid w:val="00831EF1"/>
    <w:rsid w:val="00832163"/>
    <w:rsid w:val="008321DA"/>
    <w:rsid w:val="0083222A"/>
    <w:rsid w:val="0083223F"/>
    <w:rsid w:val="008322D0"/>
    <w:rsid w:val="008322F8"/>
    <w:rsid w:val="008323B0"/>
    <w:rsid w:val="008323FD"/>
    <w:rsid w:val="0083253D"/>
    <w:rsid w:val="008326FC"/>
    <w:rsid w:val="0083279F"/>
    <w:rsid w:val="00832816"/>
    <w:rsid w:val="008328E2"/>
    <w:rsid w:val="008328FE"/>
    <w:rsid w:val="008329E4"/>
    <w:rsid w:val="00832B3F"/>
    <w:rsid w:val="00832BB0"/>
    <w:rsid w:val="00832BD6"/>
    <w:rsid w:val="00832C37"/>
    <w:rsid w:val="00832D12"/>
    <w:rsid w:val="00832D9C"/>
    <w:rsid w:val="00832DC7"/>
    <w:rsid w:val="00832E45"/>
    <w:rsid w:val="00832FB9"/>
    <w:rsid w:val="0083303D"/>
    <w:rsid w:val="0083314E"/>
    <w:rsid w:val="0083316C"/>
    <w:rsid w:val="0083318A"/>
    <w:rsid w:val="00833200"/>
    <w:rsid w:val="00833380"/>
    <w:rsid w:val="008335A1"/>
    <w:rsid w:val="008336B0"/>
    <w:rsid w:val="0083377B"/>
    <w:rsid w:val="0083379A"/>
    <w:rsid w:val="008337BC"/>
    <w:rsid w:val="0083386D"/>
    <w:rsid w:val="00833A12"/>
    <w:rsid w:val="00833B21"/>
    <w:rsid w:val="00833B3B"/>
    <w:rsid w:val="00833C31"/>
    <w:rsid w:val="00833CB4"/>
    <w:rsid w:val="00833D7A"/>
    <w:rsid w:val="00833D7D"/>
    <w:rsid w:val="00833E95"/>
    <w:rsid w:val="00833EC3"/>
    <w:rsid w:val="00833F67"/>
    <w:rsid w:val="008340CF"/>
    <w:rsid w:val="00834191"/>
    <w:rsid w:val="008341F6"/>
    <w:rsid w:val="00834410"/>
    <w:rsid w:val="00834441"/>
    <w:rsid w:val="0083447A"/>
    <w:rsid w:val="00834503"/>
    <w:rsid w:val="0083450C"/>
    <w:rsid w:val="00834512"/>
    <w:rsid w:val="00834543"/>
    <w:rsid w:val="00834560"/>
    <w:rsid w:val="008345B6"/>
    <w:rsid w:val="0083464C"/>
    <w:rsid w:val="00834681"/>
    <w:rsid w:val="00834805"/>
    <w:rsid w:val="00834AA2"/>
    <w:rsid w:val="00834AC3"/>
    <w:rsid w:val="00834B25"/>
    <w:rsid w:val="00834C72"/>
    <w:rsid w:val="00834D8B"/>
    <w:rsid w:val="00834D93"/>
    <w:rsid w:val="00834DBF"/>
    <w:rsid w:val="00834E02"/>
    <w:rsid w:val="00834E3E"/>
    <w:rsid w:val="00834E70"/>
    <w:rsid w:val="00834E7D"/>
    <w:rsid w:val="00834EBE"/>
    <w:rsid w:val="00834F49"/>
    <w:rsid w:val="00834F59"/>
    <w:rsid w:val="00834F95"/>
    <w:rsid w:val="00834FFE"/>
    <w:rsid w:val="0083505A"/>
    <w:rsid w:val="0083508F"/>
    <w:rsid w:val="0083517E"/>
    <w:rsid w:val="008351CB"/>
    <w:rsid w:val="00835227"/>
    <w:rsid w:val="008352DD"/>
    <w:rsid w:val="008352F4"/>
    <w:rsid w:val="0083530D"/>
    <w:rsid w:val="008353A2"/>
    <w:rsid w:val="008353F2"/>
    <w:rsid w:val="00835424"/>
    <w:rsid w:val="0083555A"/>
    <w:rsid w:val="00835583"/>
    <w:rsid w:val="00835597"/>
    <w:rsid w:val="008355DE"/>
    <w:rsid w:val="008356A8"/>
    <w:rsid w:val="00835712"/>
    <w:rsid w:val="00835755"/>
    <w:rsid w:val="008357A1"/>
    <w:rsid w:val="008357A9"/>
    <w:rsid w:val="008357AB"/>
    <w:rsid w:val="0083586A"/>
    <w:rsid w:val="00835977"/>
    <w:rsid w:val="00835989"/>
    <w:rsid w:val="00835B5C"/>
    <w:rsid w:val="00835B79"/>
    <w:rsid w:val="00835C44"/>
    <w:rsid w:val="00835DBB"/>
    <w:rsid w:val="00835DD4"/>
    <w:rsid w:val="00835FD1"/>
    <w:rsid w:val="008360FA"/>
    <w:rsid w:val="0083615B"/>
    <w:rsid w:val="008361ED"/>
    <w:rsid w:val="00836239"/>
    <w:rsid w:val="0083627C"/>
    <w:rsid w:val="0083631B"/>
    <w:rsid w:val="008363C3"/>
    <w:rsid w:val="00836420"/>
    <w:rsid w:val="0083644E"/>
    <w:rsid w:val="00836473"/>
    <w:rsid w:val="008364EE"/>
    <w:rsid w:val="0083657A"/>
    <w:rsid w:val="00836690"/>
    <w:rsid w:val="008366E3"/>
    <w:rsid w:val="00836959"/>
    <w:rsid w:val="00836A61"/>
    <w:rsid w:val="00836B76"/>
    <w:rsid w:val="00836B9A"/>
    <w:rsid w:val="00836D52"/>
    <w:rsid w:val="00836DAE"/>
    <w:rsid w:val="00836EE8"/>
    <w:rsid w:val="00836F2F"/>
    <w:rsid w:val="00836F9D"/>
    <w:rsid w:val="00836FAD"/>
    <w:rsid w:val="0083709B"/>
    <w:rsid w:val="008370D6"/>
    <w:rsid w:val="00837251"/>
    <w:rsid w:val="0083728B"/>
    <w:rsid w:val="0083767E"/>
    <w:rsid w:val="008376C4"/>
    <w:rsid w:val="0083776C"/>
    <w:rsid w:val="0083778D"/>
    <w:rsid w:val="0083793D"/>
    <w:rsid w:val="00837A51"/>
    <w:rsid w:val="00837B27"/>
    <w:rsid w:val="00837BF1"/>
    <w:rsid w:val="00837C23"/>
    <w:rsid w:val="00837C4C"/>
    <w:rsid w:val="00837CD5"/>
    <w:rsid w:val="00837D02"/>
    <w:rsid w:val="00837D76"/>
    <w:rsid w:val="00837DF6"/>
    <w:rsid w:val="00837E0F"/>
    <w:rsid w:val="00837E36"/>
    <w:rsid w:val="00837E7A"/>
    <w:rsid w:val="00837E84"/>
    <w:rsid w:val="00837F3F"/>
    <w:rsid w:val="008400BA"/>
    <w:rsid w:val="0084012C"/>
    <w:rsid w:val="00840138"/>
    <w:rsid w:val="0084015B"/>
    <w:rsid w:val="008401F5"/>
    <w:rsid w:val="008404E7"/>
    <w:rsid w:val="00840612"/>
    <w:rsid w:val="0084062E"/>
    <w:rsid w:val="0084065F"/>
    <w:rsid w:val="00840672"/>
    <w:rsid w:val="00840678"/>
    <w:rsid w:val="00840768"/>
    <w:rsid w:val="008407D5"/>
    <w:rsid w:val="00840886"/>
    <w:rsid w:val="008408FA"/>
    <w:rsid w:val="008408FB"/>
    <w:rsid w:val="008409CD"/>
    <w:rsid w:val="00840B4C"/>
    <w:rsid w:val="00840B79"/>
    <w:rsid w:val="00840C0A"/>
    <w:rsid w:val="00840C10"/>
    <w:rsid w:val="00840C7A"/>
    <w:rsid w:val="00840CCB"/>
    <w:rsid w:val="00840D70"/>
    <w:rsid w:val="00840D9F"/>
    <w:rsid w:val="00840DB3"/>
    <w:rsid w:val="00840DF1"/>
    <w:rsid w:val="00840DF4"/>
    <w:rsid w:val="00840E6A"/>
    <w:rsid w:val="00840F30"/>
    <w:rsid w:val="00840F69"/>
    <w:rsid w:val="00841022"/>
    <w:rsid w:val="00841044"/>
    <w:rsid w:val="008410BA"/>
    <w:rsid w:val="008410D0"/>
    <w:rsid w:val="00841198"/>
    <w:rsid w:val="008411FF"/>
    <w:rsid w:val="0084127F"/>
    <w:rsid w:val="00841294"/>
    <w:rsid w:val="00841295"/>
    <w:rsid w:val="00841304"/>
    <w:rsid w:val="00841319"/>
    <w:rsid w:val="00841394"/>
    <w:rsid w:val="008413B9"/>
    <w:rsid w:val="008413CD"/>
    <w:rsid w:val="00841410"/>
    <w:rsid w:val="0084142D"/>
    <w:rsid w:val="0084147E"/>
    <w:rsid w:val="008414D5"/>
    <w:rsid w:val="00841520"/>
    <w:rsid w:val="00841526"/>
    <w:rsid w:val="0084163E"/>
    <w:rsid w:val="0084177A"/>
    <w:rsid w:val="00841826"/>
    <w:rsid w:val="008418D5"/>
    <w:rsid w:val="008418DD"/>
    <w:rsid w:val="0084190C"/>
    <w:rsid w:val="0084192D"/>
    <w:rsid w:val="0084196F"/>
    <w:rsid w:val="00841A35"/>
    <w:rsid w:val="00841A7F"/>
    <w:rsid w:val="00841AC1"/>
    <w:rsid w:val="00841B69"/>
    <w:rsid w:val="00841C9A"/>
    <w:rsid w:val="00841CE9"/>
    <w:rsid w:val="00841DE8"/>
    <w:rsid w:val="00841F60"/>
    <w:rsid w:val="00841F85"/>
    <w:rsid w:val="00841FC1"/>
    <w:rsid w:val="00841FC4"/>
    <w:rsid w:val="00841FE1"/>
    <w:rsid w:val="0084203D"/>
    <w:rsid w:val="008420AD"/>
    <w:rsid w:val="00842188"/>
    <w:rsid w:val="00842215"/>
    <w:rsid w:val="00842282"/>
    <w:rsid w:val="0084228C"/>
    <w:rsid w:val="00842323"/>
    <w:rsid w:val="00842361"/>
    <w:rsid w:val="00842482"/>
    <w:rsid w:val="0084252A"/>
    <w:rsid w:val="0084263E"/>
    <w:rsid w:val="008426A7"/>
    <w:rsid w:val="0084292A"/>
    <w:rsid w:val="008429A3"/>
    <w:rsid w:val="00842A20"/>
    <w:rsid w:val="00842C17"/>
    <w:rsid w:val="00842CDD"/>
    <w:rsid w:val="00842D61"/>
    <w:rsid w:val="00842D62"/>
    <w:rsid w:val="00842DB2"/>
    <w:rsid w:val="00842E0E"/>
    <w:rsid w:val="00842E25"/>
    <w:rsid w:val="00842EB0"/>
    <w:rsid w:val="00842EC3"/>
    <w:rsid w:val="00842EEF"/>
    <w:rsid w:val="00842EFA"/>
    <w:rsid w:val="00842F03"/>
    <w:rsid w:val="00842F57"/>
    <w:rsid w:val="00842F92"/>
    <w:rsid w:val="0084304C"/>
    <w:rsid w:val="0084311C"/>
    <w:rsid w:val="00843263"/>
    <w:rsid w:val="008432AC"/>
    <w:rsid w:val="00843380"/>
    <w:rsid w:val="008433A4"/>
    <w:rsid w:val="008433B6"/>
    <w:rsid w:val="00843465"/>
    <w:rsid w:val="00843489"/>
    <w:rsid w:val="008434B9"/>
    <w:rsid w:val="008434F2"/>
    <w:rsid w:val="008434FE"/>
    <w:rsid w:val="008435E9"/>
    <w:rsid w:val="0084361F"/>
    <w:rsid w:val="00843677"/>
    <w:rsid w:val="008437A3"/>
    <w:rsid w:val="00843893"/>
    <w:rsid w:val="00843960"/>
    <w:rsid w:val="0084399D"/>
    <w:rsid w:val="00843AE8"/>
    <w:rsid w:val="00843B29"/>
    <w:rsid w:val="00843B7C"/>
    <w:rsid w:val="00843BE0"/>
    <w:rsid w:val="00843CAB"/>
    <w:rsid w:val="00843CB1"/>
    <w:rsid w:val="00843CBF"/>
    <w:rsid w:val="00843CC0"/>
    <w:rsid w:val="00843D07"/>
    <w:rsid w:val="00843EAD"/>
    <w:rsid w:val="00843F2D"/>
    <w:rsid w:val="00843F63"/>
    <w:rsid w:val="008440B1"/>
    <w:rsid w:val="00844199"/>
    <w:rsid w:val="008441AD"/>
    <w:rsid w:val="008443F2"/>
    <w:rsid w:val="00844447"/>
    <w:rsid w:val="008444A1"/>
    <w:rsid w:val="00844534"/>
    <w:rsid w:val="00844661"/>
    <w:rsid w:val="00844687"/>
    <w:rsid w:val="0084469C"/>
    <w:rsid w:val="008446D4"/>
    <w:rsid w:val="00844796"/>
    <w:rsid w:val="0084479B"/>
    <w:rsid w:val="008447F6"/>
    <w:rsid w:val="008448CF"/>
    <w:rsid w:val="0084491D"/>
    <w:rsid w:val="00844940"/>
    <w:rsid w:val="008449C1"/>
    <w:rsid w:val="00844AB5"/>
    <w:rsid w:val="00844B70"/>
    <w:rsid w:val="00844BFA"/>
    <w:rsid w:val="00844C3D"/>
    <w:rsid w:val="00844E14"/>
    <w:rsid w:val="00844E4B"/>
    <w:rsid w:val="00844E5F"/>
    <w:rsid w:val="00844F7A"/>
    <w:rsid w:val="00844FA3"/>
    <w:rsid w:val="00844FCD"/>
    <w:rsid w:val="0084503E"/>
    <w:rsid w:val="0084504F"/>
    <w:rsid w:val="008450C8"/>
    <w:rsid w:val="0084513D"/>
    <w:rsid w:val="008451A7"/>
    <w:rsid w:val="008451E8"/>
    <w:rsid w:val="00845225"/>
    <w:rsid w:val="00845283"/>
    <w:rsid w:val="0084529C"/>
    <w:rsid w:val="008452B9"/>
    <w:rsid w:val="008453CF"/>
    <w:rsid w:val="008453F9"/>
    <w:rsid w:val="00845577"/>
    <w:rsid w:val="008455C7"/>
    <w:rsid w:val="008455E2"/>
    <w:rsid w:val="0084563B"/>
    <w:rsid w:val="0084566B"/>
    <w:rsid w:val="00845957"/>
    <w:rsid w:val="00845A44"/>
    <w:rsid w:val="00845CDA"/>
    <w:rsid w:val="00845D08"/>
    <w:rsid w:val="00845E67"/>
    <w:rsid w:val="00845EC2"/>
    <w:rsid w:val="00845EDF"/>
    <w:rsid w:val="00845F64"/>
    <w:rsid w:val="00845F82"/>
    <w:rsid w:val="00845FF3"/>
    <w:rsid w:val="0084608D"/>
    <w:rsid w:val="0084608F"/>
    <w:rsid w:val="008460F5"/>
    <w:rsid w:val="00846193"/>
    <w:rsid w:val="008461AA"/>
    <w:rsid w:val="00846224"/>
    <w:rsid w:val="008462A2"/>
    <w:rsid w:val="008462F2"/>
    <w:rsid w:val="008463F8"/>
    <w:rsid w:val="00846427"/>
    <w:rsid w:val="0084646C"/>
    <w:rsid w:val="0084649F"/>
    <w:rsid w:val="008464C9"/>
    <w:rsid w:val="008465B3"/>
    <w:rsid w:val="0084664E"/>
    <w:rsid w:val="00846718"/>
    <w:rsid w:val="00846737"/>
    <w:rsid w:val="0084679D"/>
    <w:rsid w:val="008467B2"/>
    <w:rsid w:val="008467B3"/>
    <w:rsid w:val="008467C9"/>
    <w:rsid w:val="00846814"/>
    <w:rsid w:val="00846896"/>
    <w:rsid w:val="00846976"/>
    <w:rsid w:val="00846998"/>
    <w:rsid w:val="00846A14"/>
    <w:rsid w:val="00846A21"/>
    <w:rsid w:val="00846A8F"/>
    <w:rsid w:val="00846B2F"/>
    <w:rsid w:val="00846C2C"/>
    <w:rsid w:val="00846C39"/>
    <w:rsid w:val="00846D1A"/>
    <w:rsid w:val="00846D57"/>
    <w:rsid w:val="00846D78"/>
    <w:rsid w:val="00846DDC"/>
    <w:rsid w:val="00846DEE"/>
    <w:rsid w:val="00846E7A"/>
    <w:rsid w:val="00846FAB"/>
    <w:rsid w:val="00847117"/>
    <w:rsid w:val="008471B5"/>
    <w:rsid w:val="0084727D"/>
    <w:rsid w:val="008473E6"/>
    <w:rsid w:val="0084740C"/>
    <w:rsid w:val="00847554"/>
    <w:rsid w:val="008476F3"/>
    <w:rsid w:val="00847818"/>
    <w:rsid w:val="008478E9"/>
    <w:rsid w:val="00847945"/>
    <w:rsid w:val="00847B79"/>
    <w:rsid w:val="00847B92"/>
    <w:rsid w:val="00847BB9"/>
    <w:rsid w:val="00847BD7"/>
    <w:rsid w:val="00847CA5"/>
    <w:rsid w:val="00847D5D"/>
    <w:rsid w:val="00847D6C"/>
    <w:rsid w:val="00847E11"/>
    <w:rsid w:val="00847E48"/>
    <w:rsid w:val="00847F84"/>
    <w:rsid w:val="00847FAE"/>
    <w:rsid w:val="00850006"/>
    <w:rsid w:val="008502A9"/>
    <w:rsid w:val="0085032C"/>
    <w:rsid w:val="00850459"/>
    <w:rsid w:val="008504D5"/>
    <w:rsid w:val="00850502"/>
    <w:rsid w:val="008505B8"/>
    <w:rsid w:val="008505C1"/>
    <w:rsid w:val="00850665"/>
    <w:rsid w:val="0085076D"/>
    <w:rsid w:val="00850794"/>
    <w:rsid w:val="0085084B"/>
    <w:rsid w:val="00850868"/>
    <w:rsid w:val="008508AA"/>
    <w:rsid w:val="0085098F"/>
    <w:rsid w:val="008509D4"/>
    <w:rsid w:val="008509D9"/>
    <w:rsid w:val="00850A72"/>
    <w:rsid w:val="00850B71"/>
    <w:rsid w:val="00850C82"/>
    <w:rsid w:val="00850C8F"/>
    <w:rsid w:val="00850F1C"/>
    <w:rsid w:val="00850FCC"/>
    <w:rsid w:val="00851009"/>
    <w:rsid w:val="0085103F"/>
    <w:rsid w:val="008511EF"/>
    <w:rsid w:val="00851298"/>
    <w:rsid w:val="008512C0"/>
    <w:rsid w:val="00851361"/>
    <w:rsid w:val="008513C9"/>
    <w:rsid w:val="008513DF"/>
    <w:rsid w:val="00851455"/>
    <w:rsid w:val="008514A3"/>
    <w:rsid w:val="0085158B"/>
    <w:rsid w:val="00851658"/>
    <w:rsid w:val="008516BE"/>
    <w:rsid w:val="00851727"/>
    <w:rsid w:val="00851749"/>
    <w:rsid w:val="0085177C"/>
    <w:rsid w:val="00851784"/>
    <w:rsid w:val="0085178B"/>
    <w:rsid w:val="0085178C"/>
    <w:rsid w:val="0085187B"/>
    <w:rsid w:val="008518A4"/>
    <w:rsid w:val="00851998"/>
    <w:rsid w:val="00851A2B"/>
    <w:rsid w:val="00851B20"/>
    <w:rsid w:val="00851D04"/>
    <w:rsid w:val="00851D0A"/>
    <w:rsid w:val="00851D4E"/>
    <w:rsid w:val="00851D6E"/>
    <w:rsid w:val="00851DC7"/>
    <w:rsid w:val="00851DC8"/>
    <w:rsid w:val="00851E68"/>
    <w:rsid w:val="00851F12"/>
    <w:rsid w:val="00851F6D"/>
    <w:rsid w:val="008520B4"/>
    <w:rsid w:val="00852256"/>
    <w:rsid w:val="008522A6"/>
    <w:rsid w:val="0085231A"/>
    <w:rsid w:val="00852341"/>
    <w:rsid w:val="008523BC"/>
    <w:rsid w:val="00852410"/>
    <w:rsid w:val="008524E9"/>
    <w:rsid w:val="00852548"/>
    <w:rsid w:val="0085261D"/>
    <w:rsid w:val="0085266A"/>
    <w:rsid w:val="0085268C"/>
    <w:rsid w:val="0085275D"/>
    <w:rsid w:val="0085279B"/>
    <w:rsid w:val="008527B7"/>
    <w:rsid w:val="008528C1"/>
    <w:rsid w:val="008528F0"/>
    <w:rsid w:val="00852902"/>
    <w:rsid w:val="00852B41"/>
    <w:rsid w:val="00852B76"/>
    <w:rsid w:val="00852C9A"/>
    <w:rsid w:val="00852D93"/>
    <w:rsid w:val="00852DD3"/>
    <w:rsid w:val="00852DD7"/>
    <w:rsid w:val="00852E92"/>
    <w:rsid w:val="00852F6C"/>
    <w:rsid w:val="00852FB0"/>
    <w:rsid w:val="00852FFB"/>
    <w:rsid w:val="00853038"/>
    <w:rsid w:val="00853046"/>
    <w:rsid w:val="0085310A"/>
    <w:rsid w:val="008531BA"/>
    <w:rsid w:val="008531D1"/>
    <w:rsid w:val="00853241"/>
    <w:rsid w:val="00853265"/>
    <w:rsid w:val="00853329"/>
    <w:rsid w:val="0085333C"/>
    <w:rsid w:val="0085349D"/>
    <w:rsid w:val="00853540"/>
    <w:rsid w:val="00853611"/>
    <w:rsid w:val="00853768"/>
    <w:rsid w:val="0085376C"/>
    <w:rsid w:val="00853884"/>
    <w:rsid w:val="008538B1"/>
    <w:rsid w:val="008538BA"/>
    <w:rsid w:val="0085391B"/>
    <w:rsid w:val="00853A0F"/>
    <w:rsid w:val="00853A30"/>
    <w:rsid w:val="00853AC7"/>
    <w:rsid w:val="00853AF4"/>
    <w:rsid w:val="00853B79"/>
    <w:rsid w:val="00853B7E"/>
    <w:rsid w:val="00853BBE"/>
    <w:rsid w:val="00853BDE"/>
    <w:rsid w:val="00853BF0"/>
    <w:rsid w:val="00853C38"/>
    <w:rsid w:val="00853C5F"/>
    <w:rsid w:val="00853CBA"/>
    <w:rsid w:val="00853CDC"/>
    <w:rsid w:val="00853D7D"/>
    <w:rsid w:val="00853DA0"/>
    <w:rsid w:val="00853EA6"/>
    <w:rsid w:val="00853F42"/>
    <w:rsid w:val="00853F59"/>
    <w:rsid w:val="00854068"/>
    <w:rsid w:val="0085406A"/>
    <w:rsid w:val="00854142"/>
    <w:rsid w:val="00854170"/>
    <w:rsid w:val="0085417A"/>
    <w:rsid w:val="008541F3"/>
    <w:rsid w:val="00854203"/>
    <w:rsid w:val="00854285"/>
    <w:rsid w:val="00854329"/>
    <w:rsid w:val="008544A6"/>
    <w:rsid w:val="00854581"/>
    <w:rsid w:val="008545B1"/>
    <w:rsid w:val="008545F8"/>
    <w:rsid w:val="008545FD"/>
    <w:rsid w:val="0085460B"/>
    <w:rsid w:val="008546A2"/>
    <w:rsid w:val="00854716"/>
    <w:rsid w:val="00854721"/>
    <w:rsid w:val="008547C3"/>
    <w:rsid w:val="00854840"/>
    <w:rsid w:val="0085489B"/>
    <w:rsid w:val="00854997"/>
    <w:rsid w:val="00854A00"/>
    <w:rsid w:val="00854A02"/>
    <w:rsid w:val="00854A09"/>
    <w:rsid w:val="00854A69"/>
    <w:rsid w:val="00854B05"/>
    <w:rsid w:val="00854B58"/>
    <w:rsid w:val="00854B7C"/>
    <w:rsid w:val="00854C40"/>
    <w:rsid w:val="00854D09"/>
    <w:rsid w:val="00854D3C"/>
    <w:rsid w:val="00854D4A"/>
    <w:rsid w:val="00854D4F"/>
    <w:rsid w:val="00854DB5"/>
    <w:rsid w:val="00854EDF"/>
    <w:rsid w:val="00854F30"/>
    <w:rsid w:val="00855104"/>
    <w:rsid w:val="00855134"/>
    <w:rsid w:val="008551F8"/>
    <w:rsid w:val="008551FB"/>
    <w:rsid w:val="00855294"/>
    <w:rsid w:val="008552A7"/>
    <w:rsid w:val="008552EF"/>
    <w:rsid w:val="00855343"/>
    <w:rsid w:val="00855387"/>
    <w:rsid w:val="008553C8"/>
    <w:rsid w:val="00855449"/>
    <w:rsid w:val="0085544C"/>
    <w:rsid w:val="008554F6"/>
    <w:rsid w:val="00855634"/>
    <w:rsid w:val="0085565F"/>
    <w:rsid w:val="00855715"/>
    <w:rsid w:val="0085578C"/>
    <w:rsid w:val="00855A47"/>
    <w:rsid w:val="00855B9F"/>
    <w:rsid w:val="00855C11"/>
    <w:rsid w:val="00855C73"/>
    <w:rsid w:val="00855CF7"/>
    <w:rsid w:val="00855D0A"/>
    <w:rsid w:val="00855D1C"/>
    <w:rsid w:val="00855F11"/>
    <w:rsid w:val="00856322"/>
    <w:rsid w:val="0085635B"/>
    <w:rsid w:val="00856440"/>
    <w:rsid w:val="0085650B"/>
    <w:rsid w:val="0085651D"/>
    <w:rsid w:val="0085659C"/>
    <w:rsid w:val="0085670A"/>
    <w:rsid w:val="0085671E"/>
    <w:rsid w:val="00856819"/>
    <w:rsid w:val="0085685B"/>
    <w:rsid w:val="0085693F"/>
    <w:rsid w:val="0085694E"/>
    <w:rsid w:val="00856973"/>
    <w:rsid w:val="00856A0D"/>
    <w:rsid w:val="00856B37"/>
    <w:rsid w:val="00856B6E"/>
    <w:rsid w:val="00856B9B"/>
    <w:rsid w:val="00856CF5"/>
    <w:rsid w:val="00856DAD"/>
    <w:rsid w:val="00856DE0"/>
    <w:rsid w:val="00856F4C"/>
    <w:rsid w:val="00856F5A"/>
    <w:rsid w:val="00856FB8"/>
    <w:rsid w:val="0085705D"/>
    <w:rsid w:val="0085708B"/>
    <w:rsid w:val="008570B4"/>
    <w:rsid w:val="00857142"/>
    <w:rsid w:val="00857170"/>
    <w:rsid w:val="0085719C"/>
    <w:rsid w:val="008571E1"/>
    <w:rsid w:val="00857209"/>
    <w:rsid w:val="008573EE"/>
    <w:rsid w:val="0085745A"/>
    <w:rsid w:val="00857611"/>
    <w:rsid w:val="00857630"/>
    <w:rsid w:val="00857680"/>
    <w:rsid w:val="00857698"/>
    <w:rsid w:val="008576DE"/>
    <w:rsid w:val="008576EF"/>
    <w:rsid w:val="008577C4"/>
    <w:rsid w:val="008577D1"/>
    <w:rsid w:val="00857863"/>
    <w:rsid w:val="008578B7"/>
    <w:rsid w:val="008578C5"/>
    <w:rsid w:val="008578F3"/>
    <w:rsid w:val="00857A0D"/>
    <w:rsid w:val="00857A4F"/>
    <w:rsid w:val="00857BC9"/>
    <w:rsid w:val="00857C5C"/>
    <w:rsid w:val="00857E70"/>
    <w:rsid w:val="00857E78"/>
    <w:rsid w:val="00857F0A"/>
    <w:rsid w:val="00857F91"/>
    <w:rsid w:val="00860042"/>
    <w:rsid w:val="008601CA"/>
    <w:rsid w:val="00860290"/>
    <w:rsid w:val="0086062C"/>
    <w:rsid w:val="008606D8"/>
    <w:rsid w:val="008607AA"/>
    <w:rsid w:val="0086084C"/>
    <w:rsid w:val="008608E1"/>
    <w:rsid w:val="0086096C"/>
    <w:rsid w:val="00860B34"/>
    <w:rsid w:val="00860B62"/>
    <w:rsid w:val="00860B66"/>
    <w:rsid w:val="00860BDE"/>
    <w:rsid w:val="00860C81"/>
    <w:rsid w:val="00860CB6"/>
    <w:rsid w:val="00860D61"/>
    <w:rsid w:val="00860E45"/>
    <w:rsid w:val="00860F1E"/>
    <w:rsid w:val="00860F38"/>
    <w:rsid w:val="00860F63"/>
    <w:rsid w:val="008610AD"/>
    <w:rsid w:val="008610C0"/>
    <w:rsid w:val="008610EC"/>
    <w:rsid w:val="0086115D"/>
    <w:rsid w:val="00861206"/>
    <w:rsid w:val="008612EE"/>
    <w:rsid w:val="008615C3"/>
    <w:rsid w:val="0086163C"/>
    <w:rsid w:val="008617AD"/>
    <w:rsid w:val="008617D9"/>
    <w:rsid w:val="0086183E"/>
    <w:rsid w:val="008618B6"/>
    <w:rsid w:val="0086199F"/>
    <w:rsid w:val="00861A14"/>
    <w:rsid w:val="00861AEE"/>
    <w:rsid w:val="00861B15"/>
    <w:rsid w:val="00861BCF"/>
    <w:rsid w:val="00861C66"/>
    <w:rsid w:val="00861D07"/>
    <w:rsid w:val="00861D88"/>
    <w:rsid w:val="00861DB7"/>
    <w:rsid w:val="00861ED1"/>
    <w:rsid w:val="00861EDD"/>
    <w:rsid w:val="00861F36"/>
    <w:rsid w:val="00861FA9"/>
    <w:rsid w:val="00862084"/>
    <w:rsid w:val="008620AC"/>
    <w:rsid w:val="008620CC"/>
    <w:rsid w:val="008620F3"/>
    <w:rsid w:val="00862162"/>
    <w:rsid w:val="00862165"/>
    <w:rsid w:val="00862243"/>
    <w:rsid w:val="00862263"/>
    <w:rsid w:val="008622B4"/>
    <w:rsid w:val="008622F8"/>
    <w:rsid w:val="008622FB"/>
    <w:rsid w:val="00862335"/>
    <w:rsid w:val="00862352"/>
    <w:rsid w:val="00862369"/>
    <w:rsid w:val="0086242B"/>
    <w:rsid w:val="0086243C"/>
    <w:rsid w:val="008624F2"/>
    <w:rsid w:val="00862507"/>
    <w:rsid w:val="0086263E"/>
    <w:rsid w:val="008626B5"/>
    <w:rsid w:val="008626E7"/>
    <w:rsid w:val="0086270A"/>
    <w:rsid w:val="00862733"/>
    <w:rsid w:val="00862779"/>
    <w:rsid w:val="00862799"/>
    <w:rsid w:val="008627C7"/>
    <w:rsid w:val="00862862"/>
    <w:rsid w:val="00862881"/>
    <w:rsid w:val="008628B2"/>
    <w:rsid w:val="008629E0"/>
    <w:rsid w:val="00862A39"/>
    <w:rsid w:val="00862AD0"/>
    <w:rsid w:val="00862AE3"/>
    <w:rsid w:val="00862C0A"/>
    <w:rsid w:val="00862C13"/>
    <w:rsid w:val="00862C7E"/>
    <w:rsid w:val="00862E75"/>
    <w:rsid w:val="00862F48"/>
    <w:rsid w:val="00862F71"/>
    <w:rsid w:val="00862F8B"/>
    <w:rsid w:val="00863013"/>
    <w:rsid w:val="00863149"/>
    <w:rsid w:val="008631D1"/>
    <w:rsid w:val="00863303"/>
    <w:rsid w:val="00863341"/>
    <w:rsid w:val="00863361"/>
    <w:rsid w:val="008633BD"/>
    <w:rsid w:val="00863491"/>
    <w:rsid w:val="00863555"/>
    <w:rsid w:val="00863597"/>
    <w:rsid w:val="0086359C"/>
    <w:rsid w:val="008635F6"/>
    <w:rsid w:val="008636DA"/>
    <w:rsid w:val="00863781"/>
    <w:rsid w:val="00863789"/>
    <w:rsid w:val="008637D5"/>
    <w:rsid w:val="00863839"/>
    <w:rsid w:val="0086386C"/>
    <w:rsid w:val="00863890"/>
    <w:rsid w:val="00863913"/>
    <w:rsid w:val="008639D0"/>
    <w:rsid w:val="00863A10"/>
    <w:rsid w:val="00863A23"/>
    <w:rsid w:val="00863B0F"/>
    <w:rsid w:val="00863B88"/>
    <w:rsid w:val="00863C84"/>
    <w:rsid w:val="00863D86"/>
    <w:rsid w:val="00863E5F"/>
    <w:rsid w:val="00863E93"/>
    <w:rsid w:val="00863EA6"/>
    <w:rsid w:val="00863F18"/>
    <w:rsid w:val="00863FA8"/>
    <w:rsid w:val="00863FBF"/>
    <w:rsid w:val="008640AC"/>
    <w:rsid w:val="00864119"/>
    <w:rsid w:val="008641A1"/>
    <w:rsid w:val="008641F7"/>
    <w:rsid w:val="008642AD"/>
    <w:rsid w:val="00864350"/>
    <w:rsid w:val="00864370"/>
    <w:rsid w:val="008643CF"/>
    <w:rsid w:val="00864499"/>
    <w:rsid w:val="008644F9"/>
    <w:rsid w:val="008645ED"/>
    <w:rsid w:val="0086467D"/>
    <w:rsid w:val="0086468F"/>
    <w:rsid w:val="00864737"/>
    <w:rsid w:val="0086487B"/>
    <w:rsid w:val="0086496D"/>
    <w:rsid w:val="00864A2F"/>
    <w:rsid w:val="00864AB0"/>
    <w:rsid w:val="00864AB3"/>
    <w:rsid w:val="00864BC5"/>
    <w:rsid w:val="00864BCC"/>
    <w:rsid w:val="00864C94"/>
    <w:rsid w:val="00864E39"/>
    <w:rsid w:val="00864F04"/>
    <w:rsid w:val="00864F5C"/>
    <w:rsid w:val="00864FDC"/>
    <w:rsid w:val="00865027"/>
    <w:rsid w:val="0086515C"/>
    <w:rsid w:val="00865175"/>
    <w:rsid w:val="00865181"/>
    <w:rsid w:val="00865366"/>
    <w:rsid w:val="00865469"/>
    <w:rsid w:val="0086556A"/>
    <w:rsid w:val="0086560C"/>
    <w:rsid w:val="00865648"/>
    <w:rsid w:val="008657CD"/>
    <w:rsid w:val="008658FD"/>
    <w:rsid w:val="008659D1"/>
    <w:rsid w:val="00865BE4"/>
    <w:rsid w:val="00865C1B"/>
    <w:rsid w:val="00865D15"/>
    <w:rsid w:val="00865D65"/>
    <w:rsid w:val="00865D8B"/>
    <w:rsid w:val="00865DA3"/>
    <w:rsid w:val="00865DF0"/>
    <w:rsid w:val="00865E4F"/>
    <w:rsid w:val="00865EC8"/>
    <w:rsid w:val="0086601A"/>
    <w:rsid w:val="0086608D"/>
    <w:rsid w:val="008660B3"/>
    <w:rsid w:val="00866197"/>
    <w:rsid w:val="008661DC"/>
    <w:rsid w:val="0086621E"/>
    <w:rsid w:val="00866297"/>
    <w:rsid w:val="0086631F"/>
    <w:rsid w:val="008664FB"/>
    <w:rsid w:val="00866517"/>
    <w:rsid w:val="008665FC"/>
    <w:rsid w:val="00866672"/>
    <w:rsid w:val="0086676B"/>
    <w:rsid w:val="008667E7"/>
    <w:rsid w:val="008667F9"/>
    <w:rsid w:val="00866855"/>
    <w:rsid w:val="00866871"/>
    <w:rsid w:val="008669F1"/>
    <w:rsid w:val="00866AC8"/>
    <w:rsid w:val="00866AEA"/>
    <w:rsid w:val="00866B35"/>
    <w:rsid w:val="00866BE7"/>
    <w:rsid w:val="00866BF1"/>
    <w:rsid w:val="00866C37"/>
    <w:rsid w:val="00866C50"/>
    <w:rsid w:val="00866C62"/>
    <w:rsid w:val="00866E03"/>
    <w:rsid w:val="00866E0B"/>
    <w:rsid w:val="00866EB1"/>
    <w:rsid w:val="00866EF6"/>
    <w:rsid w:val="00866F15"/>
    <w:rsid w:val="00866FD0"/>
    <w:rsid w:val="008671BC"/>
    <w:rsid w:val="008672E1"/>
    <w:rsid w:val="00867411"/>
    <w:rsid w:val="008674C6"/>
    <w:rsid w:val="00867546"/>
    <w:rsid w:val="00867583"/>
    <w:rsid w:val="008675B3"/>
    <w:rsid w:val="0086760D"/>
    <w:rsid w:val="0086765F"/>
    <w:rsid w:val="0086769A"/>
    <w:rsid w:val="008676CE"/>
    <w:rsid w:val="008676DD"/>
    <w:rsid w:val="00867722"/>
    <w:rsid w:val="008677A5"/>
    <w:rsid w:val="00867820"/>
    <w:rsid w:val="00867870"/>
    <w:rsid w:val="00867879"/>
    <w:rsid w:val="00867885"/>
    <w:rsid w:val="008678E4"/>
    <w:rsid w:val="00867ADF"/>
    <w:rsid w:val="00867B21"/>
    <w:rsid w:val="00867C0A"/>
    <w:rsid w:val="00867C7F"/>
    <w:rsid w:val="00867CA4"/>
    <w:rsid w:val="00867DB0"/>
    <w:rsid w:val="00867DD5"/>
    <w:rsid w:val="00867E02"/>
    <w:rsid w:val="00867EAD"/>
    <w:rsid w:val="00867ED2"/>
    <w:rsid w:val="00867F7D"/>
    <w:rsid w:val="008700D5"/>
    <w:rsid w:val="00870133"/>
    <w:rsid w:val="008701AA"/>
    <w:rsid w:val="008701B8"/>
    <w:rsid w:val="00870222"/>
    <w:rsid w:val="00870289"/>
    <w:rsid w:val="008702A0"/>
    <w:rsid w:val="0087038C"/>
    <w:rsid w:val="008704BC"/>
    <w:rsid w:val="00870502"/>
    <w:rsid w:val="008705A1"/>
    <w:rsid w:val="0087072A"/>
    <w:rsid w:val="00870733"/>
    <w:rsid w:val="00870839"/>
    <w:rsid w:val="0087086D"/>
    <w:rsid w:val="008708FA"/>
    <w:rsid w:val="00870980"/>
    <w:rsid w:val="008709DB"/>
    <w:rsid w:val="00870AC8"/>
    <w:rsid w:val="00870B16"/>
    <w:rsid w:val="00870B37"/>
    <w:rsid w:val="00870BB5"/>
    <w:rsid w:val="00870DFA"/>
    <w:rsid w:val="00870E57"/>
    <w:rsid w:val="00871016"/>
    <w:rsid w:val="008710CC"/>
    <w:rsid w:val="0087111F"/>
    <w:rsid w:val="00871195"/>
    <w:rsid w:val="008711A6"/>
    <w:rsid w:val="00871262"/>
    <w:rsid w:val="00871268"/>
    <w:rsid w:val="008712C3"/>
    <w:rsid w:val="008712C6"/>
    <w:rsid w:val="0087130D"/>
    <w:rsid w:val="0087130E"/>
    <w:rsid w:val="0087132B"/>
    <w:rsid w:val="008713A7"/>
    <w:rsid w:val="00871431"/>
    <w:rsid w:val="008714B6"/>
    <w:rsid w:val="00871573"/>
    <w:rsid w:val="0087160F"/>
    <w:rsid w:val="008716A9"/>
    <w:rsid w:val="00871718"/>
    <w:rsid w:val="0087171B"/>
    <w:rsid w:val="00871805"/>
    <w:rsid w:val="00871A48"/>
    <w:rsid w:val="00871A88"/>
    <w:rsid w:val="00871AC6"/>
    <w:rsid w:val="00871B19"/>
    <w:rsid w:val="00871B95"/>
    <w:rsid w:val="00871BAE"/>
    <w:rsid w:val="00871BFC"/>
    <w:rsid w:val="00871CF2"/>
    <w:rsid w:val="00871D18"/>
    <w:rsid w:val="00871D53"/>
    <w:rsid w:val="00871DAB"/>
    <w:rsid w:val="00871EAF"/>
    <w:rsid w:val="00871F7E"/>
    <w:rsid w:val="00871FBB"/>
    <w:rsid w:val="00871FF0"/>
    <w:rsid w:val="008720AA"/>
    <w:rsid w:val="008720F7"/>
    <w:rsid w:val="00872140"/>
    <w:rsid w:val="008721B4"/>
    <w:rsid w:val="008721BF"/>
    <w:rsid w:val="0087220F"/>
    <w:rsid w:val="0087223A"/>
    <w:rsid w:val="008723DF"/>
    <w:rsid w:val="008723EA"/>
    <w:rsid w:val="00872415"/>
    <w:rsid w:val="00872421"/>
    <w:rsid w:val="008724A7"/>
    <w:rsid w:val="0087255A"/>
    <w:rsid w:val="00872582"/>
    <w:rsid w:val="008725D0"/>
    <w:rsid w:val="008725E0"/>
    <w:rsid w:val="008726EC"/>
    <w:rsid w:val="00872728"/>
    <w:rsid w:val="00872951"/>
    <w:rsid w:val="0087295A"/>
    <w:rsid w:val="008729ED"/>
    <w:rsid w:val="00872AA3"/>
    <w:rsid w:val="00872AA7"/>
    <w:rsid w:val="00872AB7"/>
    <w:rsid w:val="00872B44"/>
    <w:rsid w:val="00872B46"/>
    <w:rsid w:val="00872BE5"/>
    <w:rsid w:val="00872C16"/>
    <w:rsid w:val="00872C51"/>
    <w:rsid w:val="00872C68"/>
    <w:rsid w:val="00872D4C"/>
    <w:rsid w:val="00872DA9"/>
    <w:rsid w:val="00872E28"/>
    <w:rsid w:val="00872FCF"/>
    <w:rsid w:val="00873019"/>
    <w:rsid w:val="00873043"/>
    <w:rsid w:val="008730C0"/>
    <w:rsid w:val="00873268"/>
    <w:rsid w:val="00873640"/>
    <w:rsid w:val="0087367F"/>
    <w:rsid w:val="008736EF"/>
    <w:rsid w:val="00873949"/>
    <w:rsid w:val="0087399A"/>
    <w:rsid w:val="00873A23"/>
    <w:rsid w:val="00873A94"/>
    <w:rsid w:val="00873A95"/>
    <w:rsid w:val="00873AE5"/>
    <w:rsid w:val="00873BD0"/>
    <w:rsid w:val="00873C0A"/>
    <w:rsid w:val="00873CBB"/>
    <w:rsid w:val="00873FB3"/>
    <w:rsid w:val="00874029"/>
    <w:rsid w:val="0087403C"/>
    <w:rsid w:val="008740F1"/>
    <w:rsid w:val="008741EC"/>
    <w:rsid w:val="0087428E"/>
    <w:rsid w:val="008742F9"/>
    <w:rsid w:val="0087434E"/>
    <w:rsid w:val="00874365"/>
    <w:rsid w:val="00874367"/>
    <w:rsid w:val="008743BB"/>
    <w:rsid w:val="0087442A"/>
    <w:rsid w:val="00874486"/>
    <w:rsid w:val="008744E2"/>
    <w:rsid w:val="0087458F"/>
    <w:rsid w:val="008745BB"/>
    <w:rsid w:val="008745E3"/>
    <w:rsid w:val="008746F2"/>
    <w:rsid w:val="00874884"/>
    <w:rsid w:val="008748F3"/>
    <w:rsid w:val="00874903"/>
    <w:rsid w:val="00874977"/>
    <w:rsid w:val="00874A67"/>
    <w:rsid w:val="00874AF3"/>
    <w:rsid w:val="00874AF4"/>
    <w:rsid w:val="00874B27"/>
    <w:rsid w:val="00874B7F"/>
    <w:rsid w:val="00874BA7"/>
    <w:rsid w:val="00874BD0"/>
    <w:rsid w:val="00874C3D"/>
    <w:rsid w:val="00874C99"/>
    <w:rsid w:val="00874CF4"/>
    <w:rsid w:val="00874DEC"/>
    <w:rsid w:val="00874F0C"/>
    <w:rsid w:val="00874F81"/>
    <w:rsid w:val="00875088"/>
    <w:rsid w:val="00875139"/>
    <w:rsid w:val="00875141"/>
    <w:rsid w:val="0087517B"/>
    <w:rsid w:val="0087517F"/>
    <w:rsid w:val="00875206"/>
    <w:rsid w:val="0087527E"/>
    <w:rsid w:val="00875448"/>
    <w:rsid w:val="00875593"/>
    <w:rsid w:val="0087563F"/>
    <w:rsid w:val="00875650"/>
    <w:rsid w:val="00875686"/>
    <w:rsid w:val="008756B9"/>
    <w:rsid w:val="0087577B"/>
    <w:rsid w:val="00875796"/>
    <w:rsid w:val="008757F2"/>
    <w:rsid w:val="00875832"/>
    <w:rsid w:val="0087599A"/>
    <w:rsid w:val="008759FF"/>
    <w:rsid w:val="00875A50"/>
    <w:rsid w:val="00875A7B"/>
    <w:rsid w:val="00875AED"/>
    <w:rsid w:val="00875BB5"/>
    <w:rsid w:val="00875BB8"/>
    <w:rsid w:val="00875BD7"/>
    <w:rsid w:val="00875BDD"/>
    <w:rsid w:val="00875CA6"/>
    <w:rsid w:val="00875CB8"/>
    <w:rsid w:val="00875D7D"/>
    <w:rsid w:val="00875E50"/>
    <w:rsid w:val="00875E78"/>
    <w:rsid w:val="00875E89"/>
    <w:rsid w:val="00875E9E"/>
    <w:rsid w:val="00875EF8"/>
    <w:rsid w:val="00875F19"/>
    <w:rsid w:val="00875F44"/>
    <w:rsid w:val="00875F6C"/>
    <w:rsid w:val="00875F72"/>
    <w:rsid w:val="00875FDC"/>
    <w:rsid w:val="00876079"/>
    <w:rsid w:val="0087625E"/>
    <w:rsid w:val="00876357"/>
    <w:rsid w:val="00876373"/>
    <w:rsid w:val="00876411"/>
    <w:rsid w:val="008764C0"/>
    <w:rsid w:val="008764CF"/>
    <w:rsid w:val="008764D6"/>
    <w:rsid w:val="00876520"/>
    <w:rsid w:val="00876546"/>
    <w:rsid w:val="00876752"/>
    <w:rsid w:val="008767AD"/>
    <w:rsid w:val="008767C8"/>
    <w:rsid w:val="008767F3"/>
    <w:rsid w:val="00876817"/>
    <w:rsid w:val="0087682E"/>
    <w:rsid w:val="008768F2"/>
    <w:rsid w:val="0087691B"/>
    <w:rsid w:val="00876973"/>
    <w:rsid w:val="00876987"/>
    <w:rsid w:val="00876A2F"/>
    <w:rsid w:val="00876B8A"/>
    <w:rsid w:val="00876C4F"/>
    <w:rsid w:val="00876C56"/>
    <w:rsid w:val="00876C70"/>
    <w:rsid w:val="00876C83"/>
    <w:rsid w:val="00876C85"/>
    <w:rsid w:val="00876D09"/>
    <w:rsid w:val="00876D0D"/>
    <w:rsid w:val="00876D81"/>
    <w:rsid w:val="00876E03"/>
    <w:rsid w:val="00876E23"/>
    <w:rsid w:val="00876F34"/>
    <w:rsid w:val="00876FB9"/>
    <w:rsid w:val="008770A6"/>
    <w:rsid w:val="00877114"/>
    <w:rsid w:val="00877128"/>
    <w:rsid w:val="008771A8"/>
    <w:rsid w:val="0087727C"/>
    <w:rsid w:val="00877294"/>
    <w:rsid w:val="00877371"/>
    <w:rsid w:val="00877382"/>
    <w:rsid w:val="0087758C"/>
    <w:rsid w:val="008775E7"/>
    <w:rsid w:val="008775FB"/>
    <w:rsid w:val="00877653"/>
    <w:rsid w:val="008776A1"/>
    <w:rsid w:val="008776EB"/>
    <w:rsid w:val="00877715"/>
    <w:rsid w:val="00877836"/>
    <w:rsid w:val="008778C4"/>
    <w:rsid w:val="0087792F"/>
    <w:rsid w:val="00877956"/>
    <w:rsid w:val="008779CE"/>
    <w:rsid w:val="00877A5B"/>
    <w:rsid w:val="00877A8E"/>
    <w:rsid w:val="00877AF0"/>
    <w:rsid w:val="00877B49"/>
    <w:rsid w:val="00877B5D"/>
    <w:rsid w:val="00877BED"/>
    <w:rsid w:val="00877C14"/>
    <w:rsid w:val="00877C4E"/>
    <w:rsid w:val="00877CF8"/>
    <w:rsid w:val="00877D16"/>
    <w:rsid w:val="00877D31"/>
    <w:rsid w:val="00877D83"/>
    <w:rsid w:val="00877DA1"/>
    <w:rsid w:val="00877DDA"/>
    <w:rsid w:val="00877EDB"/>
    <w:rsid w:val="00877F80"/>
    <w:rsid w:val="00877FE4"/>
    <w:rsid w:val="00880148"/>
    <w:rsid w:val="00880370"/>
    <w:rsid w:val="008803B1"/>
    <w:rsid w:val="008803B7"/>
    <w:rsid w:val="008803CC"/>
    <w:rsid w:val="0088056F"/>
    <w:rsid w:val="008805A5"/>
    <w:rsid w:val="008805BC"/>
    <w:rsid w:val="008805FD"/>
    <w:rsid w:val="008806CC"/>
    <w:rsid w:val="008806D2"/>
    <w:rsid w:val="008806F2"/>
    <w:rsid w:val="0088074A"/>
    <w:rsid w:val="00880767"/>
    <w:rsid w:val="0088076E"/>
    <w:rsid w:val="008807D6"/>
    <w:rsid w:val="00880890"/>
    <w:rsid w:val="0088089D"/>
    <w:rsid w:val="0088098E"/>
    <w:rsid w:val="008809ED"/>
    <w:rsid w:val="00880A86"/>
    <w:rsid w:val="00880ADA"/>
    <w:rsid w:val="00880B83"/>
    <w:rsid w:val="00880C61"/>
    <w:rsid w:val="00880D29"/>
    <w:rsid w:val="00880DAA"/>
    <w:rsid w:val="00880DE2"/>
    <w:rsid w:val="00880E51"/>
    <w:rsid w:val="00880F26"/>
    <w:rsid w:val="00880F38"/>
    <w:rsid w:val="00880FED"/>
    <w:rsid w:val="008810CB"/>
    <w:rsid w:val="0088119D"/>
    <w:rsid w:val="00881210"/>
    <w:rsid w:val="008812D8"/>
    <w:rsid w:val="00881518"/>
    <w:rsid w:val="00881566"/>
    <w:rsid w:val="008815A8"/>
    <w:rsid w:val="00881652"/>
    <w:rsid w:val="00881673"/>
    <w:rsid w:val="008816C7"/>
    <w:rsid w:val="008816CA"/>
    <w:rsid w:val="008816FC"/>
    <w:rsid w:val="0088170D"/>
    <w:rsid w:val="00881780"/>
    <w:rsid w:val="008817BA"/>
    <w:rsid w:val="00881801"/>
    <w:rsid w:val="00881868"/>
    <w:rsid w:val="008819C0"/>
    <w:rsid w:val="008819E7"/>
    <w:rsid w:val="00881A0B"/>
    <w:rsid w:val="00881A67"/>
    <w:rsid w:val="00881AB8"/>
    <w:rsid w:val="00881B4B"/>
    <w:rsid w:val="00881BAC"/>
    <w:rsid w:val="00881BD9"/>
    <w:rsid w:val="00881C5E"/>
    <w:rsid w:val="00881C94"/>
    <w:rsid w:val="00881D46"/>
    <w:rsid w:val="00881DF6"/>
    <w:rsid w:val="00881E5B"/>
    <w:rsid w:val="00881EB6"/>
    <w:rsid w:val="00881FF5"/>
    <w:rsid w:val="00881FFB"/>
    <w:rsid w:val="00882181"/>
    <w:rsid w:val="008821A1"/>
    <w:rsid w:val="008821A7"/>
    <w:rsid w:val="00882299"/>
    <w:rsid w:val="00882401"/>
    <w:rsid w:val="0088251D"/>
    <w:rsid w:val="00882537"/>
    <w:rsid w:val="0088258E"/>
    <w:rsid w:val="008825A1"/>
    <w:rsid w:val="00882649"/>
    <w:rsid w:val="008827E2"/>
    <w:rsid w:val="008828E4"/>
    <w:rsid w:val="00882970"/>
    <w:rsid w:val="00882996"/>
    <w:rsid w:val="008829BF"/>
    <w:rsid w:val="008829E9"/>
    <w:rsid w:val="00882A01"/>
    <w:rsid w:val="00882AF1"/>
    <w:rsid w:val="00882C3B"/>
    <w:rsid w:val="00882CEC"/>
    <w:rsid w:val="00882DEE"/>
    <w:rsid w:val="00882EA2"/>
    <w:rsid w:val="00882EBC"/>
    <w:rsid w:val="00882F31"/>
    <w:rsid w:val="00882F32"/>
    <w:rsid w:val="00882F5F"/>
    <w:rsid w:val="00882F9B"/>
    <w:rsid w:val="00882FCF"/>
    <w:rsid w:val="00883215"/>
    <w:rsid w:val="00883267"/>
    <w:rsid w:val="0088329E"/>
    <w:rsid w:val="008833BC"/>
    <w:rsid w:val="00883438"/>
    <w:rsid w:val="00883475"/>
    <w:rsid w:val="008834CE"/>
    <w:rsid w:val="008835A5"/>
    <w:rsid w:val="00883606"/>
    <w:rsid w:val="0088374E"/>
    <w:rsid w:val="008838BC"/>
    <w:rsid w:val="008838C0"/>
    <w:rsid w:val="008838D9"/>
    <w:rsid w:val="00883A33"/>
    <w:rsid w:val="00883ABF"/>
    <w:rsid w:val="00883B02"/>
    <w:rsid w:val="00883B29"/>
    <w:rsid w:val="00883B69"/>
    <w:rsid w:val="00883BBA"/>
    <w:rsid w:val="00883C17"/>
    <w:rsid w:val="00883C30"/>
    <w:rsid w:val="00883CF3"/>
    <w:rsid w:val="00883D00"/>
    <w:rsid w:val="00883D1D"/>
    <w:rsid w:val="00884165"/>
    <w:rsid w:val="00884182"/>
    <w:rsid w:val="00884186"/>
    <w:rsid w:val="00884253"/>
    <w:rsid w:val="008843C9"/>
    <w:rsid w:val="008844DF"/>
    <w:rsid w:val="008845BC"/>
    <w:rsid w:val="008845E9"/>
    <w:rsid w:val="008845F8"/>
    <w:rsid w:val="00884605"/>
    <w:rsid w:val="00884620"/>
    <w:rsid w:val="008846B7"/>
    <w:rsid w:val="00884725"/>
    <w:rsid w:val="00884762"/>
    <w:rsid w:val="008847F6"/>
    <w:rsid w:val="008847FF"/>
    <w:rsid w:val="008849C5"/>
    <w:rsid w:val="008849FD"/>
    <w:rsid w:val="00884A4D"/>
    <w:rsid w:val="00884AB5"/>
    <w:rsid w:val="00884AE7"/>
    <w:rsid w:val="00884D4C"/>
    <w:rsid w:val="00884E85"/>
    <w:rsid w:val="00884F19"/>
    <w:rsid w:val="00884F39"/>
    <w:rsid w:val="00884FB2"/>
    <w:rsid w:val="00885038"/>
    <w:rsid w:val="0088509E"/>
    <w:rsid w:val="008850D8"/>
    <w:rsid w:val="008851F7"/>
    <w:rsid w:val="008851FD"/>
    <w:rsid w:val="00885359"/>
    <w:rsid w:val="00885383"/>
    <w:rsid w:val="008853BB"/>
    <w:rsid w:val="008853FE"/>
    <w:rsid w:val="00885565"/>
    <w:rsid w:val="008855D1"/>
    <w:rsid w:val="0088560A"/>
    <w:rsid w:val="008856C0"/>
    <w:rsid w:val="0088570C"/>
    <w:rsid w:val="0088572B"/>
    <w:rsid w:val="008857DB"/>
    <w:rsid w:val="00885894"/>
    <w:rsid w:val="008858AA"/>
    <w:rsid w:val="00885B4D"/>
    <w:rsid w:val="00885C0C"/>
    <w:rsid w:val="00885C0E"/>
    <w:rsid w:val="00885D27"/>
    <w:rsid w:val="00885D6C"/>
    <w:rsid w:val="00885DED"/>
    <w:rsid w:val="00885E9E"/>
    <w:rsid w:val="00885EC0"/>
    <w:rsid w:val="00885ECD"/>
    <w:rsid w:val="00885F87"/>
    <w:rsid w:val="00885FA9"/>
    <w:rsid w:val="00885FD4"/>
    <w:rsid w:val="0088604B"/>
    <w:rsid w:val="0088613A"/>
    <w:rsid w:val="00886191"/>
    <w:rsid w:val="008861AC"/>
    <w:rsid w:val="00886255"/>
    <w:rsid w:val="00886388"/>
    <w:rsid w:val="008863B7"/>
    <w:rsid w:val="00886528"/>
    <w:rsid w:val="00886540"/>
    <w:rsid w:val="00886551"/>
    <w:rsid w:val="008865C8"/>
    <w:rsid w:val="008865FD"/>
    <w:rsid w:val="008865FF"/>
    <w:rsid w:val="00886618"/>
    <w:rsid w:val="00886665"/>
    <w:rsid w:val="008866F5"/>
    <w:rsid w:val="00886778"/>
    <w:rsid w:val="00886825"/>
    <w:rsid w:val="00886945"/>
    <w:rsid w:val="00886A6D"/>
    <w:rsid w:val="00886C66"/>
    <w:rsid w:val="00886CF2"/>
    <w:rsid w:val="00886DD7"/>
    <w:rsid w:val="00886E10"/>
    <w:rsid w:val="00886E78"/>
    <w:rsid w:val="00886EAA"/>
    <w:rsid w:val="00886EB9"/>
    <w:rsid w:val="00886F6C"/>
    <w:rsid w:val="00887006"/>
    <w:rsid w:val="00887089"/>
    <w:rsid w:val="008870AD"/>
    <w:rsid w:val="008870BB"/>
    <w:rsid w:val="008870D8"/>
    <w:rsid w:val="0088712C"/>
    <w:rsid w:val="0088718F"/>
    <w:rsid w:val="008871DD"/>
    <w:rsid w:val="0088725B"/>
    <w:rsid w:val="0088729B"/>
    <w:rsid w:val="0088741F"/>
    <w:rsid w:val="008874D2"/>
    <w:rsid w:val="008874EE"/>
    <w:rsid w:val="00887580"/>
    <w:rsid w:val="00887691"/>
    <w:rsid w:val="008876E1"/>
    <w:rsid w:val="0088773A"/>
    <w:rsid w:val="00887747"/>
    <w:rsid w:val="00887758"/>
    <w:rsid w:val="0088777D"/>
    <w:rsid w:val="008877E2"/>
    <w:rsid w:val="00887878"/>
    <w:rsid w:val="00887971"/>
    <w:rsid w:val="00887A9F"/>
    <w:rsid w:val="00887AAA"/>
    <w:rsid w:val="00887AD1"/>
    <w:rsid w:val="00887BD6"/>
    <w:rsid w:val="00887C7A"/>
    <w:rsid w:val="00887C87"/>
    <w:rsid w:val="00887CC5"/>
    <w:rsid w:val="00887DAF"/>
    <w:rsid w:val="00887DDC"/>
    <w:rsid w:val="00887E3F"/>
    <w:rsid w:val="00887E86"/>
    <w:rsid w:val="00887F8E"/>
    <w:rsid w:val="00890132"/>
    <w:rsid w:val="0089014E"/>
    <w:rsid w:val="008901BF"/>
    <w:rsid w:val="008902DF"/>
    <w:rsid w:val="0089030C"/>
    <w:rsid w:val="0089034B"/>
    <w:rsid w:val="00890384"/>
    <w:rsid w:val="008903EE"/>
    <w:rsid w:val="008906BC"/>
    <w:rsid w:val="00890852"/>
    <w:rsid w:val="00890922"/>
    <w:rsid w:val="008909F2"/>
    <w:rsid w:val="00890A80"/>
    <w:rsid w:val="00890BC8"/>
    <w:rsid w:val="00890C20"/>
    <w:rsid w:val="00890C2C"/>
    <w:rsid w:val="00890C31"/>
    <w:rsid w:val="00890E04"/>
    <w:rsid w:val="00890E30"/>
    <w:rsid w:val="00890F06"/>
    <w:rsid w:val="00890F6F"/>
    <w:rsid w:val="00890F92"/>
    <w:rsid w:val="00891063"/>
    <w:rsid w:val="008910A3"/>
    <w:rsid w:val="008911FD"/>
    <w:rsid w:val="008912CC"/>
    <w:rsid w:val="00891315"/>
    <w:rsid w:val="0089131D"/>
    <w:rsid w:val="0089134A"/>
    <w:rsid w:val="008914F3"/>
    <w:rsid w:val="00891530"/>
    <w:rsid w:val="0089156D"/>
    <w:rsid w:val="0089157C"/>
    <w:rsid w:val="008916E7"/>
    <w:rsid w:val="00891714"/>
    <w:rsid w:val="0089176B"/>
    <w:rsid w:val="0089177B"/>
    <w:rsid w:val="008917B7"/>
    <w:rsid w:val="00891833"/>
    <w:rsid w:val="00891901"/>
    <w:rsid w:val="00891A00"/>
    <w:rsid w:val="00891B10"/>
    <w:rsid w:val="00891BAD"/>
    <w:rsid w:val="00891C58"/>
    <w:rsid w:val="00891D69"/>
    <w:rsid w:val="00891D8D"/>
    <w:rsid w:val="00891F1A"/>
    <w:rsid w:val="00891FC4"/>
    <w:rsid w:val="008920BC"/>
    <w:rsid w:val="0089212A"/>
    <w:rsid w:val="00892163"/>
    <w:rsid w:val="008921BF"/>
    <w:rsid w:val="008921DF"/>
    <w:rsid w:val="0089223E"/>
    <w:rsid w:val="00892265"/>
    <w:rsid w:val="008924B8"/>
    <w:rsid w:val="008924D5"/>
    <w:rsid w:val="008924FF"/>
    <w:rsid w:val="00892530"/>
    <w:rsid w:val="0089253B"/>
    <w:rsid w:val="008927BC"/>
    <w:rsid w:val="008928B1"/>
    <w:rsid w:val="008928BB"/>
    <w:rsid w:val="00892924"/>
    <w:rsid w:val="00892A30"/>
    <w:rsid w:val="00892A9A"/>
    <w:rsid w:val="00892B89"/>
    <w:rsid w:val="00892D7D"/>
    <w:rsid w:val="00892E54"/>
    <w:rsid w:val="00892EA7"/>
    <w:rsid w:val="00892F36"/>
    <w:rsid w:val="008930B3"/>
    <w:rsid w:val="00893109"/>
    <w:rsid w:val="0089310D"/>
    <w:rsid w:val="00893165"/>
    <w:rsid w:val="0089330E"/>
    <w:rsid w:val="008934C1"/>
    <w:rsid w:val="008934F1"/>
    <w:rsid w:val="00893555"/>
    <w:rsid w:val="008935B1"/>
    <w:rsid w:val="008935F7"/>
    <w:rsid w:val="00893610"/>
    <w:rsid w:val="00893764"/>
    <w:rsid w:val="00893861"/>
    <w:rsid w:val="008938B6"/>
    <w:rsid w:val="008938C3"/>
    <w:rsid w:val="00893A83"/>
    <w:rsid w:val="00893ABB"/>
    <w:rsid w:val="00893B26"/>
    <w:rsid w:val="00893B2E"/>
    <w:rsid w:val="00893D39"/>
    <w:rsid w:val="00893DFF"/>
    <w:rsid w:val="00893E13"/>
    <w:rsid w:val="00893E26"/>
    <w:rsid w:val="00893E30"/>
    <w:rsid w:val="00893E5A"/>
    <w:rsid w:val="00893E71"/>
    <w:rsid w:val="00893E9E"/>
    <w:rsid w:val="00893ED8"/>
    <w:rsid w:val="00893F50"/>
    <w:rsid w:val="00893F66"/>
    <w:rsid w:val="008940C3"/>
    <w:rsid w:val="008940F5"/>
    <w:rsid w:val="00894138"/>
    <w:rsid w:val="0089422E"/>
    <w:rsid w:val="00894257"/>
    <w:rsid w:val="00894306"/>
    <w:rsid w:val="00894326"/>
    <w:rsid w:val="00894367"/>
    <w:rsid w:val="008943B1"/>
    <w:rsid w:val="008943BC"/>
    <w:rsid w:val="0089479C"/>
    <w:rsid w:val="0089486E"/>
    <w:rsid w:val="00894870"/>
    <w:rsid w:val="008948C9"/>
    <w:rsid w:val="008948D3"/>
    <w:rsid w:val="008948FC"/>
    <w:rsid w:val="0089493C"/>
    <w:rsid w:val="00894990"/>
    <w:rsid w:val="00894992"/>
    <w:rsid w:val="00894A23"/>
    <w:rsid w:val="00894A7D"/>
    <w:rsid w:val="00894B57"/>
    <w:rsid w:val="00894BB4"/>
    <w:rsid w:val="00894C8C"/>
    <w:rsid w:val="00894CAB"/>
    <w:rsid w:val="00894CEF"/>
    <w:rsid w:val="00894CF6"/>
    <w:rsid w:val="00894DA7"/>
    <w:rsid w:val="00894DB3"/>
    <w:rsid w:val="00894EDD"/>
    <w:rsid w:val="00894F3D"/>
    <w:rsid w:val="00894FB5"/>
    <w:rsid w:val="00894FB7"/>
    <w:rsid w:val="00894FEA"/>
    <w:rsid w:val="0089553D"/>
    <w:rsid w:val="0089555C"/>
    <w:rsid w:val="0089557A"/>
    <w:rsid w:val="008955E1"/>
    <w:rsid w:val="008956DC"/>
    <w:rsid w:val="0089578F"/>
    <w:rsid w:val="00895821"/>
    <w:rsid w:val="00895879"/>
    <w:rsid w:val="00895884"/>
    <w:rsid w:val="00895916"/>
    <w:rsid w:val="00895985"/>
    <w:rsid w:val="00895A40"/>
    <w:rsid w:val="00895AB1"/>
    <w:rsid w:val="00895ACF"/>
    <w:rsid w:val="00895AED"/>
    <w:rsid w:val="00895B2F"/>
    <w:rsid w:val="00895B58"/>
    <w:rsid w:val="00895B6E"/>
    <w:rsid w:val="00895B93"/>
    <w:rsid w:val="00895C13"/>
    <w:rsid w:val="00895C55"/>
    <w:rsid w:val="00895CF1"/>
    <w:rsid w:val="00895D0C"/>
    <w:rsid w:val="00895E0D"/>
    <w:rsid w:val="00895E28"/>
    <w:rsid w:val="00895E35"/>
    <w:rsid w:val="00895ECD"/>
    <w:rsid w:val="00896000"/>
    <w:rsid w:val="00896078"/>
    <w:rsid w:val="008960F5"/>
    <w:rsid w:val="00896146"/>
    <w:rsid w:val="008962BB"/>
    <w:rsid w:val="00896327"/>
    <w:rsid w:val="008963A5"/>
    <w:rsid w:val="0089643C"/>
    <w:rsid w:val="00896445"/>
    <w:rsid w:val="00896448"/>
    <w:rsid w:val="008964FD"/>
    <w:rsid w:val="00896508"/>
    <w:rsid w:val="0089650A"/>
    <w:rsid w:val="0089651F"/>
    <w:rsid w:val="00896533"/>
    <w:rsid w:val="00896613"/>
    <w:rsid w:val="00896716"/>
    <w:rsid w:val="00896817"/>
    <w:rsid w:val="008969E4"/>
    <w:rsid w:val="00896AF6"/>
    <w:rsid w:val="00896B1D"/>
    <w:rsid w:val="00896D1C"/>
    <w:rsid w:val="00896D77"/>
    <w:rsid w:val="00896DA9"/>
    <w:rsid w:val="00896EF8"/>
    <w:rsid w:val="00896F0C"/>
    <w:rsid w:val="00897037"/>
    <w:rsid w:val="00897068"/>
    <w:rsid w:val="008971BA"/>
    <w:rsid w:val="0089721F"/>
    <w:rsid w:val="00897346"/>
    <w:rsid w:val="00897513"/>
    <w:rsid w:val="008975E4"/>
    <w:rsid w:val="0089761D"/>
    <w:rsid w:val="008976AF"/>
    <w:rsid w:val="00897729"/>
    <w:rsid w:val="00897828"/>
    <w:rsid w:val="00897833"/>
    <w:rsid w:val="0089785F"/>
    <w:rsid w:val="008979D4"/>
    <w:rsid w:val="00897A17"/>
    <w:rsid w:val="00897BC2"/>
    <w:rsid w:val="00897C4F"/>
    <w:rsid w:val="00897C57"/>
    <w:rsid w:val="00897CC8"/>
    <w:rsid w:val="00897DED"/>
    <w:rsid w:val="00897E18"/>
    <w:rsid w:val="00897E1B"/>
    <w:rsid w:val="00897F25"/>
    <w:rsid w:val="00897F96"/>
    <w:rsid w:val="00897F9A"/>
    <w:rsid w:val="008A0051"/>
    <w:rsid w:val="008A008A"/>
    <w:rsid w:val="008A0173"/>
    <w:rsid w:val="008A0184"/>
    <w:rsid w:val="008A01E1"/>
    <w:rsid w:val="008A0285"/>
    <w:rsid w:val="008A02C0"/>
    <w:rsid w:val="008A0390"/>
    <w:rsid w:val="008A0483"/>
    <w:rsid w:val="008A04A6"/>
    <w:rsid w:val="008A04C7"/>
    <w:rsid w:val="008A0538"/>
    <w:rsid w:val="008A062E"/>
    <w:rsid w:val="008A0809"/>
    <w:rsid w:val="008A086C"/>
    <w:rsid w:val="008A0917"/>
    <w:rsid w:val="008A0A28"/>
    <w:rsid w:val="008A0A7E"/>
    <w:rsid w:val="008A0CAA"/>
    <w:rsid w:val="008A0CB6"/>
    <w:rsid w:val="008A0D3C"/>
    <w:rsid w:val="008A0D7C"/>
    <w:rsid w:val="008A0EE8"/>
    <w:rsid w:val="008A0F27"/>
    <w:rsid w:val="008A0F49"/>
    <w:rsid w:val="008A1016"/>
    <w:rsid w:val="008A1097"/>
    <w:rsid w:val="008A1174"/>
    <w:rsid w:val="008A125F"/>
    <w:rsid w:val="008A126C"/>
    <w:rsid w:val="008A13FB"/>
    <w:rsid w:val="008A14B9"/>
    <w:rsid w:val="008A1524"/>
    <w:rsid w:val="008A1575"/>
    <w:rsid w:val="008A158E"/>
    <w:rsid w:val="008A15AB"/>
    <w:rsid w:val="008A167C"/>
    <w:rsid w:val="008A16B7"/>
    <w:rsid w:val="008A16C4"/>
    <w:rsid w:val="008A1759"/>
    <w:rsid w:val="008A17DB"/>
    <w:rsid w:val="008A1801"/>
    <w:rsid w:val="008A1845"/>
    <w:rsid w:val="008A18B1"/>
    <w:rsid w:val="008A199C"/>
    <w:rsid w:val="008A1A69"/>
    <w:rsid w:val="008A1A78"/>
    <w:rsid w:val="008A1B06"/>
    <w:rsid w:val="008A1B0E"/>
    <w:rsid w:val="008A1B2F"/>
    <w:rsid w:val="008A1CF8"/>
    <w:rsid w:val="008A1E5A"/>
    <w:rsid w:val="008A1E80"/>
    <w:rsid w:val="008A1E9E"/>
    <w:rsid w:val="008A1EEB"/>
    <w:rsid w:val="008A1F48"/>
    <w:rsid w:val="008A1F95"/>
    <w:rsid w:val="008A1FFC"/>
    <w:rsid w:val="008A2103"/>
    <w:rsid w:val="008A2209"/>
    <w:rsid w:val="008A22AE"/>
    <w:rsid w:val="008A22E4"/>
    <w:rsid w:val="008A23B7"/>
    <w:rsid w:val="008A23DD"/>
    <w:rsid w:val="008A24A1"/>
    <w:rsid w:val="008A24E3"/>
    <w:rsid w:val="008A2534"/>
    <w:rsid w:val="008A2559"/>
    <w:rsid w:val="008A26FD"/>
    <w:rsid w:val="008A2824"/>
    <w:rsid w:val="008A28AE"/>
    <w:rsid w:val="008A2973"/>
    <w:rsid w:val="008A299A"/>
    <w:rsid w:val="008A29EF"/>
    <w:rsid w:val="008A2A12"/>
    <w:rsid w:val="008A2A22"/>
    <w:rsid w:val="008A2A8E"/>
    <w:rsid w:val="008A2B20"/>
    <w:rsid w:val="008A2B99"/>
    <w:rsid w:val="008A2BD6"/>
    <w:rsid w:val="008A2BD9"/>
    <w:rsid w:val="008A2C75"/>
    <w:rsid w:val="008A2CEC"/>
    <w:rsid w:val="008A2D3B"/>
    <w:rsid w:val="008A2D6A"/>
    <w:rsid w:val="008A2D8A"/>
    <w:rsid w:val="008A2DB8"/>
    <w:rsid w:val="008A2E1B"/>
    <w:rsid w:val="008A2E63"/>
    <w:rsid w:val="008A2EFF"/>
    <w:rsid w:val="008A2FBE"/>
    <w:rsid w:val="008A2FCB"/>
    <w:rsid w:val="008A302F"/>
    <w:rsid w:val="008A3065"/>
    <w:rsid w:val="008A3099"/>
    <w:rsid w:val="008A313B"/>
    <w:rsid w:val="008A3186"/>
    <w:rsid w:val="008A327A"/>
    <w:rsid w:val="008A35D7"/>
    <w:rsid w:val="008A35DE"/>
    <w:rsid w:val="008A3604"/>
    <w:rsid w:val="008A3671"/>
    <w:rsid w:val="008A3688"/>
    <w:rsid w:val="008A36CD"/>
    <w:rsid w:val="008A377B"/>
    <w:rsid w:val="008A37A5"/>
    <w:rsid w:val="008A37E7"/>
    <w:rsid w:val="008A37EF"/>
    <w:rsid w:val="008A388D"/>
    <w:rsid w:val="008A38C5"/>
    <w:rsid w:val="008A39A6"/>
    <w:rsid w:val="008A39C4"/>
    <w:rsid w:val="008A3A1F"/>
    <w:rsid w:val="008A3AA8"/>
    <w:rsid w:val="008A3ABD"/>
    <w:rsid w:val="008A3B38"/>
    <w:rsid w:val="008A3C11"/>
    <w:rsid w:val="008A3CA7"/>
    <w:rsid w:val="008A3CDD"/>
    <w:rsid w:val="008A3CE0"/>
    <w:rsid w:val="008A3D46"/>
    <w:rsid w:val="008A3D9B"/>
    <w:rsid w:val="008A3E53"/>
    <w:rsid w:val="008A3EEC"/>
    <w:rsid w:val="008A3F2E"/>
    <w:rsid w:val="008A3F71"/>
    <w:rsid w:val="008A3F76"/>
    <w:rsid w:val="008A3FE9"/>
    <w:rsid w:val="008A401B"/>
    <w:rsid w:val="008A406F"/>
    <w:rsid w:val="008A40D9"/>
    <w:rsid w:val="008A41DD"/>
    <w:rsid w:val="008A422D"/>
    <w:rsid w:val="008A4380"/>
    <w:rsid w:val="008A43A3"/>
    <w:rsid w:val="008A45AB"/>
    <w:rsid w:val="008A4605"/>
    <w:rsid w:val="008A46E6"/>
    <w:rsid w:val="008A4758"/>
    <w:rsid w:val="008A486E"/>
    <w:rsid w:val="008A4926"/>
    <w:rsid w:val="008A492A"/>
    <w:rsid w:val="008A49E2"/>
    <w:rsid w:val="008A49E3"/>
    <w:rsid w:val="008A49E4"/>
    <w:rsid w:val="008A4AF9"/>
    <w:rsid w:val="008A4CDB"/>
    <w:rsid w:val="008A4D17"/>
    <w:rsid w:val="008A4D43"/>
    <w:rsid w:val="008A4F32"/>
    <w:rsid w:val="008A4F36"/>
    <w:rsid w:val="008A504D"/>
    <w:rsid w:val="008A512C"/>
    <w:rsid w:val="008A52DB"/>
    <w:rsid w:val="008A52FB"/>
    <w:rsid w:val="008A54F3"/>
    <w:rsid w:val="008A55DC"/>
    <w:rsid w:val="008A562B"/>
    <w:rsid w:val="008A56B7"/>
    <w:rsid w:val="008A56EB"/>
    <w:rsid w:val="008A57A1"/>
    <w:rsid w:val="008A57C1"/>
    <w:rsid w:val="008A58BE"/>
    <w:rsid w:val="008A58DC"/>
    <w:rsid w:val="008A58EE"/>
    <w:rsid w:val="008A58FB"/>
    <w:rsid w:val="008A590C"/>
    <w:rsid w:val="008A59D7"/>
    <w:rsid w:val="008A5A88"/>
    <w:rsid w:val="008A5ABA"/>
    <w:rsid w:val="008A5AC1"/>
    <w:rsid w:val="008A5B80"/>
    <w:rsid w:val="008A5BFB"/>
    <w:rsid w:val="008A5C16"/>
    <w:rsid w:val="008A5C6D"/>
    <w:rsid w:val="008A5C7E"/>
    <w:rsid w:val="008A5CB7"/>
    <w:rsid w:val="008A5CBA"/>
    <w:rsid w:val="008A5F3F"/>
    <w:rsid w:val="008A5F79"/>
    <w:rsid w:val="008A60D0"/>
    <w:rsid w:val="008A610E"/>
    <w:rsid w:val="008A610F"/>
    <w:rsid w:val="008A61AD"/>
    <w:rsid w:val="008A62EF"/>
    <w:rsid w:val="008A6366"/>
    <w:rsid w:val="008A63AC"/>
    <w:rsid w:val="008A641E"/>
    <w:rsid w:val="008A6452"/>
    <w:rsid w:val="008A646D"/>
    <w:rsid w:val="008A6576"/>
    <w:rsid w:val="008A65FD"/>
    <w:rsid w:val="008A660D"/>
    <w:rsid w:val="008A6655"/>
    <w:rsid w:val="008A6753"/>
    <w:rsid w:val="008A6788"/>
    <w:rsid w:val="008A6790"/>
    <w:rsid w:val="008A6925"/>
    <w:rsid w:val="008A69A9"/>
    <w:rsid w:val="008A6A8A"/>
    <w:rsid w:val="008A6ADC"/>
    <w:rsid w:val="008A6AFE"/>
    <w:rsid w:val="008A6B86"/>
    <w:rsid w:val="008A6C96"/>
    <w:rsid w:val="008A6D2C"/>
    <w:rsid w:val="008A6DFD"/>
    <w:rsid w:val="008A6E07"/>
    <w:rsid w:val="008A6E6F"/>
    <w:rsid w:val="008A6E76"/>
    <w:rsid w:val="008A6E81"/>
    <w:rsid w:val="008A6EA5"/>
    <w:rsid w:val="008A6EC4"/>
    <w:rsid w:val="008A6F60"/>
    <w:rsid w:val="008A7040"/>
    <w:rsid w:val="008A7225"/>
    <w:rsid w:val="008A7251"/>
    <w:rsid w:val="008A7293"/>
    <w:rsid w:val="008A72E0"/>
    <w:rsid w:val="008A73EE"/>
    <w:rsid w:val="008A752F"/>
    <w:rsid w:val="008A75A5"/>
    <w:rsid w:val="008A75AD"/>
    <w:rsid w:val="008A75B7"/>
    <w:rsid w:val="008A7671"/>
    <w:rsid w:val="008A76FB"/>
    <w:rsid w:val="008A7792"/>
    <w:rsid w:val="008A77C4"/>
    <w:rsid w:val="008A784D"/>
    <w:rsid w:val="008A785B"/>
    <w:rsid w:val="008A78BE"/>
    <w:rsid w:val="008A794A"/>
    <w:rsid w:val="008A7BDA"/>
    <w:rsid w:val="008A7CE4"/>
    <w:rsid w:val="008A7DFD"/>
    <w:rsid w:val="008A7EA9"/>
    <w:rsid w:val="008A7EE5"/>
    <w:rsid w:val="008B0003"/>
    <w:rsid w:val="008B0120"/>
    <w:rsid w:val="008B01A3"/>
    <w:rsid w:val="008B028B"/>
    <w:rsid w:val="008B0304"/>
    <w:rsid w:val="008B030E"/>
    <w:rsid w:val="008B0329"/>
    <w:rsid w:val="008B039E"/>
    <w:rsid w:val="008B044C"/>
    <w:rsid w:val="008B0573"/>
    <w:rsid w:val="008B0587"/>
    <w:rsid w:val="008B06DE"/>
    <w:rsid w:val="008B07CC"/>
    <w:rsid w:val="008B07F1"/>
    <w:rsid w:val="008B0835"/>
    <w:rsid w:val="008B084C"/>
    <w:rsid w:val="008B0896"/>
    <w:rsid w:val="008B08AE"/>
    <w:rsid w:val="008B08C3"/>
    <w:rsid w:val="008B0904"/>
    <w:rsid w:val="008B0970"/>
    <w:rsid w:val="008B0A6A"/>
    <w:rsid w:val="008B0ADB"/>
    <w:rsid w:val="008B0D7C"/>
    <w:rsid w:val="008B0E1C"/>
    <w:rsid w:val="008B0F50"/>
    <w:rsid w:val="008B0F78"/>
    <w:rsid w:val="008B100B"/>
    <w:rsid w:val="008B1124"/>
    <w:rsid w:val="008B1176"/>
    <w:rsid w:val="008B119A"/>
    <w:rsid w:val="008B1215"/>
    <w:rsid w:val="008B124C"/>
    <w:rsid w:val="008B124F"/>
    <w:rsid w:val="008B13DF"/>
    <w:rsid w:val="008B13E3"/>
    <w:rsid w:val="008B13FE"/>
    <w:rsid w:val="008B143E"/>
    <w:rsid w:val="008B149C"/>
    <w:rsid w:val="008B14A5"/>
    <w:rsid w:val="008B1568"/>
    <w:rsid w:val="008B15B7"/>
    <w:rsid w:val="008B160B"/>
    <w:rsid w:val="008B1632"/>
    <w:rsid w:val="008B176F"/>
    <w:rsid w:val="008B184C"/>
    <w:rsid w:val="008B1972"/>
    <w:rsid w:val="008B1997"/>
    <w:rsid w:val="008B1A17"/>
    <w:rsid w:val="008B1A52"/>
    <w:rsid w:val="008B1A97"/>
    <w:rsid w:val="008B1B15"/>
    <w:rsid w:val="008B1B84"/>
    <w:rsid w:val="008B1C5F"/>
    <w:rsid w:val="008B1CB5"/>
    <w:rsid w:val="008B1CF2"/>
    <w:rsid w:val="008B1D28"/>
    <w:rsid w:val="008B1D4A"/>
    <w:rsid w:val="008B1D51"/>
    <w:rsid w:val="008B1D6C"/>
    <w:rsid w:val="008B1DC6"/>
    <w:rsid w:val="008B1E2B"/>
    <w:rsid w:val="008B1E7C"/>
    <w:rsid w:val="008B1EBF"/>
    <w:rsid w:val="008B1ECF"/>
    <w:rsid w:val="008B1EEC"/>
    <w:rsid w:val="008B1F24"/>
    <w:rsid w:val="008B1F39"/>
    <w:rsid w:val="008B2115"/>
    <w:rsid w:val="008B2144"/>
    <w:rsid w:val="008B2151"/>
    <w:rsid w:val="008B21A0"/>
    <w:rsid w:val="008B2247"/>
    <w:rsid w:val="008B22E3"/>
    <w:rsid w:val="008B239E"/>
    <w:rsid w:val="008B241F"/>
    <w:rsid w:val="008B2478"/>
    <w:rsid w:val="008B250B"/>
    <w:rsid w:val="008B251E"/>
    <w:rsid w:val="008B262F"/>
    <w:rsid w:val="008B26F9"/>
    <w:rsid w:val="008B2758"/>
    <w:rsid w:val="008B28B3"/>
    <w:rsid w:val="008B2905"/>
    <w:rsid w:val="008B291B"/>
    <w:rsid w:val="008B2936"/>
    <w:rsid w:val="008B29F5"/>
    <w:rsid w:val="008B2B29"/>
    <w:rsid w:val="008B2B82"/>
    <w:rsid w:val="008B2C46"/>
    <w:rsid w:val="008B2D08"/>
    <w:rsid w:val="008B2D14"/>
    <w:rsid w:val="008B2DF2"/>
    <w:rsid w:val="008B2E25"/>
    <w:rsid w:val="008B2EA0"/>
    <w:rsid w:val="008B2EA3"/>
    <w:rsid w:val="008B2EB6"/>
    <w:rsid w:val="008B2F4F"/>
    <w:rsid w:val="008B2F68"/>
    <w:rsid w:val="008B2FA4"/>
    <w:rsid w:val="008B2FB9"/>
    <w:rsid w:val="008B3006"/>
    <w:rsid w:val="008B301C"/>
    <w:rsid w:val="008B30AE"/>
    <w:rsid w:val="008B30B3"/>
    <w:rsid w:val="008B3164"/>
    <w:rsid w:val="008B31C4"/>
    <w:rsid w:val="008B31F9"/>
    <w:rsid w:val="008B3215"/>
    <w:rsid w:val="008B3263"/>
    <w:rsid w:val="008B32E5"/>
    <w:rsid w:val="008B3399"/>
    <w:rsid w:val="008B33DB"/>
    <w:rsid w:val="008B3404"/>
    <w:rsid w:val="008B347A"/>
    <w:rsid w:val="008B368F"/>
    <w:rsid w:val="008B36D2"/>
    <w:rsid w:val="008B36E7"/>
    <w:rsid w:val="008B36F1"/>
    <w:rsid w:val="008B379B"/>
    <w:rsid w:val="008B38FB"/>
    <w:rsid w:val="008B3ABD"/>
    <w:rsid w:val="008B3B42"/>
    <w:rsid w:val="008B3B66"/>
    <w:rsid w:val="008B3B9C"/>
    <w:rsid w:val="008B3C35"/>
    <w:rsid w:val="008B3D9C"/>
    <w:rsid w:val="008B3DA2"/>
    <w:rsid w:val="008B3DC6"/>
    <w:rsid w:val="008B3DC9"/>
    <w:rsid w:val="008B3E15"/>
    <w:rsid w:val="008B3E36"/>
    <w:rsid w:val="008B3EDE"/>
    <w:rsid w:val="008B3F4B"/>
    <w:rsid w:val="008B4095"/>
    <w:rsid w:val="008B40AF"/>
    <w:rsid w:val="008B40BD"/>
    <w:rsid w:val="008B4191"/>
    <w:rsid w:val="008B421A"/>
    <w:rsid w:val="008B423B"/>
    <w:rsid w:val="008B42C6"/>
    <w:rsid w:val="008B42D1"/>
    <w:rsid w:val="008B42E7"/>
    <w:rsid w:val="008B42F1"/>
    <w:rsid w:val="008B432A"/>
    <w:rsid w:val="008B444B"/>
    <w:rsid w:val="008B446A"/>
    <w:rsid w:val="008B46DE"/>
    <w:rsid w:val="008B46F7"/>
    <w:rsid w:val="008B4722"/>
    <w:rsid w:val="008B4745"/>
    <w:rsid w:val="008B477D"/>
    <w:rsid w:val="008B4A7B"/>
    <w:rsid w:val="008B4AA9"/>
    <w:rsid w:val="008B4ACC"/>
    <w:rsid w:val="008B4AE3"/>
    <w:rsid w:val="008B4AE4"/>
    <w:rsid w:val="008B4B55"/>
    <w:rsid w:val="008B4C81"/>
    <w:rsid w:val="008B4CDA"/>
    <w:rsid w:val="008B4DE8"/>
    <w:rsid w:val="008B4E28"/>
    <w:rsid w:val="008B4E85"/>
    <w:rsid w:val="008B4EFA"/>
    <w:rsid w:val="008B5033"/>
    <w:rsid w:val="008B50B3"/>
    <w:rsid w:val="008B5183"/>
    <w:rsid w:val="008B518D"/>
    <w:rsid w:val="008B53E9"/>
    <w:rsid w:val="008B5409"/>
    <w:rsid w:val="008B5656"/>
    <w:rsid w:val="008B56DA"/>
    <w:rsid w:val="008B5794"/>
    <w:rsid w:val="008B5878"/>
    <w:rsid w:val="008B58A2"/>
    <w:rsid w:val="008B59A9"/>
    <w:rsid w:val="008B5A0C"/>
    <w:rsid w:val="008B5AF1"/>
    <w:rsid w:val="008B5B09"/>
    <w:rsid w:val="008B5DD5"/>
    <w:rsid w:val="008B5E47"/>
    <w:rsid w:val="008B5E6B"/>
    <w:rsid w:val="008B5E9F"/>
    <w:rsid w:val="008B5EE0"/>
    <w:rsid w:val="008B5F62"/>
    <w:rsid w:val="008B5F8F"/>
    <w:rsid w:val="008B5FDD"/>
    <w:rsid w:val="008B6010"/>
    <w:rsid w:val="008B6088"/>
    <w:rsid w:val="008B6101"/>
    <w:rsid w:val="008B61C4"/>
    <w:rsid w:val="008B6296"/>
    <w:rsid w:val="008B62FF"/>
    <w:rsid w:val="008B6391"/>
    <w:rsid w:val="008B64EC"/>
    <w:rsid w:val="008B653B"/>
    <w:rsid w:val="008B6570"/>
    <w:rsid w:val="008B6632"/>
    <w:rsid w:val="008B671E"/>
    <w:rsid w:val="008B682B"/>
    <w:rsid w:val="008B6878"/>
    <w:rsid w:val="008B6A8A"/>
    <w:rsid w:val="008B6A9C"/>
    <w:rsid w:val="008B6ACD"/>
    <w:rsid w:val="008B6B13"/>
    <w:rsid w:val="008B6BFD"/>
    <w:rsid w:val="008B6CD2"/>
    <w:rsid w:val="008B6E7D"/>
    <w:rsid w:val="008B6F60"/>
    <w:rsid w:val="008B6F6B"/>
    <w:rsid w:val="008B6F91"/>
    <w:rsid w:val="008B6FB5"/>
    <w:rsid w:val="008B707B"/>
    <w:rsid w:val="008B7082"/>
    <w:rsid w:val="008B708F"/>
    <w:rsid w:val="008B709D"/>
    <w:rsid w:val="008B7149"/>
    <w:rsid w:val="008B729B"/>
    <w:rsid w:val="008B72B7"/>
    <w:rsid w:val="008B72C6"/>
    <w:rsid w:val="008B72CB"/>
    <w:rsid w:val="008B7354"/>
    <w:rsid w:val="008B73BF"/>
    <w:rsid w:val="008B73D0"/>
    <w:rsid w:val="008B742B"/>
    <w:rsid w:val="008B74A7"/>
    <w:rsid w:val="008B74C9"/>
    <w:rsid w:val="008B74EC"/>
    <w:rsid w:val="008B75C7"/>
    <w:rsid w:val="008B7715"/>
    <w:rsid w:val="008B77D5"/>
    <w:rsid w:val="008B781C"/>
    <w:rsid w:val="008B789C"/>
    <w:rsid w:val="008B79EB"/>
    <w:rsid w:val="008B7A04"/>
    <w:rsid w:val="008B7A79"/>
    <w:rsid w:val="008B7B33"/>
    <w:rsid w:val="008B7BAF"/>
    <w:rsid w:val="008B7CE5"/>
    <w:rsid w:val="008B7E6B"/>
    <w:rsid w:val="008B7F9A"/>
    <w:rsid w:val="008B7FA3"/>
    <w:rsid w:val="008B7FD8"/>
    <w:rsid w:val="008C00F2"/>
    <w:rsid w:val="008C0124"/>
    <w:rsid w:val="008C0213"/>
    <w:rsid w:val="008C02DC"/>
    <w:rsid w:val="008C0300"/>
    <w:rsid w:val="008C030C"/>
    <w:rsid w:val="008C0329"/>
    <w:rsid w:val="008C03A9"/>
    <w:rsid w:val="008C0497"/>
    <w:rsid w:val="008C053B"/>
    <w:rsid w:val="008C0760"/>
    <w:rsid w:val="008C077E"/>
    <w:rsid w:val="008C086E"/>
    <w:rsid w:val="008C09A8"/>
    <w:rsid w:val="008C09DD"/>
    <w:rsid w:val="008C0A3C"/>
    <w:rsid w:val="008C0AA1"/>
    <w:rsid w:val="008C0B51"/>
    <w:rsid w:val="008C0B62"/>
    <w:rsid w:val="008C0C5C"/>
    <w:rsid w:val="008C0CAA"/>
    <w:rsid w:val="008C0D6A"/>
    <w:rsid w:val="008C0D6B"/>
    <w:rsid w:val="008C0E38"/>
    <w:rsid w:val="008C0E8D"/>
    <w:rsid w:val="008C1052"/>
    <w:rsid w:val="008C119B"/>
    <w:rsid w:val="008C11D4"/>
    <w:rsid w:val="008C11E7"/>
    <w:rsid w:val="008C12ED"/>
    <w:rsid w:val="008C13D6"/>
    <w:rsid w:val="008C13E3"/>
    <w:rsid w:val="008C145A"/>
    <w:rsid w:val="008C154A"/>
    <w:rsid w:val="008C1619"/>
    <w:rsid w:val="008C1751"/>
    <w:rsid w:val="008C1780"/>
    <w:rsid w:val="008C1956"/>
    <w:rsid w:val="008C198D"/>
    <w:rsid w:val="008C19D1"/>
    <w:rsid w:val="008C1A46"/>
    <w:rsid w:val="008C1AAA"/>
    <w:rsid w:val="008C1AC4"/>
    <w:rsid w:val="008C1AC6"/>
    <w:rsid w:val="008C1BA3"/>
    <w:rsid w:val="008C1CF4"/>
    <w:rsid w:val="008C1D86"/>
    <w:rsid w:val="008C1F6B"/>
    <w:rsid w:val="008C1FD0"/>
    <w:rsid w:val="008C20A1"/>
    <w:rsid w:val="008C2106"/>
    <w:rsid w:val="008C2144"/>
    <w:rsid w:val="008C216A"/>
    <w:rsid w:val="008C2176"/>
    <w:rsid w:val="008C222F"/>
    <w:rsid w:val="008C24C5"/>
    <w:rsid w:val="008C24D7"/>
    <w:rsid w:val="008C257A"/>
    <w:rsid w:val="008C258A"/>
    <w:rsid w:val="008C2636"/>
    <w:rsid w:val="008C2642"/>
    <w:rsid w:val="008C26C7"/>
    <w:rsid w:val="008C26EE"/>
    <w:rsid w:val="008C2773"/>
    <w:rsid w:val="008C27E5"/>
    <w:rsid w:val="008C28B8"/>
    <w:rsid w:val="008C2924"/>
    <w:rsid w:val="008C299F"/>
    <w:rsid w:val="008C2A05"/>
    <w:rsid w:val="008C2AF8"/>
    <w:rsid w:val="008C2BBF"/>
    <w:rsid w:val="008C2C46"/>
    <w:rsid w:val="008C2CEA"/>
    <w:rsid w:val="008C2D06"/>
    <w:rsid w:val="008C2D13"/>
    <w:rsid w:val="008C2D92"/>
    <w:rsid w:val="008C2E82"/>
    <w:rsid w:val="008C2F68"/>
    <w:rsid w:val="008C3047"/>
    <w:rsid w:val="008C30AB"/>
    <w:rsid w:val="008C30C1"/>
    <w:rsid w:val="008C30DF"/>
    <w:rsid w:val="008C32BA"/>
    <w:rsid w:val="008C32C5"/>
    <w:rsid w:val="008C33AE"/>
    <w:rsid w:val="008C3400"/>
    <w:rsid w:val="008C3405"/>
    <w:rsid w:val="008C3441"/>
    <w:rsid w:val="008C3449"/>
    <w:rsid w:val="008C34C8"/>
    <w:rsid w:val="008C353C"/>
    <w:rsid w:val="008C3595"/>
    <w:rsid w:val="008C35FB"/>
    <w:rsid w:val="008C36FC"/>
    <w:rsid w:val="008C3769"/>
    <w:rsid w:val="008C3823"/>
    <w:rsid w:val="008C3A28"/>
    <w:rsid w:val="008C3A43"/>
    <w:rsid w:val="008C3B52"/>
    <w:rsid w:val="008C3BCE"/>
    <w:rsid w:val="008C3C17"/>
    <w:rsid w:val="008C3C91"/>
    <w:rsid w:val="008C3D13"/>
    <w:rsid w:val="008C3DBF"/>
    <w:rsid w:val="008C3E30"/>
    <w:rsid w:val="008C3F8D"/>
    <w:rsid w:val="008C4014"/>
    <w:rsid w:val="008C40BD"/>
    <w:rsid w:val="008C40F4"/>
    <w:rsid w:val="008C4194"/>
    <w:rsid w:val="008C4225"/>
    <w:rsid w:val="008C42BE"/>
    <w:rsid w:val="008C43DC"/>
    <w:rsid w:val="008C43F1"/>
    <w:rsid w:val="008C4412"/>
    <w:rsid w:val="008C4490"/>
    <w:rsid w:val="008C4499"/>
    <w:rsid w:val="008C465F"/>
    <w:rsid w:val="008C46D9"/>
    <w:rsid w:val="008C47CA"/>
    <w:rsid w:val="008C4805"/>
    <w:rsid w:val="008C481F"/>
    <w:rsid w:val="008C492D"/>
    <w:rsid w:val="008C4A01"/>
    <w:rsid w:val="008C4AC1"/>
    <w:rsid w:val="008C4AEC"/>
    <w:rsid w:val="008C4B4A"/>
    <w:rsid w:val="008C4C25"/>
    <w:rsid w:val="008C4C4E"/>
    <w:rsid w:val="008C4C7E"/>
    <w:rsid w:val="008C4C81"/>
    <w:rsid w:val="008C4CDA"/>
    <w:rsid w:val="008C4CE7"/>
    <w:rsid w:val="008C4D06"/>
    <w:rsid w:val="008C4D40"/>
    <w:rsid w:val="008C4EE6"/>
    <w:rsid w:val="008C4F45"/>
    <w:rsid w:val="008C4FBF"/>
    <w:rsid w:val="008C50CC"/>
    <w:rsid w:val="008C51F4"/>
    <w:rsid w:val="008C52B3"/>
    <w:rsid w:val="008C53F4"/>
    <w:rsid w:val="008C5423"/>
    <w:rsid w:val="008C5460"/>
    <w:rsid w:val="008C56DE"/>
    <w:rsid w:val="008C5793"/>
    <w:rsid w:val="008C57C1"/>
    <w:rsid w:val="008C57FC"/>
    <w:rsid w:val="008C5881"/>
    <w:rsid w:val="008C58B6"/>
    <w:rsid w:val="008C58E2"/>
    <w:rsid w:val="008C58EF"/>
    <w:rsid w:val="008C5989"/>
    <w:rsid w:val="008C59AB"/>
    <w:rsid w:val="008C5AFB"/>
    <w:rsid w:val="008C5B19"/>
    <w:rsid w:val="008C5B1D"/>
    <w:rsid w:val="008C5B65"/>
    <w:rsid w:val="008C5C81"/>
    <w:rsid w:val="008C5CC9"/>
    <w:rsid w:val="008C5D8D"/>
    <w:rsid w:val="008C5DDD"/>
    <w:rsid w:val="008C5DE8"/>
    <w:rsid w:val="008C5F85"/>
    <w:rsid w:val="008C6029"/>
    <w:rsid w:val="008C60D8"/>
    <w:rsid w:val="008C6142"/>
    <w:rsid w:val="008C6167"/>
    <w:rsid w:val="008C6170"/>
    <w:rsid w:val="008C619F"/>
    <w:rsid w:val="008C6244"/>
    <w:rsid w:val="008C62B8"/>
    <w:rsid w:val="008C62D9"/>
    <w:rsid w:val="008C6316"/>
    <w:rsid w:val="008C634D"/>
    <w:rsid w:val="008C6491"/>
    <w:rsid w:val="008C64DC"/>
    <w:rsid w:val="008C6503"/>
    <w:rsid w:val="008C6537"/>
    <w:rsid w:val="008C6662"/>
    <w:rsid w:val="008C66A1"/>
    <w:rsid w:val="008C66A6"/>
    <w:rsid w:val="008C6781"/>
    <w:rsid w:val="008C6785"/>
    <w:rsid w:val="008C67C4"/>
    <w:rsid w:val="008C688B"/>
    <w:rsid w:val="008C6893"/>
    <w:rsid w:val="008C68A9"/>
    <w:rsid w:val="008C6980"/>
    <w:rsid w:val="008C69FA"/>
    <w:rsid w:val="008C6A0D"/>
    <w:rsid w:val="008C6A2D"/>
    <w:rsid w:val="008C6AB9"/>
    <w:rsid w:val="008C6B18"/>
    <w:rsid w:val="008C6BF6"/>
    <w:rsid w:val="008C6C1B"/>
    <w:rsid w:val="008C6C3E"/>
    <w:rsid w:val="008C6C83"/>
    <w:rsid w:val="008C6D08"/>
    <w:rsid w:val="008C6D1D"/>
    <w:rsid w:val="008C6D21"/>
    <w:rsid w:val="008C6EA1"/>
    <w:rsid w:val="008C6EE5"/>
    <w:rsid w:val="008C6F77"/>
    <w:rsid w:val="008C6FBF"/>
    <w:rsid w:val="008C6FEA"/>
    <w:rsid w:val="008C7001"/>
    <w:rsid w:val="008C7031"/>
    <w:rsid w:val="008C709D"/>
    <w:rsid w:val="008C70EF"/>
    <w:rsid w:val="008C710D"/>
    <w:rsid w:val="008C7195"/>
    <w:rsid w:val="008C71A8"/>
    <w:rsid w:val="008C7262"/>
    <w:rsid w:val="008C7304"/>
    <w:rsid w:val="008C73B9"/>
    <w:rsid w:val="008C7498"/>
    <w:rsid w:val="008C7512"/>
    <w:rsid w:val="008C7546"/>
    <w:rsid w:val="008C755D"/>
    <w:rsid w:val="008C75B0"/>
    <w:rsid w:val="008C76AD"/>
    <w:rsid w:val="008C76F7"/>
    <w:rsid w:val="008C7773"/>
    <w:rsid w:val="008C77E9"/>
    <w:rsid w:val="008C784E"/>
    <w:rsid w:val="008C7853"/>
    <w:rsid w:val="008C785D"/>
    <w:rsid w:val="008C7894"/>
    <w:rsid w:val="008C78F2"/>
    <w:rsid w:val="008C793E"/>
    <w:rsid w:val="008C7989"/>
    <w:rsid w:val="008C7AF0"/>
    <w:rsid w:val="008C7B6E"/>
    <w:rsid w:val="008C7BC1"/>
    <w:rsid w:val="008C7C14"/>
    <w:rsid w:val="008C7CC5"/>
    <w:rsid w:val="008C7CEB"/>
    <w:rsid w:val="008C7E87"/>
    <w:rsid w:val="008C7EE8"/>
    <w:rsid w:val="008C7EFE"/>
    <w:rsid w:val="008C7F07"/>
    <w:rsid w:val="008D00BF"/>
    <w:rsid w:val="008D00E5"/>
    <w:rsid w:val="008D0102"/>
    <w:rsid w:val="008D0294"/>
    <w:rsid w:val="008D02EE"/>
    <w:rsid w:val="008D033A"/>
    <w:rsid w:val="008D03B4"/>
    <w:rsid w:val="008D03DE"/>
    <w:rsid w:val="008D03F2"/>
    <w:rsid w:val="008D041D"/>
    <w:rsid w:val="008D04E5"/>
    <w:rsid w:val="008D0555"/>
    <w:rsid w:val="008D05AD"/>
    <w:rsid w:val="008D062B"/>
    <w:rsid w:val="008D07BE"/>
    <w:rsid w:val="008D093E"/>
    <w:rsid w:val="008D09C3"/>
    <w:rsid w:val="008D0A1B"/>
    <w:rsid w:val="008D0B8F"/>
    <w:rsid w:val="008D0BFD"/>
    <w:rsid w:val="008D0C04"/>
    <w:rsid w:val="008D0C19"/>
    <w:rsid w:val="008D0C35"/>
    <w:rsid w:val="008D0C3B"/>
    <w:rsid w:val="008D0C7D"/>
    <w:rsid w:val="008D0C89"/>
    <w:rsid w:val="008D0DEA"/>
    <w:rsid w:val="008D0EB9"/>
    <w:rsid w:val="008D0EEC"/>
    <w:rsid w:val="008D0F36"/>
    <w:rsid w:val="008D0FA8"/>
    <w:rsid w:val="008D0FC8"/>
    <w:rsid w:val="008D1158"/>
    <w:rsid w:val="008D13AD"/>
    <w:rsid w:val="008D14E6"/>
    <w:rsid w:val="008D15FE"/>
    <w:rsid w:val="008D1764"/>
    <w:rsid w:val="008D1806"/>
    <w:rsid w:val="008D1898"/>
    <w:rsid w:val="008D191C"/>
    <w:rsid w:val="008D192F"/>
    <w:rsid w:val="008D19A8"/>
    <w:rsid w:val="008D1A7C"/>
    <w:rsid w:val="008D1AB3"/>
    <w:rsid w:val="008D1B17"/>
    <w:rsid w:val="008D1B3B"/>
    <w:rsid w:val="008D1B7C"/>
    <w:rsid w:val="008D1BC3"/>
    <w:rsid w:val="008D1CC7"/>
    <w:rsid w:val="008D1CEA"/>
    <w:rsid w:val="008D1D0B"/>
    <w:rsid w:val="008D1D1E"/>
    <w:rsid w:val="008D1DD6"/>
    <w:rsid w:val="008D1E3A"/>
    <w:rsid w:val="008D1E75"/>
    <w:rsid w:val="008D1F2A"/>
    <w:rsid w:val="008D1F7F"/>
    <w:rsid w:val="008D2029"/>
    <w:rsid w:val="008D217A"/>
    <w:rsid w:val="008D21E2"/>
    <w:rsid w:val="008D2286"/>
    <w:rsid w:val="008D2374"/>
    <w:rsid w:val="008D2391"/>
    <w:rsid w:val="008D2489"/>
    <w:rsid w:val="008D248F"/>
    <w:rsid w:val="008D24F5"/>
    <w:rsid w:val="008D2503"/>
    <w:rsid w:val="008D2512"/>
    <w:rsid w:val="008D2674"/>
    <w:rsid w:val="008D26CD"/>
    <w:rsid w:val="008D2774"/>
    <w:rsid w:val="008D27AD"/>
    <w:rsid w:val="008D2860"/>
    <w:rsid w:val="008D2919"/>
    <w:rsid w:val="008D2A00"/>
    <w:rsid w:val="008D2A48"/>
    <w:rsid w:val="008D2A6B"/>
    <w:rsid w:val="008D2A9F"/>
    <w:rsid w:val="008D2B4B"/>
    <w:rsid w:val="008D2BFD"/>
    <w:rsid w:val="008D2C4D"/>
    <w:rsid w:val="008D2C76"/>
    <w:rsid w:val="008D2CBB"/>
    <w:rsid w:val="008D2D22"/>
    <w:rsid w:val="008D2D57"/>
    <w:rsid w:val="008D2D9A"/>
    <w:rsid w:val="008D2DA0"/>
    <w:rsid w:val="008D2DAB"/>
    <w:rsid w:val="008D2E0E"/>
    <w:rsid w:val="008D2E1B"/>
    <w:rsid w:val="008D2E4A"/>
    <w:rsid w:val="008D2F05"/>
    <w:rsid w:val="008D2F7A"/>
    <w:rsid w:val="008D30A7"/>
    <w:rsid w:val="008D30D3"/>
    <w:rsid w:val="008D3168"/>
    <w:rsid w:val="008D31CC"/>
    <w:rsid w:val="008D3289"/>
    <w:rsid w:val="008D32A2"/>
    <w:rsid w:val="008D32CE"/>
    <w:rsid w:val="008D3335"/>
    <w:rsid w:val="008D3384"/>
    <w:rsid w:val="008D33C0"/>
    <w:rsid w:val="008D33C8"/>
    <w:rsid w:val="008D3484"/>
    <w:rsid w:val="008D34FC"/>
    <w:rsid w:val="008D354D"/>
    <w:rsid w:val="008D3613"/>
    <w:rsid w:val="008D3670"/>
    <w:rsid w:val="008D3733"/>
    <w:rsid w:val="008D3803"/>
    <w:rsid w:val="008D3834"/>
    <w:rsid w:val="008D383A"/>
    <w:rsid w:val="008D38A5"/>
    <w:rsid w:val="008D38EA"/>
    <w:rsid w:val="008D391B"/>
    <w:rsid w:val="008D394E"/>
    <w:rsid w:val="008D3A23"/>
    <w:rsid w:val="008D3A85"/>
    <w:rsid w:val="008D3AAC"/>
    <w:rsid w:val="008D3BA2"/>
    <w:rsid w:val="008D3C69"/>
    <w:rsid w:val="008D3C79"/>
    <w:rsid w:val="008D3CE2"/>
    <w:rsid w:val="008D3E2D"/>
    <w:rsid w:val="008D3E64"/>
    <w:rsid w:val="008D3FF4"/>
    <w:rsid w:val="008D3FF5"/>
    <w:rsid w:val="008D404E"/>
    <w:rsid w:val="008D4182"/>
    <w:rsid w:val="008D41B3"/>
    <w:rsid w:val="008D41C4"/>
    <w:rsid w:val="008D4211"/>
    <w:rsid w:val="008D4265"/>
    <w:rsid w:val="008D4297"/>
    <w:rsid w:val="008D42C3"/>
    <w:rsid w:val="008D433D"/>
    <w:rsid w:val="008D434D"/>
    <w:rsid w:val="008D43A3"/>
    <w:rsid w:val="008D44E9"/>
    <w:rsid w:val="008D45B0"/>
    <w:rsid w:val="008D4607"/>
    <w:rsid w:val="008D4635"/>
    <w:rsid w:val="008D4672"/>
    <w:rsid w:val="008D4680"/>
    <w:rsid w:val="008D46E4"/>
    <w:rsid w:val="008D476D"/>
    <w:rsid w:val="008D47EF"/>
    <w:rsid w:val="008D48D1"/>
    <w:rsid w:val="008D4971"/>
    <w:rsid w:val="008D4A69"/>
    <w:rsid w:val="008D4A89"/>
    <w:rsid w:val="008D4AC6"/>
    <w:rsid w:val="008D4B81"/>
    <w:rsid w:val="008D4BC7"/>
    <w:rsid w:val="008D4BC9"/>
    <w:rsid w:val="008D4C3A"/>
    <w:rsid w:val="008D4C65"/>
    <w:rsid w:val="008D4D6C"/>
    <w:rsid w:val="008D4E0C"/>
    <w:rsid w:val="008D4E17"/>
    <w:rsid w:val="008D4ECF"/>
    <w:rsid w:val="008D4F29"/>
    <w:rsid w:val="008D4F86"/>
    <w:rsid w:val="008D4FA4"/>
    <w:rsid w:val="008D5045"/>
    <w:rsid w:val="008D5090"/>
    <w:rsid w:val="008D5108"/>
    <w:rsid w:val="008D5181"/>
    <w:rsid w:val="008D5252"/>
    <w:rsid w:val="008D5267"/>
    <w:rsid w:val="008D5444"/>
    <w:rsid w:val="008D5449"/>
    <w:rsid w:val="008D5454"/>
    <w:rsid w:val="008D54A1"/>
    <w:rsid w:val="008D5523"/>
    <w:rsid w:val="008D55FA"/>
    <w:rsid w:val="008D5603"/>
    <w:rsid w:val="008D5634"/>
    <w:rsid w:val="008D5720"/>
    <w:rsid w:val="008D57F3"/>
    <w:rsid w:val="008D58C0"/>
    <w:rsid w:val="008D5908"/>
    <w:rsid w:val="008D5984"/>
    <w:rsid w:val="008D5A76"/>
    <w:rsid w:val="008D5B1C"/>
    <w:rsid w:val="008D5B31"/>
    <w:rsid w:val="008D5B80"/>
    <w:rsid w:val="008D5BD2"/>
    <w:rsid w:val="008D5BEF"/>
    <w:rsid w:val="008D5D4C"/>
    <w:rsid w:val="008D5DD2"/>
    <w:rsid w:val="008D6022"/>
    <w:rsid w:val="008D602B"/>
    <w:rsid w:val="008D60AC"/>
    <w:rsid w:val="008D6104"/>
    <w:rsid w:val="008D613D"/>
    <w:rsid w:val="008D61ED"/>
    <w:rsid w:val="008D6259"/>
    <w:rsid w:val="008D6285"/>
    <w:rsid w:val="008D62A6"/>
    <w:rsid w:val="008D647A"/>
    <w:rsid w:val="008D647B"/>
    <w:rsid w:val="008D65E5"/>
    <w:rsid w:val="008D675E"/>
    <w:rsid w:val="008D6770"/>
    <w:rsid w:val="008D6784"/>
    <w:rsid w:val="008D679D"/>
    <w:rsid w:val="008D6947"/>
    <w:rsid w:val="008D69A0"/>
    <w:rsid w:val="008D69B9"/>
    <w:rsid w:val="008D6AB1"/>
    <w:rsid w:val="008D6AF7"/>
    <w:rsid w:val="008D6C18"/>
    <w:rsid w:val="008D6CB6"/>
    <w:rsid w:val="008D6D25"/>
    <w:rsid w:val="008D6EFE"/>
    <w:rsid w:val="008D6F20"/>
    <w:rsid w:val="008D6F51"/>
    <w:rsid w:val="008D7072"/>
    <w:rsid w:val="008D7088"/>
    <w:rsid w:val="008D71EA"/>
    <w:rsid w:val="008D7207"/>
    <w:rsid w:val="008D7241"/>
    <w:rsid w:val="008D729B"/>
    <w:rsid w:val="008D72E5"/>
    <w:rsid w:val="008D7446"/>
    <w:rsid w:val="008D7481"/>
    <w:rsid w:val="008D76F8"/>
    <w:rsid w:val="008D772B"/>
    <w:rsid w:val="008D776D"/>
    <w:rsid w:val="008D77A2"/>
    <w:rsid w:val="008D7806"/>
    <w:rsid w:val="008D7859"/>
    <w:rsid w:val="008D7A89"/>
    <w:rsid w:val="008D7A9D"/>
    <w:rsid w:val="008D7AED"/>
    <w:rsid w:val="008D7B09"/>
    <w:rsid w:val="008D7B0C"/>
    <w:rsid w:val="008D7B9A"/>
    <w:rsid w:val="008D7C14"/>
    <w:rsid w:val="008D7CAB"/>
    <w:rsid w:val="008D7CAD"/>
    <w:rsid w:val="008D7E9B"/>
    <w:rsid w:val="008D7EB3"/>
    <w:rsid w:val="008D7F73"/>
    <w:rsid w:val="008E001C"/>
    <w:rsid w:val="008E0172"/>
    <w:rsid w:val="008E0190"/>
    <w:rsid w:val="008E01D8"/>
    <w:rsid w:val="008E0390"/>
    <w:rsid w:val="008E0398"/>
    <w:rsid w:val="008E03AF"/>
    <w:rsid w:val="008E041B"/>
    <w:rsid w:val="008E046A"/>
    <w:rsid w:val="008E04E2"/>
    <w:rsid w:val="008E0580"/>
    <w:rsid w:val="008E05C3"/>
    <w:rsid w:val="008E06E2"/>
    <w:rsid w:val="008E0714"/>
    <w:rsid w:val="008E078D"/>
    <w:rsid w:val="008E0B69"/>
    <w:rsid w:val="008E0CD6"/>
    <w:rsid w:val="008E0CD9"/>
    <w:rsid w:val="008E0E04"/>
    <w:rsid w:val="008E110F"/>
    <w:rsid w:val="008E11CB"/>
    <w:rsid w:val="008E11ED"/>
    <w:rsid w:val="008E11F1"/>
    <w:rsid w:val="008E1329"/>
    <w:rsid w:val="008E1368"/>
    <w:rsid w:val="008E137A"/>
    <w:rsid w:val="008E1387"/>
    <w:rsid w:val="008E13F4"/>
    <w:rsid w:val="008E1462"/>
    <w:rsid w:val="008E1643"/>
    <w:rsid w:val="008E1695"/>
    <w:rsid w:val="008E16DB"/>
    <w:rsid w:val="008E1752"/>
    <w:rsid w:val="008E17D5"/>
    <w:rsid w:val="008E18A1"/>
    <w:rsid w:val="008E1920"/>
    <w:rsid w:val="008E1ADB"/>
    <w:rsid w:val="008E1AFA"/>
    <w:rsid w:val="008E1B4B"/>
    <w:rsid w:val="008E1C40"/>
    <w:rsid w:val="008E1C6C"/>
    <w:rsid w:val="008E1C8B"/>
    <w:rsid w:val="008E1CE8"/>
    <w:rsid w:val="008E1F70"/>
    <w:rsid w:val="008E1FD1"/>
    <w:rsid w:val="008E2088"/>
    <w:rsid w:val="008E219F"/>
    <w:rsid w:val="008E228D"/>
    <w:rsid w:val="008E230A"/>
    <w:rsid w:val="008E236A"/>
    <w:rsid w:val="008E238F"/>
    <w:rsid w:val="008E244D"/>
    <w:rsid w:val="008E24BA"/>
    <w:rsid w:val="008E24F8"/>
    <w:rsid w:val="008E2510"/>
    <w:rsid w:val="008E2516"/>
    <w:rsid w:val="008E2532"/>
    <w:rsid w:val="008E255B"/>
    <w:rsid w:val="008E25E6"/>
    <w:rsid w:val="008E2603"/>
    <w:rsid w:val="008E293B"/>
    <w:rsid w:val="008E2959"/>
    <w:rsid w:val="008E2962"/>
    <w:rsid w:val="008E2989"/>
    <w:rsid w:val="008E29F3"/>
    <w:rsid w:val="008E2AA0"/>
    <w:rsid w:val="008E2B0E"/>
    <w:rsid w:val="008E2B39"/>
    <w:rsid w:val="008E2B3E"/>
    <w:rsid w:val="008E2BA3"/>
    <w:rsid w:val="008E2C13"/>
    <w:rsid w:val="008E2C8C"/>
    <w:rsid w:val="008E2CEF"/>
    <w:rsid w:val="008E2E07"/>
    <w:rsid w:val="008E2EDC"/>
    <w:rsid w:val="008E2F02"/>
    <w:rsid w:val="008E2FC1"/>
    <w:rsid w:val="008E2FC8"/>
    <w:rsid w:val="008E313C"/>
    <w:rsid w:val="008E31CB"/>
    <w:rsid w:val="008E31D3"/>
    <w:rsid w:val="008E3237"/>
    <w:rsid w:val="008E3314"/>
    <w:rsid w:val="008E3432"/>
    <w:rsid w:val="008E343C"/>
    <w:rsid w:val="008E34A8"/>
    <w:rsid w:val="008E34B5"/>
    <w:rsid w:val="008E3522"/>
    <w:rsid w:val="008E358B"/>
    <w:rsid w:val="008E35C4"/>
    <w:rsid w:val="008E3616"/>
    <w:rsid w:val="008E3697"/>
    <w:rsid w:val="008E36CD"/>
    <w:rsid w:val="008E374C"/>
    <w:rsid w:val="008E37FA"/>
    <w:rsid w:val="008E385C"/>
    <w:rsid w:val="008E38F5"/>
    <w:rsid w:val="008E3915"/>
    <w:rsid w:val="008E391A"/>
    <w:rsid w:val="008E3A9D"/>
    <w:rsid w:val="008E3C27"/>
    <w:rsid w:val="008E3D57"/>
    <w:rsid w:val="008E3DB8"/>
    <w:rsid w:val="008E3E4E"/>
    <w:rsid w:val="008E3E82"/>
    <w:rsid w:val="008E3EAF"/>
    <w:rsid w:val="008E3EB8"/>
    <w:rsid w:val="008E3ED3"/>
    <w:rsid w:val="008E4092"/>
    <w:rsid w:val="008E40A0"/>
    <w:rsid w:val="008E40A9"/>
    <w:rsid w:val="008E4125"/>
    <w:rsid w:val="008E417C"/>
    <w:rsid w:val="008E42B4"/>
    <w:rsid w:val="008E4353"/>
    <w:rsid w:val="008E4383"/>
    <w:rsid w:val="008E43AC"/>
    <w:rsid w:val="008E44A9"/>
    <w:rsid w:val="008E452E"/>
    <w:rsid w:val="008E453A"/>
    <w:rsid w:val="008E45D2"/>
    <w:rsid w:val="008E4696"/>
    <w:rsid w:val="008E46CF"/>
    <w:rsid w:val="008E48C3"/>
    <w:rsid w:val="008E4981"/>
    <w:rsid w:val="008E4992"/>
    <w:rsid w:val="008E4A29"/>
    <w:rsid w:val="008E4A41"/>
    <w:rsid w:val="008E4A7E"/>
    <w:rsid w:val="008E4A8F"/>
    <w:rsid w:val="008E4B13"/>
    <w:rsid w:val="008E4B7D"/>
    <w:rsid w:val="008E4BFF"/>
    <w:rsid w:val="008E4CBD"/>
    <w:rsid w:val="008E4CDF"/>
    <w:rsid w:val="008E4D80"/>
    <w:rsid w:val="008E4DC5"/>
    <w:rsid w:val="008E4E56"/>
    <w:rsid w:val="008E4E95"/>
    <w:rsid w:val="008E4ED9"/>
    <w:rsid w:val="008E4F3C"/>
    <w:rsid w:val="008E4F3E"/>
    <w:rsid w:val="008E505F"/>
    <w:rsid w:val="008E5070"/>
    <w:rsid w:val="008E5086"/>
    <w:rsid w:val="008E5170"/>
    <w:rsid w:val="008E519F"/>
    <w:rsid w:val="008E51B1"/>
    <w:rsid w:val="008E535D"/>
    <w:rsid w:val="008E53B6"/>
    <w:rsid w:val="008E551F"/>
    <w:rsid w:val="008E5536"/>
    <w:rsid w:val="008E5566"/>
    <w:rsid w:val="008E5581"/>
    <w:rsid w:val="008E55AB"/>
    <w:rsid w:val="008E55BC"/>
    <w:rsid w:val="008E55ED"/>
    <w:rsid w:val="008E5643"/>
    <w:rsid w:val="008E5659"/>
    <w:rsid w:val="008E570A"/>
    <w:rsid w:val="008E5720"/>
    <w:rsid w:val="008E576E"/>
    <w:rsid w:val="008E57ED"/>
    <w:rsid w:val="008E580A"/>
    <w:rsid w:val="008E583B"/>
    <w:rsid w:val="008E5879"/>
    <w:rsid w:val="008E5930"/>
    <w:rsid w:val="008E59C9"/>
    <w:rsid w:val="008E5A1F"/>
    <w:rsid w:val="008E5A97"/>
    <w:rsid w:val="008E5B15"/>
    <w:rsid w:val="008E5B35"/>
    <w:rsid w:val="008E5BA7"/>
    <w:rsid w:val="008E5CB2"/>
    <w:rsid w:val="008E5CCF"/>
    <w:rsid w:val="008E5D2B"/>
    <w:rsid w:val="008E5DE5"/>
    <w:rsid w:val="008E5EA6"/>
    <w:rsid w:val="008E5EAE"/>
    <w:rsid w:val="008E5EFF"/>
    <w:rsid w:val="008E5F69"/>
    <w:rsid w:val="008E5FCB"/>
    <w:rsid w:val="008E622E"/>
    <w:rsid w:val="008E6370"/>
    <w:rsid w:val="008E639E"/>
    <w:rsid w:val="008E63E0"/>
    <w:rsid w:val="008E645C"/>
    <w:rsid w:val="008E64B1"/>
    <w:rsid w:val="008E64D9"/>
    <w:rsid w:val="008E650D"/>
    <w:rsid w:val="008E6652"/>
    <w:rsid w:val="008E66EE"/>
    <w:rsid w:val="008E6721"/>
    <w:rsid w:val="008E674B"/>
    <w:rsid w:val="008E68FA"/>
    <w:rsid w:val="008E6920"/>
    <w:rsid w:val="008E694F"/>
    <w:rsid w:val="008E69A8"/>
    <w:rsid w:val="008E6A2F"/>
    <w:rsid w:val="008E6BC1"/>
    <w:rsid w:val="008E6BF6"/>
    <w:rsid w:val="008E6C22"/>
    <w:rsid w:val="008E6CA9"/>
    <w:rsid w:val="008E6CE5"/>
    <w:rsid w:val="008E6D03"/>
    <w:rsid w:val="008E6D6B"/>
    <w:rsid w:val="008E6DA0"/>
    <w:rsid w:val="008E6E59"/>
    <w:rsid w:val="008E6F4D"/>
    <w:rsid w:val="008E700F"/>
    <w:rsid w:val="008E703D"/>
    <w:rsid w:val="008E7119"/>
    <w:rsid w:val="008E71D5"/>
    <w:rsid w:val="008E7342"/>
    <w:rsid w:val="008E74CC"/>
    <w:rsid w:val="008E74DD"/>
    <w:rsid w:val="008E7510"/>
    <w:rsid w:val="008E7517"/>
    <w:rsid w:val="008E75FC"/>
    <w:rsid w:val="008E7631"/>
    <w:rsid w:val="008E7697"/>
    <w:rsid w:val="008E76C7"/>
    <w:rsid w:val="008E7739"/>
    <w:rsid w:val="008E774B"/>
    <w:rsid w:val="008E7A49"/>
    <w:rsid w:val="008E7B60"/>
    <w:rsid w:val="008E7BC8"/>
    <w:rsid w:val="008E7BD5"/>
    <w:rsid w:val="008E7D15"/>
    <w:rsid w:val="008E7D83"/>
    <w:rsid w:val="008E7D9E"/>
    <w:rsid w:val="008E7DBA"/>
    <w:rsid w:val="008E7DE0"/>
    <w:rsid w:val="008E7DEB"/>
    <w:rsid w:val="008E7E1B"/>
    <w:rsid w:val="008E7EA2"/>
    <w:rsid w:val="008E7EE1"/>
    <w:rsid w:val="008E7EE3"/>
    <w:rsid w:val="008E7FE5"/>
    <w:rsid w:val="008F0004"/>
    <w:rsid w:val="008F000B"/>
    <w:rsid w:val="008F0035"/>
    <w:rsid w:val="008F0071"/>
    <w:rsid w:val="008F01CB"/>
    <w:rsid w:val="008F029C"/>
    <w:rsid w:val="008F02A0"/>
    <w:rsid w:val="008F0325"/>
    <w:rsid w:val="008F0353"/>
    <w:rsid w:val="008F03FB"/>
    <w:rsid w:val="008F0473"/>
    <w:rsid w:val="008F04C3"/>
    <w:rsid w:val="008F0578"/>
    <w:rsid w:val="008F065F"/>
    <w:rsid w:val="008F072A"/>
    <w:rsid w:val="008F07D6"/>
    <w:rsid w:val="008F0880"/>
    <w:rsid w:val="008F093A"/>
    <w:rsid w:val="008F0B03"/>
    <w:rsid w:val="008F0B0C"/>
    <w:rsid w:val="008F0C51"/>
    <w:rsid w:val="008F0CC7"/>
    <w:rsid w:val="008F0D08"/>
    <w:rsid w:val="008F0DE4"/>
    <w:rsid w:val="008F0FFC"/>
    <w:rsid w:val="008F116E"/>
    <w:rsid w:val="008F122A"/>
    <w:rsid w:val="008F12E9"/>
    <w:rsid w:val="008F133F"/>
    <w:rsid w:val="008F13BA"/>
    <w:rsid w:val="008F1424"/>
    <w:rsid w:val="008F1442"/>
    <w:rsid w:val="008F1463"/>
    <w:rsid w:val="008F1507"/>
    <w:rsid w:val="008F1547"/>
    <w:rsid w:val="008F1644"/>
    <w:rsid w:val="008F16EA"/>
    <w:rsid w:val="008F1868"/>
    <w:rsid w:val="008F18AA"/>
    <w:rsid w:val="008F194E"/>
    <w:rsid w:val="008F199B"/>
    <w:rsid w:val="008F1A6C"/>
    <w:rsid w:val="008F1AB2"/>
    <w:rsid w:val="008F1ABF"/>
    <w:rsid w:val="008F1ADB"/>
    <w:rsid w:val="008F1B4C"/>
    <w:rsid w:val="008F1BD8"/>
    <w:rsid w:val="008F1C46"/>
    <w:rsid w:val="008F1CC3"/>
    <w:rsid w:val="008F1CDC"/>
    <w:rsid w:val="008F1D35"/>
    <w:rsid w:val="008F1DDE"/>
    <w:rsid w:val="008F1E4A"/>
    <w:rsid w:val="008F1F1A"/>
    <w:rsid w:val="008F1F61"/>
    <w:rsid w:val="008F20CC"/>
    <w:rsid w:val="008F21DF"/>
    <w:rsid w:val="008F221C"/>
    <w:rsid w:val="008F225B"/>
    <w:rsid w:val="008F236B"/>
    <w:rsid w:val="008F2405"/>
    <w:rsid w:val="008F2438"/>
    <w:rsid w:val="008F248E"/>
    <w:rsid w:val="008F26B0"/>
    <w:rsid w:val="008F27CB"/>
    <w:rsid w:val="008F2827"/>
    <w:rsid w:val="008F288C"/>
    <w:rsid w:val="008F2928"/>
    <w:rsid w:val="008F2973"/>
    <w:rsid w:val="008F2A0F"/>
    <w:rsid w:val="008F2A47"/>
    <w:rsid w:val="008F2B56"/>
    <w:rsid w:val="008F2B85"/>
    <w:rsid w:val="008F2BC9"/>
    <w:rsid w:val="008F2CC8"/>
    <w:rsid w:val="008F2D2D"/>
    <w:rsid w:val="008F2D60"/>
    <w:rsid w:val="008F2D6C"/>
    <w:rsid w:val="008F2D81"/>
    <w:rsid w:val="008F2E27"/>
    <w:rsid w:val="008F2E2B"/>
    <w:rsid w:val="008F2E97"/>
    <w:rsid w:val="008F2EC1"/>
    <w:rsid w:val="008F2F17"/>
    <w:rsid w:val="008F2F8C"/>
    <w:rsid w:val="008F3020"/>
    <w:rsid w:val="008F3044"/>
    <w:rsid w:val="008F3105"/>
    <w:rsid w:val="008F31C9"/>
    <w:rsid w:val="008F3238"/>
    <w:rsid w:val="008F32C6"/>
    <w:rsid w:val="008F3357"/>
    <w:rsid w:val="008F3391"/>
    <w:rsid w:val="008F33E1"/>
    <w:rsid w:val="008F33F7"/>
    <w:rsid w:val="008F3472"/>
    <w:rsid w:val="008F3514"/>
    <w:rsid w:val="008F3566"/>
    <w:rsid w:val="008F35EE"/>
    <w:rsid w:val="008F36C9"/>
    <w:rsid w:val="008F382C"/>
    <w:rsid w:val="008F387D"/>
    <w:rsid w:val="008F39A8"/>
    <w:rsid w:val="008F3B76"/>
    <w:rsid w:val="008F3C3B"/>
    <w:rsid w:val="008F3C64"/>
    <w:rsid w:val="008F3CDE"/>
    <w:rsid w:val="008F3CEA"/>
    <w:rsid w:val="008F3DAB"/>
    <w:rsid w:val="008F3DE0"/>
    <w:rsid w:val="008F3FC2"/>
    <w:rsid w:val="008F404C"/>
    <w:rsid w:val="008F4092"/>
    <w:rsid w:val="008F40BC"/>
    <w:rsid w:val="008F40CC"/>
    <w:rsid w:val="008F4123"/>
    <w:rsid w:val="008F415E"/>
    <w:rsid w:val="008F4287"/>
    <w:rsid w:val="008F437C"/>
    <w:rsid w:val="008F4387"/>
    <w:rsid w:val="008F4423"/>
    <w:rsid w:val="008F44C5"/>
    <w:rsid w:val="008F450A"/>
    <w:rsid w:val="008F457B"/>
    <w:rsid w:val="008F45AB"/>
    <w:rsid w:val="008F45B8"/>
    <w:rsid w:val="008F45BD"/>
    <w:rsid w:val="008F4636"/>
    <w:rsid w:val="008F4684"/>
    <w:rsid w:val="008F46C3"/>
    <w:rsid w:val="008F46D5"/>
    <w:rsid w:val="008F46F1"/>
    <w:rsid w:val="008F4700"/>
    <w:rsid w:val="008F4739"/>
    <w:rsid w:val="008F4751"/>
    <w:rsid w:val="008F4823"/>
    <w:rsid w:val="008F4975"/>
    <w:rsid w:val="008F4AC7"/>
    <w:rsid w:val="008F4BED"/>
    <w:rsid w:val="008F4DC8"/>
    <w:rsid w:val="008F5154"/>
    <w:rsid w:val="008F5165"/>
    <w:rsid w:val="008F516D"/>
    <w:rsid w:val="008F5241"/>
    <w:rsid w:val="008F526F"/>
    <w:rsid w:val="008F5369"/>
    <w:rsid w:val="008F5395"/>
    <w:rsid w:val="008F5396"/>
    <w:rsid w:val="008F53A6"/>
    <w:rsid w:val="008F5456"/>
    <w:rsid w:val="008F54F6"/>
    <w:rsid w:val="008F553B"/>
    <w:rsid w:val="008F562B"/>
    <w:rsid w:val="008F5781"/>
    <w:rsid w:val="008F57E3"/>
    <w:rsid w:val="008F5870"/>
    <w:rsid w:val="008F5878"/>
    <w:rsid w:val="008F59AA"/>
    <w:rsid w:val="008F5AAB"/>
    <w:rsid w:val="008F5AF2"/>
    <w:rsid w:val="008F5AFC"/>
    <w:rsid w:val="008F5B51"/>
    <w:rsid w:val="008F5B8B"/>
    <w:rsid w:val="008F5B92"/>
    <w:rsid w:val="008F5BDE"/>
    <w:rsid w:val="008F5C23"/>
    <w:rsid w:val="008F5CB7"/>
    <w:rsid w:val="008F5D02"/>
    <w:rsid w:val="008F5DF4"/>
    <w:rsid w:val="008F5FE0"/>
    <w:rsid w:val="008F6033"/>
    <w:rsid w:val="008F6238"/>
    <w:rsid w:val="008F6248"/>
    <w:rsid w:val="008F6304"/>
    <w:rsid w:val="008F6526"/>
    <w:rsid w:val="008F652E"/>
    <w:rsid w:val="008F65EF"/>
    <w:rsid w:val="008F66FB"/>
    <w:rsid w:val="008F6836"/>
    <w:rsid w:val="008F68C2"/>
    <w:rsid w:val="008F6960"/>
    <w:rsid w:val="008F69E2"/>
    <w:rsid w:val="008F6A18"/>
    <w:rsid w:val="008F6A6B"/>
    <w:rsid w:val="008F6B76"/>
    <w:rsid w:val="008F6C1E"/>
    <w:rsid w:val="008F6C75"/>
    <w:rsid w:val="008F6CDE"/>
    <w:rsid w:val="008F6CE1"/>
    <w:rsid w:val="008F6DF6"/>
    <w:rsid w:val="008F6E2C"/>
    <w:rsid w:val="008F6E5C"/>
    <w:rsid w:val="008F6EB5"/>
    <w:rsid w:val="008F6F33"/>
    <w:rsid w:val="008F6FB7"/>
    <w:rsid w:val="008F6FBC"/>
    <w:rsid w:val="008F7000"/>
    <w:rsid w:val="008F7040"/>
    <w:rsid w:val="008F70E6"/>
    <w:rsid w:val="008F71A6"/>
    <w:rsid w:val="008F725C"/>
    <w:rsid w:val="008F738B"/>
    <w:rsid w:val="008F73D0"/>
    <w:rsid w:val="008F74A3"/>
    <w:rsid w:val="008F750A"/>
    <w:rsid w:val="008F756A"/>
    <w:rsid w:val="008F757C"/>
    <w:rsid w:val="008F7611"/>
    <w:rsid w:val="008F7752"/>
    <w:rsid w:val="008F7821"/>
    <w:rsid w:val="008F788B"/>
    <w:rsid w:val="008F78AB"/>
    <w:rsid w:val="008F7903"/>
    <w:rsid w:val="008F7907"/>
    <w:rsid w:val="008F791A"/>
    <w:rsid w:val="008F7927"/>
    <w:rsid w:val="008F79AD"/>
    <w:rsid w:val="008F7A99"/>
    <w:rsid w:val="008F7AFD"/>
    <w:rsid w:val="008F7B41"/>
    <w:rsid w:val="008F7B4F"/>
    <w:rsid w:val="008F7B85"/>
    <w:rsid w:val="008F7C32"/>
    <w:rsid w:val="008F7DCD"/>
    <w:rsid w:val="008F7E4D"/>
    <w:rsid w:val="008F7EA6"/>
    <w:rsid w:val="008F7F40"/>
    <w:rsid w:val="00900001"/>
    <w:rsid w:val="00900041"/>
    <w:rsid w:val="00900068"/>
    <w:rsid w:val="009000DC"/>
    <w:rsid w:val="009001FB"/>
    <w:rsid w:val="009002F3"/>
    <w:rsid w:val="0090040C"/>
    <w:rsid w:val="009004A1"/>
    <w:rsid w:val="009005F8"/>
    <w:rsid w:val="00900675"/>
    <w:rsid w:val="009006A6"/>
    <w:rsid w:val="00900747"/>
    <w:rsid w:val="00900854"/>
    <w:rsid w:val="00900906"/>
    <w:rsid w:val="00900A23"/>
    <w:rsid w:val="00900AD3"/>
    <w:rsid w:val="00900B58"/>
    <w:rsid w:val="00900B6E"/>
    <w:rsid w:val="00900BB6"/>
    <w:rsid w:val="00900BD6"/>
    <w:rsid w:val="00900C99"/>
    <w:rsid w:val="00900CCA"/>
    <w:rsid w:val="00900D8A"/>
    <w:rsid w:val="00900ED9"/>
    <w:rsid w:val="009010BF"/>
    <w:rsid w:val="009010F5"/>
    <w:rsid w:val="00901188"/>
    <w:rsid w:val="00901248"/>
    <w:rsid w:val="00901365"/>
    <w:rsid w:val="00901415"/>
    <w:rsid w:val="00901532"/>
    <w:rsid w:val="0090158A"/>
    <w:rsid w:val="009016E7"/>
    <w:rsid w:val="0090191B"/>
    <w:rsid w:val="00901A13"/>
    <w:rsid w:val="00901C55"/>
    <w:rsid w:val="00901D1A"/>
    <w:rsid w:val="00901DAB"/>
    <w:rsid w:val="00901E16"/>
    <w:rsid w:val="00901ECA"/>
    <w:rsid w:val="00901ED4"/>
    <w:rsid w:val="00901F36"/>
    <w:rsid w:val="00901F4B"/>
    <w:rsid w:val="00901F8D"/>
    <w:rsid w:val="009020F7"/>
    <w:rsid w:val="00902176"/>
    <w:rsid w:val="009021A9"/>
    <w:rsid w:val="009021C0"/>
    <w:rsid w:val="00902242"/>
    <w:rsid w:val="00902245"/>
    <w:rsid w:val="009022B6"/>
    <w:rsid w:val="009022E6"/>
    <w:rsid w:val="0090235A"/>
    <w:rsid w:val="009023E0"/>
    <w:rsid w:val="00902475"/>
    <w:rsid w:val="009025A9"/>
    <w:rsid w:val="009026B7"/>
    <w:rsid w:val="0090277A"/>
    <w:rsid w:val="009027A7"/>
    <w:rsid w:val="009027D9"/>
    <w:rsid w:val="00902800"/>
    <w:rsid w:val="00902833"/>
    <w:rsid w:val="009029E3"/>
    <w:rsid w:val="00902AF5"/>
    <w:rsid w:val="00902B46"/>
    <w:rsid w:val="00902B63"/>
    <w:rsid w:val="00902C1C"/>
    <w:rsid w:val="00902C20"/>
    <w:rsid w:val="00902C75"/>
    <w:rsid w:val="00902CDF"/>
    <w:rsid w:val="00902D79"/>
    <w:rsid w:val="00902DB5"/>
    <w:rsid w:val="00902F13"/>
    <w:rsid w:val="00902F6D"/>
    <w:rsid w:val="00903042"/>
    <w:rsid w:val="0090304F"/>
    <w:rsid w:val="009030E6"/>
    <w:rsid w:val="00903190"/>
    <w:rsid w:val="0090358B"/>
    <w:rsid w:val="009035C8"/>
    <w:rsid w:val="00903631"/>
    <w:rsid w:val="0090365B"/>
    <w:rsid w:val="009036CB"/>
    <w:rsid w:val="009036D9"/>
    <w:rsid w:val="0090377C"/>
    <w:rsid w:val="00903786"/>
    <w:rsid w:val="009037A7"/>
    <w:rsid w:val="0090385A"/>
    <w:rsid w:val="009038AC"/>
    <w:rsid w:val="009038F4"/>
    <w:rsid w:val="009038F7"/>
    <w:rsid w:val="0090395C"/>
    <w:rsid w:val="0090396B"/>
    <w:rsid w:val="00903984"/>
    <w:rsid w:val="00903AA6"/>
    <w:rsid w:val="00903AF6"/>
    <w:rsid w:val="00903AF9"/>
    <w:rsid w:val="00903C60"/>
    <w:rsid w:val="00903D4E"/>
    <w:rsid w:val="00903D70"/>
    <w:rsid w:val="00903F4A"/>
    <w:rsid w:val="00904013"/>
    <w:rsid w:val="009040F8"/>
    <w:rsid w:val="00904179"/>
    <w:rsid w:val="009041CA"/>
    <w:rsid w:val="009041FF"/>
    <w:rsid w:val="00904267"/>
    <w:rsid w:val="00904351"/>
    <w:rsid w:val="00904370"/>
    <w:rsid w:val="00904403"/>
    <w:rsid w:val="00904461"/>
    <w:rsid w:val="00904486"/>
    <w:rsid w:val="009045EE"/>
    <w:rsid w:val="00904630"/>
    <w:rsid w:val="0090464F"/>
    <w:rsid w:val="0090469F"/>
    <w:rsid w:val="00904700"/>
    <w:rsid w:val="009047BF"/>
    <w:rsid w:val="009047D2"/>
    <w:rsid w:val="0090486D"/>
    <w:rsid w:val="0090487F"/>
    <w:rsid w:val="00904950"/>
    <w:rsid w:val="00904AF1"/>
    <w:rsid w:val="00904B3C"/>
    <w:rsid w:val="00904B3D"/>
    <w:rsid w:val="00904BAC"/>
    <w:rsid w:val="00904BF1"/>
    <w:rsid w:val="00904CA3"/>
    <w:rsid w:val="00904CAE"/>
    <w:rsid w:val="00904D36"/>
    <w:rsid w:val="00904E43"/>
    <w:rsid w:val="00904E74"/>
    <w:rsid w:val="00904EA4"/>
    <w:rsid w:val="00904EF2"/>
    <w:rsid w:val="00904F54"/>
    <w:rsid w:val="00904FA8"/>
    <w:rsid w:val="00905033"/>
    <w:rsid w:val="009050DF"/>
    <w:rsid w:val="009050FF"/>
    <w:rsid w:val="0090511A"/>
    <w:rsid w:val="00905136"/>
    <w:rsid w:val="009052A8"/>
    <w:rsid w:val="009052C3"/>
    <w:rsid w:val="009052EA"/>
    <w:rsid w:val="0090533E"/>
    <w:rsid w:val="0090540F"/>
    <w:rsid w:val="0090545D"/>
    <w:rsid w:val="00905495"/>
    <w:rsid w:val="009054F5"/>
    <w:rsid w:val="00905615"/>
    <w:rsid w:val="0090565D"/>
    <w:rsid w:val="00905693"/>
    <w:rsid w:val="009056D4"/>
    <w:rsid w:val="00905787"/>
    <w:rsid w:val="00905894"/>
    <w:rsid w:val="0090590C"/>
    <w:rsid w:val="00905948"/>
    <w:rsid w:val="00905A44"/>
    <w:rsid w:val="00905D02"/>
    <w:rsid w:val="00905D92"/>
    <w:rsid w:val="00905DC1"/>
    <w:rsid w:val="00905DF5"/>
    <w:rsid w:val="00905E59"/>
    <w:rsid w:val="00905EB0"/>
    <w:rsid w:val="00905F5C"/>
    <w:rsid w:val="00905F6A"/>
    <w:rsid w:val="00905F83"/>
    <w:rsid w:val="00906001"/>
    <w:rsid w:val="00906027"/>
    <w:rsid w:val="00906069"/>
    <w:rsid w:val="0090618B"/>
    <w:rsid w:val="0090634C"/>
    <w:rsid w:val="00906371"/>
    <w:rsid w:val="0090641A"/>
    <w:rsid w:val="0090666B"/>
    <w:rsid w:val="009066C2"/>
    <w:rsid w:val="009067B7"/>
    <w:rsid w:val="00906832"/>
    <w:rsid w:val="009068E3"/>
    <w:rsid w:val="00906998"/>
    <w:rsid w:val="00906A15"/>
    <w:rsid w:val="00906ABC"/>
    <w:rsid w:val="00906B3A"/>
    <w:rsid w:val="00906B46"/>
    <w:rsid w:val="00906B9C"/>
    <w:rsid w:val="00906BB8"/>
    <w:rsid w:val="00906D30"/>
    <w:rsid w:val="00906D43"/>
    <w:rsid w:val="00906D92"/>
    <w:rsid w:val="00906E58"/>
    <w:rsid w:val="00906FB3"/>
    <w:rsid w:val="00907086"/>
    <w:rsid w:val="009070A7"/>
    <w:rsid w:val="00907129"/>
    <w:rsid w:val="00907173"/>
    <w:rsid w:val="009071AF"/>
    <w:rsid w:val="00907414"/>
    <w:rsid w:val="00907595"/>
    <w:rsid w:val="00907656"/>
    <w:rsid w:val="00907718"/>
    <w:rsid w:val="00907720"/>
    <w:rsid w:val="00907864"/>
    <w:rsid w:val="009079AF"/>
    <w:rsid w:val="009079B2"/>
    <w:rsid w:val="009079BE"/>
    <w:rsid w:val="009079DD"/>
    <w:rsid w:val="00907A50"/>
    <w:rsid w:val="00907B0E"/>
    <w:rsid w:val="00907B4D"/>
    <w:rsid w:val="00907B99"/>
    <w:rsid w:val="00907BC1"/>
    <w:rsid w:val="00907DA1"/>
    <w:rsid w:val="00907E08"/>
    <w:rsid w:val="00907E28"/>
    <w:rsid w:val="00907E38"/>
    <w:rsid w:val="00907E96"/>
    <w:rsid w:val="00907EBD"/>
    <w:rsid w:val="00907FDB"/>
    <w:rsid w:val="0091006A"/>
    <w:rsid w:val="009100D8"/>
    <w:rsid w:val="0091013A"/>
    <w:rsid w:val="009101B2"/>
    <w:rsid w:val="009101CD"/>
    <w:rsid w:val="00910202"/>
    <w:rsid w:val="00910225"/>
    <w:rsid w:val="009103B8"/>
    <w:rsid w:val="0091041A"/>
    <w:rsid w:val="0091044D"/>
    <w:rsid w:val="00910550"/>
    <w:rsid w:val="00910673"/>
    <w:rsid w:val="009106A8"/>
    <w:rsid w:val="0091080F"/>
    <w:rsid w:val="009108A1"/>
    <w:rsid w:val="009108D4"/>
    <w:rsid w:val="00910956"/>
    <w:rsid w:val="009109A4"/>
    <w:rsid w:val="00910A1C"/>
    <w:rsid w:val="00910A94"/>
    <w:rsid w:val="00910AA6"/>
    <w:rsid w:val="00910E72"/>
    <w:rsid w:val="00910EB4"/>
    <w:rsid w:val="00910EEB"/>
    <w:rsid w:val="00910F01"/>
    <w:rsid w:val="00910F9B"/>
    <w:rsid w:val="00910FED"/>
    <w:rsid w:val="00911030"/>
    <w:rsid w:val="00911082"/>
    <w:rsid w:val="00911083"/>
    <w:rsid w:val="009110CC"/>
    <w:rsid w:val="00911145"/>
    <w:rsid w:val="009111E6"/>
    <w:rsid w:val="00911233"/>
    <w:rsid w:val="00911294"/>
    <w:rsid w:val="0091129B"/>
    <w:rsid w:val="009113C5"/>
    <w:rsid w:val="00911492"/>
    <w:rsid w:val="00911557"/>
    <w:rsid w:val="00911561"/>
    <w:rsid w:val="00911662"/>
    <w:rsid w:val="009116B8"/>
    <w:rsid w:val="009117E3"/>
    <w:rsid w:val="0091198D"/>
    <w:rsid w:val="00911ACA"/>
    <w:rsid w:val="00911B5F"/>
    <w:rsid w:val="00911C1F"/>
    <w:rsid w:val="00911CB7"/>
    <w:rsid w:val="00911DB3"/>
    <w:rsid w:val="00911E44"/>
    <w:rsid w:val="00911EBE"/>
    <w:rsid w:val="00911EC5"/>
    <w:rsid w:val="00911ED9"/>
    <w:rsid w:val="00911FDE"/>
    <w:rsid w:val="009120C5"/>
    <w:rsid w:val="009121B6"/>
    <w:rsid w:val="0091220D"/>
    <w:rsid w:val="009122BE"/>
    <w:rsid w:val="00912342"/>
    <w:rsid w:val="0091235F"/>
    <w:rsid w:val="00912367"/>
    <w:rsid w:val="00912390"/>
    <w:rsid w:val="00912443"/>
    <w:rsid w:val="009124A5"/>
    <w:rsid w:val="00912532"/>
    <w:rsid w:val="00912548"/>
    <w:rsid w:val="00912591"/>
    <w:rsid w:val="0091261C"/>
    <w:rsid w:val="00912792"/>
    <w:rsid w:val="00912829"/>
    <w:rsid w:val="00912877"/>
    <w:rsid w:val="009128B1"/>
    <w:rsid w:val="00912943"/>
    <w:rsid w:val="00912964"/>
    <w:rsid w:val="009129BC"/>
    <w:rsid w:val="00912ACA"/>
    <w:rsid w:val="00912C30"/>
    <w:rsid w:val="00912C7C"/>
    <w:rsid w:val="00912CD0"/>
    <w:rsid w:val="00912D17"/>
    <w:rsid w:val="00912D30"/>
    <w:rsid w:val="00912DDB"/>
    <w:rsid w:val="00912E3B"/>
    <w:rsid w:val="00912ECD"/>
    <w:rsid w:val="00912FB3"/>
    <w:rsid w:val="009130DD"/>
    <w:rsid w:val="0091311A"/>
    <w:rsid w:val="00913196"/>
    <w:rsid w:val="009131BB"/>
    <w:rsid w:val="00913226"/>
    <w:rsid w:val="00913251"/>
    <w:rsid w:val="009132AF"/>
    <w:rsid w:val="0091332C"/>
    <w:rsid w:val="0091334F"/>
    <w:rsid w:val="0091350E"/>
    <w:rsid w:val="009135B7"/>
    <w:rsid w:val="0091371D"/>
    <w:rsid w:val="00913726"/>
    <w:rsid w:val="0091385C"/>
    <w:rsid w:val="0091386B"/>
    <w:rsid w:val="009138EA"/>
    <w:rsid w:val="0091394A"/>
    <w:rsid w:val="0091395E"/>
    <w:rsid w:val="00913A5A"/>
    <w:rsid w:val="00913AAE"/>
    <w:rsid w:val="00913ADE"/>
    <w:rsid w:val="00913AE7"/>
    <w:rsid w:val="00913DF4"/>
    <w:rsid w:val="00913DFD"/>
    <w:rsid w:val="00913E0E"/>
    <w:rsid w:val="00913E5D"/>
    <w:rsid w:val="00913E64"/>
    <w:rsid w:val="00913EDF"/>
    <w:rsid w:val="00913F2B"/>
    <w:rsid w:val="00913F4C"/>
    <w:rsid w:val="00914134"/>
    <w:rsid w:val="00914245"/>
    <w:rsid w:val="009142A4"/>
    <w:rsid w:val="00914370"/>
    <w:rsid w:val="00914375"/>
    <w:rsid w:val="0091439D"/>
    <w:rsid w:val="00914464"/>
    <w:rsid w:val="009144F5"/>
    <w:rsid w:val="0091459F"/>
    <w:rsid w:val="0091464E"/>
    <w:rsid w:val="009146A1"/>
    <w:rsid w:val="009146E3"/>
    <w:rsid w:val="009146FF"/>
    <w:rsid w:val="00914732"/>
    <w:rsid w:val="009148CF"/>
    <w:rsid w:val="009148FC"/>
    <w:rsid w:val="00914957"/>
    <w:rsid w:val="009149CF"/>
    <w:rsid w:val="009149D9"/>
    <w:rsid w:val="00914A2E"/>
    <w:rsid w:val="00914A5B"/>
    <w:rsid w:val="00914A85"/>
    <w:rsid w:val="00914CAA"/>
    <w:rsid w:val="00914CB1"/>
    <w:rsid w:val="00914D20"/>
    <w:rsid w:val="00914DEA"/>
    <w:rsid w:val="00914FFD"/>
    <w:rsid w:val="00915022"/>
    <w:rsid w:val="0091502A"/>
    <w:rsid w:val="009150A5"/>
    <w:rsid w:val="009150EC"/>
    <w:rsid w:val="009150ED"/>
    <w:rsid w:val="00915110"/>
    <w:rsid w:val="0091527D"/>
    <w:rsid w:val="009154CC"/>
    <w:rsid w:val="00915509"/>
    <w:rsid w:val="00915588"/>
    <w:rsid w:val="009157F9"/>
    <w:rsid w:val="00915B09"/>
    <w:rsid w:val="00915B26"/>
    <w:rsid w:val="00915B6C"/>
    <w:rsid w:val="00915BCE"/>
    <w:rsid w:val="00915BF9"/>
    <w:rsid w:val="00915C8C"/>
    <w:rsid w:val="00915D34"/>
    <w:rsid w:val="00915D84"/>
    <w:rsid w:val="00915EAD"/>
    <w:rsid w:val="00915EDE"/>
    <w:rsid w:val="00915F00"/>
    <w:rsid w:val="00915F54"/>
    <w:rsid w:val="00915FFA"/>
    <w:rsid w:val="009161C0"/>
    <w:rsid w:val="009161DB"/>
    <w:rsid w:val="009162C1"/>
    <w:rsid w:val="00916338"/>
    <w:rsid w:val="009165A8"/>
    <w:rsid w:val="009166CE"/>
    <w:rsid w:val="009168B5"/>
    <w:rsid w:val="00916912"/>
    <w:rsid w:val="00916924"/>
    <w:rsid w:val="0091692C"/>
    <w:rsid w:val="009169C4"/>
    <w:rsid w:val="00916A40"/>
    <w:rsid w:val="00916A74"/>
    <w:rsid w:val="00916AD2"/>
    <w:rsid w:val="00916ADA"/>
    <w:rsid w:val="00916ADE"/>
    <w:rsid w:val="00916C1A"/>
    <w:rsid w:val="00916C1E"/>
    <w:rsid w:val="00916D3F"/>
    <w:rsid w:val="00916D51"/>
    <w:rsid w:val="00916E36"/>
    <w:rsid w:val="00916E6E"/>
    <w:rsid w:val="00916EA0"/>
    <w:rsid w:val="0091705D"/>
    <w:rsid w:val="009170C9"/>
    <w:rsid w:val="009170EC"/>
    <w:rsid w:val="009170F3"/>
    <w:rsid w:val="009170F5"/>
    <w:rsid w:val="00917109"/>
    <w:rsid w:val="0091711E"/>
    <w:rsid w:val="0091712D"/>
    <w:rsid w:val="009171B8"/>
    <w:rsid w:val="00917240"/>
    <w:rsid w:val="009172FF"/>
    <w:rsid w:val="00917383"/>
    <w:rsid w:val="009173A2"/>
    <w:rsid w:val="00917574"/>
    <w:rsid w:val="0091757A"/>
    <w:rsid w:val="0091758A"/>
    <w:rsid w:val="0091762C"/>
    <w:rsid w:val="00917632"/>
    <w:rsid w:val="00917692"/>
    <w:rsid w:val="009176DD"/>
    <w:rsid w:val="009177E6"/>
    <w:rsid w:val="009177F3"/>
    <w:rsid w:val="00917830"/>
    <w:rsid w:val="0091788E"/>
    <w:rsid w:val="00917935"/>
    <w:rsid w:val="00917944"/>
    <w:rsid w:val="00917965"/>
    <w:rsid w:val="0091799B"/>
    <w:rsid w:val="00917A1C"/>
    <w:rsid w:val="00917AA0"/>
    <w:rsid w:val="00917B48"/>
    <w:rsid w:val="00917C1E"/>
    <w:rsid w:val="00917C33"/>
    <w:rsid w:val="00917CBA"/>
    <w:rsid w:val="00917D38"/>
    <w:rsid w:val="00917D52"/>
    <w:rsid w:val="00917D9F"/>
    <w:rsid w:val="00917E0C"/>
    <w:rsid w:val="00917E14"/>
    <w:rsid w:val="00917E91"/>
    <w:rsid w:val="00917EBB"/>
    <w:rsid w:val="00917FB8"/>
    <w:rsid w:val="0092000F"/>
    <w:rsid w:val="00920086"/>
    <w:rsid w:val="0092038D"/>
    <w:rsid w:val="009203E0"/>
    <w:rsid w:val="009203E7"/>
    <w:rsid w:val="00920438"/>
    <w:rsid w:val="00920643"/>
    <w:rsid w:val="00920783"/>
    <w:rsid w:val="009207AF"/>
    <w:rsid w:val="00920890"/>
    <w:rsid w:val="00920958"/>
    <w:rsid w:val="009209FA"/>
    <w:rsid w:val="00920AB0"/>
    <w:rsid w:val="00920AC3"/>
    <w:rsid w:val="00920BE7"/>
    <w:rsid w:val="00920C18"/>
    <w:rsid w:val="00920CBB"/>
    <w:rsid w:val="00920EC3"/>
    <w:rsid w:val="00920EE5"/>
    <w:rsid w:val="00920F8C"/>
    <w:rsid w:val="00920F9D"/>
    <w:rsid w:val="0092104F"/>
    <w:rsid w:val="00921059"/>
    <w:rsid w:val="00921111"/>
    <w:rsid w:val="00921125"/>
    <w:rsid w:val="00921138"/>
    <w:rsid w:val="0092118C"/>
    <w:rsid w:val="00921211"/>
    <w:rsid w:val="00921352"/>
    <w:rsid w:val="0092140E"/>
    <w:rsid w:val="0092141C"/>
    <w:rsid w:val="0092147B"/>
    <w:rsid w:val="00921576"/>
    <w:rsid w:val="009215B5"/>
    <w:rsid w:val="009215B7"/>
    <w:rsid w:val="00921629"/>
    <w:rsid w:val="009216BE"/>
    <w:rsid w:val="009218A2"/>
    <w:rsid w:val="00921978"/>
    <w:rsid w:val="00921A3D"/>
    <w:rsid w:val="00921B45"/>
    <w:rsid w:val="00921CF9"/>
    <w:rsid w:val="00921D01"/>
    <w:rsid w:val="00921E04"/>
    <w:rsid w:val="00921E88"/>
    <w:rsid w:val="00921F53"/>
    <w:rsid w:val="009220C3"/>
    <w:rsid w:val="00922128"/>
    <w:rsid w:val="00922141"/>
    <w:rsid w:val="00922253"/>
    <w:rsid w:val="009222C3"/>
    <w:rsid w:val="00922369"/>
    <w:rsid w:val="00922488"/>
    <w:rsid w:val="009224B1"/>
    <w:rsid w:val="0092250A"/>
    <w:rsid w:val="0092252A"/>
    <w:rsid w:val="0092256B"/>
    <w:rsid w:val="00922631"/>
    <w:rsid w:val="00922637"/>
    <w:rsid w:val="0092265D"/>
    <w:rsid w:val="0092282F"/>
    <w:rsid w:val="00922881"/>
    <w:rsid w:val="009228D8"/>
    <w:rsid w:val="009228F0"/>
    <w:rsid w:val="009229AF"/>
    <w:rsid w:val="00922A1D"/>
    <w:rsid w:val="00922A2D"/>
    <w:rsid w:val="00922BEE"/>
    <w:rsid w:val="00922DE4"/>
    <w:rsid w:val="00922EAA"/>
    <w:rsid w:val="00922EB6"/>
    <w:rsid w:val="00922EF5"/>
    <w:rsid w:val="00922FCE"/>
    <w:rsid w:val="00923028"/>
    <w:rsid w:val="00923279"/>
    <w:rsid w:val="009232F3"/>
    <w:rsid w:val="00923398"/>
    <w:rsid w:val="009233D0"/>
    <w:rsid w:val="00923449"/>
    <w:rsid w:val="0092348D"/>
    <w:rsid w:val="009234F5"/>
    <w:rsid w:val="0092357C"/>
    <w:rsid w:val="009235BE"/>
    <w:rsid w:val="009236A3"/>
    <w:rsid w:val="009236C8"/>
    <w:rsid w:val="009236EE"/>
    <w:rsid w:val="009236F5"/>
    <w:rsid w:val="00923742"/>
    <w:rsid w:val="0092378D"/>
    <w:rsid w:val="0092386E"/>
    <w:rsid w:val="009239AA"/>
    <w:rsid w:val="00923A94"/>
    <w:rsid w:val="00923AE3"/>
    <w:rsid w:val="00923B5A"/>
    <w:rsid w:val="00923B6E"/>
    <w:rsid w:val="00923BDE"/>
    <w:rsid w:val="00923C19"/>
    <w:rsid w:val="00923C36"/>
    <w:rsid w:val="00923C64"/>
    <w:rsid w:val="00923C8B"/>
    <w:rsid w:val="00923CA0"/>
    <w:rsid w:val="00923CD4"/>
    <w:rsid w:val="00923DCD"/>
    <w:rsid w:val="00923DD0"/>
    <w:rsid w:val="00923F3E"/>
    <w:rsid w:val="00923FDF"/>
    <w:rsid w:val="00923FED"/>
    <w:rsid w:val="009240CA"/>
    <w:rsid w:val="0092412F"/>
    <w:rsid w:val="00924142"/>
    <w:rsid w:val="009241E8"/>
    <w:rsid w:val="009242C8"/>
    <w:rsid w:val="009243AE"/>
    <w:rsid w:val="00924411"/>
    <w:rsid w:val="0092444D"/>
    <w:rsid w:val="00924577"/>
    <w:rsid w:val="009245CE"/>
    <w:rsid w:val="00924722"/>
    <w:rsid w:val="0092474C"/>
    <w:rsid w:val="009247D0"/>
    <w:rsid w:val="009247DD"/>
    <w:rsid w:val="00924A87"/>
    <w:rsid w:val="00924B60"/>
    <w:rsid w:val="00924BAC"/>
    <w:rsid w:val="00924BC6"/>
    <w:rsid w:val="00924BCF"/>
    <w:rsid w:val="00924C30"/>
    <w:rsid w:val="00924CC7"/>
    <w:rsid w:val="00924CF7"/>
    <w:rsid w:val="00924DCE"/>
    <w:rsid w:val="00925059"/>
    <w:rsid w:val="0092509F"/>
    <w:rsid w:val="009250D1"/>
    <w:rsid w:val="00925149"/>
    <w:rsid w:val="00925240"/>
    <w:rsid w:val="00925244"/>
    <w:rsid w:val="00925264"/>
    <w:rsid w:val="009252B1"/>
    <w:rsid w:val="00925396"/>
    <w:rsid w:val="0092542C"/>
    <w:rsid w:val="0092548E"/>
    <w:rsid w:val="00925655"/>
    <w:rsid w:val="00925673"/>
    <w:rsid w:val="009256B3"/>
    <w:rsid w:val="009257D2"/>
    <w:rsid w:val="0092588D"/>
    <w:rsid w:val="0092593F"/>
    <w:rsid w:val="00925A0B"/>
    <w:rsid w:val="00925A20"/>
    <w:rsid w:val="00925A79"/>
    <w:rsid w:val="00925BAB"/>
    <w:rsid w:val="00925BC2"/>
    <w:rsid w:val="00925C1B"/>
    <w:rsid w:val="00925D2A"/>
    <w:rsid w:val="00925E49"/>
    <w:rsid w:val="00925E58"/>
    <w:rsid w:val="00925ECC"/>
    <w:rsid w:val="00925ED9"/>
    <w:rsid w:val="00925F5F"/>
    <w:rsid w:val="00925F9F"/>
    <w:rsid w:val="00925FF0"/>
    <w:rsid w:val="00925FF2"/>
    <w:rsid w:val="00926026"/>
    <w:rsid w:val="0092611B"/>
    <w:rsid w:val="00926156"/>
    <w:rsid w:val="00926173"/>
    <w:rsid w:val="0092617B"/>
    <w:rsid w:val="00926198"/>
    <w:rsid w:val="009261EC"/>
    <w:rsid w:val="0092620A"/>
    <w:rsid w:val="0092625B"/>
    <w:rsid w:val="0092639E"/>
    <w:rsid w:val="0092642E"/>
    <w:rsid w:val="0092656D"/>
    <w:rsid w:val="00926577"/>
    <w:rsid w:val="00926588"/>
    <w:rsid w:val="009265B8"/>
    <w:rsid w:val="009265D5"/>
    <w:rsid w:val="009265E1"/>
    <w:rsid w:val="0092660E"/>
    <w:rsid w:val="00926635"/>
    <w:rsid w:val="009266B4"/>
    <w:rsid w:val="00926789"/>
    <w:rsid w:val="00926971"/>
    <w:rsid w:val="00926A0A"/>
    <w:rsid w:val="00926BA7"/>
    <w:rsid w:val="00926C34"/>
    <w:rsid w:val="00926C4E"/>
    <w:rsid w:val="00926E8F"/>
    <w:rsid w:val="00926F45"/>
    <w:rsid w:val="00926FAD"/>
    <w:rsid w:val="00926FD9"/>
    <w:rsid w:val="00927022"/>
    <w:rsid w:val="0092704A"/>
    <w:rsid w:val="009270AD"/>
    <w:rsid w:val="009270DB"/>
    <w:rsid w:val="0092713F"/>
    <w:rsid w:val="009271A0"/>
    <w:rsid w:val="009271F8"/>
    <w:rsid w:val="00927228"/>
    <w:rsid w:val="00927251"/>
    <w:rsid w:val="00927260"/>
    <w:rsid w:val="009272BF"/>
    <w:rsid w:val="00927327"/>
    <w:rsid w:val="0092738A"/>
    <w:rsid w:val="0092762D"/>
    <w:rsid w:val="009277CB"/>
    <w:rsid w:val="0092784F"/>
    <w:rsid w:val="0092787A"/>
    <w:rsid w:val="00927965"/>
    <w:rsid w:val="0092797D"/>
    <w:rsid w:val="00927B41"/>
    <w:rsid w:val="00927C49"/>
    <w:rsid w:val="00927C4E"/>
    <w:rsid w:val="00927C50"/>
    <w:rsid w:val="00927DF4"/>
    <w:rsid w:val="00927E91"/>
    <w:rsid w:val="00927EF2"/>
    <w:rsid w:val="00927F28"/>
    <w:rsid w:val="00927F59"/>
    <w:rsid w:val="00927FA0"/>
    <w:rsid w:val="00927FDB"/>
    <w:rsid w:val="0093000F"/>
    <w:rsid w:val="00930033"/>
    <w:rsid w:val="00930055"/>
    <w:rsid w:val="00930059"/>
    <w:rsid w:val="00930139"/>
    <w:rsid w:val="009301BC"/>
    <w:rsid w:val="009301F8"/>
    <w:rsid w:val="00930204"/>
    <w:rsid w:val="00930289"/>
    <w:rsid w:val="009302AB"/>
    <w:rsid w:val="0093032A"/>
    <w:rsid w:val="00930374"/>
    <w:rsid w:val="00930456"/>
    <w:rsid w:val="009305B4"/>
    <w:rsid w:val="009305ED"/>
    <w:rsid w:val="00930734"/>
    <w:rsid w:val="009308D0"/>
    <w:rsid w:val="009308FF"/>
    <w:rsid w:val="0093098A"/>
    <w:rsid w:val="009309E0"/>
    <w:rsid w:val="00930A8F"/>
    <w:rsid w:val="00930ACD"/>
    <w:rsid w:val="00930ADD"/>
    <w:rsid w:val="00930ADE"/>
    <w:rsid w:val="00930B26"/>
    <w:rsid w:val="00930BDC"/>
    <w:rsid w:val="00930C83"/>
    <w:rsid w:val="00930DFB"/>
    <w:rsid w:val="00930E3E"/>
    <w:rsid w:val="00930E5E"/>
    <w:rsid w:val="00930FF0"/>
    <w:rsid w:val="00931015"/>
    <w:rsid w:val="0093102F"/>
    <w:rsid w:val="00931083"/>
    <w:rsid w:val="00931116"/>
    <w:rsid w:val="00931196"/>
    <w:rsid w:val="0093121E"/>
    <w:rsid w:val="009312CB"/>
    <w:rsid w:val="00931320"/>
    <w:rsid w:val="009313C2"/>
    <w:rsid w:val="009315C7"/>
    <w:rsid w:val="009316B8"/>
    <w:rsid w:val="00931788"/>
    <w:rsid w:val="009317C5"/>
    <w:rsid w:val="009317CA"/>
    <w:rsid w:val="009317D3"/>
    <w:rsid w:val="009317D6"/>
    <w:rsid w:val="009317D7"/>
    <w:rsid w:val="009317DD"/>
    <w:rsid w:val="00931808"/>
    <w:rsid w:val="009318AA"/>
    <w:rsid w:val="0093197D"/>
    <w:rsid w:val="00931A5A"/>
    <w:rsid w:val="00931A91"/>
    <w:rsid w:val="00931AB3"/>
    <w:rsid w:val="00931ADB"/>
    <w:rsid w:val="00931B26"/>
    <w:rsid w:val="00931B5A"/>
    <w:rsid w:val="00931B7D"/>
    <w:rsid w:val="00931BB8"/>
    <w:rsid w:val="00931C86"/>
    <w:rsid w:val="00931CD7"/>
    <w:rsid w:val="00931E4A"/>
    <w:rsid w:val="00931F4B"/>
    <w:rsid w:val="0093216F"/>
    <w:rsid w:val="00932187"/>
    <w:rsid w:val="00932228"/>
    <w:rsid w:val="009322D1"/>
    <w:rsid w:val="0093235F"/>
    <w:rsid w:val="00932374"/>
    <w:rsid w:val="009323C0"/>
    <w:rsid w:val="0093244D"/>
    <w:rsid w:val="0093247C"/>
    <w:rsid w:val="009324A4"/>
    <w:rsid w:val="009324A8"/>
    <w:rsid w:val="00932506"/>
    <w:rsid w:val="00932556"/>
    <w:rsid w:val="009325F5"/>
    <w:rsid w:val="00932746"/>
    <w:rsid w:val="009327AE"/>
    <w:rsid w:val="009327E7"/>
    <w:rsid w:val="009327FF"/>
    <w:rsid w:val="009328F8"/>
    <w:rsid w:val="009329FE"/>
    <w:rsid w:val="00932A18"/>
    <w:rsid w:val="00932B03"/>
    <w:rsid w:val="00932B8F"/>
    <w:rsid w:val="00932B98"/>
    <w:rsid w:val="00932C5C"/>
    <w:rsid w:val="00932D34"/>
    <w:rsid w:val="00932EC9"/>
    <w:rsid w:val="0093310A"/>
    <w:rsid w:val="0093312B"/>
    <w:rsid w:val="00933240"/>
    <w:rsid w:val="00933249"/>
    <w:rsid w:val="00933250"/>
    <w:rsid w:val="00933294"/>
    <w:rsid w:val="009333A3"/>
    <w:rsid w:val="009333E5"/>
    <w:rsid w:val="00933412"/>
    <w:rsid w:val="0093350D"/>
    <w:rsid w:val="00933551"/>
    <w:rsid w:val="0093355D"/>
    <w:rsid w:val="00933598"/>
    <w:rsid w:val="009335B1"/>
    <w:rsid w:val="0093362B"/>
    <w:rsid w:val="009336C3"/>
    <w:rsid w:val="009336DC"/>
    <w:rsid w:val="00933705"/>
    <w:rsid w:val="00933729"/>
    <w:rsid w:val="0093372C"/>
    <w:rsid w:val="009337B5"/>
    <w:rsid w:val="0093382F"/>
    <w:rsid w:val="00933915"/>
    <w:rsid w:val="00933A67"/>
    <w:rsid w:val="00933A7A"/>
    <w:rsid w:val="00933C4A"/>
    <w:rsid w:val="00933CCC"/>
    <w:rsid w:val="00933D1E"/>
    <w:rsid w:val="00933D36"/>
    <w:rsid w:val="00933DE7"/>
    <w:rsid w:val="00933E32"/>
    <w:rsid w:val="00933E97"/>
    <w:rsid w:val="00933F18"/>
    <w:rsid w:val="009340EC"/>
    <w:rsid w:val="0093415A"/>
    <w:rsid w:val="0093418E"/>
    <w:rsid w:val="00934193"/>
    <w:rsid w:val="009341A4"/>
    <w:rsid w:val="00934234"/>
    <w:rsid w:val="0093430F"/>
    <w:rsid w:val="009343B0"/>
    <w:rsid w:val="00934410"/>
    <w:rsid w:val="009345C7"/>
    <w:rsid w:val="009346B1"/>
    <w:rsid w:val="009346CF"/>
    <w:rsid w:val="009347EB"/>
    <w:rsid w:val="0093481B"/>
    <w:rsid w:val="00934B49"/>
    <w:rsid w:val="00934BCF"/>
    <w:rsid w:val="00934C1E"/>
    <w:rsid w:val="00934C6B"/>
    <w:rsid w:val="00934E0A"/>
    <w:rsid w:val="00934E31"/>
    <w:rsid w:val="00934E68"/>
    <w:rsid w:val="0093508F"/>
    <w:rsid w:val="009350C8"/>
    <w:rsid w:val="0093516A"/>
    <w:rsid w:val="009351D2"/>
    <w:rsid w:val="00935226"/>
    <w:rsid w:val="009352A4"/>
    <w:rsid w:val="00935304"/>
    <w:rsid w:val="0093540E"/>
    <w:rsid w:val="0093543F"/>
    <w:rsid w:val="0093546D"/>
    <w:rsid w:val="0093554D"/>
    <w:rsid w:val="009355D8"/>
    <w:rsid w:val="009355EC"/>
    <w:rsid w:val="00935619"/>
    <w:rsid w:val="00935678"/>
    <w:rsid w:val="00935684"/>
    <w:rsid w:val="009356E2"/>
    <w:rsid w:val="009356F5"/>
    <w:rsid w:val="009358B0"/>
    <w:rsid w:val="00935916"/>
    <w:rsid w:val="0093594E"/>
    <w:rsid w:val="00935A36"/>
    <w:rsid w:val="00935A3B"/>
    <w:rsid w:val="00935AB0"/>
    <w:rsid w:val="00935B34"/>
    <w:rsid w:val="00935BAF"/>
    <w:rsid w:val="00935C2B"/>
    <w:rsid w:val="00935C3B"/>
    <w:rsid w:val="00935E4F"/>
    <w:rsid w:val="00935E97"/>
    <w:rsid w:val="00935F16"/>
    <w:rsid w:val="00935F18"/>
    <w:rsid w:val="00935FC4"/>
    <w:rsid w:val="0093600D"/>
    <w:rsid w:val="00936091"/>
    <w:rsid w:val="009360C4"/>
    <w:rsid w:val="009360EE"/>
    <w:rsid w:val="00936124"/>
    <w:rsid w:val="009361D6"/>
    <w:rsid w:val="00936202"/>
    <w:rsid w:val="0093621F"/>
    <w:rsid w:val="00936273"/>
    <w:rsid w:val="009362B7"/>
    <w:rsid w:val="0093630D"/>
    <w:rsid w:val="009363BD"/>
    <w:rsid w:val="009363F2"/>
    <w:rsid w:val="009363F5"/>
    <w:rsid w:val="0093640A"/>
    <w:rsid w:val="00936461"/>
    <w:rsid w:val="009364DF"/>
    <w:rsid w:val="009364E9"/>
    <w:rsid w:val="00936552"/>
    <w:rsid w:val="0093658D"/>
    <w:rsid w:val="00936596"/>
    <w:rsid w:val="009365A8"/>
    <w:rsid w:val="009365DC"/>
    <w:rsid w:val="00936761"/>
    <w:rsid w:val="009367AE"/>
    <w:rsid w:val="009367F4"/>
    <w:rsid w:val="0093685D"/>
    <w:rsid w:val="009368A7"/>
    <w:rsid w:val="009368DF"/>
    <w:rsid w:val="00936921"/>
    <w:rsid w:val="009369D9"/>
    <w:rsid w:val="00936A8D"/>
    <w:rsid w:val="00936AD0"/>
    <w:rsid w:val="00936CD3"/>
    <w:rsid w:val="00936CE1"/>
    <w:rsid w:val="00936E18"/>
    <w:rsid w:val="00936E5D"/>
    <w:rsid w:val="00936EAA"/>
    <w:rsid w:val="00936EE6"/>
    <w:rsid w:val="00936F18"/>
    <w:rsid w:val="00936FAF"/>
    <w:rsid w:val="00936FB9"/>
    <w:rsid w:val="00936FD9"/>
    <w:rsid w:val="00937009"/>
    <w:rsid w:val="009370A6"/>
    <w:rsid w:val="009370BF"/>
    <w:rsid w:val="009370D4"/>
    <w:rsid w:val="009371B1"/>
    <w:rsid w:val="009371E9"/>
    <w:rsid w:val="00937336"/>
    <w:rsid w:val="0093737B"/>
    <w:rsid w:val="00937427"/>
    <w:rsid w:val="00937439"/>
    <w:rsid w:val="0093746B"/>
    <w:rsid w:val="009375F1"/>
    <w:rsid w:val="009375F3"/>
    <w:rsid w:val="0093767C"/>
    <w:rsid w:val="009376E6"/>
    <w:rsid w:val="009377AC"/>
    <w:rsid w:val="009377F9"/>
    <w:rsid w:val="0093788E"/>
    <w:rsid w:val="0093799C"/>
    <w:rsid w:val="0093799F"/>
    <w:rsid w:val="009379BD"/>
    <w:rsid w:val="00937A7D"/>
    <w:rsid w:val="00937C3B"/>
    <w:rsid w:val="00937CE0"/>
    <w:rsid w:val="00937CE7"/>
    <w:rsid w:val="00937D02"/>
    <w:rsid w:val="00937E96"/>
    <w:rsid w:val="00937F4C"/>
    <w:rsid w:val="00937FDB"/>
    <w:rsid w:val="00937FF9"/>
    <w:rsid w:val="00940075"/>
    <w:rsid w:val="009400C7"/>
    <w:rsid w:val="00940181"/>
    <w:rsid w:val="00940218"/>
    <w:rsid w:val="00940449"/>
    <w:rsid w:val="009404C9"/>
    <w:rsid w:val="009404F6"/>
    <w:rsid w:val="00940530"/>
    <w:rsid w:val="0094061A"/>
    <w:rsid w:val="00940675"/>
    <w:rsid w:val="009406A7"/>
    <w:rsid w:val="00940777"/>
    <w:rsid w:val="009407E9"/>
    <w:rsid w:val="009407F1"/>
    <w:rsid w:val="00940861"/>
    <w:rsid w:val="009408DB"/>
    <w:rsid w:val="00940B8F"/>
    <w:rsid w:val="00940BFF"/>
    <w:rsid w:val="00940C53"/>
    <w:rsid w:val="00940CE2"/>
    <w:rsid w:val="00940D5A"/>
    <w:rsid w:val="00940DA4"/>
    <w:rsid w:val="009410EE"/>
    <w:rsid w:val="0094120A"/>
    <w:rsid w:val="00941301"/>
    <w:rsid w:val="00941528"/>
    <w:rsid w:val="009415B8"/>
    <w:rsid w:val="00941617"/>
    <w:rsid w:val="00941661"/>
    <w:rsid w:val="00941677"/>
    <w:rsid w:val="009416BD"/>
    <w:rsid w:val="00941711"/>
    <w:rsid w:val="0094180D"/>
    <w:rsid w:val="00941849"/>
    <w:rsid w:val="00941872"/>
    <w:rsid w:val="009418B1"/>
    <w:rsid w:val="00941952"/>
    <w:rsid w:val="009419B4"/>
    <w:rsid w:val="00941A8A"/>
    <w:rsid w:val="00941A9D"/>
    <w:rsid w:val="00941B32"/>
    <w:rsid w:val="00941B7F"/>
    <w:rsid w:val="00941B98"/>
    <w:rsid w:val="00941BA8"/>
    <w:rsid w:val="00941BC3"/>
    <w:rsid w:val="00941BCB"/>
    <w:rsid w:val="00941BCC"/>
    <w:rsid w:val="00941BD6"/>
    <w:rsid w:val="00941C91"/>
    <w:rsid w:val="00941D36"/>
    <w:rsid w:val="00941DCB"/>
    <w:rsid w:val="00941DE0"/>
    <w:rsid w:val="00941F54"/>
    <w:rsid w:val="00941FE7"/>
    <w:rsid w:val="0094207D"/>
    <w:rsid w:val="0094208E"/>
    <w:rsid w:val="009420DE"/>
    <w:rsid w:val="009421DF"/>
    <w:rsid w:val="009422F1"/>
    <w:rsid w:val="00942306"/>
    <w:rsid w:val="00942310"/>
    <w:rsid w:val="0094234E"/>
    <w:rsid w:val="0094235D"/>
    <w:rsid w:val="009423BF"/>
    <w:rsid w:val="00942448"/>
    <w:rsid w:val="00942484"/>
    <w:rsid w:val="009424BC"/>
    <w:rsid w:val="0094268A"/>
    <w:rsid w:val="00942692"/>
    <w:rsid w:val="009426D3"/>
    <w:rsid w:val="00942755"/>
    <w:rsid w:val="009427D4"/>
    <w:rsid w:val="00942805"/>
    <w:rsid w:val="009428B6"/>
    <w:rsid w:val="00942A0C"/>
    <w:rsid w:val="00942A9C"/>
    <w:rsid w:val="00942B2D"/>
    <w:rsid w:val="00942B60"/>
    <w:rsid w:val="00942B8A"/>
    <w:rsid w:val="00942BBF"/>
    <w:rsid w:val="00942C93"/>
    <w:rsid w:val="00942CD5"/>
    <w:rsid w:val="00942EF8"/>
    <w:rsid w:val="00942F73"/>
    <w:rsid w:val="00942F87"/>
    <w:rsid w:val="00942FA1"/>
    <w:rsid w:val="00942FBB"/>
    <w:rsid w:val="00942FE6"/>
    <w:rsid w:val="009430D5"/>
    <w:rsid w:val="00943100"/>
    <w:rsid w:val="00943113"/>
    <w:rsid w:val="00943136"/>
    <w:rsid w:val="009431D4"/>
    <w:rsid w:val="009431DA"/>
    <w:rsid w:val="00943228"/>
    <w:rsid w:val="00943296"/>
    <w:rsid w:val="00943467"/>
    <w:rsid w:val="00943498"/>
    <w:rsid w:val="0094350E"/>
    <w:rsid w:val="0094365D"/>
    <w:rsid w:val="00943750"/>
    <w:rsid w:val="00943775"/>
    <w:rsid w:val="0094377E"/>
    <w:rsid w:val="009437F7"/>
    <w:rsid w:val="00943B5B"/>
    <w:rsid w:val="00943B6A"/>
    <w:rsid w:val="00943D89"/>
    <w:rsid w:val="00943E1B"/>
    <w:rsid w:val="00943E2D"/>
    <w:rsid w:val="00943ED1"/>
    <w:rsid w:val="00943EFF"/>
    <w:rsid w:val="00943F39"/>
    <w:rsid w:val="00944010"/>
    <w:rsid w:val="0094422E"/>
    <w:rsid w:val="0094425A"/>
    <w:rsid w:val="00944433"/>
    <w:rsid w:val="00944487"/>
    <w:rsid w:val="00944619"/>
    <w:rsid w:val="0094468B"/>
    <w:rsid w:val="00944693"/>
    <w:rsid w:val="009446F6"/>
    <w:rsid w:val="0094471A"/>
    <w:rsid w:val="00944768"/>
    <w:rsid w:val="00944807"/>
    <w:rsid w:val="00944893"/>
    <w:rsid w:val="00944902"/>
    <w:rsid w:val="00944964"/>
    <w:rsid w:val="00944A4D"/>
    <w:rsid w:val="00944AC5"/>
    <w:rsid w:val="00944AFE"/>
    <w:rsid w:val="00944B17"/>
    <w:rsid w:val="00944D43"/>
    <w:rsid w:val="00944D68"/>
    <w:rsid w:val="0094506E"/>
    <w:rsid w:val="00945088"/>
    <w:rsid w:val="009450AD"/>
    <w:rsid w:val="0094512C"/>
    <w:rsid w:val="00945178"/>
    <w:rsid w:val="009451D9"/>
    <w:rsid w:val="00945208"/>
    <w:rsid w:val="009454BF"/>
    <w:rsid w:val="009454EA"/>
    <w:rsid w:val="0094553D"/>
    <w:rsid w:val="009455DC"/>
    <w:rsid w:val="00945664"/>
    <w:rsid w:val="009456B4"/>
    <w:rsid w:val="009456E9"/>
    <w:rsid w:val="0094576D"/>
    <w:rsid w:val="00945793"/>
    <w:rsid w:val="009457DB"/>
    <w:rsid w:val="009457EB"/>
    <w:rsid w:val="00945890"/>
    <w:rsid w:val="00945900"/>
    <w:rsid w:val="00945BCE"/>
    <w:rsid w:val="00945BF0"/>
    <w:rsid w:val="00945BF1"/>
    <w:rsid w:val="00945C0D"/>
    <w:rsid w:val="00945CA0"/>
    <w:rsid w:val="00945CE4"/>
    <w:rsid w:val="00945D7C"/>
    <w:rsid w:val="00945DDE"/>
    <w:rsid w:val="00945ECB"/>
    <w:rsid w:val="00945F70"/>
    <w:rsid w:val="00945F8D"/>
    <w:rsid w:val="0094606A"/>
    <w:rsid w:val="0094606B"/>
    <w:rsid w:val="009460A6"/>
    <w:rsid w:val="009462C4"/>
    <w:rsid w:val="00946315"/>
    <w:rsid w:val="0094637E"/>
    <w:rsid w:val="009463C7"/>
    <w:rsid w:val="009463D5"/>
    <w:rsid w:val="00946544"/>
    <w:rsid w:val="00946577"/>
    <w:rsid w:val="009465DA"/>
    <w:rsid w:val="009466B7"/>
    <w:rsid w:val="009466D9"/>
    <w:rsid w:val="009467D2"/>
    <w:rsid w:val="0094687D"/>
    <w:rsid w:val="0094689E"/>
    <w:rsid w:val="009468CD"/>
    <w:rsid w:val="0094694D"/>
    <w:rsid w:val="00946956"/>
    <w:rsid w:val="00946962"/>
    <w:rsid w:val="00946977"/>
    <w:rsid w:val="009469A3"/>
    <w:rsid w:val="00946A0E"/>
    <w:rsid w:val="00946A1E"/>
    <w:rsid w:val="00946A59"/>
    <w:rsid w:val="00946A8A"/>
    <w:rsid w:val="00946B42"/>
    <w:rsid w:val="00946B5E"/>
    <w:rsid w:val="00946B92"/>
    <w:rsid w:val="00946C02"/>
    <w:rsid w:val="00946C57"/>
    <w:rsid w:val="00946D52"/>
    <w:rsid w:val="00946E0C"/>
    <w:rsid w:val="00946E3B"/>
    <w:rsid w:val="00946E5D"/>
    <w:rsid w:val="00946F17"/>
    <w:rsid w:val="009471DB"/>
    <w:rsid w:val="00947286"/>
    <w:rsid w:val="009472CF"/>
    <w:rsid w:val="009473F8"/>
    <w:rsid w:val="00947407"/>
    <w:rsid w:val="0094746D"/>
    <w:rsid w:val="0094756C"/>
    <w:rsid w:val="00947587"/>
    <w:rsid w:val="00947588"/>
    <w:rsid w:val="0094758A"/>
    <w:rsid w:val="0094762D"/>
    <w:rsid w:val="0094765C"/>
    <w:rsid w:val="009476A0"/>
    <w:rsid w:val="00947752"/>
    <w:rsid w:val="009477D4"/>
    <w:rsid w:val="0094789E"/>
    <w:rsid w:val="009478C6"/>
    <w:rsid w:val="00947A1D"/>
    <w:rsid w:val="00947A65"/>
    <w:rsid w:val="00947AEC"/>
    <w:rsid w:val="00947B1B"/>
    <w:rsid w:val="00947CF4"/>
    <w:rsid w:val="00947CF6"/>
    <w:rsid w:val="00947D58"/>
    <w:rsid w:val="00947E2B"/>
    <w:rsid w:val="00947E65"/>
    <w:rsid w:val="00947EDC"/>
    <w:rsid w:val="00947F1A"/>
    <w:rsid w:val="00950090"/>
    <w:rsid w:val="00950134"/>
    <w:rsid w:val="00950141"/>
    <w:rsid w:val="00950175"/>
    <w:rsid w:val="009501D4"/>
    <w:rsid w:val="009503A3"/>
    <w:rsid w:val="00950422"/>
    <w:rsid w:val="009504AB"/>
    <w:rsid w:val="009504DD"/>
    <w:rsid w:val="0095055C"/>
    <w:rsid w:val="009505E4"/>
    <w:rsid w:val="0095060A"/>
    <w:rsid w:val="00950618"/>
    <w:rsid w:val="00950869"/>
    <w:rsid w:val="0095098C"/>
    <w:rsid w:val="00950AB3"/>
    <w:rsid w:val="00950AE3"/>
    <w:rsid w:val="00950AF5"/>
    <w:rsid w:val="00950BED"/>
    <w:rsid w:val="00950D7F"/>
    <w:rsid w:val="00950DB2"/>
    <w:rsid w:val="00950E7D"/>
    <w:rsid w:val="00950EB4"/>
    <w:rsid w:val="00950EC1"/>
    <w:rsid w:val="00950F2B"/>
    <w:rsid w:val="00950F61"/>
    <w:rsid w:val="00950FC4"/>
    <w:rsid w:val="00951147"/>
    <w:rsid w:val="00951289"/>
    <w:rsid w:val="009512A8"/>
    <w:rsid w:val="00951329"/>
    <w:rsid w:val="00951354"/>
    <w:rsid w:val="009513B4"/>
    <w:rsid w:val="00951534"/>
    <w:rsid w:val="00951552"/>
    <w:rsid w:val="00951620"/>
    <w:rsid w:val="00951699"/>
    <w:rsid w:val="009516ED"/>
    <w:rsid w:val="0095171E"/>
    <w:rsid w:val="009517D0"/>
    <w:rsid w:val="009518A5"/>
    <w:rsid w:val="00951903"/>
    <w:rsid w:val="0095190C"/>
    <w:rsid w:val="00951AE7"/>
    <w:rsid w:val="00951B6B"/>
    <w:rsid w:val="00951BA9"/>
    <w:rsid w:val="00951C3C"/>
    <w:rsid w:val="00951DED"/>
    <w:rsid w:val="00951E50"/>
    <w:rsid w:val="00951ED3"/>
    <w:rsid w:val="00951EE7"/>
    <w:rsid w:val="00951F25"/>
    <w:rsid w:val="00951FC5"/>
    <w:rsid w:val="00951FC7"/>
    <w:rsid w:val="00952134"/>
    <w:rsid w:val="00952143"/>
    <w:rsid w:val="00952261"/>
    <w:rsid w:val="00952267"/>
    <w:rsid w:val="0095232B"/>
    <w:rsid w:val="009524B7"/>
    <w:rsid w:val="0095254B"/>
    <w:rsid w:val="00952670"/>
    <w:rsid w:val="009526BC"/>
    <w:rsid w:val="00952742"/>
    <w:rsid w:val="00952747"/>
    <w:rsid w:val="0095274C"/>
    <w:rsid w:val="0095277B"/>
    <w:rsid w:val="009527CB"/>
    <w:rsid w:val="00952818"/>
    <w:rsid w:val="0095297F"/>
    <w:rsid w:val="00952995"/>
    <w:rsid w:val="00952AAE"/>
    <w:rsid w:val="00952AF3"/>
    <w:rsid w:val="00952B38"/>
    <w:rsid w:val="00952B84"/>
    <w:rsid w:val="00952B8C"/>
    <w:rsid w:val="00952B9E"/>
    <w:rsid w:val="00952BD6"/>
    <w:rsid w:val="00952C1F"/>
    <w:rsid w:val="00952C5B"/>
    <w:rsid w:val="00952D26"/>
    <w:rsid w:val="00952D3E"/>
    <w:rsid w:val="00952DCB"/>
    <w:rsid w:val="00952E84"/>
    <w:rsid w:val="00952F61"/>
    <w:rsid w:val="0095306A"/>
    <w:rsid w:val="009530B0"/>
    <w:rsid w:val="00953170"/>
    <w:rsid w:val="00953275"/>
    <w:rsid w:val="00953299"/>
    <w:rsid w:val="0095340E"/>
    <w:rsid w:val="009534C3"/>
    <w:rsid w:val="00953589"/>
    <w:rsid w:val="009535F7"/>
    <w:rsid w:val="00953641"/>
    <w:rsid w:val="00953655"/>
    <w:rsid w:val="00953689"/>
    <w:rsid w:val="00953693"/>
    <w:rsid w:val="0095378F"/>
    <w:rsid w:val="00953A23"/>
    <w:rsid w:val="00953AA1"/>
    <w:rsid w:val="00953AD4"/>
    <w:rsid w:val="00953B5B"/>
    <w:rsid w:val="00953C72"/>
    <w:rsid w:val="00953D21"/>
    <w:rsid w:val="00953D73"/>
    <w:rsid w:val="00953F65"/>
    <w:rsid w:val="00953F75"/>
    <w:rsid w:val="00953F76"/>
    <w:rsid w:val="00953F7E"/>
    <w:rsid w:val="00954013"/>
    <w:rsid w:val="00954014"/>
    <w:rsid w:val="009540B1"/>
    <w:rsid w:val="009540C7"/>
    <w:rsid w:val="00954110"/>
    <w:rsid w:val="009541C8"/>
    <w:rsid w:val="00954245"/>
    <w:rsid w:val="0095425D"/>
    <w:rsid w:val="00954266"/>
    <w:rsid w:val="00954288"/>
    <w:rsid w:val="009542F6"/>
    <w:rsid w:val="00954481"/>
    <w:rsid w:val="009544A4"/>
    <w:rsid w:val="009544C3"/>
    <w:rsid w:val="00954629"/>
    <w:rsid w:val="0095467B"/>
    <w:rsid w:val="0095469D"/>
    <w:rsid w:val="009546B0"/>
    <w:rsid w:val="0095472F"/>
    <w:rsid w:val="009547F2"/>
    <w:rsid w:val="00954888"/>
    <w:rsid w:val="00954946"/>
    <w:rsid w:val="00954954"/>
    <w:rsid w:val="009549CC"/>
    <w:rsid w:val="00954A1C"/>
    <w:rsid w:val="00954BBA"/>
    <w:rsid w:val="00954C26"/>
    <w:rsid w:val="00954C82"/>
    <w:rsid w:val="00954CDC"/>
    <w:rsid w:val="00954D26"/>
    <w:rsid w:val="00954D45"/>
    <w:rsid w:val="00954D52"/>
    <w:rsid w:val="00954D6B"/>
    <w:rsid w:val="00954D6F"/>
    <w:rsid w:val="00954D8A"/>
    <w:rsid w:val="00954E41"/>
    <w:rsid w:val="00954E45"/>
    <w:rsid w:val="00954FC5"/>
    <w:rsid w:val="00955168"/>
    <w:rsid w:val="00955187"/>
    <w:rsid w:val="009551A2"/>
    <w:rsid w:val="009551B6"/>
    <w:rsid w:val="00955236"/>
    <w:rsid w:val="00955325"/>
    <w:rsid w:val="00955393"/>
    <w:rsid w:val="009553A7"/>
    <w:rsid w:val="009553AC"/>
    <w:rsid w:val="00955487"/>
    <w:rsid w:val="009554FE"/>
    <w:rsid w:val="009556FE"/>
    <w:rsid w:val="0095581F"/>
    <w:rsid w:val="0095584C"/>
    <w:rsid w:val="0095586C"/>
    <w:rsid w:val="009558C8"/>
    <w:rsid w:val="0095596E"/>
    <w:rsid w:val="00955975"/>
    <w:rsid w:val="00955A9C"/>
    <w:rsid w:val="00955ACE"/>
    <w:rsid w:val="00955B68"/>
    <w:rsid w:val="00955B92"/>
    <w:rsid w:val="00955C95"/>
    <w:rsid w:val="00955D3F"/>
    <w:rsid w:val="00955DBD"/>
    <w:rsid w:val="00955DDF"/>
    <w:rsid w:val="00955E45"/>
    <w:rsid w:val="00955EA2"/>
    <w:rsid w:val="00955EBE"/>
    <w:rsid w:val="00955F27"/>
    <w:rsid w:val="00956039"/>
    <w:rsid w:val="00956041"/>
    <w:rsid w:val="009560D5"/>
    <w:rsid w:val="009560F9"/>
    <w:rsid w:val="0095613B"/>
    <w:rsid w:val="00956182"/>
    <w:rsid w:val="0095618C"/>
    <w:rsid w:val="009561AE"/>
    <w:rsid w:val="009561CA"/>
    <w:rsid w:val="0095627A"/>
    <w:rsid w:val="00956301"/>
    <w:rsid w:val="0095633F"/>
    <w:rsid w:val="00956457"/>
    <w:rsid w:val="009564A0"/>
    <w:rsid w:val="009564A2"/>
    <w:rsid w:val="0095651B"/>
    <w:rsid w:val="0095653F"/>
    <w:rsid w:val="0095663E"/>
    <w:rsid w:val="00956699"/>
    <w:rsid w:val="009567E0"/>
    <w:rsid w:val="00956841"/>
    <w:rsid w:val="0095685D"/>
    <w:rsid w:val="0095686A"/>
    <w:rsid w:val="0095692A"/>
    <w:rsid w:val="00956B99"/>
    <w:rsid w:val="00956B9D"/>
    <w:rsid w:val="00956C25"/>
    <w:rsid w:val="00956C6A"/>
    <w:rsid w:val="00956C71"/>
    <w:rsid w:val="00956DFB"/>
    <w:rsid w:val="00956E08"/>
    <w:rsid w:val="00956E1C"/>
    <w:rsid w:val="00956E23"/>
    <w:rsid w:val="00956E4B"/>
    <w:rsid w:val="00956EBD"/>
    <w:rsid w:val="00956F7D"/>
    <w:rsid w:val="009570B7"/>
    <w:rsid w:val="009570E5"/>
    <w:rsid w:val="00957168"/>
    <w:rsid w:val="009571CA"/>
    <w:rsid w:val="00957272"/>
    <w:rsid w:val="0095731B"/>
    <w:rsid w:val="0095738B"/>
    <w:rsid w:val="009574CE"/>
    <w:rsid w:val="0095753D"/>
    <w:rsid w:val="00957541"/>
    <w:rsid w:val="009575B9"/>
    <w:rsid w:val="00957677"/>
    <w:rsid w:val="009576D7"/>
    <w:rsid w:val="00957710"/>
    <w:rsid w:val="0095789C"/>
    <w:rsid w:val="009578D3"/>
    <w:rsid w:val="00957925"/>
    <w:rsid w:val="00957937"/>
    <w:rsid w:val="0095798C"/>
    <w:rsid w:val="00957A21"/>
    <w:rsid w:val="00957A75"/>
    <w:rsid w:val="00957CC0"/>
    <w:rsid w:val="00957DAA"/>
    <w:rsid w:val="00957DF6"/>
    <w:rsid w:val="00957F0E"/>
    <w:rsid w:val="00957FD8"/>
    <w:rsid w:val="009600C2"/>
    <w:rsid w:val="009600D3"/>
    <w:rsid w:val="00960235"/>
    <w:rsid w:val="00960250"/>
    <w:rsid w:val="009602A0"/>
    <w:rsid w:val="009602AA"/>
    <w:rsid w:val="009604FA"/>
    <w:rsid w:val="00960570"/>
    <w:rsid w:val="009605B4"/>
    <w:rsid w:val="009606FA"/>
    <w:rsid w:val="009607F6"/>
    <w:rsid w:val="0096084C"/>
    <w:rsid w:val="009608DD"/>
    <w:rsid w:val="009608EF"/>
    <w:rsid w:val="00960938"/>
    <w:rsid w:val="009609AB"/>
    <w:rsid w:val="009609CD"/>
    <w:rsid w:val="009609DD"/>
    <w:rsid w:val="00960A79"/>
    <w:rsid w:val="00960C2F"/>
    <w:rsid w:val="00960C52"/>
    <w:rsid w:val="00960D26"/>
    <w:rsid w:val="00960D3F"/>
    <w:rsid w:val="00960D44"/>
    <w:rsid w:val="00960D78"/>
    <w:rsid w:val="00960E7B"/>
    <w:rsid w:val="00960EA3"/>
    <w:rsid w:val="00960EA8"/>
    <w:rsid w:val="00960EB6"/>
    <w:rsid w:val="00960EF1"/>
    <w:rsid w:val="00960F13"/>
    <w:rsid w:val="00960F3A"/>
    <w:rsid w:val="00960F5E"/>
    <w:rsid w:val="00961160"/>
    <w:rsid w:val="009611EA"/>
    <w:rsid w:val="00961208"/>
    <w:rsid w:val="0096127F"/>
    <w:rsid w:val="009612E2"/>
    <w:rsid w:val="009612FE"/>
    <w:rsid w:val="0096136E"/>
    <w:rsid w:val="009613B7"/>
    <w:rsid w:val="00961421"/>
    <w:rsid w:val="00961501"/>
    <w:rsid w:val="00961537"/>
    <w:rsid w:val="0096165A"/>
    <w:rsid w:val="009616A2"/>
    <w:rsid w:val="009616CF"/>
    <w:rsid w:val="009617CE"/>
    <w:rsid w:val="009619A6"/>
    <w:rsid w:val="009619DF"/>
    <w:rsid w:val="00961A06"/>
    <w:rsid w:val="00961AA8"/>
    <w:rsid w:val="00961B1F"/>
    <w:rsid w:val="00961B3D"/>
    <w:rsid w:val="00961C57"/>
    <w:rsid w:val="00961D15"/>
    <w:rsid w:val="00961D1D"/>
    <w:rsid w:val="00961D6E"/>
    <w:rsid w:val="00961DF4"/>
    <w:rsid w:val="00961E81"/>
    <w:rsid w:val="00961EC0"/>
    <w:rsid w:val="00961F51"/>
    <w:rsid w:val="00961F8B"/>
    <w:rsid w:val="00961FB3"/>
    <w:rsid w:val="00962009"/>
    <w:rsid w:val="0096200D"/>
    <w:rsid w:val="00962037"/>
    <w:rsid w:val="0096211F"/>
    <w:rsid w:val="00962590"/>
    <w:rsid w:val="00962610"/>
    <w:rsid w:val="009627CF"/>
    <w:rsid w:val="009627F0"/>
    <w:rsid w:val="00962866"/>
    <w:rsid w:val="009629F8"/>
    <w:rsid w:val="00962A0D"/>
    <w:rsid w:val="00962ABD"/>
    <w:rsid w:val="00962B1C"/>
    <w:rsid w:val="00962BA0"/>
    <w:rsid w:val="00962BC4"/>
    <w:rsid w:val="00962BD3"/>
    <w:rsid w:val="00962C86"/>
    <w:rsid w:val="00962D1D"/>
    <w:rsid w:val="00962DAB"/>
    <w:rsid w:val="00962E1E"/>
    <w:rsid w:val="00962E97"/>
    <w:rsid w:val="00963002"/>
    <w:rsid w:val="0096306D"/>
    <w:rsid w:val="009630C5"/>
    <w:rsid w:val="009630D3"/>
    <w:rsid w:val="009631BE"/>
    <w:rsid w:val="00963351"/>
    <w:rsid w:val="0096335F"/>
    <w:rsid w:val="009633CC"/>
    <w:rsid w:val="00963527"/>
    <w:rsid w:val="009635BF"/>
    <w:rsid w:val="009635C9"/>
    <w:rsid w:val="009635EA"/>
    <w:rsid w:val="00963679"/>
    <w:rsid w:val="009636A7"/>
    <w:rsid w:val="009637E3"/>
    <w:rsid w:val="00963843"/>
    <w:rsid w:val="0096385C"/>
    <w:rsid w:val="009639AE"/>
    <w:rsid w:val="009639CF"/>
    <w:rsid w:val="00963BE5"/>
    <w:rsid w:val="00963C56"/>
    <w:rsid w:val="00963CCC"/>
    <w:rsid w:val="00963D31"/>
    <w:rsid w:val="00963E65"/>
    <w:rsid w:val="00963E6D"/>
    <w:rsid w:val="00963E6E"/>
    <w:rsid w:val="00963E76"/>
    <w:rsid w:val="00963F3B"/>
    <w:rsid w:val="00963F96"/>
    <w:rsid w:val="0096404F"/>
    <w:rsid w:val="00964098"/>
    <w:rsid w:val="009640C0"/>
    <w:rsid w:val="0096412A"/>
    <w:rsid w:val="0096444D"/>
    <w:rsid w:val="009644A6"/>
    <w:rsid w:val="009644E2"/>
    <w:rsid w:val="00964675"/>
    <w:rsid w:val="00964698"/>
    <w:rsid w:val="009646AB"/>
    <w:rsid w:val="009646BB"/>
    <w:rsid w:val="009646DC"/>
    <w:rsid w:val="0096480E"/>
    <w:rsid w:val="00964840"/>
    <w:rsid w:val="009648CB"/>
    <w:rsid w:val="009649B1"/>
    <w:rsid w:val="00964A6A"/>
    <w:rsid w:val="00964B9F"/>
    <w:rsid w:val="00964CBB"/>
    <w:rsid w:val="00964EDA"/>
    <w:rsid w:val="00964FCA"/>
    <w:rsid w:val="00964FD1"/>
    <w:rsid w:val="0096513F"/>
    <w:rsid w:val="00965221"/>
    <w:rsid w:val="00965242"/>
    <w:rsid w:val="009652CA"/>
    <w:rsid w:val="00965331"/>
    <w:rsid w:val="0096539A"/>
    <w:rsid w:val="00965473"/>
    <w:rsid w:val="00965591"/>
    <w:rsid w:val="009655B3"/>
    <w:rsid w:val="009655D2"/>
    <w:rsid w:val="0096565C"/>
    <w:rsid w:val="0096582F"/>
    <w:rsid w:val="0096588E"/>
    <w:rsid w:val="0096588F"/>
    <w:rsid w:val="009659AE"/>
    <w:rsid w:val="009659E5"/>
    <w:rsid w:val="00965B62"/>
    <w:rsid w:val="00965B68"/>
    <w:rsid w:val="00965B87"/>
    <w:rsid w:val="00965D2E"/>
    <w:rsid w:val="00965F14"/>
    <w:rsid w:val="00966058"/>
    <w:rsid w:val="0096607B"/>
    <w:rsid w:val="00966098"/>
    <w:rsid w:val="009660D7"/>
    <w:rsid w:val="00966269"/>
    <w:rsid w:val="009662C3"/>
    <w:rsid w:val="0096631D"/>
    <w:rsid w:val="009663AB"/>
    <w:rsid w:val="00966405"/>
    <w:rsid w:val="0096640C"/>
    <w:rsid w:val="00966487"/>
    <w:rsid w:val="0096650A"/>
    <w:rsid w:val="00966634"/>
    <w:rsid w:val="009666EB"/>
    <w:rsid w:val="00966700"/>
    <w:rsid w:val="00966771"/>
    <w:rsid w:val="00966893"/>
    <w:rsid w:val="00966955"/>
    <w:rsid w:val="009669D5"/>
    <w:rsid w:val="00966A42"/>
    <w:rsid w:val="00966A62"/>
    <w:rsid w:val="00966A76"/>
    <w:rsid w:val="00966A88"/>
    <w:rsid w:val="00966B35"/>
    <w:rsid w:val="00966B85"/>
    <w:rsid w:val="00966BC9"/>
    <w:rsid w:val="00966CC2"/>
    <w:rsid w:val="00966D05"/>
    <w:rsid w:val="00966FCC"/>
    <w:rsid w:val="00966FD0"/>
    <w:rsid w:val="00967027"/>
    <w:rsid w:val="009670B1"/>
    <w:rsid w:val="00967119"/>
    <w:rsid w:val="009671C0"/>
    <w:rsid w:val="00967216"/>
    <w:rsid w:val="009672A7"/>
    <w:rsid w:val="009672C3"/>
    <w:rsid w:val="009672CC"/>
    <w:rsid w:val="009673C7"/>
    <w:rsid w:val="0096747C"/>
    <w:rsid w:val="0096752C"/>
    <w:rsid w:val="00967552"/>
    <w:rsid w:val="0096763F"/>
    <w:rsid w:val="0096766F"/>
    <w:rsid w:val="009676AD"/>
    <w:rsid w:val="009676CC"/>
    <w:rsid w:val="0096770C"/>
    <w:rsid w:val="0096776B"/>
    <w:rsid w:val="00967795"/>
    <w:rsid w:val="0096792F"/>
    <w:rsid w:val="00967980"/>
    <w:rsid w:val="009679B7"/>
    <w:rsid w:val="00967AC0"/>
    <w:rsid w:val="00967B5E"/>
    <w:rsid w:val="00967CA7"/>
    <w:rsid w:val="00967CBF"/>
    <w:rsid w:val="00967E0D"/>
    <w:rsid w:val="00967E1C"/>
    <w:rsid w:val="00967F8A"/>
    <w:rsid w:val="00967FD4"/>
    <w:rsid w:val="0097007A"/>
    <w:rsid w:val="0097010A"/>
    <w:rsid w:val="00970150"/>
    <w:rsid w:val="0097017F"/>
    <w:rsid w:val="009701EC"/>
    <w:rsid w:val="009705B4"/>
    <w:rsid w:val="009705C5"/>
    <w:rsid w:val="0097064E"/>
    <w:rsid w:val="009706B8"/>
    <w:rsid w:val="009706DA"/>
    <w:rsid w:val="00970703"/>
    <w:rsid w:val="009707A5"/>
    <w:rsid w:val="009707AE"/>
    <w:rsid w:val="00970856"/>
    <w:rsid w:val="0097091A"/>
    <w:rsid w:val="00970931"/>
    <w:rsid w:val="009709D9"/>
    <w:rsid w:val="00970A00"/>
    <w:rsid w:val="00970BED"/>
    <w:rsid w:val="00970C79"/>
    <w:rsid w:val="00970D38"/>
    <w:rsid w:val="00970D5D"/>
    <w:rsid w:val="00971001"/>
    <w:rsid w:val="009710C5"/>
    <w:rsid w:val="009710D6"/>
    <w:rsid w:val="009711DC"/>
    <w:rsid w:val="00971280"/>
    <w:rsid w:val="009712BD"/>
    <w:rsid w:val="009713FB"/>
    <w:rsid w:val="00971404"/>
    <w:rsid w:val="00971498"/>
    <w:rsid w:val="009714CD"/>
    <w:rsid w:val="009714E2"/>
    <w:rsid w:val="009714FB"/>
    <w:rsid w:val="0097164E"/>
    <w:rsid w:val="00971708"/>
    <w:rsid w:val="00971814"/>
    <w:rsid w:val="009718F3"/>
    <w:rsid w:val="009718F4"/>
    <w:rsid w:val="00971968"/>
    <w:rsid w:val="00971974"/>
    <w:rsid w:val="0097197B"/>
    <w:rsid w:val="00971A11"/>
    <w:rsid w:val="00971A57"/>
    <w:rsid w:val="00971AB4"/>
    <w:rsid w:val="00971CEE"/>
    <w:rsid w:val="00971D30"/>
    <w:rsid w:val="00971D69"/>
    <w:rsid w:val="00971D6F"/>
    <w:rsid w:val="00971E07"/>
    <w:rsid w:val="00971EF2"/>
    <w:rsid w:val="00971F6F"/>
    <w:rsid w:val="00971FA9"/>
    <w:rsid w:val="00971FF3"/>
    <w:rsid w:val="00971FFF"/>
    <w:rsid w:val="0097200C"/>
    <w:rsid w:val="009720A1"/>
    <w:rsid w:val="009720AB"/>
    <w:rsid w:val="009720CA"/>
    <w:rsid w:val="009721A5"/>
    <w:rsid w:val="009721F4"/>
    <w:rsid w:val="0097226F"/>
    <w:rsid w:val="009722B8"/>
    <w:rsid w:val="0097233A"/>
    <w:rsid w:val="00972385"/>
    <w:rsid w:val="009723DC"/>
    <w:rsid w:val="00972428"/>
    <w:rsid w:val="0097243A"/>
    <w:rsid w:val="00972498"/>
    <w:rsid w:val="00972842"/>
    <w:rsid w:val="00972876"/>
    <w:rsid w:val="00972920"/>
    <w:rsid w:val="00972943"/>
    <w:rsid w:val="00972950"/>
    <w:rsid w:val="00972ADE"/>
    <w:rsid w:val="00972B00"/>
    <w:rsid w:val="00972C72"/>
    <w:rsid w:val="00972D16"/>
    <w:rsid w:val="00972DBD"/>
    <w:rsid w:val="00972E72"/>
    <w:rsid w:val="00972ECD"/>
    <w:rsid w:val="00972F0E"/>
    <w:rsid w:val="00972F1C"/>
    <w:rsid w:val="00972FC2"/>
    <w:rsid w:val="00973019"/>
    <w:rsid w:val="00973022"/>
    <w:rsid w:val="0097305D"/>
    <w:rsid w:val="009730A8"/>
    <w:rsid w:val="009730D2"/>
    <w:rsid w:val="0097319F"/>
    <w:rsid w:val="00973228"/>
    <w:rsid w:val="009733A5"/>
    <w:rsid w:val="00973593"/>
    <w:rsid w:val="009735FE"/>
    <w:rsid w:val="0097385E"/>
    <w:rsid w:val="00973956"/>
    <w:rsid w:val="009739F8"/>
    <w:rsid w:val="009739FD"/>
    <w:rsid w:val="00973B42"/>
    <w:rsid w:val="00973B65"/>
    <w:rsid w:val="00973B7A"/>
    <w:rsid w:val="00973BA5"/>
    <w:rsid w:val="00973C16"/>
    <w:rsid w:val="00973E11"/>
    <w:rsid w:val="00973E22"/>
    <w:rsid w:val="00973E6D"/>
    <w:rsid w:val="00973EA7"/>
    <w:rsid w:val="00973EF2"/>
    <w:rsid w:val="00973F62"/>
    <w:rsid w:val="00973FC1"/>
    <w:rsid w:val="0097405C"/>
    <w:rsid w:val="00974103"/>
    <w:rsid w:val="0097428C"/>
    <w:rsid w:val="0097434D"/>
    <w:rsid w:val="00974374"/>
    <w:rsid w:val="00974464"/>
    <w:rsid w:val="00974698"/>
    <w:rsid w:val="009746A3"/>
    <w:rsid w:val="009746C1"/>
    <w:rsid w:val="00974809"/>
    <w:rsid w:val="00974927"/>
    <w:rsid w:val="0097493C"/>
    <w:rsid w:val="0097497D"/>
    <w:rsid w:val="00974AB2"/>
    <w:rsid w:val="00974B54"/>
    <w:rsid w:val="00974B75"/>
    <w:rsid w:val="00974C7D"/>
    <w:rsid w:val="00974CC0"/>
    <w:rsid w:val="00974CD7"/>
    <w:rsid w:val="00974D53"/>
    <w:rsid w:val="00974D97"/>
    <w:rsid w:val="00974DB3"/>
    <w:rsid w:val="00974DB6"/>
    <w:rsid w:val="00974E79"/>
    <w:rsid w:val="00974F80"/>
    <w:rsid w:val="0097505C"/>
    <w:rsid w:val="009750CA"/>
    <w:rsid w:val="00975109"/>
    <w:rsid w:val="00975139"/>
    <w:rsid w:val="00975179"/>
    <w:rsid w:val="009752C4"/>
    <w:rsid w:val="009752F6"/>
    <w:rsid w:val="0097531C"/>
    <w:rsid w:val="0097532C"/>
    <w:rsid w:val="009753BA"/>
    <w:rsid w:val="0097540D"/>
    <w:rsid w:val="00975417"/>
    <w:rsid w:val="0097544B"/>
    <w:rsid w:val="009754CE"/>
    <w:rsid w:val="00975501"/>
    <w:rsid w:val="00975562"/>
    <w:rsid w:val="009755A8"/>
    <w:rsid w:val="009755BF"/>
    <w:rsid w:val="00975605"/>
    <w:rsid w:val="0097562D"/>
    <w:rsid w:val="00975657"/>
    <w:rsid w:val="00975739"/>
    <w:rsid w:val="00975755"/>
    <w:rsid w:val="0097589E"/>
    <w:rsid w:val="00975932"/>
    <w:rsid w:val="009759AB"/>
    <w:rsid w:val="00975A2E"/>
    <w:rsid w:val="00975A42"/>
    <w:rsid w:val="00975AD6"/>
    <w:rsid w:val="00975D51"/>
    <w:rsid w:val="00975D64"/>
    <w:rsid w:val="00975D9C"/>
    <w:rsid w:val="00975EE2"/>
    <w:rsid w:val="00976071"/>
    <w:rsid w:val="009760A4"/>
    <w:rsid w:val="00976146"/>
    <w:rsid w:val="00976155"/>
    <w:rsid w:val="009761B6"/>
    <w:rsid w:val="009761FA"/>
    <w:rsid w:val="00976238"/>
    <w:rsid w:val="00976257"/>
    <w:rsid w:val="009762DC"/>
    <w:rsid w:val="0097632D"/>
    <w:rsid w:val="00976330"/>
    <w:rsid w:val="0097638B"/>
    <w:rsid w:val="009763DA"/>
    <w:rsid w:val="00976437"/>
    <w:rsid w:val="00976452"/>
    <w:rsid w:val="00976588"/>
    <w:rsid w:val="00976638"/>
    <w:rsid w:val="00976729"/>
    <w:rsid w:val="00976741"/>
    <w:rsid w:val="0097676C"/>
    <w:rsid w:val="00976876"/>
    <w:rsid w:val="0097699E"/>
    <w:rsid w:val="009769A4"/>
    <w:rsid w:val="009769CE"/>
    <w:rsid w:val="00976A32"/>
    <w:rsid w:val="00976A34"/>
    <w:rsid w:val="00976A51"/>
    <w:rsid w:val="00976A54"/>
    <w:rsid w:val="00976A6C"/>
    <w:rsid w:val="00976AB0"/>
    <w:rsid w:val="00976BCF"/>
    <w:rsid w:val="00976C09"/>
    <w:rsid w:val="00976D2A"/>
    <w:rsid w:val="00976D6E"/>
    <w:rsid w:val="00976E27"/>
    <w:rsid w:val="00976F30"/>
    <w:rsid w:val="00976F3F"/>
    <w:rsid w:val="00976F6B"/>
    <w:rsid w:val="00976FF0"/>
    <w:rsid w:val="00977002"/>
    <w:rsid w:val="0097704B"/>
    <w:rsid w:val="009773D6"/>
    <w:rsid w:val="009773E9"/>
    <w:rsid w:val="009774BA"/>
    <w:rsid w:val="009776B8"/>
    <w:rsid w:val="00977728"/>
    <w:rsid w:val="00977782"/>
    <w:rsid w:val="009777E2"/>
    <w:rsid w:val="009778AA"/>
    <w:rsid w:val="00977955"/>
    <w:rsid w:val="009779D8"/>
    <w:rsid w:val="00977A16"/>
    <w:rsid w:val="00977AED"/>
    <w:rsid w:val="00977BDD"/>
    <w:rsid w:val="00977C28"/>
    <w:rsid w:val="00977CC2"/>
    <w:rsid w:val="00977D40"/>
    <w:rsid w:val="00977D79"/>
    <w:rsid w:val="00977DDE"/>
    <w:rsid w:val="00977E13"/>
    <w:rsid w:val="00977E2D"/>
    <w:rsid w:val="00977E83"/>
    <w:rsid w:val="00977E9A"/>
    <w:rsid w:val="00980058"/>
    <w:rsid w:val="009801C9"/>
    <w:rsid w:val="009801FB"/>
    <w:rsid w:val="0098021D"/>
    <w:rsid w:val="00980267"/>
    <w:rsid w:val="009802A8"/>
    <w:rsid w:val="00980308"/>
    <w:rsid w:val="00980398"/>
    <w:rsid w:val="00980564"/>
    <w:rsid w:val="00980587"/>
    <w:rsid w:val="009805BB"/>
    <w:rsid w:val="009806CF"/>
    <w:rsid w:val="00980743"/>
    <w:rsid w:val="009809AB"/>
    <w:rsid w:val="00980B13"/>
    <w:rsid w:val="00980BBE"/>
    <w:rsid w:val="00980C44"/>
    <w:rsid w:val="00980C55"/>
    <w:rsid w:val="00980C78"/>
    <w:rsid w:val="00980CB6"/>
    <w:rsid w:val="00980CBE"/>
    <w:rsid w:val="00980D0A"/>
    <w:rsid w:val="00980D6F"/>
    <w:rsid w:val="00980DBF"/>
    <w:rsid w:val="00980DE7"/>
    <w:rsid w:val="00980E1A"/>
    <w:rsid w:val="00980E2B"/>
    <w:rsid w:val="00980EF6"/>
    <w:rsid w:val="00980F5A"/>
    <w:rsid w:val="009810F5"/>
    <w:rsid w:val="00981107"/>
    <w:rsid w:val="00981128"/>
    <w:rsid w:val="00981150"/>
    <w:rsid w:val="009811B2"/>
    <w:rsid w:val="009811C8"/>
    <w:rsid w:val="009811F6"/>
    <w:rsid w:val="00981206"/>
    <w:rsid w:val="00981238"/>
    <w:rsid w:val="009812EE"/>
    <w:rsid w:val="00981324"/>
    <w:rsid w:val="00981392"/>
    <w:rsid w:val="009814D3"/>
    <w:rsid w:val="009814F9"/>
    <w:rsid w:val="0098151D"/>
    <w:rsid w:val="00981593"/>
    <w:rsid w:val="00981637"/>
    <w:rsid w:val="009816AC"/>
    <w:rsid w:val="00981807"/>
    <w:rsid w:val="0098187A"/>
    <w:rsid w:val="009819FF"/>
    <w:rsid w:val="00981A57"/>
    <w:rsid w:val="00981A85"/>
    <w:rsid w:val="00981AF3"/>
    <w:rsid w:val="00981AFB"/>
    <w:rsid w:val="00981AFE"/>
    <w:rsid w:val="00981B91"/>
    <w:rsid w:val="00981C20"/>
    <w:rsid w:val="00981C6B"/>
    <w:rsid w:val="00981CF6"/>
    <w:rsid w:val="00981D2C"/>
    <w:rsid w:val="00981DD3"/>
    <w:rsid w:val="00981DDB"/>
    <w:rsid w:val="00981E53"/>
    <w:rsid w:val="00981E79"/>
    <w:rsid w:val="00981EBA"/>
    <w:rsid w:val="00981EFE"/>
    <w:rsid w:val="00981FCC"/>
    <w:rsid w:val="00982055"/>
    <w:rsid w:val="009820FC"/>
    <w:rsid w:val="00982197"/>
    <w:rsid w:val="009821AD"/>
    <w:rsid w:val="009821E3"/>
    <w:rsid w:val="009821EF"/>
    <w:rsid w:val="009821FB"/>
    <w:rsid w:val="0098220E"/>
    <w:rsid w:val="009822A7"/>
    <w:rsid w:val="009822BE"/>
    <w:rsid w:val="00982480"/>
    <w:rsid w:val="009825A2"/>
    <w:rsid w:val="009826BC"/>
    <w:rsid w:val="00982724"/>
    <w:rsid w:val="00982727"/>
    <w:rsid w:val="00982740"/>
    <w:rsid w:val="00982753"/>
    <w:rsid w:val="00982924"/>
    <w:rsid w:val="00982946"/>
    <w:rsid w:val="0098298D"/>
    <w:rsid w:val="009829A2"/>
    <w:rsid w:val="00982B52"/>
    <w:rsid w:val="00982BE3"/>
    <w:rsid w:val="00982BF6"/>
    <w:rsid w:val="00982C19"/>
    <w:rsid w:val="00982D60"/>
    <w:rsid w:val="00982E88"/>
    <w:rsid w:val="00982FFF"/>
    <w:rsid w:val="009830AD"/>
    <w:rsid w:val="00983106"/>
    <w:rsid w:val="0098312A"/>
    <w:rsid w:val="0098316A"/>
    <w:rsid w:val="0098328D"/>
    <w:rsid w:val="009832A5"/>
    <w:rsid w:val="009832BD"/>
    <w:rsid w:val="00983315"/>
    <w:rsid w:val="00983567"/>
    <w:rsid w:val="009835A1"/>
    <w:rsid w:val="009835C4"/>
    <w:rsid w:val="00983611"/>
    <w:rsid w:val="0098366B"/>
    <w:rsid w:val="009836BD"/>
    <w:rsid w:val="0098387D"/>
    <w:rsid w:val="00983884"/>
    <w:rsid w:val="00983891"/>
    <w:rsid w:val="009838A8"/>
    <w:rsid w:val="009838EF"/>
    <w:rsid w:val="009839CB"/>
    <w:rsid w:val="00983A04"/>
    <w:rsid w:val="00983AA6"/>
    <w:rsid w:val="00983ACF"/>
    <w:rsid w:val="00983C68"/>
    <w:rsid w:val="00983D94"/>
    <w:rsid w:val="00983DC3"/>
    <w:rsid w:val="00983DD7"/>
    <w:rsid w:val="00983ECA"/>
    <w:rsid w:val="00983EDC"/>
    <w:rsid w:val="00983F47"/>
    <w:rsid w:val="00983FFB"/>
    <w:rsid w:val="00984006"/>
    <w:rsid w:val="009841C3"/>
    <w:rsid w:val="00984420"/>
    <w:rsid w:val="0098442B"/>
    <w:rsid w:val="00984535"/>
    <w:rsid w:val="009845EE"/>
    <w:rsid w:val="0098462A"/>
    <w:rsid w:val="00984680"/>
    <w:rsid w:val="009846C5"/>
    <w:rsid w:val="009846F7"/>
    <w:rsid w:val="00984711"/>
    <w:rsid w:val="0098481F"/>
    <w:rsid w:val="00984820"/>
    <w:rsid w:val="00984851"/>
    <w:rsid w:val="009848D3"/>
    <w:rsid w:val="00984901"/>
    <w:rsid w:val="00984996"/>
    <w:rsid w:val="00984A11"/>
    <w:rsid w:val="00984A17"/>
    <w:rsid w:val="00984B39"/>
    <w:rsid w:val="00984CB6"/>
    <w:rsid w:val="00984D22"/>
    <w:rsid w:val="00984D68"/>
    <w:rsid w:val="00984E20"/>
    <w:rsid w:val="00984F5F"/>
    <w:rsid w:val="009850CA"/>
    <w:rsid w:val="0098515A"/>
    <w:rsid w:val="009851A9"/>
    <w:rsid w:val="00985284"/>
    <w:rsid w:val="0098533C"/>
    <w:rsid w:val="009853E5"/>
    <w:rsid w:val="009853F7"/>
    <w:rsid w:val="00985616"/>
    <w:rsid w:val="00985758"/>
    <w:rsid w:val="009857AD"/>
    <w:rsid w:val="009857B0"/>
    <w:rsid w:val="00985885"/>
    <w:rsid w:val="009858A0"/>
    <w:rsid w:val="0098599D"/>
    <w:rsid w:val="009859C5"/>
    <w:rsid w:val="00985A2A"/>
    <w:rsid w:val="00985AB8"/>
    <w:rsid w:val="00985B30"/>
    <w:rsid w:val="00985BF3"/>
    <w:rsid w:val="00985D35"/>
    <w:rsid w:val="00985D5B"/>
    <w:rsid w:val="00985D72"/>
    <w:rsid w:val="00985D82"/>
    <w:rsid w:val="00985D8F"/>
    <w:rsid w:val="00985E49"/>
    <w:rsid w:val="00985ED1"/>
    <w:rsid w:val="00985ED2"/>
    <w:rsid w:val="00985F25"/>
    <w:rsid w:val="00985F59"/>
    <w:rsid w:val="00986090"/>
    <w:rsid w:val="00986095"/>
    <w:rsid w:val="00986147"/>
    <w:rsid w:val="0098614A"/>
    <w:rsid w:val="00986182"/>
    <w:rsid w:val="009861C1"/>
    <w:rsid w:val="00986233"/>
    <w:rsid w:val="00986283"/>
    <w:rsid w:val="0098638F"/>
    <w:rsid w:val="00986458"/>
    <w:rsid w:val="009864B0"/>
    <w:rsid w:val="0098650A"/>
    <w:rsid w:val="0098655A"/>
    <w:rsid w:val="00986568"/>
    <w:rsid w:val="00986615"/>
    <w:rsid w:val="00986728"/>
    <w:rsid w:val="00986758"/>
    <w:rsid w:val="009867DB"/>
    <w:rsid w:val="0098680F"/>
    <w:rsid w:val="00986883"/>
    <w:rsid w:val="00986936"/>
    <w:rsid w:val="0098693B"/>
    <w:rsid w:val="00986967"/>
    <w:rsid w:val="00986A67"/>
    <w:rsid w:val="00986AFA"/>
    <w:rsid w:val="00986B9F"/>
    <w:rsid w:val="00986BA2"/>
    <w:rsid w:val="00986C2F"/>
    <w:rsid w:val="00986C54"/>
    <w:rsid w:val="00986C99"/>
    <w:rsid w:val="00986D62"/>
    <w:rsid w:val="00986E4C"/>
    <w:rsid w:val="00986E60"/>
    <w:rsid w:val="00986F2C"/>
    <w:rsid w:val="00986F8A"/>
    <w:rsid w:val="00987014"/>
    <w:rsid w:val="0098707E"/>
    <w:rsid w:val="009870CB"/>
    <w:rsid w:val="00987178"/>
    <w:rsid w:val="009871B5"/>
    <w:rsid w:val="009871C0"/>
    <w:rsid w:val="009871C9"/>
    <w:rsid w:val="00987235"/>
    <w:rsid w:val="009872D1"/>
    <w:rsid w:val="009872DB"/>
    <w:rsid w:val="00987526"/>
    <w:rsid w:val="009875AB"/>
    <w:rsid w:val="0098760B"/>
    <w:rsid w:val="00987626"/>
    <w:rsid w:val="0098762A"/>
    <w:rsid w:val="009876D8"/>
    <w:rsid w:val="009876FA"/>
    <w:rsid w:val="009877C3"/>
    <w:rsid w:val="00987858"/>
    <w:rsid w:val="009879E8"/>
    <w:rsid w:val="00987A01"/>
    <w:rsid w:val="00987AD6"/>
    <w:rsid w:val="00987B5C"/>
    <w:rsid w:val="00987BCA"/>
    <w:rsid w:val="00987BE1"/>
    <w:rsid w:val="00987BED"/>
    <w:rsid w:val="00987C04"/>
    <w:rsid w:val="00987C48"/>
    <w:rsid w:val="00987CB3"/>
    <w:rsid w:val="00987CC1"/>
    <w:rsid w:val="00987D11"/>
    <w:rsid w:val="00987E58"/>
    <w:rsid w:val="00987E6E"/>
    <w:rsid w:val="00987E90"/>
    <w:rsid w:val="00987E9E"/>
    <w:rsid w:val="00987FE6"/>
    <w:rsid w:val="00987FF5"/>
    <w:rsid w:val="00990063"/>
    <w:rsid w:val="009900F0"/>
    <w:rsid w:val="0099020F"/>
    <w:rsid w:val="00990261"/>
    <w:rsid w:val="0099037B"/>
    <w:rsid w:val="00990489"/>
    <w:rsid w:val="009904B7"/>
    <w:rsid w:val="009904DB"/>
    <w:rsid w:val="009904DE"/>
    <w:rsid w:val="00990536"/>
    <w:rsid w:val="0099070B"/>
    <w:rsid w:val="00990756"/>
    <w:rsid w:val="0099078D"/>
    <w:rsid w:val="009907D2"/>
    <w:rsid w:val="0099083D"/>
    <w:rsid w:val="00990888"/>
    <w:rsid w:val="00990908"/>
    <w:rsid w:val="00990910"/>
    <w:rsid w:val="00990A27"/>
    <w:rsid w:val="00990C04"/>
    <w:rsid w:val="00990C16"/>
    <w:rsid w:val="00990CB8"/>
    <w:rsid w:val="00990DC9"/>
    <w:rsid w:val="00990DE7"/>
    <w:rsid w:val="00990E9B"/>
    <w:rsid w:val="00990EAE"/>
    <w:rsid w:val="00990F55"/>
    <w:rsid w:val="00990FCB"/>
    <w:rsid w:val="00990FCE"/>
    <w:rsid w:val="00991085"/>
    <w:rsid w:val="0099112E"/>
    <w:rsid w:val="0099114D"/>
    <w:rsid w:val="009911B7"/>
    <w:rsid w:val="00991200"/>
    <w:rsid w:val="00991277"/>
    <w:rsid w:val="00991290"/>
    <w:rsid w:val="00991296"/>
    <w:rsid w:val="00991341"/>
    <w:rsid w:val="0099134C"/>
    <w:rsid w:val="00991476"/>
    <w:rsid w:val="0099169C"/>
    <w:rsid w:val="009916C3"/>
    <w:rsid w:val="009917E8"/>
    <w:rsid w:val="0099181E"/>
    <w:rsid w:val="009918D6"/>
    <w:rsid w:val="00991955"/>
    <w:rsid w:val="00991963"/>
    <w:rsid w:val="009919B8"/>
    <w:rsid w:val="00991C59"/>
    <w:rsid w:val="00991D98"/>
    <w:rsid w:val="00991DF1"/>
    <w:rsid w:val="009920D4"/>
    <w:rsid w:val="00992110"/>
    <w:rsid w:val="0099212C"/>
    <w:rsid w:val="00992140"/>
    <w:rsid w:val="00992198"/>
    <w:rsid w:val="009921EA"/>
    <w:rsid w:val="0099226A"/>
    <w:rsid w:val="0099230B"/>
    <w:rsid w:val="00992312"/>
    <w:rsid w:val="00992424"/>
    <w:rsid w:val="009924AF"/>
    <w:rsid w:val="009926B2"/>
    <w:rsid w:val="00992837"/>
    <w:rsid w:val="00992842"/>
    <w:rsid w:val="009929F0"/>
    <w:rsid w:val="00992A07"/>
    <w:rsid w:val="00992A28"/>
    <w:rsid w:val="00992A74"/>
    <w:rsid w:val="00992AAE"/>
    <w:rsid w:val="00992B1B"/>
    <w:rsid w:val="00992B66"/>
    <w:rsid w:val="00992C06"/>
    <w:rsid w:val="00992CA8"/>
    <w:rsid w:val="00992DDB"/>
    <w:rsid w:val="00992DE3"/>
    <w:rsid w:val="00992E24"/>
    <w:rsid w:val="00992EB6"/>
    <w:rsid w:val="00992EEF"/>
    <w:rsid w:val="00992F6D"/>
    <w:rsid w:val="00992F72"/>
    <w:rsid w:val="00993026"/>
    <w:rsid w:val="00993054"/>
    <w:rsid w:val="00993068"/>
    <w:rsid w:val="0099306B"/>
    <w:rsid w:val="0099308A"/>
    <w:rsid w:val="00993283"/>
    <w:rsid w:val="00993288"/>
    <w:rsid w:val="009932A1"/>
    <w:rsid w:val="009932BA"/>
    <w:rsid w:val="0099331F"/>
    <w:rsid w:val="009933FA"/>
    <w:rsid w:val="0099352A"/>
    <w:rsid w:val="00993559"/>
    <w:rsid w:val="0099368D"/>
    <w:rsid w:val="0099370C"/>
    <w:rsid w:val="00993735"/>
    <w:rsid w:val="0099373B"/>
    <w:rsid w:val="0099378C"/>
    <w:rsid w:val="009937BA"/>
    <w:rsid w:val="009937D7"/>
    <w:rsid w:val="009937F0"/>
    <w:rsid w:val="00993854"/>
    <w:rsid w:val="0099391B"/>
    <w:rsid w:val="00993A57"/>
    <w:rsid w:val="00993B23"/>
    <w:rsid w:val="00993B84"/>
    <w:rsid w:val="00993BA8"/>
    <w:rsid w:val="00993C0F"/>
    <w:rsid w:val="00993C21"/>
    <w:rsid w:val="00993C99"/>
    <w:rsid w:val="00993CCC"/>
    <w:rsid w:val="00993E12"/>
    <w:rsid w:val="00993E14"/>
    <w:rsid w:val="00993E93"/>
    <w:rsid w:val="00993EC1"/>
    <w:rsid w:val="00993EC7"/>
    <w:rsid w:val="00993FB7"/>
    <w:rsid w:val="009940E5"/>
    <w:rsid w:val="00994103"/>
    <w:rsid w:val="00994128"/>
    <w:rsid w:val="00994133"/>
    <w:rsid w:val="00994175"/>
    <w:rsid w:val="009941C2"/>
    <w:rsid w:val="009942AA"/>
    <w:rsid w:val="00994475"/>
    <w:rsid w:val="00994483"/>
    <w:rsid w:val="009944AE"/>
    <w:rsid w:val="009945ED"/>
    <w:rsid w:val="0099469C"/>
    <w:rsid w:val="00994700"/>
    <w:rsid w:val="00994750"/>
    <w:rsid w:val="009947EA"/>
    <w:rsid w:val="009948BE"/>
    <w:rsid w:val="0099498C"/>
    <w:rsid w:val="009949E6"/>
    <w:rsid w:val="009949F0"/>
    <w:rsid w:val="00994A40"/>
    <w:rsid w:val="00994AC2"/>
    <w:rsid w:val="00994AFE"/>
    <w:rsid w:val="00994B78"/>
    <w:rsid w:val="00994B92"/>
    <w:rsid w:val="00994BC1"/>
    <w:rsid w:val="00994CB7"/>
    <w:rsid w:val="00994D03"/>
    <w:rsid w:val="00994D27"/>
    <w:rsid w:val="00994D78"/>
    <w:rsid w:val="00994E68"/>
    <w:rsid w:val="00994E78"/>
    <w:rsid w:val="00994EC3"/>
    <w:rsid w:val="00994F04"/>
    <w:rsid w:val="00994F4B"/>
    <w:rsid w:val="00994F57"/>
    <w:rsid w:val="00995005"/>
    <w:rsid w:val="009950AC"/>
    <w:rsid w:val="009950C7"/>
    <w:rsid w:val="009952D8"/>
    <w:rsid w:val="00995346"/>
    <w:rsid w:val="00995389"/>
    <w:rsid w:val="00995402"/>
    <w:rsid w:val="0099542E"/>
    <w:rsid w:val="009954B1"/>
    <w:rsid w:val="009954DD"/>
    <w:rsid w:val="00995585"/>
    <w:rsid w:val="009955FF"/>
    <w:rsid w:val="009956B5"/>
    <w:rsid w:val="009956D8"/>
    <w:rsid w:val="0099577B"/>
    <w:rsid w:val="009958B7"/>
    <w:rsid w:val="0099597C"/>
    <w:rsid w:val="00995983"/>
    <w:rsid w:val="009959E3"/>
    <w:rsid w:val="00995A27"/>
    <w:rsid w:val="00995AD0"/>
    <w:rsid w:val="00995B37"/>
    <w:rsid w:val="00995BA2"/>
    <w:rsid w:val="00995BDA"/>
    <w:rsid w:val="00995BE1"/>
    <w:rsid w:val="00995C3F"/>
    <w:rsid w:val="00995C9A"/>
    <w:rsid w:val="00995DA9"/>
    <w:rsid w:val="00995DE5"/>
    <w:rsid w:val="00995DF9"/>
    <w:rsid w:val="00995E6E"/>
    <w:rsid w:val="00995F7C"/>
    <w:rsid w:val="009960CF"/>
    <w:rsid w:val="00996248"/>
    <w:rsid w:val="00996265"/>
    <w:rsid w:val="00996279"/>
    <w:rsid w:val="009962BD"/>
    <w:rsid w:val="00996428"/>
    <w:rsid w:val="009964F5"/>
    <w:rsid w:val="00996542"/>
    <w:rsid w:val="0099657C"/>
    <w:rsid w:val="009965A0"/>
    <w:rsid w:val="00996688"/>
    <w:rsid w:val="009966FC"/>
    <w:rsid w:val="009967D5"/>
    <w:rsid w:val="0099681F"/>
    <w:rsid w:val="009968D4"/>
    <w:rsid w:val="00996914"/>
    <w:rsid w:val="0099697C"/>
    <w:rsid w:val="00996A59"/>
    <w:rsid w:val="00996B40"/>
    <w:rsid w:val="00996B6D"/>
    <w:rsid w:val="00996C23"/>
    <w:rsid w:val="00996C51"/>
    <w:rsid w:val="00996C7D"/>
    <w:rsid w:val="00996CFE"/>
    <w:rsid w:val="00996D01"/>
    <w:rsid w:val="00996DCD"/>
    <w:rsid w:val="00996DEC"/>
    <w:rsid w:val="00996F64"/>
    <w:rsid w:val="00996F8F"/>
    <w:rsid w:val="00997027"/>
    <w:rsid w:val="0099704E"/>
    <w:rsid w:val="0099705E"/>
    <w:rsid w:val="009970A1"/>
    <w:rsid w:val="00997150"/>
    <w:rsid w:val="00997195"/>
    <w:rsid w:val="009971DB"/>
    <w:rsid w:val="009971F9"/>
    <w:rsid w:val="00997343"/>
    <w:rsid w:val="009973C3"/>
    <w:rsid w:val="0099754E"/>
    <w:rsid w:val="00997815"/>
    <w:rsid w:val="0099783F"/>
    <w:rsid w:val="009978AC"/>
    <w:rsid w:val="009978F5"/>
    <w:rsid w:val="0099791C"/>
    <w:rsid w:val="00997939"/>
    <w:rsid w:val="009979DD"/>
    <w:rsid w:val="009979E4"/>
    <w:rsid w:val="00997AA1"/>
    <w:rsid w:val="00997AFB"/>
    <w:rsid w:val="00997BF3"/>
    <w:rsid w:val="00997C1F"/>
    <w:rsid w:val="00997CC7"/>
    <w:rsid w:val="00997D00"/>
    <w:rsid w:val="00997D17"/>
    <w:rsid w:val="00997F30"/>
    <w:rsid w:val="00997F39"/>
    <w:rsid w:val="00997FE0"/>
    <w:rsid w:val="00997FE8"/>
    <w:rsid w:val="009A000B"/>
    <w:rsid w:val="009A0073"/>
    <w:rsid w:val="009A0090"/>
    <w:rsid w:val="009A018F"/>
    <w:rsid w:val="009A028C"/>
    <w:rsid w:val="009A0295"/>
    <w:rsid w:val="009A0304"/>
    <w:rsid w:val="009A0356"/>
    <w:rsid w:val="009A03CA"/>
    <w:rsid w:val="009A045A"/>
    <w:rsid w:val="009A0475"/>
    <w:rsid w:val="009A047B"/>
    <w:rsid w:val="009A0548"/>
    <w:rsid w:val="009A06EC"/>
    <w:rsid w:val="009A072A"/>
    <w:rsid w:val="009A0816"/>
    <w:rsid w:val="009A0819"/>
    <w:rsid w:val="009A08E8"/>
    <w:rsid w:val="009A09C4"/>
    <w:rsid w:val="009A0A7A"/>
    <w:rsid w:val="009A0B5F"/>
    <w:rsid w:val="009A0B60"/>
    <w:rsid w:val="009A0C34"/>
    <w:rsid w:val="009A0CA1"/>
    <w:rsid w:val="009A0D58"/>
    <w:rsid w:val="009A0E2A"/>
    <w:rsid w:val="009A0E55"/>
    <w:rsid w:val="009A0E87"/>
    <w:rsid w:val="009A114A"/>
    <w:rsid w:val="009A1282"/>
    <w:rsid w:val="009A12EA"/>
    <w:rsid w:val="009A154E"/>
    <w:rsid w:val="009A156C"/>
    <w:rsid w:val="009A15D1"/>
    <w:rsid w:val="009A161D"/>
    <w:rsid w:val="009A1636"/>
    <w:rsid w:val="009A16DF"/>
    <w:rsid w:val="009A17D2"/>
    <w:rsid w:val="009A1817"/>
    <w:rsid w:val="009A1818"/>
    <w:rsid w:val="009A1A3B"/>
    <w:rsid w:val="009A1AFF"/>
    <w:rsid w:val="009A1B3E"/>
    <w:rsid w:val="009A1BC4"/>
    <w:rsid w:val="009A1BC5"/>
    <w:rsid w:val="009A1BF6"/>
    <w:rsid w:val="009A1C16"/>
    <w:rsid w:val="009A1C69"/>
    <w:rsid w:val="009A1CA8"/>
    <w:rsid w:val="009A1D5F"/>
    <w:rsid w:val="009A1EBB"/>
    <w:rsid w:val="009A1F12"/>
    <w:rsid w:val="009A1F15"/>
    <w:rsid w:val="009A208B"/>
    <w:rsid w:val="009A208F"/>
    <w:rsid w:val="009A20F2"/>
    <w:rsid w:val="009A213E"/>
    <w:rsid w:val="009A21F7"/>
    <w:rsid w:val="009A2242"/>
    <w:rsid w:val="009A236C"/>
    <w:rsid w:val="009A23E4"/>
    <w:rsid w:val="009A23FA"/>
    <w:rsid w:val="009A240B"/>
    <w:rsid w:val="009A2448"/>
    <w:rsid w:val="009A2485"/>
    <w:rsid w:val="009A25B8"/>
    <w:rsid w:val="009A2643"/>
    <w:rsid w:val="009A2652"/>
    <w:rsid w:val="009A26A5"/>
    <w:rsid w:val="009A26ED"/>
    <w:rsid w:val="009A2827"/>
    <w:rsid w:val="009A2903"/>
    <w:rsid w:val="009A2989"/>
    <w:rsid w:val="009A2BF6"/>
    <w:rsid w:val="009A2C2B"/>
    <w:rsid w:val="009A2C6D"/>
    <w:rsid w:val="009A2DDE"/>
    <w:rsid w:val="009A2E18"/>
    <w:rsid w:val="009A2EDB"/>
    <w:rsid w:val="009A2F4E"/>
    <w:rsid w:val="009A3013"/>
    <w:rsid w:val="009A3058"/>
    <w:rsid w:val="009A3285"/>
    <w:rsid w:val="009A32F3"/>
    <w:rsid w:val="009A3307"/>
    <w:rsid w:val="009A332F"/>
    <w:rsid w:val="009A339E"/>
    <w:rsid w:val="009A3517"/>
    <w:rsid w:val="009A35F3"/>
    <w:rsid w:val="009A36CC"/>
    <w:rsid w:val="009A36E2"/>
    <w:rsid w:val="009A36FA"/>
    <w:rsid w:val="009A3AA6"/>
    <w:rsid w:val="009A3AFF"/>
    <w:rsid w:val="009A3C57"/>
    <w:rsid w:val="009A3DF2"/>
    <w:rsid w:val="009A3E35"/>
    <w:rsid w:val="009A3E90"/>
    <w:rsid w:val="009A3EB8"/>
    <w:rsid w:val="009A3F88"/>
    <w:rsid w:val="009A4044"/>
    <w:rsid w:val="009A409A"/>
    <w:rsid w:val="009A416E"/>
    <w:rsid w:val="009A421E"/>
    <w:rsid w:val="009A424A"/>
    <w:rsid w:val="009A42D6"/>
    <w:rsid w:val="009A4398"/>
    <w:rsid w:val="009A43AB"/>
    <w:rsid w:val="009A4420"/>
    <w:rsid w:val="009A44EC"/>
    <w:rsid w:val="009A4519"/>
    <w:rsid w:val="009A45DA"/>
    <w:rsid w:val="009A46A6"/>
    <w:rsid w:val="009A46F0"/>
    <w:rsid w:val="009A47B8"/>
    <w:rsid w:val="009A4956"/>
    <w:rsid w:val="009A499A"/>
    <w:rsid w:val="009A4A58"/>
    <w:rsid w:val="009A4B78"/>
    <w:rsid w:val="009A4B8B"/>
    <w:rsid w:val="009A4BC8"/>
    <w:rsid w:val="009A4BD2"/>
    <w:rsid w:val="009A4BE6"/>
    <w:rsid w:val="009A4C4D"/>
    <w:rsid w:val="009A4C5F"/>
    <w:rsid w:val="009A4D03"/>
    <w:rsid w:val="009A4D84"/>
    <w:rsid w:val="009A4D98"/>
    <w:rsid w:val="009A4E94"/>
    <w:rsid w:val="009A4F2E"/>
    <w:rsid w:val="009A4F48"/>
    <w:rsid w:val="009A4F84"/>
    <w:rsid w:val="009A5086"/>
    <w:rsid w:val="009A50D4"/>
    <w:rsid w:val="009A51A0"/>
    <w:rsid w:val="009A51C3"/>
    <w:rsid w:val="009A51F2"/>
    <w:rsid w:val="009A5207"/>
    <w:rsid w:val="009A52D8"/>
    <w:rsid w:val="009A535C"/>
    <w:rsid w:val="009A53E1"/>
    <w:rsid w:val="009A54F2"/>
    <w:rsid w:val="009A5651"/>
    <w:rsid w:val="009A5652"/>
    <w:rsid w:val="009A5653"/>
    <w:rsid w:val="009A571D"/>
    <w:rsid w:val="009A5720"/>
    <w:rsid w:val="009A5729"/>
    <w:rsid w:val="009A5783"/>
    <w:rsid w:val="009A5906"/>
    <w:rsid w:val="009A5910"/>
    <w:rsid w:val="009A5926"/>
    <w:rsid w:val="009A59E0"/>
    <w:rsid w:val="009A5B5D"/>
    <w:rsid w:val="009A5C10"/>
    <w:rsid w:val="009A5D35"/>
    <w:rsid w:val="009A5E61"/>
    <w:rsid w:val="009A5F9F"/>
    <w:rsid w:val="009A600C"/>
    <w:rsid w:val="009A60F0"/>
    <w:rsid w:val="009A6152"/>
    <w:rsid w:val="009A6163"/>
    <w:rsid w:val="009A61F5"/>
    <w:rsid w:val="009A61F9"/>
    <w:rsid w:val="009A625B"/>
    <w:rsid w:val="009A62E3"/>
    <w:rsid w:val="009A6326"/>
    <w:rsid w:val="009A6434"/>
    <w:rsid w:val="009A664F"/>
    <w:rsid w:val="009A66FC"/>
    <w:rsid w:val="009A6862"/>
    <w:rsid w:val="009A687D"/>
    <w:rsid w:val="009A692A"/>
    <w:rsid w:val="009A6960"/>
    <w:rsid w:val="009A69E1"/>
    <w:rsid w:val="009A69E7"/>
    <w:rsid w:val="009A6A08"/>
    <w:rsid w:val="009A6A6B"/>
    <w:rsid w:val="009A6A8D"/>
    <w:rsid w:val="009A6A93"/>
    <w:rsid w:val="009A6AF1"/>
    <w:rsid w:val="009A6BB2"/>
    <w:rsid w:val="009A6BF0"/>
    <w:rsid w:val="009A6C85"/>
    <w:rsid w:val="009A6CAF"/>
    <w:rsid w:val="009A6E20"/>
    <w:rsid w:val="009A6E27"/>
    <w:rsid w:val="009A6FBB"/>
    <w:rsid w:val="009A6FCD"/>
    <w:rsid w:val="009A700B"/>
    <w:rsid w:val="009A7013"/>
    <w:rsid w:val="009A7045"/>
    <w:rsid w:val="009A71C9"/>
    <w:rsid w:val="009A731E"/>
    <w:rsid w:val="009A739D"/>
    <w:rsid w:val="009A73C8"/>
    <w:rsid w:val="009A7400"/>
    <w:rsid w:val="009A74B6"/>
    <w:rsid w:val="009A74BC"/>
    <w:rsid w:val="009A74E7"/>
    <w:rsid w:val="009A751D"/>
    <w:rsid w:val="009A7557"/>
    <w:rsid w:val="009A7791"/>
    <w:rsid w:val="009A7845"/>
    <w:rsid w:val="009A784A"/>
    <w:rsid w:val="009A786B"/>
    <w:rsid w:val="009A7880"/>
    <w:rsid w:val="009A7893"/>
    <w:rsid w:val="009A78B4"/>
    <w:rsid w:val="009A78DD"/>
    <w:rsid w:val="009A790E"/>
    <w:rsid w:val="009A7A6E"/>
    <w:rsid w:val="009A7A86"/>
    <w:rsid w:val="009A7BE9"/>
    <w:rsid w:val="009A7BF1"/>
    <w:rsid w:val="009A7C5F"/>
    <w:rsid w:val="009A7CD0"/>
    <w:rsid w:val="009A7D0C"/>
    <w:rsid w:val="009A7E84"/>
    <w:rsid w:val="009A7E93"/>
    <w:rsid w:val="009A7EC8"/>
    <w:rsid w:val="009A7F04"/>
    <w:rsid w:val="009A7F75"/>
    <w:rsid w:val="009A7FF8"/>
    <w:rsid w:val="009A7FFB"/>
    <w:rsid w:val="009B00A0"/>
    <w:rsid w:val="009B01A8"/>
    <w:rsid w:val="009B01BC"/>
    <w:rsid w:val="009B029D"/>
    <w:rsid w:val="009B0407"/>
    <w:rsid w:val="009B048D"/>
    <w:rsid w:val="009B04AD"/>
    <w:rsid w:val="009B062E"/>
    <w:rsid w:val="009B06A5"/>
    <w:rsid w:val="009B06D2"/>
    <w:rsid w:val="009B07B4"/>
    <w:rsid w:val="009B087C"/>
    <w:rsid w:val="009B0885"/>
    <w:rsid w:val="009B0952"/>
    <w:rsid w:val="009B0AA1"/>
    <w:rsid w:val="009B0AC7"/>
    <w:rsid w:val="009B0B81"/>
    <w:rsid w:val="009B0B9C"/>
    <w:rsid w:val="009B0BA9"/>
    <w:rsid w:val="009B0D23"/>
    <w:rsid w:val="009B0D6C"/>
    <w:rsid w:val="009B0DCC"/>
    <w:rsid w:val="009B0EFC"/>
    <w:rsid w:val="009B0F3F"/>
    <w:rsid w:val="009B0F50"/>
    <w:rsid w:val="009B114F"/>
    <w:rsid w:val="009B1290"/>
    <w:rsid w:val="009B12AC"/>
    <w:rsid w:val="009B1323"/>
    <w:rsid w:val="009B132D"/>
    <w:rsid w:val="009B1416"/>
    <w:rsid w:val="009B1420"/>
    <w:rsid w:val="009B1436"/>
    <w:rsid w:val="009B157C"/>
    <w:rsid w:val="009B1671"/>
    <w:rsid w:val="009B17C5"/>
    <w:rsid w:val="009B17FB"/>
    <w:rsid w:val="009B180A"/>
    <w:rsid w:val="009B1893"/>
    <w:rsid w:val="009B18C4"/>
    <w:rsid w:val="009B195F"/>
    <w:rsid w:val="009B196F"/>
    <w:rsid w:val="009B19E9"/>
    <w:rsid w:val="009B1A41"/>
    <w:rsid w:val="009B1A43"/>
    <w:rsid w:val="009B1A88"/>
    <w:rsid w:val="009B1B0C"/>
    <w:rsid w:val="009B1BD4"/>
    <w:rsid w:val="009B1CCF"/>
    <w:rsid w:val="009B1D5E"/>
    <w:rsid w:val="009B1D80"/>
    <w:rsid w:val="009B1F2A"/>
    <w:rsid w:val="009B1F5B"/>
    <w:rsid w:val="009B1FB2"/>
    <w:rsid w:val="009B1FE0"/>
    <w:rsid w:val="009B1FFA"/>
    <w:rsid w:val="009B2017"/>
    <w:rsid w:val="009B2097"/>
    <w:rsid w:val="009B20BF"/>
    <w:rsid w:val="009B2117"/>
    <w:rsid w:val="009B220E"/>
    <w:rsid w:val="009B2211"/>
    <w:rsid w:val="009B22E7"/>
    <w:rsid w:val="009B242F"/>
    <w:rsid w:val="009B2438"/>
    <w:rsid w:val="009B2592"/>
    <w:rsid w:val="009B25CA"/>
    <w:rsid w:val="009B2602"/>
    <w:rsid w:val="009B271A"/>
    <w:rsid w:val="009B2863"/>
    <w:rsid w:val="009B287E"/>
    <w:rsid w:val="009B2A57"/>
    <w:rsid w:val="009B2BA0"/>
    <w:rsid w:val="009B2BA4"/>
    <w:rsid w:val="009B2D00"/>
    <w:rsid w:val="009B2D80"/>
    <w:rsid w:val="009B2D81"/>
    <w:rsid w:val="009B2DEA"/>
    <w:rsid w:val="009B2E49"/>
    <w:rsid w:val="009B2FF9"/>
    <w:rsid w:val="009B3073"/>
    <w:rsid w:val="009B3125"/>
    <w:rsid w:val="009B317C"/>
    <w:rsid w:val="009B3194"/>
    <w:rsid w:val="009B31AD"/>
    <w:rsid w:val="009B324B"/>
    <w:rsid w:val="009B32F4"/>
    <w:rsid w:val="009B3439"/>
    <w:rsid w:val="009B3449"/>
    <w:rsid w:val="009B3452"/>
    <w:rsid w:val="009B3545"/>
    <w:rsid w:val="009B36D8"/>
    <w:rsid w:val="009B3845"/>
    <w:rsid w:val="009B397D"/>
    <w:rsid w:val="009B39B5"/>
    <w:rsid w:val="009B3AB5"/>
    <w:rsid w:val="009B3AF4"/>
    <w:rsid w:val="009B3B3E"/>
    <w:rsid w:val="009B3B90"/>
    <w:rsid w:val="009B3C59"/>
    <w:rsid w:val="009B3D1C"/>
    <w:rsid w:val="009B3D91"/>
    <w:rsid w:val="009B3DC5"/>
    <w:rsid w:val="009B3DF5"/>
    <w:rsid w:val="009B3E13"/>
    <w:rsid w:val="009B3E1B"/>
    <w:rsid w:val="009B3E72"/>
    <w:rsid w:val="009B3EA1"/>
    <w:rsid w:val="009B3EBE"/>
    <w:rsid w:val="009B4035"/>
    <w:rsid w:val="009B426C"/>
    <w:rsid w:val="009B42D4"/>
    <w:rsid w:val="009B433A"/>
    <w:rsid w:val="009B447B"/>
    <w:rsid w:val="009B453B"/>
    <w:rsid w:val="009B4571"/>
    <w:rsid w:val="009B45E7"/>
    <w:rsid w:val="009B45F2"/>
    <w:rsid w:val="009B462D"/>
    <w:rsid w:val="009B469E"/>
    <w:rsid w:val="009B4703"/>
    <w:rsid w:val="009B4906"/>
    <w:rsid w:val="009B4995"/>
    <w:rsid w:val="009B49AC"/>
    <w:rsid w:val="009B4AAC"/>
    <w:rsid w:val="009B4AC6"/>
    <w:rsid w:val="009B4B11"/>
    <w:rsid w:val="009B4BA6"/>
    <w:rsid w:val="009B4BFA"/>
    <w:rsid w:val="009B4C40"/>
    <w:rsid w:val="009B4C85"/>
    <w:rsid w:val="009B4CCD"/>
    <w:rsid w:val="009B4CFA"/>
    <w:rsid w:val="009B4D4A"/>
    <w:rsid w:val="009B4D52"/>
    <w:rsid w:val="009B4D76"/>
    <w:rsid w:val="009B4DED"/>
    <w:rsid w:val="009B4E58"/>
    <w:rsid w:val="009B4ECF"/>
    <w:rsid w:val="009B4EE5"/>
    <w:rsid w:val="009B4F66"/>
    <w:rsid w:val="009B5031"/>
    <w:rsid w:val="009B5056"/>
    <w:rsid w:val="009B508B"/>
    <w:rsid w:val="009B5090"/>
    <w:rsid w:val="009B50A7"/>
    <w:rsid w:val="009B50E3"/>
    <w:rsid w:val="009B5236"/>
    <w:rsid w:val="009B52A1"/>
    <w:rsid w:val="009B52DE"/>
    <w:rsid w:val="009B534E"/>
    <w:rsid w:val="009B53BC"/>
    <w:rsid w:val="009B5411"/>
    <w:rsid w:val="009B541F"/>
    <w:rsid w:val="009B54FA"/>
    <w:rsid w:val="009B5539"/>
    <w:rsid w:val="009B553B"/>
    <w:rsid w:val="009B5596"/>
    <w:rsid w:val="009B5659"/>
    <w:rsid w:val="009B5718"/>
    <w:rsid w:val="009B5721"/>
    <w:rsid w:val="009B5738"/>
    <w:rsid w:val="009B580E"/>
    <w:rsid w:val="009B585C"/>
    <w:rsid w:val="009B5863"/>
    <w:rsid w:val="009B588D"/>
    <w:rsid w:val="009B5972"/>
    <w:rsid w:val="009B59D9"/>
    <w:rsid w:val="009B59E6"/>
    <w:rsid w:val="009B5A08"/>
    <w:rsid w:val="009B5AD5"/>
    <w:rsid w:val="009B5B15"/>
    <w:rsid w:val="009B5BD1"/>
    <w:rsid w:val="009B5C14"/>
    <w:rsid w:val="009B5C49"/>
    <w:rsid w:val="009B5D41"/>
    <w:rsid w:val="009B5DDB"/>
    <w:rsid w:val="009B5E31"/>
    <w:rsid w:val="009B5E86"/>
    <w:rsid w:val="009B5F01"/>
    <w:rsid w:val="009B5F33"/>
    <w:rsid w:val="009B5F41"/>
    <w:rsid w:val="009B5F83"/>
    <w:rsid w:val="009B6095"/>
    <w:rsid w:val="009B60A5"/>
    <w:rsid w:val="009B614F"/>
    <w:rsid w:val="009B624D"/>
    <w:rsid w:val="009B6325"/>
    <w:rsid w:val="009B6377"/>
    <w:rsid w:val="009B6424"/>
    <w:rsid w:val="009B644D"/>
    <w:rsid w:val="009B6463"/>
    <w:rsid w:val="009B6521"/>
    <w:rsid w:val="009B652B"/>
    <w:rsid w:val="009B65A3"/>
    <w:rsid w:val="009B663B"/>
    <w:rsid w:val="009B6644"/>
    <w:rsid w:val="009B674D"/>
    <w:rsid w:val="009B6806"/>
    <w:rsid w:val="009B699F"/>
    <w:rsid w:val="009B69A8"/>
    <w:rsid w:val="009B6A53"/>
    <w:rsid w:val="009B6A83"/>
    <w:rsid w:val="009B6C55"/>
    <w:rsid w:val="009B6CCC"/>
    <w:rsid w:val="009B6CE9"/>
    <w:rsid w:val="009B6D24"/>
    <w:rsid w:val="009B6D63"/>
    <w:rsid w:val="009B6EB9"/>
    <w:rsid w:val="009B6F94"/>
    <w:rsid w:val="009B6FBB"/>
    <w:rsid w:val="009B6FDB"/>
    <w:rsid w:val="009B6FDD"/>
    <w:rsid w:val="009B705A"/>
    <w:rsid w:val="009B708B"/>
    <w:rsid w:val="009B7093"/>
    <w:rsid w:val="009B70C7"/>
    <w:rsid w:val="009B70D9"/>
    <w:rsid w:val="009B719A"/>
    <w:rsid w:val="009B71D5"/>
    <w:rsid w:val="009B71E6"/>
    <w:rsid w:val="009B726C"/>
    <w:rsid w:val="009B72DB"/>
    <w:rsid w:val="009B7300"/>
    <w:rsid w:val="009B7365"/>
    <w:rsid w:val="009B738E"/>
    <w:rsid w:val="009B7456"/>
    <w:rsid w:val="009B759C"/>
    <w:rsid w:val="009B7610"/>
    <w:rsid w:val="009B7675"/>
    <w:rsid w:val="009B789D"/>
    <w:rsid w:val="009B7A0B"/>
    <w:rsid w:val="009B7A63"/>
    <w:rsid w:val="009B7AD4"/>
    <w:rsid w:val="009B7B20"/>
    <w:rsid w:val="009B7B4A"/>
    <w:rsid w:val="009B7B5D"/>
    <w:rsid w:val="009B7B80"/>
    <w:rsid w:val="009B7BDA"/>
    <w:rsid w:val="009B7C0C"/>
    <w:rsid w:val="009B7DD7"/>
    <w:rsid w:val="009B7E1B"/>
    <w:rsid w:val="009B7FDE"/>
    <w:rsid w:val="009C003E"/>
    <w:rsid w:val="009C01A0"/>
    <w:rsid w:val="009C01C8"/>
    <w:rsid w:val="009C01D9"/>
    <w:rsid w:val="009C0251"/>
    <w:rsid w:val="009C0262"/>
    <w:rsid w:val="009C030C"/>
    <w:rsid w:val="009C04FF"/>
    <w:rsid w:val="009C076E"/>
    <w:rsid w:val="009C07A9"/>
    <w:rsid w:val="009C091C"/>
    <w:rsid w:val="009C0962"/>
    <w:rsid w:val="009C097B"/>
    <w:rsid w:val="009C0A07"/>
    <w:rsid w:val="009C0A0C"/>
    <w:rsid w:val="009C0A99"/>
    <w:rsid w:val="009C0AAA"/>
    <w:rsid w:val="009C0AFD"/>
    <w:rsid w:val="009C0B10"/>
    <w:rsid w:val="009C0B23"/>
    <w:rsid w:val="009C0C0F"/>
    <w:rsid w:val="009C0D2F"/>
    <w:rsid w:val="009C0D94"/>
    <w:rsid w:val="009C0E4B"/>
    <w:rsid w:val="009C0E77"/>
    <w:rsid w:val="009C0E7A"/>
    <w:rsid w:val="009C0F57"/>
    <w:rsid w:val="009C0F62"/>
    <w:rsid w:val="009C0F7F"/>
    <w:rsid w:val="009C1004"/>
    <w:rsid w:val="009C103B"/>
    <w:rsid w:val="009C1048"/>
    <w:rsid w:val="009C104C"/>
    <w:rsid w:val="009C10A7"/>
    <w:rsid w:val="009C10B0"/>
    <w:rsid w:val="009C1377"/>
    <w:rsid w:val="009C15F6"/>
    <w:rsid w:val="009C1650"/>
    <w:rsid w:val="009C1693"/>
    <w:rsid w:val="009C16FB"/>
    <w:rsid w:val="009C181B"/>
    <w:rsid w:val="009C1A60"/>
    <w:rsid w:val="009C1A6F"/>
    <w:rsid w:val="009C1B3C"/>
    <w:rsid w:val="009C1B60"/>
    <w:rsid w:val="009C1B6F"/>
    <w:rsid w:val="009C1DDC"/>
    <w:rsid w:val="009C1E16"/>
    <w:rsid w:val="009C1E1D"/>
    <w:rsid w:val="009C1E77"/>
    <w:rsid w:val="009C1F02"/>
    <w:rsid w:val="009C1F64"/>
    <w:rsid w:val="009C2045"/>
    <w:rsid w:val="009C2049"/>
    <w:rsid w:val="009C212B"/>
    <w:rsid w:val="009C2166"/>
    <w:rsid w:val="009C2271"/>
    <w:rsid w:val="009C23D3"/>
    <w:rsid w:val="009C23DF"/>
    <w:rsid w:val="009C2628"/>
    <w:rsid w:val="009C267B"/>
    <w:rsid w:val="009C26D9"/>
    <w:rsid w:val="009C26DA"/>
    <w:rsid w:val="009C2747"/>
    <w:rsid w:val="009C2776"/>
    <w:rsid w:val="009C27A1"/>
    <w:rsid w:val="009C27BD"/>
    <w:rsid w:val="009C28D7"/>
    <w:rsid w:val="009C28E0"/>
    <w:rsid w:val="009C29A4"/>
    <w:rsid w:val="009C2A7F"/>
    <w:rsid w:val="009C2BBF"/>
    <w:rsid w:val="009C2BDB"/>
    <w:rsid w:val="009C2BFC"/>
    <w:rsid w:val="009C2C10"/>
    <w:rsid w:val="009C2C24"/>
    <w:rsid w:val="009C2C5A"/>
    <w:rsid w:val="009C2CA3"/>
    <w:rsid w:val="009C2D57"/>
    <w:rsid w:val="009C2D89"/>
    <w:rsid w:val="009C2DE7"/>
    <w:rsid w:val="009C2F3F"/>
    <w:rsid w:val="009C2F58"/>
    <w:rsid w:val="009C2F5D"/>
    <w:rsid w:val="009C2F9C"/>
    <w:rsid w:val="009C301F"/>
    <w:rsid w:val="009C310F"/>
    <w:rsid w:val="009C3365"/>
    <w:rsid w:val="009C336A"/>
    <w:rsid w:val="009C339D"/>
    <w:rsid w:val="009C3495"/>
    <w:rsid w:val="009C34A2"/>
    <w:rsid w:val="009C352F"/>
    <w:rsid w:val="009C3568"/>
    <w:rsid w:val="009C35BB"/>
    <w:rsid w:val="009C3616"/>
    <w:rsid w:val="009C3653"/>
    <w:rsid w:val="009C366C"/>
    <w:rsid w:val="009C36DB"/>
    <w:rsid w:val="009C374B"/>
    <w:rsid w:val="009C382E"/>
    <w:rsid w:val="009C3864"/>
    <w:rsid w:val="009C38F6"/>
    <w:rsid w:val="009C395E"/>
    <w:rsid w:val="009C3A29"/>
    <w:rsid w:val="009C3A9C"/>
    <w:rsid w:val="009C3BDC"/>
    <w:rsid w:val="009C3CAC"/>
    <w:rsid w:val="009C3D22"/>
    <w:rsid w:val="009C3D2C"/>
    <w:rsid w:val="009C3D88"/>
    <w:rsid w:val="009C3E46"/>
    <w:rsid w:val="009C3E56"/>
    <w:rsid w:val="009C3EDB"/>
    <w:rsid w:val="009C41F4"/>
    <w:rsid w:val="009C4299"/>
    <w:rsid w:val="009C42C3"/>
    <w:rsid w:val="009C4310"/>
    <w:rsid w:val="009C4553"/>
    <w:rsid w:val="009C45E5"/>
    <w:rsid w:val="009C46A1"/>
    <w:rsid w:val="009C46EA"/>
    <w:rsid w:val="009C49E5"/>
    <w:rsid w:val="009C4AF2"/>
    <w:rsid w:val="009C4B7B"/>
    <w:rsid w:val="009C4C38"/>
    <w:rsid w:val="009C4CA5"/>
    <w:rsid w:val="009C4DAA"/>
    <w:rsid w:val="009C4DBC"/>
    <w:rsid w:val="009C4E70"/>
    <w:rsid w:val="009C4EBB"/>
    <w:rsid w:val="009C4FF5"/>
    <w:rsid w:val="009C5077"/>
    <w:rsid w:val="009C50A8"/>
    <w:rsid w:val="009C50D3"/>
    <w:rsid w:val="009C5263"/>
    <w:rsid w:val="009C5281"/>
    <w:rsid w:val="009C52E9"/>
    <w:rsid w:val="009C5353"/>
    <w:rsid w:val="009C5355"/>
    <w:rsid w:val="009C53D7"/>
    <w:rsid w:val="009C5405"/>
    <w:rsid w:val="009C5466"/>
    <w:rsid w:val="009C54CC"/>
    <w:rsid w:val="009C55EF"/>
    <w:rsid w:val="009C56CF"/>
    <w:rsid w:val="009C575D"/>
    <w:rsid w:val="009C5835"/>
    <w:rsid w:val="009C593A"/>
    <w:rsid w:val="009C59B8"/>
    <w:rsid w:val="009C59C3"/>
    <w:rsid w:val="009C59D7"/>
    <w:rsid w:val="009C5BBD"/>
    <w:rsid w:val="009C5C3A"/>
    <w:rsid w:val="009C5DBC"/>
    <w:rsid w:val="009C5DF5"/>
    <w:rsid w:val="009C5E43"/>
    <w:rsid w:val="009C5ED1"/>
    <w:rsid w:val="009C5F49"/>
    <w:rsid w:val="009C6037"/>
    <w:rsid w:val="009C612B"/>
    <w:rsid w:val="009C6216"/>
    <w:rsid w:val="009C622C"/>
    <w:rsid w:val="009C628A"/>
    <w:rsid w:val="009C636B"/>
    <w:rsid w:val="009C641D"/>
    <w:rsid w:val="009C643C"/>
    <w:rsid w:val="009C648C"/>
    <w:rsid w:val="009C64CA"/>
    <w:rsid w:val="009C654B"/>
    <w:rsid w:val="009C6575"/>
    <w:rsid w:val="009C6587"/>
    <w:rsid w:val="009C65AE"/>
    <w:rsid w:val="009C65BF"/>
    <w:rsid w:val="009C6692"/>
    <w:rsid w:val="009C6697"/>
    <w:rsid w:val="009C66AD"/>
    <w:rsid w:val="009C68CD"/>
    <w:rsid w:val="009C68E7"/>
    <w:rsid w:val="009C6938"/>
    <w:rsid w:val="009C69A2"/>
    <w:rsid w:val="009C69F0"/>
    <w:rsid w:val="009C6AA7"/>
    <w:rsid w:val="009C6B4B"/>
    <w:rsid w:val="009C6B56"/>
    <w:rsid w:val="009C6C5B"/>
    <w:rsid w:val="009C6D5F"/>
    <w:rsid w:val="009C6DB3"/>
    <w:rsid w:val="009C6E32"/>
    <w:rsid w:val="009C6F59"/>
    <w:rsid w:val="009C6FC3"/>
    <w:rsid w:val="009C6FE6"/>
    <w:rsid w:val="009C7050"/>
    <w:rsid w:val="009C7074"/>
    <w:rsid w:val="009C72F2"/>
    <w:rsid w:val="009C7367"/>
    <w:rsid w:val="009C7410"/>
    <w:rsid w:val="009C748E"/>
    <w:rsid w:val="009C74B1"/>
    <w:rsid w:val="009C755C"/>
    <w:rsid w:val="009C7636"/>
    <w:rsid w:val="009C76F7"/>
    <w:rsid w:val="009C771D"/>
    <w:rsid w:val="009C7763"/>
    <w:rsid w:val="009C7782"/>
    <w:rsid w:val="009C779E"/>
    <w:rsid w:val="009C781B"/>
    <w:rsid w:val="009C795A"/>
    <w:rsid w:val="009C79BE"/>
    <w:rsid w:val="009C79E6"/>
    <w:rsid w:val="009C7A79"/>
    <w:rsid w:val="009C7A9A"/>
    <w:rsid w:val="009C7B05"/>
    <w:rsid w:val="009C7B12"/>
    <w:rsid w:val="009C7B32"/>
    <w:rsid w:val="009C7B7C"/>
    <w:rsid w:val="009C7BEA"/>
    <w:rsid w:val="009C7CBB"/>
    <w:rsid w:val="009C7CC1"/>
    <w:rsid w:val="009C7D24"/>
    <w:rsid w:val="009C7D56"/>
    <w:rsid w:val="009C7E9B"/>
    <w:rsid w:val="009C7FB4"/>
    <w:rsid w:val="009D0021"/>
    <w:rsid w:val="009D006C"/>
    <w:rsid w:val="009D007E"/>
    <w:rsid w:val="009D019E"/>
    <w:rsid w:val="009D01EA"/>
    <w:rsid w:val="009D0223"/>
    <w:rsid w:val="009D022B"/>
    <w:rsid w:val="009D022E"/>
    <w:rsid w:val="009D025E"/>
    <w:rsid w:val="009D029B"/>
    <w:rsid w:val="009D039D"/>
    <w:rsid w:val="009D051E"/>
    <w:rsid w:val="009D05E3"/>
    <w:rsid w:val="009D066A"/>
    <w:rsid w:val="009D0683"/>
    <w:rsid w:val="009D06EB"/>
    <w:rsid w:val="009D07B8"/>
    <w:rsid w:val="009D09AC"/>
    <w:rsid w:val="009D09DD"/>
    <w:rsid w:val="009D0A12"/>
    <w:rsid w:val="009D0A9A"/>
    <w:rsid w:val="009D0AED"/>
    <w:rsid w:val="009D0C10"/>
    <w:rsid w:val="009D0C15"/>
    <w:rsid w:val="009D0C1A"/>
    <w:rsid w:val="009D0D3F"/>
    <w:rsid w:val="009D0E02"/>
    <w:rsid w:val="009D0E2F"/>
    <w:rsid w:val="009D1305"/>
    <w:rsid w:val="009D1311"/>
    <w:rsid w:val="009D1362"/>
    <w:rsid w:val="009D137D"/>
    <w:rsid w:val="009D13AE"/>
    <w:rsid w:val="009D147D"/>
    <w:rsid w:val="009D14E8"/>
    <w:rsid w:val="009D152B"/>
    <w:rsid w:val="009D1568"/>
    <w:rsid w:val="009D156E"/>
    <w:rsid w:val="009D164F"/>
    <w:rsid w:val="009D1662"/>
    <w:rsid w:val="009D17C9"/>
    <w:rsid w:val="009D185B"/>
    <w:rsid w:val="009D1A67"/>
    <w:rsid w:val="009D1A7C"/>
    <w:rsid w:val="009D1A85"/>
    <w:rsid w:val="009D1B27"/>
    <w:rsid w:val="009D1BDB"/>
    <w:rsid w:val="009D1D5F"/>
    <w:rsid w:val="009D1D90"/>
    <w:rsid w:val="009D1EC8"/>
    <w:rsid w:val="009D1F97"/>
    <w:rsid w:val="009D1FA6"/>
    <w:rsid w:val="009D2056"/>
    <w:rsid w:val="009D20A8"/>
    <w:rsid w:val="009D2176"/>
    <w:rsid w:val="009D22EC"/>
    <w:rsid w:val="009D2351"/>
    <w:rsid w:val="009D237A"/>
    <w:rsid w:val="009D237E"/>
    <w:rsid w:val="009D23A2"/>
    <w:rsid w:val="009D23A9"/>
    <w:rsid w:val="009D23F1"/>
    <w:rsid w:val="009D24A9"/>
    <w:rsid w:val="009D24FD"/>
    <w:rsid w:val="009D2544"/>
    <w:rsid w:val="009D25D5"/>
    <w:rsid w:val="009D26BD"/>
    <w:rsid w:val="009D2950"/>
    <w:rsid w:val="009D2A39"/>
    <w:rsid w:val="009D2B22"/>
    <w:rsid w:val="009D2B9C"/>
    <w:rsid w:val="009D2BCB"/>
    <w:rsid w:val="009D2C85"/>
    <w:rsid w:val="009D2C92"/>
    <w:rsid w:val="009D30A0"/>
    <w:rsid w:val="009D325E"/>
    <w:rsid w:val="009D326C"/>
    <w:rsid w:val="009D3288"/>
    <w:rsid w:val="009D3331"/>
    <w:rsid w:val="009D333B"/>
    <w:rsid w:val="009D338E"/>
    <w:rsid w:val="009D33F0"/>
    <w:rsid w:val="009D3430"/>
    <w:rsid w:val="009D3483"/>
    <w:rsid w:val="009D351F"/>
    <w:rsid w:val="009D3634"/>
    <w:rsid w:val="009D370C"/>
    <w:rsid w:val="009D3712"/>
    <w:rsid w:val="009D3841"/>
    <w:rsid w:val="009D3998"/>
    <w:rsid w:val="009D3A20"/>
    <w:rsid w:val="009D3ACF"/>
    <w:rsid w:val="009D3ADB"/>
    <w:rsid w:val="009D3BA5"/>
    <w:rsid w:val="009D3BDB"/>
    <w:rsid w:val="009D3BEE"/>
    <w:rsid w:val="009D3C12"/>
    <w:rsid w:val="009D3C32"/>
    <w:rsid w:val="009D3D92"/>
    <w:rsid w:val="009D3E1C"/>
    <w:rsid w:val="009D3E68"/>
    <w:rsid w:val="009D3EA0"/>
    <w:rsid w:val="009D3F81"/>
    <w:rsid w:val="009D3FD2"/>
    <w:rsid w:val="009D4033"/>
    <w:rsid w:val="009D40BE"/>
    <w:rsid w:val="009D426B"/>
    <w:rsid w:val="009D4287"/>
    <w:rsid w:val="009D42DA"/>
    <w:rsid w:val="009D439D"/>
    <w:rsid w:val="009D45C6"/>
    <w:rsid w:val="009D4639"/>
    <w:rsid w:val="009D479E"/>
    <w:rsid w:val="009D483A"/>
    <w:rsid w:val="009D4870"/>
    <w:rsid w:val="009D48A3"/>
    <w:rsid w:val="009D4946"/>
    <w:rsid w:val="009D4959"/>
    <w:rsid w:val="009D4A3D"/>
    <w:rsid w:val="009D4A4F"/>
    <w:rsid w:val="009D4B92"/>
    <w:rsid w:val="009D4BD2"/>
    <w:rsid w:val="009D4BEC"/>
    <w:rsid w:val="009D4C14"/>
    <w:rsid w:val="009D4C82"/>
    <w:rsid w:val="009D4CA6"/>
    <w:rsid w:val="009D4E4B"/>
    <w:rsid w:val="009D4EB2"/>
    <w:rsid w:val="009D4FD6"/>
    <w:rsid w:val="009D501A"/>
    <w:rsid w:val="009D50E9"/>
    <w:rsid w:val="009D52E9"/>
    <w:rsid w:val="009D52EF"/>
    <w:rsid w:val="009D5377"/>
    <w:rsid w:val="009D5389"/>
    <w:rsid w:val="009D53BD"/>
    <w:rsid w:val="009D54E0"/>
    <w:rsid w:val="009D555D"/>
    <w:rsid w:val="009D5585"/>
    <w:rsid w:val="009D55A5"/>
    <w:rsid w:val="009D55D9"/>
    <w:rsid w:val="009D565F"/>
    <w:rsid w:val="009D5667"/>
    <w:rsid w:val="009D56DE"/>
    <w:rsid w:val="009D570E"/>
    <w:rsid w:val="009D5782"/>
    <w:rsid w:val="009D578F"/>
    <w:rsid w:val="009D57E9"/>
    <w:rsid w:val="009D5817"/>
    <w:rsid w:val="009D5834"/>
    <w:rsid w:val="009D58B9"/>
    <w:rsid w:val="009D59EC"/>
    <w:rsid w:val="009D5A82"/>
    <w:rsid w:val="009D5A9C"/>
    <w:rsid w:val="009D5ACF"/>
    <w:rsid w:val="009D5C1C"/>
    <w:rsid w:val="009D5C6B"/>
    <w:rsid w:val="009D5CE8"/>
    <w:rsid w:val="009D5D5A"/>
    <w:rsid w:val="009D5DA2"/>
    <w:rsid w:val="009D5E87"/>
    <w:rsid w:val="009D5EC1"/>
    <w:rsid w:val="009D5EEC"/>
    <w:rsid w:val="009D5FC3"/>
    <w:rsid w:val="009D603B"/>
    <w:rsid w:val="009D6077"/>
    <w:rsid w:val="009D60A5"/>
    <w:rsid w:val="009D610B"/>
    <w:rsid w:val="009D61B4"/>
    <w:rsid w:val="009D6252"/>
    <w:rsid w:val="009D629D"/>
    <w:rsid w:val="009D62C7"/>
    <w:rsid w:val="009D62FF"/>
    <w:rsid w:val="009D6351"/>
    <w:rsid w:val="009D63FB"/>
    <w:rsid w:val="009D647A"/>
    <w:rsid w:val="009D64BD"/>
    <w:rsid w:val="009D6564"/>
    <w:rsid w:val="009D6646"/>
    <w:rsid w:val="009D6702"/>
    <w:rsid w:val="009D6707"/>
    <w:rsid w:val="009D67F1"/>
    <w:rsid w:val="009D688F"/>
    <w:rsid w:val="009D68AD"/>
    <w:rsid w:val="009D68F0"/>
    <w:rsid w:val="009D692B"/>
    <w:rsid w:val="009D6931"/>
    <w:rsid w:val="009D6B30"/>
    <w:rsid w:val="009D6B67"/>
    <w:rsid w:val="009D6B85"/>
    <w:rsid w:val="009D6D04"/>
    <w:rsid w:val="009D6DFC"/>
    <w:rsid w:val="009D6E29"/>
    <w:rsid w:val="009D6FF5"/>
    <w:rsid w:val="009D7025"/>
    <w:rsid w:val="009D7106"/>
    <w:rsid w:val="009D711F"/>
    <w:rsid w:val="009D712C"/>
    <w:rsid w:val="009D739B"/>
    <w:rsid w:val="009D73F6"/>
    <w:rsid w:val="009D73F9"/>
    <w:rsid w:val="009D7418"/>
    <w:rsid w:val="009D741D"/>
    <w:rsid w:val="009D746A"/>
    <w:rsid w:val="009D74A6"/>
    <w:rsid w:val="009D74D6"/>
    <w:rsid w:val="009D74EA"/>
    <w:rsid w:val="009D751D"/>
    <w:rsid w:val="009D7538"/>
    <w:rsid w:val="009D7564"/>
    <w:rsid w:val="009D76AA"/>
    <w:rsid w:val="009D7746"/>
    <w:rsid w:val="009D777D"/>
    <w:rsid w:val="009D77BF"/>
    <w:rsid w:val="009D7855"/>
    <w:rsid w:val="009D7859"/>
    <w:rsid w:val="009D788E"/>
    <w:rsid w:val="009D79D6"/>
    <w:rsid w:val="009D7A11"/>
    <w:rsid w:val="009D7A32"/>
    <w:rsid w:val="009D7B24"/>
    <w:rsid w:val="009D7C22"/>
    <w:rsid w:val="009D7C4D"/>
    <w:rsid w:val="009D7D21"/>
    <w:rsid w:val="009D7DBC"/>
    <w:rsid w:val="009D7DE5"/>
    <w:rsid w:val="009D7EB7"/>
    <w:rsid w:val="009E00E2"/>
    <w:rsid w:val="009E01C2"/>
    <w:rsid w:val="009E0229"/>
    <w:rsid w:val="009E02AB"/>
    <w:rsid w:val="009E02E7"/>
    <w:rsid w:val="009E0387"/>
    <w:rsid w:val="009E03AE"/>
    <w:rsid w:val="009E03F7"/>
    <w:rsid w:val="009E040F"/>
    <w:rsid w:val="009E0453"/>
    <w:rsid w:val="009E04C5"/>
    <w:rsid w:val="009E04DE"/>
    <w:rsid w:val="009E0510"/>
    <w:rsid w:val="009E05AC"/>
    <w:rsid w:val="009E0773"/>
    <w:rsid w:val="009E07E4"/>
    <w:rsid w:val="009E0870"/>
    <w:rsid w:val="009E0902"/>
    <w:rsid w:val="009E0973"/>
    <w:rsid w:val="009E0A67"/>
    <w:rsid w:val="009E0BE7"/>
    <w:rsid w:val="009E0C5B"/>
    <w:rsid w:val="009E0E0A"/>
    <w:rsid w:val="009E0E95"/>
    <w:rsid w:val="009E0F03"/>
    <w:rsid w:val="009E0F25"/>
    <w:rsid w:val="009E0F49"/>
    <w:rsid w:val="009E0FBB"/>
    <w:rsid w:val="009E1028"/>
    <w:rsid w:val="009E110E"/>
    <w:rsid w:val="009E1186"/>
    <w:rsid w:val="009E11DB"/>
    <w:rsid w:val="009E11ED"/>
    <w:rsid w:val="009E132F"/>
    <w:rsid w:val="009E14CF"/>
    <w:rsid w:val="009E14E2"/>
    <w:rsid w:val="009E14E7"/>
    <w:rsid w:val="009E1662"/>
    <w:rsid w:val="009E166F"/>
    <w:rsid w:val="009E16F3"/>
    <w:rsid w:val="009E16F6"/>
    <w:rsid w:val="009E177A"/>
    <w:rsid w:val="009E1799"/>
    <w:rsid w:val="009E18A2"/>
    <w:rsid w:val="009E1938"/>
    <w:rsid w:val="009E1953"/>
    <w:rsid w:val="009E1A79"/>
    <w:rsid w:val="009E1A94"/>
    <w:rsid w:val="009E1AE3"/>
    <w:rsid w:val="009E1B48"/>
    <w:rsid w:val="009E1B7B"/>
    <w:rsid w:val="009E1BDE"/>
    <w:rsid w:val="009E1BE0"/>
    <w:rsid w:val="009E1EFB"/>
    <w:rsid w:val="009E1F80"/>
    <w:rsid w:val="009E203F"/>
    <w:rsid w:val="009E2055"/>
    <w:rsid w:val="009E20A2"/>
    <w:rsid w:val="009E20A3"/>
    <w:rsid w:val="009E20A9"/>
    <w:rsid w:val="009E20E5"/>
    <w:rsid w:val="009E2124"/>
    <w:rsid w:val="009E22BF"/>
    <w:rsid w:val="009E2342"/>
    <w:rsid w:val="009E23A4"/>
    <w:rsid w:val="009E25BB"/>
    <w:rsid w:val="009E264F"/>
    <w:rsid w:val="009E26C4"/>
    <w:rsid w:val="009E26C5"/>
    <w:rsid w:val="009E26D2"/>
    <w:rsid w:val="009E270C"/>
    <w:rsid w:val="009E2776"/>
    <w:rsid w:val="009E28B5"/>
    <w:rsid w:val="009E2920"/>
    <w:rsid w:val="009E2970"/>
    <w:rsid w:val="009E29A3"/>
    <w:rsid w:val="009E2A96"/>
    <w:rsid w:val="009E2BAC"/>
    <w:rsid w:val="009E2BC8"/>
    <w:rsid w:val="009E2BEC"/>
    <w:rsid w:val="009E2D39"/>
    <w:rsid w:val="009E2D70"/>
    <w:rsid w:val="009E2D76"/>
    <w:rsid w:val="009E2E46"/>
    <w:rsid w:val="009E2E60"/>
    <w:rsid w:val="009E2ECB"/>
    <w:rsid w:val="009E2F5B"/>
    <w:rsid w:val="009E3055"/>
    <w:rsid w:val="009E30A0"/>
    <w:rsid w:val="009E31E1"/>
    <w:rsid w:val="009E3237"/>
    <w:rsid w:val="009E324A"/>
    <w:rsid w:val="009E3331"/>
    <w:rsid w:val="009E342C"/>
    <w:rsid w:val="009E348E"/>
    <w:rsid w:val="009E34FD"/>
    <w:rsid w:val="009E3506"/>
    <w:rsid w:val="009E3547"/>
    <w:rsid w:val="009E3566"/>
    <w:rsid w:val="009E35BF"/>
    <w:rsid w:val="009E366A"/>
    <w:rsid w:val="009E3721"/>
    <w:rsid w:val="009E3731"/>
    <w:rsid w:val="009E3736"/>
    <w:rsid w:val="009E37C6"/>
    <w:rsid w:val="009E3814"/>
    <w:rsid w:val="009E3829"/>
    <w:rsid w:val="009E3843"/>
    <w:rsid w:val="009E3847"/>
    <w:rsid w:val="009E388E"/>
    <w:rsid w:val="009E38B9"/>
    <w:rsid w:val="009E3925"/>
    <w:rsid w:val="009E39B7"/>
    <w:rsid w:val="009E39EF"/>
    <w:rsid w:val="009E3AD4"/>
    <w:rsid w:val="009E3B16"/>
    <w:rsid w:val="009E3B52"/>
    <w:rsid w:val="009E3B56"/>
    <w:rsid w:val="009E3BA0"/>
    <w:rsid w:val="009E3C69"/>
    <w:rsid w:val="009E3CE9"/>
    <w:rsid w:val="009E3DD7"/>
    <w:rsid w:val="009E3E4B"/>
    <w:rsid w:val="009E3E8C"/>
    <w:rsid w:val="009E3EF7"/>
    <w:rsid w:val="009E3EF8"/>
    <w:rsid w:val="009E3F1D"/>
    <w:rsid w:val="009E3F2F"/>
    <w:rsid w:val="009E3F4D"/>
    <w:rsid w:val="009E3F6D"/>
    <w:rsid w:val="009E3F85"/>
    <w:rsid w:val="009E41EC"/>
    <w:rsid w:val="009E4247"/>
    <w:rsid w:val="009E42CE"/>
    <w:rsid w:val="009E42D0"/>
    <w:rsid w:val="009E43B5"/>
    <w:rsid w:val="009E4486"/>
    <w:rsid w:val="009E4506"/>
    <w:rsid w:val="009E45F3"/>
    <w:rsid w:val="009E4612"/>
    <w:rsid w:val="009E4621"/>
    <w:rsid w:val="009E46C0"/>
    <w:rsid w:val="009E4712"/>
    <w:rsid w:val="009E4733"/>
    <w:rsid w:val="009E479D"/>
    <w:rsid w:val="009E4814"/>
    <w:rsid w:val="009E4825"/>
    <w:rsid w:val="009E482B"/>
    <w:rsid w:val="009E483F"/>
    <w:rsid w:val="009E48E3"/>
    <w:rsid w:val="009E491B"/>
    <w:rsid w:val="009E49A1"/>
    <w:rsid w:val="009E4A7A"/>
    <w:rsid w:val="009E4AE4"/>
    <w:rsid w:val="009E4B3B"/>
    <w:rsid w:val="009E4B57"/>
    <w:rsid w:val="009E4C22"/>
    <w:rsid w:val="009E4C87"/>
    <w:rsid w:val="009E4CD6"/>
    <w:rsid w:val="009E4E08"/>
    <w:rsid w:val="009E4E95"/>
    <w:rsid w:val="009E4FA0"/>
    <w:rsid w:val="009E5151"/>
    <w:rsid w:val="009E51AE"/>
    <w:rsid w:val="009E51BE"/>
    <w:rsid w:val="009E51C4"/>
    <w:rsid w:val="009E51CE"/>
    <w:rsid w:val="009E51EE"/>
    <w:rsid w:val="009E5266"/>
    <w:rsid w:val="009E5270"/>
    <w:rsid w:val="009E53B3"/>
    <w:rsid w:val="009E53EF"/>
    <w:rsid w:val="009E5581"/>
    <w:rsid w:val="009E55BE"/>
    <w:rsid w:val="009E55C5"/>
    <w:rsid w:val="009E56A2"/>
    <w:rsid w:val="009E5711"/>
    <w:rsid w:val="009E579F"/>
    <w:rsid w:val="009E57B6"/>
    <w:rsid w:val="009E5824"/>
    <w:rsid w:val="009E5847"/>
    <w:rsid w:val="009E589E"/>
    <w:rsid w:val="009E5963"/>
    <w:rsid w:val="009E5977"/>
    <w:rsid w:val="009E5A14"/>
    <w:rsid w:val="009E5C83"/>
    <w:rsid w:val="009E5CC2"/>
    <w:rsid w:val="009E5DC4"/>
    <w:rsid w:val="009E5DCC"/>
    <w:rsid w:val="009E5DDE"/>
    <w:rsid w:val="009E5FCF"/>
    <w:rsid w:val="009E60A5"/>
    <w:rsid w:val="009E619F"/>
    <w:rsid w:val="009E6215"/>
    <w:rsid w:val="009E6222"/>
    <w:rsid w:val="009E6226"/>
    <w:rsid w:val="009E62BE"/>
    <w:rsid w:val="009E6302"/>
    <w:rsid w:val="009E630E"/>
    <w:rsid w:val="009E63D4"/>
    <w:rsid w:val="009E64E0"/>
    <w:rsid w:val="009E65C1"/>
    <w:rsid w:val="009E65DB"/>
    <w:rsid w:val="009E668D"/>
    <w:rsid w:val="009E6740"/>
    <w:rsid w:val="009E67EC"/>
    <w:rsid w:val="009E6842"/>
    <w:rsid w:val="009E685B"/>
    <w:rsid w:val="009E69AD"/>
    <w:rsid w:val="009E6A3C"/>
    <w:rsid w:val="009E6A6A"/>
    <w:rsid w:val="009E6B7A"/>
    <w:rsid w:val="009E6C60"/>
    <w:rsid w:val="009E6CA2"/>
    <w:rsid w:val="009E6CDD"/>
    <w:rsid w:val="009E6D13"/>
    <w:rsid w:val="009E6EB1"/>
    <w:rsid w:val="009E6EC3"/>
    <w:rsid w:val="009E6F34"/>
    <w:rsid w:val="009E7031"/>
    <w:rsid w:val="009E703C"/>
    <w:rsid w:val="009E7053"/>
    <w:rsid w:val="009E7312"/>
    <w:rsid w:val="009E7529"/>
    <w:rsid w:val="009E761B"/>
    <w:rsid w:val="009E76CD"/>
    <w:rsid w:val="009E76E3"/>
    <w:rsid w:val="009E7711"/>
    <w:rsid w:val="009E776D"/>
    <w:rsid w:val="009E776F"/>
    <w:rsid w:val="009E780E"/>
    <w:rsid w:val="009E78A2"/>
    <w:rsid w:val="009E7992"/>
    <w:rsid w:val="009E7B38"/>
    <w:rsid w:val="009E7B40"/>
    <w:rsid w:val="009E7D20"/>
    <w:rsid w:val="009E7D6E"/>
    <w:rsid w:val="009E7DD3"/>
    <w:rsid w:val="009E7E05"/>
    <w:rsid w:val="009E7E2A"/>
    <w:rsid w:val="009E7E30"/>
    <w:rsid w:val="009E7E82"/>
    <w:rsid w:val="009E7E91"/>
    <w:rsid w:val="009E7EB6"/>
    <w:rsid w:val="009E7ED7"/>
    <w:rsid w:val="009E7EF4"/>
    <w:rsid w:val="009E7F76"/>
    <w:rsid w:val="009F0012"/>
    <w:rsid w:val="009F0041"/>
    <w:rsid w:val="009F0050"/>
    <w:rsid w:val="009F0088"/>
    <w:rsid w:val="009F0101"/>
    <w:rsid w:val="009F01B1"/>
    <w:rsid w:val="009F01C2"/>
    <w:rsid w:val="009F0256"/>
    <w:rsid w:val="009F02A5"/>
    <w:rsid w:val="009F0368"/>
    <w:rsid w:val="009F0449"/>
    <w:rsid w:val="009F04FB"/>
    <w:rsid w:val="009F0511"/>
    <w:rsid w:val="009F054A"/>
    <w:rsid w:val="009F067A"/>
    <w:rsid w:val="009F06B6"/>
    <w:rsid w:val="009F0730"/>
    <w:rsid w:val="009F0779"/>
    <w:rsid w:val="009F079D"/>
    <w:rsid w:val="009F07B0"/>
    <w:rsid w:val="009F08A1"/>
    <w:rsid w:val="009F0945"/>
    <w:rsid w:val="009F0981"/>
    <w:rsid w:val="009F0AA9"/>
    <w:rsid w:val="009F0B09"/>
    <w:rsid w:val="009F0C3E"/>
    <w:rsid w:val="009F0CEF"/>
    <w:rsid w:val="009F0D36"/>
    <w:rsid w:val="009F0D59"/>
    <w:rsid w:val="009F0DA4"/>
    <w:rsid w:val="009F0DAE"/>
    <w:rsid w:val="009F0E97"/>
    <w:rsid w:val="009F0FCB"/>
    <w:rsid w:val="009F1013"/>
    <w:rsid w:val="009F1074"/>
    <w:rsid w:val="009F109A"/>
    <w:rsid w:val="009F120F"/>
    <w:rsid w:val="009F12E1"/>
    <w:rsid w:val="009F132C"/>
    <w:rsid w:val="009F1393"/>
    <w:rsid w:val="009F13EA"/>
    <w:rsid w:val="009F13ED"/>
    <w:rsid w:val="009F1551"/>
    <w:rsid w:val="009F1670"/>
    <w:rsid w:val="009F16C5"/>
    <w:rsid w:val="009F17CD"/>
    <w:rsid w:val="009F1850"/>
    <w:rsid w:val="009F190E"/>
    <w:rsid w:val="009F1920"/>
    <w:rsid w:val="009F1960"/>
    <w:rsid w:val="009F1989"/>
    <w:rsid w:val="009F1B2E"/>
    <w:rsid w:val="009F1B38"/>
    <w:rsid w:val="009F1B98"/>
    <w:rsid w:val="009F1CB2"/>
    <w:rsid w:val="009F1E5F"/>
    <w:rsid w:val="009F1E98"/>
    <w:rsid w:val="009F1F55"/>
    <w:rsid w:val="009F1FC6"/>
    <w:rsid w:val="009F20C8"/>
    <w:rsid w:val="009F2221"/>
    <w:rsid w:val="009F224F"/>
    <w:rsid w:val="009F2320"/>
    <w:rsid w:val="009F236C"/>
    <w:rsid w:val="009F2425"/>
    <w:rsid w:val="009F24D2"/>
    <w:rsid w:val="009F260D"/>
    <w:rsid w:val="009F2619"/>
    <w:rsid w:val="009F269B"/>
    <w:rsid w:val="009F2732"/>
    <w:rsid w:val="009F277E"/>
    <w:rsid w:val="009F28A6"/>
    <w:rsid w:val="009F29D2"/>
    <w:rsid w:val="009F2AE3"/>
    <w:rsid w:val="009F2B1F"/>
    <w:rsid w:val="009F2B28"/>
    <w:rsid w:val="009F2BD7"/>
    <w:rsid w:val="009F2BF5"/>
    <w:rsid w:val="009F2C93"/>
    <w:rsid w:val="009F2CB7"/>
    <w:rsid w:val="009F2D71"/>
    <w:rsid w:val="009F2DE6"/>
    <w:rsid w:val="009F2F79"/>
    <w:rsid w:val="009F2F9B"/>
    <w:rsid w:val="009F2FF9"/>
    <w:rsid w:val="009F304B"/>
    <w:rsid w:val="009F3158"/>
    <w:rsid w:val="009F318B"/>
    <w:rsid w:val="009F318F"/>
    <w:rsid w:val="009F31A7"/>
    <w:rsid w:val="009F3226"/>
    <w:rsid w:val="009F322E"/>
    <w:rsid w:val="009F328E"/>
    <w:rsid w:val="009F3385"/>
    <w:rsid w:val="009F34A7"/>
    <w:rsid w:val="009F34E6"/>
    <w:rsid w:val="009F351E"/>
    <w:rsid w:val="009F35F0"/>
    <w:rsid w:val="009F3634"/>
    <w:rsid w:val="009F369C"/>
    <w:rsid w:val="009F372F"/>
    <w:rsid w:val="009F3730"/>
    <w:rsid w:val="009F3921"/>
    <w:rsid w:val="009F396B"/>
    <w:rsid w:val="009F3B32"/>
    <w:rsid w:val="009F3B77"/>
    <w:rsid w:val="009F3B87"/>
    <w:rsid w:val="009F3BE5"/>
    <w:rsid w:val="009F3BF5"/>
    <w:rsid w:val="009F3C72"/>
    <w:rsid w:val="009F3CED"/>
    <w:rsid w:val="009F3CFB"/>
    <w:rsid w:val="009F3DBB"/>
    <w:rsid w:val="009F3E0B"/>
    <w:rsid w:val="009F3E97"/>
    <w:rsid w:val="009F3ED3"/>
    <w:rsid w:val="009F3F80"/>
    <w:rsid w:val="009F3FFA"/>
    <w:rsid w:val="009F402F"/>
    <w:rsid w:val="009F4041"/>
    <w:rsid w:val="009F4074"/>
    <w:rsid w:val="009F4087"/>
    <w:rsid w:val="009F41FC"/>
    <w:rsid w:val="009F426C"/>
    <w:rsid w:val="009F4277"/>
    <w:rsid w:val="009F430E"/>
    <w:rsid w:val="009F4393"/>
    <w:rsid w:val="009F4447"/>
    <w:rsid w:val="009F4497"/>
    <w:rsid w:val="009F4499"/>
    <w:rsid w:val="009F44C1"/>
    <w:rsid w:val="009F44E5"/>
    <w:rsid w:val="009F457C"/>
    <w:rsid w:val="009F4600"/>
    <w:rsid w:val="009F466A"/>
    <w:rsid w:val="009F46F2"/>
    <w:rsid w:val="009F4716"/>
    <w:rsid w:val="009F4809"/>
    <w:rsid w:val="009F481F"/>
    <w:rsid w:val="009F482D"/>
    <w:rsid w:val="009F4881"/>
    <w:rsid w:val="009F49D4"/>
    <w:rsid w:val="009F4A11"/>
    <w:rsid w:val="009F4A3E"/>
    <w:rsid w:val="009F4A86"/>
    <w:rsid w:val="009F4A93"/>
    <w:rsid w:val="009F4ADA"/>
    <w:rsid w:val="009F4BB0"/>
    <w:rsid w:val="009F4C3E"/>
    <w:rsid w:val="009F4CBF"/>
    <w:rsid w:val="009F4CD1"/>
    <w:rsid w:val="009F4D18"/>
    <w:rsid w:val="009F4D45"/>
    <w:rsid w:val="009F4E60"/>
    <w:rsid w:val="009F4EFC"/>
    <w:rsid w:val="009F4FCB"/>
    <w:rsid w:val="009F5004"/>
    <w:rsid w:val="009F5177"/>
    <w:rsid w:val="009F5181"/>
    <w:rsid w:val="009F529A"/>
    <w:rsid w:val="009F52E6"/>
    <w:rsid w:val="009F554B"/>
    <w:rsid w:val="009F56A5"/>
    <w:rsid w:val="009F56DC"/>
    <w:rsid w:val="009F56F7"/>
    <w:rsid w:val="009F573F"/>
    <w:rsid w:val="009F574E"/>
    <w:rsid w:val="009F57A8"/>
    <w:rsid w:val="009F580C"/>
    <w:rsid w:val="009F5837"/>
    <w:rsid w:val="009F584A"/>
    <w:rsid w:val="009F58B2"/>
    <w:rsid w:val="009F58F1"/>
    <w:rsid w:val="009F5930"/>
    <w:rsid w:val="009F5A06"/>
    <w:rsid w:val="009F5A7D"/>
    <w:rsid w:val="009F5ACA"/>
    <w:rsid w:val="009F5BDE"/>
    <w:rsid w:val="009F5C0C"/>
    <w:rsid w:val="009F5C39"/>
    <w:rsid w:val="009F5C43"/>
    <w:rsid w:val="009F5C7D"/>
    <w:rsid w:val="009F5D56"/>
    <w:rsid w:val="009F5D57"/>
    <w:rsid w:val="009F5E61"/>
    <w:rsid w:val="009F5F6F"/>
    <w:rsid w:val="009F605E"/>
    <w:rsid w:val="009F60C6"/>
    <w:rsid w:val="009F60C9"/>
    <w:rsid w:val="009F6144"/>
    <w:rsid w:val="009F623A"/>
    <w:rsid w:val="009F629E"/>
    <w:rsid w:val="009F62B6"/>
    <w:rsid w:val="009F6315"/>
    <w:rsid w:val="009F6353"/>
    <w:rsid w:val="009F6471"/>
    <w:rsid w:val="009F647D"/>
    <w:rsid w:val="009F651C"/>
    <w:rsid w:val="009F658A"/>
    <w:rsid w:val="009F65CC"/>
    <w:rsid w:val="009F6607"/>
    <w:rsid w:val="009F66B9"/>
    <w:rsid w:val="009F66C2"/>
    <w:rsid w:val="009F6704"/>
    <w:rsid w:val="009F67A5"/>
    <w:rsid w:val="009F6857"/>
    <w:rsid w:val="009F6873"/>
    <w:rsid w:val="009F6876"/>
    <w:rsid w:val="009F68FB"/>
    <w:rsid w:val="009F690C"/>
    <w:rsid w:val="009F6967"/>
    <w:rsid w:val="009F699F"/>
    <w:rsid w:val="009F69B2"/>
    <w:rsid w:val="009F6A22"/>
    <w:rsid w:val="009F6A9A"/>
    <w:rsid w:val="009F6BC4"/>
    <w:rsid w:val="009F6DBA"/>
    <w:rsid w:val="009F6DCF"/>
    <w:rsid w:val="009F6E99"/>
    <w:rsid w:val="009F6FCE"/>
    <w:rsid w:val="009F72E8"/>
    <w:rsid w:val="009F731B"/>
    <w:rsid w:val="009F7381"/>
    <w:rsid w:val="009F750F"/>
    <w:rsid w:val="009F765F"/>
    <w:rsid w:val="009F76C1"/>
    <w:rsid w:val="009F7741"/>
    <w:rsid w:val="009F785B"/>
    <w:rsid w:val="009F78E6"/>
    <w:rsid w:val="009F7922"/>
    <w:rsid w:val="009F7B02"/>
    <w:rsid w:val="009F7BE9"/>
    <w:rsid w:val="009F7BF1"/>
    <w:rsid w:val="009F7C0F"/>
    <w:rsid w:val="009F7C2D"/>
    <w:rsid w:val="009F7DA6"/>
    <w:rsid w:val="009F7DB7"/>
    <w:rsid w:val="009F7E1D"/>
    <w:rsid w:val="009F7E5C"/>
    <w:rsid w:val="009F7EE9"/>
    <w:rsid w:val="009F7F05"/>
    <w:rsid w:val="009F7F21"/>
    <w:rsid w:val="009F7F34"/>
    <w:rsid w:val="009F7F63"/>
    <w:rsid w:val="009F7F81"/>
    <w:rsid w:val="00A000A1"/>
    <w:rsid w:val="00A00170"/>
    <w:rsid w:val="00A0021C"/>
    <w:rsid w:val="00A0029E"/>
    <w:rsid w:val="00A002D4"/>
    <w:rsid w:val="00A002D6"/>
    <w:rsid w:val="00A00304"/>
    <w:rsid w:val="00A00305"/>
    <w:rsid w:val="00A00422"/>
    <w:rsid w:val="00A00506"/>
    <w:rsid w:val="00A00519"/>
    <w:rsid w:val="00A00526"/>
    <w:rsid w:val="00A005A1"/>
    <w:rsid w:val="00A0061B"/>
    <w:rsid w:val="00A0062E"/>
    <w:rsid w:val="00A00674"/>
    <w:rsid w:val="00A00720"/>
    <w:rsid w:val="00A0077B"/>
    <w:rsid w:val="00A007B5"/>
    <w:rsid w:val="00A007D7"/>
    <w:rsid w:val="00A007F3"/>
    <w:rsid w:val="00A0094C"/>
    <w:rsid w:val="00A009AF"/>
    <w:rsid w:val="00A00ACE"/>
    <w:rsid w:val="00A00B0D"/>
    <w:rsid w:val="00A00B5C"/>
    <w:rsid w:val="00A00C56"/>
    <w:rsid w:val="00A00CCC"/>
    <w:rsid w:val="00A00D2E"/>
    <w:rsid w:val="00A00D48"/>
    <w:rsid w:val="00A00DDE"/>
    <w:rsid w:val="00A00DFF"/>
    <w:rsid w:val="00A00F5D"/>
    <w:rsid w:val="00A00F81"/>
    <w:rsid w:val="00A00F83"/>
    <w:rsid w:val="00A01000"/>
    <w:rsid w:val="00A01078"/>
    <w:rsid w:val="00A01110"/>
    <w:rsid w:val="00A01218"/>
    <w:rsid w:val="00A01240"/>
    <w:rsid w:val="00A01288"/>
    <w:rsid w:val="00A01289"/>
    <w:rsid w:val="00A012A5"/>
    <w:rsid w:val="00A013E4"/>
    <w:rsid w:val="00A013FE"/>
    <w:rsid w:val="00A01456"/>
    <w:rsid w:val="00A01626"/>
    <w:rsid w:val="00A01635"/>
    <w:rsid w:val="00A01732"/>
    <w:rsid w:val="00A01755"/>
    <w:rsid w:val="00A017CC"/>
    <w:rsid w:val="00A01836"/>
    <w:rsid w:val="00A01841"/>
    <w:rsid w:val="00A01865"/>
    <w:rsid w:val="00A018CF"/>
    <w:rsid w:val="00A018DA"/>
    <w:rsid w:val="00A018DC"/>
    <w:rsid w:val="00A01901"/>
    <w:rsid w:val="00A0194B"/>
    <w:rsid w:val="00A0197A"/>
    <w:rsid w:val="00A01B48"/>
    <w:rsid w:val="00A01C0F"/>
    <w:rsid w:val="00A01DB1"/>
    <w:rsid w:val="00A01DCD"/>
    <w:rsid w:val="00A01EC4"/>
    <w:rsid w:val="00A01F0B"/>
    <w:rsid w:val="00A01F77"/>
    <w:rsid w:val="00A0220A"/>
    <w:rsid w:val="00A02246"/>
    <w:rsid w:val="00A023FB"/>
    <w:rsid w:val="00A024A4"/>
    <w:rsid w:val="00A024A7"/>
    <w:rsid w:val="00A024B2"/>
    <w:rsid w:val="00A02537"/>
    <w:rsid w:val="00A02564"/>
    <w:rsid w:val="00A02794"/>
    <w:rsid w:val="00A0290C"/>
    <w:rsid w:val="00A029AF"/>
    <w:rsid w:val="00A02AFB"/>
    <w:rsid w:val="00A02B5F"/>
    <w:rsid w:val="00A02B9B"/>
    <w:rsid w:val="00A02C12"/>
    <w:rsid w:val="00A02C2D"/>
    <w:rsid w:val="00A02C43"/>
    <w:rsid w:val="00A02C52"/>
    <w:rsid w:val="00A02D5C"/>
    <w:rsid w:val="00A02D83"/>
    <w:rsid w:val="00A02E55"/>
    <w:rsid w:val="00A02E5E"/>
    <w:rsid w:val="00A02EA9"/>
    <w:rsid w:val="00A02FB4"/>
    <w:rsid w:val="00A0303B"/>
    <w:rsid w:val="00A030BB"/>
    <w:rsid w:val="00A030E8"/>
    <w:rsid w:val="00A030F5"/>
    <w:rsid w:val="00A031C1"/>
    <w:rsid w:val="00A03231"/>
    <w:rsid w:val="00A032EF"/>
    <w:rsid w:val="00A03461"/>
    <w:rsid w:val="00A034AF"/>
    <w:rsid w:val="00A0357F"/>
    <w:rsid w:val="00A037B5"/>
    <w:rsid w:val="00A037E0"/>
    <w:rsid w:val="00A037EC"/>
    <w:rsid w:val="00A037F1"/>
    <w:rsid w:val="00A03876"/>
    <w:rsid w:val="00A038B4"/>
    <w:rsid w:val="00A03926"/>
    <w:rsid w:val="00A03991"/>
    <w:rsid w:val="00A03B02"/>
    <w:rsid w:val="00A03B81"/>
    <w:rsid w:val="00A03BAD"/>
    <w:rsid w:val="00A03BBB"/>
    <w:rsid w:val="00A03BEC"/>
    <w:rsid w:val="00A03C09"/>
    <w:rsid w:val="00A03C73"/>
    <w:rsid w:val="00A03CE4"/>
    <w:rsid w:val="00A03CF1"/>
    <w:rsid w:val="00A03E61"/>
    <w:rsid w:val="00A03EE2"/>
    <w:rsid w:val="00A03F13"/>
    <w:rsid w:val="00A03F46"/>
    <w:rsid w:val="00A0402E"/>
    <w:rsid w:val="00A040ED"/>
    <w:rsid w:val="00A04235"/>
    <w:rsid w:val="00A043D6"/>
    <w:rsid w:val="00A043D9"/>
    <w:rsid w:val="00A043EC"/>
    <w:rsid w:val="00A0441C"/>
    <w:rsid w:val="00A04476"/>
    <w:rsid w:val="00A04649"/>
    <w:rsid w:val="00A0468F"/>
    <w:rsid w:val="00A046A2"/>
    <w:rsid w:val="00A04965"/>
    <w:rsid w:val="00A04986"/>
    <w:rsid w:val="00A049C7"/>
    <w:rsid w:val="00A049F4"/>
    <w:rsid w:val="00A04AB0"/>
    <w:rsid w:val="00A04AB4"/>
    <w:rsid w:val="00A04B1E"/>
    <w:rsid w:val="00A04C14"/>
    <w:rsid w:val="00A04C8C"/>
    <w:rsid w:val="00A04C9A"/>
    <w:rsid w:val="00A04D54"/>
    <w:rsid w:val="00A04DBE"/>
    <w:rsid w:val="00A04EA8"/>
    <w:rsid w:val="00A04F27"/>
    <w:rsid w:val="00A04FA3"/>
    <w:rsid w:val="00A04FDB"/>
    <w:rsid w:val="00A050A9"/>
    <w:rsid w:val="00A050B1"/>
    <w:rsid w:val="00A050CE"/>
    <w:rsid w:val="00A05123"/>
    <w:rsid w:val="00A051AA"/>
    <w:rsid w:val="00A05338"/>
    <w:rsid w:val="00A0540C"/>
    <w:rsid w:val="00A05447"/>
    <w:rsid w:val="00A05456"/>
    <w:rsid w:val="00A054F0"/>
    <w:rsid w:val="00A0550B"/>
    <w:rsid w:val="00A05562"/>
    <w:rsid w:val="00A05594"/>
    <w:rsid w:val="00A05946"/>
    <w:rsid w:val="00A0596E"/>
    <w:rsid w:val="00A059D6"/>
    <w:rsid w:val="00A05A76"/>
    <w:rsid w:val="00A05AE5"/>
    <w:rsid w:val="00A05B32"/>
    <w:rsid w:val="00A05E65"/>
    <w:rsid w:val="00A05E7B"/>
    <w:rsid w:val="00A05EAA"/>
    <w:rsid w:val="00A05EF9"/>
    <w:rsid w:val="00A05F31"/>
    <w:rsid w:val="00A05F39"/>
    <w:rsid w:val="00A05FD3"/>
    <w:rsid w:val="00A0600C"/>
    <w:rsid w:val="00A06061"/>
    <w:rsid w:val="00A062A7"/>
    <w:rsid w:val="00A062C4"/>
    <w:rsid w:val="00A0634E"/>
    <w:rsid w:val="00A06378"/>
    <w:rsid w:val="00A06382"/>
    <w:rsid w:val="00A06449"/>
    <w:rsid w:val="00A06561"/>
    <w:rsid w:val="00A06595"/>
    <w:rsid w:val="00A066E6"/>
    <w:rsid w:val="00A0671D"/>
    <w:rsid w:val="00A067CC"/>
    <w:rsid w:val="00A067E3"/>
    <w:rsid w:val="00A0696B"/>
    <w:rsid w:val="00A06A6B"/>
    <w:rsid w:val="00A06A93"/>
    <w:rsid w:val="00A06BAC"/>
    <w:rsid w:val="00A06C65"/>
    <w:rsid w:val="00A06C8F"/>
    <w:rsid w:val="00A06D53"/>
    <w:rsid w:val="00A06DF4"/>
    <w:rsid w:val="00A06E4D"/>
    <w:rsid w:val="00A06E95"/>
    <w:rsid w:val="00A06EA5"/>
    <w:rsid w:val="00A06EC0"/>
    <w:rsid w:val="00A06F32"/>
    <w:rsid w:val="00A06F90"/>
    <w:rsid w:val="00A06FA4"/>
    <w:rsid w:val="00A07007"/>
    <w:rsid w:val="00A0700C"/>
    <w:rsid w:val="00A07073"/>
    <w:rsid w:val="00A070EA"/>
    <w:rsid w:val="00A0727B"/>
    <w:rsid w:val="00A07288"/>
    <w:rsid w:val="00A07352"/>
    <w:rsid w:val="00A07379"/>
    <w:rsid w:val="00A07483"/>
    <w:rsid w:val="00A074D8"/>
    <w:rsid w:val="00A075C9"/>
    <w:rsid w:val="00A075ED"/>
    <w:rsid w:val="00A075F8"/>
    <w:rsid w:val="00A0767D"/>
    <w:rsid w:val="00A077D9"/>
    <w:rsid w:val="00A0785D"/>
    <w:rsid w:val="00A07879"/>
    <w:rsid w:val="00A078A5"/>
    <w:rsid w:val="00A078B5"/>
    <w:rsid w:val="00A078E7"/>
    <w:rsid w:val="00A07A1A"/>
    <w:rsid w:val="00A07A58"/>
    <w:rsid w:val="00A07A79"/>
    <w:rsid w:val="00A07A8A"/>
    <w:rsid w:val="00A07ACD"/>
    <w:rsid w:val="00A07C14"/>
    <w:rsid w:val="00A07C4E"/>
    <w:rsid w:val="00A07CB1"/>
    <w:rsid w:val="00A07E9C"/>
    <w:rsid w:val="00A07ECE"/>
    <w:rsid w:val="00A100B4"/>
    <w:rsid w:val="00A100D4"/>
    <w:rsid w:val="00A10101"/>
    <w:rsid w:val="00A10171"/>
    <w:rsid w:val="00A101EF"/>
    <w:rsid w:val="00A10205"/>
    <w:rsid w:val="00A10220"/>
    <w:rsid w:val="00A102DC"/>
    <w:rsid w:val="00A1030E"/>
    <w:rsid w:val="00A10580"/>
    <w:rsid w:val="00A106BB"/>
    <w:rsid w:val="00A106CD"/>
    <w:rsid w:val="00A10743"/>
    <w:rsid w:val="00A10760"/>
    <w:rsid w:val="00A10766"/>
    <w:rsid w:val="00A10799"/>
    <w:rsid w:val="00A107AE"/>
    <w:rsid w:val="00A107FD"/>
    <w:rsid w:val="00A10808"/>
    <w:rsid w:val="00A10A18"/>
    <w:rsid w:val="00A10A4C"/>
    <w:rsid w:val="00A10A9F"/>
    <w:rsid w:val="00A10C00"/>
    <w:rsid w:val="00A10C24"/>
    <w:rsid w:val="00A10C5C"/>
    <w:rsid w:val="00A10C78"/>
    <w:rsid w:val="00A10D77"/>
    <w:rsid w:val="00A10E82"/>
    <w:rsid w:val="00A10F1F"/>
    <w:rsid w:val="00A10F93"/>
    <w:rsid w:val="00A10FB7"/>
    <w:rsid w:val="00A1101E"/>
    <w:rsid w:val="00A1108F"/>
    <w:rsid w:val="00A110E9"/>
    <w:rsid w:val="00A110ED"/>
    <w:rsid w:val="00A111C1"/>
    <w:rsid w:val="00A111C4"/>
    <w:rsid w:val="00A111DB"/>
    <w:rsid w:val="00A11217"/>
    <w:rsid w:val="00A11220"/>
    <w:rsid w:val="00A112A9"/>
    <w:rsid w:val="00A114A4"/>
    <w:rsid w:val="00A1160D"/>
    <w:rsid w:val="00A116B0"/>
    <w:rsid w:val="00A116D7"/>
    <w:rsid w:val="00A11745"/>
    <w:rsid w:val="00A11868"/>
    <w:rsid w:val="00A11875"/>
    <w:rsid w:val="00A1188D"/>
    <w:rsid w:val="00A118FB"/>
    <w:rsid w:val="00A1192E"/>
    <w:rsid w:val="00A11966"/>
    <w:rsid w:val="00A11A1A"/>
    <w:rsid w:val="00A11A57"/>
    <w:rsid w:val="00A11AFC"/>
    <w:rsid w:val="00A11B8B"/>
    <w:rsid w:val="00A11BA1"/>
    <w:rsid w:val="00A11BD9"/>
    <w:rsid w:val="00A11BDF"/>
    <w:rsid w:val="00A11C18"/>
    <w:rsid w:val="00A11C52"/>
    <w:rsid w:val="00A11CD6"/>
    <w:rsid w:val="00A11E60"/>
    <w:rsid w:val="00A11EBB"/>
    <w:rsid w:val="00A11F56"/>
    <w:rsid w:val="00A11F5B"/>
    <w:rsid w:val="00A11FEA"/>
    <w:rsid w:val="00A1204C"/>
    <w:rsid w:val="00A12050"/>
    <w:rsid w:val="00A12133"/>
    <w:rsid w:val="00A12153"/>
    <w:rsid w:val="00A1217C"/>
    <w:rsid w:val="00A1219D"/>
    <w:rsid w:val="00A12221"/>
    <w:rsid w:val="00A12432"/>
    <w:rsid w:val="00A12443"/>
    <w:rsid w:val="00A12583"/>
    <w:rsid w:val="00A125B7"/>
    <w:rsid w:val="00A1261A"/>
    <w:rsid w:val="00A1280A"/>
    <w:rsid w:val="00A1288D"/>
    <w:rsid w:val="00A12964"/>
    <w:rsid w:val="00A12A06"/>
    <w:rsid w:val="00A12C20"/>
    <w:rsid w:val="00A12D94"/>
    <w:rsid w:val="00A12E46"/>
    <w:rsid w:val="00A12E7E"/>
    <w:rsid w:val="00A12EFD"/>
    <w:rsid w:val="00A12F39"/>
    <w:rsid w:val="00A12F7C"/>
    <w:rsid w:val="00A12FD2"/>
    <w:rsid w:val="00A12FD8"/>
    <w:rsid w:val="00A12FF4"/>
    <w:rsid w:val="00A130AB"/>
    <w:rsid w:val="00A1311F"/>
    <w:rsid w:val="00A13261"/>
    <w:rsid w:val="00A132DC"/>
    <w:rsid w:val="00A1335C"/>
    <w:rsid w:val="00A13393"/>
    <w:rsid w:val="00A13396"/>
    <w:rsid w:val="00A1343F"/>
    <w:rsid w:val="00A134FE"/>
    <w:rsid w:val="00A1355E"/>
    <w:rsid w:val="00A1356D"/>
    <w:rsid w:val="00A135C2"/>
    <w:rsid w:val="00A136BA"/>
    <w:rsid w:val="00A1371F"/>
    <w:rsid w:val="00A1380F"/>
    <w:rsid w:val="00A1393E"/>
    <w:rsid w:val="00A1396E"/>
    <w:rsid w:val="00A139DC"/>
    <w:rsid w:val="00A139E4"/>
    <w:rsid w:val="00A13A2B"/>
    <w:rsid w:val="00A13A4D"/>
    <w:rsid w:val="00A13A5A"/>
    <w:rsid w:val="00A13AE3"/>
    <w:rsid w:val="00A13B17"/>
    <w:rsid w:val="00A13BCB"/>
    <w:rsid w:val="00A13C7E"/>
    <w:rsid w:val="00A13C91"/>
    <w:rsid w:val="00A13D5F"/>
    <w:rsid w:val="00A13DE7"/>
    <w:rsid w:val="00A13E93"/>
    <w:rsid w:val="00A13FDD"/>
    <w:rsid w:val="00A14017"/>
    <w:rsid w:val="00A14140"/>
    <w:rsid w:val="00A142CF"/>
    <w:rsid w:val="00A142D0"/>
    <w:rsid w:val="00A144E5"/>
    <w:rsid w:val="00A1451C"/>
    <w:rsid w:val="00A14553"/>
    <w:rsid w:val="00A1459B"/>
    <w:rsid w:val="00A1459D"/>
    <w:rsid w:val="00A145A5"/>
    <w:rsid w:val="00A14620"/>
    <w:rsid w:val="00A1464F"/>
    <w:rsid w:val="00A1473F"/>
    <w:rsid w:val="00A14961"/>
    <w:rsid w:val="00A14A9A"/>
    <w:rsid w:val="00A14A9D"/>
    <w:rsid w:val="00A14BE6"/>
    <w:rsid w:val="00A14C59"/>
    <w:rsid w:val="00A14CC1"/>
    <w:rsid w:val="00A14D5F"/>
    <w:rsid w:val="00A14D76"/>
    <w:rsid w:val="00A14D91"/>
    <w:rsid w:val="00A14D9A"/>
    <w:rsid w:val="00A14E01"/>
    <w:rsid w:val="00A14F35"/>
    <w:rsid w:val="00A14F38"/>
    <w:rsid w:val="00A14F3F"/>
    <w:rsid w:val="00A14FDF"/>
    <w:rsid w:val="00A150A5"/>
    <w:rsid w:val="00A15128"/>
    <w:rsid w:val="00A1515C"/>
    <w:rsid w:val="00A151E3"/>
    <w:rsid w:val="00A15217"/>
    <w:rsid w:val="00A153B1"/>
    <w:rsid w:val="00A153B7"/>
    <w:rsid w:val="00A153E9"/>
    <w:rsid w:val="00A15458"/>
    <w:rsid w:val="00A15484"/>
    <w:rsid w:val="00A154F3"/>
    <w:rsid w:val="00A15533"/>
    <w:rsid w:val="00A155D6"/>
    <w:rsid w:val="00A155DF"/>
    <w:rsid w:val="00A155F7"/>
    <w:rsid w:val="00A1564E"/>
    <w:rsid w:val="00A15681"/>
    <w:rsid w:val="00A156BF"/>
    <w:rsid w:val="00A157CF"/>
    <w:rsid w:val="00A157D1"/>
    <w:rsid w:val="00A158FD"/>
    <w:rsid w:val="00A15958"/>
    <w:rsid w:val="00A15ABA"/>
    <w:rsid w:val="00A15AC0"/>
    <w:rsid w:val="00A15AD0"/>
    <w:rsid w:val="00A15AF5"/>
    <w:rsid w:val="00A15B88"/>
    <w:rsid w:val="00A15C1B"/>
    <w:rsid w:val="00A15C2D"/>
    <w:rsid w:val="00A15C4C"/>
    <w:rsid w:val="00A15CDC"/>
    <w:rsid w:val="00A15DE3"/>
    <w:rsid w:val="00A15DEE"/>
    <w:rsid w:val="00A15E5E"/>
    <w:rsid w:val="00A15F4F"/>
    <w:rsid w:val="00A15F6D"/>
    <w:rsid w:val="00A15FCA"/>
    <w:rsid w:val="00A16171"/>
    <w:rsid w:val="00A161A3"/>
    <w:rsid w:val="00A162B1"/>
    <w:rsid w:val="00A162D8"/>
    <w:rsid w:val="00A16471"/>
    <w:rsid w:val="00A16492"/>
    <w:rsid w:val="00A16575"/>
    <w:rsid w:val="00A165EC"/>
    <w:rsid w:val="00A16789"/>
    <w:rsid w:val="00A16801"/>
    <w:rsid w:val="00A1693F"/>
    <w:rsid w:val="00A16986"/>
    <w:rsid w:val="00A16994"/>
    <w:rsid w:val="00A169DC"/>
    <w:rsid w:val="00A169E7"/>
    <w:rsid w:val="00A16A27"/>
    <w:rsid w:val="00A16AB2"/>
    <w:rsid w:val="00A16C6F"/>
    <w:rsid w:val="00A16D69"/>
    <w:rsid w:val="00A16D6F"/>
    <w:rsid w:val="00A16D96"/>
    <w:rsid w:val="00A16DCB"/>
    <w:rsid w:val="00A16DFB"/>
    <w:rsid w:val="00A16DFC"/>
    <w:rsid w:val="00A16E38"/>
    <w:rsid w:val="00A16E49"/>
    <w:rsid w:val="00A16E91"/>
    <w:rsid w:val="00A16F9C"/>
    <w:rsid w:val="00A16FBD"/>
    <w:rsid w:val="00A16FE1"/>
    <w:rsid w:val="00A1709B"/>
    <w:rsid w:val="00A170A9"/>
    <w:rsid w:val="00A1717F"/>
    <w:rsid w:val="00A1718A"/>
    <w:rsid w:val="00A171DF"/>
    <w:rsid w:val="00A17240"/>
    <w:rsid w:val="00A17281"/>
    <w:rsid w:val="00A17309"/>
    <w:rsid w:val="00A17316"/>
    <w:rsid w:val="00A17385"/>
    <w:rsid w:val="00A1747E"/>
    <w:rsid w:val="00A1752E"/>
    <w:rsid w:val="00A175B7"/>
    <w:rsid w:val="00A175D6"/>
    <w:rsid w:val="00A17638"/>
    <w:rsid w:val="00A17669"/>
    <w:rsid w:val="00A17716"/>
    <w:rsid w:val="00A1771D"/>
    <w:rsid w:val="00A17883"/>
    <w:rsid w:val="00A179CA"/>
    <w:rsid w:val="00A179EA"/>
    <w:rsid w:val="00A17A6C"/>
    <w:rsid w:val="00A17AB7"/>
    <w:rsid w:val="00A17BEC"/>
    <w:rsid w:val="00A17CA0"/>
    <w:rsid w:val="00A17CAD"/>
    <w:rsid w:val="00A17CCE"/>
    <w:rsid w:val="00A17CFC"/>
    <w:rsid w:val="00A17E44"/>
    <w:rsid w:val="00A17F20"/>
    <w:rsid w:val="00A17F6A"/>
    <w:rsid w:val="00A17F80"/>
    <w:rsid w:val="00A17F9E"/>
    <w:rsid w:val="00A20007"/>
    <w:rsid w:val="00A20040"/>
    <w:rsid w:val="00A20048"/>
    <w:rsid w:val="00A201AB"/>
    <w:rsid w:val="00A201B7"/>
    <w:rsid w:val="00A202F1"/>
    <w:rsid w:val="00A2032A"/>
    <w:rsid w:val="00A2038F"/>
    <w:rsid w:val="00A203AE"/>
    <w:rsid w:val="00A20411"/>
    <w:rsid w:val="00A204B0"/>
    <w:rsid w:val="00A204CD"/>
    <w:rsid w:val="00A2057B"/>
    <w:rsid w:val="00A205FA"/>
    <w:rsid w:val="00A207B0"/>
    <w:rsid w:val="00A207D1"/>
    <w:rsid w:val="00A207F2"/>
    <w:rsid w:val="00A20924"/>
    <w:rsid w:val="00A2093D"/>
    <w:rsid w:val="00A209D3"/>
    <w:rsid w:val="00A20A90"/>
    <w:rsid w:val="00A20AA0"/>
    <w:rsid w:val="00A20ACC"/>
    <w:rsid w:val="00A20BEA"/>
    <w:rsid w:val="00A20D0B"/>
    <w:rsid w:val="00A20D71"/>
    <w:rsid w:val="00A20D76"/>
    <w:rsid w:val="00A20E0F"/>
    <w:rsid w:val="00A20E55"/>
    <w:rsid w:val="00A20EA2"/>
    <w:rsid w:val="00A20F80"/>
    <w:rsid w:val="00A20FB7"/>
    <w:rsid w:val="00A20FF6"/>
    <w:rsid w:val="00A21059"/>
    <w:rsid w:val="00A210BD"/>
    <w:rsid w:val="00A2112F"/>
    <w:rsid w:val="00A21168"/>
    <w:rsid w:val="00A211C3"/>
    <w:rsid w:val="00A21250"/>
    <w:rsid w:val="00A21314"/>
    <w:rsid w:val="00A21358"/>
    <w:rsid w:val="00A2138C"/>
    <w:rsid w:val="00A213C6"/>
    <w:rsid w:val="00A213CC"/>
    <w:rsid w:val="00A21487"/>
    <w:rsid w:val="00A21571"/>
    <w:rsid w:val="00A21608"/>
    <w:rsid w:val="00A21658"/>
    <w:rsid w:val="00A217D6"/>
    <w:rsid w:val="00A21836"/>
    <w:rsid w:val="00A21A36"/>
    <w:rsid w:val="00A21B73"/>
    <w:rsid w:val="00A21B74"/>
    <w:rsid w:val="00A21C5B"/>
    <w:rsid w:val="00A21C75"/>
    <w:rsid w:val="00A21E6E"/>
    <w:rsid w:val="00A21EA0"/>
    <w:rsid w:val="00A22111"/>
    <w:rsid w:val="00A221C3"/>
    <w:rsid w:val="00A221E6"/>
    <w:rsid w:val="00A2221F"/>
    <w:rsid w:val="00A223A3"/>
    <w:rsid w:val="00A2253B"/>
    <w:rsid w:val="00A2271F"/>
    <w:rsid w:val="00A227E0"/>
    <w:rsid w:val="00A2280F"/>
    <w:rsid w:val="00A2284E"/>
    <w:rsid w:val="00A22857"/>
    <w:rsid w:val="00A22868"/>
    <w:rsid w:val="00A22874"/>
    <w:rsid w:val="00A228B5"/>
    <w:rsid w:val="00A2294E"/>
    <w:rsid w:val="00A229CA"/>
    <w:rsid w:val="00A22A44"/>
    <w:rsid w:val="00A22A5B"/>
    <w:rsid w:val="00A22B5C"/>
    <w:rsid w:val="00A22BC0"/>
    <w:rsid w:val="00A22C75"/>
    <w:rsid w:val="00A22C78"/>
    <w:rsid w:val="00A22CDE"/>
    <w:rsid w:val="00A22D06"/>
    <w:rsid w:val="00A22D4E"/>
    <w:rsid w:val="00A22DA4"/>
    <w:rsid w:val="00A22E81"/>
    <w:rsid w:val="00A22ED9"/>
    <w:rsid w:val="00A22F15"/>
    <w:rsid w:val="00A22F43"/>
    <w:rsid w:val="00A22F94"/>
    <w:rsid w:val="00A22FC5"/>
    <w:rsid w:val="00A23017"/>
    <w:rsid w:val="00A2301E"/>
    <w:rsid w:val="00A23020"/>
    <w:rsid w:val="00A23088"/>
    <w:rsid w:val="00A23091"/>
    <w:rsid w:val="00A23141"/>
    <w:rsid w:val="00A233BC"/>
    <w:rsid w:val="00A234BB"/>
    <w:rsid w:val="00A23633"/>
    <w:rsid w:val="00A23770"/>
    <w:rsid w:val="00A23827"/>
    <w:rsid w:val="00A23A16"/>
    <w:rsid w:val="00A23A62"/>
    <w:rsid w:val="00A23A88"/>
    <w:rsid w:val="00A23AC3"/>
    <w:rsid w:val="00A23B53"/>
    <w:rsid w:val="00A23BDC"/>
    <w:rsid w:val="00A23BE1"/>
    <w:rsid w:val="00A23C71"/>
    <w:rsid w:val="00A23C74"/>
    <w:rsid w:val="00A23D44"/>
    <w:rsid w:val="00A23D6D"/>
    <w:rsid w:val="00A23D89"/>
    <w:rsid w:val="00A23DB7"/>
    <w:rsid w:val="00A23E3A"/>
    <w:rsid w:val="00A23E43"/>
    <w:rsid w:val="00A23F1A"/>
    <w:rsid w:val="00A23F86"/>
    <w:rsid w:val="00A23F9F"/>
    <w:rsid w:val="00A24051"/>
    <w:rsid w:val="00A240FA"/>
    <w:rsid w:val="00A2423D"/>
    <w:rsid w:val="00A24247"/>
    <w:rsid w:val="00A242DE"/>
    <w:rsid w:val="00A243FD"/>
    <w:rsid w:val="00A244DA"/>
    <w:rsid w:val="00A245B3"/>
    <w:rsid w:val="00A24636"/>
    <w:rsid w:val="00A24641"/>
    <w:rsid w:val="00A24665"/>
    <w:rsid w:val="00A246C8"/>
    <w:rsid w:val="00A24769"/>
    <w:rsid w:val="00A24779"/>
    <w:rsid w:val="00A248D3"/>
    <w:rsid w:val="00A248EE"/>
    <w:rsid w:val="00A24939"/>
    <w:rsid w:val="00A24A13"/>
    <w:rsid w:val="00A24A3B"/>
    <w:rsid w:val="00A24AA7"/>
    <w:rsid w:val="00A24AD2"/>
    <w:rsid w:val="00A24ADF"/>
    <w:rsid w:val="00A24C19"/>
    <w:rsid w:val="00A24C3B"/>
    <w:rsid w:val="00A24CB7"/>
    <w:rsid w:val="00A24CE0"/>
    <w:rsid w:val="00A24D51"/>
    <w:rsid w:val="00A24D90"/>
    <w:rsid w:val="00A24DC9"/>
    <w:rsid w:val="00A24E53"/>
    <w:rsid w:val="00A24FCD"/>
    <w:rsid w:val="00A24FFD"/>
    <w:rsid w:val="00A25082"/>
    <w:rsid w:val="00A250BB"/>
    <w:rsid w:val="00A25106"/>
    <w:rsid w:val="00A2513A"/>
    <w:rsid w:val="00A2514C"/>
    <w:rsid w:val="00A251FA"/>
    <w:rsid w:val="00A25265"/>
    <w:rsid w:val="00A252BB"/>
    <w:rsid w:val="00A25350"/>
    <w:rsid w:val="00A25465"/>
    <w:rsid w:val="00A25478"/>
    <w:rsid w:val="00A254A4"/>
    <w:rsid w:val="00A254EB"/>
    <w:rsid w:val="00A25719"/>
    <w:rsid w:val="00A2573A"/>
    <w:rsid w:val="00A257E8"/>
    <w:rsid w:val="00A257EB"/>
    <w:rsid w:val="00A258E3"/>
    <w:rsid w:val="00A259C2"/>
    <w:rsid w:val="00A259C3"/>
    <w:rsid w:val="00A25A0B"/>
    <w:rsid w:val="00A25A28"/>
    <w:rsid w:val="00A25A2D"/>
    <w:rsid w:val="00A25A41"/>
    <w:rsid w:val="00A25A93"/>
    <w:rsid w:val="00A25B16"/>
    <w:rsid w:val="00A25B33"/>
    <w:rsid w:val="00A25B36"/>
    <w:rsid w:val="00A25B3B"/>
    <w:rsid w:val="00A25BB7"/>
    <w:rsid w:val="00A25C45"/>
    <w:rsid w:val="00A25DA6"/>
    <w:rsid w:val="00A25E31"/>
    <w:rsid w:val="00A25E84"/>
    <w:rsid w:val="00A26050"/>
    <w:rsid w:val="00A26188"/>
    <w:rsid w:val="00A261EC"/>
    <w:rsid w:val="00A26292"/>
    <w:rsid w:val="00A262C9"/>
    <w:rsid w:val="00A2631C"/>
    <w:rsid w:val="00A2639C"/>
    <w:rsid w:val="00A26408"/>
    <w:rsid w:val="00A26516"/>
    <w:rsid w:val="00A2657A"/>
    <w:rsid w:val="00A266F2"/>
    <w:rsid w:val="00A2674B"/>
    <w:rsid w:val="00A26928"/>
    <w:rsid w:val="00A26A3E"/>
    <w:rsid w:val="00A26B18"/>
    <w:rsid w:val="00A26B32"/>
    <w:rsid w:val="00A26BA3"/>
    <w:rsid w:val="00A26CB9"/>
    <w:rsid w:val="00A26CE2"/>
    <w:rsid w:val="00A26DC9"/>
    <w:rsid w:val="00A26E90"/>
    <w:rsid w:val="00A26EB5"/>
    <w:rsid w:val="00A26F4C"/>
    <w:rsid w:val="00A26F9A"/>
    <w:rsid w:val="00A26FF4"/>
    <w:rsid w:val="00A27051"/>
    <w:rsid w:val="00A270BE"/>
    <w:rsid w:val="00A2718C"/>
    <w:rsid w:val="00A271A5"/>
    <w:rsid w:val="00A271EE"/>
    <w:rsid w:val="00A2722E"/>
    <w:rsid w:val="00A2723C"/>
    <w:rsid w:val="00A27342"/>
    <w:rsid w:val="00A27373"/>
    <w:rsid w:val="00A273D1"/>
    <w:rsid w:val="00A274EB"/>
    <w:rsid w:val="00A2765D"/>
    <w:rsid w:val="00A2765F"/>
    <w:rsid w:val="00A276B4"/>
    <w:rsid w:val="00A27732"/>
    <w:rsid w:val="00A27854"/>
    <w:rsid w:val="00A27861"/>
    <w:rsid w:val="00A27870"/>
    <w:rsid w:val="00A27871"/>
    <w:rsid w:val="00A278E5"/>
    <w:rsid w:val="00A278EA"/>
    <w:rsid w:val="00A27948"/>
    <w:rsid w:val="00A27A74"/>
    <w:rsid w:val="00A27A80"/>
    <w:rsid w:val="00A27CB4"/>
    <w:rsid w:val="00A27CEB"/>
    <w:rsid w:val="00A27D6D"/>
    <w:rsid w:val="00A27E2C"/>
    <w:rsid w:val="00A27EDD"/>
    <w:rsid w:val="00A27F11"/>
    <w:rsid w:val="00A27F51"/>
    <w:rsid w:val="00A30055"/>
    <w:rsid w:val="00A300B2"/>
    <w:rsid w:val="00A3019C"/>
    <w:rsid w:val="00A301A5"/>
    <w:rsid w:val="00A301DF"/>
    <w:rsid w:val="00A30228"/>
    <w:rsid w:val="00A302E0"/>
    <w:rsid w:val="00A30354"/>
    <w:rsid w:val="00A304E2"/>
    <w:rsid w:val="00A304ED"/>
    <w:rsid w:val="00A3068A"/>
    <w:rsid w:val="00A306B1"/>
    <w:rsid w:val="00A3073A"/>
    <w:rsid w:val="00A307C5"/>
    <w:rsid w:val="00A308A4"/>
    <w:rsid w:val="00A30A17"/>
    <w:rsid w:val="00A30A93"/>
    <w:rsid w:val="00A30B6A"/>
    <w:rsid w:val="00A30CBE"/>
    <w:rsid w:val="00A30CCE"/>
    <w:rsid w:val="00A30DAE"/>
    <w:rsid w:val="00A30DBA"/>
    <w:rsid w:val="00A30E59"/>
    <w:rsid w:val="00A30F27"/>
    <w:rsid w:val="00A30F9A"/>
    <w:rsid w:val="00A31062"/>
    <w:rsid w:val="00A31099"/>
    <w:rsid w:val="00A3114C"/>
    <w:rsid w:val="00A31281"/>
    <w:rsid w:val="00A31313"/>
    <w:rsid w:val="00A313C3"/>
    <w:rsid w:val="00A3165F"/>
    <w:rsid w:val="00A31696"/>
    <w:rsid w:val="00A31792"/>
    <w:rsid w:val="00A3181E"/>
    <w:rsid w:val="00A3182F"/>
    <w:rsid w:val="00A3186A"/>
    <w:rsid w:val="00A318DA"/>
    <w:rsid w:val="00A31A65"/>
    <w:rsid w:val="00A31A80"/>
    <w:rsid w:val="00A31A96"/>
    <w:rsid w:val="00A31B13"/>
    <w:rsid w:val="00A31B54"/>
    <w:rsid w:val="00A31B72"/>
    <w:rsid w:val="00A31B92"/>
    <w:rsid w:val="00A31CAE"/>
    <w:rsid w:val="00A31DBD"/>
    <w:rsid w:val="00A31DC0"/>
    <w:rsid w:val="00A31DE2"/>
    <w:rsid w:val="00A31DF5"/>
    <w:rsid w:val="00A31E08"/>
    <w:rsid w:val="00A31E14"/>
    <w:rsid w:val="00A31F56"/>
    <w:rsid w:val="00A32001"/>
    <w:rsid w:val="00A320B1"/>
    <w:rsid w:val="00A320E0"/>
    <w:rsid w:val="00A3214B"/>
    <w:rsid w:val="00A32227"/>
    <w:rsid w:val="00A322AB"/>
    <w:rsid w:val="00A322C3"/>
    <w:rsid w:val="00A323E2"/>
    <w:rsid w:val="00A324DD"/>
    <w:rsid w:val="00A32525"/>
    <w:rsid w:val="00A3258E"/>
    <w:rsid w:val="00A3264A"/>
    <w:rsid w:val="00A32712"/>
    <w:rsid w:val="00A32780"/>
    <w:rsid w:val="00A327B0"/>
    <w:rsid w:val="00A327B5"/>
    <w:rsid w:val="00A327E0"/>
    <w:rsid w:val="00A32823"/>
    <w:rsid w:val="00A3287D"/>
    <w:rsid w:val="00A328D3"/>
    <w:rsid w:val="00A32A06"/>
    <w:rsid w:val="00A32A50"/>
    <w:rsid w:val="00A32ABE"/>
    <w:rsid w:val="00A32C0E"/>
    <w:rsid w:val="00A32E97"/>
    <w:rsid w:val="00A32ED4"/>
    <w:rsid w:val="00A330DD"/>
    <w:rsid w:val="00A330DF"/>
    <w:rsid w:val="00A3312B"/>
    <w:rsid w:val="00A3322D"/>
    <w:rsid w:val="00A332F7"/>
    <w:rsid w:val="00A33396"/>
    <w:rsid w:val="00A333C2"/>
    <w:rsid w:val="00A333D7"/>
    <w:rsid w:val="00A334AC"/>
    <w:rsid w:val="00A334FC"/>
    <w:rsid w:val="00A335B6"/>
    <w:rsid w:val="00A33634"/>
    <w:rsid w:val="00A336AB"/>
    <w:rsid w:val="00A3372E"/>
    <w:rsid w:val="00A337DA"/>
    <w:rsid w:val="00A33814"/>
    <w:rsid w:val="00A338B9"/>
    <w:rsid w:val="00A338C2"/>
    <w:rsid w:val="00A3394B"/>
    <w:rsid w:val="00A33A94"/>
    <w:rsid w:val="00A33A9A"/>
    <w:rsid w:val="00A33AD0"/>
    <w:rsid w:val="00A33AD3"/>
    <w:rsid w:val="00A33B6C"/>
    <w:rsid w:val="00A33CCD"/>
    <w:rsid w:val="00A33D1B"/>
    <w:rsid w:val="00A33EE0"/>
    <w:rsid w:val="00A33F3B"/>
    <w:rsid w:val="00A3420A"/>
    <w:rsid w:val="00A34245"/>
    <w:rsid w:val="00A34259"/>
    <w:rsid w:val="00A34281"/>
    <w:rsid w:val="00A343DB"/>
    <w:rsid w:val="00A34495"/>
    <w:rsid w:val="00A344B5"/>
    <w:rsid w:val="00A34501"/>
    <w:rsid w:val="00A3453E"/>
    <w:rsid w:val="00A3464D"/>
    <w:rsid w:val="00A347D3"/>
    <w:rsid w:val="00A34912"/>
    <w:rsid w:val="00A34C2B"/>
    <w:rsid w:val="00A34C97"/>
    <w:rsid w:val="00A34D2E"/>
    <w:rsid w:val="00A34E0A"/>
    <w:rsid w:val="00A34F0C"/>
    <w:rsid w:val="00A34F81"/>
    <w:rsid w:val="00A3511F"/>
    <w:rsid w:val="00A3523B"/>
    <w:rsid w:val="00A35255"/>
    <w:rsid w:val="00A352EE"/>
    <w:rsid w:val="00A3535B"/>
    <w:rsid w:val="00A3545E"/>
    <w:rsid w:val="00A354BC"/>
    <w:rsid w:val="00A3552A"/>
    <w:rsid w:val="00A355E2"/>
    <w:rsid w:val="00A35608"/>
    <w:rsid w:val="00A35749"/>
    <w:rsid w:val="00A35836"/>
    <w:rsid w:val="00A3588D"/>
    <w:rsid w:val="00A35922"/>
    <w:rsid w:val="00A35ABD"/>
    <w:rsid w:val="00A35B4C"/>
    <w:rsid w:val="00A35BA6"/>
    <w:rsid w:val="00A35BC2"/>
    <w:rsid w:val="00A35D1A"/>
    <w:rsid w:val="00A35DB4"/>
    <w:rsid w:val="00A35DBD"/>
    <w:rsid w:val="00A35E45"/>
    <w:rsid w:val="00A35E50"/>
    <w:rsid w:val="00A35EEE"/>
    <w:rsid w:val="00A35F10"/>
    <w:rsid w:val="00A35F3F"/>
    <w:rsid w:val="00A35FDC"/>
    <w:rsid w:val="00A36096"/>
    <w:rsid w:val="00A360CC"/>
    <w:rsid w:val="00A3619C"/>
    <w:rsid w:val="00A361E2"/>
    <w:rsid w:val="00A3622B"/>
    <w:rsid w:val="00A3625F"/>
    <w:rsid w:val="00A3626D"/>
    <w:rsid w:val="00A362B7"/>
    <w:rsid w:val="00A3631E"/>
    <w:rsid w:val="00A36383"/>
    <w:rsid w:val="00A3642D"/>
    <w:rsid w:val="00A36546"/>
    <w:rsid w:val="00A36566"/>
    <w:rsid w:val="00A365BC"/>
    <w:rsid w:val="00A365E8"/>
    <w:rsid w:val="00A3666B"/>
    <w:rsid w:val="00A366F2"/>
    <w:rsid w:val="00A36792"/>
    <w:rsid w:val="00A367CC"/>
    <w:rsid w:val="00A36809"/>
    <w:rsid w:val="00A368A7"/>
    <w:rsid w:val="00A368BE"/>
    <w:rsid w:val="00A36993"/>
    <w:rsid w:val="00A369FA"/>
    <w:rsid w:val="00A36A47"/>
    <w:rsid w:val="00A36AB1"/>
    <w:rsid w:val="00A36C3F"/>
    <w:rsid w:val="00A36C6D"/>
    <w:rsid w:val="00A36DE9"/>
    <w:rsid w:val="00A36EF9"/>
    <w:rsid w:val="00A36F31"/>
    <w:rsid w:val="00A36F9D"/>
    <w:rsid w:val="00A37037"/>
    <w:rsid w:val="00A370A5"/>
    <w:rsid w:val="00A3712E"/>
    <w:rsid w:val="00A3717A"/>
    <w:rsid w:val="00A37189"/>
    <w:rsid w:val="00A3718C"/>
    <w:rsid w:val="00A37216"/>
    <w:rsid w:val="00A37279"/>
    <w:rsid w:val="00A372ED"/>
    <w:rsid w:val="00A3731A"/>
    <w:rsid w:val="00A37328"/>
    <w:rsid w:val="00A37329"/>
    <w:rsid w:val="00A37580"/>
    <w:rsid w:val="00A37591"/>
    <w:rsid w:val="00A375CA"/>
    <w:rsid w:val="00A37755"/>
    <w:rsid w:val="00A3781F"/>
    <w:rsid w:val="00A37A96"/>
    <w:rsid w:val="00A37ADF"/>
    <w:rsid w:val="00A37C1D"/>
    <w:rsid w:val="00A37C88"/>
    <w:rsid w:val="00A37CCD"/>
    <w:rsid w:val="00A37CE5"/>
    <w:rsid w:val="00A37D18"/>
    <w:rsid w:val="00A37D94"/>
    <w:rsid w:val="00A37F4D"/>
    <w:rsid w:val="00A37F75"/>
    <w:rsid w:val="00A37F84"/>
    <w:rsid w:val="00A37F9B"/>
    <w:rsid w:val="00A4007D"/>
    <w:rsid w:val="00A4013E"/>
    <w:rsid w:val="00A40175"/>
    <w:rsid w:val="00A401A9"/>
    <w:rsid w:val="00A40254"/>
    <w:rsid w:val="00A40289"/>
    <w:rsid w:val="00A402ED"/>
    <w:rsid w:val="00A4030A"/>
    <w:rsid w:val="00A4038C"/>
    <w:rsid w:val="00A403D4"/>
    <w:rsid w:val="00A403E9"/>
    <w:rsid w:val="00A403FE"/>
    <w:rsid w:val="00A40430"/>
    <w:rsid w:val="00A4044F"/>
    <w:rsid w:val="00A40450"/>
    <w:rsid w:val="00A404A9"/>
    <w:rsid w:val="00A4052E"/>
    <w:rsid w:val="00A4054A"/>
    <w:rsid w:val="00A4058B"/>
    <w:rsid w:val="00A405F2"/>
    <w:rsid w:val="00A40620"/>
    <w:rsid w:val="00A40706"/>
    <w:rsid w:val="00A40736"/>
    <w:rsid w:val="00A4085C"/>
    <w:rsid w:val="00A4087F"/>
    <w:rsid w:val="00A4091A"/>
    <w:rsid w:val="00A40AF1"/>
    <w:rsid w:val="00A40B01"/>
    <w:rsid w:val="00A40B61"/>
    <w:rsid w:val="00A40B79"/>
    <w:rsid w:val="00A40D9A"/>
    <w:rsid w:val="00A40DAC"/>
    <w:rsid w:val="00A40DB3"/>
    <w:rsid w:val="00A40E17"/>
    <w:rsid w:val="00A40EC3"/>
    <w:rsid w:val="00A40ED7"/>
    <w:rsid w:val="00A40FD3"/>
    <w:rsid w:val="00A41009"/>
    <w:rsid w:val="00A4100D"/>
    <w:rsid w:val="00A410B1"/>
    <w:rsid w:val="00A41115"/>
    <w:rsid w:val="00A41203"/>
    <w:rsid w:val="00A4126B"/>
    <w:rsid w:val="00A41291"/>
    <w:rsid w:val="00A412A7"/>
    <w:rsid w:val="00A412B2"/>
    <w:rsid w:val="00A412CF"/>
    <w:rsid w:val="00A412D1"/>
    <w:rsid w:val="00A414CD"/>
    <w:rsid w:val="00A415BF"/>
    <w:rsid w:val="00A41770"/>
    <w:rsid w:val="00A41799"/>
    <w:rsid w:val="00A41864"/>
    <w:rsid w:val="00A418D1"/>
    <w:rsid w:val="00A41A82"/>
    <w:rsid w:val="00A41B16"/>
    <w:rsid w:val="00A41B1A"/>
    <w:rsid w:val="00A41B2C"/>
    <w:rsid w:val="00A41B3F"/>
    <w:rsid w:val="00A41B6F"/>
    <w:rsid w:val="00A41C92"/>
    <w:rsid w:val="00A41C9B"/>
    <w:rsid w:val="00A41D39"/>
    <w:rsid w:val="00A41DE8"/>
    <w:rsid w:val="00A41EC5"/>
    <w:rsid w:val="00A41EDB"/>
    <w:rsid w:val="00A41FFF"/>
    <w:rsid w:val="00A4203A"/>
    <w:rsid w:val="00A42066"/>
    <w:rsid w:val="00A4209A"/>
    <w:rsid w:val="00A42152"/>
    <w:rsid w:val="00A4217B"/>
    <w:rsid w:val="00A421EA"/>
    <w:rsid w:val="00A421FA"/>
    <w:rsid w:val="00A42211"/>
    <w:rsid w:val="00A42224"/>
    <w:rsid w:val="00A42393"/>
    <w:rsid w:val="00A4248C"/>
    <w:rsid w:val="00A424AE"/>
    <w:rsid w:val="00A424CB"/>
    <w:rsid w:val="00A424D6"/>
    <w:rsid w:val="00A4267E"/>
    <w:rsid w:val="00A426DC"/>
    <w:rsid w:val="00A42759"/>
    <w:rsid w:val="00A427C4"/>
    <w:rsid w:val="00A42857"/>
    <w:rsid w:val="00A42876"/>
    <w:rsid w:val="00A429CC"/>
    <w:rsid w:val="00A42AAF"/>
    <w:rsid w:val="00A42B49"/>
    <w:rsid w:val="00A42C11"/>
    <w:rsid w:val="00A42C41"/>
    <w:rsid w:val="00A42D49"/>
    <w:rsid w:val="00A42D96"/>
    <w:rsid w:val="00A430D1"/>
    <w:rsid w:val="00A430E6"/>
    <w:rsid w:val="00A430EE"/>
    <w:rsid w:val="00A43114"/>
    <w:rsid w:val="00A43144"/>
    <w:rsid w:val="00A43292"/>
    <w:rsid w:val="00A432AE"/>
    <w:rsid w:val="00A4331E"/>
    <w:rsid w:val="00A43331"/>
    <w:rsid w:val="00A433CD"/>
    <w:rsid w:val="00A433E4"/>
    <w:rsid w:val="00A434D2"/>
    <w:rsid w:val="00A43502"/>
    <w:rsid w:val="00A4356C"/>
    <w:rsid w:val="00A43620"/>
    <w:rsid w:val="00A436BC"/>
    <w:rsid w:val="00A436D3"/>
    <w:rsid w:val="00A436EF"/>
    <w:rsid w:val="00A43755"/>
    <w:rsid w:val="00A4383B"/>
    <w:rsid w:val="00A4388A"/>
    <w:rsid w:val="00A43A27"/>
    <w:rsid w:val="00A43A61"/>
    <w:rsid w:val="00A43B3E"/>
    <w:rsid w:val="00A43B5F"/>
    <w:rsid w:val="00A43B8A"/>
    <w:rsid w:val="00A43BF4"/>
    <w:rsid w:val="00A43C1E"/>
    <w:rsid w:val="00A43CE6"/>
    <w:rsid w:val="00A43D1D"/>
    <w:rsid w:val="00A43D32"/>
    <w:rsid w:val="00A43D34"/>
    <w:rsid w:val="00A43D45"/>
    <w:rsid w:val="00A43DF5"/>
    <w:rsid w:val="00A43E5D"/>
    <w:rsid w:val="00A43EA3"/>
    <w:rsid w:val="00A44124"/>
    <w:rsid w:val="00A441BF"/>
    <w:rsid w:val="00A441ED"/>
    <w:rsid w:val="00A4424F"/>
    <w:rsid w:val="00A4435A"/>
    <w:rsid w:val="00A44366"/>
    <w:rsid w:val="00A445F9"/>
    <w:rsid w:val="00A44605"/>
    <w:rsid w:val="00A44743"/>
    <w:rsid w:val="00A4487A"/>
    <w:rsid w:val="00A44A80"/>
    <w:rsid w:val="00A44B8C"/>
    <w:rsid w:val="00A44BCB"/>
    <w:rsid w:val="00A44C07"/>
    <w:rsid w:val="00A44C38"/>
    <w:rsid w:val="00A44CED"/>
    <w:rsid w:val="00A44D09"/>
    <w:rsid w:val="00A44DAB"/>
    <w:rsid w:val="00A44F40"/>
    <w:rsid w:val="00A44F8E"/>
    <w:rsid w:val="00A45022"/>
    <w:rsid w:val="00A450CE"/>
    <w:rsid w:val="00A4516A"/>
    <w:rsid w:val="00A451BE"/>
    <w:rsid w:val="00A45203"/>
    <w:rsid w:val="00A452A3"/>
    <w:rsid w:val="00A452E7"/>
    <w:rsid w:val="00A45327"/>
    <w:rsid w:val="00A45349"/>
    <w:rsid w:val="00A4536A"/>
    <w:rsid w:val="00A453AD"/>
    <w:rsid w:val="00A453C1"/>
    <w:rsid w:val="00A453E5"/>
    <w:rsid w:val="00A454A0"/>
    <w:rsid w:val="00A454E1"/>
    <w:rsid w:val="00A454F8"/>
    <w:rsid w:val="00A455D1"/>
    <w:rsid w:val="00A456DA"/>
    <w:rsid w:val="00A4579B"/>
    <w:rsid w:val="00A45842"/>
    <w:rsid w:val="00A458AD"/>
    <w:rsid w:val="00A458B8"/>
    <w:rsid w:val="00A4596E"/>
    <w:rsid w:val="00A459C2"/>
    <w:rsid w:val="00A45B79"/>
    <w:rsid w:val="00A45B7D"/>
    <w:rsid w:val="00A45BDE"/>
    <w:rsid w:val="00A45C00"/>
    <w:rsid w:val="00A45C8A"/>
    <w:rsid w:val="00A45CD3"/>
    <w:rsid w:val="00A45D18"/>
    <w:rsid w:val="00A45D3B"/>
    <w:rsid w:val="00A45D5E"/>
    <w:rsid w:val="00A45DC0"/>
    <w:rsid w:val="00A45DE8"/>
    <w:rsid w:val="00A45F7D"/>
    <w:rsid w:val="00A4605A"/>
    <w:rsid w:val="00A460F4"/>
    <w:rsid w:val="00A461B1"/>
    <w:rsid w:val="00A46260"/>
    <w:rsid w:val="00A46268"/>
    <w:rsid w:val="00A462BF"/>
    <w:rsid w:val="00A4641A"/>
    <w:rsid w:val="00A46453"/>
    <w:rsid w:val="00A46590"/>
    <w:rsid w:val="00A46987"/>
    <w:rsid w:val="00A46A6D"/>
    <w:rsid w:val="00A46B4A"/>
    <w:rsid w:val="00A46B81"/>
    <w:rsid w:val="00A46BB9"/>
    <w:rsid w:val="00A46DCF"/>
    <w:rsid w:val="00A46ED1"/>
    <w:rsid w:val="00A46F00"/>
    <w:rsid w:val="00A46F94"/>
    <w:rsid w:val="00A46FD5"/>
    <w:rsid w:val="00A46FE1"/>
    <w:rsid w:val="00A46FE9"/>
    <w:rsid w:val="00A4702B"/>
    <w:rsid w:val="00A47090"/>
    <w:rsid w:val="00A47110"/>
    <w:rsid w:val="00A47216"/>
    <w:rsid w:val="00A47429"/>
    <w:rsid w:val="00A474C7"/>
    <w:rsid w:val="00A47565"/>
    <w:rsid w:val="00A476BE"/>
    <w:rsid w:val="00A47711"/>
    <w:rsid w:val="00A477C5"/>
    <w:rsid w:val="00A4782C"/>
    <w:rsid w:val="00A4789C"/>
    <w:rsid w:val="00A478DA"/>
    <w:rsid w:val="00A479E7"/>
    <w:rsid w:val="00A47B8C"/>
    <w:rsid w:val="00A47B9A"/>
    <w:rsid w:val="00A47C20"/>
    <w:rsid w:val="00A47CA3"/>
    <w:rsid w:val="00A47CB5"/>
    <w:rsid w:val="00A47CD2"/>
    <w:rsid w:val="00A47D9B"/>
    <w:rsid w:val="00A47E7B"/>
    <w:rsid w:val="00A47ED8"/>
    <w:rsid w:val="00A47F21"/>
    <w:rsid w:val="00A5017A"/>
    <w:rsid w:val="00A501C0"/>
    <w:rsid w:val="00A5028D"/>
    <w:rsid w:val="00A502C8"/>
    <w:rsid w:val="00A5030C"/>
    <w:rsid w:val="00A5036A"/>
    <w:rsid w:val="00A5056B"/>
    <w:rsid w:val="00A505AF"/>
    <w:rsid w:val="00A5066C"/>
    <w:rsid w:val="00A506EB"/>
    <w:rsid w:val="00A508AB"/>
    <w:rsid w:val="00A508DF"/>
    <w:rsid w:val="00A509BB"/>
    <w:rsid w:val="00A509C4"/>
    <w:rsid w:val="00A50A62"/>
    <w:rsid w:val="00A50A89"/>
    <w:rsid w:val="00A50ABE"/>
    <w:rsid w:val="00A50B7B"/>
    <w:rsid w:val="00A50B89"/>
    <w:rsid w:val="00A50C26"/>
    <w:rsid w:val="00A50C33"/>
    <w:rsid w:val="00A50D63"/>
    <w:rsid w:val="00A50DB2"/>
    <w:rsid w:val="00A50E7F"/>
    <w:rsid w:val="00A50F21"/>
    <w:rsid w:val="00A50F64"/>
    <w:rsid w:val="00A50F77"/>
    <w:rsid w:val="00A50F90"/>
    <w:rsid w:val="00A50FB3"/>
    <w:rsid w:val="00A50FF9"/>
    <w:rsid w:val="00A510A8"/>
    <w:rsid w:val="00A51118"/>
    <w:rsid w:val="00A51123"/>
    <w:rsid w:val="00A51211"/>
    <w:rsid w:val="00A51231"/>
    <w:rsid w:val="00A51249"/>
    <w:rsid w:val="00A5124E"/>
    <w:rsid w:val="00A5126C"/>
    <w:rsid w:val="00A512DB"/>
    <w:rsid w:val="00A51485"/>
    <w:rsid w:val="00A51566"/>
    <w:rsid w:val="00A5159B"/>
    <w:rsid w:val="00A515BF"/>
    <w:rsid w:val="00A516E1"/>
    <w:rsid w:val="00A517A3"/>
    <w:rsid w:val="00A518F7"/>
    <w:rsid w:val="00A518FA"/>
    <w:rsid w:val="00A51952"/>
    <w:rsid w:val="00A51970"/>
    <w:rsid w:val="00A519EF"/>
    <w:rsid w:val="00A51A12"/>
    <w:rsid w:val="00A51C5D"/>
    <w:rsid w:val="00A51CE1"/>
    <w:rsid w:val="00A51CE9"/>
    <w:rsid w:val="00A51E0F"/>
    <w:rsid w:val="00A51E9F"/>
    <w:rsid w:val="00A51EDD"/>
    <w:rsid w:val="00A520B4"/>
    <w:rsid w:val="00A52139"/>
    <w:rsid w:val="00A52141"/>
    <w:rsid w:val="00A5225E"/>
    <w:rsid w:val="00A52331"/>
    <w:rsid w:val="00A5236D"/>
    <w:rsid w:val="00A52493"/>
    <w:rsid w:val="00A525F1"/>
    <w:rsid w:val="00A52600"/>
    <w:rsid w:val="00A52696"/>
    <w:rsid w:val="00A5272C"/>
    <w:rsid w:val="00A52782"/>
    <w:rsid w:val="00A52833"/>
    <w:rsid w:val="00A5287D"/>
    <w:rsid w:val="00A5291F"/>
    <w:rsid w:val="00A529A8"/>
    <w:rsid w:val="00A52A37"/>
    <w:rsid w:val="00A52CB8"/>
    <w:rsid w:val="00A52CF1"/>
    <w:rsid w:val="00A52DA2"/>
    <w:rsid w:val="00A52DDE"/>
    <w:rsid w:val="00A52EF1"/>
    <w:rsid w:val="00A52F69"/>
    <w:rsid w:val="00A5306D"/>
    <w:rsid w:val="00A53077"/>
    <w:rsid w:val="00A5315F"/>
    <w:rsid w:val="00A53173"/>
    <w:rsid w:val="00A531BC"/>
    <w:rsid w:val="00A53207"/>
    <w:rsid w:val="00A53364"/>
    <w:rsid w:val="00A53398"/>
    <w:rsid w:val="00A533F7"/>
    <w:rsid w:val="00A5347A"/>
    <w:rsid w:val="00A534A2"/>
    <w:rsid w:val="00A534E4"/>
    <w:rsid w:val="00A535B4"/>
    <w:rsid w:val="00A535C3"/>
    <w:rsid w:val="00A5360C"/>
    <w:rsid w:val="00A53692"/>
    <w:rsid w:val="00A536F5"/>
    <w:rsid w:val="00A537C2"/>
    <w:rsid w:val="00A53873"/>
    <w:rsid w:val="00A53923"/>
    <w:rsid w:val="00A539AE"/>
    <w:rsid w:val="00A53A78"/>
    <w:rsid w:val="00A53BAD"/>
    <w:rsid w:val="00A53C61"/>
    <w:rsid w:val="00A53D04"/>
    <w:rsid w:val="00A53E00"/>
    <w:rsid w:val="00A53E8E"/>
    <w:rsid w:val="00A53F45"/>
    <w:rsid w:val="00A53F9D"/>
    <w:rsid w:val="00A5403E"/>
    <w:rsid w:val="00A54168"/>
    <w:rsid w:val="00A54195"/>
    <w:rsid w:val="00A5427B"/>
    <w:rsid w:val="00A543A3"/>
    <w:rsid w:val="00A543B3"/>
    <w:rsid w:val="00A544F3"/>
    <w:rsid w:val="00A544FD"/>
    <w:rsid w:val="00A54509"/>
    <w:rsid w:val="00A54682"/>
    <w:rsid w:val="00A54759"/>
    <w:rsid w:val="00A54800"/>
    <w:rsid w:val="00A54859"/>
    <w:rsid w:val="00A54869"/>
    <w:rsid w:val="00A54899"/>
    <w:rsid w:val="00A548CA"/>
    <w:rsid w:val="00A548CB"/>
    <w:rsid w:val="00A54936"/>
    <w:rsid w:val="00A54958"/>
    <w:rsid w:val="00A54968"/>
    <w:rsid w:val="00A54AA6"/>
    <w:rsid w:val="00A54B3A"/>
    <w:rsid w:val="00A54BF8"/>
    <w:rsid w:val="00A54CFA"/>
    <w:rsid w:val="00A54D83"/>
    <w:rsid w:val="00A54DAA"/>
    <w:rsid w:val="00A54DCD"/>
    <w:rsid w:val="00A54E27"/>
    <w:rsid w:val="00A54E38"/>
    <w:rsid w:val="00A54EC5"/>
    <w:rsid w:val="00A54FC9"/>
    <w:rsid w:val="00A550A0"/>
    <w:rsid w:val="00A550D9"/>
    <w:rsid w:val="00A55142"/>
    <w:rsid w:val="00A5515C"/>
    <w:rsid w:val="00A551CA"/>
    <w:rsid w:val="00A551EB"/>
    <w:rsid w:val="00A552DE"/>
    <w:rsid w:val="00A5534F"/>
    <w:rsid w:val="00A5535F"/>
    <w:rsid w:val="00A55398"/>
    <w:rsid w:val="00A553CD"/>
    <w:rsid w:val="00A55462"/>
    <w:rsid w:val="00A5549A"/>
    <w:rsid w:val="00A554D0"/>
    <w:rsid w:val="00A554D9"/>
    <w:rsid w:val="00A55566"/>
    <w:rsid w:val="00A55585"/>
    <w:rsid w:val="00A5575C"/>
    <w:rsid w:val="00A557D4"/>
    <w:rsid w:val="00A55868"/>
    <w:rsid w:val="00A558E8"/>
    <w:rsid w:val="00A55918"/>
    <w:rsid w:val="00A559A1"/>
    <w:rsid w:val="00A55A23"/>
    <w:rsid w:val="00A55A3A"/>
    <w:rsid w:val="00A55AFE"/>
    <w:rsid w:val="00A55B01"/>
    <w:rsid w:val="00A55D05"/>
    <w:rsid w:val="00A55D5C"/>
    <w:rsid w:val="00A56142"/>
    <w:rsid w:val="00A56169"/>
    <w:rsid w:val="00A56383"/>
    <w:rsid w:val="00A563B7"/>
    <w:rsid w:val="00A56457"/>
    <w:rsid w:val="00A5648A"/>
    <w:rsid w:val="00A5648D"/>
    <w:rsid w:val="00A56507"/>
    <w:rsid w:val="00A56573"/>
    <w:rsid w:val="00A56607"/>
    <w:rsid w:val="00A566CB"/>
    <w:rsid w:val="00A566E3"/>
    <w:rsid w:val="00A5671D"/>
    <w:rsid w:val="00A56729"/>
    <w:rsid w:val="00A567B1"/>
    <w:rsid w:val="00A56807"/>
    <w:rsid w:val="00A5685E"/>
    <w:rsid w:val="00A568E5"/>
    <w:rsid w:val="00A568F5"/>
    <w:rsid w:val="00A56AD2"/>
    <w:rsid w:val="00A56BF6"/>
    <w:rsid w:val="00A56CDF"/>
    <w:rsid w:val="00A56D18"/>
    <w:rsid w:val="00A56DDC"/>
    <w:rsid w:val="00A56E82"/>
    <w:rsid w:val="00A56FAB"/>
    <w:rsid w:val="00A56FE5"/>
    <w:rsid w:val="00A57009"/>
    <w:rsid w:val="00A5700C"/>
    <w:rsid w:val="00A570DF"/>
    <w:rsid w:val="00A570F0"/>
    <w:rsid w:val="00A57105"/>
    <w:rsid w:val="00A57158"/>
    <w:rsid w:val="00A571D0"/>
    <w:rsid w:val="00A571FE"/>
    <w:rsid w:val="00A57217"/>
    <w:rsid w:val="00A57247"/>
    <w:rsid w:val="00A573F5"/>
    <w:rsid w:val="00A5747F"/>
    <w:rsid w:val="00A5749A"/>
    <w:rsid w:val="00A574DC"/>
    <w:rsid w:val="00A57613"/>
    <w:rsid w:val="00A5764D"/>
    <w:rsid w:val="00A577EA"/>
    <w:rsid w:val="00A57907"/>
    <w:rsid w:val="00A57926"/>
    <w:rsid w:val="00A579DB"/>
    <w:rsid w:val="00A57A6B"/>
    <w:rsid w:val="00A57B0C"/>
    <w:rsid w:val="00A57B49"/>
    <w:rsid w:val="00A57C1C"/>
    <w:rsid w:val="00A57C30"/>
    <w:rsid w:val="00A57C76"/>
    <w:rsid w:val="00A57D37"/>
    <w:rsid w:val="00A57D76"/>
    <w:rsid w:val="00A57DA9"/>
    <w:rsid w:val="00A57E24"/>
    <w:rsid w:val="00A57FB0"/>
    <w:rsid w:val="00A5A33D"/>
    <w:rsid w:val="00A60011"/>
    <w:rsid w:val="00A6004A"/>
    <w:rsid w:val="00A60094"/>
    <w:rsid w:val="00A600A0"/>
    <w:rsid w:val="00A600DC"/>
    <w:rsid w:val="00A60179"/>
    <w:rsid w:val="00A602AA"/>
    <w:rsid w:val="00A602E0"/>
    <w:rsid w:val="00A6034B"/>
    <w:rsid w:val="00A6038A"/>
    <w:rsid w:val="00A60442"/>
    <w:rsid w:val="00A6057E"/>
    <w:rsid w:val="00A6073B"/>
    <w:rsid w:val="00A6079A"/>
    <w:rsid w:val="00A607EC"/>
    <w:rsid w:val="00A607EF"/>
    <w:rsid w:val="00A60900"/>
    <w:rsid w:val="00A60917"/>
    <w:rsid w:val="00A609EC"/>
    <w:rsid w:val="00A60B67"/>
    <w:rsid w:val="00A60C41"/>
    <w:rsid w:val="00A60D07"/>
    <w:rsid w:val="00A60ED8"/>
    <w:rsid w:val="00A60EF3"/>
    <w:rsid w:val="00A60F21"/>
    <w:rsid w:val="00A60FCD"/>
    <w:rsid w:val="00A611E3"/>
    <w:rsid w:val="00A61366"/>
    <w:rsid w:val="00A61380"/>
    <w:rsid w:val="00A61394"/>
    <w:rsid w:val="00A61414"/>
    <w:rsid w:val="00A61446"/>
    <w:rsid w:val="00A61529"/>
    <w:rsid w:val="00A61546"/>
    <w:rsid w:val="00A615AD"/>
    <w:rsid w:val="00A615D2"/>
    <w:rsid w:val="00A61605"/>
    <w:rsid w:val="00A61646"/>
    <w:rsid w:val="00A61740"/>
    <w:rsid w:val="00A61742"/>
    <w:rsid w:val="00A61767"/>
    <w:rsid w:val="00A61790"/>
    <w:rsid w:val="00A61991"/>
    <w:rsid w:val="00A61A45"/>
    <w:rsid w:val="00A61A82"/>
    <w:rsid w:val="00A61A8C"/>
    <w:rsid w:val="00A61A8D"/>
    <w:rsid w:val="00A61AF8"/>
    <w:rsid w:val="00A61B3E"/>
    <w:rsid w:val="00A61B53"/>
    <w:rsid w:val="00A61B5A"/>
    <w:rsid w:val="00A61C59"/>
    <w:rsid w:val="00A61C66"/>
    <w:rsid w:val="00A61DCA"/>
    <w:rsid w:val="00A61E89"/>
    <w:rsid w:val="00A61E99"/>
    <w:rsid w:val="00A61F5B"/>
    <w:rsid w:val="00A61FE4"/>
    <w:rsid w:val="00A6205B"/>
    <w:rsid w:val="00A62080"/>
    <w:rsid w:val="00A6209F"/>
    <w:rsid w:val="00A620C9"/>
    <w:rsid w:val="00A62159"/>
    <w:rsid w:val="00A6215C"/>
    <w:rsid w:val="00A621C6"/>
    <w:rsid w:val="00A62266"/>
    <w:rsid w:val="00A62316"/>
    <w:rsid w:val="00A62533"/>
    <w:rsid w:val="00A625AD"/>
    <w:rsid w:val="00A6261E"/>
    <w:rsid w:val="00A62628"/>
    <w:rsid w:val="00A6273D"/>
    <w:rsid w:val="00A627D3"/>
    <w:rsid w:val="00A628F7"/>
    <w:rsid w:val="00A62A48"/>
    <w:rsid w:val="00A62A87"/>
    <w:rsid w:val="00A62AF2"/>
    <w:rsid w:val="00A62AFC"/>
    <w:rsid w:val="00A62B20"/>
    <w:rsid w:val="00A62B2B"/>
    <w:rsid w:val="00A62B31"/>
    <w:rsid w:val="00A62B33"/>
    <w:rsid w:val="00A62B67"/>
    <w:rsid w:val="00A62B81"/>
    <w:rsid w:val="00A62D22"/>
    <w:rsid w:val="00A62D3B"/>
    <w:rsid w:val="00A62D3E"/>
    <w:rsid w:val="00A62DB4"/>
    <w:rsid w:val="00A62DE6"/>
    <w:rsid w:val="00A62E20"/>
    <w:rsid w:val="00A62F01"/>
    <w:rsid w:val="00A62FAF"/>
    <w:rsid w:val="00A62FD0"/>
    <w:rsid w:val="00A63012"/>
    <w:rsid w:val="00A6310E"/>
    <w:rsid w:val="00A631D3"/>
    <w:rsid w:val="00A63340"/>
    <w:rsid w:val="00A6335E"/>
    <w:rsid w:val="00A633BA"/>
    <w:rsid w:val="00A63453"/>
    <w:rsid w:val="00A63467"/>
    <w:rsid w:val="00A63484"/>
    <w:rsid w:val="00A6351F"/>
    <w:rsid w:val="00A63674"/>
    <w:rsid w:val="00A637D1"/>
    <w:rsid w:val="00A6383B"/>
    <w:rsid w:val="00A6385A"/>
    <w:rsid w:val="00A6387F"/>
    <w:rsid w:val="00A6388B"/>
    <w:rsid w:val="00A63976"/>
    <w:rsid w:val="00A63AB8"/>
    <w:rsid w:val="00A63B0D"/>
    <w:rsid w:val="00A63B14"/>
    <w:rsid w:val="00A63C26"/>
    <w:rsid w:val="00A63C41"/>
    <w:rsid w:val="00A63CBD"/>
    <w:rsid w:val="00A63CBE"/>
    <w:rsid w:val="00A63D0E"/>
    <w:rsid w:val="00A63DBC"/>
    <w:rsid w:val="00A63E1F"/>
    <w:rsid w:val="00A63EA3"/>
    <w:rsid w:val="00A63F46"/>
    <w:rsid w:val="00A64013"/>
    <w:rsid w:val="00A64027"/>
    <w:rsid w:val="00A64102"/>
    <w:rsid w:val="00A64106"/>
    <w:rsid w:val="00A642E4"/>
    <w:rsid w:val="00A6434E"/>
    <w:rsid w:val="00A644BD"/>
    <w:rsid w:val="00A64504"/>
    <w:rsid w:val="00A645DE"/>
    <w:rsid w:val="00A6463B"/>
    <w:rsid w:val="00A64684"/>
    <w:rsid w:val="00A64744"/>
    <w:rsid w:val="00A647EC"/>
    <w:rsid w:val="00A6481C"/>
    <w:rsid w:val="00A64906"/>
    <w:rsid w:val="00A649DA"/>
    <w:rsid w:val="00A64C04"/>
    <w:rsid w:val="00A64CDD"/>
    <w:rsid w:val="00A64D76"/>
    <w:rsid w:val="00A64D83"/>
    <w:rsid w:val="00A64E3A"/>
    <w:rsid w:val="00A64EAD"/>
    <w:rsid w:val="00A64FF0"/>
    <w:rsid w:val="00A65202"/>
    <w:rsid w:val="00A65210"/>
    <w:rsid w:val="00A65214"/>
    <w:rsid w:val="00A65252"/>
    <w:rsid w:val="00A652A8"/>
    <w:rsid w:val="00A65409"/>
    <w:rsid w:val="00A65463"/>
    <w:rsid w:val="00A65466"/>
    <w:rsid w:val="00A6546C"/>
    <w:rsid w:val="00A655F6"/>
    <w:rsid w:val="00A6565B"/>
    <w:rsid w:val="00A6568D"/>
    <w:rsid w:val="00A656AB"/>
    <w:rsid w:val="00A656E0"/>
    <w:rsid w:val="00A65826"/>
    <w:rsid w:val="00A6584E"/>
    <w:rsid w:val="00A658E5"/>
    <w:rsid w:val="00A6599C"/>
    <w:rsid w:val="00A65A03"/>
    <w:rsid w:val="00A65A41"/>
    <w:rsid w:val="00A65A9F"/>
    <w:rsid w:val="00A65AF2"/>
    <w:rsid w:val="00A65B48"/>
    <w:rsid w:val="00A65B65"/>
    <w:rsid w:val="00A65C52"/>
    <w:rsid w:val="00A65C5B"/>
    <w:rsid w:val="00A65DAA"/>
    <w:rsid w:val="00A65DBB"/>
    <w:rsid w:val="00A65DCE"/>
    <w:rsid w:val="00A65DF2"/>
    <w:rsid w:val="00A65E9D"/>
    <w:rsid w:val="00A65F67"/>
    <w:rsid w:val="00A66041"/>
    <w:rsid w:val="00A660DE"/>
    <w:rsid w:val="00A6617F"/>
    <w:rsid w:val="00A66389"/>
    <w:rsid w:val="00A66438"/>
    <w:rsid w:val="00A664BC"/>
    <w:rsid w:val="00A6661A"/>
    <w:rsid w:val="00A66684"/>
    <w:rsid w:val="00A667BF"/>
    <w:rsid w:val="00A667C2"/>
    <w:rsid w:val="00A66818"/>
    <w:rsid w:val="00A66896"/>
    <w:rsid w:val="00A66987"/>
    <w:rsid w:val="00A669B3"/>
    <w:rsid w:val="00A669E2"/>
    <w:rsid w:val="00A66A7C"/>
    <w:rsid w:val="00A66AF3"/>
    <w:rsid w:val="00A66B07"/>
    <w:rsid w:val="00A66B26"/>
    <w:rsid w:val="00A66B32"/>
    <w:rsid w:val="00A66B55"/>
    <w:rsid w:val="00A66B61"/>
    <w:rsid w:val="00A66BA2"/>
    <w:rsid w:val="00A66BD8"/>
    <w:rsid w:val="00A66DA5"/>
    <w:rsid w:val="00A66E09"/>
    <w:rsid w:val="00A66F17"/>
    <w:rsid w:val="00A66F94"/>
    <w:rsid w:val="00A66FD3"/>
    <w:rsid w:val="00A6701A"/>
    <w:rsid w:val="00A6715F"/>
    <w:rsid w:val="00A6720E"/>
    <w:rsid w:val="00A67272"/>
    <w:rsid w:val="00A67280"/>
    <w:rsid w:val="00A672EE"/>
    <w:rsid w:val="00A6732F"/>
    <w:rsid w:val="00A673D9"/>
    <w:rsid w:val="00A67418"/>
    <w:rsid w:val="00A676D0"/>
    <w:rsid w:val="00A6775D"/>
    <w:rsid w:val="00A677A6"/>
    <w:rsid w:val="00A67810"/>
    <w:rsid w:val="00A678A3"/>
    <w:rsid w:val="00A679BD"/>
    <w:rsid w:val="00A67A14"/>
    <w:rsid w:val="00A67A18"/>
    <w:rsid w:val="00A67A59"/>
    <w:rsid w:val="00A67B76"/>
    <w:rsid w:val="00A67B81"/>
    <w:rsid w:val="00A67B8D"/>
    <w:rsid w:val="00A67CB4"/>
    <w:rsid w:val="00A67D66"/>
    <w:rsid w:val="00A67DBE"/>
    <w:rsid w:val="00A67EC8"/>
    <w:rsid w:val="00A67EDC"/>
    <w:rsid w:val="00A67EE8"/>
    <w:rsid w:val="00A67F5F"/>
    <w:rsid w:val="00A67F83"/>
    <w:rsid w:val="00A70024"/>
    <w:rsid w:val="00A7008A"/>
    <w:rsid w:val="00A700CC"/>
    <w:rsid w:val="00A700F7"/>
    <w:rsid w:val="00A70158"/>
    <w:rsid w:val="00A701A2"/>
    <w:rsid w:val="00A7033B"/>
    <w:rsid w:val="00A70358"/>
    <w:rsid w:val="00A70416"/>
    <w:rsid w:val="00A70435"/>
    <w:rsid w:val="00A70479"/>
    <w:rsid w:val="00A704BF"/>
    <w:rsid w:val="00A704FC"/>
    <w:rsid w:val="00A7058E"/>
    <w:rsid w:val="00A705EB"/>
    <w:rsid w:val="00A70680"/>
    <w:rsid w:val="00A706BB"/>
    <w:rsid w:val="00A706F2"/>
    <w:rsid w:val="00A7072B"/>
    <w:rsid w:val="00A70801"/>
    <w:rsid w:val="00A709C4"/>
    <w:rsid w:val="00A70AD7"/>
    <w:rsid w:val="00A70C0A"/>
    <w:rsid w:val="00A70C41"/>
    <w:rsid w:val="00A70C89"/>
    <w:rsid w:val="00A70D02"/>
    <w:rsid w:val="00A70D7D"/>
    <w:rsid w:val="00A70F01"/>
    <w:rsid w:val="00A70F9D"/>
    <w:rsid w:val="00A70FD7"/>
    <w:rsid w:val="00A70FF0"/>
    <w:rsid w:val="00A71069"/>
    <w:rsid w:val="00A71114"/>
    <w:rsid w:val="00A711BD"/>
    <w:rsid w:val="00A711F3"/>
    <w:rsid w:val="00A71230"/>
    <w:rsid w:val="00A71258"/>
    <w:rsid w:val="00A713C8"/>
    <w:rsid w:val="00A713D4"/>
    <w:rsid w:val="00A71435"/>
    <w:rsid w:val="00A71466"/>
    <w:rsid w:val="00A71493"/>
    <w:rsid w:val="00A71498"/>
    <w:rsid w:val="00A714EC"/>
    <w:rsid w:val="00A715D4"/>
    <w:rsid w:val="00A71602"/>
    <w:rsid w:val="00A71630"/>
    <w:rsid w:val="00A716BC"/>
    <w:rsid w:val="00A7173A"/>
    <w:rsid w:val="00A71825"/>
    <w:rsid w:val="00A7185C"/>
    <w:rsid w:val="00A718BA"/>
    <w:rsid w:val="00A71A82"/>
    <w:rsid w:val="00A71A86"/>
    <w:rsid w:val="00A71B40"/>
    <w:rsid w:val="00A71C11"/>
    <w:rsid w:val="00A71C2C"/>
    <w:rsid w:val="00A71C55"/>
    <w:rsid w:val="00A71C9A"/>
    <w:rsid w:val="00A71D1B"/>
    <w:rsid w:val="00A71D88"/>
    <w:rsid w:val="00A71DD9"/>
    <w:rsid w:val="00A71F24"/>
    <w:rsid w:val="00A71F27"/>
    <w:rsid w:val="00A71F3D"/>
    <w:rsid w:val="00A71F7D"/>
    <w:rsid w:val="00A72044"/>
    <w:rsid w:val="00A7205E"/>
    <w:rsid w:val="00A72179"/>
    <w:rsid w:val="00A722BE"/>
    <w:rsid w:val="00A722F5"/>
    <w:rsid w:val="00A723FF"/>
    <w:rsid w:val="00A7264C"/>
    <w:rsid w:val="00A72680"/>
    <w:rsid w:val="00A72773"/>
    <w:rsid w:val="00A727F4"/>
    <w:rsid w:val="00A72938"/>
    <w:rsid w:val="00A7295D"/>
    <w:rsid w:val="00A72984"/>
    <w:rsid w:val="00A729F3"/>
    <w:rsid w:val="00A72A15"/>
    <w:rsid w:val="00A72AAC"/>
    <w:rsid w:val="00A72B4F"/>
    <w:rsid w:val="00A72BAF"/>
    <w:rsid w:val="00A72CED"/>
    <w:rsid w:val="00A72EB4"/>
    <w:rsid w:val="00A72FF2"/>
    <w:rsid w:val="00A72FF4"/>
    <w:rsid w:val="00A73133"/>
    <w:rsid w:val="00A731C5"/>
    <w:rsid w:val="00A731EA"/>
    <w:rsid w:val="00A732A9"/>
    <w:rsid w:val="00A732B7"/>
    <w:rsid w:val="00A7331B"/>
    <w:rsid w:val="00A7345D"/>
    <w:rsid w:val="00A73470"/>
    <w:rsid w:val="00A7354D"/>
    <w:rsid w:val="00A7367D"/>
    <w:rsid w:val="00A736F8"/>
    <w:rsid w:val="00A7371A"/>
    <w:rsid w:val="00A73741"/>
    <w:rsid w:val="00A737FF"/>
    <w:rsid w:val="00A73869"/>
    <w:rsid w:val="00A739ED"/>
    <w:rsid w:val="00A73B4B"/>
    <w:rsid w:val="00A73B92"/>
    <w:rsid w:val="00A73BF2"/>
    <w:rsid w:val="00A73C84"/>
    <w:rsid w:val="00A73C8F"/>
    <w:rsid w:val="00A73D04"/>
    <w:rsid w:val="00A73D9D"/>
    <w:rsid w:val="00A73E33"/>
    <w:rsid w:val="00A73E56"/>
    <w:rsid w:val="00A73EA8"/>
    <w:rsid w:val="00A73F8D"/>
    <w:rsid w:val="00A7402C"/>
    <w:rsid w:val="00A74041"/>
    <w:rsid w:val="00A74088"/>
    <w:rsid w:val="00A740FF"/>
    <w:rsid w:val="00A7410A"/>
    <w:rsid w:val="00A74125"/>
    <w:rsid w:val="00A74163"/>
    <w:rsid w:val="00A741FC"/>
    <w:rsid w:val="00A74282"/>
    <w:rsid w:val="00A7429F"/>
    <w:rsid w:val="00A742C7"/>
    <w:rsid w:val="00A743A1"/>
    <w:rsid w:val="00A74506"/>
    <w:rsid w:val="00A745C5"/>
    <w:rsid w:val="00A7466B"/>
    <w:rsid w:val="00A7478E"/>
    <w:rsid w:val="00A7480C"/>
    <w:rsid w:val="00A7486B"/>
    <w:rsid w:val="00A74892"/>
    <w:rsid w:val="00A7494C"/>
    <w:rsid w:val="00A74981"/>
    <w:rsid w:val="00A74990"/>
    <w:rsid w:val="00A74C0F"/>
    <w:rsid w:val="00A74C2C"/>
    <w:rsid w:val="00A74C83"/>
    <w:rsid w:val="00A74C85"/>
    <w:rsid w:val="00A74D07"/>
    <w:rsid w:val="00A74EBC"/>
    <w:rsid w:val="00A75014"/>
    <w:rsid w:val="00A7501D"/>
    <w:rsid w:val="00A7502A"/>
    <w:rsid w:val="00A75115"/>
    <w:rsid w:val="00A7516B"/>
    <w:rsid w:val="00A75214"/>
    <w:rsid w:val="00A75336"/>
    <w:rsid w:val="00A754D0"/>
    <w:rsid w:val="00A75565"/>
    <w:rsid w:val="00A75627"/>
    <w:rsid w:val="00A75682"/>
    <w:rsid w:val="00A7584F"/>
    <w:rsid w:val="00A75898"/>
    <w:rsid w:val="00A759D5"/>
    <w:rsid w:val="00A759E0"/>
    <w:rsid w:val="00A75ABC"/>
    <w:rsid w:val="00A75B06"/>
    <w:rsid w:val="00A75B30"/>
    <w:rsid w:val="00A75B95"/>
    <w:rsid w:val="00A75CF9"/>
    <w:rsid w:val="00A75DFE"/>
    <w:rsid w:val="00A75EC0"/>
    <w:rsid w:val="00A7618F"/>
    <w:rsid w:val="00A7619D"/>
    <w:rsid w:val="00A76286"/>
    <w:rsid w:val="00A762D1"/>
    <w:rsid w:val="00A76513"/>
    <w:rsid w:val="00A7666B"/>
    <w:rsid w:val="00A76857"/>
    <w:rsid w:val="00A7699B"/>
    <w:rsid w:val="00A76A6A"/>
    <w:rsid w:val="00A76C81"/>
    <w:rsid w:val="00A76C94"/>
    <w:rsid w:val="00A76CA2"/>
    <w:rsid w:val="00A76CBF"/>
    <w:rsid w:val="00A76D64"/>
    <w:rsid w:val="00A76D83"/>
    <w:rsid w:val="00A76E49"/>
    <w:rsid w:val="00A76E6E"/>
    <w:rsid w:val="00A76EFA"/>
    <w:rsid w:val="00A76F1E"/>
    <w:rsid w:val="00A76F20"/>
    <w:rsid w:val="00A76F28"/>
    <w:rsid w:val="00A76F4B"/>
    <w:rsid w:val="00A76F8D"/>
    <w:rsid w:val="00A76F97"/>
    <w:rsid w:val="00A7707B"/>
    <w:rsid w:val="00A7708E"/>
    <w:rsid w:val="00A770DC"/>
    <w:rsid w:val="00A7712F"/>
    <w:rsid w:val="00A77166"/>
    <w:rsid w:val="00A771A9"/>
    <w:rsid w:val="00A77295"/>
    <w:rsid w:val="00A77358"/>
    <w:rsid w:val="00A77371"/>
    <w:rsid w:val="00A773BA"/>
    <w:rsid w:val="00A775B0"/>
    <w:rsid w:val="00A7760D"/>
    <w:rsid w:val="00A77714"/>
    <w:rsid w:val="00A77862"/>
    <w:rsid w:val="00A778BB"/>
    <w:rsid w:val="00A7793B"/>
    <w:rsid w:val="00A779A9"/>
    <w:rsid w:val="00A779AF"/>
    <w:rsid w:val="00A779B3"/>
    <w:rsid w:val="00A779D5"/>
    <w:rsid w:val="00A77A6B"/>
    <w:rsid w:val="00A77B3E"/>
    <w:rsid w:val="00A77BA7"/>
    <w:rsid w:val="00A77C24"/>
    <w:rsid w:val="00A77C2F"/>
    <w:rsid w:val="00A77CA9"/>
    <w:rsid w:val="00A77D63"/>
    <w:rsid w:val="00A77D8E"/>
    <w:rsid w:val="00A77E4F"/>
    <w:rsid w:val="00A77EC1"/>
    <w:rsid w:val="00A77F2E"/>
    <w:rsid w:val="00A77F87"/>
    <w:rsid w:val="00A77FF0"/>
    <w:rsid w:val="00A80184"/>
    <w:rsid w:val="00A80188"/>
    <w:rsid w:val="00A8025A"/>
    <w:rsid w:val="00A802AE"/>
    <w:rsid w:val="00A80447"/>
    <w:rsid w:val="00A8047B"/>
    <w:rsid w:val="00A80536"/>
    <w:rsid w:val="00A80544"/>
    <w:rsid w:val="00A805D6"/>
    <w:rsid w:val="00A8060C"/>
    <w:rsid w:val="00A80735"/>
    <w:rsid w:val="00A8077B"/>
    <w:rsid w:val="00A80846"/>
    <w:rsid w:val="00A808F6"/>
    <w:rsid w:val="00A808F7"/>
    <w:rsid w:val="00A809E6"/>
    <w:rsid w:val="00A80A0C"/>
    <w:rsid w:val="00A80ADA"/>
    <w:rsid w:val="00A80B10"/>
    <w:rsid w:val="00A80BE0"/>
    <w:rsid w:val="00A80C5B"/>
    <w:rsid w:val="00A80C76"/>
    <w:rsid w:val="00A80CEC"/>
    <w:rsid w:val="00A80DF1"/>
    <w:rsid w:val="00A80E99"/>
    <w:rsid w:val="00A8101B"/>
    <w:rsid w:val="00A8110D"/>
    <w:rsid w:val="00A8123B"/>
    <w:rsid w:val="00A81255"/>
    <w:rsid w:val="00A81349"/>
    <w:rsid w:val="00A81350"/>
    <w:rsid w:val="00A8136E"/>
    <w:rsid w:val="00A813FB"/>
    <w:rsid w:val="00A81529"/>
    <w:rsid w:val="00A8157C"/>
    <w:rsid w:val="00A81632"/>
    <w:rsid w:val="00A81723"/>
    <w:rsid w:val="00A81780"/>
    <w:rsid w:val="00A81782"/>
    <w:rsid w:val="00A81788"/>
    <w:rsid w:val="00A818A5"/>
    <w:rsid w:val="00A818D9"/>
    <w:rsid w:val="00A8191F"/>
    <w:rsid w:val="00A81939"/>
    <w:rsid w:val="00A81A6D"/>
    <w:rsid w:val="00A81A7E"/>
    <w:rsid w:val="00A81BE4"/>
    <w:rsid w:val="00A81C01"/>
    <w:rsid w:val="00A81C23"/>
    <w:rsid w:val="00A81C2E"/>
    <w:rsid w:val="00A81CBB"/>
    <w:rsid w:val="00A81CBD"/>
    <w:rsid w:val="00A81D5B"/>
    <w:rsid w:val="00A81DA0"/>
    <w:rsid w:val="00A81EF1"/>
    <w:rsid w:val="00A81F65"/>
    <w:rsid w:val="00A82039"/>
    <w:rsid w:val="00A8203C"/>
    <w:rsid w:val="00A8204A"/>
    <w:rsid w:val="00A8207D"/>
    <w:rsid w:val="00A822D4"/>
    <w:rsid w:val="00A82396"/>
    <w:rsid w:val="00A82461"/>
    <w:rsid w:val="00A824DB"/>
    <w:rsid w:val="00A824ED"/>
    <w:rsid w:val="00A8259E"/>
    <w:rsid w:val="00A82787"/>
    <w:rsid w:val="00A827D0"/>
    <w:rsid w:val="00A827DF"/>
    <w:rsid w:val="00A827E5"/>
    <w:rsid w:val="00A827FE"/>
    <w:rsid w:val="00A82821"/>
    <w:rsid w:val="00A8284D"/>
    <w:rsid w:val="00A82888"/>
    <w:rsid w:val="00A82899"/>
    <w:rsid w:val="00A828D8"/>
    <w:rsid w:val="00A82969"/>
    <w:rsid w:val="00A82A2F"/>
    <w:rsid w:val="00A82A97"/>
    <w:rsid w:val="00A82B02"/>
    <w:rsid w:val="00A82B5B"/>
    <w:rsid w:val="00A82C2D"/>
    <w:rsid w:val="00A82CC6"/>
    <w:rsid w:val="00A82D04"/>
    <w:rsid w:val="00A82D13"/>
    <w:rsid w:val="00A82D1B"/>
    <w:rsid w:val="00A82EAB"/>
    <w:rsid w:val="00A82F4B"/>
    <w:rsid w:val="00A83080"/>
    <w:rsid w:val="00A830A9"/>
    <w:rsid w:val="00A83131"/>
    <w:rsid w:val="00A832B0"/>
    <w:rsid w:val="00A833F1"/>
    <w:rsid w:val="00A833F9"/>
    <w:rsid w:val="00A834F8"/>
    <w:rsid w:val="00A835C0"/>
    <w:rsid w:val="00A83666"/>
    <w:rsid w:val="00A836C9"/>
    <w:rsid w:val="00A8372C"/>
    <w:rsid w:val="00A83809"/>
    <w:rsid w:val="00A83869"/>
    <w:rsid w:val="00A838F0"/>
    <w:rsid w:val="00A83A10"/>
    <w:rsid w:val="00A83A21"/>
    <w:rsid w:val="00A83B24"/>
    <w:rsid w:val="00A83B3A"/>
    <w:rsid w:val="00A83B83"/>
    <w:rsid w:val="00A83C05"/>
    <w:rsid w:val="00A83D04"/>
    <w:rsid w:val="00A83E76"/>
    <w:rsid w:val="00A83EAB"/>
    <w:rsid w:val="00A83F72"/>
    <w:rsid w:val="00A84056"/>
    <w:rsid w:val="00A84058"/>
    <w:rsid w:val="00A8405C"/>
    <w:rsid w:val="00A84129"/>
    <w:rsid w:val="00A8428A"/>
    <w:rsid w:val="00A842F3"/>
    <w:rsid w:val="00A8444B"/>
    <w:rsid w:val="00A84563"/>
    <w:rsid w:val="00A845FF"/>
    <w:rsid w:val="00A846D7"/>
    <w:rsid w:val="00A846EA"/>
    <w:rsid w:val="00A84711"/>
    <w:rsid w:val="00A847BA"/>
    <w:rsid w:val="00A848AD"/>
    <w:rsid w:val="00A848BB"/>
    <w:rsid w:val="00A849DB"/>
    <w:rsid w:val="00A84A02"/>
    <w:rsid w:val="00A84A9D"/>
    <w:rsid w:val="00A84C0B"/>
    <w:rsid w:val="00A84C38"/>
    <w:rsid w:val="00A84CB4"/>
    <w:rsid w:val="00A84E3C"/>
    <w:rsid w:val="00A84EDD"/>
    <w:rsid w:val="00A84FC9"/>
    <w:rsid w:val="00A84FDB"/>
    <w:rsid w:val="00A85293"/>
    <w:rsid w:val="00A852C4"/>
    <w:rsid w:val="00A852D8"/>
    <w:rsid w:val="00A853AA"/>
    <w:rsid w:val="00A85481"/>
    <w:rsid w:val="00A85588"/>
    <w:rsid w:val="00A855A9"/>
    <w:rsid w:val="00A855AF"/>
    <w:rsid w:val="00A8566C"/>
    <w:rsid w:val="00A85744"/>
    <w:rsid w:val="00A8586A"/>
    <w:rsid w:val="00A858B3"/>
    <w:rsid w:val="00A8592F"/>
    <w:rsid w:val="00A859BC"/>
    <w:rsid w:val="00A85A18"/>
    <w:rsid w:val="00A85A24"/>
    <w:rsid w:val="00A85A2D"/>
    <w:rsid w:val="00A85A3B"/>
    <w:rsid w:val="00A85A7B"/>
    <w:rsid w:val="00A85B22"/>
    <w:rsid w:val="00A85C35"/>
    <w:rsid w:val="00A85D17"/>
    <w:rsid w:val="00A85DAD"/>
    <w:rsid w:val="00A85E05"/>
    <w:rsid w:val="00A85E0E"/>
    <w:rsid w:val="00A85F09"/>
    <w:rsid w:val="00A85F14"/>
    <w:rsid w:val="00A8603A"/>
    <w:rsid w:val="00A86060"/>
    <w:rsid w:val="00A8608C"/>
    <w:rsid w:val="00A860EC"/>
    <w:rsid w:val="00A86163"/>
    <w:rsid w:val="00A861ED"/>
    <w:rsid w:val="00A86305"/>
    <w:rsid w:val="00A86334"/>
    <w:rsid w:val="00A863B7"/>
    <w:rsid w:val="00A86406"/>
    <w:rsid w:val="00A86453"/>
    <w:rsid w:val="00A864A6"/>
    <w:rsid w:val="00A864CD"/>
    <w:rsid w:val="00A864D7"/>
    <w:rsid w:val="00A8656F"/>
    <w:rsid w:val="00A86753"/>
    <w:rsid w:val="00A8699F"/>
    <w:rsid w:val="00A869B2"/>
    <w:rsid w:val="00A869C4"/>
    <w:rsid w:val="00A86A1D"/>
    <w:rsid w:val="00A86A95"/>
    <w:rsid w:val="00A86B2A"/>
    <w:rsid w:val="00A86C7D"/>
    <w:rsid w:val="00A86CE9"/>
    <w:rsid w:val="00A86DB7"/>
    <w:rsid w:val="00A86E8B"/>
    <w:rsid w:val="00A86EDB"/>
    <w:rsid w:val="00A86FC6"/>
    <w:rsid w:val="00A870AF"/>
    <w:rsid w:val="00A871A6"/>
    <w:rsid w:val="00A87276"/>
    <w:rsid w:val="00A873CB"/>
    <w:rsid w:val="00A87402"/>
    <w:rsid w:val="00A8743E"/>
    <w:rsid w:val="00A8756A"/>
    <w:rsid w:val="00A87653"/>
    <w:rsid w:val="00A87672"/>
    <w:rsid w:val="00A87759"/>
    <w:rsid w:val="00A87816"/>
    <w:rsid w:val="00A87856"/>
    <w:rsid w:val="00A878B6"/>
    <w:rsid w:val="00A878E5"/>
    <w:rsid w:val="00A87A32"/>
    <w:rsid w:val="00A87AF8"/>
    <w:rsid w:val="00A87B85"/>
    <w:rsid w:val="00A87BB3"/>
    <w:rsid w:val="00A87BDC"/>
    <w:rsid w:val="00A87C4D"/>
    <w:rsid w:val="00A87DB5"/>
    <w:rsid w:val="00A87E9C"/>
    <w:rsid w:val="00A87F0F"/>
    <w:rsid w:val="00A87FB5"/>
    <w:rsid w:val="00A8DDC6"/>
    <w:rsid w:val="00A9001D"/>
    <w:rsid w:val="00A9008A"/>
    <w:rsid w:val="00A900AF"/>
    <w:rsid w:val="00A90341"/>
    <w:rsid w:val="00A90360"/>
    <w:rsid w:val="00A90365"/>
    <w:rsid w:val="00A90397"/>
    <w:rsid w:val="00A903F0"/>
    <w:rsid w:val="00A90624"/>
    <w:rsid w:val="00A9070D"/>
    <w:rsid w:val="00A90757"/>
    <w:rsid w:val="00A908DF"/>
    <w:rsid w:val="00A90963"/>
    <w:rsid w:val="00A90A2D"/>
    <w:rsid w:val="00A90AB0"/>
    <w:rsid w:val="00A90C45"/>
    <w:rsid w:val="00A90D40"/>
    <w:rsid w:val="00A90D73"/>
    <w:rsid w:val="00A90DCE"/>
    <w:rsid w:val="00A90E0B"/>
    <w:rsid w:val="00A90E38"/>
    <w:rsid w:val="00A90E3A"/>
    <w:rsid w:val="00A90E59"/>
    <w:rsid w:val="00A90E95"/>
    <w:rsid w:val="00A90F2E"/>
    <w:rsid w:val="00A90F3C"/>
    <w:rsid w:val="00A90FCA"/>
    <w:rsid w:val="00A91022"/>
    <w:rsid w:val="00A91100"/>
    <w:rsid w:val="00A9114E"/>
    <w:rsid w:val="00A9119C"/>
    <w:rsid w:val="00A9126D"/>
    <w:rsid w:val="00A9128A"/>
    <w:rsid w:val="00A913A1"/>
    <w:rsid w:val="00A914AD"/>
    <w:rsid w:val="00A9157A"/>
    <w:rsid w:val="00A915D3"/>
    <w:rsid w:val="00A91705"/>
    <w:rsid w:val="00A9171B"/>
    <w:rsid w:val="00A917D3"/>
    <w:rsid w:val="00A91857"/>
    <w:rsid w:val="00A919E3"/>
    <w:rsid w:val="00A91AB2"/>
    <w:rsid w:val="00A91AB9"/>
    <w:rsid w:val="00A91BC1"/>
    <w:rsid w:val="00A91C10"/>
    <w:rsid w:val="00A91D04"/>
    <w:rsid w:val="00A91D3E"/>
    <w:rsid w:val="00A91D46"/>
    <w:rsid w:val="00A91EB7"/>
    <w:rsid w:val="00A91EE5"/>
    <w:rsid w:val="00A91F46"/>
    <w:rsid w:val="00A91F6B"/>
    <w:rsid w:val="00A91FAA"/>
    <w:rsid w:val="00A91FF6"/>
    <w:rsid w:val="00A92048"/>
    <w:rsid w:val="00A920DF"/>
    <w:rsid w:val="00A92137"/>
    <w:rsid w:val="00A9220A"/>
    <w:rsid w:val="00A92276"/>
    <w:rsid w:val="00A92286"/>
    <w:rsid w:val="00A922CB"/>
    <w:rsid w:val="00A923F6"/>
    <w:rsid w:val="00A9242F"/>
    <w:rsid w:val="00A92448"/>
    <w:rsid w:val="00A9256A"/>
    <w:rsid w:val="00A92575"/>
    <w:rsid w:val="00A92746"/>
    <w:rsid w:val="00A927BE"/>
    <w:rsid w:val="00A927F4"/>
    <w:rsid w:val="00A9285D"/>
    <w:rsid w:val="00A928B5"/>
    <w:rsid w:val="00A928BF"/>
    <w:rsid w:val="00A928EF"/>
    <w:rsid w:val="00A92918"/>
    <w:rsid w:val="00A9294A"/>
    <w:rsid w:val="00A92969"/>
    <w:rsid w:val="00A92A01"/>
    <w:rsid w:val="00A92A85"/>
    <w:rsid w:val="00A92A9B"/>
    <w:rsid w:val="00A92B77"/>
    <w:rsid w:val="00A92BE0"/>
    <w:rsid w:val="00A92C2F"/>
    <w:rsid w:val="00A92C3B"/>
    <w:rsid w:val="00A92C4C"/>
    <w:rsid w:val="00A92CEB"/>
    <w:rsid w:val="00A92D14"/>
    <w:rsid w:val="00A930FA"/>
    <w:rsid w:val="00A93157"/>
    <w:rsid w:val="00A93273"/>
    <w:rsid w:val="00A93275"/>
    <w:rsid w:val="00A932D7"/>
    <w:rsid w:val="00A93375"/>
    <w:rsid w:val="00A933E7"/>
    <w:rsid w:val="00A93400"/>
    <w:rsid w:val="00A93408"/>
    <w:rsid w:val="00A9353F"/>
    <w:rsid w:val="00A9358C"/>
    <w:rsid w:val="00A935CD"/>
    <w:rsid w:val="00A93615"/>
    <w:rsid w:val="00A93617"/>
    <w:rsid w:val="00A936D3"/>
    <w:rsid w:val="00A937E3"/>
    <w:rsid w:val="00A93915"/>
    <w:rsid w:val="00A9394A"/>
    <w:rsid w:val="00A93952"/>
    <w:rsid w:val="00A939EA"/>
    <w:rsid w:val="00A93AF6"/>
    <w:rsid w:val="00A93B8B"/>
    <w:rsid w:val="00A93C1B"/>
    <w:rsid w:val="00A93C7B"/>
    <w:rsid w:val="00A93CA3"/>
    <w:rsid w:val="00A93CC5"/>
    <w:rsid w:val="00A93E26"/>
    <w:rsid w:val="00A93E76"/>
    <w:rsid w:val="00A93EB1"/>
    <w:rsid w:val="00A93FAD"/>
    <w:rsid w:val="00A9419D"/>
    <w:rsid w:val="00A941CB"/>
    <w:rsid w:val="00A941DF"/>
    <w:rsid w:val="00A9427D"/>
    <w:rsid w:val="00A9429E"/>
    <w:rsid w:val="00A9433B"/>
    <w:rsid w:val="00A94342"/>
    <w:rsid w:val="00A94366"/>
    <w:rsid w:val="00A9459D"/>
    <w:rsid w:val="00A946BF"/>
    <w:rsid w:val="00A94781"/>
    <w:rsid w:val="00A94793"/>
    <w:rsid w:val="00A947F6"/>
    <w:rsid w:val="00A94805"/>
    <w:rsid w:val="00A94821"/>
    <w:rsid w:val="00A9484A"/>
    <w:rsid w:val="00A9499A"/>
    <w:rsid w:val="00A949ED"/>
    <w:rsid w:val="00A94A10"/>
    <w:rsid w:val="00A94A39"/>
    <w:rsid w:val="00A94BDF"/>
    <w:rsid w:val="00A94CFC"/>
    <w:rsid w:val="00A94D99"/>
    <w:rsid w:val="00A94E55"/>
    <w:rsid w:val="00A94F7A"/>
    <w:rsid w:val="00A94F7C"/>
    <w:rsid w:val="00A94FEA"/>
    <w:rsid w:val="00A94FF4"/>
    <w:rsid w:val="00A95020"/>
    <w:rsid w:val="00A9503A"/>
    <w:rsid w:val="00A95078"/>
    <w:rsid w:val="00A95079"/>
    <w:rsid w:val="00A95103"/>
    <w:rsid w:val="00A9515E"/>
    <w:rsid w:val="00A95162"/>
    <w:rsid w:val="00A95275"/>
    <w:rsid w:val="00A9528A"/>
    <w:rsid w:val="00A9530F"/>
    <w:rsid w:val="00A9543D"/>
    <w:rsid w:val="00A95493"/>
    <w:rsid w:val="00A9550E"/>
    <w:rsid w:val="00A95567"/>
    <w:rsid w:val="00A95603"/>
    <w:rsid w:val="00A956C7"/>
    <w:rsid w:val="00A95733"/>
    <w:rsid w:val="00A957EE"/>
    <w:rsid w:val="00A957EF"/>
    <w:rsid w:val="00A95842"/>
    <w:rsid w:val="00A9590A"/>
    <w:rsid w:val="00A95A83"/>
    <w:rsid w:val="00A95AB5"/>
    <w:rsid w:val="00A95B17"/>
    <w:rsid w:val="00A95B4B"/>
    <w:rsid w:val="00A95B4E"/>
    <w:rsid w:val="00A95BFC"/>
    <w:rsid w:val="00A95C25"/>
    <w:rsid w:val="00A95C61"/>
    <w:rsid w:val="00A95CB1"/>
    <w:rsid w:val="00A95D2A"/>
    <w:rsid w:val="00A95E50"/>
    <w:rsid w:val="00A95E6A"/>
    <w:rsid w:val="00A95ED5"/>
    <w:rsid w:val="00A95F23"/>
    <w:rsid w:val="00A95F88"/>
    <w:rsid w:val="00A96056"/>
    <w:rsid w:val="00A96158"/>
    <w:rsid w:val="00A96195"/>
    <w:rsid w:val="00A9622C"/>
    <w:rsid w:val="00A962A4"/>
    <w:rsid w:val="00A96364"/>
    <w:rsid w:val="00A9638D"/>
    <w:rsid w:val="00A963DD"/>
    <w:rsid w:val="00A9640D"/>
    <w:rsid w:val="00A9644E"/>
    <w:rsid w:val="00A9651C"/>
    <w:rsid w:val="00A96566"/>
    <w:rsid w:val="00A96700"/>
    <w:rsid w:val="00A967D4"/>
    <w:rsid w:val="00A9685E"/>
    <w:rsid w:val="00A969CD"/>
    <w:rsid w:val="00A96A1F"/>
    <w:rsid w:val="00A96A60"/>
    <w:rsid w:val="00A96C51"/>
    <w:rsid w:val="00A96CB4"/>
    <w:rsid w:val="00A96F6C"/>
    <w:rsid w:val="00A97036"/>
    <w:rsid w:val="00A97037"/>
    <w:rsid w:val="00A9705B"/>
    <w:rsid w:val="00A97135"/>
    <w:rsid w:val="00A97186"/>
    <w:rsid w:val="00A97287"/>
    <w:rsid w:val="00A973AF"/>
    <w:rsid w:val="00A973C1"/>
    <w:rsid w:val="00A97482"/>
    <w:rsid w:val="00A9748A"/>
    <w:rsid w:val="00A974F4"/>
    <w:rsid w:val="00A97554"/>
    <w:rsid w:val="00A97641"/>
    <w:rsid w:val="00A97697"/>
    <w:rsid w:val="00A97714"/>
    <w:rsid w:val="00A9775A"/>
    <w:rsid w:val="00A977F2"/>
    <w:rsid w:val="00A9780B"/>
    <w:rsid w:val="00A9788E"/>
    <w:rsid w:val="00A978E8"/>
    <w:rsid w:val="00A9792E"/>
    <w:rsid w:val="00A9793A"/>
    <w:rsid w:val="00A97A06"/>
    <w:rsid w:val="00A97A22"/>
    <w:rsid w:val="00A97AC6"/>
    <w:rsid w:val="00A97BFB"/>
    <w:rsid w:val="00A97C02"/>
    <w:rsid w:val="00A97C1F"/>
    <w:rsid w:val="00A97CD6"/>
    <w:rsid w:val="00A97E3A"/>
    <w:rsid w:val="00A97E44"/>
    <w:rsid w:val="00A97F4C"/>
    <w:rsid w:val="00A97FAE"/>
    <w:rsid w:val="00AA0041"/>
    <w:rsid w:val="00AA0107"/>
    <w:rsid w:val="00AA0170"/>
    <w:rsid w:val="00AA0198"/>
    <w:rsid w:val="00AA0231"/>
    <w:rsid w:val="00AA0317"/>
    <w:rsid w:val="00AA03C1"/>
    <w:rsid w:val="00AA03DE"/>
    <w:rsid w:val="00AA048A"/>
    <w:rsid w:val="00AA059C"/>
    <w:rsid w:val="00AA0649"/>
    <w:rsid w:val="00AA06B8"/>
    <w:rsid w:val="00AA0786"/>
    <w:rsid w:val="00AA07B1"/>
    <w:rsid w:val="00AA07C8"/>
    <w:rsid w:val="00AA07DE"/>
    <w:rsid w:val="00AA084E"/>
    <w:rsid w:val="00AA098E"/>
    <w:rsid w:val="00AA0A8E"/>
    <w:rsid w:val="00AA0ADE"/>
    <w:rsid w:val="00AA0B14"/>
    <w:rsid w:val="00AA0B1E"/>
    <w:rsid w:val="00AA0B38"/>
    <w:rsid w:val="00AA0B3A"/>
    <w:rsid w:val="00AA0B51"/>
    <w:rsid w:val="00AA0B7F"/>
    <w:rsid w:val="00AA0C50"/>
    <w:rsid w:val="00AA0C8B"/>
    <w:rsid w:val="00AA0C8D"/>
    <w:rsid w:val="00AA0DA2"/>
    <w:rsid w:val="00AA0E8F"/>
    <w:rsid w:val="00AA0FE9"/>
    <w:rsid w:val="00AA110C"/>
    <w:rsid w:val="00AA11D9"/>
    <w:rsid w:val="00AA124A"/>
    <w:rsid w:val="00AA1330"/>
    <w:rsid w:val="00AA1382"/>
    <w:rsid w:val="00AA140A"/>
    <w:rsid w:val="00AA143D"/>
    <w:rsid w:val="00AA145B"/>
    <w:rsid w:val="00AA1478"/>
    <w:rsid w:val="00AA1484"/>
    <w:rsid w:val="00AA14A9"/>
    <w:rsid w:val="00AA1557"/>
    <w:rsid w:val="00AA1591"/>
    <w:rsid w:val="00AA15CB"/>
    <w:rsid w:val="00AA1727"/>
    <w:rsid w:val="00AA17FE"/>
    <w:rsid w:val="00AA1824"/>
    <w:rsid w:val="00AA1853"/>
    <w:rsid w:val="00AA1866"/>
    <w:rsid w:val="00AA18AC"/>
    <w:rsid w:val="00AA18DA"/>
    <w:rsid w:val="00AA18DD"/>
    <w:rsid w:val="00AA1935"/>
    <w:rsid w:val="00AA1AAB"/>
    <w:rsid w:val="00AA1AE1"/>
    <w:rsid w:val="00AA1B5C"/>
    <w:rsid w:val="00AA1B99"/>
    <w:rsid w:val="00AA1BB9"/>
    <w:rsid w:val="00AA1C55"/>
    <w:rsid w:val="00AA1CF0"/>
    <w:rsid w:val="00AA1D44"/>
    <w:rsid w:val="00AA1D93"/>
    <w:rsid w:val="00AA1DBB"/>
    <w:rsid w:val="00AA1F4E"/>
    <w:rsid w:val="00AA1FAD"/>
    <w:rsid w:val="00AA1FCF"/>
    <w:rsid w:val="00AA2018"/>
    <w:rsid w:val="00AA2058"/>
    <w:rsid w:val="00AA205B"/>
    <w:rsid w:val="00AA2060"/>
    <w:rsid w:val="00AA20A1"/>
    <w:rsid w:val="00AA22BC"/>
    <w:rsid w:val="00AA2311"/>
    <w:rsid w:val="00AA2396"/>
    <w:rsid w:val="00AA2472"/>
    <w:rsid w:val="00AA25BE"/>
    <w:rsid w:val="00AA269D"/>
    <w:rsid w:val="00AA2709"/>
    <w:rsid w:val="00AA283A"/>
    <w:rsid w:val="00AA28AF"/>
    <w:rsid w:val="00AA28B3"/>
    <w:rsid w:val="00AA2921"/>
    <w:rsid w:val="00AA2954"/>
    <w:rsid w:val="00AA296B"/>
    <w:rsid w:val="00AA297F"/>
    <w:rsid w:val="00AA29EA"/>
    <w:rsid w:val="00AA2C17"/>
    <w:rsid w:val="00AA2C3C"/>
    <w:rsid w:val="00AA2C52"/>
    <w:rsid w:val="00AA2CF8"/>
    <w:rsid w:val="00AA2D27"/>
    <w:rsid w:val="00AA2D7F"/>
    <w:rsid w:val="00AA2D9D"/>
    <w:rsid w:val="00AA2EA6"/>
    <w:rsid w:val="00AA2EAF"/>
    <w:rsid w:val="00AA2F19"/>
    <w:rsid w:val="00AA2F70"/>
    <w:rsid w:val="00AA2FE6"/>
    <w:rsid w:val="00AA31B2"/>
    <w:rsid w:val="00AA32BF"/>
    <w:rsid w:val="00AA332A"/>
    <w:rsid w:val="00AA334A"/>
    <w:rsid w:val="00AA33C4"/>
    <w:rsid w:val="00AA3503"/>
    <w:rsid w:val="00AA3568"/>
    <w:rsid w:val="00AA35ED"/>
    <w:rsid w:val="00AA3758"/>
    <w:rsid w:val="00AA37A4"/>
    <w:rsid w:val="00AA38E9"/>
    <w:rsid w:val="00AA3959"/>
    <w:rsid w:val="00AA396B"/>
    <w:rsid w:val="00AA3A68"/>
    <w:rsid w:val="00AA3B86"/>
    <w:rsid w:val="00AA3C0C"/>
    <w:rsid w:val="00AA3C4F"/>
    <w:rsid w:val="00AA3CB1"/>
    <w:rsid w:val="00AA3CE6"/>
    <w:rsid w:val="00AA3D9B"/>
    <w:rsid w:val="00AA3E4E"/>
    <w:rsid w:val="00AA3E88"/>
    <w:rsid w:val="00AA3F3D"/>
    <w:rsid w:val="00AA3FCF"/>
    <w:rsid w:val="00AA4082"/>
    <w:rsid w:val="00AA40E7"/>
    <w:rsid w:val="00AA412E"/>
    <w:rsid w:val="00AA4130"/>
    <w:rsid w:val="00AA415F"/>
    <w:rsid w:val="00AA41AB"/>
    <w:rsid w:val="00AA4220"/>
    <w:rsid w:val="00AA43E7"/>
    <w:rsid w:val="00AA4427"/>
    <w:rsid w:val="00AA47B5"/>
    <w:rsid w:val="00AA47F0"/>
    <w:rsid w:val="00AA4853"/>
    <w:rsid w:val="00AA4879"/>
    <w:rsid w:val="00AA48E8"/>
    <w:rsid w:val="00AA48EC"/>
    <w:rsid w:val="00AA4926"/>
    <w:rsid w:val="00AA4957"/>
    <w:rsid w:val="00AA4966"/>
    <w:rsid w:val="00AA4A4C"/>
    <w:rsid w:val="00AA4AC0"/>
    <w:rsid w:val="00AA4B4F"/>
    <w:rsid w:val="00AA4B8E"/>
    <w:rsid w:val="00AA4C94"/>
    <w:rsid w:val="00AA4CC2"/>
    <w:rsid w:val="00AA4D82"/>
    <w:rsid w:val="00AA4E87"/>
    <w:rsid w:val="00AA4E97"/>
    <w:rsid w:val="00AA4FC7"/>
    <w:rsid w:val="00AA4FF5"/>
    <w:rsid w:val="00AA5046"/>
    <w:rsid w:val="00AA5087"/>
    <w:rsid w:val="00AA5107"/>
    <w:rsid w:val="00AA51B2"/>
    <w:rsid w:val="00AA51E3"/>
    <w:rsid w:val="00AA5305"/>
    <w:rsid w:val="00AA5336"/>
    <w:rsid w:val="00AA53C2"/>
    <w:rsid w:val="00AA5427"/>
    <w:rsid w:val="00AA54B9"/>
    <w:rsid w:val="00AA5571"/>
    <w:rsid w:val="00AA565A"/>
    <w:rsid w:val="00AA5692"/>
    <w:rsid w:val="00AA57AE"/>
    <w:rsid w:val="00AA5825"/>
    <w:rsid w:val="00AA5B0E"/>
    <w:rsid w:val="00AA5BCF"/>
    <w:rsid w:val="00AA5DD1"/>
    <w:rsid w:val="00AA5E25"/>
    <w:rsid w:val="00AA5E7A"/>
    <w:rsid w:val="00AA5FD3"/>
    <w:rsid w:val="00AA5FD9"/>
    <w:rsid w:val="00AA60BE"/>
    <w:rsid w:val="00AA60E7"/>
    <w:rsid w:val="00AA620B"/>
    <w:rsid w:val="00AA624C"/>
    <w:rsid w:val="00AA6326"/>
    <w:rsid w:val="00AA632E"/>
    <w:rsid w:val="00AA6451"/>
    <w:rsid w:val="00AA646B"/>
    <w:rsid w:val="00AA64BF"/>
    <w:rsid w:val="00AA656E"/>
    <w:rsid w:val="00AA65E2"/>
    <w:rsid w:val="00AA65E7"/>
    <w:rsid w:val="00AA66DE"/>
    <w:rsid w:val="00AA66E4"/>
    <w:rsid w:val="00AA6766"/>
    <w:rsid w:val="00AA67D7"/>
    <w:rsid w:val="00AA6895"/>
    <w:rsid w:val="00AA68B6"/>
    <w:rsid w:val="00AA693F"/>
    <w:rsid w:val="00AA6973"/>
    <w:rsid w:val="00AA6A11"/>
    <w:rsid w:val="00AA6A3C"/>
    <w:rsid w:val="00AA6A42"/>
    <w:rsid w:val="00AA6BD2"/>
    <w:rsid w:val="00AA6BEB"/>
    <w:rsid w:val="00AA6CD1"/>
    <w:rsid w:val="00AA6D56"/>
    <w:rsid w:val="00AA6D6D"/>
    <w:rsid w:val="00AA6E75"/>
    <w:rsid w:val="00AA6F20"/>
    <w:rsid w:val="00AA6F86"/>
    <w:rsid w:val="00AA7008"/>
    <w:rsid w:val="00AA706E"/>
    <w:rsid w:val="00AA7108"/>
    <w:rsid w:val="00AA714A"/>
    <w:rsid w:val="00AA715B"/>
    <w:rsid w:val="00AA7182"/>
    <w:rsid w:val="00AA731E"/>
    <w:rsid w:val="00AA735A"/>
    <w:rsid w:val="00AA73A6"/>
    <w:rsid w:val="00AA7479"/>
    <w:rsid w:val="00AA74DD"/>
    <w:rsid w:val="00AA74FF"/>
    <w:rsid w:val="00AA7522"/>
    <w:rsid w:val="00AA7544"/>
    <w:rsid w:val="00AA75F1"/>
    <w:rsid w:val="00AA7638"/>
    <w:rsid w:val="00AA76B5"/>
    <w:rsid w:val="00AA76D1"/>
    <w:rsid w:val="00AA7788"/>
    <w:rsid w:val="00AA79DD"/>
    <w:rsid w:val="00AA7A0B"/>
    <w:rsid w:val="00AA7A34"/>
    <w:rsid w:val="00AA7A4B"/>
    <w:rsid w:val="00AA7AC9"/>
    <w:rsid w:val="00AA7D07"/>
    <w:rsid w:val="00AA7D08"/>
    <w:rsid w:val="00AA7D19"/>
    <w:rsid w:val="00AA7D2A"/>
    <w:rsid w:val="00AA7DBD"/>
    <w:rsid w:val="00AA7F7B"/>
    <w:rsid w:val="00AA7FAD"/>
    <w:rsid w:val="00AB0063"/>
    <w:rsid w:val="00AB037B"/>
    <w:rsid w:val="00AB039B"/>
    <w:rsid w:val="00AB03DC"/>
    <w:rsid w:val="00AB03E3"/>
    <w:rsid w:val="00AB0495"/>
    <w:rsid w:val="00AB0499"/>
    <w:rsid w:val="00AB0510"/>
    <w:rsid w:val="00AB05A0"/>
    <w:rsid w:val="00AB065D"/>
    <w:rsid w:val="00AB06DE"/>
    <w:rsid w:val="00AB06EB"/>
    <w:rsid w:val="00AB077C"/>
    <w:rsid w:val="00AB0957"/>
    <w:rsid w:val="00AB0A35"/>
    <w:rsid w:val="00AB0ADA"/>
    <w:rsid w:val="00AB0C1A"/>
    <w:rsid w:val="00AB0CEB"/>
    <w:rsid w:val="00AB0CF4"/>
    <w:rsid w:val="00AB0DD4"/>
    <w:rsid w:val="00AB0E13"/>
    <w:rsid w:val="00AB0E7E"/>
    <w:rsid w:val="00AB0EE9"/>
    <w:rsid w:val="00AB0EFF"/>
    <w:rsid w:val="00AB0FF4"/>
    <w:rsid w:val="00AB0FF5"/>
    <w:rsid w:val="00AB10B9"/>
    <w:rsid w:val="00AB110E"/>
    <w:rsid w:val="00AB1199"/>
    <w:rsid w:val="00AB11B9"/>
    <w:rsid w:val="00AB11DB"/>
    <w:rsid w:val="00AB11E2"/>
    <w:rsid w:val="00AB1227"/>
    <w:rsid w:val="00AB14E4"/>
    <w:rsid w:val="00AB152F"/>
    <w:rsid w:val="00AB15A4"/>
    <w:rsid w:val="00AB15ED"/>
    <w:rsid w:val="00AB15F5"/>
    <w:rsid w:val="00AB1714"/>
    <w:rsid w:val="00AB17BE"/>
    <w:rsid w:val="00AB17FE"/>
    <w:rsid w:val="00AB188A"/>
    <w:rsid w:val="00AB1925"/>
    <w:rsid w:val="00AB1946"/>
    <w:rsid w:val="00AB19D5"/>
    <w:rsid w:val="00AB1A05"/>
    <w:rsid w:val="00AB1A1D"/>
    <w:rsid w:val="00AB1A28"/>
    <w:rsid w:val="00AB1AC8"/>
    <w:rsid w:val="00AB1B4E"/>
    <w:rsid w:val="00AB1BA2"/>
    <w:rsid w:val="00AB1C8D"/>
    <w:rsid w:val="00AB1DA5"/>
    <w:rsid w:val="00AB1DE0"/>
    <w:rsid w:val="00AB1EF9"/>
    <w:rsid w:val="00AB1F0C"/>
    <w:rsid w:val="00AB1F36"/>
    <w:rsid w:val="00AB1F66"/>
    <w:rsid w:val="00AB1FFE"/>
    <w:rsid w:val="00AB2015"/>
    <w:rsid w:val="00AB2095"/>
    <w:rsid w:val="00AB20C9"/>
    <w:rsid w:val="00AB20E1"/>
    <w:rsid w:val="00AB211E"/>
    <w:rsid w:val="00AB21BF"/>
    <w:rsid w:val="00AB2201"/>
    <w:rsid w:val="00AB2280"/>
    <w:rsid w:val="00AB2282"/>
    <w:rsid w:val="00AB229F"/>
    <w:rsid w:val="00AB22D3"/>
    <w:rsid w:val="00AB23F1"/>
    <w:rsid w:val="00AB2426"/>
    <w:rsid w:val="00AB2479"/>
    <w:rsid w:val="00AB2554"/>
    <w:rsid w:val="00AB256D"/>
    <w:rsid w:val="00AB25D5"/>
    <w:rsid w:val="00AB266B"/>
    <w:rsid w:val="00AB27BB"/>
    <w:rsid w:val="00AB28A1"/>
    <w:rsid w:val="00AB28B3"/>
    <w:rsid w:val="00AB28BE"/>
    <w:rsid w:val="00AB28F1"/>
    <w:rsid w:val="00AB29CA"/>
    <w:rsid w:val="00AB29E3"/>
    <w:rsid w:val="00AB2A22"/>
    <w:rsid w:val="00AB2AED"/>
    <w:rsid w:val="00AB2B7D"/>
    <w:rsid w:val="00AB2BA7"/>
    <w:rsid w:val="00AB2BE4"/>
    <w:rsid w:val="00AB2D19"/>
    <w:rsid w:val="00AB2D39"/>
    <w:rsid w:val="00AB2DC1"/>
    <w:rsid w:val="00AB2EF3"/>
    <w:rsid w:val="00AB2F78"/>
    <w:rsid w:val="00AB3111"/>
    <w:rsid w:val="00AB312A"/>
    <w:rsid w:val="00AB3409"/>
    <w:rsid w:val="00AB340D"/>
    <w:rsid w:val="00AB3452"/>
    <w:rsid w:val="00AB34BA"/>
    <w:rsid w:val="00AB354E"/>
    <w:rsid w:val="00AB35C3"/>
    <w:rsid w:val="00AB36E3"/>
    <w:rsid w:val="00AB372A"/>
    <w:rsid w:val="00AB37A1"/>
    <w:rsid w:val="00AB3809"/>
    <w:rsid w:val="00AB39DF"/>
    <w:rsid w:val="00AB3A68"/>
    <w:rsid w:val="00AB3AF1"/>
    <w:rsid w:val="00AB3B53"/>
    <w:rsid w:val="00AB3CF9"/>
    <w:rsid w:val="00AB3E34"/>
    <w:rsid w:val="00AB3E59"/>
    <w:rsid w:val="00AB3EF3"/>
    <w:rsid w:val="00AB3F13"/>
    <w:rsid w:val="00AB3F88"/>
    <w:rsid w:val="00AB40CE"/>
    <w:rsid w:val="00AB42A6"/>
    <w:rsid w:val="00AB42D7"/>
    <w:rsid w:val="00AB42F2"/>
    <w:rsid w:val="00AB42F4"/>
    <w:rsid w:val="00AB43FC"/>
    <w:rsid w:val="00AB445D"/>
    <w:rsid w:val="00AB44A3"/>
    <w:rsid w:val="00AB44FF"/>
    <w:rsid w:val="00AB450A"/>
    <w:rsid w:val="00AB46CD"/>
    <w:rsid w:val="00AB4704"/>
    <w:rsid w:val="00AB475A"/>
    <w:rsid w:val="00AB4776"/>
    <w:rsid w:val="00AB4780"/>
    <w:rsid w:val="00AB47AE"/>
    <w:rsid w:val="00AB4840"/>
    <w:rsid w:val="00AB4917"/>
    <w:rsid w:val="00AB493D"/>
    <w:rsid w:val="00AB49F4"/>
    <w:rsid w:val="00AB4AE0"/>
    <w:rsid w:val="00AB4C2A"/>
    <w:rsid w:val="00AB4D4C"/>
    <w:rsid w:val="00AB4D7B"/>
    <w:rsid w:val="00AB4DC7"/>
    <w:rsid w:val="00AB4DE0"/>
    <w:rsid w:val="00AB4E2E"/>
    <w:rsid w:val="00AB4E93"/>
    <w:rsid w:val="00AB5367"/>
    <w:rsid w:val="00AB536A"/>
    <w:rsid w:val="00AB536D"/>
    <w:rsid w:val="00AB53AD"/>
    <w:rsid w:val="00AB53CF"/>
    <w:rsid w:val="00AB54BF"/>
    <w:rsid w:val="00AB5501"/>
    <w:rsid w:val="00AB55CC"/>
    <w:rsid w:val="00AB5712"/>
    <w:rsid w:val="00AB5765"/>
    <w:rsid w:val="00AB5797"/>
    <w:rsid w:val="00AB579C"/>
    <w:rsid w:val="00AB57D7"/>
    <w:rsid w:val="00AB585C"/>
    <w:rsid w:val="00AB589C"/>
    <w:rsid w:val="00AB58F4"/>
    <w:rsid w:val="00AB59C7"/>
    <w:rsid w:val="00AB5AB8"/>
    <w:rsid w:val="00AB5B87"/>
    <w:rsid w:val="00AB5B88"/>
    <w:rsid w:val="00AB5BA2"/>
    <w:rsid w:val="00AB5BA3"/>
    <w:rsid w:val="00AB5BD6"/>
    <w:rsid w:val="00AB5E58"/>
    <w:rsid w:val="00AB5E7D"/>
    <w:rsid w:val="00AB5EC0"/>
    <w:rsid w:val="00AB5EFF"/>
    <w:rsid w:val="00AB5FAF"/>
    <w:rsid w:val="00AB6038"/>
    <w:rsid w:val="00AB6154"/>
    <w:rsid w:val="00AB6171"/>
    <w:rsid w:val="00AB61E2"/>
    <w:rsid w:val="00AB6263"/>
    <w:rsid w:val="00AB626E"/>
    <w:rsid w:val="00AB62CB"/>
    <w:rsid w:val="00AB63B7"/>
    <w:rsid w:val="00AB63E0"/>
    <w:rsid w:val="00AB6420"/>
    <w:rsid w:val="00AB6445"/>
    <w:rsid w:val="00AB6488"/>
    <w:rsid w:val="00AB65C2"/>
    <w:rsid w:val="00AB663C"/>
    <w:rsid w:val="00AB6663"/>
    <w:rsid w:val="00AB66A7"/>
    <w:rsid w:val="00AB66E6"/>
    <w:rsid w:val="00AB683C"/>
    <w:rsid w:val="00AB690B"/>
    <w:rsid w:val="00AB6996"/>
    <w:rsid w:val="00AB69C0"/>
    <w:rsid w:val="00AB69E9"/>
    <w:rsid w:val="00AB69F5"/>
    <w:rsid w:val="00AB6AC5"/>
    <w:rsid w:val="00AB6B6E"/>
    <w:rsid w:val="00AB6C37"/>
    <w:rsid w:val="00AB6E97"/>
    <w:rsid w:val="00AB6F3A"/>
    <w:rsid w:val="00AB7026"/>
    <w:rsid w:val="00AB7145"/>
    <w:rsid w:val="00AB716D"/>
    <w:rsid w:val="00AB7227"/>
    <w:rsid w:val="00AB7240"/>
    <w:rsid w:val="00AB72EA"/>
    <w:rsid w:val="00AB72FB"/>
    <w:rsid w:val="00AB73C6"/>
    <w:rsid w:val="00AB74D4"/>
    <w:rsid w:val="00AB74DC"/>
    <w:rsid w:val="00AB7548"/>
    <w:rsid w:val="00AB7559"/>
    <w:rsid w:val="00AB756B"/>
    <w:rsid w:val="00AB75C2"/>
    <w:rsid w:val="00AB765A"/>
    <w:rsid w:val="00AB76A5"/>
    <w:rsid w:val="00AB76E7"/>
    <w:rsid w:val="00AB7769"/>
    <w:rsid w:val="00AB77D6"/>
    <w:rsid w:val="00AB782E"/>
    <w:rsid w:val="00AB7883"/>
    <w:rsid w:val="00AB78C3"/>
    <w:rsid w:val="00AB7A21"/>
    <w:rsid w:val="00AB7A2D"/>
    <w:rsid w:val="00AB7A8B"/>
    <w:rsid w:val="00AB7AFC"/>
    <w:rsid w:val="00AB7C56"/>
    <w:rsid w:val="00AB7C99"/>
    <w:rsid w:val="00AB7D62"/>
    <w:rsid w:val="00AB7DB3"/>
    <w:rsid w:val="00AB7E24"/>
    <w:rsid w:val="00AB7E71"/>
    <w:rsid w:val="00AC002C"/>
    <w:rsid w:val="00AC00EE"/>
    <w:rsid w:val="00AC0184"/>
    <w:rsid w:val="00AC01BC"/>
    <w:rsid w:val="00AC0213"/>
    <w:rsid w:val="00AC0238"/>
    <w:rsid w:val="00AC029C"/>
    <w:rsid w:val="00AC02C4"/>
    <w:rsid w:val="00AC03A9"/>
    <w:rsid w:val="00AC0412"/>
    <w:rsid w:val="00AC0428"/>
    <w:rsid w:val="00AC04E6"/>
    <w:rsid w:val="00AC0573"/>
    <w:rsid w:val="00AC06EC"/>
    <w:rsid w:val="00AC06F9"/>
    <w:rsid w:val="00AC0747"/>
    <w:rsid w:val="00AC0A04"/>
    <w:rsid w:val="00AC0A27"/>
    <w:rsid w:val="00AC0A83"/>
    <w:rsid w:val="00AC0ABB"/>
    <w:rsid w:val="00AC0CED"/>
    <w:rsid w:val="00AC0D33"/>
    <w:rsid w:val="00AC0E0E"/>
    <w:rsid w:val="00AC0EE6"/>
    <w:rsid w:val="00AC0F3E"/>
    <w:rsid w:val="00AC0F6D"/>
    <w:rsid w:val="00AC0F78"/>
    <w:rsid w:val="00AC103D"/>
    <w:rsid w:val="00AC10CD"/>
    <w:rsid w:val="00AC1110"/>
    <w:rsid w:val="00AC1128"/>
    <w:rsid w:val="00AC114C"/>
    <w:rsid w:val="00AC1159"/>
    <w:rsid w:val="00AC11DD"/>
    <w:rsid w:val="00AC1321"/>
    <w:rsid w:val="00AC1325"/>
    <w:rsid w:val="00AC1501"/>
    <w:rsid w:val="00AC158A"/>
    <w:rsid w:val="00AC15CF"/>
    <w:rsid w:val="00AC1606"/>
    <w:rsid w:val="00AC161F"/>
    <w:rsid w:val="00AC1644"/>
    <w:rsid w:val="00AC1673"/>
    <w:rsid w:val="00AC1715"/>
    <w:rsid w:val="00AC1751"/>
    <w:rsid w:val="00AC175E"/>
    <w:rsid w:val="00AC175F"/>
    <w:rsid w:val="00AC181C"/>
    <w:rsid w:val="00AC1858"/>
    <w:rsid w:val="00AC18A7"/>
    <w:rsid w:val="00AC1A19"/>
    <w:rsid w:val="00AC1B17"/>
    <w:rsid w:val="00AC1B6D"/>
    <w:rsid w:val="00AC1BEC"/>
    <w:rsid w:val="00AC1C8E"/>
    <w:rsid w:val="00AC1CF1"/>
    <w:rsid w:val="00AC1D46"/>
    <w:rsid w:val="00AC1D5A"/>
    <w:rsid w:val="00AC1D74"/>
    <w:rsid w:val="00AC1D75"/>
    <w:rsid w:val="00AC1D93"/>
    <w:rsid w:val="00AC1E2A"/>
    <w:rsid w:val="00AC1E8D"/>
    <w:rsid w:val="00AC1F93"/>
    <w:rsid w:val="00AC1FDA"/>
    <w:rsid w:val="00AC2042"/>
    <w:rsid w:val="00AC2046"/>
    <w:rsid w:val="00AC208E"/>
    <w:rsid w:val="00AC2120"/>
    <w:rsid w:val="00AC213B"/>
    <w:rsid w:val="00AC227E"/>
    <w:rsid w:val="00AC22F9"/>
    <w:rsid w:val="00AC2300"/>
    <w:rsid w:val="00AC2320"/>
    <w:rsid w:val="00AC232F"/>
    <w:rsid w:val="00AC2430"/>
    <w:rsid w:val="00AC247B"/>
    <w:rsid w:val="00AC2522"/>
    <w:rsid w:val="00AC2617"/>
    <w:rsid w:val="00AC279D"/>
    <w:rsid w:val="00AC2993"/>
    <w:rsid w:val="00AC29DB"/>
    <w:rsid w:val="00AC2A02"/>
    <w:rsid w:val="00AC2A61"/>
    <w:rsid w:val="00AC2B0C"/>
    <w:rsid w:val="00AC2B62"/>
    <w:rsid w:val="00AC2B64"/>
    <w:rsid w:val="00AC2BE4"/>
    <w:rsid w:val="00AC2DE4"/>
    <w:rsid w:val="00AC2E1E"/>
    <w:rsid w:val="00AC2E4A"/>
    <w:rsid w:val="00AC2E69"/>
    <w:rsid w:val="00AC2F01"/>
    <w:rsid w:val="00AC2F22"/>
    <w:rsid w:val="00AC2F9F"/>
    <w:rsid w:val="00AC301F"/>
    <w:rsid w:val="00AC3071"/>
    <w:rsid w:val="00AC30AF"/>
    <w:rsid w:val="00AC31D6"/>
    <w:rsid w:val="00AC32DA"/>
    <w:rsid w:val="00AC33C8"/>
    <w:rsid w:val="00AC343A"/>
    <w:rsid w:val="00AC3496"/>
    <w:rsid w:val="00AC34C1"/>
    <w:rsid w:val="00AC34D4"/>
    <w:rsid w:val="00AC35F6"/>
    <w:rsid w:val="00AC3654"/>
    <w:rsid w:val="00AC3693"/>
    <w:rsid w:val="00AC36E9"/>
    <w:rsid w:val="00AC36ED"/>
    <w:rsid w:val="00AC3710"/>
    <w:rsid w:val="00AC3745"/>
    <w:rsid w:val="00AC374C"/>
    <w:rsid w:val="00AC377A"/>
    <w:rsid w:val="00AC37BF"/>
    <w:rsid w:val="00AC37E8"/>
    <w:rsid w:val="00AC3982"/>
    <w:rsid w:val="00AC3A10"/>
    <w:rsid w:val="00AC3B91"/>
    <w:rsid w:val="00AC3BE6"/>
    <w:rsid w:val="00AC3CA1"/>
    <w:rsid w:val="00AC3D9B"/>
    <w:rsid w:val="00AC3DD4"/>
    <w:rsid w:val="00AC3EC3"/>
    <w:rsid w:val="00AC40AF"/>
    <w:rsid w:val="00AC40D5"/>
    <w:rsid w:val="00AC41DC"/>
    <w:rsid w:val="00AC4210"/>
    <w:rsid w:val="00AC42ED"/>
    <w:rsid w:val="00AC4326"/>
    <w:rsid w:val="00AC43C9"/>
    <w:rsid w:val="00AC43D0"/>
    <w:rsid w:val="00AC43D9"/>
    <w:rsid w:val="00AC43FF"/>
    <w:rsid w:val="00AC4641"/>
    <w:rsid w:val="00AC4835"/>
    <w:rsid w:val="00AC4860"/>
    <w:rsid w:val="00AC495E"/>
    <w:rsid w:val="00AC4B25"/>
    <w:rsid w:val="00AC4BB7"/>
    <w:rsid w:val="00AC4BCB"/>
    <w:rsid w:val="00AC4C1A"/>
    <w:rsid w:val="00AC4D25"/>
    <w:rsid w:val="00AC4D3B"/>
    <w:rsid w:val="00AC4D95"/>
    <w:rsid w:val="00AC4DB3"/>
    <w:rsid w:val="00AC4F0C"/>
    <w:rsid w:val="00AC4F48"/>
    <w:rsid w:val="00AC4F4F"/>
    <w:rsid w:val="00AC504A"/>
    <w:rsid w:val="00AC505D"/>
    <w:rsid w:val="00AC50A7"/>
    <w:rsid w:val="00AC50FF"/>
    <w:rsid w:val="00AC5139"/>
    <w:rsid w:val="00AC519D"/>
    <w:rsid w:val="00AC52D5"/>
    <w:rsid w:val="00AC52E7"/>
    <w:rsid w:val="00AC5354"/>
    <w:rsid w:val="00AC546C"/>
    <w:rsid w:val="00AC56AC"/>
    <w:rsid w:val="00AC56C6"/>
    <w:rsid w:val="00AC56D4"/>
    <w:rsid w:val="00AC589C"/>
    <w:rsid w:val="00AC5905"/>
    <w:rsid w:val="00AC59E7"/>
    <w:rsid w:val="00AC5B31"/>
    <w:rsid w:val="00AC5BBE"/>
    <w:rsid w:val="00AC5C86"/>
    <w:rsid w:val="00AC5CFD"/>
    <w:rsid w:val="00AC5D18"/>
    <w:rsid w:val="00AC5D69"/>
    <w:rsid w:val="00AC5DB0"/>
    <w:rsid w:val="00AC5DE6"/>
    <w:rsid w:val="00AC5E66"/>
    <w:rsid w:val="00AC5E9D"/>
    <w:rsid w:val="00AC5EFE"/>
    <w:rsid w:val="00AC6049"/>
    <w:rsid w:val="00AC607D"/>
    <w:rsid w:val="00AC609C"/>
    <w:rsid w:val="00AC611F"/>
    <w:rsid w:val="00AC6176"/>
    <w:rsid w:val="00AC6196"/>
    <w:rsid w:val="00AC61F9"/>
    <w:rsid w:val="00AC62FD"/>
    <w:rsid w:val="00AC63DF"/>
    <w:rsid w:val="00AC6407"/>
    <w:rsid w:val="00AC649A"/>
    <w:rsid w:val="00AC654D"/>
    <w:rsid w:val="00AC6566"/>
    <w:rsid w:val="00AC6580"/>
    <w:rsid w:val="00AC65C5"/>
    <w:rsid w:val="00AC668D"/>
    <w:rsid w:val="00AC66C1"/>
    <w:rsid w:val="00AC6727"/>
    <w:rsid w:val="00AC6728"/>
    <w:rsid w:val="00AC673D"/>
    <w:rsid w:val="00AC67DC"/>
    <w:rsid w:val="00AC6834"/>
    <w:rsid w:val="00AC691D"/>
    <w:rsid w:val="00AC69CD"/>
    <w:rsid w:val="00AC69DF"/>
    <w:rsid w:val="00AC6A66"/>
    <w:rsid w:val="00AC6AD3"/>
    <w:rsid w:val="00AC6BC7"/>
    <w:rsid w:val="00AC6C35"/>
    <w:rsid w:val="00AC6D77"/>
    <w:rsid w:val="00AC6E13"/>
    <w:rsid w:val="00AC6E1E"/>
    <w:rsid w:val="00AC6E6A"/>
    <w:rsid w:val="00AC6E77"/>
    <w:rsid w:val="00AC6EC5"/>
    <w:rsid w:val="00AC6F18"/>
    <w:rsid w:val="00AC6F36"/>
    <w:rsid w:val="00AC7012"/>
    <w:rsid w:val="00AC704E"/>
    <w:rsid w:val="00AC7083"/>
    <w:rsid w:val="00AC712A"/>
    <w:rsid w:val="00AC722B"/>
    <w:rsid w:val="00AC72B3"/>
    <w:rsid w:val="00AC73B6"/>
    <w:rsid w:val="00AC73D3"/>
    <w:rsid w:val="00AC73F5"/>
    <w:rsid w:val="00AC7476"/>
    <w:rsid w:val="00AC750C"/>
    <w:rsid w:val="00AC758B"/>
    <w:rsid w:val="00AC75C7"/>
    <w:rsid w:val="00AC75E6"/>
    <w:rsid w:val="00AC7634"/>
    <w:rsid w:val="00AC76CD"/>
    <w:rsid w:val="00AC7719"/>
    <w:rsid w:val="00AC775E"/>
    <w:rsid w:val="00AC7B02"/>
    <w:rsid w:val="00AC7B78"/>
    <w:rsid w:val="00AC7BA3"/>
    <w:rsid w:val="00AC7BF6"/>
    <w:rsid w:val="00AC7BFC"/>
    <w:rsid w:val="00AC7C52"/>
    <w:rsid w:val="00AC7C68"/>
    <w:rsid w:val="00AC7D4D"/>
    <w:rsid w:val="00AC7DB9"/>
    <w:rsid w:val="00AC7E2B"/>
    <w:rsid w:val="00AC7E4A"/>
    <w:rsid w:val="00AC7F53"/>
    <w:rsid w:val="00AD0010"/>
    <w:rsid w:val="00AD013A"/>
    <w:rsid w:val="00AD0160"/>
    <w:rsid w:val="00AD0237"/>
    <w:rsid w:val="00AD025F"/>
    <w:rsid w:val="00AD05EC"/>
    <w:rsid w:val="00AD0758"/>
    <w:rsid w:val="00AD0778"/>
    <w:rsid w:val="00AD08D1"/>
    <w:rsid w:val="00AD08FE"/>
    <w:rsid w:val="00AD0968"/>
    <w:rsid w:val="00AD09B5"/>
    <w:rsid w:val="00AD0ACC"/>
    <w:rsid w:val="00AD0B8C"/>
    <w:rsid w:val="00AD0CC6"/>
    <w:rsid w:val="00AD0D3C"/>
    <w:rsid w:val="00AD0D91"/>
    <w:rsid w:val="00AD0D92"/>
    <w:rsid w:val="00AD0EC0"/>
    <w:rsid w:val="00AD0EC7"/>
    <w:rsid w:val="00AD0F4D"/>
    <w:rsid w:val="00AD0F5E"/>
    <w:rsid w:val="00AD1008"/>
    <w:rsid w:val="00AD1012"/>
    <w:rsid w:val="00AD1025"/>
    <w:rsid w:val="00AD1054"/>
    <w:rsid w:val="00AD11F9"/>
    <w:rsid w:val="00AD12F6"/>
    <w:rsid w:val="00AD144C"/>
    <w:rsid w:val="00AD1524"/>
    <w:rsid w:val="00AD1579"/>
    <w:rsid w:val="00AD1597"/>
    <w:rsid w:val="00AD1606"/>
    <w:rsid w:val="00AD160E"/>
    <w:rsid w:val="00AD1863"/>
    <w:rsid w:val="00AD18F5"/>
    <w:rsid w:val="00AD1928"/>
    <w:rsid w:val="00AD197B"/>
    <w:rsid w:val="00AD19AF"/>
    <w:rsid w:val="00AD19F2"/>
    <w:rsid w:val="00AD1A06"/>
    <w:rsid w:val="00AD1B06"/>
    <w:rsid w:val="00AD1B2F"/>
    <w:rsid w:val="00AD1B49"/>
    <w:rsid w:val="00AD1C6A"/>
    <w:rsid w:val="00AD1CAD"/>
    <w:rsid w:val="00AD1D8B"/>
    <w:rsid w:val="00AD1EBB"/>
    <w:rsid w:val="00AD1F7C"/>
    <w:rsid w:val="00AD202E"/>
    <w:rsid w:val="00AD20C9"/>
    <w:rsid w:val="00AD215C"/>
    <w:rsid w:val="00AD2242"/>
    <w:rsid w:val="00AD23BF"/>
    <w:rsid w:val="00AD24A8"/>
    <w:rsid w:val="00AD24D7"/>
    <w:rsid w:val="00AD26BD"/>
    <w:rsid w:val="00AD2708"/>
    <w:rsid w:val="00AD27AC"/>
    <w:rsid w:val="00AD27AD"/>
    <w:rsid w:val="00AD290A"/>
    <w:rsid w:val="00AD291A"/>
    <w:rsid w:val="00AD29EF"/>
    <w:rsid w:val="00AD2A8C"/>
    <w:rsid w:val="00AD2AC6"/>
    <w:rsid w:val="00AD2AF5"/>
    <w:rsid w:val="00AD2B82"/>
    <w:rsid w:val="00AD2C1A"/>
    <w:rsid w:val="00AD2C90"/>
    <w:rsid w:val="00AD2EEF"/>
    <w:rsid w:val="00AD2F60"/>
    <w:rsid w:val="00AD2FC8"/>
    <w:rsid w:val="00AD30B4"/>
    <w:rsid w:val="00AD3106"/>
    <w:rsid w:val="00AD312F"/>
    <w:rsid w:val="00AD3152"/>
    <w:rsid w:val="00AD3162"/>
    <w:rsid w:val="00AD31AD"/>
    <w:rsid w:val="00AD3218"/>
    <w:rsid w:val="00AD3322"/>
    <w:rsid w:val="00AD3358"/>
    <w:rsid w:val="00AD33F6"/>
    <w:rsid w:val="00AD344E"/>
    <w:rsid w:val="00AD3468"/>
    <w:rsid w:val="00AD349B"/>
    <w:rsid w:val="00AD34C7"/>
    <w:rsid w:val="00AD356C"/>
    <w:rsid w:val="00AD35C8"/>
    <w:rsid w:val="00AD35FF"/>
    <w:rsid w:val="00AD3688"/>
    <w:rsid w:val="00AD36F2"/>
    <w:rsid w:val="00AD3736"/>
    <w:rsid w:val="00AD3761"/>
    <w:rsid w:val="00AD379D"/>
    <w:rsid w:val="00AD37A7"/>
    <w:rsid w:val="00AD3829"/>
    <w:rsid w:val="00AD39DD"/>
    <w:rsid w:val="00AD3A95"/>
    <w:rsid w:val="00AD3B69"/>
    <w:rsid w:val="00AD3BD8"/>
    <w:rsid w:val="00AD3C2E"/>
    <w:rsid w:val="00AD3CB0"/>
    <w:rsid w:val="00AD3CB1"/>
    <w:rsid w:val="00AD3D2A"/>
    <w:rsid w:val="00AD3D2D"/>
    <w:rsid w:val="00AD3DFA"/>
    <w:rsid w:val="00AD3E41"/>
    <w:rsid w:val="00AD3F6D"/>
    <w:rsid w:val="00AD40B1"/>
    <w:rsid w:val="00AD40DB"/>
    <w:rsid w:val="00AD41A4"/>
    <w:rsid w:val="00AD41CF"/>
    <w:rsid w:val="00AD41DC"/>
    <w:rsid w:val="00AD42E6"/>
    <w:rsid w:val="00AD4314"/>
    <w:rsid w:val="00AD432F"/>
    <w:rsid w:val="00AD4348"/>
    <w:rsid w:val="00AD45E1"/>
    <w:rsid w:val="00AD45FA"/>
    <w:rsid w:val="00AD462A"/>
    <w:rsid w:val="00AD47DD"/>
    <w:rsid w:val="00AD47ED"/>
    <w:rsid w:val="00AD48AC"/>
    <w:rsid w:val="00AD4ABB"/>
    <w:rsid w:val="00AD4B10"/>
    <w:rsid w:val="00AD4B14"/>
    <w:rsid w:val="00AD4C0A"/>
    <w:rsid w:val="00AD4D03"/>
    <w:rsid w:val="00AD4D9F"/>
    <w:rsid w:val="00AD4DAB"/>
    <w:rsid w:val="00AD4E02"/>
    <w:rsid w:val="00AD4EC3"/>
    <w:rsid w:val="00AD4F43"/>
    <w:rsid w:val="00AD5024"/>
    <w:rsid w:val="00AD5032"/>
    <w:rsid w:val="00AD5090"/>
    <w:rsid w:val="00AD50F6"/>
    <w:rsid w:val="00AD512B"/>
    <w:rsid w:val="00AD51CA"/>
    <w:rsid w:val="00AD52AF"/>
    <w:rsid w:val="00AD5347"/>
    <w:rsid w:val="00AD53B7"/>
    <w:rsid w:val="00AD53E6"/>
    <w:rsid w:val="00AD5445"/>
    <w:rsid w:val="00AD54B1"/>
    <w:rsid w:val="00AD54C0"/>
    <w:rsid w:val="00AD5588"/>
    <w:rsid w:val="00AD55CD"/>
    <w:rsid w:val="00AD569C"/>
    <w:rsid w:val="00AD5766"/>
    <w:rsid w:val="00AD57A6"/>
    <w:rsid w:val="00AD57B0"/>
    <w:rsid w:val="00AD582D"/>
    <w:rsid w:val="00AD582E"/>
    <w:rsid w:val="00AD58CF"/>
    <w:rsid w:val="00AD58E7"/>
    <w:rsid w:val="00AD5916"/>
    <w:rsid w:val="00AD5ACB"/>
    <w:rsid w:val="00AD5B69"/>
    <w:rsid w:val="00AD5B7B"/>
    <w:rsid w:val="00AD5CE5"/>
    <w:rsid w:val="00AD5E17"/>
    <w:rsid w:val="00AD5F25"/>
    <w:rsid w:val="00AD5F35"/>
    <w:rsid w:val="00AD604B"/>
    <w:rsid w:val="00AD60B6"/>
    <w:rsid w:val="00AD60C8"/>
    <w:rsid w:val="00AD6105"/>
    <w:rsid w:val="00AD6180"/>
    <w:rsid w:val="00AD61B0"/>
    <w:rsid w:val="00AD62B3"/>
    <w:rsid w:val="00AD630F"/>
    <w:rsid w:val="00AD633A"/>
    <w:rsid w:val="00AD6494"/>
    <w:rsid w:val="00AD6532"/>
    <w:rsid w:val="00AD6872"/>
    <w:rsid w:val="00AD6A3C"/>
    <w:rsid w:val="00AD6A75"/>
    <w:rsid w:val="00AD6AAF"/>
    <w:rsid w:val="00AD6B79"/>
    <w:rsid w:val="00AD6BAB"/>
    <w:rsid w:val="00AD6C23"/>
    <w:rsid w:val="00AD6CDE"/>
    <w:rsid w:val="00AD6D1A"/>
    <w:rsid w:val="00AD6EE2"/>
    <w:rsid w:val="00AD6F7A"/>
    <w:rsid w:val="00AD7016"/>
    <w:rsid w:val="00AD70DC"/>
    <w:rsid w:val="00AD7106"/>
    <w:rsid w:val="00AD7168"/>
    <w:rsid w:val="00AD7177"/>
    <w:rsid w:val="00AD72AB"/>
    <w:rsid w:val="00AD72BF"/>
    <w:rsid w:val="00AD72F2"/>
    <w:rsid w:val="00AD7322"/>
    <w:rsid w:val="00AD7401"/>
    <w:rsid w:val="00AD7444"/>
    <w:rsid w:val="00AD749A"/>
    <w:rsid w:val="00AD7501"/>
    <w:rsid w:val="00AD757E"/>
    <w:rsid w:val="00AD75FE"/>
    <w:rsid w:val="00AD766A"/>
    <w:rsid w:val="00AD76B3"/>
    <w:rsid w:val="00AD76FD"/>
    <w:rsid w:val="00AD7846"/>
    <w:rsid w:val="00AD7872"/>
    <w:rsid w:val="00AD78A2"/>
    <w:rsid w:val="00AD7A10"/>
    <w:rsid w:val="00AD7A5E"/>
    <w:rsid w:val="00AD7AA4"/>
    <w:rsid w:val="00AD7AAE"/>
    <w:rsid w:val="00AD7AD3"/>
    <w:rsid w:val="00AD7B82"/>
    <w:rsid w:val="00AD7BE2"/>
    <w:rsid w:val="00AD7BF3"/>
    <w:rsid w:val="00AD7C08"/>
    <w:rsid w:val="00AD7C8D"/>
    <w:rsid w:val="00AD7E1E"/>
    <w:rsid w:val="00AD7E7F"/>
    <w:rsid w:val="00AE001A"/>
    <w:rsid w:val="00AE0033"/>
    <w:rsid w:val="00AE0042"/>
    <w:rsid w:val="00AE0054"/>
    <w:rsid w:val="00AE00C8"/>
    <w:rsid w:val="00AE017A"/>
    <w:rsid w:val="00AE0194"/>
    <w:rsid w:val="00AE01DC"/>
    <w:rsid w:val="00AE01EF"/>
    <w:rsid w:val="00AE0238"/>
    <w:rsid w:val="00AE024F"/>
    <w:rsid w:val="00AE0266"/>
    <w:rsid w:val="00AE0271"/>
    <w:rsid w:val="00AE027D"/>
    <w:rsid w:val="00AE0281"/>
    <w:rsid w:val="00AE02E6"/>
    <w:rsid w:val="00AE02ED"/>
    <w:rsid w:val="00AE03A8"/>
    <w:rsid w:val="00AE0426"/>
    <w:rsid w:val="00AE049F"/>
    <w:rsid w:val="00AE05BA"/>
    <w:rsid w:val="00AE05F4"/>
    <w:rsid w:val="00AE0699"/>
    <w:rsid w:val="00AE06F7"/>
    <w:rsid w:val="00AE0735"/>
    <w:rsid w:val="00AE07EC"/>
    <w:rsid w:val="00AE08AD"/>
    <w:rsid w:val="00AE0919"/>
    <w:rsid w:val="00AE0950"/>
    <w:rsid w:val="00AE0A97"/>
    <w:rsid w:val="00AE0BEB"/>
    <w:rsid w:val="00AE0C4F"/>
    <w:rsid w:val="00AE0D01"/>
    <w:rsid w:val="00AE0D35"/>
    <w:rsid w:val="00AE0D8F"/>
    <w:rsid w:val="00AE0DF1"/>
    <w:rsid w:val="00AE0F18"/>
    <w:rsid w:val="00AE0F31"/>
    <w:rsid w:val="00AE0F3E"/>
    <w:rsid w:val="00AE0F44"/>
    <w:rsid w:val="00AE0FDE"/>
    <w:rsid w:val="00AE10C6"/>
    <w:rsid w:val="00AE11C1"/>
    <w:rsid w:val="00AE1238"/>
    <w:rsid w:val="00AE127D"/>
    <w:rsid w:val="00AE129E"/>
    <w:rsid w:val="00AE12A3"/>
    <w:rsid w:val="00AE12F4"/>
    <w:rsid w:val="00AE1367"/>
    <w:rsid w:val="00AE13C2"/>
    <w:rsid w:val="00AE144A"/>
    <w:rsid w:val="00AE14FB"/>
    <w:rsid w:val="00AE15A3"/>
    <w:rsid w:val="00AE162D"/>
    <w:rsid w:val="00AE1640"/>
    <w:rsid w:val="00AE1660"/>
    <w:rsid w:val="00AE1726"/>
    <w:rsid w:val="00AE177E"/>
    <w:rsid w:val="00AE189E"/>
    <w:rsid w:val="00AE18E5"/>
    <w:rsid w:val="00AE1939"/>
    <w:rsid w:val="00AE19CF"/>
    <w:rsid w:val="00AE1AE0"/>
    <w:rsid w:val="00AE1B32"/>
    <w:rsid w:val="00AE1C94"/>
    <w:rsid w:val="00AE1CD3"/>
    <w:rsid w:val="00AE1DC7"/>
    <w:rsid w:val="00AE1E42"/>
    <w:rsid w:val="00AE1E73"/>
    <w:rsid w:val="00AE1EFA"/>
    <w:rsid w:val="00AE207D"/>
    <w:rsid w:val="00AE20AC"/>
    <w:rsid w:val="00AE21C4"/>
    <w:rsid w:val="00AE21D9"/>
    <w:rsid w:val="00AE2216"/>
    <w:rsid w:val="00AE229D"/>
    <w:rsid w:val="00AE22B9"/>
    <w:rsid w:val="00AE2313"/>
    <w:rsid w:val="00AE232C"/>
    <w:rsid w:val="00AE2358"/>
    <w:rsid w:val="00AE23B7"/>
    <w:rsid w:val="00AE2430"/>
    <w:rsid w:val="00AE2507"/>
    <w:rsid w:val="00AE26CF"/>
    <w:rsid w:val="00AE279E"/>
    <w:rsid w:val="00AE2862"/>
    <w:rsid w:val="00AE287B"/>
    <w:rsid w:val="00AE2883"/>
    <w:rsid w:val="00AE28C7"/>
    <w:rsid w:val="00AE29CA"/>
    <w:rsid w:val="00AE2AEF"/>
    <w:rsid w:val="00AE2B02"/>
    <w:rsid w:val="00AE2B0F"/>
    <w:rsid w:val="00AE2BCE"/>
    <w:rsid w:val="00AE2D98"/>
    <w:rsid w:val="00AE2E1B"/>
    <w:rsid w:val="00AE2E44"/>
    <w:rsid w:val="00AE2EC4"/>
    <w:rsid w:val="00AE2F1D"/>
    <w:rsid w:val="00AE2FAC"/>
    <w:rsid w:val="00AE304F"/>
    <w:rsid w:val="00AE305C"/>
    <w:rsid w:val="00AE3064"/>
    <w:rsid w:val="00AE310C"/>
    <w:rsid w:val="00AE31F3"/>
    <w:rsid w:val="00AE3225"/>
    <w:rsid w:val="00AE3246"/>
    <w:rsid w:val="00AE32BE"/>
    <w:rsid w:val="00AE332B"/>
    <w:rsid w:val="00AE33BD"/>
    <w:rsid w:val="00AE33F7"/>
    <w:rsid w:val="00AE3510"/>
    <w:rsid w:val="00AE352B"/>
    <w:rsid w:val="00AE354C"/>
    <w:rsid w:val="00AE35A4"/>
    <w:rsid w:val="00AE36CF"/>
    <w:rsid w:val="00AE36EC"/>
    <w:rsid w:val="00AE3705"/>
    <w:rsid w:val="00AE3787"/>
    <w:rsid w:val="00AE38AB"/>
    <w:rsid w:val="00AE3A32"/>
    <w:rsid w:val="00AE3AA7"/>
    <w:rsid w:val="00AE3ABC"/>
    <w:rsid w:val="00AE3B01"/>
    <w:rsid w:val="00AE3C18"/>
    <w:rsid w:val="00AE3C4B"/>
    <w:rsid w:val="00AE3D63"/>
    <w:rsid w:val="00AE3E16"/>
    <w:rsid w:val="00AE404A"/>
    <w:rsid w:val="00AE408F"/>
    <w:rsid w:val="00AE40ED"/>
    <w:rsid w:val="00AE4125"/>
    <w:rsid w:val="00AE4172"/>
    <w:rsid w:val="00AE41A0"/>
    <w:rsid w:val="00AE41AA"/>
    <w:rsid w:val="00AE4279"/>
    <w:rsid w:val="00AE43C3"/>
    <w:rsid w:val="00AE43D3"/>
    <w:rsid w:val="00AE4459"/>
    <w:rsid w:val="00AE44F2"/>
    <w:rsid w:val="00AE45F4"/>
    <w:rsid w:val="00AE46AD"/>
    <w:rsid w:val="00AE47D2"/>
    <w:rsid w:val="00AE48DE"/>
    <w:rsid w:val="00AE48E9"/>
    <w:rsid w:val="00AE4919"/>
    <w:rsid w:val="00AE4955"/>
    <w:rsid w:val="00AE4A2C"/>
    <w:rsid w:val="00AE4A7A"/>
    <w:rsid w:val="00AE4A83"/>
    <w:rsid w:val="00AE4B48"/>
    <w:rsid w:val="00AE4B7C"/>
    <w:rsid w:val="00AE4D2B"/>
    <w:rsid w:val="00AE4E07"/>
    <w:rsid w:val="00AE4E32"/>
    <w:rsid w:val="00AE4E52"/>
    <w:rsid w:val="00AE4E77"/>
    <w:rsid w:val="00AE4ED6"/>
    <w:rsid w:val="00AE5099"/>
    <w:rsid w:val="00AE50A1"/>
    <w:rsid w:val="00AE51A4"/>
    <w:rsid w:val="00AE51E3"/>
    <w:rsid w:val="00AE538F"/>
    <w:rsid w:val="00AE53A6"/>
    <w:rsid w:val="00AE53D2"/>
    <w:rsid w:val="00AE53F2"/>
    <w:rsid w:val="00AE559E"/>
    <w:rsid w:val="00AE56D0"/>
    <w:rsid w:val="00AE5814"/>
    <w:rsid w:val="00AE5932"/>
    <w:rsid w:val="00AE5946"/>
    <w:rsid w:val="00AE598D"/>
    <w:rsid w:val="00AE5A00"/>
    <w:rsid w:val="00AE5A80"/>
    <w:rsid w:val="00AE5AB8"/>
    <w:rsid w:val="00AE5B70"/>
    <w:rsid w:val="00AE5D78"/>
    <w:rsid w:val="00AE5D79"/>
    <w:rsid w:val="00AE5DBA"/>
    <w:rsid w:val="00AE5E10"/>
    <w:rsid w:val="00AE5E6E"/>
    <w:rsid w:val="00AE5EE9"/>
    <w:rsid w:val="00AE5F1E"/>
    <w:rsid w:val="00AE5FF1"/>
    <w:rsid w:val="00AE6125"/>
    <w:rsid w:val="00AE6241"/>
    <w:rsid w:val="00AE624C"/>
    <w:rsid w:val="00AE62F6"/>
    <w:rsid w:val="00AE6329"/>
    <w:rsid w:val="00AE63A3"/>
    <w:rsid w:val="00AE63CD"/>
    <w:rsid w:val="00AE63F4"/>
    <w:rsid w:val="00AE65EC"/>
    <w:rsid w:val="00AE6911"/>
    <w:rsid w:val="00AE6923"/>
    <w:rsid w:val="00AE69F9"/>
    <w:rsid w:val="00AE6AE3"/>
    <w:rsid w:val="00AE6B9E"/>
    <w:rsid w:val="00AE6BA4"/>
    <w:rsid w:val="00AE6C3B"/>
    <w:rsid w:val="00AE6CD5"/>
    <w:rsid w:val="00AE6F55"/>
    <w:rsid w:val="00AE6F9F"/>
    <w:rsid w:val="00AE6FDC"/>
    <w:rsid w:val="00AE7020"/>
    <w:rsid w:val="00AE70A8"/>
    <w:rsid w:val="00AE71A5"/>
    <w:rsid w:val="00AE720E"/>
    <w:rsid w:val="00AE7250"/>
    <w:rsid w:val="00AE72D1"/>
    <w:rsid w:val="00AE73C9"/>
    <w:rsid w:val="00AE74ED"/>
    <w:rsid w:val="00AE759F"/>
    <w:rsid w:val="00AE75C6"/>
    <w:rsid w:val="00AE7602"/>
    <w:rsid w:val="00AE7619"/>
    <w:rsid w:val="00AE7646"/>
    <w:rsid w:val="00AE7667"/>
    <w:rsid w:val="00AE7715"/>
    <w:rsid w:val="00AE7792"/>
    <w:rsid w:val="00AE7848"/>
    <w:rsid w:val="00AE786C"/>
    <w:rsid w:val="00AE789B"/>
    <w:rsid w:val="00AE7939"/>
    <w:rsid w:val="00AE7A0D"/>
    <w:rsid w:val="00AE7A40"/>
    <w:rsid w:val="00AE7A98"/>
    <w:rsid w:val="00AE7ABB"/>
    <w:rsid w:val="00AE7AD8"/>
    <w:rsid w:val="00AE7B30"/>
    <w:rsid w:val="00AE7BB4"/>
    <w:rsid w:val="00AE7E7C"/>
    <w:rsid w:val="00AE7E8D"/>
    <w:rsid w:val="00AE7ECF"/>
    <w:rsid w:val="00AE7F4B"/>
    <w:rsid w:val="00AF015B"/>
    <w:rsid w:val="00AF0181"/>
    <w:rsid w:val="00AF01BF"/>
    <w:rsid w:val="00AF027F"/>
    <w:rsid w:val="00AF029A"/>
    <w:rsid w:val="00AF033F"/>
    <w:rsid w:val="00AF03CB"/>
    <w:rsid w:val="00AF04D3"/>
    <w:rsid w:val="00AF051E"/>
    <w:rsid w:val="00AF0693"/>
    <w:rsid w:val="00AF0744"/>
    <w:rsid w:val="00AF0812"/>
    <w:rsid w:val="00AF0844"/>
    <w:rsid w:val="00AF084E"/>
    <w:rsid w:val="00AF09CD"/>
    <w:rsid w:val="00AF0AAB"/>
    <w:rsid w:val="00AF0B8E"/>
    <w:rsid w:val="00AF0CE2"/>
    <w:rsid w:val="00AF0DB9"/>
    <w:rsid w:val="00AF0DDF"/>
    <w:rsid w:val="00AF0E79"/>
    <w:rsid w:val="00AF1025"/>
    <w:rsid w:val="00AF10AC"/>
    <w:rsid w:val="00AF10D8"/>
    <w:rsid w:val="00AF116E"/>
    <w:rsid w:val="00AF119A"/>
    <w:rsid w:val="00AF123B"/>
    <w:rsid w:val="00AF12B8"/>
    <w:rsid w:val="00AF12F7"/>
    <w:rsid w:val="00AF1377"/>
    <w:rsid w:val="00AF1481"/>
    <w:rsid w:val="00AF14F8"/>
    <w:rsid w:val="00AF1602"/>
    <w:rsid w:val="00AF1657"/>
    <w:rsid w:val="00AF16F7"/>
    <w:rsid w:val="00AF1783"/>
    <w:rsid w:val="00AF179A"/>
    <w:rsid w:val="00AF17D7"/>
    <w:rsid w:val="00AF1A90"/>
    <w:rsid w:val="00AF1AA9"/>
    <w:rsid w:val="00AF1AEB"/>
    <w:rsid w:val="00AF1B7E"/>
    <w:rsid w:val="00AF1D80"/>
    <w:rsid w:val="00AF1D90"/>
    <w:rsid w:val="00AF1DCD"/>
    <w:rsid w:val="00AF1DE3"/>
    <w:rsid w:val="00AF1DF8"/>
    <w:rsid w:val="00AF1EF3"/>
    <w:rsid w:val="00AF1F87"/>
    <w:rsid w:val="00AF2065"/>
    <w:rsid w:val="00AF20A3"/>
    <w:rsid w:val="00AF20F7"/>
    <w:rsid w:val="00AF2118"/>
    <w:rsid w:val="00AF2167"/>
    <w:rsid w:val="00AF2173"/>
    <w:rsid w:val="00AF22F3"/>
    <w:rsid w:val="00AF232E"/>
    <w:rsid w:val="00AF23CA"/>
    <w:rsid w:val="00AF23EB"/>
    <w:rsid w:val="00AF23FC"/>
    <w:rsid w:val="00AF244D"/>
    <w:rsid w:val="00AF245D"/>
    <w:rsid w:val="00AF2477"/>
    <w:rsid w:val="00AF24B6"/>
    <w:rsid w:val="00AF24D3"/>
    <w:rsid w:val="00AF24E7"/>
    <w:rsid w:val="00AF253E"/>
    <w:rsid w:val="00AF25D2"/>
    <w:rsid w:val="00AF25EA"/>
    <w:rsid w:val="00AF25F2"/>
    <w:rsid w:val="00AF2632"/>
    <w:rsid w:val="00AF2702"/>
    <w:rsid w:val="00AF2723"/>
    <w:rsid w:val="00AF27B8"/>
    <w:rsid w:val="00AF289E"/>
    <w:rsid w:val="00AF28FD"/>
    <w:rsid w:val="00AF2981"/>
    <w:rsid w:val="00AF2ACD"/>
    <w:rsid w:val="00AF2AD2"/>
    <w:rsid w:val="00AF2B42"/>
    <w:rsid w:val="00AF2C85"/>
    <w:rsid w:val="00AF2C9D"/>
    <w:rsid w:val="00AF2E95"/>
    <w:rsid w:val="00AF2EBD"/>
    <w:rsid w:val="00AF3032"/>
    <w:rsid w:val="00AF311A"/>
    <w:rsid w:val="00AF314C"/>
    <w:rsid w:val="00AF315B"/>
    <w:rsid w:val="00AF32A6"/>
    <w:rsid w:val="00AF3343"/>
    <w:rsid w:val="00AF3346"/>
    <w:rsid w:val="00AF334C"/>
    <w:rsid w:val="00AF3397"/>
    <w:rsid w:val="00AF3428"/>
    <w:rsid w:val="00AF3446"/>
    <w:rsid w:val="00AF3448"/>
    <w:rsid w:val="00AF3459"/>
    <w:rsid w:val="00AF34D0"/>
    <w:rsid w:val="00AF353B"/>
    <w:rsid w:val="00AF3588"/>
    <w:rsid w:val="00AF35C8"/>
    <w:rsid w:val="00AF35D5"/>
    <w:rsid w:val="00AF3620"/>
    <w:rsid w:val="00AF3663"/>
    <w:rsid w:val="00AF37E1"/>
    <w:rsid w:val="00AF37F2"/>
    <w:rsid w:val="00AF38B5"/>
    <w:rsid w:val="00AF39B9"/>
    <w:rsid w:val="00AF39FC"/>
    <w:rsid w:val="00AF3A1A"/>
    <w:rsid w:val="00AF3A42"/>
    <w:rsid w:val="00AF3BF7"/>
    <w:rsid w:val="00AF3C0F"/>
    <w:rsid w:val="00AF3C20"/>
    <w:rsid w:val="00AF3C75"/>
    <w:rsid w:val="00AF3D07"/>
    <w:rsid w:val="00AF3D58"/>
    <w:rsid w:val="00AF3E41"/>
    <w:rsid w:val="00AF3E5F"/>
    <w:rsid w:val="00AF3E63"/>
    <w:rsid w:val="00AF3E84"/>
    <w:rsid w:val="00AF3FAC"/>
    <w:rsid w:val="00AF4043"/>
    <w:rsid w:val="00AF4159"/>
    <w:rsid w:val="00AF4164"/>
    <w:rsid w:val="00AF42F8"/>
    <w:rsid w:val="00AF4459"/>
    <w:rsid w:val="00AF45BE"/>
    <w:rsid w:val="00AF464E"/>
    <w:rsid w:val="00AF46A6"/>
    <w:rsid w:val="00AF46C1"/>
    <w:rsid w:val="00AF47DB"/>
    <w:rsid w:val="00AF47F3"/>
    <w:rsid w:val="00AF48FE"/>
    <w:rsid w:val="00AF4992"/>
    <w:rsid w:val="00AF4A70"/>
    <w:rsid w:val="00AF4A74"/>
    <w:rsid w:val="00AF4AAE"/>
    <w:rsid w:val="00AF4B21"/>
    <w:rsid w:val="00AF4BCD"/>
    <w:rsid w:val="00AF4C19"/>
    <w:rsid w:val="00AF4C8D"/>
    <w:rsid w:val="00AF4D2E"/>
    <w:rsid w:val="00AF4D34"/>
    <w:rsid w:val="00AF4D6C"/>
    <w:rsid w:val="00AF4D8D"/>
    <w:rsid w:val="00AF4E59"/>
    <w:rsid w:val="00AF4EA4"/>
    <w:rsid w:val="00AF4EE1"/>
    <w:rsid w:val="00AF5074"/>
    <w:rsid w:val="00AF5264"/>
    <w:rsid w:val="00AF5280"/>
    <w:rsid w:val="00AF5323"/>
    <w:rsid w:val="00AF5420"/>
    <w:rsid w:val="00AF547C"/>
    <w:rsid w:val="00AF54CC"/>
    <w:rsid w:val="00AF54F8"/>
    <w:rsid w:val="00AF5568"/>
    <w:rsid w:val="00AF55FF"/>
    <w:rsid w:val="00AF567F"/>
    <w:rsid w:val="00AF56C7"/>
    <w:rsid w:val="00AF5794"/>
    <w:rsid w:val="00AF57DE"/>
    <w:rsid w:val="00AF57F8"/>
    <w:rsid w:val="00AF5860"/>
    <w:rsid w:val="00AF58F1"/>
    <w:rsid w:val="00AF592A"/>
    <w:rsid w:val="00AF599B"/>
    <w:rsid w:val="00AF5A44"/>
    <w:rsid w:val="00AF5B0C"/>
    <w:rsid w:val="00AF5B2C"/>
    <w:rsid w:val="00AF5C0D"/>
    <w:rsid w:val="00AF5C7C"/>
    <w:rsid w:val="00AF5CD8"/>
    <w:rsid w:val="00AF5D14"/>
    <w:rsid w:val="00AF5D16"/>
    <w:rsid w:val="00AF5DAE"/>
    <w:rsid w:val="00AF5DFD"/>
    <w:rsid w:val="00AF5F60"/>
    <w:rsid w:val="00AF61B6"/>
    <w:rsid w:val="00AF626D"/>
    <w:rsid w:val="00AF62CA"/>
    <w:rsid w:val="00AF62D9"/>
    <w:rsid w:val="00AF633B"/>
    <w:rsid w:val="00AF6349"/>
    <w:rsid w:val="00AF6362"/>
    <w:rsid w:val="00AF6396"/>
    <w:rsid w:val="00AF6561"/>
    <w:rsid w:val="00AF657F"/>
    <w:rsid w:val="00AF65A3"/>
    <w:rsid w:val="00AF666D"/>
    <w:rsid w:val="00AF67C1"/>
    <w:rsid w:val="00AF67E4"/>
    <w:rsid w:val="00AF687A"/>
    <w:rsid w:val="00AF6948"/>
    <w:rsid w:val="00AF69DD"/>
    <w:rsid w:val="00AF6C9D"/>
    <w:rsid w:val="00AF6CDF"/>
    <w:rsid w:val="00AF6D1C"/>
    <w:rsid w:val="00AF6EF4"/>
    <w:rsid w:val="00AF6F03"/>
    <w:rsid w:val="00AF6F67"/>
    <w:rsid w:val="00AF7025"/>
    <w:rsid w:val="00AF7058"/>
    <w:rsid w:val="00AF708A"/>
    <w:rsid w:val="00AF7095"/>
    <w:rsid w:val="00AF719E"/>
    <w:rsid w:val="00AF71E4"/>
    <w:rsid w:val="00AF722C"/>
    <w:rsid w:val="00AF72E6"/>
    <w:rsid w:val="00AF7334"/>
    <w:rsid w:val="00AF7498"/>
    <w:rsid w:val="00AF749D"/>
    <w:rsid w:val="00AF76FC"/>
    <w:rsid w:val="00AF7745"/>
    <w:rsid w:val="00AF774A"/>
    <w:rsid w:val="00AF7800"/>
    <w:rsid w:val="00AF7A66"/>
    <w:rsid w:val="00AF7AEB"/>
    <w:rsid w:val="00AF7BBD"/>
    <w:rsid w:val="00AF7C32"/>
    <w:rsid w:val="00AF7C98"/>
    <w:rsid w:val="00AF7CC1"/>
    <w:rsid w:val="00AF7D39"/>
    <w:rsid w:val="00AF7D40"/>
    <w:rsid w:val="00AFA115"/>
    <w:rsid w:val="00B0000B"/>
    <w:rsid w:val="00B0012D"/>
    <w:rsid w:val="00B001DD"/>
    <w:rsid w:val="00B001F3"/>
    <w:rsid w:val="00B00287"/>
    <w:rsid w:val="00B002FB"/>
    <w:rsid w:val="00B003F7"/>
    <w:rsid w:val="00B004F3"/>
    <w:rsid w:val="00B005D2"/>
    <w:rsid w:val="00B00600"/>
    <w:rsid w:val="00B00613"/>
    <w:rsid w:val="00B006F7"/>
    <w:rsid w:val="00B00712"/>
    <w:rsid w:val="00B0075E"/>
    <w:rsid w:val="00B00779"/>
    <w:rsid w:val="00B00789"/>
    <w:rsid w:val="00B007A6"/>
    <w:rsid w:val="00B00844"/>
    <w:rsid w:val="00B009CA"/>
    <w:rsid w:val="00B00A59"/>
    <w:rsid w:val="00B00B2A"/>
    <w:rsid w:val="00B00B54"/>
    <w:rsid w:val="00B00B73"/>
    <w:rsid w:val="00B00BA6"/>
    <w:rsid w:val="00B00C96"/>
    <w:rsid w:val="00B00D97"/>
    <w:rsid w:val="00B00E19"/>
    <w:rsid w:val="00B00E21"/>
    <w:rsid w:val="00B00E46"/>
    <w:rsid w:val="00B01072"/>
    <w:rsid w:val="00B01079"/>
    <w:rsid w:val="00B0107A"/>
    <w:rsid w:val="00B01184"/>
    <w:rsid w:val="00B0125A"/>
    <w:rsid w:val="00B01262"/>
    <w:rsid w:val="00B01290"/>
    <w:rsid w:val="00B012AC"/>
    <w:rsid w:val="00B0133F"/>
    <w:rsid w:val="00B013D3"/>
    <w:rsid w:val="00B014AF"/>
    <w:rsid w:val="00B014E6"/>
    <w:rsid w:val="00B015E0"/>
    <w:rsid w:val="00B015EF"/>
    <w:rsid w:val="00B0168E"/>
    <w:rsid w:val="00B016A3"/>
    <w:rsid w:val="00B017F9"/>
    <w:rsid w:val="00B0180C"/>
    <w:rsid w:val="00B018DE"/>
    <w:rsid w:val="00B0193F"/>
    <w:rsid w:val="00B01958"/>
    <w:rsid w:val="00B01994"/>
    <w:rsid w:val="00B019E0"/>
    <w:rsid w:val="00B01A18"/>
    <w:rsid w:val="00B01A89"/>
    <w:rsid w:val="00B01B68"/>
    <w:rsid w:val="00B01B6A"/>
    <w:rsid w:val="00B01B83"/>
    <w:rsid w:val="00B01B8F"/>
    <w:rsid w:val="00B01BBB"/>
    <w:rsid w:val="00B01CBB"/>
    <w:rsid w:val="00B01CD9"/>
    <w:rsid w:val="00B01D0C"/>
    <w:rsid w:val="00B01D18"/>
    <w:rsid w:val="00B01D1F"/>
    <w:rsid w:val="00B01D5A"/>
    <w:rsid w:val="00B01E0C"/>
    <w:rsid w:val="00B01E6C"/>
    <w:rsid w:val="00B01EFB"/>
    <w:rsid w:val="00B01F4F"/>
    <w:rsid w:val="00B01F77"/>
    <w:rsid w:val="00B0214C"/>
    <w:rsid w:val="00B02172"/>
    <w:rsid w:val="00B0236B"/>
    <w:rsid w:val="00B02525"/>
    <w:rsid w:val="00B02566"/>
    <w:rsid w:val="00B02634"/>
    <w:rsid w:val="00B0277C"/>
    <w:rsid w:val="00B0277E"/>
    <w:rsid w:val="00B02837"/>
    <w:rsid w:val="00B02838"/>
    <w:rsid w:val="00B02929"/>
    <w:rsid w:val="00B02AF8"/>
    <w:rsid w:val="00B02B25"/>
    <w:rsid w:val="00B02E07"/>
    <w:rsid w:val="00B02E27"/>
    <w:rsid w:val="00B02EB5"/>
    <w:rsid w:val="00B03040"/>
    <w:rsid w:val="00B03096"/>
    <w:rsid w:val="00B031EB"/>
    <w:rsid w:val="00B031F9"/>
    <w:rsid w:val="00B0328D"/>
    <w:rsid w:val="00B032DB"/>
    <w:rsid w:val="00B032DC"/>
    <w:rsid w:val="00B032FB"/>
    <w:rsid w:val="00B0333C"/>
    <w:rsid w:val="00B03392"/>
    <w:rsid w:val="00B03408"/>
    <w:rsid w:val="00B03452"/>
    <w:rsid w:val="00B034A2"/>
    <w:rsid w:val="00B0352A"/>
    <w:rsid w:val="00B03541"/>
    <w:rsid w:val="00B0355E"/>
    <w:rsid w:val="00B0388A"/>
    <w:rsid w:val="00B038C3"/>
    <w:rsid w:val="00B038D6"/>
    <w:rsid w:val="00B03926"/>
    <w:rsid w:val="00B039EF"/>
    <w:rsid w:val="00B03A8E"/>
    <w:rsid w:val="00B03BAE"/>
    <w:rsid w:val="00B03BB3"/>
    <w:rsid w:val="00B03CA4"/>
    <w:rsid w:val="00B03CC5"/>
    <w:rsid w:val="00B03CE8"/>
    <w:rsid w:val="00B03E93"/>
    <w:rsid w:val="00B03FA0"/>
    <w:rsid w:val="00B04067"/>
    <w:rsid w:val="00B04156"/>
    <w:rsid w:val="00B041EF"/>
    <w:rsid w:val="00B04379"/>
    <w:rsid w:val="00B04380"/>
    <w:rsid w:val="00B0440D"/>
    <w:rsid w:val="00B044EB"/>
    <w:rsid w:val="00B04558"/>
    <w:rsid w:val="00B045AF"/>
    <w:rsid w:val="00B045FF"/>
    <w:rsid w:val="00B0470C"/>
    <w:rsid w:val="00B047A5"/>
    <w:rsid w:val="00B04839"/>
    <w:rsid w:val="00B04903"/>
    <w:rsid w:val="00B04946"/>
    <w:rsid w:val="00B04AE9"/>
    <w:rsid w:val="00B04B28"/>
    <w:rsid w:val="00B04B30"/>
    <w:rsid w:val="00B04C56"/>
    <w:rsid w:val="00B04CD4"/>
    <w:rsid w:val="00B04DC2"/>
    <w:rsid w:val="00B04E3D"/>
    <w:rsid w:val="00B04E94"/>
    <w:rsid w:val="00B05007"/>
    <w:rsid w:val="00B050D2"/>
    <w:rsid w:val="00B05186"/>
    <w:rsid w:val="00B05193"/>
    <w:rsid w:val="00B052CE"/>
    <w:rsid w:val="00B052D2"/>
    <w:rsid w:val="00B052D9"/>
    <w:rsid w:val="00B05315"/>
    <w:rsid w:val="00B0537B"/>
    <w:rsid w:val="00B053E0"/>
    <w:rsid w:val="00B054B1"/>
    <w:rsid w:val="00B0558C"/>
    <w:rsid w:val="00B05621"/>
    <w:rsid w:val="00B0564D"/>
    <w:rsid w:val="00B056AA"/>
    <w:rsid w:val="00B05721"/>
    <w:rsid w:val="00B057B3"/>
    <w:rsid w:val="00B057C1"/>
    <w:rsid w:val="00B05991"/>
    <w:rsid w:val="00B05A06"/>
    <w:rsid w:val="00B05A62"/>
    <w:rsid w:val="00B05B38"/>
    <w:rsid w:val="00B05B46"/>
    <w:rsid w:val="00B05C1E"/>
    <w:rsid w:val="00B05D41"/>
    <w:rsid w:val="00B05E4B"/>
    <w:rsid w:val="00B05E83"/>
    <w:rsid w:val="00B05E92"/>
    <w:rsid w:val="00B05EDD"/>
    <w:rsid w:val="00B05FE1"/>
    <w:rsid w:val="00B0610B"/>
    <w:rsid w:val="00B06144"/>
    <w:rsid w:val="00B061EE"/>
    <w:rsid w:val="00B0621A"/>
    <w:rsid w:val="00B06431"/>
    <w:rsid w:val="00B06512"/>
    <w:rsid w:val="00B06546"/>
    <w:rsid w:val="00B06778"/>
    <w:rsid w:val="00B0681A"/>
    <w:rsid w:val="00B068A5"/>
    <w:rsid w:val="00B0695F"/>
    <w:rsid w:val="00B069A4"/>
    <w:rsid w:val="00B06A4D"/>
    <w:rsid w:val="00B06AAE"/>
    <w:rsid w:val="00B06AE8"/>
    <w:rsid w:val="00B06B03"/>
    <w:rsid w:val="00B06BBE"/>
    <w:rsid w:val="00B06BDA"/>
    <w:rsid w:val="00B06C4E"/>
    <w:rsid w:val="00B06C68"/>
    <w:rsid w:val="00B06C85"/>
    <w:rsid w:val="00B06C9A"/>
    <w:rsid w:val="00B06FAF"/>
    <w:rsid w:val="00B06FB5"/>
    <w:rsid w:val="00B06FDD"/>
    <w:rsid w:val="00B07091"/>
    <w:rsid w:val="00B0709D"/>
    <w:rsid w:val="00B070E8"/>
    <w:rsid w:val="00B0710A"/>
    <w:rsid w:val="00B071B8"/>
    <w:rsid w:val="00B072C6"/>
    <w:rsid w:val="00B073A3"/>
    <w:rsid w:val="00B073C7"/>
    <w:rsid w:val="00B07466"/>
    <w:rsid w:val="00B074BB"/>
    <w:rsid w:val="00B074F1"/>
    <w:rsid w:val="00B074FA"/>
    <w:rsid w:val="00B074FF"/>
    <w:rsid w:val="00B0755C"/>
    <w:rsid w:val="00B07610"/>
    <w:rsid w:val="00B07671"/>
    <w:rsid w:val="00B0767C"/>
    <w:rsid w:val="00B076B4"/>
    <w:rsid w:val="00B077AC"/>
    <w:rsid w:val="00B077F8"/>
    <w:rsid w:val="00B0791B"/>
    <w:rsid w:val="00B07926"/>
    <w:rsid w:val="00B0796E"/>
    <w:rsid w:val="00B0799D"/>
    <w:rsid w:val="00B079BC"/>
    <w:rsid w:val="00B07A74"/>
    <w:rsid w:val="00B07B72"/>
    <w:rsid w:val="00B07C1E"/>
    <w:rsid w:val="00B07C2E"/>
    <w:rsid w:val="00B07CDE"/>
    <w:rsid w:val="00B07D0A"/>
    <w:rsid w:val="00B07DF5"/>
    <w:rsid w:val="00B07EC5"/>
    <w:rsid w:val="00B07F13"/>
    <w:rsid w:val="00B07F32"/>
    <w:rsid w:val="00B07FBA"/>
    <w:rsid w:val="00B101C6"/>
    <w:rsid w:val="00B1043A"/>
    <w:rsid w:val="00B10484"/>
    <w:rsid w:val="00B10595"/>
    <w:rsid w:val="00B1059D"/>
    <w:rsid w:val="00B105B2"/>
    <w:rsid w:val="00B1061B"/>
    <w:rsid w:val="00B10788"/>
    <w:rsid w:val="00B10825"/>
    <w:rsid w:val="00B1088E"/>
    <w:rsid w:val="00B108CA"/>
    <w:rsid w:val="00B108CD"/>
    <w:rsid w:val="00B10AA0"/>
    <w:rsid w:val="00B10AE0"/>
    <w:rsid w:val="00B10B39"/>
    <w:rsid w:val="00B10B80"/>
    <w:rsid w:val="00B10BC7"/>
    <w:rsid w:val="00B10BE2"/>
    <w:rsid w:val="00B10C0B"/>
    <w:rsid w:val="00B10C66"/>
    <w:rsid w:val="00B10CCA"/>
    <w:rsid w:val="00B10CE3"/>
    <w:rsid w:val="00B10D2D"/>
    <w:rsid w:val="00B10DA0"/>
    <w:rsid w:val="00B10E17"/>
    <w:rsid w:val="00B10E19"/>
    <w:rsid w:val="00B10E4B"/>
    <w:rsid w:val="00B10ED9"/>
    <w:rsid w:val="00B10F11"/>
    <w:rsid w:val="00B10F4A"/>
    <w:rsid w:val="00B11334"/>
    <w:rsid w:val="00B11358"/>
    <w:rsid w:val="00B113DA"/>
    <w:rsid w:val="00B113EB"/>
    <w:rsid w:val="00B113EF"/>
    <w:rsid w:val="00B11663"/>
    <w:rsid w:val="00B116CC"/>
    <w:rsid w:val="00B116E8"/>
    <w:rsid w:val="00B1177D"/>
    <w:rsid w:val="00B117A9"/>
    <w:rsid w:val="00B117FD"/>
    <w:rsid w:val="00B11815"/>
    <w:rsid w:val="00B1184A"/>
    <w:rsid w:val="00B1191B"/>
    <w:rsid w:val="00B11955"/>
    <w:rsid w:val="00B1197B"/>
    <w:rsid w:val="00B1198A"/>
    <w:rsid w:val="00B11D05"/>
    <w:rsid w:val="00B11E13"/>
    <w:rsid w:val="00B11E4C"/>
    <w:rsid w:val="00B11ECE"/>
    <w:rsid w:val="00B11F0C"/>
    <w:rsid w:val="00B12072"/>
    <w:rsid w:val="00B120CA"/>
    <w:rsid w:val="00B12185"/>
    <w:rsid w:val="00B121F7"/>
    <w:rsid w:val="00B12279"/>
    <w:rsid w:val="00B122FB"/>
    <w:rsid w:val="00B12433"/>
    <w:rsid w:val="00B12554"/>
    <w:rsid w:val="00B12645"/>
    <w:rsid w:val="00B1281A"/>
    <w:rsid w:val="00B128B5"/>
    <w:rsid w:val="00B128C4"/>
    <w:rsid w:val="00B12902"/>
    <w:rsid w:val="00B12909"/>
    <w:rsid w:val="00B12957"/>
    <w:rsid w:val="00B12987"/>
    <w:rsid w:val="00B1299D"/>
    <w:rsid w:val="00B129D1"/>
    <w:rsid w:val="00B12AAA"/>
    <w:rsid w:val="00B12B18"/>
    <w:rsid w:val="00B12C68"/>
    <w:rsid w:val="00B12C7B"/>
    <w:rsid w:val="00B12D5D"/>
    <w:rsid w:val="00B130C3"/>
    <w:rsid w:val="00B13279"/>
    <w:rsid w:val="00B134C1"/>
    <w:rsid w:val="00B13548"/>
    <w:rsid w:val="00B135F6"/>
    <w:rsid w:val="00B13656"/>
    <w:rsid w:val="00B136D8"/>
    <w:rsid w:val="00B137AE"/>
    <w:rsid w:val="00B13820"/>
    <w:rsid w:val="00B13974"/>
    <w:rsid w:val="00B139D2"/>
    <w:rsid w:val="00B13A5C"/>
    <w:rsid w:val="00B13A93"/>
    <w:rsid w:val="00B13AA9"/>
    <w:rsid w:val="00B13BA7"/>
    <w:rsid w:val="00B13C5A"/>
    <w:rsid w:val="00B13F75"/>
    <w:rsid w:val="00B13FD4"/>
    <w:rsid w:val="00B14038"/>
    <w:rsid w:val="00B1407E"/>
    <w:rsid w:val="00B14083"/>
    <w:rsid w:val="00B141AB"/>
    <w:rsid w:val="00B141BF"/>
    <w:rsid w:val="00B14265"/>
    <w:rsid w:val="00B142C9"/>
    <w:rsid w:val="00B1443E"/>
    <w:rsid w:val="00B1446B"/>
    <w:rsid w:val="00B14485"/>
    <w:rsid w:val="00B144E3"/>
    <w:rsid w:val="00B144FC"/>
    <w:rsid w:val="00B14609"/>
    <w:rsid w:val="00B14629"/>
    <w:rsid w:val="00B14633"/>
    <w:rsid w:val="00B14703"/>
    <w:rsid w:val="00B14798"/>
    <w:rsid w:val="00B148C4"/>
    <w:rsid w:val="00B14956"/>
    <w:rsid w:val="00B14ACE"/>
    <w:rsid w:val="00B14BAE"/>
    <w:rsid w:val="00B14C20"/>
    <w:rsid w:val="00B14C3F"/>
    <w:rsid w:val="00B14C88"/>
    <w:rsid w:val="00B14E08"/>
    <w:rsid w:val="00B14E16"/>
    <w:rsid w:val="00B14F35"/>
    <w:rsid w:val="00B150DE"/>
    <w:rsid w:val="00B15101"/>
    <w:rsid w:val="00B151EE"/>
    <w:rsid w:val="00B1526D"/>
    <w:rsid w:val="00B152EE"/>
    <w:rsid w:val="00B15317"/>
    <w:rsid w:val="00B1533A"/>
    <w:rsid w:val="00B15399"/>
    <w:rsid w:val="00B153AD"/>
    <w:rsid w:val="00B15414"/>
    <w:rsid w:val="00B15442"/>
    <w:rsid w:val="00B155B4"/>
    <w:rsid w:val="00B1563E"/>
    <w:rsid w:val="00B15659"/>
    <w:rsid w:val="00B15681"/>
    <w:rsid w:val="00B1569F"/>
    <w:rsid w:val="00B156C4"/>
    <w:rsid w:val="00B157A2"/>
    <w:rsid w:val="00B1583F"/>
    <w:rsid w:val="00B15844"/>
    <w:rsid w:val="00B159DA"/>
    <w:rsid w:val="00B159FC"/>
    <w:rsid w:val="00B15A97"/>
    <w:rsid w:val="00B15B27"/>
    <w:rsid w:val="00B15B45"/>
    <w:rsid w:val="00B15C18"/>
    <w:rsid w:val="00B15C88"/>
    <w:rsid w:val="00B15D89"/>
    <w:rsid w:val="00B15E44"/>
    <w:rsid w:val="00B15F1E"/>
    <w:rsid w:val="00B15F31"/>
    <w:rsid w:val="00B1603D"/>
    <w:rsid w:val="00B16059"/>
    <w:rsid w:val="00B1615E"/>
    <w:rsid w:val="00B161B3"/>
    <w:rsid w:val="00B161E1"/>
    <w:rsid w:val="00B161F9"/>
    <w:rsid w:val="00B162E9"/>
    <w:rsid w:val="00B16338"/>
    <w:rsid w:val="00B16358"/>
    <w:rsid w:val="00B163B2"/>
    <w:rsid w:val="00B163C2"/>
    <w:rsid w:val="00B16458"/>
    <w:rsid w:val="00B1647D"/>
    <w:rsid w:val="00B164B3"/>
    <w:rsid w:val="00B1657D"/>
    <w:rsid w:val="00B16633"/>
    <w:rsid w:val="00B166C9"/>
    <w:rsid w:val="00B16795"/>
    <w:rsid w:val="00B167AD"/>
    <w:rsid w:val="00B167B6"/>
    <w:rsid w:val="00B16800"/>
    <w:rsid w:val="00B1688B"/>
    <w:rsid w:val="00B169A3"/>
    <w:rsid w:val="00B16A08"/>
    <w:rsid w:val="00B16AE9"/>
    <w:rsid w:val="00B16B19"/>
    <w:rsid w:val="00B16B32"/>
    <w:rsid w:val="00B16BA2"/>
    <w:rsid w:val="00B16BC1"/>
    <w:rsid w:val="00B16C41"/>
    <w:rsid w:val="00B16E5E"/>
    <w:rsid w:val="00B16EBA"/>
    <w:rsid w:val="00B16EF2"/>
    <w:rsid w:val="00B16EF3"/>
    <w:rsid w:val="00B17058"/>
    <w:rsid w:val="00B1717F"/>
    <w:rsid w:val="00B1719F"/>
    <w:rsid w:val="00B17246"/>
    <w:rsid w:val="00B17398"/>
    <w:rsid w:val="00B173B1"/>
    <w:rsid w:val="00B174A4"/>
    <w:rsid w:val="00B17589"/>
    <w:rsid w:val="00B175B1"/>
    <w:rsid w:val="00B17617"/>
    <w:rsid w:val="00B176CD"/>
    <w:rsid w:val="00B17703"/>
    <w:rsid w:val="00B17706"/>
    <w:rsid w:val="00B17757"/>
    <w:rsid w:val="00B17812"/>
    <w:rsid w:val="00B1781B"/>
    <w:rsid w:val="00B17851"/>
    <w:rsid w:val="00B17868"/>
    <w:rsid w:val="00B17879"/>
    <w:rsid w:val="00B1798D"/>
    <w:rsid w:val="00B17994"/>
    <w:rsid w:val="00B179BA"/>
    <w:rsid w:val="00B179C6"/>
    <w:rsid w:val="00B179D9"/>
    <w:rsid w:val="00B17B63"/>
    <w:rsid w:val="00B17C39"/>
    <w:rsid w:val="00B17C8A"/>
    <w:rsid w:val="00B17CA8"/>
    <w:rsid w:val="00B17D53"/>
    <w:rsid w:val="00B17D63"/>
    <w:rsid w:val="00B17D76"/>
    <w:rsid w:val="00B17DA8"/>
    <w:rsid w:val="00B17DB9"/>
    <w:rsid w:val="00B17EDF"/>
    <w:rsid w:val="00B17EE2"/>
    <w:rsid w:val="00B17FC0"/>
    <w:rsid w:val="00B17FE5"/>
    <w:rsid w:val="00B2002A"/>
    <w:rsid w:val="00B20094"/>
    <w:rsid w:val="00B200F7"/>
    <w:rsid w:val="00B20178"/>
    <w:rsid w:val="00B20195"/>
    <w:rsid w:val="00B2028D"/>
    <w:rsid w:val="00B2032A"/>
    <w:rsid w:val="00B2041A"/>
    <w:rsid w:val="00B2043E"/>
    <w:rsid w:val="00B204A2"/>
    <w:rsid w:val="00B204A8"/>
    <w:rsid w:val="00B20548"/>
    <w:rsid w:val="00B20589"/>
    <w:rsid w:val="00B206E3"/>
    <w:rsid w:val="00B2077F"/>
    <w:rsid w:val="00B20787"/>
    <w:rsid w:val="00B207B5"/>
    <w:rsid w:val="00B20845"/>
    <w:rsid w:val="00B2086B"/>
    <w:rsid w:val="00B20983"/>
    <w:rsid w:val="00B20A19"/>
    <w:rsid w:val="00B20A34"/>
    <w:rsid w:val="00B20BB5"/>
    <w:rsid w:val="00B20BF9"/>
    <w:rsid w:val="00B20C43"/>
    <w:rsid w:val="00B20CA3"/>
    <w:rsid w:val="00B20DA8"/>
    <w:rsid w:val="00B20E09"/>
    <w:rsid w:val="00B20E4F"/>
    <w:rsid w:val="00B20ED8"/>
    <w:rsid w:val="00B20F6B"/>
    <w:rsid w:val="00B2108F"/>
    <w:rsid w:val="00B2110A"/>
    <w:rsid w:val="00B211C9"/>
    <w:rsid w:val="00B21349"/>
    <w:rsid w:val="00B2143B"/>
    <w:rsid w:val="00B21457"/>
    <w:rsid w:val="00B21481"/>
    <w:rsid w:val="00B214EA"/>
    <w:rsid w:val="00B214FB"/>
    <w:rsid w:val="00B215CF"/>
    <w:rsid w:val="00B2160B"/>
    <w:rsid w:val="00B21617"/>
    <w:rsid w:val="00B216FC"/>
    <w:rsid w:val="00B2171E"/>
    <w:rsid w:val="00B21790"/>
    <w:rsid w:val="00B21855"/>
    <w:rsid w:val="00B21985"/>
    <w:rsid w:val="00B21989"/>
    <w:rsid w:val="00B219D5"/>
    <w:rsid w:val="00B219D6"/>
    <w:rsid w:val="00B21A9B"/>
    <w:rsid w:val="00B21C48"/>
    <w:rsid w:val="00B21C58"/>
    <w:rsid w:val="00B21C5E"/>
    <w:rsid w:val="00B21E70"/>
    <w:rsid w:val="00B21E72"/>
    <w:rsid w:val="00B21E7E"/>
    <w:rsid w:val="00B21E82"/>
    <w:rsid w:val="00B21F71"/>
    <w:rsid w:val="00B22075"/>
    <w:rsid w:val="00B22488"/>
    <w:rsid w:val="00B2248F"/>
    <w:rsid w:val="00B2251A"/>
    <w:rsid w:val="00B2265F"/>
    <w:rsid w:val="00B2273E"/>
    <w:rsid w:val="00B22759"/>
    <w:rsid w:val="00B2279D"/>
    <w:rsid w:val="00B227D5"/>
    <w:rsid w:val="00B22882"/>
    <w:rsid w:val="00B228C9"/>
    <w:rsid w:val="00B228E1"/>
    <w:rsid w:val="00B22902"/>
    <w:rsid w:val="00B22A29"/>
    <w:rsid w:val="00B22AAE"/>
    <w:rsid w:val="00B22AD8"/>
    <w:rsid w:val="00B22BD9"/>
    <w:rsid w:val="00B22DA5"/>
    <w:rsid w:val="00B22E0C"/>
    <w:rsid w:val="00B22E19"/>
    <w:rsid w:val="00B22FBA"/>
    <w:rsid w:val="00B22FBD"/>
    <w:rsid w:val="00B23049"/>
    <w:rsid w:val="00B23053"/>
    <w:rsid w:val="00B2324A"/>
    <w:rsid w:val="00B23261"/>
    <w:rsid w:val="00B232B6"/>
    <w:rsid w:val="00B232C2"/>
    <w:rsid w:val="00B232E6"/>
    <w:rsid w:val="00B23309"/>
    <w:rsid w:val="00B2330A"/>
    <w:rsid w:val="00B233C6"/>
    <w:rsid w:val="00B233E4"/>
    <w:rsid w:val="00B23406"/>
    <w:rsid w:val="00B234F1"/>
    <w:rsid w:val="00B234FF"/>
    <w:rsid w:val="00B2354F"/>
    <w:rsid w:val="00B2368A"/>
    <w:rsid w:val="00B236C4"/>
    <w:rsid w:val="00B236D3"/>
    <w:rsid w:val="00B23703"/>
    <w:rsid w:val="00B23864"/>
    <w:rsid w:val="00B2388A"/>
    <w:rsid w:val="00B2398C"/>
    <w:rsid w:val="00B239CF"/>
    <w:rsid w:val="00B23ABF"/>
    <w:rsid w:val="00B23B22"/>
    <w:rsid w:val="00B23B29"/>
    <w:rsid w:val="00B23D3D"/>
    <w:rsid w:val="00B23E8A"/>
    <w:rsid w:val="00B23EBA"/>
    <w:rsid w:val="00B23F77"/>
    <w:rsid w:val="00B23F9C"/>
    <w:rsid w:val="00B240A7"/>
    <w:rsid w:val="00B24112"/>
    <w:rsid w:val="00B24144"/>
    <w:rsid w:val="00B24160"/>
    <w:rsid w:val="00B2418A"/>
    <w:rsid w:val="00B2432E"/>
    <w:rsid w:val="00B2433E"/>
    <w:rsid w:val="00B24341"/>
    <w:rsid w:val="00B24391"/>
    <w:rsid w:val="00B24417"/>
    <w:rsid w:val="00B244B9"/>
    <w:rsid w:val="00B24560"/>
    <w:rsid w:val="00B245C8"/>
    <w:rsid w:val="00B245EF"/>
    <w:rsid w:val="00B246D4"/>
    <w:rsid w:val="00B24758"/>
    <w:rsid w:val="00B247E6"/>
    <w:rsid w:val="00B2482F"/>
    <w:rsid w:val="00B24A01"/>
    <w:rsid w:val="00B24A15"/>
    <w:rsid w:val="00B24A3D"/>
    <w:rsid w:val="00B24BD8"/>
    <w:rsid w:val="00B24C78"/>
    <w:rsid w:val="00B24C7E"/>
    <w:rsid w:val="00B24CCC"/>
    <w:rsid w:val="00B24CD4"/>
    <w:rsid w:val="00B24D2B"/>
    <w:rsid w:val="00B24D90"/>
    <w:rsid w:val="00B24D99"/>
    <w:rsid w:val="00B24DDE"/>
    <w:rsid w:val="00B24F00"/>
    <w:rsid w:val="00B24F38"/>
    <w:rsid w:val="00B24FFD"/>
    <w:rsid w:val="00B25023"/>
    <w:rsid w:val="00B25183"/>
    <w:rsid w:val="00B251A5"/>
    <w:rsid w:val="00B252AA"/>
    <w:rsid w:val="00B25360"/>
    <w:rsid w:val="00B25367"/>
    <w:rsid w:val="00B2536B"/>
    <w:rsid w:val="00B2546E"/>
    <w:rsid w:val="00B254BA"/>
    <w:rsid w:val="00B2553E"/>
    <w:rsid w:val="00B25620"/>
    <w:rsid w:val="00B256BB"/>
    <w:rsid w:val="00B25705"/>
    <w:rsid w:val="00B2571D"/>
    <w:rsid w:val="00B257E2"/>
    <w:rsid w:val="00B2585A"/>
    <w:rsid w:val="00B25A62"/>
    <w:rsid w:val="00B25B31"/>
    <w:rsid w:val="00B25BD4"/>
    <w:rsid w:val="00B25C37"/>
    <w:rsid w:val="00B25D3D"/>
    <w:rsid w:val="00B25E85"/>
    <w:rsid w:val="00B25E8F"/>
    <w:rsid w:val="00B25EE6"/>
    <w:rsid w:val="00B25F05"/>
    <w:rsid w:val="00B25F48"/>
    <w:rsid w:val="00B26050"/>
    <w:rsid w:val="00B26075"/>
    <w:rsid w:val="00B260FE"/>
    <w:rsid w:val="00B26165"/>
    <w:rsid w:val="00B2631F"/>
    <w:rsid w:val="00B2635F"/>
    <w:rsid w:val="00B26571"/>
    <w:rsid w:val="00B2676B"/>
    <w:rsid w:val="00B26774"/>
    <w:rsid w:val="00B267EC"/>
    <w:rsid w:val="00B26802"/>
    <w:rsid w:val="00B268D2"/>
    <w:rsid w:val="00B268E6"/>
    <w:rsid w:val="00B269A7"/>
    <w:rsid w:val="00B269DD"/>
    <w:rsid w:val="00B26AC4"/>
    <w:rsid w:val="00B26AE7"/>
    <w:rsid w:val="00B26B1F"/>
    <w:rsid w:val="00B26B38"/>
    <w:rsid w:val="00B26B94"/>
    <w:rsid w:val="00B26C07"/>
    <w:rsid w:val="00B26C1D"/>
    <w:rsid w:val="00B26C35"/>
    <w:rsid w:val="00B26D3B"/>
    <w:rsid w:val="00B26DFF"/>
    <w:rsid w:val="00B26E68"/>
    <w:rsid w:val="00B26E9F"/>
    <w:rsid w:val="00B26EC7"/>
    <w:rsid w:val="00B26F61"/>
    <w:rsid w:val="00B26F7A"/>
    <w:rsid w:val="00B2718C"/>
    <w:rsid w:val="00B272A9"/>
    <w:rsid w:val="00B27323"/>
    <w:rsid w:val="00B27409"/>
    <w:rsid w:val="00B27412"/>
    <w:rsid w:val="00B27430"/>
    <w:rsid w:val="00B275D7"/>
    <w:rsid w:val="00B275FF"/>
    <w:rsid w:val="00B2761C"/>
    <w:rsid w:val="00B27783"/>
    <w:rsid w:val="00B277CA"/>
    <w:rsid w:val="00B2787D"/>
    <w:rsid w:val="00B278A7"/>
    <w:rsid w:val="00B278AF"/>
    <w:rsid w:val="00B27952"/>
    <w:rsid w:val="00B27A7D"/>
    <w:rsid w:val="00B27AFF"/>
    <w:rsid w:val="00B27B45"/>
    <w:rsid w:val="00B27B79"/>
    <w:rsid w:val="00B27CDD"/>
    <w:rsid w:val="00B27D4B"/>
    <w:rsid w:val="00B27D59"/>
    <w:rsid w:val="00B27D66"/>
    <w:rsid w:val="00B27E10"/>
    <w:rsid w:val="00B27E2D"/>
    <w:rsid w:val="00B27EB7"/>
    <w:rsid w:val="00B27F8D"/>
    <w:rsid w:val="00B27FA3"/>
    <w:rsid w:val="00B27FA5"/>
    <w:rsid w:val="00B300B3"/>
    <w:rsid w:val="00B300C3"/>
    <w:rsid w:val="00B30348"/>
    <w:rsid w:val="00B303AE"/>
    <w:rsid w:val="00B303F7"/>
    <w:rsid w:val="00B30404"/>
    <w:rsid w:val="00B3043A"/>
    <w:rsid w:val="00B3056F"/>
    <w:rsid w:val="00B305AA"/>
    <w:rsid w:val="00B305EA"/>
    <w:rsid w:val="00B3062D"/>
    <w:rsid w:val="00B306BF"/>
    <w:rsid w:val="00B307B8"/>
    <w:rsid w:val="00B307EB"/>
    <w:rsid w:val="00B308F6"/>
    <w:rsid w:val="00B30915"/>
    <w:rsid w:val="00B3097F"/>
    <w:rsid w:val="00B30A41"/>
    <w:rsid w:val="00B30B64"/>
    <w:rsid w:val="00B30C99"/>
    <w:rsid w:val="00B30D91"/>
    <w:rsid w:val="00B30DF9"/>
    <w:rsid w:val="00B30DFC"/>
    <w:rsid w:val="00B30ED7"/>
    <w:rsid w:val="00B30EE0"/>
    <w:rsid w:val="00B30EFB"/>
    <w:rsid w:val="00B30F02"/>
    <w:rsid w:val="00B30F8A"/>
    <w:rsid w:val="00B30FD5"/>
    <w:rsid w:val="00B30FDB"/>
    <w:rsid w:val="00B310E9"/>
    <w:rsid w:val="00B31105"/>
    <w:rsid w:val="00B3114B"/>
    <w:rsid w:val="00B31161"/>
    <w:rsid w:val="00B31178"/>
    <w:rsid w:val="00B3119D"/>
    <w:rsid w:val="00B311FE"/>
    <w:rsid w:val="00B3121F"/>
    <w:rsid w:val="00B31291"/>
    <w:rsid w:val="00B31440"/>
    <w:rsid w:val="00B314A5"/>
    <w:rsid w:val="00B314D5"/>
    <w:rsid w:val="00B31530"/>
    <w:rsid w:val="00B316F7"/>
    <w:rsid w:val="00B317D3"/>
    <w:rsid w:val="00B3182D"/>
    <w:rsid w:val="00B31868"/>
    <w:rsid w:val="00B318A4"/>
    <w:rsid w:val="00B31949"/>
    <w:rsid w:val="00B31955"/>
    <w:rsid w:val="00B319C1"/>
    <w:rsid w:val="00B319CC"/>
    <w:rsid w:val="00B31B90"/>
    <w:rsid w:val="00B31B9A"/>
    <w:rsid w:val="00B31BBD"/>
    <w:rsid w:val="00B31C03"/>
    <w:rsid w:val="00B31CD9"/>
    <w:rsid w:val="00B31D2B"/>
    <w:rsid w:val="00B31D74"/>
    <w:rsid w:val="00B31DC3"/>
    <w:rsid w:val="00B31E10"/>
    <w:rsid w:val="00B31EC5"/>
    <w:rsid w:val="00B31F1F"/>
    <w:rsid w:val="00B31FA5"/>
    <w:rsid w:val="00B31FB7"/>
    <w:rsid w:val="00B3201D"/>
    <w:rsid w:val="00B3202E"/>
    <w:rsid w:val="00B3206F"/>
    <w:rsid w:val="00B3209D"/>
    <w:rsid w:val="00B32104"/>
    <w:rsid w:val="00B322BE"/>
    <w:rsid w:val="00B322C4"/>
    <w:rsid w:val="00B323A8"/>
    <w:rsid w:val="00B323B7"/>
    <w:rsid w:val="00B32455"/>
    <w:rsid w:val="00B32480"/>
    <w:rsid w:val="00B324CE"/>
    <w:rsid w:val="00B3250D"/>
    <w:rsid w:val="00B325A4"/>
    <w:rsid w:val="00B3261E"/>
    <w:rsid w:val="00B3271E"/>
    <w:rsid w:val="00B32758"/>
    <w:rsid w:val="00B327B7"/>
    <w:rsid w:val="00B327C1"/>
    <w:rsid w:val="00B3287E"/>
    <w:rsid w:val="00B32935"/>
    <w:rsid w:val="00B3294C"/>
    <w:rsid w:val="00B3299E"/>
    <w:rsid w:val="00B329C4"/>
    <w:rsid w:val="00B329EC"/>
    <w:rsid w:val="00B32A09"/>
    <w:rsid w:val="00B32AE7"/>
    <w:rsid w:val="00B32B01"/>
    <w:rsid w:val="00B32B0C"/>
    <w:rsid w:val="00B32C80"/>
    <w:rsid w:val="00B32CC9"/>
    <w:rsid w:val="00B32D48"/>
    <w:rsid w:val="00B32E09"/>
    <w:rsid w:val="00B32E87"/>
    <w:rsid w:val="00B32F13"/>
    <w:rsid w:val="00B32F43"/>
    <w:rsid w:val="00B3303B"/>
    <w:rsid w:val="00B3308F"/>
    <w:rsid w:val="00B330BB"/>
    <w:rsid w:val="00B330BC"/>
    <w:rsid w:val="00B33113"/>
    <w:rsid w:val="00B3311D"/>
    <w:rsid w:val="00B3316F"/>
    <w:rsid w:val="00B331A7"/>
    <w:rsid w:val="00B331C9"/>
    <w:rsid w:val="00B332EB"/>
    <w:rsid w:val="00B33345"/>
    <w:rsid w:val="00B33398"/>
    <w:rsid w:val="00B333AD"/>
    <w:rsid w:val="00B3348E"/>
    <w:rsid w:val="00B334B6"/>
    <w:rsid w:val="00B334D6"/>
    <w:rsid w:val="00B3351F"/>
    <w:rsid w:val="00B33648"/>
    <w:rsid w:val="00B336F5"/>
    <w:rsid w:val="00B3373E"/>
    <w:rsid w:val="00B3382A"/>
    <w:rsid w:val="00B3392E"/>
    <w:rsid w:val="00B339C7"/>
    <w:rsid w:val="00B33A02"/>
    <w:rsid w:val="00B33A60"/>
    <w:rsid w:val="00B33C10"/>
    <w:rsid w:val="00B33C26"/>
    <w:rsid w:val="00B33CEC"/>
    <w:rsid w:val="00B33D8F"/>
    <w:rsid w:val="00B33DD5"/>
    <w:rsid w:val="00B33E0B"/>
    <w:rsid w:val="00B33EAD"/>
    <w:rsid w:val="00B33F74"/>
    <w:rsid w:val="00B3403E"/>
    <w:rsid w:val="00B34058"/>
    <w:rsid w:val="00B340BF"/>
    <w:rsid w:val="00B340FB"/>
    <w:rsid w:val="00B34279"/>
    <w:rsid w:val="00B342E4"/>
    <w:rsid w:val="00B3439E"/>
    <w:rsid w:val="00B3441F"/>
    <w:rsid w:val="00B3448D"/>
    <w:rsid w:val="00B344ED"/>
    <w:rsid w:val="00B345CB"/>
    <w:rsid w:val="00B345E0"/>
    <w:rsid w:val="00B3460C"/>
    <w:rsid w:val="00B34664"/>
    <w:rsid w:val="00B34690"/>
    <w:rsid w:val="00B34705"/>
    <w:rsid w:val="00B34868"/>
    <w:rsid w:val="00B3486A"/>
    <w:rsid w:val="00B3488B"/>
    <w:rsid w:val="00B348C0"/>
    <w:rsid w:val="00B34925"/>
    <w:rsid w:val="00B34BCD"/>
    <w:rsid w:val="00B34E0B"/>
    <w:rsid w:val="00B34ED4"/>
    <w:rsid w:val="00B34F0B"/>
    <w:rsid w:val="00B35043"/>
    <w:rsid w:val="00B3515D"/>
    <w:rsid w:val="00B35292"/>
    <w:rsid w:val="00B3531D"/>
    <w:rsid w:val="00B35476"/>
    <w:rsid w:val="00B35661"/>
    <w:rsid w:val="00B3566A"/>
    <w:rsid w:val="00B35708"/>
    <w:rsid w:val="00B3577A"/>
    <w:rsid w:val="00B357A7"/>
    <w:rsid w:val="00B35857"/>
    <w:rsid w:val="00B358E8"/>
    <w:rsid w:val="00B358FC"/>
    <w:rsid w:val="00B359FD"/>
    <w:rsid w:val="00B35CAD"/>
    <w:rsid w:val="00B35D0A"/>
    <w:rsid w:val="00B35F51"/>
    <w:rsid w:val="00B3605C"/>
    <w:rsid w:val="00B3611B"/>
    <w:rsid w:val="00B3619C"/>
    <w:rsid w:val="00B361E6"/>
    <w:rsid w:val="00B3622F"/>
    <w:rsid w:val="00B36323"/>
    <w:rsid w:val="00B363AD"/>
    <w:rsid w:val="00B364C3"/>
    <w:rsid w:val="00B364CA"/>
    <w:rsid w:val="00B36602"/>
    <w:rsid w:val="00B36605"/>
    <w:rsid w:val="00B36692"/>
    <w:rsid w:val="00B3675E"/>
    <w:rsid w:val="00B36771"/>
    <w:rsid w:val="00B36867"/>
    <w:rsid w:val="00B368F1"/>
    <w:rsid w:val="00B36ABD"/>
    <w:rsid w:val="00B36ABE"/>
    <w:rsid w:val="00B36BE5"/>
    <w:rsid w:val="00B36C88"/>
    <w:rsid w:val="00B36C9D"/>
    <w:rsid w:val="00B36DE3"/>
    <w:rsid w:val="00B36DFB"/>
    <w:rsid w:val="00B36F32"/>
    <w:rsid w:val="00B36F62"/>
    <w:rsid w:val="00B37084"/>
    <w:rsid w:val="00B370A8"/>
    <w:rsid w:val="00B371C2"/>
    <w:rsid w:val="00B37232"/>
    <w:rsid w:val="00B3723A"/>
    <w:rsid w:val="00B3727B"/>
    <w:rsid w:val="00B37286"/>
    <w:rsid w:val="00B373D3"/>
    <w:rsid w:val="00B373DC"/>
    <w:rsid w:val="00B37451"/>
    <w:rsid w:val="00B3758E"/>
    <w:rsid w:val="00B3770E"/>
    <w:rsid w:val="00B3776F"/>
    <w:rsid w:val="00B37775"/>
    <w:rsid w:val="00B37787"/>
    <w:rsid w:val="00B377C7"/>
    <w:rsid w:val="00B37834"/>
    <w:rsid w:val="00B37838"/>
    <w:rsid w:val="00B3784F"/>
    <w:rsid w:val="00B37855"/>
    <w:rsid w:val="00B3785A"/>
    <w:rsid w:val="00B37888"/>
    <w:rsid w:val="00B379E2"/>
    <w:rsid w:val="00B37A5C"/>
    <w:rsid w:val="00B37B0E"/>
    <w:rsid w:val="00B37B17"/>
    <w:rsid w:val="00B37B5C"/>
    <w:rsid w:val="00B37BDB"/>
    <w:rsid w:val="00B37C73"/>
    <w:rsid w:val="00B37C8C"/>
    <w:rsid w:val="00B37C8D"/>
    <w:rsid w:val="00B37CBF"/>
    <w:rsid w:val="00B37D36"/>
    <w:rsid w:val="00B37D40"/>
    <w:rsid w:val="00B37F07"/>
    <w:rsid w:val="00B37FA4"/>
    <w:rsid w:val="00B37FDA"/>
    <w:rsid w:val="00B40063"/>
    <w:rsid w:val="00B400B3"/>
    <w:rsid w:val="00B40172"/>
    <w:rsid w:val="00B401A0"/>
    <w:rsid w:val="00B401BF"/>
    <w:rsid w:val="00B402C8"/>
    <w:rsid w:val="00B40304"/>
    <w:rsid w:val="00B40391"/>
    <w:rsid w:val="00B4049A"/>
    <w:rsid w:val="00B404B9"/>
    <w:rsid w:val="00B4064F"/>
    <w:rsid w:val="00B408B7"/>
    <w:rsid w:val="00B4091B"/>
    <w:rsid w:val="00B40925"/>
    <w:rsid w:val="00B40951"/>
    <w:rsid w:val="00B4097F"/>
    <w:rsid w:val="00B40A5E"/>
    <w:rsid w:val="00B40BDF"/>
    <w:rsid w:val="00B40D3B"/>
    <w:rsid w:val="00B40D8B"/>
    <w:rsid w:val="00B40DC4"/>
    <w:rsid w:val="00B40FA7"/>
    <w:rsid w:val="00B40FBB"/>
    <w:rsid w:val="00B4100C"/>
    <w:rsid w:val="00B411E7"/>
    <w:rsid w:val="00B41202"/>
    <w:rsid w:val="00B41249"/>
    <w:rsid w:val="00B41282"/>
    <w:rsid w:val="00B412BD"/>
    <w:rsid w:val="00B4142D"/>
    <w:rsid w:val="00B41582"/>
    <w:rsid w:val="00B415E5"/>
    <w:rsid w:val="00B4169C"/>
    <w:rsid w:val="00B4197C"/>
    <w:rsid w:val="00B41A4F"/>
    <w:rsid w:val="00B41AD0"/>
    <w:rsid w:val="00B41B20"/>
    <w:rsid w:val="00B41D2F"/>
    <w:rsid w:val="00B41E53"/>
    <w:rsid w:val="00B41F43"/>
    <w:rsid w:val="00B41F57"/>
    <w:rsid w:val="00B41F83"/>
    <w:rsid w:val="00B41FB3"/>
    <w:rsid w:val="00B41FB7"/>
    <w:rsid w:val="00B42013"/>
    <w:rsid w:val="00B42014"/>
    <w:rsid w:val="00B4206A"/>
    <w:rsid w:val="00B420B4"/>
    <w:rsid w:val="00B421AE"/>
    <w:rsid w:val="00B421F8"/>
    <w:rsid w:val="00B4221B"/>
    <w:rsid w:val="00B42221"/>
    <w:rsid w:val="00B42287"/>
    <w:rsid w:val="00B422B0"/>
    <w:rsid w:val="00B42327"/>
    <w:rsid w:val="00B423C1"/>
    <w:rsid w:val="00B42413"/>
    <w:rsid w:val="00B424C7"/>
    <w:rsid w:val="00B42629"/>
    <w:rsid w:val="00B426B9"/>
    <w:rsid w:val="00B42741"/>
    <w:rsid w:val="00B427B1"/>
    <w:rsid w:val="00B4286E"/>
    <w:rsid w:val="00B42A7B"/>
    <w:rsid w:val="00B42AE2"/>
    <w:rsid w:val="00B42BAD"/>
    <w:rsid w:val="00B42BF8"/>
    <w:rsid w:val="00B42C1D"/>
    <w:rsid w:val="00B42CC1"/>
    <w:rsid w:val="00B42DD2"/>
    <w:rsid w:val="00B42F1A"/>
    <w:rsid w:val="00B42F49"/>
    <w:rsid w:val="00B4303F"/>
    <w:rsid w:val="00B430BF"/>
    <w:rsid w:val="00B431DF"/>
    <w:rsid w:val="00B431E4"/>
    <w:rsid w:val="00B4322D"/>
    <w:rsid w:val="00B432E2"/>
    <w:rsid w:val="00B4336D"/>
    <w:rsid w:val="00B433BB"/>
    <w:rsid w:val="00B433E3"/>
    <w:rsid w:val="00B435A9"/>
    <w:rsid w:val="00B4365D"/>
    <w:rsid w:val="00B4366F"/>
    <w:rsid w:val="00B436FE"/>
    <w:rsid w:val="00B4371E"/>
    <w:rsid w:val="00B438E6"/>
    <w:rsid w:val="00B4393F"/>
    <w:rsid w:val="00B43A21"/>
    <w:rsid w:val="00B43A27"/>
    <w:rsid w:val="00B43B0E"/>
    <w:rsid w:val="00B43BA9"/>
    <w:rsid w:val="00B43BE2"/>
    <w:rsid w:val="00B43C00"/>
    <w:rsid w:val="00B43CAA"/>
    <w:rsid w:val="00B43D0F"/>
    <w:rsid w:val="00B43D51"/>
    <w:rsid w:val="00B43DD0"/>
    <w:rsid w:val="00B43DFB"/>
    <w:rsid w:val="00B43F97"/>
    <w:rsid w:val="00B43FC5"/>
    <w:rsid w:val="00B44029"/>
    <w:rsid w:val="00B44082"/>
    <w:rsid w:val="00B4434A"/>
    <w:rsid w:val="00B443C9"/>
    <w:rsid w:val="00B446B8"/>
    <w:rsid w:val="00B446E6"/>
    <w:rsid w:val="00B4471C"/>
    <w:rsid w:val="00B44778"/>
    <w:rsid w:val="00B4478D"/>
    <w:rsid w:val="00B447E0"/>
    <w:rsid w:val="00B448BB"/>
    <w:rsid w:val="00B448D3"/>
    <w:rsid w:val="00B448FB"/>
    <w:rsid w:val="00B4499D"/>
    <w:rsid w:val="00B44AB1"/>
    <w:rsid w:val="00B44AF8"/>
    <w:rsid w:val="00B44C16"/>
    <w:rsid w:val="00B44DC8"/>
    <w:rsid w:val="00B44EED"/>
    <w:rsid w:val="00B44F05"/>
    <w:rsid w:val="00B44F17"/>
    <w:rsid w:val="00B44F8D"/>
    <w:rsid w:val="00B45031"/>
    <w:rsid w:val="00B45051"/>
    <w:rsid w:val="00B451E7"/>
    <w:rsid w:val="00B45246"/>
    <w:rsid w:val="00B452B6"/>
    <w:rsid w:val="00B452CF"/>
    <w:rsid w:val="00B45400"/>
    <w:rsid w:val="00B454AA"/>
    <w:rsid w:val="00B454C9"/>
    <w:rsid w:val="00B45558"/>
    <w:rsid w:val="00B4564E"/>
    <w:rsid w:val="00B4569C"/>
    <w:rsid w:val="00B45726"/>
    <w:rsid w:val="00B457A0"/>
    <w:rsid w:val="00B45885"/>
    <w:rsid w:val="00B45948"/>
    <w:rsid w:val="00B459C3"/>
    <w:rsid w:val="00B45A1E"/>
    <w:rsid w:val="00B45B03"/>
    <w:rsid w:val="00B45B12"/>
    <w:rsid w:val="00B45BAF"/>
    <w:rsid w:val="00B45C4D"/>
    <w:rsid w:val="00B45DFE"/>
    <w:rsid w:val="00B46011"/>
    <w:rsid w:val="00B461EE"/>
    <w:rsid w:val="00B4621A"/>
    <w:rsid w:val="00B46269"/>
    <w:rsid w:val="00B46399"/>
    <w:rsid w:val="00B463D4"/>
    <w:rsid w:val="00B4642A"/>
    <w:rsid w:val="00B4646F"/>
    <w:rsid w:val="00B46554"/>
    <w:rsid w:val="00B465B1"/>
    <w:rsid w:val="00B46683"/>
    <w:rsid w:val="00B46755"/>
    <w:rsid w:val="00B46868"/>
    <w:rsid w:val="00B46875"/>
    <w:rsid w:val="00B468CF"/>
    <w:rsid w:val="00B46952"/>
    <w:rsid w:val="00B46A19"/>
    <w:rsid w:val="00B46A8C"/>
    <w:rsid w:val="00B46B26"/>
    <w:rsid w:val="00B46B52"/>
    <w:rsid w:val="00B46B55"/>
    <w:rsid w:val="00B46B75"/>
    <w:rsid w:val="00B46BA9"/>
    <w:rsid w:val="00B46BFD"/>
    <w:rsid w:val="00B46C15"/>
    <w:rsid w:val="00B46CCE"/>
    <w:rsid w:val="00B46D87"/>
    <w:rsid w:val="00B46EA4"/>
    <w:rsid w:val="00B46EEE"/>
    <w:rsid w:val="00B46FBF"/>
    <w:rsid w:val="00B4704F"/>
    <w:rsid w:val="00B47263"/>
    <w:rsid w:val="00B472BC"/>
    <w:rsid w:val="00B472DE"/>
    <w:rsid w:val="00B472E9"/>
    <w:rsid w:val="00B47309"/>
    <w:rsid w:val="00B4732D"/>
    <w:rsid w:val="00B474CF"/>
    <w:rsid w:val="00B47585"/>
    <w:rsid w:val="00B475EA"/>
    <w:rsid w:val="00B476C6"/>
    <w:rsid w:val="00B477A3"/>
    <w:rsid w:val="00B47897"/>
    <w:rsid w:val="00B47966"/>
    <w:rsid w:val="00B47A0F"/>
    <w:rsid w:val="00B47AB8"/>
    <w:rsid w:val="00B47B88"/>
    <w:rsid w:val="00B47C5D"/>
    <w:rsid w:val="00B47C64"/>
    <w:rsid w:val="00B47CBB"/>
    <w:rsid w:val="00B47D6C"/>
    <w:rsid w:val="00B47D87"/>
    <w:rsid w:val="00B47DEB"/>
    <w:rsid w:val="00B47E5C"/>
    <w:rsid w:val="00B47EA9"/>
    <w:rsid w:val="00B47ED3"/>
    <w:rsid w:val="00B47F21"/>
    <w:rsid w:val="00B47FAB"/>
    <w:rsid w:val="00B47FAC"/>
    <w:rsid w:val="00B47FC2"/>
    <w:rsid w:val="00B50056"/>
    <w:rsid w:val="00B5013B"/>
    <w:rsid w:val="00B5024B"/>
    <w:rsid w:val="00B50344"/>
    <w:rsid w:val="00B503D3"/>
    <w:rsid w:val="00B504A1"/>
    <w:rsid w:val="00B505DE"/>
    <w:rsid w:val="00B50611"/>
    <w:rsid w:val="00B50617"/>
    <w:rsid w:val="00B50757"/>
    <w:rsid w:val="00B50787"/>
    <w:rsid w:val="00B5078B"/>
    <w:rsid w:val="00B507BE"/>
    <w:rsid w:val="00B507D5"/>
    <w:rsid w:val="00B508D7"/>
    <w:rsid w:val="00B50907"/>
    <w:rsid w:val="00B509E9"/>
    <w:rsid w:val="00B50A25"/>
    <w:rsid w:val="00B50AA6"/>
    <w:rsid w:val="00B50B81"/>
    <w:rsid w:val="00B50C59"/>
    <w:rsid w:val="00B50CE1"/>
    <w:rsid w:val="00B50D28"/>
    <w:rsid w:val="00B50F08"/>
    <w:rsid w:val="00B50FB1"/>
    <w:rsid w:val="00B50FB4"/>
    <w:rsid w:val="00B510FD"/>
    <w:rsid w:val="00B5120E"/>
    <w:rsid w:val="00B513A2"/>
    <w:rsid w:val="00B5146E"/>
    <w:rsid w:val="00B51550"/>
    <w:rsid w:val="00B51637"/>
    <w:rsid w:val="00B51638"/>
    <w:rsid w:val="00B5172B"/>
    <w:rsid w:val="00B517D3"/>
    <w:rsid w:val="00B5180E"/>
    <w:rsid w:val="00B51878"/>
    <w:rsid w:val="00B518C5"/>
    <w:rsid w:val="00B519D2"/>
    <w:rsid w:val="00B51AB5"/>
    <w:rsid w:val="00B51AC9"/>
    <w:rsid w:val="00B51B52"/>
    <w:rsid w:val="00B51B95"/>
    <w:rsid w:val="00B51C52"/>
    <w:rsid w:val="00B51CBE"/>
    <w:rsid w:val="00B51D80"/>
    <w:rsid w:val="00B51D95"/>
    <w:rsid w:val="00B51DC4"/>
    <w:rsid w:val="00B51E80"/>
    <w:rsid w:val="00B51FC2"/>
    <w:rsid w:val="00B52011"/>
    <w:rsid w:val="00B52015"/>
    <w:rsid w:val="00B52065"/>
    <w:rsid w:val="00B5208E"/>
    <w:rsid w:val="00B52092"/>
    <w:rsid w:val="00B520EB"/>
    <w:rsid w:val="00B5217F"/>
    <w:rsid w:val="00B52251"/>
    <w:rsid w:val="00B5225E"/>
    <w:rsid w:val="00B5227F"/>
    <w:rsid w:val="00B523D4"/>
    <w:rsid w:val="00B523F9"/>
    <w:rsid w:val="00B52458"/>
    <w:rsid w:val="00B5248A"/>
    <w:rsid w:val="00B524BE"/>
    <w:rsid w:val="00B52531"/>
    <w:rsid w:val="00B525BA"/>
    <w:rsid w:val="00B52633"/>
    <w:rsid w:val="00B52682"/>
    <w:rsid w:val="00B5268D"/>
    <w:rsid w:val="00B5272D"/>
    <w:rsid w:val="00B52731"/>
    <w:rsid w:val="00B527EF"/>
    <w:rsid w:val="00B52810"/>
    <w:rsid w:val="00B528A1"/>
    <w:rsid w:val="00B528D1"/>
    <w:rsid w:val="00B528E9"/>
    <w:rsid w:val="00B52932"/>
    <w:rsid w:val="00B529ED"/>
    <w:rsid w:val="00B52A92"/>
    <w:rsid w:val="00B52BAD"/>
    <w:rsid w:val="00B52BB1"/>
    <w:rsid w:val="00B52BC8"/>
    <w:rsid w:val="00B52BE3"/>
    <w:rsid w:val="00B52C4A"/>
    <w:rsid w:val="00B52CD9"/>
    <w:rsid w:val="00B52CDA"/>
    <w:rsid w:val="00B52D59"/>
    <w:rsid w:val="00B52E2E"/>
    <w:rsid w:val="00B52F2B"/>
    <w:rsid w:val="00B52F2D"/>
    <w:rsid w:val="00B52F48"/>
    <w:rsid w:val="00B52FAB"/>
    <w:rsid w:val="00B53307"/>
    <w:rsid w:val="00B5330C"/>
    <w:rsid w:val="00B5332B"/>
    <w:rsid w:val="00B5340F"/>
    <w:rsid w:val="00B53449"/>
    <w:rsid w:val="00B5361B"/>
    <w:rsid w:val="00B53637"/>
    <w:rsid w:val="00B53726"/>
    <w:rsid w:val="00B537DB"/>
    <w:rsid w:val="00B5380D"/>
    <w:rsid w:val="00B5390E"/>
    <w:rsid w:val="00B53A5B"/>
    <w:rsid w:val="00B53B07"/>
    <w:rsid w:val="00B53B57"/>
    <w:rsid w:val="00B53B83"/>
    <w:rsid w:val="00B53BCD"/>
    <w:rsid w:val="00B53C9D"/>
    <w:rsid w:val="00B53CA0"/>
    <w:rsid w:val="00B53D33"/>
    <w:rsid w:val="00B53DE7"/>
    <w:rsid w:val="00B53E0A"/>
    <w:rsid w:val="00B53E58"/>
    <w:rsid w:val="00B53E9D"/>
    <w:rsid w:val="00B53EB1"/>
    <w:rsid w:val="00B53EE4"/>
    <w:rsid w:val="00B53F7D"/>
    <w:rsid w:val="00B53FE2"/>
    <w:rsid w:val="00B54042"/>
    <w:rsid w:val="00B5405A"/>
    <w:rsid w:val="00B5408B"/>
    <w:rsid w:val="00B54090"/>
    <w:rsid w:val="00B54111"/>
    <w:rsid w:val="00B54115"/>
    <w:rsid w:val="00B54144"/>
    <w:rsid w:val="00B54230"/>
    <w:rsid w:val="00B54279"/>
    <w:rsid w:val="00B542ED"/>
    <w:rsid w:val="00B5433C"/>
    <w:rsid w:val="00B543CB"/>
    <w:rsid w:val="00B54426"/>
    <w:rsid w:val="00B5444E"/>
    <w:rsid w:val="00B54540"/>
    <w:rsid w:val="00B545A9"/>
    <w:rsid w:val="00B54676"/>
    <w:rsid w:val="00B546C3"/>
    <w:rsid w:val="00B5483A"/>
    <w:rsid w:val="00B548A1"/>
    <w:rsid w:val="00B548DA"/>
    <w:rsid w:val="00B54944"/>
    <w:rsid w:val="00B54AFB"/>
    <w:rsid w:val="00B54B27"/>
    <w:rsid w:val="00B54B5C"/>
    <w:rsid w:val="00B54B80"/>
    <w:rsid w:val="00B54C56"/>
    <w:rsid w:val="00B54CE9"/>
    <w:rsid w:val="00B54D50"/>
    <w:rsid w:val="00B54DE7"/>
    <w:rsid w:val="00B54DEC"/>
    <w:rsid w:val="00B54DF3"/>
    <w:rsid w:val="00B54EF7"/>
    <w:rsid w:val="00B54FBD"/>
    <w:rsid w:val="00B55129"/>
    <w:rsid w:val="00B551BE"/>
    <w:rsid w:val="00B55263"/>
    <w:rsid w:val="00B55296"/>
    <w:rsid w:val="00B552B6"/>
    <w:rsid w:val="00B552B7"/>
    <w:rsid w:val="00B5536A"/>
    <w:rsid w:val="00B55541"/>
    <w:rsid w:val="00B55555"/>
    <w:rsid w:val="00B5566F"/>
    <w:rsid w:val="00B556FB"/>
    <w:rsid w:val="00B5591F"/>
    <w:rsid w:val="00B55943"/>
    <w:rsid w:val="00B55997"/>
    <w:rsid w:val="00B55999"/>
    <w:rsid w:val="00B5599D"/>
    <w:rsid w:val="00B559BA"/>
    <w:rsid w:val="00B559E7"/>
    <w:rsid w:val="00B55A32"/>
    <w:rsid w:val="00B55AB7"/>
    <w:rsid w:val="00B55B40"/>
    <w:rsid w:val="00B55B69"/>
    <w:rsid w:val="00B55BDE"/>
    <w:rsid w:val="00B55C84"/>
    <w:rsid w:val="00B55CE6"/>
    <w:rsid w:val="00B55D3A"/>
    <w:rsid w:val="00B55DE1"/>
    <w:rsid w:val="00B55DE2"/>
    <w:rsid w:val="00B55DFA"/>
    <w:rsid w:val="00B55E3D"/>
    <w:rsid w:val="00B55E4D"/>
    <w:rsid w:val="00B55E67"/>
    <w:rsid w:val="00B55EAE"/>
    <w:rsid w:val="00B55F1C"/>
    <w:rsid w:val="00B55FF2"/>
    <w:rsid w:val="00B56021"/>
    <w:rsid w:val="00B56080"/>
    <w:rsid w:val="00B560C5"/>
    <w:rsid w:val="00B56137"/>
    <w:rsid w:val="00B5618A"/>
    <w:rsid w:val="00B5627B"/>
    <w:rsid w:val="00B56287"/>
    <w:rsid w:val="00B562E0"/>
    <w:rsid w:val="00B5631C"/>
    <w:rsid w:val="00B5636D"/>
    <w:rsid w:val="00B564BE"/>
    <w:rsid w:val="00B5652D"/>
    <w:rsid w:val="00B56531"/>
    <w:rsid w:val="00B565F4"/>
    <w:rsid w:val="00B566FD"/>
    <w:rsid w:val="00B5672A"/>
    <w:rsid w:val="00B567F6"/>
    <w:rsid w:val="00B56895"/>
    <w:rsid w:val="00B569A4"/>
    <w:rsid w:val="00B569E8"/>
    <w:rsid w:val="00B56A67"/>
    <w:rsid w:val="00B56B64"/>
    <w:rsid w:val="00B56C14"/>
    <w:rsid w:val="00B56C32"/>
    <w:rsid w:val="00B56C47"/>
    <w:rsid w:val="00B56C51"/>
    <w:rsid w:val="00B56D06"/>
    <w:rsid w:val="00B56E29"/>
    <w:rsid w:val="00B56EA0"/>
    <w:rsid w:val="00B56FB0"/>
    <w:rsid w:val="00B57147"/>
    <w:rsid w:val="00B57158"/>
    <w:rsid w:val="00B5725E"/>
    <w:rsid w:val="00B572AE"/>
    <w:rsid w:val="00B572C3"/>
    <w:rsid w:val="00B5736A"/>
    <w:rsid w:val="00B5741E"/>
    <w:rsid w:val="00B57467"/>
    <w:rsid w:val="00B574D7"/>
    <w:rsid w:val="00B5759E"/>
    <w:rsid w:val="00B575A5"/>
    <w:rsid w:val="00B57666"/>
    <w:rsid w:val="00B576C6"/>
    <w:rsid w:val="00B5775E"/>
    <w:rsid w:val="00B577CA"/>
    <w:rsid w:val="00B57883"/>
    <w:rsid w:val="00B578FB"/>
    <w:rsid w:val="00B579A6"/>
    <w:rsid w:val="00B57AD7"/>
    <w:rsid w:val="00B57CA5"/>
    <w:rsid w:val="00B57EAB"/>
    <w:rsid w:val="00B57F30"/>
    <w:rsid w:val="00B57F9F"/>
    <w:rsid w:val="00B57FA5"/>
    <w:rsid w:val="00B57FBA"/>
    <w:rsid w:val="00B60009"/>
    <w:rsid w:val="00B60019"/>
    <w:rsid w:val="00B60048"/>
    <w:rsid w:val="00B60266"/>
    <w:rsid w:val="00B602E0"/>
    <w:rsid w:val="00B60332"/>
    <w:rsid w:val="00B60347"/>
    <w:rsid w:val="00B6047C"/>
    <w:rsid w:val="00B604B9"/>
    <w:rsid w:val="00B60543"/>
    <w:rsid w:val="00B60560"/>
    <w:rsid w:val="00B60565"/>
    <w:rsid w:val="00B60581"/>
    <w:rsid w:val="00B605BC"/>
    <w:rsid w:val="00B6060A"/>
    <w:rsid w:val="00B6073E"/>
    <w:rsid w:val="00B60752"/>
    <w:rsid w:val="00B6077B"/>
    <w:rsid w:val="00B607A3"/>
    <w:rsid w:val="00B607CF"/>
    <w:rsid w:val="00B60810"/>
    <w:rsid w:val="00B6087D"/>
    <w:rsid w:val="00B608DE"/>
    <w:rsid w:val="00B609E5"/>
    <w:rsid w:val="00B60B5C"/>
    <w:rsid w:val="00B60C8F"/>
    <w:rsid w:val="00B60CFB"/>
    <w:rsid w:val="00B60D5B"/>
    <w:rsid w:val="00B60D5E"/>
    <w:rsid w:val="00B60DD9"/>
    <w:rsid w:val="00B60E68"/>
    <w:rsid w:val="00B60F6D"/>
    <w:rsid w:val="00B610DC"/>
    <w:rsid w:val="00B61102"/>
    <w:rsid w:val="00B6113B"/>
    <w:rsid w:val="00B61231"/>
    <w:rsid w:val="00B612A0"/>
    <w:rsid w:val="00B613B6"/>
    <w:rsid w:val="00B6144D"/>
    <w:rsid w:val="00B61484"/>
    <w:rsid w:val="00B615B1"/>
    <w:rsid w:val="00B61603"/>
    <w:rsid w:val="00B6163B"/>
    <w:rsid w:val="00B616D4"/>
    <w:rsid w:val="00B616DC"/>
    <w:rsid w:val="00B61735"/>
    <w:rsid w:val="00B617B6"/>
    <w:rsid w:val="00B61846"/>
    <w:rsid w:val="00B618AB"/>
    <w:rsid w:val="00B618C3"/>
    <w:rsid w:val="00B61957"/>
    <w:rsid w:val="00B619B4"/>
    <w:rsid w:val="00B619F4"/>
    <w:rsid w:val="00B61A16"/>
    <w:rsid w:val="00B61A6B"/>
    <w:rsid w:val="00B61B2E"/>
    <w:rsid w:val="00B61B97"/>
    <w:rsid w:val="00B61C07"/>
    <w:rsid w:val="00B61C0B"/>
    <w:rsid w:val="00B61C2E"/>
    <w:rsid w:val="00B61C4F"/>
    <w:rsid w:val="00B61CB7"/>
    <w:rsid w:val="00B61D03"/>
    <w:rsid w:val="00B61D63"/>
    <w:rsid w:val="00B620DF"/>
    <w:rsid w:val="00B6213F"/>
    <w:rsid w:val="00B6219C"/>
    <w:rsid w:val="00B6227B"/>
    <w:rsid w:val="00B62283"/>
    <w:rsid w:val="00B622CD"/>
    <w:rsid w:val="00B6241B"/>
    <w:rsid w:val="00B62435"/>
    <w:rsid w:val="00B62664"/>
    <w:rsid w:val="00B62671"/>
    <w:rsid w:val="00B626EB"/>
    <w:rsid w:val="00B627BE"/>
    <w:rsid w:val="00B62821"/>
    <w:rsid w:val="00B62AB5"/>
    <w:rsid w:val="00B62C0E"/>
    <w:rsid w:val="00B62C6A"/>
    <w:rsid w:val="00B62CA9"/>
    <w:rsid w:val="00B62D00"/>
    <w:rsid w:val="00B62DB4"/>
    <w:rsid w:val="00B62DC9"/>
    <w:rsid w:val="00B62DD4"/>
    <w:rsid w:val="00B62E23"/>
    <w:rsid w:val="00B62FA6"/>
    <w:rsid w:val="00B63029"/>
    <w:rsid w:val="00B630D8"/>
    <w:rsid w:val="00B63101"/>
    <w:rsid w:val="00B6318B"/>
    <w:rsid w:val="00B63191"/>
    <w:rsid w:val="00B63199"/>
    <w:rsid w:val="00B631BA"/>
    <w:rsid w:val="00B632E9"/>
    <w:rsid w:val="00B633D9"/>
    <w:rsid w:val="00B633FA"/>
    <w:rsid w:val="00B63437"/>
    <w:rsid w:val="00B6344C"/>
    <w:rsid w:val="00B634B5"/>
    <w:rsid w:val="00B6354B"/>
    <w:rsid w:val="00B635F4"/>
    <w:rsid w:val="00B635FE"/>
    <w:rsid w:val="00B636A9"/>
    <w:rsid w:val="00B6382A"/>
    <w:rsid w:val="00B63864"/>
    <w:rsid w:val="00B63870"/>
    <w:rsid w:val="00B638E1"/>
    <w:rsid w:val="00B63AF3"/>
    <w:rsid w:val="00B63B45"/>
    <w:rsid w:val="00B63BE9"/>
    <w:rsid w:val="00B63C32"/>
    <w:rsid w:val="00B63D8D"/>
    <w:rsid w:val="00B63F71"/>
    <w:rsid w:val="00B63FBD"/>
    <w:rsid w:val="00B640F5"/>
    <w:rsid w:val="00B6413D"/>
    <w:rsid w:val="00B64165"/>
    <w:rsid w:val="00B6418C"/>
    <w:rsid w:val="00B642C4"/>
    <w:rsid w:val="00B642F8"/>
    <w:rsid w:val="00B64371"/>
    <w:rsid w:val="00B64392"/>
    <w:rsid w:val="00B643B2"/>
    <w:rsid w:val="00B6441F"/>
    <w:rsid w:val="00B644F1"/>
    <w:rsid w:val="00B64633"/>
    <w:rsid w:val="00B6465D"/>
    <w:rsid w:val="00B646C2"/>
    <w:rsid w:val="00B646FF"/>
    <w:rsid w:val="00B648E7"/>
    <w:rsid w:val="00B64993"/>
    <w:rsid w:val="00B64A74"/>
    <w:rsid w:val="00B64BC2"/>
    <w:rsid w:val="00B64BFD"/>
    <w:rsid w:val="00B64D2D"/>
    <w:rsid w:val="00B64D7F"/>
    <w:rsid w:val="00B64E32"/>
    <w:rsid w:val="00B64E51"/>
    <w:rsid w:val="00B64ECD"/>
    <w:rsid w:val="00B64F1D"/>
    <w:rsid w:val="00B64F9B"/>
    <w:rsid w:val="00B64FDD"/>
    <w:rsid w:val="00B65046"/>
    <w:rsid w:val="00B6517C"/>
    <w:rsid w:val="00B6518B"/>
    <w:rsid w:val="00B65235"/>
    <w:rsid w:val="00B65238"/>
    <w:rsid w:val="00B6526D"/>
    <w:rsid w:val="00B6538C"/>
    <w:rsid w:val="00B6542D"/>
    <w:rsid w:val="00B654C2"/>
    <w:rsid w:val="00B65791"/>
    <w:rsid w:val="00B6579D"/>
    <w:rsid w:val="00B657A1"/>
    <w:rsid w:val="00B65823"/>
    <w:rsid w:val="00B6582E"/>
    <w:rsid w:val="00B658F5"/>
    <w:rsid w:val="00B65BC9"/>
    <w:rsid w:val="00B65C09"/>
    <w:rsid w:val="00B65C74"/>
    <w:rsid w:val="00B65D58"/>
    <w:rsid w:val="00B65EC9"/>
    <w:rsid w:val="00B65EF5"/>
    <w:rsid w:val="00B65F46"/>
    <w:rsid w:val="00B65F9D"/>
    <w:rsid w:val="00B660D8"/>
    <w:rsid w:val="00B66151"/>
    <w:rsid w:val="00B66162"/>
    <w:rsid w:val="00B66387"/>
    <w:rsid w:val="00B663F7"/>
    <w:rsid w:val="00B66438"/>
    <w:rsid w:val="00B66466"/>
    <w:rsid w:val="00B664B1"/>
    <w:rsid w:val="00B6650D"/>
    <w:rsid w:val="00B665AC"/>
    <w:rsid w:val="00B665B1"/>
    <w:rsid w:val="00B666D2"/>
    <w:rsid w:val="00B66753"/>
    <w:rsid w:val="00B66765"/>
    <w:rsid w:val="00B66789"/>
    <w:rsid w:val="00B66879"/>
    <w:rsid w:val="00B668A5"/>
    <w:rsid w:val="00B668BF"/>
    <w:rsid w:val="00B668CF"/>
    <w:rsid w:val="00B66977"/>
    <w:rsid w:val="00B669C1"/>
    <w:rsid w:val="00B66A02"/>
    <w:rsid w:val="00B66A53"/>
    <w:rsid w:val="00B66AC5"/>
    <w:rsid w:val="00B66B65"/>
    <w:rsid w:val="00B66C90"/>
    <w:rsid w:val="00B66CAC"/>
    <w:rsid w:val="00B66D0D"/>
    <w:rsid w:val="00B66D10"/>
    <w:rsid w:val="00B66D4A"/>
    <w:rsid w:val="00B66DE4"/>
    <w:rsid w:val="00B66DF4"/>
    <w:rsid w:val="00B66E3E"/>
    <w:rsid w:val="00B66EF1"/>
    <w:rsid w:val="00B66F34"/>
    <w:rsid w:val="00B67129"/>
    <w:rsid w:val="00B6719D"/>
    <w:rsid w:val="00B671E7"/>
    <w:rsid w:val="00B67235"/>
    <w:rsid w:val="00B67267"/>
    <w:rsid w:val="00B67565"/>
    <w:rsid w:val="00B676B9"/>
    <w:rsid w:val="00B6788D"/>
    <w:rsid w:val="00B678BB"/>
    <w:rsid w:val="00B678D5"/>
    <w:rsid w:val="00B6792E"/>
    <w:rsid w:val="00B679B3"/>
    <w:rsid w:val="00B67AE2"/>
    <w:rsid w:val="00B67B48"/>
    <w:rsid w:val="00B67BB8"/>
    <w:rsid w:val="00B67CA4"/>
    <w:rsid w:val="00B67D66"/>
    <w:rsid w:val="00B67D7D"/>
    <w:rsid w:val="00B67DEB"/>
    <w:rsid w:val="00B67DFB"/>
    <w:rsid w:val="00B67E16"/>
    <w:rsid w:val="00B67E45"/>
    <w:rsid w:val="00B67EB4"/>
    <w:rsid w:val="00B67F44"/>
    <w:rsid w:val="00B70187"/>
    <w:rsid w:val="00B70191"/>
    <w:rsid w:val="00B70197"/>
    <w:rsid w:val="00B701F0"/>
    <w:rsid w:val="00B70223"/>
    <w:rsid w:val="00B702DF"/>
    <w:rsid w:val="00B703D2"/>
    <w:rsid w:val="00B703F3"/>
    <w:rsid w:val="00B70468"/>
    <w:rsid w:val="00B704A9"/>
    <w:rsid w:val="00B704FD"/>
    <w:rsid w:val="00B705D7"/>
    <w:rsid w:val="00B70616"/>
    <w:rsid w:val="00B706CD"/>
    <w:rsid w:val="00B70735"/>
    <w:rsid w:val="00B707BC"/>
    <w:rsid w:val="00B708EE"/>
    <w:rsid w:val="00B709B2"/>
    <w:rsid w:val="00B709D6"/>
    <w:rsid w:val="00B70A40"/>
    <w:rsid w:val="00B70B18"/>
    <w:rsid w:val="00B70B1A"/>
    <w:rsid w:val="00B70B50"/>
    <w:rsid w:val="00B70B94"/>
    <w:rsid w:val="00B70BD7"/>
    <w:rsid w:val="00B70BE6"/>
    <w:rsid w:val="00B70D45"/>
    <w:rsid w:val="00B70E12"/>
    <w:rsid w:val="00B70F55"/>
    <w:rsid w:val="00B70F7D"/>
    <w:rsid w:val="00B70F88"/>
    <w:rsid w:val="00B70FAB"/>
    <w:rsid w:val="00B71105"/>
    <w:rsid w:val="00B711AC"/>
    <w:rsid w:val="00B711ED"/>
    <w:rsid w:val="00B712A1"/>
    <w:rsid w:val="00B713A2"/>
    <w:rsid w:val="00B7141A"/>
    <w:rsid w:val="00B71462"/>
    <w:rsid w:val="00B714DE"/>
    <w:rsid w:val="00B71568"/>
    <w:rsid w:val="00B71630"/>
    <w:rsid w:val="00B716B0"/>
    <w:rsid w:val="00B716BF"/>
    <w:rsid w:val="00B7170D"/>
    <w:rsid w:val="00B717E2"/>
    <w:rsid w:val="00B719EA"/>
    <w:rsid w:val="00B71A31"/>
    <w:rsid w:val="00B71A3C"/>
    <w:rsid w:val="00B71A56"/>
    <w:rsid w:val="00B71AB4"/>
    <w:rsid w:val="00B71B56"/>
    <w:rsid w:val="00B71C3C"/>
    <w:rsid w:val="00B71CC1"/>
    <w:rsid w:val="00B71CC7"/>
    <w:rsid w:val="00B71D98"/>
    <w:rsid w:val="00B71DAC"/>
    <w:rsid w:val="00B71E45"/>
    <w:rsid w:val="00B71EB4"/>
    <w:rsid w:val="00B71F1E"/>
    <w:rsid w:val="00B71FEA"/>
    <w:rsid w:val="00B7208B"/>
    <w:rsid w:val="00B7215E"/>
    <w:rsid w:val="00B72299"/>
    <w:rsid w:val="00B72323"/>
    <w:rsid w:val="00B7255A"/>
    <w:rsid w:val="00B72648"/>
    <w:rsid w:val="00B72724"/>
    <w:rsid w:val="00B7285F"/>
    <w:rsid w:val="00B72866"/>
    <w:rsid w:val="00B72903"/>
    <w:rsid w:val="00B7295C"/>
    <w:rsid w:val="00B729DB"/>
    <w:rsid w:val="00B729F9"/>
    <w:rsid w:val="00B72ACF"/>
    <w:rsid w:val="00B72B04"/>
    <w:rsid w:val="00B72B51"/>
    <w:rsid w:val="00B72BC2"/>
    <w:rsid w:val="00B72CCA"/>
    <w:rsid w:val="00B72D0A"/>
    <w:rsid w:val="00B72DFC"/>
    <w:rsid w:val="00B72DFE"/>
    <w:rsid w:val="00B72F05"/>
    <w:rsid w:val="00B72F2C"/>
    <w:rsid w:val="00B72F34"/>
    <w:rsid w:val="00B72F8A"/>
    <w:rsid w:val="00B73023"/>
    <w:rsid w:val="00B7317F"/>
    <w:rsid w:val="00B731C0"/>
    <w:rsid w:val="00B731FA"/>
    <w:rsid w:val="00B734BF"/>
    <w:rsid w:val="00B734E5"/>
    <w:rsid w:val="00B735A1"/>
    <w:rsid w:val="00B735C0"/>
    <w:rsid w:val="00B7361C"/>
    <w:rsid w:val="00B73630"/>
    <w:rsid w:val="00B7375E"/>
    <w:rsid w:val="00B737BF"/>
    <w:rsid w:val="00B7381B"/>
    <w:rsid w:val="00B738D3"/>
    <w:rsid w:val="00B7396F"/>
    <w:rsid w:val="00B73999"/>
    <w:rsid w:val="00B73BB0"/>
    <w:rsid w:val="00B73BB6"/>
    <w:rsid w:val="00B73C0F"/>
    <w:rsid w:val="00B73CF2"/>
    <w:rsid w:val="00B73CFC"/>
    <w:rsid w:val="00B73D30"/>
    <w:rsid w:val="00B73D37"/>
    <w:rsid w:val="00B73D9D"/>
    <w:rsid w:val="00B73DAF"/>
    <w:rsid w:val="00B73DB7"/>
    <w:rsid w:val="00B73DD5"/>
    <w:rsid w:val="00B73EF8"/>
    <w:rsid w:val="00B73F39"/>
    <w:rsid w:val="00B73FBF"/>
    <w:rsid w:val="00B740D4"/>
    <w:rsid w:val="00B7412B"/>
    <w:rsid w:val="00B7415E"/>
    <w:rsid w:val="00B741D9"/>
    <w:rsid w:val="00B74265"/>
    <w:rsid w:val="00B74287"/>
    <w:rsid w:val="00B743F3"/>
    <w:rsid w:val="00B743F8"/>
    <w:rsid w:val="00B7441B"/>
    <w:rsid w:val="00B74494"/>
    <w:rsid w:val="00B744F1"/>
    <w:rsid w:val="00B7453A"/>
    <w:rsid w:val="00B745B6"/>
    <w:rsid w:val="00B7464E"/>
    <w:rsid w:val="00B74692"/>
    <w:rsid w:val="00B7480A"/>
    <w:rsid w:val="00B74898"/>
    <w:rsid w:val="00B74A34"/>
    <w:rsid w:val="00B74AE0"/>
    <w:rsid w:val="00B74BA2"/>
    <w:rsid w:val="00B74BF6"/>
    <w:rsid w:val="00B74CFA"/>
    <w:rsid w:val="00B74D4D"/>
    <w:rsid w:val="00B74DA0"/>
    <w:rsid w:val="00B74DDE"/>
    <w:rsid w:val="00B74E25"/>
    <w:rsid w:val="00B74EB1"/>
    <w:rsid w:val="00B74EFD"/>
    <w:rsid w:val="00B74F39"/>
    <w:rsid w:val="00B74F6A"/>
    <w:rsid w:val="00B74F85"/>
    <w:rsid w:val="00B74FC3"/>
    <w:rsid w:val="00B750DE"/>
    <w:rsid w:val="00B751B4"/>
    <w:rsid w:val="00B7538D"/>
    <w:rsid w:val="00B75555"/>
    <w:rsid w:val="00B756D3"/>
    <w:rsid w:val="00B75703"/>
    <w:rsid w:val="00B757C3"/>
    <w:rsid w:val="00B758E8"/>
    <w:rsid w:val="00B75908"/>
    <w:rsid w:val="00B75A14"/>
    <w:rsid w:val="00B75AB9"/>
    <w:rsid w:val="00B75B62"/>
    <w:rsid w:val="00B75B87"/>
    <w:rsid w:val="00B75BB1"/>
    <w:rsid w:val="00B75C3D"/>
    <w:rsid w:val="00B75C64"/>
    <w:rsid w:val="00B75E69"/>
    <w:rsid w:val="00B75E7B"/>
    <w:rsid w:val="00B76037"/>
    <w:rsid w:val="00B7607C"/>
    <w:rsid w:val="00B76087"/>
    <w:rsid w:val="00B76106"/>
    <w:rsid w:val="00B76181"/>
    <w:rsid w:val="00B761AB"/>
    <w:rsid w:val="00B762EC"/>
    <w:rsid w:val="00B7644F"/>
    <w:rsid w:val="00B76458"/>
    <w:rsid w:val="00B76504"/>
    <w:rsid w:val="00B76533"/>
    <w:rsid w:val="00B7664A"/>
    <w:rsid w:val="00B76668"/>
    <w:rsid w:val="00B767D4"/>
    <w:rsid w:val="00B768A2"/>
    <w:rsid w:val="00B768FA"/>
    <w:rsid w:val="00B76A12"/>
    <w:rsid w:val="00B76BFB"/>
    <w:rsid w:val="00B76C2B"/>
    <w:rsid w:val="00B76CD7"/>
    <w:rsid w:val="00B76E5E"/>
    <w:rsid w:val="00B76EF6"/>
    <w:rsid w:val="00B76F67"/>
    <w:rsid w:val="00B77011"/>
    <w:rsid w:val="00B77074"/>
    <w:rsid w:val="00B770B4"/>
    <w:rsid w:val="00B770C2"/>
    <w:rsid w:val="00B7714A"/>
    <w:rsid w:val="00B771EF"/>
    <w:rsid w:val="00B7739A"/>
    <w:rsid w:val="00B77467"/>
    <w:rsid w:val="00B774E1"/>
    <w:rsid w:val="00B774FD"/>
    <w:rsid w:val="00B77703"/>
    <w:rsid w:val="00B77759"/>
    <w:rsid w:val="00B777EF"/>
    <w:rsid w:val="00B778E1"/>
    <w:rsid w:val="00B7792B"/>
    <w:rsid w:val="00B779E1"/>
    <w:rsid w:val="00B77AFF"/>
    <w:rsid w:val="00B77C8D"/>
    <w:rsid w:val="00B77CFC"/>
    <w:rsid w:val="00B77D12"/>
    <w:rsid w:val="00B77D29"/>
    <w:rsid w:val="00B77D96"/>
    <w:rsid w:val="00B77FF1"/>
    <w:rsid w:val="00B80021"/>
    <w:rsid w:val="00B80060"/>
    <w:rsid w:val="00B80164"/>
    <w:rsid w:val="00B80312"/>
    <w:rsid w:val="00B803B4"/>
    <w:rsid w:val="00B803C3"/>
    <w:rsid w:val="00B8042F"/>
    <w:rsid w:val="00B80475"/>
    <w:rsid w:val="00B80493"/>
    <w:rsid w:val="00B804CC"/>
    <w:rsid w:val="00B804EC"/>
    <w:rsid w:val="00B8050D"/>
    <w:rsid w:val="00B80584"/>
    <w:rsid w:val="00B80651"/>
    <w:rsid w:val="00B80801"/>
    <w:rsid w:val="00B8080D"/>
    <w:rsid w:val="00B80895"/>
    <w:rsid w:val="00B808C1"/>
    <w:rsid w:val="00B8090F"/>
    <w:rsid w:val="00B80965"/>
    <w:rsid w:val="00B80ABB"/>
    <w:rsid w:val="00B80B9E"/>
    <w:rsid w:val="00B80BE9"/>
    <w:rsid w:val="00B80C06"/>
    <w:rsid w:val="00B80CA2"/>
    <w:rsid w:val="00B80CCA"/>
    <w:rsid w:val="00B80D14"/>
    <w:rsid w:val="00B80D31"/>
    <w:rsid w:val="00B80E38"/>
    <w:rsid w:val="00B80EF6"/>
    <w:rsid w:val="00B80F43"/>
    <w:rsid w:val="00B80FCD"/>
    <w:rsid w:val="00B80FCE"/>
    <w:rsid w:val="00B80FD9"/>
    <w:rsid w:val="00B80FEB"/>
    <w:rsid w:val="00B810FE"/>
    <w:rsid w:val="00B8122A"/>
    <w:rsid w:val="00B8144E"/>
    <w:rsid w:val="00B814AE"/>
    <w:rsid w:val="00B815A8"/>
    <w:rsid w:val="00B81621"/>
    <w:rsid w:val="00B816B1"/>
    <w:rsid w:val="00B81730"/>
    <w:rsid w:val="00B81850"/>
    <w:rsid w:val="00B818C3"/>
    <w:rsid w:val="00B819EE"/>
    <w:rsid w:val="00B81A2A"/>
    <w:rsid w:val="00B81B22"/>
    <w:rsid w:val="00B81B57"/>
    <w:rsid w:val="00B81C02"/>
    <w:rsid w:val="00B81C41"/>
    <w:rsid w:val="00B81CEE"/>
    <w:rsid w:val="00B81E14"/>
    <w:rsid w:val="00B81E36"/>
    <w:rsid w:val="00B81E72"/>
    <w:rsid w:val="00B81EC7"/>
    <w:rsid w:val="00B81EF1"/>
    <w:rsid w:val="00B81F22"/>
    <w:rsid w:val="00B81FF0"/>
    <w:rsid w:val="00B82032"/>
    <w:rsid w:val="00B820A9"/>
    <w:rsid w:val="00B820BF"/>
    <w:rsid w:val="00B82186"/>
    <w:rsid w:val="00B82298"/>
    <w:rsid w:val="00B822B7"/>
    <w:rsid w:val="00B823BB"/>
    <w:rsid w:val="00B82406"/>
    <w:rsid w:val="00B824B5"/>
    <w:rsid w:val="00B825FB"/>
    <w:rsid w:val="00B82610"/>
    <w:rsid w:val="00B826B6"/>
    <w:rsid w:val="00B826D7"/>
    <w:rsid w:val="00B8272A"/>
    <w:rsid w:val="00B82794"/>
    <w:rsid w:val="00B827D4"/>
    <w:rsid w:val="00B82843"/>
    <w:rsid w:val="00B8286E"/>
    <w:rsid w:val="00B82895"/>
    <w:rsid w:val="00B82ECF"/>
    <w:rsid w:val="00B82F75"/>
    <w:rsid w:val="00B82FAB"/>
    <w:rsid w:val="00B83032"/>
    <w:rsid w:val="00B8303C"/>
    <w:rsid w:val="00B8306F"/>
    <w:rsid w:val="00B830A3"/>
    <w:rsid w:val="00B83128"/>
    <w:rsid w:val="00B831BD"/>
    <w:rsid w:val="00B83202"/>
    <w:rsid w:val="00B8322A"/>
    <w:rsid w:val="00B832AF"/>
    <w:rsid w:val="00B83321"/>
    <w:rsid w:val="00B8334C"/>
    <w:rsid w:val="00B833E2"/>
    <w:rsid w:val="00B8347D"/>
    <w:rsid w:val="00B8352A"/>
    <w:rsid w:val="00B8355D"/>
    <w:rsid w:val="00B83602"/>
    <w:rsid w:val="00B8361A"/>
    <w:rsid w:val="00B83668"/>
    <w:rsid w:val="00B8367E"/>
    <w:rsid w:val="00B836FB"/>
    <w:rsid w:val="00B83764"/>
    <w:rsid w:val="00B837A8"/>
    <w:rsid w:val="00B8384C"/>
    <w:rsid w:val="00B83894"/>
    <w:rsid w:val="00B838CB"/>
    <w:rsid w:val="00B83955"/>
    <w:rsid w:val="00B83968"/>
    <w:rsid w:val="00B8399F"/>
    <w:rsid w:val="00B83ADE"/>
    <w:rsid w:val="00B83B0E"/>
    <w:rsid w:val="00B83B58"/>
    <w:rsid w:val="00B83C79"/>
    <w:rsid w:val="00B83CCC"/>
    <w:rsid w:val="00B83D11"/>
    <w:rsid w:val="00B83D74"/>
    <w:rsid w:val="00B83DF3"/>
    <w:rsid w:val="00B83DF6"/>
    <w:rsid w:val="00B83E9A"/>
    <w:rsid w:val="00B83ED8"/>
    <w:rsid w:val="00B83FFB"/>
    <w:rsid w:val="00B8409E"/>
    <w:rsid w:val="00B8418C"/>
    <w:rsid w:val="00B841C4"/>
    <w:rsid w:val="00B84285"/>
    <w:rsid w:val="00B84363"/>
    <w:rsid w:val="00B84374"/>
    <w:rsid w:val="00B8445B"/>
    <w:rsid w:val="00B84526"/>
    <w:rsid w:val="00B846C5"/>
    <w:rsid w:val="00B846CA"/>
    <w:rsid w:val="00B846D3"/>
    <w:rsid w:val="00B84735"/>
    <w:rsid w:val="00B84773"/>
    <w:rsid w:val="00B84775"/>
    <w:rsid w:val="00B84876"/>
    <w:rsid w:val="00B849A8"/>
    <w:rsid w:val="00B849DD"/>
    <w:rsid w:val="00B84A0A"/>
    <w:rsid w:val="00B84A13"/>
    <w:rsid w:val="00B84A3A"/>
    <w:rsid w:val="00B84ACB"/>
    <w:rsid w:val="00B84B31"/>
    <w:rsid w:val="00B84B89"/>
    <w:rsid w:val="00B84BBC"/>
    <w:rsid w:val="00B84BD3"/>
    <w:rsid w:val="00B84CEF"/>
    <w:rsid w:val="00B84D37"/>
    <w:rsid w:val="00B84E07"/>
    <w:rsid w:val="00B84E4B"/>
    <w:rsid w:val="00B84EB9"/>
    <w:rsid w:val="00B84EDB"/>
    <w:rsid w:val="00B85149"/>
    <w:rsid w:val="00B85180"/>
    <w:rsid w:val="00B851B3"/>
    <w:rsid w:val="00B8520E"/>
    <w:rsid w:val="00B8525A"/>
    <w:rsid w:val="00B85331"/>
    <w:rsid w:val="00B8533C"/>
    <w:rsid w:val="00B8537B"/>
    <w:rsid w:val="00B8544D"/>
    <w:rsid w:val="00B854E2"/>
    <w:rsid w:val="00B85586"/>
    <w:rsid w:val="00B855FE"/>
    <w:rsid w:val="00B8560D"/>
    <w:rsid w:val="00B85753"/>
    <w:rsid w:val="00B857D4"/>
    <w:rsid w:val="00B85972"/>
    <w:rsid w:val="00B859DE"/>
    <w:rsid w:val="00B85A66"/>
    <w:rsid w:val="00B85A6C"/>
    <w:rsid w:val="00B85ABF"/>
    <w:rsid w:val="00B85B07"/>
    <w:rsid w:val="00B85B65"/>
    <w:rsid w:val="00B85B94"/>
    <w:rsid w:val="00B85C0B"/>
    <w:rsid w:val="00B85C0E"/>
    <w:rsid w:val="00B85C1A"/>
    <w:rsid w:val="00B85C52"/>
    <w:rsid w:val="00B85CA4"/>
    <w:rsid w:val="00B85E32"/>
    <w:rsid w:val="00B85E4A"/>
    <w:rsid w:val="00B86006"/>
    <w:rsid w:val="00B86047"/>
    <w:rsid w:val="00B860C3"/>
    <w:rsid w:val="00B86114"/>
    <w:rsid w:val="00B8613C"/>
    <w:rsid w:val="00B8616E"/>
    <w:rsid w:val="00B8632F"/>
    <w:rsid w:val="00B86343"/>
    <w:rsid w:val="00B86406"/>
    <w:rsid w:val="00B8647E"/>
    <w:rsid w:val="00B864F3"/>
    <w:rsid w:val="00B86513"/>
    <w:rsid w:val="00B8656C"/>
    <w:rsid w:val="00B865DB"/>
    <w:rsid w:val="00B86600"/>
    <w:rsid w:val="00B867F1"/>
    <w:rsid w:val="00B868DF"/>
    <w:rsid w:val="00B86954"/>
    <w:rsid w:val="00B86A3A"/>
    <w:rsid w:val="00B86AF0"/>
    <w:rsid w:val="00B86B40"/>
    <w:rsid w:val="00B86B4F"/>
    <w:rsid w:val="00B86B83"/>
    <w:rsid w:val="00B86C36"/>
    <w:rsid w:val="00B86D8E"/>
    <w:rsid w:val="00B86DE9"/>
    <w:rsid w:val="00B86E94"/>
    <w:rsid w:val="00B86EC9"/>
    <w:rsid w:val="00B86F6E"/>
    <w:rsid w:val="00B86FC7"/>
    <w:rsid w:val="00B86FE5"/>
    <w:rsid w:val="00B87065"/>
    <w:rsid w:val="00B87074"/>
    <w:rsid w:val="00B870F2"/>
    <w:rsid w:val="00B8712D"/>
    <w:rsid w:val="00B87193"/>
    <w:rsid w:val="00B87234"/>
    <w:rsid w:val="00B87325"/>
    <w:rsid w:val="00B87326"/>
    <w:rsid w:val="00B8747F"/>
    <w:rsid w:val="00B87487"/>
    <w:rsid w:val="00B874AE"/>
    <w:rsid w:val="00B8760A"/>
    <w:rsid w:val="00B87612"/>
    <w:rsid w:val="00B87726"/>
    <w:rsid w:val="00B87884"/>
    <w:rsid w:val="00B87898"/>
    <w:rsid w:val="00B878F0"/>
    <w:rsid w:val="00B87924"/>
    <w:rsid w:val="00B87B0C"/>
    <w:rsid w:val="00B87DAF"/>
    <w:rsid w:val="00B87F34"/>
    <w:rsid w:val="00B87F70"/>
    <w:rsid w:val="00B87FA3"/>
    <w:rsid w:val="00B87FB9"/>
    <w:rsid w:val="00B87FF6"/>
    <w:rsid w:val="00B9007A"/>
    <w:rsid w:val="00B90091"/>
    <w:rsid w:val="00B9009B"/>
    <w:rsid w:val="00B900B7"/>
    <w:rsid w:val="00B90139"/>
    <w:rsid w:val="00B9013E"/>
    <w:rsid w:val="00B90188"/>
    <w:rsid w:val="00B901D6"/>
    <w:rsid w:val="00B901DE"/>
    <w:rsid w:val="00B901E0"/>
    <w:rsid w:val="00B90211"/>
    <w:rsid w:val="00B904CA"/>
    <w:rsid w:val="00B9052C"/>
    <w:rsid w:val="00B9055A"/>
    <w:rsid w:val="00B9056B"/>
    <w:rsid w:val="00B9064A"/>
    <w:rsid w:val="00B90740"/>
    <w:rsid w:val="00B90855"/>
    <w:rsid w:val="00B90876"/>
    <w:rsid w:val="00B908E3"/>
    <w:rsid w:val="00B90901"/>
    <w:rsid w:val="00B90907"/>
    <w:rsid w:val="00B90910"/>
    <w:rsid w:val="00B9091E"/>
    <w:rsid w:val="00B90926"/>
    <w:rsid w:val="00B90935"/>
    <w:rsid w:val="00B90A21"/>
    <w:rsid w:val="00B90AFE"/>
    <w:rsid w:val="00B90C0A"/>
    <w:rsid w:val="00B90C6A"/>
    <w:rsid w:val="00B90CF9"/>
    <w:rsid w:val="00B90D20"/>
    <w:rsid w:val="00B90DAD"/>
    <w:rsid w:val="00B90E15"/>
    <w:rsid w:val="00B90EE9"/>
    <w:rsid w:val="00B90FAA"/>
    <w:rsid w:val="00B90FDE"/>
    <w:rsid w:val="00B90FF2"/>
    <w:rsid w:val="00B91076"/>
    <w:rsid w:val="00B910DD"/>
    <w:rsid w:val="00B9114A"/>
    <w:rsid w:val="00B91186"/>
    <w:rsid w:val="00B91294"/>
    <w:rsid w:val="00B913AE"/>
    <w:rsid w:val="00B913B8"/>
    <w:rsid w:val="00B913FD"/>
    <w:rsid w:val="00B9148B"/>
    <w:rsid w:val="00B914B5"/>
    <w:rsid w:val="00B91513"/>
    <w:rsid w:val="00B915AB"/>
    <w:rsid w:val="00B91614"/>
    <w:rsid w:val="00B9167D"/>
    <w:rsid w:val="00B91695"/>
    <w:rsid w:val="00B9174E"/>
    <w:rsid w:val="00B91771"/>
    <w:rsid w:val="00B91803"/>
    <w:rsid w:val="00B9185C"/>
    <w:rsid w:val="00B918D5"/>
    <w:rsid w:val="00B91986"/>
    <w:rsid w:val="00B919F7"/>
    <w:rsid w:val="00B91A72"/>
    <w:rsid w:val="00B91B86"/>
    <w:rsid w:val="00B91BAC"/>
    <w:rsid w:val="00B91BB8"/>
    <w:rsid w:val="00B91BF8"/>
    <w:rsid w:val="00B91D18"/>
    <w:rsid w:val="00B91D33"/>
    <w:rsid w:val="00B91DA7"/>
    <w:rsid w:val="00B91E71"/>
    <w:rsid w:val="00B91E8E"/>
    <w:rsid w:val="00B91EDB"/>
    <w:rsid w:val="00B91F49"/>
    <w:rsid w:val="00B91F4B"/>
    <w:rsid w:val="00B92007"/>
    <w:rsid w:val="00B92010"/>
    <w:rsid w:val="00B920F7"/>
    <w:rsid w:val="00B92124"/>
    <w:rsid w:val="00B9215E"/>
    <w:rsid w:val="00B921F4"/>
    <w:rsid w:val="00B92235"/>
    <w:rsid w:val="00B92290"/>
    <w:rsid w:val="00B922E2"/>
    <w:rsid w:val="00B922F7"/>
    <w:rsid w:val="00B923B4"/>
    <w:rsid w:val="00B923F1"/>
    <w:rsid w:val="00B92409"/>
    <w:rsid w:val="00B92464"/>
    <w:rsid w:val="00B9247D"/>
    <w:rsid w:val="00B924E0"/>
    <w:rsid w:val="00B924EA"/>
    <w:rsid w:val="00B9258F"/>
    <w:rsid w:val="00B927C3"/>
    <w:rsid w:val="00B927F6"/>
    <w:rsid w:val="00B92886"/>
    <w:rsid w:val="00B928C0"/>
    <w:rsid w:val="00B928EE"/>
    <w:rsid w:val="00B9290F"/>
    <w:rsid w:val="00B92947"/>
    <w:rsid w:val="00B92AA4"/>
    <w:rsid w:val="00B92BAE"/>
    <w:rsid w:val="00B92CD0"/>
    <w:rsid w:val="00B92CF2"/>
    <w:rsid w:val="00B92DC6"/>
    <w:rsid w:val="00B92DFC"/>
    <w:rsid w:val="00B92F7F"/>
    <w:rsid w:val="00B9323C"/>
    <w:rsid w:val="00B9326E"/>
    <w:rsid w:val="00B9327C"/>
    <w:rsid w:val="00B9333C"/>
    <w:rsid w:val="00B93426"/>
    <w:rsid w:val="00B934F0"/>
    <w:rsid w:val="00B9361B"/>
    <w:rsid w:val="00B93643"/>
    <w:rsid w:val="00B936A0"/>
    <w:rsid w:val="00B936E2"/>
    <w:rsid w:val="00B93742"/>
    <w:rsid w:val="00B93751"/>
    <w:rsid w:val="00B93753"/>
    <w:rsid w:val="00B93794"/>
    <w:rsid w:val="00B938A5"/>
    <w:rsid w:val="00B93976"/>
    <w:rsid w:val="00B939C2"/>
    <w:rsid w:val="00B93A4E"/>
    <w:rsid w:val="00B93A55"/>
    <w:rsid w:val="00B93A5A"/>
    <w:rsid w:val="00B93B41"/>
    <w:rsid w:val="00B93C0E"/>
    <w:rsid w:val="00B93CD8"/>
    <w:rsid w:val="00B93D31"/>
    <w:rsid w:val="00B93D77"/>
    <w:rsid w:val="00B93D78"/>
    <w:rsid w:val="00B93D97"/>
    <w:rsid w:val="00B93DCF"/>
    <w:rsid w:val="00B93EA5"/>
    <w:rsid w:val="00B93F2A"/>
    <w:rsid w:val="00B93F41"/>
    <w:rsid w:val="00B93FB1"/>
    <w:rsid w:val="00B93FCB"/>
    <w:rsid w:val="00B94060"/>
    <w:rsid w:val="00B94099"/>
    <w:rsid w:val="00B9435B"/>
    <w:rsid w:val="00B943E6"/>
    <w:rsid w:val="00B94512"/>
    <w:rsid w:val="00B945D1"/>
    <w:rsid w:val="00B945F4"/>
    <w:rsid w:val="00B9471A"/>
    <w:rsid w:val="00B94862"/>
    <w:rsid w:val="00B94894"/>
    <w:rsid w:val="00B94904"/>
    <w:rsid w:val="00B949FE"/>
    <w:rsid w:val="00B94A76"/>
    <w:rsid w:val="00B94B66"/>
    <w:rsid w:val="00B94CA2"/>
    <w:rsid w:val="00B94E68"/>
    <w:rsid w:val="00B94EAD"/>
    <w:rsid w:val="00B94EBD"/>
    <w:rsid w:val="00B94EC7"/>
    <w:rsid w:val="00B94F9A"/>
    <w:rsid w:val="00B9508E"/>
    <w:rsid w:val="00B950B5"/>
    <w:rsid w:val="00B950E2"/>
    <w:rsid w:val="00B950E8"/>
    <w:rsid w:val="00B95197"/>
    <w:rsid w:val="00B95228"/>
    <w:rsid w:val="00B95293"/>
    <w:rsid w:val="00B95300"/>
    <w:rsid w:val="00B95327"/>
    <w:rsid w:val="00B9536A"/>
    <w:rsid w:val="00B953FC"/>
    <w:rsid w:val="00B95475"/>
    <w:rsid w:val="00B95479"/>
    <w:rsid w:val="00B95492"/>
    <w:rsid w:val="00B9550D"/>
    <w:rsid w:val="00B9555B"/>
    <w:rsid w:val="00B955D2"/>
    <w:rsid w:val="00B95692"/>
    <w:rsid w:val="00B9574C"/>
    <w:rsid w:val="00B95867"/>
    <w:rsid w:val="00B95868"/>
    <w:rsid w:val="00B9594C"/>
    <w:rsid w:val="00B959F7"/>
    <w:rsid w:val="00B95BAB"/>
    <w:rsid w:val="00B95BF3"/>
    <w:rsid w:val="00B95C13"/>
    <w:rsid w:val="00B95D3D"/>
    <w:rsid w:val="00B95DF8"/>
    <w:rsid w:val="00B95E23"/>
    <w:rsid w:val="00B95E68"/>
    <w:rsid w:val="00B95E79"/>
    <w:rsid w:val="00B95EB6"/>
    <w:rsid w:val="00B95EEE"/>
    <w:rsid w:val="00B95F3A"/>
    <w:rsid w:val="00B95FB4"/>
    <w:rsid w:val="00B95FC9"/>
    <w:rsid w:val="00B9602C"/>
    <w:rsid w:val="00B96038"/>
    <w:rsid w:val="00B960D5"/>
    <w:rsid w:val="00B96131"/>
    <w:rsid w:val="00B96148"/>
    <w:rsid w:val="00B9622A"/>
    <w:rsid w:val="00B962D0"/>
    <w:rsid w:val="00B96327"/>
    <w:rsid w:val="00B96488"/>
    <w:rsid w:val="00B964A6"/>
    <w:rsid w:val="00B964AB"/>
    <w:rsid w:val="00B964CF"/>
    <w:rsid w:val="00B96697"/>
    <w:rsid w:val="00B967EB"/>
    <w:rsid w:val="00B968D7"/>
    <w:rsid w:val="00B96932"/>
    <w:rsid w:val="00B9693F"/>
    <w:rsid w:val="00B96A04"/>
    <w:rsid w:val="00B96A14"/>
    <w:rsid w:val="00B96A83"/>
    <w:rsid w:val="00B96B58"/>
    <w:rsid w:val="00B96C7F"/>
    <w:rsid w:val="00B96C99"/>
    <w:rsid w:val="00B96CD5"/>
    <w:rsid w:val="00B96D60"/>
    <w:rsid w:val="00B96DAC"/>
    <w:rsid w:val="00B96DB9"/>
    <w:rsid w:val="00B96DE9"/>
    <w:rsid w:val="00B96DEF"/>
    <w:rsid w:val="00B96F09"/>
    <w:rsid w:val="00B96F48"/>
    <w:rsid w:val="00B96F75"/>
    <w:rsid w:val="00B9711E"/>
    <w:rsid w:val="00B97173"/>
    <w:rsid w:val="00B97215"/>
    <w:rsid w:val="00B972B2"/>
    <w:rsid w:val="00B972E8"/>
    <w:rsid w:val="00B97356"/>
    <w:rsid w:val="00B97386"/>
    <w:rsid w:val="00B9738F"/>
    <w:rsid w:val="00B97425"/>
    <w:rsid w:val="00B974A4"/>
    <w:rsid w:val="00B9765E"/>
    <w:rsid w:val="00B976D1"/>
    <w:rsid w:val="00B97749"/>
    <w:rsid w:val="00B9775C"/>
    <w:rsid w:val="00B977BF"/>
    <w:rsid w:val="00B97852"/>
    <w:rsid w:val="00B978DA"/>
    <w:rsid w:val="00B979EA"/>
    <w:rsid w:val="00B979EE"/>
    <w:rsid w:val="00B97A01"/>
    <w:rsid w:val="00B97AFA"/>
    <w:rsid w:val="00B97C8D"/>
    <w:rsid w:val="00B97D0E"/>
    <w:rsid w:val="00B97D42"/>
    <w:rsid w:val="00B97E4A"/>
    <w:rsid w:val="00B97E54"/>
    <w:rsid w:val="00B97EB3"/>
    <w:rsid w:val="00B97F20"/>
    <w:rsid w:val="00B97F88"/>
    <w:rsid w:val="00BA001A"/>
    <w:rsid w:val="00BA0073"/>
    <w:rsid w:val="00BA0116"/>
    <w:rsid w:val="00BA0196"/>
    <w:rsid w:val="00BA022F"/>
    <w:rsid w:val="00BA028E"/>
    <w:rsid w:val="00BA02A9"/>
    <w:rsid w:val="00BA0311"/>
    <w:rsid w:val="00BA0368"/>
    <w:rsid w:val="00BA0393"/>
    <w:rsid w:val="00BA0396"/>
    <w:rsid w:val="00BA03F7"/>
    <w:rsid w:val="00BA0537"/>
    <w:rsid w:val="00BA0583"/>
    <w:rsid w:val="00BA05FF"/>
    <w:rsid w:val="00BA06C3"/>
    <w:rsid w:val="00BA06E2"/>
    <w:rsid w:val="00BA0773"/>
    <w:rsid w:val="00BA0943"/>
    <w:rsid w:val="00BA09A4"/>
    <w:rsid w:val="00BA09A7"/>
    <w:rsid w:val="00BA09B2"/>
    <w:rsid w:val="00BA0AAF"/>
    <w:rsid w:val="00BA0AB1"/>
    <w:rsid w:val="00BA0C1A"/>
    <w:rsid w:val="00BA0CF6"/>
    <w:rsid w:val="00BA0DCF"/>
    <w:rsid w:val="00BA0F45"/>
    <w:rsid w:val="00BA0F69"/>
    <w:rsid w:val="00BA0FD5"/>
    <w:rsid w:val="00BA105D"/>
    <w:rsid w:val="00BA10B8"/>
    <w:rsid w:val="00BA10EF"/>
    <w:rsid w:val="00BA119A"/>
    <w:rsid w:val="00BA11BF"/>
    <w:rsid w:val="00BA125A"/>
    <w:rsid w:val="00BA126D"/>
    <w:rsid w:val="00BA130B"/>
    <w:rsid w:val="00BA1344"/>
    <w:rsid w:val="00BA1470"/>
    <w:rsid w:val="00BA14B3"/>
    <w:rsid w:val="00BA158A"/>
    <w:rsid w:val="00BA15F6"/>
    <w:rsid w:val="00BA1759"/>
    <w:rsid w:val="00BA175A"/>
    <w:rsid w:val="00BA1774"/>
    <w:rsid w:val="00BA17F3"/>
    <w:rsid w:val="00BA19A0"/>
    <w:rsid w:val="00BA1A1A"/>
    <w:rsid w:val="00BA1A43"/>
    <w:rsid w:val="00BA1AC4"/>
    <w:rsid w:val="00BA1B32"/>
    <w:rsid w:val="00BA1C2F"/>
    <w:rsid w:val="00BA1CF7"/>
    <w:rsid w:val="00BA1D86"/>
    <w:rsid w:val="00BA1F11"/>
    <w:rsid w:val="00BA2047"/>
    <w:rsid w:val="00BA229E"/>
    <w:rsid w:val="00BA22AE"/>
    <w:rsid w:val="00BA22E3"/>
    <w:rsid w:val="00BA2302"/>
    <w:rsid w:val="00BA23D8"/>
    <w:rsid w:val="00BA2403"/>
    <w:rsid w:val="00BA251E"/>
    <w:rsid w:val="00BA2520"/>
    <w:rsid w:val="00BA2745"/>
    <w:rsid w:val="00BA27FA"/>
    <w:rsid w:val="00BA2854"/>
    <w:rsid w:val="00BA2896"/>
    <w:rsid w:val="00BA28A7"/>
    <w:rsid w:val="00BA28AA"/>
    <w:rsid w:val="00BA29AE"/>
    <w:rsid w:val="00BA2B0E"/>
    <w:rsid w:val="00BA2BAE"/>
    <w:rsid w:val="00BA2BE6"/>
    <w:rsid w:val="00BA2BF5"/>
    <w:rsid w:val="00BA2C10"/>
    <w:rsid w:val="00BA2C1A"/>
    <w:rsid w:val="00BA2C96"/>
    <w:rsid w:val="00BA2C9F"/>
    <w:rsid w:val="00BA2CB6"/>
    <w:rsid w:val="00BA2CE6"/>
    <w:rsid w:val="00BA2D2D"/>
    <w:rsid w:val="00BA2D43"/>
    <w:rsid w:val="00BA2D84"/>
    <w:rsid w:val="00BA2DF8"/>
    <w:rsid w:val="00BA2EC7"/>
    <w:rsid w:val="00BA3021"/>
    <w:rsid w:val="00BA3118"/>
    <w:rsid w:val="00BA3119"/>
    <w:rsid w:val="00BA311E"/>
    <w:rsid w:val="00BA32E0"/>
    <w:rsid w:val="00BA3371"/>
    <w:rsid w:val="00BA33B8"/>
    <w:rsid w:val="00BA343A"/>
    <w:rsid w:val="00BA34D0"/>
    <w:rsid w:val="00BA35A0"/>
    <w:rsid w:val="00BA37CA"/>
    <w:rsid w:val="00BA37F9"/>
    <w:rsid w:val="00BA38DF"/>
    <w:rsid w:val="00BA3A4B"/>
    <w:rsid w:val="00BA3C07"/>
    <w:rsid w:val="00BA3C1E"/>
    <w:rsid w:val="00BA3C9C"/>
    <w:rsid w:val="00BA3D17"/>
    <w:rsid w:val="00BA3D51"/>
    <w:rsid w:val="00BA3D69"/>
    <w:rsid w:val="00BA3DDA"/>
    <w:rsid w:val="00BA3EE8"/>
    <w:rsid w:val="00BA3F66"/>
    <w:rsid w:val="00BA3FF4"/>
    <w:rsid w:val="00BA4020"/>
    <w:rsid w:val="00BA4032"/>
    <w:rsid w:val="00BA427B"/>
    <w:rsid w:val="00BA4292"/>
    <w:rsid w:val="00BA42B2"/>
    <w:rsid w:val="00BA4387"/>
    <w:rsid w:val="00BA43B4"/>
    <w:rsid w:val="00BA43CD"/>
    <w:rsid w:val="00BA4438"/>
    <w:rsid w:val="00BA4444"/>
    <w:rsid w:val="00BA450C"/>
    <w:rsid w:val="00BA45E3"/>
    <w:rsid w:val="00BA464F"/>
    <w:rsid w:val="00BA467E"/>
    <w:rsid w:val="00BA488A"/>
    <w:rsid w:val="00BA4A29"/>
    <w:rsid w:val="00BA4AA2"/>
    <w:rsid w:val="00BA4AD3"/>
    <w:rsid w:val="00BA4BAE"/>
    <w:rsid w:val="00BA4C0D"/>
    <w:rsid w:val="00BA4C89"/>
    <w:rsid w:val="00BA4CC3"/>
    <w:rsid w:val="00BA4DC1"/>
    <w:rsid w:val="00BA4DE1"/>
    <w:rsid w:val="00BA4E16"/>
    <w:rsid w:val="00BA4E94"/>
    <w:rsid w:val="00BA4EC0"/>
    <w:rsid w:val="00BA4F30"/>
    <w:rsid w:val="00BA503A"/>
    <w:rsid w:val="00BA5108"/>
    <w:rsid w:val="00BA520C"/>
    <w:rsid w:val="00BA52DA"/>
    <w:rsid w:val="00BA52DB"/>
    <w:rsid w:val="00BA53C3"/>
    <w:rsid w:val="00BA54A0"/>
    <w:rsid w:val="00BA54B1"/>
    <w:rsid w:val="00BA54D3"/>
    <w:rsid w:val="00BA54D4"/>
    <w:rsid w:val="00BA551D"/>
    <w:rsid w:val="00BA55B7"/>
    <w:rsid w:val="00BA55D0"/>
    <w:rsid w:val="00BA573E"/>
    <w:rsid w:val="00BA57E3"/>
    <w:rsid w:val="00BA58AA"/>
    <w:rsid w:val="00BA5914"/>
    <w:rsid w:val="00BA595C"/>
    <w:rsid w:val="00BA5A1E"/>
    <w:rsid w:val="00BA5A28"/>
    <w:rsid w:val="00BA5A67"/>
    <w:rsid w:val="00BA5ADE"/>
    <w:rsid w:val="00BA5AF8"/>
    <w:rsid w:val="00BA5B45"/>
    <w:rsid w:val="00BA5B50"/>
    <w:rsid w:val="00BA5BB1"/>
    <w:rsid w:val="00BA5BC4"/>
    <w:rsid w:val="00BA5CD7"/>
    <w:rsid w:val="00BA5CE5"/>
    <w:rsid w:val="00BA5CE6"/>
    <w:rsid w:val="00BA5CE9"/>
    <w:rsid w:val="00BA5D42"/>
    <w:rsid w:val="00BA5D77"/>
    <w:rsid w:val="00BA5E0A"/>
    <w:rsid w:val="00BA5E19"/>
    <w:rsid w:val="00BA5E81"/>
    <w:rsid w:val="00BA5EB8"/>
    <w:rsid w:val="00BA5EED"/>
    <w:rsid w:val="00BA6031"/>
    <w:rsid w:val="00BA60AD"/>
    <w:rsid w:val="00BA6116"/>
    <w:rsid w:val="00BA6152"/>
    <w:rsid w:val="00BA6192"/>
    <w:rsid w:val="00BA6198"/>
    <w:rsid w:val="00BA624E"/>
    <w:rsid w:val="00BA6251"/>
    <w:rsid w:val="00BA625B"/>
    <w:rsid w:val="00BA6284"/>
    <w:rsid w:val="00BA62A7"/>
    <w:rsid w:val="00BA630E"/>
    <w:rsid w:val="00BA63A4"/>
    <w:rsid w:val="00BA63BB"/>
    <w:rsid w:val="00BA65B5"/>
    <w:rsid w:val="00BA6646"/>
    <w:rsid w:val="00BA66D7"/>
    <w:rsid w:val="00BA6701"/>
    <w:rsid w:val="00BA681B"/>
    <w:rsid w:val="00BA6835"/>
    <w:rsid w:val="00BA6914"/>
    <w:rsid w:val="00BA6B28"/>
    <w:rsid w:val="00BA6B39"/>
    <w:rsid w:val="00BA6B6A"/>
    <w:rsid w:val="00BA6B9D"/>
    <w:rsid w:val="00BA6C3F"/>
    <w:rsid w:val="00BA6CD0"/>
    <w:rsid w:val="00BA6D1A"/>
    <w:rsid w:val="00BA6D40"/>
    <w:rsid w:val="00BA6D53"/>
    <w:rsid w:val="00BA6D78"/>
    <w:rsid w:val="00BA6DA7"/>
    <w:rsid w:val="00BA6E48"/>
    <w:rsid w:val="00BA6EBB"/>
    <w:rsid w:val="00BA6EBE"/>
    <w:rsid w:val="00BA7139"/>
    <w:rsid w:val="00BA716E"/>
    <w:rsid w:val="00BA723D"/>
    <w:rsid w:val="00BA7242"/>
    <w:rsid w:val="00BA72B4"/>
    <w:rsid w:val="00BA72FE"/>
    <w:rsid w:val="00BA7390"/>
    <w:rsid w:val="00BA73A0"/>
    <w:rsid w:val="00BA73E7"/>
    <w:rsid w:val="00BA740D"/>
    <w:rsid w:val="00BA7451"/>
    <w:rsid w:val="00BA74AC"/>
    <w:rsid w:val="00BA74B3"/>
    <w:rsid w:val="00BA74BE"/>
    <w:rsid w:val="00BA74DD"/>
    <w:rsid w:val="00BA750F"/>
    <w:rsid w:val="00BA75BD"/>
    <w:rsid w:val="00BA7682"/>
    <w:rsid w:val="00BA76AC"/>
    <w:rsid w:val="00BA772D"/>
    <w:rsid w:val="00BA778C"/>
    <w:rsid w:val="00BA77C4"/>
    <w:rsid w:val="00BA77DB"/>
    <w:rsid w:val="00BA7939"/>
    <w:rsid w:val="00BA79B4"/>
    <w:rsid w:val="00BA79E3"/>
    <w:rsid w:val="00BA7A10"/>
    <w:rsid w:val="00BA7A20"/>
    <w:rsid w:val="00BA7A3F"/>
    <w:rsid w:val="00BA7A72"/>
    <w:rsid w:val="00BA7AC9"/>
    <w:rsid w:val="00BA7B63"/>
    <w:rsid w:val="00BA7B7C"/>
    <w:rsid w:val="00BA7CB0"/>
    <w:rsid w:val="00BA7CDB"/>
    <w:rsid w:val="00BA7DC7"/>
    <w:rsid w:val="00BB000C"/>
    <w:rsid w:val="00BB000F"/>
    <w:rsid w:val="00BB0031"/>
    <w:rsid w:val="00BB0063"/>
    <w:rsid w:val="00BB0090"/>
    <w:rsid w:val="00BB00E8"/>
    <w:rsid w:val="00BB00EF"/>
    <w:rsid w:val="00BB017A"/>
    <w:rsid w:val="00BB0290"/>
    <w:rsid w:val="00BB02D6"/>
    <w:rsid w:val="00BB02E5"/>
    <w:rsid w:val="00BB0367"/>
    <w:rsid w:val="00BB0371"/>
    <w:rsid w:val="00BB0506"/>
    <w:rsid w:val="00BB0677"/>
    <w:rsid w:val="00BB06D9"/>
    <w:rsid w:val="00BB0717"/>
    <w:rsid w:val="00BB080F"/>
    <w:rsid w:val="00BB095D"/>
    <w:rsid w:val="00BB0967"/>
    <w:rsid w:val="00BB09BD"/>
    <w:rsid w:val="00BB0BD3"/>
    <w:rsid w:val="00BB0BDB"/>
    <w:rsid w:val="00BB0C35"/>
    <w:rsid w:val="00BB0C44"/>
    <w:rsid w:val="00BB0C82"/>
    <w:rsid w:val="00BB0DD0"/>
    <w:rsid w:val="00BB0DE1"/>
    <w:rsid w:val="00BB0DFF"/>
    <w:rsid w:val="00BB0FF3"/>
    <w:rsid w:val="00BB10B3"/>
    <w:rsid w:val="00BB10B9"/>
    <w:rsid w:val="00BB128F"/>
    <w:rsid w:val="00BB133A"/>
    <w:rsid w:val="00BB1493"/>
    <w:rsid w:val="00BB1530"/>
    <w:rsid w:val="00BB155D"/>
    <w:rsid w:val="00BB15F8"/>
    <w:rsid w:val="00BB1761"/>
    <w:rsid w:val="00BB17FF"/>
    <w:rsid w:val="00BB1868"/>
    <w:rsid w:val="00BB1911"/>
    <w:rsid w:val="00BB1A98"/>
    <w:rsid w:val="00BB1B44"/>
    <w:rsid w:val="00BB1B72"/>
    <w:rsid w:val="00BB1BDE"/>
    <w:rsid w:val="00BB1C8C"/>
    <w:rsid w:val="00BB1C9E"/>
    <w:rsid w:val="00BB1DAE"/>
    <w:rsid w:val="00BB1E4E"/>
    <w:rsid w:val="00BB1EDB"/>
    <w:rsid w:val="00BB1EE2"/>
    <w:rsid w:val="00BB1F21"/>
    <w:rsid w:val="00BB1F41"/>
    <w:rsid w:val="00BB1FED"/>
    <w:rsid w:val="00BB2019"/>
    <w:rsid w:val="00BB2066"/>
    <w:rsid w:val="00BB2103"/>
    <w:rsid w:val="00BB212C"/>
    <w:rsid w:val="00BB213E"/>
    <w:rsid w:val="00BB219C"/>
    <w:rsid w:val="00BB241B"/>
    <w:rsid w:val="00BB2493"/>
    <w:rsid w:val="00BB25B2"/>
    <w:rsid w:val="00BB2635"/>
    <w:rsid w:val="00BB265A"/>
    <w:rsid w:val="00BB26AF"/>
    <w:rsid w:val="00BB2711"/>
    <w:rsid w:val="00BB2757"/>
    <w:rsid w:val="00BB283D"/>
    <w:rsid w:val="00BB29A9"/>
    <w:rsid w:val="00BB2AA1"/>
    <w:rsid w:val="00BB2AAE"/>
    <w:rsid w:val="00BB2C55"/>
    <w:rsid w:val="00BB2C56"/>
    <w:rsid w:val="00BB2C5D"/>
    <w:rsid w:val="00BB2D14"/>
    <w:rsid w:val="00BB2DC1"/>
    <w:rsid w:val="00BB2E0C"/>
    <w:rsid w:val="00BB2E7C"/>
    <w:rsid w:val="00BB2EA9"/>
    <w:rsid w:val="00BB2F8D"/>
    <w:rsid w:val="00BB308F"/>
    <w:rsid w:val="00BB309D"/>
    <w:rsid w:val="00BB30B3"/>
    <w:rsid w:val="00BB32F3"/>
    <w:rsid w:val="00BB32F7"/>
    <w:rsid w:val="00BB3460"/>
    <w:rsid w:val="00BB348B"/>
    <w:rsid w:val="00BB34AC"/>
    <w:rsid w:val="00BB3548"/>
    <w:rsid w:val="00BB35B3"/>
    <w:rsid w:val="00BB35F6"/>
    <w:rsid w:val="00BB36AF"/>
    <w:rsid w:val="00BB36CE"/>
    <w:rsid w:val="00BB3755"/>
    <w:rsid w:val="00BB3769"/>
    <w:rsid w:val="00BB376E"/>
    <w:rsid w:val="00BB384C"/>
    <w:rsid w:val="00BB388F"/>
    <w:rsid w:val="00BB38D4"/>
    <w:rsid w:val="00BB38EE"/>
    <w:rsid w:val="00BB3972"/>
    <w:rsid w:val="00BB397D"/>
    <w:rsid w:val="00BB39EE"/>
    <w:rsid w:val="00BB3AD5"/>
    <w:rsid w:val="00BB3BC4"/>
    <w:rsid w:val="00BB3C5A"/>
    <w:rsid w:val="00BB3C9D"/>
    <w:rsid w:val="00BB3D37"/>
    <w:rsid w:val="00BB3D84"/>
    <w:rsid w:val="00BB3E1E"/>
    <w:rsid w:val="00BB3E2D"/>
    <w:rsid w:val="00BB3E7F"/>
    <w:rsid w:val="00BB3E84"/>
    <w:rsid w:val="00BB3F60"/>
    <w:rsid w:val="00BB3FBA"/>
    <w:rsid w:val="00BB403B"/>
    <w:rsid w:val="00BB4042"/>
    <w:rsid w:val="00BB4088"/>
    <w:rsid w:val="00BB40D9"/>
    <w:rsid w:val="00BB40E2"/>
    <w:rsid w:val="00BB40F0"/>
    <w:rsid w:val="00BB4184"/>
    <w:rsid w:val="00BB430A"/>
    <w:rsid w:val="00BB4361"/>
    <w:rsid w:val="00BB438E"/>
    <w:rsid w:val="00BB43B3"/>
    <w:rsid w:val="00BB43C3"/>
    <w:rsid w:val="00BB4423"/>
    <w:rsid w:val="00BB4499"/>
    <w:rsid w:val="00BB44DB"/>
    <w:rsid w:val="00BB4504"/>
    <w:rsid w:val="00BB4518"/>
    <w:rsid w:val="00BB45BC"/>
    <w:rsid w:val="00BB4600"/>
    <w:rsid w:val="00BB46B8"/>
    <w:rsid w:val="00BB46BF"/>
    <w:rsid w:val="00BB4761"/>
    <w:rsid w:val="00BB4782"/>
    <w:rsid w:val="00BB47B0"/>
    <w:rsid w:val="00BB47EE"/>
    <w:rsid w:val="00BB4852"/>
    <w:rsid w:val="00BB4911"/>
    <w:rsid w:val="00BB4965"/>
    <w:rsid w:val="00BB49DE"/>
    <w:rsid w:val="00BB4A35"/>
    <w:rsid w:val="00BB4A6A"/>
    <w:rsid w:val="00BB4AD4"/>
    <w:rsid w:val="00BB4AE0"/>
    <w:rsid w:val="00BB4C85"/>
    <w:rsid w:val="00BB4CD3"/>
    <w:rsid w:val="00BB4D38"/>
    <w:rsid w:val="00BB4DDF"/>
    <w:rsid w:val="00BB4E22"/>
    <w:rsid w:val="00BB4E5B"/>
    <w:rsid w:val="00BB4EF7"/>
    <w:rsid w:val="00BB4FE1"/>
    <w:rsid w:val="00BB5071"/>
    <w:rsid w:val="00BB5074"/>
    <w:rsid w:val="00BB50AD"/>
    <w:rsid w:val="00BB51F8"/>
    <w:rsid w:val="00BB528E"/>
    <w:rsid w:val="00BB52FE"/>
    <w:rsid w:val="00BB5356"/>
    <w:rsid w:val="00BB54B7"/>
    <w:rsid w:val="00BB5524"/>
    <w:rsid w:val="00BB5546"/>
    <w:rsid w:val="00BB55EE"/>
    <w:rsid w:val="00BB5658"/>
    <w:rsid w:val="00BB56B6"/>
    <w:rsid w:val="00BB57B4"/>
    <w:rsid w:val="00BB58E3"/>
    <w:rsid w:val="00BB5910"/>
    <w:rsid w:val="00BB5954"/>
    <w:rsid w:val="00BB5987"/>
    <w:rsid w:val="00BB59EE"/>
    <w:rsid w:val="00BB5A11"/>
    <w:rsid w:val="00BB5A53"/>
    <w:rsid w:val="00BB5BF0"/>
    <w:rsid w:val="00BB5C47"/>
    <w:rsid w:val="00BB5C5C"/>
    <w:rsid w:val="00BB5C91"/>
    <w:rsid w:val="00BB5E03"/>
    <w:rsid w:val="00BB5E5C"/>
    <w:rsid w:val="00BB5F16"/>
    <w:rsid w:val="00BB5F8B"/>
    <w:rsid w:val="00BB5F97"/>
    <w:rsid w:val="00BB605E"/>
    <w:rsid w:val="00BB60A0"/>
    <w:rsid w:val="00BB6176"/>
    <w:rsid w:val="00BB6179"/>
    <w:rsid w:val="00BB61FA"/>
    <w:rsid w:val="00BB63B8"/>
    <w:rsid w:val="00BB6436"/>
    <w:rsid w:val="00BB651D"/>
    <w:rsid w:val="00BB652F"/>
    <w:rsid w:val="00BB6553"/>
    <w:rsid w:val="00BB6601"/>
    <w:rsid w:val="00BB665B"/>
    <w:rsid w:val="00BB668A"/>
    <w:rsid w:val="00BB66BE"/>
    <w:rsid w:val="00BB6840"/>
    <w:rsid w:val="00BB68AC"/>
    <w:rsid w:val="00BB6B5D"/>
    <w:rsid w:val="00BB6C81"/>
    <w:rsid w:val="00BB6C8F"/>
    <w:rsid w:val="00BB6C93"/>
    <w:rsid w:val="00BB6CFC"/>
    <w:rsid w:val="00BB6F78"/>
    <w:rsid w:val="00BB6FB1"/>
    <w:rsid w:val="00BB6FBA"/>
    <w:rsid w:val="00BB7004"/>
    <w:rsid w:val="00BB71B4"/>
    <w:rsid w:val="00BB71C3"/>
    <w:rsid w:val="00BB725B"/>
    <w:rsid w:val="00BB7342"/>
    <w:rsid w:val="00BB7359"/>
    <w:rsid w:val="00BB73B0"/>
    <w:rsid w:val="00BB742C"/>
    <w:rsid w:val="00BB7469"/>
    <w:rsid w:val="00BB7473"/>
    <w:rsid w:val="00BB74DA"/>
    <w:rsid w:val="00BB750A"/>
    <w:rsid w:val="00BB752F"/>
    <w:rsid w:val="00BB758F"/>
    <w:rsid w:val="00BB7609"/>
    <w:rsid w:val="00BB7618"/>
    <w:rsid w:val="00BB7654"/>
    <w:rsid w:val="00BB76E3"/>
    <w:rsid w:val="00BB773A"/>
    <w:rsid w:val="00BB795A"/>
    <w:rsid w:val="00BB7A2B"/>
    <w:rsid w:val="00BB7ABD"/>
    <w:rsid w:val="00BB7B3C"/>
    <w:rsid w:val="00BB7BBC"/>
    <w:rsid w:val="00BB7BF6"/>
    <w:rsid w:val="00BB7C79"/>
    <w:rsid w:val="00BB7C91"/>
    <w:rsid w:val="00BB7D09"/>
    <w:rsid w:val="00BB7D5A"/>
    <w:rsid w:val="00BB7EB3"/>
    <w:rsid w:val="00BB7F86"/>
    <w:rsid w:val="00BB7FE7"/>
    <w:rsid w:val="00BC0043"/>
    <w:rsid w:val="00BC0129"/>
    <w:rsid w:val="00BC0151"/>
    <w:rsid w:val="00BC0197"/>
    <w:rsid w:val="00BC0199"/>
    <w:rsid w:val="00BC024A"/>
    <w:rsid w:val="00BC02A5"/>
    <w:rsid w:val="00BC02E1"/>
    <w:rsid w:val="00BC043C"/>
    <w:rsid w:val="00BC0559"/>
    <w:rsid w:val="00BC055F"/>
    <w:rsid w:val="00BC0588"/>
    <w:rsid w:val="00BC05DE"/>
    <w:rsid w:val="00BC07D5"/>
    <w:rsid w:val="00BC0811"/>
    <w:rsid w:val="00BC08D9"/>
    <w:rsid w:val="00BC08E2"/>
    <w:rsid w:val="00BC08ED"/>
    <w:rsid w:val="00BC0933"/>
    <w:rsid w:val="00BC094A"/>
    <w:rsid w:val="00BC099B"/>
    <w:rsid w:val="00BC0A36"/>
    <w:rsid w:val="00BC0AC8"/>
    <w:rsid w:val="00BC0BDB"/>
    <w:rsid w:val="00BC0C03"/>
    <w:rsid w:val="00BC0C93"/>
    <w:rsid w:val="00BC0C9C"/>
    <w:rsid w:val="00BC0D13"/>
    <w:rsid w:val="00BC0D47"/>
    <w:rsid w:val="00BC0D77"/>
    <w:rsid w:val="00BC0D96"/>
    <w:rsid w:val="00BC0DC7"/>
    <w:rsid w:val="00BC0F02"/>
    <w:rsid w:val="00BC0FFA"/>
    <w:rsid w:val="00BC1042"/>
    <w:rsid w:val="00BC1086"/>
    <w:rsid w:val="00BC1144"/>
    <w:rsid w:val="00BC117D"/>
    <w:rsid w:val="00BC1274"/>
    <w:rsid w:val="00BC12BC"/>
    <w:rsid w:val="00BC12CE"/>
    <w:rsid w:val="00BC12E6"/>
    <w:rsid w:val="00BC1487"/>
    <w:rsid w:val="00BC14C6"/>
    <w:rsid w:val="00BC1512"/>
    <w:rsid w:val="00BC15A4"/>
    <w:rsid w:val="00BC15B2"/>
    <w:rsid w:val="00BC179A"/>
    <w:rsid w:val="00BC182F"/>
    <w:rsid w:val="00BC188A"/>
    <w:rsid w:val="00BC1A53"/>
    <w:rsid w:val="00BC1B57"/>
    <w:rsid w:val="00BC1CEB"/>
    <w:rsid w:val="00BC1D1D"/>
    <w:rsid w:val="00BC1D2B"/>
    <w:rsid w:val="00BC1DF4"/>
    <w:rsid w:val="00BC1F1F"/>
    <w:rsid w:val="00BC1F52"/>
    <w:rsid w:val="00BC1F5B"/>
    <w:rsid w:val="00BC1F90"/>
    <w:rsid w:val="00BC1F96"/>
    <w:rsid w:val="00BC2004"/>
    <w:rsid w:val="00BC203D"/>
    <w:rsid w:val="00BC2051"/>
    <w:rsid w:val="00BC21EA"/>
    <w:rsid w:val="00BC2214"/>
    <w:rsid w:val="00BC2328"/>
    <w:rsid w:val="00BC234A"/>
    <w:rsid w:val="00BC249C"/>
    <w:rsid w:val="00BC253B"/>
    <w:rsid w:val="00BC25EF"/>
    <w:rsid w:val="00BC26D9"/>
    <w:rsid w:val="00BC28BC"/>
    <w:rsid w:val="00BC293A"/>
    <w:rsid w:val="00BC294A"/>
    <w:rsid w:val="00BC2980"/>
    <w:rsid w:val="00BC29B0"/>
    <w:rsid w:val="00BC29BA"/>
    <w:rsid w:val="00BC2A94"/>
    <w:rsid w:val="00BC2B04"/>
    <w:rsid w:val="00BC2BDD"/>
    <w:rsid w:val="00BC2BF6"/>
    <w:rsid w:val="00BC2C42"/>
    <w:rsid w:val="00BC2D6F"/>
    <w:rsid w:val="00BC2DAD"/>
    <w:rsid w:val="00BC2E63"/>
    <w:rsid w:val="00BC2F6B"/>
    <w:rsid w:val="00BC2F85"/>
    <w:rsid w:val="00BC307C"/>
    <w:rsid w:val="00BC30DC"/>
    <w:rsid w:val="00BC310F"/>
    <w:rsid w:val="00BC3162"/>
    <w:rsid w:val="00BC316D"/>
    <w:rsid w:val="00BC32D6"/>
    <w:rsid w:val="00BC32E9"/>
    <w:rsid w:val="00BC3304"/>
    <w:rsid w:val="00BC3309"/>
    <w:rsid w:val="00BC3344"/>
    <w:rsid w:val="00BC33CD"/>
    <w:rsid w:val="00BC3426"/>
    <w:rsid w:val="00BC345B"/>
    <w:rsid w:val="00BC34EE"/>
    <w:rsid w:val="00BC3568"/>
    <w:rsid w:val="00BC35AA"/>
    <w:rsid w:val="00BC35C4"/>
    <w:rsid w:val="00BC378F"/>
    <w:rsid w:val="00BC3860"/>
    <w:rsid w:val="00BC3A62"/>
    <w:rsid w:val="00BC3A7E"/>
    <w:rsid w:val="00BC3A93"/>
    <w:rsid w:val="00BC3BA1"/>
    <w:rsid w:val="00BC3BEA"/>
    <w:rsid w:val="00BC3BFA"/>
    <w:rsid w:val="00BC3D0A"/>
    <w:rsid w:val="00BC3E43"/>
    <w:rsid w:val="00BC3FC9"/>
    <w:rsid w:val="00BC4121"/>
    <w:rsid w:val="00BC4141"/>
    <w:rsid w:val="00BC417F"/>
    <w:rsid w:val="00BC426E"/>
    <w:rsid w:val="00BC4280"/>
    <w:rsid w:val="00BC44D8"/>
    <w:rsid w:val="00BC457B"/>
    <w:rsid w:val="00BC459F"/>
    <w:rsid w:val="00BC469B"/>
    <w:rsid w:val="00BC4A61"/>
    <w:rsid w:val="00BC4A6A"/>
    <w:rsid w:val="00BC4C3E"/>
    <w:rsid w:val="00BC4C4A"/>
    <w:rsid w:val="00BC4CBC"/>
    <w:rsid w:val="00BC4DB8"/>
    <w:rsid w:val="00BC4E13"/>
    <w:rsid w:val="00BC4E84"/>
    <w:rsid w:val="00BC4EEF"/>
    <w:rsid w:val="00BC4FB9"/>
    <w:rsid w:val="00BC4FBD"/>
    <w:rsid w:val="00BC50AB"/>
    <w:rsid w:val="00BC5132"/>
    <w:rsid w:val="00BC5176"/>
    <w:rsid w:val="00BC518C"/>
    <w:rsid w:val="00BC51C0"/>
    <w:rsid w:val="00BC51C1"/>
    <w:rsid w:val="00BC5323"/>
    <w:rsid w:val="00BC5385"/>
    <w:rsid w:val="00BC53B7"/>
    <w:rsid w:val="00BC5540"/>
    <w:rsid w:val="00BC554F"/>
    <w:rsid w:val="00BC55F7"/>
    <w:rsid w:val="00BC5716"/>
    <w:rsid w:val="00BC57CD"/>
    <w:rsid w:val="00BC5826"/>
    <w:rsid w:val="00BC5852"/>
    <w:rsid w:val="00BC589D"/>
    <w:rsid w:val="00BC58D1"/>
    <w:rsid w:val="00BC58F0"/>
    <w:rsid w:val="00BC59E6"/>
    <w:rsid w:val="00BC59F7"/>
    <w:rsid w:val="00BC5A10"/>
    <w:rsid w:val="00BC5AAA"/>
    <w:rsid w:val="00BC5B81"/>
    <w:rsid w:val="00BC5BE5"/>
    <w:rsid w:val="00BC5C5F"/>
    <w:rsid w:val="00BC5CEA"/>
    <w:rsid w:val="00BC5D33"/>
    <w:rsid w:val="00BC5D5C"/>
    <w:rsid w:val="00BC5DB7"/>
    <w:rsid w:val="00BC5E5A"/>
    <w:rsid w:val="00BC5EC1"/>
    <w:rsid w:val="00BC5FFE"/>
    <w:rsid w:val="00BC6058"/>
    <w:rsid w:val="00BC610A"/>
    <w:rsid w:val="00BC612E"/>
    <w:rsid w:val="00BC6186"/>
    <w:rsid w:val="00BC6229"/>
    <w:rsid w:val="00BC6244"/>
    <w:rsid w:val="00BC6312"/>
    <w:rsid w:val="00BC6375"/>
    <w:rsid w:val="00BC63D6"/>
    <w:rsid w:val="00BC643D"/>
    <w:rsid w:val="00BC6455"/>
    <w:rsid w:val="00BC646E"/>
    <w:rsid w:val="00BC6489"/>
    <w:rsid w:val="00BC64AE"/>
    <w:rsid w:val="00BC64E3"/>
    <w:rsid w:val="00BC6517"/>
    <w:rsid w:val="00BC660D"/>
    <w:rsid w:val="00BC665D"/>
    <w:rsid w:val="00BC66BF"/>
    <w:rsid w:val="00BC685D"/>
    <w:rsid w:val="00BC69BA"/>
    <w:rsid w:val="00BC69C4"/>
    <w:rsid w:val="00BC6B33"/>
    <w:rsid w:val="00BC6C0F"/>
    <w:rsid w:val="00BC6CA2"/>
    <w:rsid w:val="00BC6D12"/>
    <w:rsid w:val="00BC6D38"/>
    <w:rsid w:val="00BC6E13"/>
    <w:rsid w:val="00BC6F71"/>
    <w:rsid w:val="00BC6F8B"/>
    <w:rsid w:val="00BC7082"/>
    <w:rsid w:val="00BC709A"/>
    <w:rsid w:val="00BC7108"/>
    <w:rsid w:val="00BC718E"/>
    <w:rsid w:val="00BC7283"/>
    <w:rsid w:val="00BC73D9"/>
    <w:rsid w:val="00BC748B"/>
    <w:rsid w:val="00BC752A"/>
    <w:rsid w:val="00BC76C3"/>
    <w:rsid w:val="00BC77E5"/>
    <w:rsid w:val="00BC7835"/>
    <w:rsid w:val="00BC78C6"/>
    <w:rsid w:val="00BC78E4"/>
    <w:rsid w:val="00BC7927"/>
    <w:rsid w:val="00BC79B6"/>
    <w:rsid w:val="00BC79D8"/>
    <w:rsid w:val="00BC79E8"/>
    <w:rsid w:val="00BC7A23"/>
    <w:rsid w:val="00BC7ADD"/>
    <w:rsid w:val="00BC7C3A"/>
    <w:rsid w:val="00BC7CF2"/>
    <w:rsid w:val="00BC7CFD"/>
    <w:rsid w:val="00BC7D4E"/>
    <w:rsid w:val="00BC7D7A"/>
    <w:rsid w:val="00BC7DCF"/>
    <w:rsid w:val="00BC7E0C"/>
    <w:rsid w:val="00BD0072"/>
    <w:rsid w:val="00BD0207"/>
    <w:rsid w:val="00BD0286"/>
    <w:rsid w:val="00BD030A"/>
    <w:rsid w:val="00BD032E"/>
    <w:rsid w:val="00BD0399"/>
    <w:rsid w:val="00BD03DD"/>
    <w:rsid w:val="00BD0419"/>
    <w:rsid w:val="00BD0422"/>
    <w:rsid w:val="00BD04A5"/>
    <w:rsid w:val="00BD062D"/>
    <w:rsid w:val="00BD07DA"/>
    <w:rsid w:val="00BD08F0"/>
    <w:rsid w:val="00BD0A95"/>
    <w:rsid w:val="00BD0CBB"/>
    <w:rsid w:val="00BD0CD7"/>
    <w:rsid w:val="00BD0CE3"/>
    <w:rsid w:val="00BD0D12"/>
    <w:rsid w:val="00BD1052"/>
    <w:rsid w:val="00BD10E1"/>
    <w:rsid w:val="00BD1226"/>
    <w:rsid w:val="00BD122C"/>
    <w:rsid w:val="00BD1235"/>
    <w:rsid w:val="00BD132E"/>
    <w:rsid w:val="00BD1451"/>
    <w:rsid w:val="00BD15D1"/>
    <w:rsid w:val="00BD15F9"/>
    <w:rsid w:val="00BD1669"/>
    <w:rsid w:val="00BD16D1"/>
    <w:rsid w:val="00BD1718"/>
    <w:rsid w:val="00BD17C6"/>
    <w:rsid w:val="00BD17CF"/>
    <w:rsid w:val="00BD18D9"/>
    <w:rsid w:val="00BD194C"/>
    <w:rsid w:val="00BD1A1D"/>
    <w:rsid w:val="00BD1A3E"/>
    <w:rsid w:val="00BD1A48"/>
    <w:rsid w:val="00BD1B74"/>
    <w:rsid w:val="00BD1BDF"/>
    <w:rsid w:val="00BD1DC0"/>
    <w:rsid w:val="00BD1DC5"/>
    <w:rsid w:val="00BD1F2B"/>
    <w:rsid w:val="00BD1F35"/>
    <w:rsid w:val="00BD1F61"/>
    <w:rsid w:val="00BD2086"/>
    <w:rsid w:val="00BD20E7"/>
    <w:rsid w:val="00BD2129"/>
    <w:rsid w:val="00BD2396"/>
    <w:rsid w:val="00BD23D9"/>
    <w:rsid w:val="00BD24C6"/>
    <w:rsid w:val="00BD2506"/>
    <w:rsid w:val="00BD2528"/>
    <w:rsid w:val="00BD253A"/>
    <w:rsid w:val="00BD25E0"/>
    <w:rsid w:val="00BD25FD"/>
    <w:rsid w:val="00BD2652"/>
    <w:rsid w:val="00BD266E"/>
    <w:rsid w:val="00BD2784"/>
    <w:rsid w:val="00BD27B8"/>
    <w:rsid w:val="00BD27C2"/>
    <w:rsid w:val="00BD2996"/>
    <w:rsid w:val="00BD29C7"/>
    <w:rsid w:val="00BD2A39"/>
    <w:rsid w:val="00BD2ABC"/>
    <w:rsid w:val="00BD2B0F"/>
    <w:rsid w:val="00BD2B3D"/>
    <w:rsid w:val="00BD2C43"/>
    <w:rsid w:val="00BD2C93"/>
    <w:rsid w:val="00BD2D64"/>
    <w:rsid w:val="00BD2D77"/>
    <w:rsid w:val="00BD2F05"/>
    <w:rsid w:val="00BD2F67"/>
    <w:rsid w:val="00BD303D"/>
    <w:rsid w:val="00BD3051"/>
    <w:rsid w:val="00BD31A8"/>
    <w:rsid w:val="00BD325D"/>
    <w:rsid w:val="00BD326B"/>
    <w:rsid w:val="00BD33BD"/>
    <w:rsid w:val="00BD342C"/>
    <w:rsid w:val="00BD3458"/>
    <w:rsid w:val="00BD35F9"/>
    <w:rsid w:val="00BD35FA"/>
    <w:rsid w:val="00BD3643"/>
    <w:rsid w:val="00BD3648"/>
    <w:rsid w:val="00BD3692"/>
    <w:rsid w:val="00BD38AB"/>
    <w:rsid w:val="00BD3941"/>
    <w:rsid w:val="00BD3974"/>
    <w:rsid w:val="00BD398D"/>
    <w:rsid w:val="00BD3B08"/>
    <w:rsid w:val="00BD3BFD"/>
    <w:rsid w:val="00BD3C0F"/>
    <w:rsid w:val="00BD3CC4"/>
    <w:rsid w:val="00BD3CD6"/>
    <w:rsid w:val="00BD3D04"/>
    <w:rsid w:val="00BD3E26"/>
    <w:rsid w:val="00BD3E4B"/>
    <w:rsid w:val="00BD3F54"/>
    <w:rsid w:val="00BD3FAE"/>
    <w:rsid w:val="00BD3FB1"/>
    <w:rsid w:val="00BD43CF"/>
    <w:rsid w:val="00BD446E"/>
    <w:rsid w:val="00BD4488"/>
    <w:rsid w:val="00BD449E"/>
    <w:rsid w:val="00BD45DC"/>
    <w:rsid w:val="00BD4620"/>
    <w:rsid w:val="00BD4763"/>
    <w:rsid w:val="00BD479D"/>
    <w:rsid w:val="00BD47DC"/>
    <w:rsid w:val="00BD47EC"/>
    <w:rsid w:val="00BD489D"/>
    <w:rsid w:val="00BD4972"/>
    <w:rsid w:val="00BD49BF"/>
    <w:rsid w:val="00BD4A66"/>
    <w:rsid w:val="00BD4A91"/>
    <w:rsid w:val="00BD4AD9"/>
    <w:rsid w:val="00BD4C36"/>
    <w:rsid w:val="00BD4C3B"/>
    <w:rsid w:val="00BD4C44"/>
    <w:rsid w:val="00BD4E6A"/>
    <w:rsid w:val="00BD4E8C"/>
    <w:rsid w:val="00BD4F62"/>
    <w:rsid w:val="00BD4FD0"/>
    <w:rsid w:val="00BD5073"/>
    <w:rsid w:val="00BD508D"/>
    <w:rsid w:val="00BD50AA"/>
    <w:rsid w:val="00BD5310"/>
    <w:rsid w:val="00BD53DE"/>
    <w:rsid w:val="00BD53F0"/>
    <w:rsid w:val="00BD5543"/>
    <w:rsid w:val="00BD5581"/>
    <w:rsid w:val="00BD5685"/>
    <w:rsid w:val="00BD5692"/>
    <w:rsid w:val="00BD56C8"/>
    <w:rsid w:val="00BD571A"/>
    <w:rsid w:val="00BD573B"/>
    <w:rsid w:val="00BD573E"/>
    <w:rsid w:val="00BD5754"/>
    <w:rsid w:val="00BD576E"/>
    <w:rsid w:val="00BD584A"/>
    <w:rsid w:val="00BD5911"/>
    <w:rsid w:val="00BD5918"/>
    <w:rsid w:val="00BD5999"/>
    <w:rsid w:val="00BD59A6"/>
    <w:rsid w:val="00BD59BE"/>
    <w:rsid w:val="00BD5A78"/>
    <w:rsid w:val="00BD5B69"/>
    <w:rsid w:val="00BD5BC0"/>
    <w:rsid w:val="00BD5BED"/>
    <w:rsid w:val="00BD5C2A"/>
    <w:rsid w:val="00BD5C32"/>
    <w:rsid w:val="00BD5C86"/>
    <w:rsid w:val="00BD5D3F"/>
    <w:rsid w:val="00BD5D76"/>
    <w:rsid w:val="00BD5DAF"/>
    <w:rsid w:val="00BD5E42"/>
    <w:rsid w:val="00BD5F12"/>
    <w:rsid w:val="00BD5F4E"/>
    <w:rsid w:val="00BD5F89"/>
    <w:rsid w:val="00BD5FF7"/>
    <w:rsid w:val="00BD6021"/>
    <w:rsid w:val="00BD6046"/>
    <w:rsid w:val="00BD6076"/>
    <w:rsid w:val="00BD60BA"/>
    <w:rsid w:val="00BD60E5"/>
    <w:rsid w:val="00BD61DC"/>
    <w:rsid w:val="00BD635A"/>
    <w:rsid w:val="00BD6423"/>
    <w:rsid w:val="00BD642D"/>
    <w:rsid w:val="00BD6512"/>
    <w:rsid w:val="00BD65C2"/>
    <w:rsid w:val="00BD66A9"/>
    <w:rsid w:val="00BD66E6"/>
    <w:rsid w:val="00BD68F9"/>
    <w:rsid w:val="00BD6A91"/>
    <w:rsid w:val="00BD6B40"/>
    <w:rsid w:val="00BD6B55"/>
    <w:rsid w:val="00BD6BF4"/>
    <w:rsid w:val="00BD6D8E"/>
    <w:rsid w:val="00BD6E49"/>
    <w:rsid w:val="00BD6F99"/>
    <w:rsid w:val="00BD6FFA"/>
    <w:rsid w:val="00BD70FA"/>
    <w:rsid w:val="00BD7105"/>
    <w:rsid w:val="00BD7127"/>
    <w:rsid w:val="00BD7158"/>
    <w:rsid w:val="00BD717B"/>
    <w:rsid w:val="00BD7226"/>
    <w:rsid w:val="00BD72AE"/>
    <w:rsid w:val="00BD7416"/>
    <w:rsid w:val="00BD74A8"/>
    <w:rsid w:val="00BD751F"/>
    <w:rsid w:val="00BD774C"/>
    <w:rsid w:val="00BD78D2"/>
    <w:rsid w:val="00BD7945"/>
    <w:rsid w:val="00BD7963"/>
    <w:rsid w:val="00BD79E5"/>
    <w:rsid w:val="00BD79FE"/>
    <w:rsid w:val="00BD7A3B"/>
    <w:rsid w:val="00BD7AFE"/>
    <w:rsid w:val="00BD7C27"/>
    <w:rsid w:val="00BD7D45"/>
    <w:rsid w:val="00BD7D97"/>
    <w:rsid w:val="00BD7DE3"/>
    <w:rsid w:val="00BD7E46"/>
    <w:rsid w:val="00BD7F82"/>
    <w:rsid w:val="00BE0067"/>
    <w:rsid w:val="00BE007C"/>
    <w:rsid w:val="00BE014C"/>
    <w:rsid w:val="00BE0257"/>
    <w:rsid w:val="00BE027B"/>
    <w:rsid w:val="00BE02A4"/>
    <w:rsid w:val="00BE0358"/>
    <w:rsid w:val="00BE0365"/>
    <w:rsid w:val="00BE03C2"/>
    <w:rsid w:val="00BE049E"/>
    <w:rsid w:val="00BE05F4"/>
    <w:rsid w:val="00BE0619"/>
    <w:rsid w:val="00BE0771"/>
    <w:rsid w:val="00BE07B0"/>
    <w:rsid w:val="00BE07EB"/>
    <w:rsid w:val="00BE0804"/>
    <w:rsid w:val="00BE083D"/>
    <w:rsid w:val="00BE091A"/>
    <w:rsid w:val="00BE0947"/>
    <w:rsid w:val="00BE09A0"/>
    <w:rsid w:val="00BE0A5A"/>
    <w:rsid w:val="00BE0ADD"/>
    <w:rsid w:val="00BE0AF7"/>
    <w:rsid w:val="00BE0B50"/>
    <w:rsid w:val="00BE0BAE"/>
    <w:rsid w:val="00BE0BFC"/>
    <w:rsid w:val="00BE0C09"/>
    <w:rsid w:val="00BE0CCF"/>
    <w:rsid w:val="00BE0CDA"/>
    <w:rsid w:val="00BE0D7D"/>
    <w:rsid w:val="00BE0D8C"/>
    <w:rsid w:val="00BE0E31"/>
    <w:rsid w:val="00BE0EF1"/>
    <w:rsid w:val="00BE0F57"/>
    <w:rsid w:val="00BE0F7C"/>
    <w:rsid w:val="00BE0FD9"/>
    <w:rsid w:val="00BE10FE"/>
    <w:rsid w:val="00BE1112"/>
    <w:rsid w:val="00BE1201"/>
    <w:rsid w:val="00BE120A"/>
    <w:rsid w:val="00BE1228"/>
    <w:rsid w:val="00BE13B9"/>
    <w:rsid w:val="00BE142E"/>
    <w:rsid w:val="00BE14E8"/>
    <w:rsid w:val="00BE1545"/>
    <w:rsid w:val="00BE154F"/>
    <w:rsid w:val="00BE15BE"/>
    <w:rsid w:val="00BE15D3"/>
    <w:rsid w:val="00BE1602"/>
    <w:rsid w:val="00BE16C4"/>
    <w:rsid w:val="00BE1A24"/>
    <w:rsid w:val="00BE1A30"/>
    <w:rsid w:val="00BE1B54"/>
    <w:rsid w:val="00BE1B85"/>
    <w:rsid w:val="00BE1BA0"/>
    <w:rsid w:val="00BE1BAC"/>
    <w:rsid w:val="00BE1C3D"/>
    <w:rsid w:val="00BE1C52"/>
    <w:rsid w:val="00BE1D29"/>
    <w:rsid w:val="00BE1D89"/>
    <w:rsid w:val="00BE1D9B"/>
    <w:rsid w:val="00BE1DA9"/>
    <w:rsid w:val="00BE1DAD"/>
    <w:rsid w:val="00BE1DC4"/>
    <w:rsid w:val="00BE1DE8"/>
    <w:rsid w:val="00BE1F0C"/>
    <w:rsid w:val="00BE1FC5"/>
    <w:rsid w:val="00BE2045"/>
    <w:rsid w:val="00BE2114"/>
    <w:rsid w:val="00BE212B"/>
    <w:rsid w:val="00BE214A"/>
    <w:rsid w:val="00BE21FF"/>
    <w:rsid w:val="00BE2231"/>
    <w:rsid w:val="00BE229E"/>
    <w:rsid w:val="00BE241B"/>
    <w:rsid w:val="00BE243B"/>
    <w:rsid w:val="00BE249F"/>
    <w:rsid w:val="00BE24C1"/>
    <w:rsid w:val="00BE24CB"/>
    <w:rsid w:val="00BE255F"/>
    <w:rsid w:val="00BE25DF"/>
    <w:rsid w:val="00BE25E0"/>
    <w:rsid w:val="00BE264C"/>
    <w:rsid w:val="00BE2908"/>
    <w:rsid w:val="00BE2911"/>
    <w:rsid w:val="00BE2AC7"/>
    <w:rsid w:val="00BE2ACF"/>
    <w:rsid w:val="00BE2B66"/>
    <w:rsid w:val="00BE2B94"/>
    <w:rsid w:val="00BE2BA7"/>
    <w:rsid w:val="00BE2C19"/>
    <w:rsid w:val="00BE2CFE"/>
    <w:rsid w:val="00BE2F95"/>
    <w:rsid w:val="00BE2F9A"/>
    <w:rsid w:val="00BE2FBE"/>
    <w:rsid w:val="00BE2FDC"/>
    <w:rsid w:val="00BE30A6"/>
    <w:rsid w:val="00BE30AA"/>
    <w:rsid w:val="00BE312F"/>
    <w:rsid w:val="00BE3213"/>
    <w:rsid w:val="00BE3245"/>
    <w:rsid w:val="00BE337A"/>
    <w:rsid w:val="00BE33C7"/>
    <w:rsid w:val="00BE3409"/>
    <w:rsid w:val="00BE348A"/>
    <w:rsid w:val="00BE3509"/>
    <w:rsid w:val="00BE36B7"/>
    <w:rsid w:val="00BE3708"/>
    <w:rsid w:val="00BE37F8"/>
    <w:rsid w:val="00BE3836"/>
    <w:rsid w:val="00BE3910"/>
    <w:rsid w:val="00BE393A"/>
    <w:rsid w:val="00BE397F"/>
    <w:rsid w:val="00BE3A09"/>
    <w:rsid w:val="00BE3BF4"/>
    <w:rsid w:val="00BE3C23"/>
    <w:rsid w:val="00BE3C8B"/>
    <w:rsid w:val="00BE3C95"/>
    <w:rsid w:val="00BE3CAD"/>
    <w:rsid w:val="00BE3D29"/>
    <w:rsid w:val="00BE3D55"/>
    <w:rsid w:val="00BE3D7D"/>
    <w:rsid w:val="00BE3DCE"/>
    <w:rsid w:val="00BE3E0C"/>
    <w:rsid w:val="00BE3E4B"/>
    <w:rsid w:val="00BE3E56"/>
    <w:rsid w:val="00BE3F87"/>
    <w:rsid w:val="00BE3FDD"/>
    <w:rsid w:val="00BE4017"/>
    <w:rsid w:val="00BE40E0"/>
    <w:rsid w:val="00BE40E5"/>
    <w:rsid w:val="00BE41D7"/>
    <w:rsid w:val="00BE42A4"/>
    <w:rsid w:val="00BE44DD"/>
    <w:rsid w:val="00BE46D0"/>
    <w:rsid w:val="00BE483E"/>
    <w:rsid w:val="00BE489F"/>
    <w:rsid w:val="00BE4915"/>
    <w:rsid w:val="00BE4936"/>
    <w:rsid w:val="00BE4961"/>
    <w:rsid w:val="00BE49DD"/>
    <w:rsid w:val="00BE4A3F"/>
    <w:rsid w:val="00BE4A6A"/>
    <w:rsid w:val="00BE4B5D"/>
    <w:rsid w:val="00BE4B64"/>
    <w:rsid w:val="00BE4B66"/>
    <w:rsid w:val="00BE4B70"/>
    <w:rsid w:val="00BE4C26"/>
    <w:rsid w:val="00BE4C73"/>
    <w:rsid w:val="00BE4D8B"/>
    <w:rsid w:val="00BE50EF"/>
    <w:rsid w:val="00BE510C"/>
    <w:rsid w:val="00BE5369"/>
    <w:rsid w:val="00BE5378"/>
    <w:rsid w:val="00BE545C"/>
    <w:rsid w:val="00BE5548"/>
    <w:rsid w:val="00BE55EB"/>
    <w:rsid w:val="00BE5692"/>
    <w:rsid w:val="00BE56A5"/>
    <w:rsid w:val="00BE56BD"/>
    <w:rsid w:val="00BE5769"/>
    <w:rsid w:val="00BE58A1"/>
    <w:rsid w:val="00BE58BC"/>
    <w:rsid w:val="00BE58E2"/>
    <w:rsid w:val="00BE58F4"/>
    <w:rsid w:val="00BE5915"/>
    <w:rsid w:val="00BE5A0D"/>
    <w:rsid w:val="00BE5B37"/>
    <w:rsid w:val="00BE5B91"/>
    <w:rsid w:val="00BE5C36"/>
    <w:rsid w:val="00BE5CE5"/>
    <w:rsid w:val="00BE5E60"/>
    <w:rsid w:val="00BE5F33"/>
    <w:rsid w:val="00BE5FD7"/>
    <w:rsid w:val="00BE60D8"/>
    <w:rsid w:val="00BE60FA"/>
    <w:rsid w:val="00BE626F"/>
    <w:rsid w:val="00BE62E7"/>
    <w:rsid w:val="00BE63AB"/>
    <w:rsid w:val="00BE6610"/>
    <w:rsid w:val="00BE6635"/>
    <w:rsid w:val="00BE663A"/>
    <w:rsid w:val="00BE66A5"/>
    <w:rsid w:val="00BE66D5"/>
    <w:rsid w:val="00BE66D7"/>
    <w:rsid w:val="00BE66FF"/>
    <w:rsid w:val="00BE674C"/>
    <w:rsid w:val="00BE6753"/>
    <w:rsid w:val="00BE67C5"/>
    <w:rsid w:val="00BE67DA"/>
    <w:rsid w:val="00BE698F"/>
    <w:rsid w:val="00BE69E4"/>
    <w:rsid w:val="00BE6AA9"/>
    <w:rsid w:val="00BE6BEF"/>
    <w:rsid w:val="00BE6BF0"/>
    <w:rsid w:val="00BE6C38"/>
    <w:rsid w:val="00BE6C81"/>
    <w:rsid w:val="00BE6CAD"/>
    <w:rsid w:val="00BE6E28"/>
    <w:rsid w:val="00BE6E94"/>
    <w:rsid w:val="00BE6FE1"/>
    <w:rsid w:val="00BE7055"/>
    <w:rsid w:val="00BE70F7"/>
    <w:rsid w:val="00BE7178"/>
    <w:rsid w:val="00BE7237"/>
    <w:rsid w:val="00BE74BB"/>
    <w:rsid w:val="00BE74E3"/>
    <w:rsid w:val="00BE7659"/>
    <w:rsid w:val="00BE76E3"/>
    <w:rsid w:val="00BE7780"/>
    <w:rsid w:val="00BE77B5"/>
    <w:rsid w:val="00BE77B7"/>
    <w:rsid w:val="00BE792D"/>
    <w:rsid w:val="00BE7A18"/>
    <w:rsid w:val="00BE7B03"/>
    <w:rsid w:val="00BE7C5F"/>
    <w:rsid w:val="00BE7CF2"/>
    <w:rsid w:val="00BE7DFE"/>
    <w:rsid w:val="00BE7E33"/>
    <w:rsid w:val="00BE7E5E"/>
    <w:rsid w:val="00BE7FCF"/>
    <w:rsid w:val="00BE7FEC"/>
    <w:rsid w:val="00BF00F5"/>
    <w:rsid w:val="00BF0234"/>
    <w:rsid w:val="00BF02F7"/>
    <w:rsid w:val="00BF030C"/>
    <w:rsid w:val="00BF0351"/>
    <w:rsid w:val="00BF035D"/>
    <w:rsid w:val="00BF0463"/>
    <w:rsid w:val="00BF0471"/>
    <w:rsid w:val="00BF0544"/>
    <w:rsid w:val="00BF0562"/>
    <w:rsid w:val="00BF064C"/>
    <w:rsid w:val="00BF06A3"/>
    <w:rsid w:val="00BF06ED"/>
    <w:rsid w:val="00BF0720"/>
    <w:rsid w:val="00BF0758"/>
    <w:rsid w:val="00BF07B8"/>
    <w:rsid w:val="00BF0870"/>
    <w:rsid w:val="00BF09E8"/>
    <w:rsid w:val="00BF0A30"/>
    <w:rsid w:val="00BF0A78"/>
    <w:rsid w:val="00BF0A7B"/>
    <w:rsid w:val="00BF0B21"/>
    <w:rsid w:val="00BF0B93"/>
    <w:rsid w:val="00BF0BF2"/>
    <w:rsid w:val="00BF0C98"/>
    <w:rsid w:val="00BF0D73"/>
    <w:rsid w:val="00BF0DDC"/>
    <w:rsid w:val="00BF0DF5"/>
    <w:rsid w:val="00BF0E04"/>
    <w:rsid w:val="00BF0E6A"/>
    <w:rsid w:val="00BF0F90"/>
    <w:rsid w:val="00BF0F96"/>
    <w:rsid w:val="00BF104F"/>
    <w:rsid w:val="00BF1259"/>
    <w:rsid w:val="00BF1327"/>
    <w:rsid w:val="00BF13A6"/>
    <w:rsid w:val="00BF1463"/>
    <w:rsid w:val="00BF1498"/>
    <w:rsid w:val="00BF1515"/>
    <w:rsid w:val="00BF1630"/>
    <w:rsid w:val="00BF1648"/>
    <w:rsid w:val="00BF16A6"/>
    <w:rsid w:val="00BF1711"/>
    <w:rsid w:val="00BF1772"/>
    <w:rsid w:val="00BF18D1"/>
    <w:rsid w:val="00BF1975"/>
    <w:rsid w:val="00BF1994"/>
    <w:rsid w:val="00BF1B4B"/>
    <w:rsid w:val="00BF1BFD"/>
    <w:rsid w:val="00BF1C7B"/>
    <w:rsid w:val="00BF1CAF"/>
    <w:rsid w:val="00BF1CE0"/>
    <w:rsid w:val="00BF1D60"/>
    <w:rsid w:val="00BF1D73"/>
    <w:rsid w:val="00BF1DA5"/>
    <w:rsid w:val="00BF1DFD"/>
    <w:rsid w:val="00BF1E71"/>
    <w:rsid w:val="00BF1E88"/>
    <w:rsid w:val="00BF2006"/>
    <w:rsid w:val="00BF208C"/>
    <w:rsid w:val="00BF20CD"/>
    <w:rsid w:val="00BF21BE"/>
    <w:rsid w:val="00BF2414"/>
    <w:rsid w:val="00BF24F3"/>
    <w:rsid w:val="00BF257C"/>
    <w:rsid w:val="00BF25B6"/>
    <w:rsid w:val="00BF25E3"/>
    <w:rsid w:val="00BF25FE"/>
    <w:rsid w:val="00BF26A3"/>
    <w:rsid w:val="00BF270B"/>
    <w:rsid w:val="00BF2885"/>
    <w:rsid w:val="00BF2886"/>
    <w:rsid w:val="00BF28A3"/>
    <w:rsid w:val="00BF291F"/>
    <w:rsid w:val="00BF29FA"/>
    <w:rsid w:val="00BF2A45"/>
    <w:rsid w:val="00BF2A54"/>
    <w:rsid w:val="00BF2B01"/>
    <w:rsid w:val="00BF2B9D"/>
    <w:rsid w:val="00BF2C79"/>
    <w:rsid w:val="00BF2CC1"/>
    <w:rsid w:val="00BF2CEF"/>
    <w:rsid w:val="00BF2D7C"/>
    <w:rsid w:val="00BF2E1E"/>
    <w:rsid w:val="00BF2F8C"/>
    <w:rsid w:val="00BF2F9C"/>
    <w:rsid w:val="00BF3011"/>
    <w:rsid w:val="00BF3068"/>
    <w:rsid w:val="00BF3096"/>
    <w:rsid w:val="00BF30C2"/>
    <w:rsid w:val="00BF313E"/>
    <w:rsid w:val="00BF3171"/>
    <w:rsid w:val="00BF3343"/>
    <w:rsid w:val="00BF33BB"/>
    <w:rsid w:val="00BF33C1"/>
    <w:rsid w:val="00BF33C2"/>
    <w:rsid w:val="00BF3573"/>
    <w:rsid w:val="00BF3603"/>
    <w:rsid w:val="00BF36F0"/>
    <w:rsid w:val="00BF3812"/>
    <w:rsid w:val="00BF3951"/>
    <w:rsid w:val="00BF3952"/>
    <w:rsid w:val="00BF39FB"/>
    <w:rsid w:val="00BF3ABB"/>
    <w:rsid w:val="00BF3ABD"/>
    <w:rsid w:val="00BF3ADA"/>
    <w:rsid w:val="00BF3C11"/>
    <w:rsid w:val="00BF3CBF"/>
    <w:rsid w:val="00BF3DDD"/>
    <w:rsid w:val="00BF3DF8"/>
    <w:rsid w:val="00BF3F67"/>
    <w:rsid w:val="00BF4015"/>
    <w:rsid w:val="00BF4073"/>
    <w:rsid w:val="00BF4139"/>
    <w:rsid w:val="00BF421F"/>
    <w:rsid w:val="00BF4266"/>
    <w:rsid w:val="00BF42EF"/>
    <w:rsid w:val="00BF4454"/>
    <w:rsid w:val="00BF4483"/>
    <w:rsid w:val="00BF4626"/>
    <w:rsid w:val="00BF47DF"/>
    <w:rsid w:val="00BF4817"/>
    <w:rsid w:val="00BF49DE"/>
    <w:rsid w:val="00BF4A17"/>
    <w:rsid w:val="00BF4A1E"/>
    <w:rsid w:val="00BF4A36"/>
    <w:rsid w:val="00BF4AFA"/>
    <w:rsid w:val="00BF4AFD"/>
    <w:rsid w:val="00BF4B2E"/>
    <w:rsid w:val="00BF4C10"/>
    <w:rsid w:val="00BF4CAF"/>
    <w:rsid w:val="00BF4CE9"/>
    <w:rsid w:val="00BF4F38"/>
    <w:rsid w:val="00BF504C"/>
    <w:rsid w:val="00BF516B"/>
    <w:rsid w:val="00BF51DD"/>
    <w:rsid w:val="00BF533E"/>
    <w:rsid w:val="00BF5562"/>
    <w:rsid w:val="00BF5566"/>
    <w:rsid w:val="00BF5609"/>
    <w:rsid w:val="00BF56A4"/>
    <w:rsid w:val="00BF56BF"/>
    <w:rsid w:val="00BF56EC"/>
    <w:rsid w:val="00BF5729"/>
    <w:rsid w:val="00BF579D"/>
    <w:rsid w:val="00BF57DC"/>
    <w:rsid w:val="00BF5860"/>
    <w:rsid w:val="00BF58FF"/>
    <w:rsid w:val="00BF5958"/>
    <w:rsid w:val="00BF59B6"/>
    <w:rsid w:val="00BF5B6C"/>
    <w:rsid w:val="00BF5B7C"/>
    <w:rsid w:val="00BF5B98"/>
    <w:rsid w:val="00BF5C27"/>
    <w:rsid w:val="00BF5CD0"/>
    <w:rsid w:val="00BF5DAB"/>
    <w:rsid w:val="00BF5DC8"/>
    <w:rsid w:val="00BF5FD4"/>
    <w:rsid w:val="00BF6093"/>
    <w:rsid w:val="00BF6141"/>
    <w:rsid w:val="00BF6202"/>
    <w:rsid w:val="00BF6205"/>
    <w:rsid w:val="00BF6437"/>
    <w:rsid w:val="00BF6467"/>
    <w:rsid w:val="00BF651F"/>
    <w:rsid w:val="00BF656C"/>
    <w:rsid w:val="00BF65B9"/>
    <w:rsid w:val="00BF65DD"/>
    <w:rsid w:val="00BF67A9"/>
    <w:rsid w:val="00BF68DC"/>
    <w:rsid w:val="00BF6AE1"/>
    <w:rsid w:val="00BF6B4A"/>
    <w:rsid w:val="00BF6C42"/>
    <w:rsid w:val="00BF6CA1"/>
    <w:rsid w:val="00BF6D1B"/>
    <w:rsid w:val="00BF6E09"/>
    <w:rsid w:val="00BF6EF2"/>
    <w:rsid w:val="00BF6F29"/>
    <w:rsid w:val="00BF6FAE"/>
    <w:rsid w:val="00BF700B"/>
    <w:rsid w:val="00BF70C6"/>
    <w:rsid w:val="00BF729F"/>
    <w:rsid w:val="00BF73CA"/>
    <w:rsid w:val="00BF7453"/>
    <w:rsid w:val="00BF759F"/>
    <w:rsid w:val="00BF75CF"/>
    <w:rsid w:val="00BF7632"/>
    <w:rsid w:val="00BF77E7"/>
    <w:rsid w:val="00BF7808"/>
    <w:rsid w:val="00BF784E"/>
    <w:rsid w:val="00BF788C"/>
    <w:rsid w:val="00BF7966"/>
    <w:rsid w:val="00BF7A0E"/>
    <w:rsid w:val="00BF7A59"/>
    <w:rsid w:val="00BF7AAD"/>
    <w:rsid w:val="00BF7B9B"/>
    <w:rsid w:val="00BF7C03"/>
    <w:rsid w:val="00BF7C44"/>
    <w:rsid w:val="00BF7C56"/>
    <w:rsid w:val="00BF7DBA"/>
    <w:rsid w:val="00BF7EA9"/>
    <w:rsid w:val="00BF7EBD"/>
    <w:rsid w:val="00BF7FA5"/>
    <w:rsid w:val="00C0010C"/>
    <w:rsid w:val="00C00270"/>
    <w:rsid w:val="00C00284"/>
    <w:rsid w:val="00C00286"/>
    <w:rsid w:val="00C00335"/>
    <w:rsid w:val="00C004B4"/>
    <w:rsid w:val="00C0058E"/>
    <w:rsid w:val="00C0065C"/>
    <w:rsid w:val="00C0072D"/>
    <w:rsid w:val="00C007D3"/>
    <w:rsid w:val="00C007F2"/>
    <w:rsid w:val="00C00807"/>
    <w:rsid w:val="00C0089F"/>
    <w:rsid w:val="00C008B8"/>
    <w:rsid w:val="00C009A7"/>
    <w:rsid w:val="00C009F7"/>
    <w:rsid w:val="00C00AA5"/>
    <w:rsid w:val="00C00AD6"/>
    <w:rsid w:val="00C00B57"/>
    <w:rsid w:val="00C00B76"/>
    <w:rsid w:val="00C00B83"/>
    <w:rsid w:val="00C00CDE"/>
    <w:rsid w:val="00C00D03"/>
    <w:rsid w:val="00C00D09"/>
    <w:rsid w:val="00C00D0A"/>
    <w:rsid w:val="00C00D84"/>
    <w:rsid w:val="00C00D85"/>
    <w:rsid w:val="00C00DB3"/>
    <w:rsid w:val="00C00E1B"/>
    <w:rsid w:val="00C00EB7"/>
    <w:rsid w:val="00C00FD1"/>
    <w:rsid w:val="00C00FEF"/>
    <w:rsid w:val="00C01081"/>
    <w:rsid w:val="00C0108F"/>
    <w:rsid w:val="00C010E9"/>
    <w:rsid w:val="00C01144"/>
    <w:rsid w:val="00C0118B"/>
    <w:rsid w:val="00C01296"/>
    <w:rsid w:val="00C01298"/>
    <w:rsid w:val="00C012ED"/>
    <w:rsid w:val="00C016D9"/>
    <w:rsid w:val="00C0170C"/>
    <w:rsid w:val="00C017E6"/>
    <w:rsid w:val="00C0180C"/>
    <w:rsid w:val="00C01929"/>
    <w:rsid w:val="00C01A28"/>
    <w:rsid w:val="00C01A66"/>
    <w:rsid w:val="00C01A98"/>
    <w:rsid w:val="00C01AF9"/>
    <w:rsid w:val="00C01BC8"/>
    <w:rsid w:val="00C01C89"/>
    <w:rsid w:val="00C01C9C"/>
    <w:rsid w:val="00C01D70"/>
    <w:rsid w:val="00C01F19"/>
    <w:rsid w:val="00C01F78"/>
    <w:rsid w:val="00C02062"/>
    <w:rsid w:val="00C02063"/>
    <w:rsid w:val="00C0208F"/>
    <w:rsid w:val="00C02238"/>
    <w:rsid w:val="00C022E3"/>
    <w:rsid w:val="00C02329"/>
    <w:rsid w:val="00C0233E"/>
    <w:rsid w:val="00C0247C"/>
    <w:rsid w:val="00C024B2"/>
    <w:rsid w:val="00C024D6"/>
    <w:rsid w:val="00C02545"/>
    <w:rsid w:val="00C025A2"/>
    <w:rsid w:val="00C025BD"/>
    <w:rsid w:val="00C02703"/>
    <w:rsid w:val="00C02710"/>
    <w:rsid w:val="00C02776"/>
    <w:rsid w:val="00C0286C"/>
    <w:rsid w:val="00C02874"/>
    <w:rsid w:val="00C02879"/>
    <w:rsid w:val="00C028E6"/>
    <w:rsid w:val="00C02A2E"/>
    <w:rsid w:val="00C02CCD"/>
    <w:rsid w:val="00C02CFE"/>
    <w:rsid w:val="00C02DA6"/>
    <w:rsid w:val="00C02DE1"/>
    <w:rsid w:val="00C02DFA"/>
    <w:rsid w:val="00C02EB5"/>
    <w:rsid w:val="00C02F4B"/>
    <w:rsid w:val="00C03034"/>
    <w:rsid w:val="00C030F1"/>
    <w:rsid w:val="00C03169"/>
    <w:rsid w:val="00C0323F"/>
    <w:rsid w:val="00C03242"/>
    <w:rsid w:val="00C03362"/>
    <w:rsid w:val="00C033FA"/>
    <w:rsid w:val="00C033FB"/>
    <w:rsid w:val="00C03401"/>
    <w:rsid w:val="00C0342A"/>
    <w:rsid w:val="00C03498"/>
    <w:rsid w:val="00C03713"/>
    <w:rsid w:val="00C03749"/>
    <w:rsid w:val="00C03802"/>
    <w:rsid w:val="00C038CD"/>
    <w:rsid w:val="00C03913"/>
    <w:rsid w:val="00C03949"/>
    <w:rsid w:val="00C03A28"/>
    <w:rsid w:val="00C03A5C"/>
    <w:rsid w:val="00C03B9D"/>
    <w:rsid w:val="00C03BE9"/>
    <w:rsid w:val="00C03D32"/>
    <w:rsid w:val="00C03D88"/>
    <w:rsid w:val="00C03DD5"/>
    <w:rsid w:val="00C03E27"/>
    <w:rsid w:val="00C03E9C"/>
    <w:rsid w:val="00C03EC8"/>
    <w:rsid w:val="00C03FBB"/>
    <w:rsid w:val="00C04025"/>
    <w:rsid w:val="00C04060"/>
    <w:rsid w:val="00C04072"/>
    <w:rsid w:val="00C040E1"/>
    <w:rsid w:val="00C04230"/>
    <w:rsid w:val="00C04384"/>
    <w:rsid w:val="00C0442F"/>
    <w:rsid w:val="00C0445E"/>
    <w:rsid w:val="00C0450E"/>
    <w:rsid w:val="00C045AE"/>
    <w:rsid w:val="00C04610"/>
    <w:rsid w:val="00C04614"/>
    <w:rsid w:val="00C049E9"/>
    <w:rsid w:val="00C04A71"/>
    <w:rsid w:val="00C04B19"/>
    <w:rsid w:val="00C04BF1"/>
    <w:rsid w:val="00C04C93"/>
    <w:rsid w:val="00C04D45"/>
    <w:rsid w:val="00C04E63"/>
    <w:rsid w:val="00C04E6F"/>
    <w:rsid w:val="00C04EAB"/>
    <w:rsid w:val="00C0503F"/>
    <w:rsid w:val="00C051E3"/>
    <w:rsid w:val="00C0525B"/>
    <w:rsid w:val="00C052D2"/>
    <w:rsid w:val="00C052EC"/>
    <w:rsid w:val="00C052FC"/>
    <w:rsid w:val="00C0538D"/>
    <w:rsid w:val="00C0542B"/>
    <w:rsid w:val="00C054E4"/>
    <w:rsid w:val="00C054EE"/>
    <w:rsid w:val="00C055F4"/>
    <w:rsid w:val="00C057A4"/>
    <w:rsid w:val="00C057B3"/>
    <w:rsid w:val="00C05876"/>
    <w:rsid w:val="00C05943"/>
    <w:rsid w:val="00C059F6"/>
    <w:rsid w:val="00C05B72"/>
    <w:rsid w:val="00C05B9D"/>
    <w:rsid w:val="00C05C66"/>
    <w:rsid w:val="00C05C77"/>
    <w:rsid w:val="00C05CC0"/>
    <w:rsid w:val="00C05D24"/>
    <w:rsid w:val="00C05E27"/>
    <w:rsid w:val="00C05F3E"/>
    <w:rsid w:val="00C0600A"/>
    <w:rsid w:val="00C060B7"/>
    <w:rsid w:val="00C06111"/>
    <w:rsid w:val="00C06132"/>
    <w:rsid w:val="00C062AF"/>
    <w:rsid w:val="00C062EF"/>
    <w:rsid w:val="00C0630B"/>
    <w:rsid w:val="00C06339"/>
    <w:rsid w:val="00C063FD"/>
    <w:rsid w:val="00C06439"/>
    <w:rsid w:val="00C06498"/>
    <w:rsid w:val="00C064BF"/>
    <w:rsid w:val="00C0650E"/>
    <w:rsid w:val="00C0655B"/>
    <w:rsid w:val="00C0658B"/>
    <w:rsid w:val="00C066A0"/>
    <w:rsid w:val="00C06777"/>
    <w:rsid w:val="00C067BA"/>
    <w:rsid w:val="00C06838"/>
    <w:rsid w:val="00C06866"/>
    <w:rsid w:val="00C06A9C"/>
    <w:rsid w:val="00C06C5E"/>
    <w:rsid w:val="00C06D2F"/>
    <w:rsid w:val="00C06E3C"/>
    <w:rsid w:val="00C06F70"/>
    <w:rsid w:val="00C07040"/>
    <w:rsid w:val="00C070CD"/>
    <w:rsid w:val="00C0712B"/>
    <w:rsid w:val="00C0716D"/>
    <w:rsid w:val="00C0718B"/>
    <w:rsid w:val="00C07321"/>
    <w:rsid w:val="00C073F5"/>
    <w:rsid w:val="00C0740F"/>
    <w:rsid w:val="00C075F6"/>
    <w:rsid w:val="00C07690"/>
    <w:rsid w:val="00C0771F"/>
    <w:rsid w:val="00C077D1"/>
    <w:rsid w:val="00C07859"/>
    <w:rsid w:val="00C078AA"/>
    <w:rsid w:val="00C0791D"/>
    <w:rsid w:val="00C07937"/>
    <w:rsid w:val="00C07A30"/>
    <w:rsid w:val="00C07AAD"/>
    <w:rsid w:val="00C07B3C"/>
    <w:rsid w:val="00C07BE9"/>
    <w:rsid w:val="00C07BFC"/>
    <w:rsid w:val="00C07C31"/>
    <w:rsid w:val="00C07C4A"/>
    <w:rsid w:val="00C07C55"/>
    <w:rsid w:val="00C07C5B"/>
    <w:rsid w:val="00C07D3C"/>
    <w:rsid w:val="00C07E8B"/>
    <w:rsid w:val="00C07ED3"/>
    <w:rsid w:val="00C07F26"/>
    <w:rsid w:val="00C07F57"/>
    <w:rsid w:val="00C07F78"/>
    <w:rsid w:val="00C07FE8"/>
    <w:rsid w:val="00C100C6"/>
    <w:rsid w:val="00C10118"/>
    <w:rsid w:val="00C10139"/>
    <w:rsid w:val="00C10171"/>
    <w:rsid w:val="00C101D9"/>
    <w:rsid w:val="00C103FF"/>
    <w:rsid w:val="00C104CF"/>
    <w:rsid w:val="00C104E7"/>
    <w:rsid w:val="00C105B7"/>
    <w:rsid w:val="00C1062A"/>
    <w:rsid w:val="00C10665"/>
    <w:rsid w:val="00C1068A"/>
    <w:rsid w:val="00C10758"/>
    <w:rsid w:val="00C107C9"/>
    <w:rsid w:val="00C10851"/>
    <w:rsid w:val="00C10956"/>
    <w:rsid w:val="00C109CB"/>
    <w:rsid w:val="00C10A5B"/>
    <w:rsid w:val="00C10A6E"/>
    <w:rsid w:val="00C10B41"/>
    <w:rsid w:val="00C10DD5"/>
    <w:rsid w:val="00C10F05"/>
    <w:rsid w:val="00C10F88"/>
    <w:rsid w:val="00C10F99"/>
    <w:rsid w:val="00C10FE0"/>
    <w:rsid w:val="00C11157"/>
    <w:rsid w:val="00C1116B"/>
    <w:rsid w:val="00C11209"/>
    <w:rsid w:val="00C112A7"/>
    <w:rsid w:val="00C1130A"/>
    <w:rsid w:val="00C1135F"/>
    <w:rsid w:val="00C113BD"/>
    <w:rsid w:val="00C113BE"/>
    <w:rsid w:val="00C113F4"/>
    <w:rsid w:val="00C11413"/>
    <w:rsid w:val="00C1143D"/>
    <w:rsid w:val="00C114A6"/>
    <w:rsid w:val="00C114CB"/>
    <w:rsid w:val="00C11670"/>
    <w:rsid w:val="00C11712"/>
    <w:rsid w:val="00C11767"/>
    <w:rsid w:val="00C11792"/>
    <w:rsid w:val="00C117AD"/>
    <w:rsid w:val="00C11918"/>
    <w:rsid w:val="00C119CD"/>
    <w:rsid w:val="00C11B57"/>
    <w:rsid w:val="00C11D36"/>
    <w:rsid w:val="00C11D46"/>
    <w:rsid w:val="00C11DE0"/>
    <w:rsid w:val="00C11F39"/>
    <w:rsid w:val="00C11F8B"/>
    <w:rsid w:val="00C11FC5"/>
    <w:rsid w:val="00C1208F"/>
    <w:rsid w:val="00C12126"/>
    <w:rsid w:val="00C12132"/>
    <w:rsid w:val="00C121DF"/>
    <w:rsid w:val="00C121F1"/>
    <w:rsid w:val="00C12205"/>
    <w:rsid w:val="00C122B9"/>
    <w:rsid w:val="00C12315"/>
    <w:rsid w:val="00C12339"/>
    <w:rsid w:val="00C123B0"/>
    <w:rsid w:val="00C124D7"/>
    <w:rsid w:val="00C12507"/>
    <w:rsid w:val="00C1252B"/>
    <w:rsid w:val="00C12542"/>
    <w:rsid w:val="00C12612"/>
    <w:rsid w:val="00C1262E"/>
    <w:rsid w:val="00C1269D"/>
    <w:rsid w:val="00C126F4"/>
    <w:rsid w:val="00C1297B"/>
    <w:rsid w:val="00C12AE1"/>
    <w:rsid w:val="00C12AEA"/>
    <w:rsid w:val="00C12CAE"/>
    <w:rsid w:val="00C12CF3"/>
    <w:rsid w:val="00C12D13"/>
    <w:rsid w:val="00C12D81"/>
    <w:rsid w:val="00C12E2A"/>
    <w:rsid w:val="00C12E31"/>
    <w:rsid w:val="00C12EA1"/>
    <w:rsid w:val="00C12F42"/>
    <w:rsid w:val="00C12FC1"/>
    <w:rsid w:val="00C13001"/>
    <w:rsid w:val="00C130AB"/>
    <w:rsid w:val="00C13129"/>
    <w:rsid w:val="00C13230"/>
    <w:rsid w:val="00C13353"/>
    <w:rsid w:val="00C1335F"/>
    <w:rsid w:val="00C1358D"/>
    <w:rsid w:val="00C135EA"/>
    <w:rsid w:val="00C13663"/>
    <w:rsid w:val="00C13681"/>
    <w:rsid w:val="00C137AF"/>
    <w:rsid w:val="00C137D3"/>
    <w:rsid w:val="00C137E4"/>
    <w:rsid w:val="00C13806"/>
    <w:rsid w:val="00C138AA"/>
    <w:rsid w:val="00C1390D"/>
    <w:rsid w:val="00C13C57"/>
    <w:rsid w:val="00C13C81"/>
    <w:rsid w:val="00C13C95"/>
    <w:rsid w:val="00C13C9E"/>
    <w:rsid w:val="00C13D0C"/>
    <w:rsid w:val="00C13E04"/>
    <w:rsid w:val="00C13EAB"/>
    <w:rsid w:val="00C13FA2"/>
    <w:rsid w:val="00C1419A"/>
    <w:rsid w:val="00C141D3"/>
    <w:rsid w:val="00C141D7"/>
    <w:rsid w:val="00C141FD"/>
    <w:rsid w:val="00C1431F"/>
    <w:rsid w:val="00C1436E"/>
    <w:rsid w:val="00C143A9"/>
    <w:rsid w:val="00C143AA"/>
    <w:rsid w:val="00C143B4"/>
    <w:rsid w:val="00C143F1"/>
    <w:rsid w:val="00C14463"/>
    <w:rsid w:val="00C144E6"/>
    <w:rsid w:val="00C14548"/>
    <w:rsid w:val="00C14564"/>
    <w:rsid w:val="00C1461F"/>
    <w:rsid w:val="00C1465E"/>
    <w:rsid w:val="00C1471C"/>
    <w:rsid w:val="00C14919"/>
    <w:rsid w:val="00C14A8E"/>
    <w:rsid w:val="00C14C12"/>
    <w:rsid w:val="00C14C29"/>
    <w:rsid w:val="00C14D84"/>
    <w:rsid w:val="00C14E0B"/>
    <w:rsid w:val="00C14E11"/>
    <w:rsid w:val="00C14E62"/>
    <w:rsid w:val="00C14ECD"/>
    <w:rsid w:val="00C14F8A"/>
    <w:rsid w:val="00C15086"/>
    <w:rsid w:val="00C150D6"/>
    <w:rsid w:val="00C15256"/>
    <w:rsid w:val="00C15354"/>
    <w:rsid w:val="00C153B9"/>
    <w:rsid w:val="00C153BD"/>
    <w:rsid w:val="00C15491"/>
    <w:rsid w:val="00C154AF"/>
    <w:rsid w:val="00C15524"/>
    <w:rsid w:val="00C1557D"/>
    <w:rsid w:val="00C155D7"/>
    <w:rsid w:val="00C155E1"/>
    <w:rsid w:val="00C1569A"/>
    <w:rsid w:val="00C156B3"/>
    <w:rsid w:val="00C15753"/>
    <w:rsid w:val="00C158DD"/>
    <w:rsid w:val="00C15909"/>
    <w:rsid w:val="00C15942"/>
    <w:rsid w:val="00C15951"/>
    <w:rsid w:val="00C15998"/>
    <w:rsid w:val="00C159C2"/>
    <w:rsid w:val="00C15A16"/>
    <w:rsid w:val="00C15A71"/>
    <w:rsid w:val="00C15B55"/>
    <w:rsid w:val="00C15B90"/>
    <w:rsid w:val="00C15CAD"/>
    <w:rsid w:val="00C15D2A"/>
    <w:rsid w:val="00C15D30"/>
    <w:rsid w:val="00C15D68"/>
    <w:rsid w:val="00C15DA7"/>
    <w:rsid w:val="00C15DE4"/>
    <w:rsid w:val="00C15EE1"/>
    <w:rsid w:val="00C15F92"/>
    <w:rsid w:val="00C1607F"/>
    <w:rsid w:val="00C16176"/>
    <w:rsid w:val="00C161D2"/>
    <w:rsid w:val="00C16208"/>
    <w:rsid w:val="00C1623F"/>
    <w:rsid w:val="00C16274"/>
    <w:rsid w:val="00C16279"/>
    <w:rsid w:val="00C163C5"/>
    <w:rsid w:val="00C16434"/>
    <w:rsid w:val="00C164C2"/>
    <w:rsid w:val="00C1653F"/>
    <w:rsid w:val="00C16542"/>
    <w:rsid w:val="00C16610"/>
    <w:rsid w:val="00C1665A"/>
    <w:rsid w:val="00C16690"/>
    <w:rsid w:val="00C16778"/>
    <w:rsid w:val="00C167CC"/>
    <w:rsid w:val="00C16921"/>
    <w:rsid w:val="00C16967"/>
    <w:rsid w:val="00C16A1A"/>
    <w:rsid w:val="00C16A3D"/>
    <w:rsid w:val="00C16A4A"/>
    <w:rsid w:val="00C16C99"/>
    <w:rsid w:val="00C16CCF"/>
    <w:rsid w:val="00C16CE0"/>
    <w:rsid w:val="00C16D78"/>
    <w:rsid w:val="00C16DCD"/>
    <w:rsid w:val="00C16DD1"/>
    <w:rsid w:val="00C16E1B"/>
    <w:rsid w:val="00C16ED7"/>
    <w:rsid w:val="00C16F5D"/>
    <w:rsid w:val="00C17038"/>
    <w:rsid w:val="00C17041"/>
    <w:rsid w:val="00C17055"/>
    <w:rsid w:val="00C17171"/>
    <w:rsid w:val="00C171BF"/>
    <w:rsid w:val="00C17227"/>
    <w:rsid w:val="00C17232"/>
    <w:rsid w:val="00C1727A"/>
    <w:rsid w:val="00C17310"/>
    <w:rsid w:val="00C1734E"/>
    <w:rsid w:val="00C1735E"/>
    <w:rsid w:val="00C17394"/>
    <w:rsid w:val="00C173FB"/>
    <w:rsid w:val="00C17543"/>
    <w:rsid w:val="00C175F0"/>
    <w:rsid w:val="00C1766B"/>
    <w:rsid w:val="00C176AD"/>
    <w:rsid w:val="00C176CE"/>
    <w:rsid w:val="00C17793"/>
    <w:rsid w:val="00C177A7"/>
    <w:rsid w:val="00C17880"/>
    <w:rsid w:val="00C1791C"/>
    <w:rsid w:val="00C17B2D"/>
    <w:rsid w:val="00C17BBF"/>
    <w:rsid w:val="00C17BE2"/>
    <w:rsid w:val="00C17BF6"/>
    <w:rsid w:val="00C17C00"/>
    <w:rsid w:val="00C17D1E"/>
    <w:rsid w:val="00C17D60"/>
    <w:rsid w:val="00C17D79"/>
    <w:rsid w:val="00C17D7C"/>
    <w:rsid w:val="00C17DF3"/>
    <w:rsid w:val="00C17E0D"/>
    <w:rsid w:val="00C17E8E"/>
    <w:rsid w:val="00C17F1F"/>
    <w:rsid w:val="00C17F65"/>
    <w:rsid w:val="00C200FB"/>
    <w:rsid w:val="00C20106"/>
    <w:rsid w:val="00C201AF"/>
    <w:rsid w:val="00C20202"/>
    <w:rsid w:val="00C202B7"/>
    <w:rsid w:val="00C2033C"/>
    <w:rsid w:val="00C20368"/>
    <w:rsid w:val="00C2036C"/>
    <w:rsid w:val="00C203A2"/>
    <w:rsid w:val="00C203BB"/>
    <w:rsid w:val="00C20467"/>
    <w:rsid w:val="00C20550"/>
    <w:rsid w:val="00C20552"/>
    <w:rsid w:val="00C20566"/>
    <w:rsid w:val="00C20586"/>
    <w:rsid w:val="00C205DA"/>
    <w:rsid w:val="00C20662"/>
    <w:rsid w:val="00C20664"/>
    <w:rsid w:val="00C20671"/>
    <w:rsid w:val="00C2067D"/>
    <w:rsid w:val="00C206B5"/>
    <w:rsid w:val="00C20846"/>
    <w:rsid w:val="00C2089D"/>
    <w:rsid w:val="00C209F1"/>
    <w:rsid w:val="00C20A21"/>
    <w:rsid w:val="00C20AC2"/>
    <w:rsid w:val="00C20C96"/>
    <w:rsid w:val="00C20C9F"/>
    <w:rsid w:val="00C20E9F"/>
    <w:rsid w:val="00C20EC5"/>
    <w:rsid w:val="00C20F42"/>
    <w:rsid w:val="00C20F9C"/>
    <w:rsid w:val="00C20FCC"/>
    <w:rsid w:val="00C21037"/>
    <w:rsid w:val="00C210C4"/>
    <w:rsid w:val="00C21161"/>
    <w:rsid w:val="00C2116F"/>
    <w:rsid w:val="00C211FD"/>
    <w:rsid w:val="00C2125B"/>
    <w:rsid w:val="00C212C3"/>
    <w:rsid w:val="00C212FD"/>
    <w:rsid w:val="00C21463"/>
    <w:rsid w:val="00C2149A"/>
    <w:rsid w:val="00C215A4"/>
    <w:rsid w:val="00C21619"/>
    <w:rsid w:val="00C2161A"/>
    <w:rsid w:val="00C2170C"/>
    <w:rsid w:val="00C2170E"/>
    <w:rsid w:val="00C2183D"/>
    <w:rsid w:val="00C2187B"/>
    <w:rsid w:val="00C219B0"/>
    <w:rsid w:val="00C219BD"/>
    <w:rsid w:val="00C219BE"/>
    <w:rsid w:val="00C21A8A"/>
    <w:rsid w:val="00C21AA8"/>
    <w:rsid w:val="00C21C70"/>
    <w:rsid w:val="00C21C83"/>
    <w:rsid w:val="00C21CFE"/>
    <w:rsid w:val="00C21DC1"/>
    <w:rsid w:val="00C21E48"/>
    <w:rsid w:val="00C21FA7"/>
    <w:rsid w:val="00C2205E"/>
    <w:rsid w:val="00C22080"/>
    <w:rsid w:val="00C22101"/>
    <w:rsid w:val="00C223DF"/>
    <w:rsid w:val="00C22438"/>
    <w:rsid w:val="00C22479"/>
    <w:rsid w:val="00C22545"/>
    <w:rsid w:val="00C226EB"/>
    <w:rsid w:val="00C22722"/>
    <w:rsid w:val="00C227F9"/>
    <w:rsid w:val="00C2288B"/>
    <w:rsid w:val="00C2292E"/>
    <w:rsid w:val="00C229BE"/>
    <w:rsid w:val="00C229CA"/>
    <w:rsid w:val="00C22A13"/>
    <w:rsid w:val="00C22A32"/>
    <w:rsid w:val="00C22A4C"/>
    <w:rsid w:val="00C22B21"/>
    <w:rsid w:val="00C22B52"/>
    <w:rsid w:val="00C22BA8"/>
    <w:rsid w:val="00C22DC6"/>
    <w:rsid w:val="00C22EBC"/>
    <w:rsid w:val="00C22EE4"/>
    <w:rsid w:val="00C22F87"/>
    <w:rsid w:val="00C23021"/>
    <w:rsid w:val="00C2309F"/>
    <w:rsid w:val="00C230A7"/>
    <w:rsid w:val="00C230AF"/>
    <w:rsid w:val="00C230C9"/>
    <w:rsid w:val="00C23162"/>
    <w:rsid w:val="00C231F6"/>
    <w:rsid w:val="00C23244"/>
    <w:rsid w:val="00C23317"/>
    <w:rsid w:val="00C2337E"/>
    <w:rsid w:val="00C23444"/>
    <w:rsid w:val="00C23478"/>
    <w:rsid w:val="00C23527"/>
    <w:rsid w:val="00C2371A"/>
    <w:rsid w:val="00C237C7"/>
    <w:rsid w:val="00C23801"/>
    <w:rsid w:val="00C23803"/>
    <w:rsid w:val="00C2387D"/>
    <w:rsid w:val="00C2388D"/>
    <w:rsid w:val="00C2389F"/>
    <w:rsid w:val="00C238D4"/>
    <w:rsid w:val="00C23961"/>
    <w:rsid w:val="00C2398E"/>
    <w:rsid w:val="00C23A61"/>
    <w:rsid w:val="00C23A7E"/>
    <w:rsid w:val="00C23A93"/>
    <w:rsid w:val="00C23B30"/>
    <w:rsid w:val="00C23C2E"/>
    <w:rsid w:val="00C23D23"/>
    <w:rsid w:val="00C23D40"/>
    <w:rsid w:val="00C23DBB"/>
    <w:rsid w:val="00C23E05"/>
    <w:rsid w:val="00C23E0A"/>
    <w:rsid w:val="00C23E54"/>
    <w:rsid w:val="00C23EBA"/>
    <w:rsid w:val="00C24030"/>
    <w:rsid w:val="00C24213"/>
    <w:rsid w:val="00C24274"/>
    <w:rsid w:val="00C242E3"/>
    <w:rsid w:val="00C2444E"/>
    <w:rsid w:val="00C24530"/>
    <w:rsid w:val="00C245A5"/>
    <w:rsid w:val="00C245EF"/>
    <w:rsid w:val="00C2464C"/>
    <w:rsid w:val="00C246BC"/>
    <w:rsid w:val="00C248A3"/>
    <w:rsid w:val="00C248B9"/>
    <w:rsid w:val="00C24903"/>
    <w:rsid w:val="00C24975"/>
    <w:rsid w:val="00C249FE"/>
    <w:rsid w:val="00C24A23"/>
    <w:rsid w:val="00C24A8F"/>
    <w:rsid w:val="00C24AB1"/>
    <w:rsid w:val="00C24AFA"/>
    <w:rsid w:val="00C24B1B"/>
    <w:rsid w:val="00C24BD0"/>
    <w:rsid w:val="00C24CCF"/>
    <w:rsid w:val="00C24CE7"/>
    <w:rsid w:val="00C24D00"/>
    <w:rsid w:val="00C24E5B"/>
    <w:rsid w:val="00C24E6A"/>
    <w:rsid w:val="00C24ED7"/>
    <w:rsid w:val="00C24F76"/>
    <w:rsid w:val="00C24FFD"/>
    <w:rsid w:val="00C25077"/>
    <w:rsid w:val="00C250FF"/>
    <w:rsid w:val="00C2510A"/>
    <w:rsid w:val="00C252C0"/>
    <w:rsid w:val="00C252CF"/>
    <w:rsid w:val="00C25362"/>
    <w:rsid w:val="00C2537C"/>
    <w:rsid w:val="00C253E2"/>
    <w:rsid w:val="00C25520"/>
    <w:rsid w:val="00C25552"/>
    <w:rsid w:val="00C25692"/>
    <w:rsid w:val="00C256F2"/>
    <w:rsid w:val="00C25784"/>
    <w:rsid w:val="00C25794"/>
    <w:rsid w:val="00C257B0"/>
    <w:rsid w:val="00C25845"/>
    <w:rsid w:val="00C25847"/>
    <w:rsid w:val="00C25900"/>
    <w:rsid w:val="00C25920"/>
    <w:rsid w:val="00C25937"/>
    <w:rsid w:val="00C259B0"/>
    <w:rsid w:val="00C25A27"/>
    <w:rsid w:val="00C25AD3"/>
    <w:rsid w:val="00C25AF1"/>
    <w:rsid w:val="00C25BD0"/>
    <w:rsid w:val="00C25E70"/>
    <w:rsid w:val="00C25F47"/>
    <w:rsid w:val="00C26004"/>
    <w:rsid w:val="00C260D4"/>
    <w:rsid w:val="00C2612C"/>
    <w:rsid w:val="00C261ED"/>
    <w:rsid w:val="00C26204"/>
    <w:rsid w:val="00C2623C"/>
    <w:rsid w:val="00C26377"/>
    <w:rsid w:val="00C263F7"/>
    <w:rsid w:val="00C26442"/>
    <w:rsid w:val="00C264C0"/>
    <w:rsid w:val="00C264C6"/>
    <w:rsid w:val="00C264C9"/>
    <w:rsid w:val="00C2651B"/>
    <w:rsid w:val="00C265DE"/>
    <w:rsid w:val="00C26750"/>
    <w:rsid w:val="00C267C2"/>
    <w:rsid w:val="00C267CD"/>
    <w:rsid w:val="00C267D2"/>
    <w:rsid w:val="00C26859"/>
    <w:rsid w:val="00C26981"/>
    <w:rsid w:val="00C269A5"/>
    <w:rsid w:val="00C269F7"/>
    <w:rsid w:val="00C26B63"/>
    <w:rsid w:val="00C26B71"/>
    <w:rsid w:val="00C26C3B"/>
    <w:rsid w:val="00C26CC7"/>
    <w:rsid w:val="00C26DA9"/>
    <w:rsid w:val="00C26E1A"/>
    <w:rsid w:val="00C26E89"/>
    <w:rsid w:val="00C26ED7"/>
    <w:rsid w:val="00C26F23"/>
    <w:rsid w:val="00C26FA8"/>
    <w:rsid w:val="00C27072"/>
    <w:rsid w:val="00C2708E"/>
    <w:rsid w:val="00C270AA"/>
    <w:rsid w:val="00C2710E"/>
    <w:rsid w:val="00C27151"/>
    <w:rsid w:val="00C271EA"/>
    <w:rsid w:val="00C27241"/>
    <w:rsid w:val="00C27258"/>
    <w:rsid w:val="00C2729E"/>
    <w:rsid w:val="00C2738D"/>
    <w:rsid w:val="00C2742C"/>
    <w:rsid w:val="00C274E3"/>
    <w:rsid w:val="00C27576"/>
    <w:rsid w:val="00C275BA"/>
    <w:rsid w:val="00C276A4"/>
    <w:rsid w:val="00C277E3"/>
    <w:rsid w:val="00C2783C"/>
    <w:rsid w:val="00C27856"/>
    <w:rsid w:val="00C278A0"/>
    <w:rsid w:val="00C27961"/>
    <w:rsid w:val="00C27968"/>
    <w:rsid w:val="00C27A59"/>
    <w:rsid w:val="00C27B38"/>
    <w:rsid w:val="00C27BC8"/>
    <w:rsid w:val="00C27C9A"/>
    <w:rsid w:val="00C27CA0"/>
    <w:rsid w:val="00C27D54"/>
    <w:rsid w:val="00C27DBB"/>
    <w:rsid w:val="00C27DC0"/>
    <w:rsid w:val="00C27EB5"/>
    <w:rsid w:val="00C27F26"/>
    <w:rsid w:val="00C30059"/>
    <w:rsid w:val="00C3006E"/>
    <w:rsid w:val="00C3011F"/>
    <w:rsid w:val="00C30186"/>
    <w:rsid w:val="00C301E8"/>
    <w:rsid w:val="00C30210"/>
    <w:rsid w:val="00C30224"/>
    <w:rsid w:val="00C30282"/>
    <w:rsid w:val="00C303BD"/>
    <w:rsid w:val="00C303ED"/>
    <w:rsid w:val="00C3042B"/>
    <w:rsid w:val="00C30481"/>
    <w:rsid w:val="00C3049A"/>
    <w:rsid w:val="00C304ED"/>
    <w:rsid w:val="00C305DF"/>
    <w:rsid w:val="00C3062C"/>
    <w:rsid w:val="00C3065C"/>
    <w:rsid w:val="00C306C3"/>
    <w:rsid w:val="00C307A8"/>
    <w:rsid w:val="00C3091D"/>
    <w:rsid w:val="00C309DB"/>
    <w:rsid w:val="00C30ADB"/>
    <w:rsid w:val="00C30B17"/>
    <w:rsid w:val="00C30C8E"/>
    <w:rsid w:val="00C30E48"/>
    <w:rsid w:val="00C30E9B"/>
    <w:rsid w:val="00C31060"/>
    <w:rsid w:val="00C31156"/>
    <w:rsid w:val="00C311C2"/>
    <w:rsid w:val="00C31252"/>
    <w:rsid w:val="00C312F2"/>
    <w:rsid w:val="00C31308"/>
    <w:rsid w:val="00C313E0"/>
    <w:rsid w:val="00C314BA"/>
    <w:rsid w:val="00C314C9"/>
    <w:rsid w:val="00C314E5"/>
    <w:rsid w:val="00C31607"/>
    <w:rsid w:val="00C3168A"/>
    <w:rsid w:val="00C31713"/>
    <w:rsid w:val="00C31741"/>
    <w:rsid w:val="00C31796"/>
    <w:rsid w:val="00C3188E"/>
    <w:rsid w:val="00C318BB"/>
    <w:rsid w:val="00C318F6"/>
    <w:rsid w:val="00C318FC"/>
    <w:rsid w:val="00C31A0D"/>
    <w:rsid w:val="00C31A26"/>
    <w:rsid w:val="00C31AEC"/>
    <w:rsid w:val="00C31B3F"/>
    <w:rsid w:val="00C31B5D"/>
    <w:rsid w:val="00C31DD7"/>
    <w:rsid w:val="00C31E6C"/>
    <w:rsid w:val="00C31F30"/>
    <w:rsid w:val="00C31F62"/>
    <w:rsid w:val="00C31FD3"/>
    <w:rsid w:val="00C32155"/>
    <w:rsid w:val="00C32171"/>
    <w:rsid w:val="00C321B1"/>
    <w:rsid w:val="00C321C0"/>
    <w:rsid w:val="00C321EA"/>
    <w:rsid w:val="00C32224"/>
    <w:rsid w:val="00C32303"/>
    <w:rsid w:val="00C3231B"/>
    <w:rsid w:val="00C3241E"/>
    <w:rsid w:val="00C324B3"/>
    <w:rsid w:val="00C3251B"/>
    <w:rsid w:val="00C3256A"/>
    <w:rsid w:val="00C326BC"/>
    <w:rsid w:val="00C32758"/>
    <w:rsid w:val="00C327C6"/>
    <w:rsid w:val="00C327F7"/>
    <w:rsid w:val="00C3288F"/>
    <w:rsid w:val="00C329B4"/>
    <w:rsid w:val="00C32A23"/>
    <w:rsid w:val="00C32AAC"/>
    <w:rsid w:val="00C32AC4"/>
    <w:rsid w:val="00C32BE5"/>
    <w:rsid w:val="00C32C04"/>
    <w:rsid w:val="00C32C8D"/>
    <w:rsid w:val="00C32C99"/>
    <w:rsid w:val="00C32CD2"/>
    <w:rsid w:val="00C32D28"/>
    <w:rsid w:val="00C32E0A"/>
    <w:rsid w:val="00C32FE3"/>
    <w:rsid w:val="00C33024"/>
    <w:rsid w:val="00C33041"/>
    <w:rsid w:val="00C3316D"/>
    <w:rsid w:val="00C331EE"/>
    <w:rsid w:val="00C333BF"/>
    <w:rsid w:val="00C333C8"/>
    <w:rsid w:val="00C333E5"/>
    <w:rsid w:val="00C3347A"/>
    <w:rsid w:val="00C3353D"/>
    <w:rsid w:val="00C33591"/>
    <w:rsid w:val="00C335E3"/>
    <w:rsid w:val="00C33635"/>
    <w:rsid w:val="00C336EA"/>
    <w:rsid w:val="00C33748"/>
    <w:rsid w:val="00C337B3"/>
    <w:rsid w:val="00C337CB"/>
    <w:rsid w:val="00C338A1"/>
    <w:rsid w:val="00C338A2"/>
    <w:rsid w:val="00C339C9"/>
    <w:rsid w:val="00C33B91"/>
    <w:rsid w:val="00C33D77"/>
    <w:rsid w:val="00C33DB6"/>
    <w:rsid w:val="00C33DEB"/>
    <w:rsid w:val="00C33E40"/>
    <w:rsid w:val="00C33FAE"/>
    <w:rsid w:val="00C3406F"/>
    <w:rsid w:val="00C340E7"/>
    <w:rsid w:val="00C34152"/>
    <w:rsid w:val="00C34283"/>
    <w:rsid w:val="00C3428F"/>
    <w:rsid w:val="00C342DE"/>
    <w:rsid w:val="00C345CC"/>
    <w:rsid w:val="00C34646"/>
    <w:rsid w:val="00C34768"/>
    <w:rsid w:val="00C349AA"/>
    <w:rsid w:val="00C349EF"/>
    <w:rsid w:val="00C34A51"/>
    <w:rsid w:val="00C34ACE"/>
    <w:rsid w:val="00C34B02"/>
    <w:rsid w:val="00C34B18"/>
    <w:rsid w:val="00C34B36"/>
    <w:rsid w:val="00C34D5E"/>
    <w:rsid w:val="00C34D64"/>
    <w:rsid w:val="00C34EA2"/>
    <w:rsid w:val="00C34EAC"/>
    <w:rsid w:val="00C34ED6"/>
    <w:rsid w:val="00C34F65"/>
    <w:rsid w:val="00C34F80"/>
    <w:rsid w:val="00C34FB0"/>
    <w:rsid w:val="00C34FC9"/>
    <w:rsid w:val="00C350E0"/>
    <w:rsid w:val="00C35202"/>
    <w:rsid w:val="00C352B0"/>
    <w:rsid w:val="00C352D1"/>
    <w:rsid w:val="00C35308"/>
    <w:rsid w:val="00C35351"/>
    <w:rsid w:val="00C353FC"/>
    <w:rsid w:val="00C3545A"/>
    <w:rsid w:val="00C3545B"/>
    <w:rsid w:val="00C354B7"/>
    <w:rsid w:val="00C355CD"/>
    <w:rsid w:val="00C355D2"/>
    <w:rsid w:val="00C3566F"/>
    <w:rsid w:val="00C35674"/>
    <w:rsid w:val="00C356EA"/>
    <w:rsid w:val="00C356F7"/>
    <w:rsid w:val="00C358D9"/>
    <w:rsid w:val="00C359F7"/>
    <w:rsid w:val="00C35A39"/>
    <w:rsid w:val="00C35B64"/>
    <w:rsid w:val="00C35B7E"/>
    <w:rsid w:val="00C35B8E"/>
    <w:rsid w:val="00C35BD0"/>
    <w:rsid w:val="00C35C11"/>
    <w:rsid w:val="00C35C5B"/>
    <w:rsid w:val="00C35C9B"/>
    <w:rsid w:val="00C35D9C"/>
    <w:rsid w:val="00C35E0E"/>
    <w:rsid w:val="00C35E29"/>
    <w:rsid w:val="00C361D3"/>
    <w:rsid w:val="00C362A3"/>
    <w:rsid w:val="00C3630D"/>
    <w:rsid w:val="00C3631C"/>
    <w:rsid w:val="00C36411"/>
    <w:rsid w:val="00C36433"/>
    <w:rsid w:val="00C3657A"/>
    <w:rsid w:val="00C365C8"/>
    <w:rsid w:val="00C365F8"/>
    <w:rsid w:val="00C3664E"/>
    <w:rsid w:val="00C366F3"/>
    <w:rsid w:val="00C367FF"/>
    <w:rsid w:val="00C36829"/>
    <w:rsid w:val="00C368BF"/>
    <w:rsid w:val="00C368C0"/>
    <w:rsid w:val="00C36949"/>
    <w:rsid w:val="00C36997"/>
    <w:rsid w:val="00C36A02"/>
    <w:rsid w:val="00C36A40"/>
    <w:rsid w:val="00C36C4B"/>
    <w:rsid w:val="00C36C64"/>
    <w:rsid w:val="00C36CC9"/>
    <w:rsid w:val="00C36E0D"/>
    <w:rsid w:val="00C36FD3"/>
    <w:rsid w:val="00C36FF6"/>
    <w:rsid w:val="00C3701F"/>
    <w:rsid w:val="00C371A7"/>
    <w:rsid w:val="00C37303"/>
    <w:rsid w:val="00C37376"/>
    <w:rsid w:val="00C373E3"/>
    <w:rsid w:val="00C374E0"/>
    <w:rsid w:val="00C374EE"/>
    <w:rsid w:val="00C3753F"/>
    <w:rsid w:val="00C37586"/>
    <w:rsid w:val="00C375B4"/>
    <w:rsid w:val="00C375E8"/>
    <w:rsid w:val="00C37655"/>
    <w:rsid w:val="00C37662"/>
    <w:rsid w:val="00C37716"/>
    <w:rsid w:val="00C37772"/>
    <w:rsid w:val="00C377B9"/>
    <w:rsid w:val="00C377EE"/>
    <w:rsid w:val="00C37814"/>
    <w:rsid w:val="00C3783E"/>
    <w:rsid w:val="00C378BD"/>
    <w:rsid w:val="00C37947"/>
    <w:rsid w:val="00C379E0"/>
    <w:rsid w:val="00C37A30"/>
    <w:rsid w:val="00C37AD1"/>
    <w:rsid w:val="00C37AFA"/>
    <w:rsid w:val="00C37BD4"/>
    <w:rsid w:val="00C37BFC"/>
    <w:rsid w:val="00C37C05"/>
    <w:rsid w:val="00C37C55"/>
    <w:rsid w:val="00C37C86"/>
    <w:rsid w:val="00C37D4B"/>
    <w:rsid w:val="00C37D77"/>
    <w:rsid w:val="00C37E1F"/>
    <w:rsid w:val="00C37EF5"/>
    <w:rsid w:val="00C37F2E"/>
    <w:rsid w:val="00C40018"/>
    <w:rsid w:val="00C40084"/>
    <w:rsid w:val="00C40161"/>
    <w:rsid w:val="00C40189"/>
    <w:rsid w:val="00C40198"/>
    <w:rsid w:val="00C4023C"/>
    <w:rsid w:val="00C4024E"/>
    <w:rsid w:val="00C402B2"/>
    <w:rsid w:val="00C403B3"/>
    <w:rsid w:val="00C403BB"/>
    <w:rsid w:val="00C403BD"/>
    <w:rsid w:val="00C405A2"/>
    <w:rsid w:val="00C406F0"/>
    <w:rsid w:val="00C407DF"/>
    <w:rsid w:val="00C40821"/>
    <w:rsid w:val="00C4085B"/>
    <w:rsid w:val="00C40947"/>
    <w:rsid w:val="00C4099C"/>
    <w:rsid w:val="00C409DD"/>
    <w:rsid w:val="00C40A23"/>
    <w:rsid w:val="00C40ADE"/>
    <w:rsid w:val="00C40C05"/>
    <w:rsid w:val="00C40CBD"/>
    <w:rsid w:val="00C40CE2"/>
    <w:rsid w:val="00C40D30"/>
    <w:rsid w:val="00C40D98"/>
    <w:rsid w:val="00C40E21"/>
    <w:rsid w:val="00C40EA4"/>
    <w:rsid w:val="00C40F46"/>
    <w:rsid w:val="00C40FAA"/>
    <w:rsid w:val="00C410D1"/>
    <w:rsid w:val="00C410FA"/>
    <w:rsid w:val="00C411BB"/>
    <w:rsid w:val="00C4123B"/>
    <w:rsid w:val="00C412A3"/>
    <w:rsid w:val="00C4139E"/>
    <w:rsid w:val="00C414A9"/>
    <w:rsid w:val="00C415AD"/>
    <w:rsid w:val="00C415D4"/>
    <w:rsid w:val="00C41645"/>
    <w:rsid w:val="00C4166B"/>
    <w:rsid w:val="00C41680"/>
    <w:rsid w:val="00C41741"/>
    <w:rsid w:val="00C417A2"/>
    <w:rsid w:val="00C417BD"/>
    <w:rsid w:val="00C417DB"/>
    <w:rsid w:val="00C4187C"/>
    <w:rsid w:val="00C41882"/>
    <w:rsid w:val="00C418D6"/>
    <w:rsid w:val="00C418FA"/>
    <w:rsid w:val="00C41905"/>
    <w:rsid w:val="00C41932"/>
    <w:rsid w:val="00C4198D"/>
    <w:rsid w:val="00C419BC"/>
    <w:rsid w:val="00C419C6"/>
    <w:rsid w:val="00C41A1E"/>
    <w:rsid w:val="00C41A21"/>
    <w:rsid w:val="00C41B70"/>
    <w:rsid w:val="00C41C2B"/>
    <w:rsid w:val="00C41CE8"/>
    <w:rsid w:val="00C41D59"/>
    <w:rsid w:val="00C41D5E"/>
    <w:rsid w:val="00C41D67"/>
    <w:rsid w:val="00C41E69"/>
    <w:rsid w:val="00C41E8D"/>
    <w:rsid w:val="00C4204C"/>
    <w:rsid w:val="00C4211B"/>
    <w:rsid w:val="00C4218C"/>
    <w:rsid w:val="00C42219"/>
    <w:rsid w:val="00C42223"/>
    <w:rsid w:val="00C422DC"/>
    <w:rsid w:val="00C422E7"/>
    <w:rsid w:val="00C42413"/>
    <w:rsid w:val="00C424D2"/>
    <w:rsid w:val="00C4250B"/>
    <w:rsid w:val="00C42525"/>
    <w:rsid w:val="00C42542"/>
    <w:rsid w:val="00C42593"/>
    <w:rsid w:val="00C42722"/>
    <w:rsid w:val="00C4280F"/>
    <w:rsid w:val="00C428B2"/>
    <w:rsid w:val="00C42957"/>
    <w:rsid w:val="00C42A83"/>
    <w:rsid w:val="00C42BB3"/>
    <w:rsid w:val="00C42BF8"/>
    <w:rsid w:val="00C42C02"/>
    <w:rsid w:val="00C42DE7"/>
    <w:rsid w:val="00C42E42"/>
    <w:rsid w:val="00C42E73"/>
    <w:rsid w:val="00C43000"/>
    <w:rsid w:val="00C4301A"/>
    <w:rsid w:val="00C4304E"/>
    <w:rsid w:val="00C430B2"/>
    <w:rsid w:val="00C43221"/>
    <w:rsid w:val="00C432B7"/>
    <w:rsid w:val="00C432CA"/>
    <w:rsid w:val="00C43329"/>
    <w:rsid w:val="00C43341"/>
    <w:rsid w:val="00C43403"/>
    <w:rsid w:val="00C43452"/>
    <w:rsid w:val="00C43460"/>
    <w:rsid w:val="00C4354A"/>
    <w:rsid w:val="00C43597"/>
    <w:rsid w:val="00C43736"/>
    <w:rsid w:val="00C4378A"/>
    <w:rsid w:val="00C43874"/>
    <w:rsid w:val="00C4390E"/>
    <w:rsid w:val="00C4395E"/>
    <w:rsid w:val="00C43A6A"/>
    <w:rsid w:val="00C43A88"/>
    <w:rsid w:val="00C43ACC"/>
    <w:rsid w:val="00C43BCD"/>
    <w:rsid w:val="00C43C22"/>
    <w:rsid w:val="00C43C52"/>
    <w:rsid w:val="00C43D29"/>
    <w:rsid w:val="00C43D8E"/>
    <w:rsid w:val="00C43E47"/>
    <w:rsid w:val="00C43F72"/>
    <w:rsid w:val="00C44018"/>
    <w:rsid w:val="00C4405D"/>
    <w:rsid w:val="00C44084"/>
    <w:rsid w:val="00C440B3"/>
    <w:rsid w:val="00C44135"/>
    <w:rsid w:val="00C44157"/>
    <w:rsid w:val="00C441A7"/>
    <w:rsid w:val="00C441D1"/>
    <w:rsid w:val="00C44304"/>
    <w:rsid w:val="00C44333"/>
    <w:rsid w:val="00C44338"/>
    <w:rsid w:val="00C44342"/>
    <w:rsid w:val="00C44368"/>
    <w:rsid w:val="00C443EC"/>
    <w:rsid w:val="00C4446A"/>
    <w:rsid w:val="00C444AD"/>
    <w:rsid w:val="00C444DE"/>
    <w:rsid w:val="00C4455B"/>
    <w:rsid w:val="00C4456C"/>
    <w:rsid w:val="00C446C6"/>
    <w:rsid w:val="00C44746"/>
    <w:rsid w:val="00C448D0"/>
    <w:rsid w:val="00C44926"/>
    <w:rsid w:val="00C449B0"/>
    <w:rsid w:val="00C44A3D"/>
    <w:rsid w:val="00C44A7E"/>
    <w:rsid w:val="00C44A9E"/>
    <w:rsid w:val="00C44AF7"/>
    <w:rsid w:val="00C44B6F"/>
    <w:rsid w:val="00C44BF5"/>
    <w:rsid w:val="00C44C17"/>
    <w:rsid w:val="00C44C6A"/>
    <w:rsid w:val="00C44C6F"/>
    <w:rsid w:val="00C44CC4"/>
    <w:rsid w:val="00C44E31"/>
    <w:rsid w:val="00C44E6C"/>
    <w:rsid w:val="00C44F48"/>
    <w:rsid w:val="00C4508B"/>
    <w:rsid w:val="00C450A3"/>
    <w:rsid w:val="00C4531F"/>
    <w:rsid w:val="00C45349"/>
    <w:rsid w:val="00C453AB"/>
    <w:rsid w:val="00C453BD"/>
    <w:rsid w:val="00C453D2"/>
    <w:rsid w:val="00C4540E"/>
    <w:rsid w:val="00C454C5"/>
    <w:rsid w:val="00C4566A"/>
    <w:rsid w:val="00C456E1"/>
    <w:rsid w:val="00C45743"/>
    <w:rsid w:val="00C45755"/>
    <w:rsid w:val="00C45761"/>
    <w:rsid w:val="00C45789"/>
    <w:rsid w:val="00C4578C"/>
    <w:rsid w:val="00C459CA"/>
    <w:rsid w:val="00C45A93"/>
    <w:rsid w:val="00C45B89"/>
    <w:rsid w:val="00C45E26"/>
    <w:rsid w:val="00C45E87"/>
    <w:rsid w:val="00C45F1A"/>
    <w:rsid w:val="00C45F8F"/>
    <w:rsid w:val="00C46032"/>
    <w:rsid w:val="00C46071"/>
    <w:rsid w:val="00C460A0"/>
    <w:rsid w:val="00C460B1"/>
    <w:rsid w:val="00C46119"/>
    <w:rsid w:val="00C46125"/>
    <w:rsid w:val="00C461A6"/>
    <w:rsid w:val="00C461C7"/>
    <w:rsid w:val="00C46252"/>
    <w:rsid w:val="00C46256"/>
    <w:rsid w:val="00C462C4"/>
    <w:rsid w:val="00C462FC"/>
    <w:rsid w:val="00C4641E"/>
    <w:rsid w:val="00C46490"/>
    <w:rsid w:val="00C464F8"/>
    <w:rsid w:val="00C4650E"/>
    <w:rsid w:val="00C4657C"/>
    <w:rsid w:val="00C46599"/>
    <w:rsid w:val="00C465DE"/>
    <w:rsid w:val="00C46628"/>
    <w:rsid w:val="00C46783"/>
    <w:rsid w:val="00C4692A"/>
    <w:rsid w:val="00C46973"/>
    <w:rsid w:val="00C46A5B"/>
    <w:rsid w:val="00C46B36"/>
    <w:rsid w:val="00C46B4F"/>
    <w:rsid w:val="00C46B75"/>
    <w:rsid w:val="00C46BB5"/>
    <w:rsid w:val="00C46BBD"/>
    <w:rsid w:val="00C46CCC"/>
    <w:rsid w:val="00C46DFB"/>
    <w:rsid w:val="00C46E1A"/>
    <w:rsid w:val="00C46E44"/>
    <w:rsid w:val="00C46FB2"/>
    <w:rsid w:val="00C46FD3"/>
    <w:rsid w:val="00C47043"/>
    <w:rsid w:val="00C47055"/>
    <w:rsid w:val="00C47086"/>
    <w:rsid w:val="00C470AD"/>
    <w:rsid w:val="00C47172"/>
    <w:rsid w:val="00C4727B"/>
    <w:rsid w:val="00C472DD"/>
    <w:rsid w:val="00C4740F"/>
    <w:rsid w:val="00C4745B"/>
    <w:rsid w:val="00C4750A"/>
    <w:rsid w:val="00C47595"/>
    <w:rsid w:val="00C4789C"/>
    <w:rsid w:val="00C478D2"/>
    <w:rsid w:val="00C47932"/>
    <w:rsid w:val="00C47959"/>
    <w:rsid w:val="00C479B4"/>
    <w:rsid w:val="00C47B08"/>
    <w:rsid w:val="00C47BC0"/>
    <w:rsid w:val="00C47BF2"/>
    <w:rsid w:val="00C47C0E"/>
    <w:rsid w:val="00C47D32"/>
    <w:rsid w:val="00C47D77"/>
    <w:rsid w:val="00C47D89"/>
    <w:rsid w:val="00C47DB4"/>
    <w:rsid w:val="00C47DDC"/>
    <w:rsid w:val="00C47DF6"/>
    <w:rsid w:val="00C47F2A"/>
    <w:rsid w:val="00C47F89"/>
    <w:rsid w:val="00C50028"/>
    <w:rsid w:val="00C500A4"/>
    <w:rsid w:val="00C5014C"/>
    <w:rsid w:val="00C50194"/>
    <w:rsid w:val="00C501E2"/>
    <w:rsid w:val="00C502B8"/>
    <w:rsid w:val="00C502EB"/>
    <w:rsid w:val="00C5030B"/>
    <w:rsid w:val="00C50491"/>
    <w:rsid w:val="00C504A7"/>
    <w:rsid w:val="00C504B3"/>
    <w:rsid w:val="00C5052F"/>
    <w:rsid w:val="00C50589"/>
    <w:rsid w:val="00C505DF"/>
    <w:rsid w:val="00C50689"/>
    <w:rsid w:val="00C506C7"/>
    <w:rsid w:val="00C50731"/>
    <w:rsid w:val="00C507B7"/>
    <w:rsid w:val="00C5083B"/>
    <w:rsid w:val="00C5099D"/>
    <w:rsid w:val="00C50AA7"/>
    <w:rsid w:val="00C50B48"/>
    <w:rsid w:val="00C50B90"/>
    <w:rsid w:val="00C50CBE"/>
    <w:rsid w:val="00C50EDF"/>
    <w:rsid w:val="00C50F2E"/>
    <w:rsid w:val="00C50F74"/>
    <w:rsid w:val="00C50FBD"/>
    <w:rsid w:val="00C51021"/>
    <w:rsid w:val="00C51179"/>
    <w:rsid w:val="00C511FB"/>
    <w:rsid w:val="00C5121D"/>
    <w:rsid w:val="00C512C3"/>
    <w:rsid w:val="00C5131B"/>
    <w:rsid w:val="00C513E6"/>
    <w:rsid w:val="00C51459"/>
    <w:rsid w:val="00C514F0"/>
    <w:rsid w:val="00C5152D"/>
    <w:rsid w:val="00C515DF"/>
    <w:rsid w:val="00C51725"/>
    <w:rsid w:val="00C517A4"/>
    <w:rsid w:val="00C5186B"/>
    <w:rsid w:val="00C51AA5"/>
    <w:rsid w:val="00C51B22"/>
    <w:rsid w:val="00C51B6B"/>
    <w:rsid w:val="00C51B85"/>
    <w:rsid w:val="00C51BA2"/>
    <w:rsid w:val="00C51C1F"/>
    <w:rsid w:val="00C51CFE"/>
    <w:rsid w:val="00C51D3E"/>
    <w:rsid w:val="00C51DB4"/>
    <w:rsid w:val="00C51DDD"/>
    <w:rsid w:val="00C51EAA"/>
    <w:rsid w:val="00C51F4C"/>
    <w:rsid w:val="00C51F82"/>
    <w:rsid w:val="00C51FD3"/>
    <w:rsid w:val="00C5214D"/>
    <w:rsid w:val="00C52151"/>
    <w:rsid w:val="00C5226C"/>
    <w:rsid w:val="00C52293"/>
    <w:rsid w:val="00C523BA"/>
    <w:rsid w:val="00C52400"/>
    <w:rsid w:val="00C52475"/>
    <w:rsid w:val="00C524BC"/>
    <w:rsid w:val="00C524FB"/>
    <w:rsid w:val="00C52537"/>
    <w:rsid w:val="00C525A8"/>
    <w:rsid w:val="00C525FF"/>
    <w:rsid w:val="00C52648"/>
    <w:rsid w:val="00C52700"/>
    <w:rsid w:val="00C5272B"/>
    <w:rsid w:val="00C52784"/>
    <w:rsid w:val="00C527AE"/>
    <w:rsid w:val="00C527BA"/>
    <w:rsid w:val="00C5290D"/>
    <w:rsid w:val="00C5298D"/>
    <w:rsid w:val="00C529FF"/>
    <w:rsid w:val="00C52A43"/>
    <w:rsid w:val="00C52B4D"/>
    <w:rsid w:val="00C52CC5"/>
    <w:rsid w:val="00C52CD8"/>
    <w:rsid w:val="00C52DE9"/>
    <w:rsid w:val="00C52E2A"/>
    <w:rsid w:val="00C52E73"/>
    <w:rsid w:val="00C52E77"/>
    <w:rsid w:val="00C52ECE"/>
    <w:rsid w:val="00C52F70"/>
    <w:rsid w:val="00C5309B"/>
    <w:rsid w:val="00C530A6"/>
    <w:rsid w:val="00C53179"/>
    <w:rsid w:val="00C531DD"/>
    <w:rsid w:val="00C531EB"/>
    <w:rsid w:val="00C53233"/>
    <w:rsid w:val="00C532C6"/>
    <w:rsid w:val="00C5334A"/>
    <w:rsid w:val="00C533B8"/>
    <w:rsid w:val="00C53404"/>
    <w:rsid w:val="00C535A1"/>
    <w:rsid w:val="00C53672"/>
    <w:rsid w:val="00C5378B"/>
    <w:rsid w:val="00C537BD"/>
    <w:rsid w:val="00C537F4"/>
    <w:rsid w:val="00C53811"/>
    <w:rsid w:val="00C53878"/>
    <w:rsid w:val="00C53B3B"/>
    <w:rsid w:val="00C53B82"/>
    <w:rsid w:val="00C53BA6"/>
    <w:rsid w:val="00C53C85"/>
    <w:rsid w:val="00C53CC4"/>
    <w:rsid w:val="00C53D26"/>
    <w:rsid w:val="00C53D66"/>
    <w:rsid w:val="00C53DB1"/>
    <w:rsid w:val="00C53E56"/>
    <w:rsid w:val="00C53E91"/>
    <w:rsid w:val="00C53FEB"/>
    <w:rsid w:val="00C5402F"/>
    <w:rsid w:val="00C54123"/>
    <w:rsid w:val="00C541A0"/>
    <w:rsid w:val="00C54208"/>
    <w:rsid w:val="00C542A3"/>
    <w:rsid w:val="00C543D2"/>
    <w:rsid w:val="00C54416"/>
    <w:rsid w:val="00C54425"/>
    <w:rsid w:val="00C54457"/>
    <w:rsid w:val="00C544A6"/>
    <w:rsid w:val="00C54534"/>
    <w:rsid w:val="00C54548"/>
    <w:rsid w:val="00C545C1"/>
    <w:rsid w:val="00C54610"/>
    <w:rsid w:val="00C5464C"/>
    <w:rsid w:val="00C54708"/>
    <w:rsid w:val="00C54827"/>
    <w:rsid w:val="00C548DD"/>
    <w:rsid w:val="00C54985"/>
    <w:rsid w:val="00C549E6"/>
    <w:rsid w:val="00C54A36"/>
    <w:rsid w:val="00C54AC8"/>
    <w:rsid w:val="00C54B1B"/>
    <w:rsid w:val="00C54BE0"/>
    <w:rsid w:val="00C54DB3"/>
    <w:rsid w:val="00C54ECB"/>
    <w:rsid w:val="00C54EE5"/>
    <w:rsid w:val="00C54F87"/>
    <w:rsid w:val="00C54FAB"/>
    <w:rsid w:val="00C54FAC"/>
    <w:rsid w:val="00C54FD0"/>
    <w:rsid w:val="00C551B2"/>
    <w:rsid w:val="00C551E5"/>
    <w:rsid w:val="00C551ED"/>
    <w:rsid w:val="00C55279"/>
    <w:rsid w:val="00C552BD"/>
    <w:rsid w:val="00C55319"/>
    <w:rsid w:val="00C5535A"/>
    <w:rsid w:val="00C5543F"/>
    <w:rsid w:val="00C55489"/>
    <w:rsid w:val="00C55575"/>
    <w:rsid w:val="00C5579E"/>
    <w:rsid w:val="00C557E3"/>
    <w:rsid w:val="00C55830"/>
    <w:rsid w:val="00C559A4"/>
    <w:rsid w:val="00C55AB7"/>
    <w:rsid w:val="00C55BC2"/>
    <w:rsid w:val="00C55BE0"/>
    <w:rsid w:val="00C55BE6"/>
    <w:rsid w:val="00C55C01"/>
    <w:rsid w:val="00C55C0D"/>
    <w:rsid w:val="00C55C96"/>
    <w:rsid w:val="00C55CFF"/>
    <w:rsid w:val="00C55D91"/>
    <w:rsid w:val="00C55F84"/>
    <w:rsid w:val="00C55FAA"/>
    <w:rsid w:val="00C55FDA"/>
    <w:rsid w:val="00C56034"/>
    <w:rsid w:val="00C56099"/>
    <w:rsid w:val="00C560B5"/>
    <w:rsid w:val="00C561D8"/>
    <w:rsid w:val="00C56285"/>
    <w:rsid w:val="00C56288"/>
    <w:rsid w:val="00C5638A"/>
    <w:rsid w:val="00C5638B"/>
    <w:rsid w:val="00C563BB"/>
    <w:rsid w:val="00C563FD"/>
    <w:rsid w:val="00C564EC"/>
    <w:rsid w:val="00C5655C"/>
    <w:rsid w:val="00C565C7"/>
    <w:rsid w:val="00C5665B"/>
    <w:rsid w:val="00C566B8"/>
    <w:rsid w:val="00C5673F"/>
    <w:rsid w:val="00C56821"/>
    <w:rsid w:val="00C56865"/>
    <w:rsid w:val="00C568FB"/>
    <w:rsid w:val="00C5698D"/>
    <w:rsid w:val="00C56996"/>
    <w:rsid w:val="00C569C4"/>
    <w:rsid w:val="00C56A66"/>
    <w:rsid w:val="00C56AAF"/>
    <w:rsid w:val="00C56ADE"/>
    <w:rsid w:val="00C56AE2"/>
    <w:rsid w:val="00C56AFF"/>
    <w:rsid w:val="00C56B00"/>
    <w:rsid w:val="00C56B15"/>
    <w:rsid w:val="00C56B48"/>
    <w:rsid w:val="00C56BA1"/>
    <w:rsid w:val="00C56BC6"/>
    <w:rsid w:val="00C56D83"/>
    <w:rsid w:val="00C56DCD"/>
    <w:rsid w:val="00C56F54"/>
    <w:rsid w:val="00C56F6E"/>
    <w:rsid w:val="00C57286"/>
    <w:rsid w:val="00C5734C"/>
    <w:rsid w:val="00C57355"/>
    <w:rsid w:val="00C573AB"/>
    <w:rsid w:val="00C57476"/>
    <w:rsid w:val="00C5747A"/>
    <w:rsid w:val="00C57494"/>
    <w:rsid w:val="00C574EA"/>
    <w:rsid w:val="00C57552"/>
    <w:rsid w:val="00C575EC"/>
    <w:rsid w:val="00C575EF"/>
    <w:rsid w:val="00C5763F"/>
    <w:rsid w:val="00C57668"/>
    <w:rsid w:val="00C57765"/>
    <w:rsid w:val="00C5778B"/>
    <w:rsid w:val="00C577BD"/>
    <w:rsid w:val="00C57834"/>
    <w:rsid w:val="00C578A2"/>
    <w:rsid w:val="00C5798F"/>
    <w:rsid w:val="00C5799F"/>
    <w:rsid w:val="00C57A86"/>
    <w:rsid w:val="00C57A91"/>
    <w:rsid w:val="00C57BD6"/>
    <w:rsid w:val="00C57D6B"/>
    <w:rsid w:val="00C57D79"/>
    <w:rsid w:val="00C57DCE"/>
    <w:rsid w:val="00C57E2A"/>
    <w:rsid w:val="00C57E67"/>
    <w:rsid w:val="00C57E6A"/>
    <w:rsid w:val="00C57E6D"/>
    <w:rsid w:val="00C60009"/>
    <w:rsid w:val="00C60059"/>
    <w:rsid w:val="00C60091"/>
    <w:rsid w:val="00C60191"/>
    <w:rsid w:val="00C601C9"/>
    <w:rsid w:val="00C60282"/>
    <w:rsid w:val="00C6031A"/>
    <w:rsid w:val="00C60415"/>
    <w:rsid w:val="00C6041B"/>
    <w:rsid w:val="00C60432"/>
    <w:rsid w:val="00C606B6"/>
    <w:rsid w:val="00C606D6"/>
    <w:rsid w:val="00C60754"/>
    <w:rsid w:val="00C60758"/>
    <w:rsid w:val="00C607CB"/>
    <w:rsid w:val="00C608FC"/>
    <w:rsid w:val="00C609B0"/>
    <w:rsid w:val="00C609B2"/>
    <w:rsid w:val="00C609E9"/>
    <w:rsid w:val="00C60ABF"/>
    <w:rsid w:val="00C60B6A"/>
    <w:rsid w:val="00C60BDD"/>
    <w:rsid w:val="00C60C9E"/>
    <w:rsid w:val="00C60D0B"/>
    <w:rsid w:val="00C60D30"/>
    <w:rsid w:val="00C60D68"/>
    <w:rsid w:val="00C60E27"/>
    <w:rsid w:val="00C60EAC"/>
    <w:rsid w:val="00C60F96"/>
    <w:rsid w:val="00C6101F"/>
    <w:rsid w:val="00C61134"/>
    <w:rsid w:val="00C611A2"/>
    <w:rsid w:val="00C6122C"/>
    <w:rsid w:val="00C6125F"/>
    <w:rsid w:val="00C612AB"/>
    <w:rsid w:val="00C612C6"/>
    <w:rsid w:val="00C612D6"/>
    <w:rsid w:val="00C612F3"/>
    <w:rsid w:val="00C6136A"/>
    <w:rsid w:val="00C613EB"/>
    <w:rsid w:val="00C6158C"/>
    <w:rsid w:val="00C615B7"/>
    <w:rsid w:val="00C6163F"/>
    <w:rsid w:val="00C61722"/>
    <w:rsid w:val="00C61869"/>
    <w:rsid w:val="00C618CF"/>
    <w:rsid w:val="00C61921"/>
    <w:rsid w:val="00C61A52"/>
    <w:rsid w:val="00C61A8D"/>
    <w:rsid w:val="00C61A9A"/>
    <w:rsid w:val="00C61B12"/>
    <w:rsid w:val="00C61B98"/>
    <w:rsid w:val="00C61BB5"/>
    <w:rsid w:val="00C61BB9"/>
    <w:rsid w:val="00C61C9E"/>
    <w:rsid w:val="00C61D30"/>
    <w:rsid w:val="00C61DC3"/>
    <w:rsid w:val="00C61F4B"/>
    <w:rsid w:val="00C62062"/>
    <w:rsid w:val="00C6208F"/>
    <w:rsid w:val="00C620A2"/>
    <w:rsid w:val="00C6210D"/>
    <w:rsid w:val="00C622C9"/>
    <w:rsid w:val="00C62306"/>
    <w:rsid w:val="00C623DB"/>
    <w:rsid w:val="00C624BE"/>
    <w:rsid w:val="00C624EF"/>
    <w:rsid w:val="00C62523"/>
    <w:rsid w:val="00C625D9"/>
    <w:rsid w:val="00C62638"/>
    <w:rsid w:val="00C62691"/>
    <w:rsid w:val="00C626A8"/>
    <w:rsid w:val="00C626E0"/>
    <w:rsid w:val="00C62869"/>
    <w:rsid w:val="00C628DD"/>
    <w:rsid w:val="00C629D2"/>
    <w:rsid w:val="00C629F3"/>
    <w:rsid w:val="00C62A62"/>
    <w:rsid w:val="00C62AB2"/>
    <w:rsid w:val="00C62AE4"/>
    <w:rsid w:val="00C62B08"/>
    <w:rsid w:val="00C62B38"/>
    <w:rsid w:val="00C62B6C"/>
    <w:rsid w:val="00C62BFD"/>
    <w:rsid w:val="00C62C90"/>
    <w:rsid w:val="00C62CD5"/>
    <w:rsid w:val="00C62DE8"/>
    <w:rsid w:val="00C62DFC"/>
    <w:rsid w:val="00C62E6F"/>
    <w:rsid w:val="00C62F32"/>
    <w:rsid w:val="00C630E2"/>
    <w:rsid w:val="00C63161"/>
    <w:rsid w:val="00C6321D"/>
    <w:rsid w:val="00C63329"/>
    <w:rsid w:val="00C63375"/>
    <w:rsid w:val="00C63376"/>
    <w:rsid w:val="00C63380"/>
    <w:rsid w:val="00C6339C"/>
    <w:rsid w:val="00C63415"/>
    <w:rsid w:val="00C6348E"/>
    <w:rsid w:val="00C6360C"/>
    <w:rsid w:val="00C636E2"/>
    <w:rsid w:val="00C6370A"/>
    <w:rsid w:val="00C63748"/>
    <w:rsid w:val="00C638B7"/>
    <w:rsid w:val="00C638E5"/>
    <w:rsid w:val="00C63A07"/>
    <w:rsid w:val="00C63A44"/>
    <w:rsid w:val="00C63AAB"/>
    <w:rsid w:val="00C63D84"/>
    <w:rsid w:val="00C63E9E"/>
    <w:rsid w:val="00C63F67"/>
    <w:rsid w:val="00C63F89"/>
    <w:rsid w:val="00C63FD1"/>
    <w:rsid w:val="00C6410B"/>
    <w:rsid w:val="00C64115"/>
    <w:rsid w:val="00C6412B"/>
    <w:rsid w:val="00C64229"/>
    <w:rsid w:val="00C6422C"/>
    <w:rsid w:val="00C643DA"/>
    <w:rsid w:val="00C6440E"/>
    <w:rsid w:val="00C6446D"/>
    <w:rsid w:val="00C644A7"/>
    <w:rsid w:val="00C6458D"/>
    <w:rsid w:val="00C6458F"/>
    <w:rsid w:val="00C645FF"/>
    <w:rsid w:val="00C64638"/>
    <w:rsid w:val="00C6466D"/>
    <w:rsid w:val="00C64694"/>
    <w:rsid w:val="00C6472B"/>
    <w:rsid w:val="00C64738"/>
    <w:rsid w:val="00C6473D"/>
    <w:rsid w:val="00C6477C"/>
    <w:rsid w:val="00C6488D"/>
    <w:rsid w:val="00C6497F"/>
    <w:rsid w:val="00C649A0"/>
    <w:rsid w:val="00C649EE"/>
    <w:rsid w:val="00C64B01"/>
    <w:rsid w:val="00C64C79"/>
    <w:rsid w:val="00C64C8A"/>
    <w:rsid w:val="00C64CEC"/>
    <w:rsid w:val="00C64D5E"/>
    <w:rsid w:val="00C64DB3"/>
    <w:rsid w:val="00C64F58"/>
    <w:rsid w:val="00C64F92"/>
    <w:rsid w:val="00C65021"/>
    <w:rsid w:val="00C65029"/>
    <w:rsid w:val="00C651A7"/>
    <w:rsid w:val="00C651F2"/>
    <w:rsid w:val="00C6524E"/>
    <w:rsid w:val="00C65266"/>
    <w:rsid w:val="00C652D9"/>
    <w:rsid w:val="00C65484"/>
    <w:rsid w:val="00C654EB"/>
    <w:rsid w:val="00C655CC"/>
    <w:rsid w:val="00C656E0"/>
    <w:rsid w:val="00C656E4"/>
    <w:rsid w:val="00C65729"/>
    <w:rsid w:val="00C657D0"/>
    <w:rsid w:val="00C6582C"/>
    <w:rsid w:val="00C6588C"/>
    <w:rsid w:val="00C65891"/>
    <w:rsid w:val="00C658A9"/>
    <w:rsid w:val="00C658DE"/>
    <w:rsid w:val="00C65904"/>
    <w:rsid w:val="00C6595D"/>
    <w:rsid w:val="00C65991"/>
    <w:rsid w:val="00C65A0A"/>
    <w:rsid w:val="00C65A58"/>
    <w:rsid w:val="00C65A73"/>
    <w:rsid w:val="00C65A83"/>
    <w:rsid w:val="00C65ABF"/>
    <w:rsid w:val="00C65AF0"/>
    <w:rsid w:val="00C65B29"/>
    <w:rsid w:val="00C65BB2"/>
    <w:rsid w:val="00C65CAB"/>
    <w:rsid w:val="00C65D81"/>
    <w:rsid w:val="00C65E2D"/>
    <w:rsid w:val="00C65EC6"/>
    <w:rsid w:val="00C6602A"/>
    <w:rsid w:val="00C66145"/>
    <w:rsid w:val="00C6617E"/>
    <w:rsid w:val="00C661C5"/>
    <w:rsid w:val="00C661C9"/>
    <w:rsid w:val="00C66265"/>
    <w:rsid w:val="00C6629B"/>
    <w:rsid w:val="00C662E5"/>
    <w:rsid w:val="00C66497"/>
    <w:rsid w:val="00C664D6"/>
    <w:rsid w:val="00C66541"/>
    <w:rsid w:val="00C66552"/>
    <w:rsid w:val="00C66592"/>
    <w:rsid w:val="00C665A5"/>
    <w:rsid w:val="00C666E3"/>
    <w:rsid w:val="00C6678A"/>
    <w:rsid w:val="00C667CA"/>
    <w:rsid w:val="00C667E9"/>
    <w:rsid w:val="00C6682A"/>
    <w:rsid w:val="00C66845"/>
    <w:rsid w:val="00C66848"/>
    <w:rsid w:val="00C66864"/>
    <w:rsid w:val="00C6690F"/>
    <w:rsid w:val="00C66939"/>
    <w:rsid w:val="00C66A8C"/>
    <w:rsid w:val="00C66ABC"/>
    <w:rsid w:val="00C66AE5"/>
    <w:rsid w:val="00C66C1B"/>
    <w:rsid w:val="00C66C3D"/>
    <w:rsid w:val="00C66D0F"/>
    <w:rsid w:val="00C66E09"/>
    <w:rsid w:val="00C66EFF"/>
    <w:rsid w:val="00C66F70"/>
    <w:rsid w:val="00C66F9B"/>
    <w:rsid w:val="00C66FF8"/>
    <w:rsid w:val="00C6707B"/>
    <w:rsid w:val="00C671F2"/>
    <w:rsid w:val="00C6741A"/>
    <w:rsid w:val="00C67810"/>
    <w:rsid w:val="00C6783F"/>
    <w:rsid w:val="00C678A5"/>
    <w:rsid w:val="00C67914"/>
    <w:rsid w:val="00C67989"/>
    <w:rsid w:val="00C67AEF"/>
    <w:rsid w:val="00C67B0B"/>
    <w:rsid w:val="00C67B9E"/>
    <w:rsid w:val="00C67C0E"/>
    <w:rsid w:val="00C67C83"/>
    <w:rsid w:val="00C67CA3"/>
    <w:rsid w:val="00C67E0C"/>
    <w:rsid w:val="00C67EF3"/>
    <w:rsid w:val="00C67F6D"/>
    <w:rsid w:val="00C7001A"/>
    <w:rsid w:val="00C70023"/>
    <w:rsid w:val="00C7008B"/>
    <w:rsid w:val="00C700A7"/>
    <w:rsid w:val="00C700B0"/>
    <w:rsid w:val="00C700B7"/>
    <w:rsid w:val="00C701C5"/>
    <w:rsid w:val="00C702A5"/>
    <w:rsid w:val="00C70515"/>
    <w:rsid w:val="00C705C8"/>
    <w:rsid w:val="00C7066D"/>
    <w:rsid w:val="00C7069F"/>
    <w:rsid w:val="00C70700"/>
    <w:rsid w:val="00C707C0"/>
    <w:rsid w:val="00C708E8"/>
    <w:rsid w:val="00C70906"/>
    <w:rsid w:val="00C70957"/>
    <w:rsid w:val="00C709B4"/>
    <w:rsid w:val="00C709B5"/>
    <w:rsid w:val="00C70B91"/>
    <w:rsid w:val="00C70CC3"/>
    <w:rsid w:val="00C70DE3"/>
    <w:rsid w:val="00C70E04"/>
    <w:rsid w:val="00C70E3A"/>
    <w:rsid w:val="00C70E8F"/>
    <w:rsid w:val="00C70EA9"/>
    <w:rsid w:val="00C70F1B"/>
    <w:rsid w:val="00C70F5B"/>
    <w:rsid w:val="00C71023"/>
    <w:rsid w:val="00C71028"/>
    <w:rsid w:val="00C7111D"/>
    <w:rsid w:val="00C7125E"/>
    <w:rsid w:val="00C71293"/>
    <w:rsid w:val="00C712BF"/>
    <w:rsid w:val="00C7131F"/>
    <w:rsid w:val="00C713A6"/>
    <w:rsid w:val="00C7162D"/>
    <w:rsid w:val="00C717DA"/>
    <w:rsid w:val="00C7180F"/>
    <w:rsid w:val="00C71849"/>
    <w:rsid w:val="00C7194E"/>
    <w:rsid w:val="00C71A36"/>
    <w:rsid w:val="00C71AC3"/>
    <w:rsid w:val="00C71B26"/>
    <w:rsid w:val="00C71C2E"/>
    <w:rsid w:val="00C71C58"/>
    <w:rsid w:val="00C71C5B"/>
    <w:rsid w:val="00C71C9F"/>
    <w:rsid w:val="00C71D06"/>
    <w:rsid w:val="00C71D0B"/>
    <w:rsid w:val="00C71D39"/>
    <w:rsid w:val="00C71D44"/>
    <w:rsid w:val="00C71E25"/>
    <w:rsid w:val="00C71F5D"/>
    <w:rsid w:val="00C72042"/>
    <w:rsid w:val="00C720B7"/>
    <w:rsid w:val="00C7218E"/>
    <w:rsid w:val="00C721AF"/>
    <w:rsid w:val="00C721B3"/>
    <w:rsid w:val="00C72210"/>
    <w:rsid w:val="00C72230"/>
    <w:rsid w:val="00C7232A"/>
    <w:rsid w:val="00C723B9"/>
    <w:rsid w:val="00C7253C"/>
    <w:rsid w:val="00C72566"/>
    <w:rsid w:val="00C725E2"/>
    <w:rsid w:val="00C725F7"/>
    <w:rsid w:val="00C7273C"/>
    <w:rsid w:val="00C7283D"/>
    <w:rsid w:val="00C7293F"/>
    <w:rsid w:val="00C729D3"/>
    <w:rsid w:val="00C72A88"/>
    <w:rsid w:val="00C72A8E"/>
    <w:rsid w:val="00C72AEB"/>
    <w:rsid w:val="00C72BFA"/>
    <w:rsid w:val="00C72D20"/>
    <w:rsid w:val="00C72E41"/>
    <w:rsid w:val="00C72F73"/>
    <w:rsid w:val="00C72F95"/>
    <w:rsid w:val="00C7302D"/>
    <w:rsid w:val="00C7303C"/>
    <w:rsid w:val="00C730A0"/>
    <w:rsid w:val="00C7317C"/>
    <w:rsid w:val="00C731F8"/>
    <w:rsid w:val="00C73335"/>
    <w:rsid w:val="00C7334E"/>
    <w:rsid w:val="00C73422"/>
    <w:rsid w:val="00C73440"/>
    <w:rsid w:val="00C73473"/>
    <w:rsid w:val="00C73534"/>
    <w:rsid w:val="00C7355B"/>
    <w:rsid w:val="00C7360D"/>
    <w:rsid w:val="00C7361B"/>
    <w:rsid w:val="00C736C6"/>
    <w:rsid w:val="00C7374C"/>
    <w:rsid w:val="00C73750"/>
    <w:rsid w:val="00C73849"/>
    <w:rsid w:val="00C7385D"/>
    <w:rsid w:val="00C738AF"/>
    <w:rsid w:val="00C738DD"/>
    <w:rsid w:val="00C738F5"/>
    <w:rsid w:val="00C7395C"/>
    <w:rsid w:val="00C73A72"/>
    <w:rsid w:val="00C73B72"/>
    <w:rsid w:val="00C73C3C"/>
    <w:rsid w:val="00C73E29"/>
    <w:rsid w:val="00C7400F"/>
    <w:rsid w:val="00C7403D"/>
    <w:rsid w:val="00C740DC"/>
    <w:rsid w:val="00C74120"/>
    <w:rsid w:val="00C74185"/>
    <w:rsid w:val="00C74211"/>
    <w:rsid w:val="00C7429A"/>
    <w:rsid w:val="00C742F1"/>
    <w:rsid w:val="00C74318"/>
    <w:rsid w:val="00C7439A"/>
    <w:rsid w:val="00C74539"/>
    <w:rsid w:val="00C746F7"/>
    <w:rsid w:val="00C747C4"/>
    <w:rsid w:val="00C747E0"/>
    <w:rsid w:val="00C74813"/>
    <w:rsid w:val="00C749D9"/>
    <w:rsid w:val="00C74BD7"/>
    <w:rsid w:val="00C74C0E"/>
    <w:rsid w:val="00C74C41"/>
    <w:rsid w:val="00C74C96"/>
    <w:rsid w:val="00C74D0D"/>
    <w:rsid w:val="00C74D7B"/>
    <w:rsid w:val="00C74E10"/>
    <w:rsid w:val="00C74E41"/>
    <w:rsid w:val="00C74E82"/>
    <w:rsid w:val="00C74F3B"/>
    <w:rsid w:val="00C75004"/>
    <w:rsid w:val="00C75149"/>
    <w:rsid w:val="00C751D5"/>
    <w:rsid w:val="00C751EE"/>
    <w:rsid w:val="00C7537D"/>
    <w:rsid w:val="00C753E5"/>
    <w:rsid w:val="00C75422"/>
    <w:rsid w:val="00C754A0"/>
    <w:rsid w:val="00C755B1"/>
    <w:rsid w:val="00C755F4"/>
    <w:rsid w:val="00C757D9"/>
    <w:rsid w:val="00C7580A"/>
    <w:rsid w:val="00C75908"/>
    <w:rsid w:val="00C75975"/>
    <w:rsid w:val="00C75A19"/>
    <w:rsid w:val="00C75A48"/>
    <w:rsid w:val="00C75A71"/>
    <w:rsid w:val="00C75A7D"/>
    <w:rsid w:val="00C75B38"/>
    <w:rsid w:val="00C75C3D"/>
    <w:rsid w:val="00C75D17"/>
    <w:rsid w:val="00C75D81"/>
    <w:rsid w:val="00C75D9A"/>
    <w:rsid w:val="00C75E04"/>
    <w:rsid w:val="00C75E0D"/>
    <w:rsid w:val="00C75FDB"/>
    <w:rsid w:val="00C76017"/>
    <w:rsid w:val="00C7603F"/>
    <w:rsid w:val="00C76139"/>
    <w:rsid w:val="00C76199"/>
    <w:rsid w:val="00C76206"/>
    <w:rsid w:val="00C76208"/>
    <w:rsid w:val="00C76227"/>
    <w:rsid w:val="00C76236"/>
    <w:rsid w:val="00C7624C"/>
    <w:rsid w:val="00C76358"/>
    <w:rsid w:val="00C76380"/>
    <w:rsid w:val="00C763B7"/>
    <w:rsid w:val="00C763BE"/>
    <w:rsid w:val="00C7644E"/>
    <w:rsid w:val="00C764DE"/>
    <w:rsid w:val="00C7660E"/>
    <w:rsid w:val="00C766B4"/>
    <w:rsid w:val="00C76833"/>
    <w:rsid w:val="00C768ED"/>
    <w:rsid w:val="00C76979"/>
    <w:rsid w:val="00C76ACB"/>
    <w:rsid w:val="00C76BC1"/>
    <w:rsid w:val="00C76D2D"/>
    <w:rsid w:val="00C76D38"/>
    <w:rsid w:val="00C76D70"/>
    <w:rsid w:val="00C76E25"/>
    <w:rsid w:val="00C76F4F"/>
    <w:rsid w:val="00C76FA7"/>
    <w:rsid w:val="00C76FF6"/>
    <w:rsid w:val="00C7706A"/>
    <w:rsid w:val="00C771B3"/>
    <w:rsid w:val="00C77240"/>
    <w:rsid w:val="00C772DD"/>
    <w:rsid w:val="00C773E0"/>
    <w:rsid w:val="00C77408"/>
    <w:rsid w:val="00C77458"/>
    <w:rsid w:val="00C77545"/>
    <w:rsid w:val="00C77612"/>
    <w:rsid w:val="00C776AE"/>
    <w:rsid w:val="00C77752"/>
    <w:rsid w:val="00C77897"/>
    <w:rsid w:val="00C77A21"/>
    <w:rsid w:val="00C77AAD"/>
    <w:rsid w:val="00C77BEF"/>
    <w:rsid w:val="00C77C80"/>
    <w:rsid w:val="00C77C94"/>
    <w:rsid w:val="00C77D5B"/>
    <w:rsid w:val="00C77D80"/>
    <w:rsid w:val="00C77DAE"/>
    <w:rsid w:val="00C77E8F"/>
    <w:rsid w:val="00C77EF0"/>
    <w:rsid w:val="00C77FE6"/>
    <w:rsid w:val="00C8002A"/>
    <w:rsid w:val="00C8019B"/>
    <w:rsid w:val="00C8048E"/>
    <w:rsid w:val="00C804A1"/>
    <w:rsid w:val="00C8052C"/>
    <w:rsid w:val="00C805AE"/>
    <w:rsid w:val="00C80655"/>
    <w:rsid w:val="00C80684"/>
    <w:rsid w:val="00C806ED"/>
    <w:rsid w:val="00C8076D"/>
    <w:rsid w:val="00C80879"/>
    <w:rsid w:val="00C808E7"/>
    <w:rsid w:val="00C80942"/>
    <w:rsid w:val="00C80AB1"/>
    <w:rsid w:val="00C80AF3"/>
    <w:rsid w:val="00C80B0B"/>
    <w:rsid w:val="00C80B4D"/>
    <w:rsid w:val="00C80BD5"/>
    <w:rsid w:val="00C80D58"/>
    <w:rsid w:val="00C80D68"/>
    <w:rsid w:val="00C80D99"/>
    <w:rsid w:val="00C80E7E"/>
    <w:rsid w:val="00C810AE"/>
    <w:rsid w:val="00C810E8"/>
    <w:rsid w:val="00C8117F"/>
    <w:rsid w:val="00C8118C"/>
    <w:rsid w:val="00C8132F"/>
    <w:rsid w:val="00C81377"/>
    <w:rsid w:val="00C813F1"/>
    <w:rsid w:val="00C81408"/>
    <w:rsid w:val="00C81498"/>
    <w:rsid w:val="00C814C1"/>
    <w:rsid w:val="00C814FA"/>
    <w:rsid w:val="00C815CD"/>
    <w:rsid w:val="00C816A3"/>
    <w:rsid w:val="00C81748"/>
    <w:rsid w:val="00C81764"/>
    <w:rsid w:val="00C817A1"/>
    <w:rsid w:val="00C8181F"/>
    <w:rsid w:val="00C818D9"/>
    <w:rsid w:val="00C8197A"/>
    <w:rsid w:val="00C819EB"/>
    <w:rsid w:val="00C819EE"/>
    <w:rsid w:val="00C81A6E"/>
    <w:rsid w:val="00C81AEF"/>
    <w:rsid w:val="00C81BA3"/>
    <w:rsid w:val="00C81C2A"/>
    <w:rsid w:val="00C81D24"/>
    <w:rsid w:val="00C81D86"/>
    <w:rsid w:val="00C81DB2"/>
    <w:rsid w:val="00C81EB4"/>
    <w:rsid w:val="00C81EB6"/>
    <w:rsid w:val="00C81F05"/>
    <w:rsid w:val="00C81F76"/>
    <w:rsid w:val="00C81FB1"/>
    <w:rsid w:val="00C81FF3"/>
    <w:rsid w:val="00C8200C"/>
    <w:rsid w:val="00C820BD"/>
    <w:rsid w:val="00C820C0"/>
    <w:rsid w:val="00C82134"/>
    <w:rsid w:val="00C82135"/>
    <w:rsid w:val="00C821F8"/>
    <w:rsid w:val="00C82225"/>
    <w:rsid w:val="00C823A4"/>
    <w:rsid w:val="00C8250B"/>
    <w:rsid w:val="00C82532"/>
    <w:rsid w:val="00C82631"/>
    <w:rsid w:val="00C826CA"/>
    <w:rsid w:val="00C826D4"/>
    <w:rsid w:val="00C8280A"/>
    <w:rsid w:val="00C8284B"/>
    <w:rsid w:val="00C8285D"/>
    <w:rsid w:val="00C8288B"/>
    <w:rsid w:val="00C828F1"/>
    <w:rsid w:val="00C829FE"/>
    <w:rsid w:val="00C82A17"/>
    <w:rsid w:val="00C82B6E"/>
    <w:rsid w:val="00C82CB7"/>
    <w:rsid w:val="00C82D4B"/>
    <w:rsid w:val="00C82D67"/>
    <w:rsid w:val="00C82D9A"/>
    <w:rsid w:val="00C82E41"/>
    <w:rsid w:val="00C82E5C"/>
    <w:rsid w:val="00C82EE3"/>
    <w:rsid w:val="00C82FA5"/>
    <w:rsid w:val="00C82FF3"/>
    <w:rsid w:val="00C830D8"/>
    <w:rsid w:val="00C83166"/>
    <w:rsid w:val="00C83193"/>
    <w:rsid w:val="00C8321E"/>
    <w:rsid w:val="00C8329E"/>
    <w:rsid w:val="00C83386"/>
    <w:rsid w:val="00C834D6"/>
    <w:rsid w:val="00C83522"/>
    <w:rsid w:val="00C835AC"/>
    <w:rsid w:val="00C83643"/>
    <w:rsid w:val="00C8366C"/>
    <w:rsid w:val="00C837E6"/>
    <w:rsid w:val="00C8380D"/>
    <w:rsid w:val="00C8394E"/>
    <w:rsid w:val="00C839D6"/>
    <w:rsid w:val="00C83A0F"/>
    <w:rsid w:val="00C83A4E"/>
    <w:rsid w:val="00C83B2F"/>
    <w:rsid w:val="00C83C1E"/>
    <w:rsid w:val="00C83CA6"/>
    <w:rsid w:val="00C83D55"/>
    <w:rsid w:val="00C83DEB"/>
    <w:rsid w:val="00C83E97"/>
    <w:rsid w:val="00C83EA6"/>
    <w:rsid w:val="00C83FBD"/>
    <w:rsid w:val="00C84055"/>
    <w:rsid w:val="00C8408C"/>
    <w:rsid w:val="00C840DC"/>
    <w:rsid w:val="00C840FE"/>
    <w:rsid w:val="00C84185"/>
    <w:rsid w:val="00C84339"/>
    <w:rsid w:val="00C84552"/>
    <w:rsid w:val="00C845E2"/>
    <w:rsid w:val="00C84648"/>
    <w:rsid w:val="00C84676"/>
    <w:rsid w:val="00C8467D"/>
    <w:rsid w:val="00C84698"/>
    <w:rsid w:val="00C846C0"/>
    <w:rsid w:val="00C84796"/>
    <w:rsid w:val="00C8480E"/>
    <w:rsid w:val="00C84824"/>
    <w:rsid w:val="00C84984"/>
    <w:rsid w:val="00C849FF"/>
    <w:rsid w:val="00C84ACC"/>
    <w:rsid w:val="00C84B6F"/>
    <w:rsid w:val="00C84B9E"/>
    <w:rsid w:val="00C84BF0"/>
    <w:rsid w:val="00C84E06"/>
    <w:rsid w:val="00C84E2A"/>
    <w:rsid w:val="00C84FC7"/>
    <w:rsid w:val="00C8500C"/>
    <w:rsid w:val="00C85011"/>
    <w:rsid w:val="00C8523A"/>
    <w:rsid w:val="00C8523C"/>
    <w:rsid w:val="00C85255"/>
    <w:rsid w:val="00C8527B"/>
    <w:rsid w:val="00C85283"/>
    <w:rsid w:val="00C85522"/>
    <w:rsid w:val="00C8554A"/>
    <w:rsid w:val="00C855BF"/>
    <w:rsid w:val="00C85962"/>
    <w:rsid w:val="00C859CF"/>
    <w:rsid w:val="00C85A64"/>
    <w:rsid w:val="00C85A86"/>
    <w:rsid w:val="00C85AB4"/>
    <w:rsid w:val="00C85AD8"/>
    <w:rsid w:val="00C85B1E"/>
    <w:rsid w:val="00C85B67"/>
    <w:rsid w:val="00C85CED"/>
    <w:rsid w:val="00C85D3D"/>
    <w:rsid w:val="00C85DA5"/>
    <w:rsid w:val="00C85DB4"/>
    <w:rsid w:val="00C85E4F"/>
    <w:rsid w:val="00C85F2B"/>
    <w:rsid w:val="00C85F2F"/>
    <w:rsid w:val="00C860F8"/>
    <w:rsid w:val="00C861D3"/>
    <w:rsid w:val="00C8626D"/>
    <w:rsid w:val="00C8626F"/>
    <w:rsid w:val="00C862B0"/>
    <w:rsid w:val="00C862D4"/>
    <w:rsid w:val="00C863AC"/>
    <w:rsid w:val="00C86417"/>
    <w:rsid w:val="00C86424"/>
    <w:rsid w:val="00C8645D"/>
    <w:rsid w:val="00C86495"/>
    <w:rsid w:val="00C864D6"/>
    <w:rsid w:val="00C8653B"/>
    <w:rsid w:val="00C8669F"/>
    <w:rsid w:val="00C866C4"/>
    <w:rsid w:val="00C86796"/>
    <w:rsid w:val="00C868F4"/>
    <w:rsid w:val="00C869CE"/>
    <w:rsid w:val="00C869ED"/>
    <w:rsid w:val="00C86A0C"/>
    <w:rsid w:val="00C86AB4"/>
    <w:rsid w:val="00C86B16"/>
    <w:rsid w:val="00C86B82"/>
    <w:rsid w:val="00C86BBC"/>
    <w:rsid w:val="00C86C37"/>
    <w:rsid w:val="00C86C7C"/>
    <w:rsid w:val="00C86C96"/>
    <w:rsid w:val="00C86E7D"/>
    <w:rsid w:val="00C86F90"/>
    <w:rsid w:val="00C86FC1"/>
    <w:rsid w:val="00C86FEB"/>
    <w:rsid w:val="00C87012"/>
    <w:rsid w:val="00C87067"/>
    <w:rsid w:val="00C87081"/>
    <w:rsid w:val="00C871A5"/>
    <w:rsid w:val="00C871AB"/>
    <w:rsid w:val="00C871C6"/>
    <w:rsid w:val="00C871DD"/>
    <w:rsid w:val="00C872AA"/>
    <w:rsid w:val="00C87321"/>
    <w:rsid w:val="00C873A4"/>
    <w:rsid w:val="00C873E5"/>
    <w:rsid w:val="00C8747F"/>
    <w:rsid w:val="00C874DC"/>
    <w:rsid w:val="00C874E2"/>
    <w:rsid w:val="00C8754C"/>
    <w:rsid w:val="00C87556"/>
    <w:rsid w:val="00C87589"/>
    <w:rsid w:val="00C87599"/>
    <w:rsid w:val="00C87638"/>
    <w:rsid w:val="00C8766B"/>
    <w:rsid w:val="00C8768D"/>
    <w:rsid w:val="00C8770A"/>
    <w:rsid w:val="00C8774B"/>
    <w:rsid w:val="00C87895"/>
    <w:rsid w:val="00C8792E"/>
    <w:rsid w:val="00C87977"/>
    <w:rsid w:val="00C8799F"/>
    <w:rsid w:val="00C87AFA"/>
    <w:rsid w:val="00C87B1D"/>
    <w:rsid w:val="00C87E1D"/>
    <w:rsid w:val="00C87EC1"/>
    <w:rsid w:val="00C87F7F"/>
    <w:rsid w:val="00C87F85"/>
    <w:rsid w:val="00C90055"/>
    <w:rsid w:val="00C9039F"/>
    <w:rsid w:val="00C903BA"/>
    <w:rsid w:val="00C903C7"/>
    <w:rsid w:val="00C903FE"/>
    <w:rsid w:val="00C90451"/>
    <w:rsid w:val="00C904F5"/>
    <w:rsid w:val="00C90610"/>
    <w:rsid w:val="00C90738"/>
    <w:rsid w:val="00C9079C"/>
    <w:rsid w:val="00C9082A"/>
    <w:rsid w:val="00C90987"/>
    <w:rsid w:val="00C90990"/>
    <w:rsid w:val="00C909E1"/>
    <w:rsid w:val="00C90A90"/>
    <w:rsid w:val="00C90B4A"/>
    <w:rsid w:val="00C90D22"/>
    <w:rsid w:val="00C90DD3"/>
    <w:rsid w:val="00C90DDF"/>
    <w:rsid w:val="00C90E45"/>
    <w:rsid w:val="00C90E4F"/>
    <w:rsid w:val="00C90E56"/>
    <w:rsid w:val="00C90F1D"/>
    <w:rsid w:val="00C90FBC"/>
    <w:rsid w:val="00C91030"/>
    <w:rsid w:val="00C910BC"/>
    <w:rsid w:val="00C9114C"/>
    <w:rsid w:val="00C911F5"/>
    <w:rsid w:val="00C91355"/>
    <w:rsid w:val="00C91408"/>
    <w:rsid w:val="00C9141C"/>
    <w:rsid w:val="00C91426"/>
    <w:rsid w:val="00C91463"/>
    <w:rsid w:val="00C9156D"/>
    <w:rsid w:val="00C916B8"/>
    <w:rsid w:val="00C9177C"/>
    <w:rsid w:val="00C917A4"/>
    <w:rsid w:val="00C917F5"/>
    <w:rsid w:val="00C91944"/>
    <w:rsid w:val="00C919B0"/>
    <w:rsid w:val="00C919CC"/>
    <w:rsid w:val="00C91A1D"/>
    <w:rsid w:val="00C91A28"/>
    <w:rsid w:val="00C91A51"/>
    <w:rsid w:val="00C91A6A"/>
    <w:rsid w:val="00C91AB5"/>
    <w:rsid w:val="00C91AD4"/>
    <w:rsid w:val="00C91B9D"/>
    <w:rsid w:val="00C91BA4"/>
    <w:rsid w:val="00C91BF0"/>
    <w:rsid w:val="00C91BF4"/>
    <w:rsid w:val="00C91F1C"/>
    <w:rsid w:val="00C91F49"/>
    <w:rsid w:val="00C91F99"/>
    <w:rsid w:val="00C92036"/>
    <w:rsid w:val="00C9205E"/>
    <w:rsid w:val="00C922A1"/>
    <w:rsid w:val="00C92623"/>
    <w:rsid w:val="00C92627"/>
    <w:rsid w:val="00C92696"/>
    <w:rsid w:val="00C92703"/>
    <w:rsid w:val="00C927A8"/>
    <w:rsid w:val="00C927D6"/>
    <w:rsid w:val="00C927D8"/>
    <w:rsid w:val="00C92814"/>
    <w:rsid w:val="00C92823"/>
    <w:rsid w:val="00C9285F"/>
    <w:rsid w:val="00C92864"/>
    <w:rsid w:val="00C92885"/>
    <w:rsid w:val="00C928AA"/>
    <w:rsid w:val="00C9299B"/>
    <w:rsid w:val="00C929B6"/>
    <w:rsid w:val="00C92A78"/>
    <w:rsid w:val="00C92AF6"/>
    <w:rsid w:val="00C92B2B"/>
    <w:rsid w:val="00C92B30"/>
    <w:rsid w:val="00C92B6F"/>
    <w:rsid w:val="00C92C14"/>
    <w:rsid w:val="00C92C7D"/>
    <w:rsid w:val="00C92CC9"/>
    <w:rsid w:val="00C92D28"/>
    <w:rsid w:val="00C92D62"/>
    <w:rsid w:val="00C92D87"/>
    <w:rsid w:val="00C92E2B"/>
    <w:rsid w:val="00C92E34"/>
    <w:rsid w:val="00C92E41"/>
    <w:rsid w:val="00C92EC0"/>
    <w:rsid w:val="00C92F51"/>
    <w:rsid w:val="00C92FAE"/>
    <w:rsid w:val="00C92FDE"/>
    <w:rsid w:val="00C93046"/>
    <w:rsid w:val="00C930C3"/>
    <w:rsid w:val="00C931E8"/>
    <w:rsid w:val="00C93255"/>
    <w:rsid w:val="00C9325A"/>
    <w:rsid w:val="00C9339F"/>
    <w:rsid w:val="00C93448"/>
    <w:rsid w:val="00C93537"/>
    <w:rsid w:val="00C93588"/>
    <w:rsid w:val="00C935B1"/>
    <w:rsid w:val="00C935DE"/>
    <w:rsid w:val="00C9362A"/>
    <w:rsid w:val="00C93645"/>
    <w:rsid w:val="00C9364F"/>
    <w:rsid w:val="00C93690"/>
    <w:rsid w:val="00C936F2"/>
    <w:rsid w:val="00C93704"/>
    <w:rsid w:val="00C9373C"/>
    <w:rsid w:val="00C9384B"/>
    <w:rsid w:val="00C93882"/>
    <w:rsid w:val="00C93B75"/>
    <w:rsid w:val="00C93D02"/>
    <w:rsid w:val="00C93D26"/>
    <w:rsid w:val="00C93D66"/>
    <w:rsid w:val="00C93D68"/>
    <w:rsid w:val="00C93D75"/>
    <w:rsid w:val="00C93DC7"/>
    <w:rsid w:val="00C93E20"/>
    <w:rsid w:val="00C93E47"/>
    <w:rsid w:val="00C93EF5"/>
    <w:rsid w:val="00C93F0C"/>
    <w:rsid w:val="00C93FAA"/>
    <w:rsid w:val="00C93FFF"/>
    <w:rsid w:val="00C94031"/>
    <w:rsid w:val="00C94195"/>
    <w:rsid w:val="00C94265"/>
    <w:rsid w:val="00C9426E"/>
    <w:rsid w:val="00C942CD"/>
    <w:rsid w:val="00C9433C"/>
    <w:rsid w:val="00C9435C"/>
    <w:rsid w:val="00C943C7"/>
    <w:rsid w:val="00C944B3"/>
    <w:rsid w:val="00C946B2"/>
    <w:rsid w:val="00C946E6"/>
    <w:rsid w:val="00C946E9"/>
    <w:rsid w:val="00C948B3"/>
    <w:rsid w:val="00C94A40"/>
    <w:rsid w:val="00C94B84"/>
    <w:rsid w:val="00C94BC9"/>
    <w:rsid w:val="00C94DA3"/>
    <w:rsid w:val="00C94DAC"/>
    <w:rsid w:val="00C94E89"/>
    <w:rsid w:val="00C94EBD"/>
    <w:rsid w:val="00C94EC6"/>
    <w:rsid w:val="00C94F2D"/>
    <w:rsid w:val="00C94F8D"/>
    <w:rsid w:val="00C95003"/>
    <w:rsid w:val="00C9502A"/>
    <w:rsid w:val="00C95076"/>
    <w:rsid w:val="00C95087"/>
    <w:rsid w:val="00C9530B"/>
    <w:rsid w:val="00C95323"/>
    <w:rsid w:val="00C953B8"/>
    <w:rsid w:val="00C95459"/>
    <w:rsid w:val="00C954F9"/>
    <w:rsid w:val="00C955DC"/>
    <w:rsid w:val="00C956FB"/>
    <w:rsid w:val="00C9570A"/>
    <w:rsid w:val="00C95734"/>
    <w:rsid w:val="00C957F1"/>
    <w:rsid w:val="00C959E7"/>
    <w:rsid w:val="00C95ACB"/>
    <w:rsid w:val="00C95AD4"/>
    <w:rsid w:val="00C95B56"/>
    <w:rsid w:val="00C95B6A"/>
    <w:rsid w:val="00C95B8C"/>
    <w:rsid w:val="00C95D1B"/>
    <w:rsid w:val="00C95D27"/>
    <w:rsid w:val="00C95E0E"/>
    <w:rsid w:val="00C95E8B"/>
    <w:rsid w:val="00C95E8C"/>
    <w:rsid w:val="00C95F18"/>
    <w:rsid w:val="00C95FC9"/>
    <w:rsid w:val="00C95FEB"/>
    <w:rsid w:val="00C96335"/>
    <w:rsid w:val="00C963DA"/>
    <w:rsid w:val="00C9644F"/>
    <w:rsid w:val="00C964AD"/>
    <w:rsid w:val="00C96522"/>
    <w:rsid w:val="00C96534"/>
    <w:rsid w:val="00C96569"/>
    <w:rsid w:val="00C96634"/>
    <w:rsid w:val="00C966B5"/>
    <w:rsid w:val="00C966C2"/>
    <w:rsid w:val="00C966EC"/>
    <w:rsid w:val="00C967B8"/>
    <w:rsid w:val="00C96826"/>
    <w:rsid w:val="00C96857"/>
    <w:rsid w:val="00C96878"/>
    <w:rsid w:val="00C969B8"/>
    <w:rsid w:val="00C96A23"/>
    <w:rsid w:val="00C96A6E"/>
    <w:rsid w:val="00C96A9F"/>
    <w:rsid w:val="00C96C60"/>
    <w:rsid w:val="00C96DB3"/>
    <w:rsid w:val="00C96E06"/>
    <w:rsid w:val="00C96E5F"/>
    <w:rsid w:val="00C96E7A"/>
    <w:rsid w:val="00C96F2E"/>
    <w:rsid w:val="00C96FA1"/>
    <w:rsid w:val="00C96FC9"/>
    <w:rsid w:val="00C96FE9"/>
    <w:rsid w:val="00C970F8"/>
    <w:rsid w:val="00C97171"/>
    <w:rsid w:val="00C97350"/>
    <w:rsid w:val="00C97355"/>
    <w:rsid w:val="00C973CA"/>
    <w:rsid w:val="00C973E7"/>
    <w:rsid w:val="00C973EF"/>
    <w:rsid w:val="00C9745E"/>
    <w:rsid w:val="00C974A9"/>
    <w:rsid w:val="00C97580"/>
    <w:rsid w:val="00C975E8"/>
    <w:rsid w:val="00C97788"/>
    <w:rsid w:val="00C9788A"/>
    <w:rsid w:val="00C978AB"/>
    <w:rsid w:val="00C97901"/>
    <w:rsid w:val="00C97911"/>
    <w:rsid w:val="00C979F8"/>
    <w:rsid w:val="00C97BAC"/>
    <w:rsid w:val="00C97BAD"/>
    <w:rsid w:val="00C97C98"/>
    <w:rsid w:val="00C97CEB"/>
    <w:rsid w:val="00C97CF8"/>
    <w:rsid w:val="00C97D03"/>
    <w:rsid w:val="00C97D46"/>
    <w:rsid w:val="00C97D8E"/>
    <w:rsid w:val="00C97E1A"/>
    <w:rsid w:val="00C97E92"/>
    <w:rsid w:val="00C97EC6"/>
    <w:rsid w:val="00CA0035"/>
    <w:rsid w:val="00CA0041"/>
    <w:rsid w:val="00CA00F7"/>
    <w:rsid w:val="00CA01E5"/>
    <w:rsid w:val="00CA024B"/>
    <w:rsid w:val="00CA030A"/>
    <w:rsid w:val="00CA05DE"/>
    <w:rsid w:val="00CA05E5"/>
    <w:rsid w:val="00CA0622"/>
    <w:rsid w:val="00CA06AC"/>
    <w:rsid w:val="00CA06F4"/>
    <w:rsid w:val="00CA08EE"/>
    <w:rsid w:val="00CA0930"/>
    <w:rsid w:val="00CA0A01"/>
    <w:rsid w:val="00CA0AAE"/>
    <w:rsid w:val="00CA0B97"/>
    <w:rsid w:val="00CA0C1D"/>
    <w:rsid w:val="00CA0C6E"/>
    <w:rsid w:val="00CA0CAE"/>
    <w:rsid w:val="00CA0D1D"/>
    <w:rsid w:val="00CA0F37"/>
    <w:rsid w:val="00CA0F6A"/>
    <w:rsid w:val="00CA11D2"/>
    <w:rsid w:val="00CA1242"/>
    <w:rsid w:val="00CA124A"/>
    <w:rsid w:val="00CA12A8"/>
    <w:rsid w:val="00CA12A9"/>
    <w:rsid w:val="00CA12F3"/>
    <w:rsid w:val="00CA1300"/>
    <w:rsid w:val="00CA1307"/>
    <w:rsid w:val="00CA1312"/>
    <w:rsid w:val="00CA1320"/>
    <w:rsid w:val="00CA153A"/>
    <w:rsid w:val="00CA1591"/>
    <w:rsid w:val="00CA15C5"/>
    <w:rsid w:val="00CA15CD"/>
    <w:rsid w:val="00CA15F4"/>
    <w:rsid w:val="00CA160E"/>
    <w:rsid w:val="00CA1662"/>
    <w:rsid w:val="00CA16C2"/>
    <w:rsid w:val="00CA16CB"/>
    <w:rsid w:val="00CA16E9"/>
    <w:rsid w:val="00CA172E"/>
    <w:rsid w:val="00CA1761"/>
    <w:rsid w:val="00CA17F7"/>
    <w:rsid w:val="00CA17FA"/>
    <w:rsid w:val="00CA186A"/>
    <w:rsid w:val="00CA19B2"/>
    <w:rsid w:val="00CA19D5"/>
    <w:rsid w:val="00CA1A96"/>
    <w:rsid w:val="00CA1AAF"/>
    <w:rsid w:val="00CA1B95"/>
    <w:rsid w:val="00CA1BF0"/>
    <w:rsid w:val="00CA1C4E"/>
    <w:rsid w:val="00CA1C82"/>
    <w:rsid w:val="00CA1DB6"/>
    <w:rsid w:val="00CA1F96"/>
    <w:rsid w:val="00CA1FBB"/>
    <w:rsid w:val="00CA214B"/>
    <w:rsid w:val="00CA21DE"/>
    <w:rsid w:val="00CA235F"/>
    <w:rsid w:val="00CA2457"/>
    <w:rsid w:val="00CA2477"/>
    <w:rsid w:val="00CA24F4"/>
    <w:rsid w:val="00CA250A"/>
    <w:rsid w:val="00CA2589"/>
    <w:rsid w:val="00CA2657"/>
    <w:rsid w:val="00CA2698"/>
    <w:rsid w:val="00CA284A"/>
    <w:rsid w:val="00CA286B"/>
    <w:rsid w:val="00CA28CC"/>
    <w:rsid w:val="00CA29AA"/>
    <w:rsid w:val="00CA29BA"/>
    <w:rsid w:val="00CA29F2"/>
    <w:rsid w:val="00CA2A64"/>
    <w:rsid w:val="00CA2AD7"/>
    <w:rsid w:val="00CA2B2A"/>
    <w:rsid w:val="00CA2BCB"/>
    <w:rsid w:val="00CA2D65"/>
    <w:rsid w:val="00CA2DB5"/>
    <w:rsid w:val="00CA2E02"/>
    <w:rsid w:val="00CA2E16"/>
    <w:rsid w:val="00CA2E48"/>
    <w:rsid w:val="00CA2EF2"/>
    <w:rsid w:val="00CA2F21"/>
    <w:rsid w:val="00CA2F64"/>
    <w:rsid w:val="00CA2F66"/>
    <w:rsid w:val="00CA30A7"/>
    <w:rsid w:val="00CA31EB"/>
    <w:rsid w:val="00CA3229"/>
    <w:rsid w:val="00CA322C"/>
    <w:rsid w:val="00CA32B2"/>
    <w:rsid w:val="00CA3348"/>
    <w:rsid w:val="00CA3438"/>
    <w:rsid w:val="00CA3482"/>
    <w:rsid w:val="00CA350C"/>
    <w:rsid w:val="00CA353C"/>
    <w:rsid w:val="00CA35F7"/>
    <w:rsid w:val="00CA3636"/>
    <w:rsid w:val="00CA36B4"/>
    <w:rsid w:val="00CA36F4"/>
    <w:rsid w:val="00CA376F"/>
    <w:rsid w:val="00CA378B"/>
    <w:rsid w:val="00CA37BF"/>
    <w:rsid w:val="00CA3832"/>
    <w:rsid w:val="00CA386F"/>
    <w:rsid w:val="00CA38C6"/>
    <w:rsid w:val="00CA3A8D"/>
    <w:rsid w:val="00CA3C2D"/>
    <w:rsid w:val="00CA3C87"/>
    <w:rsid w:val="00CA3CAD"/>
    <w:rsid w:val="00CA3DB3"/>
    <w:rsid w:val="00CA3DB5"/>
    <w:rsid w:val="00CA3DFD"/>
    <w:rsid w:val="00CA3F1C"/>
    <w:rsid w:val="00CA3F57"/>
    <w:rsid w:val="00CA3F63"/>
    <w:rsid w:val="00CA3F93"/>
    <w:rsid w:val="00CA406A"/>
    <w:rsid w:val="00CA40AC"/>
    <w:rsid w:val="00CA40F3"/>
    <w:rsid w:val="00CA42E4"/>
    <w:rsid w:val="00CA42E6"/>
    <w:rsid w:val="00CA4351"/>
    <w:rsid w:val="00CA44E9"/>
    <w:rsid w:val="00CA45B5"/>
    <w:rsid w:val="00CA462C"/>
    <w:rsid w:val="00CA4701"/>
    <w:rsid w:val="00CA4713"/>
    <w:rsid w:val="00CA47AA"/>
    <w:rsid w:val="00CA47C6"/>
    <w:rsid w:val="00CA4800"/>
    <w:rsid w:val="00CA4898"/>
    <w:rsid w:val="00CA48DA"/>
    <w:rsid w:val="00CA4912"/>
    <w:rsid w:val="00CA4B43"/>
    <w:rsid w:val="00CA4BBB"/>
    <w:rsid w:val="00CA4BCB"/>
    <w:rsid w:val="00CA4C72"/>
    <w:rsid w:val="00CA4E05"/>
    <w:rsid w:val="00CA4E60"/>
    <w:rsid w:val="00CA4EED"/>
    <w:rsid w:val="00CA4F3B"/>
    <w:rsid w:val="00CA4F4C"/>
    <w:rsid w:val="00CA4FAA"/>
    <w:rsid w:val="00CA5002"/>
    <w:rsid w:val="00CA5061"/>
    <w:rsid w:val="00CA509E"/>
    <w:rsid w:val="00CA5117"/>
    <w:rsid w:val="00CA5165"/>
    <w:rsid w:val="00CA5180"/>
    <w:rsid w:val="00CA518D"/>
    <w:rsid w:val="00CA51C2"/>
    <w:rsid w:val="00CA524D"/>
    <w:rsid w:val="00CA537C"/>
    <w:rsid w:val="00CA5409"/>
    <w:rsid w:val="00CA5485"/>
    <w:rsid w:val="00CA5517"/>
    <w:rsid w:val="00CA558E"/>
    <w:rsid w:val="00CA56BA"/>
    <w:rsid w:val="00CA5759"/>
    <w:rsid w:val="00CA57A1"/>
    <w:rsid w:val="00CA57AA"/>
    <w:rsid w:val="00CA5818"/>
    <w:rsid w:val="00CA590F"/>
    <w:rsid w:val="00CA5912"/>
    <w:rsid w:val="00CA5929"/>
    <w:rsid w:val="00CA5A2D"/>
    <w:rsid w:val="00CA5B14"/>
    <w:rsid w:val="00CA5B4D"/>
    <w:rsid w:val="00CA5BA2"/>
    <w:rsid w:val="00CA5BAB"/>
    <w:rsid w:val="00CA5C1B"/>
    <w:rsid w:val="00CA5CAE"/>
    <w:rsid w:val="00CA5CE2"/>
    <w:rsid w:val="00CA5D62"/>
    <w:rsid w:val="00CA5D91"/>
    <w:rsid w:val="00CA5DA3"/>
    <w:rsid w:val="00CA5DD6"/>
    <w:rsid w:val="00CA5DFB"/>
    <w:rsid w:val="00CA5E8C"/>
    <w:rsid w:val="00CA5EE3"/>
    <w:rsid w:val="00CA5EE5"/>
    <w:rsid w:val="00CA5F69"/>
    <w:rsid w:val="00CA5FB1"/>
    <w:rsid w:val="00CA5FEA"/>
    <w:rsid w:val="00CA600F"/>
    <w:rsid w:val="00CA6013"/>
    <w:rsid w:val="00CA6053"/>
    <w:rsid w:val="00CA60E3"/>
    <w:rsid w:val="00CA6156"/>
    <w:rsid w:val="00CA6164"/>
    <w:rsid w:val="00CA62B5"/>
    <w:rsid w:val="00CA62C8"/>
    <w:rsid w:val="00CA62CA"/>
    <w:rsid w:val="00CA6489"/>
    <w:rsid w:val="00CA67B5"/>
    <w:rsid w:val="00CA6847"/>
    <w:rsid w:val="00CA6967"/>
    <w:rsid w:val="00CA6A70"/>
    <w:rsid w:val="00CA6A73"/>
    <w:rsid w:val="00CA6AC6"/>
    <w:rsid w:val="00CA6AE8"/>
    <w:rsid w:val="00CA6C3B"/>
    <w:rsid w:val="00CA6E09"/>
    <w:rsid w:val="00CA6E3A"/>
    <w:rsid w:val="00CA701D"/>
    <w:rsid w:val="00CA7043"/>
    <w:rsid w:val="00CA7183"/>
    <w:rsid w:val="00CA71CB"/>
    <w:rsid w:val="00CA73CE"/>
    <w:rsid w:val="00CA7447"/>
    <w:rsid w:val="00CA7448"/>
    <w:rsid w:val="00CA748B"/>
    <w:rsid w:val="00CA748F"/>
    <w:rsid w:val="00CA755A"/>
    <w:rsid w:val="00CA7591"/>
    <w:rsid w:val="00CA75F1"/>
    <w:rsid w:val="00CA75F8"/>
    <w:rsid w:val="00CA75FE"/>
    <w:rsid w:val="00CA76E6"/>
    <w:rsid w:val="00CA774C"/>
    <w:rsid w:val="00CA7797"/>
    <w:rsid w:val="00CA77B1"/>
    <w:rsid w:val="00CA77FD"/>
    <w:rsid w:val="00CA793C"/>
    <w:rsid w:val="00CA796D"/>
    <w:rsid w:val="00CA7982"/>
    <w:rsid w:val="00CA79F3"/>
    <w:rsid w:val="00CA79FD"/>
    <w:rsid w:val="00CA7A13"/>
    <w:rsid w:val="00CA7A90"/>
    <w:rsid w:val="00CA7A95"/>
    <w:rsid w:val="00CA7B95"/>
    <w:rsid w:val="00CA7C73"/>
    <w:rsid w:val="00CA7C95"/>
    <w:rsid w:val="00CA7CCC"/>
    <w:rsid w:val="00CA7D4E"/>
    <w:rsid w:val="00CA7E2E"/>
    <w:rsid w:val="00CA7F16"/>
    <w:rsid w:val="00CA7F39"/>
    <w:rsid w:val="00CA7F42"/>
    <w:rsid w:val="00CA7F4D"/>
    <w:rsid w:val="00CA7F99"/>
    <w:rsid w:val="00CB01DC"/>
    <w:rsid w:val="00CB0271"/>
    <w:rsid w:val="00CB05C8"/>
    <w:rsid w:val="00CB05D0"/>
    <w:rsid w:val="00CB060D"/>
    <w:rsid w:val="00CB069C"/>
    <w:rsid w:val="00CB0738"/>
    <w:rsid w:val="00CB0754"/>
    <w:rsid w:val="00CB07EB"/>
    <w:rsid w:val="00CB0845"/>
    <w:rsid w:val="00CB0870"/>
    <w:rsid w:val="00CB089D"/>
    <w:rsid w:val="00CB0964"/>
    <w:rsid w:val="00CB09E4"/>
    <w:rsid w:val="00CB09F3"/>
    <w:rsid w:val="00CB0A6C"/>
    <w:rsid w:val="00CB0A85"/>
    <w:rsid w:val="00CB0B2D"/>
    <w:rsid w:val="00CB0BDA"/>
    <w:rsid w:val="00CB0CE6"/>
    <w:rsid w:val="00CB0D81"/>
    <w:rsid w:val="00CB0E22"/>
    <w:rsid w:val="00CB0E24"/>
    <w:rsid w:val="00CB0E8F"/>
    <w:rsid w:val="00CB0E95"/>
    <w:rsid w:val="00CB0EA2"/>
    <w:rsid w:val="00CB0EBB"/>
    <w:rsid w:val="00CB0EFA"/>
    <w:rsid w:val="00CB0F2E"/>
    <w:rsid w:val="00CB0F49"/>
    <w:rsid w:val="00CB0FD4"/>
    <w:rsid w:val="00CB0FE5"/>
    <w:rsid w:val="00CB100E"/>
    <w:rsid w:val="00CB11B2"/>
    <w:rsid w:val="00CB11F0"/>
    <w:rsid w:val="00CB1220"/>
    <w:rsid w:val="00CB1226"/>
    <w:rsid w:val="00CB12F8"/>
    <w:rsid w:val="00CB1346"/>
    <w:rsid w:val="00CB13CE"/>
    <w:rsid w:val="00CB156D"/>
    <w:rsid w:val="00CB159A"/>
    <w:rsid w:val="00CB15CA"/>
    <w:rsid w:val="00CB1606"/>
    <w:rsid w:val="00CB167D"/>
    <w:rsid w:val="00CB1696"/>
    <w:rsid w:val="00CB16A2"/>
    <w:rsid w:val="00CB1719"/>
    <w:rsid w:val="00CB1725"/>
    <w:rsid w:val="00CB1791"/>
    <w:rsid w:val="00CB17B1"/>
    <w:rsid w:val="00CB17BB"/>
    <w:rsid w:val="00CB1804"/>
    <w:rsid w:val="00CB1894"/>
    <w:rsid w:val="00CB18C0"/>
    <w:rsid w:val="00CB18C8"/>
    <w:rsid w:val="00CB1AC9"/>
    <w:rsid w:val="00CB1B06"/>
    <w:rsid w:val="00CB1CAA"/>
    <w:rsid w:val="00CB1CC9"/>
    <w:rsid w:val="00CB1CE5"/>
    <w:rsid w:val="00CB1D07"/>
    <w:rsid w:val="00CB1EF5"/>
    <w:rsid w:val="00CB1F2F"/>
    <w:rsid w:val="00CB1F9D"/>
    <w:rsid w:val="00CB1FCB"/>
    <w:rsid w:val="00CB1FFA"/>
    <w:rsid w:val="00CB2000"/>
    <w:rsid w:val="00CB200B"/>
    <w:rsid w:val="00CB2014"/>
    <w:rsid w:val="00CB2129"/>
    <w:rsid w:val="00CB2195"/>
    <w:rsid w:val="00CB21B1"/>
    <w:rsid w:val="00CB21D5"/>
    <w:rsid w:val="00CB21D8"/>
    <w:rsid w:val="00CB225F"/>
    <w:rsid w:val="00CB22B2"/>
    <w:rsid w:val="00CB22B8"/>
    <w:rsid w:val="00CB2300"/>
    <w:rsid w:val="00CB2360"/>
    <w:rsid w:val="00CB242E"/>
    <w:rsid w:val="00CB2488"/>
    <w:rsid w:val="00CB26EB"/>
    <w:rsid w:val="00CB2822"/>
    <w:rsid w:val="00CB283B"/>
    <w:rsid w:val="00CB28F2"/>
    <w:rsid w:val="00CB2905"/>
    <w:rsid w:val="00CB299E"/>
    <w:rsid w:val="00CB29E7"/>
    <w:rsid w:val="00CB2A88"/>
    <w:rsid w:val="00CB2AAA"/>
    <w:rsid w:val="00CB2AB9"/>
    <w:rsid w:val="00CB2B94"/>
    <w:rsid w:val="00CB2BE2"/>
    <w:rsid w:val="00CB2C29"/>
    <w:rsid w:val="00CB2D20"/>
    <w:rsid w:val="00CB2D87"/>
    <w:rsid w:val="00CB2DB1"/>
    <w:rsid w:val="00CB2DDF"/>
    <w:rsid w:val="00CB2DEA"/>
    <w:rsid w:val="00CB2E6F"/>
    <w:rsid w:val="00CB2E70"/>
    <w:rsid w:val="00CB30F2"/>
    <w:rsid w:val="00CB31C5"/>
    <w:rsid w:val="00CB3214"/>
    <w:rsid w:val="00CB325D"/>
    <w:rsid w:val="00CB3287"/>
    <w:rsid w:val="00CB335F"/>
    <w:rsid w:val="00CB3451"/>
    <w:rsid w:val="00CB3487"/>
    <w:rsid w:val="00CB36DF"/>
    <w:rsid w:val="00CB36EF"/>
    <w:rsid w:val="00CB3709"/>
    <w:rsid w:val="00CB3774"/>
    <w:rsid w:val="00CB378D"/>
    <w:rsid w:val="00CB3835"/>
    <w:rsid w:val="00CB3866"/>
    <w:rsid w:val="00CB3A53"/>
    <w:rsid w:val="00CB3ABA"/>
    <w:rsid w:val="00CB3AF1"/>
    <w:rsid w:val="00CB3B6A"/>
    <w:rsid w:val="00CB3B7C"/>
    <w:rsid w:val="00CB3BE0"/>
    <w:rsid w:val="00CB3BF7"/>
    <w:rsid w:val="00CB3CF0"/>
    <w:rsid w:val="00CB3CFF"/>
    <w:rsid w:val="00CB3D37"/>
    <w:rsid w:val="00CB3D79"/>
    <w:rsid w:val="00CB3DF6"/>
    <w:rsid w:val="00CB3E01"/>
    <w:rsid w:val="00CB3EF1"/>
    <w:rsid w:val="00CB3F43"/>
    <w:rsid w:val="00CB3F9D"/>
    <w:rsid w:val="00CB3FE7"/>
    <w:rsid w:val="00CB4046"/>
    <w:rsid w:val="00CB4286"/>
    <w:rsid w:val="00CB430F"/>
    <w:rsid w:val="00CB43BC"/>
    <w:rsid w:val="00CB43DC"/>
    <w:rsid w:val="00CB4423"/>
    <w:rsid w:val="00CB4432"/>
    <w:rsid w:val="00CB4465"/>
    <w:rsid w:val="00CB4525"/>
    <w:rsid w:val="00CB455D"/>
    <w:rsid w:val="00CB46A0"/>
    <w:rsid w:val="00CB46D9"/>
    <w:rsid w:val="00CB46E4"/>
    <w:rsid w:val="00CB4755"/>
    <w:rsid w:val="00CB48F6"/>
    <w:rsid w:val="00CB4986"/>
    <w:rsid w:val="00CB49D5"/>
    <w:rsid w:val="00CB49E8"/>
    <w:rsid w:val="00CB4A76"/>
    <w:rsid w:val="00CB4AA8"/>
    <w:rsid w:val="00CB4B74"/>
    <w:rsid w:val="00CB4C8E"/>
    <w:rsid w:val="00CB4D0A"/>
    <w:rsid w:val="00CB4D33"/>
    <w:rsid w:val="00CB4DE9"/>
    <w:rsid w:val="00CB4E2A"/>
    <w:rsid w:val="00CB4E3D"/>
    <w:rsid w:val="00CB4EC1"/>
    <w:rsid w:val="00CB4EE4"/>
    <w:rsid w:val="00CB4F1C"/>
    <w:rsid w:val="00CB506A"/>
    <w:rsid w:val="00CB50B8"/>
    <w:rsid w:val="00CB520B"/>
    <w:rsid w:val="00CB526A"/>
    <w:rsid w:val="00CB5277"/>
    <w:rsid w:val="00CB528A"/>
    <w:rsid w:val="00CB52AC"/>
    <w:rsid w:val="00CB52B4"/>
    <w:rsid w:val="00CB53C9"/>
    <w:rsid w:val="00CB54E8"/>
    <w:rsid w:val="00CB5578"/>
    <w:rsid w:val="00CB55FC"/>
    <w:rsid w:val="00CB562A"/>
    <w:rsid w:val="00CB56B4"/>
    <w:rsid w:val="00CB5797"/>
    <w:rsid w:val="00CB57A3"/>
    <w:rsid w:val="00CB5830"/>
    <w:rsid w:val="00CB599C"/>
    <w:rsid w:val="00CB5B2D"/>
    <w:rsid w:val="00CB5D8E"/>
    <w:rsid w:val="00CB5E19"/>
    <w:rsid w:val="00CB5E81"/>
    <w:rsid w:val="00CB5F5A"/>
    <w:rsid w:val="00CB5F6E"/>
    <w:rsid w:val="00CB6005"/>
    <w:rsid w:val="00CB60FA"/>
    <w:rsid w:val="00CB6138"/>
    <w:rsid w:val="00CB63C9"/>
    <w:rsid w:val="00CB6482"/>
    <w:rsid w:val="00CB64AB"/>
    <w:rsid w:val="00CB6535"/>
    <w:rsid w:val="00CB6667"/>
    <w:rsid w:val="00CB66C8"/>
    <w:rsid w:val="00CB67A9"/>
    <w:rsid w:val="00CB67BF"/>
    <w:rsid w:val="00CB683C"/>
    <w:rsid w:val="00CB68F9"/>
    <w:rsid w:val="00CB6942"/>
    <w:rsid w:val="00CB69C8"/>
    <w:rsid w:val="00CB6A0D"/>
    <w:rsid w:val="00CB6AAD"/>
    <w:rsid w:val="00CB6AD9"/>
    <w:rsid w:val="00CB6AE4"/>
    <w:rsid w:val="00CB6B12"/>
    <w:rsid w:val="00CB6B3A"/>
    <w:rsid w:val="00CB6BA5"/>
    <w:rsid w:val="00CB6CB8"/>
    <w:rsid w:val="00CB6D58"/>
    <w:rsid w:val="00CB6D94"/>
    <w:rsid w:val="00CB6DBE"/>
    <w:rsid w:val="00CB6E3C"/>
    <w:rsid w:val="00CB6E3F"/>
    <w:rsid w:val="00CB6E6C"/>
    <w:rsid w:val="00CB6EC1"/>
    <w:rsid w:val="00CB6EE9"/>
    <w:rsid w:val="00CB6F24"/>
    <w:rsid w:val="00CB7027"/>
    <w:rsid w:val="00CB7039"/>
    <w:rsid w:val="00CB7040"/>
    <w:rsid w:val="00CB7043"/>
    <w:rsid w:val="00CB710B"/>
    <w:rsid w:val="00CB7122"/>
    <w:rsid w:val="00CB72BF"/>
    <w:rsid w:val="00CB732F"/>
    <w:rsid w:val="00CB74B9"/>
    <w:rsid w:val="00CB75A4"/>
    <w:rsid w:val="00CB75F8"/>
    <w:rsid w:val="00CB764A"/>
    <w:rsid w:val="00CB7701"/>
    <w:rsid w:val="00CB770E"/>
    <w:rsid w:val="00CB7793"/>
    <w:rsid w:val="00CB7906"/>
    <w:rsid w:val="00CB7A0C"/>
    <w:rsid w:val="00CB7B63"/>
    <w:rsid w:val="00CB7B83"/>
    <w:rsid w:val="00CB7B86"/>
    <w:rsid w:val="00CB7BEF"/>
    <w:rsid w:val="00CB7C16"/>
    <w:rsid w:val="00CB7C39"/>
    <w:rsid w:val="00CB7D0B"/>
    <w:rsid w:val="00CB7D5F"/>
    <w:rsid w:val="00CB7D8B"/>
    <w:rsid w:val="00CB7DF2"/>
    <w:rsid w:val="00CB7DF5"/>
    <w:rsid w:val="00CC0104"/>
    <w:rsid w:val="00CC0126"/>
    <w:rsid w:val="00CC0142"/>
    <w:rsid w:val="00CC0188"/>
    <w:rsid w:val="00CC01A6"/>
    <w:rsid w:val="00CC01DA"/>
    <w:rsid w:val="00CC01F7"/>
    <w:rsid w:val="00CC0213"/>
    <w:rsid w:val="00CC0298"/>
    <w:rsid w:val="00CC0336"/>
    <w:rsid w:val="00CC034B"/>
    <w:rsid w:val="00CC035E"/>
    <w:rsid w:val="00CC03D9"/>
    <w:rsid w:val="00CC040F"/>
    <w:rsid w:val="00CC04D7"/>
    <w:rsid w:val="00CC052F"/>
    <w:rsid w:val="00CC0644"/>
    <w:rsid w:val="00CC07F4"/>
    <w:rsid w:val="00CC0876"/>
    <w:rsid w:val="00CC093A"/>
    <w:rsid w:val="00CC094B"/>
    <w:rsid w:val="00CC0995"/>
    <w:rsid w:val="00CC099C"/>
    <w:rsid w:val="00CC09F5"/>
    <w:rsid w:val="00CC0A25"/>
    <w:rsid w:val="00CC0A43"/>
    <w:rsid w:val="00CC0B4D"/>
    <w:rsid w:val="00CC0BBD"/>
    <w:rsid w:val="00CC0ECD"/>
    <w:rsid w:val="00CC0ED2"/>
    <w:rsid w:val="00CC0F28"/>
    <w:rsid w:val="00CC0FA3"/>
    <w:rsid w:val="00CC1070"/>
    <w:rsid w:val="00CC13D6"/>
    <w:rsid w:val="00CC1457"/>
    <w:rsid w:val="00CC1461"/>
    <w:rsid w:val="00CC14E2"/>
    <w:rsid w:val="00CC156D"/>
    <w:rsid w:val="00CC157B"/>
    <w:rsid w:val="00CC159B"/>
    <w:rsid w:val="00CC16B3"/>
    <w:rsid w:val="00CC17E5"/>
    <w:rsid w:val="00CC1806"/>
    <w:rsid w:val="00CC180C"/>
    <w:rsid w:val="00CC1865"/>
    <w:rsid w:val="00CC1A4B"/>
    <w:rsid w:val="00CC1A5B"/>
    <w:rsid w:val="00CC1AFB"/>
    <w:rsid w:val="00CC1B7A"/>
    <w:rsid w:val="00CC1BA4"/>
    <w:rsid w:val="00CC1BB3"/>
    <w:rsid w:val="00CC1C15"/>
    <w:rsid w:val="00CC1D40"/>
    <w:rsid w:val="00CC1D80"/>
    <w:rsid w:val="00CC1E3C"/>
    <w:rsid w:val="00CC1EC2"/>
    <w:rsid w:val="00CC1F60"/>
    <w:rsid w:val="00CC1FA7"/>
    <w:rsid w:val="00CC1FDE"/>
    <w:rsid w:val="00CC2117"/>
    <w:rsid w:val="00CC223A"/>
    <w:rsid w:val="00CC22A7"/>
    <w:rsid w:val="00CC2321"/>
    <w:rsid w:val="00CC24A7"/>
    <w:rsid w:val="00CC2522"/>
    <w:rsid w:val="00CC257D"/>
    <w:rsid w:val="00CC26E6"/>
    <w:rsid w:val="00CC271A"/>
    <w:rsid w:val="00CC2816"/>
    <w:rsid w:val="00CC28B1"/>
    <w:rsid w:val="00CC28DD"/>
    <w:rsid w:val="00CC29D6"/>
    <w:rsid w:val="00CC2A84"/>
    <w:rsid w:val="00CC2A8E"/>
    <w:rsid w:val="00CC2B51"/>
    <w:rsid w:val="00CC2C1F"/>
    <w:rsid w:val="00CC2C93"/>
    <w:rsid w:val="00CC2CD9"/>
    <w:rsid w:val="00CC2D4A"/>
    <w:rsid w:val="00CC2DBB"/>
    <w:rsid w:val="00CC2DC2"/>
    <w:rsid w:val="00CC2E05"/>
    <w:rsid w:val="00CC2E2F"/>
    <w:rsid w:val="00CC2E4E"/>
    <w:rsid w:val="00CC2E57"/>
    <w:rsid w:val="00CC2EC5"/>
    <w:rsid w:val="00CC2F7F"/>
    <w:rsid w:val="00CC30CA"/>
    <w:rsid w:val="00CC310B"/>
    <w:rsid w:val="00CC3174"/>
    <w:rsid w:val="00CC3234"/>
    <w:rsid w:val="00CC33A0"/>
    <w:rsid w:val="00CC340E"/>
    <w:rsid w:val="00CC375D"/>
    <w:rsid w:val="00CC37D6"/>
    <w:rsid w:val="00CC3803"/>
    <w:rsid w:val="00CC38A6"/>
    <w:rsid w:val="00CC3984"/>
    <w:rsid w:val="00CC3A48"/>
    <w:rsid w:val="00CC3AA6"/>
    <w:rsid w:val="00CC3ABB"/>
    <w:rsid w:val="00CC3AE9"/>
    <w:rsid w:val="00CC3B6B"/>
    <w:rsid w:val="00CC3E2C"/>
    <w:rsid w:val="00CC3EE1"/>
    <w:rsid w:val="00CC3F1D"/>
    <w:rsid w:val="00CC4115"/>
    <w:rsid w:val="00CC4199"/>
    <w:rsid w:val="00CC4243"/>
    <w:rsid w:val="00CC427E"/>
    <w:rsid w:val="00CC42D3"/>
    <w:rsid w:val="00CC4315"/>
    <w:rsid w:val="00CC444D"/>
    <w:rsid w:val="00CC446A"/>
    <w:rsid w:val="00CC448A"/>
    <w:rsid w:val="00CC453D"/>
    <w:rsid w:val="00CC45A3"/>
    <w:rsid w:val="00CC4631"/>
    <w:rsid w:val="00CC46A3"/>
    <w:rsid w:val="00CC46FD"/>
    <w:rsid w:val="00CC478C"/>
    <w:rsid w:val="00CC47F5"/>
    <w:rsid w:val="00CC4A6A"/>
    <w:rsid w:val="00CC4BF7"/>
    <w:rsid w:val="00CC4D3C"/>
    <w:rsid w:val="00CC4E51"/>
    <w:rsid w:val="00CC4F72"/>
    <w:rsid w:val="00CC50A0"/>
    <w:rsid w:val="00CC50DF"/>
    <w:rsid w:val="00CC5123"/>
    <w:rsid w:val="00CC5214"/>
    <w:rsid w:val="00CC5238"/>
    <w:rsid w:val="00CC52A2"/>
    <w:rsid w:val="00CC5370"/>
    <w:rsid w:val="00CC5398"/>
    <w:rsid w:val="00CC53AA"/>
    <w:rsid w:val="00CC53BC"/>
    <w:rsid w:val="00CC5564"/>
    <w:rsid w:val="00CC55F0"/>
    <w:rsid w:val="00CC568E"/>
    <w:rsid w:val="00CC5807"/>
    <w:rsid w:val="00CC5979"/>
    <w:rsid w:val="00CC59CC"/>
    <w:rsid w:val="00CC5AE0"/>
    <w:rsid w:val="00CC5B9D"/>
    <w:rsid w:val="00CC5BDB"/>
    <w:rsid w:val="00CC5C53"/>
    <w:rsid w:val="00CC5CC1"/>
    <w:rsid w:val="00CC5D99"/>
    <w:rsid w:val="00CC5ED4"/>
    <w:rsid w:val="00CC60ED"/>
    <w:rsid w:val="00CC6150"/>
    <w:rsid w:val="00CC6195"/>
    <w:rsid w:val="00CC6211"/>
    <w:rsid w:val="00CC6281"/>
    <w:rsid w:val="00CC62D6"/>
    <w:rsid w:val="00CC640D"/>
    <w:rsid w:val="00CC65C8"/>
    <w:rsid w:val="00CC6671"/>
    <w:rsid w:val="00CC6713"/>
    <w:rsid w:val="00CC6746"/>
    <w:rsid w:val="00CC6775"/>
    <w:rsid w:val="00CC6871"/>
    <w:rsid w:val="00CC688E"/>
    <w:rsid w:val="00CC68B8"/>
    <w:rsid w:val="00CC68DA"/>
    <w:rsid w:val="00CC698D"/>
    <w:rsid w:val="00CC6A30"/>
    <w:rsid w:val="00CC6A43"/>
    <w:rsid w:val="00CC6AA4"/>
    <w:rsid w:val="00CC6ABA"/>
    <w:rsid w:val="00CC6BB9"/>
    <w:rsid w:val="00CC6C83"/>
    <w:rsid w:val="00CC6CCA"/>
    <w:rsid w:val="00CC6D9D"/>
    <w:rsid w:val="00CC6DD0"/>
    <w:rsid w:val="00CC6E18"/>
    <w:rsid w:val="00CC6E7D"/>
    <w:rsid w:val="00CC7029"/>
    <w:rsid w:val="00CC7052"/>
    <w:rsid w:val="00CC70E3"/>
    <w:rsid w:val="00CC717E"/>
    <w:rsid w:val="00CC7186"/>
    <w:rsid w:val="00CC7262"/>
    <w:rsid w:val="00CC72D9"/>
    <w:rsid w:val="00CC72ED"/>
    <w:rsid w:val="00CC733B"/>
    <w:rsid w:val="00CC73E0"/>
    <w:rsid w:val="00CC73E6"/>
    <w:rsid w:val="00CC73EC"/>
    <w:rsid w:val="00CC756F"/>
    <w:rsid w:val="00CC758F"/>
    <w:rsid w:val="00CC75C8"/>
    <w:rsid w:val="00CC7682"/>
    <w:rsid w:val="00CC771E"/>
    <w:rsid w:val="00CC77E1"/>
    <w:rsid w:val="00CC78CA"/>
    <w:rsid w:val="00CC7990"/>
    <w:rsid w:val="00CC7998"/>
    <w:rsid w:val="00CC79BB"/>
    <w:rsid w:val="00CC79F8"/>
    <w:rsid w:val="00CC7C3A"/>
    <w:rsid w:val="00CC7C49"/>
    <w:rsid w:val="00CC7F92"/>
    <w:rsid w:val="00CD009D"/>
    <w:rsid w:val="00CD00A2"/>
    <w:rsid w:val="00CD00D2"/>
    <w:rsid w:val="00CD0168"/>
    <w:rsid w:val="00CD0180"/>
    <w:rsid w:val="00CD01F2"/>
    <w:rsid w:val="00CD029A"/>
    <w:rsid w:val="00CD02B8"/>
    <w:rsid w:val="00CD03BB"/>
    <w:rsid w:val="00CD03C1"/>
    <w:rsid w:val="00CD045D"/>
    <w:rsid w:val="00CD05D7"/>
    <w:rsid w:val="00CD0613"/>
    <w:rsid w:val="00CD064E"/>
    <w:rsid w:val="00CD0673"/>
    <w:rsid w:val="00CD06E1"/>
    <w:rsid w:val="00CD071B"/>
    <w:rsid w:val="00CD089C"/>
    <w:rsid w:val="00CD08C4"/>
    <w:rsid w:val="00CD091B"/>
    <w:rsid w:val="00CD0993"/>
    <w:rsid w:val="00CD099D"/>
    <w:rsid w:val="00CD09B4"/>
    <w:rsid w:val="00CD09BF"/>
    <w:rsid w:val="00CD0A03"/>
    <w:rsid w:val="00CD0A1A"/>
    <w:rsid w:val="00CD0B72"/>
    <w:rsid w:val="00CD0BBC"/>
    <w:rsid w:val="00CD0C4B"/>
    <w:rsid w:val="00CD0C95"/>
    <w:rsid w:val="00CD0D0E"/>
    <w:rsid w:val="00CD0D64"/>
    <w:rsid w:val="00CD0DBB"/>
    <w:rsid w:val="00CD0E06"/>
    <w:rsid w:val="00CD0E33"/>
    <w:rsid w:val="00CD0E93"/>
    <w:rsid w:val="00CD0F32"/>
    <w:rsid w:val="00CD0F35"/>
    <w:rsid w:val="00CD0F86"/>
    <w:rsid w:val="00CD1013"/>
    <w:rsid w:val="00CD1074"/>
    <w:rsid w:val="00CD10B0"/>
    <w:rsid w:val="00CD1145"/>
    <w:rsid w:val="00CD11EB"/>
    <w:rsid w:val="00CD1216"/>
    <w:rsid w:val="00CD122D"/>
    <w:rsid w:val="00CD12B1"/>
    <w:rsid w:val="00CD135C"/>
    <w:rsid w:val="00CD1461"/>
    <w:rsid w:val="00CD151F"/>
    <w:rsid w:val="00CD1552"/>
    <w:rsid w:val="00CD155D"/>
    <w:rsid w:val="00CD15C8"/>
    <w:rsid w:val="00CD174A"/>
    <w:rsid w:val="00CD1793"/>
    <w:rsid w:val="00CD1875"/>
    <w:rsid w:val="00CD1893"/>
    <w:rsid w:val="00CD19A7"/>
    <w:rsid w:val="00CD1A6E"/>
    <w:rsid w:val="00CD1A8E"/>
    <w:rsid w:val="00CD1A9F"/>
    <w:rsid w:val="00CD1B2F"/>
    <w:rsid w:val="00CD1C77"/>
    <w:rsid w:val="00CD1CE2"/>
    <w:rsid w:val="00CD1D69"/>
    <w:rsid w:val="00CD1D78"/>
    <w:rsid w:val="00CD1D8A"/>
    <w:rsid w:val="00CD1DBB"/>
    <w:rsid w:val="00CD1E23"/>
    <w:rsid w:val="00CD1E46"/>
    <w:rsid w:val="00CD2006"/>
    <w:rsid w:val="00CD2094"/>
    <w:rsid w:val="00CD2174"/>
    <w:rsid w:val="00CD21C5"/>
    <w:rsid w:val="00CD2211"/>
    <w:rsid w:val="00CD231F"/>
    <w:rsid w:val="00CD2381"/>
    <w:rsid w:val="00CD238D"/>
    <w:rsid w:val="00CD23B1"/>
    <w:rsid w:val="00CD23E1"/>
    <w:rsid w:val="00CD24A3"/>
    <w:rsid w:val="00CD2523"/>
    <w:rsid w:val="00CD25A8"/>
    <w:rsid w:val="00CD267D"/>
    <w:rsid w:val="00CD272A"/>
    <w:rsid w:val="00CD27ED"/>
    <w:rsid w:val="00CD2804"/>
    <w:rsid w:val="00CD287F"/>
    <w:rsid w:val="00CD28C5"/>
    <w:rsid w:val="00CD2944"/>
    <w:rsid w:val="00CD2A35"/>
    <w:rsid w:val="00CD2A69"/>
    <w:rsid w:val="00CD2B10"/>
    <w:rsid w:val="00CD2BF2"/>
    <w:rsid w:val="00CD2C32"/>
    <w:rsid w:val="00CD2C67"/>
    <w:rsid w:val="00CD2C9E"/>
    <w:rsid w:val="00CD2CB6"/>
    <w:rsid w:val="00CD2CCC"/>
    <w:rsid w:val="00CD3048"/>
    <w:rsid w:val="00CD30D8"/>
    <w:rsid w:val="00CD3101"/>
    <w:rsid w:val="00CD3102"/>
    <w:rsid w:val="00CD321B"/>
    <w:rsid w:val="00CD329B"/>
    <w:rsid w:val="00CD334B"/>
    <w:rsid w:val="00CD340E"/>
    <w:rsid w:val="00CD349B"/>
    <w:rsid w:val="00CD34BD"/>
    <w:rsid w:val="00CD35DD"/>
    <w:rsid w:val="00CD35F7"/>
    <w:rsid w:val="00CD3619"/>
    <w:rsid w:val="00CD3653"/>
    <w:rsid w:val="00CD3692"/>
    <w:rsid w:val="00CD36B7"/>
    <w:rsid w:val="00CD376E"/>
    <w:rsid w:val="00CD37ED"/>
    <w:rsid w:val="00CD3875"/>
    <w:rsid w:val="00CD38BA"/>
    <w:rsid w:val="00CD38C2"/>
    <w:rsid w:val="00CD3923"/>
    <w:rsid w:val="00CD39A1"/>
    <w:rsid w:val="00CD39A3"/>
    <w:rsid w:val="00CD39A9"/>
    <w:rsid w:val="00CD3A67"/>
    <w:rsid w:val="00CD3A7D"/>
    <w:rsid w:val="00CD3B65"/>
    <w:rsid w:val="00CD3BEF"/>
    <w:rsid w:val="00CD3D6E"/>
    <w:rsid w:val="00CD3DBF"/>
    <w:rsid w:val="00CD3DCB"/>
    <w:rsid w:val="00CD3DDE"/>
    <w:rsid w:val="00CD3EE3"/>
    <w:rsid w:val="00CD4150"/>
    <w:rsid w:val="00CD415C"/>
    <w:rsid w:val="00CD4199"/>
    <w:rsid w:val="00CD41C6"/>
    <w:rsid w:val="00CD41C7"/>
    <w:rsid w:val="00CD41DB"/>
    <w:rsid w:val="00CD42FD"/>
    <w:rsid w:val="00CD444C"/>
    <w:rsid w:val="00CD44BA"/>
    <w:rsid w:val="00CD44E6"/>
    <w:rsid w:val="00CD45CA"/>
    <w:rsid w:val="00CD45E2"/>
    <w:rsid w:val="00CD45ED"/>
    <w:rsid w:val="00CD4622"/>
    <w:rsid w:val="00CD46FE"/>
    <w:rsid w:val="00CD4702"/>
    <w:rsid w:val="00CD47B4"/>
    <w:rsid w:val="00CD486D"/>
    <w:rsid w:val="00CD4949"/>
    <w:rsid w:val="00CD4A29"/>
    <w:rsid w:val="00CD4A4C"/>
    <w:rsid w:val="00CD4A64"/>
    <w:rsid w:val="00CD4B5A"/>
    <w:rsid w:val="00CD4B84"/>
    <w:rsid w:val="00CD4CA4"/>
    <w:rsid w:val="00CD4CBE"/>
    <w:rsid w:val="00CD4D21"/>
    <w:rsid w:val="00CD4DD8"/>
    <w:rsid w:val="00CD4DEC"/>
    <w:rsid w:val="00CD4E0B"/>
    <w:rsid w:val="00CD4E4B"/>
    <w:rsid w:val="00CD4E55"/>
    <w:rsid w:val="00CD4EE2"/>
    <w:rsid w:val="00CD4FB4"/>
    <w:rsid w:val="00CD5309"/>
    <w:rsid w:val="00CD53D9"/>
    <w:rsid w:val="00CD5455"/>
    <w:rsid w:val="00CD54B1"/>
    <w:rsid w:val="00CD553D"/>
    <w:rsid w:val="00CD5556"/>
    <w:rsid w:val="00CD557B"/>
    <w:rsid w:val="00CD55AD"/>
    <w:rsid w:val="00CD55FE"/>
    <w:rsid w:val="00CD5678"/>
    <w:rsid w:val="00CD56B7"/>
    <w:rsid w:val="00CD56DF"/>
    <w:rsid w:val="00CD56F0"/>
    <w:rsid w:val="00CD56FB"/>
    <w:rsid w:val="00CD57B0"/>
    <w:rsid w:val="00CD586C"/>
    <w:rsid w:val="00CD58A6"/>
    <w:rsid w:val="00CD58A7"/>
    <w:rsid w:val="00CD58FD"/>
    <w:rsid w:val="00CD58FF"/>
    <w:rsid w:val="00CD5945"/>
    <w:rsid w:val="00CD5980"/>
    <w:rsid w:val="00CD59A3"/>
    <w:rsid w:val="00CD59DB"/>
    <w:rsid w:val="00CD5A7D"/>
    <w:rsid w:val="00CD5AEC"/>
    <w:rsid w:val="00CD5B9F"/>
    <w:rsid w:val="00CD5CDB"/>
    <w:rsid w:val="00CD5D38"/>
    <w:rsid w:val="00CD5D3C"/>
    <w:rsid w:val="00CD5DEC"/>
    <w:rsid w:val="00CD5F08"/>
    <w:rsid w:val="00CD5F32"/>
    <w:rsid w:val="00CD603F"/>
    <w:rsid w:val="00CD607A"/>
    <w:rsid w:val="00CD60E0"/>
    <w:rsid w:val="00CD60F8"/>
    <w:rsid w:val="00CD6137"/>
    <w:rsid w:val="00CD6158"/>
    <w:rsid w:val="00CD61D3"/>
    <w:rsid w:val="00CD62BF"/>
    <w:rsid w:val="00CD633C"/>
    <w:rsid w:val="00CD636A"/>
    <w:rsid w:val="00CD63A1"/>
    <w:rsid w:val="00CD63EA"/>
    <w:rsid w:val="00CD646D"/>
    <w:rsid w:val="00CD64A3"/>
    <w:rsid w:val="00CD64B0"/>
    <w:rsid w:val="00CD6510"/>
    <w:rsid w:val="00CD653D"/>
    <w:rsid w:val="00CD65F4"/>
    <w:rsid w:val="00CD6634"/>
    <w:rsid w:val="00CD66A9"/>
    <w:rsid w:val="00CD67A2"/>
    <w:rsid w:val="00CD68CC"/>
    <w:rsid w:val="00CD69BF"/>
    <w:rsid w:val="00CD6A13"/>
    <w:rsid w:val="00CD6A7F"/>
    <w:rsid w:val="00CD6AA5"/>
    <w:rsid w:val="00CD6ABC"/>
    <w:rsid w:val="00CD6C79"/>
    <w:rsid w:val="00CD6D0A"/>
    <w:rsid w:val="00CD6D3F"/>
    <w:rsid w:val="00CD6D53"/>
    <w:rsid w:val="00CD6DF2"/>
    <w:rsid w:val="00CD6E36"/>
    <w:rsid w:val="00CD7150"/>
    <w:rsid w:val="00CD7153"/>
    <w:rsid w:val="00CD71CE"/>
    <w:rsid w:val="00CD7327"/>
    <w:rsid w:val="00CD75CD"/>
    <w:rsid w:val="00CD7631"/>
    <w:rsid w:val="00CD7706"/>
    <w:rsid w:val="00CD773F"/>
    <w:rsid w:val="00CD779A"/>
    <w:rsid w:val="00CD7880"/>
    <w:rsid w:val="00CD78E7"/>
    <w:rsid w:val="00CD793B"/>
    <w:rsid w:val="00CD79C8"/>
    <w:rsid w:val="00CD7A4A"/>
    <w:rsid w:val="00CD7A75"/>
    <w:rsid w:val="00CD7ABF"/>
    <w:rsid w:val="00CD7B8B"/>
    <w:rsid w:val="00CD7C13"/>
    <w:rsid w:val="00CD7C31"/>
    <w:rsid w:val="00CD7CD5"/>
    <w:rsid w:val="00CD7CE4"/>
    <w:rsid w:val="00CD7D0D"/>
    <w:rsid w:val="00CD7D71"/>
    <w:rsid w:val="00CD7DD0"/>
    <w:rsid w:val="00CD7DFB"/>
    <w:rsid w:val="00CD7DFE"/>
    <w:rsid w:val="00CD7ECB"/>
    <w:rsid w:val="00CD7EEC"/>
    <w:rsid w:val="00CD7F02"/>
    <w:rsid w:val="00CD7F16"/>
    <w:rsid w:val="00CE022C"/>
    <w:rsid w:val="00CE024A"/>
    <w:rsid w:val="00CE024D"/>
    <w:rsid w:val="00CE02E2"/>
    <w:rsid w:val="00CE02E4"/>
    <w:rsid w:val="00CE045A"/>
    <w:rsid w:val="00CE04C4"/>
    <w:rsid w:val="00CE04F7"/>
    <w:rsid w:val="00CE04FA"/>
    <w:rsid w:val="00CE057D"/>
    <w:rsid w:val="00CE05E1"/>
    <w:rsid w:val="00CE0610"/>
    <w:rsid w:val="00CE06EC"/>
    <w:rsid w:val="00CE0703"/>
    <w:rsid w:val="00CE07B6"/>
    <w:rsid w:val="00CE0816"/>
    <w:rsid w:val="00CE0823"/>
    <w:rsid w:val="00CE0843"/>
    <w:rsid w:val="00CE087D"/>
    <w:rsid w:val="00CE0927"/>
    <w:rsid w:val="00CE09B2"/>
    <w:rsid w:val="00CE09FF"/>
    <w:rsid w:val="00CE0A62"/>
    <w:rsid w:val="00CE0A8F"/>
    <w:rsid w:val="00CE0ABC"/>
    <w:rsid w:val="00CE0AF7"/>
    <w:rsid w:val="00CE0C8D"/>
    <w:rsid w:val="00CE0CA0"/>
    <w:rsid w:val="00CE0D8C"/>
    <w:rsid w:val="00CE0DAB"/>
    <w:rsid w:val="00CE0DCE"/>
    <w:rsid w:val="00CE0E81"/>
    <w:rsid w:val="00CE0F05"/>
    <w:rsid w:val="00CE115A"/>
    <w:rsid w:val="00CE1315"/>
    <w:rsid w:val="00CE138B"/>
    <w:rsid w:val="00CE139B"/>
    <w:rsid w:val="00CE13BE"/>
    <w:rsid w:val="00CE1413"/>
    <w:rsid w:val="00CE14B0"/>
    <w:rsid w:val="00CE14C4"/>
    <w:rsid w:val="00CE14D8"/>
    <w:rsid w:val="00CE169A"/>
    <w:rsid w:val="00CE183E"/>
    <w:rsid w:val="00CE1A17"/>
    <w:rsid w:val="00CE1A1C"/>
    <w:rsid w:val="00CE1AF3"/>
    <w:rsid w:val="00CE1B13"/>
    <w:rsid w:val="00CE1B41"/>
    <w:rsid w:val="00CE1DAA"/>
    <w:rsid w:val="00CE1E0C"/>
    <w:rsid w:val="00CE1E57"/>
    <w:rsid w:val="00CE1EC3"/>
    <w:rsid w:val="00CE1F17"/>
    <w:rsid w:val="00CE1F1A"/>
    <w:rsid w:val="00CE1F95"/>
    <w:rsid w:val="00CE1FF6"/>
    <w:rsid w:val="00CE205B"/>
    <w:rsid w:val="00CE2079"/>
    <w:rsid w:val="00CE208A"/>
    <w:rsid w:val="00CE20C1"/>
    <w:rsid w:val="00CE2146"/>
    <w:rsid w:val="00CE2268"/>
    <w:rsid w:val="00CE22DF"/>
    <w:rsid w:val="00CE22EB"/>
    <w:rsid w:val="00CE2344"/>
    <w:rsid w:val="00CE23C1"/>
    <w:rsid w:val="00CE2425"/>
    <w:rsid w:val="00CE2586"/>
    <w:rsid w:val="00CE2641"/>
    <w:rsid w:val="00CE26BD"/>
    <w:rsid w:val="00CE27CC"/>
    <w:rsid w:val="00CE2892"/>
    <w:rsid w:val="00CE2946"/>
    <w:rsid w:val="00CE2982"/>
    <w:rsid w:val="00CE29D8"/>
    <w:rsid w:val="00CE2A0A"/>
    <w:rsid w:val="00CE2B46"/>
    <w:rsid w:val="00CE2B5A"/>
    <w:rsid w:val="00CE2B73"/>
    <w:rsid w:val="00CE2BEC"/>
    <w:rsid w:val="00CE2BFE"/>
    <w:rsid w:val="00CE2CE9"/>
    <w:rsid w:val="00CE2D33"/>
    <w:rsid w:val="00CE2D3E"/>
    <w:rsid w:val="00CE2D56"/>
    <w:rsid w:val="00CE2D7B"/>
    <w:rsid w:val="00CE2DCA"/>
    <w:rsid w:val="00CE2F70"/>
    <w:rsid w:val="00CE2F9D"/>
    <w:rsid w:val="00CE303C"/>
    <w:rsid w:val="00CE3055"/>
    <w:rsid w:val="00CE3187"/>
    <w:rsid w:val="00CE3364"/>
    <w:rsid w:val="00CE33C5"/>
    <w:rsid w:val="00CE344C"/>
    <w:rsid w:val="00CE3605"/>
    <w:rsid w:val="00CE36A8"/>
    <w:rsid w:val="00CE3767"/>
    <w:rsid w:val="00CE38B0"/>
    <w:rsid w:val="00CE396E"/>
    <w:rsid w:val="00CE39C5"/>
    <w:rsid w:val="00CE3A5B"/>
    <w:rsid w:val="00CE3A81"/>
    <w:rsid w:val="00CE3B35"/>
    <w:rsid w:val="00CE3BAF"/>
    <w:rsid w:val="00CE3C70"/>
    <w:rsid w:val="00CE3CFB"/>
    <w:rsid w:val="00CE3DC0"/>
    <w:rsid w:val="00CE3E1D"/>
    <w:rsid w:val="00CE3E7D"/>
    <w:rsid w:val="00CE3E98"/>
    <w:rsid w:val="00CE3E9C"/>
    <w:rsid w:val="00CE3EE5"/>
    <w:rsid w:val="00CE3F8D"/>
    <w:rsid w:val="00CE4046"/>
    <w:rsid w:val="00CE4097"/>
    <w:rsid w:val="00CE40B1"/>
    <w:rsid w:val="00CE40FB"/>
    <w:rsid w:val="00CE417E"/>
    <w:rsid w:val="00CE4235"/>
    <w:rsid w:val="00CE4331"/>
    <w:rsid w:val="00CE43E3"/>
    <w:rsid w:val="00CE4435"/>
    <w:rsid w:val="00CE445E"/>
    <w:rsid w:val="00CE44D6"/>
    <w:rsid w:val="00CE477C"/>
    <w:rsid w:val="00CE4785"/>
    <w:rsid w:val="00CE4824"/>
    <w:rsid w:val="00CE4946"/>
    <w:rsid w:val="00CE4A29"/>
    <w:rsid w:val="00CE4AA5"/>
    <w:rsid w:val="00CE4BCA"/>
    <w:rsid w:val="00CE4C42"/>
    <w:rsid w:val="00CE4D81"/>
    <w:rsid w:val="00CE4E5C"/>
    <w:rsid w:val="00CE4FBE"/>
    <w:rsid w:val="00CE4FCB"/>
    <w:rsid w:val="00CE50C5"/>
    <w:rsid w:val="00CE5141"/>
    <w:rsid w:val="00CE5172"/>
    <w:rsid w:val="00CE522C"/>
    <w:rsid w:val="00CE523C"/>
    <w:rsid w:val="00CE536B"/>
    <w:rsid w:val="00CE5383"/>
    <w:rsid w:val="00CE54F5"/>
    <w:rsid w:val="00CE5539"/>
    <w:rsid w:val="00CE5558"/>
    <w:rsid w:val="00CE55E9"/>
    <w:rsid w:val="00CE55F8"/>
    <w:rsid w:val="00CE5721"/>
    <w:rsid w:val="00CE5739"/>
    <w:rsid w:val="00CE5778"/>
    <w:rsid w:val="00CE5799"/>
    <w:rsid w:val="00CE589E"/>
    <w:rsid w:val="00CE59EB"/>
    <w:rsid w:val="00CE59EF"/>
    <w:rsid w:val="00CE5AA6"/>
    <w:rsid w:val="00CE5B05"/>
    <w:rsid w:val="00CE5C4F"/>
    <w:rsid w:val="00CE5D0F"/>
    <w:rsid w:val="00CE5DC4"/>
    <w:rsid w:val="00CE5E67"/>
    <w:rsid w:val="00CE5EBB"/>
    <w:rsid w:val="00CE5EC2"/>
    <w:rsid w:val="00CE5F57"/>
    <w:rsid w:val="00CE5FAA"/>
    <w:rsid w:val="00CE601F"/>
    <w:rsid w:val="00CE60B9"/>
    <w:rsid w:val="00CE615E"/>
    <w:rsid w:val="00CE629D"/>
    <w:rsid w:val="00CE62CE"/>
    <w:rsid w:val="00CE63EC"/>
    <w:rsid w:val="00CE6514"/>
    <w:rsid w:val="00CE6515"/>
    <w:rsid w:val="00CE653D"/>
    <w:rsid w:val="00CE6646"/>
    <w:rsid w:val="00CE6669"/>
    <w:rsid w:val="00CE66CB"/>
    <w:rsid w:val="00CE675A"/>
    <w:rsid w:val="00CE693C"/>
    <w:rsid w:val="00CE69A3"/>
    <w:rsid w:val="00CE6B76"/>
    <w:rsid w:val="00CE6C0E"/>
    <w:rsid w:val="00CE6CC7"/>
    <w:rsid w:val="00CE6CD8"/>
    <w:rsid w:val="00CE6D47"/>
    <w:rsid w:val="00CE6E92"/>
    <w:rsid w:val="00CE6E9E"/>
    <w:rsid w:val="00CE6F74"/>
    <w:rsid w:val="00CE6FF9"/>
    <w:rsid w:val="00CE70FE"/>
    <w:rsid w:val="00CE7104"/>
    <w:rsid w:val="00CE7117"/>
    <w:rsid w:val="00CE711A"/>
    <w:rsid w:val="00CE7133"/>
    <w:rsid w:val="00CE72DA"/>
    <w:rsid w:val="00CE7309"/>
    <w:rsid w:val="00CE7471"/>
    <w:rsid w:val="00CE74CF"/>
    <w:rsid w:val="00CE74E2"/>
    <w:rsid w:val="00CE74FC"/>
    <w:rsid w:val="00CE7591"/>
    <w:rsid w:val="00CE7606"/>
    <w:rsid w:val="00CE7662"/>
    <w:rsid w:val="00CE76BB"/>
    <w:rsid w:val="00CE794A"/>
    <w:rsid w:val="00CE7962"/>
    <w:rsid w:val="00CE79A7"/>
    <w:rsid w:val="00CE79EB"/>
    <w:rsid w:val="00CE7AB4"/>
    <w:rsid w:val="00CE7B03"/>
    <w:rsid w:val="00CE7B36"/>
    <w:rsid w:val="00CE7B90"/>
    <w:rsid w:val="00CE7C19"/>
    <w:rsid w:val="00CE7D08"/>
    <w:rsid w:val="00CE7D26"/>
    <w:rsid w:val="00CE7D53"/>
    <w:rsid w:val="00CE7E63"/>
    <w:rsid w:val="00CE7E94"/>
    <w:rsid w:val="00CE7ED0"/>
    <w:rsid w:val="00CE7F8E"/>
    <w:rsid w:val="00CE7FE5"/>
    <w:rsid w:val="00CF002C"/>
    <w:rsid w:val="00CF01AB"/>
    <w:rsid w:val="00CF0229"/>
    <w:rsid w:val="00CF0297"/>
    <w:rsid w:val="00CF029A"/>
    <w:rsid w:val="00CF02D4"/>
    <w:rsid w:val="00CF02D7"/>
    <w:rsid w:val="00CF034A"/>
    <w:rsid w:val="00CF034B"/>
    <w:rsid w:val="00CF03A7"/>
    <w:rsid w:val="00CF03B7"/>
    <w:rsid w:val="00CF04E4"/>
    <w:rsid w:val="00CF0707"/>
    <w:rsid w:val="00CF0767"/>
    <w:rsid w:val="00CF081E"/>
    <w:rsid w:val="00CF0829"/>
    <w:rsid w:val="00CF082D"/>
    <w:rsid w:val="00CF084D"/>
    <w:rsid w:val="00CF0891"/>
    <w:rsid w:val="00CF090E"/>
    <w:rsid w:val="00CF0920"/>
    <w:rsid w:val="00CF0948"/>
    <w:rsid w:val="00CF0997"/>
    <w:rsid w:val="00CF0A04"/>
    <w:rsid w:val="00CF0A30"/>
    <w:rsid w:val="00CF0C04"/>
    <w:rsid w:val="00CF0C06"/>
    <w:rsid w:val="00CF0D37"/>
    <w:rsid w:val="00CF0DC5"/>
    <w:rsid w:val="00CF0DF6"/>
    <w:rsid w:val="00CF0DFB"/>
    <w:rsid w:val="00CF0DFE"/>
    <w:rsid w:val="00CF0E85"/>
    <w:rsid w:val="00CF0EB6"/>
    <w:rsid w:val="00CF0EDE"/>
    <w:rsid w:val="00CF0F32"/>
    <w:rsid w:val="00CF1044"/>
    <w:rsid w:val="00CF106B"/>
    <w:rsid w:val="00CF10C4"/>
    <w:rsid w:val="00CF10C9"/>
    <w:rsid w:val="00CF112D"/>
    <w:rsid w:val="00CF1153"/>
    <w:rsid w:val="00CF117C"/>
    <w:rsid w:val="00CF11C5"/>
    <w:rsid w:val="00CF122C"/>
    <w:rsid w:val="00CF1277"/>
    <w:rsid w:val="00CF12E2"/>
    <w:rsid w:val="00CF1358"/>
    <w:rsid w:val="00CF143E"/>
    <w:rsid w:val="00CF144F"/>
    <w:rsid w:val="00CF145D"/>
    <w:rsid w:val="00CF14A6"/>
    <w:rsid w:val="00CF14AD"/>
    <w:rsid w:val="00CF14DE"/>
    <w:rsid w:val="00CF158B"/>
    <w:rsid w:val="00CF16B9"/>
    <w:rsid w:val="00CF180B"/>
    <w:rsid w:val="00CF1810"/>
    <w:rsid w:val="00CF184E"/>
    <w:rsid w:val="00CF188E"/>
    <w:rsid w:val="00CF1AF1"/>
    <w:rsid w:val="00CF1B25"/>
    <w:rsid w:val="00CF1C26"/>
    <w:rsid w:val="00CF1C97"/>
    <w:rsid w:val="00CF1D25"/>
    <w:rsid w:val="00CF1D71"/>
    <w:rsid w:val="00CF1DB6"/>
    <w:rsid w:val="00CF1DB7"/>
    <w:rsid w:val="00CF1DC8"/>
    <w:rsid w:val="00CF1DF8"/>
    <w:rsid w:val="00CF1E6B"/>
    <w:rsid w:val="00CF1E91"/>
    <w:rsid w:val="00CF1EBF"/>
    <w:rsid w:val="00CF1FCF"/>
    <w:rsid w:val="00CF225F"/>
    <w:rsid w:val="00CF22EA"/>
    <w:rsid w:val="00CF2309"/>
    <w:rsid w:val="00CF2325"/>
    <w:rsid w:val="00CF2451"/>
    <w:rsid w:val="00CF2485"/>
    <w:rsid w:val="00CF2515"/>
    <w:rsid w:val="00CF2596"/>
    <w:rsid w:val="00CF25EF"/>
    <w:rsid w:val="00CF2676"/>
    <w:rsid w:val="00CF27A4"/>
    <w:rsid w:val="00CF27D1"/>
    <w:rsid w:val="00CF27F6"/>
    <w:rsid w:val="00CF2865"/>
    <w:rsid w:val="00CF289C"/>
    <w:rsid w:val="00CF2959"/>
    <w:rsid w:val="00CF29E3"/>
    <w:rsid w:val="00CF2A57"/>
    <w:rsid w:val="00CF2C31"/>
    <w:rsid w:val="00CF2C68"/>
    <w:rsid w:val="00CF2CEC"/>
    <w:rsid w:val="00CF2DE0"/>
    <w:rsid w:val="00CF2EFE"/>
    <w:rsid w:val="00CF2F17"/>
    <w:rsid w:val="00CF2FA8"/>
    <w:rsid w:val="00CF2FF9"/>
    <w:rsid w:val="00CF30BC"/>
    <w:rsid w:val="00CF3127"/>
    <w:rsid w:val="00CF3187"/>
    <w:rsid w:val="00CF32C2"/>
    <w:rsid w:val="00CF32CD"/>
    <w:rsid w:val="00CF32DB"/>
    <w:rsid w:val="00CF34AB"/>
    <w:rsid w:val="00CF3512"/>
    <w:rsid w:val="00CF3546"/>
    <w:rsid w:val="00CF3684"/>
    <w:rsid w:val="00CF3740"/>
    <w:rsid w:val="00CF37CE"/>
    <w:rsid w:val="00CF37EB"/>
    <w:rsid w:val="00CF38F7"/>
    <w:rsid w:val="00CF393D"/>
    <w:rsid w:val="00CF39E1"/>
    <w:rsid w:val="00CF3A21"/>
    <w:rsid w:val="00CF3A56"/>
    <w:rsid w:val="00CF3AAE"/>
    <w:rsid w:val="00CF3B5E"/>
    <w:rsid w:val="00CF3B83"/>
    <w:rsid w:val="00CF3BEB"/>
    <w:rsid w:val="00CF3D31"/>
    <w:rsid w:val="00CF3DEF"/>
    <w:rsid w:val="00CF3E8A"/>
    <w:rsid w:val="00CF3FB4"/>
    <w:rsid w:val="00CF3FBA"/>
    <w:rsid w:val="00CF3FDC"/>
    <w:rsid w:val="00CF404F"/>
    <w:rsid w:val="00CF40AE"/>
    <w:rsid w:val="00CF417B"/>
    <w:rsid w:val="00CF41AA"/>
    <w:rsid w:val="00CF41F9"/>
    <w:rsid w:val="00CF4257"/>
    <w:rsid w:val="00CF4312"/>
    <w:rsid w:val="00CF4371"/>
    <w:rsid w:val="00CF442C"/>
    <w:rsid w:val="00CF4503"/>
    <w:rsid w:val="00CF45CD"/>
    <w:rsid w:val="00CF4622"/>
    <w:rsid w:val="00CF4663"/>
    <w:rsid w:val="00CF46E7"/>
    <w:rsid w:val="00CF47D8"/>
    <w:rsid w:val="00CF4842"/>
    <w:rsid w:val="00CF4850"/>
    <w:rsid w:val="00CF490C"/>
    <w:rsid w:val="00CF493C"/>
    <w:rsid w:val="00CF494E"/>
    <w:rsid w:val="00CF4BD3"/>
    <w:rsid w:val="00CF4C3B"/>
    <w:rsid w:val="00CF4CAD"/>
    <w:rsid w:val="00CF4D32"/>
    <w:rsid w:val="00CF4E33"/>
    <w:rsid w:val="00CF4FA0"/>
    <w:rsid w:val="00CF503F"/>
    <w:rsid w:val="00CF50D9"/>
    <w:rsid w:val="00CF5188"/>
    <w:rsid w:val="00CF5219"/>
    <w:rsid w:val="00CF52CF"/>
    <w:rsid w:val="00CF539C"/>
    <w:rsid w:val="00CF53EE"/>
    <w:rsid w:val="00CF53FF"/>
    <w:rsid w:val="00CF546A"/>
    <w:rsid w:val="00CF54A8"/>
    <w:rsid w:val="00CF5560"/>
    <w:rsid w:val="00CF558E"/>
    <w:rsid w:val="00CF55C6"/>
    <w:rsid w:val="00CF561C"/>
    <w:rsid w:val="00CF569E"/>
    <w:rsid w:val="00CF56B2"/>
    <w:rsid w:val="00CF5839"/>
    <w:rsid w:val="00CF583B"/>
    <w:rsid w:val="00CF5847"/>
    <w:rsid w:val="00CF5909"/>
    <w:rsid w:val="00CF5945"/>
    <w:rsid w:val="00CF5978"/>
    <w:rsid w:val="00CF5A2D"/>
    <w:rsid w:val="00CF5A63"/>
    <w:rsid w:val="00CF5AFE"/>
    <w:rsid w:val="00CF5BCA"/>
    <w:rsid w:val="00CF5C1C"/>
    <w:rsid w:val="00CF5C26"/>
    <w:rsid w:val="00CF5C5B"/>
    <w:rsid w:val="00CF5CBE"/>
    <w:rsid w:val="00CF5D08"/>
    <w:rsid w:val="00CF5DC0"/>
    <w:rsid w:val="00CF5DFF"/>
    <w:rsid w:val="00CF5E9C"/>
    <w:rsid w:val="00CF5FE5"/>
    <w:rsid w:val="00CF5FEB"/>
    <w:rsid w:val="00CF603B"/>
    <w:rsid w:val="00CF6089"/>
    <w:rsid w:val="00CF60D2"/>
    <w:rsid w:val="00CF62B1"/>
    <w:rsid w:val="00CF62B8"/>
    <w:rsid w:val="00CF63BA"/>
    <w:rsid w:val="00CF63CF"/>
    <w:rsid w:val="00CF6407"/>
    <w:rsid w:val="00CF649F"/>
    <w:rsid w:val="00CF651C"/>
    <w:rsid w:val="00CF6552"/>
    <w:rsid w:val="00CF6588"/>
    <w:rsid w:val="00CF65BE"/>
    <w:rsid w:val="00CF65C1"/>
    <w:rsid w:val="00CF664F"/>
    <w:rsid w:val="00CF681B"/>
    <w:rsid w:val="00CF6858"/>
    <w:rsid w:val="00CF691A"/>
    <w:rsid w:val="00CF6964"/>
    <w:rsid w:val="00CF69AA"/>
    <w:rsid w:val="00CF6A2F"/>
    <w:rsid w:val="00CF6BA1"/>
    <w:rsid w:val="00CF6BBC"/>
    <w:rsid w:val="00CF6BC2"/>
    <w:rsid w:val="00CF6C69"/>
    <w:rsid w:val="00CF6D16"/>
    <w:rsid w:val="00CF6D24"/>
    <w:rsid w:val="00CF6E24"/>
    <w:rsid w:val="00CF6ECB"/>
    <w:rsid w:val="00CF6F41"/>
    <w:rsid w:val="00CF6F86"/>
    <w:rsid w:val="00CF6FCA"/>
    <w:rsid w:val="00CF7087"/>
    <w:rsid w:val="00CF7159"/>
    <w:rsid w:val="00CF716E"/>
    <w:rsid w:val="00CF71B3"/>
    <w:rsid w:val="00CF71FC"/>
    <w:rsid w:val="00CF7254"/>
    <w:rsid w:val="00CF7379"/>
    <w:rsid w:val="00CF739E"/>
    <w:rsid w:val="00CF73CE"/>
    <w:rsid w:val="00CF73F6"/>
    <w:rsid w:val="00CF7469"/>
    <w:rsid w:val="00CF753E"/>
    <w:rsid w:val="00CF7542"/>
    <w:rsid w:val="00CF7584"/>
    <w:rsid w:val="00CF75BA"/>
    <w:rsid w:val="00CF7630"/>
    <w:rsid w:val="00CF76BE"/>
    <w:rsid w:val="00CF7743"/>
    <w:rsid w:val="00CF77AE"/>
    <w:rsid w:val="00CF7803"/>
    <w:rsid w:val="00CF78E8"/>
    <w:rsid w:val="00CF7950"/>
    <w:rsid w:val="00CF798A"/>
    <w:rsid w:val="00CF7A64"/>
    <w:rsid w:val="00CF7B27"/>
    <w:rsid w:val="00CF7B81"/>
    <w:rsid w:val="00CF7C1F"/>
    <w:rsid w:val="00CF7C2F"/>
    <w:rsid w:val="00CF7C43"/>
    <w:rsid w:val="00CF7C60"/>
    <w:rsid w:val="00CF7C8B"/>
    <w:rsid w:val="00CF7CE2"/>
    <w:rsid w:val="00CF7E7E"/>
    <w:rsid w:val="00CF7ED4"/>
    <w:rsid w:val="00CF7F31"/>
    <w:rsid w:val="00CF7F6C"/>
    <w:rsid w:val="00CF7F83"/>
    <w:rsid w:val="00CF7FBB"/>
    <w:rsid w:val="00D00035"/>
    <w:rsid w:val="00D0005C"/>
    <w:rsid w:val="00D00082"/>
    <w:rsid w:val="00D000B3"/>
    <w:rsid w:val="00D000F7"/>
    <w:rsid w:val="00D00196"/>
    <w:rsid w:val="00D00249"/>
    <w:rsid w:val="00D00316"/>
    <w:rsid w:val="00D0033B"/>
    <w:rsid w:val="00D004BE"/>
    <w:rsid w:val="00D00524"/>
    <w:rsid w:val="00D006C1"/>
    <w:rsid w:val="00D007F7"/>
    <w:rsid w:val="00D00804"/>
    <w:rsid w:val="00D0087B"/>
    <w:rsid w:val="00D0090C"/>
    <w:rsid w:val="00D0093A"/>
    <w:rsid w:val="00D009B0"/>
    <w:rsid w:val="00D009C2"/>
    <w:rsid w:val="00D00A3A"/>
    <w:rsid w:val="00D00A3C"/>
    <w:rsid w:val="00D00B11"/>
    <w:rsid w:val="00D00B5F"/>
    <w:rsid w:val="00D00B82"/>
    <w:rsid w:val="00D00C94"/>
    <w:rsid w:val="00D00D0C"/>
    <w:rsid w:val="00D00D1A"/>
    <w:rsid w:val="00D00DDA"/>
    <w:rsid w:val="00D00F4F"/>
    <w:rsid w:val="00D01116"/>
    <w:rsid w:val="00D01257"/>
    <w:rsid w:val="00D01265"/>
    <w:rsid w:val="00D01295"/>
    <w:rsid w:val="00D012BF"/>
    <w:rsid w:val="00D012FA"/>
    <w:rsid w:val="00D012FB"/>
    <w:rsid w:val="00D013A1"/>
    <w:rsid w:val="00D01418"/>
    <w:rsid w:val="00D01493"/>
    <w:rsid w:val="00D014ED"/>
    <w:rsid w:val="00D0150C"/>
    <w:rsid w:val="00D01533"/>
    <w:rsid w:val="00D015A3"/>
    <w:rsid w:val="00D01660"/>
    <w:rsid w:val="00D017C7"/>
    <w:rsid w:val="00D01815"/>
    <w:rsid w:val="00D01892"/>
    <w:rsid w:val="00D018AC"/>
    <w:rsid w:val="00D018E2"/>
    <w:rsid w:val="00D019D1"/>
    <w:rsid w:val="00D01CD4"/>
    <w:rsid w:val="00D01CF0"/>
    <w:rsid w:val="00D01D18"/>
    <w:rsid w:val="00D01D48"/>
    <w:rsid w:val="00D01D66"/>
    <w:rsid w:val="00D01DAE"/>
    <w:rsid w:val="00D01DAF"/>
    <w:rsid w:val="00D01E5B"/>
    <w:rsid w:val="00D01E5E"/>
    <w:rsid w:val="00D01E71"/>
    <w:rsid w:val="00D01E82"/>
    <w:rsid w:val="00D01F3C"/>
    <w:rsid w:val="00D01F4A"/>
    <w:rsid w:val="00D0201C"/>
    <w:rsid w:val="00D020B7"/>
    <w:rsid w:val="00D021E5"/>
    <w:rsid w:val="00D022AB"/>
    <w:rsid w:val="00D02354"/>
    <w:rsid w:val="00D02368"/>
    <w:rsid w:val="00D0248B"/>
    <w:rsid w:val="00D024B9"/>
    <w:rsid w:val="00D024F5"/>
    <w:rsid w:val="00D02580"/>
    <w:rsid w:val="00D02644"/>
    <w:rsid w:val="00D0264A"/>
    <w:rsid w:val="00D02676"/>
    <w:rsid w:val="00D026A6"/>
    <w:rsid w:val="00D026E6"/>
    <w:rsid w:val="00D0271F"/>
    <w:rsid w:val="00D02726"/>
    <w:rsid w:val="00D0277D"/>
    <w:rsid w:val="00D027F8"/>
    <w:rsid w:val="00D028BE"/>
    <w:rsid w:val="00D028FA"/>
    <w:rsid w:val="00D02A5D"/>
    <w:rsid w:val="00D02A8A"/>
    <w:rsid w:val="00D02AD4"/>
    <w:rsid w:val="00D02B09"/>
    <w:rsid w:val="00D02B75"/>
    <w:rsid w:val="00D02BCF"/>
    <w:rsid w:val="00D02D80"/>
    <w:rsid w:val="00D02F49"/>
    <w:rsid w:val="00D03053"/>
    <w:rsid w:val="00D0308C"/>
    <w:rsid w:val="00D030CA"/>
    <w:rsid w:val="00D031BE"/>
    <w:rsid w:val="00D031E7"/>
    <w:rsid w:val="00D03274"/>
    <w:rsid w:val="00D032AC"/>
    <w:rsid w:val="00D03482"/>
    <w:rsid w:val="00D034D3"/>
    <w:rsid w:val="00D0368F"/>
    <w:rsid w:val="00D036D6"/>
    <w:rsid w:val="00D036E1"/>
    <w:rsid w:val="00D0377D"/>
    <w:rsid w:val="00D0378B"/>
    <w:rsid w:val="00D03794"/>
    <w:rsid w:val="00D038FE"/>
    <w:rsid w:val="00D0393C"/>
    <w:rsid w:val="00D03AE3"/>
    <w:rsid w:val="00D03C07"/>
    <w:rsid w:val="00D03C4B"/>
    <w:rsid w:val="00D03C78"/>
    <w:rsid w:val="00D03C8F"/>
    <w:rsid w:val="00D03CB9"/>
    <w:rsid w:val="00D03DE6"/>
    <w:rsid w:val="00D03DF6"/>
    <w:rsid w:val="00D03F1B"/>
    <w:rsid w:val="00D03F32"/>
    <w:rsid w:val="00D03F87"/>
    <w:rsid w:val="00D04019"/>
    <w:rsid w:val="00D04110"/>
    <w:rsid w:val="00D04137"/>
    <w:rsid w:val="00D0413B"/>
    <w:rsid w:val="00D0416A"/>
    <w:rsid w:val="00D0421D"/>
    <w:rsid w:val="00D042F6"/>
    <w:rsid w:val="00D04309"/>
    <w:rsid w:val="00D043A1"/>
    <w:rsid w:val="00D043B3"/>
    <w:rsid w:val="00D043F5"/>
    <w:rsid w:val="00D04520"/>
    <w:rsid w:val="00D04642"/>
    <w:rsid w:val="00D0470E"/>
    <w:rsid w:val="00D04752"/>
    <w:rsid w:val="00D04779"/>
    <w:rsid w:val="00D04788"/>
    <w:rsid w:val="00D0494E"/>
    <w:rsid w:val="00D0496E"/>
    <w:rsid w:val="00D04970"/>
    <w:rsid w:val="00D04973"/>
    <w:rsid w:val="00D04997"/>
    <w:rsid w:val="00D049C3"/>
    <w:rsid w:val="00D049DE"/>
    <w:rsid w:val="00D04A2E"/>
    <w:rsid w:val="00D04AE5"/>
    <w:rsid w:val="00D04B3A"/>
    <w:rsid w:val="00D04BAC"/>
    <w:rsid w:val="00D04C4B"/>
    <w:rsid w:val="00D04C69"/>
    <w:rsid w:val="00D04CAC"/>
    <w:rsid w:val="00D04CB9"/>
    <w:rsid w:val="00D04CEE"/>
    <w:rsid w:val="00D04CFF"/>
    <w:rsid w:val="00D04D3A"/>
    <w:rsid w:val="00D04D3F"/>
    <w:rsid w:val="00D04DD0"/>
    <w:rsid w:val="00D04DDB"/>
    <w:rsid w:val="00D04FEC"/>
    <w:rsid w:val="00D050AE"/>
    <w:rsid w:val="00D050FD"/>
    <w:rsid w:val="00D051BD"/>
    <w:rsid w:val="00D0533C"/>
    <w:rsid w:val="00D0535F"/>
    <w:rsid w:val="00D054EA"/>
    <w:rsid w:val="00D054ED"/>
    <w:rsid w:val="00D0554E"/>
    <w:rsid w:val="00D055B9"/>
    <w:rsid w:val="00D0560D"/>
    <w:rsid w:val="00D0563D"/>
    <w:rsid w:val="00D05657"/>
    <w:rsid w:val="00D05670"/>
    <w:rsid w:val="00D056C6"/>
    <w:rsid w:val="00D05703"/>
    <w:rsid w:val="00D05730"/>
    <w:rsid w:val="00D057A8"/>
    <w:rsid w:val="00D057EE"/>
    <w:rsid w:val="00D05816"/>
    <w:rsid w:val="00D05867"/>
    <w:rsid w:val="00D058D0"/>
    <w:rsid w:val="00D0595A"/>
    <w:rsid w:val="00D0595C"/>
    <w:rsid w:val="00D059F3"/>
    <w:rsid w:val="00D05A6C"/>
    <w:rsid w:val="00D05ACA"/>
    <w:rsid w:val="00D05B0F"/>
    <w:rsid w:val="00D05BA2"/>
    <w:rsid w:val="00D05C5F"/>
    <w:rsid w:val="00D05C7E"/>
    <w:rsid w:val="00D05D13"/>
    <w:rsid w:val="00D05DAF"/>
    <w:rsid w:val="00D05E11"/>
    <w:rsid w:val="00D05F64"/>
    <w:rsid w:val="00D05F93"/>
    <w:rsid w:val="00D0607C"/>
    <w:rsid w:val="00D06111"/>
    <w:rsid w:val="00D06181"/>
    <w:rsid w:val="00D061EA"/>
    <w:rsid w:val="00D06268"/>
    <w:rsid w:val="00D062E5"/>
    <w:rsid w:val="00D0639E"/>
    <w:rsid w:val="00D064C1"/>
    <w:rsid w:val="00D065EE"/>
    <w:rsid w:val="00D06632"/>
    <w:rsid w:val="00D06661"/>
    <w:rsid w:val="00D06690"/>
    <w:rsid w:val="00D06693"/>
    <w:rsid w:val="00D066D1"/>
    <w:rsid w:val="00D0692E"/>
    <w:rsid w:val="00D069EB"/>
    <w:rsid w:val="00D06A09"/>
    <w:rsid w:val="00D06A29"/>
    <w:rsid w:val="00D06A7D"/>
    <w:rsid w:val="00D06A97"/>
    <w:rsid w:val="00D06AEC"/>
    <w:rsid w:val="00D06AF2"/>
    <w:rsid w:val="00D06B25"/>
    <w:rsid w:val="00D06B46"/>
    <w:rsid w:val="00D06F55"/>
    <w:rsid w:val="00D06F6F"/>
    <w:rsid w:val="00D06F9C"/>
    <w:rsid w:val="00D07087"/>
    <w:rsid w:val="00D070A6"/>
    <w:rsid w:val="00D0710A"/>
    <w:rsid w:val="00D07112"/>
    <w:rsid w:val="00D0712C"/>
    <w:rsid w:val="00D071A7"/>
    <w:rsid w:val="00D07248"/>
    <w:rsid w:val="00D07293"/>
    <w:rsid w:val="00D073A6"/>
    <w:rsid w:val="00D073C7"/>
    <w:rsid w:val="00D073E2"/>
    <w:rsid w:val="00D07420"/>
    <w:rsid w:val="00D0750E"/>
    <w:rsid w:val="00D07631"/>
    <w:rsid w:val="00D076BC"/>
    <w:rsid w:val="00D076C8"/>
    <w:rsid w:val="00D076D0"/>
    <w:rsid w:val="00D076E3"/>
    <w:rsid w:val="00D07771"/>
    <w:rsid w:val="00D077AA"/>
    <w:rsid w:val="00D07910"/>
    <w:rsid w:val="00D07925"/>
    <w:rsid w:val="00D07979"/>
    <w:rsid w:val="00D079C5"/>
    <w:rsid w:val="00D07ABB"/>
    <w:rsid w:val="00D07B5F"/>
    <w:rsid w:val="00D07B82"/>
    <w:rsid w:val="00D07BEB"/>
    <w:rsid w:val="00D07C45"/>
    <w:rsid w:val="00D07C47"/>
    <w:rsid w:val="00D07C93"/>
    <w:rsid w:val="00D07D17"/>
    <w:rsid w:val="00D07D1E"/>
    <w:rsid w:val="00D07D61"/>
    <w:rsid w:val="00D07E1F"/>
    <w:rsid w:val="00D07E74"/>
    <w:rsid w:val="00D07E7A"/>
    <w:rsid w:val="00D07EFF"/>
    <w:rsid w:val="00D07F48"/>
    <w:rsid w:val="00D10016"/>
    <w:rsid w:val="00D10066"/>
    <w:rsid w:val="00D10127"/>
    <w:rsid w:val="00D101CD"/>
    <w:rsid w:val="00D101DB"/>
    <w:rsid w:val="00D1039E"/>
    <w:rsid w:val="00D103B4"/>
    <w:rsid w:val="00D10437"/>
    <w:rsid w:val="00D1044B"/>
    <w:rsid w:val="00D104DB"/>
    <w:rsid w:val="00D105A0"/>
    <w:rsid w:val="00D105B3"/>
    <w:rsid w:val="00D1060E"/>
    <w:rsid w:val="00D10695"/>
    <w:rsid w:val="00D106B5"/>
    <w:rsid w:val="00D106E0"/>
    <w:rsid w:val="00D10701"/>
    <w:rsid w:val="00D107D9"/>
    <w:rsid w:val="00D10810"/>
    <w:rsid w:val="00D1082A"/>
    <w:rsid w:val="00D10842"/>
    <w:rsid w:val="00D10914"/>
    <w:rsid w:val="00D10997"/>
    <w:rsid w:val="00D10A44"/>
    <w:rsid w:val="00D10A61"/>
    <w:rsid w:val="00D10ABB"/>
    <w:rsid w:val="00D10AC0"/>
    <w:rsid w:val="00D10AE9"/>
    <w:rsid w:val="00D10B08"/>
    <w:rsid w:val="00D10BD1"/>
    <w:rsid w:val="00D10D3E"/>
    <w:rsid w:val="00D10D59"/>
    <w:rsid w:val="00D10D97"/>
    <w:rsid w:val="00D10F8E"/>
    <w:rsid w:val="00D110D8"/>
    <w:rsid w:val="00D1111D"/>
    <w:rsid w:val="00D11192"/>
    <w:rsid w:val="00D1120F"/>
    <w:rsid w:val="00D11234"/>
    <w:rsid w:val="00D1135F"/>
    <w:rsid w:val="00D11470"/>
    <w:rsid w:val="00D114C6"/>
    <w:rsid w:val="00D114E6"/>
    <w:rsid w:val="00D114E8"/>
    <w:rsid w:val="00D1157F"/>
    <w:rsid w:val="00D115A1"/>
    <w:rsid w:val="00D116D0"/>
    <w:rsid w:val="00D11744"/>
    <w:rsid w:val="00D117CD"/>
    <w:rsid w:val="00D11819"/>
    <w:rsid w:val="00D11826"/>
    <w:rsid w:val="00D11AD5"/>
    <w:rsid w:val="00D11C30"/>
    <w:rsid w:val="00D11D48"/>
    <w:rsid w:val="00D11DE1"/>
    <w:rsid w:val="00D11DF2"/>
    <w:rsid w:val="00D11EBB"/>
    <w:rsid w:val="00D12043"/>
    <w:rsid w:val="00D120DA"/>
    <w:rsid w:val="00D12141"/>
    <w:rsid w:val="00D1215C"/>
    <w:rsid w:val="00D12193"/>
    <w:rsid w:val="00D121FC"/>
    <w:rsid w:val="00D1222B"/>
    <w:rsid w:val="00D12284"/>
    <w:rsid w:val="00D12301"/>
    <w:rsid w:val="00D123C3"/>
    <w:rsid w:val="00D1240F"/>
    <w:rsid w:val="00D1244B"/>
    <w:rsid w:val="00D124C5"/>
    <w:rsid w:val="00D124F8"/>
    <w:rsid w:val="00D1253F"/>
    <w:rsid w:val="00D12565"/>
    <w:rsid w:val="00D125D0"/>
    <w:rsid w:val="00D1278F"/>
    <w:rsid w:val="00D128BA"/>
    <w:rsid w:val="00D129A6"/>
    <w:rsid w:val="00D129D0"/>
    <w:rsid w:val="00D12A54"/>
    <w:rsid w:val="00D12B96"/>
    <w:rsid w:val="00D12BB5"/>
    <w:rsid w:val="00D12C11"/>
    <w:rsid w:val="00D12C77"/>
    <w:rsid w:val="00D12CBF"/>
    <w:rsid w:val="00D12DDF"/>
    <w:rsid w:val="00D12E44"/>
    <w:rsid w:val="00D12EC4"/>
    <w:rsid w:val="00D12EF9"/>
    <w:rsid w:val="00D12F6F"/>
    <w:rsid w:val="00D12FB9"/>
    <w:rsid w:val="00D1300D"/>
    <w:rsid w:val="00D13046"/>
    <w:rsid w:val="00D130E7"/>
    <w:rsid w:val="00D1319B"/>
    <w:rsid w:val="00D131C0"/>
    <w:rsid w:val="00D131E9"/>
    <w:rsid w:val="00D132A1"/>
    <w:rsid w:val="00D132DB"/>
    <w:rsid w:val="00D13364"/>
    <w:rsid w:val="00D13368"/>
    <w:rsid w:val="00D134E6"/>
    <w:rsid w:val="00D135A7"/>
    <w:rsid w:val="00D1364A"/>
    <w:rsid w:val="00D13652"/>
    <w:rsid w:val="00D1376E"/>
    <w:rsid w:val="00D13794"/>
    <w:rsid w:val="00D137E2"/>
    <w:rsid w:val="00D13875"/>
    <w:rsid w:val="00D13974"/>
    <w:rsid w:val="00D13A31"/>
    <w:rsid w:val="00D13A9D"/>
    <w:rsid w:val="00D13AD8"/>
    <w:rsid w:val="00D13B35"/>
    <w:rsid w:val="00D13C08"/>
    <w:rsid w:val="00D13D80"/>
    <w:rsid w:val="00D13E61"/>
    <w:rsid w:val="00D13E64"/>
    <w:rsid w:val="00D13E7A"/>
    <w:rsid w:val="00D13E99"/>
    <w:rsid w:val="00D1403B"/>
    <w:rsid w:val="00D14136"/>
    <w:rsid w:val="00D1418B"/>
    <w:rsid w:val="00D14279"/>
    <w:rsid w:val="00D14321"/>
    <w:rsid w:val="00D14358"/>
    <w:rsid w:val="00D143D7"/>
    <w:rsid w:val="00D14430"/>
    <w:rsid w:val="00D144A2"/>
    <w:rsid w:val="00D14519"/>
    <w:rsid w:val="00D14561"/>
    <w:rsid w:val="00D14571"/>
    <w:rsid w:val="00D146D3"/>
    <w:rsid w:val="00D147D8"/>
    <w:rsid w:val="00D14819"/>
    <w:rsid w:val="00D1484A"/>
    <w:rsid w:val="00D1490E"/>
    <w:rsid w:val="00D1497F"/>
    <w:rsid w:val="00D149A4"/>
    <w:rsid w:val="00D14ACA"/>
    <w:rsid w:val="00D14BB9"/>
    <w:rsid w:val="00D14BD9"/>
    <w:rsid w:val="00D14C9E"/>
    <w:rsid w:val="00D14CE4"/>
    <w:rsid w:val="00D14D40"/>
    <w:rsid w:val="00D14D55"/>
    <w:rsid w:val="00D14E9C"/>
    <w:rsid w:val="00D14F94"/>
    <w:rsid w:val="00D14FC0"/>
    <w:rsid w:val="00D14FE6"/>
    <w:rsid w:val="00D150EA"/>
    <w:rsid w:val="00D15138"/>
    <w:rsid w:val="00D1517F"/>
    <w:rsid w:val="00D15202"/>
    <w:rsid w:val="00D152F5"/>
    <w:rsid w:val="00D15331"/>
    <w:rsid w:val="00D153C2"/>
    <w:rsid w:val="00D15400"/>
    <w:rsid w:val="00D154D3"/>
    <w:rsid w:val="00D154FB"/>
    <w:rsid w:val="00D1560F"/>
    <w:rsid w:val="00D15686"/>
    <w:rsid w:val="00D156CE"/>
    <w:rsid w:val="00D156DA"/>
    <w:rsid w:val="00D15703"/>
    <w:rsid w:val="00D15814"/>
    <w:rsid w:val="00D1582C"/>
    <w:rsid w:val="00D158B3"/>
    <w:rsid w:val="00D158E9"/>
    <w:rsid w:val="00D1594E"/>
    <w:rsid w:val="00D15AEF"/>
    <w:rsid w:val="00D15B59"/>
    <w:rsid w:val="00D15C08"/>
    <w:rsid w:val="00D15C19"/>
    <w:rsid w:val="00D15D29"/>
    <w:rsid w:val="00D15D85"/>
    <w:rsid w:val="00D15DBB"/>
    <w:rsid w:val="00D15E76"/>
    <w:rsid w:val="00D15EA9"/>
    <w:rsid w:val="00D15FB1"/>
    <w:rsid w:val="00D16024"/>
    <w:rsid w:val="00D16103"/>
    <w:rsid w:val="00D16154"/>
    <w:rsid w:val="00D1625E"/>
    <w:rsid w:val="00D162A8"/>
    <w:rsid w:val="00D163BD"/>
    <w:rsid w:val="00D163EC"/>
    <w:rsid w:val="00D16498"/>
    <w:rsid w:val="00D164AA"/>
    <w:rsid w:val="00D1653D"/>
    <w:rsid w:val="00D16612"/>
    <w:rsid w:val="00D16653"/>
    <w:rsid w:val="00D16669"/>
    <w:rsid w:val="00D16686"/>
    <w:rsid w:val="00D166EB"/>
    <w:rsid w:val="00D1674C"/>
    <w:rsid w:val="00D167E3"/>
    <w:rsid w:val="00D1689B"/>
    <w:rsid w:val="00D16941"/>
    <w:rsid w:val="00D169C9"/>
    <w:rsid w:val="00D16AB9"/>
    <w:rsid w:val="00D16AD3"/>
    <w:rsid w:val="00D16B35"/>
    <w:rsid w:val="00D16B88"/>
    <w:rsid w:val="00D16C61"/>
    <w:rsid w:val="00D16CA6"/>
    <w:rsid w:val="00D16CD6"/>
    <w:rsid w:val="00D16EDE"/>
    <w:rsid w:val="00D16F3C"/>
    <w:rsid w:val="00D1701B"/>
    <w:rsid w:val="00D17076"/>
    <w:rsid w:val="00D17095"/>
    <w:rsid w:val="00D171BD"/>
    <w:rsid w:val="00D17348"/>
    <w:rsid w:val="00D1734F"/>
    <w:rsid w:val="00D17374"/>
    <w:rsid w:val="00D17406"/>
    <w:rsid w:val="00D17441"/>
    <w:rsid w:val="00D1744A"/>
    <w:rsid w:val="00D1745D"/>
    <w:rsid w:val="00D17469"/>
    <w:rsid w:val="00D17515"/>
    <w:rsid w:val="00D1757E"/>
    <w:rsid w:val="00D17598"/>
    <w:rsid w:val="00D176C2"/>
    <w:rsid w:val="00D17892"/>
    <w:rsid w:val="00D1789E"/>
    <w:rsid w:val="00D17935"/>
    <w:rsid w:val="00D17A9E"/>
    <w:rsid w:val="00D17AEB"/>
    <w:rsid w:val="00D17B5E"/>
    <w:rsid w:val="00D17C3D"/>
    <w:rsid w:val="00D17C76"/>
    <w:rsid w:val="00D17D12"/>
    <w:rsid w:val="00D17E28"/>
    <w:rsid w:val="00D17ED2"/>
    <w:rsid w:val="00D2006C"/>
    <w:rsid w:val="00D20094"/>
    <w:rsid w:val="00D200BB"/>
    <w:rsid w:val="00D20103"/>
    <w:rsid w:val="00D20138"/>
    <w:rsid w:val="00D201F2"/>
    <w:rsid w:val="00D2026B"/>
    <w:rsid w:val="00D202AD"/>
    <w:rsid w:val="00D2033D"/>
    <w:rsid w:val="00D20364"/>
    <w:rsid w:val="00D2036E"/>
    <w:rsid w:val="00D203DE"/>
    <w:rsid w:val="00D2042E"/>
    <w:rsid w:val="00D204E9"/>
    <w:rsid w:val="00D205EC"/>
    <w:rsid w:val="00D20825"/>
    <w:rsid w:val="00D20906"/>
    <w:rsid w:val="00D20A37"/>
    <w:rsid w:val="00D20B0F"/>
    <w:rsid w:val="00D20B16"/>
    <w:rsid w:val="00D20CAD"/>
    <w:rsid w:val="00D20FAA"/>
    <w:rsid w:val="00D2109B"/>
    <w:rsid w:val="00D21110"/>
    <w:rsid w:val="00D21125"/>
    <w:rsid w:val="00D21194"/>
    <w:rsid w:val="00D2119A"/>
    <w:rsid w:val="00D21266"/>
    <w:rsid w:val="00D212B7"/>
    <w:rsid w:val="00D21302"/>
    <w:rsid w:val="00D213A8"/>
    <w:rsid w:val="00D21448"/>
    <w:rsid w:val="00D21582"/>
    <w:rsid w:val="00D2164E"/>
    <w:rsid w:val="00D21652"/>
    <w:rsid w:val="00D21657"/>
    <w:rsid w:val="00D216AE"/>
    <w:rsid w:val="00D21796"/>
    <w:rsid w:val="00D217CF"/>
    <w:rsid w:val="00D21994"/>
    <w:rsid w:val="00D21C35"/>
    <w:rsid w:val="00D21C52"/>
    <w:rsid w:val="00D21CF2"/>
    <w:rsid w:val="00D21DA6"/>
    <w:rsid w:val="00D21DB6"/>
    <w:rsid w:val="00D21DCB"/>
    <w:rsid w:val="00D21DEE"/>
    <w:rsid w:val="00D21E6D"/>
    <w:rsid w:val="00D21EB8"/>
    <w:rsid w:val="00D21EBC"/>
    <w:rsid w:val="00D21EC6"/>
    <w:rsid w:val="00D21F3D"/>
    <w:rsid w:val="00D21FAA"/>
    <w:rsid w:val="00D22031"/>
    <w:rsid w:val="00D22096"/>
    <w:rsid w:val="00D220CB"/>
    <w:rsid w:val="00D220D1"/>
    <w:rsid w:val="00D220D3"/>
    <w:rsid w:val="00D22167"/>
    <w:rsid w:val="00D2220A"/>
    <w:rsid w:val="00D22228"/>
    <w:rsid w:val="00D2249E"/>
    <w:rsid w:val="00D224AA"/>
    <w:rsid w:val="00D224B6"/>
    <w:rsid w:val="00D224B8"/>
    <w:rsid w:val="00D2273C"/>
    <w:rsid w:val="00D22830"/>
    <w:rsid w:val="00D228C3"/>
    <w:rsid w:val="00D228C8"/>
    <w:rsid w:val="00D22960"/>
    <w:rsid w:val="00D229CA"/>
    <w:rsid w:val="00D22A43"/>
    <w:rsid w:val="00D22A62"/>
    <w:rsid w:val="00D22AEA"/>
    <w:rsid w:val="00D22B87"/>
    <w:rsid w:val="00D22C46"/>
    <w:rsid w:val="00D22C4C"/>
    <w:rsid w:val="00D22C74"/>
    <w:rsid w:val="00D22C9B"/>
    <w:rsid w:val="00D22D3B"/>
    <w:rsid w:val="00D22EFB"/>
    <w:rsid w:val="00D22F2E"/>
    <w:rsid w:val="00D22F56"/>
    <w:rsid w:val="00D23142"/>
    <w:rsid w:val="00D23470"/>
    <w:rsid w:val="00D234A0"/>
    <w:rsid w:val="00D23619"/>
    <w:rsid w:val="00D2362C"/>
    <w:rsid w:val="00D236FA"/>
    <w:rsid w:val="00D23703"/>
    <w:rsid w:val="00D23848"/>
    <w:rsid w:val="00D238EE"/>
    <w:rsid w:val="00D23937"/>
    <w:rsid w:val="00D2399A"/>
    <w:rsid w:val="00D23BA2"/>
    <w:rsid w:val="00D23BB7"/>
    <w:rsid w:val="00D23C0C"/>
    <w:rsid w:val="00D23C6A"/>
    <w:rsid w:val="00D23D3C"/>
    <w:rsid w:val="00D23D4C"/>
    <w:rsid w:val="00D23E7A"/>
    <w:rsid w:val="00D23EAE"/>
    <w:rsid w:val="00D2402A"/>
    <w:rsid w:val="00D24228"/>
    <w:rsid w:val="00D242F6"/>
    <w:rsid w:val="00D24316"/>
    <w:rsid w:val="00D24400"/>
    <w:rsid w:val="00D244AD"/>
    <w:rsid w:val="00D244FB"/>
    <w:rsid w:val="00D2459F"/>
    <w:rsid w:val="00D24722"/>
    <w:rsid w:val="00D2473F"/>
    <w:rsid w:val="00D24746"/>
    <w:rsid w:val="00D24774"/>
    <w:rsid w:val="00D2479C"/>
    <w:rsid w:val="00D2484E"/>
    <w:rsid w:val="00D248F7"/>
    <w:rsid w:val="00D24A9B"/>
    <w:rsid w:val="00D24AB4"/>
    <w:rsid w:val="00D24C33"/>
    <w:rsid w:val="00D24D0D"/>
    <w:rsid w:val="00D24D1C"/>
    <w:rsid w:val="00D24DE1"/>
    <w:rsid w:val="00D24E48"/>
    <w:rsid w:val="00D24F1D"/>
    <w:rsid w:val="00D24F8D"/>
    <w:rsid w:val="00D251D1"/>
    <w:rsid w:val="00D2526F"/>
    <w:rsid w:val="00D252B7"/>
    <w:rsid w:val="00D252E4"/>
    <w:rsid w:val="00D253BA"/>
    <w:rsid w:val="00D254F0"/>
    <w:rsid w:val="00D2550D"/>
    <w:rsid w:val="00D25553"/>
    <w:rsid w:val="00D255D4"/>
    <w:rsid w:val="00D2564C"/>
    <w:rsid w:val="00D25667"/>
    <w:rsid w:val="00D25695"/>
    <w:rsid w:val="00D257D4"/>
    <w:rsid w:val="00D258CC"/>
    <w:rsid w:val="00D25969"/>
    <w:rsid w:val="00D2598C"/>
    <w:rsid w:val="00D25A28"/>
    <w:rsid w:val="00D25A2C"/>
    <w:rsid w:val="00D25A56"/>
    <w:rsid w:val="00D25A8F"/>
    <w:rsid w:val="00D25C00"/>
    <w:rsid w:val="00D25C1A"/>
    <w:rsid w:val="00D25C72"/>
    <w:rsid w:val="00D25C98"/>
    <w:rsid w:val="00D25CAD"/>
    <w:rsid w:val="00D25D12"/>
    <w:rsid w:val="00D25DDA"/>
    <w:rsid w:val="00D25F21"/>
    <w:rsid w:val="00D25FB4"/>
    <w:rsid w:val="00D25FC2"/>
    <w:rsid w:val="00D2605C"/>
    <w:rsid w:val="00D260EA"/>
    <w:rsid w:val="00D26190"/>
    <w:rsid w:val="00D26409"/>
    <w:rsid w:val="00D2654E"/>
    <w:rsid w:val="00D26640"/>
    <w:rsid w:val="00D266C3"/>
    <w:rsid w:val="00D26719"/>
    <w:rsid w:val="00D26753"/>
    <w:rsid w:val="00D2683C"/>
    <w:rsid w:val="00D2683F"/>
    <w:rsid w:val="00D26844"/>
    <w:rsid w:val="00D268E6"/>
    <w:rsid w:val="00D26A40"/>
    <w:rsid w:val="00D26A9A"/>
    <w:rsid w:val="00D26ACF"/>
    <w:rsid w:val="00D26B08"/>
    <w:rsid w:val="00D26B1F"/>
    <w:rsid w:val="00D26B30"/>
    <w:rsid w:val="00D26C1C"/>
    <w:rsid w:val="00D26C95"/>
    <w:rsid w:val="00D26D14"/>
    <w:rsid w:val="00D26D2B"/>
    <w:rsid w:val="00D26D38"/>
    <w:rsid w:val="00D26E5E"/>
    <w:rsid w:val="00D26EEE"/>
    <w:rsid w:val="00D2704C"/>
    <w:rsid w:val="00D27057"/>
    <w:rsid w:val="00D2708D"/>
    <w:rsid w:val="00D27157"/>
    <w:rsid w:val="00D271CF"/>
    <w:rsid w:val="00D271D7"/>
    <w:rsid w:val="00D27263"/>
    <w:rsid w:val="00D27323"/>
    <w:rsid w:val="00D2736D"/>
    <w:rsid w:val="00D274D7"/>
    <w:rsid w:val="00D27536"/>
    <w:rsid w:val="00D275BD"/>
    <w:rsid w:val="00D2773D"/>
    <w:rsid w:val="00D27764"/>
    <w:rsid w:val="00D2779D"/>
    <w:rsid w:val="00D277B5"/>
    <w:rsid w:val="00D277C3"/>
    <w:rsid w:val="00D2785F"/>
    <w:rsid w:val="00D27924"/>
    <w:rsid w:val="00D2797F"/>
    <w:rsid w:val="00D279DD"/>
    <w:rsid w:val="00D279ED"/>
    <w:rsid w:val="00D27A0C"/>
    <w:rsid w:val="00D27C7E"/>
    <w:rsid w:val="00D27CE4"/>
    <w:rsid w:val="00D27D0E"/>
    <w:rsid w:val="00D27D33"/>
    <w:rsid w:val="00D27E18"/>
    <w:rsid w:val="00D27E44"/>
    <w:rsid w:val="00D27E8D"/>
    <w:rsid w:val="00D27F2A"/>
    <w:rsid w:val="00D30010"/>
    <w:rsid w:val="00D3005A"/>
    <w:rsid w:val="00D3009E"/>
    <w:rsid w:val="00D3017B"/>
    <w:rsid w:val="00D30193"/>
    <w:rsid w:val="00D3039C"/>
    <w:rsid w:val="00D303F4"/>
    <w:rsid w:val="00D30464"/>
    <w:rsid w:val="00D30555"/>
    <w:rsid w:val="00D30578"/>
    <w:rsid w:val="00D3057F"/>
    <w:rsid w:val="00D3059E"/>
    <w:rsid w:val="00D306DD"/>
    <w:rsid w:val="00D3070D"/>
    <w:rsid w:val="00D30795"/>
    <w:rsid w:val="00D30842"/>
    <w:rsid w:val="00D30853"/>
    <w:rsid w:val="00D308A2"/>
    <w:rsid w:val="00D30911"/>
    <w:rsid w:val="00D30A26"/>
    <w:rsid w:val="00D30A46"/>
    <w:rsid w:val="00D30A73"/>
    <w:rsid w:val="00D30B36"/>
    <w:rsid w:val="00D30C1D"/>
    <w:rsid w:val="00D30C42"/>
    <w:rsid w:val="00D30C53"/>
    <w:rsid w:val="00D30CA2"/>
    <w:rsid w:val="00D30CE4"/>
    <w:rsid w:val="00D30EBD"/>
    <w:rsid w:val="00D30FD3"/>
    <w:rsid w:val="00D30FDC"/>
    <w:rsid w:val="00D31002"/>
    <w:rsid w:val="00D3102E"/>
    <w:rsid w:val="00D3104B"/>
    <w:rsid w:val="00D311AF"/>
    <w:rsid w:val="00D311C6"/>
    <w:rsid w:val="00D311FE"/>
    <w:rsid w:val="00D312A0"/>
    <w:rsid w:val="00D312D9"/>
    <w:rsid w:val="00D3135F"/>
    <w:rsid w:val="00D31402"/>
    <w:rsid w:val="00D3146D"/>
    <w:rsid w:val="00D3151F"/>
    <w:rsid w:val="00D3158C"/>
    <w:rsid w:val="00D316E7"/>
    <w:rsid w:val="00D31719"/>
    <w:rsid w:val="00D3178B"/>
    <w:rsid w:val="00D317B3"/>
    <w:rsid w:val="00D317E7"/>
    <w:rsid w:val="00D317F5"/>
    <w:rsid w:val="00D3186F"/>
    <w:rsid w:val="00D31887"/>
    <w:rsid w:val="00D3188F"/>
    <w:rsid w:val="00D318F8"/>
    <w:rsid w:val="00D31968"/>
    <w:rsid w:val="00D31A4E"/>
    <w:rsid w:val="00D31A56"/>
    <w:rsid w:val="00D31B4E"/>
    <w:rsid w:val="00D31BB8"/>
    <w:rsid w:val="00D31BE4"/>
    <w:rsid w:val="00D31C86"/>
    <w:rsid w:val="00D31CB4"/>
    <w:rsid w:val="00D31CCF"/>
    <w:rsid w:val="00D31D69"/>
    <w:rsid w:val="00D31D8E"/>
    <w:rsid w:val="00D31DFE"/>
    <w:rsid w:val="00D31E68"/>
    <w:rsid w:val="00D31EBF"/>
    <w:rsid w:val="00D31EEC"/>
    <w:rsid w:val="00D31F37"/>
    <w:rsid w:val="00D32088"/>
    <w:rsid w:val="00D32136"/>
    <w:rsid w:val="00D3215E"/>
    <w:rsid w:val="00D321D9"/>
    <w:rsid w:val="00D321EC"/>
    <w:rsid w:val="00D32496"/>
    <w:rsid w:val="00D3253A"/>
    <w:rsid w:val="00D3254A"/>
    <w:rsid w:val="00D3260A"/>
    <w:rsid w:val="00D32764"/>
    <w:rsid w:val="00D327D7"/>
    <w:rsid w:val="00D32800"/>
    <w:rsid w:val="00D328C8"/>
    <w:rsid w:val="00D3299A"/>
    <w:rsid w:val="00D329DF"/>
    <w:rsid w:val="00D32A10"/>
    <w:rsid w:val="00D32A2F"/>
    <w:rsid w:val="00D32A3B"/>
    <w:rsid w:val="00D32A63"/>
    <w:rsid w:val="00D32A66"/>
    <w:rsid w:val="00D32B67"/>
    <w:rsid w:val="00D32BC8"/>
    <w:rsid w:val="00D32BF1"/>
    <w:rsid w:val="00D32CCF"/>
    <w:rsid w:val="00D32D55"/>
    <w:rsid w:val="00D32DD2"/>
    <w:rsid w:val="00D32E23"/>
    <w:rsid w:val="00D32ECE"/>
    <w:rsid w:val="00D32EE6"/>
    <w:rsid w:val="00D32F9D"/>
    <w:rsid w:val="00D33088"/>
    <w:rsid w:val="00D330F5"/>
    <w:rsid w:val="00D33181"/>
    <w:rsid w:val="00D33211"/>
    <w:rsid w:val="00D3322B"/>
    <w:rsid w:val="00D332E3"/>
    <w:rsid w:val="00D33358"/>
    <w:rsid w:val="00D333D5"/>
    <w:rsid w:val="00D333D6"/>
    <w:rsid w:val="00D333EF"/>
    <w:rsid w:val="00D33420"/>
    <w:rsid w:val="00D335A8"/>
    <w:rsid w:val="00D335D6"/>
    <w:rsid w:val="00D33628"/>
    <w:rsid w:val="00D336DB"/>
    <w:rsid w:val="00D336FC"/>
    <w:rsid w:val="00D3373F"/>
    <w:rsid w:val="00D33759"/>
    <w:rsid w:val="00D33763"/>
    <w:rsid w:val="00D338A6"/>
    <w:rsid w:val="00D33982"/>
    <w:rsid w:val="00D3398D"/>
    <w:rsid w:val="00D339AB"/>
    <w:rsid w:val="00D339F4"/>
    <w:rsid w:val="00D33A9A"/>
    <w:rsid w:val="00D33AD9"/>
    <w:rsid w:val="00D33B52"/>
    <w:rsid w:val="00D33B80"/>
    <w:rsid w:val="00D33BA0"/>
    <w:rsid w:val="00D33BF7"/>
    <w:rsid w:val="00D33C6A"/>
    <w:rsid w:val="00D33C7C"/>
    <w:rsid w:val="00D33CB3"/>
    <w:rsid w:val="00D33CF2"/>
    <w:rsid w:val="00D33D55"/>
    <w:rsid w:val="00D33F21"/>
    <w:rsid w:val="00D33F3B"/>
    <w:rsid w:val="00D34032"/>
    <w:rsid w:val="00D341A9"/>
    <w:rsid w:val="00D341E2"/>
    <w:rsid w:val="00D34324"/>
    <w:rsid w:val="00D3447C"/>
    <w:rsid w:val="00D344AE"/>
    <w:rsid w:val="00D34525"/>
    <w:rsid w:val="00D3469F"/>
    <w:rsid w:val="00D346A2"/>
    <w:rsid w:val="00D346B0"/>
    <w:rsid w:val="00D34780"/>
    <w:rsid w:val="00D34899"/>
    <w:rsid w:val="00D3491A"/>
    <w:rsid w:val="00D34944"/>
    <w:rsid w:val="00D349A9"/>
    <w:rsid w:val="00D34B2B"/>
    <w:rsid w:val="00D34B50"/>
    <w:rsid w:val="00D34C23"/>
    <w:rsid w:val="00D34D0F"/>
    <w:rsid w:val="00D34D35"/>
    <w:rsid w:val="00D34FDE"/>
    <w:rsid w:val="00D34FEE"/>
    <w:rsid w:val="00D3508F"/>
    <w:rsid w:val="00D35106"/>
    <w:rsid w:val="00D3513E"/>
    <w:rsid w:val="00D352EE"/>
    <w:rsid w:val="00D3536B"/>
    <w:rsid w:val="00D353D5"/>
    <w:rsid w:val="00D354C1"/>
    <w:rsid w:val="00D35586"/>
    <w:rsid w:val="00D355EE"/>
    <w:rsid w:val="00D35608"/>
    <w:rsid w:val="00D356AC"/>
    <w:rsid w:val="00D35780"/>
    <w:rsid w:val="00D357F6"/>
    <w:rsid w:val="00D358D1"/>
    <w:rsid w:val="00D35935"/>
    <w:rsid w:val="00D35944"/>
    <w:rsid w:val="00D35ACA"/>
    <w:rsid w:val="00D35B40"/>
    <w:rsid w:val="00D35B9C"/>
    <w:rsid w:val="00D35BDE"/>
    <w:rsid w:val="00D35BEE"/>
    <w:rsid w:val="00D35C17"/>
    <w:rsid w:val="00D35C96"/>
    <w:rsid w:val="00D35CC6"/>
    <w:rsid w:val="00D35D1C"/>
    <w:rsid w:val="00D35DC4"/>
    <w:rsid w:val="00D35DEC"/>
    <w:rsid w:val="00D35E7E"/>
    <w:rsid w:val="00D35EEA"/>
    <w:rsid w:val="00D35F49"/>
    <w:rsid w:val="00D35F5F"/>
    <w:rsid w:val="00D35FB2"/>
    <w:rsid w:val="00D35FB8"/>
    <w:rsid w:val="00D35FCC"/>
    <w:rsid w:val="00D3604A"/>
    <w:rsid w:val="00D3606B"/>
    <w:rsid w:val="00D36341"/>
    <w:rsid w:val="00D363E0"/>
    <w:rsid w:val="00D36411"/>
    <w:rsid w:val="00D364D1"/>
    <w:rsid w:val="00D36561"/>
    <w:rsid w:val="00D36599"/>
    <w:rsid w:val="00D36611"/>
    <w:rsid w:val="00D3665A"/>
    <w:rsid w:val="00D366C5"/>
    <w:rsid w:val="00D366F5"/>
    <w:rsid w:val="00D366FA"/>
    <w:rsid w:val="00D36747"/>
    <w:rsid w:val="00D367DB"/>
    <w:rsid w:val="00D36926"/>
    <w:rsid w:val="00D36937"/>
    <w:rsid w:val="00D36939"/>
    <w:rsid w:val="00D36944"/>
    <w:rsid w:val="00D3695F"/>
    <w:rsid w:val="00D36966"/>
    <w:rsid w:val="00D36979"/>
    <w:rsid w:val="00D36982"/>
    <w:rsid w:val="00D369A9"/>
    <w:rsid w:val="00D36A14"/>
    <w:rsid w:val="00D36A8D"/>
    <w:rsid w:val="00D36ABA"/>
    <w:rsid w:val="00D36BDB"/>
    <w:rsid w:val="00D36C8C"/>
    <w:rsid w:val="00D36C96"/>
    <w:rsid w:val="00D36C9A"/>
    <w:rsid w:val="00D36E93"/>
    <w:rsid w:val="00D36EF0"/>
    <w:rsid w:val="00D36F01"/>
    <w:rsid w:val="00D36FF0"/>
    <w:rsid w:val="00D37038"/>
    <w:rsid w:val="00D37076"/>
    <w:rsid w:val="00D3709B"/>
    <w:rsid w:val="00D370EA"/>
    <w:rsid w:val="00D370F5"/>
    <w:rsid w:val="00D3723B"/>
    <w:rsid w:val="00D372E0"/>
    <w:rsid w:val="00D373CE"/>
    <w:rsid w:val="00D37445"/>
    <w:rsid w:val="00D374BD"/>
    <w:rsid w:val="00D375B5"/>
    <w:rsid w:val="00D375DF"/>
    <w:rsid w:val="00D37619"/>
    <w:rsid w:val="00D376F4"/>
    <w:rsid w:val="00D37842"/>
    <w:rsid w:val="00D37936"/>
    <w:rsid w:val="00D379D3"/>
    <w:rsid w:val="00D37B45"/>
    <w:rsid w:val="00D37C4D"/>
    <w:rsid w:val="00D37C5D"/>
    <w:rsid w:val="00D37DA3"/>
    <w:rsid w:val="00D37EFD"/>
    <w:rsid w:val="00D37FAA"/>
    <w:rsid w:val="00D4004E"/>
    <w:rsid w:val="00D40122"/>
    <w:rsid w:val="00D40190"/>
    <w:rsid w:val="00D401F3"/>
    <w:rsid w:val="00D40298"/>
    <w:rsid w:val="00D40347"/>
    <w:rsid w:val="00D4047C"/>
    <w:rsid w:val="00D40496"/>
    <w:rsid w:val="00D404F2"/>
    <w:rsid w:val="00D40588"/>
    <w:rsid w:val="00D405B5"/>
    <w:rsid w:val="00D4060D"/>
    <w:rsid w:val="00D4070B"/>
    <w:rsid w:val="00D40792"/>
    <w:rsid w:val="00D407E1"/>
    <w:rsid w:val="00D40818"/>
    <w:rsid w:val="00D408D5"/>
    <w:rsid w:val="00D4091B"/>
    <w:rsid w:val="00D4093E"/>
    <w:rsid w:val="00D409EC"/>
    <w:rsid w:val="00D40AC7"/>
    <w:rsid w:val="00D40B38"/>
    <w:rsid w:val="00D40C2D"/>
    <w:rsid w:val="00D40CBF"/>
    <w:rsid w:val="00D40D3A"/>
    <w:rsid w:val="00D40D45"/>
    <w:rsid w:val="00D40D84"/>
    <w:rsid w:val="00D40DD6"/>
    <w:rsid w:val="00D40DDD"/>
    <w:rsid w:val="00D40DDE"/>
    <w:rsid w:val="00D40DEB"/>
    <w:rsid w:val="00D40E39"/>
    <w:rsid w:val="00D40E84"/>
    <w:rsid w:val="00D40E90"/>
    <w:rsid w:val="00D40FB1"/>
    <w:rsid w:val="00D41022"/>
    <w:rsid w:val="00D4103F"/>
    <w:rsid w:val="00D410C8"/>
    <w:rsid w:val="00D41238"/>
    <w:rsid w:val="00D41267"/>
    <w:rsid w:val="00D413FA"/>
    <w:rsid w:val="00D4143B"/>
    <w:rsid w:val="00D414AF"/>
    <w:rsid w:val="00D414D4"/>
    <w:rsid w:val="00D41502"/>
    <w:rsid w:val="00D41573"/>
    <w:rsid w:val="00D415F4"/>
    <w:rsid w:val="00D4162B"/>
    <w:rsid w:val="00D4170C"/>
    <w:rsid w:val="00D41739"/>
    <w:rsid w:val="00D417A3"/>
    <w:rsid w:val="00D417B2"/>
    <w:rsid w:val="00D417C6"/>
    <w:rsid w:val="00D41861"/>
    <w:rsid w:val="00D418F5"/>
    <w:rsid w:val="00D41936"/>
    <w:rsid w:val="00D41980"/>
    <w:rsid w:val="00D419DC"/>
    <w:rsid w:val="00D41A46"/>
    <w:rsid w:val="00D41A75"/>
    <w:rsid w:val="00D41B30"/>
    <w:rsid w:val="00D41B48"/>
    <w:rsid w:val="00D41B5C"/>
    <w:rsid w:val="00D41B7D"/>
    <w:rsid w:val="00D41C28"/>
    <w:rsid w:val="00D41C4C"/>
    <w:rsid w:val="00D41CBE"/>
    <w:rsid w:val="00D41CDA"/>
    <w:rsid w:val="00D41D91"/>
    <w:rsid w:val="00D41E59"/>
    <w:rsid w:val="00D41F3B"/>
    <w:rsid w:val="00D42056"/>
    <w:rsid w:val="00D42085"/>
    <w:rsid w:val="00D420A6"/>
    <w:rsid w:val="00D420BC"/>
    <w:rsid w:val="00D4210F"/>
    <w:rsid w:val="00D4218C"/>
    <w:rsid w:val="00D421E1"/>
    <w:rsid w:val="00D4220A"/>
    <w:rsid w:val="00D42260"/>
    <w:rsid w:val="00D42288"/>
    <w:rsid w:val="00D42342"/>
    <w:rsid w:val="00D42554"/>
    <w:rsid w:val="00D42555"/>
    <w:rsid w:val="00D4256A"/>
    <w:rsid w:val="00D425DA"/>
    <w:rsid w:val="00D42670"/>
    <w:rsid w:val="00D426D3"/>
    <w:rsid w:val="00D42705"/>
    <w:rsid w:val="00D42738"/>
    <w:rsid w:val="00D42830"/>
    <w:rsid w:val="00D42834"/>
    <w:rsid w:val="00D4284D"/>
    <w:rsid w:val="00D42887"/>
    <w:rsid w:val="00D4296B"/>
    <w:rsid w:val="00D42A70"/>
    <w:rsid w:val="00D42C0D"/>
    <w:rsid w:val="00D42C10"/>
    <w:rsid w:val="00D42C8B"/>
    <w:rsid w:val="00D42C98"/>
    <w:rsid w:val="00D42DFB"/>
    <w:rsid w:val="00D430B9"/>
    <w:rsid w:val="00D43113"/>
    <w:rsid w:val="00D43197"/>
    <w:rsid w:val="00D43277"/>
    <w:rsid w:val="00D433A1"/>
    <w:rsid w:val="00D43415"/>
    <w:rsid w:val="00D4348E"/>
    <w:rsid w:val="00D4352A"/>
    <w:rsid w:val="00D4365F"/>
    <w:rsid w:val="00D436BD"/>
    <w:rsid w:val="00D43707"/>
    <w:rsid w:val="00D43798"/>
    <w:rsid w:val="00D437B2"/>
    <w:rsid w:val="00D437F3"/>
    <w:rsid w:val="00D4387D"/>
    <w:rsid w:val="00D438CA"/>
    <w:rsid w:val="00D4394D"/>
    <w:rsid w:val="00D4395F"/>
    <w:rsid w:val="00D4399A"/>
    <w:rsid w:val="00D439CF"/>
    <w:rsid w:val="00D439F3"/>
    <w:rsid w:val="00D43A58"/>
    <w:rsid w:val="00D43B0A"/>
    <w:rsid w:val="00D43B58"/>
    <w:rsid w:val="00D43BFB"/>
    <w:rsid w:val="00D43C32"/>
    <w:rsid w:val="00D43D67"/>
    <w:rsid w:val="00D43DB3"/>
    <w:rsid w:val="00D43DBD"/>
    <w:rsid w:val="00D43DE5"/>
    <w:rsid w:val="00D43E8E"/>
    <w:rsid w:val="00D43EB8"/>
    <w:rsid w:val="00D43F0E"/>
    <w:rsid w:val="00D43FE9"/>
    <w:rsid w:val="00D44017"/>
    <w:rsid w:val="00D4404E"/>
    <w:rsid w:val="00D441E3"/>
    <w:rsid w:val="00D4427D"/>
    <w:rsid w:val="00D442DA"/>
    <w:rsid w:val="00D44400"/>
    <w:rsid w:val="00D4448D"/>
    <w:rsid w:val="00D44517"/>
    <w:rsid w:val="00D44599"/>
    <w:rsid w:val="00D44621"/>
    <w:rsid w:val="00D44785"/>
    <w:rsid w:val="00D447D9"/>
    <w:rsid w:val="00D4494D"/>
    <w:rsid w:val="00D44A17"/>
    <w:rsid w:val="00D44A4D"/>
    <w:rsid w:val="00D44BC0"/>
    <w:rsid w:val="00D44BCE"/>
    <w:rsid w:val="00D44BF5"/>
    <w:rsid w:val="00D44C40"/>
    <w:rsid w:val="00D44C7A"/>
    <w:rsid w:val="00D44C8C"/>
    <w:rsid w:val="00D44DCC"/>
    <w:rsid w:val="00D44E60"/>
    <w:rsid w:val="00D44EDC"/>
    <w:rsid w:val="00D450E8"/>
    <w:rsid w:val="00D45143"/>
    <w:rsid w:val="00D451AC"/>
    <w:rsid w:val="00D4525F"/>
    <w:rsid w:val="00D45281"/>
    <w:rsid w:val="00D4528F"/>
    <w:rsid w:val="00D45343"/>
    <w:rsid w:val="00D4539B"/>
    <w:rsid w:val="00D45420"/>
    <w:rsid w:val="00D45489"/>
    <w:rsid w:val="00D45502"/>
    <w:rsid w:val="00D4552A"/>
    <w:rsid w:val="00D455A1"/>
    <w:rsid w:val="00D455EC"/>
    <w:rsid w:val="00D4560D"/>
    <w:rsid w:val="00D45713"/>
    <w:rsid w:val="00D4573C"/>
    <w:rsid w:val="00D457F3"/>
    <w:rsid w:val="00D4598F"/>
    <w:rsid w:val="00D45A16"/>
    <w:rsid w:val="00D45A23"/>
    <w:rsid w:val="00D45AAE"/>
    <w:rsid w:val="00D45B52"/>
    <w:rsid w:val="00D45CE2"/>
    <w:rsid w:val="00D45D80"/>
    <w:rsid w:val="00D45D9D"/>
    <w:rsid w:val="00D45DAB"/>
    <w:rsid w:val="00D45DF1"/>
    <w:rsid w:val="00D45E38"/>
    <w:rsid w:val="00D45E74"/>
    <w:rsid w:val="00D45FC1"/>
    <w:rsid w:val="00D460A9"/>
    <w:rsid w:val="00D46127"/>
    <w:rsid w:val="00D46137"/>
    <w:rsid w:val="00D46205"/>
    <w:rsid w:val="00D46237"/>
    <w:rsid w:val="00D462D3"/>
    <w:rsid w:val="00D462DB"/>
    <w:rsid w:val="00D4635C"/>
    <w:rsid w:val="00D46368"/>
    <w:rsid w:val="00D46479"/>
    <w:rsid w:val="00D46520"/>
    <w:rsid w:val="00D46549"/>
    <w:rsid w:val="00D46557"/>
    <w:rsid w:val="00D46570"/>
    <w:rsid w:val="00D465DB"/>
    <w:rsid w:val="00D46622"/>
    <w:rsid w:val="00D466FE"/>
    <w:rsid w:val="00D467EF"/>
    <w:rsid w:val="00D46A4B"/>
    <w:rsid w:val="00D46B10"/>
    <w:rsid w:val="00D46B47"/>
    <w:rsid w:val="00D46B5D"/>
    <w:rsid w:val="00D46CF6"/>
    <w:rsid w:val="00D46DA4"/>
    <w:rsid w:val="00D46ED9"/>
    <w:rsid w:val="00D46EED"/>
    <w:rsid w:val="00D46FD4"/>
    <w:rsid w:val="00D46FDC"/>
    <w:rsid w:val="00D46FF3"/>
    <w:rsid w:val="00D47060"/>
    <w:rsid w:val="00D470D4"/>
    <w:rsid w:val="00D4718F"/>
    <w:rsid w:val="00D471B8"/>
    <w:rsid w:val="00D47348"/>
    <w:rsid w:val="00D47377"/>
    <w:rsid w:val="00D473BE"/>
    <w:rsid w:val="00D473E1"/>
    <w:rsid w:val="00D47466"/>
    <w:rsid w:val="00D47515"/>
    <w:rsid w:val="00D47578"/>
    <w:rsid w:val="00D475C4"/>
    <w:rsid w:val="00D478FF"/>
    <w:rsid w:val="00D4796E"/>
    <w:rsid w:val="00D47A9C"/>
    <w:rsid w:val="00D47C44"/>
    <w:rsid w:val="00D47C56"/>
    <w:rsid w:val="00D47D44"/>
    <w:rsid w:val="00D47E03"/>
    <w:rsid w:val="00D47E24"/>
    <w:rsid w:val="00D47E59"/>
    <w:rsid w:val="00D47ED2"/>
    <w:rsid w:val="00D47ED9"/>
    <w:rsid w:val="00D47EDA"/>
    <w:rsid w:val="00D47F68"/>
    <w:rsid w:val="00D47FF1"/>
    <w:rsid w:val="00D5007F"/>
    <w:rsid w:val="00D500CA"/>
    <w:rsid w:val="00D501F8"/>
    <w:rsid w:val="00D50239"/>
    <w:rsid w:val="00D502C0"/>
    <w:rsid w:val="00D5035B"/>
    <w:rsid w:val="00D503DD"/>
    <w:rsid w:val="00D50572"/>
    <w:rsid w:val="00D50602"/>
    <w:rsid w:val="00D5061C"/>
    <w:rsid w:val="00D50843"/>
    <w:rsid w:val="00D50891"/>
    <w:rsid w:val="00D509AE"/>
    <w:rsid w:val="00D509D3"/>
    <w:rsid w:val="00D50A3F"/>
    <w:rsid w:val="00D50A4C"/>
    <w:rsid w:val="00D50B03"/>
    <w:rsid w:val="00D50B8E"/>
    <w:rsid w:val="00D50BC6"/>
    <w:rsid w:val="00D50C04"/>
    <w:rsid w:val="00D50DA8"/>
    <w:rsid w:val="00D50DD0"/>
    <w:rsid w:val="00D50F35"/>
    <w:rsid w:val="00D50F4B"/>
    <w:rsid w:val="00D5107C"/>
    <w:rsid w:val="00D511FA"/>
    <w:rsid w:val="00D5120B"/>
    <w:rsid w:val="00D51237"/>
    <w:rsid w:val="00D51343"/>
    <w:rsid w:val="00D51354"/>
    <w:rsid w:val="00D514B6"/>
    <w:rsid w:val="00D51598"/>
    <w:rsid w:val="00D515B8"/>
    <w:rsid w:val="00D5166C"/>
    <w:rsid w:val="00D51681"/>
    <w:rsid w:val="00D516DF"/>
    <w:rsid w:val="00D5184A"/>
    <w:rsid w:val="00D5187C"/>
    <w:rsid w:val="00D5190B"/>
    <w:rsid w:val="00D51922"/>
    <w:rsid w:val="00D519B4"/>
    <w:rsid w:val="00D519D5"/>
    <w:rsid w:val="00D519EB"/>
    <w:rsid w:val="00D51A17"/>
    <w:rsid w:val="00D51B39"/>
    <w:rsid w:val="00D51BAE"/>
    <w:rsid w:val="00D51BE1"/>
    <w:rsid w:val="00D51C87"/>
    <w:rsid w:val="00D51CA4"/>
    <w:rsid w:val="00D51CAB"/>
    <w:rsid w:val="00D51D2B"/>
    <w:rsid w:val="00D51D66"/>
    <w:rsid w:val="00D51E59"/>
    <w:rsid w:val="00D51EF4"/>
    <w:rsid w:val="00D51F91"/>
    <w:rsid w:val="00D52044"/>
    <w:rsid w:val="00D5216B"/>
    <w:rsid w:val="00D521A0"/>
    <w:rsid w:val="00D521F9"/>
    <w:rsid w:val="00D52243"/>
    <w:rsid w:val="00D5227E"/>
    <w:rsid w:val="00D522CB"/>
    <w:rsid w:val="00D52344"/>
    <w:rsid w:val="00D523B0"/>
    <w:rsid w:val="00D5241A"/>
    <w:rsid w:val="00D525C7"/>
    <w:rsid w:val="00D525DD"/>
    <w:rsid w:val="00D525F5"/>
    <w:rsid w:val="00D5263D"/>
    <w:rsid w:val="00D526AF"/>
    <w:rsid w:val="00D526B6"/>
    <w:rsid w:val="00D5270B"/>
    <w:rsid w:val="00D52716"/>
    <w:rsid w:val="00D52766"/>
    <w:rsid w:val="00D52823"/>
    <w:rsid w:val="00D5296E"/>
    <w:rsid w:val="00D5297A"/>
    <w:rsid w:val="00D529A8"/>
    <w:rsid w:val="00D529D3"/>
    <w:rsid w:val="00D52A05"/>
    <w:rsid w:val="00D52A88"/>
    <w:rsid w:val="00D52ADC"/>
    <w:rsid w:val="00D52BC0"/>
    <w:rsid w:val="00D52BED"/>
    <w:rsid w:val="00D52C20"/>
    <w:rsid w:val="00D52C40"/>
    <w:rsid w:val="00D52C61"/>
    <w:rsid w:val="00D52C95"/>
    <w:rsid w:val="00D52CA7"/>
    <w:rsid w:val="00D52D05"/>
    <w:rsid w:val="00D52E61"/>
    <w:rsid w:val="00D52EFA"/>
    <w:rsid w:val="00D52F08"/>
    <w:rsid w:val="00D5305C"/>
    <w:rsid w:val="00D53077"/>
    <w:rsid w:val="00D53166"/>
    <w:rsid w:val="00D532B2"/>
    <w:rsid w:val="00D533A3"/>
    <w:rsid w:val="00D533B6"/>
    <w:rsid w:val="00D53423"/>
    <w:rsid w:val="00D5344D"/>
    <w:rsid w:val="00D53538"/>
    <w:rsid w:val="00D53632"/>
    <w:rsid w:val="00D53666"/>
    <w:rsid w:val="00D5369E"/>
    <w:rsid w:val="00D536AC"/>
    <w:rsid w:val="00D53751"/>
    <w:rsid w:val="00D53803"/>
    <w:rsid w:val="00D53837"/>
    <w:rsid w:val="00D53850"/>
    <w:rsid w:val="00D53862"/>
    <w:rsid w:val="00D53899"/>
    <w:rsid w:val="00D5389F"/>
    <w:rsid w:val="00D539A7"/>
    <w:rsid w:val="00D53A10"/>
    <w:rsid w:val="00D53A7C"/>
    <w:rsid w:val="00D53AB7"/>
    <w:rsid w:val="00D53B02"/>
    <w:rsid w:val="00D53B37"/>
    <w:rsid w:val="00D53B96"/>
    <w:rsid w:val="00D53E35"/>
    <w:rsid w:val="00D53EA2"/>
    <w:rsid w:val="00D53F77"/>
    <w:rsid w:val="00D53F89"/>
    <w:rsid w:val="00D53FED"/>
    <w:rsid w:val="00D54043"/>
    <w:rsid w:val="00D5408A"/>
    <w:rsid w:val="00D540E5"/>
    <w:rsid w:val="00D5419C"/>
    <w:rsid w:val="00D5429D"/>
    <w:rsid w:val="00D542FE"/>
    <w:rsid w:val="00D5439A"/>
    <w:rsid w:val="00D543D9"/>
    <w:rsid w:val="00D5475A"/>
    <w:rsid w:val="00D548FB"/>
    <w:rsid w:val="00D549DE"/>
    <w:rsid w:val="00D54A60"/>
    <w:rsid w:val="00D54A99"/>
    <w:rsid w:val="00D54ADD"/>
    <w:rsid w:val="00D54B2F"/>
    <w:rsid w:val="00D54B6E"/>
    <w:rsid w:val="00D54BB1"/>
    <w:rsid w:val="00D54BBC"/>
    <w:rsid w:val="00D54D16"/>
    <w:rsid w:val="00D54D86"/>
    <w:rsid w:val="00D54DD0"/>
    <w:rsid w:val="00D54E02"/>
    <w:rsid w:val="00D54E17"/>
    <w:rsid w:val="00D54F06"/>
    <w:rsid w:val="00D550D0"/>
    <w:rsid w:val="00D55148"/>
    <w:rsid w:val="00D55178"/>
    <w:rsid w:val="00D551A9"/>
    <w:rsid w:val="00D55289"/>
    <w:rsid w:val="00D552A2"/>
    <w:rsid w:val="00D552BB"/>
    <w:rsid w:val="00D55315"/>
    <w:rsid w:val="00D55349"/>
    <w:rsid w:val="00D553D1"/>
    <w:rsid w:val="00D55469"/>
    <w:rsid w:val="00D5549D"/>
    <w:rsid w:val="00D554FF"/>
    <w:rsid w:val="00D55565"/>
    <w:rsid w:val="00D5557E"/>
    <w:rsid w:val="00D555F6"/>
    <w:rsid w:val="00D5579B"/>
    <w:rsid w:val="00D55940"/>
    <w:rsid w:val="00D5598A"/>
    <w:rsid w:val="00D55A33"/>
    <w:rsid w:val="00D55A67"/>
    <w:rsid w:val="00D55ABC"/>
    <w:rsid w:val="00D55B24"/>
    <w:rsid w:val="00D55B3B"/>
    <w:rsid w:val="00D55B80"/>
    <w:rsid w:val="00D55C5C"/>
    <w:rsid w:val="00D55C76"/>
    <w:rsid w:val="00D55CBE"/>
    <w:rsid w:val="00D55D44"/>
    <w:rsid w:val="00D55D7A"/>
    <w:rsid w:val="00D55E8B"/>
    <w:rsid w:val="00D55E9A"/>
    <w:rsid w:val="00D55F91"/>
    <w:rsid w:val="00D55FE1"/>
    <w:rsid w:val="00D560CF"/>
    <w:rsid w:val="00D56118"/>
    <w:rsid w:val="00D56177"/>
    <w:rsid w:val="00D56270"/>
    <w:rsid w:val="00D563AC"/>
    <w:rsid w:val="00D5641D"/>
    <w:rsid w:val="00D5642D"/>
    <w:rsid w:val="00D56496"/>
    <w:rsid w:val="00D564EA"/>
    <w:rsid w:val="00D564FA"/>
    <w:rsid w:val="00D5654E"/>
    <w:rsid w:val="00D565C2"/>
    <w:rsid w:val="00D5660F"/>
    <w:rsid w:val="00D5661B"/>
    <w:rsid w:val="00D5685F"/>
    <w:rsid w:val="00D56956"/>
    <w:rsid w:val="00D56A0B"/>
    <w:rsid w:val="00D56B8F"/>
    <w:rsid w:val="00D56C39"/>
    <w:rsid w:val="00D56F0C"/>
    <w:rsid w:val="00D5702E"/>
    <w:rsid w:val="00D570CD"/>
    <w:rsid w:val="00D571C2"/>
    <w:rsid w:val="00D5722E"/>
    <w:rsid w:val="00D572E7"/>
    <w:rsid w:val="00D572F3"/>
    <w:rsid w:val="00D5733A"/>
    <w:rsid w:val="00D57390"/>
    <w:rsid w:val="00D573F7"/>
    <w:rsid w:val="00D574DA"/>
    <w:rsid w:val="00D57626"/>
    <w:rsid w:val="00D5763D"/>
    <w:rsid w:val="00D5766F"/>
    <w:rsid w:val="00D576A1"/>
    <w:rsid w:val="00D576A8"/>
    <w:rsid w:val="00D576AB"/>
    <w:rsid w:val="00D577A5"/>
    <w:rsid w:val="00D5781B"/>
    <w:rsid w:val="00D57876"/>
    <w:rsid w:val="00D5795F"/>
    <w:rsid w:val="00D57A24"/>
    <w:rsid w:val="00D57A80"/>
    <w:rsid w:val="00D57AD2"/>
    <w:rsid w:val="00D57B6B"/>
    <w:rsid w:val="00D57BF8"/>
    <w:rsid w:val="00D57C24"/>
    <w:rsid w:val="00D57C36"/>
    <w:rsid w:val="00D57C93"/>
    <w:rsid w:val="00D57CC6"/>
    <w:rsid w:val="00D57CD1"/>
    <w:rsid w:val="00D57E7D"/>
    <w:rsid w:val="00D57EC4"/>
    <w:rsid w:val="00D57EE3"/>
    <w:rsid w:val="00D57F0D"/>
    <w:rsid w:val="00D600F0"/>
    <w:rsid w:val="00D6018E"/>
    <w:rsid w:val="00D6039B"/>
    <w:rsid w:val="00D603C0"/>
    <w:rsid w:val="00D60423"/>
    <w:rsid w:val="00D60482"/>
    <w:rsid w:val="00D604B8"/>
    <w:rsid w:val="00D60551"/>
    <w:rsid w:val="00D606E7"/>
    <w:rsid w:val="00D6076A"/>
    <w:rsid w:val="00D60A02"/>
    <w:rsid w:val="00D60A04"/>
    <w:rsid w:val="00D60A0C"/>
    <w:rsid w:val="00D60A20"/>
    <w:rsid w:val="00D60B65"/>
    <w:rsid w:val="00D60CF7"/>
    <w:rsid w:val="00D60D09"/>
    <w:rsid w:val="00D60D15"/>
    <w:rsid w:val="00D60E19"/>
    <w:rsid w:val="00D60E24"/>
    <w:rsid w:val="00D60E4D"/>
    <w:rsid w:val="00D60EF7"/>
    <w:rsid w:val="00D60F60"/>
    <w:rsid w:val="00D61048"/>
    <w:rsid w:val="00D61087"/>
    <w:rsid w:val="00D61194"/>
    <w:rsid w:val="00D611F0"/>
    <w:rsid w:val="00D6122F"/>
    <w:rsid w:val="00D61246"/>
    <w:rsid w:val="00D6124F"/>
    <w:rsid w:val="00D61285"/>
    <w:rsid w:val="00D61483"/>
    <w:rsid w:val="00D614D8"/>
    <w:rsid w:val="00D614DE"/>
    <w:rsid w:val="00D6151C"/>
    <w:rsid w:val="00D6154C"/>
    <w:rsid w:val="00D61630"/>
    <w:rsid w:val="00D61702"/>
    <w:rsid w:val="00D61775"/>
    <w:rsid w:val="00D61800"/>
    <w:rsid w:val="00D61861"/>
    <w:rsid w:val="00D61918"/>
    <w:rsid w:val="00D619D8"/>
    <w:rsid w:val="00D619F3"/>
    <w:rsid w:val="00D61BA9"/>
    <w:rsid w:val="00D61BD6"/>
    <w:rsid w:val="00D61D20"/>
    <w:rsid w:val="00D61D78"/>
    <w:rsid w:val="00D61E46"/>
    <w:rsid w:val="00D61EA7"/>
    <w:rsid w:val="00D61EE4"/>
    <w:rsid w:val="00D61F65"/>
    <w:rsid w:val="00D61F66"/>
    <w:rsid w:val="00D61FAB"/>
    <w:rsid w:val="00D62055"/>
    <w:rsid w:val="00D621A5"/>
    <w:rsid w:val="00D621C3"/>
    <w:rsid w:val="00D62274"/>
    <w:rsid w:val="00D62306"/>
    <w:rsid w:val="00D6248B"/>
    <w:rsid w:val="00D62498"/>
    <w:rsid w:val="00D62589"/>
    <w:rsid w:val="00D625BD"/>
    <w:rsid w:val="00D625D2"/>
    <w:rsid w:val="00D625D6"/>
    <w:rsid w:val="00D6262C"/>
    <w:rsid w:val="00D6266C"/>
    <w:rsid w:val="00D62690"/>
    <w:rsid w:val="00D626BF"/>
    <w:rsid w:val="00D6270B"/>
    <w:rsid w:val="00D627E8"/>
    <w:rsid w:val="00D62970"/>
    <w:rsid w:val="00D6298F"/>
    <w:rsid w:val="00D62A69"/>
    <w:rsid w:val="00D62A79"/>
    <w:rsid w:val="00D62AE5"/>
    <w:rsid w:val="00D62C52"/>
    <w:rsid w:val="00D62CAC"/>
    <w:rsid w:val="00D62DE0"/>
    <w:rsid w:val="00D62DE7"/>
    <w:rsid w:val="00D62E86"/>
    <w:rsid w:val="00D62E87"/>
    <w:rsid w:val="00D62EB0"/>
    <w:rsid w:val="00D62EF9"/>
    <w:rsid w:val="00D62F45"/>
    <w:rsid w:val="00D62F5A"/>
    <w:rsid w:val="00D62F5C"/>
    <w:rsid w:val="00D62FBB"/>
    <w:rsid w:val="00D630A1"/>
    <w:rsid w:val="00D630DA"/>
    <w:rsid w:val="00D6316E"/>
    <w:rsid w:val="00D63206"/>
    <w:rsid w:val="00D632A8"/>
    <w:rsid w:val="00D63410"/>
    <w:rsid w:val="00D63426"/>
    <w:rsid w:val="00D634D0"/>
    <w:rsid w:val="00D63504"/>
    <w:rsid w:val="00D63518"/>
    <w:rsid w:val="00D6356B"/>
    <w:rsid w:val="00D635A7"/>
    <w:rsid w:val="00D635CB"/>
    <w:rsid w:val="00D636D7"/>
    <w:rsid w:val="00D63885"/>
    <w:rsid w:val="00D638CE"/>
    <w:rsid w:val="00D639E9"/>
    <w:rsid w:val="00D63BC1"/>
    <w:rsid w:val="00D63C84"/>
    <w:rsid w:val="00D63D22"/>
    <w:rsid w:val="00D63E44"/>
    <w:rsid w:val="00D63F2C"/>
    <w:rsid w:val="00D63F3D"/>
    <w:rsid w:val="00D63F53"/>
    <w:rsid w:val="00D63FA8"/>
    <w:rsid w:val="00D63FB3"/>
    <w:rsid w:val="00D64038"/>
    <w:rsid w:val="00D6406E"/>
    <w:rsid w:val="00D640C8"/>
    <w:rsid w:val="00D64207"/>
    <w:rsid w:val="00D642F9"/>
    <w:rsid w:val="00D64367"/>
    <w:rsid w:val="00D6440B"/>
    <w:rsid w:val="00D64410"/>
    <w:rsid w:val="00D64469"/>
    <w:rsid w:val="00D644AF"/>
    <w:rsid w:val="00D646D1"/>
    <w:rsid w:val="00D646E2"/>
    <w:rsid w:val="00D64714"/>
    <w:rsid w:val="00D64812"/>
    <w:rsid w:val="00D6495F"/>
    <w:rsid w:val="00D64A5B"/>
    <w:rsid w:val="00D64B74"/>
    <w:rsid w:val="00D64C4E"/>
    <w:rsid w:val="00D64C5E"/>
    <w:rsid w:val="00D64D2B"/>
    <w:rsid w:val="00D64D4C"/>
    <w:rsid w:val="00D64E1B"/>
    <w:rsid w:val="00D64F64"/>
    <w:rsid w:val="00D64FF9"/>
    <w:rsid w:val="00D65030"/>
    <w:rsid w:val="00D65065"/>
    <w:rsid w:val="00D6508C"/>
    <w:rsid w:val="00D650EE"/>
    <w:rsid w:val="00D651DA"/>
    <w:rsid w:val="00D6521D"/>
    <w:rsid w:val="00D652C6"/>
    <w:rsid w:val="00D652D0"/>
    <w:rsid w:val="00D65373"/>
    <w:rsid w:val="00D65486"/>
    <w:rsid w:val="00D6550A"/>
    <w:rsid w:val="00D65549"/>
    <w:rsid w:val="00D655CE"/>
    <w:rsid w:val="00D65646"/>
    <w:rsid w:val="00D65730"/>
    <w:rsid w:val="00D6585D"/>
    <w:rsid w:val="00D658A6"/>
    <w:rsid w:val="00D65A35"/>
    <w:rsid w:val="00D65AEF"/>
    <w:rsid w:val="00D65B39"/>
    <w:rsid w:val="00D65B70"/>
    <w:rsid w:val="00D65BF2"/>
    <w:rsid w:val="00D65C15"/>
    <w:rsid w:val="00D65C70"/>
    <w:rsid w:val="00D65D30"/>
    <w:rsid w:val="00D65D62"/>
    <w:rsid w:val="00D65E8D"/>
    <w:rsid w:val="00D65F1A"/>
    <w:rsid w:val="00D65FBC"/>
    <w:rsid w:val="00D660EC"/>
    <w:rsid w:val="00D66491"/>
    <w:rsid w:val="00D6654D"/>
    <w:rsid w:val="00D66558"/>
    <w:rsid w:val="00D66590"/>
    <w:rsid w:val="00D66692"/>
    <w:rsid w:val="00D66704"/>
    <w:rsid w:val="00D6671B"/>
    <w:rsid w:val="00D668AB"/>
    <w:rsid w:val="00D66907"/>
    <w:rsid w:val="00D66950"/>
    <w:rsid w:val="00D669DA"/>
    <w:rsid w:val="00D66B14"/>
    <w:rsid w:val="00D66B1E"/>
    <w:rsid w:val="00D66CA1"/>
    <w:rsid w:val="00D66D44"/>
    <w:rsid w:val="00D66E27"/>
    <w:rsid w:val="00D66E8E"/>
    <w:rsid w:val="00D67013"/>
    <w:rsid w:val="00D67109"/>
    <w:rsid w:val="00D6712F"/>
    <w:rsid w:val="00D67173"/>
    <w:rsid w:val="00D67179"/>
    <w:rsid w:val="00D671DD"/>
    <w:rsid w:val="00D6740C"/>
    <w:rsid w:val="00D67547"/>
    <w:rsid w:val="00D67641"/>
    <w:rsid w:val="00D67644"/>
    <w:rsid w:val="00D676EA"/>
    <w:rsid w:val="00D67720"/>
    <w:rsid w:val="00D67731"/>
    <w:rsid w:val="00D677E6"/>
    <w:rsid w:val="00D678EF"/>
    <w:rsid w:val="00D6792F"/>
    <w:rsid w:val="00D6795C"/>
    <w:rsid w:val="00D67983"/>
    <w:rsid w:val="00D67A0B"/>
    <w:rsid w:val="00D67A65"/>
    <w:rsid w:val="00D67A97"/>
    <w:rsid w:val="00D67AD7"/>
    <w:rsid w:val="00D67CF0"/>
    <w:rsid w:val="00D67E01"/>
    <w:rsid w:val="00D67E31"/>
    <w:rsid w:val="00D67E5D"/>
    <w:rsid w:val="00D67EC7"/>
    <w:rsid w:val="00D67F4F"/>
    <w:rsid w:val="00D67F85"/>
    <w:rsid w:val="00D67FB2"/>
    <w:rsid w:val="00D67FBC"/>
    <w:rsid w:val="00D6AB4A"/>
    <w:rsid w:val="00D7002B"/>
    <w:rsid w:val="00D700CD"/>
    <w:rsid w:val="00D700FB"/>
    <w:rsid w:val="00D70235"/>
    <w:rsid w:val="00D7028E"/>
    <w:rsid w:val="00D702FB"/>
    <w:rsid w:val="00D703C9"/>
    <w:rsid w:val="00D703F9"/>
    <w:rsid w:val="00D70418"/>
    <w:rsid w:val="00D7066A"/>
    <w:rsid w:val="00D7066C"/>
    <w:rsid w:val="00D706D3"/>
    <w:rsid w:val="00D7076B"/>
    <w:rsid w:val="00D70772"/>
    <w:rsid w:val="00D707EF"/>
    <w:rsid w:val="00D70874"/>
    <w:rsid w:val="00D70978"/>
    <w:rsid w:val="00D70A3C"/>
    <w:rsid w:val="00D70ABA"/>
    <w:rsid w:val="00D70AD9"/>
    <w:rsid w:val="00D70B9A"/>
    <w:rsid w:val="00D70CEE"/>
    <w:rsid w:val="00D70D70"/>
    <w:rsid w:val="00D70D76"/>
    <w:rsid w:val="00D70D86"/>
    <w:rsid w:val="00D70E63"/>
    <w:rsid w:val="00D70EC1"/>
    <w:rsid w:val="00D70F66"/>
    <w:rsid w:val="00D70FD7"/>
    <w:rsid w:val="00D71044"/>
    <w:rsid w:val="00D71051"/>
    <w:rsid w:val="00D71194"/>
    <w:rsid w:val="00D7119E"/>
    <w:rsid w:val="00D711FA"/>
    <w:rsid w:val="00D71266"/>
    <w:rsid w:val="00D71295"/>
    <w:rsid w:val="00D7129A"/>
    <w:rsid w:val="00D712AC"/>
    <w:rsid w:val="00D712BC"/>
    <w:rsid w:val="00D714C4"/>
    <w:rsid w:val="00D71539"/>
    <w:rsid w:val="00D715BA"/>
    <w:rsid w:val="00D71645"/>
    <w:rsid w:val="00D716E2"/>
    <w:rsid w:val="00D71782"/>
    <w:rsid w:val="00D717B6"/>
    <w:rsid w:val="00D71835"/>
    <w:rsid w:val="00D7183B"/>
    <w:rsid w:val="00D71850"/>
    <w:rsid w:val="00D718AE"/>
    <w:rsid w:val="00D7192A"/>
    <w:rsid w:val="00D71990"/>
    <w:rsid w:val="00D719CA"/>
    <w:rsid w:val="00D71A13"/>
    <w:rsid w:val="00D71B70"/>
    <w:rsid w:val="00D71BFD"/>
    <w:rsid w:val="00D71C6A"/>
    <w:rsid w:val="00D71C91"/>
    <w:rsid w:val="00D71DD1"/>
    <w:rsid w:val="00D71EFD"/>
    <w:rsid w:val="00D71F9A"/>
    <w:rsid w:val="00D7204C"/>
    <w:rsid w:val="00D72082"/>
    <w:rsid w:val="00D7209D"/>
    <w:rsid w:val="00D7210B"/>
    <w:rsid w:val="00D72135"/>
    <w:rsid w:val="00D72155"/>
    <w:rsid w:val="00D722D8"/>
    <w:rsid w:val="00D722E0"/>
    <w:rsid w:val="00D72313"/>
    <w:rsid w:val="00D7232A"/>
    <w:rsid w:val="00D7233F"/>
    <w:rsid w:val="00D723E8"/>
    <w:rsid w:val="00D723FB"/>
    <w:rsid w:val="00D7248D"/>
    <w:rsid w:val="00D7255C"/>
    <w:rsid w:val="00D72592"/>
    <w:rsid w:val="00D72633"/>
    <w:rsid w:val="00D72653"/>
    <w:rsid w:val="00D72690"/>
    <w:rsid w:val="00D72705"/>
    <w:rsid w:val="00D727F3"/>
    <w:rsid w:val="00D72809"/>
    <w:rsid w:val="00D72836"/>
    <w:rsid w:val="00D7289B"/>
    <w:rsid w:val="00D72B2D"/>
    <w:rsid w:val="00D72B48"/>
    <w:rsid w:val="00D72B90"/>
    <w:rsid w:val="00D72BAE"/>
    <w:rsid w:val="00D72BB7"/>
    <w:rsid w:val="00D72BDF"/>
    <w:rsid w:val="00D72BFE"/>
    <w:rsid w:val="00D72C6C"/>
    <w:rsid w:val="00D72D7E"/>
    <w:rsid w:val="00D72DCB"/>
    <w:rsid w:val="00D72E53"/>
    <w:rsid w:val="00D72F95"/>
    <w:rsid w:val="00D72FE4"/>
    <w:rsid w:val="00D73060"/>
    <w:rsid w:val="00D731DA"/>
    <w:rsid w:val="00D7332A"/>
    <w:rsid w:val="00D73395"/>
    <w:rsid w:val="00D733F6"/>
    <w:rsid w:val="00D7341F"/>
    <w:rsid w:val="00D7346C"/>
    <w:rsid w:val="00D734D0"/>
    <w:rsid w:val="00D734DB"/>
    <w:rsid w:val="00D734EE"/>
    <w:rsid w:val="00D73568"/>
    <w:rsid w:val="00D73580"/>
    <w:rsid w:val="00D73585"/>
    <w:rsid w:val="00D735BA"/>
    <w:rsid w:val="00D735C3"/>
    <w:rsid w:val="00D7373A"/>
    <w:rsid w:val="00D737B6"/>
    <w:rsid w:val="00D7391F"/>
    <w:rsid w:val="00D73AF0"/>
    <w:rsid w:val="00D73B3E"/>
    <w:rsid w:val="00D73BC2"/>
    <w:rsid w:val="00D73BDB"/>
    <w:rsid w:val="00D73BFD"/>
    <w:rsid w:val="00D73D72"/>
    <w:rsid w:val="00D73DAF"/>
    <w:rsid w:val="00D73E7C"/>
    <w:rsid w:val="00D74097"/>
    <w:rsid w:val="00D74198"/>
    <w:rsid w:val="00D741B2"/>
    <w:rsid w:val="00D741F1"/>
    <w:rsid w:val="00D741F5"/>
    <w:rsid w:val="00D741FF"/>
    <w:rsid w:val="00D7424E"/>
    <w:rsid w:val="00D7428A"/>
    <w:rsid w:val="00D742CE"/>
    <w:rsid w:val="00D74315"/>
    <w:rsid w:val="00D7442D"/>
    <w:rsid w:val="00D7454A"/>
    <w:rsid w:val="00D7467A"/>
    <w:rsid w:val="00D74744"/>
    <w:rsid w:val="00D747D7"/>
    <w:rsid w:val="00D7480E"/>
    <w:rsid w:val="00D748E9"/>
    <w:rsid w:val="00D74942"/>
    <w:rsid w:val="00D7499C"/>
    <w:rsid w:val="00D749CA"/>
    <w:rsid w:val="00D74AAE"/>
    <w:rsid w:val="00D74AEF"/>
    <w:rsid w:val="00D74C5F"/>
    <w:rsid w:val="00D74C8B"/>
    <w:rsid w:val="00D74CBF"/>
    <w:rsid w:val="00D74CC5"/>
    <w:rsid w:val="00D74DB7"/>
    <w:rsid w:val="00D74E34"/>
    <w:rsid w:val="00D74E78"/>
    <w:rsid w:val="00D74EF0"/>
    <w:rsid w:val="00D74EFE"/>
    <w:rsid w:val="00D7509A"/>
    <w:rsid w:val="00D7517D"/>
    <w:rsid w:val="00D75250"/>
    <w:rsid w:val="00D752DE"/>
    <w:rsid w:val="00D75306"/>
    <w:rsid w:val="00D7533E"/>
    <w:rsid w:val="00D753A1"/>
    <w:rsid w:val="00D755BC"/>
    <w:rsid w:val="00D755BF"/>
    <w:rsid w:val="00D755FD"/>
    <w:rsid w:val="00D75680"/>
    <w:rsid w:val="00D757AB"/>
    <w:rsid w:val="00D757BC"/>
    <w:rsid w:val="00D757CE"/>
    <w:rsid w:val="00D757D9"/>
    <w:rsid w:val="00D758DA"/>
    <w:rsid w:val="00D759BD"/>
    <w:rsid w:val="00D75A05"/>
    <w:rsid w:val="00D75AE1"/>
    <w:rsid w:val="00D75C2B"/>
    <w:rsid w:val="00D75C4D"/>
    <w:rsid w:val="00D75D1C"/>
    <w:rsid w:val="00D75D63"/>
    <w:rsid w:val="00D75DA1"/>
    <w:rsid w:val="00D75E00"/>
    <w:rsid w:val="00D75E86"/>
    <w:rsid w:val="00D75E8D"/>
    <w:rsid w:val="00D75ECA"/>
    <w:rsid w:val="00D75EDD"/>
    <w:rsid w:val="00D75EF2"/>
    <w:rsid w:val="00D75F0C"/>
    <w:rsid w:val="00D75F2F"/>
    <w:rsid w:val="00D75FFB"/>
    <w:rsid w:val="00D7607A"/>
    <w:rsid w:val="00D760F6"/>
    <w:rsid w:val="00D7613E"/>
    <w:rsid w:val="00D7614B"/>
    <w:rsid w:val="00D7617B"/>
    <w:rsid w:val="00D7619D"/>
    <w:rsid w:val="00D76220"/>
    <w:rsid w:val="00D7629D"/>
    <w:rsid w:val="00D762EB"/>
    <w:rsid w:val="00D76428"/>
    <w:rsid w:val="00D76593"/>
    <w:rsid w:val="00D765A0"/>
    <w:rsid w:val="00D765F4"/>
    <w:rsid w:val="00D76637"/>
    <w:rsid w:val="00D76641"/>
    <w:rsid w:val="00D766E1"/>
    <w:rsid w:val="00D7671A"/>
    <w:rsid w:val="00D767A3"/>
    <w:rsid w:val="00D767CD"/>
    <w:rsid w:val="00D768D9"/>
    <w:rsid w:val="00D7694A"/>
    <w:rsid w:val="00D76A77"/>
    <w:rsid w:val="00D76AC4"/>
    <w:rsid w:val="00D76B3C"/>
    <w:rsid w:val="00D76BA0"/>
    <w:rsid w:val="00D76C37"/>
    <w:rsid w:val="00D76EAE"/>
    <w:rsid w:val="00D76EF6"/>
    <w:rsid w:val="00D770A3"/>
    <w:rsid w:val="00D7714C"/>
    <w:rsid w:val="00D77159"/>
    <w:rsid w:val="00D771C4"/>
    <w:rsid w:val="00D772CB"/>
    <w:rsid w:val="00D77412"/>
    <w:rsid w:val="00D77469"/>
    <w:rsid w:val="00D774CA"/>
    <w:rsid w:val="00D7756F"/>
    <w:rsid w:val="00D77659"/>
    <w:rsid w:val="00D7769E"/>
    <w:rsid w:val="00D77741"/>
    <w:rsid w:val="00D7777A"/>
    <w:rsid w:val="00D7778B"/>
    <w:rsid w:val="00D777D4"/>
    <w:rsid w:val="00D7780E"/>
    <w:rsid w:val="00D77984"/>
    <w:rsid w:val="00D77A09"/>
    <w:rsid w:val="00D77BBC"/>
    <w:rsid w:val="00D77C5F"/>
    <w:rsid w:val="00D77D1F"/>
    <w:rsid w:val="00D77D78"/>
    <w:rsid w:val="00D77ECB"/>
    <w:rsid w:val="00D77FCE"/>
    <w:rsid w:val="00D8006B"/>
    <w:rsid w:val="00D801B2"/>
    <w:rsid w:val="00D801F9"/>
    <w:rsid w:val="00D8021D"/>
    <w:rsid w:val="00D8028F"/>
    <w:rsid w:val="00D80446"/>
    <w:rsid w:val="00D8046F"/>
    <w:rsid w:val="00D8059A"/>
    <w:rsid w:val="00D80677"/>
    <w:rsid w:val="00D806CC"/>
    <w:rsid w:val="00D806FC"/>
    <w:rsid w:val="00D80776"/>
    <w:rsid w:val="00D8081F"/>
    <w:rsid w:val="00D80879"/>
    <w:rsid w:val="00D808EB"/>
    <w:rsid w:val="00D8099A"/>
    <w:rsid w:val="00D809CE"/>
    <w:rsid w:val="00D809DC"/>
    <w:rsid w:val="00D80B83"/>
    <w:rsid w:val="00D80B85"/>
    <w:rsid w:val="00D80C8C"/>
    <w:rsid w:val="00D80D62"/>
    <w:rsid w:val="00D80D81"/>
    <w:rsid w:val="00D80E29"/>
    <w:rsid w:val="00D80E2D"/>
    <w:rsid w:val="00D80E78"/>
    <w:rsid w:val="00D80F85"/>
    <w:rsid w:val="00D80FCD"/>
    <w:rsid w:val="00D80FF7"/>
    <w:rsid w:val="00D8107B"/>
    <w:rsid w:val="00D81095"/>
    <w:rsid w:val="00D81179"/>
    <w:rsid w:val="00D811D8"/>
    <w:rsid w:val="00D81246"/>
    <w:rsid w:val="00D81247"/>
    <w:rsid w:val="00D8124F"/>
    <w:rsid w:val="00D81361"/>
    <w:rsid w:val="00D813E8"/>
    <w:rsid w:val="00D814AE"/>
    <w:rsid w:val="00D81600"/>
    <w:rsid w:val="00D81652"/>
    <w:rsid w:val="00D81913"/>
    <w:rsid w:val="00D81960"/>
    <w:rsid w:val="00D819A3"/>
    <w:rsid w:val="00D81B15"/>
    <w:rsid w:val="00D81B26"/>
    <w:rsid w:val="00D81BE1"/>
    <w:rsid w:val="00D81D12"/>
    <w:rsid w:val="00D81D2F"/>
    <w:rsid w:val="00D81D50"/>
    <w:rsid w:val="00D81ED2"/>
    <w:rsid w:val="00D81ED3"/>
    <w:rsid w:val="00D81F1F"/>
    <w:rsid w:val="00D81F4F"/>
    <w:rsid w:val="00D81F6E"/>
    <w:rsid w:val="00D81F7D"/>
    <w:rsid w:val="00D82157"/>
    <w:rsid w:val="00D821C6"/>
    <w:rsid w:val="00D8226D"/>
    <w:rsid w:val="00D82337"/>
    <w:rsid w:val="00D8238F"/>
    <w:rsid w:val="00D823B8"/>
    <w:rsid w:val="00D824DB"/>
    <w:rsid w:val="00D8250F"/>
    <w:rsid w:val="00D825A3"/>
    <w:rsid w:val="00D82925"/>
    <w:rsid w:val="00D82A87"/>
    <w:rsid w:val="00D82AA9"/>
    <w:rsid w:val="00D82B1F"/>
    <w:rsid w:val="00D82B6A"/>
    <w:rsid w:val="00D82C0E"/>
    <w:rsid w:val="00D82C92"/>
    <w:rsid w:val="00D82CFF"/>
    <w:rsid w:val="00D82D1B"/>
    <w:rsid w:val="00D82D5E"/>
    <w:rsid w:val="00D82D81"/>
    <w:rsid w:val="00D82E91"/>
    <w:rsid w:val="00D82E99"/>
    <w:rsid w:val="00D82ECA"/>
    <w:rsid w:val="00D82F34"/>
    <w:rsid w:val="00D830CD"/>
    <w:rsid w:val="00D830DF"/>
    <w:rsid w:val="00D83127"/>
    <w:rsid w:val="00D83143"/>
    <w:rsid w:val="00D83324"/>
    <w:rsid w:val="00D83334"/>
    <w:rsid w:val="00D83488"/>
    <w:rsid w:val="00D834AA"/>
    <w:rsid w:val="00D834BD"/>
    <w:rsid w:val="00D8356F"/>
    <w:rsid w:val="00D8358D"/>
    <w:rsid w:val="00D836CA"/>
    <w:rsid w:val="00D83761"/>
    <w:rsid w:val="00D8376D"/>
    <w:rsid w:val="00D837D0"/>
    <w:rsid w:val="00D83A64"/>
    <w:rsid w:val="00D83A98"/>
    <w:rsid w:val="00D83D28"/>
    <w:rsid w:val="00D83E0C"/>
    <w:rsid w:val="00D83E25"/>
    <w:rsid w:val="00D83E68"/>
    <w:rsid w:val="00D83F1D"/>
    <w:rsid w:val="00D83F39"/>
    <w:rsid w:val="00D83F41"/>
    <w:rsid w:val="00D83FE0"/>
    <w:rsid w:val="00D8403B"/>
    <w:rsid w:val="00D840DC"/>
    <w:rsid w:val="00D840FE"/>
    <w:rsid w:val="00D841EE"/>
    <w:rsid w:val="00D842E5"/>
    <w:rsid w:val="00D8430F"/>
    <w:rsid w:val="00D84347"/>
    <w:rsid w:val="00D843A3"/>
    <w:rsid w:val="00D843C3"/>
    <w:rsid w:val="00D843DC"/>
    <w:rsid w:val="00D844BA"/>
    <w:rsid w:val="00D844E4"/>
    <w:rsid w:val="00D84644"/>
    <w:rsid w:val="00D84682"/>
    <w:rsid w:val="00D84689"/>
    <w:rsid w:val="00D846A8"/>
    <w:rsid w:val="00D84731"/>
    <w:rsid w:val="00D84734"/>
    <w:rsid w:val="00D84A5C"/>
    <w:rsid w:val="00D84A6D"/>
    <w:rsid w:val="00D84A93"/>
    <w:rsid w:val="00D84B32"/>
    <w:rsid w:val="00D84BDF"/>
    <w:rsid w:val="00D84C47"/>
    <w:rsid w:val="00D84C7B"/>
    <w:rsid w:val="00D84C8F"/>
    <w:rsid w:val="00D84D4C"/>
    <w:rsid w:val="00D84EEC"/>
    <w:rsid w:val="00D84F22"/>
    <w:rsid w:val="00D84F2B"/>
    <w:rsid w:val="00D84F57"/>
    <w:rsid w:val="00D84F9E"/>
    <w:rsid w:val="00D85092"/>
    <w:rsid w:val="00D85100"/>
    <w:rsid w:val="00D85119"/>
    <w:rsid w:val="00D85253"/>
    <w:rsid w:val="00D8526D"/>
    <w:rsid w:val="00D8534C"/>
    <w:rsid w:val="00D853F2"/>
    <w:rsid w:val="00D853F7"/>
    <w:rsid w:val="00D8556C"/>
    <w:rsid w:val="00D856AA"/>
    <w:rsid w:val="00D8573B"/>
    <w:rsid w:val="00D8575E"/>
    <w:rsid w:val="00D857C8"/>
    <w:rsid w:val="00D85880"/>
    <w:rsid w:val="00D859BC"/>
    <w:rsid w:val="00D85A45"/>
    <w:rsid w:val="00D85B3A"/>
    <w:rsid w:val="00D85B6B"/>
    <w:rsid w:val="00D85B75"/>
    <w:rsid w:val="00D85BCA"/>
    <w:rsid w:val="00D85C4D"/>
    <w:rsid w:val="00D85D71"/>
    <w:rsid w:val="00D85D77"/>
    <w:rsid w:val="00D85D9D"/>
    <w:rsid w:val="00D85DD6"/>
    <w:rsid w:val="00D85E21"/>
    <w:rsid w:val="00D85EF5"/>
    <w:rsid w:val="00D85FDB"/>
    <w:rsid w:val="00D8602F"/>
    <w:rsid w:val="00D86050"/>
    <w:rsid w:val="00D860DF"/>
    <w:rsid w:val="00D860E1"/>
    <w:rsid w:val="00D861B0"/>
    <w:rsid w:val="00D8630A"/>
    <w:rsid w:val="00D8630F"/>
    <w:rsid w:val="00D86375"/>
    <w:rsid w:val="00D863D8"/>
    <w:rsid w:val="00D86405"/>
    <w:rsid w:val="00D86415"/>
    <w:rsid w:val="00D86416"/>
    <w:rsid w:val="00D864D3"/>
    <w:rsid w:val="00D865E6"/>
    <w:rsid w:val="00D86772"/>
    <w:rsid w:val="00D8679F"/>
    <w:rsid w:val="00D867A6"/>
    <w:rsid w:val="00D867C4"/>
    <w:rsid w:val="00D86883"/>
    <w:rsid w:val="00D868A9"/>
    <w:rsid w:val="00D868D2"/>
    <w:rsid w:val="00D86A2D"/>
    <w:rsid w:val="00D86A2E"/>
    <w:rsid w:val="00D86A33"/>
    <w:rsid w:val="00D86A48"/>
    <w:rsid w:val="00D86A4F"/>
    <w:rsid w:val="00D86AAB"/>
    <w:rsid w:val="00D86B2B"/>
    <w:rsid w:val="00D86BB4"/>
    <w:rsid w:val="00D86CA1"/>
    <w:rsid w:val="00D86CE7"/>
    <w:rsid w:val="00D86E5F"/>
    <w:rsid w:val="00D87013"/>
    <w:rsid w:val="00D87075"/>
    <w:rsid w:val="00D8726C"/>
    <w:rsid w:val="00D8729C"/>
    <w:rsid w:val="00D873FF"/>
    <w:rsid w:val="00D8747D"/>
    <w:rsid w:val="00D87529"/>
    <w:rsid w:val="00D8752B"/>
    <w:rsid w:val="00D875BD"/>
    <w:rsid w:val="00D875D0"/>
    <w:rsid w:val="00D875F5"/>
    <w:rsid w:val="00D8775F"/>
    <w:rsid w:val="00D877A0"/>
    <w:rsid w:val="00D877D8"/>
    <w:rsid w:val="00D87970"/>
    <w:rsid w:val="00D879D8"/>
    <w:rsid w:val="00D879E7"/>
    <w:rsid w:val="00D87A93"/>
    <w:rsid w:val="00D87AE4"/>
    <w:rsid w:val="00D87C63"/>
    <w:rsid w:val="00D87D0E"/>
    <w:rsid w:val="00D87D63"/>
    <w:rsid w:val="00D87DA9"/>
    <w:rsid w:val="00D87DD0"/>
    <w:rsid w:val="00D87EF1"/>
    <w:rsid w:val="00D87F00"/>
    <w:rsid w:val="00D900AB"/>
    <w:rsid w:val="00D90113"/>
    <w:rsid w:val="00D90151"/>
    <w:rsid w:val="00D9026E"/>
    <w:rsid w:val="00D9027C"/>
    <w:rsid w:val="00D902B5"/>
    <w:rsid w:val="00D902F5"/>
    <w:rsid w:val="00D904FC"/>
    <w:rsid w:val="00D9051F"/>
    <w:rsid w:val="00D90569"/>
    <w:rsid w:val="00D905B4"/>
    <w:rsid w:val="00D905E5"/>
    <w:rsid w:val="00D90603"/>
    <w:rsid w:val="00D90609"/>
    <w:rsid w:val="00D9063A"/>
    <w:rsid w:val="00D90759"/>
    <w:rsid w:val="00D90A30"/>
    <w:rsid w:val="00D90A4F"/>
    <w:rsid w:val="00D90B35"/>
    <w:rsid w:val="00D90BA8"/>
    <w:rsid w:val="00D90C83"/>
    <w:rsid w:val="00D90CA4"/>
    <w:rsid w:val="00D90CE9"/>
    <w:rsid w:val="00D90DA0"/>
    <w:rsid w:val="00D90DB7"/>
    <w:rsid w:val="00D90DF6"/>
    <w:rsid w:val="00D90E0A"/>
    <w:rsid w:val="00D90E34"/>
    <w:rsid w:val="00D91050"/>
    <w:rsid w:val="00D911CB"/>
    <w:rsid w:val="00D91204"/>
    <w:rsid w:val="00D9124D"/>
    <w:rsid w:val="00D912D6"/>
    <w:rsid w:val="00D912F0"/>
    <w:rsid w:val="00D91363"/>
    <w:rsid w:val="00D913E0"/>
    <w:rsid w:val="00D91456"/>
    <w:rsid w:val="00D914B6"/>
    <w:rsid w:val="00D91512"/>
    <w:rsid w:val="00D91525"/>
    <w:rsid w:val="00D916B2"/>
    <w:rsid w:val="00D916F2"/>
    <w:rsid w:val="00D91736"/>
    <w:rsid w:val="00D91864"/>
    <w:rsid w:val="00D919FE"/>
    <w:rsid w:val="00D91A0E"/>
    <w:rsid w:val="00D91A1D"/>
    <w:rsid w:val="00D91A36"/>
    <w:rsid w:val="00D91A8B"/>
    <w:rsid w:val="00D91A93"/>
    <w:rsid w:val="00D91ABF"/>
    <w:rsid w:val="00D91AC4"/>
    <w:rsid w:val="00D91B3D"/>
    <w:rsid w:val="00D91C13"/>
    <w:rsid w:val="00D91C41"/>
    <w:rsid w:val="00D91CD1"/>
    <w:rsid w:val="00D91CDD"/>
    <w:rsid w:val="00D91D4F"/>
    <w:rsid w:val="00D91EE7"/>
    <w:rsid w:val="00D91EF3"/>
    <w:rsid w:val="00D91EFA"/>
    <w:rsid w:val="00D91F58"/>
    <w:rsid w:val="00D92090"/>
    <w:rsid w:val="00D9209F"/>
    <w:rsid w:val="00D920F0"/>
    <w:rsid w:val="00D921BB"/>
    <w:rsid w:val="00D92226"/>
    <w:rsid w:val="00D92236"/>
    <w:rsid w:val="00D9223F"/>
    <w:rsid w:val="00D922A1"/>
    <w:rsid w:val="00D922D2"/>
    <w:rsid w:val="00D9239B"/>
    <w:rsid w:val="00D924B5"/>
    <w:rsid w:val="00D924F1"/>
    <w:rsid w:val="00D92518"/>
    <w:rsid w:val="00D92591"/>
    <w:rsid w:val="00D92606"/>
    <w:rsid w:val="00D92879"/>
    <w:rsid w:val="00D92899"/>
    <w:rsid w:val="00D92A24"/>
    <w:rsid w:val="00D92A66"/>
    <w:rsid w:val="00D92AF2"/>
    <w:rsid w:val="00D92BB8"/>
    <w:rsid w:val="00D92C23"/>
    <w:rsid w:val="00D92C25"/>
    <w:rsid w:val="00D92C44"/>
    <w:rsid w:val="00D92C70"/>
    <w:rsid w:val="00D92CF3"/>
    <w:rsid w:val="00D92DEF"/>
    <w:rsid w:val="00D92E6D"/>
    <w:rsid w:val="00D92E8F"/>
    <w:rsid w:val="00D92EAE"/>
    <w:rsid w:val="00D92F45"/>
    <w:rsid w:val="00D92F7D"/>
    <w:rsid w:val="00D9303E"/>
    <w:rsid w:val="00D9306C"/>
    <w:rsid w:val="00D9316F"/>
    <w:rsid w:val="00D93197"/>
    <w:rsid w:val="00D93217"/>
    <w:rsid w:val="00D932C8"/>
    <w:rsid w:val="00D9333A"/>
    <w:rsid w:val="00D9340C"/>
    <w:rsid w:val="00D93448"/>
    <w:rsid w:val="00D93469"/>
    <w:rsid w:val="00D93489"/>
    <w:rsid w:val="00D934CF"/>
    <w:rsid w:val="00D934F4"/>
    <w:rsid w:val="00D93502"/>
    <w:rsid w:val="00D93578"/>
    <w:rsid w:val="00D935B5"/>
    <w:rsid w:val="00D935DC"/>
    <w:rsid w:val="00D93622"/>
    <w:rsid w:val="00D93686"/>
    <w:rsid w:val="00D936C9"/>
    <w:rsid w:val="00D936EF"/>
    <w:rsid w:val="00D93780"/>
    <w:rsid w:val="00D93782"/>
    <w:rsid w:val="00D93791"/>
    <w:rsid w:val="00D938E0"/>
    <w:rsid w:val="00D938FC"/>
    <w:rsid w:val="00D93ACF"/>
    <w:rsid w:val="00D93BF2"/>
    <w:rsid w:val="00D93C95"/>
    <w:rsid w:val="00D93D88"/>
    <w:rsid w:val="00D93E84"/>
    <w:rsid w:val="00D93F84"/>
    <w:rsid w:val="00D93F89"/>
    <w:rsid w:val="00D93FF0"/>
    <w:rsid w:val="00D94014"/>
    <w:rsid w:val="00D9403C"/>
    <w:rsid w:val="00D9404B"/>
    <w:rsid w:val="00D940BE"/>
    <w:rsid w:val="00D940EC"/>
    <w:rsid w:val="00D9414C"/>
    <w:rsid w:val="00D9428A"/>
    <w:rsid w:val="00D9441C"/>
    <w:rsid w:val="00D9451D"/>
    <w:rsid w:val="00D9461E"/>
    <w:rsid w:val="00D94770"/>
    <w:rsid w:val="00D947BF"/>
    <w:rsid w:val="00D947FF"/>
    <w:rsid w:val="00D94903"/>
    <w:rsid w:val="00D9491B"/>
    <w:rsid w:val="00D949AE"/>
    <w:rsid w:val="00D94A53"/>
    <w:rsid w:val="00D94AC3"/>
    <w:rsid w:val="00D94B94"/>
    <w:rsid w:val="00D94BAE"/>
    <w:rsid w:val="00D94C77"/>
    <w:rsid w:val="00D94D06"/>
    <w:rsid w:val="00D94E36"/>
    <w:rsid w:val="00D94EBF"/>
    <w:rsid w:val="00D94F4C"/>
    <w:rsid w:val="00D94F5E"/>
    <w:rsid w:val="00D94F9B"/>
    <w:rsid w:val="00D94FC7"/>
    <w:rsid w:val="00D9517A"/>
    <w:rsid w:val="00D951AB"/>
    <w:rsid w:val="00D951BC"/>
    <w:rsid w:val="00D951CD"/>
    <w:rsid w:val="00D951DA"/>
    <w:rsid w:val="00D9538A"/>
    <w:rsid w:val="00D953AC"/>
    <w:rsid w:val="00D9541A"/>
    <w:rsid w:val="00D95532"/>
    <w:rsid w:val="00D95547"/>
    <w:rsid w:val="00D95654"/>
    <w:rsid w:val="00D956AF"/>
    <w:rsid w:val="00D95721"/>
    <w:rsid w:val="00D957EC"/>
    <w:rsid w:val="00D9589A"/>
    <w:rsid w:val="00D958CB"/>
    <w:rsid w:val="00D958F6"/>
    <w:rsid w:val="00D9591B"/>
    <w:rsid w:val="00D95953"/>
    <w:rsid w:val="00D95958"/>
    <w:rsid w:val="00D959BC"/>
    <w:rsid w:val="00D95A76"/>
    <w:rsid w:val="00D95BD6"/>
    <w:rsid w:val="00D95C8B"/>
    <w:rsid w:val="00D95CD2"/>
    <w:rsid w:val="00D95CDD"/>
    <w:rsid w:val="00D95DC7"/>
    <w:rsid w:val="00D95E16"/>
    <w:rsid w:val="00D95ECA"/>
    <w:rsid w:val="00D95EFF"/>
    <w:rsid w:val="00D96065"/>
    <w:rsid w:val="00D960E2"/>
    <w:rsid w:val="00D960ED"/>
    <w:rsid w:val="00D9615B"/>
    <w:rsid w:val="00D96270"/>
    <w:rsid w:val="00D962F6"/>
    <w:rsid w:val="00D9635D"/>
    <w:rsid w:val="00D9648D"/>
    <w:rsid w:val="00D9653D"/>
    <w:rsid w:val="00D96611"/>
    <w:rsid w:val="00D96690"/>
    <w:rsid w:val="00D9683D"/>
    <w:rsid w:val="00D968BE"/>
    <w:rsid w:val="00D96911"/>
    <w:rsid w:val="00D96952"/>
    <w:rsid w:val="00D9699C"/>
    <w:rsid w:val="00D96A4D"/>
    <w:rsid w:val="00D96A91"/>
    <w:rsid w:val="00D96A9B"/>
    <w:rsid w:val="00D96AD4"/>
    <w:rsid w:val="00D96AD8"/>
    <w:rsid w:val="00D96B2C"/>
    <w:rsid w:val="00D96B4E"/>
    <w:rsid w:val="00D96B58"/>
    <w:rsid w:val="00D96BD0"/>
    <w:rsid w:val="00D96C84"/>
    <w:rsid w:val="00D96D32"/>
    <w:rsid w:val="00D96D42"/>
    <w:rsid w:val="00D96E21"/>
    <w:rsid w:val="00D96EFB"/>
    <w:rsid w:val="00D970EA"/>
    <w:rsid w:val="00D97117"/>
    <w:rsid w:val="00D971B1"/>
    <w:rsid w:val="00D9720D"/>
    <w:rsid w:val="00D97242"/>
    <w:rsid w:val="00D972E0"/>
    <w:rsid w:val="00D973BA"/>
    <w:rsid w:val="00D9745F"/>
    <w:rsid w:val="00D97482"/>
    <w:rsid w:val="00D97484"/>
    <w:rsid w:val="00D974EC"/>
    <w:rsid w:val="00D97555"/>
    <w:rsid w:val="00D97566"/>
    <w:rsid w:val="00D975B9"/>
    <w:rsid w:val="00D976BC"/>
    <w:rsid w:val="00D97735"/>
    <w:rsid w:val="00D97811"/>
    <w:rsid w:val="00D9782E"/>
    <w:rsid w:val="00D9783E"/>
    <w:rsid w:val="00D9784C"/>
    <w:rsid w:val="00D97852"/>
    <w:rsid w:val="00D978EC"/>
    <w:rsid w:val="00D979A0"/>
    <w:rsid w:val="00D979C7"/>
    <w:rsid w:val="00D97A0D"/>
    <w:rsid w:val="00D97A30"/>
    <w:rsid w:val="00D97AA1"/>
    <w:rsid w:val="00D97AB1"/>
    <w:rsid w:val="00D97BD7"/>
    <w:rsid w:val="00D97C32"/>
    <w:rsid w:val="00D97D9B"/>
    <w:rsid w:val="00D97EDC"/>
    <w:rsid w:val="00DA0015"/>
    <w:rsid w:val="00DA0025"/>
    <w:rsid w:val="00DA0067"/>
    <w:rsid w:val="00DA015D"/>
    <w:rsid w:val="00DA02C8"/>
    <w:rsid w:val="00DA02EE"/>
    <w:rsid w:val="00DA03C0"/>
    <w:rsid w:val="00DA043C"/>
    <w:rsid w:val="00DA05D2"/>
    <w:rsid w:val="00DA05F4"/>
    <w:rsid w:val="00DA061A"/>
    <w:rsid w:val="00DA062A"/>
    <w:rsid w:val="00DA06BD"/>
    <w:rsid w:val="00DA06CD"/>
    <w:rsid w:val="00DA06FD"/>
    <w:rsid w:val="00DA098A"/>
    <w:rsid w:val="00DA0A5E"/>
    <w:rsid w:val="00DA0B23"/>
    <w:rsid w:val="00DA0B77"/>
    <w:rsid w:val="00DA0B82"/>
    <w:rsid w:val="00DA0BFA"/>
    <w:rsid w:val="00DA0C1F"/>
    <w:rsid w:val="00DA0C57"/>
    <w:rsid w:val="00DA0CEF"/>
    <w:rsid w:val="00DA0D08"/>
    <w:rsid w:val="00DA0E55"/>
    <w:rsid w:val="00DA0F15"/>
    <w:rsid w:val="00DA0F3F"/>
    <w:rsid w:val="00DA0FD0"/>
    <w:rsid w:val="00DA0FD6"/>
    <w:rsid w:val="00DA107D"/>
    <w:rsid w:val="00DA1327"/>
    <w:rsid w:val="00DA14BC"/>
    <w:rsid w:val="00DA152D"/>
    <w:rsid w:val="00DA1558"/>
    <w:rsid w:val="00DA1647"/>
    <w:rsid w:val="00DA165F"/>
    <w:rsid w:val="00DA16CB"/>
    <w:rsid w:val="00DA1713"/>
    <w:rsid w:val="00DA180F"/>
    <w:rsid w:val="00DA183C"/>
    <w:rsid w:val="00DA187D"/>
    <w:rsid w:val="00DA1A7A"/>
    <w:rsid w:val="00DA1AE6"/>
    <w:rsid w:val="00DA1BB8"/>
    <w:rsid w:val="00DA1BE4"/>
    <w:rsid w:val="00DA1C7A"/>
    <w:rsid w:val="00DA1CD0"/>
    <w:rsid w:val="00DA1D85"/>
    <w:rsid w:val="00DA1E89"/>
    <w:rsid w:val="00DA2091"/>
    <w:rsid w:val="00DA20DB"/>
    <w:rsid w:val="00DA2105"/>
    <w:rsid w:val="00DA2291"/>
    <w:rsid w:val="00DA22F9"/>
    <w:rsid w:val="00DA2355"/>
    <w:rsid w:val="00DA23AC"/>
    <w:rsid w:val="00DA251F"/>
    <w:rsid w:val="00DA260A"/>
    <w:rsid w:val="00DA2672"/>
    <w:rsid w:val="00DA26D8"/>
    <w:rsid w:val="00DA26DF"/>
    <w:rsid w:val="00DA279F"/>
    <w:rsid w:val="00DA29A5"/>
    <w:rsid w:val="00DA29C4"/>
    <w:rsid w:val="00DA29E9"/>
    <w:rsid w:val="00DA2A97"/>
    <w:rsid w:val="00DA2ACE"/>
    <w:rsid w:val="00DA2C28"/>
    <w:rsid w:val="00DA2CFE"/>
    <w:rsid w:val="00DA2D9D"/>
    <w:rsid w:val="00DA2DAD"/>
    <w:rsid w:val="00DA2E73"/>
    <w:rsid w:val="00DA2E80"/>
    <w:rsid w:val="00DA2F6F"/>
    <w:rsid w:val="00DA2FA9"/>
    <w:rsid w:val="00DA3014"/>
    <w:rsid w:val="00DA30B0"/>
    <w:rsid w:val="00DA30E6"/>
    <w:rsid w:val="00DA31BE"/>
    <w:rsid w:val="00DA322E"/>
    <w:rsid w:val="00DA338F"/>
    <w:rsid w:val="00DA33AC"/>
    <w:rsid w:val="00DA33B1"/>
    <w:rsid w:val="00DA3457"/>
    <w:rsid w:val="00DA3471"/>
    <w:rsid w:val="00DA357C"/>
    <w:rsid w:val="00DA35D6"/>
    <w:rsid w:val="00DA36A0"/>
    <w:rsid w:val="00DA36FF"/>
    <w:rsid w:val="00DA371B"/>
    <w:rsid w:val="00DA3898"/>
    <w:rsid w:val="00DA39C2"/>
    <w:rsid w:val="00DA3BF8"/>
    <w:rsid w:val="00DA3C19"/>
    <w:rsid w:val="00DA3CA2"/>
    <w:rsid w:val="00DA3CB1"/>
    <w:rsid w:val="00DA3CDF"/>
    <w:rsid w:val="00DA3D01"/>
    <w:rsid w:val="00DA3D78"/>
    <w:rsid w:val="00DA3E0B"/>
    <w:rsid w:val="00DA3E3D"/>
    <w:rsid w:val="00DA3FE5"/>
    <w:rsid w:val="00DA3FFA"/>
    <w:rsid w:val="00DA402F"/>
    <w:rsid w:val="00DA414B"/>
    <w:rsid w:val="00DA4225"/>
    <w:rsid w:val="00DA4236"/>
    <w:rsid w:val="00DA42EE"/>
    <w:rsid w:val="00DA43F3"/>
    <w:rsid w:val="00DA44C2"/>
    <w:rsid w:val="00DA44E0"/>
    <w:rsid w:val="00DA4519"/>
    <w:rsid w:val="00DA453A"/>
    <w:rsid w:val="00DA455B"/>
    <w:rsid w:val="00DA45D2"/>
    <w:rsid w:val="00DA45E3"/>
    <w:rsid w:val="00DA46F9"/>
    <w:rsid w:val="00DA47D2"/>
    <w:rsid w:val="00DA4810"/>
    <w:rsid w:val="00DA4844"/>
    <w:rsid w:val="00DA4905"/>
    <w:rsid w:val="00DA4910"/>
    <w:rsid w:val="00DA49C0"/>
    <w:rsid w:val="00DA49DA"/>
    <w:rsid w:val="00DA49E6"/>
    <w:rsid w:val="00DA4B88"/>
    <w:rsid w:val="00DA4C0C"/>
    <w:rsid w:val="00DA4C42"/>
    <w:rsid w:val="00DA4C5C"/>
    <w:rsid w:val="00DA4C64"/>
    <w:rsid w:val="00DA4CA2"/>
    <w:rsid w:val="00DA4CCF"/>
    <w:rsid w:val="00DA4DDE"/>
    <w:rsid w:val="00DA4F2A"/>
    <w:rsid w:val="00DA4F87"/>
    <w:rsid w:val="00DA4FCC"/>
    <w:rsid w:val="00DA5077"/>
    <w:rsid w:val="00DA5117"/>
    <w:rsid w:val="00DA511B"/>
    <w:rsid w:val="00DA511C"/>
    <w:rsid w:val="00DA5236"/>
    <w:rsid w:val="00DA5272"/>
    <w:rsid w:val="00DA5287"/>
    <w:rsid w:val="00DA52D0"/>
    <w:rsid w:val="00DA531F"/>
    <w:rsid w:val="00DA5386"/>
    <w:rsid w:val="00DA5399"/>
    <w:rsid w:val="00DA53A7"/>
    <w:rsid w:val="00DA540E"/>
    <w:rsid w:val="00DA5499"/>
    <w:rsid w:val="00DA54AE"/>
    <w:rsid w:val="00DA5535"/>
    <w:rsid w:val="00DA5536"/>
    <w:rsid w:val="00DA55C1"/>
    <w:rsid w:val="00DA55E8"/>
    <w:rsid w:val="00DA5670"/>
    <w:rsid w:val="00DA56FA"/>
    <w:rsid w:val="00DA5783"/>
    <w:rsid w:val="00DA58D9"/>
    <w:rsid w:val="00DA5A37"/>
    <w:rsid w:val="00DA5A50"/>
    <w:rsid w:val="00DA5B26"/>
    <w:rsid w:val="00DA5BDE"/>
    <w:rsid w:val="00DA5C0C"/>
    <w:rsid w:val="00DA5C57"/>
    <w:rsid w:val="00DA5C62"/>
    <w:rsid w:val="00DA5EA0"/>
    <w:rsid w:val="00DA5F1A"/>
    <w:rsid w:val="00DA5F6D"/>
    <w:rsid w:val="00DA6087"/>
    <w:rsid w:val="00DA60AA"/>
    <w:rsid w:val="00DA60AC"/>
    <w:rsid w:val="00DA60CF"/>
    <w:rsid w:val="00DA6126"/>
    <w:rsid w:val="00DA6133"/>
    <w:rsid w:val="00DA616C"/>
    <w:rsid w:val="00DA6171"/>
    <w:rsid w:val="00DA6205"/>
    <w:rsid w:val="00DA6277"/>
    <w:rsid w:val="00DA62B5"/>
    <w:rsid w:val="00DA62C6"/>
    <w:rsid w:val="00DA62EA"/>
    <w:rsid w:val="00DA62FC"/>
    <w:rsid w:val="00DA63E0"/>
    <w:rsid w:val="00DA64F2"/>
    <w:rsid w:val="00DA65CA"/>
    <w:rsid w:val="00DA6604"/>
    <w:rsid w:val="00DA66D2"/>
    <w:rsid w:val="00DA66DA"/>
    <w:rsid w:val="00DA6716"/>
    <w:rsid w:val="00DA672F"/>
    <w:rsid w:val="00DA6786"/>
    <w:rsid w:val="00DA67A8"/>
    <w:rsid w:val="00DA67FD"/>
    <w:rsid w:val="00DA6838"/>
    <w:rsid w:val="00DA68D5"/>
    <w:rsid w:val="00DA6920"/>
    <w:rsid w:val="00DA69A9"/>
    <w:rsid w:val="00DA69EB"/>
    <w:rsid w:val="00DA6A06"/>
    <w:rsid w:val="00DA6AA0"/>
    <w:rsid w:val="00DA6AB1"/>
    <w:rsid w:val="00DA6B3A"/>
    <w:rsid w:val="00DA6B9C"/>
    <w:rsid w:val="00DA6C20"/>
    <w:rsid w:val="00DA6C88"/>
    <w:rsid w:val="00DA6D47"/>
    <w:rsid w:val="00DA6DD9"/>
    <w:rsid w:val="00DA6E55"/>
    <w:rsid w:val="00DA6EDA"/>
    <w:rsid w:val="00DA6F4D"/>
    <w:rsid w:val="00DA6F7C"/>
    <w:rsid w:val="00DA6FB6"/>
    <w:rsid w:val="00DA70C7"/>
    <w:rsid w:val="00DA7134"/>
    <w:rsid w:val="00DA7143"/>
    <w:rsid w:val="00DA7277"/>
    <w:rsid w:val="00DA7299"/>
    <w:rsid w:val="00DA72ED"/>
    <w:rsid w:val="00DA7342"/>
    <w:rsid w:val="00DA73CF"/>
    <w:rsid w:val="00DA73DB"/>
    <w:rsid w:val="00DA7471"/>
    <w:rsid w:val="00DA74C7"/>
    <w:rsid w:val="00DA74F8"/>
    <w:rsid w:val="00DA754B"/>
    <w:rsid w:val="00DA756A"/>
    <w:rsid w:val="00DA7731"/>
    <w:rsid w:val="00DA7778"/>
    <w:rsid w:val="00DA778E"/>
    <w:rsid w:val="00DA779A"/>
    <w:rsid w:val="00DA77B5"/>
    <w:rsid w:val="00DA7858"/>
    <w:rsid w:val="00DA7880"/>
    <w:rsid w:val="00DA78BA"/>
    <w:rsid w:val="00DA7945"/>
    <w:rsid w:val="00DA7977"/>
    <w:rsid w:val="00DA7A81"/>
    <w:rsid w:val="00DA7B56"/>
    <w:rsid w:val="00DA7B5D"/>
    <w:rsid w:val="00DA7BF6"/>
    <w:rsid w:val="00DA7C82"/>
    <w:rsid w:val="00DA7C9D"/>
    <w:rsid w:val="00DA7D07"/>
    <w:rsid w:val="00DA7D95"/>
    <w:rsid w:val="00DA7E95"/>
    <w:rsid w:val="00DA7EE4"/>
    <w:rsid w:val="00DA7F14"/>
    <w:rsid w:val="00DA7F7B"/>
    <w:rsid w:val="00DA7FDB"/>
    <w:rsid w:val="00DB00DF"/>
    <w:rsid w:val="00DB022A"/>
    <w:rsid w:val="00DB0281"/>
    <w:rsid w:val="00DB02BA"/>
    <w:rsid w:val="00DB0384"/>
    <w:rsid w:val="00DB03A8"/>
    <w:rsid w:val="00DB044A"/>
    <w:rsid w:val="00DB053D"/>
    <w:rsid w:val="00DB08B9"/>
    <w:rsid w:val="00DB09AF"/>
    <w:rsid w:val="00DB0A11"/>
    <w:rsid w:val="00DB0A28"/>
    <w:rsid w:val="00DB0B29"/>
    <w:rsid w:val="00DB0B2E"/>
    <w:rsid w:val="00DB0BCF"/>
    <w:rsid w:val="00DB0C0A"/>
    <w:rsid w:val="00DB0D9D"/>
    <w:rsid w:val="00DB0E70"/>
    <w:rsid w:val="00DB0F7F"/>
    <w:rsid w:val="00DB0FEF"/>
    <w:rsid w:val="00DB0FF6"/>
    <w:rsid w:val="00DB1399"/>
    <w:rsid w:val="00DB13C6"/>
    <w:rsid w:val="00DB1408"/>
    <w:rsid w:val="00DB148B"/>
    <w:rsid w:val="00DB1567"/>
    <w:rsid w:val="00DB1575"/>
    <w:rsid w:val="00DB15D6"/>
    <w:rsid w:val="00DB1857"/>
    <w:rsid w:val="00DB1914"/>
    <w:rsid w:val="00DB19C0"/>
    <w:rsid w:val="00DB19CF"/>
    <w:rsid w:val="00DB19D1"/>
    <w:rsid w:val="00DB1A61"/>
    <w:rsid w:val="00DB1A72"/>
    <w:rsid w:val="00DB1A82"/>
    <w:rsid w:val="00DB1A97"/>
    <w:rsid w:val="00DB1ACD"/>
    <w:rsid w:val="00DB1BC8"/>
    <w:rsid w:val="00DB1BEE"/>
    <w:rsid w:val="00DB1C4A"/>
    <w:rsid w:val="00DB1C4D"/>
    <w:rsid w:val="00DB1CAF"/>
    <w:rsid w:val="00DB1CF2"/>
    <w:rsid w:val="00DB1D52"/>
    <w:rsid w:val="00DB1EF0"/>
    <w:rsid w:val="00DB1F27"/>
    <w:rsid w:val="00DB1F7A"/>
    <w:rsid w:val="00DB2091"/>
    <w:rsid w:val="00DB20E3"/>
    <w:rsid w:val="00DB213D"/>
    <w:rsid w:val="00DB2280"/>
    <w:rsid w:val="00DB22A0"/>
    <w:rsid w:val="00DB22A3"/>
    <w:rsid w:val="00DB22E0"/>
    <w:rsid w:val="00DB233C"/>
    <w:rsid w:val="00DB23AC"/>
    <w:rsid w:val="00DB2521"/>
    <w:rsid w:val="00DB2614"/>
    <w:rsid w:val="00DB26F4"/>
    <w:rsid w:val="00DB2745"/>
    <w:rsid w:val="00DB2773"/>
    <w:rsid w:val="00DB27DC"/>
    <w:rsid w:val="00DB27E1"/>
    <w:rsid w:val="00DB2912"/>
    <w:rsid w:val="00DB2967"/>
    <w:rsid w:val="00DB2A8A"/>
    <w:rsid w:val="00DB2B34"/>
    <w:rsid w:val="00DB2BC7"/>
    <w:rsid w:val="00DB2C1E"/>
    <w:rsid w:val="00DB2CD4"/>
    <w:rsid w:val="00DB2CEC"/>
    <w:rsid w:val="00DB2CF5"/>
    <w:rsid w:val="00DB2D2F"/>
    <w:rsid w:val="00DB2D36"/>
    <w:rsid w:val="00DB2DE7"/>
    <w:rsid w:val="00DB2E0B"/>
    <w:rsid w:val="00DB2FA3"/>
    <w:rsid w:val="00DB3052"/>
    <w:rsid w:val="00DB305B"/>
    <w:rsid w:val="00DB317D"/>
    <w:rsid w:val="00DB325A"/>
    <w:rsid w:val="00DB33B3"/>
    <w:rsid w:val="00DB3431"/>
    <w:rsid w:val="00DB35A1"/>
    <w:rsid w:val="00DB35A8"/>
    <w:rsid w:val="00DB35A9"/>
    <w:rsid w:val="00DB35E2"/>
    <w:rsid w:val="00DB3651"/>
    <w:rsid w:val="00DB36B9"/>
    <w:rsid w:val="00DB382B"/>
    <w:rsid w:val="00DB3A35"/>
    <w:rsid w:val="00DB3A3A"/>
    <w:rsid w:val="00DB3A46"/>
    <w:rsid w:val="00DB3A7E"/>
    <w:rsid w:val="00DB3AAE"/>
    <w:rsid w:val="00DB3B5D"/>
    <w:rsid w:val="00DB3BD2"/>
    <w:rsid w:val="00DB3D39"/>
    <w:rsid w:val="00DB3D93"/>
    <w:rsid w:val="00DB3DD4"/>
    <w:rsid w:val="00DB3E3E"/>
    <w:rsid w:val="00DB3E6A"/>
    <w:rsid w:val="00DB3E7C"/>
    <w:rsid w:val="00DB3E93"/>
    <w:rsid w:val="00DB3F57"/>
    <w:rsid w:val="00DB4158"/>
    <w:rsid w:val="00DB41F0"/>
    <w:rsid w:val="00DB421A"/>
    <w:rsid w:val="00DB4254"/>
    <w:rsid w:val="00DB4273"/>
    <w:rsid w:val="00DB431A"/>
    <w:rsid w:val="00DB43B1"/>
    <w:rsid w:val="00DB44E8"/>
    <w:rsid w:val="00DB4508"/>
    <w:rsid w:val="00DB467F"/>
    <w:rsid w:val="00DB473B"/>
    <w:rsid w:val="00DB47CE"/>
    <w:rsid w:val="00DB49D5"/>
    <w:rsid w:val="00DB4A0A"/>
    <w:rsid w:val="00DB4A9F"/>
    <w:rsid w:val="00DB4B24"/>
    <w:rsid w:val="00DB4BFF"/>
    <w:rsid w:val="00DB4C75"/>
    <w:rsid w:val="00DB4CE3"/>
    <w:rsid w:val="00DB4D85"/>
    <w:rsid w:val="00DB4DC0"/>
    <w:rsid w:val="00DB4DEF"/>
    <w:rsid w:val="00DB4E47"/>
    <w:rsid w:val="00DB4F02"/>
    <w:rsid w:val="00DB4F31"/>
    <w:rsid w:val="00DB4F60"/>
    <w:rsid w:val="00DB4F7F"/>
    <w:rsid w:val="00DB4F86"/>
    <w:rsid w:val="00DB4FA4"/>
    <w:rsid w:val="00DB4FEF"/>
    <w:rsid w:val="00DB5036"/>
    <w:rsid w:val="00DB519A"/>
    <w:rsid w:val="00DB51BE"/>
    <w:rsid w:val="00DB51CD"/>
    <w:rsid w:val="00DB52B4"/>
    <w:rsid w:val="00DB5332"/>
    <w:rsid w:val="00DB539F"/>
    <w:rsid w:val="00DB53AE"/>
    <w:rsid w:val="00DB53EB"/>
    <w:rsid w:val="00DB542D"/>
    <w:rsid w:val="00DB550A"/>
    <w:rsid w:val="00DB55B4"/>
    <w:rsid w:val="00DB55BE"/>
    <w:rsid w:val="00DB5650"/>
    <w:rsid w:val="00DB567B"/>
    <w:rsid w:val="00DB56D8"/>
    <w:rsid w:val="00DB57BF"/>
    <w:rsid w:val="00DB57D8"/>
    <w:rsid w:val="00DB58C3"/>
    <w:rsid w:val="00DB590A"/>
    <w:rsid w:val="00DB5957"/>
    <w:rsid w:val="00DB59A5"/>
    <w:rsid w:val="00DB5A2D"/>
    <w:rsid w:val="00DB5A7B"/>
    <w:rsid w:val="00DB5AEC"/>
    <w:rsid w:val="00DB5B6B"/>
    <w:rsid w:val="00DB5B8F"/>
    <w:rsid w:val="00DB5BE8"/>
    <w:rsid w:val="00DB5BF1"/>
    <w:rsid w:val="00DB5C05"/>
    <w:rsid w:val="00DB5C06"/>
    <w:rsid w:val="00DB5D0D"/>
    <w:rsid w:val="00DB5DDC"/>
    <w:rsid w:val="00DB5E35"/>
    <w:rsid w:val="00DB5EC0"/>
    <w:rsid w:val="00DB5F62"/>
    <w:rsid w:val="00DB5FD8"/>
    <w:rsid w:val="00DB6097"/>
    <w:rsid w:val="00DB6108"/>
    <w:rsid w:val="00DB615F"/>
    <w:rsid w:val="00DB6186"/>
    <w:rsid w:val="00DB61F1"/>
    <w:rsid w:val="00DB63C9"/>
    <w:rsid w:val="00DB63F3"/>
    <w:rsid w:val="00DB646E"/>
    <w:rsid w:val="00DB6540"/>
    <w:rsid w:val="00DB65CA"/>
    <w:rsid w:val="00DB65DE"/>
    <w:rsid w:val="00DB6641"/>
    <w:rsid w:val="00DB6686"/>
    <w:rsid w:val="00DB67D9"/>
    <w:rsid w:val="00DB6844"/>
    <w:rsid w:val="00DB68EB"/>
    <w:rsid w:val="00DB6931"/>
    <w:rsid w:val="00DB6A2E"/>
    <w:rsid w:val="00DB6A65"/>
    <w:rsid w:val="00DB6B09"/>
    <w:rsid w:val="00DB6B12"/>
    <w:rsid w:val="00DB6B64"/>
    <w:rsid w:val="00DB6C62"/>
    <w:rsid w:val="00DB6CAE"/>
    <w:rsid w:val="00DB6D13"/>
    <w:rsid w:val="00DB6D80"/>
    <w:rsid w:val="00DB6E02"/>
    <w:rsid w:val="00DB6F04"/>
    <w:rsid w:val="00DB6FD7"/>
    <w:rsid w:val="00DB6FE5"/>
    <w:rsid w:val="00DB7047"/>
    <w:rsid w:val="00DB707F"/>
    <w:rsid w:val="00DB70C0"/>
    <w:rsid w:val="00DB711E"/>
    <w:rsid w:val="00DB713C"/>
    <w:rsid w:val="00DB73A6"/>
    <w:rsid w:val="00DB74C8"/>
    <w:rsid w:val="00DB75B6"/>
    <w:rsid w:val="00DB75BA"/>
    <w:rsid w:val="00DB75C4"/>
    <w:rsid w:val="00DB75C6"/>
    <w:rsid w:val="00DB7630"/>
    <w:rsid w:val="00DB76F9"/>
    <w:rsid w:val="00DB7829"/>
    <w:rsid w:val="00DB783B"/>
    <w:rsid w:val="00DB7891"/>
    <w:rsid w:val="00DB78CA"/>
    <w:rsid w:val="00DB79C4"/>
    <w:rsid w:val="00DB7A3D"/>
    <w:rsid w:val="00DB7B24"/>
    <w:rsid w:val="00DB7C9F"/>
    <w:rsid w:val="00DB7CB7"/>
    <w:rsid w:val="00DB7E27"/>
    <w:rsid w:val="00DB7EA4"/>
    <w:rsid w:val="00DB7EE9"/>
    <w:rsid w:val="00DB7F94"/>
    <w:rsid w:val="00DB7FBC"/>
    <w:rsid w:val="00DC0001"/>
    <w:rsid w:val="00DC001F"/>
    <w:rsid w:val="00DC00C4"/>
    <w:rsid w:val="00DC00CC"/>
    <w:rsid w:val="00DC0157"/>
    <w:rsid w:val="00DC01C1"/>
    <w:rsid w:val="00DC022D"/>
    <w:rsid w:val="00DC03B9"/>
    <w:rsid w:val="00DC0455"/>
    <w:rsid w:val="00DC059D"/>
    <w:rsid w:val="00DC05C1"/>
    <w:rsid w:val="00DC05F1"/>
    <w:rsid w:val="00DC0605"/>
    <w:rsid w:val="00DC065B"/>
    <w:rsid w:val="00DC0832"/>
    <w:rsid w:val="00DC08F5"/>
    <w:rsid w:val="00DC0A0D"/>
    <w:rsid w:val="00DC0AF4"/>
    <w:rsid w:val="00DC0B2F"/>
    <w:rsid w:val="00DC0CAF"/>
    <w:rsid w:val="00DC0D15"/>
    <w:rsid w:val="00DC0D9F"/>
    <w:rsid w:val="00DC0EE9"/>
    <w:rsid w:val="00DC0F64"/>
    <w:rsid w:val="00DC0F66"/>
    <w:rsid w:val="00DC0F6B"/>
    <w:rsid w:val="00DC0FA7"/>
    <w:rsid w:val="00DC0FFB"/>
    <w:rsid w:val="00DC103D"/>
    <w:rsid w:val="00DC107B"/>
    <w:rsid w:val="00DC10DF"/>
    <w:rsid w:val="00DC119A"/>
    <w:rsid w:val="00DC11D9"/>
    <w:rsid w:val="00DC11F7"/>
    <w:rsid w:val="00DC1205"/>
    <w:rsid w:val="00DC122E"/>
    <w:rsid w:val="00DC1387"/>
    <w:rsid w:val="00DC13ED"/>
    <w:rsid w:val="00DC14C2"/>
    <w:rsid w:val="00DC14F7"/>
    <w:rsid w:val="00DC14FE"/>
    <w:rsid w:val="00DC15BF"/>
    <w:rsid w:val="00DC15C5"/>
    <w:rsid w:val="00DC16D2"/>
    <w:rsid w:val="00DC1749"/>
    <w:rsid w:val="00DC19B1"/>
    <w:rsid w:val="00DC1A94"/>
    <w:rsid w:val="00DC1B93"/>
    <w:rsid w:val="00DC1BC5"/>
    <w:rsid w:val="00DC1BD1"/>
    <w:rsid w:val="00DC1CA4"/>
    <w:rsid w:val="00DC1CEE"/>
    <w:rsid w:val="00DC1DE3"/>
    <w:rsid w:val="00DC1DEC"/>
    <w:rsid w:val="00DC1F91"/>
    <w:rsid w:val="00DC2135"/>
    <w:rsid w:val="00DC213D"/>
    <w:rsid w:val="00DC22B3"/>
    <w:rsid w:val="00DC2361"/>
    <w:rsid w:val="00DC24D1"/>
    <w:rsid w:val="00DC254E"/>
    <w:rsid w:val="00DC25DC"/>
    <w:rsid w:val="00DC25DE"/>
    <w:rsid w:val="00DC2655"/>
    <w:rsid w:val="00DC2698"/>
    <w:rsid w:val="00DC26E0"/>
    <w:rsid w:val="00DC2773"/>
    <w:rsid w:val="00DC2846"/>
    <w:rsid w:val="00DC28A4"/>
    <w:rsid w:val="00DC29EC"/>
    <w:rsid w:val="00DC2A17"/>
    <w:rsid w:val="00DC2A47"/>
    <w:rsid w:val="00DC2B6E"/>
    <w:rsid w:val="00DC2BD9"/>
    <w:rsid w:val="00DC2C1C"/>
    <w:rsid w:val="00DC2C62"/>
    <w:rsid w:val="00DC2CDC"/>
    <w:rsid w:val="00DC2D2F"/>
    <w:rsid w:val="00DC2D44"/>
    <w:rsid w:val="00DC2D69"/>
    <w:rsid w:val="00DC2DC5"/>
    <w:rsid w:val="00DC2DFF"/>
    <w:rsid w:val="00DC2E91"/>
    <w:rsid w:val="00DC2E9B"/>
    <w:rsid w:val="00DC2EEC"/>
    <w:rsid w:val="00DC2F0E"/>
    <w:rsid w:val="00DC2F12"/>
    <w:rsid w:val="00DC2F79"/>
    <w:rsid w:val="00DC2FD0"/>
    <w:rsid w:val="00DC2FD8"/>
    <w:rsid w:val="00DC3140"/>
    <w:rsid w:val="00DC3295"/>
    <w:rsid w:val="00DC3375"/>
    <w:rsid w:val="00DC33C9"/>
    <w:rsid w:val="00DC33D2"/>
    <w:rsid w:val="00DC3443"/>
    <w:rsid w:val="00DC3470"/>
    <w:rsid w:val="00DC3487"/>
    <w:rsid w:val="00DC3496"/>
    <w:rsid w:val="00DC34CB"/>
    <w:rsid w:val="00DC350F"/>
    <w:rsid w:val="00DC3648"/>
    <w:rsid w:val="00DC3649"/>
    <w:rsid w:val="00DC36BE"/>
    <w:rsid w:val="00DC387E"/>
    <w:rsid w:val="00DC397C"/>
    <w:rsid w:val="00DC39AA"/>
    <w:rsid w:val="00DC39AE"/>
    <w:rsid w:val="00DC39CF"/>
    <w:rsid w:val="00DC3A27"/>
    <w:rsid w:val="00DC3A40"/>
    <w:rsid w:val="00DC3AFA"/>
    <w:rsid w:val="00DC3B27"/>
    <w:rsid w:val="00DC3B56"/>
    <w:rsid w:val="00DC3B69"/>
    <w:rsid w:val="00DC3BA8"/>
    <w:rsid w:val="00DC3C65"/>
    <w:rsid w:val="00DC3CE3"/>
    <w:rsid w:val="00DC3DB6"/>
    <w:rsid w:val="00DC3E26"/>
    <w:rsid w:val="00DC3E57"/>
    <w:rsid w:val="00DC3EA9"/>
    <w:rsid w:val="00DC3F4A"/>
    <w:rsid w:val="00DC3FBF"/>
    <w:rsid w:val="00DC3FC0"/>
    <w:rsid w:val="00DC4147"/>
    <w:rsid w:val="00DC4183"/>
    <w:rsid w:val="00DC42AD"/>
    <w:rsid w:val="00DC42C7"/>
    <w:rsid w:val="00DC4303"/>
    <w:rsid w:val="00DC4343"/>
    <w:rsid w:val="00DC44CB"/>
    <w:rsid w:val="00DC465A"/>
    <w:rsid w:val="00DC46EF"/>
    <w:rsid w:val="00DC49AC"/>
    <w:rsid w:val="00DC4A80"/>
    <w:rsid w:val="00DC4B4B"/>
    <w:rsid w:val="00DC4B7F"/>
    <w:rsid w:val="00DC4C1B"/>
    <w:rsid w:val="00DC4CA2"/>
    <w:rsid w:val="00DC4D6E"/>
    <w:rsid w:val="00DC4D78"/>
    <w:rsid w:val="00DC4E2E"/>
    <w:rsid w:val="00DC4E88"/>
    <w:rsid w:val="00DC5004"/>
    <w:rsid w:val="00DC50AE"/>
    <w:rsid w:val="00DC5126"/>
    <w:rsid w:val="00DC5136"/>
    <w:rsid w:val="00DC537C"/>
    <w:rsid w:val="00DC53F5"/>
    <w:rsid w:val="00DC5591"/>
    <w:rsid w:val="00DC5609"/>
    <w:rsid w:val="00DC5677"/>
    <w:rsid w:val="00DC5764"/>
    <w:rsid w:val="00DC5788"/>
    <w:rsid w:val="00DC5876"/>
    <w:rsid w:val="00DC58A8"/>
    <w:rsid w:val="00DC590C"/>
    <w:rsid w:val="00DC5943"/>
    <w:rsid w:val="00DC5A10"/>
    <w:rsid w:val="00DC5A55"/>
    <w:rsid w:val="00DC5A58"/>
    <w:rsid w:val="00DC5B1F"/>
    <w:rsid w:val="00DC5B30"/>
    <w:rsid w:val="00DC5B83"/>
    <w:rsid w:val="00DC5DD9"/>
    <w:rsid w:val="00DC5DDC"/>
    <w:rsid w:val="00DC5E15"/>
    <w:rsid w:val="00DC5E6C"/>
    <w:rsid w:val="00DC5F21"/>
    <w:rsid w:val="00DC6032"/>
    <w:rsid w:val="00DC6073"/>
    <w:rsid w:val="00DC611E"/>
    <w:rsid w:val="00DC6140"/>
    <w:rsid w:val="00DC6285"/>
    <w:rsid w:val="00DC63A0"/>
    <w:rsid w:val="00DC63F2"/>
    <w:rsid w:val="00DC643F"/>
    <w:rsid w:val="00DC6492"/>
    <w:rsid w:val="00DC650C"/>
    <w:rsid w:val="00DC6622"/>
    <w:rsid w:val="00DC6629"/>
    <w:rsid w:val="00DC6769"/>
    <w:rsid w:val="00DC678F"/>
    <w:rsid w:val="00DC67A4"/>
    <w:rsid w:val="00DC689E"/>
    <w:rsid w:val="00DC68CA"/>
    <w:rsid w:val="00DC6915"/>
    <w:rsid w:val="00DC69EB"/>
    <w:rsid w:val="00DC6A05"/>
    <w:rsid w:val="00DC6AF1"/>
    <w:rsid w:val="00DC6AF7"/>
    <w:rsid w:val="00DC6CB7"/>
    <w:rsid w:val="00DC6D56"/>
    <w:rsid w:val="00DC6E50"/>
    <w:rsid w:val="00DC6E5D"/>
    <w:rsid w:val="00DC6E9D"/>
    <w:rsid w:val="00DC6F7E"/>
    <w:rsid w:val="00DC6F86"/>
    <w:rsid w:val="00DC7004"/>
    <w:rsid w:val="00DC716C"/>
    <w:rsid w:val="00DC7185"/>
    <w:rsid w:val="00DC71F0"/>
    <w:rsid w:val="00DC72B0"/>
    <w:rsid w:val="00DC7341"/>
    <w:rsid w:val="00DC7343"/>
    <w:rsid w:val="00DC7364"/>
    <w:rsid w:val="00DC7470"/>
    <w:rsid w:val="00DC749D"/>
    <w:rsid w:val="00DC769C"/>
    <w:rsid w:val="00DC76C8"/>
    <w:rsid w:val="00DC77F1"/>
    <w:rsid w:val="00DC78F7"/>
    <w:rsid w:val="00DC7ACC"/>
    <w:rsid w:val="00DC7AF9"/>
    <w:rsid w:val="00DC7B6A"/>
    <w:rsid w:val="00DC7B6E"/>
    <w:rsid w:val="00DC7BB0"/>
    <w:rsid w:val="00DC7C37"/>
    <w:rsid w:val="00DC7C79"/>
    <w:rsid w:val="00DC7DD3"/>
    <w:rsid w:val="00DC7E6E"/>
    <w:rsid w:val="00DD0245"/>
    <w:rsid w:val="00DD02D0"/>
    <w:rsid w:val="00DD02E6"/>
    <w:rsid w:val="00DD0317"/>
    <w:rsid w:val="00DD031E"/>
    <w:rsid w:val="00DD0495"/>
    <w:rsid w:val="00DD051B"/>
    <w:rsid w:val="00DD0585"/>
    <w:rsid w:val="00DD05B1"/>
    <w:rsid w:val="00DD05CD"/>
    <w:rsid w:val="00DD0653"/>
    <w:rsid w:val="00DD0666"/>
    <w:rsid w:val="00DD0683"/>
    <w:rsid w:val="00DD06C2"/>
    <w:rsid w:val="00DD06CF"/>
    <w:rsid w:val="00DD075C"/>
    <w:rsid w:val="00DD07F2"/>
    <w:rsid w:val="00DD094C"/>
    <w:rsid w:val="00DD09D0"/>
    <w:rsid w:val="00DD0A14"/>
    <w:rsid w:val="00DD0B43"/>
    <w:rsid w:val="00DD0BD4"/>
    <w:rsid w:val="00DD0C4C"/>
    <w:rsid w:val="00DD0CEA"/>
    <w:rsid w:val="00DD0D7F"/>
    <w:rsid w:val="00DD0E2C"/>
    <w:rsid w:val="00DD0E76"/>
    <w:rsid w:val="00DD0EBE"/>
    <w:rsid w:val="00DD0F2B"/>
    <w:rsid w:val="00DD0F34"/>
    <w:rsid w:val="00DD1046"/>
    <w:rsid w:val="00DD1112"/>
    <w:rsid w:val="00DD1162"/>
    <w:rsid w:val="00DD126E"/>
    <w:rsid w:val="00DD12EC"/>
    <w:rsid w:val="00DD12F1"/>
    <w:rsid w:val="00DD12FC"/>
    <w:rsid w:val="00DD1382"/>
    <w:rsid w:val="00DD15D7"/>
    <w:rsid w:val="00DD1742"/>
    <w:rsid w:val="00DD1790"/>
    <w:rsid w:val="00DD17AB"/>
    <w:rsid w:val="00DD1810"/>
    <w:rsid w:val="00DD1845"/>
    <w:rsid w:val="00DD1857"/>
    <w:rsid w:val="00DD185E"/>
    <w:rsid w:val="00DD1960"/>
    <w:rsid w:val="00DD1970"/>
    <w:rsid w:val="00DD19F7"/>
    <w:rsid w:val="00DD1B06"/>
    <w:rsid w:val="00DD1C38"/>
    <w:rsid w:val="00DD1C39"/>
    <w:rsid w:val="00DD1C86"/>
    <w:rsid w:val="00DD1D50"/>
    <w:rsid w:val="00DD1F3E"/>
    <w:rsid w:val="00DD1F43"/>
    <w:rsid w:val="00DD1FBD"/>
    <w:rsid w:val="00DD1FFC"/>
    <w:rsid w:val="00DD20C1"/>
    <w:rsid w:val="00DD2138"/>
    <w:rsid w:val="00DD2197"/>
    <w:rsid w:val="00DD21CA"/>
    <w:rsid w:val="00DD21FE"/>
    <w:rsid w:val="00DD2205"/>
    <w:rsid w:val="00DD22C8"/>
    <w:rsid w:val="00DD22ED"/>
    <w:rsid w:val="00DD2342"/>
    <w:rsid w:val="00DD237F"/>
    <w:rsid w:val="00DD2387"/>
    <w:rsid w:val="00DD24B7"/>
    <w:rsid w:val="00DD25FD"/>
    <w:rsid w:val="00DD262E"/>
    <w:rsid w:val="00DD2701"/>
    <w:rsid w:val="00DD2777"/>
    <w:rsid w:val="00DD2780"/>
    <w:rsid w:val="00DD27FA"/>
    <w:rsid w:val="00DD284B"/>
    <w:rsid w:val="00DD28A5"/>
    <w:rsid w:val="00DD28FD"/>
    <w:rsid w:val="00DD2953"/>
    <w:rsid w:val="00DD2966"/>
    <w:rsid w:val="00DD2A1F"/>
    <w:rsid w:val="00DD2BD0"/>
    <w:rsid w:val="00DD2BDC"/>
    <w:rsid w:val="00DD2C28"/>
    <w:rsid w:val="00DD2D29"/>
    <w:rsid w:val="00DD2DEF"/>
    <w:rsid w:val="00DD2EA5"/>
    <w:rsid w:val="00DD2ECC"/>
    <w:rsid w:val="00DD2F1C"/>
    <w:rsid w:val="00DD2F71"/>
    <w:rsid w:val="00DD2FF4"/>
    <w:rsid w:val="00DD3086"/>
    <w:rsid w:val="00DD31D4"/>
    <w:rsid w:val="00DD31EB"/>
    <w:rsid w:val="00DD3240"/>
    <w:rsid w:val="00DD325F"/>
    <w:rsid w:val="00DD32C7"/>
    <w:rsid w:val="00DD3393"/>
    <w:rsid w:val="00DD3444"/>
    <w:rsid w:val="00DD3447"/>
    <w:rsid w:val="00DD34C0"/>
    <w:rsid w:val="00DD34D8"/>
    <w:rsid w:val="00DD3515"/>
    <w:rsid w:val="00DD3549"/>
    <w:rsid w:val="00DD3551"/>
    <w:rsid w:val="00DD3651"/>
    <w:rsid w:val="00DD365A"/>
    <w:rsid w:val="00DD36B7"/>
    <w:rsid w:val="00DD36BF"/>
    <w:rsid w:val="00DD370B"/>
    <w:rsid w:val="00DD370F"/>
    <w:rsid w:val="00DD3732"/>
    <w:rsid w:val="00DD376C"/>
    <w:rsid w:val="00DD3825"/>
    <w:rsid w:val="00DD3829"/>
    <w:rsid w:val="00DD3886"/>
    <w:rsid w:val="00DD3887"/>
    <w:rsid w:val="00DD3992"/>
    <w:rsid w:val="00DD3AA2"/>
    <w:rsid w:val="00DD3BF6"/>
    <w:rsid w:val="00DD3CB7"/>
    <w:rsid w:val="00DD3CE4"/>
    <w:rsid w:val="00DD3D0F"/>
    <w:rsid w:val="00DD3D25"/>
    <w:rsid w:val="00DD3DC1"/>
    <w:rsid w:val="00DD3DEB"/>
    <w:rsid w:val="00DD3E48"/>
    <w:rsid w:val="00DD4045"/>
    <w:rsid w:val="00DD40CE"/>
    <w:rsid w:val="00DD422C"/>
    <w:rsid w:val="00DD42C3"/>
    <w:rsid w:val="00DD42CE"/>
    <w:rsid w:val="00DD434D"/>
    <w:rsid w:val="00DD438B"/>
    <w:rsid w:val="00DD43A2"/>
    <w:rsid w:val="00DD43A4"/>
    <w:rsid w:val="00DD441D"/>
    <w:rsid w:val="00DD44DE"/>
    <w:rsid w:val="00DD4530"/>
    <w:rsid w:val="00DD465A"/>
    <w:rsid w:val="00DD4713"/>
    <w:rsid w:val="00DD471E"/>
    <w:rsid w:val="00DD473E"/>
    <w:rsid w:val="00DD480D"/>
    <w:rsid w:val="00DD487B"/>
    <w:rsid w:val="00DD48F9"/>
    <w:rsid w:val="00DD4910"/>
    <w:rsid w:val="00DD495B"/>
    <w:rsid w:val="00DD4973"/>
    <w:rsid w:val="00DD49C8"/>
    <w:rsid w:val="00DD49F1"/>
    <w:rsid w:val="00DD4B30"/>
    <w:rsid w:val="00DD4C6B"/>
    <w:rsid w:val="00DD4CAA"/>
    <w:rsid w:val="00DD4DFF"/>
    <w:rsid w:val="00DD4E7D"/>
    <w:rsid w:val="00DD4F3E"/>
    <w:rsid w:val="00DD4F8C"/>
    <w:rsid w:val="00DD5095"/>
    <w:rsid w:val="00DD50DE"/>
    <w:rsid w:val="00DD5128"/>
    <w:rsid w:val="00DD519D"/>
    <w:rsid w:val="00DD51EE"/>
    <w:rsid w:val="00DD51EF"/>
    <w:rsid w:val="00DD520D"/>
    <w:rsid w:val="00DD5245"/>
    <w:rsid w:val="00DD536C"/>
    <w:rsid w:val="00DD53CE"/>
    <w:rsid w:val="00DD5419"/>
    <w:rsid w:val="00DD5458"/>
    <w:rsid w:val="00DD54C6"/>
    <w:rsid w:val="00DD54E4"/>
    <w:rsid w:val="00DD550D"/>
    <w:rsid w:val="00DD55D8"/>
    <w:rsid w:val="00DD5765"/>
    <w:rsid w:val="00DD57BA"/>
    <w:rsid w:val="00DD57CA"/>
    <w:rsid w:val="00DD57D7"/>
    <w:rsid w:val="00DD57FD"/>
    <w:rsid w:val="00DD585A"/>
    <w:rsid w:val="00DD5878"/>
    <w:rsid w:val="00DD5895"/>
    <w:rsid w:val="00DD58E2"/>
    <w:rsid w:val="00DD595B"/>
    <w:rsid w:val="00DD5972"/>
    <w:rsid w:val="00DD59F6"/>
    <w:rsid w:val="00DD5A0D"/>
    <w:rsid w:val="00DD5B47"/>
    <w:rsid w:val="00DD5BF2"/>
    <w:rsid w:val="00DD5D5F"/>
    <w:rsid w:val="00DD5DB0"/>
    <w:rsid w:val="00DD60F3"/>
    <w:rsid w:val="00DD60F4"/>
    <w:rsid w:val="00DD62F5"/>
    <w:rsid w:val="00DD631E"/>
    <w:rsid w:val="00DD63DA"/>
    <w:rsid w:val="00DD63FE"/>
    <w:rsid w:val="00DD6472"/>
    <w:rsid w:val="00DD6675"/>
    <w:rsid w:val="00DD6682"/>
    <w:rsid w:val="00DD66E8"/>
    <w:rsid w:val="00DD6779"/>
    <w:rsid w:val="00DD68E8"/>
    <w:rsid w:val="00DD6A7A"/>
    <w:rsid w:val="00DD6ADF"/>
    <w:rsid w:val="00DD6C26"/>
    <w:rsid w:val="00DD6C34"/>
    <w:rsid w:val="00DD6CBD"/>
    <w:rsid w:val="00DD6D57"/>
    <w:rsid w:val="00DD6E52"/>
    <w:rsid w:val="00DD6EAA"/>
    <w:rsid w:val="00DD6F88"/>
    <w:rsid w:val="00DD6F95"/>
    <w:rsid w:val="00DD6FF2"/>
    <w:rsid w:val="00DD7195"/>
    <w:rsid w:val="00DD7258"/>
    <w:rsid w:val="00DD7358"/>
    <w:rsid w:val="00DD7376"/>
    <w:rsid w:val="00DD742C"/>
    <w:rsid w:val="00DD74C5"/>
    <w:rsid w:val="00DD74F9"/>
    <w:rsid w:val="00DD756B"/>
    <w:rsid w:val="00DD7581"/>
    <w:rsid w:val="00DD7664"/>
    <w:rsid w:val="00DD76E0"/>
    <w:rsid w:val="00DD7701"/>
    <w:rsid w:val="00DD7779"/>
    <w:rsid w:val="00DD7835"/>
    <w:rsid w:val="00DD7887"/>
    <w:rsid w:val="00DD78CF"/>
    <w:rsid w:val="00DD78FC"/>
    <w:rsid w:val="00DD793D"/>
    <w:rsid w:val="00DD79AE"/>
    <w:rsid w:val="00DD7A6B"/>
    <w:rsid w:val="00DD7AF1"/>
    <w:rsid w:val="00DD7B54"/>
    <w:rsid w:val="00DD7B80"/>
    <w:rsid w:val="00DD7BA3"/>
    <w:rsid w:val="00DD7BE1"/>
    <w:rsid w:val="00DD7C5C"/>
    <w:rsid w:val="00DD7CA9"/>
    <w:rsid w:val="00DD7CEC"/>
    <w:rsid w:val="00DD7DAF"/>
    <w:rsid w:val="00DD7DD4"/>
    <w:rsid w:val="00DD7DEC"/>
    <w:rsid w:val="00DD7EAA"/>
    <w:rsid w:val="00DD7EEC"/>
    <w:rsid w:val="00DE0122"/>
    <w:rsid w:val="00DE0240"/>
    <w:rsid w:val="00DE02F2"/>
    <w:rsid w:val="00DE0346"/>
    <w:rsid w:val="00DE0364"/>
    <w:rsid w:val="00DE03AC"/>
    <w:rsid w:val="00DE03BB"/>
    <w:rsid w:val="00DE040B"/>
    <w:rsid w:val="00DE0443"/>
    <w:rsid w:val="00DE0497"/>
    <w:rsid w:val="00DE04DF"/>
    <w:rsid w:val="00DE05D1"/>
    <w:rsid w:val="00DE05DB"/>
    <w:rsid w:val="00DE06C8"/>
    <w:rsid w:val="00DE071E"/>
    <w:rsid w:val="00DE0787"/>
    <w:rsid w:val="00DE086B"/>
    <w:rsid w:val="00DE0A11"/>
    <w:rsid w:val="00DE0A4A"/>
    <w:rsid w:val="00DE0B13"/>
    <w:rsid w:val="00DE0B3A"/>
    <w:rsid w:val="00DE0B6F"/>
    <w:rsid w:val="00DE0B90"/>
    <w:rsid w:val="00DE0BC3"/>
    <w:rsid w:val="00DE0BEA"/>
    <w:rsid w:val="00DE0C3B"/>
    <w:rsid w:val="00DE0D4E"/>
    <w:rsid w:val="00DE0DEE"/>
    <w:rsid w:val="00DE0E65"/>
    <w:rsid w:val="00DE0EFB"/>
    <w:rsid w:val="00DE113E"/>
    <w:rsid w:val="00DE115B"/>
    <w:rsid w:val="00DE1236"/>
    <w:rsid w:val="00DE123B"/>
    <w:rsid w:val="00DE127F"/>
    <w:rsid w:val="00DE1292"/>
    <w:rsid w:val="00DE131F"/>
    <w:rsid w:val="00DE135D"/>
    <w:rsid w:val="00DE13FD"/>
    <w:rsid w:val="00DE155E"/>
    <w:rsid w:val="00DE1636"/>
    <w:rsid w:val="00DE1680"/>
    <w:rsid w:val="00DE1687"/>
    <w:rsid w:val="00DE18CF"/>
    <w:rsid w:val="00DE1991"/>
    <w:rsid w:val="00DE19F8"/>
    <w:rsid w:val="00DE1A9B"/>
    <w:rsid w:val="00DE1AEC"/>
    <w:rsid w:val="00DE1C5F"/>
    <w:rsid w:val="00DE1C8C"/>
    <w:rsid w:val="00DE1CE6"/>
    <w:rsid w:val="00DE1CE7"/>
    <w:rsid w:val="00DE1DAB"/>
    <w:rsid w:val="00DE1DC4"/>
    <w:rsid w:val="00DE1E7E"/>
    <w:rsid w:val="00DE1EA3"/>
    <w:rsid w:val="00DE1EAF"/>
    <w:rsid w:val="00DE1F42"/>
    <w:rsid w:val="00DE1FE3"/>
    <w:rsid w:val="00DE20DE"/>
    <w:rsid w:val="00DE21A5"/>
    <w:rsid w:val="00DE21CE"/>
    <w:rsid w:val="00DE2225"/>
    <w:rsid w:val="00DE2248"/>
    <w:rsid w:val="00DE23ED"/>
    <w:rsid w:val="00DE23F1"/>
    <w:rsid w:val="00DE253A"/>
    <w:rsid w:val="00DE2559"/>
    <w:rsid w:val="00DE26C0"/>
    <w:rsid w:val="00DE26C7"/>
    <w:rsid w:val="00DE2789"/>
    <w:rsid w:val="00DE28CE"/>
    <w:rsid w:val="00DE28F9"/>
    <w:rsid w:val="00DE2A75"/>
    <w:rsid w:val="00DE2B3A"/>
    <w:rsid w:val="00DE2BC3"/>
    <w:rsid w:val="00DE2C08"/>
    <w:rsid w:val="00DE2C4B"/>
    <w:rsid w:val="00DE2CCC"/>
    <w:rsid w:val="00DE2CF2"/>
    <w:rsid w:val="00DE2D21"/>
    <w:rsid w:val="00DE2D2E"/>
    <w:rsid w:val="00DE2DDF"/>
    <w:rsid w:val="00DE2E25"/>
    <w:rsid w:val="00DE2E90"/>
    <w:rsid w:val="00DE2EB9"/>
    <w:rsid w:val="00DE2ED3"/>
    <w:rsid w:val="00DE2FA3"/>
    <w:rsid w:val="00DE2FDC"/>
    <w:rsid w:val="00DE30F9"/>
    <w:rsid w:val="00DE3100"/>
    <w:rsid w:val="00DE3127"/>
    <w:rsid w:val="00DE320E"/>
    <w:rsid w:val="00DE328C"/>
    <w:rsid w:val="00DE32E5"/>
    <w:rsid w:val="00DE3312"/>
    <w:rsid w:val="00DE3364"/>
    <w:rsid w:val="00DE33B7"/>
    <w:rsid w:val="00DE34D3"/>
    <w:rsid w:val="00DE34DB"/>
    <w:rsid w:val="00DE3574"/>
    <w:rsid w:val="00DE35E7"/>
    <w:rsid w:val="00DE364A"/>
    <w:rsid w:val="00DE3664"/>
    <w:rsid w:val="00DE37AB"/>
    <w:rsid w:val="00DE37BB"/>
    <w:rsid w:val="00DE3819"/>
    <w:rsid w:val="00DE3822"/>
    <w:rsid w:val="00DE38F8"/>
    <w:rsid w:val="00DE3912"/>
    <w:rsid w:val="00DE3A27"/>
    <w:rsid w:val="00DE3B03"/>
    <w:rsid w:val="00DE3B72"/>
    <w:rsid w:val="00DE3B7D"/>
    <w:rsid w:val="00DE3BB9"/>
    <w:rsid w:val="00DE3C43"/>
    <w:rsid w:val="00DE3D15"/>
    <w:rsid w:val="00DE3D79"/>
    <w:rsid w:val="00DE3E53"/>
    <w:rsid w:val="00DE3E93"/>
    <w:rsid w:val="00DE3EBC"/>
    <w:rsid w:val="00DE3F1C"/>
    <w:rsid w:val="00DE3F57"/>
    <w:rsid w:val="00DE3FA2"/>
    <w:rsid w:val="00DE42DD"/>
    <w:rsid w:val="00DE4401"/>
    <w:rsid w:val="00DE4483"/>
    <w:rsid w:val="00DE4637"/>
    <w:rsid w:val="00DE46B9"/>
    <w:rsid w:val="00DE4784"/>
    <w:rsid w:val="00DE4861"/>
    <w:rsid w:val="00DE4880"/>
    <w:rsid w:val="00DE48E8"/>
    <w:rsid w:val="00DE498E"/>
    <w:rsid w:val="00DE4A1E"/>
    <w:rsid w:val="00DE4B2C"/>
    <w:rsid w:val="00DE4BCA"/>
    <w:rsid w:val="00DE4BCE"/>
    <w:rsid w:val="00DE4BFC"/>
    <w:rsid w:val="00DE4C38"/>
    <w:rsid w:val="00DE4CB4"/>
    <w:rsid w:val="00DE4DF6"/>
    <w:rsid w:val="00DE4E20"/>
    <w:rsid w:val="00DE4E59"/>
    <w:rsid w:val="00DE4F4E"/>
    <w:rsid w:val="00DE4FE2"/>
    <w:rsid w:val="00DE5003"/>
    <w:rsid w:val="00DE505F"/>
    <w:rsid w:val="00DE5085"/>
    <w:rsid w:val="00DE51AF"/>
    <w:rsid w:val="00DE5231"/>
    <w:rsid w:val="00DE539C"/>
    <w:rsid w:val="00DE53D3"/>
    <w:rsid w:val="00DE5438"/>
    <w:rsid w:val="00DE54B3"/>
    <w:rsid w:val="00DE550D"/>
    <w:rsid w:val="00DE5543"/>
    <w:rsid w:val="00DE5681"/>
    <w:rsid w:val="00DE569E"/>
    <w:rsid w:val="00DE56F5"/>
    <w:rsid w:val="00DE57A7"/>
    <w:rsid w:val="00DE57AB"/>
    <w:rsid w:val="00DE5842"/>
    <w:rsid w:val="00DE5844"/>
    <w:rsid w:val="00DE587C"/>
    <w:rsid w:val="00DE593C"/>
    <w:rsid w:val="00DE594F"/>
    <w:rsid w:val="00DE59A4"/>
    <w:rsid w:val="00DE59AD"/>
    <w:rsid w:val="00DE5A4B"/>
    <w:rsid w:val="00DE5A5B"/>
    <w:rsid w:val="00DE5B4E"/>
    <w:rsid w:val="00DE5E06"/>
    <w:rsid w:val="00DE5E49"/>
    <w:rsid w:val="00DE5EF8"/>
    <w:rsid w:val="00DE5F9B"/>
    <w:rsid w:val="00DE6024"/>
    <w:rsid w:val="00DE6068"/>
    <w:rsid w:val="00DE6112"/>
    <w:rsid w:val="00DE6152"/>
    <w:rsid w:val="00DE616A"/>
    <w:rsid w:val="00DE6177"/>
    <w:rsid w:val="00DE61B2"/>
    <w:rsid w:val="00DE61B6"/>
    <w:rsid w:val="00DE6516"/>
    <w:rsid w:val="00DE6683"/>
    <w:rsid w:val="00DE66C3"/>
    <w:rsid w:val="00DE677B"/>
    <w:rsid w:val="00DE67B0"/>
    <w:rsid w:val="00DE67FF"/>
    <w:rsid w:val="00DE6921"/>
    <w:rsid w:val="00DE6925"/>
    <w:rsid w:val="00DE699A"/>
    <w:rsid w:val="00DE69D8"/>
    <w:rsid w:val="00DE69DC"/>
    <w:rsid w:val="00DE6A3C"/>
    <w:rsid w:val="00DE6BB4"/>
    <w:rsid w:val="00DE6C51"/>
    <w:rsid w:val="00DE6C7E"/>
    <w:rsid w:val="00DE6C83"/>
    <w:rsid w:val="00DE6D18"/>
    <w:rsid w:val="00DE6D19"/>
    <w:rsid w:val="00DE6DBD"/>
    <w:rsid w:val="00DE6ED7"/>
    <w:rsid w:val="00DE6EE0"/>
    <w:rsid w:val="00DE6F85"/>
    <w:rsid w:val="00DE6FEC"/>
    <w:rsid w:val="00DE6FF1"/>
    <w:rsid w:val="00DE7046"/>
    <w:rsid w:val="00DE7076"/>
    <w:rsid w:val="00DE712A"/>
    <w:rsid w:val="00DE7416"/>
    <w:rsid w:val="00DE74BA"/>
    <w:rsid w:val="00DE751F"/>
    <w:rsid w:val="00DE752D"/>
    <w:rsid w:val="00DE7570"/>
    <w:rsid w:val="00DE759B"/>
    <w:rsid w:val="00DE7691"/>
    <w:rsid w:val="00DE76BE"/>
    <w:rsid w:val="00DE76CA"/>
    <w:rsid w:val="00DE76CE"/>
    <w:rsid w:val="00DE76DA"/>
    <w:rsid w:val="00DE76E9"/>
    <w:rsid w:val="00DE76F6"/>
    <w:rsid w:val="00DE7720"/>
    <w:rsid w:val="00DE7798"/>
    <w:rsid w:val="00DE77A6"/>
    <w:rsid w:val="00DE793D"/>
    <w:rsid w:val="00DE79E3"/>
    <w:rsid w:val="00DE7A08"/>
    <w:rsid w:val="00DE7B4B"/>
    <w:rsid w:val="00DE7B4D"/>
    <w:rsid w:val="00DE7B5C"/>
    <w:rsid w:val="00DE7B8D"/>
    <w:rsid w:val="00DE7C2D"/>
    <w:rsid w:val="00DE7C84"/>
    <w:rsid w:val="00DE7CFB"/>
    <w:rsid w:val="00DE7E3E"/>
    <w:rsid w:val="00DE7F75"/>
    <w:rsid w:val="00DF003F"/>
    <w:rsid w:val="00DF0096"/>
    <w:rsid w:val="00DF02C8"/>
    <w:rsid w:val="00DF02CE"/>
    <w:rsid w:val="00DF04FD"/>
    <w:rsid w:val="00DF0582"/>
    <w:rsid w:val="00DF059D"/>
    <w:rsid w:val="00DF061A"/>
    <w:rsid w:val="00DF064A"/>
    <w:rsid w:val="00DF078E"/>
    <w:rsid w:val="00DF07C4"/>
    <w:rsid w:val="00DF09BD"/>
    <w:rsid w:val="00DF0AE8"/>
    <w:rsid w:val="00DF0BBC"/>
    <w:rsid w:val="00DF0C94"/>
    <w:rsid w:val="00DF0CAD"/>
    <w:rsid w:val="00DF0D99"/>
    <w:rsid w:val="00DF0D9C"/>
    <w:rsid w:val="00DF0DFF"/>
    <w:rsid w:val="00DF0EC4"/>
    <w:rsid w:val="00DF104B"/>
    <w:rsid w:val="00DF108D"/>
    <w:rsid w:val="00DF112D"/>
    <w:rsid w:val="00DF117B"/>
    <w:rsid w:val="00DF11EC"/>
    <w:rsid w:val="00DF132F"/>
    <w:rsid w:val="00DF1345"/>
    <w:rsid w:val="00DF1664"/>
    <w:rsid w:val="00DF166D"/>
    <w:rsid w:val="00DF1688"/>
    <w:rsid w:val="00DF1876"/>
    <w:rsid w:val="00DF1920"/>
    <w:rsid w:val="00DF1A7E"/>
    <w:rsid w:val="00DF1A8E"/>
    <w:rsid w:val="00DF1B93"/>
    <w:rsid w:val="00DF1C7B"/>
    <w:rsid w:val="00DF1CB7"/>
    <w:rsid w:val="00DF1CCC"/>
    <w:rsid w:val="00DF1CF2"/>
    <w:rsid w:val="00DF1DBF"/>
    <w:rsid w:val="00DF1DCC"/>
    <w:rsid w:val="00DF1E13"/>
    <w:rsid w:val="00DF1ECA"/>
    <w:rsid w:val="00DF1F6A"/>
    <w:rsid w:val="00DF1FB2"/>
    <w:rsid w:val="00DF2135"/>
    <w:rsid w:val="00DF2146"/>
    <w:rsid w:val="00DF2154"/>
    <w:rsid w:val="00DF2160"/>
    <w:rsid w:val="00DF2247"/>
    <w:rsid w:val="00DF2282"/>
    <w:rsid w:val="00DF23D8"/>
    <w:rsid w:val="00DF2427"/>
    <w:rsid w:val="00DF24E6"/>
    <w:rsid w:val="00DF25D5"/>
    <w:rsid w:val="00DF2615"/>
    <w:rsid w:val="00DF263A"/>
    <w:rsid w:val="00DF26FD"/>
    <w:rsid w:val="00DF27EA"/>
    <w:rsid w:val="00DF27F1"/>
    <w:rsid w:val="00DF28A0"/>
    <w:rsid w:val="00DF29BB"/>
    <w:rsid w:val="00DF29C6"/>
    <w:rsid w:val="00DF29F3"/>
    <w:rsid w:val="00DF2A90"/>
    <w:rsid w:val="00DF2AAA"/>
    <w:rsid w:val="00DF2B19"/>
    <w:rsid w:val="00DF2BAE"/>
    <w:rsid w:val="00DF2BCF"/>
    <w:rsid w:val="00DF2E51"/>
    <w:rsid w:val="00DF2EE0"/>
    <w:rsid w:val="00DF2F7F"/>
    <w:rsid w:val="00DF2F8B"/>
    <w:rsid w:val="00DF323E"/>
    <w:rsid w:val="00DF3257"/>
    <w:rsid w:val="00DF3313"/>
    <w:rsid w:val="00DF3328"/>
    <w:rsid w:val="00DF33E4"/>
    <w:rsid w:val="00DF3450"/>
    <w:rsid w:val="00DF34B4"/>
    <w:rsid w:val="00DF34E3"/>
    <w:rsid w:val="00DF3524"/>
    <w:rsid w:val="00DF3742"/>
    <w:rsid w:val="00DF38CF"/>
    <w:rsid w:val="00DF395C"/>
    <w:rsid w:val="00DF39B5"/>
    <w:rsid w:val="00DF3AB8"/>
    <w:rsid w:val="00DF3B80"/>
    <w:rsid w:val="00DF3C94"/>
    <w:rsid w:val="00DF3CC7"/>
    <w:rsid w:val="00DF3D6E"/>
    <w:rsid w:val="00DF407F"/>
    <w:rsid w:val="00DF418F"/>
    <w:rsid w:val="00DF41DC"/>
    <w:rsid w:val="00DF422C"/>
    <w:rsid w:val="00DF4383"/>
    <w:rsid w:val="00DF43ED"/>
    <w:rsid w:val="00DF4417"/>
    <w:rsid w:val="00DF44C5"/>
    <w:rsid w:val="00DF454C"/>
    <w:rsid w:val="00DF4567"/>
    <w:rsid w:val="00DF4965"/>
    <w:rsid w:val="00DF49CA"/>
    <w:rsid w:val="00DF4BA9"/>
    <w:rsid w:val="00DF4DE4"/>
    <w:rsid w:val="00DF4F0A"/>
    <w:rsid w:val="00DF4F82"/>
    <w:rsid w:val="00DF5000"/>
    <w:rsid w:val="00DF5059"/>
    <w:rsid w:val="00DF5118"/>
    <w:rsid w:val="00DF52D0"/>
    <w:rsid w:val="00DF5412"/>
    <w:rsid w:val="00DF5504"/>
    <w:rsid w:val="00DF5519"/>
    <w:rsid w:val="00DF5631"/>
    <w:rsid w:val="00DF5673"/>
    <w:rsid w:val="00DF56AA"/>
    <w:rsid w:val="00DF5736"/>
    <w:rsid w:val="00DF5807"/>
    <w:rsid w:val="00DF593D"/>
    <w:rsid w:val="00DF59AE"/>
    <w:rsid w:val="00DF5A6D"/>
    <w:rsid w:val="00DF5A83"/>
    <w:rsid w:val="00DF5AFC"/>
    <w:rsid w:val="00DF5B55"/>
    <w:rsid w:val="00DF5C9C"/>
    <w:rsid w:val="00DF5CB5"/>
    <w:rsid w:val="00DF5CDF"/>
    <w:rsid w:val="00DF5D44"/>
    <w:rsid w:val="00DF5EE4"/>
    <w:rsid w:val="00DF5F05"/>
    <w:rsid w:val="00DF5F11"/>
    <w:rsid w:val="00DF5F50"/>
    <w:rsid w:val="00DF60AC"/>
    <w:rsid w:val="00DF6123"/>
    <w:rsid w:val="00DF6129"/>
    <w:rsid w:val="00DF612E"/>
    <w:rsid w:val="00DF6192"/>
    <w:rsid w:val="00DF6195"/>
    <w:rsid w:val="00DF61EC"/>
    <w:rsid w:val="00DF6210"/>
    <w:rsid w:val="00DF62EB"/>
    <w:rsid w:val="00DF6302"/>
    <w:rsid w:val="00DF6384"/>
    <w:rsid w:val="00DF6527"/>
    <w:rsid w:val="00DF661A"/>
    <w:rsid w:val="00DF6695"/>
    <w:rsid w:val="00DF6977"/>
    <w:rsid w:val="00DF6986"/>
    <w:rsid w:val="00DF6AA9"/>
    <w:rsid w:val="00DF6AB9"/>
    <w:rsid w:val="00DF6B05"/>
    <w:rsid w:val="00DF6BE2"/>
    <w:rsid w:val="00DF6BE9"/>
    <w:rsid w:val="00DF6D29"/>
    <w:rsid w:val="00DF6D65"/>
    <w:rsid w:val="00DF6E20"/>
    <w:rsid w:val="00DF6E87"/>
    <w:rsid w:val="00DF6E9E"/>
    <w:rsid w:val="00DF6F07"/>
    <w:rsid w:val="00DF6F16"/>
    <w:rsid w:val="00DF6F5E"/>
    <w:rsid w:val="00DF6F8B"/>
    <w:rsid w:val="00DF6FC9"/>
    <w:rsid w:val="00DF7006"/>
    <w:rsid w:val="00DF70D4"/>
    <w:rsid w:val="00DF711A"/>
    <w:rsid w:val="00DF713D"/>
    <w:rsid w:val="00DF71D0"/>
    <w:rsid w:val="00DF71F1"/>
    <w:rsid w:val="00DF7203"/>
    <w:rsid w:val="00DF72CF"/>
    <w:rsid w:val="00DF7312"/>
    <w:rsid w:val="00DF731A"/>
    <w:rsid w:val="00DF7379"/>
    <w:rsid w:val="00DF7402"/>
    <w:rsid w:val="00DF74AC"/>
    <w:rsid w:val="00DF74C1"/>
    <w:rsid w:val="00DF74DC"/>
    <w:rsid w:val="00DF758D"/>
    <w:rsid w:val="00DF75C6"/>
    <w:rsid w:val="00DF765B"/>
    <w:rsid w:val="00DF771A"/>
    <w:rsid w:val="00DF77E4"/>
    <w:rsid w:val="00DF7836"/>
    <w:rsid w:val="00DF788F"/>
    <w:rsid w:val="00DF791C"/>
    <w:rsid w:val="00DF7998"/>
    <w:rsid w:val="00DF7AB8"/>
    <w:rsid w:val="00DF7BE5"/>
    <w:rsid w:val="00DF7C25"/>
    <w:rsid w:val="00DF7C40"/>
    <w:rsid w:val="00DF7CB1"/>
    <w:rsid w:val="00DF7D25"/>
    <w:rsid w:val="00DF7E54"/>
    <w:rsid w:val="00DF7F13"/>
    <w:rsid w:val="00DF7FB2"/>
    <w:rsid w:val="00E00039"/>
    <w:rsid w:val="00E00098"/>
    <w:rsid w:val="00E0009F"/>
    <w:rsid w:val="00E00140"/>
    <w:rsid w:val="00E001EB"/>
    <w:rsid w:val="00E00212"/>
    <w:rsid w:val="00E0024E"/>
    <w:rsid w:val="00E002E1"/>
    <w:rsid w:val="00E0033F"/>
    <w:rsid w:val="00E00368"/>
    <w:rsid w:val="00E00384"/>
    <w:rsid w:val="00E003B6"/>
    <w:rsid w:val="00E003D3"/>
    <w:rsid w:val="00E004B2"/>
    <w:rsid w:val="00E004BE"/>
    <w:rsid w:val="00E004D2"/>
    <w:rsid w:val="00E004E1"/>
    <w:rsid w:val="00E00512"/>
    <w:rsid w:val="00E005E3"/>
    <w:rsid w:val="00E00679"/>
    <w:rsid w:val="00E00748"/>
    <w:rsid w:val="00E0088A"/>
    <w:rsid w:val="00E0088F"/>
    <w:rsid w:val="00E008AD"/>
    <w:rsid w:val="00E008C6"/>
    <w:rsid w:val="00E00927"/>
    <w:rsid w:val="00E00943"/>
    <w:rsid w:val="00E00999"/>
    <w:rsid w:val="00E00AFD"/>
    <w:rsid w:val="00E00B31"/>
    <w:rsid w:val="00E00BD2"/>
    <w:rsid w:val="00E00C28"/>
    <w:rsid w:val="00E00CFE"/>
    <w:rsid w:val="00E00DE7"/>
    <w:rsid w:val="00E00E2D"/>
    <w:rsid w:val="00E00E31"/>
    <w:rsid w:val="00E00E7D"/>
    <w:rsid w:val="00E00E9C"/>
    <w:rsid w:val="00E00EA3"/>
    <w:rsid w:val="00E00F4C"/>
    <w:rsid w:val="00E00FB6"/>
    <w:rsid w:val="00E0102C"/>
    <w:rsid w:val="00E010C6"/>
    <w:rsid w:val="00E0115E"/>
    <w:rsid w:val="00E01239"/>
    <w:rsid w:val="00E0125E"/>
    <w:rsid w:val="00E0129E"/>
    <w:rsid w:val="00E014CD"/>
    <w:rsid w:val="00E0156F"/>
    <w:rsid w:val="00E015B2"/>
    <w:rsid w:val="00E01897"/>
    <w:rsid w:val="00E01956"/>
    <w:rsid w:val="00E019A9"/>
    <w:rsid w:val="00E01B3C"/>
    <w:rsid w:val="00E01B3D"/>
    <w:rsid w:val="00E01B44"/>
    <w:rsid w:val="00E01BDE"/>
    <w:rsid w:val="00E01C36"/>
    <w:rsid w:val="00E01C82"/>
    <w:rsid w:val="00E01D02"/>
    <w:rsid w:val="00E01D51"/>
    <w:rsid w:val="00E01E6F"/>
    <w:rsid w:val="00E01FCE"/>
    <w:rsid w:val="00E01FDA"/>
    <w:rsid w:val="00E01FEC"/>
    <w:rsid w:val="00E020D6"/>
    <w:rsid w:val="00E020FF"/>
    <w:rsid w:val="00E02138"/>
    <w:rsid w:val="00E02200"/>
    <w:rsid w:val="00E02266"/>
    <w:rsid w:val="00E022A7"/>
    <w:rsid w:val="00E022C0"/>
    <w:rsid w:val="00E023D6"/>
    <w:rsid w:val="00E024E2"/>
    <w:rsid w:val="00E02545"/>
    <w:rsid w:val="00E02549"/>
    <w:rsid w:val="00E02748"/>
    <w:rsid w:val="00E0274D"/>
    <w:rsid w:val="00E02756"/>
    <w:rsid w:val="00E0283B"/>
    <w:rsid w:val="00E02893"/>
    <w:rsid w:val="00E02A30"/>
    <w:rsid w:val="00E02A60"/>
    <w:rsid w:val="00E02C16"/>
    <w:rsid w:val="00E02C6F"/>
    <w:rsid w:val="00E02CA3"/>
    <w:rsid w:val="00E02CE3"/>
    <w:rsid w:val="00E02D2B"/>
    <w:rsid w:val="00E02D60"/>
    <w:rsid w:val="00E02E29"/>
    <w:rsid w:val="00E02E83"/>
    <w:rsid w:val="00E02EA6"/>
    <w:rsid w:val="00E02FE0"/>
    <w:rsid w:val="00E03167"/>
    <w:rsid w:val="00E031B6"/>
    <w:rsid w:val="00E03270"/>
    <w:rsid w:val="00E03348"/>
    <w:rsid w:val="00E033A7"/>
    <w:rsid w:val="00E034F6"/>
    <w:rsid w:val="00E035A3"/>
    <w:rsid w:val="00E035C0"/>
    <w:rsid w:val="00E035DA"/>
    <w:rsid w:val="00E0364D"/>
    <w:rsid w:val="00E0367B"/>
    <w:rsid w:val="00E036B7"/>
    <w:rsid w:val="00E03810"/>
    <w:rsid w:val="00E038E7"/>
    <w:rsid w:val="00E0390B"/>
    <w:rsid w:val="00E0394F"/>
    <w:rsid w:val="00E039CA"/>
    <w:rsid w:val="00E03A5D"/>
    <w:rsid w:val="00E03A7E"/>
    <w:rsid w:val="00E03B02"/>
    <w:rsid w:val="00E03B96"/>
    <w:rsid w:val="00E03CC7"/>
    <w:rsid w:val="00E03D08"/>
    <w:rsid w:val="00E03D82"/>
    <w:rsid w:val="00E03E29"/>
    <w:rsid w:val="00E03E40"/>
    <w:rsid w:val="00E03EA1"/>
    <w:rsid w:val="00E03ED4"/>
    <w:rsid w:val="00E03F9B"/>
    <w:rsid w:val="00E040FF"/>
    <w:rsid w:val="00E04236"/>
    <w:rsid w:val="00E0424B"/>
    <w:rsid w:val="00E04284"/>
    <w:rsid w:val="00E04298"/>
    <w:rsid w:val="00E042C3"/>
    <w:rsid w:val="00E043DF"/>
    <w:rsid w:val="00E0443D"/>
    <w:rsid w:val="00E04483"/>
    <w:rsid w:val="00E04497"/>
    <w:rsid w:val="00E04510"/>
    <w:rsid w:val="00E0458A"/>
    <w:rsid w:val="00E045F8"/>
    <w:rsid w:val="00E0474B"/>
    <w:rsid w:val="00E047C4"/>
    <w:rsid w:val="00E04816"/>
    <w:rsid w:val="00E048DA"/>
    <w:rsid w:val="00E048E9"/>
    <w:rsid w:val="00E04908"/>
    <w:rsid w:val="00E049AB"/>
    <w:rsid w:val="00E049F1"/>
    <w:rsid w:val="00E04A2D"/>
    <w:rsid w:val="00E04A8A"/>
    <w:rsid w:val="00E04AAF"/>
    <w:rsid w:val="00E04CBE"/>
    <w:rsid w:val="00E04D3D"/>
    <w:rsid w:val="00E04D44"/>
    <w:rsid w:val="00E04D87"/>
    <w:rsid w:val="00E04E0C"/>
    <w:rsid w:val="00E04E62"/>
    <w:rsid w:val="00E04EA2"/>
    <w:rsid w:val="00E04EA4"/>
    <w:rsid w:val="00E04EAE"/>
    <w:rsid w:val="00E04EBA"/>
    <w:rsid w:val="00E04ED9"/>
    <w:rsid w:val="00E04F09"/>
    <w:rsid w:val="00E0501C"/>
    <w:rsid w:val="00E050B4"/>
    <w:rsid w:val="00E05172"/>
    <w:rsid w:val="00E053CC"/>
    <w:rsid w:val="00E053DB"/>
    <w:rsid w:val="00E0541E"/>
    <w:rsid w:val="00E0546E"/>
    <w:rsid w:val="00E054E7"/>
    <w:rsid w:val="00E0555F"/>
    <w:rsid w:val="00E05640"/>
    <w:rsid w:val="00E057B7"/>
    <w:rsid w:val="00E05838"/>
    <w:rsid w:val="00E058BA"/>
    <w:rsid w:val="00E058BD"/>
    <w:rsid w:val="00E05A04"/>
    <w:rsid w:val="00E05A42"/>
    <w:rsid w:val="00E05A70"/>
    <w:rsid w:val="00E05AC1"/>
    <w:rsid w:val="00E05BBF"/>
    <w:rsid w:val="00E05BF1"/>
    <w:rsid w:val="00E05C7C"/>
    <w:rsid w:val="00E05D33"/>
    <w:rsid w:val="00E05D61"/>
    <w:rsid w:val="00E05DA9"/>
    <w:rsid w:val="00E05E70"/>
    <w:rsid w:val="00E06100"/>
    <w:rsid w:val="00E06173"/>
    <w:rsid w:val="00E062AB"/>
    <w:rsid w:val="00E062F0"/>
    <w:rsid w:val="00E062F2"/>
    <w:rsid w:val="00E0631B"/>
    <w:rsid w:val="00E06343"/>
    <w:rsid w:val="00E063BF"/>
    <w:rsid w:val="00E063E7"/>
    <w:rsid w:val="00E063EA"/>
    <w:rsid w:val="00E064B4"/>
    <w:rsid w:val="00E064D7"/>
    <w:rsid w:val="00E065B1"/>
    <w:rsid w:val="00E065D7"/>
    <w:rsid w:val="00E06664"/>
    <w:rsid w:val="00E066C5"/>
    <w:rsid w:val="00E0675C"/>
    <w:rsid w:val="00E0680C"/>
    <w:rsid w:val="00E068E1"/>
    <w:rsid w:val="00E06A25"/>
    <w:rsid w:val="00E06B1F"/>
    <w:rsid w:val="00E06BA5"/>
    <w:rsid w:val="00E06C29"/>
    <w:rsid w:val="00E06E39"/>
    <w:rsid w:val="00E06E3A"/>
    <w:rsid w:val="00E06E95"/>
    <w:rsid w:val="00E06EB0"/>
    <w:rsid w:val="00E06F50"/>
    <w:rsid w:val="00E06FA4"/>
    <w:rsid w:val="00E06FBA"/>
    <w:rsid w:val="00E07059"/>
    <w:rsid w:val="00E070A4"/>
    <w:rsid w:val="00E07173"/>
    <w:rsid w:val="00E071B6"/>
    <w:rsid w:val="00E07210"/>
    <w:rsid w:val="00E0726C"/>
    <w:rsid w:val="00E07284"/>
    <w:rsid w:val="00E073AF"/>
    <w:rsid w:val="00E073D0"/>
    <w:rsid w:val="00E073F1"/>
    <w:rsid w:val="00E074A8"/>
    <w:rsid w:val="00E0754F"/>
    <w:rsid w:val="00E07580"/>
    <w:rsid w:val="00E075AB"/>
    <w:rsid w:val="00E076FE"/>
    <w:rsid w:val="00E07713"/>
    <w:rsid w:val="00E07773"/>
    <w:rsid w:val="00E077A2"/>
    <w:rsid w:val="00E077C3"/>
    <w:rsid w:val="00E077FD"/>
    <w:rsid w:val="00E07829"/>
    <w:rsid w:val="00E0784A"/>
    <w:rsid w:val="00E07A17"/>
    <w:rsid w:val="00E07A22"/>
    <w:rsid w:val="00E07BCA"/>
    <w:rsid w:val="00E07DEC"/>
    <w:rsid w:val="00E07E46"/>
    <w:rsid w:val="00E07F9D"/>
    <w:rsid w:val="00E07FC8"/>
    <w:rsid w:val="00E100F1"/>
    <w:rsid w:val="00E1028E"/>
    <w:rsid w:val="00E1039C"/>
    <w:rsid w:val="00E103B4"/>
    <w:rsid w:val="00E103BB"/>
    <w:rsid w:val="00E104DC"/>
    <w:rsid w:val="00E104E4"/>
    <w:rsid w:val="00E104E6"/>
    <w:rsid w:val="00E1058B"/>
    <w:rsid w:val="00E10660"/>
    <w:rsid w:val="00E1066A"/>
    <w:rsid w:val="00E1076B"/>
    <w:rsid w:val="00E107AD"/>
    <w:rsid w:val="00E1081A"/>
    <w:rsid w:val="00E10827"/>
    <w:rsid w:val="00E1088C"/>
    <w:rsid w:val="00E10927"/>
    <w:rsid w:val="00E10934"/>
    <w:rsid w:val="00E10A17"/>
    <w:rsid w:val="00E10A41"/>
    <w:rsid w:val="00E10A92"/>
    <w:rsid w:val="00E10B3D"/>
    <w:rsid w:val="00E10BE5"/>
    <w:rsid w:val="00E10C28"/>
    <w:rsid w:val="00E10C88"/>
    <w:rsid w:val="00E10D42"/>
    <w:rsid w:val="00E10DE8"/>
    <w:rsid w:val="00E10E45"/>
    <w:rsid w:val="00E10E8E"/>
    <w:rsid w:val="00E10F03"/>
    <w:rsid w:val="00E11000"/>
    <w:rsid w:val="00E1105C"/>
    <w:rsid w:val="00E111EC"/>
    <w:rsid w:val="00E111F7"/>
    <w:rsid w:val="00E11257"/>
    <w:rsid w:val="00E1125F"/>
    <w:rsid w:val="00E112BA"/>
    <w:rsid w:val="00E112C0"/>
    <w:rsid w:val="00E1136E"/>
    <w:rsid w:val="00E11497"/>
    <w:rsid w:val="00E11498"/>
    <w:rsid w:val="00E114CE"/>
    <w:rsid w:val="00E11504"/>
    <w:rsid w:val="00E1157C"/>
    <w:rsid w:val="00E11589"/>
    <w:rsid w:val="00E1178E"/>
    <w:rsid w:val="00E11858"/>
    <w:rsid w:val="00E11945"/>
    <w:rsid w:val="00E11996"/>
    <w:rsid w:val="00E119CE"/>
    <w:rsid w:val="00E11A62"/>
    <w:rsid w:val="00E11AD8"/>
    <w:rsid w:val="00E11B61"/>
    <w:rsid w:val="00E11B73"/>
    <w:rsid w:val="00E11BD4"/>
    <w:rsid w:val="00E11C7C"/>
    <w:rsid w:val="00E11CAB"/>
    <w:rsid w:val="00E11CF7"/>
    <w:rsid w:val="00E11D42"/>
    <w:rsid w:val="00E11D85"/>
    <w:rsid w:val="00E11E1F"/>
    <w:rsid w:val="00E11E74"/>
    <w:rsid w:val="00E11F26"/>
    <w:rsid w:val="00E11F6D"/>
    <w:rsid w:val="00E11FA2"/>
    <w:rsid w:val="00E120EA"/>
    <w:rsid w:val="00E121B4"/>
    <w:rsid w:val="00E121F0"/>
    <w:rsid w:val="00E12217"/>
    <w:rsid w:val="00E122D5"/>
    <w:rsid w:val="00E1231C"/>
    <w:rsid w:val="00E12350"/>
    <w:rsid w:val="00E12355"/>
    <w:rsid w:val="00E1238C"/>
    <w:rsid w:val="00E123F7"/>
    <w:rsid w:val="00E12406"/>
    <w:rsid w:val="00E124FE"/>
    <w:rsid w:val="00E125D6"/>
    <w:rsid w:val="00E126AC"/>
    <w:rsid w:val="00E12783"/>
    <w:rsid w:val="00E127A7"/>
    <w:rsid w:val="00E12832"/>
    <w:rsid w:val="00E1289D"/>
    <w:rsid w:val="00E129AA"/>
    <w:rsid w:val="00E12AFC"/>
    <w:rsid w:val="00E12B1D"/>
    <w:rsid w:val="00E12C51"/>
    <w:rsid w:val="00E12DF0"/>
    <w:rsid w:val="00E12E28"/>
    <w:rsid w:val="00E12EFC"/>
    <w:rsid w:val="00E12FC6"/>
    <w:rsid w:val="00E1303A"/>
    <w:rsid w:val="00E13044"/>
    <w:rsid w:val="00E1318E"/>
    <w:rsid w:val="00E131AC"/>
    <w:rsid w:val="00E131E6"/>
    <w:rsid w:val="00E131F3"/>
    <w:rsid w:val="00E13217"/>
    <w:rsid w:val="00E13273"/>
    <w:rsid w:val="00E132D3"/>
    <w:rsid w:val="00E13383"/>
    <w:rsid w:val="00E13463"/>
    <w:rsid w:val="00E13495"/>
    <w:rsid w:val="00E13500"/>
    <w:rsid w:val="00E13694"/>
    <w:rsid w:val="00E13702"/>
    <w:rsid w:val="00E138CE"/>
    <w:rsid w:val="00E139DB"/>
    <w:rsid w:val="00E139ED"/>
    <w:rsid w:val="00E13ACA"/>
    <w:rsid w:val="00E13AE7"/>
    <w:rsid w:val="00E13B8A"/>
    <w:rsid w:val="00E13BA9"/>
    <w:rsid w:val="00E13BE2"/>
    <w:rsid w:val="00E13C6C"/>
    <w:rsid w:val="00E13CBE"/>
    <w:rsid w:val="00E13CFD"/>
    <w:rsid w:val="00E13D8A"/>
    <w:rsid w:val="00E13F58"/>
    <w:rsid w:val="00E14004"/>
    <w:rsid w:val="00E1411C"/>
    <w:rsid w:val="00E14188"/>
    <w:rsid w:val="00E14253"/>
    <w:rsid w:val="00E14292"/>
    <w:rsid w:val="00E14335"/>
    <w:rsid w:val="00E144FA"/>
    <w:rsid w:val="00E1469D"/>
    <w:rsid w:val="00E146FA"/>
    <w:rsid w:val="00E14745"/>
    <w:rsid w:val="00E147AD"/>
    <w:rsid w:val="00E14878"/>
    <w:rsid w:val="00E148D6"/>
    <w:rsid w:val="00E14916"/>
    <w:rsid w:val="00E149D0"/>
    <w:rsid w:val="00E14B06"/>
    <w:rsid w:val="00E14B35"/>
    <w:rsid w:val="00E14B62"/>
    <w:rsid w:val="00E14C06"/>
    <w:rsid w:val="00E14C68"/>
    <w:rsid w:val="00E14CB1"/>
    <w:rsid w:val="00E14CCC"/>
    <w:rsid w:val="00E14DA1"/>
    <w:rsid w:val="00E14E4E"/>
    <w:rsid w:val="00E14E5E"/>
    <w:rsid w:val="00E14EBF"/>
    <w:rsid w:val="00E14F28"/>
    <w:rsid w:val="00E1507C"/>
    <w:rsid w:val="00E150C8"/>
    <w:rsid w:val="00E1510D"/>
    <w:rsid w:val="00E151E3"/>
    <w:rsid w:val="00E15261"/>
    <w:rsid w:val="00E1530E"/>
    <w:rsid w:val="00E15348"/>
    <w:rsid w:val="00E1555E"/>
    <w:rsid w:val="00E15668"/>
    <w:rsid w:val="00E1566D"/>
    <w:rsid w:val="00E15746"/>
    <w:rsid w:val="00E15767"/>
    <w:rsid w:val="00E158B0"/>
    <w:rsid w:val="00E15930"/>
    <w:rsid w:val="00E159E0"/>
    <w:rsid w:val="00E15A65"/>
    <w:rsid w:val="00E15CCA"/>
    <w:rsid w:val="00E15DDF"/>
    <w:rsid w:val="00E15EB2"/>
    <w:rsid w:val="00E15ED2"/>
    <w:rsid w:val="00E15EEB"/>
    <w:rsid w:val="00E15F4E"/>
    <w:rsid w:val="00E1603C"/>
    <w:rsid w:val="00E16146"/>
    <w:rsid w:val="00E161A5"/>
    <w:rsid w:val="00E161B9"/>
    <w:rsid w:val="00E1623B"/>
    <w:rsid w:val="00E16320"/>
    <w:rsid w:val="00E163A1"/>
    <w:rsid w:val="00E16464"/>
    <w:rsid w:val="00E16493"/>
    <w:rsid w:val="00E164F4"/>
    <w:rsid w:val="00E16550"/>
    <w:rsid w:val="00E16592"/>
    <w:rsid w:val="00E167A3"/>
    <w:rsid w:val="00E167B9"/>
    <w:rsid w:val="00E167BB"/>
    <w:rsid w:val="00E16804"/>
    <w:rsid w:val="00E16855"/>
    <w:rsid w:val="00E16879"/>
    <w:rsid w:val="00E16950"/>
    <w:rsid w:val="00E16A16"/>
    <w:rsid w:val="00E16A35"/>
    <w:rsid w:val="00E16B23"/>
    <w:rsid w:val="00E16C82"/>
    <w:rsid w:val="00E16D24"/>
    <w:rsid w:val="00E16DD0"/>
    <w:rsid w:val="00E16E28"/>
    <w:rsid w:val="00E16F06"/>
    <w:rsid w:val="00E16F16"/>
    <w:rsid w:val="00E16F58"/>
    <w:rsid w:val="00E170A0"/>
    <w:rsid w:val="00E170CF"/>
    <w:rsid w:val="00E1714F"/>
    <w:rsid w:val="00E17191"/>
    <w:rsid w:val="00E17205"/>
    <w:rsid w:val="00E1721F"/>
    <w:rsid w:val="00E17397"/>
    <w:rsid w:val="00E17538"/>
    <w:rsid w:val="00E17583"/>
    <w:rsid w:val="00E175EA"/>
    <w:rsid w:val="00E17625"/>
    <w:rsid w:val="00E17653"/>
    <w:rsid w:val="00E1765C"/>
    <w:rsid w:val="00E1767F"/>
    <w:rsid w:val="00E17697"/>
    <w:rsid w:val="00E17750"/>
    <w:rsid w:val="00E17821"/>
    <w:rsid w:val="00E178BB"/>
    <w:rsid w:val="00E178E8"/>
    <w:rsid w:val="00E17904"/>
    <w:rsid w:val="00E17972"/>
    <w:rsid w:val="00E17AB6"/>
    <w:rsid w:val="00E17B98"/>
    <w:rsid w:val="00E17CD6"/>
    <w:rsid w:val="00E17E0C"/>
    <w:rsid w:val="00E17E6A"/>
    <w:rsid w:val="00E17EB3"/>
    <w:rsid w:val="00E17F38"/>
    <w:rsid w:val="00E17F5F"/>
    <w:rsid w:val="00E17FF6"/>
    <w:rsid w:val="00E20006"/>
    <w:rsid w:val="00E2002E"/>
    <w:rsid w:val="00E20085"/>
    <w:rsid w:val="00E20169"/>
    <w:rsid w:val="00E20186"/>
    <w:rsid w:val="00E2018B"/>
    <w:rsid w:val="00E2023B"/>
    <w:rsid w:val="00E20244"/>
    <w:rsid w:val="00E20253"/>
    <w:rsid w:val="00E2026B"/>
    <w:rsid w:val="00E2027E"/>
    <w:rsid w:val="00E2036E"/>
    <w:rsid w:val="00E203AC"/>
    <w:rsid w:val="00E204B5"/>
    <w:rsid w:val="00E20659"/>
    <w:rsid w:val="00E2069D"/>
    <w:rsid w:val="00E206FF"/>
    <w:rsid w:val="00E207DB"/>
    <w:rsid w:val="00E20885"/>
    <w:rsid w:val="00E208FE"/>
    <w:rsid w:val="00E20907"/>
    <w:rsid w:val="00E20971"/>
    <w:rsid w:val="00E209BE"/>
    <w:rsid w:val="00E209DE"/>
    <w:rsid w:val="00E209E5"/>
    <w:rsid w:val="00E20B96"/>
    <w:rsid w:val="00E20BEB"/>
    <w:rsid w:val="00E20C2A"/>
    <w:rsid w:val="00E20DA9"/>
    <w:rsid w:val="00E20E04"/>
    <w:rsid w:val="00E20EA5"/>
    <w:rsid w:val="00E20F58"/>
    <w:rsid w:val="00E20F68"/>
    <w:rsid w:val="00E21233"/>
    <w:rsid w:val="00E2127F"/>
    <w:rsid w:val="00E212E2"/>
    <w:rsid w:val="00E212E9"/>
    <w:rsid w:val="00E21400"/>
    <w:rsid w:val="00E21439"/>
    <w:rsid w:val="00E21569"/>
    <w:rsid w:val="00E215A8"/>
    <w:rsid w:val="00E215FB"/>
    <w:rsid w:val="00E21766"/>
    <w:rsid w:val="00E217CA"/>
    <w:rsid w:val="00E217F2"/>
    <w:rsid w:val="00E21850"/>
    <w:rsid w:val="00E21851"/>
    <w:rsid w:val="00E21876"/>
    <w:rsid w:val="00E21976"/>
    <w:rsid w:val="00E219D4"/>
    <w:rsid w:val="00E21A7F"/>
    <w:rsid w:val="00E21B1F"/>
    <w:rsid w:val="00E21B42"/>
    <w:rsid w:val="00E21B66"/>
    <w:rsid w:val="00E21C71"/>
    <w:rsid w:val="00E21CE3"/>
    <w:rsid w:val="00E21D0F"/>
    <w:rsid w:val="00E21D80"/>
    <w:rsid w:val="00E21EBE"/>
    <w:rsid w:val="00E21EE8"/>
    <w:rsid w:val="00E21F2B"/>
    <w:rsid w:val="00E21F6A"/>
    <w:rsid w:val="00E21F7A"/>
    <w:rsid w:val="00E22022"/>
    <w:rsid w:val="00E2206F"/>
    <w:rsid w:val="00E220A0"/>
    <w:rsid w:val="00E221AA"/>
    <w:rsid w:val="00E22270"/>
    <w:rsid w:val="00E22292"/>
    <w:rsid w:val="00E222AD"/>
    <w:rsid w:val="00E222C2"/>
    <w:rsid w:val="00E222F0"/>
    <w:rsid w:val="00E22309"/>
    <w:rsid w:val="00E223BA"/>
    <w:rsid w:val="00E22427"/>
    <w:rsid w:val="00E2243F"/>
    <w:rsid w:val="00E22500"/>
    <w:rsid w:val="00E2254F"/>
    <w:rsid w:val="00E22627"/>
    <w:rsid w:val="00E22697"/>
    <w:rsid w:val="00E22788"/>
    <w:rsid w:val="00E22885"/>
    <w:rsid w:val="00E228A2"/>
    <w:rsid w:val="00E22916"/>
    <w:rsid w:val="00E229B4"/>
    <w:rsid w:val="00E22B08"/>
    <w:rsid w:val="00E22B3F"/>
    <w:rsid w:val="00E22C68"/>
    <w:rsid w:val="00E22C72"/>
    <w:rsid w:val="00E22DA7"/>
    <w:rsid w:val="00E22DB5"/>
    <w:rsid w:val="00E22E3B"/>
    <w:rsid w:val="00E22EE6"/>
    <w:rsid w:val="00E22EEB"/>
    <w:rsid w:val="00E22F74"/>
    <w:rsid w:val="00E22F8B"/>
    <w:rsid w:val="00E23049"/>
    <w:rsid w:val="00E23056"/>
    <w:rsid w:val="00E2309F"/>
    <w:rsid w:val="00E230B1"/>
    <w:rsid w:val="00E2314E"/>
    <w:rsid w:val="00E2317D"/>
    <w:rsid w:val="00E23194"/>
    <w:rsid w:val="00E231CA"/>
    <w:rsid w:val="00E23214"/>
    <w:rsid w:val="00E23215"/>
    <w:rsid w:val="00E23296"/>
    <w:rsid w:val="00E232C6"/>
    <w:rsid w:val="00E23338"/>
    <w:rsid w:val="00E233FE"/>
    <w:rsid w:val="00E2342F"/>
    <w:rsid w:val="00E23453"/>
    <w:rsid w:val="00E234D5"/>
    <w:rsid w:val="00E235D7"/>
    <w:rsid w:val="00E23620"/>
    <w:rsid w:val="00E23759"/>
    <w:rsid w:val="00E237A7"/>
    <w:rsid w:val="00E23826"/>
    <w:rsid w:val="00E23984"/>
    <w:rsid w:val="00E23CCF"/>
    <w:rsid w:val="00E23D49"/>
    <w:rsid w:val="00E23DE8"/>
    <w:rsid w:val="00E23EBB"/>
    <w:rsid w:val="00E23FE4"/>
    <w:rsid w:val="00E24053"/>
    <w:rsid w:val="00E240C9"/>
    <w:rsid w:val="00E240DF"/>
    <w:rsid w:val="00E240F8"/>
    <w:rsid w:val="00E24131"/>
    <w:rsid w:val="00E24251"/>
    <w:rsid w:val="00E24412"/>
    <w:rsid w:val="00E24554"/>
    <w:rsid w:val="00E24590"/>
    <w:rsid w:val="00E24788"/>
    <w:rsid w:val="00E24871"/>
    <w:rsid w:val="00E24916"/>
    <w:rsid w:val="00E24A0A"/>
    <w:rsid w:val="00E24ABA"/>
    <w:rsid w:val="00E24B09"/>
    <w:rsid w:val="00E24C06"/>
    <w:rsid w:val="00E24D07"/>
    <w:rsid w:val="00E24D50"/>
    <w:rsid w:val="00E24D8A"/>
    <w:rsid w:val="00E24DCD"/>
    <w:rsid w:val="00E24E09"/>
    <w:rsid w:val="00E24E39"/>
    <w:rsid w:val="00E24EC9"/>
    <w:rsid w:val="00E24F04"/>
    <w:rsid w:val="00E25016"/>
    <w:rsid w:val="00E25177"/>
    <w:rsid w:val="00E25204"/>
    <w:rsid w:val="00E2542D"/>
    <w:rsid w:val="00E254D9"/>
    <w:rsid w:val="00E254DC"/>
    <w:rsid w:val="00E2553C"/>
    <w:rsid w:val="00E255CA"/>
    <w:rsid w:val="00E2560D"/>
    <w:rsid w:val="00E25660"/>
    <w:rsid w:val="00E25760"/>
    <w:rsid w:val="00E257E5"/>
    <w:rsid w:val="00E25847"/>
    <w:rsid w:val="00E25861"/>
    <w:rsid w:val="00E2597D"/>
    <w:rsid w:val="00E259F8"/>
    <w:rsid w:val="00E25ACE"/>
    <w:rsid w:val="00E25B49"/>
    <w:rsid w:val="00E25B63"/>
    <w:rsid w:val="00E25B8C"/>
    <w:rsid w:val="00E25B94"/>
    <w:rsid w:val="00E25C5D"/>
    <w:rsid w:val="00E25C5F"/>
    <w:rsid w:val="00E25C77"/>
    <w:rsid w:val="00E25ECC"/>
    <w:rsid w:val="00E25FF1"/>
    <w:rsid w:val="00E26004"/>
    <w:rsid w:val="00E2604C"/>
    <w:rsid w:val="00E26055"/>
    <w:rsid w:val="00E2609F"/>
    <w:rsid w:val="00E26121"/>
    <w:rsid w:val="00E2614A"/>
    <w:rsid w:val="00E262BB"/>
    <w:rsid w:val="00E263A5"/>
    <w:rsid w:val="00E263FB"/>
    <w:rsid w:val="00E26447"/>
    <w:rsid w:val="00E2646B"/>
    <w:rsid w:val="00E26544"/>
    <w:rsid w:val="00E265B0"/>
    <w:rsid w:val="00E265B4"/>
    <w:rsid w:val="00E265BF"/>
    <w:rsid w:val="00E26628"/>
    <w:rsid w:val="00E2667E"/>
    <w:rsid w:val="00E266A7"/>
    <w:rsid w:val="00E266EC"/>
    <w:rsid w:val="00E26702"/>
    <w:rsid w:val="00E26712"/>
    <w:rsid w:val="00E26784"/>
    <w:rsid w:val="00E26831"/>
    <w:rsid w:val="00E26860"/>
    <w:rsid w:val="00E26874"/>
    <w:rsid w:val="00E269B2"/>
    <w:rsid w:val="00E26AB1"/>
    <w:rsid w:val="00E26AD9"/>
    <w:rsid w:val="00E26BE8"/>
    <w:rsid w:val="00E26C78"/>
    <w:rsid w:val="00E26C99"/>
    <w:rsid w:val="00E26CC5"/>
    <w:rsid w:val="00E26E43"/>
    <w:rsid w:val="00E26E68"/>
    <w:rsid w:val="00E26EC8"/>
    <w:rsid w:val="00E26ECF"/>
    <w:rsid w:val="00E26F5A"/>
    <w:rsid w:val="00E26F6A"/>
    <w:rsid w:val="00E26FA5"/>
    <w:rsid w:val="00E26FBD"/>
    <w:rsid w:val="00E26FC5"/>
    <w:rsid w:val="00E26FCF"/>
    <w:rsid w:val="00E2705F"/>
    <w:rsid w:val="00E27121"/>
    <w:rsid w:val="00E27141"/>
    <w:rsid w:val="00E27211"/>
    <w:rsid w:val="00E2721D"/>
    <w:rsid w:val="00E2726D"/>
    <w:rsid w:val="00E272F9"/>
    <w:rsid w:val="00E273E4"/>
    <w:rsid w:val="00E27421"/>
    <w:rsid w:val="00E2755B"/>
    <w:rsid w:val="00E27581"/>
    <w:rsid w:val="00E275AD"/>
    <w:rsid w:val="00E2763A"/>
    <w:rsid w:val="00E2764B"/>
    <w:rsid w:val="00E27756"/>
    <w:rsid w:val="00E27820"/>
    <w:rsid w:val="00E2787B"/>
    <w:rsid w:val="00E27940"/>
    <w:rsid w:val="00E279B5"/>
    <w:rsid w:val="00E279C5"/>
    <w:rsid w:val="00E27A1F"/>
    <w:rsid w:val="00E27AF4"/>
    <w:rsid w:val="00E27AFC"/>
    <w:rsid w:val="00E27B8B"/>
    <w:rsid w:val="00E27BD7"/>
    <w:rsid w:val="00E27BE7"/>
    <w:rsid w:val="00E27C1A"/>
    <w:rsid w:val="00E27C7A"/>
    <w:rsid w:val="00E27D26"/>
    <w:rsid w:val="00E27D5F"/>
    <w:rsid w:val="00E27DF3"/>
    <w:rsid w:val="00E27E37"/>
    <w:rsid w:val="00E27EE8"/>
    <w:rsid w:val="00E27F72"/>
    <w:rsid w:val="00E27F8C"/>
    <w:rsid w:val="00E27FAC"/>
    <w:rsid w:val="00E27FF5"/>
    <w:rsid w:val="00E3005B"/>
    <w:rsid w:val="00E30112"/>
    <w:rsid w:val="00E30125"/>
    <w:rsid w:val="00E30186"/>
    <w:rsid w:val="00E301BB"/>
    <w:rsid w:val="00E3021B"/>
    <w:rsid w:val="00E3021C"/>
    <w:rsid w:val="00E30283"/>
    <w:rsid w:val="00E30354"/>
    <w:rsid w:val="00E30535"/>
    <w:rsid w:val="00E30575"/>
    <w:rsid w:val="00E30576"/>
    <w:rsid w:val="00E3063E"/>
    <w:rsid w:val="00E3066E"/>
    <w:rsid w:val="00E306DB"/>
    <w:rsid w:val="00E30748"/>
    <w:rsid w:val="00E308A5"/>
    <w:rsid w:val="00E309C7"/>
    <w:rsid w:val="00E309D4"/>
    <w:rsid w:val="00E30AE0"/>
    <w:rsid w:val="00E30B84"/>
    <w:rsid w:val="00E30B8D"/>
    <w:rsid w:val="00E30BCB"/>
    <w:rsid w:val="00E30CC6"/>
    <w:rsid w:val="00E30F20"/>
    <w:rsid w:val="00E30F51"/>
    <w:rsid w:val="00E30F69"/>
    <w:rsid w:val="00E30FDF"/>
    <w:rsid w:val="00E30FF5"/>
    <w:rsid w:val="00E31128"/>
    <w:rsid w:val="00E31163"/>
    <w:rsid w:val="00E312A5"/>
    <w:rsid w:val="00E312BB"/>
    <w:rsid w:val="00E312DA"/>
    <w:rsid w:val="00E313A3"/>
    <w:rsid w:val="00E313B4"/>
    <w:rsid w:val="00E3148F"/>
    <w:rsid w:val="00E314C4"/>
    <w:rsid w:val="00E314CA"/>
    <w:rsid w:val="00E314DA"/>
    <w:rsid w:val="00E3157B"/>
    <w:rsid w:val="00E3167E"/>
    <w:rsid w:val="00E31698"/>
    <w:rsid w:val="00E3175E"/>
    <w:rsid w:val="00E31761"/>
    <w:rsid w:val="00E31922"/>
    <w:rsid w:val="00E3198C"/>
    <w:rsid w:val="00E319DF"/>
    <w:rsid w:val="00E31B1A"/>
    <w:rsid w:val="00E31B34"/>
    <w:rsid w:val="00E31B7F"/>
    <w:rsid w:val="00E31D58"/>
    <w:rsid w:val="00E31D5F"/>
    <w:rsid w:val="00E31D66"/>
    <w:rsid w:val="00E31DD6"/>
    <w:rsid w:val="00E31E43"/>
    <w:rsid w:val="00E31F4F"/>
    <w:rsid w:val="00E320BD"/>
    <w:rsid w:val="00E320C1"/>
    <w:rsid w:val="00E32135"/>
    <w:rsid w:val="00E32258"/>
    <w:rsid w:val="00E32262"/>
    <w:rsid w:val="00E32410"/>
    <w:rsid w:val="00E32413"/>
    <w:rsid w:val="00E3248F"/>
    <w:rsid w:val="00E324A5"/>
    <w:rsid w:val="00E325F2"/>
    <w:rsid w:val="00E32651"/>
    <w:rsid w:val="00E32697"/>
    <w:rsid w:val="00E326E9"/>
    <w:rsid w:val="00E3272B"/>
    <w:rsid w:val="00E32748"/>
    <w:rsid w:val="00E327DC"/>
    <w:rsid w:val="00E32959"/>
    <w:rsid w:val="00E32A88"/>
    <w:rsid w:val="00E32C79"/>
    <w:rsid w:val="00E32D2D"/>
    <w:rsid w:val="00E32DAB"/>
    <w:rsid w:val="00E32E88"/>
    <w:rsid w:val="00E32F0B"/>
    <w:rsid w:val="00E32F6A"/>
    <w:rsid w:val="00E32F8E"/>
    <w:rsid w:val="00E32FF8"/>
    <w:rsid w:val="00E33010"/>
    <w:rsid w:val="00E330CF"/>
    <w:rsid w:val="00E33168"/>
    <w:rsid w:val="00E3316E"/>
    <w:rsid w:val="00E331F4"/>
    <w:rsid w:val="00E33257"/>
    <w:rsid w:val="00E33274"/>
    <w:rsid w:val="00E3329A"/>
    <w:rsid w:val="00E33335"/>
    <w:rsid w:val="00E3337D"/>
    <w:rsid w:val="00E33462"/>
    <w:rsid w:val="00E33488"/>
    <w:rsid w:val="00E334BE"/>
    <w:rsid w:val="00E3355E"/>
    <w:rsid w:val="00E335DB"/>
    <w:rsid w:val="00E33657"/>
    <w:rsid w:val="00E33688"/>
    <w:rsid w:val="00E336A4"/>
    <w:rsid w:val="00E33710"/>
    <w:rsid w:val="00E337CD"/>
    <w:rsid w:val="00E3382E"/>
    <w:rsid w:val="00E33845"/>
    <w:rsid w:val="00E3388D"/>
    <w:rsid w:val="00E338BA"/>
    <w:rsid w:val="00E33973"/>
    <w:rsid w:val="00E33A4E"/>
    <w:rsid w:val="00E33ABB"/>
    <w:rsid w:val="00E33B3B"/>
    <w:rsid w:val="00E33B92"/>
    <w:rsid w:val="00E33BE6"/>
    <w:rsid w:val="00E33C02"/>
    <w:rsid w:val="00E33C0F"/>
    <w:rsid w:val="00E33C3D"/>
    <w:rsid w:val="00E33CAB"/>
    <w:rsid w:val="00E33E4F"/>
    <w:rsid w:val="00E33E6A"/>
    <w:rsid w:val="00E33F6B"/>
    <w:rsid w:val="00E33FE9"/>
    <w:rsid w:val="00E341A5"/>
    <w:rsid w:val="00E341B0"/>
    <w:rsid w:val="00E341CD"/>
    <w:rsid w:val="00E3421C"/>
    <w:rsid w:val="00E3424C"/>
    <w:rsid w:val="00E342C7"/>
    <w:rsid w:val="00E3432E"/>
    <w:rsid w:val="00E34369"/>
    <w:rsid w:val="00E34372"/>
    <w:rsid w:val="00E343BB"/>
    <w:rsid w:val="00E344E1"/>
    <w:rsid w:val="00E3457D"/>
    <w:rsid w:val="00E346C3"/>
    <w:rsid w:val="00E3481B"/>
    <w:rsid w:val="00E348E3"/>
    <w:rsid w:val="00E348FC"/>
    <w:rsid w:val="00E3495F"/>
    <w:rsid w:val="00E34A28"/>
    <w:rsid w:val="00E34ACC"/>
    <w:rsid w:val="00E34ADC"/>
    <w:rsid w:val="00E34AFE"/>
    <w:rsid w:val="00E34B0B"/>
    <w:rsid w:val="00E34C4C"/>
    <w:rsid w:val="00E34CAC"/>
    <w:rsid w:val="00E34D4F"/>
    <w:rsid w:val="00E34D8A"/>
    <w:rsid w:val="00E34F64"/>
    <w:rsid w:val="00E34F79"/>
    <w:rsid w:val="00E34FD2"/>
    <w:rsid w:val="00E34FF0"/>
    <w:rsid w:val="00E3504F"/>
    <w:rsid w:val="00E35079"/>
    <w:rsid w:val="00E35085"/>
    <w:rsid w:val="00E3513B"/>
    <w:rsid w:val="00E35238"/>
    <w:rsid w:val="00E35266"/>
    <w:rsid w:val="00E352C0"/>
    <w:rsid w:val="00E3531C"/>
    <w:rsid w:val="00E353B5"/>
    <w:rsid w:val="00E355B2"/>
    <w:rsid w:val="00E355E1"/>
    <w:rsid w:val="00E35682"/>
    <w:rsid w:val="00E3569F"/>
    <w:rsid w:val="00E356B5"/>
    <w:rsid w:val="00E3573B"/>
    <w:rsid w:val="00E35763"/>
    <w:rsid w:val="00E35765"/>
    <w:rsid w:val="00E35768"/>
    <w:rsid w:val="00E3576B"/>
    <w:rsid w:val="00E35860"/>
    <w:rsid w:val="00E35901"/>
    <w:rsid w:val="00E35973"/>
    <w:rsid w:val="00E35A87"/>
    <w:rsid w:val="00E35AE3"/>
    <w:rsid w:val="00E35B0C"/>
    <w:rsid w:val="00E35B50"/>
    <w:rsid w:val="00E35B76"/>
    <w:rsid w:val="00E35C23"/>
    <w:rsid w:val="00E35C84"/>
    <w:rsid w:val="00E35CEC"/>
    <w:rsid w:val="00E35D98"/>
    <w:rsid w:val="00E35DDC"/>
    <w:rsid w:val="00E35F05"/>
    <w:rsid w:val="00E35F37"/>
    <w:rsid w:val="00E35F64"/>
    <w:rsid w:val="00E36166"/>
    <w:rsid w:val="00E361C1"/>
    <w:rsid w:val="00E36238"/>
    <w:rsid w:val="00E36358"/>
    <w:rsid w:val="00E36414"/>
    <w:rsid w:val="00E36441"/>
    <w:rsid w:val="00E36499"/>
    <w:rsid w:val="00E364C1"/>
    <w:rsid w:val="00E36663"/>
    <w:rsid w:val="00E366CE"/>
    <w:rsid w:val="00E366FC"/>
    <w:rsid w:val="00E367D2"/>
    <w:rsid w:val="00E36874"/>
    <w:rsid w:val="00E36932"/>
    <w:rsid w:val="00E36941"/>
    <w:rsid w:val="00E36988"/>
    <w:rsid w:val="00E36A9A"/>
    <w:rsid w:val="00E36AD6"/>
    <w:rsid w:val="00E36B08"/>
    <w:rsid w:val="00E36B87"/>
    <w:rsid w:val="00E36C45"/>
    <w:rsid w:val="00E36C84"/>
    <w:rsid w:val="00E36CC9"/>
    <w:rsid w:val="00E36D0D"/>
    <w:rsid w:val="00E36E33"/>
    <w:rsid w:val="00E36F49"/>
    <w:rsid w:val="00E36F67"/>
    <w:rsid w:val="00E36FB6"/>
    <w:rsid w:val="00E370D9"/>
    <w:rsid w:val="00E371DC"/>
    <w:rsid w:val="00E372AF"/>
    <w:rsid w:val="00E3733E"/>
    <w:rsid w:val="00E373E2"/>
    <w:rsid w:val="00E3748E"/>
    <w:rsid w:val="00E3749F"/>
    <w:rsid w:val="00E374AF"/>
    <w:rsid w:val="00E3762F"/>
    <w:rsid w:val="00E37675"/>
    <w:rsid w:val="00E3782E"/>
    <w:rsid w:val="00E3785A"/>
    <w:rsid w:val="00E3793C"/>
    <w:rsid w:val="00E3798E"/>
    <w:rsid w:val="00E379D4"/>
    <w:rsid w:val="00E37B4E"/>
    <w:rsid w:val="00E37CA2"/>
    <w:rsid w:val="00E37CCF"/>
    <w:rsid w:val="00E37D6F"/>
    <w:rsid w:val="00E37E32"/>
    <w:rsid w:val="00E37E50"/>
    <w:rsid w:val="00E37EA1"/>
    <w:rsid w:val="00E37ED5"/>
    <w:rsid w:val="00E37F90"/>
    <w:rsid w:val="00E40039"/>
    <w:rsid w:val="00E400DE"/>
    <w:rsid w:val="00E4011F"/>
    <w:rsid w:val="00E40365"/>
    <w:rsid w:val="00E403B7"/>
    <w:rsid w:val="00E40477"/>
    <w:rsid w:val="00E404C6"/>
    <w:rsid w:val="00E404D8"/>
    <w:rsid w:val="00E40584"/>
    <w:rsid w:val="00E406B7"/>
    <w:rsid w:val="00E40783"/>
    <w:rsid w:val="00E40807"/>
    <w:rsid w:val="00E408B4"/>
    <w:rsid w:val="00E40A00"/>
    <w:rsid w:val="00E40A0D"/>
    <w:rsid w:val="00E40A31"/>
    <w:rsid w:val="00E40A6C"/>
    <w:rsid w:val="00E40ABE"/>
    <w:rsid w:val="00E40B49"/>
    <w:rsid w:val="00E40C06"/>
    <w:rsid w:val="00E40C20"/>
    <w:rsid w:val="00E40C79"/>
    <w:rsid w:val="00E40D34"/>
    <w:rsid w:val="00E40E38"/>
    <w:rsid w:val="00E40ECC"/>
    <w:rsid w:val="00E40F55"/>
    <w:rsid w:val="00E41086"/>
    <w:rsid w:val="00E410FC"/>
    <w:rsid w:val="00E41128"/>
    <w:rsid w:val="00E4115E"/>
    <w:rsid w:val="00E412A9"/>
    <w:rsid w:val="00E4135A"/>
    <w:rsid w:val="00E413F1"/>
    <w:rsid w:val="00E414BF"/>
    <w:rsid w:val="00E414F2"/>
    <w:rsid w:val="00E41523"/>
    <w:rsid w:val="00E41572"/>
    <w:rsid w:val="00E41580"/>
    <w:rsid w:val="00E415C4"/>
    <w:rsid w:val="00E415CD"/>
    <w:rsid w:val="00E4160E"/>
    <w:rsid w:val="00E4166E"/>
    <w:rsid w:val="00E416C3"/>
    <w:rsid w:val="00E41910"/>
    <w:rsid w:val="00E41AB6"/>
    <w:rsid w:val="00E41AF9"/>
    <w:rsid w:val="00E41B74"/>
    <w:rsid w:val="00E41C22"/>
    <w:rsid w:val="00E41C77"/>
    <w:rsid w:val="00E41CB7"/>
    <w:rsid w:val="00E41CD3"/>
    <w:rsid w:val="00E41D9D"/>
    <w:rsid w:val="00E41E12"/>
    <w:rsid w:val="00E41E35"/>
    <w:rsid w:val="00E41E8F"/>
    <w:rsid w:val="00E41ED0"/>
    <w:rsid w:val="00E41EE9"/>
    <w:rsid w:val="00E41F3F"/>
    <w:rsid w:val="00E41F44"/>
    <w:rsid w:val="00E41FDE"/>
    <w:rsid w:val="00E42111"/>
    <w:rsid w:val="00E42114"/>
    <w:rsid w:val="00E422BF"/>
    <w:rsid w:val="00E4231E"/>
    <w:rsid w:val="00E4234C"/>
    <w:rsid w:val="00E42371"/>
    <w:rsid w:val="00E4237A"/>
    <w:rsid w:val="00E423D3"/>
    <w:rsid w:val="00E424F2"/>
    <w:rsid w:val="00E42636"/>
    <w:rsid w:val="00E426C8"/>
    <w:rsid w:val="00E4272F"/>
    <w:rsid w:val="00E42794"/>
    <w:rsid w:val="00E427C1"/>
    <w:rsid w:val="00E42873"/>
    <w:rsid w:val="00E428C5"/>
    <w:rsid w:val="00E429B5"/>
    <w:rsid w:val="00E429ED"/>
    <w:rsid w:val="00E42A5E"/>
    <w:rsid w:val="00E42AC8"/>
    <w:rsid w:val="00E42C0C"/>
    <w:rsid w:val="00E42C6F"/>
    <w:rsid w:val="00E42C7F"/>
    <w:rsid w:val="00E42D30"/>
    <w:rsid w:val="00E42E7F"/>
    <w:rsid w:val="00E42EAE"/>
    <w:rsid w:val="00E42F82"/>
    <w:rsid w:val="00E430D2"/>
    <w:rsid w:val="00E4312B"/>
    <w:rsid w:val="00E43182"/>
    <w:rsid w:val="00E432B1"/>
    <w:rsid w:val="00E432BB"/>
    <w:rsid w:val="00E4332B"/>
    <w:rsid w:val="00E43344"/>
    <w:rsid w:val="00E4339A"/>
    <w:rsid w:val="00E433BF"/>
    <w:rsid w:val="00E43451"/>
    <w:rsid w:val="00E43491"/>
    <w:rsid w:val="00E43544"/>
    <w:rsid w:val="00E4354A"/>
    <w:rsid w:val="00E4358A"/>
    <w:rsid w:val="00E436FD"/>
    <w:rsid w:val="00E43700"/>
    <w:rsid w:val="00E4374E"/>
    <w:rsid w:val="00E4379F"/>
    <w:rsid w:val="00E437EE"/>
    <w:rsid w:val="00E43803"/>
    <w:rsid w:val="00E43866"/>
    <w:rsid w:val="00E438EC"/>
    <w:rsid w:val="00E43918"/>
    <w:rsid w:val="00E4399B"/>
    <w:rsid w:val="00E43A95"/>
    <w:rsid w:val="00E43B08"/>
    <w:rsid w:val="00E43B37"/>
    <w:rsid w:val="00E43BD8"/>
    <w:rsid w:val="00E43C19"/>
    <w:rsid w:val="00E43C63"/>
    <w:rsid w:val="00E43D3E"/>
    <w:rsid w:val="00E43DFA"/>
    <w:rsid w:val="00E43EAC"/>
    <w:rsid w:val="00E43F33"/>
    <w:rsid w:val="00E44076"/>
    <w:rsid w:val="00E441CD"/>
    <w:rsid w:val="00E441E1"/>
    <w:rsid w:val="00E44232"/>
    <w:rsid w:val="00E4425E"/>
    <w:rsid w:val="00E44370"/>
    <w:rsid w:val="00E443CD"/>
    <w:rsid w:val="00E4458B"/>
    <w:rsid w:val="00E4464F"/>
    <w:rsid w:val="00E44667"/>
    <w:rsid w:val="00E4466E"/>
    <w:rsid w:val="00E447AA"/>
    <w:rsid w:val="00E447F4"/>
    <w:rsid w:val="00E44825"/>
    <w:rsid w:val="00E4482C"/>
    <w:rsid w:val="00E44920"/>
    <w:rsid w:val="00E449BD"/>
    <w:rsid w:val="00E44AD4"/>
    <w:rsid w:val="00E44B75"/>
    <w:rsid w:val="00E44B8F"/>
    <w:rsid w:val="00E44BBB"/>
    <w:rsid w:val="00E44BC6"/>
    <w:rsid w:val="00E44BFA"/>
    <w:rsid w:val="00E44C10"/>
    <w:rsid w:val="00E44C36"/>
    <w:rsid w:val="00E44C44"/>
    <w:rsid w:val="00E44CAF"/>
    <w:rsid w:val="00E44D11"/>
    <w:rsid w:val="00E44FC4"/>
    <w:rsid w:val="00E44FC5"/>
    <w:rsid w:val="00E4502B"/>
    <w:rsid w:val="00E45034"/>
    <w:rsid w:val="00E45042"/>
    <w:rsid w:val="00E45069"/>
    <w:rsid w:val="00E4517C"/>
    <w:rsid w:val="00E451C0"/>
    <w:rsid w:val="00E45328"/>
    <w:rsid w:val="00E45404"/>
    <w:rsid w:val="00E454BF"/>
    <w:rsid w:val="00E454E7"/>
    <w:rsid w:val="00E455FC"/>
    <w:rsid w:val="00E45657"/>
    <w:rsid w:val="00E4575D"/>
    <w:rsid w:val="00E45764"/>
    <w:rsid w:val="00E45839"/>
    <w:rsid w:val="00E45848"/>
    <w:rsid w:val="00E458C5"/>
    <w:rsid w:val="00E458C9"/>
    <w:rsid w:val="00E4594B"/>
    <w:rsid w:val="00E459AF"/>
    <w:rsid w:val="00E45A0C"/>
    <w:rsid w:val="00E45AA1"/>
    <w:rsid w:val="00E45AAD"/>
    <w:rsid w:val="00E45B4B"/>
    <w:rsid w:val="00E45C0C"/>
    <w:rsid w:val="00E45DD9"/>
    <w:rsid w:val="00E45EFD"/>
    <w:rsid w:val="00E45F30"/>
    <w:rsid w:val="00E45F50"/>
    <w:rsid w:val="00E46034"/>
    <w:rsid w:val="00E4608D"/>
    <w:rsid w:val="00E46091"/>
    <w:rsid w:val="00E46130"/>
    <w:rsid w:val="00E4614F"/>
    <w:rsid w:val="00E461A0"/>
    <w:rsid w:val="00E461B1"/>
    <w:rsid w:val="00E46255"/>
    <w:rsid w:val="00E463FD"/>
    <w:rsid w:val="00E46477"/>
    <w:rsid w:val="00E466A1"/>
    <w:rsid w:val="00E46704"/>
    <w:rsid w:val="00E46822"/>
    <w:rsid w:val="00E46843"/>
    <w:rsid w:val="00E46903"/>
    <w:rsid w:val="00E46A92"/>
    <w:rsid w:val="00E46B39"/>
    <w:rsid w:val="00E46B57"/>
    <w:rsid w:val="00E46BF2"/>
    <w:rsid w:val="00E46E70"/>
    <w:rsid w:val="00E46EB3"/>
    <w:rsid w:val="00E46EF4"/>
    <w:rsid w:val="00E46F60"/>
    <w:rsid w:val="00E46F6C"/>
    <w:rsid w:val="00E46FDF"/>
    <w:rsid w:val="00E4720E"/>
    <w:rsid w:val="00E47347"/>
    <w:rsid w:val="00E473E7"/>
    <w:rsid w:val="00E4742F"/>
    <w:rsid w:val="00E47461"/>
    <w:rsid w:val="00E47546"/>
    <w:rsid w:val="00E4757F"/>
    <w:rsid w:val="00E476B5"/>
    <w:rsid w:val="00E4790E"/>
    <w:rsid w:val="00E479A9"/>
    <w:rsid w:val="00E479FE"/>
    <w:rsid w:val="00E47BA1"/>
    <w:rsid w:val="00E47CAE"/>
    <w:rsid w:val="00E47E34"/>
    <w:rsid w:val="00E47EBF"/>
    <w:rsid w:val="00E47F0F"/>
    <w:rsid w:val="00E47F59"/>
    <w:rsid w:val="00E47F6B"/>
    <w:rsid w:val="00E50045"/>
    <w:rsid w:val="00E50060"/>
    <w:rsid w:val="00E50183"/>
    <w:rsid w:val="00E501CC"/>
    <w:rsid w:val="00E502C4"/>
    <w:rsid w:val="00E50307"/>
    <w:rsid w:val="00E50336"/>
    <w:rsid w:val="00E503CC"/>
    <w:rsid w:val="00E503EA"/>
    <w:rsid w:val="00E50484"/>
    <w:rsid w:val="00E5049A"/>
    <w:rsid w:val="00E505A2"/>
    <w:rsid w:val="00E505A4"/>
    <w:rsid w:val="00E5067E"/>
    <w:rsid w:val="00E50738"/>
    <w:rsid w:val="00E507DA"/>
    <w:rsid w:val="00E507E4"/>
    <w:rsid w:val="00E5085B"/>
    <w:rsid w:val="00E509CE"/>
    <w:rsid w:val="00E509D8"/>
    <w:rsid w:val="00E509DE"/>
    <w:rsid w:val="00E50A6D"/>
    <w:rsid w:val="00E50ACF"/>
    <w:rsid w:val="00E50B75"/>
    <w:rsid w:val="00E50DC7"/>
    <w:rsid w:val="00E50E91"/>
    <w:rsid w:val="00E50F13"/>
    <w:rsid w:val="00E50F5D"/>
    <w:rsid w:val="00E50FD5"/>
    <w:rsid w:val="00E5106C"/>
    <w:rsid w:val="00E510C2"/>
    <w:rsid w:val="00E51110"/>
    <w:rsid w:val="00E51135"/>
    <w:rsid w:val="00E5116F"/>
    <w:rsid w:val="00E5121A"/>
    <w:rsid w:val="00E512C0"/>
    <w:rsid w:val="00E51355"/>
    <w:rsid w:val="00E51436"/>
    <w:rsid w:val="00E51469"/>
    <w:rsid w:val="00E51475"/>
    <w:rsid w:val="00E514FE"/>
    <w:rsid w:val="00E515D0"/>
    <w:rsid w:val="00E5164C"/>
    <w:rsid w:val="00E51689"/>
    <w:rsid w:val="00E516A9"/>
    <w:rsid w:val="00E51736"/>
    <w:rsid w:val="00E51743"/>
    <w:rsid w:val="00E517FE"/>
    <w:rsid w:val="00E518C9"/>
    <w:rsid w:val="00E51919"/>
    <w:rsid w:val="00E51971"/>
    <w:rsid w:val="00E5197E"/>
    <w:rsid w:val="00E51A48"/>
    <w:rsid w:val="00E51AC7"/>
    <w:rsid w:val="00E51B63"/>
    <w:rsid w:val="00E51C51"/>
    <w:rsid w:val="00E51D8C"/>
    <w:rsid w:val="00E51DCF"/>
    <w:rsid w:val="00E51E38"/>
    <w:rsid w:val="00E51E9C"/>
    <w:rsid w:val="00E51EBB"/>
    <w:rsid w:val="00E51F95"/>
    <w:rsid w:val="00E52035"/>
    <w:rsid w:val="00E520B8"/>
    <w:rsid w:val="00E5212E"/>
    <w:rsid w:val="00E5213B"/>
    <w:rsid w:val="00E5215B"/>
    <w:rsid w:val="00E522C1"/>
    <w:rsid w:val="00E52377"/>
    <w:rsid w:val="00E523BB"/>
    <w:rsid w:val="00E52489"/>
    <w:rsid w:val="00E524C2"/>
    <w:rsid w:val="00E52583"/>
    <w:rsid w:val="00E525AB"/>
    <w:rsid w:val="00E525BD"/>
    <w:rsid w:val="00E526A1"/>
    <w:rsid w:val="00E52704"/>
    <w:rsid w:val="00E527E1"/>
    <w:rsid w:val="00E528C4"/>
    <w:rsid w:val="00E52A21"/>
    <w:rsid w:val="00E52B27"/>
    <w:rsid w:val="00E52BD2"/>
    <w:rsid w:val="00E52C13"/>
    <w:rsid w:val="00E52C1D"/>
    <w:rsid w:val="00E52CE1"/>
    <w:rsid w:val="00E52DD5"/>
    <w:rsid w:val="00E52E05"/>
    <w:rsid w:val="00E52E4E"/>
    <w:rsid w:val="00E52EAF"/>
    <w:rsid w:val="00E52F2C"/>
    <w:rsid w:val="00E52F36"/>
    <w:rsid w:val="00E52F39"/>
    <w:rsid w:val="00E52FE6"/>
    <w:rsid w:val="00E52FFA"/>
    <w:rsid w:val="00E5311A"/>
    <w:rsid w:val="00E53181"/>
    <w:rsid w:val="00E5321A"/>
    <w:rsid w:val="00E5325D"/>
    <w:rsid w:val="00E53282"/>
    <w:rsid w:val="00E532BF"/>
    <w:rsid w:val="00E532C3"/>
    <w:rsid w:val="00E532D9"/>
    <w:rsid w:val="00E53371"/>
    <w:rsid w:val="00E5341D"/>
    <w:rsid w:val="00E53450"/>
    <w:rsid w:val="00E53452"/>
    <w:rsid w:val="00E534F8"/>
    <w:rsid w:val="00E535B7"/>
    <w:rsid w:val="00E53608"/>
    <w:rsid w:val="00E53730"/>
    <w:rsid w:val="00E53882"/>
    <w:rsid w:val="00E53895"/>
    <w:rsid w:val="00E538BB"/>
    <w:rsid w:val="00E5390E"/>
    <w:rsid w:val="00E53B82"/>
    <w:rsid w:val="00E53B85"/>
    <w:rsid w:val="00E53BB4"/>
    <w:rsid w:val="00E53CB6"/>
    <w:rsid w:val="00E53D2A"/>
    <w:rsid w:val="00E53E81"/>
    <w:rsid w:val="00E540A4"/>
    <w:rsid w:val="00E5413E"/>
    <w:rsid w:val="00E54160"/>
    <w:rsid w:val="00E5431A"/>
    <w:rsid w:val="00E54323"/>
    <w:rsid w:val="00E54329"/>
    <w:rsid w:val="00E543C4"/>
    <w:rsid w:val="00E5445C"/>
    <w:rsid w:val="00E54477"/>
    <w:rsid w:val="00E544B5"/>
    <w:rsid w:val="00E544C4"/>
    <w:rsid w:val="00E54508"/>
    <w:rsid w:val="00E5450D"/>
    <w:rsid w:val="00E5461E"/>
    <w:rsid w:val="00E5467E"/>
    <w:rsid w:val="00E546A6"/>
    <w:rsid w:val="00E546CC"/>
    <w:rsid w:val="00E546D9"/>
    <w:rsid w:val="00E547DC"/>
    <w:rsid w:val="00E54883"/>
    <w:rsid w:val="00E54908"/>
    <w:rsid w:val="00E5499B"/>
    <w:rsid w:val="00E549FE"/>
    <w:rsid w:val="00E54A9F"/>
    <w:rsid w:val="00E54B34"/>
    <w:rsid w:val="00E54BEE"/>
    <w:rsid w:val="00E54C33"/>
    <w:rsid w:val="00E54D1F"/>
    <w:rsid w:val="00E54D43"/>
    <w:rsid w:val="00E54D65"/>
    <w:rsid w:val="00E54E95"/>
    <w:rsid w:val="00E54EFE"/>
    <w:rsid w:val="00E54F1A"/>
    <w:rsid w:val="00E54FFE"/>
    <w:rsid w:val="00E5502B"/>
    <w:rsid w:val="00E55139"/>
    <w:rsid w:val="00E551E4"/>
    <w:rsid w:val="00E55232"/>
    <w:rsid w:val="00E55283"/>
    <w:rsid w:val="00E55394"/>
    <w:rsid w:val="00E55448"/>
    <w:rsid w:val="00E55547"/>
    <w:rsid w:val="00E5555D"/>
    <w:rsid w:val="00E555DB"/>
    <w:rsid w:val="00E5563B"/>
    <w:rsid w:val="00E55687"/>
    <w:rsid w:val="00E556EB"/>
    <w:rsid w:val="00E55816"/>
    <w:rsid w:val="00E558E0"/>
    <w:rsid w:val="00E55906"/>
    <w:rsid w:val="00E55980"/>
    <w:rsid w:val="00E55992"/>
    <w:rsid w:val="00E559C2"/>
    <w:rsid w:val="00E55AA2"/>
    <w:rsid w:val="00E55C98"/>
    <w:rsid w:val="00E55CBD"/>
    <w:rsid w:val="00E55CDA"/>
    <w:rsid w:val="00E55D9F"/>
    <w:rsid w:val="00E55EB8"/>
    <w:rsid w:val="00E55F7F"/>
    <w:rsid w:val="00E56094"/>
    <w:rsid w:val="00E56096"/>
    <w:rsid w:val="00E560AC"/>
    <w:rsid w:val="00E560D6"/>
    <w:rsid w:val="00E56104"/>
    <w:rsid w:val="00E561A6"/>
    <w:rsid w:val="00E56387"/>
    <w:rsid w:val="00E563E5"/>
    <w:rsid w:val="00E5641E"/>
    <w:rsid w:val="00E564C2"/>
    <w:rsid w:val="00E56571"/>
    <w:rsid w:val="00E56599"/>
    <w:rsid w:val="00E5659C"/>
    <w:rsid w:val="00E565DE"/>
    <w:rsid w:val="00E565FB"/>
    <w:rsid w:val="00E56614"/>
    <w:rsid w:val="00E56675"/>
    <w:rsid w:val="00E566A8"/>
    <w:rsid w:val="00E566FA"/>
    <w:rsid w:val="00E56780"/>
    <w:rsid w:val="00E5693D"/>
    <w:rsid w:val="00E56A36"/>
    <w:rsid w:val="00E56A77"/>
    <w:rsid w:val="00E56A87"/>
    <w:rsid w:val="00E56AD4"/>
    <w:rsid w:val="00E56AE0"/>
    <w:rsid w:val="00E56B10"/>
    <w:rsid w:val="00E56B27"/>
    <w:rsid w:val="00E56CA6"/>
    <w:rsid w:val="00E56CDE"/>
    <w:rsid w:val="00E56D4E"/>
    <w:rsid w:val="00E56DF2"/>
    <w:rsid w:val="00E56EAA"/>
    <w:rsid w:val="00E56ED9"/>
    <w:rsid w:val="00E5707A"/>
    <w:rsid w:val="00E571B5"/>
    <w:rsid w:val="00E571B9"/>
    <w:rsid w:val="00E571D4"/>
    <w:rsid w:val="00E57247"/>
    <w:rsid w:val="00E5724D"/>
    <w:rsid w:val="00E57267"/>
    <w:rsid w:val="00E57350"/>
    <w:rsid w:val="00E573AE"/>
    <w:rsid w:val="00E57579"/>
    <w:rsid w:val="00E57592"/>
    <w:rsid w:val="00E5764A"/>
    <w:rsid w:val="00E576C0"/>
    <w:rsid w:val="00E576CD"/>
    <w:rsid w:val="00E5772A"/>
    <w:rsid w:val="00E57759"/>
    <w:rsid w:val="00E5778C"/>
    <w:rsid w:val="00E577C1"/>
    <w:rsid w:val="00E57966"/>
    <w:rsid w:val="00E5796F"/>
    <w:rsid w:val="00E57AB9"/>
    <w:rsid w:val="00E57AF9"/>
    <w:rsid w:val="00E57BAC"/>
    <w:rsid w:val="00E57C0B"/>
    <w:rsid w:val="00E57CC1"/>
    <w:rsid w:val="00E57D49"/>
    <w:rsid w:val="00E57D64"/>
    <w:rsid w:val="00E57E1D"/>
    <w:rsid w:val="00E57EB6"/>
    <w:rsid w:val="00E57EBF"/>
    <w:rsid w:val="00E57F5A"/>
    <w:rsid w:val="00E57F5C"/>
    <w:rsid w:val="00E60092"/>
    <w:rsid w:val="00E60106"/>
    <w:rsid w:val="00E601AE"/>
    <w:rsid w:val="00E60225"/>
    <w:rsid w:val="00E60291"/>
    <w:rsid w:val="00E6035E"/>
    <w:rsid w:val="00E60405"/>
    <w:rsid w:val="00E60415"/>
    <w:rsid w:val="00E60506"/>
    <w:rsid w:val="00E6056A"/>
    <w:rsid w:val="00E6063A"/>
    <w:rsid w:val="00E607EF"/>
    <w:rsid w:val="00E60831"/>
    <w:rsid w:val="00E60879"/>
    <w:rsid w:val="00E60885"/>
    <w:rsid w:val="00E608FC"/>
    <w:rsid w:val="00E60909"/>
    <w:rsid w:val="00E6090A"/>
    <w:rsid w:val="00E609C5"/>
    <w:rsid w:val="00E60A38"/>
    <w:rsid w:val="00E60A49"/>
    <w:rsid w:val="00E60A6B"/>
    <w:rsid w:val="00E60A99"/>
    <w:rsid w:val="00E60AB6"/>
    <w:rsid w:val="00E60BA5"/>
    <w:rsid w:val="00E60CB9"/>
    <w:rsid w:val="00E60CBF"/>
    <w:rsid w:val="00E60CED"/>
    <w:rsid w:val="00E60D36"/>
    <w:rsid w:val="00E60E17"/>
    <w:rsid w:val="00E60F7F"/>
    <w:rsid w:val="00E60F85"/>
    <w:rsid w:val="00E60F92"/>
    <w:rsid w:val="00E60FAB"/>
    <w:rsid w:val="00E6105F"/>
    <w:rsid w:val="00E611BB"/>
    <w:rsid w:val="00E612DA"/>
    <w:rsid w:val="00E612E2"/>
    <w:rsid w:val="00E61537"/>
    <w:rsid w:val="00E615D7"/>
    <w:rsid w:val="00E61656"/>
    <w:rsid w:val="00E61679"/>
    <w:rsid w:val="00E616BB"/>
    <w:rsid w:val="00E616DA"/>
    <w:rsid w:val="00E616EB"/>
    <w:rsid w:val="00E617AE"/>
    <w:rsid w:val="00E617EC"/>
    <w:rsid w:val="00E6182B"/>
    <w:rsid w:val="00E618F9"/>
    <w:rsid w:val="00E61A77"/>
    <w:rsid w:val="00E61B0E"/>
    <w:rsid w:val="00E61B36"/>
    <w:rsid w:val="00E61BB1"/>
    <w:rsid w:val="00E61BF6"/>
    <w:rsid w:val="00E61BF7"/>
    <w:rsid w:val="00E61C40"/>
    <w:rsid w:val="00E61CFF"/>
    <w:rsid w:val="00E61D15"/>
    <w:rsid w:val="00E61D3E"/>
    <w:rsid w:val="00E61D80"/>
    <w:rsid w:val="00E61DA4"/>
    <w:rsid w:val="00E61E04"/>
    <w:rsid w:val="00E61E1D"/>
    <w:rsid w:val="00E61E5F"/>
    <w:rsid w:val="00E61F0F"/>
    <w:rsid w:val="00E61F88"/>
    <w:rsid w:val="00E6205A"/>
    <w:rsid w:val="00E6208C"/>
    <w:rsid w:val="00E620A3"/>
    <w:rsid w:val="00E620AB"/>
    <w:rsid w:val="00E620AE"/>
    <w:rsid w:val="00E62155"/>
    <w:rsid w:val="00E6221C"/>
    <w:rsid w:val="00E62222"/>
    <w:rsid w:val="00E62262"/>
    <w:rsid w:val="00E625A3"/>
    <w:rsid w:val="00E625C6"/>
    <w:rsid w:val="00E6265C"/>
    <w:rsid w:val="00E6267D"/>
    <w:rsid w:val="00E6269D"/>
    <w:rsid w:val="00E626AB"/>
    <w:rsid w:val="00E626D5"/>
    <w:rsid w:val="00E6285F"/>
    <w:rsid w:val="00E6290E"/>
    <w:rsid w:val="00E62928"/>
    <w:rsid w:val="00E62936"/>
    <w:rsid w:val="00E629BC"/>
    <w:rsid w:val="00E62A9B"/>
    <w:rsid w:val="00E62AE6"/>
    <w:rsid w:val="00E62B3F"/>
    <w:rsid w:val="00E62B86"/>
    <w:rsid w:val="00E62BD2"/>
    <w:rsid w:val="00E62C31"/>
    <w:rsid w:val="00E62C39"/>
    <w:rsid w:val="00E62C75"/>
    <w:rsid w:val="00E62D18"/>
    <w:rsid w:val="00E62F03"/>
    <w:rsid w:val="00E62F2E"/>
    <w:rsid w:val="00E62F9F"/>
    <w:rsid w:val="00E6308E"/>
    <w:rsid w:val="00E6316B"/>
    <w:rsid w:val="00E631D1"/>
    <w:rsid w:val="00E631ED"/>
    <w:rsid w:val="00E63317"/>
    <w:rsid w:val="00E633E2"/>
    <w:rsid w:val="00E63418"/>
    <w:rsid w:val="00E6349F"/>
    <w:rsid w:val="00E634B5"/>
    <w:rsid w:val="00E6359A"/>
    <w:rsid w:val="00E63655"/>
    <w:rsid w:val="00E636C3"/>
    <w:rsid w:val="00E6383E"/>
    <w:rsid w:val="00E6385F"/>
    <w:rsid w:val="00E6389E"/>
    <w:rsid w:val="00E638EC"/>
    <w:rsid w:val="00E63ACD"/>
    <w:rsid w:val="00E63BDD"/>
    <w:rsid w:val="00E63C0A"/>
    <w:rsid w:val="00E63C38"/>
    <w:rsid w:val="00E63C45"/>
    <w:rsid w:val="00E63C4A"/>
    <w:rsid w:val="00E63CA9"/>
    <w:rsid w:val="00E63CFA"/>
    <w:rsid w:val="00E63E34"/>
    <w:rsid w:val="00E63E69"/>
    <w:rsid w:val="00E63EC3"/>
    <w:rsid w:val="00E63FF5"/>
    <w:rsid w:val="00E63FFE"/>
    <w:rsid w:val="00E6402C"/>
    <w:rsid w:val="00E64060"/>
    <w:rsid w:val="00E640DB"/>
    <w:rsid w:val="00E640E4"/>
    <w:rsid w:val="00E64100"/>
    <w:rsid w:val="00E64175"/>
    <w:rsid w:val="00E64244"/>
    <w:rsid w:val="00E6427F"/>
    <w:rsid w:val="00E642A4"/>
    <w:rsid w:val="00E6430C"/>
    <w:rsid w:val="00E64443"/>
    <w:rsid w:val="00E64460"/>
    <w:rsid w:val="00E644C0"/>
    <w:rsid w:val="00E644DC"/>
    <w:rsid w:val="00E644F3"/>
    <w:rsid w:val="00E6451C"/>
    <w:rsid w:val="00E64566"/>
    <w:rsid w:val="00E64582"/>
    <w:rsid w:val="00E64647"/>
    <w:rsid w:val="00E64778"/>
    <w:rsid w:val="00E648D5"/>
    <w:rsid w:val="00E649B8"/>
    <w:rsid w:val="00E649D2"/>
    <w:rsid w:val="00E649D5"/>
    <w:rsid w:val="00E649EF"/>
    <w:rsid w:val="00E64A1B"/>
    <w:rsid w:val="00E64B19"/>
    <w:rsid w:val="00E64B75"/>
    <w:rsid w:val="00E64B97"/>
    <w:rsid w:val="00E64BDA"/>
    <w:rsid w:val="00E64C89"/>
    <w:rsid w:val="00E64D55"/>
    <w:rsid w:val="00E64E2E"/>
    <w:rsid w:val="00E64E34"/>
    <w:rsid w:val="00E64E85"/>
    <w:rsid w:val="00E64F59"/>
    <w:rsid w:val="00E65013"/>
    <w:rsid w:val="00E65036"/>
    <w:rsid w:val="00E650BB"/>
    <w:rsid w:val="00E65355"/>
    <w:rsid w:val="00E65386"/>
    <w:rsid w:val="00E65406"/>
    <w:rsid w:val="00E6548B"/>
    <w:rsid w:val="00E65561"/>
    <w:rsid w:val="00E65581"/>
    <w:rsid w:val="00E65741"/>
    <w:rsid w:val="00E65852"/>
    <w:rsid w:val="00E65856"/>
    <w:rsid w:val="00E65866"/>
    <w:rsid w:val="00E65881"/>
    <w:rsid w:val="00E658C3"/>
    <w:rsid w:val="00E658DD"/>
    <w:rsid w:val="00E659B2"/>
    <w:rsid w:val="00E659CE"/>
    <w:rsid w:val="00E659D4"/>
    <w:rsid w:val="00E659D8"/>
    <w:rsid w:val="00E65A65"/>
    <w:rsid w:val="00E65A87"/>
    <w:rsid w:val="00E65B8F"/>
    <w:rsid w:val="00E65BA5"/>
    <w:rsid w:val="00E65BDC"/>
    <w:rsid w:val="00E65CEA"/>
    <w:rsid w:val="00E65D14"/>
    <w:rsid w:val="00E65DB6"/>
    <w:rsid w:val="00E65F85"/>
    <w:rsid w:val="00E65FB8"/>
    <w:rsid w:val="00E65FCC"/>
    <w:rsid w:val="00E6600B"/>
    <w:rsid w:val="00E66075"/>
    <w:rsid w:val="00E660A5"/>
    <w:rsid w:val="00E66183"/>
    <w:rsid w:val="00E6618F"/>
    <w:rsid w:val="00E6621B"/>
    <w:rsid w:val="00E66253"/>
    <w:rsid w:val="00E6633B"/>
    <w:rsid w:val="00E66417"/>
    <w:rsid w:val="00E664BC"/>
    <w:rsid w:val="00E66519"/>
    <w:rsid w:val="00E6652B"/>
    <w:rsid w:val="00E66541"/>
    <w:rsid w:val="00E6656D"/>
    <w:rsid w:val="00E66600"/>
    <w:rsid w:val="00E66603"/>
    <w:rsid w:val="00E66631"/>
    <w:rsid w:val="00E66735"/>
    <w:rsid w:val="00E66813"/>
    <w:rsid w:val="00E66818"/>
    <w:rsid w:val="00E66924"/>
    <w:rsid w:val="00E66927"/>
    <w:rsid w:val="00E66930"/>
    <w:rsid w:val="00E6697B"/>
    <w:rsid w:val="00E66999"/>
    <w:rsid w:val="00E669CA"/>
    <w:rsid w:val="00E66A94"/>
    <w:rsid w:val="00E66B37"/>
    <w:rsid w:val="00E66B49"/>
    <w:rsid w:val="00E66B57"/>
    <w:rsid w:val="00E66D00"/>
    <w:rsid w:val="00E66DC4"/>
    <w:rsid w:val="00E66DED"/>
    <w:rsid w:val="00E66DF5"/>
    <w:rsid w:val="00E66E35"/>
    <w:rsid w:val="00E66E83"/>
    <w:rsid w:val="00E66FA4"/>
    <w:rsid w:val="00E67169"/>
    <w:rsid w:val="00E671D2"/>
    <w:rsid w:val="00E67220"/>
    <w:rsid w:val="00E6726D"/>
    <w:rsid w:val="00E6728D"/>
    <w:rsid w:val="00E672E0"/>
    <w:rsid w:val="00E67339"/>
    <w:rsid w:val="00E67344"/>
    <w:rsid w:val="00E673A1"/>
    <w:rsid w:val="00E6751A"/>
    <w:rsid w:val="00E67523"/>
    <w:rsid w:val="00E67537"/>
    <w:rsid w:val="00E675B7"/>
    <w:rsid w:val="00E675EB"/>
    <w:rsid w:val="00E675EF"/>
    <w:rsid w:val="00E67647"/>
    <w:rsid w:val="00E6768A"/>
    <w:rsid w:val="00E676BF"/>
    <w:rsid w:val="00E676CE"/>
    <w:rsid w:val="00E6770A"/>
    <w:rsid w:val="00E67716"/>
    <w:rsid w:val="00E6777A"/>
    <w:rsid w:val="00E6780C"/>
    <w:rsid w:val="00E67828"/>
    <w:rsid w:val="00E67954"/>
    <w:rsid w:val="00E67A15"/>
    <w:rsid w:val="00E67B6C"/>
    <w:rsid w:val="00E67B89"/>
    <w:rsid w:val="00E67BE7"/>
    <w:rsid w:val="00E67C84"/>
    <w:rsid w:val="00E67CEA"/>
    <w:rsid w:val="00E67DAA"/>
    <w:rsid w:val="00E67DFE"/>
    <w:rsid w:val="00E67E5B"/>
    <w:rsid w:val="00E67F01"/>
    <w:rsid w:val="00E67F23"/>
    <w:rsid w:val="00E67F78"/>
    <w:rsid w:val="00E70109"/>
    <w:rsid w:val="00E7012D"/>
    <w:rsid w:val="00E7017F"/>
    <w:rsid w:val="00E7018A"/>
    <w:rsid w:val="00E701A3"/>
    <w:rsid w:val="00E70244"/>
    <w:rsid w:val="00E703B5"/>
    <w:rsid w:val="00E7041D"/>
    <w:rsid w:val="00E7046D"/>
    <w:rsid w:val="00E704EF"/>
    <w:rsid w:val="00E7050C"/>
    <w:rsid w:val="00E70641"/>
    <w:rsid w:val="00E70725"/>
    <w:rsid w:val="00E70784"/>
    <w:rsid w:val="00E70A0F"/>
    <w:rsid w:val="00E70A18"/>
    <w:rsid w:val="00E70AF0"/>
    <w:rsid w:val="00E70B2F"/>
    <w:rsid w:val="00E70B64"/>
    <w:rsid w:val="00E70BFF"/>
    <w:rsid w:val="00E70C20"/>
    <w:rsid w:val="00E70D25"/>
    <w:rsid w:val="00E70D65"/>
    <w:rsid w:val="00E70DE1"/>
    <w:rsid w:val="00E70DFA"/>
    <w:rsid w:val="00E70EC4"/>
    <w:rsid w:val="00E710A2"/>
    <w:rsid w:val="00E710DE"/>
    <w:rsid w:val="00E71109"/>
    <w:rsid w:val="00E71174"/>
    <w:rsid w:val="00E711BD"/>
    <w:rsid w:val="00E7128F"/>
    <w:rsid w:val="00E71478"/>
    <w:rsid w:val="00E714A9"/>
    <w:rsid w:val="00E714BC"/>
    <w:rsid w:val="00E714E4"/>
    <w:rsid w:val="00E715BF"/>
    <w:rsid w:val="00E715C0"/>
    <w:rsid w:val="00E715F3"/>
    <w:rsid w:val="00E71650"/>
    <w:rsid w:val="00E7167D"/>
    <w:rsid w:val="00E716EE"/>
    <w:rsid w:val="00E71789"/>
    <w:rsid w:val="00E718BB"/>
    <w:rsid w:val="00E71B49"/>
    <w:rsid w:val="00E71BD0"/>
    <w:rsid w:val="00E71C04"/>
    <w:rsid w:val="00E71C64"/>
    <w:rsid w:val="00E71CE3"/>
    <w:rsid w:val="00E71D4F"/>
    <w:rsid w:val="00E71D82"/>
    <w:rsid w:val="00E71DDD"/>
    <w:rsid w:val="00E71E2F"/>
    <w:rsid w:val="00E71E6B"/>
    <w:rsid w:val="00E71EAC"/>
    <w:rsid w:val="00E71F36"/>
    <w:rsid w:val="00E71F5D"/>
    <w:rsid w:val="00E72060"/>
    <w:rsid w:val="00E7209A"/>
    <w:rsid w:val="00E720AE"/>
    <w:rsid w:val="00E720B4"/>
    <w:rsid w:val="00E72107"/>
    <w:rsid w:val="00E72125"/>
    <w:rsid w:val="00E7217C"/>
    <w:rsid w:val="00E721A5"/>
    <w:rsid w:val="00E723B7"/>
    <w:rsid w:val="00E723C3"/>
    <w:rsid w:val="00E723CD"/>
    <w:rsid w:val="00E72462"/>
    <w:rsid w:val="00E7248E"/>
    <w:rsid w:val="00E724E5"/>
    <w:rsid w:val="00E72516"/>
    <w:rsid w:val="00E72594"/>
    <w:rsid w:val="00E725C1"/>
    <w:rsid w:val="00E726CA"/>
    <w:rsid w:val="00E7275F"/>
    <w:rsid w:val="00E727F9"/>
    <w:rsid w:val="00E7282A"/>
    <w:rsid w:val="00E7287D"/>
    <w:rsid w:val="00E728FA"/>
    <w:rsid w:val="00E72958"/>
    <w:rsid w:val="00E72A67"/>
    <w:rsid w:val="00E72B58"/>
    <w:rsid w:val="00E72B5D"/>
    <w:rsid w:val="00E72C0E"/>
    <w:rsid w:val="00E72C8E"/>
    <w:rsid w:val="00E72D13"/>
    <w:rsid w:val="00E72D2E"/>
    <w:rsid w:val="00E72D4D"/>
    <w:rsid w:val="00E72D7D"/>
    <w:rsid w:val="00E72D9E"/>
    <w:rsid w:val="00E72DC7"/>
    <w:rsid w:val="00E72DF6"/>
    <w:rsid w:val="00E72E15"/>
    <w:rsid w:val="00E72E38"/>
    <w:rsid w:val="00E73091"/>
    <w:rsid w:val="00E7309B"/>
    <w:rsid w:val="00E73187"/>
    <w:rsid w:val="00E731A4"/>
    <w:rsid w:val="00E732E4"/>
    <w:rsid w:val="00E73340"/>
    <w:rsid w:val="00E73374"/>
    <w:rsid w:val="00E73426"/>
    <w:rsid w:val="00E73509"/>
    <w:rsid w:val="00E735C7"/>
    <w:rsid w:val="00E735F8"/>
    <w:rsid w:val="00E7362E"/>
    <w:rsid w:val="00E7365D"/>
    <w:rsid w:val="00E7366D"/>
    <w:rsid w:val="00E73695"/>
    <w:rsid w:val="00E736E3"/>
    <w:rsid w:val="00E73700"/>
    <w:rsid w:val="00E73709"/>
    <w:rsid w:val="00E7372B"/>
    <w:rsid w:val="00E73748"/>
    <w:rsid w:val="00E73769"/>
    <w:rsid w:val="00E73784"/>
    <w:rsid w:val="00E737A5"/>
    <w:rsid w:val="00E73802"/>
    <w:rsid w:val="00E7384D"/>
    <w:rsid w:val="00E73875"/>
    <w:rsid w:val="00E73929"/>
    <w:rsid w:val="00E73954"/>
    <w:rsid w:val="00E73982"/>
    <w:rsid w:val="00E73AA1"/>
    <w:rsid w:val="00E73AE7"/>
    <w:rsid w:val="00E73B72"/>
    <w:rsid w:val="00E73BAC"/>
    <w:rsid w:val="00E73BAF"/>
    <w:rsid w:val="00E73BF4"/>
    <w:rsid w:val="00E73CAF"/>
    <w:rsid w:val="00E73CBC"/>
    <w:rsid w:val="00E73D39"/>
    <w:rsid w:val="00E73D8E"/>
    <w:rsid w:val="00E73FB8"/>
    <w:rsid w:val="00E7403E"/>
    <w:rsid w:val="00E74074"/>
    <w:rsid w:val="00E740E7"/>
    <w:rsid w:val="00E74115"/>
    <w:rsid w:val="00E74139"/>
    <w:rsid w:val="00E74153"/>
    <w:rsid w:val="00E74166"/>
    <w:rsid w:val="00E7418D"/>
    <w:rsid w:val="00E741B9"/>
    <w:rsid w:val="00E741BF"/>
    <w:rsid w:val="00E74282"/>
    <w:rsid w:val="00E742A4"/>
    <w:rsid w:val="00E742A8"/>
    <w:rsid w:val="00E74377"/>
    <w:rsid w:val="00E743AB"/>
    <w:rsid w:val="00E7454A"/>
    <w:rsid w:val="00E745BF"/>
    <w:rsid w:val="00E746CC"/>
    <w:rsid w:val="00E747A9"/>
    <w:rsid w:val="00E747F2"/>
    <w:rsid w:val="00E748A2"/>
    <w:rsid w:val="00E74926"/>
    <w:rsid w:val="00E7495F"/>
    <w:rsid w:val="00E74964"/>
    <w:rsid w:val="00E749CC"/>
    <w:rsid w:val="00E74ACC"/>
    <w:rsid w:val="00E74B64"/>
    <w:rsid w:val="00E74BB6"/>
    <w:rsid w:val="00E74C23"/>
    <w:rsid w:val="00E74C36"/>
    <w:rsid w:val="00E74E74"/>
    <w:rsid w:val="00E74ED1"/>
    <w:rsid w:val="00E74F7F"/>
    <w:rsid w:val="00E751FF"/>
    <w:rsid w:val="00E75241"/>
    <w:rsid w:val="00E75305"/>
    <w:rsid w:val="00E75425"/>
    <w:rsid w:val="00E754A8"/>
    <w:rsid w:val="00E754E9"/>
    <w:rsid w:val="00E75588"/>
    <w:rsid w:val="00E75739"/>
    <w:rsid w:val="00E757B1"/>
    <w:rsid w:val="00E757D3"/>
    <w:rsid w:val="00E75907"/>
    <w:rsid w:val="00E75929"/>
    <w:rsid w:val="00E75932"/>
    <w:rsid w:val="00E7595C"/>
    <w:rsid w:val="00E759DE"/>
    <w:rsid w:val="00E75A07"/>
    <w:rsid w:val="00E75A23"/>
    <w:rsid w:val="00E75B37"/>
    <w:rsid w:val="00E75C93"/>
    <w:rsid w:val="00E75D13"/>
    <w:rsid w:val="00E75D40"/>
    <w:rsid w:val="00E75D70"/>
    <w:rsid w:val="00E75DF5"/>
    <w:rsid w:val="00E75E93"/>
    <w:rsid w:val="00E75EB2"/>
    <w:rsid w:val="00E75EF5"/>
    <w:rsid w:val="00E761C7"/>
    <w:rsid w:val="00E76282"/>
    <w:rsid w:val="00E762AB"/>
    <w:rsid w:val="00E76320"/>
    <w:rsid w:val="00E763E7"/>
    <w:rsid w:val="00E763EF"/>
    <w:rsid w:val="00E765A9"/>
    <w:rsid w:val="00E765DB"/>
    <w:rsid w:val="00E766C7"/>
    <w:rsid w:val="00E766CA"/>
    <w:rsid w:val="00E766F0"/>
    <w:rsid w:val="00E767FA"/>
    <w:rsid w:val="00E768D2"/>
    <w:rsid w:val="00E7690B"/>
    <w:rsid w:val="00E769D7"/>
    <w:rsid w:val="00E76AC6"/>
    <w:rsid w:val="00E76AEE"/>
    <w:rsid w:val="00E76BBE"/>
    <w:rsid w:val="00E76BCB"/>
    <w:rsid w:val="00E76C58"/>
    <w:rsid w:val="00E76C93"/>
    <w:rsid w:val="00E76ECB"/>
    <w:rsid w:val="00E76F4A"/>
    <w:rsid w:val="00E77042"/>
    <w:rsid w:val="00E770D3"/>
    <w:rsid w:val="00E772BF"/>
    <w:rsid w:val="00E772D1"/>
    <w:rsid w:val="00E77383"/>
    <w:rsid w:val="00E773B0"/>
    <w:rsid w:val="00E773B6"/>
    <w:rsid w:val="00E774A5"/>
    <w:rsid w:val="00E7763C"/>
    <w:rsid w:val="00E7768D"/>
    <w:rsid w:val="00E776A6"/>
    <w:rsid w:val="00E7775D"/>
    <w:rsid w:val="00E7777A"/>
    <w:rsid w:val="00E77784"/>
    <w:rsid w:val="00E777D7"/>
    <w:rsid w:val="00E778B0"/>
    <w:rsid w:val="00E77977"/>
    <w:rsid w:val="00E77ACD"/>
    <w:rsid w:val="00E77B5C"/>
    <w:rsid w:val="00E77B71"/>
    <w:rsid w:val="00E77BCA"/>
    <w:rsid w:val="00E77BEE"/>
    <w:rsid w:val="00E77CEF"/>
    <w:rsid w:val="00E77D1B"/>
    <w:rsid w:val="00E77E93"/>
    <w:rsid w:val="00E77EA2"/>
    <w:rsid w:val="00E77F72"/>
    <w:rsid w:val="00E77FF5"/>
    <w:rsid w:val="00E80028"/>
    <w:rsid w:val="00E80152"/>
    <w:rsid w:val="00E801D6"/>
    <w:rsid w:val="00E8020E"/>
    <w:rsid w:val="00E8034A"/>
    <w:rsid w:val="00E80353"/>
    <w:rsid w:val="00E80416"/>
    <w:rsid w:val="00E804AE"/>
    <w:rsid w:val="00E805F7"/>
    <w:rsid w:val="00E8089F"/>
    <w:rsid w:val="00E808C4"/>
    <w:rsid w:val="00E808D7"/>
    <w:rsid w:val="00E80982"/>
    <w:rsid w:val="00E80991"/>
    <w:rsid w:val="00E80B3C"/>
    <w:rsid w:val="00E80BB8"/>
    <w:rsid w:val="00E80BD6"/>
    <w:rsid w:val="00E80BE6"/>
    <w:rsid w:val="00E80D33"/>
    <w:rsid w:val="00E80DD2"/>
    <w:rsid w:val="00E80DF4"/>
    <w:rsid w:val="00E80E0F"/>
    <w:rsid w:val="00E80E37"/>
    <w:rsid w:val="00E80E74"/>
    <w:rsid w:val="00E80F09"/>
    <w:rsid w:val="00E80F19"/>
    <w:rsid w:val="00E80F28"/>
    <w:rsid w:val="00E80F66"/>
    <w:rsid w:val="00E80F81"/>
    <w:rsid w:val="00E80FB3"/>
    <w:rsid w:val="00E80FF6"/>
    <w:rsid w:val="00E812D0"/>
    <w:rsid w:val="00E8145F"/>
    <w:rsid w:val="00E8146E"/>
    <w:rsid w:val="00E815B9"/>
    <w:rsid w:val="00E81600"/>
    <w:rsid w:val="00E8162E"/>
    <w:rsid w:val="00E81763"/>
    <w:rsid w:val="00E8179C"/>
    <w:rsid w:val="00E81832"/>
    <w:rsid w:val="00E8184D"/>
    <w:rsid w:val="00E81974"/>
    <w:rsid w:val="00E81A06"/>
    <w:rsid w:val="00E81ABA"/>
    <w:rsid w:val="00E81B80"/>
    <w:rsid w:val="00E81BC1"/>
    <w:rsid w:val="00E81BDA"/>
    <w:rsid w:val="00E81BF7"/>
    <w:rsid w:val="00E81C8A"/>
    <w:rsid w:val="00E81D0D"/>
    <w:rsid w:val="00E81DAA"/>
    <w:rsid w:val="00E81DB1"/>
    <w:rsid w:val="00E81E14"/>
    <w:rsid w:val="00E81F42"/>
    <w:rsid w:val="00E81F49"/>
    <w:rsid w:val="00E81F6D"/>
    <w:rsid w:val="00E81F8B"/>
    <w:rsid w:val="00E82001"/>
    <w:rsid w:val="00E8201E"/>
    <w:rsid w:val="00E8207D"/>
    <w:rsid w:val="00E820F1"/>
    <w:rsid w:val="00E82134"/>
    <w:rsid w:val="00E822D9"/>
    <w:rsid w:val="00E823D5"/>
    <w:rsid w:val="00E824B8"/>
    <w:rsid w:val="00E824EB"/>
    <w:rsid w:val="00E82527"/>
    <w:rsid w:val="00E8259D"/>
    <w:rsid w:val="00E82673"/>
    <w:rsid w:val="00E826E1"/>
    <w:rsid w:val="00E82730"/>
    <w:rsid w:val="00E827A5"/>
    <w:rsid w:val="00E827F1"/>
    <w:rsid w:val="00E82842"/>
    <w:rsid w:val="00E82871"/>
    <w:rsid w:val="00E82998"/>
    <w:rsid w:val="00E82BD2"/>
    <w:rsid w:val="00E82C34"/>
    <w:rsid w:val="00E82CC5"/>
    <w:rsid w:val="00E82E70"/>
    <w:rsid w:val="00E82ED6"/>
    <w:rsid w:val="00E82EE8"/>
    <w:rsid w:val="00E82F11"/>
    <w:rsid w:val="00E82F30"/>
    <w:rsid w:val="00E82F66"/>
    <w:rsid w:val="00E82FC9"/>
    <w:rsid w:val="00E8308D"/>
    <w:rsid w:val="00E830BD"/>
    <w:rsid w:val="00E83162"/>
    <w:rsid w:val="00E8323D"/>
    <w:rsid w:val="00E83292"/>
    <w:rsid w:val="00E832C7"/>
    <w:rsid w:val="00E83345"/>
    <w:rsid w:val="00E8339B"/>
    <w:rsid w:val="00E8341D"/>
    <w:rsid w:val="00E8347A"/>
    <w:rsid w:val="00E834BC"/>
    <w:rsid w:val="00E83514"/>
    <w:rsid w:val="00E83523"/>
    <w:rsid w:val="00E835CF"/>
    <w:rsid w:val="00E8365B"/>
    <w:rsid w:val="00E8378C"/>
    <w:rsid w:val="00E838E1"/>
    <w:rsid w:val="00E83A05"/>
    <w:rsid w:val="00E83A31"/>
    <w:rsid w:val="00E83A66"/>
    <w:rsid w:val="00E83A69"/>
    <w:rsid w:val="00E83A7A"/>
    <w:rsid w:val="00E83B04"/>
    <w:rsid w:val="00E83B54"/>
    <w:rsid w:val="00E83C65"/>
    <w:rsid w:val="00E83D13"/>
    <w:rsid w:val="00E83DC2"/>
    <w:rsid w:val="00E83DCB"/>
    <w:rsid w:val="00E83DD3"/>
    <w:rsid w:val="00E83DF1"/>
    <w:rsid w:val="00E83ECB"/>
    <w:rsid w:val="00E83F51"/>
    <w:rsid w:val="00E83F88"/>
    <w:rsid w:val="00E84174"/>
    <w:rsid w:val="00E841A3"/>
    <w:rsid w:val="00E841C8"/>
    <w:rsid w:val="00E8420E"/>
    <w:rsid w:val="00E84340"/>
    <w:rsid w:val="00E84402"/>
    <w:rsid w:val="00E84456"/>
    <w:rsid w:val="00E84462"/>
    <w:rsid w:val="00E84463"/>
    <w:rsid w:val="00E84465"/>
    <w:rsid w:val="00E8456B"/>
    <w:rsid w:val="00E84608"/>
    <w:rsid w:val="00E84659"/>
    <w:rsid w:val="00E846C9"/>
    <w:rsid w:val="00E8483B"/>
    <w:rsid w:val="00E84989"/>
    <w:rsid w:val="00E849B8"/>
    <w:rsid w:val="00E84A7B"/>
    <w:rsid w:val="00E84AF3"/>
    <w:rsid w:val="00E84B6E"/>
    <w:rsid w:val="00E84C33"/>
    <w:rsid w:val="00E84D01"/>
    <w:rsid w:val="00E84D20"/>
    <w:rsid w:val="00E84EA7"/>
    <w:rsid w:val="00E84F58"/>
    <w:rsid w:val="00E85006"/>
    <w:rsid w:val="00E85039"/>
    <w:rsid w:val="00E8505F"/>
    <w:rsid w:val="00E85192"/>
    <w:rsid w:val="00E85243"/>
    <w:rsid w:val="00E852C7"/>
    <w:rsid w:val="00E85329"/>
    <w:rsid w:val="00E85469"/>
    <w:rsid w:val="00E854EA"/>
    <w:rsid w:val="00E856E8"/>
    <w:rsid w:val="00E85716"/>
    <w:rsid w:val="00E8577C"/>
    <w:rsid w:val="00E85949"/>
    <w:rsid w:val="00E859CC"/>
    <w:rsid w:val="00E859E9"/>
    <w:rsid w:val="00E859F4"/>
    <w:rsid w:val="00E85AF5"/>
    <w:rsid w:val="00E85AFB"/>
    <w:rsid w:val="00E85BDE"/>
    <w:rsid w:val="00E85C3B"/>
    <w:rsid w:val="00E85C8C"/>
    <w:rsid w:val="00E85DA2"/>
    <w:rsid w:val="00E85F4B"/>
    <w:rsid w:val="00E85F61"/>
    <w:rsid w:val="00E85F73"/>
    <w:rsid w:val="00E85F83"/>
    <w:rsid w:val="00E85FEA"/>
    <w:rsid w:val="00E86056"/>
    <w:rsid w:val="00E86088"/>
    <w:rsid w:val="00E86182"/>
    <w:rsid w:val="00E86252"/>
    <w:rsid w:val="00E8633A"/>
    <w:rsid w:val="00E8636A"/>
    <w:rsid w:val="00E86403"/>
    <w:rsid w:val="00E8647B"/>
    <w:rsid w:val="00E8652E"/>
    <w:rsid w:val="00E866F2"/>
    <w:rsid w:val="00E86796"/>
    <w:rsid w:val="00E867A3"/>
    <w:rsid w:val="00E868D2"/>
    <w:rsid w:val="00E86914"/>
    <w:rsid w:val="00E8694A"/>
    <w:rsid w:val="00E86983"/>
    <w:rsid w:val="00E869BE"/>
    <w:rsid w:val="00E86A1E"/>
    <w:rsid w:val="00E86A2D"/>
    <w:rsid w:val="00E86A31"/>
    <w:rsid w:val="00E86A87"/>
    <w:rsid w:val="00E86A98"/>
    <w:rsid w:val="00E86AAF"/>
    <w:rsid w:val="00E86AD7"/>
    <w:rsid w:val="00E86B09"/>
    <w:rsid w:val="00E86BD3"/>
    <w:rsid w:val="00E86C13"/>
    <w:rsid w:val="00E86D59"/>
    <w:rsid w:val="00E86DA3"/>
    <w:rsid w:val="00E8706B"/>
    <w:rsid w:val="00E87096"/>
    <w:rsid w:val="00E870B0"/>
    <w:rsid w:val="00E871E5"/>
    <w:rsid w:val="00E87211"/>
    <w:rsid w:val="00E87276"/>
    <w:rsid w:val="00E872AC"/>
    <w:rsid w:val="00E872F6"/>
    <w:rsid w:val="00E87485"/>
    <w:rsid w:val="00E8752A"/>
    <w:rsid w:val="00E8755B"/>
    <w:rsid w:val="00E87572"/>
    <w:rsid w:val="00E87588"/>
    <w:rsid w:val="00E875F6"/>
    <w:rsid w:val="00E8760F"/>
    <w:rsid w:val="00E87618"/>
    <w:rsid w:val="00E87635"/>
    <w:rsid w:val="00E8765D"/>
    <w:rsid w:val="00E87701"/>
    <w:rsid w:val="00E8774C"/>
    <w:rsid w:val="00E87775"/>
    <w:rsid w:val="00E87849"/>
    <w:rsid w:val="00E878BE"/>
    <w:rsid w:val="00E878EF"/>
    <w:rsid w:val="00E879C6"/>
    <w:rsid w:val="00E87AE5"/>
    <w:rsid w:val="00E87B59"/>
    <w:rsid w:val="00E87BC5"/>
    <w:rsid w:val="00E87BEC"/>
    <w:rsid w:val="00E87C2F"/>
    <w:rsid w:val="00E87DE4"/>
    <w:rsid w:val="00E87EF1"/>
    <w:rsid w:val="00E87F9B"/>
    <w:rsid w:val="00E90013"/>
    <w:rsid w:val="00E90084"/>
    <w:rsid w:val="00E90113"/>
    <w:rsid w:val="00E901EE"/>
    <w:rsid w:val="00E902CB"/>
    <w:rsid w:val="00E902CC"/>
    <w:rsid w:val="00E90387"/>
    <w:rsid w:val="00E904BD"/>
    <w:rsid w:val="00E9050D"/>
    <w:rsid w:val="00E9057D"/>
    <w:rsid w:val="00E9063E"/>
    <w:rsid w:val="00E906E7"/>
    <w:rsid w:val="00E90737"/>
    <w:rsid w:val="00E907B4"/>
    <w:rsid w:val="00E90814"/>
    <w:rsid w:val="00E90826"/>
    <w:rsid w:val="00E90B2B"/>
    <w:rsid w:val="00E90C38"/>
    <w:rsid w:val="00E90C72"/>
    <w:rsid w:val="00E90CBD"/>
    <w:rsid w:val="00E90D8A"/>
    <w:rsid w:val="00E90DF4"/>
    <w:rsid w:val="00E90E22"/>
    <w:rsid w:val="00E90E70"/>
    <w:rsid w:val="00E90E8B"/>
    <w:rsid w:val="00E90EF8"/>
    <w:rsid w:val="00E9106D"/>
    <w:rsid w:val="00E911CC"/>
    <w:rsid w:val="00E91354"/>
    <w:rsid w:val="00E91377"/>
    <w:rsid w:val="00E913F3"/>
    <w:rsid w:val="00E91416"/>
    <w:rsid w:val="00E914E1"/>
    <w:rsid w:val="00E91506"/>
    <w:rsid w:val="00E91532"/>
    <w:rsid w:val="00E91558"/>
    <w:rsid w:val="00E915D9"/>
    <w:rsid w:val="00E9160A"/>
    <w:rsid w:val="00E9162E"/>
    <w:rsid w:val="00E91702"/>
    <w:rsid w:val="00E917A9"/>
    <w:rsid w:val="00E91874"/>
    <w:rsid w:val="00E9193A"/>
    <w:rsid w:val="00E9195D"/>
    <w:rsid w:val="00E9198B"/>
    <w:rsid w:val="00E919F4"/>
    <w:rsid w:val="00E91A16"/>
    <w:rsid w:val="00E91A3F"/>
    <w:rsid w:val="00E91CE4"/>
    <w:rsid w:val="00E91CEB"/>
    <w:rsid w:val="00E91D6B"/>
    <w:rsid w:val="00E91D91"/>
    <w:rsid w:val="00E91E84"/>
    <w:rsid w:val="00E91F46"/>
    <w:rsid w:val="00E91F50"/>
    <w:rsid w:val="00E91FBC"/>
    <w:rsid w:val="00E9203C"/>
    <w:rsid w:val="00E920BF"/>
    <w:rsid w:val="00E9211D"/>
    <w:rsid w:val="00E92183"/>
    <w:rsid w:val="00E92190"/>
    <w:rsid w:val="00E92292"/>
    <w:rsid w:val="00E922E7"/>
    <w:rsid w:val="00E923AB"/>
    <w:rsid w:val="00E923BC"/>
    <w:rsid w:val="00E923E2"/>
    <w:rsid w:val="00E923FA"/>
    <w:rsid w:val="00E924D2"/>
    <w:rsid w:val="00E924DC"/>
    <w:rsid w:val="00E925D8"/>
    <w:rsid w:val="00E92633"/>
    <w:rsid w:val="00E92657"/>
    <w:rsid w:val="00E92740"/>
    <w:rsid w:val="00E927D2"/>
    <w:rsid w:val="00E92875"/>
    <w:rsid w:val="00E92953"/>
    <w:rsid w:val="00E929FC"/>
    <w:rsid w:val="00E92A40"/>
    <w:rsid w:val="00E92A91"/>
    <w:rsid w:val="00E92ABE"/>
    <w:rsid w:val="00E92AE5"/>
    <w:rsid w:val="00E92B0F"/>
    <w:rsid w:val="00E92B19"/>
    <w:rsid w:val="00E92B5C"/>
    <w:rsid w:val="00E92C75"/>
    <w:rsid w:val="00E92C99"/>
    <w:rsid w:val="00E92CDC"/>
    <w:rsid w:val="00E92D56"/>
    <w:rsid w:val="00E92D7A"/>
    <w:rsid w:val="00E931B3"/>
    <w:rsid w:val="00E931E1"/>
    <w:rsid w:val="00E93266"/>
    <w:rsid w:val="00E932E4"/>
    <w:rsid w:val="00E9339F"/>
    <w:rsid w:val="00E933C0"/>
    <w:rsid w:val="00E933FF"/>
    <w:rsid w:val="00E9346F"/>
    <w:rsid w:val="00E934A9"/>
    <w:rsid w:val="00E93577"/>
    <w:rsid w:val="00E93587"/>
    <w:rsid w:val="00E935F6"/>
    <w:rsid w:val="00E9367E"/>
    <w:rsid w:val="00E936D6"/>
    <w:rsid w:val="00E93928"/>
    <w:rsid w:val="00E939CB"/>
    <w:rsid w:val="00E93A8F"/>
    <w:rsid w:val="00E93BA8"/>
    <w:rsid w:val="00E93BDA"/>
    <w:rsid w:val="00E93C8E"/>
    <w:rsid w:val="00E93CF8"/>
    <w:rsid w:val="00E93D5E"/>
    <w:rsid w:val="00E93DA6"/>
    <w:rsid w:val="00E93EE9"/>
    <w:rsid w:val="00E93F0C"/>
    <w:rsid w:val="00E93F17"/>
    <w:rsid w:val="00E93F2F"/>
    <w:rsid w:val="00E9400E"/>
    <w:rsid w:val="00E94178"/>
    <w:rsid w:val="00E941DE"/>
    <w:rsid w:val="00E94368"/>
    <w:rsid w:val="00E9439C"/>
    <w:rsid w:val="00E9450E"/>
    <w:rsid w:val="00E94560"/>
    <w:rsid w:val="00E945BE"/>
    <w:rsid w:val="00E945EE"/>
    <w:rsid w:val="00E946B6"/>
    <w:rsid w:val="00E946CA"/>
    <w:rsid w:val="00E946E9"/>
    <w:rsid w:val="00E94795"/>
    <w:rsid w:val="00E947B1"/>
    <w:rsid w:val="00E947C8"/>
    <w:rsid w:val="00E94903"/>
    <w:rsid w:val="00E9490A"/>
    <w:rsid w:val="00E9491E"/>
    <w:rsid w:val="00E9495A"/>
    <w:rsid w:val="00E94986"/>
    <w:rsid w:val="00E94B01"/>
    <w:rsid w:val="00E94B3D"/>
    <w:rsid w:val="00E94CEE"/>
    <w:rsid w:val="00E94EC9"/>
    <w:rsid w:val="00E94F48"/>
    <w:rsid w:val="00E9506D"/>
    <w:rsid w:val="00E95094"/>
    <w:rsid w:val="00E950AA"/>
    <w:rsid w:val="00E950E8"/>
    <w:rsid w:val="00E95136"/>
    <w:rsid w:val="00E95162"/>
    <w:rsid w:val="00E95239"/>
    <w:rsid w:val="00E95260"/>
    <w:rsid w:val="00E952A3"/>
    <w:rsid w:val="00E9530C"/>
    <w:rsid w:val="00E9533A"/>
    <w:rsid w:val="00E95346"/>
    <w:rsid w:val="00E95473"/>
    <w:rsid w:val="00E954BD"/>
    <w:rsid w:val="00E954F1"/>
    <w:rsid w:val="00E95567"/>
    <w:rsid w:val="00E95580"/>
    <w:rsid w:val="00E9577D"/>
    <w:rsid w:val="00E9585A"/>
    <w:rsid w:val="00E958AE"/>
    <w:rsid w:val="00E95943"/>
    <w:rsid w:val="00E95964"/>
    <w:rsid w:val="00E95998"/>
    <w:rsid w:val="00E95B6C"/>
    <w:rsid w:val="00E95BDD"/>
    <w:rsid w:val="00E95C0D"/>
    <w:rsid w:val="00E95C32"/>
    <w:rsid w:val="00E95C51"/>
    <w:rsid w:val="00E95CA3"/>
    <w:rsid w:val="00E95CBD"/>
    <w:rsid w:val="00E95DCF"/>
    <w:rsid w:val="00E95F43"/>
    <w:rsid w:val="00E95F5C"/>
    <w:rsid w:val="00E95FB9"/>
    <w:rsid w:val="00E96184"/>
    <w:rsid w:val="00E9619D"/>
    <w:rsid w:val="00E961A8"/>
    <w:rsid w:val="00E9621D"/>
    <w:rsid w:val="00E9622A"/>
    <w:rsid w:val="00E962E4"/>
    <w:rsid w:val="00E9638C"/>
    <w:rsid w:val="00E963B7"/>
    <w:rsid w:val="00E96583"/>
    <w:rsid w:val="00E9664A"/>
    <w:rsid w:val="00E96669"/>
    <w:rsid w:val="00E96735"/>
    <w:rsid w:val="00E96744"/>
    <w:rsid w:val="00E9688B"/>
    <w:rsid w:val="00E96931"/>
    <w:rsid w:val="00E969BB"/>
    <w:rsid w:val="00E96AD5"/>
    <w:rsid w:val="00E96B23"/>
    <w:rsid w:val="00E96B32"/>
    <w:rsid w:val="00E96B81"/>
    <w:rsid w:val="00E96BAA"/>
    <w:rsid w:val="00E96BE4"/>
    <w:rsid w:val="00E96CAD"/>
    <w:rsid w:val="00E96E01"/>
    <w:rsid w:val="00E97004"/>
    <w:rsid w:val="00E9702D"/>
    <w:rsid w:val="00E9703A"/>
    <w:rsid w:val="00E9704A"/>
    <w:rsid w:val="00E9705F"/>
    <w:rsid w:val="00E97082"/>
    <w:rsid w:val="00E971AD"/>
    <w:rsid w:val="00E9730D"/>
    <w:rsid w:val="00E97479"/>
    <w:rsid w:val="00E9749F"/>
    <w:rsid w:val="00E975CA"/>
    <w:rsid w:val="00E97642"/>
    <w:rsid w:val="00E97658"/>
    <w:rsid w:val="00E9766A"/>
    <w:rsid w:val="00E976A9"/>
    <w:rsid w:val="00E9773C"/>
    <w:rsid w:val="00E9778F"/>
    <w:rsid w:val="00E977A6"/>
    <w:rsid w:val="00E97828"/>
    <w:rsid w:val="00E9787B"/>
    <w:rsid w:val="00E97941"/>
    <w:rsid w:val="00E97965"/>
    <w:rsid w:val="00E97976"/>
    <w:rsid w:val="00E979A8"/>
    <w:rsid w:val="00E97A28"/>
    <w:rsid w:val="00E97AFD"/>
    <w:rsid w:val="00E97D0C"/>
    <w:rsid w:val="00E97D60"/>
    <w:rsid w:val="00E97DA1"/>
    <w:rsid w:val="00E97FC5"/>
    <w:rsid w:val="00E97FF2"/>
    <w:rsid w:val="00EA0091"/>
    <w:rsid w:val="00EA011D"/>
    <w:rsid w:val="00EA01F6"/>
    <w:rsid w:val="00EA0230"/>
    <w:rsid w:val="00EA0287"/>
    <w:rsid w:val="00EA02BB"/>
    <w:rsid w:val="00EA02D2"/>
    <w:rsid w:val="00EA030F"/>
    <w:rsid w:val="00EA0337"/>
    <w:rsid w:val="00EA0482"/>
    <w:rsid w:val="00EA050D"/>
    <w:rsid w:val="00EA05A2"/>
    <w:rsid w:val="00EA05EE"/>
    <w:rsid w:val="00EA0714"/>
    <w:rsid w:val="00EA0738"/>
    <w:rsid w:val="00EA07DB"/>
    <w:rsid w:val="00EA07EB"/>
    <w:rsid w:val="00EA0B1F"/>
    <w:rsid w:val="00EA0B44"/>
    <w:rsid w:val="00EA0B6A"/>
    <w:rsid w:val="00EA0B87"/>
    <w:rsid w:val="00EA0BB1"/>
    <w:rsid w:val="00EA0C88"/>
    <w:rsid w:val="00EA0D27"/>
    <w:rsid w:val="00EA0D51"/>
    <w:rsid w:val="00EA0D65"/>
    <w:rsid w:val="00EA0DA9"/>
    <w:rsid w:val="00EA0DF3"/>
    <w:rsid w:val="00EA0F14"/>
    <w:rsid w:val="00EA1041"/>
    <w:rsid w:val="00EA1066"/>
    <w:rsid w:val="00EA1079"/>
    <w:rsid w:val="00EA107C"/>
    <w:rsid w:val="00EA10B9"/>
    <w:rsid w:val="00EA10F2"/>
    <w:rsid w:val="00EA110D"/>
    <w:rsid w:val="00EA1239"/>
    <w:rsid w:val="00EA12AE"/>
    <w:rsid w:val="00EA1304"/>
    <w:rsid w:val="00EA1350"/>
    <w:rsid w:val="00EA135E"/>
    <w:rsid w:val="00EA15BE"/>
    <w:rsid w:val="00EA1637"/>
    <w:rsid w:val="00EA16EA"/>
    <w:rsid w:val="00EA1730"/>
    <w:rsid w:val="00EA1775"/>
    <w:rsid w:val="00EA1929"/>
    <w:rsid w:val="00EA1A21"/>
    <w:rsid w:val="00EA1AA5"/>
    <w:rsid w:val="00EA1ACC"/>
    <w:rsid w:val="00EA1B3E"/>
    <w:rsid w:val="00EA1BCE"/>
    <w:rsid w:val="00EA1C6E"/>
    <w:rsid w:val="00EA1CF6"/>
    <w:rsid w:val="00EA1D2D"/>
    <w:rsid w:val="00EA1DD3"/>
    <w:rsid w:val="00EA1E36"/>
    <w:rsid w:val="00EA1EC1"/>
    <w:rsid w:val="00EA1ECD"/>
    <w:rsid w:val="00EA1FD3"/>
    <w:rsid w:val="00EA2002"/>
    <w:rsid w:val="00EA20A6"/>
    <w:rsid w:val="00EA2208"/>
    <w:rsid w:val="00EA2298"/>
    <w:rsid w:val="00EA23F0"/>
    <w:rsid w:val="00EA2446"/>
    <w:rsid w:val="00EA24B2"/>
    <w:rsid w:val="00EA2528"/>
    <w:rsid w:val="00EA26C7"/>
    <w:rsid w:val="00EA278B"/>
    <w:rsid w:val="00EA2835"/>
    <w:rsid w:val="00EA2837"/>
    <w:rsid w:val="00EA291D"/>
    <w:rsid w:val="00EA2962"/>
    <w:rsid w:val="00EA29F8"/>
    <w:rsid w:val="00EA29FD"/>
    <w:rsid w:val="00EA2A1C"/>
    <w:rsid w:val="00EA2B44"/>
    <w:rsid w:val="00EA2C9E"/>
    <w:rsid w:val="00EA2E93"/>
    <w:rsid w:val="00EA2F0C"/>
    <w:rsid w:val="00EA2FC7"/>
    <w:rsid w:val="00EA3056"/>
    <w:rsid w:val="00EA32C5"/>
    <w:rsid w:val="00EA338E"/>
    <w:rsid w:val="00EA340D"/>
    <w:rsid w:val="00EA34A4"/>
    <w:rsid w:val="00EA34F8"/>
    <w:rsid w:val="00EA3521"/>
    <w:rsid w:val="00EA3549"/>
    <w:rsid w:val="00EA35AD"/>
    <w:rsid w:val="00EA35C5"/>
    <w:rsid w:val="00EA3668"/>
    <w:rsid w:val="00EA385C"/>
    <w:rsid w:val="00EA38A5"/>
    <w:rsid w:val="00EA3AC1"/>
    <w:rsid w:val="00EA3B9A"/>
    <w:rsid w:val="00EA3CB3"/>
    <w:rsid w:val="00EA3CDD"/>
    <w:rsid w:val="00EA3DA1"/>
    <w:rsid w:val="00EA3E55"/>
    <w:rsid w:val="00EA3F5C"/>
    <w:rsid w:val="00EA4070"/>
    <w:rsid w:val="00EA410E"/>
    <w:rsid w:val="00EA416D"/>
    <w:rsid w:val="00EA41F5"/>
    <w:rsid w:val="00EA4250"/>
    <w:rsid w:val="00EA436D"/>
    <w:rsid w:val="00EA459B"/>
    <w:rsid w:val="00EA46C3"/>
    <w:rsid w:val="00EA47F7"/>
    <w:rsid w:val="00EA4850"/>
    <w:rsid w:val="00EA48BA"/>
    <w:rsid w:val="00EA4A7B"/>
    <w:rsid w:val="00EA4A94"/>
    <w:rsid w:val="00EA4B48"/>
    <w:rsid w:val="00EA4B4A"/>
    <w:rsid w:val="00EA4B86"/>
    <w:rsid w:val="00EA4C55"/>
    <w:rsid w:val="00EA4C5F"/>
    <w:rsid w:val="00EA4CA0"/>
    <w:rsid w:val="00EA4CCB"/>
    <w:rsid w:val="00EA4D4D"/>
    <w:rsid w:val="00EA4DB0"/>
    <w:rsid w:val="00EA4E83"/>
    <w:rsid w:val="00EA4E8E"/>
    <w:rsid w:val="00EA4EE6"/>
    <w:rsid w:val="00EA4F81"/>
    <w:rsid w:val="00EA500F"/>
    <w:rsid w:val="00EA5029"/>
    <w:rsid w:val="00EA50F8"/>
    <w:rsid w:val="00EA50FB"/>
    <w:rsid w:val="00EA5140"/>
    <w:rsid w:val="00EA51BB"/>
    <w:rsid w:val="00EA5210"/>
    <w:rsid w:val="00EA52CD"/>
    <w:rsid w:val="00EA52FE"/>
    <w:rsid w:val="00EA536A"/>
    <w:rsid w:val="00EA5438"/>
    <w:rsid w:val="00EA55B8"/>
    <w:rsid w:val="00EA56DA"/>
    <w:rsid w:val="00EA571C"/>
    <w:rsid w:val="00EA577F"/>
    <w:rsid w:val="00EA5860"/>
    <w:rsid w:val="00EA5981"/>
    <w:rsid w:val="00EA59BB"/>
    <w:rsid w:val="00EA5A01"/>
    <w:rsid w:val="00EA5A2A"/>
    <w:rsid w:val="00EA5AF1"/>
    <w:rsid w:val="00EA5B4A"/>
    <w:rsid w:val="00EA5CD0"/>
    <w:rsid w:val="00EA5D39"/>
    <w:rsid w:val="00EA5DD4"/>
    <w:rsid w:val="00EA5E57"/>
    <w:rsid w:val="00EA5EF6"/>
    <w:rsid w:val="00EA5F5E"/>
    <w:rsid w:val="00EA5F8C"/>
    <w:rsid w:val="00EA5FD5"/>
    <w:rsid w:val="00EA607C"/>
    <w:rsid w:val="00EA611F"/>
    <w:rsid w:val="00EA61FD"/>
    <w:rsid w:val="00EA6345"/>
    <w:rsid w:val="00EA63A1"/>
    <w:rsid w:val="00EA63CF"/>
    <w:rsid w:val="00EA63D4"/>
    <w:rsid w:val="00EA64BC"/>
    <w:rsid w:val="00EA6541"/>
    <w:rsid w:val="00EA6557"/>
    <w:rsid w:val="00EA65D6"/>
    <w:rsid w:val="00EA660F"/>
    <w:rsid w:val="00EA6664"/>
    <w:rsid w:val="00EA66B7"/>
    <w:rsid w:val="00EA672F"/>
    <w:rsid w:val="00EA67BE"/>
    <w:rsid w:val="00EA6815"/>
    <w:rsid w:val="00EA6970"/>
    <w:rsid w:val="00EA6AA7"/>
    <w:rsid w:val="00EA6B32"/>
    <w:rsid w:val="00EA6B44"/>
    <w:rsid w:val="00EA6D80"/>
    <w:rsid w:val="00EA6E9B"/>
    <w:rsid w:val="00EA6F0D"/>
    <w:rsid w:val="00EA6FAE"/>
    <w:rsid w:val="00EA7201"/>
    <w:rsid w:val="00EA72A0"/>
    <w:rsid w:val="00EA72D0"/>
    <w:rsid w:val="00EA72F8"/>
    <w:rsid w:val="00EA72FE"/>
    <w:rsid w:val="00EA7328"/>
    <w:rsid w:val="00EA7348"/>
    <w:rsid w:val="00EA739E"/>
    <w:rsid w:val="00EA74C9"/>
    <w:rsid w:val="00EA750F"/>
    <w:rsid w:val="00EA75AE"/>
    <w:rsid w:val="00EA75D2"/>
    <w:rsid w:val="00EA7690"/>
    <w:rsid w:val="00EA76F3"/>
    <w:rsid w:val="00EA7711"/>
    <w:rsid w:val="00EA7787"/>
    <w:rsid w:val="00EA77AF"/>
    <w:rsid w:val="00EA7887"/>
    <w:rsid w:val="00EA790A"/>
    <w:rsid w:val="00EA79FE"/>
    <w:rsid w:val="00EA7AD8"/>
    <w:rsid w:val="00EA7B1F"/>
    <w:rsid w:val="00EA7B66"/>
    <w:rsid w:val="00EA7BBB"/>
    <w:rsid w:val="00EA7C20"/>
    <w:rsid w:val="00EA7CFA"/>
    <w:rsid w:val="00EA7D14"/>
    <w:rsid w:val="00EA7DFF"/>
    <w:rsid w:val="00EA7E78"/>
    <w:rsid w:val="00EA7EDE"/>
    <w:rsid w:val="00EA7F1E"/>
    <w:rsid w:val="00EA7F74"/>
    <w:rsid w:val="00EA7FE8"/>
    <w:rsid w:val="00EB0094"/>
    <w:rsid w:val="00EB0160"/>
    <w:rsid w:val="00EB0176"/>
    <w:rsid w:val="00EB0276"/>
    <w:rsid w:val="00EB0339"/>
    <w:rsid w:val="00EB034B"/>
    <w:rsid w:val="00EB0397"/>
    <w:rsid w:val="00EB03CA"/>
    <w:rsid w:val="00EB03EE"/>
    <w:rsid w:val="00EB0423"/>
    <w:rsid w:val="00EB0427"/>
    <w:rsid w:val="00EB04C4"/>
    <w:rsid w:val="00EB05D5"/>
    <w:rsid w:val="00EB06E0"/>
    <w:rsid w:val="00EB06F9"/>
    <w:rsid w:val="00EB0715"/>
    <w:rsid w:val="00EB0772"/>
    <w:rsid w:val="00EB07A0"/>
    <w:rsid w:val="00EB0890"/>
    <w:rsid w:val="00EB09A9"/>
    <w:rsid w:val="00EB0B7A"/>
    <w:rsid w:val="00EB0E35"/>
    <w:rsid w:val="00EB0E90"/>
    <w:rsid w:val="00EB0EAB"/>
    <w:rsid w:val="00EB0F4B"/>
    <w:rsid w:val="00EB0FB1"/>
    <w:rsid w:val="00EB0FD1"/>
    <w:rsid w:val="00EB103E"/>
    <w:rsid w:val="00EB11C8"/>
    <w:rsid w:val="00EB1205"/>
    <w:rsid w:val="00EB127B"/>
    <w:rsid w:val="00EB12C3"/>
    <w:rsid w:val="00EB1306"/>
    <w:rsid w:val="00EB1311"/>
    <w:rsid w:val="00EB1316"/>
    <w:rsid w:val="00EB1335"/>
    <w:rsid w:val="00EB136A"/>
    <w:rsid w:val="00EB13BE"/>
    <w:rsid w:val="00EB140E"/>
    <w:rsid w:val="00EB14B6"/>
    <w:rsid w:val="00EB14F1"/>
    <w:rsid w:val="00EB1560"/>
    <w:rsid w:val="00EB1597"/>
    <w:rsid w:val="00EB166B"/>
    <w:rsid w:val="00EB16A1"/>
    <w:rsid w:val="00EB1753"/>
    <w:rsid w:val="00EB178D"/>
    <w:rsid w:val="00EB18E1"/>
    <w:rsid w:val="00EB194E"/>
    <w:rsid w:val="00EB1970"/>
    <w:rsid w:val="00EB19F5"/>
    <w:rsid w:val="00EB1B2B"/>
    <w:rsid w:val="00EB1B2E"/>
    <w:rsid w:val="00EB1B36"/>
    <w:rsid w:val="00EB1C06"/>
    <w:rsid w:val="00EB1C38"/>
    <w:rsid w:val="00EB1C4F"/>
    <w:rsid w:val="00EB1C71"/>
    <w:rsid w:val="00EB1D86"/>
    <w:rsid w:val="00EB1E10"/>
    <w:rsid w:val="00EB1EBC"/>
    <w:rsid w:val="00EB2013"/>
    <w:rsid w:val="00EB204B"/>
    <w:rsid w:val="00EB2098"/>
    <w:rsid w:val="00EB20AF"/>
    <w:rsid w:val="00EB21CC"/>
    <w:rsid w:val="00EB228A"/>
    <w:rsid w:val="00EB2343"/>
    <w:rsid w:val="00EB2493"/>
    <w:rsid w:val="00EB257E"/>
    <w:rsid w:val="00EB263E"/>
    <w:rsid w:val="00EB2661"/>
    <w:rsid w:val="00EB2719"/>
    <w:rsid w:val="00EB271C"/>
    <w:rsid w:val="00EB277C"/>
    <w:rsid w:val="00EB27FD"/>
    <w:rsid w:val="00EB289A"/>
    <w:rsid w:val="00EB291C"/>
    <w:rsid w:val="00EB296D"/>
    <w:rsid w:val="00EB2AA4"/>
    <w:rsid w:val="00EB2B7F"/>
    <w:rsid w:val="00EB2C54"/>
    <w:rsid w:val="00EB2C87"/>
    <w:rsid w:val="00EB2D0D"/>
    <w:rsid w:val="00EB2DDB"/>
    <w:rsid w:val="00EB2EFD"/>
    <w:rsid w:val="00EB2F6F"/>
    <w:rsid w:val="00EB303D"/>
    <w:rsid w:val="00EB3044"/>
    <w:rsid w:val="00EB3071"/>
    <w:rsid w:val="00EB308A"/>
    <w:rsid w:val="00EB30A2"/>
    <w:rsid w:val="00EB30EA"/>
    <w:rsid w:val="00EB3117"/>
    <w:rsid w:val="00EB31F6"/>
    <w:rsid w:val="00EB3217"/>
    <w:rsid w:val="00EB32CC"/>
    <w:rsid w:val="00EB3410"/>
    <w:rsid w:val="00EB3412"/>
    <w:rsid w:val="00EB3443"/>
    <w:rsid w:val="00EB34F7"/>
    <w:rsid w:val="00EB3511"/>
    <w:rsid w:val="00EB3514"/>
    <w:rsid w:val="00EB363F"/>
    <w:rsid w:val="00EB3659"/>
    <w:rsid w:val="00EB3685"/>
    <w:rsid w:val="00EB3686"/>
    <w:rsid w:val="00EB37C2"/>
    <w:rsid w:val="00EB38BE"/>
    <w:rsid w:val="00EB395C"/>
    <w:rsid w:val="00EB3979"/>
    <w:rsid w:val="00EB3CF3"/>
    <w:rsid w:val="00EB3DDA"/>
    <w:rsid w:val="00EB3DF6"/>
    <w:rsid w:val="00EB3E8D"/>
    <w:rsid w:val="00EB3EC6"/>
    <w:rsid w:val="00EB3FC6"/>
    <w:rsid w:val="00EB4190"/>
    <w:rsid w:val="00EB4197"/>
    <w:rsid w:val="00EB41CF"/>
    <w:rsid w:val="00EB4215"/>
    <w:rsid w:val="00EB42A5"/>
    <w:rsid w:val="00EB4431"/>
    <w:rsid w:val="00EB4472"/>
    <w:rsid w:val="00EB4513"/>
    <w:rsid w:val="00EB4526"/>
    <w:rsid w:val="00EB4648"/>
    <w:rsid w:val="00EB4752"/>
    <w:rsid w:val="00EB4856"/>
    <w:rsid w:val="00EB4868"/>
    <w:rsid w:val="00EB489A"/>
    <w:rsid w:val="00EB48CD"/>
    <w:rsid w:val="00EB48F5"/>
    <w:rsid w:val="00EB4962"/>
    <w:rsid w:val="00EB49DE"/>
    <w:rsid w:val="00EB49EB"/>
    <w:rsid w:val="00EB4A51"/>
    <w:rsid w:val="00EB4A5C"/>
    <w:rsid w:val="00EB4AA1"/>
    <w:rsid w:val="00EB4B50"/>
    <w:rsid w:val="00EB4B51"/>
    <w:rsid w:val="00EB4B79"/>
    <w:rsid w:val="00EB4C8B"/>
    <w:rsid w:val="00EB4CA8"/>
    <w:rsid w:val="00EB4D1D"/>
    <w:rsid w:val="00EB4D6D"/>
    <w:rsid w:val="00EB4DDE"/>
    <w:rsid w:val="00EB4E6F"/>
    <w:rsid w:val="00EB4E7F"/>
    <w:rsid w:val="00EB4EF5"/>
    <w:rsid w:val="00EB4FA7"/>
    <w:rsid w:val="00EB502E"/>
    <w:rsid w:val="00EB504B"/>
    <w:rsid w:val="00EB52A5"/>
    <w:rsid w:val="00EB52AA"/>
    <w:rsid w:val="00EB52C8"/>
    <w:rsid w:val="00EB52FE"/>
    <w:rsid w:val="00EB5459"/>
    <w:rsid w:val="00EB5463"/>
    <w:rsid w:val="00EB55E6"/>
    <w:rsid w:val="00EB562E"/>
    <w:rsid w:val="00EB5632"/>
    <w:rsid w:val="00EB566A"/>
    <w:rsid w:val="00EB576A"/>
    <w:rsid w:val="00EB57A5"/>
    <w:rsid w:val="00EB57A6"/>
    <w:rsid w:val="00EB5853"/>
    <w:rsid w:val="00EB5926"/>
    <w:rsid w:val="00EB5998"/>
    <w:rsid w:val="00EB59BB"/>
    <w:rsid w:val="00EB59D3"/>
    <w:rsid w:val="00EB5B6F"/>
    <w:rsid w:val="00EB5E7A"/>
    <w:rsid w:val="00EB5E82"/>
    <w:rsid w:val="00EB5FDD"/>
    <w:rsid w:val="00EB60FC"/>
    <w:rsid w:val="00EB61C5"/>
    <w:rsid w:val="00EB6202"/>
    <w:rsid w:val="00EB6207"/>
    <w:rsid w:val="00EB6224"/>
    <w:rsid w:val="00EB62EA"/>
    <w:rsid w:val="00EB635B"/>
    <w:rsid w:val="00EB63B4"/>
    <w:rsid w:val="00EB642E"/>
    <w:rsid w:val="00EB6479"/>
    <w:rsid w:val="00EB651A"/>
    <w:rsid w:val="00EB6545"/>
    <w:rsid w:val="00EB66A7"/>
    <w:rsid w:val="00EB67C2"/>
    <w:rsid w:val="00EB68A2"/>
    <w:rsid w:val="00EB6950"/>
    <w:rsid w:val="00EB6A71"/>
    <w:rsid w:val="00EB6AD0"/>
    <w:rsid w:val="00EB6AF9"/>
    <w:rsid w:val="00EB6B6E"/>
    <w:rsid w:val="00EB6BC0"/>
    <w:rsid w:val="00EB6C57"/>
    <w:rsid w:val="00EB6D5F"/>
    <w:rsid w:val="00EB6E66"/>
    <w:rsid w:val="00EB6E85"/>
    <w:rsid w:val="00EB6EB6"/>
    <w:rsid w:val="00EB6ECE"/>
    <w:rsid w:val="00EB6F47"/>
    <w:rsid w:val="00EB6F66"/>
    <w:rsid w:val="00EB6F8B"/>
    <w:rsid w:val="00EB705D"/>
    <w:rsid w:val="00EB7078"/>
    <w:rsid w:val="00EB707F"/>
    <w:rsid w:val="00EB70F1"/>
    <w:rsid w:val="00EB7133"/>
    <w:rsid w:val="00EB7135"/>
    <w:rsid w:val="00EB719F"/>
    <w:rsid w:val="00EB71A6"/>
    <w:rsid w:val="00EB71C8"/>
    <w:rsid w:val="00EB7206"/>
    <w:rsid w:val="00EB7223"/>
    <w:rsid w:val="00EB728C"/>
    <w:rsid w:val="00EB729D"/>
    <w:rsid w:val="00EB732C"/>
    <w:rsid w:val="00EB738D"/>
    <w:rsid w:val="00EB73DC"/>
    <w:rsid w:val="00EB74CC"/>
    <w:rsid w:val="00EB7558"/>
    <w:rsid w:val="00EB7572"/>
    <w:rsid w:val="00EB7675"/>
    <w:rsid w:val="00EB769F"/>
    <w:rsid w:val="00EB7776"/>
    <w:rsid w:val="00EB7786"/>
    <w:rsid w:val="00EB77A6"/>
    <w:rsid w:val="00EB77AF"/>
    <w:rsid w:val="00EB79DB"/>
    <w:rsid w:val="00EB7A10"/>
    <w:rsid w:val="00EB7A26"/>
    <w:rsid w:val="00EB7AE9"/>
    <w:rsid w:val="00EB7BBA"/>
    <w:rsid w:val="00EB7CA7"/>
    <w:rsid w:val="00EB7CE1"/>
    <w:rsid w:val="00EB7D22"/>
    <w:rsid w:val="00EB7DE8"/>
    <w:rsid w:val="00EB7E50"/>
    <w:rsid w:val="00EB7EEC"/>
    <w:rsid w:val="00EB7F6E"/>
    <w:rsid w:val="00EB7FB1"/>
    <w:rsid w:val="00EB7FED"/>
    <w:rsid w:val="00EC0012"/>
    <w:rsid w:val="00EC0118"/>
    <w:rsid w:val="00EC01E6"/>
    <w:rsid w:val="00EC02C3"/>
    <w:rsid w:val="00EC0307"/>
    <w:rsid w:val="00EC0511"/>
    <w:rsid w:val="00EC05B4"/>
    <w:rsid w:val="00EC05B9"/>
    <w:rsid w:val="00EC0691"/>
    <w:rsid w:val="00EC06CA"/>
    <w:rsid w:val="00EC07C7"/>
    <w:rsid w:val="00EC07DF"/>
    <w:rsid w:val="00EC07E4"/>
    <w:rsid w:val="00EC0800"/>
    <w:rsid w:val="00EC088A"/>
    <w:rsid w:val="00EC089D"/>
    <w:rsid w:val="00EC08AB"/>
    <w:rsid w:val="00EC08D6"/>
    <w:rsid w:val="00EC0900"/>
    <w:rsid w:val="00EC0979"/>
    <w:rsid w:val="00EC0A4D"/>
    <w:rsid w:val="00EC0B4F"/>
    <w:rsid w:val="00EC0B6C"/>
    <w:rsid w:val="00EC0BA3"/>
    <w:rsid w:val="00EC0BB4"/>
    <w:rsid w:val="00EC0C85"/>
    <w:rsid w:val="00EC0C8C"/>
    <w:rsid w:val="00EC0D21"/>
    <w:rsid w:val="00EC0DBD"/>
    <w:rsid w:val="00EC0E6B"/>
    <w:rsid w:val="00EC0EB3"/>
    <w:rsid w:val="00EC0EF6"/>
    <w:rsid w:val="00EC0F40"/>
    <w:rsid w:val="00EC0F43"/>
    <w:rsid w:val="00EC0FCF"/>
    <w:rsid w:val="00EC0FEC"/>
    <w:rsid w:val="00EC101B"/>
    <w:rsid w:val="00EC1167"/>
    <w:rsid w:val="00EC118B"/>
    <w:rsid w:val="00EC11E2"/>
    <w:rsid w:val="00EC1211"/>
    <w:rsid w:val="00EC12DC"/>
    <w:rsid w:val="00EC13C1"/>
    <w:rsid w:val="00EC1407"/>
    <w:rsid w:val="00EC1496"/>
    <w:rsid w:val="00EC1598"/>
    <w:rsid w:val="00EC160C"/>
    <w:rsid w:val="00EC167D"/>
    <w:rsid w:val="00EC16FB"/>
    <w:rsid w:val="00EC1810"/>
    <w:rsid w:val="00EC1891"/>
    <w:rsid w:val="00EC1AA8"/>
    <w:rsid w:val="00EC1AAD"/>
    <w:rsid w:val="00EC1ABE"/>
    <w:rsid w:val="00EC1B6E"/>
    <w:rsid w:val="00EC1D25"/>
    <w:rsid w:val="00EC1D5C"/>
    <w:rsid w:val="00EC1D87"/>
    <w:rsid w:val="00EC1DBB"/>
    <w:rsid w:val="00EC1F70"/>
    <w:rsid w:val="00EC1FEC"/>
    <w:rsid w:val="00EC2375"/>
    <w:rsid w:val="00EC239B"/>
    <w:rsid w:val="00EC252B"/>
    <w:rsid w:val="00EC269A"/>
    <w:rsid w:val="00EC2791"/>
    <w:rsid w:val="00EC27FE"/>
    <w:rsid w:val="00EC28A5"/>
    <w:rsid w:val="00EC28B2"/>
    <w:rsid w:val="00EC28B7"/>
    <w:rsid w:val="00EC290B"/>
    <w:rsid w:val="00EC29E9"/>
    <w:rsid w:val="00EC2AB5"/>
    <w:rsid w:val="00EC2AED"/>
    <w:rsid w:val="00EC2BB3"/>
    <w:rsid w:val="00EC2C63"/>
    <w:rsid w:val="00EC2C64"/>
    <w:rsid w:val="00EC2E5E"/>
    <w:rsid w:val="00EC2E7B"/>
    <w:rsid w:val="00EC2EBA"/>
    <w:rsid w:val="00EC2F01"/>
    <w:rsid w:val="00EC30AE"/>
    <w:rsid w:val="00EC30EA"/>
    <w:rsid w:val="00EC310A"/>
    <w:rsid w:val="00EC312E"/>
    <w:rsid w:val="00EC3202"/>
    <w:rsid w:val="00EC321F"/>
    <w:rsid w:val="00EC323F"/>
    <w:rsid w:val="00EC32D7"/>
    <w:rsid w:val="00EC3382"/>
    <w:rsid w:val="00EC33BA"/>
    <w:rsid w:val="00EC354C"/>
    <w:rsid w:val="00EC3556"/>
    <w:rsid w:val="00EC3641"/>
    <w:rsid w:val="00EC36E2"/>
    <w:rsid w:val="00EC374B"/>
    <w:rsid w:val="00EC3760"/>
    <w:rsid w:val="00EC38FD"/>
    <w:rsid w:val="00EC396C"/>
    <w:rsid w:val="00EC3BB8"/>
    <w:rsid w:val="00EC3BF0"/>
    <w:rsid w:val="00EC3C6C"/>
    <w:rsid w:val="00EC3CA5"/>
    <w:rsid w:val="00EC3E33"/>
    <w:rsid w:val="00EC3E64"/>
    <w:rsid w:val="00EC3E72"/>
    <w:rsid w:val="00EC3EF3"/>
    <w:rsid w:val="00EC3F73"/>
    <w:rsid w:val="00EC3F90"/>
    <w:rsid w:val="00EC41AD"/>
    <w:rsid w:val="00EC41B7"/>
    <w:rsid w:val="00EC420B"/>
    <w:rsid w:val="00EC424D"/>
    <w:rsid w:val="00EC4268"/>
    <w:rsid w:val="00EC437C"/>
    <w:rsid w:val="00EC439F"/>
    <w:rsid w:val="00EC43FD"/>
    <w:rsid w:val="00EC441C"/>
    <w:rsid w:val="00EC4689"/>
    <w:rsid w:val="00EC4697"/>
    <w:rsid w:val="00EC4865"/>
    <w:rsid w:val="00EC4867"/>
    <w:rsid w:val="00EC4877"/>
    <w:rsid w:val="00EC496E"/>
    <w:rsid w:val="00EC4999"/>
    <w:rsid w:val="00EC49A9"/>
    <w:rsid w:val="00EC49B3"/>
    <w:rsid w:val="00EC4AC6"/>
    <w:rsid w:val="00EC4ADE"/>
    <w:rsid w:val="00EC4C27"/>
    <w:rsid w:val="00EC4C5B"/>
    <w:rsid w:val="00EC4C7A"/>
    <w:rsid w:val="00EC4CF9"/>
    <w:rsid w:val="00EC4D38"/>
    <w:rsid w:val="00EC4D8C"/>
    <w:rsid w:val="00EC4D9D"/>
    <w:rsid w:val="00EC4E38"/>
    <w:rsid w:val="00EC4EB4"/>
    <w:rsid w:val="00EC4EC9"/>
    <w:rsid w:val="00EC4EF7"/>
    <w:rsid w:val="00EC4F15"/>
    <w:rsid w:val="00EC4F89"/>
    <w:rsid w:val="00EC5024"/>
    <w:rsid w:val="00EC50C4"/>
    <w:rsid w:val="00EC5142"/>
    <w:rsid w:val="00EC514F"/>
    <w:rsid w:val="00EC51CE"/>
    <w:rsid w:val="00EC51E9"/>
    <w:rsid w:val="00EC5213"/>
    <w:rsid w:val="00EC52B5"/>
    <w:rsid w:val="00EC532D"/>
    <w:rsid w:val="00EC5345"/>
    <w:rsid w:val="00EC535A"/>
    <w:rsid w:val="00EC53A6"/>
    <w:rsid w:val="00EC53F7"/>
    <w:rsid w:val="00EC54E9"/>
    <w:rsid w:val="00EC5642"/>
    <w:rsid w:val="00EC57FF"/>
    <w:rsid w:val="00EC5908"/>
    <w:rsid w:val="00EC593C"/>
    <w:rsid w:val="00EC5A39"/>
    <w:rsid w:val="00EC5B02"/>
    <w:rsid w:val="00EC5B10"/>
    <w:rsid w:val="00EC5C1B"/>
    <w:rsid w:val="00EC5C3E"/>
    <w:rsid w:val="00EC5C85"/>
    <w:rsid w:val="00EC5E01"/>
    <w:rsid w:val="00EC5E88"/>
    <w:rsid w:val="00EC5FF0"/>
    <w:rsid w:val="00EC606B"/>
    <w:rsid w:val="00EC60A2"/>
    <w:rsid w:val="00EC60FF"/>
    <w:rsid w:val="00EC6113"/>
    <w:rsid w:val="00EC617D"/>
    <w:rsid w:val="00EC61CA"/>
    <w:rsid w:val="00EC62EB"/>
    <w:rsid w:val="00EC62F0"/>
    <w:rsid w:val="00EC638B"/>
    <w:rsid w:val="00EC63A8"/>
    <w:rsid w:val="00EC6454"/>
    <w:rsid w:val="00EC6486"/>
    <w:rsid w:val="00EC64E8"/>
    <w:rsid w:val="00EC650C"/>
    <w:rsid w:val="00EC65C2"/>
    <w:rsid w:val="00EC66EE"/>
    <w:rsid w:val="00EC6722"/>
    <w:rsid w:val="00EC6769"/>
    <w:rsid w:val="00EC678B"/>
    <w:rsid w:val="00EC67DD"/>
    <w:rsid w:val="00EC68A1"/>
    <w:rsid w:val="00EC68D6"/>
    <w:rsid w:val="00EC68DF"/>
    <w:rsid w:val="00EC6ADE"/>
    <w:rsid w:val="00EC6C7F"/>
    <w:rsid w:val="00EC6C8F"/>
    <w:rsid w:val="00EC6C99"/>
    <w:rsid w:val="00EC6D14"/>
    <w:rsid w:val="00EC6E3D"/>
    <w:rsid w:val="00EC6EA5"/>
    <w:rsid w:val="00EC6EF5"/>
    <w:rsid w:val="00EC6F5D"/>
    <w:rsid w:val="00EC6FFA"/>
    <w:rsid w:val="00EC700A"/>
    <w:rsid w:val="00EC701E"/>
    <w:rsid w:val="00EC70E0"/>
    <w:rsid w:val="00EC716A"/>
    <w:rsid w:val="00EC7178"/>
    <w:rsid w:val="00EC719E"/>
    <w:rsid w:val="00EC71B5"/>
    <w:rsid w:val="00EC71CE"/>
    <w:rsid w:val="00EC726D"/>
    <w:rsid w:val="00EC728B"/>
    <w:rsid w:val="00EC7290"/>
    <w:rsid w:val="00EC7533"/>
    <w:rsid w:val="00EC769A"/>
    <w:rsid w:val="00EC7727"/>
    <w:rsid w:val="00EC7766"/>
    <w:rsid w:val="00EC7795"/>
    <w:rsid w:val="00EC77A5"/>
    <w:rsid w:val="00EC77C1"/>
    <w:rsid w:val="00EC7879"/>
    <w:rsid w:val="00EC7891"/>
    <w:rsid w:val="00EC7892"/>
    <w:rsid w:val="00EC78B7"/>
    <w:rsid w:val="00EC7962"/>
    <w:rsid w:val="00EC797E"/>
    <w:rsid w:val="00EC79D3"/>
    <w:rsid w:val="00EC7A9F"/>
    <w:rsid w:val="00EC7AB5"/>
    <w:rsid w:val="00EC7AD1"/>
    <w:rsid w:val="00EC7B10"/>
    <w:rsid w:val="00EC7B1C"/>
    <w:rsid w:val="00EC7C5A"/>
    <w:rsid w:val="00EC7D31"/>
    <w:rsid w:val="00EC7DAA"/>
    <w:rsid w:val="00EC7DAD"/>
    <w:rsid w:val="00EC7DB9"/>
    <w:rsid w:val="00EC7DFF"/>
    <w:rsid w:val="00EC7E30"/>
    <w:rsid w:val="00EC7E73"/>
    <w:rsid w:val="00EC7E74"/>
    <w:rsid w:val="00EC7EB9"/>
    <w:rsid w:val="00EC7ECF"/>
    <w:rsid w:val="00EC7EE0"/>
    <w:rsid w:val="00ED000F"/>
    <w:rsid w:val="00ED0077"/>
    <w:rsid w:val="00ED02C3"/>
    <w:rsid w:val="00ED0325"/>
    <w:rsid w:val="00ED035A"/>
    <w:rsid w:val="00ED0451"/>
    <w:rsid w:val="00ED0481"/>
    <w:rsid w:val="00ED0554"/>
    <w:rsid w:val="00ED0578"/>
    <w:rsid w:val="00ED05B8"/>
    <w:rsid w:val="00ED062C"/>
    <w:rsid w:val="00ED0658"/>
    <w:rsid w:val="00ED0670"/>
    <w:rsid w:val="00ED0679"/>
    <w:rsid w:val="00ED0790"/>
    <w:rsid w:val="00ED0814"/>
    <w:rsid w:val="00ED0882"/>
    <w:rsid w:val="00ED08BD"/>
    <w:rsid w:val="00ED08E1"/>
    <w:rsid w:val="00ED08E9"/>
    <w:rsid w:val="00ED0979"/>
    <w:rsid w:val="00ED099F"/>
    <w:rsid w:val="00ED0B1C"/>
    <w:rsid w:val="00ED0BBE"/>
    <w:rsid w:val="00ED0C8B"/>
    <w:rsid w:val="00ED0DC8"/>
    <w:rsid w:val="00ED1015"/>
    <w:rsid w:val="00ED1078"/>
    <w:rsid w:val="00ED127C"/>
    <w:rsid w:val="00ED1469"/>
    <w:rsid w:val="00ED1531"/>
    <w:rsid w:val="00ED1580"/>
    <w:rsid w:val="00ED15E9"/>
    <w:rsid w:val="00ED17AC"/>
    <w:rsid w:val="00ED1801"/>
    <w:rsid w:val="00ED184D"/>
    <w:rsid w:val="00ED18B9"/>
    <w:rsid w:val="00ED1920"/>
    <w:rsid w:val="00ED1955"/>
    <w:rsid w:val="00ED1991"/>
    <w:rsid w:val="00ED1B09"/>
    <w:rsid w:val="00ED1C18"/>
    <w:rsid w:val="00ED1D43"/>
    <w:rsid w:val="00ED1D4C"/>
    <w:rsid w:val="00ED1DEB"/>
    <w:rsid w:val="00ED1E3B"/>
    <w:rsid w:val="00ED1EAF"/>
    <w:rsid w:val="00ED1EC1"/>
    <w:rsid w:val="00ED2013"/>
    <w:rsid w:val="00ED20A4"/>
    <w:rsid w:val="00ED20C3"/>
    <w:rsid w:val="00ED2103"/>
    <w:rsid w:val="00ED21B3"/>
    <w:rsid w:val="00ED21D3"/>
    <w:rsid w:val="00ED223B"/>
    <w:rsid w:val="00ED228C"/>
    <w:rsid w:val="00ED2295"/>
    <w:rsid w:val="00ED22B0"/>
    <w:rsid w:val="00ED22BD"/>
    <w:rsid w:val="00ED22E9"/>
    <w:rsid w:val="00ED22FF"/>
    <w:rsid w:val="00ED2341"/>
    <w:rsid w:val="00ED239B"/>
    <w:rsid w:val="00ED23C2"/>
    <w:rsid w:val="00ED242E"/>
    <w:rsid w:val="00ED253F"/>
    <w:rsid w:val="00ED255D"/>
    <w:rsid w:val="00ED25ED"/>
    <w:rsid w:val="00ED2610"/>
    <w:rsid w:val="00ED2758"/>
    <w:rsid w:val="00ED27B5"/>
    <w:rsid w:val="00ED27BB"/>
    <w:rsid w:val="00ED2860"/>
    <w:rsid w:val="00ED2894"/>
    <w:rsid w:val="00ED29B6"/>
    <w:rsid w:val="00ED2A3B"/>
    <w:rsid w:val="00ED2A72"/>
    <w:rsid w:val="00ED2A88"/>
    <w:rsid w:val="00ED2AED"/>
    <w:rsid w:val="00ED2B2D"/>
    <w:rsid w:val="00ED2B3C"/>
    <w:rsid w:val="00ED2C62"/>
    <w:rsid w:val="00ED2D49"/>
    <w:rsid w:val="00ED2D4D"/>
    <w:rsid w:val="00ED2E5D"/>
    <w:rsid w:val="00ED2E6D"/>
    <w:rsid w:val="00ED2EB9"/>
    <w:rsid w:val="00ED2EC0"/>
    <w:rsid w:val="00ED2F19"/>
    <w:rsid w:val="00ED2F20"/>
    <w:rsid w:val="00ED2F78"/>
    <w:rsid w:val="00ED3191"/>
    <w:rsid w:val="00ED3195"/>
    <w:rsid w:val="00ED320A"/>
    <w:rsid w:val="00ED3219"/>
    <w:rsid w:val="00ED32B9"/>
    <w:rsid w:val="00ED346D"/>
    <w:rsid w:val="00ED349C"/>
    <w:rsid w:val="00ED34A1"/>
    <w:rsid w:val="00ED34F1"/>
    <w:rsid w:val="00ED3564"/>
    <w:rsid w:val="00ED371B"/>
    <w:rsid w:val="00ED3927"/>
    <w:rsid w:val="00ED3931"/>
    <w:rsid w:val="00ED3996"/>
    <w:rsid w:val="00ED39A8"/>
    <w:rsid w:val="00ED39CE"/>
    <w:rsid w:val="00ED39D0"/>
    <w:rsid w:val="00ED3B53"/>
    <w:rsid w:val="00ED3C27"/>
    <w:rsid w:val="00ED3CFA"/>
    <w:rsid w:val="00ED3D0B"/>
    <w:rsid w:val="00ED3DEF"/>
    <w:rsid w:val="00ED3E7D"/>
    <w:rsid w:val="00ED3FFA"/>
    <w:rsid w:val="00ED4082"/>
    <w:rsid w:val="00ED419D"/>
    <w:rsid w:val="00ED421D"/>
    <w:rsid w:val="00ED4358"/>
    <w:rsid w:val="00ED44DC"/>
    <w:rsid w:val="00ED44E0"/>
    <w:rsid w:val="00ED458A"/>
    <w:rsid w:val="00ED45AD"/>
    <w:rsid w:val="00ED475A"/>
    <w:rsid w:val="00ED47D0"/>
    <w:rsid w:val="00ED47DF"/>
    <w:rsid w:val="00ED4820"/>
    <w:rsid w:val="00ED487D"/>
    <w:rsid w:val="00ED48FD"/>
    <w:rsid w:val="00ED49D6"/>
    <w:rsid w:val="00ED4AAB"/>
    <w:rsid w:val="00ED4B27"/>
    <w:rsid w:val="00ED4B62"/>
    <w:rsid w:val="00ED4B92"/>
    <w:rsid w:val="00ED4C21"/>
    <w:rsid w:val="00ED4E79"/>
    <w:rsid w:val="00ED4E84"/>
    <w:rsid w:val="00ED507A"/>
    <w:rsid w:val="00ED50C4"/>
    <w:rsid w:val="00ED511E"/>
    <w:rsid w:val="00ED5140"/>
    <w:rsid w:val="00ED51C8"/>
    <w:rsid w:val="00ED5238"/>
    <w:rsid w:val="00ED53A6"/>
    <w:rsid w:val="00ED5612"/>
    <w:rsid w:val="00ED5636"/>
    <w:rsid w:val="00ED56E7"/>
    <w:rsid w:val="00ED57A0"/>
    <w:rsid w:val="00ED5849"/>
    <w:rsid w:val="00ED58A1"/>
    <w:rsid w:val="00ED58AD"/>
    <w:rsid w:val="00ED58AF"/>
    <w:rsid w:val="00ED5965"/>
    <w:rsid w:val="00ED59D0"/>
    <w:rsid w:val="00ED5A51"/>
    <w:rsid w:val="00ED5D03"/>
    <w:rsid w:val="00ED5DAE"/>
    <w:rsid w:val="00ED5E3E"/>
    <w:rsid w:val="00ED5E6E"/>
    <w:rsid w:val="00ED5EAA"/>
    <w:rsid w:val="00ED5FBD"/>
    <w:rsid w:val="00ED5FC4"/>
    <w:rsid w:val="00ED6097"/>
    <w:rsid w:val="00ED60E9"/>
    <w:rsid w:val="00ED6246"/>
    <w:rsid w:val="00ED6620"/>
    <w:rsid w:val="00ED667A"/>
    <w:rsid w:val="00ED66BA"/>
    <w:rsid w:val="00ED676D"/>
    <w:rsid w:val="00ED677D"/>
    <w:rsid w:val="00ED67C0"/>
    <w:rsid w:val="00ED682F"/>
    <w:rsid w:val="00ED69B7"/>
    <w:rsid w:val="00ED69BF"/>
    <w:rsid w:val="00ED6A1D"/>
    <w:rsid w:val="00ED6AC3"/>
    <w:rsid w:val="00ED6AD6"/>
    <w:rsid w:val="00ED6BD5"/>
    <w:rsid w:val="00ED6C1E"/>
    <w:rsid w:val="00ED6D3D"/>
    <w:rsid w:val="00ED6D75"/>
    <w:rsid w:val="00ED6DFD"/>
    <w:rsid w:val="00ED6E82"/>
    <w:rsid w:val="00ED6F01"/>
    <w:rsid w:val="00ED6F1B"/>
    <w:rsid w:val="00ED6F4A"/>
    <w:rsid w:val="00ED6F5F"/>
    <w:rsid w:val="00ED7053"/>
    <w:rsid w:val="00ED7104"/>
    <w:rsid w:val="00ED729E"/>
    <w:rsid w:val="00ED72C4"/>
    <w:rsid w:val="00ED72FB"/>
    <w:rsid w:val="00ED733A"/>
    <w:rsid w:val="00ED7393"/>
    <w:rsid w:val="00ED73BD"/>
    <w:rsid w:val="00ED73F1"/>
    <w:rsid w:val="00ED7410"/>
    <w:rsid w:val="00ED7484"/>
    <w:rsid w:val="00ED74DD"/>
    <w:rsid w:val="00ED74FB"/>
    <w:rsid w:val="00ED752D"/>
    <w:rsid w:val="00ED7556"/>
    <w:rsid w:val="00ED75E8"/>
    <w:rsid w:val="00ED77A2"/>
    <w:rsid w:val="00ED78D2"/>
    <w:rsid w:val="00ED7938"/>
    <w:rsid w:val="00ED79F4"/>
    <w:rsid w:val="00ED7A8C"/>
    <w:rsid w:val="00ED7C18"/>
    <w:rsid w:val="00ED7C49"/>
    <w:rsid w:val="00ED7D45"/>
    <w:rsid w:val="00ED7D72"/>
    <w:rsid w:val="00ED7F34"/>
    <w:rsid w:val="00EE0297"/>
    <w:rsid w:val="00EE0337"/>
    <w:rsid w:val="00EE0364"/>
    <w:rsid w:val="00EE055B"/>
    <w:rsid w:val="00EE06AF"/>
    <w:rsid w:val="00EE0738"/>
    <w:rsid w:val="00EE083F"/>
    <w:rsid w:val="00EE09FC"/>
    <w:rsid w:val="00EE0B1F"/>
    <w:rsid w:val="00EE0B74"/>
    <w:rsid w:val="00EE0BA6"/>
    <w:rsid w:val="00EE0BF0"/>
    <w:rsid w:val="00EE0CB6"/>
    <w:rsid w:val="00EE0D11"/>
    <w:rsid w:val="00EE0D54"/>
    <w:rsid w:val="00EE0E2A"/>
    <w:rsid w:val="00EE0E75"/>
    <w:rsid w:val="00EE0E9B"/>
    <w:rsid w:val="00EE0EAB"/>
    <w:rsid w:val="00EE0F5C"/>
    <w:rsid w:val="00EE0FD6"/>
    <w:rsid w:val="00EE109C"/>
    <w:rsid w:val="00EE1118"/>
    <w:rsid w:val="00EE12DD"/>
    <w:rsid w:val="00EE13A1"/>
    <w:rsid w:val="00EE14F4"/>
    <w:rsid w:val="00EE154B"/>
    <w:rsid w:val="00EE1647"/>
    <w:rsid w:val="00EE167D"/>
    <w:rsid w:val="00EE16F1"/>
    <w:rsid w:val="00EE16F9"/>
    <w:rsid w:val="00EE184E"/>
    <w:rsid w:val="00EE1907"/>
    <w:rsid w:val="00EE19CA"/>
    <w:rsid w:val="00EE19E4"/>
    <w:rsid w:val="00EE1A11"/>
    <w:rsid w:val="00EE1A15"/>
    <w:rsid w:val="00EE1A2A"/>
    <w:rsid w:val="00EE1A54"/>
    <w:rsid w:val="00EE1B42"/>
    <w:rsid w:val="00EE1CD3"/>
    <w:rsid w:val="00EE1CE8"/>
    <w:rsid w:val="00EE1D6B"/>
    <w:rsid w:val="00EE1DA3"/>
    <w:rsid w:val="00EE1E2B"/>
    <w:rsid w:val="00EE1E61"/>
    <w:rsid w:val="00EE1E8A"/>
    <w:rsid w:val="00EE1E8C"/>
    <w:rsid w:val="00EE1EEF"/>
    <w:rsid w:val="00EE1EF4"/>
    <w:rsid w:val="00EE1F18"/>
    <w:rsid w:val="00EE1FA4"/>
    <w:rsid w:val="00EE1FBA"/>
    <w:rsid w:val="00EE21A2"/>
    <w:rsid w:val="00EE2290"/>
    <w:rsid w:val="00EE2292"/>
    <w:rsid w:val="00EE22E2"/>
    <w:rsid w:val="00EE2412"/>
    <w:rsid w:val="00EE24A7"/>
    <w:rsid w:val="00EE25BA"/>
    <w:rsid w:val="00EE26A7"/>
    <w:rsid w:val="00EE26C0"/>
    <w:rsid w:val="00EE273A"/>
    <w:rsid w:val="00EE299B"/>
    <w:rsid w:val="00EE2A9E"/>
    <w:rsid w:val="00EE2ADF"/>
    <w:rsid w:val="00EE2B11"/>
    <w:rsid w:val="00EE2B6C"/>
    <w:rsid w:val="00EE2BCE"/>
    <w:rsid w:val="00EE2C56"/>
    <w:rsid w:val="00EE2C7B"/>
    <w:rsid w:val="00EE2C8A"/>
    <w:rsid w:val="00EE2C95"/>
    <w:rsid w:val="00EE2D35"/>
    <w:rsid w:val="00EE2E34"/>
    <w:rsid w:val="00EE2E46"/>
    <w:rsid w:val="00EE2F42"/>
    <w:rsid w:val="00EE3024"/>
    <w:rsid w:val="00EE3164"/>
    <w:rsid w:val="00EE31DF"/>
    <w:rsid w:val="00EE31E6"/>
    <w:rsid w:val="00EE31E7"/>
    <w:rsid w:val="00EE3384"/>
    <w:rsid w:val="00EE347A"/>
    <w:rsid w:val="00EE34A2"/>
    <w:rsid w:val="00EE35C7"/>
    <w:rsid w:val="00EE35D5"/>
    <w:rsid w:val="00EE35FE"/>
    <w:rsid w:val="00EE3639"/>
    <w:rsid w:val="00EE365A"/>
    <w:rsid w:val="00EE36C0"/>
    <w:rsid w:val="00EE379D"/>
    <w:rsid w:val="00EE3830"/>
    <w:rsid w:val="00EE38DC"/>
    <w:rsid w:val="00EE38FA"/>
    <w:rsid w:val="00EE391A"/>
    <w:rsid w:val="00EE3990"/>
    <w:rsid w:val="00EE3A37"/>
    <w:rsid w:val="00EE3A3A"/>
    <w:rsid w:val="00EE3C2F"/>
    <w:rsid w:val="00EE3C65"/>
    <w:rsid w:val="00EE3C70"/>
    <w:rsid w:val="00EE3CAF"/>
    <w:rsid w:val="00EE3CE0"/>
    <w:rsid w:val="00EE3CFB"/>
    <w:rsid w:val="00EE3DEF"/>
    <w:rsid w:val="00EE3DF2"/>
    <w:rsid w:val="00EE3F06"/>
    <w:rsid w:val="00EE3F53"/>
    <w:rsid w:val="00EE3FC8"/>
    <w:rsid w:val="00EE405C"/>
    <w:rsid w:val="00EE407D"/>
    <w:rsid w:val="00EE421A"/>
    <w:rsid w:val="00EE42BD"/>
    <w:rsid w:val="00EE4329"/>
    <w:rsid w:val="00EE4381"/>
    <w:rsid w:val="00EE4428"/>
    <w:rsid w:val="00EE4451"/>
    <w:rsid w:val="00EE4453"/>
    <w:rsid w:val="00EE4454"/>
    <w:rsid w:val="00EE44DF"/>
    <w:rsid w:val="00EE45A6"/>
    <w:rsid w:val="00EE45CB"/>
    <w:rsid w:val="00EE471A"/>
    <w:rsid w:val="00EE4729"/>
    <w:rsid w:val="00EE47FB"/>
    <w:rsid w:val="00EE4858"/>
    <w:rsid w:val="00EE4875"/>
    <w:rsid w:val="00EE48F1"/>
    <w:rsid w:val="00EE490C"/>
    <w:rsid w:val="00EE4910"/>
    <w:rsid w:val="00EE498D"/>
    <w:rsid w:val="00EE4993"/>
    <w:rsid w:val="00EE4A06"/>
    <w:rsid w:val="00EE4B46"/>
    <w:rsid w:val="00EE4B7E"/>
    <w:rsid w:val="00EE4B8D"/>
    <w:rsid w:val="00EE4BB5"/>
    <w:rsid w:val="00EE4BCD"/>
    <w:rsid w:val="00EE4DF4"/>
    <w:rsid w:val="00EE4E00"/>
    <w:rsid w:val="00EE4E2E"/>
    <w:rsid w:val="00EE4E82"/>
    <w:rsid w:val="00EE4FA6"/>
    <w:rsid w:val="00EE4FC1"/>
    <w:rsid w:val="00EE4FDC"/>
    <w:rsid w:val="00EE4FE9"/>
    <w:rsid w:val="00EE5062"/>
    <w:rsid w:val="00EE522D"/>
    <w:rsid w:val="00EE52CA"/>
    <w:rsid w:val="00EE52DE"/>
    <w:rsid w:val="00EE541D"/>
    <w:rsid w:val="00EE54AD"/>
    <w:rsid w:val="00EE5629"/>
    <w:rsid w:val="00EE562D"/>
    <w:rsid w:val="00EE567C"/>
    <w:rsid w:val="00EE574B"/>
    <w:rsid w:val="00EE57F2"/>
    <w:rsid w:val="00EE5865"/>
    <w:rsid w:val="00EE5B45"/>
    <w:rsid w:val="00EE5B61"/>
    <w:rsid w:val="00EE5C0D"/>
    <w:rsid w:val="00EE5C94"/>
    <w:rsid w:val="00EE5C97"/>
    <w:rsid w:val="00EE5E47"/>
    <w:rsid w:val="00EE5EDB"/>
    <w:rsid w:val="00EE5EF8"/>
    <w:rsid w:val="00EE5F16"/>
    <w:rsid w:val="00EE5F9F"/>
    <w:rsid w:val="00EE6026"/>
    <w:rsid w:val="00EE60D6"/>
    <w:rsid w:val="00EE617A"/>
    <w:rsid w:val="00EE61C0"/>
    <w:rsid w:val="00EE6240"/>
    <w:rsid w:val="00EE6277"/>
    <w:rsid w:val="00EE627F"/>
    <w:rsid w:val="00EE6289"/>
    <w:rsid w:val="00EE62CA"/>
    <w:rsid w:val="00EE62D7"/>
    <w:rsid w:val="00EE62DA"/>
    <w:rsid w:val="00EE63B1"/>
    <w:rsid w:val="00EE6435"/>
    <w:rsid w:val="00EE649D"/>
    <w:rsid w:val="00EE64E1"/>
    <w:rsid w:val="00EE658E"/>
    <w:rsid w:val="00EE664F"/>
    <w:rsid w:val="00EE668E"/>
    <w:rsid w:val="00EE6815"/>
    <w:rsid w:val="00EE690B"/>
    <w:rsid w:val="00EE6947"/>
    <w:rsid w:val="00EE69F6"/>
    <w:rsid w:val="00EE6A36"/>
    <w:rsid w:val="00EE6A5B"/>
    <w:rsid w:val="00EE6A86"/>
    <w:rsid w:val="00EE6B3E"/>
    <w:rsid w:val="00EE6BF4"/>
    <w:rsid w:val="00EE6C93"/>
    <w:rsid w:val="00EE6CD6"/>
    <w:rsid w:val="00EE6EEE"/>
    <w:rsid w:val="00EE7277"/>
    <w:rsid w:val="00EE72B3"/>
    <w:rsid w:val="00EE737C"/>
    <w:rsid w:val="00EE744F"/>
    <w:rsid w:val="00EE7482"/>
    <w:rsid w:val="00EE757D"/>
    <w:rsid w:val="00EE75C2"/>
    <w:rsid w:val="00EE75E3"/>
    <w:rsid w:val="00EE7661"/>
    <w:rsid w:val="00EE767A"/>
    <w:rsid w:val="00EE7690"/>
    <w:rsid w:val="00EE780F"/>
    <w:rsid w:val="00EE78DA"/>
    <w:rsid w:val="00EE7902"/>
    <w:rsid w:val="00EE792C"/>
    <w:rsid w:val="00EE7AE5"/>
    <w:rsid w:val="00EE7AFB"/>
    <w:rsid w:val="00EE7BAE"/>
    <w:rsid w:val="00EE7BB1"/>
    <w:rsid w:val="00EE7D58"/>
    <w:rsid w:val="00EE7DC6"/>
    <w:rsid w:val="00EE7E71"/>
    <w:rsid w:val="00EE7F4E"/>
    <w:rsid w:val="00EE7F62"/>
    <w:rsid w:val="00EE7FD2"/>
    <w:rsid w:val="00EF0036"/>
    <w:rsid w:val="00EF009D"/>
    <w:rsid w:val="00EF00EC"/>
    <w:rsid w:val="00EF017B"/>
    <w:rsid w:val="00EF031B"/>
    <w:rsid w:val="00EF0395"/>
    <w:rsid w:val="00EF03EC"/>
    <w:rsid w:val="00EF03EF"/>
    <w:rsid w:val="00EF049C"/>
    <w:rsid w:val="00EF04C2"/>
    <w:rsid w:val="00EF04CD"/>
    <w:rsid w:val="00EF0623"/>
    <w:rsid w:val="00EF0636"/>
    <w:rsid w:val="00EF0696"/>
    <w:rsid w:val="00EF07E2"/>
    <w:rsid w:val="00EF0811"/>
    <w:rsid w:val="00EF0823"/>
    <w:rsid w:val="00EF0983"/>
    <w:rsid w:val="00EF0A6C"/>
    <w:rsid w:val="00EF0AB9"/>
    <w:rsid w:val="00EF0AE8"/>
    <w:rsid w:val="00EF0B72"/>
    <w:rsid w:val="00EF0BA3"/>
    <w:rsid w:val="00EF0C51"/>
    <w:rsid w:val="00EF0ECC"/>
    <w:rsid w:val="00EF0ED3"/>
    <w:rsid w:val="00EF0F6D"/>
    <w:rsid w:val="00EF110E"/>
    <w:rsid w:val="00EF11D2"/>
    <w:rsid w:val="00EF1212"/>
    <w:rsid w:val="00EF126E"/>
    <w:rsid w:val="00EF12AB"/>
    <w:rsid w:val="00EF1391"/>
    <w:rsid w:val="00EF148E"/>
    <w:rsid w:val="00EF1497"/>
    <w:rsid w:val="00EF14EC"/>
    <w:rsid w:val="00EF1569"/>
    <w:rsid w:val="00EF15B2"/>
    <w:rsid w:val="00EF1649"/>
    <w:rsid w:val="00EF1731"/>
    <w:rsid w:val="00EF1795"/>
    <w:rsid w:val="00EF17BA"/>
    <w:rsid w:val="00EF17F2"/>
    <w:rsid w:val="00EF193C"/>
    <w:rsid w:val="00EF1960"/>
    <w:rsid w:val="00EF198D"/>
    <w:rsid w:val="00EF1A62"/>
    <w:rsid w:val="00EF1AD2"/>
    <w:rsid w:val="00EF1C29"/>
    <w:rsid w:val="00EF1CB3"/>
    <w:rsid w:val="00EF1D5A"/>
    <w:rsid w:val="00EF1D7A"/>
    <w:rsid w:val="00EF1DF1"/>
    <w:rsid w:val="00EF1E6D"/>
    <w:rsid w:val="00EF1F0F"/>
    <w:rsid w:val="00EF1F71"/>
    <w:rsid w:val="00EF1FAF"/>
    <w:rsid w:val="00EF20C1"/>
    <w:rsid w:val="00EF2131"/>
    <w:rsid w:val="00EF2200"/>
    <w:rsid w:val="00EF226D"/>
    <w:rsid w:val="00EF22BD"/>
    <w:rsid w:val="00EF235C"/>
    <w:rsid w:val="00EF2369"/>
    <w:rsid w:val="00EF24AA"/>
    <w:rsid w:val="00EF24AD"/>
    <w:rsid w:val="00EF24DF"/>
    <w:rsid w:val="00EF24EF"/>
    <w:rsid w:val="00EF266C"/>
    <w:rsid w:val="00EF270A"/>
    <w:rsid w:val="00EF277C"/>
    <w:rsid w:val="00EF285B"/>
    <w:rsid w:val="00EF28E4"/>
    <w:rsid w:val="00EF2925"/>
    <w:rsid w:val="00EF295D"/>
    <w:rsid w:val="00EF29C5"/>
    <w:rsid w:val="00EF29CE"/>
    <w:rsid w:val="00EF2A05"/>
    <w:rsid w:val="00EF2A08"/>
    <w:rsid w:val="00EF2AB2"/>
    <w:rsid w:val="00EF2B3C"/>
    <w:rsid w:val="00EF2CA3"/>
    <w:rsid w:val="00EF2E1D"/>
    <w:rsid w:val="00EF2E3E"/>
    <w:rsid w:val="00EF2EAF"/>
    <w:rsid w:val="00EF2F2F"/>
    <w:rsid w:val="00EF2F51"/>
    <w:rsid w:val="00EF3006"/>
    <w:rsid w:val="00EF30ED"/>
    <w:rsid w:val="00EF3186"/>
    <w:rsid w:val="00EF3256"/>
    <w:rsid w:val="00EF32EA"/>
    <w:rsid w:val="00EF3364"/>
    <w:rsid w:val="00EF33D6"/>
    <w:rsid w:val="00EF3446"/>
    <w:rsid w:val="00EF3459"/>
    <w:rsid w:val="00EF346F"/>
    <w:rsid w:val="00EF3501"/>
    <w:rsid w:val="00EF3609"/>
    <w:rsid w:val="00EF3673"/>
    <w:rsid w:val="00EF36AA"/>
    <w:rsid w:val="00EF3764"/>
    <w:rsid w:val="00EF3797"/>
    <w:rsid w:val="00EF3823"/>
    <w:rsid w:val="00EF3858"/>
    <w:rsid w:val="00EF388B"/>
    <w:rsid w:val="00EF3A56"/>
    <w:rsid w:val="00EF3A67"/>
    <w:rsid w:val="00EF3B30"/>
    <w:rsid w:val="00EF3BCB"/>
    <w:rsid w:val="00EF3BFF"/>
    <w:rsid w:val="00EF3C15"/>
    <w:rsid w:val="00EF3C30"/>
    <w:rsid w:val="00EF3CD5"/>
    <w:rsid w:val="00EF3D67"/>
    <w:rsid w:val="00EF3EA6"/>
    <w:rsid w:val="00EF3F27"/>
    <w:rsid w:val="00EF3F7E"/>
    <w:rsid w:val="00EF3F93"/>
    <w:rsid w:val="00EF3FC6"/>
    <w:rsid w:val="00EF402A"/>
    <w:rsid w:val="00EF403D"/>
    <w:rsid w:val="00EF408D"/>
    <w:rsid w:val="00EF4112"/>
    <w:rsid w:val="00EF411B"/>
    <w:rsid w:val="00EF4305"/>
    <w:rsid w:val="00EF4371"/>
    <w:rsid w:val="00EF4373"/>
    <w:rsid w:val="00EF4485"/>
    <w:rsid w:val="00EF4659"/>
    <w:rsid w:val="00EF46CF"/>
    <w:rsid w:val="00EF47D3"/>
    <w:rsid w:val="00EF4979"/>
    <w:rsid w:val="00EF499B"/>
    <w:rsid w:val="00EF49B0"/>
    <w:rsid w:val="00EF4A55"/>
    <w:rsid w:val="00EF4A6A"/>
    <w:rsid w:val="00EF4B8F"/>
    <w:rsid w:val="00EF4C00"/>
    <w:rsid w:val="00EF4C20"/>
    <w:rsid w:val="00EF4C22"/>
    <w:rsid w:val="00EF4CFA"/>
    <w:rsid w:val="00EF4D5E"/>
    <w:rsid w:val="00EF4E2E"/>
    <w:rsid w:val="00EF4E38"/>
    <w:rsid w:val="00EF4E4E"/>
    <w:rsid w:val="00EF4E60"/>
    <w:rsid w:val="00EF4EE5"/>
    <w:rsid w:val="00EF4FCD"/>
    <w:rsid w:val="00EF5253"/>
    <w:rsid w:val="00EF5551"/>
    <w:rsid w:val="00EF5637"/>
    <w:rsid w:val="00EF5736"/>
    <w:rsid w:val="00EF5857"/>
    <w:rsid w:val="00EF5876"/>
    <w:rsid w:val="00EF59E1"/>
    <w:rsid w:val="00EF5A65"/>
    <w:rsid w:val="00EF5A67"/>
    <w:rsid w:val="00EF5A79"/>
    <w:rsid w:val="00EF5AAA"/>
    <w:rsid w:val="00EF5B65"/>
    <w:rsid w:val="00EF5B77"/>
    <w:rsid w:val="00EF5B81"/>
    <w:rsid w:val="00EF5BD1"/>
    <w:rsid w:val="00EF5D3D"/>
    <w:rsid w:val="00EF5E84"/>
    <w:rsid w:val="00EF5EE2"/>
    <w:rsid w:val="00EF5EE4"/>
    <w:rsid w:val="00EF5F1D"/>
    <w:rsid w:val="00EF6010"/>
    <w:rsid w:val="00EF62BA"/>
    <w:rsid w:val="00EF6309"/>
    <w:rsid w:val="00EF63E6"/>
    <w:rsid w:val="00EF63F0"/>
    <w:rsid w:val="00EF64FA"/>
    <w:rsid w:val="00EF6567"/>
    <w:rsid w:val="00EF65A9"/>
    <w:rsid w:val="00EF66F5"/>
    <w:rsid w:val="00EF6746"/>
    <w:rsid w:val="00EF67CE"/>
    <w:rsid w:val="00EF6831"/>
    <w:rsid w:val="00EF68C9"/>
    <w:rsid w:val="00EF6921"/>
    <w:rsid w:val="00EF6C80"/>
    <w:rsid w:val="00EF6D2A"/>
    <w:rsid w:val="00EF6DFC"/>
    <w:rsid w:val="00EF6E33"/>
    <w:rsid w:val="00EF6E3D"/>
    <w:rsid w:val="00EF6E56"/>
    <w:rsid w:val="00EF6E6C"/>
    <w:rsid w:val="00EF6EE6"/>
    <w:rsid w:val="00EF6F48"/>
    <w:rsid w:val="00EF6FE9"/>
    <w:rsid w:val="00EF70B5"/>
    <w:rsid w:val="00EF70B9"/>
    <w:rsid w:val="00EF71EE"/>
    <w:rsid w:val="00EF7260"/>
    <w:rsid w:val="00EF72D9"/>
    <w:rsid w:val="00EF7353"/>
    <w:rsid w:val="00EF73DD"/>
    <w:rsid w:val="00EF742A"/>
    <w:rsid w:val="00EF746F"/>
    <w:rsid w:val="00EF755F"/>
    <w:rsid w:val="00EF7649"/>
    <w:rsid w:val="00EF7789"/>
    <w:rsid w:val="00EF77C9"/>
    <w:rsid w:val="00EF784C"/>
    <w:rsid w:val="00EF797F"/>
    <w:rsid w:val="00EF79C3"/>
    <w:rsid w:val="00EF7A60"/>
    <w:rsid w:val="00EF7B4E"/>
    <w:rsid w:val="00EF7D13"/>
    <w:rsid w:val="00EF7D99"/>
    <w:rsid w:val="00EF7DF9"/>
    <w:rsid w:val="00EF7E63"/>
    <w:rsid w:val="00EF7E64"/>
    <w:rsid w:val="00EF7EDB"/>
    <w:rsid w:val="00F0003D"/>
    <w:rsid w:val="00F000DC"/>
    <w:rsid w:val="00F0010B"/>
    <w:rsid w:val="00F00154"/>
    <w:rsid w:val="00F00162"/>
    <w:rsid w:val="00F00164"/>
    <w:rsid w:val="00F002A7"/>
    <w:rsid w:val="00F002F0"/>
    <w:rsid w:val="00F004FD"/>
    <w:rsid w:val="00F00536"/>
    <w:rsid w:val="00F00595"/>
    <w:rsid w:val="00F005A3"/>
    <w:rsid w:val="00F00661"/>
    <w:rsid w:val="00F006C1"/>
    <w:rsid w:val="00F006F5"/>
    <w:rsid w:val="00F0070A"/>
    <w:rsid w:val="00F00770"/>
    <w:rsid w:val="00F00783"/>
    <w:rsid w:val="00F009B9"/>
    <w:rsid w:val="00F00BC9"/>
    <w:rsid w:val="00F00C6E"/>
    <w:rsid w:val="00F00C9E"/>
    <w:rsid w:val="00F00CA6"/>
    <w:rsid w:val="00F00D0D"/>
    <w:rsid w:val="00F00D69"/>
    <w:rsid w:val="00F00EA9"/>
    <w:rsid w:val="00F01048"/>
    <w:rsid w:val="00F010E2"/>
    <w:rsid w:val="00F011D2"/>
    <w:rsid w:val="00F01242"/>
    <w:rsid w:val="00F01316"/>
    <w:rsid w:val="00F01328"/>
    <w:rsid w:val="00F01464"/>
    <w:rsid w:val="00F01488"/>
    <w:rsid w:val="00F0149D"/>
    <w:rsid w:val="00F01503"/>
    <w:rsid w:val="00F01571"/>
    <w:rsid w:val="00F01665"/>
    <w:rsid w:val="00F016A6"/>
    <w:rsid w:val="00F016D3"/>
    <w:rsid w:val="00F0172F"/>
    <w:rsid w:val="00F0178E"/>
    <w:rsid w:val="00F0181C"/>
    <w:rsid w:val="00F01870"/>
    <w:rsid w:val="00F0192D"/>
    <w:rsid w:val="00F0194E"/>
    <w:rsid w:val="00F019C3"/>
    <w:rsid w:val="00F01A0B"/>
    <w:rsid w:val="00F01C12"/>
    <w:rsid w:val="00F01C6F"/>
    <w:rsid w:val="00F01C94"/>
    <w:rsid w:val="00F01CF0"/>
    <w:rsid w:val="00F01D31"/>
    <w:rsid w:val="00F01DD3"/>
    <w:rsid w:val="00F02001"/>
    <w:rsid w:val="00F02055"/>
    <w:rsid w:val="00F02149"/>
    <w:rsid w:val="00F02181"/>
    <w:rsid w:val="00F02253"/>
    <w:rsid w:val="00F022A7"/>
    <w:rsid w:val="00F022EB"/>
    <w:rsid w:val="00F0238B"/>
    <w:rsid w:val="00F0242C"/>
    <w:rsid w:val="00F024A1"/>
    <w:rsid w:val="00F024E5"/>
    <w:rsid w:val="00F024E7"/>
    <w:rsid w:val="00F02508"/>
    <w:rsid w:val="00F02547"/>
    <w:rsid w:val="00F025BE"/>
    <w:rsid w:val="00F025C4"/>
    <w:rsid w:val="00F02628"/>
    <w:rsid w:val="00F02668"/>
    <w:rsid w:val="00F026A7"/>
    <w:rsid w:val="00F026B6"/>
    <w:rsid w:val="00F026EE"/>
    <w:rsid w:val="00F027DC"/>
    <w:rsid w:val="00F0299B"/>
    <w:rsid w:val="00F029C5"/>
    <w:rsid w:val="00F02A1D"/>
    <w:rsid w:val="00F02AC0"/>
    <w:rsid w:val="00F02B0F"/>
    <w:rsid w:val="00F02B2A"/>
    <w:rsid w:val="00F02B78"/>
    <w:rsid w:val="00F02BCE"/>
    <w:rsid w:val="00F02BCF"/>
    <w:rsid w:val="00F02BD6"/>
    <w:rsid w:val="00F02CF2"/>
    <w:rsid w:val="00F02D85"/>
    <w:rsid w:val="00F02DDB"/>
    <w:rsid w:val="00F02F19"/>
    <w:rsid w:val="00F02F48"/>
    <w:rsid w:val="00F02FB3"/>
    <w:rsid w:val="00F02FCC"/>
    <w:rsid w:val="00F0304B"/>
    <w:rsid w:val="00F03163"/>
    <w:rsid w:val="00F03239"/>
    <w:rsid w:val="00F032D9"/>
    <w:rsid w:val="00F03352"/>
    <w:rsid w:val="00F0352D"/>
    <w:rsid w:val="00F03558"/>
    <w:rsid w:val="00F0356C"/>
    <w:rsid w:val="00F0362E"/>
    <w:rsid w:val="00F03744"/>
    <w:rsid w:val="00F03747"/>
    <w:rsid w:val="00F0381E"/>
    <w:rsid w:val="00F0385A"/>
    <w:rsid w:val="00F038E9"/>
    <w:rsid w:val="00F03921"/>
    <w:rsid w:val="00F0392F"/>
    <w:rsid w:val="00F039A8"/>
    <w:rsid w:val="00F039C6"/>
    <w:rsid w:val="00F03A3F"/>
    <w:rsid w:val="00F03A54"/>
    <w:rsid w:val="00F03AA3"/>
    <w:rsid w:val="00F03BB6"/>
    <w:rsid w:val="00F03BBC"/>
    <w:rsid w:val="00F03C6D"/>
    <w:rsid w:val="00F03C81"/>
    <w:rsid w:val="00F03C9D"/>
    <w:rsid w:val="00F03D59"/>
    <w:rsid w:val="00F03E10"/>
    <w:rsid w:val="00F03E40"/>
    <w:rsid w:val="00F03EFF"/>
    <w:rsid w:val="00F03F2C"/>
    <w:rsid w:val="00F03F60"/>
    <w:rsid w:val="00F04044"/>
    <w:rsid w:val="00F04170"/>
    <w:rsid w:val="00F041B1"/>
    <w:rsid w:val="00F04221"/>
    <w:rsid w:val="00F042BF"/>
    <w:rsid w:val="00F04364"/>
    <w:rsid w:val="00F0448D"/>
    <w:rsid w:val="00F044B3"/>
    <w:rsid w:val="00F044FD"/>
    <w:rsid w:val="00F0455B"/>
    <w:rsid w:val="00F045C8"/>
    <w:rsid w:val="00F0461B"/>
    <w:rsid w:val="00F046B2"/>
    <w:rsid w:val="00F047F4"/>
    <w:rsid w:val="00F04942"/>
    <w:rsid w:val="00F04965"/>
    <w:rsid w:val="00F049AA"/>
    <w:rsid w:val="00F04AC4"/>
    <w:rsid w:val="00F04CBD"/>
    <w:rsid w:val="00F04D39"/>
    <w:rsid w:val="00F04D5B"/>
    <w:rsid w:val="00F04E06"/>
    <w:rsid w:val="00F04EA5"/>
    <w:rsid w:val="00F04FEC"/>
    <w:rsid w:val="00F050A7"/>
    <w:rsid w:val="00F050BA"/>
    <w:rsid w:val="00F050D8"/>
    <w:rsid w:val="00F05149"/>
    <w:rsid w:val="00F0519B"/>
    <w:rsid w:val="00F052E9"/>
    <w:rsid w:val="00F056AB"/>
    <w:rsid w:val="00F056C8"/>
    <w:rsid w:val="00F057AC"/>
    <w:rsid w:val="00F05888"/>
    <w:rsid w:val="00F05893"/>
    <w:rsid w:val="00F058D6"/>
    <w:rsid w:val="00F058DF"/>
    <w:rsid w:val="00F05937"/>
    <w:rsid w:val="00F059FE"/>
    <w:rsid w:val="00F05A5D"/>
    <w:rsid w:val="00F05A8B"/>
    <w:rsid w:val="00F05A8D"/>
    <w:rsid w:val="00F05AE8"/>
    <w:rsid w:val="00F05BAD"/>
    <w:rsid w:val="00F05D36"/>
    <w:rsid w:val="00F05D74"/>
    <w:rsid w:val="00F05DFC"/>
    <w:rsid w:val="00F05E88"/>
    <w:rsid w:val="00F06162"/>
    <w:rsid w:val="00F063B2"/>
    <w:rsid w:val="00F063E0"/>
    <w:rsid w:val="00F0654E"/>
    <w:rsid w:val="00F0655B"/>
    <w:rsid w:val="00F06695"/>
    <w:rsid w:val="00F066A8"/>
    <w:rsid w:val="00F06717"/>
    <w:rsid w:val="00F0673B"/>
    <w:rsid w:val="00F067D9"/>
    <w:rsid w:val="00F0685B"/>
    <w:rsid w:val="00F06874"/>
    <w:rsid w:val="00F06876"/>
    <w:rsid w:val="00F06880"/>
    <w:rsid w:val="00F0696B"/>
    <w:rsid w:val="00F06A5E"/>
    <w:rsid w:val="00F06A81"/>
    <w:rsid w:val="00F06AAD"/>
    <w:rsid w:val="00F06B43"/>
    <w:rsid w:val="00F06C4E"/>
    <w:rsid w:val="00F06CF8"/>
    <w:rsid w:val="00F06CFB"/>
    <w:rsid w:val="00F06D0C"/>
    <w:rsid w:val="00F06D2A"/>
    <w:rsid w:val="00F06D66"/>
    <w:rsid w:val="00F06E0D"/>
    <w:rsid w:val="00F06F35"/>
    <w:rsid w:val="00F06F4B"/>
    <w:rsid w:val="00F06F4E"/>
    <w:rsid w:val="00F06F55"/>
    <w:rsid w:val="00F0700D"/>
    <w:rsid w:val="00F0702C"/>
    <w:rsid w:val="00F07089"/>
    <w:rsid w:val="00F07138"/>
    <w:rsid w:val="00F07159"/>
    <w:rsid w:val="00F0715C"/>
    <w:rsid w:val="00F07160"/>
    <w:rsid w:val="00F07189"/>
    <w:rsid w:val="00F071CF"/>
    <w:rsid w:val="00F0721F"/>
    <w:rsid w:val="00F07358"/>
    <w:rsid w:val="00F07367"/>
    <w:rsid w:val="00F0736D"/>
    <w:rsid w:val="00F073A9"/>
    <w:rsid w:val="00F073D7"/>
    <w:rsid w:val="00F07441"/>
    <w:rsid w:val="00F074E7"/>
    <w:rsid w:val="00F075BE"/>
    <w:rsid w:val="00F07666"/>
    <w:rsid w:val="00F076FB"/>
    <w:rsid w:val="00F07726"/>
    <w:rsid w:val="00F07749"/>
    <w:rsid w:val="00F077A1"/>
    <w:rsid w:val="00F077FB"/>
    <w:rsid w:val="00F07831"/>
    <w:rsid w:val="00F07849"/>
    <w:rsid w:val="00F0794B"/>
    <w:rsid w:val="00F079CC"/>
    <w:rsid w:val="00F079ED"/>
    <w:rsid w:val="00F079F4"/>
    <w:rsid w:val="00F07A2F"/>
    <w:rsid w:val="00F07AAE"/>
    <w:rsid w:val="00F07B08"/>
    <w:rsid w:val="00F07B9D"/>
    <w:rsid w:val="00F07BAD"/>
    <w:rsid w:val="00F07BCC"/>
    <w:rsid w:val="00F07BF1"/>
    <w:rsid w:val="00F07BFA"/>
    <w:rsid w:val="00F07C63"/>
    <w:rsid w:val="00F07D10"/>
    <w:rsid w:val="00F07D5A"/>
    <w:rsid w:val="00F07D98"/>
    <w:rsid w:val="00F07DC0"/>
    <w:rsid w:val="00F07F31"/>
    <w:rsid w:val="00F07F3A"/>
    <w:rsid w:val="00F07F9C"/>
    <w:rsid w:val="00F100EA"/>
    <w:rsid w:val="00F10108"/>
    <w:rsid w:val="00F10164"/>
    <w:rsid w:val="00F101D4"/>
    <w:rsid w:val="00F10320"/>
    <w:rsid w:val="00F1040A"/>
    <w:rsid w:val="00F1045E"/>
    <w:rsid w:val="00F10471"/>
    <w:rsid w:val="00F105D5"/>
    <w:rsid w:val="00F10616"/>
    <w:rsid w:val="00F10662"/>
    <w:rsid w:val="00F1068E"/>
    <w:rsid w:val="00F106CD"/>
    <w:rsid w:val="00F108B9"/>
    <w:rsid w:val="00F108E6"/>
    <w:rsid w:val="00F1099D"/>
    <w:rsid w:val="00F109A9"/>
    <w:rsid w:val="00F109CC"/>
    <w:rsid w:val="00F10A03"/>
    <w:rsid w:val="00F10A32"/>
    <w:rsid w:val="00F10BAB"/>
    <w:rsid w:val="00F10BAE"/>
    <w:rsid w:val="00F10BDE"/>
    <w:rsid w:val="00F10CA7"/>
    <w:rsid w:val="00F10D73"/>
    <w:rsid w:val="00F10DC0"/>
    <w:rsid w:val="00F10E5D"/>
    <w:rsid w:val="00F10E89"/>
    <w:rsid w:val="00F10E8A"/>
    <w:rsid w:val="00F10EA3"/>
    <w:rsid w:val="00F10FDC"/>
    <w:rsid w:val="00F11119"/>
    <w:rsid w:val="00F11257"/>
    <w:rsid w:val="00F11304"/>
    <w:rsid w:val="00F1140C"/>
    <w:rsid w:val="00F11411"/>
    <w:rsid w:val="00F1149E"/>
    <w:rsid w:val="00F114DE"/>
    <w:rsid w:val="00F11517"/>
    <w:rsid w:val="00F1164B"/>
    <w:rsid w:val="00F11673"/>
    <w:rsid w:val="00F11690"/>
    <w:rsid w:val="00F116CC"/>
    <w:rsid w:val="00F11726"/>
    <w:rsid w:val="00F11853"/>
    <w:rsid w:val="00F119DE"/>
    <w:rsid w:val="00F11B67"/>
    <w:rsid w:val="00F11C4E"/>
    <w:rsid w:val="00F11C65"/>
    <w:rsid w:val="00F11D1D"/>
    <w:rsid w:val="00F11D23"/>
    <w:rsid w:val="00F11D4D"/>
    <w:rsid w:val="00F11DD5"/>
    <w:rsid w:val="00F11DEF"/>
    <w:rsid w:val="00F11F89"/>
    <w:rsid w:val="00F11FF2"/>
    <w:rsid w:val="00F1209E"/>
    <w:rsid w:val="00F12174"/>
    <w:rsid w:val="00F12206"/>
    <w:rsid w:val="00F12212"/>
    <w:rsid w:val="00F12295"/>
    <w:rsid w:val="00F122A9"/>
    <w:rsid w:val="00F1231E"/>
    <w:rsid w:val="00F124C5"/>
    <w:rsid w:val="00F124E7"/>
    <w:rsid w:val="00F1250A"/>
    <w:rsid w:val="00F12531"/>
    <w:rsid w:val="00F12730"/>
    <w:rsid w:val="00F12744"/>
    <w:rsid w:val="00F12807"/>
    <w:rsid w:val="00F128DD"/>
    <w:rsid w:val="00F12956"/>
    <w:rsid w:val="00F12970"/>
    <w:rsid w:val="00F129FF"/>
    <w:rsid w:val="00F12A94"/>
    <w:rsid w:val="00F12AEE"/>
    <w:rsid w:val="00F12B33"/>
    <w:rsid w:val="00F12B93"/>
    <w:rsid w:val="00F12E4F"/>
    <w:rsid w:val="00F12EB5"/>
    <w:rsid w:val="00F12EC6"/>
    <w:rsid w:val="00F13171"/>
    <w:rsid w:val="00F13174"/>
    <w:rsid w:val="00F13179"/>
    <w:rsid w:val="00F13242"/>
    <w:rsid w:val="00F13330"/>
    <w:rsid w:val="00F133E4"/>
    <w:rsid w:val="00F13498"/>
    <w:rsid w:val="00F13568"/>
    <w:rsid w:val="00F13594"/>
    <w:rsid w:val="00F136E7"/>
    <w:rsid w:val="00F13708"/>
    <w:rsid w:val="00F1377A"/>
    <w:rsid w:val="00F13818"/>
    <w:rsid w:val="00F13874"/>
    <w:rsid w:val="00F1387A"/>
    <w:rsid w:val="00F138DA"/>
    <w:rsid w:val="00F13974"/>
    <w:rsid w:val="00F13980"/>
    <w:rsid w:val="00F139E8"/>
    <w:rsid w:val="00F13A09"/>
    <w:rsid w:val="00F13ABF"/>
    <w:rsid w:val="00F13ACC"/>
    <w:rsid w:val="00F13AF0"/>
    <w:rsid w:val="00F13B45"/>
    <w:rsid w:val="00F13B91"/>
    <w:rsid w:val="00F13CC0"/>
    <w:rsid w:val="00F13E13"/>
    <w:rsid w:val="00F13E1D"/>
    <w:rsid w:val="00F13E27"/>
    <w:rsid w:val="00F13E47"/>
    <w:rsid w:val="00F13E5C"/>
    <w:rsid w:val="00F13EAD"/>
    <w:rsid w:val="00F13F82"/>
    <w:rsid w:val="00F13FA5"/>
    <w:rsid w:val="00F13FBC"/>
    <w:rsid w:val="00F13FDE"/>
    <w:rsid w:val="00F1408F"/>
    <w:rsid w:val="00F14119"/>
    <w:rsid w:val="00F1411A"/>
    <w:rsid w:val="00F141D8"/>
    <w:rsid w:val="00F14407"/>
    <w:rsid w:val="00F144FC"/>
    <w:rsid w:val="00F145F6"/>
    <w:rsid w:val="00F14680"/>
    <w:rsid w:val="00F14725"/>
    <w:rsid w:val="00F14821"/>
    <w:rsid w:val="00F1487F"/>
    <w:rsid w:val="00F1498B"/>
    <w:rsid w:val="00F14A5E"/>
    <w:rsid w:val="00F14A73"/>
    <w:rsid w:val="00F14B22"/>
    <w:rsid w:val="00F14BF0"/>
    <w:rsid w:val="00F14C00"/>
    <w:rsid w:val="00F14C61"/>
    <w:rsid w:val="00F14C72"/>
    <w:rsid w:val="00F14C9F"/>
    <w:rsid w:val="00F14E1C"/>
    <w:rsid w:val="00F14F1D"/>
    <w:rsid w:val="00F14F90"/>
    <w:rsid w:val="00F14FE7"/>
    <w:rsid w:val="00F15083"/>
    <w:rsid w:val="00F150BE"/>
    <w:rsid w:val="00F151E1"/>
    <w:rsid w:val="00F15495"/>
    <w:rsid w:val="00F15533"/>
    <w:rsid w:val="00F156FF"/>
    <w:rsid w:val="00F15700"/>
    <w:rsid w:val="00F15702"/>
    <w:rsid w:val="00F1578E"/>
    <w:rsid w:val="00F15847"/>
    <w:rsid w:val="00F15935"/>
    <w:rsid w:val="00F159FE"/>
    <w:rsid w:val="00F15A4E"/>
    <w:rsid w:val="00F15A76"/>
    <w:rsid w:val="00F15A92"/>
    <w:rsid w:val="00F15BB4"/>
    <w:rsid w:val="00F15C89"/>
    <w:rsid w:val="00F15CEC"/>
    <w:rsid w:val="00F15D1A"/>
    <w:rsid w:val="00F15DD2"/>
    <w:rsid w:val="00F15DE8"/>
    <w:rsid w:val="00F15E1F"/>
    <w:rsid w:val="00F15E20"/>
    <w:rsid w:val="00F15E4B"/>
    <w:rsid w:val="00F15EBD"/>
    <w:rsid w:val="00F15F3D"/>
    <w:rsid w:val="00F15F58"/>
    <w:rsid w:val="00F16048"/>
    <w:rsid w:val="00F160DB"/>
    <w:rsid w:val="00F16152"/>
    <w:rsid w:val="00F161BC"/>
    <w:rsid w:val="00F16229"/>
    <w:rsid w:val="00F162D7"/>
    <w:rsid w:val="00F16388"/>
    <w:rsid w:val="00F163D4"/>
    <w:rsid w:val="00F16411"/>
    <w:rsid w:val="00F1642F"/>
    <w:rsid w:val="00F164FA"/>
    <w:rsid w:val="00F167D8"/>
    <w:rsid w:val="00F167DD"/>
    <w:rsid w:val="00F167FF"/>
    <w:rsid w:val="00F16831"/>
    <w:rsid w:val="00F1689C"/>
    <w:rsid w:val="00F16909"/>
    <w:rsid w:val="00F16913"/>
    <w:rsid w:val="00F16915"/>
    <w:rsid w:val="00F16A3C"/>
    <w:rsid w:val="00F16A6D"/>
    <w:rsid w:val="00F16AE4"/>
    <w:rsid w:val="00F16CCA"/>
    <w:rsid w:val="00F16E44"/>
    <w:rsid w:val="00F16EB4"/>
    <w:rsid w:val="00F16ED3"/>
    <w:rsid w:val="00F17083"/>
    <w:rsid w:val="00F17235"/>
    <w:rsid w:val="00F17250"/>
    <w:rsid w:val="00F172FA"/>
    <w:rsid w:val="00F173C7"/>
    <w:rsid w:val="00F1743C"/>
    <w:rsid w:val="00F174D9"/>
    <w:rsid w:val="00F1755B"/>
    <w:rsid w:val="00F17650"/>
    <w:rsid w:val="00F176A1"/>
    <w:rsid w:val="00F176C4"/>
    <w:rsid w:val="00F176E6"/>
    <w:rsid w:val="00F1771E"/>
    <w:rsid w:val="00F17923"/>
    <w:rsid w:val="00F17A00"/>
    <w:rsid w:val="00F17A29"/>
    <w:rsid w:val="00F17BCA"/>
    <w:rsid w:val="00F17D31"/>
    <w:rsid w:val="00F17E6A"/>
    <w:rsid w:val="00F17E73"/>
    <w:rsid w:val="00F17F83"/>
    <w:rsid w:val="00F20168"/>
    <w:rsid w:val="00F2018C"/>
    <w:rsid w:val="00F20276"/>
    <w:rsid w:val="00F203C2"/>
    <w:rsid w:val="00F20430"/>
    <w:rsid w:val="00F20442"/>
    <w:rsid w:val="00F204CD"/>
    <w:rsid w:val="00F2055B"/>
    <w:rsid w:val="00F205FB"/>
    <w:rsid w:val="00F20608"/>
    <w:rsid w:val="00F20638"/>
    <w:rsid w:val="00F2064B"/>
    <w:rsid w:val="00F2074F"/>
    <w:rsid w:val="00F20781"/>
    <w:rsid w:val="00F20911"/>
    <w:rsid w:val="00F20998"/>
    <w:rsid w:val="00F209CC"/>
    <w:rsid w:val="00F20A19"/>
    <w:rsid w:val="00F20A6D"/>
    <w:rsid w:val="00F20AB9"/>
    <w:rsid w:val="00F20C58"/>
    <w:rsid w:val="00F20C9E"/>
    <w:rsid w:val="00F20CC2"/>
    <w:rsid w:val="00F20D28"/>
    <w:rsid w:val="00F20E39"/>
    <w:rsid w:val="00F20E74"/>
    <w:rsid w:val="00F20EE3"/>
    <w:rsid w:val="00F20EEE"/>
    <w:rsid w:val="00F20F09"/>
    <w:rsid w:val="00F20F0B"/>
    <w:rsid w:val="00F20F46"/>
    <w:rsid w:val="00F20FE0"/>
    <w:rsid w:val="00F20FE9"/>
    <w:rsid w:val="00F21089"/>
    <w:rsid w:val="00F21110"/>
    <w:rsid w:val="00F2116E"/>
    <w:rsid w:val="00F21177"/>
    <w:rsid w:val="00F21227"/>
    <w:rsid w:val="00F21247"/>
    <w:rsid w:val="00F2126D"/>
    <w:rsid w:val="00F21277"/>
    <w:rsid w:val="00F213E9"/>
    <w:rsid w:val="00F21492"/>
    <w:rsid w:val="00F2157F"/>
    <w:rsid w:val="00F21624"/>
    <w:rsid w:val="00F2175C"/>
    <w:rsid w:val="00F2187B"/>
    <w:rsid w:val="00F21A16"/>
    <w:rsid w:val="00F21A82"/>
    <w:rsid w:val="00F21B1B"/>
    <w:rsid w:val="00F21C01"/>
    <w:rsid w:val="00F21D48"/>
    <w:rsid w:val="00F21D9C"/>
    <w:rsid w:val="00F21DCE"/>
    <w:rsid w:val="00F21E88"/>
    <w:rsid w:val="00F21FE3"/>
    <w:rsid w:val="00F22014"/>
    <w:rsid w:val="00F22029"/>
    <w:rsid w:val="00F2217A"/>
    <w:rsid w:val="00F22189"/>
    <w:rsid w:val="00F221D7"/>
    <w:rsid w:val="00F2232C"/>
    <w:rsid w:val="00F2234E"/>
    <w:rsid w:val="00F224DB"/>
    <w:rsid w:val="00F22511"/>
    <w:rsid w:val="00F226A6"/>
    <w:rsid w:val="00F226E4"/>
    <w:rsid w:val="00F2273D"/>
    <w:rsid w:val="00F22761"/>
    <w:rsid w:val="00F227AA"/>
    <w:rsid w:val="00F22820"/>
    <w:rsid w:val="00F22851"/>
    <w:rsid w:val="00F2285B"/>
    <w:rsid w:val="00F22896"/>
    <w:rsid w:val="00F228FB"/>
    <w:rsid w:val="00F22A37"/>
    <w:rsid w:val="00F22B1F"/>
    <w:rsid w:val="00F22B30"/>
    <w:rsid w:val="00F22B6E"/>
    <w:rsid w:val="00F22C2F"/>
    <w:rsid w:val="00F22C74"/>
    <w:rsid w:val="00F22C92"/>
    <w:rsid w:val="00F22CDA"/>
    <w:rsid w:val="00F22D92"/>
    <w:rsid w:val="00F22DB8"/>
    <w:rsid w:val="00F22F0D"/>
    <w:rsid w:val="00F22F73"/>
    <w:rsid w:val="00F22FEE"/>
    <w:rsid w:val="00F230CD"/>
    <w:rsid w:val="00F2325F"/>
    <w:rsid w:val="00F232E1"/>
    <w:rsid w:val="00F2333B"/>
    <w:rsid w:val="00F23380"/>
    <w:rsid w:val="00F23405"/>
    <w:rsid w:val="00F23453"/>
    <w:rsid w:val="00F2349F"/>
    <w:rsid w:val="00F2352B"/>
    <w:rsid w:val="00F23668"/>
    <w:rsid w:val="00F236CB"/>
    <w:rsid w:val="00F237F6"/>
    <w:rsid w:val="00F23803"/>
    <w:rsid w:val="00F23811"/>
    <w:rsid w:val="00F2387D"/>
    <w:rsid w:val="00F23A21"/>
    <w:rsid w:val="00F23A71"/>
    <w:rsid w:val="00F23B05"/>
    <w:rsid w:val="00F23B44"/>
    <w:rsid w:val="00F23C0B"/>
    <w:rsid w:val="00F23C2C"/>
    <w:rsid w:val="00F23C2E"/>
    <w:rsid w:val="00F23D52"/>
    <w:rsid w:val="00F23D8C"/>
    <w:rsid w:val="00F23E84"/>
    <w:rsid w:val="00F23EAB"/>
    <w:rsid w:val="00F2401F"/>
    <w:rsid w:val="00F2406F"/>
    <w:rsid w:val="00F24459"/>
    <w:rsid w:val="00F24463"/>
    <w:rsid w:val="00F24585"/>
    <w:rsid w:val="00F245FD"/>
    <w:rsid w:val="00F24668"/>
    <w:rsid w:val="00F2466F"/>
    <w:rsid w:val="00F246CC"/>
    <w:rsid w:val="00F24715"/>
    <w:rsid w:val="00F2473E"/>
    <w:rsid w:val="00F24883"/>
    <w:rsid w:val="00F248CF"/>
    <w:rsid w:val="00F24925"/>
    <w:rsid w:val="00F24935"/>
    <w:rsid w:val="00F2497F"/>
    <w:rsid w:val="00F249A1"/>
    <w:rsid w:val="00F249AF"/>
    <w:rsid w:val="00F249B8"/>
    <w:rsid w:val="00F249C9"/>
    <w:rsid w:val="00F24A5A"/>
    <w:rsid w:val="00F24B45"/>
    <w:rsid w:val="00F24D03"/>
    <w:rsid w:val="00F24DAD"/>
    <w:rsid w:val="00F24DFD"/>
    <w:rsid w:val="00F24E68"/>
    <w:rsid w:val="00F250AB"/>
    <w:rsid w:val="00F25114"/>
    <w:rsid w:val="00F25159"/>
    <w:rsid w:val="00F251B6"/>
    <w:rsid w:val="00F251E2"/>
    <w:rsid w:val="00F2527F"/>
    <w:rsid w:val="00F252F9"/>
    <w:rsid w:val="00F25341"/>
    <w:rsid w:val="00F253E2"/>
    <w:rsid w:val="00F253F7"/>
    <w:rsid w:val="00F25412"/>
    <w:rsid w:val="00F25453"/>
    <w:rsid w:val="00F25462"/>
    <w:rsid w:val="00F254AC"/>
    <w:rsid w:val="00F25503"/>
    <w:rsid w:val="00F2552B"/>
    <w:rsid w:val="00F25591"/>
    <w:rsid w:val="00F255A0"/>
    <w:rsid w:val="00F2565D"/>
    <w:rsid w:val="00F258AD"/>
    <w:rsid w:val="00F25929"/>
    <w:rsid w:val="00F25A62"/>
    <w:rsid w:val="00F25AAD"/>
    <w:rsid w:val="00F25AEA"/>
    <w:rsid w:val="00F25AF7"/>
    <w:rsid w:val="00F25B81"/>
    <w:rsid w:val="00F25BB4"/>
    <w:rsid w:val="00F25C13"/>
    <w:rsid w:val="00F25D06"/>
    <w:rsid w:val="00F25D4D"/>
    <w:rsid w:val="00F25E05"/>
    <w:rsid w:val="00F25E0E"/>
    <w:rsid w:val="00F25F3C"/>
    <w:rsid w:val="00F25F50"/>
    <w:rsid w:val="00F25F52"/>
    <w:rsid w:val="00F25F83"/>
    <w:rsid w:val="00F26042"/>
    <w:rsid w:val="00F26068"/>
    <w:rsid w:val="00F26141"/>
    <w:rsid w:val="00F261D2"/>
    <w:rsid w:val="00F26294"/>
    <w:rsid w:val="00F262B8"/>
    <w:rsid w:val="00F26383"/>
    <w:rsid w:val="00F263BA"/>
    <w:rsid w:val="00F263C3"/>
    <w:rsid w:val="00F264AC"/>
    <w:rsid w:val="00F26519"/>
    <w:rsid w:val="00F26552"/>
    <w:rsid w:val="00F26571"/>
    <w:rsid w:val="00F2659F"/>
    <w:rsid w:val="00F26621"/>
    <w:rsid w:val="00F26690"/>
    <w:rsid w:val="00F2679F"/>
    <w:rsid w:val="00F26896"/>
    <w:rsid w:val="00F2689B"/>
    <w:rsid w:val="00F268A3"/>
    <w:rsid w:val="00F2696D"/>
    <w:rsid w:val="00F26AE6"/>
    <w:rsid w:val="00F26AF3"/>
    <w:rsid w:val="00F26BFA"/>
    <w:rsid w:val="00F26BFF"/>
    <w:rsid w:val="00F26C59"/>
    <w:rsid w:val="00F26CD1"/>
    <w:rsid w:val="00F26D0E"/>
    <w:rsid w:val="00F26D4E"/>
    <w:rsid w:val="00F26D50"/>
    <w:rsid w:val="00F26DA2"/>
    <w:rsid w:val="00F26DCF"/>
    <w:rsid w:val="00F26DE4"/>
    <w:rsid w:val="00F26EF8"/>
    <w:rsid w:val="00F2704F"/>
    <w:rsid w:val="00F270A5"/>
    <w:rsid w:val="00F27115"/>
    <w:rsid w:val="00F27152"/>
    <w:rsid w:val="00F27241"/>
    <w:rsid w:val="00F2724B"/>
    <w:rsid w:val="00F2732A"/>
    <w:rsid w:val="00F27393"/>
    <w:rsid w:val="00F273F2"/>
    <w:rsid w:val="00F27416"/>
    <w:rsid w:val="00F275DA"/>
    <w:rsid w:val="00F276D0"/>
    <w:rsid w:val="00F27730"/>
    <w:rsid w:val="00F2781B"/>
    <w:rsid w:val="00F2783C"/>
    <w:rsid w:val="00F27885"/>
    <w:rsid w:val="00F278A3"/>
    <w:rsid w:val="00F278D3"/>
    <w:rsid w:val="00F27AE6"/>
    <w:rsid w:val="00F27BFB"/>
    <w:rsid w:val="00F27CA9"/>
    <w:rsid w:val="00F27D88"/>
    <w:rsid w:val="00F27E3A"/>
    <w:rsid w:val="00F27F62"/>
    <w:rsid w:val="00F300A5"/>
    <w:rsid w:val="00F30110"/>
    <w:rsid w:val="00F3016A"/>
    <w:rsid w:val="00F301C9"/>
    <w:rsid w:val="00F3028F"/>
    <w:rsid w:val="00F30338"/>
    <w:rsid w:val="00F30370"/>
    <w:rsid w:val="00F304E3"/>
    <w:rsid w:val="00F305C0"/>
    <w:rsid w:val="00F3060B"/>
    <w:rsid w:val="00F30644"/>
    <w:rsid w:val="00F3064B"/>
    <w:rsid w:val="00F30665"/>
    <w:rsid w:val="00F30756"/>
    <w:rsid w:val="00F30799"/>
    <w:rsid w:val="00F308A9"/>
    <w:rsid w:val="00F30A96"/>
    <w:rsid w:val="00F30AB0"/>
    <w:rsid w:val="00F30AE9"/>
    <w:rsid w:val="00F30AFF"/>
    <w:rsid w:val="00F30B79"/>
    <w:rsid w:val="00F30B87"/>
    <w:rsid w:val="00F30C23"/>
    <w:rsid w:val="00F30D10"/>
    <w:rsid w:val="00F30D69"/>
    <w:rsid w:val="00F30D99"/>
    <w:rsid w:val="00F30F01"/>
    <w:rsid w:val="00F30FAD"/>
    <w:rsid w:val="00F31088"/>
    <w:rsid w:val="00F31133"/>
    <w:rsid w:val="00F3120B"/>
    <w:rsid w:val="00F3145A"/>
    <w:rsid w:val="00F31589"/>
    <w:rsid w:val="00F315D3"/>
    <w:rsid w:val="00F3164D"/>
    <w:rsid w:val="00F31776"/>
    <w:rsid w:val="00F3179F"/>
    <w:rsid w:val="00F317F5"/>
    <w:rsid w:val="00F318C7"/>
    <w:rsid w:val="00F31901"/>
    <w:rsid w:val="00F31972"/>
    <w:rsid w:val="00F319CE"/>
    <w:rsid w:val="00F31A11"/>
    <w:rsid w:val="00F31AB8"/>
    <w:rsid w:val="00F31ADA"/>
    <w:rsid w:val="00F31C02"/>
    <w:rsid w:val="00F31C54"/>
    <w:rsid w:val="00F31C7A"/>
    <w:rsid w:val="00F31CAD"/>
    <w:rsid w:val="00F31CD6"/>
    <w:rsid w:val="00F31CE6"/>
    <w:rsid w:val="00F31DAC"/>
    <w:rsid w:val="00F31DB9"/>
    <w:rsid w:val="00F31DD6"/>
    <w:rsid w:val="00F31DF9"/>
    <w:rsid w:val="00F31E58"/>
    <w:rsid w:val="00F31E86"/>
    <w:rsid w:val="00F31F4D"/>
    <w:rsid w:val="00F3207F"/>
    <w:rsid w:val="00F32149"/>
    <w:rsid w:val="00F32298"/>
    <w:rsid w:val="00F3234C"/>
    <w:rsid w:val="00F32369"/>
    <w:rsid w:val="00F32393"/>
    <w:rsid w:val="00F32455"/>
    <w:rsid w:val="00F32562"/>
    <w:rsid w:val="00F32618"/>
    <w:rsid w:val="00F3262F"/>
    <w:rsid w:val="00F326A5"/>
    <w:rsid w:val="00F32831"/>
    <w:rsid w:val="00F328B0"/>
    <w:rsid w:val="00F328F8"/>
    <w:rsid w:val="00F3299E"/>
    <w:rsid w:val="00F329C8"/>
    <w:rsid w:val="00F32A04"/>
    <w:rsid w:val="00F32A34"/>
    <w:rsid w:val="00F32B68"/>
    <w:rsid w:val="00F32B81"/>
    <w:rsid w:val="00F32BA9"/>
    <w:rsid w:val="00F32BC9"/>
    <w:rsid w:val="00F32BDE"/>
    <w:rsid w:val="00F32C01"/>
    <w:rsid w:val="00F32DEB"/>
    <w:rsid w:val="00F32E89"/>
    <w:rsid w:val="00F32EB0"/>
    <w:rsid w:val="00F32EE7"/>
    <w:rsid w:val="00F32F0D"/>
    <w:rsid w:val="00F32F17"/>
    <w:rsid w:val="00F32F63"/>
    <w:rsid w:val="00F32FD1"/>
    <w:rsid w:val="00F32FEC"/>
    <w:rsid w:val="00F33000"/>
    <w:rsid w:val="00F330A9"/>
    <w:rsid w:val="00F3319F"/>
    <w:rsid w:val="00F331B3"/>
    <w:rsid w:val="00F33315"/>
    <w:rsid w:val="00F33383"/>
    <w:rsid w:val="00F3349F"/>
    <w:rsid w:val="00F334F9"/>
    <w:rsid w:val="00F33522"/>
    <w:rsid w:val="00F3352A"/>
    <w:rsid w:val="00F33539"/>
    <w:rsid w:val="00F33590"/>
    <w:rsid w:val="00F33617"/>
    <w:rsid w:val="00F336AF"/>
    <w:rsid w:val="00F336E8"/>
    <w:rsid w:val="00F33751"/>
    <w:rsid w:val="00F337B0"/>
    <w:rsid w:val="00F337DC"/>
    <w:rsid w:val="00F33863"/>
    <w:rsid w:val="00F33978"/>
    <w:rsid w:val="00F33A96"/>
    <w:rsid w:val="00F33AA6"/>
    <w:rsid w:val="00F33B31"/>
    <w:rsid w:val="00F33C0B"/>
    <w:rsid w:val="00F33CB1"/>
    <w:rsid w:val="00F33CE9"/>
    <w:rsid w:val="00F33CF9"/>
    <w:rsid w:val="00F33D35"/>
    <w:rsid w:val="00F33D4E"/>
    <w:rsid w:val="00F33D8E"/>
    <w:rsid w:val="00F33F5B"/>
    <w:rsid w:val="00F3406E"/>
    <w:rsid w:val="00F34089"/>
    <w:rsid w:val="00F34092"/>
    <w:rsid w:val="00F34148"/>
    <w:rsid w:val="00F34232"/>
    <w:rsid w:val="00F34253"/>
    <w:rsid w:val="00F342E5"/>
    <w:rsid w:val="00F343A8"/>
    <w:rsid w:val="00F34446"/>
    <w:rsid w:val="00F344C3"/>
    <w:rsid w:val="00F34699"/>
    <w:rsid w:val="00F346DF"/>
    <w:rsid w:val="00F346E4"/>
    <w:rsid w:val="00F34783"/>
    <w:rsid w:val="00F347F3"/>
    <w:rsid w:val="00F34AE5"/>
    <w:rsid w:val="00F34BA1"/>
    <w:rsid w:val="00F34C36"/>
    <w:rsid w:val="00F34C91"/>
    <w:rsid w:val="00F34CEC"/>
    <w:rsid w:val="00F34D43"/>
    <w:rsid w:val="00F34D6C"/>
    <w:rsid w:val="00F34E3F"/>
    <w:rsid w:val="00F34E54"/>
    <w:rsid w:val="00F34E9D"/>
    <w:rsid w:val="00F34EAE"/>
    <w:rsid w:val="00F34ED3"/>
    <w:rsid w:val="00F34F3B"/>
    <w:rsid w:val="00F34F50"/>
    <w:rsid w:val="00F34FB7"/>
    <w:rsid w:val="00F35000"/>
    <w:rsid w:val="00F3513E"/>
    <w:rsid w:val="00F351DA"/>
    <w:rsid w:val="00F35250"/>
    <w:rsid w:val="00F352AF"/>
    <w:rsid w:val="00F352E3"/>
    <w:rsid w:val="00F35305"/>
    <w:rsid w:val="00F3534B"/>
    <w:rsid w:val="00F3534E"/>
    <w:rsid w:val="00F35362"/>
    <w:rsid w:val="00F35373"/>
    <w:rsid w:val="00F353BE"/>
    <w:rsid w:val="00F353F1"/>
    <w:rsid w:val="00F353F2"/>
    <w:rsid w:val="00F3545E"/>
    <w:rsid w:val="00F35613"/>
    <w:rsid w:val="00F3565A"/>
    <w:rsid w:val="00F356DA"/>
    <w:rsid w:val="00F357A6"/>
    <w:rsid w:val="00F357FF"/>
    <w:rsid w:val="00F358EA"/>
    <w:rsid w:val="00F35945"/>
    <w:rsid w:val="00F3594A"/>
    <w:rsid w:val="00F35995"/>
    <w:rsid w:val="00F359E9"/>
    <w:rsid w:val="00F35A38"/>
    <w:rsid w:val="00F35AFD"/>
    <w:rsid w:val="00F35B08"/>
    <w:rsid w:val="00F35BA9"/>
    <w:rsid w:val="00F35BAF"/>
    <w:rsid w:val="00F35C69"/>
    <w:rsid w:val="00F35C82"/>
    <w:rsid w:val="00F35D9A"/>
    <w:rsid w:val="00F35E19"/>
    <w:rsid w:val="00F35E73"/>
    <w:rsid w:val="00F35E7F"/>
    <w:rsid w:val="00F35F04"/>
    <w:rsid w:val="00F35F33"/>
    <w:rsid w:val="00F35FB4"/>
    <w:rsid w:val="00F35FE7"/>
    <w:rsid w:val="00F360B7"/>
    <w:rsid w:val="00F3614C"/>
    <w:rsid w:val="00F36173"/>
    <w:rsid w:val="00F362A8"/>
    <w:rsid w:val="00F3631C"/>
    <w:rsid w:val="00F363CF"/>
    <w:rsid w:val="00F36420"/>
    <w:rsid w:val="00F36430"/>
    <w:rsid w:val="00F3643C"/>
    <w:rsid w:val="00F36522"/>
    <w:rsid w:val="00F36609"/>
    <w:rsid w:val="00F36632"/>
    <w:rsid w:val="00F366ED"/>
    <w:rsid w:val="00F367CB"/>
    <w:rsid w:val="00F3681F"/>
    <w:rsid w:val="00F368D0"/>
    <w:rsid w:val="00F368F1"/>
    <w:rsid w:val="00F369D2"/>
    <w:rsid w:val="00F369E6"/>
    <w:rsid w:val="00F36B5A"/>
    <w:rsid w:val="00F36BC3"/>
    <w:rsid w:val="00F36C35"/>
    <w:rsid w:val="00F36C96"/>
    <w:rsid w:val="00F36D38"/>
    <w:rsid w:val="00F37035"/>
    <w:rsid w:val="00F37238"/>
    <w:rsid w:val="00F37292"/>
    <w:rsid w:val="00F37359"/>
    <w:rsid w:val="00F37521"/>
    <w:rsid w:val="00F37561"/>
    <w:rsid w:val="00F37749"/>
    <w:rsid w:val="00F37848"/>
    <w:rsid w:val="00F378B3"/>
    <w:rsid w:val="00F3798D"/>
    <w:rsid w:val="00F37999"/>
    <w:rsid w:val="00F379D0"/>
    <w:rsid w:val="00F37ABC"/>
    <w:rsid w:val="00F37BB8"/>
    <w:rsid w:val="00F37BD7"/>
    <w:rsid w:val="00F37BDF"/>
    <w:rsid w:val="00F37C59"/>
    <w:rsid w:val="00F37CB7"/>
    <w:rsid w:val="00F37CCA"/>
    <w:rsid w:val="00F37CE9"/>
    <w:rsid w:val="00F37D30"/>
    <w:rsid w:val="00F37DA8"/>
    <w:rsid w:val="00F37DF7"/>
    <w:rsid w:val="00F37EF4"/>
    <w:rsid w:val="00F4010D"/>
    <w:rsid w:val="00F40150"/>
    <w:rsid w:val="00F40180"/>
    <w:rsid w:val="00F401BC"/>
    <w:rsid w:val="00F401DD"/>
    <w:rsid w:val="00F40311"/>
    <w:rsid w:val="00F40412"/>
    <w:rsid w:val="00F40440"/>
    <w:rsid w:val="00F40469"/>
    <w:rsid w:val="00F405A5"/>
    <w:rsid w:val="00F406D5"/>
    <w:rsid w:val="00F4073E"/>
    <w:rsid w:val="00F407AD"/>
    <w:rsid w:val="00F407B8"/>
    <w:rsid w:val="00F407E3"/>
    <w:rsid w:val="00F4083F"/>
    <w:rsid w:val="00F408B2"/>
    <w:rsid w:val="00F409E9"/>
    <w:rsid w:val="00F40AF6"/>
    <w:rsid w:val="00F40BED"/>
    <w:rsid w:val="00F40C8D"/>
    <w:rsid w:val="00F40D57"/>
    <w:rsid w:val="00F40EF0"/>
    <w:rsid w:val="00F40F39"/>
    <w:rsid w:val="00F40FFF"/>
    <w:rsid w:val="00F410BC"/>
    <w:rsid w:val="00F41133"/>
    <w:rsid w:val="00F41260"/>
    <w:rsid w:val="00F412C3"/>
    <w:rsid w:val="00F4139D"/>
    <w:rsid w:val="00F414E3"/>
    <w:rsid w:val="00F414E9"/>
    <w:rsid w:val="00F4152E"/>
    <w:rsid w:val="00F41538"/>
    <w:rsid w:val="00F41548"/>
    <w:rsid w:val="00F415D5"/>
    <w:rsid w:val="00F41613"/>
    <w:rsid w:val="00F41635"/>
    <w:rsid w:val="00F41692"/>
    <w:rsid w:val="00F416A2"/>
    <w:rsid w:val="00F416A3"/>
    <w:rsid w:val="00F416F3"/>
    <w:rsid w:val="00F4170B"/>
    <w:rsid w:val="00F4179E"/>
    <w:rsid w:val="00F4182D"/>
    <w:rsid w:val="00F41903"/>
    <w:rsid w:val="00F41917"/>
    <w:rsid w:val="00F41A48"/>
    <w:rsid w:val="00F41A4B"/>
    <w:rsid w:val="00F41B33"/>
    <w:rsid w:val="00F41BFB"/>
    <w:rsid w:val="00F41C48"/>
    <w:rsid w:val="00F41C50"/>
    <w:rsid w:val="00F41C54"/>
    <w:rsid w:val="00F41CF4"/>
    <w:rsid w:val="00F41D18"/>
    <w:rsid w:val="00F41E26"/>
    <w:rsid w:val="00F41E35"/>
    <w:rsid w:val="00F41ED8"/>
    <w:rsid w:val="00F41F13"/>
    <w:rsid w:val="00F41F76"/>
    <w:rsid w:val="00F41F79"/>
    <w:rsid w:val="00F41FFD"/>
    <w:rsid w:val="00F4205E"/>
    <w:rsid w:val="00F42124"/>
    <w:rsid w:val="00F42180"/>
    <w:rsid w:val="00F4218A"/>
    <w:rsid w:val="00F421EA"/>
    <w:rsid w:val="00F4223F"/>
    <w:rsid w:val="00F422A0"/>
    <w:rsid w:val="00F422AB"/>
    <w:rsid w:val="00F423BC"/>
    <w:rsid w:val="00F4242E"/>
    <w:rsid w:val="00F42481"/>
    <w:rsid w:val="00F424B1"/>
    <w:rsid w:val="00F42613"/>
    <w:rsid w:val="00F42627"/>
    <w:rsid w:val="00F42783"/>
    <w:rsid w:val="00F42AD8"/>
    <w:rsid w:val="00F42ADD"/>
    <w:rsid w:val="00F42B85"/>
    <w:rsid w:val="00F42BC2"/>
    <w:rsid w:val="00F42CBD"/>
    <w:rsid w:val="00F42CCC"/>
    <w:rsid w:val="00F42D26"/>
    <w:rsid w:val="00F42D6D"/>
    <w:rsid w:val="00F42DE9"/>
    <w:rsid w:val="00F42E21"/>
    <w:rsid w:val="00F42EA6"/>
    <w:rsid w:val="00F42EFE"/>
    <w:rsid w:val="00F42F0B"/>
    <w:rsid w:val="00F4309B"/>
    <w:rsid w:val="00F43106"/>
    <w:rsid w:val="00F4313A"/>
    <w:rsid w:val="00F4328D"/>
    <w:rsid w:val="00F4334A"/>
    <w:rsid w:val="00F43450"/>
    <w:rsid w:val="00F434A5"/>
    <w:rsid w:val="00F434E8"/>
    <w:rsid w:val="00F4352C"/>
    <w:rsid w:val="00F43537"/>
    <w:rsid w:val="00F43587"/>
    <w:rsid w:val="00F43635"/>
    <w:rsid w:val="00F437D6"/>
    <w:rsid w:val="00F438B4"/>
    <w:rsid w:val="00F438DB"/>
    <w:rsid w:val="00F43B43"/>
    <w:rsid w:val="00F43BC7"/>
    <w:rsid w:val="00F43BF7"/>
    <w:rsid w:val="00F43C55"/>
    <w:rsid w:val="00F43CEB"/>
    <w:rsid w:val="00F43CF2"/>
    <w:rsid w:val="00F43D0E"/>
    <w:rsid w:val="00F43D14"/>
    <w:rsid w:val="00F43DB9"/>
    <w:rsid w:val="00F43F81"/>
    <w:rsid w:val="00F43FE4"/>
    <w:rsid w:val="00F43FF6"/>
    <w:rsid w:val="00F4429E"/>
    <w:rsid w:val="00F443AC"/>
    <w:rsid w:val="00F443ED"/>
    <w:rsid w:val="00F444BE"/>
    <w:rsid w:val="00F44544"/>
    <w:rsid w:val="00F44574"/>
    <w:rsid w:val="00F44640"/>
    <w:rsid w:val="00F446EB"/>
    <w:rsid w:val="00F44838"/>
    <w:rsid w:val="00F44B83"/>
    <w:rsid w:val="00F44C5F"/>
    <w:rsid w:val="00F44C9A"/>
    <w:rsid w:val="00F44CB8"/>
    <w:rsid w:val="00F44CDC"/>
    <w:rsid w:val="00F44D5A"/>
    <w:rsid w:val="00F44EC3"/>
    <w:rsid w:val="00F44F53"/>
    <w:rsid w:val="00F44F55"/>
    <w:rsid w:val="00F4516A"/>
    <w:rsid w:val="00F45171"/>
    <w:rsid w:val="00F451C5"/>
    <w:rsid w:val="00F451EA"/>
    <w:rsid w:val="00F4522E"/>
    <w:rsid w:val="00F4522F"/>
    <w:rsid w:val="00F45288"/>
    <w:rsid w:val="00F452CB"/>
    <w:rsid w:val="00F45392"/>
    <w:rsid w:val="00F45396"/>
    <w:rsid w:val="00F453B5"/>
    <w:rsid w:val="00F453C3"/>
    <w:rsid w:val="00F45408"/>
    <w:rsid w:val="00F454A3"/>
    <w:rsid w:val="00F454F3"/>
    <w:rsid w:val="00F45644"/>
    <w:rsid w:val="00F4567A"/>
    <w:rsid w:val="00F456C5"/>
    <w:rsid w:val="00F4576D"/>
    <w:rsid w:val="00F4579A"/>
    <w:rsid w:val="00F45923"/>
    <w:rsid w:val="00F459F9"/>
    <w:rsid w:val="00F45A72"/>
    <w:rsid w:val="00F45AB2"/>
    <w:rsid w:val="00F45B19"/>
    <w:rsid w:val="00F45C5D"/>
    <w:rsid w:val="00F45D31"/>
    <w:rsid w:val="00F45E5C"/>
    <w:rsid w:val="00F45E85"/>
    <w:rsid w:val="00F45F5E"/>
    <w:rsid w:val="00F4605D"/>
    <w:rsid w:val="00F4618D"/>
    <w:rsid w:val="00F46217"/>
    <w:rsid w:val="00F46303"/>
    <w:rsid w:val="00F4649B"/>
    <w:rsid w:val="00F464A2"/>
    <w:rsid w:val="00F4652C"/>
    <w:rsid w:val="00F465E0"/>
    <w:rsid w:val="00F465E5"/>
    <w:rsid w:val="00F46632"/>
    <w:rsid w:val="00F467B8"/>
    <w:rsid w:val="00F468B0"/>
    <w:rsid w:val="00F468F6"/>
    <w:rsid w:val="00F4690E"/>
    <w:rsid w:val="00F46A03"/>
    <w:rsid w:val="00F46A59"/>
    <w:rsid w:val="00F46C2B"/>
    <w:rsid w:val="00F46D54"/>
    <w:rsid w:val="00F46E96"/>
    <w:rsid w:val="00F46EA6"/>
    <w:rsid w:val="00F47187"/>
    <w:rsid w:val="00F47275"/>
    <w:rsid w:val="00F47390"/>
    <w:rsid w:val="00F47441"/>
    <w:rsid w:val="00F47480"/>
    <w:rsid w:val="00F474A1"/>
    <w:rsid w:val="00F47513"/>
    <w:rsid w:val="00F4756A"/>
    <w:rsid w:val="00F4759B"/>
    <w:rsid w:val="00F47637"/>
    <w:rsid w:val="00F47643"/>
    <w:rsid w:val="00F476BB"/>
    <w:rsid w:val="00F476F5"/>
    <w:rsid w:val="00F47730"/>
    <w:rsid w:val="00F47795"/>
    <w:rsid w:val="00F478AB"/>
    <w:rsid w:val="00F47937"/>
    <w:rsid w:val="00F4793D"/>
    <w:rsid w:val="00F479A7"/>
    <w:rsid w:val="00F479F1"/>
    <w:rsid w:val="00F479F6"/>
    <w:rsid w:val="00F47A52"/>
    <w:rsid w:val="00F47AE4"/>
    <w:rsid w:val="00F47B37"/>
    <w:rsid w:val="00F47D18"/>
    <w:rsid w:val="00F47E1A"/>
    <w:rsid w:val="00F47E26"/>
    <w:rsid w:val="00F47F09"/>
    <w:rsid w:val="00F47F55"/>
    <w:rsid w:val="00F501EA"/>
    <w:rsid w:val="00F50249"/>
    <w:rsid w:val="00F5031D"/>
    <w:rsid w:val="00F50407"/>
    <w:rsid w:val="00F50471"/>
    <w:rsid w:val="00F5052E"/>
    <w:rsid w:val="00F505AA"/>
    <w:rsid w:val="00F505B5"/>
    <w:rsid w:val="00F505F8"/>
    <w:rsid w:val="00F50606"/>
    <w:rsid w:val="00F50612"/>
    <w:rsid w:val="00F5067E"/>
    <w:rsid w:val="00F50777"/>
    <w:rsid w:val="00F507C2"/>
    <w:rsid w:val="00F50836"/>
    <w:rsid w:val="00F50857"/>
    <w:rsid w:val="00F508E7"/>
    <w:rsid w:val="00F50965"/>
    <w:rsid w:val="00F50B23"/>
    <w:rsid w:val="00F50BB1"/>
    <w:rsid w:val="00F50C02"/>
    <w:rsid w:val="00F50C4A"/>
    <w:rsid w:val="00F50CB7"/>
    <w:rsid w:val="00F50CE4"/>
    <w:rsid w:val="00F50D89"/>
    <w:rsid w:val="00F50DE9"/>
    <w:rsid w:val="00F50DF1"/>
    <w:rsid w:val="00F50DF4"/>
    <w:rsid w:val="00F50E89"/>
    <w:rsid w:val="00F50E99"/>
    <w:rsid w:val="00F50EB7"/>
    <w:rsid w:val="00F50ECD"/>
    <w:rsid w:val="00F50FF0"/>
    <w:rsid w:val="00F51165"/>
    <w:rsid w:val="00F5121D"/>
    <w:rsid w:val="00F512DB"/>
    <w:rsid w:val="00F513FB"/>
    <w:rsid w:val="00F51572"/>
    <w:rsid w:val="00F5179A"/>
    <w:rsid w:val="00F517D2"/>
    <w:rsid w:val="00F517F5"/>
    <w:rsid w:val="00F518E3"/>
    <w:rsid w:val="00F51933"/>
    <w:rsid w:val="00F51A6A"/>
    <w:rsid w:val="00F51B8D"/>
    <w:rsid w:val="00F51C24"/>
    <w:rsid w:val="00F51C7C"/>
    <w:rsid w:val="00F51DC0"/>
    <w:rsid w:val="00F51F19"/>
    <w:rsid w:val="00F51F3D"/>
    <w:rsid w:val="00F51F4D"/>
    <w:rsid w:val="00F51FA8"/>
    <w:rsid w:val="00F520CA"/>
    <w:rsid w:val="00F52111"/>
    <w:rsid w:val="00F52177"/>
    <w:rsid w:val="00F521E5"/>
    <w:rsid w:val="00F5221D"/>
    <w:rsid w:val="00F522A5"/>
    <w:rsid w:val="00F52300"/>
    <w:rsid w:val="00F5233E"/>
    <w:rsid w:val="00F52446"/>
    <w:rsid w:val="00F5249C"/>
    <w:rsid w:val="00F524EF"/>
    <w:rsid w:val="00F52508"/>
    <w:rsid w:val="00F5259A"/>
    <w:rsid w:val="00F5263B"/>
    <w:rsid w:val="00F52650"/>
    <w:rsid w:val="00F5265D"/>
    <w:rsid w:val="00F5271E"/>
    <w:rsid w:val="00F52740"/>
    <w:rsid w:val="00F52757"/>
    <w:rsid w:val="00F527AA"/>
    <w:rsid w:val="00F527C9"/>
    <w:rsid w:val="00F52876"/>
    <w:rsid w:val="00F52894"/>
    <w:rsid w:val="00F528AB"/>
    <w:rsid w:val="00F52A3E"/>
    <w:rsid w:val="00F52A44"/>
    <w:rsid w:val="00F52A92"/>
    <w:rsid w:val="00F52C4D"/>
    <w:rsid w:val="00F52CAB"/>
    <w:rsid w:val="00F52CC3"/>
    <w:rsid w:val="00F52D8C"/>
    <w:rsid w:val="00F52DAB"/>
    <w:rsid w:val="00F52DB9"/>
    <w:rsid w:val="00F52E4C"/>
    <w:rsid w:val="00F52E6A"/>
    <w:rsid w:val="00F52E9A"/>
    <w:rsid w:val="00F52F16"/>
    <w:rsid w:val="00F52F87"/>
    <w:rsid w:val="00F52FF1"/>
    <w:rsid w:val="00F53006"/>
    <w:rsid w:val="00F53069"/>
    <w:rsid w:val="00F5306E"/>
    <w:rsid w:val="00F530C9"/>
    <w:rsid w:val="00F5315C"/>
    <w:rsid w:val="00F53222"/>
    <w:rsid w:val="00F532B0"/>
    <w:rsid w:val="00F5337E"/>
    <w:rsid w:val="00F533BD"/>
    <w:rsid w:val="00F53475"/>
    <w:rsid w:val="00F5353A"/>
    <w:rsid w:val="00F5353F"/>
    <w:rsid w:val="00F5354E"/>
    <w:rsid w:val="00F535B0"/>
    <w:rsid w:val="00F53644"/>
    <w:rsid w:val="00F53697"/>
    <w:rsid w:val="00F536B2"/>
    <w:rsid w:val="00F536D7"/>
    <w:rsid w:val="00F537E5"/>
    <w:rsid w:val="00F53815"/>
    <w:rsid w:val="00F53874"/>
    <w:rsid w:val="00F53985"/>
    <w:rsid w:val="00F539A5"/>
    <w:rsid w:val="00F539D3"/>
    <w:rsid w:val="00F53A28"/>
    <w:rsid w:val="00F53A7C"/>
    <w:rsid w:val="00F53A83"/>
    <w:rsid w:val="00F53B33"/>
    <w:rsid w:val="00F53C0E"/>
    <w:rsid w:val="00F53CA0"/>
    <w:rsid w:val="00F53CED"/>
    <w:rsid w:val="00F53E64"/>
    <w:rsid w:val="00F53E8E"/>
    <w:rsid w:val="00F53E9E"/>
    <w:rsid w:val="00F53ED4"/>
    <w:rsid w:val="00F53FD3"/>
    <w:rsid w:val="00F53FD4"/>
    <w:rsid w:val="00F5405E"/>
    <w:rsid w:val="00F5407E"/>
    <w:rsid w:val="00F540D5"/>
    <w:rsid w:val="00F54139"/>
    <w:rsid w:val="00F54148"/>
    <w:rsid w:val="00F54154"/>
    <w:rsid w:val="00F54212"/>
    <w:rsid w:val="00F54232"/>
    <w:rsid w:val="00F5429C"/>
    <w:rsid w:val="00F54319"/>
    <w:rsid w:val="00F54331"/>
    <w:rsid w:val="00F543C8"/>
    <w:rsid w:val="00F54402"/>
    <w:rsid w:val="00F54410"/>
    <w:rsid w:val="00F5450F"/>
    <w:rsid w:val="00F5457C"/>
    <w:rsid w:val="00F546F0"/>
    <w:rsid w:val="00F54701"/>
    <w:rsid w:val="00F54737"/>
    <w:rsid w:val="00F54868"/>
    <w:rsid w:val="00F5488B"/>
    <w:rsid w:val="00F548AE"/>
    <w:rsid w:val="00F54A08"/>
    <w:rsid w:val="00F54AC2"/>
    <w:rsid w:val="00F54ADE"/>
    <w:rsid w:val="00F54B57"/>
    <w:rsid w:val="00F54D2A"/>
    <w:rsid w:val="00F54D2D"/>
    <w:rsid w:val="00F54E6E"/>
    <w:rsid w:val="00F54EB0"/>
    <w:rsid w:val="00F54F52"/>
    <w:rsid w:val="00F54FA8"/>
    <w:rsid w:val="00F55026"/>
    <w:rsid w:val="00F551CB"/>
    <w:rsid w:val="00F551E4"/>
    <w:rsid w:val="00F552A2"/>
    <w:rsid w:val="00F5538B"/>
    <w:rsid w:val="00F553F9"/>
    <w:rsid w:val="00F5546C"/>
    <w:rsid w:val="00F554C0"/>
    <w:rsid w:val="00F554DC"/>
    <w:rsid w:val="00F554DF"/>
    <w:rsid w:val="00F5552F"/>
    <w:rsid w:val="00F55544"/>
    <w:rsid w:val="00F55546"/>
    <w:rsid w:val="00F55621"/>
    <w:rsid w:val="00F5572A"/>
    <w:rsid w:val="00F557F8"/>
    <w:rsid w:val="00F5581A"/>
    <w:rsid w:val="00F5581D"/>
    <w:rsid w:val="00F55839"/>
    <w:rsid w:val="00F55844"/>
    <w:rsid w:val="00F55938"/>
    <w:rsid w:val="00F55AFB"/>
    <w:rsid w:val="00F55B74"/>
    <w:rsid w:val="00F55C36"/>
    <w:rsid w:val="00F55D1C"/>
    <w:rsid w:val="00F55EA0"/>
    <w:rsid w:val="00F55ED1"/>
    <w:rsid w:val="00F55F46"/>
    <w:rsid w:val="00F560A6"/>
    <w:rsid w:val="00F560EF"/>
    <w:rsid w:val="00F56141"/>
    <w:rsid w:val="00F561D6"/>
    <w:rsid w:val="00F561D9"/>
    <w:rsid w:val="00F561EC"/>
    <w:rsid w:val="00F5630A"/>
    <w:rsid w:val="00F56312"/>
    <w:rsid w:val="00F564C4"/>
    <w:rsid w:val="00F56569"/>
    <w:rsid w:val="00F56578"/>
    <w:rsid w:val="00F565D6"/>
    <w:rsid w:val="00F566A0"/>
    <w:rsid w:val="00F5684C"/>
    <w:rsid w:val="00F5697E"/>
    <w:rsid w:val="00F56A4C"/>
    <w:rsid w:val="00F56B97"/>
    <w:rsid w:val="00F56C1D"/>
    <w:rsid w:val="00F56C42"/>
    <w:rsid w:val="00F56C5C"/>
    <w:rsid w:val="00F56D28"/>
    <w:rsid w:val="00F56DDA"/>
    <w:rsid w:val="00F56FDB"/>
    <w:rsid w:val="00F570B1"/>
    <w:rsid w:val="00F570B8"/>
    <w:rsid w:val="00F570BB"/>
    <w:rsid w:val="00F571C2"/>
    <w:rsid w:val="00F571CE"/>
    <w:rsid w:val="00F571F3"/>
    <w:rsid w:val="00F57411"/>
    <w:rsid w:val="00F57478"/>
    <w:rsid w:val="00F57579"/>
    <w:rsid w:val="00F5760D"/>
    <w:rsid w:val="00F5763A"/>
    <w:rsid w:val="00F576EA"/>
    <w:rsid w:val="00F576F7"/>
    <w:rsid w:val="00F5785A"/>
    <w:rsid w:val="00F57877"/>
    <w:rsid w:val="00F579C2"/>
    <w:rsid w:val="00F579F0"/>
    <w:rsid w:val="00F57A70"/>
    <w:rsid w:val="00F57AAD"/>
    <w:rsid w:val="00F57ACC"/>
    <w:rsid w:val="00F57AD8"/>
    <w:rsid w:val="00F57AEB"/>
    <w:rsid w:val="00F57B3A"/>
    <w:rsid w:val="00F57C25"/>
    <w:rsid w:val="00F57D15"/>
    <w:rsid w:val="00F57D59"/>
    <w:rsid w:val="00F57DB4"/>
    <w:rsid w:val="00F57DD2"/>
    <w:rsid w:val="00F57F36"/>
    <w:rsid w:val="00F57FCF"/>
    <w:rsid w:val="00F60077"/>
    <w:rsid w:val="00F600C5"/>
    <w:rsid w:val="00F6022B"/>
    <w:rsid w:val="00F60234"/>
    <w:rsid w:val="00F60444"/>
    <w:rsid w:val="00F604AA"/>
    <w:rsid w:val="00F6050E"/>
    <w:rsid w:val="00F60597"/>
    <w:rsid w:val="00F605A3"/>
    <w:rsid w:val="00F605B2"/>
    <w:rsid w:val="00F605D2"/>
    <w:rsid w:val="00F60602"/>
    <w:rsid w:val="00F60648"/>
    <w:rsid w:val="00F60699"/>
    <w:rsid w:val="00F60732"/>
    <w:rsid w:val="00F60740"/>
    <w:rsid w:val="00F6082E"/>
    <w:rsid w:val="00F60839"/>
    <w:rsid w:val="00F60894"/>
    <w:rsid w:val="00F608A9"/>
    <w:rsid w:val="00F608D3"/>
    <w:rsid w:val="00F60923"/>
    <w:rsid w:val="00F60B12"/>
    <w:rsid w:val="00F60BA5"/>
    <w:rsid w:val="00F60EB3"/>
    <w:rsid w:val="00F60EDD"/>
    <w:rsid w:val="00F60EF8"/>
    <w:rsid w:val="00F60F65"/>
    <w:rsid w:val="00F60F73"/>
    <w:rsid w:val="00F61134"/>
    <w:rsid w:val="00F61135"/>
    <w:rsid w:val="00F61160"/>
    <w:rsid w:val="00F6117B"/>
    <w:rsid w:val="00F61343"/>
    <w:rsid w:val="00F614A8"/>
    <w:rsid w:val="00F61516"/>
    <w:rsid w:val="00F615FB"/>
    <w:rsid w:val="00F615FE"/>
    <w:rsid w:val="00F61790"/>
    <w:rsid w:val="00F617C5"/>
    <w:rsid w:val="00F617E1"/>
    <w:rsid w:val="00F619CC"/>
    <w:rsid w:val="00F61A9E"/>
    <w:rsid w:val="00F61B1F"/>
    <w:rsid w:val="00F61B53"/>
    <w:rsid w:val="00F61CAA"/>
    <w:rsid w:val="00F61CCA"/>
    <w:rsid w:val="00F61D43"/>
    <w:rsid w:val="00F61DDF"/>
    <w:rsid w:val="00F61E2A"/>
    <w:rsid w:val="00F61F3A"/>
    <w:rsid w:val="00F6203A"/>
    <w:rsid w:val="00F6206A"/>
    <w:rsid w:val="00F62101"/>
    <w:rsid w:val="00F6216B"/>
    <w:rsid w:val="00F621E9"/>
    <w:rsid w:val="00F62275"/>
    <w:rsid w:val="00F6228B"/>
    <w:rsid w:val="00F6229E"/>
    <w:rsid w:val="00F622EA"/>
    <w:rsid w:val="00F62355"/>
    <w:rsid w:val="00F62434"/>
    <w:rsid w:val="00F62439"/>
    <w:rsid w:val="00F62474"/>
    <w:rsid w:val="00F62479"/>
    <w:rsid w:val="00F6247A"/>
    <w:rsid w:val="00F6248B"/>
    <w:rsid w:val="00F626DC"/>
    <w:rsid w:val="00F6270D"/>
    <w:rsid w:val="00F6270E"/>
    <w:rsid w:val="00F6272E"/>
    <w:rsid w:val="00F62737"/>
    <w:rsid w:val="00F627FF"/>
    <w:rsid w:val="00F628CE"/>
    <w:rsid w:val="00F628E5"/>
    <w:rsid w:val="00F62A34"/>
    <w:rsid w:val="00F62C48"/>
    <w:rsid w:val="00F62D39"/>
    <w:rsid w:val="00F62D77"/>
    <w:rsid w:val="00F62DEA"/>
    <w:rsid w:val="00F62DFA"/>
    <w:rsid w:val="00F62E43"/>
    <w:rsid w:val="00F62E65"/>
    <w:rsid w:val="00F62EBA"/>
    <w:rsid w:val="00F62EEA"/>
    <w:rsid w:val="00F62F3C"/>
    <w:rsid w:val="00F63091"/>
    <w:rsid w:val="00F630A5"/>
    <w:rsid w:val="00F6313C"/>
    <w:rsid w:val="00F63225"/>
    <w:rsid w:val="00F6335C"/>
    <w:rsid w:val="00F63382"/>
    <w:rsid w:val="00F633CD"/>
    <w:rsid w:val="00F6347E"/>
    <w:rsid w:val="00F63529"/>
    <w:rsid w:val="00F636AA"/>
    <w:rsid w:val="00F6374A"/>
    <w:rsid w:val="00F6377C"/>
    <w:rsid w:val="00F637A2"/>
    <w:rsid w:val="00F6387F"/>
    <w:rsid w:val="00F63938"/>
    <w:rsid w:val="00F639AB"/>
    <w:rsid w:val="00F639CA"/>
    <w:rsid w:val="00F63A85"/>
    <w:rsid w:val="00F63AB7"/>
    <w:rsid w:val="00F63AD0"/>
    <w:rsid w:val="00F63B34"/>
    <w:rsid w:val="00F63BD1"/>
    <w:rsid w:val="00F63D37"/>
    <w:rsid w:val="00F63FC0"/>
    <w:rsid w:val="00F6400D"/>
    <w:rsid w:val="00F640D7"/>
    <w:rsid w:val="00F64117"/>
    <w:rsid w:val="00F6424F"/>
    <w:rsid w:val="00F6432E"/>
    <w:rsid w:val="00F64546"/>
    <w:rsid w:val="00F645A9"/>
    <w:rsid w:val="00F6466D"/>
    <w:rsid w:val="00F647FF"/>
    <w:rsid w:val="00F6488E"/>
    <w:rsid w:val="00F64A26"/>
    <w:rsid w:val="00F64A76"/>
    <w:rsid w:val="00F64A82"/>
    <w:rsid w:val="00F64B1F"/>
    <w:rsid w:val="00F64B38"/>
    <w:rsid w:val="00F64B3A"/>
    <w:rsid w:val="00F64B55"/>
    <w:rsid w:val="00F64B5C"/>
    <w:rsid w:val="00F64C86"/>
    <w:rsid w:val="00F64D01"/>
    <w:rsid w:val="00F64D86"/>
    <w:rsid w:val="00F64ED2"/>
    <w:rsid w:val="00F650FF"/>
    <w:rsid w:val="00F65130"/>
    <w:rsid w:val="00F65453"/>
    <w:rsid w:val="00F65508"/>
    <w:rsid w:val="00F6554D"/>
    <w:rsid w:val="00F65659"/>
    <w:rsid w:val="00F65750"/>
    <w:rsid w:val="00F657EC"/>
    <w:rsid w:val="00F65844"/>
    <w:rsid w:val="00F65913"/>
    <w:rsid w:val="00F65971"/>
    <w:rsid w:val="00F659A1"/>
    <w:rsid w:val="00F659C8"/>
    <w:rsid w:val="00F65A44"/>
    <w:rsid w:val="00F65C8E"/>
    <w:rsid w:val="00F65CB2"/>
    <w:rsid w:val="00F65CE5"/>
    <w:rsid w:val="00F65DA8"/>
    <w:rsid w:val="00F66000"/>
    <w:rsid w:val="00F6609A"/>
    <w:rsid w:val="00F660AF"/>
    <w:rsid w:val="00F66130"/>
    <w:rsid w:val="00F661A6"/>
    <w:rsid w:val="00F662DD"/>
    <w:rsid w:val="00F66375"/>
    <w:rsid w:val="00F663B9"/>
    <w:rsid w:val="00F663F6"/>
    <w:rsid w:val="00F6648C"/>
    <w:rsid w:val="00F664C1"/>
    <w:rsid w:val="00F66748"/>
    <w:rsid w:val="00F6676A"/>
    <w:rsid w:val="00F6679D"/>
    <w:rsid w:val="00F667A6"/>
    <w:rsid w:val="00F66871"/>
    <w:rsid w:val="00F66882"/>
    <w:rsid w:val="00F66AA6"/>
    <w:rsid w:val="00F66AE0"/>
    <w:rsid w:val="00F66B22"/>
    <w:rsid w:val="00F66B6C"/>
    <w:rsid w:val="00F66B96"/>
    <w:rsid w:val="00F66C47"/>
    <w:rsid w:val="00F66C56"/>
    <w:rsid w:val="00F66E95"/>
    <w:rsid w:val="00F66F48"/>
    <w:rsid w:val="00F6701A"/>
    <w:rsid w:val="00F6708C"/>
    <w:rsid w:val="00F6716B"/>
    <w:rsid w:val="00F67181"/>
    <w:rsid w:val="00F671E8"/>
    <w:rsid w:val="00F67281"/>
    <w:rsid w:val="00F674A5"/>
    <w:rsid w:val="00F674C1"/>
    <w:rsid w:val="00F67559"/>
    <w:rsid w:val="00F67599"/>
    <w:rsid w:val="00F67616"/>
    <w:rsid w:val="00F6761D"/>
    <w:rsid w:val="00F676E3"/>
    <w:rsid w:val="00F67714"/>
    <w:rsid w:val="00F67750"/>
    <w:rsid w:val="00F67903"/>
    <w:rsid w:val="00F6794F"/>
    <w:rsid w:val="00F67A0A"/>
    <w:rsid w:val="00F67B0E"/>
    <w:rsid w:val="00F67C90"/>
    <w:rsid w:val="00F67CAB"/>
    <w:rsid w:val="00F67CF5"/>
    <w:rsid w:val="00F67D3A"/>
    <w:rsid w:val="00F67D92"/>
    <w:rsid w:val="00F67DBE"/>
    <w:rsid w:val="00F67E49"/>
    <w:rsid w:val="00F70166"/>
    <w:rsid w:val="00F703D2"/>
    <w:rsid w:val="00F703D4"/>
    <w:rsid w:val="00F7043A"/>
    <w:rsid w:val="00F70490"/>
    <w:rsid w:val="00F705D9"/>
    <w:rsid w:val="00F707B5"/>
    <w:rsid w:val="00F70828"/>
    <w:rsid w:val="00F7083E"/>
    <w:rsid w:val="00F70936"/>
    <w:rsid w:val="00F70A02"/>
    <w:rsid w:val="00F70A78"/>
    <w:rsid w:val="00F70A9D"/>
    <w:rsid w:val="00F70AEB"/>
    <w:rsid w:val="00F70B15"/>
    <w:rsid w:val="00F70B34"/>
    <w:rsid w:val="00F70B7F"/>
    <w:rsid w:val="00F70C26"/>
    <w:rsid w:val="00F70D8B"/>
    <w:rsid w:val="00F70DEA"/>
    <w:rsid w:val="00F70ED9"/>
    <w:rsid w:val="00F70F6B"/>
    <w:rsid w:val="00F71065"/>
    <w:rsid w:val="00F710A4"/>
    <w:rsid w:val="00F7112B"/>
    <w:rsid w:val="00F71150"/>
    <w:rsid w:val="00F71233"/>
    <w:rsid w:val="00F712C6"/>
    <w:rsid w:val="00F712CA"/>
    <w:rsid w:val="00F714C3"/>
    <w:rsid w:val="00F714F3"/>
    <w:rsid w:val="00F71763"/>
    <w:rsid w:val="00F717D6"/>
    <w:rsid w:val="00F71918"/>
    <w:rsid w:val="00F719AC"/>
    <w:rsid w:val="00F71BAC"/>
    <w:rsid w:val="00F71C0C"/>
    <w:rsid w:val="00F71C28"/>
    <w:rsid w:val="00F71D33"/>
    <w:rsid w:val="00F71E5D"/>
    <w:rsid w:val="00F71E5F"/>
    <w:rsid w:val="00F71F0C"/>
    <w:rsid w:val="00F71F23"/>
    <w:rsid w:val="00F71FB4"/>
    <w:rsid w:val="00F71FBA"/>
    <w:rsid w:val="00F72019"/>
    <w:rsid w:val="00F72031"/>
    <w:rsid w:val="00F720F4"/>
    <w:rsid w:val="00F7210D"/>
    <w:rsid w:val="00F72285"/>
    <w:rsid w:val="00F72289"/>
    <w:rsid w:val="00F72308"/>
    <w:rsid w:val="00F7232C"/>
    <w:rsid w:val="00F72346"/>
    <w:rsid w:val="00F723AB"/>
    <w:rsid w:val="00F723B9"/>
    <w:rsid w:val="00F72451"/>
    <w:rsid w:val="00F72455"/>
    <w:rsid w:val="00F7246F"/>
    <w:rsid w:val="00F725FB"/>
    <w:rsid w:val="00F7268A"/>
    <w:rsid w:val="00F72709"/>
    <w:rsid w:val="00F72748"/>
    <w:rsid w:val="00F72823"/>
    <w:rsid w:val="00F7285C"/>
    <w:rsid w:val="00F72879"/>
    <w:rsid w:val="00F72881"/>
    <w:rsid w:val="00F728A2"/>
    <w:rsid w:val="00F72963"/>
    <w:rsid w:val="00F729CE"/>
    <w:rsid w:val="00F72A82"/>
    <w:rsid w:val="00F72B01"/>
    <w:rsid w:val="00F72B19"/>
    <w:rsid w:val="00F72B25"/>
    <w:rsid w:val="00F72B96"/>
    <w:rsid w:val="00F72BD7"/>
    <w:rsid w:val="00F72BF5"/>
    <w:rsid w:val="00F72C8D"/>
    <w:rsid w:val="00F72CD9"/>
    <w:rsid w:val="00F72CF9"/>
    <w:rsid w:val="00F72D74"/>
    <w:rsid w:val="00F72D9C"/>
    <w:rsid w:val="00F72EB7"/>
    <w:rsid w:val="00F72EF8"/>
    <w:rsid w:val="00F72F14"/>
    <w:rsid w:val="00F72F28"/>
    <w:rsid w:val="00F72F67"/>
    <w:rsid w:val="00F72FE2"/>
    <w:rsid w:val="00F73069"/>
    <w:rsid w:val="00F731E3"/>
    <w:rsid w:val="00F73280"/>
    <w:rsid w:val="00F7339D"/>
    <w:rsid w:val="00F733B1"/>
    <w:rsid w:val="00F733C9"/>
    <w:rsid w:val="00F73436"/>
    <w:rsid w:val="00F7348A"/>
    <w:rsid w:val="00F73516"/>
    <w:rsid w:val="00F73601"/>
    <w:rsid w:val="00F736F2"/>
    <w:rsid w:val="00F737CE"/>
    <w:rsid w:val="00F737F1"/>
    <w:rsid w:val="00F73957"/>
    <w:rsid w:val="00F739A2"/>
    <w:rsid w:val="00F739DB"/>
    <w:rsid w:val="00F73A0F"/>
    <w:rsid w:val="00F73A2A"/>
    <w:rsid w:val="00F73CE1"/>
    <w:rsid w:val="00F73D34"/>
    <w:rsid w:val="00F73D3D"/>
    <w:rsid w:val="00F73DE5"/>
    <w:rsid w:val="00F73DF2"/>
    <w:rsid w:val="00F73E02"/>
    <w:rsid w:val="00F73E81"/>
    <w:rsid w:val="00F73F17"/>
    <w:rsid w:val="00F73F8B"/>
    <w:rsid w:val="00F74069"/>
    <w:rsid w:val="00F74097"/>
    <w:rsid w:val="00F740B4"/>
    <w:rsid w:val="00F740FB"/>
    <w:rsid w:val="00F7416F"/>
    <w:rsid w:val="00F741B2"/>
    <w:rsid w:val="00F742F2"/>
    <w:rsid w:val="00F74510"/>
    <w:rsid w:val="00F7455A"/>
    <w:rsid w:val="00F745A4"/>
    <w:rsid w:val="00F746BE"/>
    <w:rsid w:val="00F74733"/>
    <w:rsid w:val="00F74752"/>
    <w:rsid w:val="00F748DA"/>
    <w:rsid w:val="00F7495D"/>
    <w:rsid w:val="00F74BD5"/>
    <w:rsid w:val="00F74C5E"/>
    <w:rsid w:val="00F74C65"/>
    <w:rsid w:val="00F74CEA"/>
    <w:rsid w:val="00F74D3C"/>
    <w:rsid w:val="00F74D3F"/>
    <w:rsid w:val="00F751A9"/>
    <w:rsid w:val="00F751FC"/>
    <w:rsid w:val="00F7526F"/>
    <w:rsid w:val="00F752E7"/>
    <w:rsid w:val="00F754D3"/>
    <w:rsid w:val="00F754DE"/>
    <w:rsid w:val="00F754E5"/>
    <w:rsid w:val="00F75506"/>
    <w:rsid w:val="00F75523"/>
    <w:rsid w:val="00F75535"/>
    <w:rsid w:val="00F7557D"/>
    <w:rsid w:val="00F755A4"/>
    <w:rsid w:val="00F7566C"/>
    <w:rsid w:val="00F756A4"/>
    <w:rsid w:val="00F756E6"/>
    <w:rsid w:val="00F756FC"/>
    <w:rsid w:val="00F7578B"/>
    <w:rsid w:val="00F757D4"/>
    <w:rsid w:val="00F7582E"/>
    <w:rsid w:val="00F75854"/>
    <w:rsid w:val="00F758BD"/>
    <w:rsid w:val="00F758DF"/>
    <w:rsid w:val="00F75906"/>
    <w:rsid w:val="00F75964"/>
    <w:rsid w:val="00F75A59"/>
    <w:rsid w:val="00F75B86"/>
    <w:rsid w:val="00F75CA3"/>
    <w:rsid w:val="00F75E00"/>
    <w:rsid w:val="00F75E56"/>
    <w:rsid w:val="00F75EC0"/>
    <w:rsid w:val="00F75F90"/>
    <w:rsid w:val="00F76117"/>
    <w:rsid w:val="00F76122"/>
    <w:rsid w:val="00F76167"/>
    <w:rsid w:val="00F761B3"/>
    <w:rsid w:val="00F76390"/>
    <w:rsid w:val="00F7644C"/>
    <w:rsid w:val="00F7649D"/>
    <w:rsid w:val="00F764AC"/>
    <w:rsid w:val="00F7658F"/>
    <w:rsid w:val="00F76838"/>
    <w:rsid w:val="00F768AE"/>
    <w:rsid w:val="00F769DF"/>
    <w:rsid w:val="00F769F2"/>
    <w:rsid w:val="00F76AE0"/>
    <w:rsid w:val="00F76B7A"/>
    <w:rsid w:val="00F76C11"/>
    <w:rsid w:val="00F76CC2"/>
    <w:rsid w:val="00F76D08"/>
    <w:rsid w:val="00F76D9A"/>
    <w:rsid w:val="00F76DE3"/>
    <w:rsid w:val="00F76E31"/>
    <w:rsid w:val="00F76E41"/>
    <w:rsid w:val="00F76F57"/>
    <w:rsid w:val="00F76FE6"/>
    <w:rsid w:val="00F77052"/>
    <w:rsid w:val="00F77083"/>
    <w:rsid w:val="00F7710B"/>
    <w:rsid w:val="00F7725D"/>
    <w:rsid w:val="00F77264"/>
    <w:rsid w:val="00F7745E"/>
    <w:rsid w:val="00F7756A"/>
    <w:rsid w:val="00F775AB"/>
    <w:rsid w:val="00F776BB"/>
    <w:rsid w:val="00F7780A"/>
    <w:rsid w:val="00F7782D"/>
    <w:rsid w:val="00F7786E"/>
    <w:rsid w:val="00F778B0"/>
    <w:rsid w:val="00F778DC"/>
    <w:rsid w:val="00F778EB"/>
    <w:rsid w:val="00F7792D"/>
    <w:rsid w:val="00F7797D"/>
    <w:rsid w:val="00F7798B"/>
    <w:rsid w:val="00F77990"/>
    <w:rsid w:val="00F779CF"/>
    <w:rsid w:val="00F779EF"/>
    <w:rsid w:val="00F77A92"/>
    <w:rsid w:val="00F77ACE"/>
    <w:rsid w:val="00F77B6C"/>
    <w:rsid w:val="00F77B9E"/>
    <w:rsid w:val="00F77C19"/>
    <w:rsid w:val="00F77C68"/>
    <w:rsid w:val="00F77C6C"/>
    <w:rsid w:val="00F77D6F"/>
    <w:rsid w:val="00F77EB4"/>
    <w:rsid w:val="00F77EF4"/>
    <w:rsid w:val="00F77F18"/>
    <w:rsid w:val="00F77F4B"/>
    <w:rsid w:val="00F80004"/>
    <w:rsid w:val="00F80080"/>
    <w:rsid w:val="00F80177"/>
    <w:rsid w:val="00F801DD"/>
    <w:rsid w:val="00F80246"/>
    <w:rsid w:val="00F8028B"/>
    <w:rsid w:val="00F802F7"/>
    <w:rsid w:val="00F8034A"/>
    <w:rsid w:val="00F803A3"/>
    <w:rsid w:val="00F803C7"/>
    <w:rsid w:val="00F80548"/>
    <w:rsid w:val="00F805A1"/>
    <w:rsid w:val="00F80640"/>
    <w:rsid w:val="00F806EC"/>
    <w:rsid w:val="00F807B4"/>
    <w:rsid w:val="00F80982"/>
    <w:rsid w:val="00F80995"/>
    <w:rsid w:val="00F80A1E"/>
    <w:rsid w:val="00F80B37"/>
    <w:rsid w:val="00F80B3B"/>
    <w:rsid w:val="00F80B46"/>
    <w:rsid w:val="00F80BDC"/>
    <w:rsid w:val="00F80C22"/>
    <w:rsid w:val="00F80CCC"/>
    <w:rsid w:val="00F80D1A"/>
    <w:rsid w:val="00F80D1D"/>
    <w:rsid w:val="00F80E0B"/>
    <w:rsid w:val="00F80F05"/>
    <w:rsid w:val="00F80F09"/>
    <w:rsid w:val="00F80FB1"/>
    <w:rsid w:val="00F80FCD"/>
    <w:rsid w:val="00F81002"/>
    <w:rsid w:val="00F8105C"/>
    <w:rsid w:val="00F810A7"/>
    <w:rsid w:val="00F810E6"/>
    <w:rsid w:val="00F81151"/>
    <w:rsid w:val="00F81182"/>
    <w:rsid w:val="00F81425"/>
    <w:rsid w:val="00F81440"/>
    <w:rsid w:val="00F8146D"/>
    <w:rsid w:val="00F814B7"/>
    <w:rsid w:val="00F814D5"/>
    <w:rsid w:val="00F8151B"/>
    <w:rsid w:val="00F8159F"/>
    <w:rsid w:val="00F817BE"/>
    <w:rsid w:val="00F81A5D"/>
    <w:rsid w:val="00F81A89"/>
    <w:rsid w:val="00F81ADF"/>
    <w:rsid w:val="00F81B99"/>
    <w:rsid w:val="00F81C8B"/>
    <w:rsid w:val="00F81D2B"/>
    <w:rsid w:val="00F81D7F"/>
    <w:rsid w:val="00F81DCD"/>
    <w:rsid w:val="00F81E32"/>
    <w:rsid w:val="00F82082"/>
    <w:rsid w:val="00F820AC"/>
    <w:rsid w:val="00F820AF"/>
    <w:rsid w:val="00F82203"/>
    <w:rsid w:val="00F8247F"/>
    <w:rsid w:val="00F824A9"/>
    <w:rsid w:val="00F824CB"/>
    <w:rsid w:val="00F8250E"/>
    <w:rsid w:val="00F82511"/>
    <w:rsid w:val="00F825C3"/>
    <w:rsid w:val="00F82606"/>
    <w:rsid w:val="00F82758"/>
    <w:rsid w:val="00F82827"/>
    <w:rsid w:val="00F8286B"/>
    <w:rsid w:val="00F828F1"/>
    <w:rsid w:val="00F82913"/>
    <w:rsid w:val="00F82A73"/>
    <w:rsid w:val="00F82B8D"/>
    <w:rsid w:val="00F82BC8"/>
    <w:rsid w:val="00F82C9D"/>
    <w:rsid w:val="00F82E03"/>
    <w:rsid w:val="00F82F5E"/>
    <w:rsid w:val="00F83084"/>
    <w:rsid w:val="00F830B8"/>
    <w:rsid w:val="00F83102"/>
    <w:rsid w:val="00F83226"/>
    <w:rsid w:val="00F8325E"/>
    <w:rsid w:val="00F832E9"/>
    <w:rsid w:val="00F833BD"/>
    <w:rsid w:val="00F837D2"/>
    <w:rsid w:val="00F837ED"/>
    <w:rsid w:val="00F839EB"/>
    <w:rsid w:val="00F83B01"/>
    <w:rsid w:val="00F83B03"/>
    <w:rsid w:val="00F83B39"/>
    <w:rsid w:val="00F83B51"/>
    <w:rsid w:val="00F83BB6"/>
    <w:rsid w:val="00F83C2E"/>
    <w:rsid w:val="00F83CA3"/>
    <w:rsid w:val="00F83CB4"/>
    <w:rsid w:val="00F83D54"/>
    <w:rsid w:val="00F83ECB"/>
    <w:rsid w:val="00F83F40"/>
    <w:rsid w:val="00F83F44"/>
    <w:rsid w:val="00F83FF4"/>
    <w:rsid w:val="00F84099"/>
    <w:rsid w:val="00F84165"/>
    <w:rsid w:val="00F841C8"/>
    <w:rsid w:val="00F841F5"/>
    <w:rsid w:val="00F8421F"/>
    <w:rsid w:val="00F842B8"/>
    <w:rsid w:val="00F842ED"/>
    <w:rsid w:val="00F84326"/>
    <w:rsid w:val="00F8432B"/>
    <w:rsid w:val="00F8435C"/>
    <w:rsid w:val="00F8442E"/>
    <w:rsid w:val="00F84448"/>
    <w:rsid w:val="00F84455"/>
    <w:rsid w:val="00F84529"/>
    <w:rsid w:val="00F8454E"/>
    <w:rsid w:val="00F84557"/>
    <w:rsid w:val="00F846FE"/>
    <w:rsid w:val="00F8476B"/>
    <w:rsid w:val="00F847F0"/>
    <w:rsid w:val="00F847FE"/>
    <w:rsid w:val="00F848EE"/>
    <w:rsid w:val="00F84BB4"/>
    <w:rsid w:val="00F84BF7"/>
    <w:rsid w:val="00F84C4C"/>
    <w:rsid w:val="00F84D2F"/>
    <w:rsid w:val="00F84D5C"/>
    <w:rsid w:val="00F84DAB"/>
    <w:rsid w:val="00F84DD6"/>
    <w:rsid w:val="00F84E2F"/>
    <w:rsid w:val="00F84E46"/>
    <w:rsid w:val="00F84E83"/>
    <w:rsid w:val="00F84F02"/>
    <w:rsid w:val="00F85037"/>
    <w:rsid w:val="00F85040"/>
    <w:rsid w:val="00F85072"/>
    <w:rsid w:val="00F8513A"/>
    <w:rsid w:val="00F851BA"/>
    <w:rsid w:val="00F853D5"/>
    <w:rsid w:val="00F85449"/>
    <w:rsid w:val="00F854C5"/>
    <w:rsid w:val="00F854F5"/>
    <w:rsid w:val="00F85521"/>
    <w:rsid w:val="00F85550"/>
    <w:rsid w:val="00F85620"/>
    <w:rsid w:val="00F85734"/>
    <w:rsid w:val="00F857C2"/>
    <w:rsid w:val="00F857ED"/>
    <w:rsid w:val="00F8584D"/>
    <w:rsid w:val="00F85855"/>
    <w:rsid w:val="00F85895"/>
    <w:rsid w:val="00F858C9"/>
    <w:rsid w:val="00F85928"/>
    <w:rsid w:val="00F8593D"/>
    <w:rsid w:val="00F85950"/>
    <w:rsid w:val="00F85AA3"/>
    <w:rsid w:val="00F85ABB"/>
    <w:rsid w:val="00F85AC6"/>
    <w:rsid w:val="00F85CA2"/>
    <w:rsid w:val="00F85CD0"/>
    <w:rsid w:val="00F85D71"/>
    <w:rsid w:val="00F85E46"/>
    <w:rsid w:val="00F85FB6"/>
    <w:rsid w:val="00F85FFA"/>
    <w:rsid w:val="00F86048"/>
    <w:rsid w:val="00F86052"/>
    <w:rsid w:val="00F8605F"/>
    <w:rsid w:val="00F86097"/>
    <w:rsid w:val="00F860F4"/>
    <w:rsid w:val="00F86115"/>
    <w:rsid w:val="00F86161"/>
    <w:rsid w:val="00F8630A"/>
    <w:rsid w:val="00F86351"/>
    <w:rsid w:val="00F863F9"/>
    <w:rsid w:val="00F86467"/>
    <w:rsid w:val="00F86491"/>
    <w:rsid w:val="00F864BE"/>
    <w:rsid w:val="00F8650A"/>
    <w:rsid w:val="00F865B5"/>
    <w:rsid w:val="00F866D5"/>
    <w:rsid w:val="00F867F9"/>
    <w:rsid w:val="00F8683B"/>
    <w:rsid w:val="00F869BE"/>
    <w:rsid w:val="00F869DE"/>
    <w:rsid w:val="00F86BE8"/>
    <w:rsid w:val="00F86D19"/>
    <w:rsid w:val="00F86D72"/>
    <w:rsid w:val="00F87178"/>
    <w:rsid w:val="00F87217"/>
    <w:rsid w:val="00F873D0"/>
    <w:rsid w:val="00F87419"/>
    <w:rsid w:val="00F87433"/>
    <w:rsid w:val="00F87445"/>
    <w:rsid w:val="00F87464"/>
    <w:rsid w:val="00F8746D"/>
    <w:rsid w:val="00F8748C"/>
    <w:rsid w:val="00F874B0"/>
    <w:rsid w:val="00F874CE"/>
    <w:rsid w:val="00F87560"/>
    <w:rsid w:val="00F8767C"/>
    <w:rsid w:val="00F876E2"/>
    <w:rsid w:val="00F8778E"/>
    <w:rsid w:val="00F877D4"/>
    <w:rsid w:val="00F87829"/>
    <w:rsid w:val="00F8787B"/>
    <w:rsid w:val="00F87897"/>
    <w:rsid w:val="00F8789D"/>
    <w:rsid w:val="00F878D8"/>
    <w:rsid w:val="00F87AD6"/>
    <w:rsid w:val="00F87AEA"/>
    <w:rsid w:val="00F87BE9"/>
    <w:rsid w:val="00F87CD1"/>
    <w:rsid w:val="00F87D22"/>
    <w:rsid w:val="00F87D30"/>
    <w:rsid w:val="00F87D8F"/>
    <w:rsid w:val="00F87DDD"/>
    <w:rsid w:val="00F87E64"/>
    <w:rsid w:val="00F87E95"/>
    <w:rsid w:val="00F87EC2"/>
    <w:rsid w:val="00F87EC9"/>
    <w:rsid w:val="00F87F4C"/>
    <w:rsid w:val="00F900CC"/>
    <w:rsid w:val="00F90108"/>
    <w:rsid w:val="00F9021B"/>
    <w:rsid w:val="00F9021C"/>
    <w:rsid w:val="00F903F7"/>
    <w:rsid w:val="00F9043D"/>
    <w:rsid w:val="00F90440"/>
    <w:rsid w:val="00F9052E"/>
    <w:rsid w:val="00F9057A"/>
    <w:rsid w:val="00F906D1"/>
    <w:rsid w:val="00F9070A"/>
    <w:rsid w:val="00F9071B"/>
    <w:rsid w:val="00F90826"/>
    <w:rsid w:val="00F9083C"/>
    <w:rsid w:val="00F9085B"/>
    <w:rsid w:val="00F908B1"/>
    <w:rsid w:val="00F9090F"/>
    <w:rsid w:val="00F90913"/>
    <w:rsid w:val="00F9097D"/>
    <w:rsid w:val="00F9097E"/>
    <w:rsid w:val="00F909F0"/>
    <w:rsid w:val="00F909FE"/>
    <w:rsid w:val="00F90A88"/>
    <w:rsid w:val="00F90AB1"/>
    <w:rsid w:val="00F90AD1"/>
    <w:rsid w:val="00F90B29"/>
    <w:rsid w:val="00F90D3E"/>
    <w:rsid w:val="00F910AC"/>
    <w:rsid w:val="00F910B1"/>
    <w:rsid w:val="00F910F5"/>
    <w:rsid w:val="00F9114D"/>
    <w:rsid w:val="00F91342"/>
    <w:rsid w:val="00F91357"/>
    <w:rsid w:val="00F91509"/>
    <w:rsid w:val="00F9151E"/>
    <w:rsid w:val="00F9162C"/>
    <w:rsid w:val="00F91663"/>
    <w:rsid w:val="00F916BD"/>
    <w:rsid w:val="00F916EF"/>
    <w:rsid w:val="00F91779"/>
    <w:rsid w:val="00F918C7"/>
    <w:rsid w:val="00F9194E"/>
    <w:rsid w:val="00F91A01"/>
    <w:rsid w:val="00F91A03"/>
    <w:rsid w:val="00F91B5C"/>
    <w:rsid w:val="00F91B9E"/>
    <w:rsid w:val="00F91BE2"/>
    <w:rsid w:val="00F91D09"/>
    <w:rsid w:val="00F91E08"/>
    <w:rsid w:val="00F91F37"/>
    <w:rsid w:val="00F91F4F"/>
    <w:rsid w:val="00F91F66"/>
    <w:rsid w:val="00F91FF9"/>
    <w:rsid w:val="00F91FFB"/>
    <w:rsid w:val="00F9200B"/>
    <w:rsid w:val="00F9200D"/>
    <w:rsid w:val="00F92061"/>
    <w:rsid w:val="00F920A9"/>
    <w:rsid w:val="00F92172"/>
    <w:rsid w:val="00F9243F"/>
    <w:rsid w:val="00F924B8"/>
    <w:rsid w:val="00F9256F"/>
    <w:rsid w:val="00F92632"/>
    <w:rsid w:val="00F926ED"/>
    <w:rsid w:val="00F9279E"/>
    <w:rsid w:val="00F927AD"/>
    <w:rsid w:val="00F927C3"/>
    <w:rsid w:val="00F9280F"/>
    <w:rsid w:val="00F9288A"/>
    <w:rsid w:val="00F92963"/>
    <w:rsid w:val="00F92A1F"/>
    <w:rsid w:val="00F92A28"/>
    <w:rsid w:val="00F92B48"/>
    <w:rsid w:val="00F92C4F"/>
    <w:rsid w:val="00F92CBA"/>
    <w:rsid w:val="00F92CC8"/>
    <w:rsid w:val="00F92DA9"/>
    <w:rsid w:val="00F92DCC"/>
    <w:rsid w:val="00F92EF3"/>
    <w:rsid w:val="00F92EFD"/>
    <w:rsid w:val="00F92F9E"/>
    <w:rsid w:val="00F930D4"/>
    <w:rsid w:val="00F93199"/>
    <w:rsid w:val="00F93212"/>
    <w:rsid w:val="00F93235"/>
    <w:rsid w:val="00F93408"/>
    <w:rsid w:val="00F934A5"/>
    <w:rsid w:val="00F9371E"/>
    <w:rsid w:val="00F937BD"/>
    <w:rsid w:val="00F938E3"/>
    <w:rsid w:val="00F93901"/>
    <w:rsid w:val="00F9397A"/>
    <w:rsid w:val="00F93A5D"/>
    <w:rsid w:val="00F93AAA"/>
    <w:rsid w:val="00F93B5A"/>
    <w:rsid w:val="00F93BA0"/>
    <w:rsid w:val="00F93BC8"/>
    <w:rsid w:val="00F93BCF"/>
    <w:rsid w:val="00F93C06"/>
    <w:rsid w:val="00F93C07"/>
    <w:rsid w:val="00F93D75"/>
    <w:rsid w:val="00F93D91"/>
    <w:rsid w:val="00F93DA6"/>
    <w:rsid w:val="00F93E90"/>
    <w:rsid w:val="00F93EA6"/>
    <w:rsid w:val="00F94085"/>
    <w:rsid w:val="00F94090"/>
    <w:rsid w:val="00F94165"/>
    <w:rsid w:val="00F94182"/>
    <w:rsid w:val="00F94187"/>
    <w:rsid w:val="00F941A2"/>
    <w:rsid w:val="00F941D9"/>
    <w:rsid w:val="00F94214"/>
    <w:rsid w:val="00F94244"/>
    <w:rsid w:val="00F942E3"/>
    <w:rsid w:val="00F94338"/>
    <w:rsid w:val="00F945CB"/>
    <w:rsid w:val="00F94619"/>
    <w:rsid w:val="00F94645"/>
    <w:rsid w:val="00F94693"/>
    <w:rsid w:val="00F947F4"/>
    <w:rsid w:val="00F94941"/>
    <w:rsid w:val="00F94942"/>
    <w:rsid w:val="00F94B21"/>
    <w:rsid w:val="00F94BBA"/>
    <w:rsid w:val="00F94BDE"/>
    <w:rsid w:val="00F94D7C"/>
    <w:rsid w:val="00F94DD3"/>
    <w:rsid w:val="00F94DF3"/>
    <w:rsid w:val="00F94E5E"/>
    <w:rsid w:val="00F94E67"/>
    <w:rsid w:val="00F94EA2"/>
    <w:rsid w:val="00F94F00"/>
    <w:rsid w:val="00F94F62"/>
    <w:rsid w:val="00F94F6F"/>
    <w:rsid w:val="00F94FBE"/>
    <w:rsid w:val="00F951F5"/>
    <w:rsid w:val="00F9525B"/>
    <w:rsid w:val="00F9543B"/>
    <w:rsid w:val="00F95443"/>
    <w:rsid w:val="00F95445"/>
    <w:rsid w:val="00F95524"/>
    <w:rsid w:val="00F955EC"/>
    <w:rsid w:val="00F9586E"/>
    <w:rsid w:val="00F958C7"/>
    <w:rsid w:val="00F95926"/>
    <w:rsid w:val="00F959B9"/>
    <w:rsid w:val="00F95A3E"/>
    <w:rsid w:val="00F95B37"/>
    <w:rsid w:val="00F95BCD"/>
    <w:rsid w:val="00F95BE4"/>
    <w:rsid w:val="00F95CA2"/>
    <w:rsid w:val="00F95D34"/>
    <w:rsid w:val="00F95D94"/>
    <w:rsid w:val="00F95DE1"/>
    <w:rsid w:val="00F95E79"/>
    <w:rsid w:val="00F95F9D"/>
    <w:rsid w:val="00F95FD3"/>
    <w:rsid w:val="00F96003"/>
    <w:rsid w:val="00F96026"/>
    <w:rsid w:val="00F96054"/>
    <w:rsid w:val="00F960D0"/>
    <w:rsid w:val="00F960FC"/>
    <w:rsid w:val="00F962D4"/>
    <w:rsid w:val="00F96340"/>
    <w:rsid w:val="00F963B9"/>
    <w:rsid w:val="00F96451"/>
    <w:rsid w:val="00F9645F"/>
    <w:rsid w:val="00F965A0"/>
    <w:rsid w:val="00F96660"/>
    <w:rsid w:val="00F96668"/>
    <w:rsid w:val="00F9666B"/>
    <w:rsid w:val="00F967F9"/>
    <w:rsid w:val="00F96816"/>
    <w:rsid w:val="00F96885"/>
    <w:rsid w:val="00F9693B"/>
    <w:rsid w:val="00F96AB8"/>
    <w:rsid w:val="00F96B81"/>
    <w:rsid w:val="00F96BA4"/>
    <w:rsid w:val="00F96D42"/>
    <w:rsid w:val="00F96E02"/>
    <w:rsid w:val="00F96E21"/>
    <w:rsid w:val="00F96F0D"/>
    <w:rsid w:val="00F96F27"/>
    <w:rsid w:val="00F97090"/>
    <w:rsid w:val="00F97271"/>
    <w:rsid w:val="00F974E1"/>
    <w:rsid w:val="00F9756D"/>
    <w:rsid w:val="00F975E3"/>
    <w:rsid w:val="00F976EB"/>
    <w:rsid w:val="00F97765"/>
    <w:rsid w:val="00F9776A"/>
    <w:rsid w:val="00F97786"/>
    <w:rsid w:val="00F977C3"/>
    <w:rsid w:val="00F9783C"/>
    <w:rsid w:val="00F97841"/>
    <w:rsid w:val="00F9787B"/>
    <w:rsid w:val="00F9792E"/>
    <w:rsid w:val="00F9796A"/>
    <w:rsid w:val="00F979E6"/>
    <w:rsid w:val="00F97ABD"/>
    <w:rsid w:val="00F97B5F"/>
    <w:rsid w:val="00F97BD0"/>
    <w:rsid w:val="00F97CEB"/>
    <w:rsid w:val="00F97DC9"/>
    <w:rsid w:val="00FA0062"/>
    <w:rsid w:val="00FA018B"/>
    <w:rsid w:val="00FA01B7"/>
    <w:rsid w:val="00FA01C0"/>
    <w:rsid w:val="00FA029D"/>
    <w:rsid w:val="00FA02F4"/>
    <w:rsid w:val="00FA0300"/>
    <w:rsid w:val="00FA0427"/>
    <w:rsid w:val="00FA046A"/>
    <w:rsid w:val="00FA04CA"/>
    <w:rsid w:val="00FA0503"/>
    <w:rsid w:val="00FA0505"/>
    <w:rsid w:val="00FA054A"/>
    <w:rsid w:val="00FA05E2"/>
    <w:rsid w:val="00FA0602"/>
    <w:rsid w:val="00FA061F"/>
    <w:rsid w:val="00FA063A"/>
    <w:rsid w:val="00FA06C7"/>
    <w:rsid w:val="00FA0782"/>
    <w:rsid w:val="00FA07DE"/>
    <w:rsid w:val="00FA080D"/>
    <w:rsid w:val="00FA0894"/>
    <w:rsid w:val="00FA0927"/>
    <w:rsid w:val="00FA0A12"/>
    <w:rsid w:val="00FA0A32"/>
    <w:rsid w:val="00FA0A79"/>
    <w:rsid w:val="00FA0AA9"/>
    <w:rsid w:val="00FA0AAD"/>
    <w:rsid w:val="00FA0AF5"/>
    <w:rsid w:val="00FA0B1D"/>
    <w:rsid w:val="00FA0B52"/>
    <w:rsid w:val="00FA0EAF"/>
    <w:rsid w:val="00FA0F40"/>
    <w:rsid w:val="00FA0FAB"/>
    <w:rsid w:val="00FA1040"/>
    <w:rsid w:val="00FA106F"/>
    <w:rsid w:val="00FA10F3"/>
    <w:rsid w:val="00FA115C"/>
    <w:rsid w:val="00FA11E5"/>
    <w:rsid w:val="00FA12E8"/>
    <w:rsid w:val="00FA134F"/>
    <w:rsid w:val="00FA1382"/>
    <w:rsid w:val="00FA13FF"/>
    <w:rsid w:val="00FA14D9"/>
    <w:rsid w:val="00FA1593"/>
    <w:rsid w:val="00FA15A9"/>
    <w:rsid w:val="00FA1611"/>
    <w:rsid w:val="00FA165E"/>
    <w:rsid w:val="00FA1738"/>
    <w:rsid w:val="00FA17E7"/>
    <w:rsid w:val="00FA18AE"/>
    <w:rsid w:val="00FA1943"/>
    <w:rsid w:val="00FA1988"/>
    <w:rsid w:val="00FA1A96"/>
    <w:rsid w:val="00FA1D8E"/>
    <w:rsid w:val="00FA1E68"/>
    <w:rsid w:val="00FA1ED2"/>
    <w:rsid w:val="00FA1EDB"/>
    <w:rsid w:val="00FA1FD2"/>
    <w:rsid w:val="00FA1FFA"/>
    <w:rsid w:val="00FA2011"/>
    <w:rsid w:val="00FA203B"/>
    <w:rsid w:val="00FA2040"/>
    <w:rsid w:val="00FA20D0"/>
    <w:rsid w:val="00FA218D"/>
    <w:rsid w:val="00FA224D"/>
    <w:rsid w:val="00FA224E"/>
    <w:rsid w:val="00FA226A"/>
    <w:rsid w:val="00FA2279"/>
    <w:rsid w:val="00FA2292"/>
    <w:rsid w:val="00FA22C9"/>
    <w:rsid w:val="00FA2362"/>
    <w:rsid w:val="00FA2504"/>
    <w:rsid w:val="00FA258F"/>
    <w:rsid w:val="00FA2770"/>
    <w:rsid w:val="00FA27D2"/>
    <w:rsid w:val="00FA27D9"/>
    <w:rsid w:val="00FA281D"/>
    <w:rsid w:val="00FA28F1"/>
    <w:rsid w:val="00FA2AAD"/>
    <w:rsid w:val="00FA2BA0"/>
    <w:rsid w:val="00FA2C3B"/>
    <w:rsid w:val="00FA2C42"/>
    <w:rsid w:val="00FA2CF8"/>
    <w:rsid w:val="00FA2D4C"/>
    <w:rsid w:val="00FA2E63"/>
    <w:rsid w:val="00FA2F1D"/>
    <w:rsid w:val="00FA2F31"/>
    <w:rsid w:val="00FA2F9C"/>
    <w:rsid w:val="00FA307F"/>
    <w:rsid w:val="00FA30BD"/>
    <w:rsid w:val="00FA3135"/>
    <w:rsid w:val="00FA3166"/>
    <w:rsid w:val="00FA31EC"/>
    <w:rsid w:val="00FA327C"/>
    <w:rsid w:val="00FA32F6"/>
    <w:rsid w:val="00FA33C6"/>
    <w:rsid w:val="00FA3454"/>
    <w:rsid w:val="00FA34A1"/>
    <w:rsid w:val="00FA3503"/>
    <w:rsid w:val="00FA3568"/>
    <w:rsid w:val="00FA3631"/>
    <w:rsid w:val="00FA36DB"/>
    <w:rsid w:val="00FA372A"/>
    <w:rsid w:val="00FA3794"/>
    <w:rsid w:val="00FA3821"/>
    <w:rsid w:val="00FA3830"/>
    <w:rsid w:val="00FA38C8"/>
    <w:rsid w:val="00FA39A3"/>
    <w:rsid w:val="00FA3A03"/>
    <w:rsid w:val="00FA3A0F"/>
    <w:rsid w:val="00FA3A6D"/>
    <w:rsid w:val="00FA3A7C"/>
    <w:rsid w:val="00FA3A7E"/>
    <w:rsid w:val="00FA3AB8"/>
    <w:rsid w:val="00FA3BA4"/>
    <w:rsid w:val="00FA3CBC"/>
    <w:rsid w:val="00FA3D41"/>
    <w:rsid w:val="00FA3D43"/>
    <w:rsid w:val="00FA3DCA"/>
    <w:rsid w:val="00FA3EB8"/>
    <w:rsid w:val="00FA3EE4"/>
    <w:rsid w:val="00FA4069"/>
    <w:rsid w:val="00FA407A"/>
    <w:rsid w:val="00FA4095"/>
    <w:rsid w:val="00FA4313"/>
    <w:rsid w:val="00FA43A3"/>
    <w:rsid w:val="00FA43E2"/>
    <w:rsid w:val="00FA442B"/>
    <w:rsid w:val="00FA4495"/>
    <w:rsid w:val="00FA4687"/>
    <w:rsid w:val="00FA46DB"/>
    <w:rsid w:val="00FA48A8"/>
    <w:rsid w:val="00FA4948"/>
    <w:rsid w:val="00FA4986"/>
    <w:rsid w:val="00FA4AA5"/>
    <w:rsid w:val="00FA4B37"/>
    <w:rsid w:val="00FA4BDC"/>
    <w:rsid w:val="00FA4C56"/>
    <w:rsid w:val="00FA4CF1"/>
    <w:rsid w:val="00FA4E35"/>
    <w:rsid w:val="00FA4E8C"/>
    <w:rsid w:val="00FA4ED4"/>
    <w:rsid w:val="00FA4F15"/>
    <w:rsid w:val="00FA4F39"/>
    <w:rsid w:val="00FA4FFC"/>
    <w:rsid w:val="00FA5026"/>
    <w:rsid w:val="00FA502A"/>
    <w:rsid w:val="00FA5046"/>
    <w:rsid w:val="00FA5139"/>
    <w:rsid w:val="00FA5166"/>
    <w:rsid w:val="00FA520A"/>
    <w:rsid w:val="00FA5289"/>
    <w:rsid w:val="00FA5310"/>
    <w:rsid w:val="00FA53B0"/>
    <w:rsid w:val="00FA5423"/>
    <w:rsid w:val="00FA55CF"/>
    <w:rsid w:val="00FA5651"/>
    <w:rsid w:val="00FA5697"/>
    <w:rsid w:val="00FA569F"/>
    <w:rsid w:val="00FA56DD"/>
    <w:rsid w:val="00FA5716"/>
    <w:rsid w:val="00FA571D"/>
    <w:rsid w:val="00FA5781"/>
    <w:rsid w:val="00FA57A7"/>
    <w:rsid w:val="00FA57AC"/>
    <w:rsid w:val="00FA57F0"/>
    <w:rsid w:val="00FA57F4"/>
    <w:rsid w:val="00FA5A4D"/>
    <w:rsid w:val="00FA5AC2"/>
    <w:rsid w:val="00FA5C2C"/>
    <w:rsid w:val="00FA5C2E"/>
    <w:rsid w:val="00FA5CA7"/>
    <w:rsid w:val="00FA5CD9"/>
    <w:rsid w:val="00FA5DF4"/>
    <w:rsid w:val="00FA5F16"/>
    <w:rsid w:val="00FA5F19"/>
    <w:rsid w:val="00FA5F2C"/>
    <w:rsid w:val="00FA5F39"/>
    <w:rsid w:val="00FA5F43"/>
    <w:rsid w:val="00FA5F88"/>
    <w:rsid w:val="00FA60A1"/>
    <w:rsid w:val="00FA6139"/>
    <w:rsid w:val="00FA61FC"/>
    <w:rsid w:val="00FA62EB"/>
    <w:rsid w:val="00FA643D"/>
    <w:rsid w:val="00FA65A7"/>
    <w:rsid w:val="00FA6662"/>
    <w:rsid w:val="00FA6687"/>
    <w:rsid w:val="00FA66EB"/>
    <w:rsid w:val="00FA6716"/>
    <w:rsid w:val="00FA675E"/>
    <w:rsid w:val="00FA6778"/>
    <w:rsid w:val="00FA6837"/>
    <w:rsid w:val="00FA686F"/>
    <w:rsid w:val="00FA6893"/>
    <w:rsid w:val="00FA6946"/>
    <w:rsid w:val="00FA6968"/>
    <w:rsid w:val="00FA69F1"/>
    <w:rsid w:val="00FA6B0A"/>
    <w:rsid w:val="00FA6BA8"/>
    <w:rsid w:val="00FA6BDE"/>
    <w:rsid w:val="00FA6C0F"/>
    <w:rsid w:val="00FA6CCE"/>
    <w:rsid w:val="00FA6CFF"/>
    <w:rsid w:val="00FA6F33"/>
    <w:rsid w:val="00FA6F7B"/>
    <w:rsid w:val="00FA6FF6"/>
    <w:rsid w:val="00FA70C4"/>
    <w:rsid w:val="00FA71D7"/>
    <w:rsid w:val="00FA7351"/>
    <w:rsid w:val="00FA739A"/>
    <w:rsid w:val="00FA739F"/>
    <w:rsid w:val="00FA73B9"/>
    <w:rsid w:val="00FA73D1"/>
    <w:rsid w:val="00FA73E2"/>
    <w:rsid w:val="00FA7400"/>
    <w:rsid w:val="00FA75E3"/>
    <w:rsid w:val="00FA7702"/>
    <w:rsid w:val="00FA771B"/>
    <w:rsid w:val="00FA774D"/>
    <w:rsid w:val="00FA788B"/>
    <w:rsid w:val="00FA7966"/>
    <w:rsid w:val="00FA79D2"/>
    <w:rsid w:val="00FA7A30"/>
    <w:rsid w:val="00FA7AAC"/>
    <w:rsid w:val="00FA7AD7"/>
    <w:rsid w:val="00FA7ADB"/>
    <w:rsid w:val="00FA7B30"/>
    <w:rsid w:val="00FA7B90"/>
    <w:rsid w:val="00FA7BBC"/>
    <w:rsid w:val="00FA7BF4"/>
    <w:rsid w:val="00FA7DBE"/>
    <w:rsid w:val="00FA7E80"/>
    <w:rsid w:val="00FA7EF5"/>
    <w:rsid w:val="00FA7F0F"/>
    <w:rsid w:val="00FA7F42"/>
    <w:rsid w:val="00FA7F6D"/>
    <w:rsid w:val="00FA7F7A"/>
    <w:rsid w:val="00FA7F91"/>
    <w:rsid w:val="00FB005A"/>
    <w:rsid w:val="00FB0066"/>
    <w:rsid w:val="00FB00B3"/>
    <w:rsid w:val="00FB0118"/>
    <w:rsid w:val="00FB01F7"/>
    <w:rsid w:val="00FB025D"/>
    <w:rsid w:val="00FB0394"/>
    <w:rsid w:val="00FB03A3"/>
    <w:rsid w:val="00FB03BE"/>
    <w:rsid w:val="00FB03D4"/>
    <w:rsid w:val="00FB0485"/>
    <w:rsid w:val="00FB048D"/>
    <w:rsid w:val="00FB054D"/>
    <w:rsid w:val="00FB057B"/>
    <w:rsid w:val="00FB05BA"/>
    <w:rsid w:val="00FB05C5"/>
    <w:rsid w:val="00FB0615"/>
    <w:rsid w:val="00FB061F"/>
    <w:rsid w:val="00FB08C1"/>
    <w:rsid w:val="00FB08E0"/>
    <w:rsid w:val="00FB08F6"/>
    <w:rsid w:val="00FB0912"/>
    <w:rsid w:val="00FB0979"/>
    <w:rsid w:val="00FB09AE"/>
    <w:rsid w:val="00FB0A12"/>
    <w:rsid w:val="00FB0A4E"/>
    <w:rsid w:val="00FB0B6B"/>
    <w:rsid w:val="00FB0B8F"/>
    <w:rsid w:val="00FB0BD6"/>
    <w:rsid w:val="00FB0C83"/>
    <w:rsid w:val="00FB0D55"/>
    <w:rsid w:val="00FB0DD6"/>
    <w:rsid w:val="00FB0DE3"/>
    <w:rsid w:val="00FB0E21"/>
    <w:rsid w:val="00FB0E43"/>
    <w:rsid w:val="00FB0F84"/>
    <w:rsid w:val="00FB10BA"/>
    <w:rsid w:val="00FB1117"/>
    <w:rsid w:val="00FB1168"/>
    <w:rsid w:val="00FB1270"/>
    <w:rsid w:val="00FB1338"/>
    <w:rsid w:val="00FB1473"/>
    <w:rsid w:val="00FB14B6"/>
    <w:rsid w:val="00FB14F9"/>
    <w:rsid w:val="00FB150B"/>
    <w:rsid w:val="00FB15A5"/>
    <w:rsid w:val="00FB15D4"/>
    <w:rsid w:val="00FB168D"/>
    <w:rsid w:val="00FB1806"/>
    <w:rsid w:val="00FB18D4"/>
    <w:rsid w:val="00FB1902"/>
    <w:rsid w:val="00FB1926"/>
    <w:rsid w:val="00FB1971"/>
    <w:rsid w:val="00FB19E7"/>
    <w:rsid w:val="00FB1B75"/>
    <w:rsid w:val="00FB1B99"/>
    <w:rsid w:val="00FB1D10"/>
    <w:rsid w:val="00FB1DC2"/>
    <w:rsid w:val="00FB1DF7"/>
    <w:rsid w:val="00FB1F16"/>
    <w:rsid w:val="00FB1FB2"/>
    <w:rsid w:val="00FB20A9"/>
    <w:rsid w:val="00FB2128"/>
    <w:rsid w:val="00FB215B"/>
    <w:rsid w:val="00FB21BF"/>
    <w:rsid w:val="00FB228D"/>
    <w:rsid w:val="00FB2310"/>
    <w:rsid w:val="00FB2325"/>
    <w:rsid w:val="00FB236E"/>
    <w:rsid w:val="00FB23D0"/>
    <w:rsid w:val="00FB2403"/>
    <w:rsid w:val="00FB2423"/>
    <w:rsid w:val="00FB24A8"/>
    <w:rsid w:val="00FB262D"/>
    <w:rsid w:val="00FB27B9"/>
    <w:rsid w:val="00FB28F5"/>
    <w:rsid w:val="00FB2A54"/>
    <w:rsid w:val="00FB2A62"/>
    <w:rsid w:val="00FB2C06"/>
    <w:rsid w:val="00FB2D6E"/>
    <w:rsid w:val="00FB2D7A"/>
    <w:rsid w:val="00FB2EB0"/>
    <w:rsid w:val="00FB2EBD"/>
    <w:rsid w:val="00FB2F97"/>
    <w:rsid w:val="00FB309D"/>
    <w:rsid w:val="00FB30F1"/>
    <w:rsid w:val="00FB3211"/>
    <w:rsid w:val="00FB3294"/>
    <w:rsid w:val="00FB32A8"/>
    <w:rsid w:val="00FB32DB"/>
    <w:rsid w:val="00FB3525"/>
    <w:rsid w:val="00FB353D"/>
    <w:rsid w:val="00FB354B"/>
    <w:rsid w:val="00FB35D3"/>
    <w:rsid w:val="00FB35E9"/>
    <w:rsid w:val="00FB376F"/>
    <w:rsid w:val="00FB388D"/>
    <w:rsid w:val="00FB38AF"/>
    <w:rsid w:val="00FB3A12"/>
    <w:rsid w:val="00FB3A65"/>
    <w:rsid w:val="00FB3B1D"/>
    <w:rsid w:val="00FB3B24"/>
    <w:rsid w:val="00FB3B39"/>
    <w:rsid w:val="00FB3D41"/>
    <w:rsid w:val="00FB3DC8"/>
    <w:rsid w:val="00FB3F5F"/>
    <w:rsid w:val="00FB3F99"/>
    <w:rsid w:val="00FB404D"/>
    <w:rsid w:val="00FB40A2"/>
    <w:rsid w:val="00FB40A9"/>
    <w:rsid w:val="00FB40CA"/>
    <w:rsid w:val="00FB4131"/>
    <w:rsid w:val="00FB41D4"/>
    <w:rsid w:val="00FB4267"/>
    <w:rsid w:val="00FB430E"/>
    <w:rsid w:val="00FB44CE"/>
    <w:rsid w:val="00FB45F6"/>
    <w:rsid w:val="00FB469F"/>
    <w:rsid w:val="00FB46EE"/>
    <w:rsid w:val="00FB482E"/>
    <w:rsid w:val="00FB4A81"/>
    <w:rsid w:val="00FB4AD0"/>
    <w:rsid w:val="00FB4B5B"/>
    <w:rsid w:val="00FB4BAA"/>
    <w:rsid w:val="00FB4C01"/>
    <w:rsid w:val="00FB4D0E"/>
    <w:rsid w:val="00FB4DC1"/>
    <w:rsid w:val="00FB4DCC"/>
    <w:rsid w:val="00FB4EF6"/>
    <w:rsid w:val="00FB4FC8"/>
    <w:rsid w:val="00FB4FF4"/>
    <w:rsid w:val="00FB502F"/>
    <w:rsid w:val="00FB5183"/>
    <w:rsid w:val="00FB51E5"/>
    <w:rsid w:val="00FB52E9"/>
    <w:rsid w:val="00FB5329"/>
    <w:rsid w:val="00FB53AB"/>
    <w:rsid w:val="00FB554A"/>
    <w:rsid w:val="00FB55A2"/>
    <w:rsid w:val="00FB55DC"/>
    <w:rsid w:val="00FB55FD"/>
    <w:rsid w:val="00FB5663"/>
    <w:rsid w:val="00FB56C4"/>
    <w:rsid w:val="00FB5735"/>
    <w:rsid w:val="00FB5771"/>
    <w:rsid w:val="00FB57A7"/>
    <w:rsid w:val="00FB5896"/>
    <w:rsid w:val="00FB5A58"/>
    <w:rsid w:val="00FB5AB6"/>
    <w:rsid w:val="00FB5AEE"/>
    <w:rsid w:val="00FB5B57"/>
    <w:rsid w:val="00FB5C76"/>
    <w:rsid w:val="00FB5E5F"/>
    <w:rsid w:val="00FB5F5F"/>
    <w:rsid w:val="00FB5F93"/>
    <w:rsid w:val="00FB5FB6"/>
    <w:rsid w:val="00FB6041"/>
    <w:rsid w:val="00FB6112"/>
    <w:rsid w:val="00FB61D9"/>
    <w:rsid w:val="00FB6377"/>
    <w:rsid w:val="00FB63E7"/>
    <w:rsid w:val="00FB63F7"/>
    <w:rsid w:val="00FB6583"/>
    <w:rsid w:val="00FB6638"/>
    <w:rsid w:val="00FB674D"/>
    <w:rsid w:val="00FB6785"/>
    <w:rsid w:val="00FB67D8"/>
    <w:rsid w:val="00FB684E"/>
    <w:rsid w:val="00FB686B"/>
    <w:rsid w:val="00FB68AA"/>
    <w:rsid w:val="00FB68F4"/>
    <w:rsid w:val="00FB6926"/>
    <w:rsid w:val="00FB6983"/>
    <w:rsid w:val="00FB6A4A"/>
    <w:rsid w:val="00FB6A5C"/>
    <w:rsid w:val="00FB6AA3"/>
    <w:rsid w:val="00FB6B68"/>
    <w:rsid w:val="00FB6BF2"/>
    <w:rsid w:val="00FB6C70"/>
    <w:rsid w:val="00FB6CA4"/>
    <w:rsid w:val="00FB6CDD"/>
    <w:rsid w:val="00FB6CF4"/>
    <w:rsid w:val="00FB6D3C"/>
    <w:rsid w:val="00FB6D5A"/>
    <w:rsid w:val="00FB6D76"/>
    <w:rsid w:val="00FB6E3B"/>
    <w:rsid w:val="00FB6F56"/>
    <w:rsid w:val="00FB7167"/>
    <w:rsid w:val="00FB71F6"/>
    <w:rsid w:val="00FB723C"/>
    <w:rsid w:val="00FB7339"/>
    <w:rsid w:val="00FB7372"/>
    <w:rsid w:val="00FB74A8"/>
    <w:rsid w:val="00FB74EA"/>
    <w:rsid w:val="00FB76DD"/>
    <w:rsid w:val="00FB77E6"/>
    <w:rsid w:val="00FB785D"/>
    <w:rsid w:val="00FB7946"/>
    <w:rsid w:val="00FB7963"/>
    <w:rsid w:val="00FB7AF6"/>
    <w:rsid w:val="00FB7B48"/>
    <w:rsid w:val="00FB7B91"/>
    <w:rsid w:val="00FB7CF0"/>
    <w:rsid w:val="00FB7D7B"/>
    <w:rsid w:val="00FB7DC4"/>
    <w:rsid w:val="00FB7DD4"/>
    <w:rsid w:val="00FB7F01"/>
    <w:rsid w:val="00FB7F1A"/>
    <w:rsid w:val="00FB7F36"/>
    <w:rsid w:val="00FB7F59"/>
    <w:rsid w:val="00FB7F94"/>
    <w:rsid w:val="00FC00A5"/>
    <w:rsid w:val="00FC0126"/>
    <w:rsid w:val="00FC02A7"/>
    <w:rsid w:val="00FC02C8"/>
    <w:rsid w:val="00FC032B"/>
    <w:rsid w:val="00FC0369"/>
    <w:rsid w:val="00FC040F"/>
    <w:rsid w:val="00FC04FB"/>
    <w:rsid w:val="00FC0557"/>
    <w:rsid w:val="00FC05F7"/>
    <w:rsid w:val="00FC0650"/>
    <w:rsid w:val="00FC069F"/>
    <w:rsid w:val="00FC071B"/>
    <w:rsid w:val="00FC071C"/>
    <w:rsid w:val="00FC085B"/>
    <w:rsid w:val="00FC0932"/>
    <w:rsid w:val="00FC0943"/>
    <w:rsid w:val="00FC0969"/>
    <w:rsid w:val="00FC09EB"/>
    <w:rsid w:val="00FC0A0C"/>
    <w:rsid w:val="00FC0A21"/>
    <w:rsid w:val="00FC0A57"/>
    <w:rsid w:val="00FC0AAE"/>
    <w:rsid w:val="00FC0B13"/>
    <w:rsid w:val="00FC0C8F"/>
    <w:rsid w:val="00FC0D4A"/>
    <w:rsid w:val="00FC0DAB"/>
    <w:rsid w:val="00FC0DF7"/>
    <w:rsid w:val="00FC0EF2"/>
    <w:rsid w:val="00FC0F1B"/>
    <w:rsid w:val="00FC0F8E"/>
    <w:rsid w:val="00FC0FBF"/>
    <w:rsid w:val="00FC0FDA"/>
    <w:rsid w:val="00FC101E"/>
    <w:rsid w:val="00FC1021"/>
    <w:rsid w:val="00FC1184"/>
    <w:rsid w:val="00FC11DD"/>
    <w:rsid w:val="00FC12D0"/>
    <w:rsid w:val="00FC139D"/>
    <w:rsid w:val="00FC142A"/>
    <w:rsid w:val="00FC1492"/>
    <w:rsid w:val="00FC1496"/>
    <w:rsid w:val="00FC1575"/>
    <w:rsid w:val="00FC1587"/>
    <w:rsid w:val="00FC15DD"/>
    <w:rsid w:val="00FC1689"/>
    <w:rsid w:val="00FC16A1"/>
    <w:rsid w:val="00FC16DB"/>
    <w:rsid w:val="00FC175A"/>
    <w:rsid w:val="00FC178B"/>
    <w:rsid w:val="00FC17A2"/>
    <w:rsid w:val="00FC186F"/>
    <w:rsid w:val="00FC18B2"/>
    <w:rsid w:val="00FC1962"/>
    <w:rsid w:val="00FC1A01"/>
    <w:rsid w:val="00FC1AB4"/>
    <w:rsid w:val="00FC1AC4"/>
    <w:rsid w:val="00FC1CDB"/>
    <w:rsid w:val="00FC1D72"/>
    <w:rsid w:val="00FC1DB1"/>
    <w:rsid w:val="00FC1E44"/>
    <w:rsid w:val="00FC1E79"/>
    <w:rsid w:val="00FC1E9C"/>
    <w:rsid w:val="00FC1EE8"/>
    <w:rsid w:val="00FC1F45"/>
    <w:rsid w:val="00FC1F87"/>
    <w:rsid w:val="00FC1FED"/>
    <w:rsid w:val="00FC200F"/>
    <w:rsid w:val="00FC2132"/>
    <w:rsid w:val="00FC21A9"/>
    <w:rsid w:val="00FC2355"/>
    <w:rsid w:val="00FC24B8"/>
    <w:rsid w:val="00FC24BE"/>
    <w:rsid w:val="00FC24DA"/>
    <w:rsid w:val="00FC2683"/>
    <w:rsid w:val="00FC26B3"/>
    <w:rsid w:val="00FC26D7"/>
    <w:rsid w:val="00FC2704"/>
    <w:rsid w:val="00FC273A"/>
    <w:rsid w:val="00FC281F"/>
    <w:rsid w:val="00FC2903"/>
    <w:rsid w:val="00FC29B9"/>
    <w:rsid w:val="00FC2A34"/>
    <w:rsid w:val="00FC2B06"/>
    <w:rsid w:val="00FC2B96"/>
    <w:rsid w:val="00FC2BD1"/>
    <w:rsid w:val="00FC2D56"/>
    <w:rsid w:val="00FC2DCC"/>
    <w:rsid w:val="00FC2F49"/>
    <w:rsid w:val="00FC303D"/>
    <w:rsid w:val="00FC304F"/>
    <w:rsid w:val="00FC309B"/>
    <w:rsid w:val="00FC3111"/>
    <w:rsid w:val="00FC311F"/>
    <w:rsid w:val="00FC3146"/>
    <w:rsid w:val="00FC3176"/>
    <w:rsid w:val="00FC3297"/>
    <w:rsid w:val="00FC34F6"/>
    <w:rsid w:val="00FC3508"/>
    <w:rsid w:val="00FC3550"/>
    <w:rsid w:val="00FC359F"/>
    <w:rsid w:val="00FC3639"/>
    <w:rsid w:val="00FC363F"/>
    <w:rsid w:val="00FC364A"/>
    <w:rsid w:val="00FC3657"/>
    <w:rsid w:val="00FC3667"/>
    <w:rsid w:val="00FC372C"/>
    <w:rsid w:val="00FC37E3"/>
    <w:rsid w:val="00FC3808"/>
    <w:rsid w:val="00FC3957"/>
    <w:rsid w:val="00FC3984"/>
    <w:rsid w:val="00FC39C2"/>
    <w:rsid w:val="00FC3A23"/>
    <w:rsid w:val="00FC3A50"/>
    <w:rsid w:val="00FC3ACB"/>
    <w:rsid w:val="00FC3B8F"/>
    <w:rsid w:val="00FC3B95"/>
    <w:rsid w:val="00FC3BCC"/>
    <w:rsid w:val="00FC3C87"/>
    <w:rsid w:val="00FC3D34"/>
    <w:rsid w:val="00FC3D96"/>
    <w:rsid w:val="00FC3EC8"/>
    <w:rsid w:val="00FC3F59"/>
    <w:rsid w:val="00FC3FB2"/>
    <w:rsid w:val="00FC40D0"/>
    <w:rsid w:val="00FC4173"/>
    <w:rsid w:val="00FC42BB"/>
    <w:rsid w:val="00FC4376"/>
    <w:rsid w:val="00FC448E"/>
    <w:rsid w:val="00FC4556"/>
    <w:rsid w:val="00FC45ED"/>
    <w:rsid w:val="00FC462C"/>
    <w:rsid w:val="00FC4695"/>
    <w:rsid w:val="00FC46D8"/>
    <w:rsid w:val="00FC4726"/>
    <w:rsid w:val="00FC47BA"/>
    <w:rsid w:val="00FC47DB"/>
    <w:rsid w:val="00FC4871"/>
    <w:rsid w:val="00FC48B8"/>
    <w:rsid w:val="00FC4986"/>
    <w:rsid w:val="00FC49E8"/>
    <w:rsid w:val="00FC4A39"/>
    <w:rsid w:val="00FC4B03"/>
    <w:rsid w:val="00FC4B2F"/>
    <w:rsid w:val="00FC4C4C"/>
    <w:rsid w:val="00FC4CEF"/>
    <w:rsid w:val="00FC4DFB"/>
    <w:rsid w:val="00FC4E36"/>
    <w:rsid w:val="00FC4E8D"/>
    <w:rsid w:val="00FC4F37"/>
    <w:rsid w:val="00FC4F3F"/>
    <w:rsid w:val="00FC4F44"/>
    <w:rsid w:val="00FC503D"/>
    <w:rsid w:val="00FC5217"/>
    <w:rsid w:val="00FC52AE"/>
    <w:rsid w:val="00FC52E7"/>
    <w:rsid w:val="00FC5492"/>
    <w:rsid w:val="00FC54E2"/>
    <w:rsid w:val="00FC5550"/>
    <w:rsid w:val="00FC5576"/>
    <w:rsid w:val="00FC563B"/>
    <w:rsid w:val="00FC56C3"/>
    <w:rsid w:val="00FC56E7"/>
    <w:rsid w:val="00FC576E"/>
    <w:rsid w:val="00FC578C"/>
    <w:rsid w:val="00FC580A"/>
    <w:rsid w:val="00FC58D0"/>
    <w:rsid w:val="00FC5919"/>
    <w:rsid w:val="00FC5AC1"/>
    <w:rsid w:val="00FC5B91"/>
    <w:rsid w:val="00FC5CCD"/>
    <w:rsid w:val="00FC5D18"/>
    <w:rsid w:val="00FC5DCB"/>
    <w:rsid w:val="00FC5E99"/>
    <w:rsid w:val="00FC5EBA"/>
    <w:rsid w:val="00FC5EC6"/>
    <w:rsid w:val="00FC5FF0"/>
    <w:rsid w:val="00FC611E"/>
    <w:rsid w:val="00FC6221"/>
    <w:rsid w:val="00FC6271"/>
    <w:rsid w:val="00FC628F"/>
    <w:rsid w:val="00FC6344"/>
    <w:rsid w:val="00FC63CD"/>
    <w:rsid w:val="00FC63F3"/>
    <w:rsid w:val="00FC6454"/>
    <w:rsid w:val="00FC64BB"/>
    <w:rsid w:val="00FC64E6"/>
    <w:rsid w:val="00FC6563"/>
    <w:rsid w:val="00FC65DA"/>
    <w:rsid w:val="00FC665D"/>
    <w:rsid w:val="00FC66D0"/>
    <w:rsid w:val="00FC67CE"/>
    <w:rsid w:val="00FC6899"/>
    <w:rsid w:val="00FC69F1"/>
    <w:rsid w:val="00FC69F9"/>
    <w:rsid w:val="00FC6AC1"/>
    <w:rsid w:val="00FC6D65"/>
    <w:rsid w:val="00FC6D7A"/>
    <w:rsid w:val="00FC6D7D"/>
    <w:rsid w:val="00FC6EA5"/>
    <w:rsid w:val="00FC6ED0"/>
    <w:rsid w:val="00FC718B"/>
    <w:rsid w:val="00FC7196"/>
    <w:rsid w:val="00FC71DF"/>
    <w:rsid w:val="00FC71E2"/>
    <w:rsid w:val="00FC7231"/>
    <w:rsid w:val="00FC72D1"/>
    <w:rsid w:val="00FC72FE"/>
    <w:rsid w:val="00FC7357"/>
    <w:rsid w:val="00FC73F0"/>
    <w:rsid w:val="00FC7423"/>
    <w:rsid w:val="00FC74E2"/>
    <w:rsid w:val="00FC74E3"/>
    <w:rsid w:val="00FC756D"/>
    <w:rsid w:val="00FC75A3"/>
    <w:rsid w:val="00FC75ED"/>
    <w:rsid w:val="00FC7657"/>
    <w:rsid w:val="00FC76CF"/>
    <w:rsid w:val="00FC76F6"/>
    <w:rsid w:val="00FC77A9"/>
    <w:rsid w:val="00FC7842"/>
    <w:rsid w:val="00FC7910"/>
    <w:rsid w:val="00FC7947"/>
    <w:rsid w:val="00FC7AB5"/>
    <w:rsid w:val="00FC7AD0"/>
    <w:rsid w:val="00FC7AE3"/>
    <w:rsid w:val="00FC7B49"/>
    <w:rsid w:val="00FC7B8C"/>
    <w:rsid w:val="00FC7C3C"/>
    <w:rsid w:val="00FC7DDE"/>
    <w:rsid w:val="00FC7EAC"/>
    <w:rsid w:val="00FC7EDA"/>
    <w:rsid w:val="00FC7F20"/>
    <w:rsid w:val="00FC7F6B"/>
    <w:rsid w:val="00FC7FDB"/>
    <w:rsid w:val="00FD00DA"/>
    <w:rsid w:val="00FD010D"/>
    <w:rsid w:val="00FD01B6"/>
    <w:rsid w:val="00FD01E5"/>
    <w:rsid w:val="00FD021C"/>
    <w:rsid w:val="00FD0296"/>
    <w:rsid w:val="00FD0347"/>
    <w:rsid w:val="00FD0352"/>
    <w:rsid w:val="00FD039C"/>
    <w:rsid w:val="00FD0403"/>
    <w:rsid w:val="00FD042F"/>
    <w:rsid w:val="00FD0619"/>
    <w:rsid w:val="00FD07E3"/>
    <w:rsid w:val="00FD07E4"/>
    <w:rsid w:val="00FD0890"/>
    <w:rsid w:val="00FD08C9"/>
    <w:rsid w:val="00FD0948"/>
    <w:rsid w:val="00FD0A35"/>
    <w:rsid w:val="00FD0A5E"/>
    <w:rsid w:val="00FD0B64"/>
    <w:rsid w:val="00FD0BE0"/>
    <w:rsid w:val="00FD0C98"/>
    <w:rsid w:val="00FD0CC0"/>
    <w:rsid w:val="00FD0CCE"/>
    <w:rsid w:val="00FD0CD8"/>
    <w:rsid w:val="00FD0CFA"/>
    <w:rsid w:val="00FD0D80"/>
    <w:rsid w:val="00FD0DED"/>
    <w:rsid w:val="00FD0E36"/>
    <w:rsid w:val="00FD0E4A"/>
    <w:rsid w:val="00FD0F46"/>
    <w:rsid w:val="00FD0F79"/>
    <w:rsid w:val="00FD109F"/>
    <w:rsid w:val="00FD10FC"/>
    <w:rsid w:val="00FD11A0"/>
    <w:rsid w:val="00FD11AE"/>
    <w:rsid w:val="00FD11F5"/>
    <w:rsid w:val="00FD1245"/>
    <w:rsid w:val="00FD1314"/>
    <w:rsid w:val="00FD136B"/>
    <w:rsid w:val="00FD141C"/>
    <w:rsid w:val="00FD1583"/>
    <w:rsid w:val="00FD161B"/>
    <w:rsid w:val="00FD1662"/>
    <w:rsid w:val="00FD1760"/>
    <w:rsid w:val="00FD1763"/>
    <w:rsid w:val="00FD17B2"/>
    <w:rsid w:val="00FD17BA"/>
    <w:rsid w:val="00FD18D7"/>
    <w:rsid w:val="00FD18F3"/>
    <w:rsid w:val="00FD190E"/>
    <w:rsid w:val="00FD190F"/>
    <w:rsid w:val="00FD197C"/>
    <w:rsid w:val="00FD1D6F"/>
    <w:rsid w:val="00FD1DAF"/>
    <w:rsid w:val="00FD1E18"/>
    <w:rsid w:val="00FD1E96"/>
    <w:rsid w:val="00FD2037"/>
    <w:rsid w:val="00FD206E"/>
    <w:rsid w:val="00FD2093"/>
    <w:rsid w:val="00FD20A8"/>
    <w:rsid w:val="00FD213F"/>
    <w:rsid w:val="00FD2163"/>
    <w:rsid w:val="00FD2169"/>
    <w:rsid w:val="00FD2218"/>
    <w:rsid w:val="00FD2252"/>
    <w:rsid w:val="00FD2409"/>
    <w:rsid w:val="00FD2457"/>
    <w:rsid w:val="00FD24A3"/>
    <w:rsid w:val="00FD24CB"/>
    <w:rsid w:val="00FD252A"/>
    <w:rsid w:val="00FD2579"/>
    <w:rsid w:val="00FD25E4"/>
    <w:rsid w:val="00FD2657"/>
    <w:rsid w:val="00FD2671"/>
    <w:rsid w:val="00FD26C4"/>
    <w:rsid w:val="00FD26FB"/>
    <w:rsid w:val="00FD27B4"/>
    <w:rsid w:val="00FD289D"/>
    <w:rsid w:val="00FD28B2"/>
    <w:rsid w:val="00FD29AE"/>
    <w:rsid w:val="00FD2ACB"/>
    <w:rsid w:val="00FD2CE7"/>
    <w:rsid w:val="00FD2E73"/>
    <w:rsid w:val="00FD2EA7"/>
    <w:rsid w:val="00FD2F86"/>
    <w:rsid w:val="00FD3057"/>
    <w:rsid w:val="00FD315D"/>
    <w:rsid w:val="00FD3197"/>
    <w:rsid w:val="00FD31BD"/>
    <w:rsid w:val="00FD31E3"/>
    <w:rsid w:val="00FD321A"/>
    <w:rsid w:val="00FD3226"/>
    <w:rsid w:val="00FD323C"/>
    <w:rsid w:val="00FD3270"/>
    <w:rsid w:val="00FD32D1"/>
    <w:rsid w:val="00FD32E4"/>
    <w:rsid w:val="00FD338A"/>
    <w:rsid w:val="00FD339B"/>
    <w:rsid w:val="00FD34A3"/>
    <w:rsid w:val="00FD34F3"/>
    <w:rsid w:val="00FD36B7"/>
    <w:rsid w:val="00FD3719"/>
    <w:rsid w:val="00FD37C6"/>
    <w:rsid w:val="00FD38A3"/>
    <w:rsid w:val="00FD38F5"/>
    <w:rsid w:val="00FD3924"/>
    <w:rsid w:val="00FD3B12"/>
    <w:rsid w:val="00FD3B49"/>
    <w:rsid w:val="00FD3B5D"/>
    <w:rsid w:val="00FD3B94"/>
    <w:rsid w:val="00FD3BC6"/>
    <w:rsid w:val="00FD3BE5"/>
    <w:rsid w:val="00FD3BF0"/>
    <w:rsid w:val="00FD3C84"/>
    <w:rsid w:val="00FD3D45"/>
    <w:rsid w:val="00FD3DB4"/>
    <w:rsid w:val="00FD3E09"/>
    <w:rsid w:val="00FD3E37"/>
    <w:rsid w:val="00FD3E58"/>
    <w:rsid w:val="00FD3F46"/>
    <w:rsid w:val="00FD407A"/>
    <w:rsid w:val="00FD407C"/>
    <w:rsid w:val="00FD40F0"/>
    <w:rsid w:val="00FD410C"/>
    <w:rsid w:val="00FD4296"/>
    <w:rsid w:val="00FD4436"/>
    <w:rsid w:val="00FD449F"/>
    <w:rsid w:val="00FD47F1"/>
    <w:rsid w:val="00FD4919"/>
    <w:rsid w:val="00FD4923"/>
    <w:rsid w:val="00FD4A37"/>
    <w:rsid w:val="00FD4AB3"/>
    <w:rsid w:val="00FD4B80"/>
    <w:rsid w:val="00FD4BEE"/>
    <w:rsid w:val="00FD4BF8"/>
    <w:rsid w:val="00FD4C33"/>
    <w:rsid w:val="00FD4D97"/>
    <w:rsid w:val="00FD4E72"/>
    <w:rsid w:val="00FD4E89"/>
    <w:rsid w:val="00FD4E8B"/>
    <w:rsid w:val="00FD4F17"/>
    <w:rsid w:val="00FD4F68"/>
    <w:rsid w:val="00FD4FFB"/>
    <w:rsid w:val="00FD503D"/>
    <w:rsid w:val="00FD509F"/>
    <w:rsid w:val="00FD50FD"/>
    <w:rsid w:val="00FD513D"/>
    <w:rsid w:val="00FD5280"/>
    <w:rsid w:val="00FD535E"/>
    <w:rsid w:val="00FD5410"/>
    <w:rsid w:val="00FD5459"/>
    <w:rsid w:val="00FD5474"/>
    <w:rsid w:val="00FD54CB"/>
    <w:rsid w:val="00FD5773"/>
    <w:rsid w:val="00FD57C1"/>
    <w:rsid w:val="00FD57E7"/>
    <w:rsid w:val="00FD5928"/>
    <w:rsid w:val="00FD5947"/>
    <w:rsid w:val="00FD5994"/>
    <w:rsid w:val="00FD59AF"/>
    <w:rsid w:val="00FD5A5A"/>
    <w:rsid w:val="00FD5BEA"/>
    <w:rsid w:val="00FD5C83"/>
    <w:rsid w:val="00FD5D92"/>
    <w:rsid w:val="00FD61C9"/>
    <w:rsid w:val="00FD630A"/>
    <w:rsid w:val="00FD6720"/>
    <w:rsid w:val="00FD6735"/>
    <w:rsid w:val="00FD67AF"/>
    <w:rsid w:val="00FD67B4"/>
    <w:rsid w:val="00FD6858"/>
    <w:rsid w:val="00FD68D6"/>
    <w:rsid w:val="00FD694C"/>
    <w:rsid w:val="00FD69E9"/>
    <w:rsid w:val="00FD69F2"/>
    <w:rsid w:val="00FD6B01"/>
    <w:rsid w:val="00FD6BB9"/>
    <w:rsid w:val="00FD6BE6"/>
    <w:rsid w:val="00FD6CB6"/>
    <w:rsid w:val="00FD6E05"/>
    <w:rsid w:val="00FD6E4A"/>
    <w:rsid w:val="00FD6E68"/>
    <w:rsid w:val="00FD6F24"/>
    <w:rsid w:val="00FD6F34"/>
    <w:rsid w:val="00FD6F74"/>
    <w:rsid w:val="00FD6F78"/>
    <w:rsid w:val="00FD6F96"/>
    <w:rsid w:val="00FD7038"/>
    <w:rsid w:val="00FD70B2"/>
    <w:rsid w:val="00FD713A"/>
    <w:rsid w:val="00FD7280"/>
    <w:rsid w:val="00FD72C2"/>
    <w:rsid w:val="00FD73C1"/>
    <w:rsid w:val="00FD73D0"/>
    <w:rsid w:val="00FD7497"/>
    <w:rsid w:val="00FD756D"/>
    <w:rsid w:val="00FD75CD"/>
    <w:rsid w:val="00FD767B"/>
    <w:rsid w:val="00FD7698"/>
    <w:rsid w:val="00FD76B3"/>
    <w:rsid w:val="00FD76F8"/>
    <w:rsid w:val="00FD7763"/>
    <w:rsid w:val="00FD7789"/>
    <w:rsid w:val="00FD77CA"/>
    <w:rsid w:val="00FD7875"/>
    <w:rsid w:val="00FD7909"/>
    <w:rsid w:val="00FD79F0"/>
    <w:rsid w:val="00FD7A6F"/>
    <w:rsid w:val="00FD7A7E"/>
    <w:rsid w:val="00FD7B1C"/>
    <w:rsid w:val="00FD7B28"/>
    <w:rsid w:val="00FD7CCA"/>
    <w:rsid w:val="00FD7D9B"/>
    <w:rsid w:val="00FD7E52"/>
    <w:rsid w:val="00FD7E8F"/>
    <w:rsid w:val="00FD7EF1"/>
    <w:rsid w:val="00FD7EF9"/>
    <w:rsid w:val="00FD7F07"/>
    <w:rsid w:val="00FD7F17"/>
    <w:rsid w:val="00FD7F8C"/>
    <w:rsid w:val="00FD7FC4"/>
    <w:rsid w:val="00FE0017"/>
    <w:rsid w:val="00FE0040"/>
    <w:rsid w:val="00FE00C3"/>
    <w:rsid w:val="00FE0228"/>
    <w:rsid w:val="00FE023C"/>
    <w:rsid w:val="00FE02F7"/>
    <w:rsid w:val="00FE03BB"/>
    <w:rsid w:val="00FE03CC"/>
    <w:rsid w:val="00FE03F3"/>
    <w:rsid w:val="00FE0499"/>
    <w:rsid w:val="00FE054C"/>
    <w:rsid w:val="00FE0577"/>
    <w:rsid w:val="00FE0608"/>
    <w:rsid w:val="00FE067F"/>
    <w:rsid w:val="00FE06B8"/>
    <w:rsid w:val="00FE06BB"/>
    <w:rsid w:val="00FE06CA"/>
    <w:rsid w:val="00FE06F9"/>
    <w:rsid w:val="00FE07B2"/>
    <w:rsid w:val="00FE0831"/>
    <w:rsid w:val="00FE083C"/>
    <w:rsid w:val="00FE08E9"/>
    <w:rsid w:val="00FE08F7"/>
    <w:rsid w:val="00FE095E"/>
    <w:rsid w:val="00FE0965"/>
    <w:rsid w:val="00FE0983"/>
    <w:rsid w:val="00FE09A9"/>
    <w:rsid w:val="00FE09F9"/>
    <w:rsid w:val="00FE0A4B"/>
    <w:rsid w:val="00FE0A91"/>
    <w:rsid w:val="00FE0BE8"/>
    <w:rsid w:val="00FE0BE9"/>
    <w:rsid w:val="00FE0C02"/>
    <w:rsid w:val="00FE0C76"/>
    <w:rsid w:val="00FE0E60"/>
    <w:rsid w:val="00FE0ED7"/>
    <w:rsid w:val="00FE1039"/>
    <w:rsid w:val="00FE1097"/>
    <w:rsid w:val="00FE10BC"/>
    <w:rsid w:val="00FE10BD"/>
    <w:rsid w:val="00FE10DC"/>
    <w:rsid w:val="00FE114C"/>
    <w:rsid w:val="00FE119F"/>
    <w:rsid w:val="00FE11FE"/>
    <w:rsid w:val="00FE126D"/>
    <w:rsid w:val="00FE12DD"/>
    <w:rsid w:val="00FE13EE"/>
    <w:rsid w:val="00FE13F5"/>
    <w:rsid w:val="00FE142D"/>
    <w:rsid w:val="00FE14BB"/>
    <w:rsid w:val="00FE1506"/>
    <w:rsid w:val="00FE152B"/>
    <w:rsid w:val="00FE1607"/>
    <w:rsid w:val="00FE16C0"/>
    <w:rsid w:val="00FE1737"/>
    <w:rsid w:val="00FE17D3"/>
    <w:rsid w:val="00FE18BD"/>
    <w:rsid w:val="00FE1913"/>
    <w:rsid w:val="00FE1986"/>
    <w:rsid w:val="00FE1A1F"/>
    <w:rsid w:val="00FE1A2F"/>
    <w:rsid w:val="00FE1A96"/>
    <w:rsid w:val="00FE1B01"/>
    <w:rsid w:val="00FE1B66"/>
    <w:rsid w:val="00FE1B7D"/>
    <w:rsid w:val="00FE1BAB"/>
    <w:rsid w:val="00FE1BEF"/>
    <w:rsid w:val="00FE1C0E"/>
    <w:rsid w:val="00FE1C4A"/>
    <w:rsid w:val="00FE1D4A"/>
    <w:rsid w:val="00FE1DB3"/>
    <w:rsid w:val="00FE1EBF"/>
    <w:rsid w:val="00FE1EEA"/>
    <w:rsid w:val="00FE1FDE"/>
    <w:rsid w:val="00FE2046"/>
    <w:rsid w:val="00FE2072"/>
    <w:rsid w:val="00FE21A7"/>
    <w:rsid w:val="00FE227F"/>
    <w:rsid w:val="00FE22C8"/>
    <w:rsid w:val="00FE232C"/>
    <w:rsid w:val="00FE2356"/>
    <w:rsid w:val="00FE23B7"/>
    <w:rsid w:val="00FE23F7"/>
    <w:rsid w:val="00FE2405"/>
    <w:rsid w:val="00FE2439"/>
    <w:rsid w:val="00FE245B"/>
    <w:rsid w:val="00FE2563"/>
    <w:rsid w:val="00FE2575"/>
    <w:rsid w:val="00FE260B"/>
    <w:rsid w:val="00FE262F"/>
    <w:rsid w:val="00FE2648"/>
    <w:rsid w:val="00FE2795"/>
    <w:rsid w:val="00FE2862"/>
    <w:rsid w:val="00FE2A0B"/>
    <w:rsid w:val="00FE2B82"/>
    <w:rsid w:val="00FE2CC5"/>
    <w:rsid w:val="00FE2D2C"/>
    <w:rsid w:val="00FE2D30"/>
    <w:rsid w:val="00FE2D80"/>
    <w:rsid w:val="00FE2DEF"/>
    <w:rsid w:val="00FE2E16"/>
    <w:rsid w:val="00FE2ECE"/>
    <w:rsid w:val="00FE2EE4"/>
    <w:rsid w:val="00FE2EEE"/>
    <w:rsid w:val="00FE2F17"/>
    <w:rsid w:val="00FE2F3C"/>
    <w:rsid w:val="00FE2FD2"/>
    <w:rsid w:val="00FE3084"/>
    <w:rsid w:val="00FE30AF"/>
    <w:rsid w:val="00FE30FB"/>
    <w:rsid w:val="00FE3488"/>
    <w:rsid w:val="00FE3533"/>
    <w:rsid w:val="00FE372C"/>
    <w:rsid w:val="00FE3753"/>
    <w:rsid w:val="00FE37FC"/>
    <w:rsid w:val="00FE38E9"/>
    <w:rsid w:val="00FE3A43"/>
    <w:rsid w:val="00FE3A7E"/>
    <w:rsid w:val="00FE3AA6"/>
    <w:rsid w:val="00FE3B14"/>
    <w:rsid w:val="00FE3CF6"/>
    <w:rsid w:val="00FE3D4F"/>
    <w:rsid w:val="00FE3E10"/>
    <w:rsid w:val="00FE3EE9"/>
    <w:rsid w:val="00FE3F0B"/>
    <w:rsid w:val="00FE4050"/>
    <w:rsid w:val="00FE41E2"/>
    <w:rsid w:val="00FE421B"/>
    <w:rsid w:val="00FE442D"/>
    <w:rsid w:val="00FE448E"/>
    <w:rsid w:val="00FE4537"/>
    <w:rsid w:val="00FE4610"/>
    <w:rsid w:val="00FE4681"/>
    <w:rsid w:val="00FE469B"/>
    <w:rsid w:val="00FE471F"/>
    <w:rsid w:val="00FE4738"/>
    <w:rsid w:val="00FE4746"/>
    <w:rsid w:val="00FE488A"/>
    <w:rsid w:val="00FE496A"/>
    <w:rsid w:val="00FE49B1"/>
    <w:rsid w:val="00FE49F8"/>
    <w:rsid w:val="00FE49FD"/>
    <w:rsid w:val="00FE4A68"/>
    <w:rsid w:val="00FE4BD7"/>
    <w:rsid w:val="00FE4CA5"/>
    <w:rsid w:val="00FE4CB2"/>
    <w:rsid w:val="00FE4CD2"/>
    <w:rsid w:val="00FE4D48"/>
    <w:rsid w:val="00FE4D4D"/>
    <w:rsid w:val="00FE4E68"/>
    <w:rsid w:val="00FE4E83"/>
    <w:rsid w:val="00FE4EE7"/>
    <w:rsid w:val="00FE4F7F"/>
    <w:rsid w:val="00FE5036"/>
    <w:rsid w:val="00FE503F"/>
    <w:rsid w:val="00FE5063"/>
    <w:rsid w:val="00FE509C"/>
    <w:rsid w:val="00FE51E7"/>
    <w:rsid w:val="00FE52F8"/>
    <w:rsid w:val="00FE53F4"/>
    <w:rsid w:val="00FE53F5"/>
    <w:rsid w:val="00FE5449"/>
    <w:rsid w:val="00FE5536"/>
    <w:rsid w:val="00FE5567"/>
    <w:rsid w:val="00FE5645"/>
    <w:rsid w:val="00FE57A8"/>
    <w:rsid w:val="00FE57AE"/>
    <w:rsid w:val="00FE58ED"/>
    <w:rsid w:val="00FE598F"/>
    <w:rsid w:val="00FE5AA0"/>
    <w:rsid w:val="00FE5B07"/>
    <w:rsid w:val="00FE5B62"/>
    <w:rsid w:val="00FE5C1C"/>
    <w:rsid w:val="00FE5C83"/>
    <w:rsid w:val="00FE5D9E"/>
    <w:rsid w:val="00FE5DB1"/>
    <w:rsid w:val="00FE5DCC"/>
    <w:rsid w:val="00FE5F6B"/>
    <w:rsid w:val="00FE603F"/>
    <w:rsid w:val="00FE60AE"/>
    <w:rsid w:val="00FE6145"/>
    <w:rsid w:val="00FE61A6"/>
    <w:rsid w:val="00FE6248"/>
    <w:rsid w:val="00FE6249"/>
    <w:rsid w:val="00FE6346"/>
    <w:rsid w:val="00FE6452"/>
    <w:rsid w:val="00FE66D4"/>
    <w:rsid w:val="00FE67CA"/>
    <w:rsid w:val="00FE67CD"/>
    <w:rsid w:val="00FE6816"/>
    <w:rsid w:val="00FE684A"/>
    <w:rsid w:val="00FE69B9"/>
    <w:rsid w:val="00FE6A5F"/>
    <w:rsid w:val="00FE6ADA"/>
    <w:rsid w:val="00FE6BCE"/>
    <w:rsid w:val="00FE6BE4"/>
    <w:rsid w:val="00FE6CBD"/>
    <w:rsid w:val="00FE6CEF"/>
    <w:rsid w:val="00FE6CF1"/>
    <w:rsid w:val="00FE6E39"/>
    <w:rsid w:val="00FE6EB6"/>
    <w:rsid w:val="00FE6EE9"/>
    <w:rsid w:val="00FE6F40"/>
    <w:rsid w:val="00FE6F6A"/>
    <w:rsid w:val="00FE6F86"/>
    <w:rsid w:val="00FE725B"/>
    <w:rsid w:val="00FE7263"/>
    <w:rsid w:val="00FE72ED"/>
    <w:rsid w:val="00FE745D"/>
    <w:rsid w:val="00FE754A"/>
    <w:rsid w:val="00FE75B2"/>
    <w:rsid w:val="00FE7606"/>
    <w:rsid w:val="00FE7693"/>
    <w:rsid w:val="00FE777B"/>
    <w:rsid w:val="00FE77CE"/>
    <w:rsid w:val="00FE783B"/>
    <w:rsid w:val="00FE78A6"/>
    <w:rsid w:val="00FE7942"/>
    <w:rsid w:val="00FE79A1"/>
    <w:rsid w:val="00FE79A8"/>
    <w:rsid w:val="00FE7A70"/>
    <w:rsid w:val="00FE7AF2"/>
    <w:rsid w:val="00FE7B2C"/>
    <w:rsid w:val="00FE7C05"/>
    <w:rsid w:val="00FE7DD5"/>
    <w:rsid w:val="00FE7E9E"/>
    <w:rsid w:val="00FF010D"/>
    <w:rsid w:val="00FF011E"/>
    <w:rsid w:val="00FF0148"/>
    <w:rsid w:val="00FF0164"/>
    <w:rsid w:val="00FF0216"/>
    <w:rsid w:val="00FF02BE"/>
    <w:rsid w:val="00FF02D4"/>
    <w:rsid w:val="00FF0317"/>
    <w:rsid w:val="00FF0374"/>
    <w:rsid w:val="00FF038A"/>
    <w:rsid w:val="00FF043F"/>
    <w:rsid w:val="00FF044A"/>
    <w:rsid w:val="00FF0540"/>
    <w:rsid w:val="00FF05C4"/>
    <w:rsid w:val="00FF0669"/>
    <w:rsid w:val="00FF067E"/>
    <w:rsid w:val="00FF0755"/>
    <w:rsid w:val="00FF07EA"/>
    <w:rsid w:val="00FF0870"/>
    <w:rsid w:val="00FF0A42"/>
    <w:rsid w:val="00FF0BA1"/>
    <w:rsid w:val="00FF0C00"/>
    <w:rsid w:val="00FF0D79"/>
    <w:rsid w:val="00FF0DA5"/>
    <w:rsid w:val="00FF0EDB"/>
    <w:rsid w:val="00FF0EE3"/>
    <w:rsid w:val="00FF0FE0"/>
    <w:rsid w:val="00FF0FE5"/>
    <w:rsid w:val="00FF100F"/>
    <w:rsid w:val="00FF1010"/>
    <w:rsid w:val="00FF1128"/>
    <w:rsid w:val="00FF13AA"/>
    <w:rsid w:val="00FF140C"/>
    <w:rsid w:val="00FF141E"/>
    <w:rsid w:val="00FF1425"/>
    <w:rsid w:val="00FF159A"/>
    <w:rsid w:val="00FF15CA"/>
    <w:rsid w:val="00FF166B"/>
    <w:rsid w:val="00FF16AF"/>
    <w:rsid w:val="00FF16D6"/>
    <w:rsid w:val="00FF1701"/>
    <w:rsid w:val="00FF1719"/>
    <w:rsid w:val="00FF17A0"/>
    <w:rsid w:val="00FF17D3"/>
    <w:rsid w:val="00FF181C"/>
    <w:rsid w:val="00FF1833"/>
    <w:rsid w:val="00FF186F"/>
    <w:rsid w:val="00FF1931"/>
    <w:rsid w:val="00FF1A16"/>
    <w:rsid w:val="00FF1B24"/>
    <w:rsid w:val="00FF1B6C"/>
    <w:rsid w:val="00FF1B9D"/>
    <w:rsid w:val="00FF1BBC"/>
    <w:rsid w:val="00FF1BD4"/>
    <w:rsid w:val="00FF1C07"/>
    <w:rsid w:val="00FF1CA5"/>
    <w:rsid w:val="00FF1CEF"/>
    <w:rsid w:val="00FF1DA6"/>
    <w:rsid w:val="00FF1E48"/>
    <w:rsid w:val="00FF1FAC"/>
    <w:rsid w:val="00FF211B"/>
    <w:rsid w:val="00FF21D0"/>
    <w:rsid w:val="00FF2276"/>
    <w:rsid w:val="00FF227E"/>
    <w:rsid w:val="00FF22A2"/>
    <w:rsid w:val="00FF22AF"/>
    <w:rsid w:val="00FF2319"/>
    <w:rsid w:val="00FF2361"/>
    <w:rsid w:val="00FF237C"/>
    <w:rsid w:val="00FF2483"/>
    <w:rsid w:val="00FF24C0"/>
    <w:rsid w:val="00FF2560"/>
    <w:rsid w:val="00FF2587"/>
    <w:rsid w:val="00FF25FB"/>
    <w:rsid w:val="00FF27A3"/>
    <w:rsid w:val="00FF27C7"/>
    <w:rsid w:val="00FF2969"/>
    <w:rsid w:val="00FF29E4"/>
    <w:rsid w:val="00FF2C54"/>
    <w:rsid w:val="00FF2D54"/>
    <w:rsid w:val="00FF2D92"/>
    <w:rsid w:val="00FF2DBF"/>
    <w:rsid w:val="00FF2EE6"/>
    <w:rsid w:val="00FF2EFC"/>
    <w:rsid w:val="00FF2F32"/>
    <w:rsid w:val="00FF2F51"/>
    <w:rsid w:val="00FF2F52"/>
    <w:rsid w:val="00FF2FDC"/>
    <w:rsid w:val="00FF30C3"/>
    <w:rsid w:val="00FF3172"/>
    <w:rsid w:val="00FF3195"/>
    <w:rsid w:val="00FF31ED"/>
    <w:rsid w:val="00FF3254"/>
    <w:rsid w:val="00FF3369"/>
    <w:rsid w:val="00FF354C"/>
    <w:rsid w:val="00FF36A1"/>
    <w:rsid w:val="00FF3702"/>
    <w:rsid w:val="00FF370B"/>
    <w:rsid w:val="00FF376A"/>
    <w:rsid w:val="00FF383F"/>
    <w:rsid w:val="00FF396D"/>
    <w:rsid w:val="00FF3A4A"/>
    <w:rsid w:val="00FF3B02"/>
    <w:rsid w:val="00FF3BD9"/>
    <w:rsid w:val="00FF3C45"/>
    <w:rsid w:val="00FF3D5F"/>
    <w:rsid w:val="00FF3DD8"/>
    <w:rsid w:val="00FF3EDB"/>
    <w:rsid w:val="00FF3EED"/>
    <w:rsid w:val="00FF3F52"/>
    <w:rsid w:val="00FF3FD5"/>
    <w:rsid w:val="00FF4023"/>
    <w:rsid w:val="00FF4036"/>
    <w:rsid w:val="00FF409A"/>
    <w:rsid w:val="00FF4115"/>
    <w:rsid w:val="00FF4149"/>
    <w:rsid w:val="00FF4202"/>
    <w:rsid w:val="00FF430B"/>
    <w:rsid w:val="00FF43C2"/>
    <w:rsid w:val="00FF4486"/>
    <w:rsid w:val="00FF44B8"/>
    <w:rsid w:val="00FF4550"/>
    <w:rsid w:val="00FF4589"/>
    <w:rsid w:val="00FF463C"/>
    <w:rsid w:val="00FF4694"/>
    <w:rsid w:val="00FF4875"/>
    <w:rsid w:val="00FF4887"/>
    <w:rsid w:val="00FF4891"/>
    <w:rsid w:val="00FF48B3"/>
    <w:rsid w:val="00FF4925"/>
    <w:rsid w:val="00FF4943"/>
    <w:rsid w:val="00FF4985"/>
    <w:rsid w:val="00FF49A3"/>
    <w:rsid w:val="00FF4A5F"/>
    <w:rsid w:val="00FF4A6D"/>
    <w:rsid w:val="00FF4AC5"/>
    <w:rsid w:val="00FF4B12"/>
    <w:rsid w:val="00FF4B2F"/>
    <w:rsid w:val="00FF4B44"/>
    <w:rsid w:val="00FF4B67"/>
    <w:rsid w:val="00FF4C4D"/>
    <w:rsid w:val="00FF4DB0"/>
    <w:rsid w:val="00FF4DC3"/>
    <w:rsid w:val="00FF4E54"/>
    <w:rsid w:val="00FF4E9F"/>
    <w:rsid w:val="00FF4F24"/>
    <w:rsid w:val="00FF4F9D"/>
    <w:rsid w:val="00FF5065"/>
    <w:rsid w:val="00FF5092"/>
    <w:rsid w:val="00FF50AC"/>
    <w:rsid w:val="00FF50E0"/>
    <w:rsid w:val="00FF5102"/>
    <w:rsid w:val="00FF5204"/>
    <w:rsid w:val="00FF5235"/>
    <w:rsid w:val="00FF5345"/>
    <w:rsid w:val="00FF53A7"/>
    <w:rsid w:val="00FF53D9"/>
    <w:rsid w:val="00FF53E9"/>
    <w:rsid w:val="00FF545F"/>
    <w:rsid w:val="00FF5518"/>
    <w:rsid w:val="00FF5541"/>
    <w:rsid w:val="00FF559B"/>
    <w:rsid w:val="00FF55F9"/>
    <w:rsid w:val="00FF5638"/>
    <w:rsid w:val="00FF5662"/>
    <w:rsid w:val="00FF56EA"/>
    <w:rsid w:val="00FF570B"/>
    <w:rsid w:val="00FF586B"/>
    <w:rsid w:val="00FF5957"/>
    <w:rsid w:val="00FF5BC7"/>
    <w:rsid w:val="00FF5BCB"/>
    <w:rsid w:val="00FF5BCF"/>
    <w:rsid w:val="00FF5BD3"/>
    <w:rsid w:val="00FF5EA2"/>
    <w:rsid w:val="00FF600F"/>
    <w:rsid w:val="00FF613E"/>
    <w:rsid w:val="00FF6147"/>
    <w:rsid w:val="00FF6273"/>
    <w:rsid w:val="00FF6315"/>
    <w:rsid w:val="00FF63B9"/>
    <w:rsid w:val="00FF6484"/>
    <w:rsid w:val="00FF6504"/>
    <w:rsid w:val="00FF6530"/>
    <w:rsid w:val="00FF659D"/>
    <w:rsid w:val="00FF6615"/>
    <w:rsid w:val="00FF6671"/>
    <w:rsid w:val="00FF66BD"/>
    <w:rsid w:val="00FF6A2E"/>
    <w:rsid w:val="00FF6B18"/>
    <w:rsid w:val="00FF6BE5"/>
    <w:rsid w:val="00FF6C88"/>
    <w:rsid w:val="00FF6CAD"/>
    <w:rsid w:val="00FF6D24"/>
    <w:rsid w:val="00FF6DE7"/>
    <w:rsid w:val="00FF6DF8"/>
    <w:rsid w:val="00FF6E5E"/>
    <w:rsid w:val="00FF6E62"/>
    <w:rsid w:val="00FF6ED9"/>
    <w:rsid w:val="00FF6F40"/>
    <w:rsid w:val="00FF6F93"/>
    <w:rsid w:val="00FF6FE5"/>
    <w:rsid w:val="00FF7040"/>
    <w:rsid w:val="00FF7052"/>
    <w:rsid w:val="00FF7066"/>
    <w:rsid w:val="00FF7068"/>
    <w:rsid w:val="00FF7275"/>
    <w:rsid w:val="00FF72A7"/>
    <w:rsid w:val="00FF72BD"/>
    <w:rsid w:val="00FF737C"/>
    <w:rsid w:val="00FF7400"/>
    <w:rsid w:val="00FF741E"/>
    <w:rsid w:val="00FF74BD"/>
    <w:rsid w:val="00FF74D0"/>
    <w:rsid w:val="00FF74DF"/>
    <w:rsid w:val="00FF7511"/>
    <w:rsid w:val="00FF754B"/>
    <w:rsid w:val="00FF7557"/>
    <w:rsid w:val="00FF7579"/>
    <w:rsid w:val="00FF759A"/>
    <w:rsid w:val="00FF75F6"/>
    <w:rsid w:val="00FF7662"/>
    <w:rsid w:val="00FF768D"/>
    <w:rsid w:val="00FF76F4"/>
    <w:rsid w:val="00FF777A"/>
    <w:rsid w:val="00FF7817"/>
    <w:rsid w:val="00FF785E"/>
    <w:rsid w:val="00FF7895"/>
    <w:rsid w:val="00FF78DB"/>
    <w:rsid w:val="00FF7917"/>
    <w:rsid w:val="00FF7950"/>
    <w:rsid w:val="00FF7966"/>
    <w:rsid w:val="00FF7978"/>
    <w:rsid w:val="00FF7A40"/>
    <w:rsid w:val="00FF7A78"/>
    <w:rsid w:val="00FF7A90"/>
    <w:rsid w:val="00FF7B4C"/>
    <w:rsid w:val="00FF7BB3"/>
    <w:rsid w:val="00FF7C5F"/>
    <w:rsid w:val="00FF7CA3"/>
    <w:rsid w:val="00FF7CED"/>
    <w:rsid w:val="00FF7DA2"/>
    <w:rsid w:val="00FF7DBD"/>
    <w:rsid w:val="00FF7DF2"/>
    <w:rsid w:val="00FF7E29"/>
    <w:rsid w:val="00FF7EA6"/>
    <w:rsid w:val="00FF7FE8"/>
    <w:rsid w:val="01470B12"/>
    <w:rsid w:val="01481C21"/>
    <w:rsid w:val="01742D37"/>
    <w:rsid w:val="01BC8C7D"/>
    <w:rsid w:val="01C39CD1"/>
    <w:rsid w:val="01E95D71"/>
    <w:rsid w:val="0242ED2D"/>
    <w:rsid w:val="02E42970"/>
    <w:rsid w:val="0310176D"/>
    <w:rsid w:val="0317F2D5"/>
    <w:rsid w:val="03212B18"/>
    <w:rsid w:val="0324AFD4"/>
    <w:rsid w:val="0356C6CF"/>
    <w:rsid w:val="03A03D06"/>
    <w:rsid w:val="03A60E5E"/>
    <w:rsid w:val="03DA02F3"/>
    <w:rsid w:val="0427F764"/>
    <w:rsid w:val="0473AD42"/>
    <w:rsid w:val="04799AD4"/>
    <w:rsid w:val="04C41E39"/>
    <w:rsid w:val="04E6FDE1"/>
    <w:rsid w:val="04FE171D"/>
    <w:rsid w:val="051CE271"/>
    <w:rsid w:val="05542079"/>
    <w:rsid w:val="055E822C"/>
    <w:rsid w:val="05633C2B"/>
    <w:rsid w:val="05A0C42A"/>
    <w:rsid w:val="05AD80BD"/>
    <w:rsid w:val="05C2D0A2"/>
    <w:rsid w:val="061AA8BD"/>
    <w:rsid w:val="063D0448"/>
    <w:rsid w:val="065CE451"/>
    <w:rsid w:val="066611C6"/>
    <w:rsid w:val="0673648C"/>
    <w:rsid w:val="06767A56"/>
    <w:rsid w:val="06B3F04C"/>
    <w:rsid w:val="06D57571"/>
    <w:rsid w:val="06F83C7C"/>
    <w:rsid w:val="07961BCE"/>
    <w:rsid w:val="07BB70CA"/>
    <w:rsid w:val="07DF9877"/>
    <w:rsid w:val="08054D21"/>
    <w:rsid w:val="08092F5B"/>
    <w:rsid w:val="0827EFD8"/>
    <w:rsid w:val="082C141E"/>
    <w:rsid w:val="0837227B"/>
    <w:rsid w:val="08741E4D"/>
    <w:rsid w:val="08D62003"/>
    <w:rsid w:val="094E622D"/>
    <w:rsid w:val="09AA07AE"/>
    <w:rsid w:val="09E3A0ED"/>
    <w:rsid w:val="09F5150C"/>
    <w:rsid w:val="09FEA36E"/>
    <w:rsid w:val="0A3D9C49"/>
    <w:rsid w:val="0A6068ED"/>
    <w:rsid w:val="0A73F30F"/>
    <w:rsid w:val="0ABEF0B9"/>
    <w:rsid w:val="0AD544DA"/>
    <w:rsid w:val="0AD8E273"/>
    <w:rsid w:val="0AE3E466"/>
    <w:rsid w:val="0AF3E6DE"/>
    <w:rsid w:val="0B87AFF2"/>
    <w:rsid w:val="0BA3B2FA"/>
    <w:rsid w:val="0BE65483"/>
    <w:rsid w:val="0BFE952F"/>
    <w:rsid w:val="0C050762"/>
    <w:rsid w:val="0CBD9BAE"/>
    <w:rsid w:val="0CC110D6"/>
    <w:rsid w:val="0CF60525"/>
    <w:rsid w:val="0D29D0A5"/>
    <w:rsid w:val="0D2DC63B"/>
    <w:rsid w:val="0D2E07D2"/>
    <w:rsid w:val="0D31BE36"/>
    <w:rsid w:val="0D6D85B5"/>
    <w:rsid w:val="0D867F2D"/>
    <w:rsid w:val="0DB5AA7F"/>
    <w:rsid w:val="0DBB9725"/>
    <w:rsid w:val="0DFABC2B"/>
    <w:rsid w:val="0E1DBF3E"/>
    <w:rsid w:val="0E5311AE"/>
    <w:rsid w:val="0E6C048E"/>
    <w:rsid w:val="0E9E5A33"/>
    <w:rsid w:val="0F07842B"/>
    <w:rsid w:val="0F0FDBC4"/>
    <w:rsid w:val="0F34ED15"/>
    <w:rsid w:val="0F5279CC"/>
    <w:rsid w:val="0F680C11"/>
    <w:rsid w:val="0F7265CA"/>
    <w:rsid w:val="0F8DA73D"/>
    <w:rsid w:val="0FD09AF1"/>
    <w:rsid w:val="0FD4E03D"/>
    <w:rsid w:val="0FD730DB"/>
    <w:rsid w:val="102E3D72"/>
    <w:rsid w:val="108A6F53"/>
    <w:rsid w:val="10BCD5BB"/>
    <w:rsid w:val="10EC8B4C"/>
    <w:rsid w:val="11528EAD"/>
    <w:rsid w:val="11ADA1C8"/>
    <w:rsid w:val="11BC52FF"/>
    <w:rsid w:val="11D2FB5E"/>
    <w:rsid w:val="12110F3E"/>
    <w:rsid w:val="1239E325"/>
    <w:rsid w:val="125F80F6"/>
    <w:rsid w:val="126AE688"/>
    <w:rsid w:val="126E09BC"/>
    <w:rsid w:val="129485B4"/>
    <w:rsid w:val="12B3B80D"/>
    <w:rsid w:val="12E9C032"/>
    <w:rsid w:val="12F711CE"/>
    <w:rsid w:val="144CE295"/>
    <w:rsid w:val="144DB268"/>
    <w:rsid w:val="145FEB08"/>
    <w:rsid w:val="14903FE6"/>
    <w:rsid w:val="14931EAE"/>
    <w:rsid w:val="14CC1369"/>
    <w:rsid w:val="15203058"/>
    <w:rsid w:val="152987DC"/>
    <w:rsid w:val="152E28F0"/>
    <w:rsid w:val="1579FE20"/>
    <w:rsid w:val="15F39C59"/>
    <w:rsid w:val="1639E2B3"/>
    <w:rsid w:val="16589B37"/>
    <w:rsid w:val="166E6C07"/>
    <w:rsid w:val="167C177E"/>
    <w:rsid w:val="16898B59"/>
    <w:rsid w:val="168D67BD"/>
    <w:rsid w:val="16979780"/>
    <w:rsid w:val="16AE2E4C"/>
    <w:rsid w:val="16C191EE"/>
    <w:rsid w:val="16FE094A"/>
    <w:rsid w:val="17334A55"/>
    <w:rsid w:val="176B2C56"/>
    <w:rsid w:val="178B54F3"/>
    <w:rsid w:val="17EEDE94"/>
    <w:rsid w:val="17F5DC7A"/>
    <w:rsid w:val="182463AA"/>
    <w:rsid w:val="1845AF65"/>
    <w:rsid w:val="187BA1A8"/>
    <w:rsid w:val="18D524AB"/>
    <w:rsid w:val="18E667C4"/>
    <w:rsid w:val="1907912A"/>
    <w:rsid w:val="191F779B"/>
    <w:rsid w:val="19310602"/>
    <w:rsid w:val="19FBBF7D"/>
    <w:rsid w:val="1A0DC673"/>
    <w:rsid w:val="1A765122"/>
    <w:rsid w:val="1A7EDA7A"/>
    <w:rsid w:val="1A7FC819"/>
    <w:rsid w:val="1A80F6BF"/>
    <w:rsid w:val="1AAB34FF"/>
    <w:rsid w:val="1B13F7DE"/>
    <w:rsid w:val="1BF1E9D2"/>
    <w:rsid w:val="1C1A38FD"/>
    <w:rsid w:val="1C28D78B"/>
    <w:rsid w:val="1C55B672"/>
    <w:rsid w:val="1C81FAF5"/>
    <w:rsid w:val="1C91BC32"/>
    <w:rsid w:val="1C93D50A"/>
    <w:rsid w:val="1D01B945"/>
    <w:rsid w:val="1D112EF7"/>
    <w:rsid w:val="1D1589D8"/>
    <w:rsid w:val="1D2C83DA"/>
    <w:rsid w:val="1D3F214E"/>
    <w:rsid w:val="1D54E000"/>
    <w:rsid w:val="1DAFCEEC"/>
    <w:rsid w:val="1DCF4B38"/>
    <w:rsid w:val="1DF98CAE"/>
    <w:rsid w:val="1E290432"/>
    <w:rsid w:val="1E8359FA"/>
    <w:rsid w:val="1EA03825"/>
    <w:rsid w:val="1EA7485B"/>
    <w:rsid w:val="1EDEF488"/>
    <w:rsid w:val="1F01B9DA"/>
    <w:rsid w:val="1F05EB68"/>
    <w:rsid w:val="1F143B92"/>
    <w:rsid w:val="1F240EA9"/>
    <w:rsid w:val="1F26860C"/>
    <w:rsid w:val="20D981D4"/>
    <w:rsid w:val="20E5B166"/>
    <w:rsid w:val="20E9A5B6"/>
    <w:rsid w:val="20FC0AB8"/>
    <w:rsid w:val="2108AA4B"/>
    <w:rsid w:val="211F9A34"/>
    <w:rsid w:val="212A538C"/>
    <w:rsid w:val="213C5431"/>
    <w:rsid w:val="214DBD91"/>
    <w:rsid w:val="21CF7130"/>
    <w:rsid w:val="21F4660B"/>
    <w:rsid w:val="21F6F255"/>
    <w:rsid w:val="2269C372"/>
    <w:rsid w:val="22732453"/>
    <w:rsid w:val="22E58FA0"/>
    <w:rsid w:val="22ED32BB"/>
    <w:rsid w:val="231E4038"/>
    <w:rsid w:val="23244DFB"/>
    <w:rsid w:val="2361315B"/>
    <w:rsid w:val="239DD816"/>
    <w:rsid w:val="23BE6FA3"/>
    <w:rsid w:val="23E4C230"/>
    <w:rsid w:val="2429AF3C"/>
    <w:rsid w:val="2432B59B"/>
    <w:rsid w:val="2452607B"/>
    <w:rsid w:val="2466F5C0"/>
    <w:rsid w:val="247AAE24"/>
    <w:rsid w:val="24936D2D"/>
    <w:rsid w:val="24E7F260"/>
    <w:rsid w:val="24F822C8"/>
    <w:rsid w:val="251325B3"/>
    <w:rsid w:val="25579CD8"/>
    <w:rsid w:val="257A8DBD"/>
    <w:rsid w:val="257BBB9B"/>
    <w:rsid w:val="25943974"/>
    <w:rsid w:val="25AF53E6"/>
    <w:rsid w:val="25B5CA8D"/>
    <w:rsid w:val="25F09D93"/>
    <w:rsid w:val="260CD38C"/>
    <w:rsid w:val="2630C342"/>
    <w:rsid w:val="267FF728"/>
    <w:rsid w:val="26B8E882"/>
    <w:rsid w:val="26E528ED"/>
    <w:rsid w:val="2726A504"/>
    <w:rsid w:val="27479145"/>
    <w:rsid w:val="27479689"/>
    <w:rsid w:val="278EE795"/>
    <w:rsid w:val="2795A1DC"/>
    <w:rsid w:val="27C78FA4"/>
    <w:rsid w:val="280D6A95"/>
    <w:rsid w:val="2843B2E8"/>
    <w:rsid w:val="286EDEEF"/>
    <w:rsid w:val="28751D21"/>
    <w:rsid w:val="287E65DC"/>
    <w:rsid w:val="28A67D59"/>
    <w:rsid w:val="28A8EF25"/>
    <w:rsid w:val="28CCF4A3"/>
    <w:rsid w:val="28E761D7"/>
    <w:rsid w:val="28F1FF26"/>
    <w:rsid w:val="28F73E64"/>
    <w:rsid w:val="291990AF"/>
    <w:rsid w:val="2A3D1F74"/>
    <w:rsid w:val="2A3D7D12"/>
    <w:rsid w:val="2A6EA48F"/>
    <w:rsid w:val="2A7DECB3"/>
    <w:rsid w:val="2A8F5F24"/>
    <w:rsid w:val="2AAD29ED"/>
    <w:rsid w:val="2AD1C51D"/>
    <w:rsid w:val="2AEB00E5"/>
    <w:rsid w:val="2AF59A8A"/>
    <w:rsid w:val="2B54F726"/>
    <w:rsid w:val="2BAC1D19"/>
    <w:rsid w:val="2BBA446B"/>
    <w:rsid w:val="2BDC0233"/>
    <w:rsid w:val="2C22866A"/>
    <w:rsid w:val="2C3017E1"/>
    <w:rsid w:val="2C40E406"/>
    <w:rsid w:val="2C7D78B2"/>
    <w:rsid w:val="2C89B769"/>
    <w:rsid w:val="2CC6D414"/>
    <w:rsid w:val="2CE52661"/>
    <w:rsid w:val="2D13F117"/>
    <w:rsid w:val="2D245F20"/>
    <w:rsid w:val="2D361890"/>
    <w:rsid w:val="2D572A4E"/>
    <w:rsid w:val="2D700DFF"/>
    <w:rsid w:val="2D736162"/>
    <w:rsid w:val="2DF299D6"/>
    <w:rsid w:val="2E1CF85D"/>
    <w:rsid w:val="2E6FAA68"/>
    <w:rsid w:val="2E96D2DA"/>
    <w:rsid w:val="2EEB5F36"/>
    <w:rsid w:val="2F05B045"/>
    <w:rsid w:val="2F07C8A6"/>
    <w:rsid w:val="2F161451"/>
    <w:rsid w:val="2F4C290A"/>
    <w:rsid w:val="2F50FBB9"/>
    <w:rsid w:val="2F5F0CD2"/>
    <w:rsid w:val="2F9F8101"/>
    <w:rsid w:val="2FDFB36A"/>
    <w:rsid w:val="2FE49CE5"/>
    <w:rsid w:val="30194B37"/>
    <w:rsid w:val="302F8265"/>
    <w:rsid w:val="3036B84D"/>
    <w:rsid w:val="3083821F"/>
    <w:rsid w:val="30A5107D"/>
    <w:rsid w:val="30B2CA5A"/>
    <w:rsid w:val="30C810DA"/>
    <w:rsid w:val="30D05160"/>
    <w:rsid w:val="3101FA32"/>
    <w:rsid w:val="31107C65"/>
    <w:rsid w:val="316B4E57"/>
    <w:rsid w:val="318145C2"/>
    <w:rsid w:val="32381CCE"/>
    <w:rsid w:val="3245B3B6"/>
    <w:rsid w:val="324CCC6D"/>
    <w:rsid w:val="32582F69"/>
    <w:rsid w:val="32799F5B"/>
    <w:rsid w:val="32800D3C"/>
    <w:rsid w:val="332B4805"/>
    <w:rsid w:val="3353CC88"/>
    <w:rsid w:val="33631BFB"/>
    <w:rsid w:val="337916A9"/>
    <w:rsid w:val="337E385C"/>
    <w:rsid w:val="3390E6F8"/>
    <w:rsid w:val="33AB59D1"/>
    <w:rsid w:val="33EF7B9C"/>
    <w:rsid w:val="34631BE2"/>
    <w:rsid w:val="34A6E12D"/>
    <w:rsid w:val="34C57A4D"/>
    <w:rsid w:val="34D0A348"/>
    <w:rsid w:val="34E454FF"/>
    <w:rsid w:val="34E8124A"/>
    <w:rsid w:val="3557826D"/>
    <w:rsid w:val="3570DE06"/>
    <w:rsid w:val="35773C2F"/>
    <w:rsid w:val="35859299"/>
    <w:rsid w:val="35AAEC4F"/>
    <w:rsid w:val="35BE10C7"/>
    <w:rsid w:val="35C80F26"/>
    <w:rsid w:val="35F8A1B4"/>
    <w:rsid w:val="36205B9E"/>
    <w:rsid w:val="3628551C"/>
    <w:rsid w:val="364CBAD4"/>
    <w:rsid w:val="365EE2C9"/>
    <w:rsid w:val="36AB1793"/>
    <w:rsid w:val="370A0934"/>
    <w:rsid w:val="3727B099"/>
    <w:rsid w:val="37528327"/>
    <w:rsid w:val="375F1BA2"/>
    <w:rsid w:val="378E9682"/>
    <w:rsid w:val="37AAEBDC"/>
    <w:rsid w:val="37BCD32A"/>
    <w:rsid w:val="37CE4B46"/>
    <w:rsid w:val="3889D9CE"/>
    <w:rsid w:val="389EF063"/>
    <w:rsid w:val="38A10493"/>
    <w:rsid w:val="38C0D0BD"/>
    <w:rsid w:val="391ED2E1"/>
    <w:rsid w:val="393C75E3"/>
    <w:rsid w:val="398ADE04"/>
    <w:rsid w:val="39B50279"/>
    <w:rsid w:val="39BC3186"/>
    <w:rsid w:val="39CA27E5"/>
    <w:rsid w:val="39E49258"/>
    <w:rsid w:val="39F075C7"/>
    <w:rsid w:val="3A008895"/>
    <w:rsid w:val="3A2C3236"/>
    <w:rsid w:val="3A2DE0A3"/>
    <w:rsid w:val="3A33BCB9"/>
    <w:rsid w:val="3A9B5567"/>
    <w:rsid w:val="3B14FDB1"/>
    <w:rsid w:val="3B470C73"/>
    <w:rsid w:val="3B4B2596"/>
    <w:rsid w:val="3B59D6EC"/>
    <w:rsid w:val="3B5CD94B"/>
    <w:rsid w:val="3B872AC5"/>
    <w:rsid w:val="3B965D50"/>
    <w:rsid w:val="3BD10359"/>
    <w:rsid w:val="3C13D016"/>
    <w:rsid w:val="3C1D4CD0"/>
    <w:rsid w:val="3C2F6C8B"/>
    <w:rsid w:val="3C5511B7"/>
    <w:rsid w:val="3C7948B4"/>
    <w:rsid w:val="3C8B87B8"/>
    <w:rsid w:val="3CC38798"/>
    <w:rsid w:val="3CCD63D3"/>
    <w:rsid w:val="3CD56BF8"/>
    <w:rsid w:val="3CDD8D12"/>
    <w:rsid w:val="3D1A2806"/>
    <w:rsid w:val="3D20364C"/>
    <w:rsid w:val="3D9A63CA"/>
    <w:rsid w:val="3DA92709"/>
    <w:rsid w:val="3DF51B2E"/>
    <w:rsid w:val="3DFFFB56"/>
    <w:rsid w:val="3E194107"/>
    <w:rsid w:val="3E2A513A"/>
    <w:rsid w:val="3E889619"/>
    <w:rsid w:val="3E8D767A"/>
    <w:rsid w:val="3E9164FA"/>
    <w:rsid w:val="3F155607"/>
    <w:rsid w:val="3F24B5AC"/>
    <w:rsid w:val="3F27C684"/>
    <w:rsid w:val="3F467B02"/>
    <w:rsid w:val="3F59415B"/>
    <w:rsid w:val="3F636009"/>
    <w:rsid w:val="3F6F232D"/>
    <w:rsid w:val="3F7715A7"/>
    <w:rsid w:val="3F77846F"/>
    <w:rsid w:val="3F7ADBAE"/>
    <w:rsid w:val="3F814F0D"/>
    <w:rsid w:val="3F933328"/>
    <w:rsid w:val="3FC24E4A"/>
    <w:rsid w:val="3FDBCEA6"/>
    <w:rsid w:val="3FE420D1"/>
    <w:rsid w:val="3FE7626C"/>
    <w:rsid w:val="400D7AE5"/>
    <w:rsid w:val="4023A68E"/>
    <w:rsid w:val="403BD826"/>
    <w:rsid w:val="403C1973"/>
    <w:rsid w:val="404F0D24"/>
    <w:rsid w:val="4065683A"/>
    <w:rsid w:val="40672D5F"/>
    <w:rsid w:val="409B07E3"/>
    <w:rsid w:val="40A85335"/>
    <w:rsid w:val="40AF04CB"/>
    <w:rsid w:val="40EE2025"/>
    <w:rsid w:val="4106C916"/>
    <w:rsid w:val="415A0D9D"/>
    <w:rsid w:val="4181DC2D"/>
    <w:rsid w:val="41924962"/>
    <w:rsid w:val="419CD5D2"/>
    <w:rsid w:val="41BCFC81"/>
    <w:rsid w:val="41D1A182"/>
    <w:rsid w:val="41ECC7C4"/>
    <w:rsid w:val="42155A1F"/>
    <w:rsid w:val="42AA0B33"/>
    <w:rsid w:val="42AADBE4"/>
    <w:rsid w:val="42D17672"/>
    <w:rsid w:val="42EE3720"/>
    <w:rsid w:val="42FDDB83"/>
    <w:rsid w:val="435849B5"/>
    <w:rsid w:val="435F536D"/>
    <w:rsid w:val="43654659"/>
    <w:rsid w:val="439F01E2"/>
    <w:rsid w:val="43C4F8A5"/>
    <w:rsid w:val="44100169"/>
    <w:rsid w:val="443EA1C4"/>
    <w:rsid w:val="445E42F2"/>
    <w:rsid w:val="449439FB"/>
    <w:rsid w:val="44959740"/>
    <w:rsid w:val="44E136E1"/>
    <w:rsid w:val="4535B644"/>
    <w:rsid w:val="455FD84D"/>
    <w:rsid w:val="4595B9FE"/>
    <w:rsid w:val="45A5C17A"/>
    <w:rsid w:val="45F7BF01"/>
    <w:rsid w:val="45FB55C3"/>
    <w:rsid w:val="46236FC6"/>
    <w:rsid w:val="463C7BC3"/>
    <w:rsid w:val="463E054E"/>
    <w:rsid w:val="4650E17C"/>
    <w:rsid w:val="465C83A4"/>
    <w:rsid w:val="466DC8E6"/>
    <w:rsid w:val="46B8C557"/>
    <w:rsid w:val="46B9307F"/>
    <w:rsid w:val="46C3A03E"/>
    <w:rsid w:val="47267ABE"/>
    <w:rsid w:val="472AEBF3"/>
    <w:rsid w:val="475543FD"/>
    <w:rsid w:val="47655D12"/>
    <w:rsid w:val="47891403"/>
    <w:rsid w:val="47B01BD2"/>
    <w:rsid w:val="47E4F605"/>
    <w:rsid w:val="47EE5489"/>
    <w:rsid w:val="47F4C308"/>
    <w:rsid w:val="47F75493"/>
    <w:rsid w:val="4844B0BB"/>
    <w:rsid w:val="484CBBB6"/>
    <w:rsid w:val="4861BFF6"/>
    <w:rsid w:val="4877E677"/>
    <w:rsid w:val="489B8085"/>
    <w:rsid w:val="489D3064"/>
    <w:rsid w:val="48A8ECE0"/>
    <w:rsid w:val="48B26441"/>
    <w:rsid w:val="48B79275"/>
    <w:rsid w:val="491771E2"/>
    <w:rsid w:val="4955D427"/>
    <w:rsid w:val="4959F18F"/>
    <w:rsid w:val="4998DD67"/>
    <w:rsid w:val="49AB1FE2"/>
    <w:rsid w:val="49B942FD"/>
    <w:rsid w:val="49D60EB1"/>
    <w:rsid w:val="4A231969"/>
    <w:rsid w:val="4A60ADA7"/>
    <w:rsid w:val="4A649CC1"/>
    <w:rsid w:val="4A665041"/>
    <w:rsid w:val="4A802B95"/>
    <w:rsid w:val="4A880502"/>
    <w:rsid w:val="4AA07ECE"/>
    <w:rsid w:val="4AC11A13"/>
    <w:rsid w:val="4AC89ADD"/>
    <w:rsid w:val="4B042081"/>
    <w:rsid w:val="4B08F70D"/>
    <w:rsid w:val="4B11FDA7"/>
    <w:rsid w:val="4B1E8E66"/>
    <w:rsid w:val="4B54C3C1"/>
    <w:rsid w:val="4B585859"/>
    <w:rsid w:val="4B5BE5DA"/>
    <w:rsid w:val="4B62FBDC"/>
    <w:rsid w:val="4B9381B6"/>
    <w:rsid w:val="4B9977BD"/>
    <w:rsid w:val="4BA87835"/>
    <w:rsid w:val="4BD19357"/>
    <w:rsid w:val="4BE8FE89"/>
    <w:rsid w:val="4C48C8A7"/>
    <w:rsid w:val="4C56D007"/>
    <w:rsid w:val="4CA610DD"/>
    <w:rsid w:val="4CB495E7"/>
    <w:rsid w:val="4CDD0D6C"/>
    <w:rsid w:val="4CF34A9A"/>
    <w:rsid w:val="4CF8A6F2"/>
    <w:rsid w:val="4D1B1BC4"/>
    <w:rsid w:val="4D47BE2B"/>
    <w:rsid w:val="4D769460"/>
    <w:rsid w:val="4D794FAE"/>
    <w:rsid w:val="4DC83056"/>
    <w:rsid w:val="4E4CA282"/>
    <w:rsid w:val="4E6AA338"/>
    <w:rsid w:val="4E79278D"/>
    <w:rsid w:val="4E8D1E70"/>
    <w:rsid w:val="4E9C2C50"/>
    <w:rsid w:val="4EBAFB2B"/>
    <w:rsid w:val="4EC33484"/>
    <w:rsid w:val="4F0922EB"/>
    <w:rsid w:val="4F126E86"/>
    <w:rsid w:val="4F261BFF"/>
    <w:rsid w:val="4F482223"/>
    <w:rsid w:val="4F53E341"/>
    <w:rsid w:val="4F58C36E"/>
    <w:rsid w:val="4F8F1B8E"/>
    <w:rsid w:val="4F91D086"/>
    <w:rsid w:val="4FA21DC4"/>
    <w:rsid w:val="4FE933A6"/>
    <w:rsid w:val="5013590F"/>
    <w:rsid w:val="5075070D"/>
    <w:rsid w:val="507A6C07"/>
    <w:rsid w:val="50C81EDE"/>
    <w:rsid w:val="512AC57F"/>
    <w:rsid w:val="512FEB1D"/>
    <w:rsid w:val="51408E74"/>
    <w:rsid w:val="51A294C5"/>
    <w:rsid w:val="51A482B6"/>
    <w:rsid w:val="51AA5D5F"/>
    <w:rsid w:val="51C15310"/>
    <w:rsid w:val="51E2E21E"/>
    <w:rsid w:val="51E5593E"/>
    <w:rsid w:val="5226EE55"/>
    <w:rsid w:val="5238476F"/>
    <w:rsid w:val="5255E8A8"/>
    <w:rsid w:val="52A70F51"/>
    <w:rsid w:val="52EE783A"/>
    <w:rsid w:val="52FA9B7F"/>
    <w:rsid w:val="53B72D87"/>
    <w:rsid w:val="53D7B887"/>
    <w:rsid w:val="542F0E27"/>
    <w:rsid w:val="5435FF32"/>
    <w:rsid w:val="54573D2F"/>
    <w:rsid w:val="545E5751"/>
    <w:rsid w:val="5478996B"/>
    <w:rsid w:val="548A2271"/>
    <w:rsid w:val="54B3FC67"/>
    <w:rsid w:val="54C060A6"/>
    <w:rsid w:val="54C53DBC"/>
    <w:rsid w:val="55B067A8"/>
    <w:rsid w:val="55BF9E31"/>
    <w:rsid w:val="56882CFE"/>
    <w:rsid w:val="56C2B86E"/>
    <w:rsid w:val="57085687"/>
    <w:rsid w:val="574A692F"/>
    <w:rsid w:val="5758C1E1"/>
    <w:rsid w:val="577DA434"/>
    <w:rsid w:val="57808754"/>
    <w:rsid w:val="578116CA"/>
    <w:rsid w:val="5798FBDA"/>
    <w:rsid w:val="57AA258B"/>
    <w:rsid w:val="57D0AFA9"/>
    <w:rsid w:val="57D72D74"/>
    <w:rsid w:val="580EF853"/>
    <w:rsid w:val="582271C4"/>
    <w:rsid w:val="5824CA25"/>
    <w:rsid w:val="5826BC96"/>
    <w:rsid w:val="582D13FE"/>
    <w:rsid w:val="58733E4B"/>
    <w:rsid w:val="58A14367"/>
    <w:rsid w:val="58AE82EA"/>
    <w:rsid w:val="58F3EE9E"/>
    <w:rsid w:val="58F9D811"/>
    <w:rsid w:val="58FA81AE"/>
    <w:rsid w:val="58FAABC5"/>
    <w:rsid w:val="59218CAE"/>
    <w:rsid w:val="59CBA0A6"/>
    <w:rsid w:val="59FF9890"/>
    <w:rsid w:val="5A23C2B1"/>
    <w:rsid w:val="5A24A7F2"/>
    <w:rsid w:val="5A3A12D5"/>
    <w:rsid w:val="5A4315C7"/>
    <w:rsid w:val="5A628D69"/>
    <w:rsid w:val="5A98D15E"/>
    <w:rsid w:val="5AB7A205"/>
    <w:rsid w:val="5AB9195C"/>
    <w:rsid w:val="5AFDE27F"/>
    <w:rsid w:val="5B1FF61E"/>
    <w:rsid w:val="5B3157E3"/>
    <w:rsid w:val="5B6B1EC3"/>
    <w:rsid w:val="5B821C9E"/>
    <w:rsid w:val="5BA66E89"/>
    <w:rsid w:val="5BC4A4C1"/>
    <w:rsid w:val="5BCB332E"/>
    <w:rsid w:val="5BE7B0A9"/>
    <w:rsid w:val="5C262B40"/>
    <w:rsid w:val="5C7AFD44"/>
    <w:rsid w:val="5C802177"/>
    <w:rsid w:val="5C904DB4"/>
    <w:rsid w:val="5CC95533"/>
    <w:rsid w:val="5CD18FA6"/>
    <w:rsid w:val="5CE3681A"/>
    <w:rsid w:val="5CF8A756"/>
    <w:rsid w:val="5D3284E5"/>
    <w:rsid w:val="5D471F44"/>
    <w:rsid w:val="5D93DA5F"/>
    <w:rsid w:val="5D9C356A"/>
    <w:rsid w:val="5DC1C445"/>
    <w:rsid w:val="5DD0E976"/>
    <w:rsid w:val="5E21D1D2"/>
    <w:rsid w:val="5E2FC305"/>
    <w:rsid w:val="5E5C5A40"/>
    <w:rsid w:val="5E6B2FCE"/>
    <w:rsid w:val="5ED17ACF"/>
    <w:rsid w:val="5ED1C726"/>
    <w:rsid w:val="5F1BF0F7"/>
    <w:rsid w:val="5F2FCD24"/>
    <w:rsid w:val="5F516D3A"/>
    <w:rsid w:val="5F5A4EFB"/>
    <w:rsid w:val="5F63165E"/>
    <w:rsid w:val="5F724B85"/>
    <w:rsid w:val="5F8DE412"/>
    <w:rsid w:val="5FD7A51E"/>
    <w:rsid w:val="5FED58D0"/>
    <w:rsid w:val="5FF315EA"/>
    <w:rsid w:val="5FFA1757"/>
    <w:rsid w:val="600971B4"/>
    <w:rsid w:val="60258220"/>
    <w:rsid w:val="60571991"/>
    <w:rsid w:val="6098F199"/>
    <w:rsid w:val="60B10DA8"/>
    <w:rsid w:val="60E1E602"/>
    <w:rsid w:val="61022430"/>
    <w:rsid w:val="6130E204"/>
    <w:rsid w:val="613BA61F"/>
    <w:rsid w:val="6152DDB8"/>
    <w:rsid w:val="6159B3A2"/>
    <w:rsid w:val="61683EEE"/>
    <w:rsid w:val="61813C58"/>
    <w:rsid w:val="61B8B26E"/>
    <w:rsid w:val="61EBDA6E"/>
    <w:rsid w:val="6201C07F"/>
    <w:rsid w:val="623F28DD"/>
    <w:rsid w:val="625F12DE"/>
    <w:rsid w:val="6261503B"/>
    <w:rsid w:val="6272F481"/>
    <w:rsid w:val="62A71F1B"/>
    <w:rsid w:val="62A9CBD0"/>
    <w:rsid w:val="62AAF643"/>
    <w:rsid w:val="62D2DC01"/>
    <w:rsid w:val="62EABD20"/>
    <w:rsid w:val="630EB23C"/>
    <w:rsid w:val="63333F26"/>
    <w:rsid w:val="638CE81E"/>
    <w:rsid w:val="63BC66D2"/>
    <w:rsid w:val="63CDFF3C"/>
    <w:rsid w:val="63D1AECE"/>
    <w:rsid w:val="63F52249"/>
    <w:rsid w:val="6426956B"/>
    <w:rsid w:val="644C3C4F"/>
    <w:rsid w:val="646A5643"/>
    <w:rsid w:val="64BE0E9A"/>
    <w:rsid w:val="64D4AE5B"/>
    <w:rsid w:val="64DAA812"/>
    <w:rsid w:val="64E209C0"/>
    <w:rsid w:val="6508B255"/>
    <w:rsid w:val="6542CEB0"/>
    <w:rsid w:val="6585D489"/>
    <w:rsid w:val="65C1630A"/>
    <w:rsid w:val="6625A595"/>
    <w:rsid w:val="6625AB18"/>
    <w:rsid w:val="6628AFFC"/>
    <w:rsid w:val="665EDE51"/>
    <w:rsid w:val="66624F10"/>
    <w:rsid w:val="6673748F"/>
    <w:rsid w:val="6697E3B6"/>
    <w:rsid w:val="66A6D062"/>
    <w:rsid w:val="66CF5E9E"/>
    <w:rsid w:val="66EA81F3"/>
    <w:rsid w:val="671EA479"/>
    <w:rsid w:val="6766B4FD"/>
    <w:rsid w:val="67739A0A"/>
    <w:rsid w:val="67798DF9"/>
    <w:rsid w:val="67814C76"/>
    <w:rsid w:val="67AB72AD"/>
    <w:rsid w:val="67AF330E"/>
    <w:rsid w:val="67D9013F"/>
    <w:rsid w:val="67DF9743"/>
    <w:rsid w:val="67EE4BA4"/>
    <w:rsid w:val="6808F063"/>
    <w:rsid w:val="680F3FEE"/>
    <w:rsid w:val="682C4993"/>
    <w:rsid w:val="684BEE73"/>
    <w:rsid w:val="685757A8"/>
    <w:rsid w:val="687E3BE2"/>
    <w:rsid w:val="68A2EFC8"/>
    <w:rsid w:val="68C6F4CA"/>
    <w:rsid w:val="68E31562"/>
    <w:rsid w:val="692E646D"/>
    <w:rsid w:val="693E660C"/>
    <w:rsid w:val="6949DC0B"/>
    <w:rsid w:val="696F10FE"/>
    <w:rsid w:val="69C80078"/>
    <w:rsid w:val="6A073BAD"/>
    <w:rsid w:val="6A0D83AA"/>
    <w:rsid w:val="6A3D2733"/>
    <w:rsid w:val="6A59F1A0"/>
    <w:rsid w:val="6A826B24"/>
    <w:rsid w:val="6A878330"/>
    <w:rsid w:val="6AAAB630"/>
    <w:rsid w:val="6AFFBD37"/>
    <w:rsid w:val="6B0D64D1"/>
    <w:rsid w:val="6B1B80C3"/>
    <w:rsid w:val="6B3DC048"/>
    <w:rsid w:val="6B5EC686"/>
    <w:rsid w:val="6B6A382F"/>
    <w:rsid w:val="6B978D6A"/>
    <w:rsid w:val="6BCE29E1"/>
    <w:rsid w:val="6C16FF84"/>
    <w:rsid w:val="6C4F319D"/>
    <w:rsid w:val="6C5C9977"/>
    <w:rsid w:val="6C9F9FC6"/>
    <w:rsid w:val="6CD0C52C"/>
    <w:rsid w:val="6CD376D0"/>
    <w:rsid w:val="6CF04343"/>
    <w:rsid w:val="6D17DC40"/>
    <w:rsid w:val="6D4A8944"/>
    <w:rsid w:val="6D9871E4"/>
    <w:rsid w:val="6DCA7417"/>
    <w:rsid w:val="6DD5C0BA"/>
    <w:rsid w:val="6DE85D36"/>
    <w:rsid w:val="6DEC0FF0"/>
    <w:rsid w:val="6E0B074B"/>
    <w:rsid w:val="6E35D97F"/>
    <w:rsid w:val="6E38B968"/>
    <w:rsid w:val="6E429AAA"/>
    <w:rsid w:val="6EA6EA17"/>
    <w:rsid w:val="6EEB9E0B"/>
    <w:rsid w:val="6F362AEB"/>
    <w:rsid w:val="6F477B2D"/>
    <w:rsid w:val="6F5784C5"/>
    <w:rsid w:val="6F59831C"/>
    <w:rsid w:val="6F6631E9"/>
    <w:rsid w:val="6FA81847"/>
    <w:rsid w:val="6FBA5713"/>
    <w:rsid w:val="6FDD1267"/>
    <w:rsid w:val="6FE19AD4"/>
    <w:rsid w:val="6FE62FD9"/>
    <w:rsid w:val="70100017"/>
    <w:rsid w:val="70396FDF"/>
    <w:rsid w:val="703DF663"/>
    <w:rsid w:val="70427DB9"/>
    <w:rsid w:val="7044ABF1"/>
    <w:rsid w:val="706D0CE0"/>
    <w:rsid w:val="70886DE1"/>
    <w:rsid w:val="710F9CF5"/>
    <w:rsid w:val="7121389C"/>
    <w:rsid w:val="712EBF23"/>
    <w:rsid w:val="714372F2"/>
    <w:rsid w:val="719A0E0B"/>
    <w:rsid w:val="71A7FCAF"/>
    <w:rsid w:val="71B47B95"/>
    <w:rsid w:val="71D7E2A8"/>
    <w:rsid w:val="71EB2358"/>
    <w:rsid w:val="720FFB45"/>
    <w:rsid w:val="72627650"/>
    <w:rsid w:val="726518CA"/>
    <w:rsid w:val="7293AD9E"/>
    <w:rsid w:val="729E91AF"/>
    <w:rsid w:val="72A076D0"/>
    <w:rsid w:val="72A21C3D"/>
    <w:rsid w:val="72C06952"/>
    <w:rsid w:val="72E4485C"/>
    <w:rsid w:val="72F3C05A"/>
    <w:rsid w:val="73010DE8"/>
    <w:rsid w:val="732D5E58"/>
    <w:rsid w:val="734BDA4E"/>
    <w:rsid w:val="7372BBA4"/>
    <w:rsid w:val="73A0ADBA"/>
    <w:rsid w:val="73B4C46F"/>
    <w:rsid w:val="73B59C17"/>
    <w:rsid w:val="73BCC70D"/>
    <w:rsid w:val="73E2433F"/>
    <w:rsid w:val="73EFEC39"/>
    <w:rsid w:val="740038B6"/>
    <w:rsid w:val="741D0853"/>
    <w:rsid w:val="74261C78"/>
    <w:rsid w:val="74281BF4"/>
    <w:rsid w:val="742A784E"/>
    <w:rsid w:val="744393DE"/>
    <w:rsid w:val="74595106"/>
    <w:rsid w:val="74816D32"/>
    <w:rsid w:val="748B0DA2"/>
    <w:rsid w:val="748F8816"/>
    <w:rsid w:val="74944AD0"/>
    <w:rsid w:val="74947E35"/>
    <w:rsid w:val="749F901D"/>
    <w:rsid w:val="74C35861"/>
    <w:rsid w:val="74DA3852"/>
    <w:rsid w:val="74EB7FC9"/>
    <w:rsid w:val="75105030"/>
    <w:rsid w:val="754480CF"/>
    <w:rsid w:val="757C3ED2"/>
    <w:rsid w:val="757E98CE"/>
    <w:rsid w:val="75A34763"/>
    <w:rsid w:val="75CA25D7"/>
    <w:rsid w:val="75F820B8"/>
    <w:rsid w:val="760F09A0"/>
    <w:rsid w:val="7618B6DC"/>
    <w:rsid w:val="762E7C1C"/>
    <w:rsid w:val="7633ECAB"/>
    <w:rsid w:val="76BD9FA3"/>
    <w:rsid w:val="76FF29A3"/>
    <w:rsid w:val="77309F1A"/>
    <w:rsid w:val="7736CBAA"/>
    <w:rsid w:val="7736E493"/>
    <w:rsid w:val="7788D90B"/>
    <w:rsid w:val="77D76DD2"/>
    <w:rsid w:val="77D98482"/>
    <w:rsid w:val="784C77F3"/>
    <w:rsid w:val="78751E35"/>
    <w:rsid w:val="7881FE4D"/>
    <w:rsid w:val="788E806A"/>
    <w:rsid w:val="789A1E9F"/>
    <w:rsid w:val="78F1408B"/>
    <w:rsid w:val="790E1068"/>
    <w:rsid w:val="7935ECBE"/>
    <w:rsid w:val="796E6778"/>
    <w:rsid w:val="798C4C51"/>
    <w:rsid w:val="7990B169"/>
    <w:rsid w:val="79A0DF26"/>
    <w:rsid w:val="79AA8491"/>
    <w:rsid w:val="7A07DAB7"/>
    <w:rsid w:val="7A439A15"/>
    <w:rsid w:val="7A881272"/>
    <w:rsid w:val="7A942FB5"/>
    <w:rsid w:val="7ACCE02C"/>
    <w:rsid w:val="7ADEA4B1"/>
    <w:rsid w:val="7AF105CD"/>
    <w:rsid w:val="7B147FCF"/>
    <w:rsid w:val="7B37D514"/>
    <w:rsid w:val="7BC505F2"/>
    <w:rsid w:val="7C59CFF9"/>
    <w:rsid w:val="7C9EF273"/>
    <w:rsid w:val="7C9EF4C2"/>
    <w:rsid w:val="7CA1AFC3"/>
    <w:rsid w:val="7CCE7F67"/>
    <w:rsid w:val="7CDA2E55"/>
    <w:rsid w:val="7CE87F17"/>
    <w:rsid w:val="7CF33734"/>
    <w:rsid w:val="7CF437F6"/>
    <w:rsid w:val="7CFE6B00"/>
    <w:rsid w:val="7D11ABC6"/>
    <w:rsid w:val="7D7C65AD"/>
    <w:rsid w:val="7D8B7451"/>
    <w:rsid w:val="7DA1B2B3"/>
    <w:rsid w:val="7DA3D9C1"/>
    <w:rsid w:val="7E157351"/>
    <w:rsid w:val="7E1D4A5D"/>
    <w:rsid w:val="7E8DFE7F"/>
    <w:rsid w:val="7E965781"/>
    <w:rsid w:val="7EA2E274"/>
    <w:rsid w:val="7EB80A2C"/>
    <w:rsid w:val="7EBB405E"/>
    <w:rsid w:val="7EC2391E"/>
    <w:rsid w:val="7EC54DE2"/>
    <w:rsid w:val="7F0670EA"/>
    <w:rsid w:val="7F2A2F05"/>
    <w:rsid w:val="7F4925D9"/>
    <w:rsid w:val="7F510364"/>
    <w:rsid w:val="7F9BDAF8"/>
    <w:rsid w:val="7FE18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903BDD"/>
  <w14:defaultImageDpi w14:val="32767"/>
  <w15:docId w15:val="{E65DF30E-899E-4800-8882-7FFBA464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rbel" w:eastAsia="Corbel"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DBF"/>
    <w:pPr>
      <w:spacing w:after="120" w:line="270" w:lineRule="atLeast"/>
      <w:jc w:val="both"/>
    </w:pPr>
    <w:rPr>
      <w:rFonts w:ascii="Myriad Pro" w:hAnsi="Myriad Pro"/>
      <w:color w:val="353332"/>
      <w:spacing w:val="-2"/>
      <w:sz w:val="24"/>
      <w:szCs w:val="24"/>
    </w:rPr>
  </w:style>
  <w:style w:type="paragraph" w:styleId="Heading1">
    <w:name w:val="heading 1"/>
    <w:aliases w:val="H: 1,PDS TITLE,Hoofdstuk,Numbered - 1,heading 1,Outline1,Large Bold,Chapter,Chapter head,L1,CH,. (1.0),Do Not Use,Chapter Hdg,Section,Section Heading,Heading 1 - chapter,Numbered 1,(Section),Oscar Faber 1,New Section,PA Chapter,heading a,Lev 1"/>
    <w:next w:val="Normal"/>
    <w:link w:val="Heading1Char"/>
    <w:uiPriority w:val="9"/>
    <w:qFormat/>
    <w:rsid w:val="00CE59EB"/>
    <w:pPr>
      <w:keepLines/>
      <w:pageBreakBefore/>
      <w:numPr>
        <w:numId w:val="1"/>
      </w:numPr>
      <w:pBdr>
        <w:bottom w:val="single" w:sz="4" w:space="10" w:color="FCB342"/>
      </w:pBdr>
      <w:tabs>
        <w:tab w:val="left" w:pos="567"/>
      </w:tabs>
      <w:suppressAutoHyphens/>
      <w:spacing w:before="240" w:after="240"/>
      <w:contextualSpacing/>
      <w:outlineLvl w:val="0"/>
    </w:pPr>
    <w:rPr>
      <w:rFonts w:ascii="Palatino Linotype" w:eastAsia="Times New Roman" w:hAnsi="Palatino Linotype"/>
      <w:b/>
      <w:color w:val="353332"/>
      <w:sz w:val="36"/>
      <w:szCs w:val="32"/>
      <w:lang w:eastAsia="en-US"/>
    </w:rPr>
  </w:style>
  <w:style w:type="paragraph" w:styleId="Heading2">
    <w:name w:val="heading 2"/>
    <w:aliases w:val="H: 2,-E Überschrift 2,Überschrift 2 Char,-E Überschrift 2 Char,Überschrift 2 Char1,-E Überschrift 2 Char1,Überschrift 2 Char Char,-E Überschrift 2 Char Char,Headline 2,(SubSection),Titre 2,2H,2h,2,h2,subhead 1,ah,subhead 11,h21,subhead 12,h22"/>
    <w:basedOn w:val="Normal"/>
    <w:next w:val="Normal"/>
    <w:link w:val="Heading2Char"/>
    <w:uiPriority w:val="9"/>
    <w:unhideWhenUsed/>
    <w:qFormat/>
    <w:rsid w:val="004A6420"/>
    <w:pPr>
      <w:keepNext/>
      <w:keepLines/>
      <w:numPr>
        <w:ilvl w:val="1"/>
        <w:numId w:val="1"/>
      </w:numPr>
      <w:tabs>
        <w:tab w:val="clear" w:pos="6861"/>
        <w:tab w:val="num" w:pos="284"/>
      </w:tabs>
      <w:spacing w:before="240" w:after="240" w:line="240" w:lineRule="auto"/>
      <w:ind w:left="0" w:firstLine="0"/>
      <w:contextualSpacing/>
      <w:jc w:val="left"/>
      <w:outlineLvl w:val="1"/>
    </w:pPr>
    <w:rPr>
      <w:rFonts w:ascii="Corbel" w:hAnsi="Corbel"/>
      <w:b/>
      <w:sz w:val="28"/>
      <w:szCs w:val="26"/>
      <w:lang w:eastAsia="en-US"/>
    </w:rPr>
  </w:style>
  <w:style w:type="paragraph" w:styleId="Heading3">
    <w:name w:val="heading 3"/>
    <w:aliases w:val="H 3,-E Überschrift 3,Überschrift 3 Char,-E Überschrift 3 Char,Überschrift 3 Char1,-E Überschrift 3 Char1,Überschrift 3 Char Char,-E Überschrift 3 Char Char,Headline 3,Titre 3,H3,Heading 31,uh,subhead 2,h3,subhead 21,h31,subhead 22,h32,3 bullet"/>
    <w:next w:val="Normal"/>
    <w:link w:val="Heading3Char"/>
    <w:unhideWhenUsed/>
    <w:qFormat/>
    <w:rsid w:val="00D30193"/>
    <w:pPr>
      <w:keepNext/>
      <w:keepLines/>
      <w:numPr>
        <w:ilvl w:val="2"/>
        <w:numId w:val="1"/>
      </w:numPr>
      <w:spacing w:before="120" w:after="180" w:line="320" w:lineRule="atLeast"/>
      <w:ind w:left="357"/>
      <w:outlineLvl w:val="2"/>
    </w:pPr>
    <w:rPr>
      <w:rFonts w:eastAsia="Times New Roman"/>
      <w:b/>
      <w:color w:val="353332"/>
      <w:sz w:val="24"/>
      <w:szCs w:val="26"/>
      <w:lang w:eastAsia="en-US"/>
    </w:rPr>
  </w:style>
  <w:style w:type="paragraph" w:styleId="Heading4">
    <w:name w:val="heading 4"/>
    <w:aliases w:val="ALK_K4,Level 2 - a,Kopje,gebruik vet4,OTBsubpara,Numbered - 4,h4,PA Micro Section,Oscar Faber Appendix,r Appendix,Halcrow Appendix,Appendix,Oscar Faber 4,level 4 para number,Ignore1,titrecv,itth4,TABLE,heading 4 Char,heading 4,- Niveau 4,H 4"/>
    <w:basedOn w:val="Normal"/>
    <w:next w:val="Normal"/>
    <w:link w:val="Heading4Char"/>
    <w:uiPriority w:val="9"/>
    <w:unhideWhenUsed/>
    <w:qFormat/>
    <w:rsid w:val="00350C1D"/>
    <w:pPr>
      <w:keepNext/>
      <w:keepLines/>
      <w:numPr>
        <w:ilvl w:val="3"/>
        <w:numId w:val="1"/>
      </w:numPr>
      <w:spacing w:before="120"/>
      <w:ind w:left="862" w:hanging="862"/>
      <w:outlineLvl w:val="3"/>
    </w:pPr>
    <w:rPr>
      <w:rFonts w:ascii="Corbel" w:hAnsi="Corbel"/>
      <w:b/>
      <w:iCs/>
      <w:color w:val="2CA09A"/>
    </w:rPr>
  </w:style>
  <w:style w:type="paragraph" w:styleId="Heading5">
    <w:name w:val="heading 5"/>
    <w:aliases w:val="Ignore2,Numbered - 5,Level 3 - i,paragraph,ARC 5,h5,heading5,y,do not use,Heading 5(war),DNV-H5,Block Label,Heading 5 CFMU,Para 5,DO NOT USE_h5,H5,Roman list,Schedule A to X"/>
    <w:basedOn w:val="Normal"/>
    <w:next w:val="Normal"/>
    <w:link w:val="Heading5Char"/>
    <w:unhideWhenUsed/>
    <w:qFormat/>
    <w:rsid w:val="00DF6E20"/>
    <w:pPr>
      <w:keepNext/>
      <w:keepLines/>
      <w:shd w:val="clear" w:color="auto" w:fill="F2BDFF"/>
      <w:spacing w:before="40"/>
      <w:jc w:val="center"/>
      <w:outlineLvl w:val="4"/>
    </w:pPr>
    <w:rPr>
      <w:rFonts w:ascii="Corbel" w:hAnsi="Corbel"/>
      <w:b/>
      <w:bCs/>
      <w:sz w:val="22"/>
    </w:rPr>
  </w:style>
  <w:style w:type="paragraph" w:styleId="Heading6">
    <w:name w:val="heading 6"/>
    <w:aliases w:val="Do Not Use 6,L6,. (a.),Legal Level 1.,level 1 bullet"/>
    <w:basedOn w:val="Normal"/>
    <w:next w:val="Normal"/>
    <w:link w:val="Heading6Char"/>
    <w:uiPriority w:val="9"/>
    <w:unhideWhenUsed/>
    <w:qFormat/>
    <w:rsid w:val="009D73F6"/>
    <w:pPr>
      <w:keepNext/>
      <w:keepLines/>
      <w:numPr>
        <w:ilvl w:val="5"/>
        <w:numId w:val="1"/>
      </w:numPr>
      <w:spacing w:before="40"/>
      <w:outlineLvl w:val="5"/>
    </w:pPr>
    <w:rPr>
      <w:rFonts w:ascii="Corbel" w:hAnsi="Corbel"/>
      <w:color w:val="104E5A"/>
    </w:rPr>
  </w:style>
  <w:style w:type="paragraph" w:styleId="Heading7">
    <w:name w:val="heading 7"/>
    <w:aliases w:val="Do Not Use 7,L7,. [(1)],Appendix 2,Legal Level 1.1.,level 2 bullets"/>
    <w:basedOn w:val="Normal"/>
    <w:next w:val="Normal"/>
    <w:link w:val="Heading7Char"/>
    <w:uiPriority w:val="9"/>
    <w:unhideWhenUsed/>
    <w:qFormat/>
    <w:rsid w:val="009D73F6"/>
    <w:pPr>
      <w:keepNext/>
      <w:keepLines/>
      <w:numPr>
        <w:ilvl w:val="6"/>
        <w:numId w:val="1"/>
      </w:numPr>
      <w:spacing w:before="40"/>
      <w:outlineLvl w:val="6"/>
    </w:pPr>
    <w:rPr>
      <w:rFonts w:ascii="Corbel" w:hAnsi="Corbel"/>
      <w:i/>
      <w:iCs/>
      <w:color w:val="104E5A"/>
    </w:rPr>
  </w:style>
  <w:style w:type="paragraph" w:styleId="Heading8">
    <w:name w:val="heading 8"/>
    <w:aliases w:val="Do Not Use 8,L8,. [(a)],Appendix 3,Legal Level 1.1.1.,level 3 bullets"/>
    <w:basedOn w:val="Normal"/>
    <w:next w:val="Normal"/>
    <w:link w:val="Heading8Char"/>
    <w:uiPriority w:val="9"/>
    <w:unhideWhenUsed/>
    <w:qFormat/>
    <w:rsid w:val="009D73F6"/>
    <w:pPr>
      <w:keepNext/>
      <w:keepLines/>
      <w:numPr>
        <w:ilvl w:val="7"/>
        <w:numId w:val="1"/>
      </w:numPr>
      <w:spacing w:before="40"/>
      <w:outlineLvl w:val="7"/>
    </w:pPr>
    <w:rPr>
      <w:rFonts w:ascii="Corbel" w:hAnsi="Corbel"/>
      <w:color w:val="42403E"/>
      <w:sz w:val="21"/>
      <w:szCs w:val="21"/>
    </w:rPr>
  </w:style>
  <w:style w:type="paragraph" w:styleId="Heading9">
    <w:name w:val="heading 9"/>
    <w:aliases w:val="Do Not Use 9,L9,. [(iii)],Appendix 4,Legal Level 1.1.1.1."/>
    <w:basedOn w:val="Normal"/>
    <w:next w:val="Normal"/>
    <w:link w:val="Heading9Char"/>
    <w:uiPriority w:val="9"/>
    <w:unhideWhenUsed/>
    <w:qFormat/>
    <w:rsid w:val="009D73F6"/>
    <w:pPr>
      <w:keepNext/>
      <w:keepLines/>
      <w:numPr>
        <w:ilvl w:val="8"/>
        <w:numId w:val="1"/>
      </w:numPr>
      <w:spacing w:before="40"/>
      <w:outlineLvl w:val="8"/>
    </w:pPr>
    <w:rPr>
      <w:rFonts w:ascii="Corbel" w:hAnsi="Corbel"/>
      <w:i/>
      <w:iCs/>
      <w:color w:val="42403E"/>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 1 Char,PDS TITLE Char,Hoofdstuk Char,Numbered - 1 Char,heading 1 Char,Outline1 Char,Large Bold Char,Chapter Char,Chapter head Char,L1 Char,CH Char,. (1.0) Char,Do Not Use Char,Chapter Hdg Char,Section Char,Section Heading Char"/>
    <w:link w:val="Heading1"/>
    <w:uiPriority w:val="9"/>
    <w:rsid w:val="00CB2C29"/>
    <w:rPr>
      <w:rFonts w:ascii="Palatino Linotype" w:eastAsia="Times New Roman" w:hAnsi="Palatino Linotype"/>
      <w:b/>
      <w:color w:val="353332"/>
      <w:sz w:val="36"/>
      <w:szCs w:val="32"/>
      <w:lang w:eastAsia="en-US"/>
    </w:rPr>
  </w:style>
  <w:style w:type="character" w:customStyle="1" w:styleId="Heading2Char">
    <w:name w:val="Heading 2 Char"/>
    <w:aliases w:val="H: 2 Char,-E Überschrift 2 Char2,Überschrift 2 Char Char1,-E Überschrift 2 Char Char1,Überschrift 2 Char1 Char,-E Überschrift 2 Char1 Char,Überschrift 2 Char Char Char,-E Überschrift 2 Char Char Char,Headline 2 Char,(SubSection) Char"/>
    <w:link w:val="Heading2"/>
    <w:uiPriority w:val="9"/>
    <w:rsid w:val="004A6420"/>
    <w:rPr>
      <w:b/>
      <w:color w:val="353332"/>
      <w:spacing w:val="-2"/>
      <w:sz w:val="28"/>
      <w:szCs w:val="26"/>
      <w:lang w:eastAsia="en-US"/>
    </w:rPr>
  </w:style>
  <w:style w:type="character" w:customStyle="1" w:styleId="Heading3Char">
    <w:name w:val="Heading 3 Char"/>
    <w:aliases w:val="H 3 Char,-E Überschrift 3 Char2,Überschrift 3 Char Char1,-E Überschrift 3 Char Char1,Überschrift 3 Char1 Char,-E Überschrift 3 Char1 Char,Überschrift 3 Char Char Char,-E Überschrift 3 Char Char Char,Headline 3 Char,Titre 3 Char,H3 Char"/>
    <w:link w:val="Heading3"/>
    <w:rsid w:val="00D30193"/>
    <w:rPr>
      <w:rFonts w:eastAsia="Times New Roman"/>
      <w:b/>
      <w:color w:val="353332"/>
      <w:sz w:val="24"/>
      <w:szCs w:val="26"/>
      <w:lang w:eastAsia="en-US"/>
    </w:rPr>
  </w:style>
  <w:style w:type="numbering" w:styleId="111111">
    <w:name w:val="Outline List 2"/>
    <w:basedOn w:val="NoList"/>
    <w:uiPriority w:val="99"/>
    <w:semiHidden/>
    <w:unhideWhenUsed/>
    <w:rsid w:val="00704409"/>
  </w:style>
  <w:style w:type="character" w:customStyle="1" w:styleId="Heading4Char">
    <w:name w:val="Heading 4 Char"/>
    <w:aliases w:val="ALK_K4 Char,Level 2 - a Char,Kopje Char,gebruik vet4 Char,OTBsubpara Char,Numbered - 4 Char,h4 Char,PA Micro Section Char,Oscar Faber Appendix Char,r Appendix Char,Halcrow Appendix Char,Appendix Char,Oscar Faber 4 Char,Ignore1 Char"/>
    <w:link w:val="Heading4"/>
    <w:uiPriority w:val="9"/>
    <w:rsid w:val="00350C1D"/>
    <w:rPr>
      <w:b/>
      <w:iCs/>
      <w:color w:val="2CA09A"/>
      <w:spacing w:val="-2"/>
      <w:sz w:val="24"/>
      <w:szCs w:val="24"/>
    </w:rPr>
  </w:style>
  <w:style w:type="paragraph" w:styleId="NoSpacing">
    <w:name w:val="No Spacing"/>
    <w:aliases w:val="H: TEXT"/>
    <w:next w:val="Normal"/>
    <w:uiPriority w:val="1"/>
    <w:qFormat/>
    <w:rsid w:val="00CA3DFD"/>
    <w:pPr>
      <w:spacing w:before="160" w:after="240" w:line="270" w:lineRule="atLeast"/>
    </w:pPr>
    <w:rPr>
      <w:rFonts w:eastAsia="Times New Roman"/>
      <w:b/>
      <w:bCs/>
      <w:color w:val="353332"/>
      <w:spacing w:val="2"/>
      <w:szCs w:val="32"/>
      <w:lang w:eastAsia="lt-LT"/>
    </w:rPr>
  </w:style>
  <w:style w:type="paragraph" w:styleId="ListParagraph">
    <w:name w:val="List Paragraph"/>
    <w:aliases w:val="List1,1st level - Bullet List Paragraph,Lettre d'introduction,Normal bullet 2,Bullet list,Listenabsatz1,OM numbered bullets,Table of contents numbered,F5 List Paragraph,Bullet EY,List Paragraph11,Normal bullet 21,Bullet,List11,Refere"/>
    <w:basedOn w:val="Normal"/>
    <w:link w:val="ListParagraphChar"/>
    <w:uiPriority w:val="34"/>
    <w:qFormat/>
    <w:rsid w:val="0021445E"/>
    <w:pPr>
      <w:numPr>
        <w:numId w:val="2"/>
      </w:numPr>
      <w:ind w:right="276"/>
      <w:contextualSpacing/>
    </w:pPr>
    <w:rPr>
      <w:rFonts w:eastAsia="Times New Roman"/>
      <w:spacing w:val="0"/>
    </w:rPr>
  </w:style>
  <w:style w:type="paragraph" w:styleId="FootnoteText">
    <w:name w:val="footnote text"/>
    <w:aliases w:val="Footnote,Schriftart: 9 pt,Schriftart: 10 pt,Schriftart: 8 pt,WB-Fußnotentext,Footnote Text Char2,Footnote Text Char1 Char,Footnote Text Char2 Char Char,Footnote Text Char1 Char Char Char,Footnote Text Char2 Char Char Char Char,fn"/>
    <w:basedOn w:val="Normal"/>
    <w:link w:val="FootnoteTextChar"/>
    <w:uiPriority w:val="99"/>
    <w:unhideWhenUsed/>
    <w:qFormat/>
    <w:rsid w:val="001C5F2F"/>
    <w:pPr>
      <w:spacing w:after="40" w:line="170" w:lineRule="atLeast"/>
      <w:jc w:val="left"/>
    </w:pPr>
    <w:rPr>
      <w:spacing w:val="0"/>
      <w:sz w:val="16"/>
      <w:szCs w:val="20"/>
      <w:lang w:val="en-US" w:eastAsia="lt-LT"/>
    </w:rPr>
  </w:style>
  <w:style w:type="character" w:customStyle="1" w:styleId="FootnoteTextChar">
    <w:name w:val="Footnote Text Char"/>
    <w:aliases w:val="Footnote Char,Schriftart: 9 pt Char,Schriftart: 10 pt Char,Schriftart: 8 pt Char,WB-Fußnotentext Char,Footnote Text Char2 Char,Footnote Text Char1 Char Char,Footnote Text Char2 Char Char Char,Footnote Text Char1 Char Char Char Char"/>
    <w:link w:val="FootnoteText"/>
    <w:uiPriority w:val="99"/>
    <w:qFormat/>
    <w:rsid w:val="001C5F2F"/>
    <w:rPr>
      <w:rFonts w:ascii="Myriad Pro" w:hAnsi="Myriad Pro"/>
      <w:color w:val="353332"/>
      <w:sz w:val="16"/>
      <w:lang w:val="en-US" w:eastAsia="lt-LT"/>
    </w:rPr>
  </w:style>
  <w:style w:type="character" w:styleId="FootnoteReference">
    <w:name w:val="footnote reference"/>
    <w:aliases w:val="Footnote symbol,Footnote Reference Superscript,BVI fnr,SUPERS,Footnote reference number,Footnote number,note TESI,EN Footnote Reference,Times 10 Point,Exposant 3 Point,-E Fußnotenzeichen,Fußnotenzeichen2,fr,Voetnootverwijzin"/>
    <w:link w:val="SUPERSCharCharCharCharCharCharCharChar"/>
    <w:uiPriority w:val="99"/>
    <w:unhideWhenUsed/>
    <w:qFormat/>
    <w:rsid w:val="00170FC6"/>
    <w:rPr>
      <w:rFonts w:ascii="Corbel" w:hAnsi="Corbel"/>
      <w:color w:val="353332"/>
      <w:vertAlign w:val="superscript"/>
    </w:rPr>
  </w:style>
  <w:style w:type="paragraph" w:styleId="Header">
    <w:name w:val="header"/>
    <w:basedOn w:val="Normal"/>
    <w:link w:val="HeaderChar"/>
    <w:uiPriority w:val="99"/>
    <w:unhideWhenUsed/>
    <w:rsid w:val="00B257E2"/>
    <w:pPr>
      <w:pBdr>
        <w:bottom w:val="single" w:sz="2" w:space="5" w:color="918D8A"/>
      </w:pBdr>
      <w:tabs>
        <w:tab w:val="center" w:pos="4680"/>
        <w:tab w:val="right" w:pos="9360"/>
      </w:tabs>
    </w:pPr>
    <w:rPr>
      <w:rFonts w:ascii="Corbel" w:hAnsi="Corbel"/>
      <w:color w:val="0A0A08"/>
      <w:sz w:val="16"/>
      <w:szCs w:val="14"/>
      <w:lang w:eastAsia="lt-LT"/>
    </w:rPr>
  </w:style>
  <w:style w:type="character" w:customStyle="1" w:styleId="HeaderChar">
    <w:name w:val="Header Char"/>
    <w:link w:val="Header"/>
    <w:uiPriority w:val="99"/>
    <w:rsid w:val="00B257E2"/>
    <w:rPr>
      <w:rFonts w:ascii="Corbel" w:eastAsia="Times New Roman" w:hAnsi="Corbel"/>
      <w:color w:val="0A0A08"/>
      <w:sz w:val="16"/>
      <w:szCs w:val="14"/>
      <w:lang w:eastAsia="lt-LT"/>
    </w:rPr>
  </w:style>
  <w:style w:type="paragraph" w:styleId="Footer">
    <w:name w:val="footer"/>
    <w:basedOn w:val="Normal"/>
    <w:link w:val="FooterChar"/>
    <w:uiPriority w:val="99"/>
    <w:unhideWhenUsed/>
    <w:rsid w:val="0074453A"/>
    <w:pPr>
      <w:tabs>
        <w:tab w:val="center" w:pos="4680"/>
        <w:tab w:val="right" w:pos="9360"/>
      </w:tabs>
    </w:pPr>
  </w:style>
  <w:style w:type="character" w:customStyle="1" w:styleId="FooterChar">
    <w:name w:val="Footer Char"/>
    <w:link w:val="Footer"/>
    <w:uiPriority w:val="99"/>
    <w:rsid w:val="0074453A"/>
    <w:rPr>
      <w:rFonts w:ascii="Palatino" w:hAnsi="Palatino"/>
      <w:sz w:val="20"/>
    </w:rPr>
  </w:style>
  <w:style w:type="character" w:styleId="PageNumber">
    <w:name w:val="page number"/>
    <w:uiPriority w:val="99"/>
    <w:unhideWhenUsed/>
    <w:rsid w:val="0074453A"/>
    <w:rPr>
      <w:rFonts w:ascii="Corbel" w:hAnsi="Corbel"/>
      <w:b w:val="0"/>
      <w:i w:val="0"/>
      <w:sz w:val="16"/>
    </w:rPr>
  </w:style>
  <w:style w:type="paragraph" w:styleId="Subtitle">
    <w:name w:val="Subtitle"/>
    <w:aliases w:val="Source / Subtitle"/>
    <w:next w:val="Normal"/>
    <w:link w:val="SubtitleChar"/>
    <w:uiPriority w:val="11"/>
    <w:qFormat/>
    <w:rsid w:val="00DA4FCC"/>
    <w:pPr>
      <w:spacing w:after="120"/>
    </w:pPr>
    <w:rPr>
      <w:color w:val="595653"/>
      <w:sz w:val="16"/>
      <w:szCs w:val="24"/>
      <w:lang w:eastAsia="en-US"/>
    </w:rPr>
  </w:style>
  <w:style w:type="character" w:customStyle="1" w:styleId="SubtitleChar">
    <w:name w:val="Subtitle Char"/>
    <w:aliases w:val="Source / Subtitle Char"/>
    <w:link w:val="Subtitle"/>
    <w:uiPriority w:val="11"/>
    <w:rsid w:val="00C87638"/>
    <w:rPr>
      <w:color w:val="595653"/>
      <w:sz w:val="16"/>
      <w:szCs w:val="24"/>
      <w:lang w:eastAsia="en-US"/>
    </w:rPr>
  </w:style>
  <w:style w:type="paragraph" w:styleId="Quote">
    <w:name w:val="Quote"/>
    <w:basedOn w:val="Normal"/>
    <w:next w:val="Normal"/>
    <w:link w:val="QuoteChar"/>
    <w:uiPriority w:val="29"/>
    <w:qFormat/>
    <w:rsid w:val="00CA3DFD"/>
    <w:pPr>
      <w:pBdr>
        <w:top w:val="single" w:sz="6" w:space="10" w:color="FCB342"/>
      </w:pBdr>
      <w:spacing w:before="100" w:after="100" w:line="310" w:lineRule="atLeast"/>
      <w:ind w:left="567"/>
      <w:jc w:val="left"/>
    </w:pPr>
    <w:rPr>
      <w:b/>
      <w:bCs/>
      <w:color w:val="1F1E1D"/>
      <w:sz w:val="26"/>
      <w:szCs w:val="26"/>
      <w:lang w:eastAsia="lt-LT"/>
    </w:rPr>
  </w:style>
  <w:style w:type="character" w:customStyle="1" w:styleId="QuoteChar">
    <w:name w:val="Quote Char"/>
    <w:link w:val="Quote"/>
    <w:uiPriority w:val="29"/>
    <w:rsid w:val="00CA3DFD"/>
    <w:rPr>
      <w:rFonts w:ascii="Palatino" w:eastAsia="Times New Roman" w:hAnsi="Palatino" w:cs="Times New Roman"/>
      <w:b/>
      <w:bCs/>
      <w:color w:val="1F1E1D"/>
      <w:sz w:val="26"/>
      <w:szCs w:val="26"/>
      <w:lang w:eastAsia="lt-LT"/>
    </w:rPr>
  </w:style>
  <w:style w:type="character" w:styleId="SubtleEmphasis">
    <w:name w:val="Subtle Emphasis"/>
    <w:uiPriority w:val="19"/>
    <w:rsid w:val="00CE2079"/>
    <w:rPr>
      <w:rFonts w:ascii="Corbel" w:hAnsi="Corbel"/>
      <w:b/>
      <w:iCs/>
      <w:color w:val="353332"/>
      <w:sz w:val="20"/>
      <w:szCs w:val="20"/>
    </w:rPr>
  </w:style>
  <w:style w:type="character" w:styleId="Emphasis">
    <w:name w:val="Emphasis"/>
    <w:uiPriority w:val="20"/>
    <w:qFormat/>
    <w:rsid w:val="003C236C"/>
    <w:rPr>
      <w:rFonts w:ascii="Myriad Pro" w:hAnsi="Myriad Pro"/>
      <w:b/>
      <w:i w:val="0"/>
      <w:iCs/>
      <w:spacing w:val="0"/>
      <w:w w:val="100"/>
      <w:kern w:val="20"/>
      <w:sz w:val="22"/>
      <w14:cntxtAlts w14:val="0"/>
    </w:rPr>
  </w:style>
  <w:style w:type="paragraph" w:customStyle="1" w:styleId="HFIGURE">
    <w:name w:val="H: FIGURE"/>
    <w:next w:val="Normal"/>
    <w:rsid w:val="009D73F6"/>
    <w:pPr>
      <w:numPr>
        <w:numId w:val="3"/>
      </w:numPr>
      <w:pBdr>
        <w:bottom w:val="single" w:sz="2" w:space="5" w:color="auto"/>
      </w:pBdr>
      <w:spacing w:before="480" w:after="600" w:line="270" w:lineRule="atLeast"/>
    </w:pPr>
    <w:rPr>
      <w:rFonts w:eastAsia="Times New Roman"/>
      <w:b/>
      <w:bCs/>
      <w:caps/>
      <w:color w:val="0A0A08"/>
      <w:lang w:eastAsia="lt-LT"/>
    </w:rPr>
  </w:style>
  <w:style w:type="numbering" w:customStyle="1" w:styleId="CurrentList1">
    <w:name w:val="Current List1"/>
    <w:uiPriority w:val="99"/>
    <w:rsid w:val="001A139E"/>
  </w:style>
  <w:style w:type="paragraph" w:customStyle="1" w:styleId="HTABLES">
    <w:name w:val="H: TABLES"/>
    <w:basedOn w:val="HFIGURE"/>
    <w:next w:val="Normal"/>
    <w:rsid w:val="009D73F6"/>
    <w:pPr>
      <w:numPr>
        <w:numId w:val="4"/>
      </w:numPr>
    </w:pPr>
  </w:style>
  <w:style w:type="paragraph" w:styleId="TOC1">
    <w:name w:val="toc 1"/>
    <w:next w:val="Normal"/>
    <w:autoRedefine/>
    <w:uiPriority w:val="39"/>
    <w:unhideWhenUsed/>
    <w:rsid w:val="00C8019B"/>
    <w:pPr>
      <w:tabs>
        <w:tab w:val="left" w:pos="799"/>
        <w:tab w:val="right" w:leader="dot" w:pos="9632"/>
      </w:tabs>
      <w:spacing w:before="120" w:line="270" w:lineRule="exact"/>
    </w:pPr>
    <w:rPr>
      <w:b/>
      <w:bCs/>
      <w:noProof/>
      <w:color w:val="353332"/>
      <w:szCs w:val="24"/>
      <w:lang w:eastAsia="en-US"/>
    </w:rPr>
  </w:style>
  <w:style w:type="paragraph" w:styleId="TOC2">
    <w:name w:val="toc 2"/>
    <w:autoRedefine/>
    <w:uiPriority w:val="39"/>
    <w:unhideWhenUsed/>
    <w:rsid w:val="00716A8D"/>
    <w:pPr>
      <w:tabs>
        <w:tab w:val="left" w:pos="800"/>
        <w:tab w:val="right" w:leader="dot" w:pos="9632"/>
      </w:tabs>
    </w:pPr>
    <w:rPr>
      <w:rFonts w:eastAsia="Times New Roman"/>
      <w:bCs/>
      <w:noProof/>
      <w:color w:val="1F1E1D"/>
      <w:szCs w:val="22"/>
    </w:rPr>
  </w:style>
  <w:style w:type="paragraph" w:styleId="TOC3">
    <w:name w:val="toc 3"/>
    <w:basedOn w:val="TOC2"/>
    <w:next w:val="Normal"/>
    <w:uiPriority w:val="39"/>
    <w:unhideWhenUsed/>
    <w:rsid w:val="00DE0BC3"/>
    <w:pPr>
      <w:adjustRightInd w:val="0"/>
      <w:spacing w:after="270" w:line="270" w:lineRule="atLeast"/>
      <w:ind w:firstLine="794"/>
    </w:pPr>
    <w:rPr>
      <w:bCs w:val="0"/>
    </w:rPr>
  </w:style>
  <w:style w:type="paragraph" w:styleId="TOC4">
    <w:name w:val="toc 4"/>
    <w:basedOn w:val="Normal"/>
    <w:next w:val="Normal"/>
    <w:autoRedefine/>
    <w:uiPriority w:val="39"/>
    <w:unhideWhenUsed/>
    <w:rsid w:val="005C553F"/>
    <w:pPr>
      <w:ind w:left="600"/>
    </w:pPr>
    <w:rPr>
      <w:rFonts w:ascii="Corbel" w:hAnsi="Corbel"/>
      <w:szCs w:val="20"/>
    </w:rPr>
  </w:style>
  <w:style w:type="paragraph" w:styleId="TOC5">
    <w:name w:val="toc 5"/>
    <w:basedOn w:val="Normal"/>
    <w:next w:val="Normal"/>
    <w:autoRedefine/>
    <w:uiPriority w:val="39"/>
    <w:unhideWhenUsed/>
    <w:rsid w:val="00B40D8B"/>
    <w:pPr>
      <w:ind w:left="800"/>
    </w:pPr>
    <w:rPr>
      <w:rFonts w:ascii="Corbel" w:hAnsi="Corbel"/>
      <w:szCs w:val="20"/>
    </w:rPr>
  </w:style>
  <w:style w:type="paragraph" w:styleId="TOC6">
    <w:name w:val="toc 6"/>
    <w:basedOn w:val="Normal"/>
    <w:next w:val="Normal"/>
    <w:autoRedefine/>
    <w:uiPriority w:val="39"/>
    <w:unhideWhenUsed/>
    <w:rsid w:val="00B40D8B"/>
    <w:pPr>
      <w:ind w:left="1000"/>
    </w:pPr>
    <w:rPr>
      <w:rFonts w:ascii="Corbel" w:hAnsi="Corbel"/>
      <w:szCs w:val="20"/>
    </w:rPr>
  </w:style>
  <w:style w:type="paragraph" w:styleId="TOC7">
    <w:name w:val="toc 7"/>
    <w:basedOn w:val="Normal"/>
    <w:next w:val="Normal"/>
    <w:autoRedefine/>
    <w:uiPriority w:val="39"/>
    <w:unhideWhenUsed/>
    <w:rsid w:val="00B40D8B"/>
    <w:pPr>
      <w:ind w:left="1200"/>
    </w:pPr>
    <w:rPr>
      <w:rFonts w:ascii="Corbel" w:hAnsi="Corbel"/>
      <w:szCs w:val="20"/>
    </w:rPr>
  </w:style>
  <w:style w:type="paragraph" w:styleId="TOC8">
    <w:name w:val="toc 8"/>
    <w:basedOn w:val="Normal"/>
    <w:next w:val="Normal"/>
    <w:autoRedefine/>
    <w:uiPriority w:val="39"/>
    <w:unhideWhenUsed/>
    <w:rsid w:val="00B40D8B"/>
    <w:pPr>
      <w:ind w:left="1400"/>
    </w:pPr>
    <w:rPr>
      <w:rFonts w:ascii="Corbel" w:hAnsi="Corbel"/>
      <w:szCs w:val="20"/>
    </w:rPr>
  </w:style>
  <w:style w:type="paragraph" w:styleId="TOC9">
    <w:name w:val="toc 9"/>
    <w:basedOn w:val="Normal"/>
    <w:next w:val="Normal"/>
    <w:autoRedefine/>
    <w:uiPriority w:val="39"/>
    <w:unhideWhenUsed/>
    <w:rsid w:val="00B40D8B"/>
    <w:pPr>
      <w:ind w:left="1600"/>
    </w:pPr>
    <w:rPr>
      <w:rFonts w:ascii="Corbel" w:hAnsi="Corbel"/>
      <w:szCs w:val="20"/>
    </w:rPr>
  </w:style>
  <w:style w:type="paragraph" w:styleId="TOCHeading">
    <w:name w:val="TOC Heading"/>
    <w:next w:val="Normal"/>
    <w:uiPriority w:val="39"/>
    <w:unhideWhenUsed/>
    <w:qFormat/>
    <w:rsid w:val="00C81FB1"/>
    <w:pPr>
      <w:pBdr>
        <w:bottom w:val="single" w:sz="4" w:space="1" w:color="auto"/>
      </w:pBdr>
      <w:spacing w:before="360" w:after="280" w:line="270" w:lineRule="exact"/>
    </w:pPr>
    <w:rPr>
      <w:rFonts w:eastAsia="Times New Roman"/>
      <w:b/>
      <w:bCs/>
      <w:color w:val="1F1E1D"/>
      <w:lang w:val="en-US" w:eastAsia="en-US"/>
    </w:rPr>
  </w:style>
  <w:style w:type="character" w:styleId="Hyperlink">
    <w:name w:val="Hyperlink"/>
    <w:basedOn w:val="DefaultParagraphFont"/>
    <w:uiPriority w:val="99"/>
    <w:unhideWhenUsed/>
    <w:rsid w:val="000D1918"/>
    <w:rPr>
      <w:rFonts w:ascii="Myriad Pro" w:hAnsi="Myriad Pro"/>
      <w:b w:val="0"/>
      <w:i w:val="0"/>
      <w:color w:val="003469"/>
      <w:sz w:val="24"/>
      <w:u w:val="single"/>
    </w:rPr>
  </w:style>
  <w:style w:type="paragraph" w:customStyle="1" w:styleId="HeaderText">
    <w:name w:val="Header Text"/>
    <w:basedOn w:val="Header"/>
    <w:link w:val="HeaderTextChar"/>
    <w:rsid w:val="00896AF6"/>
    <w:pPr>
      <w:pBdr>
        <w:bottom w:val="single" w:sz="2" w:space="5" w:color="auto"/>
      </w:pBdr>
      <w:jc w:val="left"/>
    </w:pPr>
    <w:rPr>
      <w:b/>
      <w:color w:val="1F1E1D"/>
    </w:rPr>
  </w:style>
  <w:style w:type="character" w:customStyle="1" w:styleId="HeaderTextChar">
    <w:name w:val="Header Text Char"/>
    <w:link w:val="HeaderText"/>
    <w:rsid w:val="00896AF6"/>
    <w:rPr>
      <w:rFonts w:ascii="Corbel" w:eastAsia="Times New Roman" w:hAnsi="Corbel" w:cs="Times New Roman"/>
      <w:b/>
      <w:color w:val="1F1E1D"/>
      <w:sz w:val="16"/>
      <w:szCs w:val="14"/>
      <w:lang w:eastAsia="lt-LT"/>
    </w:rPr>
  </w:style>
  <w:style w:type="table" w:customStyle="1" w:styleId="GridTable3-Accent61">
    <w:name w:val="Grid Table 3 - Accent 61"/>
    <w:basedOn w:val="TableNormal"/>
    <w:uiPriority w:val="48"/>
    <w:rsid w:val="00B33F74"/>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customStyle="1" w:styleId="ListTable1Light1">
    <w:name w:val="List Table 1 Light1"/>
    <w:basedOn w:val="TableNormal"/>
    <w:uiPriority w:val="46"/>
    <w:rsid w:val="00B33F74"/>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customStyle="1" w:styleId="ListTable7Colorful1">
    <w:name w:val="List Table 7 Colorful1"/>
    <w:basedOn w:val="TableNormal"/>
    <w:uiPriority w:val="52"/>
    <w:rsid w:val="0091261C"/>
    <w:rPr>
      <w:color w:val="1F1E1D"/>
      <w:sz w:val="16"/>
    </w:rPr>
    <w:tblPr>
      <w:tblStyleRowBandSize w:val="1"/>
      <w:tblStyleColBandSize w:val="1"/>
      <w:tblInd w:w="0" w:type="nil"/>
      <w:tblCellMar>
        <w:left w:w="0" w:type="dxa"/>
        <w:right w:w="0" w:type="dxa"/>
      </w:tblCellMar>
    </w:tblPr>
    <w:tcPr>
      <w:tcBorders>
        <w:top w:val="nil"/>
        <w:left w:val="nil"/>
        <w:bottom w:val="single" w:sz="4" w:space="0" w:color="918D8A"/>
        <w:right w:val="nil"/>
        <w:insideH w:val="nil"/>
        <w:insideV w:val="nil"/>
        <w:tl2br w:val="nil"/>
        <w:tr2bl w:val="nil"/>
      </w:tcBorders>
      <w:shd w:val="clear" w:color="auto" w:fill="auto"/>
    </w:tcPr>
    <w:tblStylePr w:type="firstRow">
      <w:pPr>
        <w:wordWrap/>
        <w:spacing w:beforeLines="0" w:before="40" w:beforeAutospacing="0" w:afterLines="0" w:after="80" w:afterAutospacing="0" w:line="190" w:lineRule="exact"/>
      </w:pPr>
      <w:rPr>
        <w:rFonts w:ascii="@MingLiU-ExtB" w:hAnsi="@MingLiU-ExtB" w:cs="Times New Roman"/>
        <w:b/>
        <w:i w:val="0"/>
        <w:iCs/>
        <w:caps/>
        <w:smallCaps w:val="0"/>
        <w:strike w:val="0"/>
        <w:dstrike w:val="0"/>
        <w:vanish w:val="0"/>
        <w:color w:val="353332"/>
        <w:sz w:val="16"/>
        <w:vertAlign w:val="baseline"/>
      </w:rPr>
      <w:tblPr>
        <w:tblCellMar>
          <w:top w:w="0" w:type="dxa"/>
          <w:left w:w="0" w:type="dxa"/>
          <w:bottom w:w="0" w:type="dxa"/>
          <w:right w:w="0" w:type="dxa"/>
        </w:tblCellMar>
      </w:tblPr>
      <w:tcPr>
        <w:tcBorders>
          <w:top w:val="nil"/>
          <w:left w:val="nil"/>
          <w:bottom w:val="single" w:sz="4" w:space="0" w:color="FCB342"/>
          <w:right w:val="nil"/>
          <w:insideH w:val="nil"/>
          <w:insideV w:val="nil"/>
        </w:tcBorders>
        <w:shd w:val="clear" w:color="auto" w:fill="auto"/>
      </w:tcPr>
    </w:tblStylePr>
    <w:tblStylePr w:type="lastRow">
      <w:pPr>
        <w:wordWrap/>
        <w:spacing w:beforeLines="0" w:before="40" w:beforeAutospacing="0" w:afterLines="0" w:after="80" w:afterAutospacing="0" w:line="190" w:lineRule="exact"/>
      </w:pPr>
      <w:rPr>
        <w:rFonts w:ascii="@MingLiU-ExtB" w:hAnsi="@MingLiU-ExtB" w:cs="Times New Roman"/>
        <w:b w:val="0"/>
        <w:i w:val="0"/>
        <w:iCs/>
        <w:color w:val="353332"/>
        <w:sz w:val="1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wordWrap/>
        <w:spacing w:beforeLines="0" w:before="40" w:beforeAutospacing="0" w:afterLines="0" w:after="80" w:afterAutospacing="0" w:line="190" w:lineRule="atLeast"/>
        <w:jc w:val="right"/>
      </w:pPr>
      <w:rPr>
        <w:rFonts w:ascii="@MingLiU-ExtB" w:hAnsi="@MingLiU-ExtB" w:cs="Times New Roman"/>
        <w:b/>
        <w:i w:val="0"/>
        <w:iCs/>
        <w:caps w:val="0"/>
        <w:smallCaps w:val="0"/>
        <w:strike w:val="0"/>
        <w:dstrike w:val="0"/>
        <w:vanish w:val="0"/>
        <w:color w:val="353332"/>
        <w:sz w:val="16"/>
        <w:vertAlign w:val="baseline"/>
      </w:rPr>
      <w:tblPr/>
      <w:tcPr>
        <w:tcBorders>
          <w:top w:val="nil"/>
          <w:left w:val="nil"/>
          <w:bottom w:val="nil"/>
          <w:insideH w:val="nil"/>
          <w:insideV w:val="nil"/>
        </w:tcBorders>
        <w:shd w:val="clear" w:color="auto" w:fill="FFFFFF"/>
      </w:tcPr>
    </w:tblStylePr>
    <w:tblStylePr w:type="lastCol">
      <w:pPr>
        <w:wordWrap/>
        <w:spacing w:beforeLines="0" w:before="40" w:beforeAutospacing="0" w:afterLines="0" w:after="80" w:afterAutospacing="0" w:line="190" w:lineRule="exact"/>
      </w:pPr>
      <w:rPr>
        <w:rFonts w:ascii="@MingLiU-ExtB" w:eastAsia="Times New Roman" w:hAnsi="@MingLiU-ExtB" w:cs="Times New Roman"/>
        <w:i w:val="0"/>
        <w:iCs/>
        <w:sz w:val="16"/>
      </w:rPr>
    </w:tblStylePr>
    <w:tblStylePr w:type="band1Vert">
      <w:pPr>
        <w:wordWrap/>
        <w:spacing w:beforeLines="0" w:before="40" w:beforeAutospacing="0" w:afterLines="0" w:after="80" w:afterAutospacing="0" w:line="190" w:lineRule="exact"/>
      </w:pPr>
      <w:rPr>
        <w:rFonts w:ascii="@MingLiU-ExtB" w:hAnsi="@MingLiU-ExtB"/>
        <w:sz w:val="16"/>
      </w:rPr>
    </w:tblStylePr>
    <w:tblStylePr w:type="band2Vert">
      <w:pPr>
        <w:wordWrap/>
        <w:spacing w:beforeLines="0" w:before="40" w:beforeAutospacing="0" w:afterLines="0" w:after="80" w:afterAutospacing="0" w:line="190" w:lineRule="exact"/>
      </w:pPr>
      <w:rPr>
        <w:rFonts w:ascii="@MingLiU-ExtB" w:hAnsi="@MingLiU-ExtB"/>
        <w:sz w:val="16"/>
      </w:rPr>
    </w:tblStylePr>
    <w:tblStylePr w:type="band1Horz">
      <w:pPr>
        <w:wordWrap/>
        <w:spacing w:beforeLines="0" w:before="40" w:beforeAutospacing="0" w:afterLines="0" w:after="80" w:afterAutospacing="0" w:line="190" w:lineRule="exact"/>
      </w:pPr>
      <w:rPr>
        <w:rFonts w:ascii="@MingLiU-ExtB" w:hAnsi="@MingLiU-ExtB"/>
        <w:color w:val="353332"/>
        <w:sz w:val="16"/>
      </w:rPr>
    </w:tblStylePr>
    <w:tblStylePr w:type="band2Horz">
      <w:pPr>
        <w:wordWrap/>
        <w:spacing w:beforeLines="0" w:before="40" w:beforeAutospacing="0" w:afterLines="0" w:after="80" w:afterAutospacing="0" w:line="190" w:lineRule="exact"/>
      </w:pPr>
      <w:rPr>
        <w:rFonts w:ascii="@MingLiU-ExtB" w:hAnsi="@MingLiU-ExtB"/>
        <w:sz w:val="16"/>
      </w:rPr>
    </w:tblStylePr>
    <w:tblStylePr w:type="neCell">
      <w:tblPr/>
      <w:tcPr>
        <w:tcBorders>
          <w:left w:val="nil"/>
          <w:bottom w:val="single" w:sz="4" w:space="0" w:color="FEEC9F"/>
        </w:tcBorders>
      </w:tcPr>
    </w:tblStylePr>
    <w:tblStylePr w:type="nwCell">
      <w:tblPr/>
      <w:tcPr>
        <w:tcBorders>
          <w:bottom w:val="twistedLines1" w:sz="106" w:space="5" w:color="3A5636" w:shadow="1"/>
          <w:right w:val="nil"/>
        </w:tcBorders>
      </w:tcPr>
    </w:tblStylePr>
    <w:tblStylePr w:type="seCell">
      <w:tblPr/>
      <w:tcPr>
        <w:tcBorders>
          <w:top w:val="single" w:sz="4" w:space="0" w:color="FEEC9F"/>
          <w:left w:val="nil"/>
        </w:tcBorders>
      </w:tcPr>
    </w:tblStylePr>
    <w:tblStylePr w:type="swCell">
      <w:rPr>
        <w:rFonts w:ascii="@MingLiU-ExtB" w:hAnsi="@MingLiU-ExtB"/>
        <w:sz w:val="16"/>
      </w:rPr>
      <w:tblPr/>
      <w:tcPr>
        <w:tcBorders>
          <w:top w:val="none" w:sz="23" w:space="0" w:color="3A5636"/>
          <w:right w:val="nil"/>
        </w:tcBorders>
      </w:tcPr>
    </w:tblStylePr>
  </w:style>
  <w:style w:type="table" w:customStyle="1" w:styleId="ListTable7Colorful-Accent51">
    <w:name w:val="List Table 7 Colorful - Accent 51"/>
    <w:basedOn w:val="TableNormal"/>
    <w:uiPriority w:val="52"/>
    <w:rsid w:val="00B33F74"/>
    <w:rPr>
      <w:color w:val="EA8E03"/>
    </w:rPr>
    <w:tblPr>
      <w:tblStyleRowBandSize w:val="1"/>
      <w:tblStyleColBandSize w:val="1"/>
      <w:tblInd w:w="0" w:type="nil"/>
      <w:tblCellMar>
        <w:left w:w="0" w:type="dxa"/>
        <w:right w:w="0" w:type="dxa"/>
      </w:tblCellMar>
    </w:tblPr>
    <w:tcPr>
      <w:tcBorders>
        <w:top w:val="nil"/>
        <w:left w:val="nil"/>
        <w:bottom w:val="nil"/>
        <w:right w:val="nil"/>
        <w:insideH w:val="nil"/>
        <w:insideV w:val="nil"/>
        <w:tl2br w:val="nil"/>
        <w:tr2bl w:val="nil"/>
      </w:tcBorders>
      <w:shd w:val="clear" w:color="auto" w:fill="FFFFFF"/>
    </w:tcPr>
    <w:tblStylePr w:type="firstRow">
      <w:rPr>
        <w:rFonts w:ascii="Segoe UI Symbol" w:eastAsia="Times New Roman" w:hAnsi="Segoe UI Symbol" w:cs="Times New Roman"/>
        <w:i/>
        <w:iCs/>
        <w:sz w:val="26"/>
      </w:rPr>
      <w:tblPr>
        <w:tblCellMar>
          <w:top w:w="0" w:type="dxa"/>
          <w:left w:w="0" w:type="dxa"/>
          <w:bottom w:w="0" w:type="dxa"/>
          <w:right w:w="0" w:type="dxa"/>
        </w:tblCellMar>
      </w:tblPr>
      <w:tcPr>
        <w:tcBorders>
          <w:top w:val="nil"/>
          <w:left w:val="nil"/>
          <w:bottom w:val="single" w:sz="4" w:space="0" w:color="FCB342"/>
          <w:right w:val="dashDotStroked" w:sz="0" w:space="22" w:color="FF3A56" w:shadow="1" w:frame="1"/>
          <w:insideH w:val="nil"/>
          <w:insideV w:val="none" w:sz="0" w:space="22" w:color="FF3A56" w:frame="1"/>
        </w:tcBorders>
        <w:shd w:val="clear" w:color="auto" w:fill="FEF8DF"/>
      </w:tcPr>
    </w:tblStylePr>
    <w:tblStylePr w:type="lastRow">
      <w:rPr>
        <w:rFonts w:ascii="Segoe UI Symbol" w:eastAsia="Times New Roman" w:hAnsi="Segoe UI Symbol" w:cs="Times New Roman"/>
        <w:i/>
        <w:iCs/>
        <w:sz w:val="2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jc w:val="right"/>
      </w:pPr>
      <w:rPr>
        <w:rFonts w:ascii="Segoe UI Symbol" w:eastAsia="Times New Roman" w:hAnsi="Segoe UI Symbol" w:cs="Times New Roman"/>
        <w:i/>
        <w:iCs/>
        <w:sz w:val="26"/>
      </w:rPr>
      <w:tblPr/>
      <w:tcPr>
        <w:tcBorders>
          <w:top w:val="nil"/>
          <w:left w:val="nil"/>
          <w:bottom w:val="nil"/>
          <w:insideH w:val="nil"/>
          <w:insideV w:val="nil"/>
        </w:tcBorders>
        <w:shd w:val="clear" w:color="auto" w:fill="FFFFFF"/>
      </w:tcPr>
    </w:tblStylePr>
    <w:tblStylePr w:type="lastCol">
      <w:rPr>
        <w:rFonts w:ascii="Segoe UI Symbol" w:eastAsia="Times New Roman" w:hAnsi="Segoe UI Symbol" w:cs="Times New Roman"/>
        <w:i/>
        <w:iCs/>
        <w:sz w:val="26"/>
      </w:rPr>
      <w:tblPr>
        <w:tblCellMar>
          <w:top w:w="0" w:type="dxa"/>
          <w:left w:w="0" w:type="dxa"/>
          <w:bottom w:w="0" w:type="dxa"/>
          <w:right w:w="0" w:type="dxa"/>
        </w:tblCellMar>
      </w:tblPr>
    </w:tblStylePr>
    <w:tblStylePr w:type="neCell">
      <w:tblPr/>
      <w:tcPr>
        <w:tcBorders>
          <w:left w:val="nil"/>
          <w:bottom w:val="single" w:sz="4" w:space="0" w:color="FEEC9F"/>
        </w:tcBorders>
      </w:tcPr>
    </w:tblStylePr>
    <w:tblStylePr w:type="nwCell">
      <w:tblPr>
        <w:tblCellMar>
          <w:top w:w="0" w:type="dxa"/>
          <w:left w:w="0" w:type="dxa"/>
          <w:bottom w:w="0" w:type="dxa"/>
          <w:right w:w="0" w:type="dxa"/>
        </w:tblCellMar>
      </w:tblPr>
      <w:tcPr>
        <w:tcBorders>
          <w:bottom w:val="twistedLines1" w:sz="106" w:space="5" w:color="3A5636" w:shadow="1"/>
          <w:right w:val="nil"/>
        </w:tcBorders>
      </w:tcPr>
    </w:tblStylePr>
    <w:tblStylePr w:type="seCell">
      <w:tblPr>
        <w:tblCellMar>
          <w:top w:w="0" w:type="dxa"/>
          <w:left w:w="0" w:type="dxa"/>
          <w:bottom w:w="0" w:type="dxa"/>
          <w:right w:w="0" w:type="dxa"/>
        </w:tblCellMar>
      </w:tblPr>
      <w:tcPr>
        <w:tcBorders>
          <w:top w:val="single" w:sz="4" w:space="0" w:color="FEEC9F"/>
          <w:left w:val="nil"/>
        </w:tcBorders>
      </w:tcPr>
    </w:tblStylePr>
    <w:tblStylePr w:type="swCell">
      <w:tblPr/>
      <w:tcPr>
        <w:tcBorders>
          <w:top w:val="none" w:sz="23" w:space="0" w:color="3A5636"/>
          <w:right w:val="nil"/>
        </w:tcBorders>
      </w:tcPr>
    </w:tblStylePr>
  </w:style>
  <w:style w:type="paragraph" w:customStyle="1" w:styleId="TABLEFONT">
    <w:name w:val="TABLE FONT"/>
    <w:autoRedefine/>
    <w:qFormat/>
    <w:rsid w:val="00667DA3"/>
    <w:pPr>
      <w:spacing w:before="60" w:after="60"/>
      <w:ind w:left="426"/>
      <w:jc w:val="center"/>
    </w:pPr>
    <w:rPr>
      <w:rFonts w:ascii="Segoe UI" w:eastAsia="Times New Roman" w:hAnsi="Segoe UI" w:cs="Calibri"/>
      <w:b/>
      <w:bCs/>
      <w:iCs/>
      <w:color w:val="353332"/>
      <w:sz w:val="22"/>
      <w:szCs w:val="16"/>
      <w:lang w:val="en-US" w:eastAsia="zh-CN"/>
    </w:rPr>
  </w:style>
  <w:style w:type="table" w:customStyle="1" w:styleId="ListTable7Colorful-Accent11">
    <w:name w:val="List Table 7 Colorful - Accent 11"/>
    <w:basedOn w:val="TableNormal"/>
    <w:uiPriority w:val="52"/>
    <w:rsid w:val="008F4123"/>
    <w:rPr>
      <w:color w:val="187587"/>
    </w:rPr>
    <w:tblPr>
      <w:tblInd w:w="0" w:type="nil"/>
      <w:tblCellMar>
        <w:left w:w="0" w:type="dxa"/>
        <w:right w:w="0" w:type="dxa"/>
      </w:tblCellMar>
    </w:tblPr>
    <w:tblStylePr w:type="firstRow">
      <w:rPr>
        <w:rFonts w:ascii="@MingLiU-ExtB" w:eastAsia="Times New Roman" w:hAnsi="@MingLiU-ExtB" w:cs="Times New Roman"/>
        <w:i/>
        <w:iCs/>
        <w:sz w:val="26"/>
      </w:rPr>
    </w:tblStylePr>
    <w:tblStylePr w:type="lastRow">
      <w:rPr>
        <w:rFonts w:ascii="@MingLiU-ExtB" w:eastAsia="Times New Roman" w:hAnsi="@MingLiU-ExtB" w:cs="Times New Roman"/>
        <w:i/>
        <w:iCs/>
        <w:sz w:val="26"/>
      </w:rPr>
    </w:tblStylePr>
    <w:tblStylePr w:type="firstCol">
      <w:pPr>
        <w:jc w:val="right"/>
      </w:pPr>
      <w:rPr>
        <w:rFonts w:ascii="@MingLiU-ExtB" w:eastAsia="Times New Roman" w:hAnsi="@MingLiU-ExtB" w:cs="Times New Roman"/>
        <w:i/>
        <w:iCs/>
        <w:sz w:val="26"/>
      </w:rPr>
    </w:tblStylePr>
    <w:tblStylePr w:type="lastCol">
      <w:rPr>
        <w:rFonts w:ascii="@MingLiU-ExtB" w:eastAsia="Times New Roman" w:hAnsi="@MingLiU-ExtB" w:cs="Times New Roman"/>
        <w:i/>
        <w:iCs/>
        <w:sz w:val="26"/>
      </w:rPr>
    </w:tblStylePr>
  </w:style>
  <w:style w:type="table" w:customStyle="1" w:styleId="PlainTable31">
    <w:name w:val="Plain Table 31"/>
    <w:basedOn w:val="TableNormal"/>
    <w:uiPriority w:val="43"/>
    <w:rsid w:val="00800C6A"/>
    <w:tblPr/>
    <w:tblStylePr w:type="firstRow">
      <w:rPr>
        <w:b/>
        <w:bCs/>
        <w:caps/>
      </w:rPr>
    </w:tblStylePr>
    <w:tblStylePr w:type="lastRow">
      <w:rPr>
        <w:rFonts w:ascii="@MingLiU-ExtB" w:hAnsi="@MingLiU-ExtB"/>
        <w:b/>
        <w:bCs/>
        <w:caps/>
        <w:color w:val="353332"/>
        <w:sz w:val="16"/>
      </w:rPr>
    </w:tblStylePr>
    <w:tblStylePr w:type="firstCol">
      <w:rPr>
        <w:rFonts w:ascii="@MingLiU-ExtB" w:hAnsi="@MingLiU-ExtB"/>
        <w:b/>
        <w:bCs/>
        <w:i w:val="0"/>
        <w:caps w:val="0"/>
        <w:sz w:val="16"/>
      </w:rPr>
    </w:tblStylePr>
    <w:tblStylePr w:type="lastCol">
      <w:rPr>
        <w:b/>
        <w:bCs/>
        <w:caps/>
      </w:rPr>
    </w:tblStylePr>
  </w:style>
  <w:style w:type="table" w:customStyle="1" w:styleId="PlainTable21">
    <w:name w:val="Plain Table 21"/>
    <w:basedOn w:val="TableNormal"/>
    <w:uiPriority w:val="42"/>
    <w:rsid w:val="00906371"/>
    <w:rPr>
      <w:color w:val="353332"/>
      <w:sz w:val="16"/>
    </w:rPr>
    <w:tblPr>
      <w:tblInd w:w="0" w:type="nil"/>
      <w:tblCellMar>
        <w:left w:w="0" w:type="dxa"/>
      </w:tblCellMa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styleId="TableGrid">
    <w:name w:val="Table Grid"/>
    <w:aliases w:val="CV table,Table Grid IDEA,CV1,TabelEcorys,Document Table,Simple table,simple table,Deloitte"/>
    <w:basedOn w:val="TableNormal"/>
    <w:uiPriority w:val="39"/>
    <w:rsid w:val="00A145A5"/>
    <w:pPr>
      <w:spacing w:before="60" w:after="60"/>
    </w:pP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sz w:val="16"/>
      </w:rPr>
    </w:tblStylePr>
  </w:style>
  <w:style w:type="table" w:customStyle="1" w:styleId="TableGridLight1">
    <w:name w:val="Table Grid Light1"/>
    <w:aliases w:val="PPMI List"/>
    <w:basedOn w:val="TableNormal"/>
    <w:uiPriority w:val="40"/>
    <w:rsid w:val="00BD35FA"/>
    <w:rPr>
      <w:sz w:val="16"/>
    </w:rPr>
    <w:tblPr>
      <w:tblInd w:w="0" w:type="nil"/>
      <w:tblCellMar>
        <w:left w:w="0" w:type="dxa"/>
        <w:right w:w="0" w:type="dxa"/>
      </w:tblCellMa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i w:val="0"/>
        <w:caps w:val="0"/>
        <w:smallCaps w:val="0"/>
        <w:strike w:val="0"/>
        <w:dstrike w:val="0"/>
        <w:vanish w:val="0"/>
        <w:sz w:val="16"/>
        <w:vertAlign w:val="baseline"/>
      </w:rPr>
    </w:tblStylePr>
  </w:style>
  <w:style w:type="table" w:customStyle="1" w:styleId="PlainTable11">
    <w:name w:val="Plain Table 11"/>
    <w:basedOn w:val="TableNormal"/>
    <w:uiPriority w:val="41"/>
    <w:rsid w:val="00066DDC"/>
    <w:tblPr/>
    <w:tblStylePr w:type="firstRow">
      <w:rPr>
        <w:rFonts w:ascii="@MingLiU-ExtB" w:hAnsi="@MingLiU-ExtB"/>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F53A83"/>
    <w:pPr>
      <w:spacing w:line="240" w:lineRule="auto"/>
    </w:pPr>
    <w:rPr>
      <w:rFonts w:ascii="Courier" w:hAnsi="Courier"/>
      <w:sz w:val="21"/>
      <w:szCs w:val="21"/>
    </w:rPr>
  </w:style>
  <w:style w:type="character" w:customStyle="1" w:styleId="PlainTextChar">
    <w:name w:val="Plain Text Char"/>
    <w:link w:val="PlainText"/>
    <w:uiPriority w:val="99"/>
    <w:rsid w:val="00F53A83"/>
    <w:rPr>
      <w:rFonts w:ascii="Courier" w:eastAsia="Times New Roman" w:hAnsi="Courier" w:cs="Times New Roman"/>
      <w:color w:val="353332"/>
      <w:sz w:val="21"/>
      <w:szCs w:val="21"/>
      <w:lang w:eastAsia="en-GB"/>
    </w:rPr>
  </w:style>
  <w:style w:type="paragraph" w:customStyle="1" w:styleId="HNAME">
    <w:name w:val="H: NAME"/>
    <w:basedOn w:val="NoSpacing"/>
    <w:rsid w:val="00FB7F36"/>
    <w:rPr>
      <w:caps/>
    </w:rPr>
  </w:style>
  <w:style w:type="paragraph" w:customStyle="1" w:styleId="HSUBTITLE">
    <w:name w:val="H: SUBTITLE"/>
    <w:basedOn w:val="NoSpacing"/>
    <w:rsid w:val="00FB7F36"/>
    <w:rPr>
      <w:caps/>
      <w:color w:val="808080"/>
    </w:rPr>
  </w:style>
  <w:style w:type="paragraph" w:customStyle="1" w:styleId="BOXHEADING">
    <w:name w:val="BOX: HEADING"/>
    <w:next w:val="Normal"/>
    <w:qFormat/>
    <w:rsid w:val="00787B4D"/>
    <w:pPr>
      <w:numPr>
        <w:numId w:val="5"/>
      </w:numPr>
      <w:pBdr>
        <w:bottom w:val="single" w:sz="2" w:space="5" w:color="FCB342"/>
      </w:pBdr>
      <w:spacing w:before="280" w:after="120" w:line="270" w:lineRule="atLeast"/>
    </w:pPr>
    <w:rPr>
      <w:rFonts w:eastAsia="Times New Roman"/>
      <w:b/>
      <w:bCs/>
      <w:caps/>
      <w:color w:val="353332"/>
      <w:lang w:eastAsia="lt-LT"/>
    </w:rPr>
  </w:style>
  <w:style w:type="paragraph" w:styleId="TableofFigures">
    <w:name w:val="table of figures"/>
    <w:next w:val="Normal"/>
    <w:uiPriority w:val="99"/>
    <w:unhideWhenUsed/>
    <w:rsid w:val="001D1A1B"/>
    <w:rPr>
      <w:rFonts w:eastAsia="Times New Roman"/>
      <w:bCs/>
      <w:noProof/>
      <w:color w:val="1F1E1D"/>
      <w:szCs w:val="22"/>
    </w:rPr>
  </w:style>
  <w:style w:type="paragraph" w:styleId="Caption">
    <w:name w:val="caption"/>
    <w:aliases w:val="Table caption,paveikslas,Paveikslo pavadinimas,Char Char Char,Caption1 Char Char Char Char Char Char Char Char,Caption1 Char Char Char Char Char Char Char Char Tegn Tegn Tegn Tegn Tegn,Tabelkop,label,Beschriftung Char1,la,Char,Caption (ALL)"/>
    <w:basedOn w:val="HTABLES"/>
    <w:next w:val="Normal"/>
    <w:link w:val="CaptionChar"/>
    <w:uiPriority w:val="35"/>
    <w:unhideWhenUsed/>
    <w:qFormat/>
    <w:rsid w:val="00A7072B"/>
    <w:pPr>
      <w:keepNext/>
      <w:keepLines/>
      <w:numPr>
        <w:numId w:val="0"/>
      </w:numPr>
      <w:spacing w:before="120" w:after="100" w:line="240" w:lineRule="atLeast"/>
    </w:pPr>
    <w:rPr>
      <w:iCs/>
      <w:caps w:val="0"/>
      <w:color w:val="353332"/>
      <w:szCs w:val="18"/>
    </w:rPr>
  </w:style>
  <w:style w:type="paragraph" w:styleId="CommentText">
    <w:name w:val="annotation text"/>
    <w:basedOn w:val="Normal"/>
    <w:link w:val="CommentTextChar"/>
    <w:uiPriority w:val="99"/>
    <w:unhideWhenUsed/>
    <w:rsid w:val="00896AF6"/>
    <w:pPr>
      <w:spacing w:line="240" w:lineRule="auto"/>
    </w:pPr>
  </w:style>
  <w:style w:type="character" w:customStyle="1" w:styleId="CommentTextChar">
    <w:name w:val="Comment Text Char"/>
    <w:link w:val="CommentText"/>
    <w:uiPriority w:val="99"/>
    <w:rsid w:val="00896AF6"/>
    <w:rPr>
      <w:rFonts w:ascii="Palatino" w:eastAsia="Times New Roman" w:hAnsi="Palatino" w:cs="Times New Roman"/>
      <w:color w:val="353332"/>
      <w:lang w:eastAsia="en-GB"/>
    </w:rPr>
  </w:style>
  <w:style w:type="paragraph" w:styleId="CommentSubject">
    <w:name w:val="annotation subject"/>
    <w:basedOn w:val="CommentText"/>
    <w:next w:val="CommentText"/>
    <w:link w:val="CommentSubjectChar"/>
    <w:uiPriority w:val="99"/>
    <w:semiHidden/>
    <w:unhideWhenUsed/>
    <w:rsid w:val="00896AF6"/>
    <w:pPr>
      <w:spacing w:line="240" w:lineRule="atLeast"/>
    </w:pPr>
    <w:rPr>
      <w:rFonts w:ascii="Corbel" w:hAnsi="Corbel"/>
      <w:b/>
      <w:bCs/>
      <w:sz w:val="20"/>
      <w:szCs w:val="20"/>
    </w:rPr>
  </w:style>
  <w:style w:type="character" w:customStyle="1" w:styleId="CommentSubjectChar">
    <w:name w:val="Comment Subject Char"/>
    <w:link w:val="CommentSubject"/>
    <w:uiPriority w:val="99"/>
    <w:semiHidden/>
    <w:rsid w:val="00896AF6"/>
    <w:rPr>
      <w:rFonts w:ascii="Corbel" w:eastAsia="Times New Roman" w:hAnsi="Corbel" w:cs="Times New Roman"/>
      <w:b/>
      <w:bCs/>
      <w:color w:val="353332"/>
      <w:sz w:val="20"/>
      <w:szCs w:val="20"/>
      <w:lang w:eastAsia="en-GB"/>
    </w:rPr>
  </w:style>
  <w:style w:type="paragraph" w:styleId="BalloonText">
    <w:name w:val="Balloon Text"/>
    <w:basedOn w:val="Normal"/>
    <w:link w:val="BalloonTextChar"/>
    <w:uiPriority w:val="99"/>
    <w:semiHidden/>
    <w:unhideWhenUsed/>
    <w:rsid w:val="00296506"/>
    <w:pPr>
      <w:spacing w:line="240" w:lineRule="auto"/>
    </w:pPr>
    <w:rPr>
      <w:sz w:val="18"/>
      <w:szCs w:val="18"/>
    </w:rPr>
  </w:style>
  <w:style w:type="character" w:customStyle="1" w:styleId="BalloonTextChar">
    <w:name w:val="Balloon Text Char"/>
    <w:link w:val="BalloonText"/>
    <w:uiPriority w:val="99"/>
    <w:semiHidden/>
    <w:rsid w:val="00296506"/>
    <w:rPr>
      <w:rFonts w:ascii="Times New Roman" w:eastAsia="Times New Roman" w:hAnsi="Times New Roman" w:cs="Times New Roman"/>
      <w:color w:val="353332"/>
      <w:sz w:val="18"/>
      <w:szCs w:val="18"/>
      <w:lang w:eastAsia="en-GB"/>
    </w:rPr>
  </w:style>
  <w:style w:type="paragraph" w:customStyle="1" w:styleId="BasicParagraph">
    <w:name w:val="[Basic Paragraph]"/>
    <w:basedOn w:val="Normal"/>
    <w:uiPriority w:val="99"/>
    <w:rsid w:val="00042B06"/>
    <w:pPr>
      <w:widowControl w:val="0"/>
      <w:autoSpaceDE w:val="0"/>
      <w:autoSpaceDN w:val="0"/>
      <w:adjustRightInd w:val="0"/>
      <w:spacing w:line="288" w:lineRule="auto"/>
      <w:jc w:val="left"/>
      <w:textAlignment w:val="center"/>
    </w:pPr>
    <w:rPr>
      <w:rFonts w:cs="Times-Roman"/>
      <w:color w:val="000000"/>
      <w:lang w:val="en-US" w:eastAsia="en-US"/>
    </w:rPr>
  </w:style>
  <w:style w:type="paragraph" w:styleId="Title">
    <w:name w:val="Title"/>
    <w:aliases w:val="Cover- title"/>
    <w:basedOn w:val="BasicParagraph"/>
    <w:next w:val="Normal"/>
    <w:link w:val="TitleChar"/>
    <w:uiPriority w:val="10"/>
    <w:qFormat/>
    <w:rsid w:val="00AE5814"/>
    <w:pPr>
      <w:suppressAutoHyphens/>
      <w:spacing w:before="200" w:after="440" w:line="520" w:lineRule="atLeast"/>
      <w:ind w:left="936" w:right="1701"/>
    </w:pPr>
    <w:rPr>
      <w:rFonts w:ascii="Corbel" w:hAnsi="Corbel" w:cs="Corbel-Bold"/>
      <w:b/>
      <w:bCs/>
      <w:color w:val="404041"/>
      <w:spacing w:val="4"/>
      <w:sz w:val="44"/>
      <w:szCs w:val="44"/>
    </w:rPr>
  </w:style>
  <w:style w:type="character" w:customStyle="1" w:styleId="TitleChar">
    <w:name w:val="Title Char"/>
    <w:aliases w:val="Cover- title Char"/>
    <w:link w:val="Title"/>
    <w:uiPriority w:val="10"/>
    <w:rsid w:val="00AE5814"/>
    <w:rPr>
      <w:rFonts w:ascii="Corbel" w:hAnsi="Corbel" w:cs="Corbel-Bold"/>
      <w:b/>
      <w:bCs/>
      <w:color w:val="404041"/>
      <w:spacing w:val="4"/>
      <w:sz w:val="44"/>
      <w:szCs w:val="44"/>
      <w:lang w:val="en-US"/>
    </w:rPr>
  </w:style>
  <w:style w:type="character" w:styleId="SubtleReference">
    <w:name w:val="Subtle Reference"/>
    <w:uiPriority w:val="31"/>
    <w:rsid w:val="00296506"/>
    <w:rPr>
      <w:color w:val="808080"/>
    </w:rPr>
  </w:style>
  <w:style w:type="paragraph" w:customStyle="1" w:styleId="Cover-subtitle">
    <w:name w:val="Cover- subtitle"/>
    <w:next w:val="Normal"/>
    <w:qFormat/>
    <w:rsid w:val="00AE5814"/>
    <w:pPr>
      <w:spacing w:after="200" w:line="250" w:lineRule="atLeast"/>
      <w:ind w:left="936" w:right="3402"/>
    </w:pPr>
    <w:rPr>
      <w:rFonts w:eastAsia="Times New Roman"/>
      <w:bCs/>
      <w:color w:val="808080"/>
      <w:szCs w:val="32"/>
      <w:lang w:eastAsia="lt-LT"/>
    </w:rPr>
  </w:style>
  <w:style w:type="table" w:customStyle="1" w:styleId="PlainTable41">
    <w:name w:val="Plain Table 41"/>
    <w:basedOn w:val="TableNormal"/>
    <w:uiPriority w:val="44"/>
    <w:rsid w:val="00066DDC"/>
    <w:rPr>
      <w:sz w:val="16"/>
    </w:rP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customStyle="1" w:styleId="PlainTable51">
    <w:name w:val="Plain Table 51"/>
    <w:basedOn w:val="TableNormal"/>
    <w:uiPriority w:val="45"/>
    <w:rsid w:val="00066DDC"/>
    <w:tblPr/>
    <w:tblStylePr w:type="firstRow">
      <w:rPr>
        <w:rFonts w:ascii="Segoe UI Symbol" w:eastAsia="Times New Roman" w:hAnsi="Segoe UI Symbol" w:cs="Times New Roman"/>
        <w:i/>
        <w:iCs/>
        <w:sz w:val="26"/>
      </w:rPr>
    </w:tblStylePr>
    <w:tblStylePr w:type="lastRow">
      <w:rPr>
        <w:rFonts w:ascii="Segoe UI Symbol" w:eastAsia="Times New Roman" w:hAnsi="Segoe UI Symbol" w:cs="Times New Roman"/>
        <w:i/>
        <w:iCs/>
        <w:sz w:val="26"/>
      </w:rPr>
    </w:tblStylePr>
    <w:tblStylePr w:type="firstCol">
      <w:pPr>
        <w:jc w:val="right"/>
      </w:pPr>
      <w:rPr>
        <w:rFonts w:ascii="Segoe UI Symbol" w:eastAsia="Times New Roman" w:hAnsi="Segoe UI Symbol" w:cs="Times New Roman"/>
        <w:i/>
        <w:iCs/>
        <w:sz w:val="26"/>
      </w:rPr>
    </w:tblStylePr>
    <w:tblStylePr w:type="lastCol">
      <w:rPr>
        <w:rFonts w:ascii="Segoe UI Symbol" w:eastAsia="Times New Roman" w:hAnsi="Segoe UI Symbol" w:cs="Times New Roman"/>
        <w:i/>
        <w:iCs/>
        <w:sz w:val="26"/>
      </w:rPr>
    </w:tblStylePr>
  </w:style>
  <w:style w:type="table" w:customStyle="1" w:styleId="GridTable1Light1">
    <w:name w:val="Grid Table 1 Light1"/>
    <w:basedOn w:val="TableNormal"/>
    <w:uiPriority w:val="46"/>
    <w:rsid w:val="00066DDC"/>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NumberedList">
    <w:name w:val="Numbered List"/>
    <w:qFormat/>
    <w:rsid w:val="005C037A"/>
    <w:pPr>
      <w:numPr>
        <w:numId w:val="9"/>
      </w:numPr>
      <w:spacing w:line="270" w:lineRule="atLeast"/>
    </w:pPr>
    <w:rPr>
      <w:rFonts w:ascii="Myriad Pro" w:eastAsia="Times New Roman" w:hAnsi="Myriad Pro"/>
      <w:color w:val="353332"/>
      <w:sz w:val="24"/>
      <w:szCs w:val="32"/>
    </w:rPr>
  </w:style>
  <w:style w:type="character" w:customStyle="1" w:styleId="Heading5Char">
    <w:name w:val="Heading 5 Char"/>
    <w:aliases w:val="Ignore2 Char,Numbered - 5 Char,Level 3 - i Char,paragraph Char,ARC 5 Char,h5 Char,heading5 Char,y Char,do not use Char,Heading 5(war) Char,DNV-H5 Char,Block Label Char,Heading 5 CFMU Char,Para 5 Char,DO NOT USE_h5 Char,H5 Char"/>
    <w:link w:val="Heading5"/>
    <w:rsid w:val="00DF6E20"/>
    <w:rPr>
      <w:b/>
      <w:bCs/>
      <w:color w:val="353332"/>
      <w:spacing w:val="-2"/>
      <w:sz w:val="22"/>
      <w:szCs w:val="24"/>
      <w:shd w:val="clear" w:color="auto" w:fill="F2BDFF"/>
    </w:rPr>
  </w:style>
  <w:style w:type="character" w:customStyle="1" w:styleId="Heading6Char">
    <w:name w:val="Heading 6 Char"/>
    <w:aliases w:val="Do Not Use 6 Char,L6 Char,. (a.) Char,Legal Level 1. Char,level 1 bullet Char"/>
    <w:link w:val="Heading6"/>
    <w:uiPriority w:val="9"/>
    <w:rsid w:val="009D73F6"/>
    <w:rPr>
      <w:color w:val="104E5A"/>
      <w:spacing w:val="-2"/>
      <w:sz w:val="24"/>
      <w:szCs w:val="24"/>
    </w:rPr>
  </w:style>
  <w:style w:type="character" w:customStyle="1" w:styleId="Heading7Char">
    <w:name w:val="Heading 7 Char"/>
    <w:aliases w:val="Do Not Use 7 Char,L7 Char,. [(1)] Char,Appendix 2 Char,Legal Level 1.1. Char,level 2 bullets Char"/>
    <w:link w:val="Heading7"/>
    <w:uiPriority w:val="9"/>
    <w:rsid w:val="009D73F6"/>
    <w:rPr>
      <w:i/>
      <w:iCs/>
      <w:color w:val="104E5A"/>
      <w:spacing w:val="-2"/>
      <w:sz w:val="24"/>
      <w:szCs w:val="24"/>
    </w:rPr>
  </w:style>
  <w:style w:type="character" w:customStyle="1" w:styleId="Heading8Char">
    <w:name w:val="Heading 8 Char"/>
    <w:aliases w:val="Do Not Use 8 Char,L8 Char,. [(a)] Char,Appendix 3 Char,Legal Level 1.1.1. Char,level 3 bullets Char"/>
    <w:link w:val="Heading8"/>
    <w:uiPriority w:val="9"/>
    <w:rsid w:val="009D73F6"/>
    <w:rPr>
      <w:color w:val="42403E"/>
      <w:spacing w:val="-2"/>
      <w:sz w:val="21"/>
      <w:szCs w:val="21"/>
    </w:rPr>
  </w:style>
  <w:style w:type="character" w:customStyle="1" w:styleId="Heading9Char">
    <w:name w:val="Heading 9 Char"/>
    <w:aliases w:val="Do Not Use 9 Char,L9 Char,. [(iii)] Char,Appendix 4 Char,Legal Level 1.1.1.1. Char"/>
    <w:link w:val="Heading9"/>
    <w:uiPriority w:val="9"/>
    <w:rsid w:val="009D73F6"/>
    <w:rPr>
      <w:i/>
      <w:iCs/>
      <w:color w:val="42403E"/>
      <w:spacing w:val="-2"/>
      <w:sz w:val="21"/>
      <w:szCs w:val="21"/>
    </w:rPr>
  </w:style>
  <w:style w:type="paragraph" w:customStyle="1" w:styleId="HTABLE">
    <w:name w:val="H: TABLE"/>
    <w:basedOn w:val="TABLEFONT"/>
    <w:qFormat/>
    <w:rsid w:val="000A5333"/>
    <w:rPr>
      <w:sz w:val="18"/>
    </w:rPr>
  </w:style>
  <w:style w:type="paragraph" w:styleId="TableofAuthorities">
    <w:name w:val="table of authorities"/>
    <w:basedOn w:val="TableofFigures"/>
    <w:next w:val="Normal"/>
    <w:uiPriority w:val="99"/>
    <w:semiHidden/>
    <w:unhideWhenUsed/>
    <w:rsid w:val="00042B06"/>
    <w:pPr>
      <w:ind w:left="200" w:hanging="200"/>
    </w:pPr>
  </w:style>
  <w:style w:type="character" w:styleId="PlaceholderText">
    <w:name w:val="Placeholder Text"/>
    <w:basedOn w:val="DefaultParagraphFont"/>
    <w:uiPriority w:val="99"/>
    <w:semiHidden/>
    <w:rsid w:val="00007540"/>
    <w:rPr>
      <w:color w:val="808080"/>
    </w:rPr>
  </w:style>
  <w:style w:type="paragraph" w:customStyle="1" w:styleId="Default">
    <w:name w:val="Default"/>
    <w:rsid w:val="00A5287D"/>
    <w:pPr>
      <w:autoSpaceDE w:val="0"/>
      <w:autoSpaceDN w:val="0"/>
      <w:adjustRightInd w:val="0"/>
    </w:pPr>
    <w:rPr>
      <w:rFonts w:ascii="Arial" w:hAnsi="Arial" w:cs="Arial"/>
      <w:color w:val="000000"/>
      <w:sz w:val="24"/>
      <w:szCs w:val="24"/>
    </w:rPr>
  </w:style>
  <w:style w:type="paragraph" w:styleId="EndnoteText">
    <w:name w:val="endnote text"/>
    <w:basedOn w:val="Normal"/>
    <w:link w:val="EndnoteTextChar"/>
    <w:uiPriority w:val="99"/>
    <w:unhideWhenUsed/>
    <w:rsid w:val="00422DB6"/>
    <w:pPr>
      <w:spacing w:after="0" w:line="240" w:lineRule="auto"/>
    </w:pPr>
    <w:rPr>
      <w:szCs w:val="20"/>
    </w:rPr>
  </w:style>
  <w:style w:type="character" w:customStyle="1" w:styleId="EndnoteTextChar">
    <w:name w:val="Endnote Text Char"/>
    <w:basedOn w:val="DefaultParagraphFont"/>
    <w:link w:val="EndnoteText"/>
    <w:uiPriority w:val="99"/>
    <w:rsid w:val="00422DB6"/>
    <w:rPr>
      <w:rFonts w:ascii="Palatino Linotype" w:eastAsia="Times New Roman" w:hAnsi="Palatino Linotype"/>
      <w:color w:val="353332"/>
    </w:rPr>
  </w:style>
  <w:style w:type="table" w:styleId="PlainTable3">
    <w:name w:val="Plain Table 3"/>
    <w:basedOn w:val="TableNormal"/>
    <w:uiPriority w:val="43"/>
    <w:rsid w:val="00422DB6"/>
    <w:tblPr/>
    <w:tblStylePr w:type="firstRow">
      <w:rPr>
        <w:b/>
        <w:bCs/>
        <w:caps/>
      </w:rPr>
    </w:tblStylePr>
    <w:tblStylePr w:type="lastRow">
      <w:rPr>
        <w:rFonts w:ascii="Segoe UI Symbol" w:hAnsi="Segoe UI Symbol"/>
        <w:b/>
        <w:bCs/>
        <w:caps/>
        <w:color w:val="353332"/>
        <w:sz w:val="16"/>
      </w:rPr>
    </w:tblStylePr>
    <w:tblStylePr w:type="firstCol">
      <w:rPr>
        <w:rFonts w:ascii="Segoe UI Symbol" w:hAnsi="Segoe UI Symbol"/>
        <w:b/>
        <w:bCs/>
        <w:i w:val="0"/>
        <w:caps w:val="0"/>
        <w:sz w:val="16"/>
      </w:rPr>
    </w:tblStylePr>
    <w:tblStylePr w:type="lastCol">
      <w:rPr>
        <w:b/>
        <w:bCs/>
        <w:caps/>
      </w:rPr>
    </w:tblStylePr>
  </w:style>
  <w:style w:type="table" w:customStyle="1" w:styleId="Deloitte1">
    <w:name w:val="Deloitte1"/>
    <w:basedOn w:val="TableNormal"/>
    <w:next w:val="TableGrid"/>
    <w:uiPriority w:val="39"/>
    <w:rsid w:val="00422DB6"/>
    <w:rPr>
      <w:sz w:val="16"/>
    </w:rPr>
    <w:tblPr/>
    <w:tblStylePr w:type="firstRow">
      <w:rPr>
        <w:rFonts w:ascii="Segoe UI Symbol" w:hAnsi="Segoe UI Symbol"/>
        <w:b/>
        <w:i w:val="0"/>
        <w:caps/>
        <w:smallCaps w:val="0"/>
        <w:strike w:val="0"/>
        <w:dstrike w:val="0"/>
        <w:vanish w:val="0"/>
        <w:sz w:val="16"/>
        <w:vertAlign w:val="baseline"/>
      </w:rPr>
    </w:tblStylePr>
    <w:tblStylePr w:type="firstCol">
      <w:rPr>
        <w:rFonts w:ascii="Segoe UI Symbol" w:hAnsi="Segoe UI Symbol"/>
        <w:b/>
        <w:sz w:val="16"/>
      </w:rPr>
    </w:tblStylePr>
  </w:style>
  <w:style w:type="table" w:styleId="PlainTable1">
    <w:name w:val="Plain Table 1"/>
    <w:basedOn w:val="TableNormal"/>
    <w:uiPriority w:val="41"/>
    <w:rsid w:val="00422DB6"/>
    <w:tblPr/>
    <w:tblStylePr w:type="firstRow">
      <w:rPr>
        <w:rFonts w:ascii="Segoe UI Symbol" w:hAnsi="Segoe UI Symbol"/>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character" w:styleId="EndnoteReference">
    <w:name w:val="endnote reference"/>
    <w:basedOn w:val="DefaultParagraphFont"/>
    <w:uiPriority w:val="99"/>
    <w:unhideWhenUsed/>
    <w:rsid w:val="00422DB6"/>
    <w:rPr>
      <w:vertAlign w:val="superscript"/>
    </w:rPr>
  </w:style>
  <w:style w:type="table" w:styleId="GridTable1Light-Accent5">
    <w:name w:val="Grid Table 1 Light Accent 5"/>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table" w:styleId="GridTable1Light-Accent6">
    <w:name w:val="Grid Table 1 Light Accent 6"/>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listBOX">
    <w:name w:val="list BOX"/>
    <w:basedOn w:val="ListParagraph"/>
    <w:link w:val="listBOXChar"/>
    <w:qFormat/>
    <w:rsid w:val="00CD3653"/>
    <w:pPr>
      <w:numPr>
        <w:numId w:val="0"/>
      </w:numPr>
      <w:tabs>
        <w:tab w:val="left" w:pos="454"/>
        <w:tab w:val="left" w:pos="1173"/>
      </w:tabs>
      <w:spacing w:before="40" w:line="240" w:lineRule="auto"/>
      <w:ind w:right="113"/>
    </w:pPr>
    <w:rPr>
      <w:rFonts w:ascii="Corbel" w:eastAsia="Myriad Pro" w:hAnsi="Corbel"/>
      <w:sz w:val="22"/>
      <w:szCs w:val="32"/>
      <w:lang w:eastAsia="pt-PT"/>
    </w:rPr>
  </w:style>
  <w:style w:type="character" w:customStyle="1" w:styleId="listBOXChar">
    <w:name w:val="list BOX Char"/>
    <w:basedOn w:val="DefaultParagraphFont"/>
    <w:link w:val="listBOX"/>
    <w:rsid w:val="006E1B6A"/>
    <w:rPr>
      <w:rFonts w:eastAsia="Myriad Pro"/>
      <w:color w:val="353332"/>
      <w:sz w:val="22"/>
      <w:szCs w:val="32"/>
      <w:lang w:eastAsia="pt-PT"/>
    </w:rPr>
  </w:style>
  <w:style w:type="character" w:customStyle="1" w:styleId="ListParagraphChar">
    <w:name w:val="List Paragraph Char"/>
    <w:aliases w:val="List1 Char,1st level - Bullet List Paragraph Char,Lettre d'introduction Char,Normal bullet 2 Char,Bullet list Char,Listenabsatz1 Char,OM numbered bullets Char,Table of contents numbered Char,F5 List Paragraph Char,Bullet EY Char"/>
    <w:link w:val="ListParagraph"/>
    <w:uiPriority w:val="34"/>
    <w:qFormat/>
    <w:rsid w:val="00382D6E"/>
    <w:rPr>
      <w:rFonts w:ascii="Myriad Pro" w:eastAsia="Times New Roman" w:hAnsi="Myriad Pro"/>
      <w:color w:val="353332"/>
      <w:sz w:val="24"/>
      <w:szCs w:val="24"/>
    </w:rPr>
  </w:style>
  <w:style w:type="character" w:customStyle="1" w:styleId="CaptionChar">
    <w:name w:val="Caption Char"/>
    <w:aliases w:val="Table caption Char,paveikslas Char,Paveikslo pavadinimas Char,Char Char Char Char,Caption1 Char Char Char Char Char Char Char Char Char,Caption1 Char Char Char Char Char Char Char Char Tegn Tegn Tegn Tegn Tegn Char,Tabelkop Char,label Char"/>
    <w:link w:val="Caption"/>
    <w:uiPriority w:val="35"/>
    <w:qFormat/>
    <w:rsid w:val="006814A3"/>
    <w:rPr>
      <w:rFonts w:eastAsia="Times New Roman"/>
      <w:b/>
      <w:bCs/>
      <w:iCs/>
      <w:color w:val="353332"/>
      <w:szCs w:val="18"/>
      <w:lang w:eastAsia="lt-LT"/>
    </w:rPr>
  </w:style>
  <w:style w:type="paragraph" w:customStyle="1" w:styleId="BOX">
    <w:name w:val="BOX"/>
    <w:basedOn w:val="Normal"/>
    <w:link w:val="BOXChar"/>
    <w:qFormat/>
    <w:rsid w:val="00CD3653"/>
    <w:pPr>
      <w:spacing w:before="20" w:line="240" w:lineRule="auto"/>
      <w:ind w:left="57" w:right="57"/>
    </w:pPr>
    <w:rPr>
      <w:rFonts w:ascii="Corbel" w:hAnsi="Corbel"/>
      <w:sz w:val="22"/>
      <w:lang w:eastAsia="pt-PT"/>
    </w:rPr>
  </w:style>
  <w:style w:type="character" w:customStyle="1" w:styleId="BOXChar">
    <w:name w:val="BOX Char"/>
    <w:basedOn w:val="DefaultParagraphFont"/>
    <w:link w:val="BOX"/>
    <w:rsid w:val="00035ECA"/>
    <w:rPr>
      <w:color w:val="353332"/>
      <w:spacing w:val="-2"/>
      <w:sz w:val="22"/>
      <w:szCs w:val="24"/>
      <w:lang w:eastAsia="pt-PT"/>
    </w:rPr>
  </w:style>
  <w:style w:type="character" w:styleId="CommentReference">
    <w:name w:val="annotation reference"/>
    <w:basedOn w:val="DefaultParagraphFont"/>
    <w:uiPriority w:val="99"/>
    <w:unhideWhenUsed/>
    <w:rsid w:val="009A4420"/>
    <w:rPr>
      <w:sz w:val="16"/>
      <w:szCs w:val="16"/>
    </w:rPr>
  </w:style>
  <w:style w:type="paragraph" w:customStyle="1" w:styleId="Normalafterbox">
    <w:name w:val="Normal after box"/>
    <w:basedOn w:val="Normal"/>
    <w:link w:val="NormalafterboxChar"/>
    <w:qFormat/>
    <w:rsid w:val="00194E5C"/>
    <w:pPr>
      <w:spacing w:before="160" w:after="160" w:line="240" w:lineRule="auto"/>
    </w:pPr>
    <w:rPr>
      <w:rFonts w:eastAsia="Times New Roman"/>
      <w:lang w:eastAsia="pt-PT"/>
    </w:rPr>
  </w:style>
  <w:style w:type="character" w:customStyle="1" w:styleId="NormalafterboxChar">
    <w:name w:val="Normal after box Char"/>
    <w:basedOn w:val="DefaultParagraphFont"/>
    <w:link w:val="Normalafterbox"/>
    <w:rsid w:val="00F27152"/>
    <w:rPr>
      <w:rFonts w:ascii="Times New Roman" w:eastAsia="Times New Roman" w:hAnsi="Times New Roman"/>
      <w:color w:val="353332"/>
      <w:spacing w:val="-2"/>
      <w:sz w:val="24"/>
      <w:szCs w:val="24"/>
      <w:lang w:eastAsia="pt-PT"/>
    </w:rPr>
  </w:style>
  <w:style w:type="character" w:styleId="UnresolvedMention">
    <w:name w:val="Unresolved Mention"/>
    <w:basedOn w:val="DefaultParagraphFont"/>
    <w:uiPriority w:val="99"/>
    <w:semiHidden/>
    <w:unhideWhenUsed/>
    <w:rsid w:val="004D409A"/>
    <w:rPr>
      <w:color w:val="605E5C"/>
      <w:shd w:val="clear" w:color="auto" w:fill="E1DFDD"/>
    </w:rPr>
  </w:style>
  <w:style w:type="table" w:styleId="TableGridLight">
    <w:name w:val="Grid Table Light"/>
    <w:basedOn w:val="TableNormal"/>
    <w:uiPriority w:val="40"/>
    <w:rsid w:val="00045C3D"/>
    <w:tblPr/>
  </w:style>
  <w:style w:type="paragraph" w:styleId="Revision">
    <w:name w:val="Revision"/>
    <w:hidden/>
    <w:uiPriority w:val="99"/>
    <w:semiHidden/>
    <w:rsid w:val="006A49D4"/>
    <w:rPr>
      <w:rFonts w:ascii="Times New Roman" w:hAnsi="Times New Roman"/>
      <w:color w:val="353332"/>
      <w:sz w:val="24"/>
      <w:szCs w:val="24"/>
    </w:rPr>
  </w:style>
  <w:style w:type="character" w:styleId="Mention">
    <w:name w:val="Mention"/>
    <w:basedOn w:val="DefaultParagraphFont"/>
    <w:uiPriority w:val="99"/>
    <w:unhideWhenUsed/>
    <w:rsid w:val="003C0FBC"/>
    <w:rPr>
      <w:color w:val="2B579A"/>
      <w:shd w:val="clear" w:color="auto" w:fill="E1DFDD"/>
    </w:rPr>
  </w:style>
  <w:style w:type="character" w:styleId="FollowedHyperlink">
    <w:name w:val="FollowedHyperlink"/>
    <w:basedOn w:val="DefaultParagraphFont"/>
    <w:uiPriority w:val="99"/>
    <w:unhideWhenUsed/>
    <w:rsid w:val="002D2D3A"/>
    <w:rPr>
      <w:rFonts w:ascii="Myriad Pro" w:hAnsi="Myriad Pro"/>
      <w:color w:val="003469"/>
      <w:sz w:val="24"/>
      <w:u w:val="single"/>
    </w:rPr>
  </w:style>
  <w:style w:type="paragraph" w:styleId="NormalWeb">
    <w:name w:val="Normal (Web)"/>
    <w:basedOn w:val="Normal"/>
    <w:uiPriority w:val="99"/>
    <w:unhideWhenUsed/>
    <w:rsid w:val="00396CC1"/>
    <w:pPr>
      <w:spacing w:before="100" w:beforeAutospacing="1" w:after="100" w:afterAutospacing="1" w:line="240" w:lineRule="auto"/>
      <w:jc w:val="left"/>
    </w:pPr>
    <w:rPr>
      <w:rFonts w:eastAsia="Times New Roman"/>
      <w:color w:val="auto"/>
      <w:lang w:val="it-IT" w:eastAsia="it-IT"/>
    </w:rPr>
  </w:style>
  <w:style w:type="character" w:styleId="Strong">
    <w:name w:val="Strong"/>
    <w:basedOn w:val="DefaultParagraphFont"/>
    <w:uiPriority w:val="22"/>
    <w:qFormat/>
    <w:rsid w:val="00CD1C77"/>
    <w:rPr>
      <w:rFonts w:ascii="Myriad Pro" w:hAnsi="Myriad Pro"/>
      <w:b/>
      <w:color w:val="2CA09A"/>
    </w:rPr>
  </w:style>
  <w:style w:type="table" w:customStyle="1" w:styleId="TableGridGreenIRG1">
    <w:name w:val="Table Grid Green IRG1"/>
    <w:basedOn w:val="TableNormal"/>
    <w:next w:val="TableGrid"/>
    <w:uiPriority w:val="59"/>
    <w:rsid w:val="000F3B23"/>
    <w:rPr>
      <w:rFonts w:ascii="Segoe UI" w:eastAsia="Calibri" w:hAnsi="Segoe UI" w:cs="Calibri"/>
      <w:sz w:val="22"/>
      <w:lang w:val="it-IT" w:eastAsia="en-US"/>
    </w:rPr>
    <w:tblPr/>
  </w:style>
  <w:style w:type="table" w:styleId="PlainTable2">
    <w:name w:val="Plain Table 2"/>
    <w:basedOn w:val="TableNormal"/>
    <w:uiPriority w:val="42"/>
    <w:rsid w:val="00022233"/>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overflow-hidden">
    <w:name w:val="overflow-hidden"/>
    <w:basedOn w:val="DefaultParagraphFont"/>
    <w:rsid w:val="003629DE"/>
  </w:style>
  <w:style w:type="table" w:customStyle="1" w:styleId="TableGrid1">
    <w:name w:val="Table Grid1"/>
    <w:basedOn w:val="TableNormal"/>
    <w:next w:val="TableGrid"/>
    <w:uiPriority w:val="39"/>
    <w:rsid w:val="005A7EBB"/>
    <w:rPr>
      <w:rFonts w:ascii="Cambria" w:eastAsia="Calibri" w:hAnsi="Cambria" w:cstheme="minorBidi"/>
      <w:sz w:val="22"/>
      <w:szCs w:val="22"/>
      <w:lang w:val="lt-LT" w:eastAsia="en-US"/>
    </w:rPr>
    <w:tblPr/>
  </w:style>
  <w:style w:type="paragraph" w:customStyle="1" w:styleId="pf0">
    <w:name w:val="pf0"/>
    <w:basedOn w:val="Normal"/>
    <w:rsid w:val="0013577C"/>
    <w:pPr>
      <w:spacing w:before="100" w:beforeAutospacing="1" w:after="100" w:afterAutospacing="1" w:line="240" w:lineRule="auto"/>
      <w:jc w:val="left"/>
    </w:pPr>
    <w:rPr>
      <w:rFonts w:eastAsia="Times New Roman"/>
      <w:color w:val="auto"/>
      <w:lang w:val="it-IT" w:eastAsia="it-IT"/>
    </w:rPr>
  </w:style>
  <w:style w:type="character" w:customStyle="1" w:styleId="cf01">
    <w:name w:val="cf01"/>
    <w:basedOn w:val="DefaultParagraphFont"/>
    <w:rsid w:val="0013577C"/>
    <w:rPr>
      <w:rFonts w:ascii="Segoe UI" w:hAnsi="Segoe UI" w:cs="Segoe UI" w:hint="default"/>
      <w:color w:val="353332"/>
      <w:sz w:val="18"/>
      <w:szCs w:val="18"/>
    </w:rPr>
  </w:style>
  <w:style w:type="table" w:customStyle="1" w:styleId="TableGridLight3">
    <w:name w:val="Table Grid Light3"/>
    <w:basedOn w:val="TableNormal"/>
    <w:next w:val="TableGridLight"/>
    <w:uiPriority w:val="40"/>
    <w:rsid w:val="00B92DC6"/>
    <w:tblPr/>
    <w:tblStylePr w:type="firstRow">
      <w:rPr>
        <w:rFonts w:ascii="Segoe UI Symbol" w:hAnsi="Segoe UI Symbol"/>
        <w:b/>
        <w:i w:val="0"/>
        <w:caps/>
        <w:smallCaps w:val="0"/>
        <w:strike w:val="0"/>
        <w:dstrike w:val="0"/>
        <w:vanish w:val="0"/>
        <w:sz w:val="20"/>
        <w:vertAlign w:val="baseline"/>
      </w:rPr>
    </w:tblStylePr>
    <w:tblStylePr w:type="firstCol">
      <w:rPr>
        <w:rFonts w:ascii="Segoe UI Symbol" w:hAnsi="Segoe UI Symbol"/>
        <w:b/>
        <w:i w:val="0"/>
        <w:caps w:val="0"/>
        <w:smallCaps w:val="0"/>
        <w:strike w:val="0"/>
        <w:dstrike w:val="0"/>
        <w:vanish w:val="0"/>
        <w:sz w:val="16"/>
        <w:vertAlign w:val="baseline"/>
      </w:rPr>
    </w:tblStylePr>
  </w:style>
  <w:style w:type="table" w:styleId="GridTable1Light">
    <w:name w:val="Grid Table 1 Light"/>
    <w:basedOn w:val="TableNormal"/>
    <w:uiPriority w:val="46"/>
    <w:rsid w:val="00DB57BF"/>
    <w:tblPr/>
    <w:tblStylePr w:type="firstRow">
      <w:rPr>
        <w:b/>
        <w:bCs/>
      </w:rPr>
    </w:tblStylePr>
    <w:tblStylePr w:type="lastRow">
      <w:rPr>
        <w:b/>
        <w:bCs/>
      </w:rPr>
    </w:tblStylePr>
    <w:tblStylePr w:type="firstCol">
      <w:rPr>
        <w:b/>
        <w:bCs/>
      </w:rPr>
    </w:tblStylePr>
    <w:tblStylePr w:type="lastCol">
      <w:rPr>
        <w:b/>
        <w:bCs/>
      </w:rPr>
    </w:tblStylePr>
  </w:style>
  <w:style w:type="table" w:styleId="GridTable2">
    <w:name w:val="Grid Table 2"/>
    <w:basedOn w:val="TableNormal"/>
    <w:uiPriority w:val="47"/>
    <w:rsid w:val="00C141FD"/>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pf1">
    <w:name w:val="pf1"/>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2">
    <w:name w:val="pf2"/>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3">
    <w:name w:val="pf3"/>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4">
    <w:name w:val="pf4"/>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5">
    <w:name w:val="pf5"/>
    <w:basedOn w:val="Normal"/>
    <w:rsid w:val="00D90603"/>
    <w:pPr>
      <w:spacing w:before="100" w:beforeAutospacing="1" w:after="100" w:afterAutospacing="1" w:line="240" w:lineRule="auto"/>
      <w:ind w:left="1080"/>
      <w:jc w:val="left"/>
    </w:pPr>
    <w:rPr>
      <w:rFonts w:eastAsia="Times New Roman"/>
      <w:color w:val="auto"/>
      <w:spacing w:val="0"/>
      <w:lang w:val="it-IT" w:eastAsia="it-IT"/>
    </w:rPr>
  </w:style>
  <w:style w:type="paragraph" w:customStyle="1" w:styleId="pf6">
    <w:name w:val="pf6"/>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7">
    <w:name w:val="pf7"/>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8">
    <w:name w:val="pf8"/>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9">
    <w:name w:val="pf9"/>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10">
    <w:name w:val="pf10"/>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1">
    <w:name w:val="pf11"/>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2">
    <w:name w:val="pf12"/>
    <w:basedOn w:val="Normal"/>
    <w:rsid w:val="00D90603"/>
    <w:pPr>
      <w:spacing w:before="100" w:beforeAutospacing="1" w:after="100" w:afterAutospacing="1" w:line="240" w:lineRule="auto"/>
      <w:ind w:left="360"/>
      <w:jc w:val="left"/>
    </w:pPr>
    <w:rPr>
      <w:rFonts w:eastAsia="Times New Roman"/>
      <w:color w:val="auto"/>
      <w:spacing w:val="0"/>
      <w:lang w:val="it-IT" w:eastAsia="it-IT"/>
    </w:rPr>
  </w:style>
  <w:style w:type="character" w:customStyle="1" w:styleId="cf21">
    <w:name w:val="cf21"/>
    <w:basedOn w:val="DefaultParagraphFont"/>
    <w:rsid w:val="00D90603"/>
    <w:rPr>
      <w:rFonts w:ascii="Segoe UI" w:hAnsi="Segoe UI" w:cs="Segoe UI" w:hint="default"/>
      <w:b/>
      <w:bCs/>
      <w:color w:val="353332"/>
      <w:sz w:val="18"/>
      <w:szCs w:val="18"/>
    </w:rPr>
  </w:style>
  <w:style w:type="character" w:customStyle="1" w:styleId="cf11">
    <w:name w:val="cf11"/>
    <w:basedOn w:val="DefaultParagraphFont"/>
    <w:rsid w:val="003A17FA"/>
    <w:rPr>
      <w:rFonts w:ascii="Segoe UI" w:hAnsi="Segoe UI" w:cs="Segoe UI" w:hint="default"/>
      <w:color w:val="353332"/>
      <w:sz w:val="18"/>
      <w:szCs w:val="18"/>
    </w:rPr>
  </w:style>
  <w:style w:type="paragraph" w:styleId="HTMLPreformatted">
    <w:name w:val="HTML Preformatted"/>
    <w:basedOn w:val="Normal"/>
    <w:link w:val="HTMLPreformattedChar"/>
    <w:uiPriority w:val="99"/>
    <w:unhideWhenUsed/>
    <w:rsid w:val="007D01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D01B1"/>
    <w:rPr>
      <w:rFonts w:ascii="Consolas" w:hAnsi="Consolas"/>
      <w:color w:val="353332"/>
      <w:spacing w:val="-2"/>
    </w:rPr>
  </w:style>
  <w:style w:type="character" w:styleId="SmartHyperlink">
    <w:name w:val="Smart Hyperlink"/>
    <w:basedOn w:val="Hyperlink"/>
    <w:uiPriority w:val="99"/>
    <w:unhideWhenUsed/>
    <w:rsid w:val="001F233A"/>
    <w:rPr>
      <w:rFonts w:ascii="Myriad Pro" w:hAnsi="Myriad Pro"/>
      <w:b w:val="0"/>
      <w:i w:val="0"/>
      <w:color w:val="003469"/>
      <w:sz w:val="24"/>
      <w:u w:val="single"/>
    </w:rPr>
  </w:style>
  <w:style w:type="paragraph" w:customStyle="1" w:styleId="msonormal0">
    <w:name w:val="msonormal"/>
    <w:basedOn w:val="Normal"/>
    <w:rsid w:val="007F2183"/>
    <w:pPr>
      <w:spacing w:before="100" w:beforeAutospacing="1" w:after="100" w:afterAutospacing="1" w:line="240" w:lineRule="auto"/>
      <w:jc w:val="left"/>
    </w:pPr>
    <w:rPr>
      <w:rFonts w:eastAsia="Times New Roman"/>
      <w:color w:val="auto"/>
      <w:spacing w:val="0"/>
    </w:rPr>
  </w:style>
  <w:style w:type="paragraph" w:customStyle="1" w:styleId="xl66">
    <w:name w:val="xl66"/>
    <w:basedOn w:val="Normal"/>
    <w:rsid w:val="007F2183"/>
    <w:pPr>
      <w:spacing w:before="100" w:beforeAutospacing="1" w:after="100" w:afterAutospacing="1" w:line="240" w:lineRule="auto"/>
      <w:jc w:val="left"/>
    </w:pPr>
    <w:rPr>
      <w:rFonts w:ascii="Corbel" w:eastAsia="Times New Roman" w:hAnsi="Corbel"/>
      <w:color w:val="auto"/>
      <w:spacing w:val="0"/>
    </w:rPr>
  </w:style>
  <w:style w:type="paragraph" w:customStyle="1" w:styleId="xl67">
    <w:name w:val="xl67"/>
    <w:basedOn w:val="Normal"/>
    <w:rsid w:val="007F2183"/>
    <w:pPr>
      <w:spacing w:before="100" w:beforeAutospacing="1" w:after="100" w:afterAutospacing="1" w:line="240" w:lineRule="auto"/>
      <w:jc w:val="left"/>
    </w:pPr>
    <w:rPr>
      <w:rFonts w:ascii="Corbel" w:eastAsia="Times New Roman" w:hAnsi="Corbel"/>
      <w:b/>
      <w:bCs/>
      <w:i/>
      <w:iCs/>
      <w:color w:val="auto"/>
      <w:spacing w:val="0"/>
    </w:rPr>
  </w:style>
  <w:style w:type="paragraph" w:customStyle="1" w:styleId="xl68">
    <w:name w:val="xl68"/>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69">
    <w:name w:val="xl69"/>
    <w:basedOn w:val="Normal"/>
    <w:rsid w:val="007F218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0">
    <w:name w:val="xl70"/>
    <w:basedOn w:val="Normal"/>
    <w:rsid w:val="007F218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1">
    <w:name w:val="xl71"/>
    <w:basedOn w:val="Normal"/>
    <w:rsid w:val="007F2183"/>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2">
    <w:name w:val="xl72"/>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73">
    <w:name w:val="xl73"/>
    <w:basedOn w:val="Normal"/>
    <w:rsid w:val="007F2183"/>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4">
    <w:name w:val="xl74"/>
    <w:basedOn w:val="Normal"/>
    <w:rsid w:val="007F2183"/>
    <w:pPr>
      <w:pBdr>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5">
    <w:name w:val="xl75"/>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6">
    <w:name w:val="xl76"/>
    <w:basedOn w:val="Normal"/>
    <w:rsid w:val="007F2183"/>
    <w:pPr>
      <w:pBdr>
        <w:top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7">
    <w:name w:val="xl77"/>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8">
    <w:name w:val="xl78"/>
    <w:basedOn w:val="Normal"/>
    <w:rsid w:val="007F2183"/>
    <w:pPr>
      <w:spacing w:before="100" w:beforeAutospacing="1" w:after="100" w:afterAutospacing="1" w:line="240" w:lineRule="auto"/>
      <w:jc w:val="left"/>
    </w:pPr>
    <w:rPr>
      <w:rFonts w:ascii="Corbel" w:eastAsia="Times New Roman" w:hAnsi="Corbel"/>
      <w:color w:val="auto"/>
      <w:spacing w:val="0"/>
      <w:sz w:val="28"/>
      <w:szCs w:val="28"/>
    </w:rPr>
  </w:style>
  <w:style w:type="paragraph" w:customStyle="1" w:styleId="xl79">
    <w:name w:val="xl79"/>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0">
    <w:name w:val="xl80"/>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1">
    <w:name w:val="xl81"/>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000000"/>
      <w:spacing w:val="0"/>
      <w:sz w:val="28"/>
      <w:szCs w:val="28"/>
    </w:rPr>
  </w:style>
  <w:style w:type="paragraph" w:customStyle="1" w:styleId="xl82">
    <w:name w:val="xl82"/>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3">
    <w:name w:val="xl83"/>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84">
    <w:name w:val="xl84"/>
    <w:basedOn w:val="Normal"/>
    <w:rsid w:val="007F2183"/>
    <w:pPr>
      <w:pBdr>
        <w:lef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85">
    <w:name w:val="xl85"/>
    <w:basedOn w:val="Normal"/>
    <w:rsid w:val="007F218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6">
    <w:name w:val="xl86"/>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7">
    <w:name w:val="xl87"/>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8">
    <w:name w:val="xl88"/>
    <w:basedOn w:val="Normal"/>
    <w:rsid w:val="007F2183"/>
    <w:pPr>
      <w:pBdr>
        <w:top w:val="single" w:sz="4" w:space="0" w:color="auto"/>
        <w:left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9">
    <w:name w:val="xl89"/>
    <w:basedOn w:val="Normal"/>
    <w:rsid w:val="007F2183"/>
    <w:pPr>
      <w:pBdr>
        <w:top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0">
    <w:name w:val="xl90"/>
    <w:basedOn w:val="Normal"/>
    <w:rsid w:val="007F2183"/>
    <w:pPr>
      <w:pBdr>
        <w:top w:val="double" w:sz="6"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91">
    <w:name w:val="xl91"/>
    <w:basedOn w:val="Normal"/>
    <w:rsid w:val="007F2183"/>
    <w:pPr>
      <w:pBdr>
        <w:top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2">
    <w:name w:val="xl92"/>
    <w:basedOn w:val="Normal"/>
    <w:rsid w:val="007F2183"/>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3">
    <w:name w:val="xl93"/>
    <w:basedOn w:val="Normal"/>
    <w:rsid w:val="007F2183"/>
    <w:pPr>
      <w:pBdr>
        <w:top w:val="single" w:sz="4" w:space="0" w:color="auto"/>
        <w:left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94">
    <w:name w:val="xl94"/>
    <w:basedOn w:val="Normal"/>
    <w:rsid w:val="007F2183"/>
    <w:pPr>
      <w:pBdr>
        <w:top w:val="single" w:sz="4"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5">
    <w:name w:val="xl95"/>
    <w:basedOn w:val="Normal"/>
    <w:rsid w:val="007F2183"/>
    <w:pPr>
      <w:pBdr>
        <w:top w:val="single" w:sz="4" w:space="0" w:color="auto"/>
        <w:left w:val="single" w:sz="4" w:space="0" w:color="auto"/>
        <w:bottom w:val="single" w:sz="4" w:space="0" w:color="auto"/>
        <w:right w:val="single" w:sz="12"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6">
    <w:name w:val="xl96"/>
    <w:basedOn w:val="Normal"/>
    <w:rsid w:val="007F2183"/>
    <w:pPr>
      <w:pBdr>
        <w:top w:val="single" w:sz="4" w:space="0" w:color="auto"/>
        <w:left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7">
    <w:name w:val="xl97"/>
    <w:basedOn w:val="Normal"/>
    <w:rsid w:val="007F2183"/>
    <w:pPr>
      <w:pBdr>
        <w:top w:val="double" w:sz="6"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8">
    <w:name w:val="xl98"/>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9">
    <w:name w:val="xl99"/>
    <w:basedOn w:val="Normal"/>
    <w:rsid w:val="007F2183"/>
    <w:pPr>
      <w:shd w:val="clear" w:color="000000" w:fill="FFFF00"/>
      <w:spacing w:before="100" w:beforeAutospacing="1" w:after="100" w:afterAutospacing="1" w:line="240" w:lineRule="auto"/>
      <w:jc w:val="left"/>
    </w:pPr>
    <w:rPr>
      <w:rFonts w:ascii="Corbel" w:eastAsia="Times New Roman" w:hAnsi="Corbel"/>
      <w:color w:val="auto"/>
      <w:spacing w:val="0"/>
    </w:rPr>
  </w:style>
  <w:style w:type="paragraph" w:customStyle="1" w:styleId="xl100">
    <w:name w:val="xl100"/>
    <w:basedOn w:val="Normal"/>
    <w:rsid w:val="007F2183"/>
    <w:pPr>
      <w:pBdr>
        <w:top w:val="single" w:sz="4" w:space="0" w:color="auto"/>
        <w:bottom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1">
    <w:name w:val="xl101"/>
    <w:basedOn w:val="Normal"/>
    <w:rsid w:val="007F2183"/>
    <w:pPr>
      <w:pBdr>
        <w:top w:val="single" w:sz="4"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2">
    <w:name w:val="xl102"/>
    <w:basedOn w:val="Normal"/>
    <w:rsid w:val="007F2183"/>
    <w:pPr>
      <w:pBdr>
        <w:top w:val="single" w:sz="4" w:space="0" w:color="auto"/>
        <w:bottom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3">
    <w:name w:val="xl103"/>
    <w:basedOn w:val="Normal"/>
    <w:rsid w:val="007F2183"/>
    <w:pPr>
      <w:pBdr>
        <w:top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4">
    <w:name w:val="xl104"/>
    <w:basedOn w:val="Normal"/>
    <w:rsid w:val="007F2183"/>
    <w:pPr>
      <w:pBdr>
        <w:top w:val="double" w:sz="6"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5">
    <w:name w:val="xl105"/>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06">
    <w:name w:val="xl106"/>
    <w:basedOn w:val="Normal"/>
    <w:rsid w:val="007F218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7">
    <w:name w:val="xl107"/>
    <w:basedOn w:val="Normal"/>
    <w:rsid w:val="007F2183"/>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8">
    <w:name w:val="xl108"/>
    <w:basedOn w:val="Normal"/>
    <w:rsid w:val="007F2183"/>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9">
    <w:name w:val="xl109"/>
    <w:basedOn w:val="Normal"/>
    <w:rsid w:val="007F2183"/>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0">
    <w:name w:val="xl110"/>
    <w:basedOn w:val="Normal"/>
    <w:rsid w:val="007F2183"/>
    <w:pPr>
      <w:pBdr>
        <w:top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1">
    <w:name w:val="xl111"/>
    <w:basedOn w:val="Normal"/>
    <w:rsid w:val="007F2183"/>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2">
    <w:name w:val="xl112"/>
    <w:basedOn w:val="Normal"/>
    <w:rsid w:val="007F2183"/>
    <w:pPr>
      <w:pBdr>
        <w:top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3">
    <w:name w:val="xl113"/>
    <w:basedOn w:val="Normal"/>
    <w:rsid w:val="007F2183"/>
    <w:pPr>
      <w:pBdr>
        <w:top w:val="double" w:sz="6"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4">
    <w:name w:val="xl114"/>
    <w:basedOn w:val="Normal"/>
    <w:rsid w:val="007F2183"/>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5">
    <w:name w:val="xl115"/>
    <w:basedOn w:val="Normal"/>
    <w:rsid w:val="007F2183"/>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6">
    <w:name w:val="xl116"/>
    <w:basedOn w:val="Normal"/>
    <w:rsid w:val="007F2183"/>
    <w:pPr>
      <w:pBdr>
        <w:top w:val="single" w:sz="4" w:space="0" w:color="auto"/>
        <w:left w:val="single" w:sz="8"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7">
    <w:name w:val="xl117"/>
    <w:basedOn w:val="Normal"/>
    <w:rsid w:val="007F2183"/>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8">
    <w:name w:val="xl118"/>
    <w:basedOn w:val="Normal"/>
    <w:rsid w:val="007F2183"/>
    <w:pPr>
      <w:pBdr>
        <w:top w:val="double" w:sz="6"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9">
    <w:name w:val="xl119"/>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0">
    <w:name w:val="xl120"/>
    <w:basedOn w:val="Normal"/>
    <w:rsid w:val="007F2183"/>
    <w:pPr>
      <w:pBdr>
        <w:top w:val="single" w:sz="4" w:space="0" w:color="auto"/>
        <w:left w:val="single" w:sz="4" w:space="0" w:color="auto"/>
        <w:bottom w:val="single" w:sz="4" w:space="0" w:color="auto"/>
        <w:right w:val="single" w:sz="12"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1">
    <w:name w:val="xl121"/>
    <w:basedOn w:val="Normal"/>
    <w:rsid w:val="007F2183"/>
    <w:pPr>
      <w:pBdr>
        <w:top w:val="single" w:sz="4" w:space="0" w:color="auto"/>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2">
    <w:name w:val="xl122"/>
    <w:basedOn w:val="Normal"/>
    <w:rsid w:val="007F2183"/>
    <w:pPr>
      <w:pBdr>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3">
    <w:name w:val="xl123"/>
    <w:basedOn w:val="Normal"/>
    <w:rsid w:val="007F2183"/>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4">
    <w:name w:val="xl124"/>
    <w:basedOn w:val="Normal"/>
    <w:rsid w:val="007F2183"/>
    <w:pPr>
      <w:pBdr>
        <w:top w:val="single" w:sz="4" w:space="0" w:color="auto"/>
        <w:left w:val="single" w:sz="8"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5">
    <w:name w:val="xl125"/>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6">
    <w:name w:val="xl126"/>
    <w:basedOn w:val="Normal"/>
    <w:rsid w:val="007F2183"/>
    <w:pPr>
      <w:pBdr>
        <w:left w:val="single" w:sz="4" w:space="0" w:color="auto"/>
        <w:bottom w:val="double" w:sz="6"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7">
    <w:name w:val="xl127"/>
    <w:basedOn w:val="Normal"/>
    <w:rsid w:val="007F2183"/>
    <w:pPr>
      <w:pBdr>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8">
    <w:name w:val="xl128"/>
    <w:basedOn w:val="Normal"/>
    <w:rsid w:val="007F2183"/>
    <w:pPr>
      <w:pBdr>
        <w:top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9">
    <w:name w:val="xl129"/>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0">
    <w:name w:val="xl130"/>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1">
    <w:name w:val="xl131"/>
    <w:basedOn w:val="Normal"/>
    <w:rsid w:val="007F2183"/>
    <w:pPr>
      <w:pBdr>
        <w:top w:val="single" w:sz="4" w:space="0" w:color="auto"/>
        <w:bottom w:val="single" w:sz="4" w:space="0" w:color="auto"/>
        <w:right w:val="single" w:sz="8"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styleId="Bibliography">
    <w:name w:val="Bibliography"/>
    <w:basedOn w:val="Normal"/>
    <w:next w:val="Normal"/>
    <w:uiPriority w:val="37"/>
    <w:unhideWhenUsed/>
    <w:rsid w:val="007F2183"/>
    <w:pPr>
      <w:spacing w:after="240" w:line="240" w:lineRule="atLeast"/>
      <w:ind w:left="720" w:hanging="720"/>
    </w:pPr>
  </w:style>
  <w:style w:type="paragraph" w:customStyle="1" w:styleId="Pa19">
    <w:name w:val="Pa19"/>
    <w:basedOn w:val="Default"/>
    <w:next w:val="Default"/>
    <w:uiPriority w:val="99"/>
    <w:rsid w:val="00A4383B"/>
    <w:pPr>
      <w:spacing w:line="220" w:lineRule="atLeast"/>
    </w:pPr>
    <w:rPr>
      <w:rFonts w:ascii="Noto Sans Light" w:hAnsi="Noto Sans Light" w:cs="Times New Roman"/>
      <w:color w:val="auto"/>
    </w:rPr>
  </w:style>
  <w:style w:type="character" w:styleId="HTMLAcronym">
    <w:name w:val="HTML Acronym"/>
    <w:basedOn w:val="DefaultParagraphFont"/>
    <w:uiPriority w:val="99"/>
    <w:unhideWhenUsed/>
    <w:rsid w:val="00522244"/>
  </w:style>
  <w:style w:type="character" w:styleId="Hashtag">
    <w:name w:val="Hashtag"/>
    <w:basedOn w:val="DefaultParagraphFont"/>
    <w:uiPriority w:val="99"/>
    <w:unhideWhenUsed/>
    <w:rsid w:val="00522244"/>
    <w:rPr>
      <w:color w:val="2B579A"/>
      <w:shd w:val="clear" w:color="auto" w:fill="E1DFDD"/>
    </w:rPr>
  </w:style>
  <w:style w:type="paragraph" w:customStyle="1" w:styleId="TOOL">
    <w:name w:val="TOOL"/>
    <w:basedOn w:val="Heading2"/>
    <w:next w:val="Normal"/>
    <w:link w:val="TOOLChar"/>
    <w:qFormat/>
    <w:rsid w:val="00CD3653"/>
    <w:pPr>
      <w:pageBreakBefore/>
      <w:numPr>
        <w:ilvl w:val="0"/>
        <w:numId w:val="7"/>
      </w:numPr>
      <w:tabs>
        <w:tab w:val="left" w:pos="1276"/>
      </w:tabs>
      <w:suppressAutoHyphens/>
      <w:spacing w:before="60" w:after="0" w:line="360" w:lineRule="auto"/>
      <w:contextualSpacing w:val="0"/>
    </w:pPr>
    <w:rPr>
      <w:rFonts w:ascii="Myriad Pro" w:eastAsia="Times New Roman" w:hAnsi="Myriad Pro"/>
      <w:noProof/>
      <w:spacing w:val="0"/>
    </w:rPr>
  </w:style>
  <w:style w:type="character" w:customStyle="1" w:styleId="TOOLChar">
    <w:name w:val="TOOL Char"/>
    <w:basedOn w:val="DefaultParagraphFont"/>
    <w:link w:val="TOOL"/>
    <w:rsid w:val="0083012D"/>
    <w:rPr>
      <w:rFonts w:ascii="Myriad Pro" w:eastAsia="Times New Roman" w:hAnsi="Myriad Pro"/>
      <w:b/>
      <w:noProof/>
      <w:color w:val="353332"/>
      <w:sz w:val="28"/>
      <w:szCs w:val="26"/>
      <w:lang w:eastAsia="en-US"/>
    </w:rPr>
  </w:style>
  <w:style w:type="paragraph" w:customStyle="1" w:styleId="Steps">
    <w:name w:val="Steps"/>
    <w:basedOn w:val="Heading4"/>
    <w:next w:val="Normal"/>
    <w:link w:val="StepsChar"/>
    <w:qFormat/>
    <w:rsid w:val="007F27D8"/>
    <w:pPr>
      <w:numPr>
        <w:ilvl w:val="0"/>
        <w:numId w:val="18"/>
      </w:numPr>
      <w:tabs>
        <w:tab w:val="left" w:pos="851"/>
      </w:tabs>
      <w:spacing w:before="240" w:line="240" w:lineRule="atLeast"/>
      <w:ind w:hanging="1170"/>
    </w:pPr>
    <w:rPr>
      <w:rFonts w:eastAsia="Times New Roman"/>
      <w:color w:val="353332"/>
      <w:spacing w:val="0"/>
      <w:lang w:eastAsia="en-US"/>
    </w:rPr>
  </w:style>
  <w:style w:type="character" w:customStyle="1" w:styleId="StepsChar">
    <w:name w:val="Steps Char"/>
    <w:basedOn w:val="DefaultParagraphFont"/>
    <w:link w:val="Steps"/>
    <w:rsid w:val="007F27D8"/>
    <w:rPr>
      <w:rFonts w:eastAsia="Times New Roman"/>
      <w:b/>
      <w:iCs/>
      <w:color w:val="353332"/>
      <w:sz w:val="24"/>
      <w:szCs w:val="24"/>
      <w:lang w:eastAsia="en-US"/>
    </w:rPr>
  </w:style>
  <w:style w:type="character" w:customStyle="1" w:styleId="normaltextrun">
    <w:name w:val="normaltextrun"/>
    <w:basedOn w:val="DefaultParagraphFont"/>
    <w:rsid w:val="00751A56"/>
  </w:style>
  <w:style w:type="character" w:customStyle="1" w:styleId="eop">
    <w:name w:val="eop"/>
    <w:basedOn w:val="DefaultParagraphFont"/>
    <w:rsid w:val="00751A56"/>
  </w:style>
  <w:style w:type="character" w:customStyle="1" w:styleId="findhit">
    <w:name w:val="findhit"/>
    <w:basedOn w:val="DefaultParagraphFont"/>
    <w:rsid w:val="00C93882"/>
  </w:style>
  <w:style w:type="character" w:customStyle="1" w:styleId="wacimagecontainer">
    <w:name w:val="wacimagecontainer"/>
    <w:basedOn w:val="DefaultParagraphFont"/>
    <w:rsid w:val="00561DCF"/>
  </w:style>
  <w:style w:type="table" w:styleId="GridTable3-Accent2">
    <w:name w:val="Grid Table 3 Accent 2"/>
    <w:basedOn w:val="TableNormal"/>
    <w:uiPriority w:val="48"/>
    <w:rsid w:val="008453CF"/>
    <w:tblPr>
      <w:tblStyleRowBandSize w:val="1"/>
      <w:tblStyleColBandSize w:val="1"/>
      <w:tblCellMar>
        <w:left w:w="0" w:type="dxa"/>
        <w:right w:w="0" w:type="dxa"/>
      </w:tblCellMar>
    </w:tblPr>
    <w:tcPr>
      <w:tcBorders>
        <w:top w:val="single" w:sz="4" w:space="0" w:color="C8C6C4"/>
        <w:left w:val="nil"/>
        <w:bottom w:val="nil"/>
        <w:right w:val="nil"/>
      </w:tcBorders>
      <w:shd w:val="clear" w:color="auto" w:fill="FEE6C9" w:themeFill="accent2" w:themeFillTint="33"/>
    </w:tcPr>
    <w:tblStylePr w:type="firstRow">
      <w:rPr>
        <w:b/>
        <w:bCs/>
      </w:rPr>
      <w:tblPr/>
      <w:tcPr>
        <w:tcBorders>
          <w:top w:val="nil"/>
          <w:left w:val="nil"/>
          <w:bottom w:val="single" w:sz="12" w:space="0" w:color="7C7774" w:themeColor="text1" w:themeTint="99"/>
          <w:right w:val="nil"/>
          <w:insideH w:val="nil"/>
          <w:insideV w:val="nil"/>
        </w:tcBorders>
        <w:shd w:val="clear" w:color="auto" w:fill="FFFFFF" w:themeFill="background1"/>
      </w:tcPr>
    </w:tblStylePr>
    <w:tblStylePr w:type="lastRow">
      <w:rPr>
        <w:b/>
        <w:bCs/>
      </w:rPr>
    </w:tblStylePr>
    <w:tblStylePr w:type="firstCol">
      <w:pPr>
        <w:jc w:val="right"/>
      </w:pPr>
      <w:rPr>
        <w:i/>
        <w:iCs/>
      </w:rPr>
    </w:tblStylePr>
    <w:tblStylePr w:type="lastCol">
      <w:rPr>
        <w:i/>
        <w:iCs/>
      </w:rPr>
    </w:tblStylePr>
    <w:tblStylePr w:type="neCell">
      <w:tblPr/>
      <w:tcPr>
        <w:tcBorders>
          <w:left w:val="none" w:sz="3" w:space="0" w:color="C0BA5F"/>
          <w:bottom w:val="single" w:sz="4" w:space="0" w:color="FDB55F" w:themeColor="accent2" w:themeTint="99"/>
        </w:tcBorders>
      </w:tcPr>
    </w:tblStylePr>
    <w:tblStylePr w:type="nwCell">
      <w:tblPr>
        <w:tblCellMar>
          <w:top w:w="0" w:type="dxa"/>
          <w:left w:w="0" w:type="dxa"/>
          <w:bottom w:w="0" w:type="dxa"/>
          <w:right w:w="0" w:type="dxa"/>
        </w:tblCellMar>
      </w:tblPr>
      <w:tcPr>
        <w:tcBorders>
          <w:bottom w:val="single" w:sz="4" w:space="0" w:color="FDB55F" w:themeColor="accent2" w:themeTint="99"/>
          <w:right w:val="nil"/>
        </w:tcBorders>
      </w:tcPr>
    </w:tblStylePr>
    <w:tblStylePr w:type="seCell">
      <w:tblPr>
        <w:tblCellMar>
          <w:top w:w="0" w:type="dxa"/>
          <w:left w:w="0" w:type="dxa"/>
          <w:bottom w:w="0" w:type="dxa"/>
          <w:right w:w="0" w:type="dxa"/>
        </w:tblCellMar>
      </w:tblPr>
      <w:tcPr>
        <w:tcBorders>
          <w:top w:val="single" w:sz="4" w:space="0" w:color="FDB55F" w:themeColor="accent2" w:themeTint="99"/>
        </w:tcBorders>
      </w:tcPr>
    </w:tblStylePr>
    <w:tblStylePr w:type="swCell">
      <w:tblPr/>
      <w:tcPr>
        <w:tcBorders>
          <w:top w:val="single" w:sz="4" w:space="0" w:color="FDB55F" w:themeColor="accent2" w:themeTint="99"/>
        </w:tcBorders>
      </w:tcPr>
    </w:tblStylePr>
  </w:style>
  <w:style w:type="table" w:styleId="GridTable1Light-Accent2">
    <w:name w:val="Grid Table 1 Light Accent 2"/>
    <w:basedOn w:val="TableNormal"/>
    <w:uiPriority w:val="46"/>
    <w:rsid w:val="008453CF"/>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Table3-Accent5">
    <w:name w:val="List Table 3 Accent 5"/>
    <w:basedOn w:val="TableNormal"/>
    <w:uiPriority w:val="48"/>
    <w:rsid w:val="002103B7"/>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qFormat/>
    <w:rsid w:val="009D326C"/>
    <w:pPr>
      <w:tabs>
        <w:tab w:val="left" w:pos="907"/>
      </w:tabs>
      <w:spacing w:before="60" w:after="160" w:line="240" w:lineRule="exact"/>
      <w:jc w:val="left"/>
    </w:pPr>
    <w:rPr>
      <w:rFonts w:ascii="Corbel" w:hAnsi="Corbel"/>
      <w:spacing w:val="0"/>
      <w:sz w:val="20"/>
      <w:szCs w:val="20"/>
      <w:vertAlign w:val="superscript"/>
    </w:rPr>
  </w:style>
  <w:style w:type="character" w:customStyle="1" w:styleId="fadein4f9by7">
    <w:name w:val="_fadein_4f9by_7"/>
    <w:basedOn w:val="DefaultParagraphFont"/>
    <w:rsid w:val="00490A75"/>
  </w:style>
  <w:style w:type="paragraph" w:customStyle="1" w:styleId="whitespace-pre-wrap">
    <w:name w:val="whitespace-pre-wrap"/>
    <w:basedOn w:val="Normal"/>
    <w:rsid w:val="00490A75"/>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SmartLink">
    <w:name w:val="Smart Link"/>
    <w:basedOn w:val="DefaultParagraphFont"/>
    <w:uiPriority w:val="99"/>
    <w:unhideWhenUsed/>
    <w:rsid w:val="00490A75"/>
    <w:rPr>
      <w:color w:val="353332"/>
      <w:u w:val="single" w:color="353332"/>
      <w:shd w:val="clear" w:color="auto" w:fill="F3F2F1"/>
    </w:rPr>
  </w:style>
  <w:style w:type="paragraph" w:customStyle="1" w:styleId="oj-normal">
    <w:name w:val="oj-normal"/>
    <w:basedOn w:val="Normal"/>
    <w:rsid w:val="00914CAA"/>
    <w:pPr>
      <w:spacing w:before="100" w:beforeAutospacing="1" w:after="100" w:afterAutospacing="1" w:line="240" w:lineRule="auto"/>
      <w:jc w:val="left"/>
    </w:pPr>
    <w:rPr>
      <w:rFonts w:ascii="Times New Roman" w:eastAsia="Times New Roman" w:hAnsi="Times New Roman"/>
      <w:color w:val="auto"/>
      <w:spacing w:val="0"/>
      <w:lang w:eastAsia="zh-CN"/>
    </w:rPr>
  </w:style>
  <w:style w:type="paragraph" w:customStyle="1" w:styleId="whitespace-normal">
    <w:name w:val="whitespace-normal"/>
    <w:basedOn w:val="Normal"/>
    <w:rsid w:val="002B269C"/>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HTMLVariable">
    <w:name w:val="HTML Variable"/>
    <w:basedOn w:val="DefaultParagraphFont"/>
    <w:uiPriority w:val="99"/>
    <w:unhideWhenUsed/>
    <w:rsid w:val="00430FEE"/>
    <w:rPr>
      <w:i/>
      <w:iCs/>
    </w:rPr>
  </w:style>
  <w:style w:type="paragraph" w:customStyle="1" w:styleId="BoxTitle">
    <w:name w:val="Box Title"/>
    <w:basedOn w:val="BOX"/>
    <w:link w:val="BoxTitleCar"/>
    <w:qFormat/>
    <w:rsid w:val="00C2710E"/>
    <w:pPr>
      <w:keepNext/>
      <w:spacing w:before="120"/>
      <w:jc w:val="center"/>
    </w:pPr>
    <w:rPr>
      <w:b/>
      <w:bCs/>
    </w:rPr>
  </w:style>
  <w:style w:type="character" w:customStyle="1" w:styleId="BoxTitleCar">
    <w:name w:val="Box Title Car"/>
    <w:basedOn w:val="BOXChar"/>
    <w:link w:val="BoxTitle"/>
    <w:rsid w:val="00C2710E"/>
    <w:rPr>
      <w:b/>
      <w:bCs/>
      <w:color w:val="353332"/>
      <w:spacing w:val="-2"/>
      <w:sz w:val="22"/>
      <w:szCs w:val="24"/>
      <w:lang w:eastAsia="pt-PT"/>
    </w:rPr>
  </w:style>
  <w:style w:type="character" w:customStyle="1" w:styleId="citation-154">
    <w:name w:val="citation-154"/>
    <w:basedOn w:val="DefaultParagraphFont"/>
    <w:rsid w:val="006B5ACF"/>
  </w:style>
  <w:style w:type="character" w:customStyle="1" w:styleId="citation-153">
    <w:name w:val="citation-153"/>
    <w:basedOn w:val="DefaultParagraphFont"/>
    <w:rsid w:val="006B5ACF"/>
  </w:style>
  <w:style w:type="character" w:customStyle="1" w:styleId="citation-152">
    <w:name w:val="citation-152"/>
    <w:basedOn w:val="DefaultParagraphFont"/>
    <w:rsid w:val="006B5ACF"/>
  </w:style>
  <w:style w:type="character" w:customStyle="1" w:styleId="citation-151">
    <w:name w:val="citation-151"/>
    <w:basedOn w:val="DefaultParagraphFont"/>
    <w:rsid w:val="006B5ACF"/>
  </w:style>
  <w:style w:type="character" w:customStyle="1" w:styleId="citation-150">
    <w:name w:val="citation-150"/>
    <w:basedOn w:val="DefaultParagraphFont"/>
    <w:rsid w:val="006B5ACF"/>
  </w:style>
  <w:style w:type="character" w:customStyle="1" w:styleId="citation-184">
    <w:name w:val="citation-184"/>
    <w:basedOn w:val="DefaultParagraphFont"/>
    <w:rsid w:val="00C24FFD"/>
  </w:style>
  <w:style w:type="character" w:customStyle="1" w:styleId="citation-183">
    <w:name w:val="citation-183"/>
    <w:basedOn w:val="DefaultParagraphFont"/>
    <w:rsid w:val="00C24FFD"/>
  </w:style>
  <w:style w:type="character" w:customStyle="1" w:styleId="citation-182">
    <w:name w:val="citation-182"/>
    <w:basedOn w:val="DefaultParagraphFont"/>
    <w:rsid w:val="00C24FFD"/>
  </w:style>
  <w:style w:type="character" w:customStyle="1" w:styleId="citation-181">
    <w:name w:val="citation-181"/>
    <w:basedOn w:val="DefaultParagraphFont"/>
    <w:rsid w:val="00C24FFD"/>
  </w:style>
  <w:style w:type="character" w:styleId="HTMLCode">
    <w:name w:val="HTML Code"/>
    <w:basedOn w:val="DefaultParagraphFont"/>
    <w:uiPriority w:val="99"/>
    <w:semiHidden/>
    <w:unhideWhenUsed/>
    <w:rsid w:val="00C24FFD"/>
    <w:rPr>
      <w:rFonts w:ascii="Courier New" w:eastAsia="Times New Roman" w:hAnsi="Courier New" w:cs="Courier New"/>
      <w:sz w:val="20"/>
      <w:szCs w:val="20"/>
    </w:rPr>
  </w:style>
  <w:style w:type="character" w:customStyle="1" w:styleId="export-sheets-button">
    <w:name w:val="export-sheets-button"/>
    <w:basedOn w:val="DefaultParagraphFont"/>
    <w:rsid w:val="00C24FFD"/>
  </w:style>
  <w:style w:type="character" w:customStyle="1" w:styleId="citation-652">
    <w:name w:val="citation-652"/>
    <w:basedOn w:val="DefaultParagraphFont"/>
    <w:rsid w:val="00C24FFD"/>
  </w:style>
  <w:style w:type="character" w:customStyle="1" w:styleId="citation-651">
    <w:name w:val="citation-651"/>
    <w:basedOn w:val="DefaultParagraphFont"/>
    <w:rsid w:val="00C24FFD"/>
  </w:style>
  <w:style w:type="character" w:customStyle="1" w:styleId="citation-650">
    <w:name w:val="citation-650"/>
    <w:basedOn w:val="DefaultParagraphFont"/>
    <w:rsid w:val="00C24FFD"/>
  </w:style>
  <w:style w:type="character" w:customStyle="1" w:styleId="citation-649">
    <w:name w:val="citation-649"/>
    <w:basedOn w:val="DefaultParagraphFont"/>
    <w:rsid w:val="00C24FFD"/>
  </w:style>
  <w:style w:type="character" w:customStyle="1" w:styleId="citation-648">
    <w:name w:val="citation-648"/>
    <w:basedOn w:val="DefaultParagraphFont"/>
    <w:rsid w:val="00C24FFD"/>
  </w:style>
  <w:style w:type="character" w:customStyle="1" w:styleId="citation-647">
    <w:name w:val="citation-647"/>
    <w:basedOn w:val="DefaultParagraphFont"/>
    <w:rsid w:val="00C24FFD"/>
  </w:style>
  <w:style w:type="character" w:customStyle="1" w:styleId="citation-664">
    <w:name w:val="citation-664"/>
    <w:basedOn w:val="DefaultParagraphFont"/>
    <w:rsid w:val="00C24FFD"/>
  </w:style>
  <w:style w:type="character" w:customStyle="1" w:styleId="citation-663">
    <w:name w:val="citation-663"/>
    <w:basedOn w:val="DefaultParagraphFont"/>
    <w:rsid w:val="00C24FFD"/>
  </w:style>
  <w:style w:type="character" w:customStyle="1" w:styleId="citation-662">
    <w:name w:val="citation-662"/>
    <w:basedOn w:val="DefaultParagraphFont"/>
    <w:rsid w:val="00C24FFD"/>
  </w:style>
  <w:style w:type="character" w:customStyle="1" w:styleId="citation-661">
    <w:name w:val="citation-661"/>
    <w:basedOn w:val="DefaultParagraphFont"/>
    <w:rsid w:val="00C24FFD"/>
  </w:style>
  <w:style w:type="character" w:customStyle="1" w:styleId="mdc-buttonlabel">
    <w:name w:val="mdc-button__label"/>
    <w:basedOn w:val="DefaultParagraphFont"/>
    <w:rsid w:val="00110494"/>
  </w:style>
  <w:style w:type="character" w:customStyle="1" w:styleId="citation-745">
    <w:name w:val="citation-745"/>
    <w:basedOn w:val="DefaultParagraphFont"/>
    <w:rsid w:val="001C11E7"/>
  </w:style>
  <w:style w:type="character" w:customStyle="1" w:styleId="citation-744">
    <w:name w:val="citation-744"/>
    <w:basedOn w:val="DefaultParagraphFont"/>
    <w:rsid w:val="001C11E7"/>
  </w:style>
  <w:style w:type="character" w:customStyle="1" w:styleId="citation-743">
    <w:name w:val="citation-743"/>
    <w:basedOn w:val="DefaultParagraphFont"/>
    <w:rsid w:val="001C11E7"/>
  </w:style>
  <w:style w:type="character" w:customStyle="1" w:styleId="citation-742">
    <w:name w:val="citation-742"/>
    <w:basedOn w:val="DefaultParagraphFont"/>
    <w:rsid w:val="001C11E7"/>
  </w:style>
  <w:style w:type="character" w:customStyle="1" w:styleId="citation-741">
    <w:name w:val="citation-741"/>
    <w:basedOn w:val="DefaultParagraphFont"/>
    <w:rsid w:val="001C11E7"/>
  </w:style>
  <w:style w:type="character" w:customStyle="1" w:styleId="citation-740">
    <w:name w:val="citation-740"/>
    <w:basedOn w:val="DefaultParagraphFont"/>
    <w:rsid w:val="001C11E7"/>
  </w:style>
  <w:style w:type="character" w:customStyle="1" w:styleId="citation-739">
    <w:name w:val="citation-739"/>
    <w:basedOn w:val="DefaultParagraphFont"/>
    <w:rsid w:val="001C11E7"/>
  </w:style>
  <w:style w:type="character" w:customStyle="1" w:styleId="citation-738">
    <w:name w:val="citation-738"/>
    <w:basedOn w:val="DefaultParagraphFont"/>
    <w:rsid w:val="001C11E7"/>
  </w:style>
  <w:style w:type="character" w:customStyle="1" w:styleId="citation-737">
    <w:name w:val="citation-737"/>
    <w:basedOn w:val="DefaultParagraphFont"/>
    <w:rsid w:val="001C11E7"/>
  </w:style>
  <w:style w:type="character" w:customStyle="1" w:styleId="citation-736">
    <w:name w:val="citation-736"/>
    <w:basedOn w:val="DefaultParagraphFont"/>
    <w:rsid w:val="001C11E7"/>
  </w:style>
  <w:style w:type="character" w:customStyle="1" w:styleId="citation-735">
    <w:name w:val="citation-735"/>
    <w:basedOn w:val="DefaultParagraphFont"/>
    <w:rsid w:val="001C11E7"/>
  </w:style>
  <w:style w:type="character" w:customStyle="1" w:styleId="citation-734">
    <w:name w:val="citation-734"/>
    <w:basedOn w:val="DefaultParagraphFont"/>
    <w:rsid w:val="001C11E7"/>
  </w:style>
  <w:style w:type="character" w:customStyle="1" w:styleId="citation-733">
    <w:name w:val="citation-733"/>
    <w:basedOn w:val="DefaultParagraphFont"/>
    <w:rsid w:val="001C11E7"/>
  </w:style>
  <w:style w:type="character" w:customStyle="1" w:styleId="citation-732">
    <w:name w:val="citation-732"/>
    <w:basedOn w:val="DefaultParagraphFont"/>
    <w:rsid w:val="001C11E7"/>
  </w:style>
  <w:style w:type="character" w:customStyle="1" w:styleId="citation-731">
    <w:name w:val="citation-731"/>
    <w:basedOn w:val="DefaultParagraphFont"/>
    <w:rsid w:val="001C11E7"/>
  </w:style>
  <w:style w:type="character" w:customStyle="1" w:styleId="citation-730">
    <w:name w:val="citation-730"/>
    <w:basedOn w:val="DefaultParagraphFont"/>
    <w:rsid w:val="001C11E7"/>
  </w:style>
  <w:style w:type="character" w:customStyle="1" w:styleId="citation-729">
    <w:name w:val="citation-729"/>
    <w:basedOn w:val="DefaultParagraphFont"/>
    <w:rsid w:val="001C11E7"/>
  </w:style>
  <w:style w:type="character" w:customStyle="1" w:styleId="citation-728">
    <w:name w:val="citation-728"/>
    <w:basedOn w:val="DefaultParagraphFont"/>
    <w:rsid w:val="001C11E7"/>
  </w:style>
  <w:style w:type="character" w:customStyle="1" w:styleId="citation-727">
    <w:name w:val="citation-727"/>
    <w:basedOn w:val="DefaultParagraphFont"/>
    <w:rsid w:val="001C11E7"/>
  </w:style>
  <w:style w:type="character" w:customStyle="1" w:styleId="citation-726">
    <w:name w:val="citation-726"/>
    <w:basedOn w:val="DefaultParagraphFont"/>
    <w:rsid w:val="001C11E7"/>
  </w:style>
  <w:style w:type="character" w:customStyle="1" w:styleId="citation-725">
    <w:name w:val="citation-725"/>
    <w:basedOn w:val="DefaultParagraphFont"/>
    <w:rsid w:val="001C11E7"/>
  </w:style>
  <w:style w:type="character" w:customStyle="1" w:styleId="citation-724">
    <w:name w:val="citation-724"/>
    <w:basedOn w:val="DefaultParagraphFont"/>
    <w:rsid w:val="001C11E7"/>
  </w:style>
  <w:style w:type="character" w:customStyle="1" w:styleId="citation-723">
    <w:name w:val="citation-723"/>
    <w:basedOn w:val="DefaultParagraphFont"/>
    <w:rsid w:val="001C11E7"/>
  </w:style>
  <w:style w:type="paragraph" w:styleId="List3">
    <w:name w:val="List 3"/>
    <w:basedOn w:val="Normal"/>
    <w:uiPriority w:val="99"/>
    <w:unhideWhenUsed/>
    <w:rsid w:val="000015C3"/>
    <w:pPr>
      <w:ind w:left="849" w:hanging="283"/>
      <w:contextualSpacing/>
    </w:pPr>
  </w:style>
  <w:style w:type="paragraph" w:styleId="List5">
    <w:name w:val="List 5"/>
    <w:basedOn w:val="Normal"/>
    <w:uiPriority w:val="99"/>
    <w:unhideWhenUsed/>
    <w:rsid w:val="000015C3"/>
    <w:pPr>
      <w:ind w:left="1415" w:hanging="283"/>
      <w:contextualSpacing/>
    </w:pPr>
  </w:style>
  <w:style w:type="paragraph" w:styleId="ListContinue">
    <w:name w:val="List Continue"/>
    <w:basedOn w:val="Normal"/>
    <w:uiPriority w:val="99"/>
    <w:unhideWhenUsed/>
    <w:rsid w:val="000015C3"/>
    <w:pPr>
      <w:ind w:left="283"/>
      <w:contextualSpacing/>
    </w:pPr>
  </w:style>
  <w:style w:type="paragraph" w:styleId="ListContinue2">
    <w:name w:val="List Continue 2"/>
    <w:basedOn w:val="Normal"/>
    <w:uiPriority w:val="99"/>
    <w:unhideWhenUsed/>
    <w:rsid w:val="000015C3"/>
    <w:pPr>
      <w:ind w:left="566"/>
      <w:contextualSpacing/>
    </w:pPr>
  </w:style>
  <w:style w:type="paragraph" w:styleId="ListContinue3">
    <w:name w:val="List Continue 3"/>
    <w:basedOn w:val="Normal"/>
    <w:uiPriority w:val="99"/>
    <w:semiHidden/>
    <w:unhideWhenUsed/>
    <w:rsid w:val="000015C3"/>
    <w:pPr>
      <w:ind w:left="849"/>
      <w:contextualSpacing/>
    </w:pPr>
  </w:style>
  <w:style w:type="paragraph" w:styleId="ListContinue4">
    <w:name w:val="List Continue 4"/>
    <w:basedOn w:val="Normal"/>
    <w:uiPriority w:val="99"/>
    <w:unhideWhenUsed/>
    <w:rsid w:val="000015C3"/>
    <w:pPr>
      <w:ind w:left="1132"/>
      <w:contextualSpacing/>
    </w:pPr>
  </w:style>
  <w:style w:type="paragraph" w:styleId="ListContinue5">
    <w:name w:val="List Continue 5"/>
    <w:basedOn w:val="Normal"/>
    <w:uiPriority w:val="99"/>
    <w:unhideWhenUsed/>
    <w:rsid w:val="000015C3"/>
    <w:pPr>
      <w:ind w:left="1415"/>
      <w:contextualSpacing/>
    </w:pPr>
  </w:style>
  <w:style w:type="paragraph" w:styleId="BodyText">
    <w:name w:val="Body Text"/>
    <w:basedOn w:val="Normal"/>
    <w:link w:val="BodyTextChar"/>
    <w:uiPriority w:val="99"/>
    <w:unhideWhenUsed/>
    <w:rsid w:val="000015C3"/>
  </w:style>
  <w:style w:type="character" w:customStyle="1" w:styleId="BodyTextChar">
    <w:name w:val="Body Text Char"/>
    <w:basedOn w:val="DefaultParagraphFont"/>
    <w:link w:val="BodyText"/>
    <w:uiPriority w:val="99"/>
    <w:rsid w:val="000015C3"/>
    <w:rPr>
      <w:rFonts w:ascii="Myriad Pro" w:hAnsi="Myriad Pro"/>
      <w:color w:val="353332"/>
      <w:spacing w:val="-2"/>
      <w:sz w:val="24"/>
      <w:szCs w:val="24"/>
    </w:rPr>
  </w:style>
  <w:style w:type="paragraph" w:customStyle="1" w:styleId="BoxAdaptations">
    <w:name w:val="Box Adaptations"/>
    <w:basedOn w:val="BoxTitle"/>
    <w:link w:val="BoxAdaptationsCar"/>
    <w:qFormat/>
    <w:rsid w:val="005758E0"/>
  </w:style>
  <w:style w:type="character" w:customStyle="1" w:styleId="BoxAdaptationsCar">
    <w:name w:val="Box Adaptations Car"/>
    <w:basedOn w:val="BoxTitleCar"/>
    <w:link w:val="BoxAdaptations"/>
    <w:rsid w:val="005758E0"/>
    <w:rPr>
      <w:b/>
      <w:bCs/>
      <w:color w:val="353332"/>
      <w:spacing w:val="-2"/>
      <w:sz w:val="22"/>
      <w:szCs w:val="24"/>
      <w:lang w:eastAsia="pt-PT"/>
    </w:rPr>
  </w:style>
  <w:style w:type="paragraph" w:styleId="Index6">
    <w:name w:val="index 6"/>
    <w:basedOn w:val="Normal"/>
    <w:next w:val="Normal"/>
    <w:autoRedefine/>
    <w:uiPriority w:val="99"/>
    <w:unhideWhenUsed/>
    <w:rsid w:val="005758E0"/>
    <w:pPr>
      <w:spacing w:after="0" w:line="240" w:lineRule="auto"/>
      <w:ind w:left="1440" w:hanging="240"/>
    </w:pPr>
  </w:style>
  <w:style w:type="table" w:customStyle="1" w:styleId="TableGridLight11">
    <w:name w:val="Table Grid Light11"/>
    <w:basedOn w:val="TableNormal"/>
    <w:next w:val="TableGridLight"/>
    <w:uiPriority w:val="40"/>
    <w:rsid w:val="00E62C39"/>
    <w:tblPr>
      <w:tblInd w:w="0" w:type="nil"/>
      <w:tblCellMar>
        <w:left w:w="0" w:type="dxa"/>
        <w:right w:w="0" w:type="dxa"/>
      </w:tblCellMar>
    </w:tblPr>
  </w:style>
  <w:style w:type="table" w:customStyle="1" w:styleId="TableGridLight12">
    <w:name w:val="Table Grid Light12"/>
    <w:basedOn w:val="TableNormal"/>
    <w:next w:val="TableGridLight"/>
    <w:uiPriority w:val="40"/>
    <w:rsid w:val="00E62C39"/>
    <w:tblPr>
      <w:tblInd w:w="0" w:type="nil"/>
      <w:tblCellMar>
        <w:left w:w="0" w:type="dxa"/>
        <w:right w:w="0" w:type="dxa"/>
      </w:tblCellMar>
    </w:tblPr>
  </w:style>
  <w:style w:type="table" w:customStyle="1" w:styleId="TableGridLight13">
    <w:name w:val="Table Grid Light13"/>
    <w:basedOn w:val="TableNormal"/>
    <w:next w:val="TableGridLight"/>
    <w:uiPriority w:val="40"/>
    <w:rsid w:val="00E62C39"/>
    <w:tblPr>
      <w:tblInd w:w="0" w:type="nil"/>
      <w:tblCellMar>
        <w:left w:w="0" w:type="dxa"/>
        <w:right w:w="0" w:type="dxa"/>
      </w:tblCellMar>
    </w:tblPr>
  </w:style>
  <w:style w:type="table" w:customStyle="1" w:styleId="TableGridLight14">
    <w:name w:val="Table Grid Light14"/>
    <w:basedOn w:val="TableNormal"/>
    <w:next w:val="TableGridLight"/>
    <w:uiPriority w:val="40"/>
    <w:rsid w:val="008E041B"/>
    <w:tblPr>
      <w:tblInd w:w="0" w:type="nil"/>
      <w:tblCellMar>
        <w:left w:w="0" w:type="dxa"/>
        <w:right w:w="0" w:type="dxa"/>
      </w:tblCellMar>
    </w:tblPr>
  </w:style>
  <w:style w:type="table" w:customStyle="1" w:styleId="TableGridLight15">
    <w:name w:val="Table Grid Light15"/>
    <w:basedOn w:val="TableNormal"/>
    <w:next w:val="TableGridLight"/>
    <w:uiPriority w:val="40"/>
    <w:rsid w:val="00375468"/>
    <w:tblPr>
      <w:tblInd w:w="0" w:type="nil"/>
      <w:tblCellMar>
        <w:left w:w="0" w:type="dxa"/>
        <w:right w:w="0" w:type="dxa"/>
      </w:tblCellMar>
    </w:tblPr>
  </w:style>
  <w:style w:type="table" w:customStyle="1" w:styleId="TableGridLight16">
    <w:name w:val="Table Grid Light16"/>
    <w:basedOn w:val="TableNormal"/>
    <w:next w:val="TableGridLight"/>
    <w:uiPriority w:val="40"/>
    <w:rsid w:val="00375468"/>
    <w:tblPr>
      <w:tblInd w:w="0" w:type="nil"/>
      <w:tblCellMar>
        <w:left w:w="0" w:type="dxa"/>
        <w:right w:w="0" w:type="dxa"/>
      </w:tblCellMar>
    </w:tblPr>
  </w:style>
  <w:style w:type="table" w:customStyle="1" w:styleId="TableGridLight17">
    <w:name w:val="Table Grid Light17"/>
    <w:basedOn w:val="TableNormal"/>
    <w:next w:val="TableGridLight"/>
    <w:uiPriority w:val="40"/>
    <w:rsid w:val="00375468"/>
    <w:tblPr>
      <w:tblInd w:w="0" w:type="nil"/>
      <w:tblCellMar>
        <w:left w:w="0" w:type="dxa"/>
        <w:right w:w="0" w:type="dxa"/>
      </w:tblCellMar>
    </w:tblPr>
  </w:style>
  <w:style w:type="table" w:customStyle="1" w:styleId="TableGridLight18">
    <w:name w:val="Table Grid Light18"/>
    <w:basedOn w:val="TableNormal"/>
    <w:next w:val="TableGridLight"/>
    <w:uiPriority w:val="40"/>
    <w:rsid w:val="00375468"/>
    <w:tblPr>
      <w:tblInd w:w="0" w:type="nil"/>
      <w:tblCellMar>
        <w:left w:w="0" w:type="dxa"/>
        <w:right w:w="0" w:type="dxa"/>
      </w:tblCellMar>
    </w:tblPr>
  </w:style>
  <w:style w:type="table" w:customStyle="1" w:styleId="TableGridLight19">
    <w:name w:val="Table Grid Light19"/>
    <w:basedOn w:val="TableNormal"/>
    <w:next w:val="TableGridLight"/>
    <w:uiPriority w:val="40"/>
    <w:rsid w:val="00C00FD1"/>
    <w:tblPr>
      <w:tblInd w:w="0" w:type="nil"/>
      <w:tblCellMar>
        <w:left w:w="0" w:type="dxa"/>
        <w:right w:w="0" w:type="dxa"/>
      </w:tblCellMar>
    </w:tblPr>
  </w:style>
  <w:style w:type="table" w:customStyle="1" w:styleId="TableGridLight110">
    <w:name w:val="Table Grid Light110"/>
    <w:basedOn w:val="TableNormal"/>
    <w:next w:val="TableGridLight"/>
    <w:uiPriority w:val="40"/>
    <w:rsid w:val="00C00FD1"/>
    <w:tblPr>
      <w:tblInd w:w="0" w:type="nil"/>
      <w:tblCellMar>
        <w:left w:w="0" w:type="dxa"/>
        <w:right w:w="0" w:type="dxa"/>
      </w:tblCellMar>
    </w:tblPr>
  </w:style>
  <w:style w:type="table" w:styleId="GridTable1Light-Accent3">
    <w:name w:val="Grid Table 1 Light Accent 3"/>
    <w:basedOn w:val="TableNormal"/>
    <w:uiPriority w:val="46"/>
    <w:rsid w:val="0001412C"/>
    <w:tblPr>
      <w:tblStyleRowBandSize w:val="1"/>
      <w:tblStyleColBandSize w:val="1"/>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GridTable2-Accent3">
    <w:name w:val="Grid Table 2 Accent 3"/>
    <w:basedOn w:val="TableNormal"/>
    <w:uiPriority w:val="47"/>
    <w:rsid w:val="0001412C"/>
    <w:tblPr>
      <w:tblStyleRowBandSize w:val="1"/>
      <w:tblStyleColBandSize w:val="1"/>
    </w:tblPr>
    <w:tcPr>
      <w:tcBorders>
        <w:top w:val="single" w:sz="4" w:space="0" w:color="FEEC9F"/>
        <w:left w:val="thinThickThinLargeGap" w:sz="1" w:space="22" w:color="FF3A56" w:frame="1"/>
        <w:bottom w:val="nil"/>
        <w:right w:val="none" w:sz="223" w:space="23" w:color="FFFF3A"/>
      </w:tcBorders>
      <w:shd w:val="clear" w:color="auto" w:fill="DCDBDF" w:themeFill="accent3" w:themeFillTint="33"/>
    </w:tcPr>
    <w:tblStylePr w:type="firstRow">
      <w:rPr>
        <w:b/>
        <w:bCs/>
      </w:rPr>
    </w:tblStylePr>
    <w:tblStylePr w:type="lastRow">
      <w:rPr>
        <w:b/>
        <w:bCs/>
      </w:rPr>
    </w:tblStylePr>
    <w:tblStylePr w:type="firstCol">
      <w:rPr>
        <w:b/>
        <w:bCs/>
      </w:rPr>
      <w:tblPr/>
      <w:trPr>
        <w:wBefore w:w="0" w:type="nil"/>
      </w:trPr>
    </w:tblStylePr>
    <w:tblStylePr w:type="lastCol">
      <w:rPr>
        <w:b/>
        <w:bCs/>
      </w:rPr>
    </w:tblStylePr>
  </w:style>
  <w:style w:type="table" w:styleId="ListTable2-Accent3">
    <w:name w:val="List Table 2 Accent 3"/>
    <w:basedOn w:val="TableNormal"/>
    <w:uiPriority w:val="47"/>
    <w:rsid w:val="003D57A8"/>
    <w:tblPr/>
    <w:tblStylePr w:type="firstRow">
      <w:rPr>
        <w:b/>
        <w:bCs/>
      </w:rPr>
    </w:tblStylePr>
    <w:tblStylePr w:type="lastRow">
      <w:rPr>
        <w:b/>
        <w:bCs/>
      </w:rPr>
    </w:tblStylePr>
    <w:tblStylePr w:type="firstCol">
      <w:rPr>
        <w:b/>
        <w:bCs/>
      </w:rPr>
    </w:tblStylePr>
    <w:tblStylePr w:type="lastCol">
      <w:rPr>
        <w:b/>
        <w:bCs/>
      </w:rPr>
    </w:tblStylePr>
  </w:style>
  <w:style w:type="table" w:styleId="PlainTable4">
    <w:name w:val="Plain Table 4"/>
    <w:basedOn w:val="TableNormal"/>
    <w:uiPriority w:val="44"/>
    <w:rsid w:val="00B55E67"/>
    <w:tblPr/>
    <w:tblStylePr w:type="firstRow">
      <w:rPr>
        <w:b/>
        <w:bCs/>
        <w:caps w:val="0"/>
        <w:smallCaps w:val="0"/>
        <w:vanish w:val="0"/>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45"/>
    <w:rsid w:val="001A1A86"/>
    <w:tblPr>
      <w:tblStyleRowBandSize w:val="1"/>
      <w:tblStyleColBandSize w:val="1"/>
      <w:tblInd w:w="0" w:type="nil"/>
      <w:tblCellMar>
        <w:left w:w="0" w:type="dxa"/>
        <w:right w:w="0" w:type="dxa"/>
      </w:tblCellMar>
    </w:tblPr>
    <w:tcPr>
      <w:tcBorders>
        <w:top w:val="single" w:sz="4" w:space="0" w:color="FEEC9F"/>
        <w:left w:val="thinThickThinLargeGap" w:sz="1" w:space="22" w:color="FF3A56" w:frame="1"/>
        <w:bottom w:val="nil"/>
        <w:right w:val="single" w:sz="4" w:space="0" w:color="918D8A"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918D8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wBefore w:w="0" w:type="nil"/>
      </w:trPr>
    </w:tblStylePr>
    <w:tblStylePr w:type="firstCol">
      <w:pPr>
        <w:jc w:val="right"/>
      </w:pPr>
      <w:rPr>
        <w:rFonts w:asciiTheme="majorHAnsi" w:eastAsiaTheme="majorEastAsia" w:hAnsiTheme="majorHAnsi" w:cstheme="majorBidi"/>
        <w:i/>
        <w:iCs/>
        <w:sz w:val="26"/>
      </w:rPr>
      <w:tblPr/>
      <w:trPr>
        <w:wBefore w:w="0" w:type="nil"/>
      </w:t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E7AD7"/>
    <w:tblPr>
      <w:tblStyleRowBandSize w:val="1"/>
      <w:tblStyleColBandSize w:val="1"/>
    </w:tblPr>
    <w:tblStylePr w:type="firstRow">
      <w:rPr>
        <w:b/>
        <w:bCs/>
      </w:rPr>
      <w:tblPr/>
      <w:tcPr>
        <w:tcBorders>
          <w:bottom w:val="single" w:sz="4" w:space="0" w:color="7C7774" w:themeColor="text1" w:themeTint="99"/>
        </w:tcBorders>
      </w:tcPr>
    </w:tblStylePr>
    <w:tblStylePr w:type="lastRow">
      <w:rPr>
        <w:b/>
        <w:bCs/>
      </w:rPr>
      <w:tblPr/>
      <w:tcPr>
        <w:tcBorders>
          <w:top w:val="single" w:sz="4" w:space="0" w:color="7C7774" w:themeColor="text1" w:themeTint="99"/>
        </w:tcBorders>
      </w:tcPr>
    </w:tblStylePr>
    <w:tblStylePr w:type="firstCol">
      <w:rPr>
        <w:b/>
        <w:bCs/>
      </w:rPr>
    </w:tblStylePr>
    <w:tblStylePr w:type="lastCol">
      <w:rPr>
        <w:b/>
        <w:bCs/>
      </w:rPr>
    </w:tblStylePr>
    <w:tblStylePr w:type="band1Vert">
      <w:tblPr/>
      <w:tcPr>
        <w:shd w:val="clear" w:color="auto" w:fill="D3D1D0" w:themeFill="text1" w:themeFillTint="33"/>
      </w:tcPr>
    </w:tblStylePr>
    <w:tblStylePr w:type="band1Horz">
      <w:tblPr/>
      <w:tcPr>
        <w:shd w:val="clear" w:color="auto" w:fill="D3D1D0" w:themeFill="text1" w:themeFillTint="33"/>
      </w:tcPr>
    </w:tblStylePr>
  </w:style>
  <w:style w:type="table" w:styleId="GridTable7Colorful-Accent3">
    <w:name w:val="Grid Table 7 Colorful Accent 3"/>
    <w:basedOn w:val="TableNormal"/>
    <w:uiPriority w:val="52"/>
    <w:rsid w:val="003E7AD7"/>
    <w:rPr>
      <w:color w:val="3F3C44" w:themeColor="accent3" w:themeShade="BF"/>
    </w:rPr>
    <w:tblPr>
      <w:tblStyleRowBandSize w:val="1"/>
      <w:tblStyleColBandSize w:val="1"/>
    </w:tblPr>
    <w:tcPr>
      <w:shd w:val="clear" w:color="auto" w:fill="F2F2F2" w:themeFill="background1" w:themeFillShade="F2"/>
    </w:tcPr>
    <w:tblStylePr w:type="firstRow">
      <w:rPr>
        <w:b/>
        <w:bCs/>
      </w:rPr>
      <w:tblPr/>
      <w:tcPr>
        <w:shd w:val="clear" w:color="auto" w:fill="FFFFFF" w:themeFill="background1"/>
      </w:tcPr>
    </w:tblStylePr>
    <w:tblStylePr w:type="lastRow">
      <w:rPr>
        <w:b/>
        <w:b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firstCol">
      <w:pPr>
        <w:jc w:val="right"/>
      </w:pPr>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lastCol">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2Horz">
      <w:tblPr/>
      <w:tcPr>
        <w:shd w:val="clear" w:color="auto" w:fill="FFFFFF" w:themeFill="background1"/>
      </w:tcPr>
    </w:tblStylePr>
    <w:tblStylePr w:type="neCell">
      <w:tblPr/>
      <w:tcPr>
        <w:tcBorders>
          <w:bottom w:val="single" w:sz="4" w:space="0" w:color="9893A0" w:themeColor="accent3" w:themeTint="99"/>
        </w:tcBorders>
      </w:tcPr>
    </w:tblStylePr>
    <w:tblStylePr w:type="nwCell">
      <w:tblPr/>
      <w:tcPr>
        <w:shd w:val="clear" w:color="auto" w:fill="F2F2F2" w:themeFill="background1" w:themeFillShade="F2"/>
      </w:tcPr>
    </w:tblStylePr>
    <w:tblStylePr w:type="seCell">
      <w:tblPr/>
      <w:tcPr>
        <w:tcBorders>
          <w:top w:val="single" w:sz="4" w:space="0" w:color="9893A0" w:themeColor="accent3" w:themeTint="99"/>
        </w:tcBorders>
      </w:tcPr>
    </w:tblStylePr>
    <w:tblStylePr w:type="swCell">
      <w:tblPr/>
      <w:tcPr>
        <w:tcBorders>
          <w:top w:val="single" w:sz="4" w:space="0" w:color="9893A0" w:themeColor="accent3" w:themeTint="99"/>
        </w:tcBorders>
      </w:tcPr>
    </w:tblStylePr>
  </w:style>
  <w:style w:type="table" w:styleId="ListTable4-Accent3">
    <w:name w:val="List Table 4 Accent 3"/>
    <w:basedOn w:val="TableNormal"/>
    <w:uiPriority w:val="49"/>
    <w:rsid w:val="00CD3BEF"/>
    <w:tblPr>
      <w:tblStyleRowBandSize w:val="1"/>
      <w:tblStyleColBandSize w:val="1"/>
      <w:tblBorders>
        <w:top w:val="single" w:sz="4" w:space="0" w:color="9893A0" w:themeColor="accent3" w:themeTint="99"/>
        <w:left w:val="single" w:sz="4" w:space="0" w:color="9893A0" w:themeColor="accent3" w:themeTint="99"/>
        <w:bottom w:val="single" w:sz="4" w:space="0" w:color="9893A0" w:themeColor="accent3" w:themeTint="99"/>
        <w:right w:val="single" w:sz="4" w:space="0" w:color="9893A0" w:themeColor="accent3" w:themeTint="99"/>
        <w:insideH w:val="single" w:sz="4" w:space="0" w:color="9893A0" w:themeColor="accent3" w:themeTint="99"/>
      </w:tblBorders>
    </w:tblPr>
    <w:tblStylePr w:type="firstRow">
      <w:rPr>
        <w:b/>
        <w:bCs/>
        <w:color w:val="FFFFFF" w:themeColor="background1"/>
      </w:rPr>
      <w:tblPr/>
      <w:tcPr>
        <w:tcBorders>
          <w:top w:val="single" w:sz="4" w:space="0" w:color="55515C" w:themeColor="accent3"/>
          <w:left w:val="single" w:sz="4" w:space="0" w:color="55515C" w:themeColor="accent3"/>
          <w:bottom w:val="single" w:sz="4" w:space="0" w:color="55515C" w:themeColor="accent3"/>
          <w:right w:val="single" w:sz="4" w:space="0" w:color="55515C" w:themeColor="accent3"/>
          <w:insideH w:val="nil"/>
        </w:tcBorders>
        <w:shd w:val="clear" w:color="auto" w:fill="55515C" w:themeFill="accent3"/>
      </w:tcPr>
    </w:tblStylePr>
    <w:tblStylePr w:type="lastRow">
      <w:rPr>
        <w:b/>
        <w:bCs/>
      </w:rPr>
      <w:tblPr/>
      <w:tcPr>
        <w:tcBorders>
          <w:top w:val="double" w:sz="4" w:space="0" w:color="9893A0" w:themeColor="accent3" w:themeTint="99"/>
        </w:tcBorders>
      </w:tcPr>
    </w:tblStylePr>
    <w:tblStylePr w:type="firstCol">
      <w:rPr>
        <w:b/>
        <w:bCs/>
      </w:rPr>
    </w:tblStylePr>
    <w:tblStylePr w:type="lastCol">
      <w:rPr>
        <w:b/>
        <w:bCs/>
      </w:rPr>
    </w:tblStylePr>
    <w:tblStylePr w:type="band1Vert">
      <w:tblPr/>
      <w:tcPr>
        <w:shd w:val="clear" w:color="auto" w:fill="DCDBDF" w:themeFill="accent3" w:themeFillTint="33"/>
      </w:tcPr>
    </w:tblStylePr>
    <w:tblStylePr w:type="band1Horz">
      <w:tblPr/>
      <w:tcPr>
        <w:shd w:val="clear" w:color="auto" w:fill="DCDBDF" w:themeFill="accent3" w:themeFillTint="33"/>
      </w:tcPr>
    </w:tblStylePr>
  </w:style>
  <w:style w:type="table" w:styleId="ListTable7Colorful-Accent3">
    <w:name w:val="List Table 7 Colorful Accent 3"/>
    <w:basedOn w:val="TableNormal"/>
    <w:uiPriority w:val="52"/>
    <w:rsid w:val="004C6A78"/>
    <w:rPr>
      <w:color w:val="3F3C44" w:themeColor="accent3" w:themeShade="BF"/>
    </w:rPr>
    <w:tblPr>
      <w:tblStyleRowBandSize w:val="1"/>
      <w:tblStyleColBandSize w:val="1"/>
    </w:tblPr>
    <w:tcPr>
      <w:shd w:val="clear" w:color="auto" w:fill="DCDBDF" w:themeFill="accent3" w:themeFillTint="33"/>
    </w:tcPr>
    <w:tblStylePr w:type="firstRow">
      <w:rPr>
        <w:rFonts w:asciiTheme="majorHAnsi" w:eastAsiaTheme="majorEastAsia" w:hAnsiTheme="majorHAnsi" w:cstheme="majorBidi"/>
        <w:i/>
        <w:iCs/>
        <w:sz w:val="26"/>
      </w:rPr>
      <w:tblPr/>
      <w:tcPr>
        <w:tcBorders>
          <w:bottom w:val="single" w:sz="4" w:space="0" w:color="55515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5515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5515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5515C" w:themeColor="accent3"/>
        </w:tcBorders>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4C6A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B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515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515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515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515C" w:themeFill="accent3"/>
      </w:tcPr>
    </w:tblStylePr>
    <w:tblStylePr w:type="band1Vert">
      <w:tblPr/>
      <w:tcPr>
        <w:shd w:val="clear" w:color="auto" w:fill="BAB7BF" w:themeFill="accent3" w:themeFillTint="66"/>
      </w:tcPr>
    </w:tblStylePr>
    <w:tblStylePr w:type="band1Horz">
      <w:tblPr/>
      <w:tcPr>
        <w:shd w:val="clear" w:color="auto" w:fill="BAB7BF" w:themeFill="accent3" w:themeFillTint="66"/>
      </w:tcPr>
    </w:tblStylePr>
  </w:style>
  <w:style w:type="table" w:styleId="GridTable1Light-Accent1">
    <w:name w:val="Grid Table 1 Light Accent 1"/>
    <w:basedOn w:val="TableNormal"/>
    <w:uiPriority w:val="46"/>
    <w:rsid w:val="00D94EBF"/>
    <w:tblPr>
      <w:tblStyleRowBandSize w:val="1"/>
      <w:tblStyleColBandSize w:val="1"/>
      <w:tblBorders>
        <w:top w:val="single" w:sz="4" w:space="0" w:color="9EE4E0" w:themeColor="accent1" w:themeTint="66"/>
        <w:left w:val="single" w:sz="4" w:space="0" w:color="9EE4E0" w:themeColor="accent1" w:themeTint="66"/>
        <w:bottom w:val="single" w:sz="4" w:space="0" w:color="9EE4E0" w:themeColor="accent1" w:themeTint="66"/>
        <w:right w:val="single" w:sz="4" w:space="0" w:color="9EE4E0" w:themeColor="accent1" w:themeTint="66"/>
        <w:insideH w:val="single" w:sz="4" w:space="0" w:color="9EE4E0" w:themeColor="accent1" w:themeTint="66"/>
        <w:insideV w:val="single" w:sz="4" w:space="0" w:color="9EE4E0" w:themeColor="accent1" w:themeTint="66"/>
      </w:tblBorders>
    </w:tblPr>
    <w:tblStylePr w:type="firstRow">
      <w:rPr>
        <w:b/>
        <w:bCs/>
      </w:rPr>
      <w:tblPr/>
      <w:tcPr>
        <w:tcBorders>
          <w:bottom w:val="single" w:sz="12" w:space="0" w:color="6ED7D1" w:themeColor="accent1" w:themeTint="99"/>
        </w:tcBorders>
      </w:tcPr>
    </w:tblStylePr>
    <w:tblStylePr w:type="lastRow">
      <w:rPr>
        <w:b/>
        <w:bCs/>
      </w:rPr>
      <w:tblPr/>
      <w:tcPr>
        <w:tcBorders>
          <w:top w:val="double" w:sz="2" w:space="0" w:color="6ED7D1" w:themeColor="accent1" w:themeTint="99"/>
        </w:tcBorders>
      </w:tcPr>
    </w:tblStylePr>
    <w:tblStylePr w:type="firstCol">
      <w:rPr>
        <w:b/>
        <w:bCs/>
      </w:rPr>
    </w:tblStylePr>
    <w:tblStylePr w:type="lastCol">
      <w:rPr>
        <w:b/>
        <w:bCs/>
      </w:rPr>
    </w:tblStylePr>
  </w:style>
  <w:style w:type="numbering" w:customStyle="1" w:styleId="CurrentList2">
    <w:name w:val="Current List2"/>
    <w:uiPriority w:val="99"/>
    <w:rsid w:val="00F76167"/>
    <w:pPr>
      <w:numPr>
        <w:numId w:val="65"/>
      </w:numPr>
    </w:pPr>
  </w:style>
  <w:style w:type="numbering" w:customStyle="1" w:styleId="CurrentList3">
    <w:name w:val="Current List3"/>
    <w:uiPriority w:val="99"/>
    <w:rsid w:val="00D7671A"/>
    <w:pPr>
      <w:numPr>
        <w:numId w:val="67"/>
      </w:numPr>
    </w:pPr>
  </w:style>
  <w:style w:type="numbering" w:customStyle="1" w:styleId="CurrentList4">
    <w:name w:val="Current List4"/>
    <w:uiPriority w:val="99"/>
    <w:rsid w:val="00AA1478"/>
    <w:pPr>
      <w:numPr>
        <w:numId w:val="9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401">
      <w:bodyDiv w:val="1"/>
      <w:marLeft w:val="0"/>
      <w:marRight w:val="0"/>
      <w:marTop w:val="0"/>
      <w:marBottom w:val="0"/>
      <w:divBdr>
        <w:top w:val="none" w:sz="0" w:space="0" w:color="auto"/>
        <w:left w:val="none" w:sz="0" w:space="0" w:color="auto"/>
        <w:bottom w:val="none" w:sz="0" w:space="0" w:color="auto"/>
        <w:right w:val="none" w:sz="0" w:space="0" w:color="auto"/>
      </w:divBdr>
    </w:div>
    <w:div w:id="8025614">
      <w:bodyDiv w:val="1"/>
      <w:marLeft w:val="0"/>
      <w:marRight w:val="0"/>
      <w:marTop w:val="0"/>
      <w:marBottom w:val="0"/>
      <w:divBdr>
        <w:top w:val="none" w:sz="0" w:space="0" w:color="auto"/>
        <w:left w:val="none" w:sz="0" w:space="0" w:color="auto"/>
        <w:bottom w:val="none" w:sz="0" w:space="0" w:color="auto"/>
        <w:right w:val="none" w:sz="0" w:space="0" w:color="auto"/>
      </w:divBdr>
      <w:divsChild>
        <w:div w:id="258366393">
          <w:marLeft w:val="0"/>
          <w:marRight w:val="0"/>
          <w:marTop w:val="0"/>
          <w:marBottom w:val="0"/>
          <w:divBdr>
            <w:top w:val="none" w:sz="0" w:space="0" w:color="auto"/>
            <w:left w:val="none" w:sz="0" w:space="0" w:color="auto"/>
            <w:bottom w:val="none" w:sz="0" w:space="0" w:color="auto"/>
            <w:right w:val="none" w:sz="0" w:space="0" w:color="auto"/>
          </w:divBdr>
        </w:div>
        <w:div w:id="743376009">
          <w:marLeft w:val="0"/>
          <w:marRight w:val="0"/>
          <w:marTop w:val="0"/>
          <w:marBottom w:val="0"/>
          <w:divBdr>
            <w:top w:val="none" w:sz="0" w:space="0" w:color="auto"/>
            <w:left w:val="none" w:sz="0" w:space="0" w:color="auto"/>
            <w:bottom w:val="none" w:sz="0" w:space="0" w:color="auto"/>
            <w:right w:val="none" w:sz="0" w:space="0" w:color="auto"/>
          </w:divBdr>
        </w:div>
        <w:div w:id="892737361">
          <w:marLeft w:val="0"/>
          <w:marRight w:val="0"/>
          <w:marTop w:val="0"/>
          <w:marBottom w:val="0"/>
          <w:divBdr>
            <w:top w:val="none" w:sz="0" w:space="0" w:color="auto"/>
            <w:left w:val="none" w:sz="0" w:space="0" w:color="auto"/>
            <w:bottom w:val="none" w:sz="0" w:space="0" w:color="auto"/>
            <w:right w:val="none" w:sz="0" w:space="0" w:color="auto"/>
          </w:divBdr>
        </w:div>
      </w:divsChild>
    </w:div>
    <w:div w:id="11927684">
      <w:bodyDiv w:val="1"/>
      <w:marLeft w:val="0"/>
      <w:marRight w:val="0"/>
      <w:marTop w:val="0"/>
      <w:marBottom w:val="0"/>
      <w:divBdr>
        <w:top w:val="none" w:sz="0" w:space="0" w:color="auto"/>
        <w:left w:val="none" w:sz="0" w:space="0" w:color="auto"/>
        <w:bottom w:val="none" w:sz="0" w:space="0" w:color="auto"/>
        <w:right w:val="none" w:sz="0" w:space="0" w:color="auto"/>
      </w:divBdr>
    </w:div>
    <w:div w:id="15271827">
      <w:bodyDiv w:val="1"/>
      <w:marLeft w:val="0"/>
      <w:marRight w:val="0"/>
      <w:marTop w:val="0"/>
      <w:marBottom w:val="0"/>
      <w:divBdr>
        <w:top w:val="none" w:sz="0" w:space="0" w:color="auto"/>
        <w:left w:val="none" w:sz="0" w:space="0" w:color="auto"/>
        <w:bottom w:val="none" w:sz="0" w:space="0" w:color="auto"/>
        <w:right w:val="none" w:sz="0" w:space="0" w:color="auto"/>
      </w:divBdr>
      <w:divsChild>
        <w:div w:id="369184770">
          <w:marLeft w:val="547"/>
          <w:marRight w:val="0"/>
          <w:marTop w:val="0"/>
          <w:marBottom w:val="0"/>
          <w:divBdr>
            <w:top w:val="none" w:sz="0" w:space="0" w:color="auto"/>
            <w:left w:val="none" w:sz="0" w:space="0" w:color="auto"/>
            <w:bottom w:val="none" w:sz="0" w:space="0" w:color="auto"/>
            <w:right w:val="none" w:sz="0" w:space="0" w:color="auto"/>
          </w:divBdr>
        </w:div>
      </w:divsChild>
    </w:div>
    <w:div w:id="20278388">
      <w:bodyDiv w:val="1"/>
      <w:marLeft w:val="0"/>
      <w:marRight w:val="0"/>
      <w:marTop w:val="0"/>
      <w:marBottom w:val="0"/>
      <w:divBdr>
        <w:top w:val="none" w:sz="0" w:space="0" w:color="auto"/>
        <w:left w:val="none" w:sz="0" w:space="0" w:color="auto"/>
        <w:bottom w:val="none" w:sz="0" w:space="0" w:color="auto"/>
        <w:right w:val="none" w:sz="0" w:space="0" w:color="auto"/>
      </w:divBdr>
    </w:div>
    <w:div w:id="31615812">
      <w:bodyDiv w:val="1"/>
      <w:marLeft w:val="0"/>
      <w:marRight w:val="0"/>
      <w:marTop w:val="0"/>
      <w:marBottom w:val="0"/>
      <w:divBdr>
        <w:top w:val="none" w:sz="0" w:space="0" w:color="auto"/>
        <w:left w:val="none" w:sz="0" w:space="0" w:color="auto"/>
        <w:bottom w:val="none" w:sz="0" w:space="0" w:color="auto"/>
        <w:right w:val="none" w:sz="0" w:space="0" w:color="auto"/>
      </w:divBdr>
      <w:divsChild>
        <w:div w:id="1448966109">
          <w:marLeft w:val="0"/>
          <w:marRight w:val="0"/>
          <w:marTop w:val="0"/>
          <w:marBottom w:val="0"/>
          <w:divBdr>
            <w:top w:val="none" w:sz="0" w:space="0" w:color="auto"/>
            <w:left w:val="none" w:sz="0" w:space="0" w:color="auto"/>
            <w:bottom w:val="none" w:sz="0" w:space="0" w:color="auto"/>
            <w:right w:val="none" w:sz="0" w:space="0" w:color="auto"/>
          </w:divBdr>
          <w:divsChild>
            <w:div w:id="824860501">
              <w:marLeft w:val="0"/>
              <w:marRight w:val="0"/>
              <w:marTop w:val="0"/>
              <w:marBottom w:val="0"/>
              <w:divBdr>
                <w:top w:val="none" w:sz="0" w:space="0" w:color="auto"/>
                <w:left w:val="none" w:sz="0" w:space="0" w:color="auto"/>
                <w:bottom w:val="none" w:sz="0" w:space="0" w:color="auto"/>
                <w:right w:val="none" w:sz="0" w:space="0" w:color="auto"/>
              </w:divBdr>
              <w:divsChild>
                <w:div w:id="544679449">
                  <w:marLeft w:val="0"/>
                  <w:marRight w:val="0"/>
                  <w:marTop w:val="0"/>
                  <w:marBottom w:val="0"/>
                  <w:divBdr>
                    <w:top w:val="none" w:sz="0" w:space="0" w:color="auto"/>
                    <w:left w:val="none" w:sz="0" w:space="0" w:color="auto"/>
                    <w:bottom w:val="none" w:sz="0" w:space="0" w:color="auto"/>
                    <w:right w:val="none" w:sz="0" w:space="0" w:color="auto"/>
                  </w:divBdr>
                  <w:divsChild>
                    <w:div w:id="1110658668">
                      <w:marLeft w:val="0"/>
                      <w:marRight w:val="0"/>
                      <w:marTop w:val="0"/>
                      <w:marBottom w:val="0"/>
                      <w:divBdr>
                        <w:top w:val="none" w:sz="0" w:space="0" w:color="auto"/>
                        <w:left w:val="none" w:sz="0" w:space="0" w:color="auto"/>
                        <w:bottom w:val="none" w:sz="0" w:space="0" w:color="auto"/>
                        <w:right w:val="none" w:sz="0" w:space="0" w:color="auto"/>
                      </w:divBdr>
                    </w:div>
                    <w:div w:id="13840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8034">
      <w:bodyDiv w:val="1"/>
      <w:marLeft w:val="0"/>
      <w:marRight w:val="0"/>
      <w:marTop w:val="0"/>
      <w:marBottom w:val="0"/>
      <w:divBdr>
        <w:top w:val="none" w:sz="0" w:space="0" w:color="auto"/>
        <w:left w:val="none" w:sz="0" w:space="0" w:color="auto"/>
        <w:bottom w:val="none" w:sz="0" w:space="0" w:color="auto"/>
        <w:right w:val="none" w:sz="0" w:space="0" w:color="auto"/>
      </w:divBdr>
    </w:div>
    <w:div w:id="33819534">
      <w:bodyDiv w:val="1"/>
      <w:marLeft w:val="0"/>
      <w:marRight w:val="0"/>
      <w:marTop w:val="0"/>
      <w:marBottom w:val="0"/>
      <w:divBdr>
        <w:top w:val="none" w:sz="0" w:space="0" w:color="auto"/>
        <w:left w:val="none" w:sz="0" w:space="0" w:color="auto"/>
        <w:bottom w:val="none" w:sz="0" w:space="0" w:color="auto"/>
        <w:right w:val="none" w:sz="0" w:space="0" w:color="auto"/>
      </w:divBdr>
    </w:div>
    <w:div w:id="35275073">
      <w:bodyDiv w:val="1"/>
      <w:marLeft w:val="0"/>
      <w:marRight w:val="0"/>
      <w:marTop w:val="0"/>
      <w:marBottom w:val="0"/>
      <w:divBdr>
        <w:top w:val="none" w:sz="0" w:space="0" w:color="auto"/>
        <w:left w:val="none" w:sz="0" w:space="0" w:color="auto"/>
        <w:bottom w:val="none" w:sz="0" w:space="0" w:color="auto"/>
        <w:right w:val="none" w:sz="0" w:space="0" w:color="auto"/>
      </w:divBdr>
      <w:divsChild>
        <w:div w:id="1164316029">
          <w:marLeft w:val="547"/>
          <w:marRight w:val="0"/>
          <w:marTop w:val="0"/>
          <w:marBottom w:val="0"/>
          <w:divBdr>
            <w:top w:val="none" w:sz="0" w:space="0" w:color="auto"/>
            <w:left w:val="none" w:sz="0" w:space="0" w:color="auto"/>
            <w:bottom w:val="none" w:sz="0" w:space="0" w:color="auto"/>
            <w:right w:val="none" w:sz="0" w:space="0" w:color="auto"/>
          </w:divBdr>
        </w:div>
      </w:divsChild>
    </w:div>
    <w:div w:id="35744725">
      <w:bodyDiv w:val="1"/>
      <w:marLeft w:val="0"/>
      <w:marRight w:val="0"/>
      <w:marTop w:val="0"/>
      <w:marBottom w:val="0"/>
      <w:divBdr>
        <w:top w:val="none" w:sz="0" w:space="0" w:color="auto"/>
        <w:left w:val="none" w:sz="0" w:space="0" w:color="auto"/>
        <w:bottom w:val="none" w:sz="0" w:space="0" w:color="auto"/>
        <w:right w:val="none" w:sz="0" w:space="0" w:color="auto"/>
      </w:divBdr>
    </w:div>
    <w:div w:id="36051946">
      <w:bodyDiv w:val="1"/>
      <w:marLeft w:val="0"/>
      <w:marRight w:val="0"/>
      <w:marTop w:val="0"/>
      <w:marBottom w:val="0"/>
      <w:divBdr>
        <w:top w:val="none" w:sz="0" w:space="0" w:color="auto"/>
        <w:left w:val="none" w:sz="0" w:space="0" w:color="auto"/>
        <w:bottom w:val="none" w:sz="0" w:space="0" w:color="auto"/>
        <w:right w:val="none" w:sz="0" w:space="0" w:color="auto"/>
      </w:divBdr>
      <w:divsChild>
        <w:div w:id="1265725771">
          <w:marLeft w:val="0"/>
          <w:marRight w:val="0"/>
          <w:marTop w:val="0"/>
          <w:marBottom w:val="0"/>
          <w:divBdr>
            <w:top w:val="none" w:sz="0" w:space="0" w:color="auto"/>
            <w:left w:val="none" w:sz="0" w:space="0" w:color="auto"/>
            <w:bottom w:val="none" w:sz="0" w:space="0" w:color="auto"/>
            <w:right w:val="none" w:sz="0" w:space="0" w:color="auto"/>
          </w:divBdr>
          <w:divsChild>
            <w:div w:id="723989589">
              <w:marLeft w:val="0"/>
              <w:marRight w:val="0"/>
              <w:marTop w:val="0"/>
              <w:marBottom w:val="0"/>
              <w:divBdr>
                <w:top w:val="none" w:sz="0" w:space="0" w:color="auto"/>
                <w:left w:val="none" w:sz="0" w:space="0" w:color="auto"/>
                <w:bottom w:val="none" w:sz="0" w:space="0" w:color="auto"/>
                <w:right w:val="none" w:sz="0" w:space="0" w:color="auto"/>
              </w:divBdr>
            </w:div>
          </w:divsChild>
        </w:div>
        <w:div w:id="1274020083">
          <w:marLeft w:val="0"/>
          <w:marRight w:val="0"/>
          <w:marTop w:val="0"/>
          <w:marBottom w:val="0"/>
          <w:divBdr>
            <w:top w:val="none" w:sz="0" w:space="0" w:color="auto"/>
            <w:left w:val="none" w:sz="0" w:space="0" w:color="auto"/>
            <w:bottom w:val="none" w:sz="0" w:space="0" w:color="auto"/>
            <w:right w:val="none" w:sz="0" w:space="0" w:color="auto"/>
          </w:divBdr>
          <w:divsChild>
            <w:div w:id="1666860983">
              <w:marLeft w:val="0"/>
              <w:marRight w:val="0"/>
              <w:marTop w:val="0"/>
              <w:marBottom w:val="0"/>
              <w:divBdr>
                <w:top w:val="none" w:sz="0" w:space="0" w:color="auto"/>
                <w:left w:val="none" w:sz="0" w:space="0" w:color="auto"/>
                <w:bottom w:val="none" w:sz="0" w:space="0" w:color="auto"/>
                <w:right w:val="none" w:sz="0" w:space="0" w:color="auto"/>
              </w:divBdr>
              <w:divsChild>
                <w:div w:id="237832375">
                  <w:marLeft w:val="0"/>
                  <w:marRight w:val="0"/>
                  <w:marTop w:val="0"/>
                  <w:marBottom w:val="0"/>
                  <w:divBdr>
                    <w:top w:val="none" w:sz="0" w:space="0" w:color="auto"/>
                    <w:left w:val="none" w:sz="0" w:space="0" w:color="auto"/>
                    <w:bottom w:val="none" w:sz="0" w:space="0" w:color="auto"/>
                    <w:right w:val="none" w:sz="0" w:space="0" w:color="auto"/>
                  </w:divBdr>
                  <w:divsChild>
                    <w:div w:id="259029561">
                      <w:marLeft w:val="0"/>
                      <w:marRight w:val="0"/>
                      <w:marTop w:val="0"/>
                      <w:marBottom w:val="0"/>
                      <w:divBdr>
                        <w:top w:val="none" w:sz="0" w:space="0" w:color="auto"/>
                        <w:left w:val="none" w:sz="0" w:space="0" w:color="auto"/>
                        <w:bottom w:val="none" w:sz="0" w:space="0" w:color="auto"/>
                        <w:right w:val="none" w:sz="0" w:space="0" w:color="auto"/>
                      </w:divBdr>
                      <w:divsChild>
                        <w:div w:id="593708557">
                          <w:marLeft w:val="0"/>
                          <w:marRight w:val="0"/>
                          <w:marTop w:val="0"/>
                          <w:marBottom w:val="0"/>
                          <w:divBdr>
                            <w:top w:val="none" w:sz="0" w:space="0" w:color="auto"/>
                            <w:left w:val="none" w:sz="0" w:space="0" w:color="auto"/>
                            <w:bottom w:val="none" w:sz="0" w:space="0" w:color="auto"/>
                            <w:right w:val="none" w:sz="0" w:space="0" w:color="auto"/>
                          </w:divBdr>
                        </w:div>
                      </w:divsChild>
                    </w:div>
                    <w:div w:id="2139913842">
                      <w:marLeft w:val="0"/>
                      <w:marRight w:val="0"/>
                      <w:marTop w:val="0"/>
                      <w:marBottom w:val="0"/>
                      <w:divBdr>
                        <w:top w:val="none" w:sz="0" w:space="0" w:color="auto"/>
                        <w:left w:val="none" w:sz="0" w:space="0" w:color="auto"/>
                        <w:bottom w:val="none" w:sz="0" w:space="0" w:color="auto"/>
                        <w:right w:val="none" w:sz="0" w:space="0" w:color="auto"/>
                      </w:divBdr>
                      <w:divsChild>
                        <w:div w:id="41254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06753">
      <w:bodyDiv w:val="1"/>
      <w:marLeft w:val="0"/>
      <w:marRight w:val="0"/>
      <w:marTop w:val="0"/>
      <w:marBottom w:val="0"/>
      <w:divBdr>
        <w:top w:val="none" w:sz="0" w:space="0" w:color="auto"/>
        <w:left w:val="none" w:sz="0" w:space="0" w:color="auto"/>
        <w:bottom w:val="none" w:sz="0" w:space="0" w:color="auto"/>
        <w:right w:val="none" w:sz="0" w:space="0" w:color="auto"/>
      </w:divBdr>
    </w:div>
    <w:div w:id="54134417">
      <w:bodyDiv w:val="1"/>
      <w:marLeft w:val="0"/>
      <w:marRight w:val="0"/>
      <w:marTop w:val="0"/>
      <w:marBottom w:val="0"/>
      <w:divBdr>
        <w:top w:val="none" w:sz="0" w:space="0" w:color="auto"/>
        <w:left w:val="none" w:sz="0" w:space="0" w:color="auto"/>
        <w:bottom w:val="none" w:sz="0" w:space="0" w:color="auto"/>
        <w:right w:val="none" w:sz="0" w:space="0" w:color="auto"/>
      </w:divBdr>
    </w:div>
    <w:div w:id="57947231">
      <w:bodyDiv w:val="1"/>
      <w:marLeft w:val="0"/>
      <w:marRight w:val="0"/>
      <w:marTop w:val="0"/>
      <w:marBottom w:val="0"/>
      <w:divBdr>
        <w:top w:val="none" w:sz="0" w:space="0" w:color="auto"/>
        <w:left w:val="none" w:sz="0" w:space="0" w:color="auto"/>
        <w:bottom w:val="none" w:sz="0" w:space="0" w:color="auto"/>
        <w:right w:val="none" w:sz="0" w:space="0" w:color="auto"/>
      </w:divBdr>
    </w:div>
    <w:div w:id="58552522">
      <w:bodyDiv w:val="1"/>
      <w:marLeft w:val="0"/>
      <w:marRight w:val="0"/>
      <w:marTop w:val="0"/>
      <w:marBottom w:val="0"/>
      <w:divBdr>
        <w:top w:val="none" w:sz="0" w:space="0" w:color="auto"/>
        <w:left w:val="none" w:sz="0" w:space="0" w:color="auto"/>
        <w:bottom w:val="none" w:sz="0" w:space="0" w:color="auto"/>
        <w:right w:val="none" w:sz="0" w:space="0" w:color="auto"/>
      </w:divBdr>
    </w:div>
    <w:div w:id="59527071">
      <w:bodyDiv w:val="1"/>
      <w:marLeft w:val="0"/>
      <w:marRight w:val="0"/>
      <w:marTop w:val="0"/>
      <w:marBottom w:val="0"/>
      <w:divBdr>
        <w:top w:val="none" w:sz="0" w:space="0" w:color="auto"/>
        <w:left w:val="none" w:sz="0" w:space="0" w:color="auto"/>
        <w:bottom w:val="none" w:sz="0" w:space="0" w:color="auto"/>
        <w:right w:val="none" w:sz="0" w:space="0" w:color="auto"/>
      </w:divBdr>
    </w:div>
    <w:div w:id="59599224">
      <w:bodyDiv w:val="1"/>
      <w:marLeft w:val="0"/>
      <w:marRight w:val="0"/>
      <w:marTop w:val="0"/>
      <w:marBottom w:val="0"/>
      <w:divBdr>
        <w:top w:val="none" w:sz="0" w:space="0" w:color="auto"/>
        <w:left w:val="none" w:sz="0" w:space="0" w:color="auto"/>
        <w:bottom w:val="none" w:sz="0" w:space="0" w:color="auto"/>
        <w:right w:val="none" w:sz="0" w:space="0" w:color="auto"/>
      </w:divBdr>
    </w:div>
    <w:div w:id="69543060">
      <w:bodyDiv w:val="1"/>
      <w:marLeft w:val="0"/>
      <w:marRight w:val="0"/>
      <w:marTop w:val="0"/>
      <w:marBottom w:val="0"/>
      <w:divBdr>
        <w:top w:val="none" w:sz="0" w:space="0" w:color="auto"/>
        <w:left w:val="none" w:sz="0" w:space="0" w:color="auto"/>
        <w:bottom w:val="none" w:sz="0" w:space="0" w:color="auto"/>
        <w:right w:val="none" w:sz="0" w:space="0" w:color="auto"/>
      </w:divBdr>
      <w:divsChild>
        <w:div w:id="232352646">
          <w:marLeft w:val="0"/>
          <w:marRight w:val="0"/>
          <w:marTop w:val="0"/>
          <w:marBottom w:val="0"/>
          <w:divBdr>
            <w:top w:val="none" w:sz="0" w:space="0" w:color="auto"/>
            <w:left w:val="none" w:sz="0" w:space="0" w:color="auto"/>
            <w:bottom w:val="none" w:sz="0" w:space="0" w:color="auto"/>
            <w:right w:val="none" w:sz="0" w:space="0" w:color="auto"/>
          </w:divBdr>
          <w:divsChild>
            <w:div w:id="1441222645">
              <w:marLeft w:val="0"/>
              <w:marRight w:val="0"/>
              <w:marTop w:val="0"/>
              <w:marBottom w:val="0"/>
              <w:divBdr>
                <w:top w:val="none" w:sz="0" w:space="0" w:color="auto"/>
                <w:left w:val="none" w:sz="0" w:space="0" w:color="auto"/>
                <w:bottom w:val="none" w:sz="0" w:space="0" w:color="auto"/>
                <w:right w:val="none" w:sz="0" w:space="0" w:color="auto"/>
              </w:divBdr>
              <w:divsChild>
                <w:div w:id="211503478">
                  <w:marLeft w:val="0"/>
                  <w:marRight w:val="0"/>
                  <w:marTop w:val="0"/>
                  <w:marBottom w:val="0"/>
                  <w:divBdr>
                    <w:top w:val="none" w:sz="0" w:space="0" w:color="auto"/>
                    <w:left w:val="none" w:sz="0" w:space="0" w:color="auto"/>
                    <w:bottom w:val="none" w:sz="0" w:space="0" w:color="auto"/>
                    <w:right w:val="none" w:sz="0" w:space="0" w:color="auto"/>
                  </w:divBdr>
                  <w:divsChild>
                    <w:div w:id="142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31142">
          <w:marLeft w:val="0"/>
          <w:marRight w:val="0"/>
          <w:marTop w:val="0"/>
          <w:marBottom w:val="0"/>
          <w:divBdr>
            <w:top w:val="none" w:sz="0" w:space="0" w:color="auto"/>
            <w:left w:val="none" w:sz="0" w:space="0" w:color="auto"/>
            <w:bottom w:val="none" w:sz="0" w:space="0" w:color="auto"/>
            <w:right w:val="none" w:sz="0" w:space="0" w:color="auto"/>
          </w:divBdr>
          <w:divsChild>
            <w:div w:id="338896293">
              <w:marLeft w:val="0"/>
              <w:marRight w:val="0"/>
              <w:marTop w:val="0"/>
              <w:marBottom w:val="0"/>
              <w:divBdr>
                <w:top w:val="none" w:sz="0" w:space="0" w:color="auto"/>
                <w:left w:val="none" w:sz="0" w:space="0" w:color="auto"/>
                <w:bottom w:val="none" w:sz="0" w:space="0" w:color="auto"/>
                <w:right w:val="none" w:sz="0" w:space="0" w:color="auto"/>
              </w:divBdr>
              <w:divsChild>
                <w:div w:id="777990972">
                  <w:marLeft w:val="0"/>
                  <w:marRight w:val="0"/>
                  <w:marTop w:val="0"/>
                  <w:marBottom w:val="0"/>
                  <w:divBdr>
                    <w:top w:val="none" w:sz="0" w:space="0" w:color="auto"/>
                    <w:left w:val="none" w:sz="0" w:space="0" w:color="auto"/>
                    <w:bottom w:val="none" w:sz="0" w:space="0" w:color="auto"/>
                    <w:right w:val="none" w:sz="0" w:space="0" w:color="auto"/>
                  </w:divBdr>
                  <w:divsChild>
                    <w:div w:id="5262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38336">
      <w:bodyDiv w:val="1"/>
      <w:marLeft w:val="0"/>
      <w:marRight w:val="0"/>
      <w:marTop w:val="0"/>
      <w:marBottom w:val="0"/>
      <w:divBdr>
        <w:top w:val="none" w:sz="0" w:space="0" w:color="auto"/>
        <w:left w:val="none" w:sz="0" w:space="0" w:color="auto"/>
        <w:bottom w:val="none" w:sz="0" w:space="0" w:color="auto"/>
        <w:right w:val="none" w:sz="0" w:space="0" w:color="auto"/>
      </w:divBdr>
    </w:div>
    <w:div w:id="78259717">
      <w:bodyDiv w:val="1"/>
      <w:marLeft w:val="0"/>
      <w:marRight w:val="0"/>
      <w:marTop w:val="0"/>
      <w:marBottom w:val="0"/>
      <w:divBdr>
        <w:top w:val="none" w:sz="0" w:space="0" w:color="auto"/>
        <w:left w:val="none" w:sz="0" w:space="0" w:color="auto"/>
        <w:bottom w:val="none" w:sz="0" w:space="0" w:color="auto"/>
        <w:right w:val="none" w:sz="0" w:space="0" w:color="auto"/>
      </w:divBdr>
    </w:div>
    <w:div w:id="83963521">
      <w:bodyDiv w:val="1"/>
      <w:marLeft w:val="0"/>
      <w:marRight w:val="0"/>
      <w:marTop w:val="0"/>
      <w:marBottom w:val="0"/>
      <w:divBdr>
        <w:top w:val="none" w:sz="0" w:space="0" w:color="auto"/>
        <w:left w:val="none" w:sz="0" w:space="0" w:color="auto"/>
        <w:bottom w:val="none" w:sz="0" w:space="0" w:color="auto"/>
        <w:right w:val="none" w:sz="0" w:space="0" w:color="auto"/>
      </w:divBdr>
    </w:div>
    <w:div w:id="91708194">
      <w:bodyDiv w:val="1"/>
      <w:marLeft w:val="0"/>
      <w:marRight w:val="0"/>
      <w:marTop w:val="0"/>
      <w:marBottom w:val="0"/>
      <w:divBdr>
        <w:top w:val="none" w:sz="0" w:space="0" w:color="auto"/>
        <w:left w:val="none" w:sz="0" w:space="0" w:color="auto"/>
        <w:bottom w:val="none" w:sz="0" w:space="0" w:color="auto"/>
        <w:right w:val="none" w:sz="0" w:space="0" w:color="auto"/>
      </w:divBdr>
    </w:div>
    <w:div w:id="94905274">
      <w:bodyDiv w:val="1"/>
      <w:marLeft w:val="0"/>
      <w:marRight w:val="0"/>
      <w:marTop w:val="0"/>
      <w:marBottom w:val="0"/>
      <w:divBdr>
        <w:top w:val="none" w:sz="0" w:space="0" w:color="auto"/>
        <w:left w:val="none" w:sz="0" w:space="0" w:color="auto"/>
        <w:bottom w:val="none" w:sz="0" w:space="0" w:color="auto"/>
        <w:right w:val="none" w:sz="0" w:space="0" w:color="auto"/>
      </w:divBdr>
    </w:div>
    <w:div w:id="102119733">
      <w:bodyDiv w:val="1"/>
      <w:marLeft w:val="0"/>
      <w:marRight w:val="0"/>
      <w:marTop w:val="0"/>
      <w:marBottom w:val="0"/>
      <w:divBdr>
        <w:top w:val="none" w:sz="0" w:space="0" w:color="auto"/>
        <w:left w:val="none" w:sz="0" w:space="0" w:color="auto"/>
        <w:bottom w:val="none" w:sz="0" w:space="0" w:color="auto"/>
        <w:right w:val="none" w:sz="0" w:space="0" w:color="auto"/>
      </w:divBdr>
    </w:div>
    <w:div w:id="112015735">
      <w:bodyDiv w:val="1"/>
      <w:marLeft w:val="0"/>
      <w:marRight w:val="0"/>
      <w:marTop w:val="0"/>
      <w:marBottom w:val="0"/>
      <w:divBdr>
        <w:top w:val="none" w:sz="0" w:space="0" w:color="auto"/>
        <w:left w:val="none" w:sz="0" w:space="0" w:color="auto"/>
        <w:bottom w:val="none" w:sz="0" w:space="0" w:color="auto"/>
        <w:right w:val="none" w:sz="0" w:space="0" w:color="auto"/>
      </w:divBdr>
      <w:divsChild>
        <w:div w:id="4283358">
          <w:marLeft w:val="0"/>
          <w:marRight w:val="0"/>
          <w:marTop w:val="0"/>
          <w:marBottom w:val="0"/>
          <w:divBdr>
            <w:top w:val="none" w:sz="0" w:space="0" w:color="auto"/>
            <w:left w:val="none" w:sz="0" w:space="0" w:color="auto"/>
            <w:bottom w:val="none" w:sz="0" w:space="0" w:color="auto"/>
            <w:right w:val="none" w:sz="0" w:space="0" w:color="auto"/>
          </w:divBdr>
          <w:divsChild>
            <w:div w:id="1153717624">
              <w:marLeft w:val="0"/>
              <w:marRight w:val="0"/>
              <w:marTop w:val="0"/>
              <w:marBottom w:val="0"/>
              <w:divBdr>
                <w:top w:val="none" w:sz="0" w:space="0" w:color="auto"/>
                <w:left w:val="none" w:sz="0" w:space="0" w:color="auto"/>
                <w:bottom w:val="none" w:sz="0" w:space="0" w:color="auto"/>
                <w:right w:val="none" w:sz="0" w:space="0" w:color="auto"/>
              </w:divBdr>
              <w:divsChild>
                <w:div w:id="1818254274">
                  <w:marLeft w:val="0"/>
                  <w:marRight w:val="0"/>
                  <w:marTop w:val="0"/>
                  <w:marBottom w:val="0"/>
                  <w:divBdr>
                    <w:top w:val="none" w:sz="0" w:space="0" w:color="auto"/>
                    <w:left w:val="none" w:sz="0" w:space="0" w:color="auto"/>
                    <w:bottom w:val="none" w:sz="0" w:space="0" w:color="auto"/>
                    <w:right w:val="none" w:sz="0" w:space="0" w:color="auto"/>
                  </w:divBdr>
                  <w:divsChild>
                    <w:div w:id="20274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35952">
          <w:marLeft w:val="0"/>
          <w:marRight w:val="0"/>
          <w:marTop w:val="0"/>
          <w:marBottom w:val="0"/>
          <w:divBdr>
            <w:top w:val="none" w:sz="0" w:space="0" w:color="auto"/>
            <w:left w:val="none" w:sz="0" w:space="0" w:color="auto"/>
            <w:bottom w:val="none" w:sz="0" w:space="0" w:color="auto"/>
            <w:right w:val="none" w:sz="0" w:space="0" w:color="auto"/>
          </w:divBdr>
          <w:divsChild>
            <w:div w:id="1137576025">
              <w:marLeft w:val="0"/>
              <w:marRight w:val="0"/>
              <w:marTop w:val="0"/>
              <w:marBottom w:val="0"/>
              <w:divBdr>
                <w:top w:val="none" w:sz="0" w:space="0" w:color="auto"/>
                <w:left w:val="none" w:sz="0" w:space="0" w:color="auto"/>
                <w:bottom w:val="none" w:sz="0" w:space="0" w:color="auto"/>
                <w:right w:val="none" w:sz="0" w:space="0" w:color="auto"/>
              </w:divBdr>
              <w:divsChild>
                <w:div w:id="2049647293">
                  <w:marLeft w:val="0"/>
                  <w:marRight w:val="0"/>
                  <w:marTop w:val="0"/>
                  <w:marBottom w:val="0"/>
                  <w:divBdr>
                    <w:top w:val="none" w:sz="0" w:space="0" w:color="auto"/>
                    <w:left w:val="none" w:sz="0" w:space="0" w:color="auto"/>
                    <w:bottom w:val="none" w:sz="0" w:space="0" w:color="auto"/>
                    <w:right w:val="none" w:sz="0" w:space="0" w:color="auto"/>
                  </w:divBdr>
                  <w:divsChild>
                    <w:div w:id="1997607223">
                      <w:marLeft w:val="0"/>
                      <w:marRight w:val="0"/>
                      <w:marTop w:val="0"/>
                      <w:marBottom w:val="0"/>
                      <w:divBdr>
                        <w:top w:val="none" w:sz="0" w:space="0" w:color="auto"/>
                        <w:left w:val="none" w:sz="0" w:space="0" w:color="auto"/>
                        <w:bottom w:val="none" w:sz="0" w:space="0" w:color="auto"/>
                        <w:right w:val="none" w:sz="0" w:space="0" w:color="auto"/>
                      </w:divBdr>
                      <w:divsChild>
                        <w:div w:id="1718964580">
                          <w:marLeft w:val="0"/>
                          <w:marRight w:val="0"/>
                          <w:marTop w:val="0"/>
                          <w:marBottom w:val="0"/>
                          <w:divBdr>
                            <w:top w:val="none" w:sz="0" w:space="0" w:color="auto"/>
                            <w:left w:val="none" w:sz="0" w:space="0" w:color="auto"/>
                            <w:bottom w:val="none" w:sz="0" w:space="0" w:color="auto"/>
                            <w:right w:val="none" w:sz="0" w:space="0" w:color="auto"/>
                          </w:divBdr>
                          <w:divsChild>
                            <w:div w:id="1587109020">
                              <w:marLeft w:val="0"/>
                              <w:marRight w:val="0"/>
                              <w:marTop w:val="0"/>
                              <w:marBottom w:val="0"/>
                              <w:divBdr>
                                <w:top w:val="none" w:sz="0" w:space="0" w:color="auto"/>
                                <w:left w:val="none" w:sz="0" w:space="0" w:color="auto"/>
                                <w:bottom w:val="none" w:sz="0" w:space="0" w:color="auto"/>
                                <w:right w:val="none" w:sz="0" w:space="0" w:color="auto"/>
                              </w:divBdr>
                              <w:divsChild>
                                <w:div w:id="1814642108">
                                  <w:marLeft w:val="0"/>
                                  <w:marRight w:val="0"/>
                                  <w:marTop w:val="0"/>
                                  <w:marBottom w:val="0"/>
                                  <w:divBdr>
                                    <w:top w:val="none" w:sz="0" w:space="0" w:color="auto"/>
                                    <w:left w:val="none" w:sz="0" w:space="0" w:color="auto"/>
                                    <w:bottom w:val="none" w:sz="0" w:space="0" w:color="auto"/>
                                    <w:right w:val="none" w:sz="0" w:space="0" w:color="auto"/>
                                  </w:divBdr>
                                  <w:divsChild>
                                    <w:div w:id="1242790760">
                                      <w:marLeft w:val="0"/>
                                      <w:marRight w:val="0"/>
                                      <w:marTop w:val="0"/>
                                      <w:marBottom w:val="0"/>
                                      <w:divBdr>
                                        <w:top w:val="none" w:sz="0" w:space="0" w:color="auto"/>
                                        <w:left w:val="none" w:sz="0" w:space="0" w:color="auto"/>
                                        <w:bottom w:val="none" w:sz="0" w:space="0" w:color="auto"/>
                                        <w:right w:val="none" w:sz="0" w:space="0" w:color="auto"/>
                                      </w:divBdr>
                                      <w:divsChild>
                                        <w:div w:id="1378974010">
                                          <w:marLeft w:val="0"/>
                                          <w:marRight w:val="0"/>
                                          <w:marTop w:val="0"/>
                                          <w:marBottom w:val="0"/>
                                          <w:divBdr>
                                            <w:top w:val="none" w:sz="0" w:space="0" w:color="auto"/>
                                            <w:left w:val="none" w:sz="0" w:space="0" w:color="auto"/>
                                            <w:bottom w:val="none" w:sz="0" w:space="0" w:color="auto"/>
                                            <w:right w:val="none" w:sz="0" w:space="0" w:color="auto"/>
                                          </w:divBdr>
                                          <w:divsChild>
                                            <w:div w:id="1288002755">
                                              <w:marLeft w:val="0"/>
                                              <w:marRight w:val="0"/>
                                              <w:marTop w:val="0"/>
                                              <w:marBottom w:val="0"/>
                                              <w:divBdr>
                                                <w:top w:val="none" w:sz="0" w:space="0" w:color="auto"/>
                                                <w:left w:val="none" w:sz="0" w:space="0" w:color="auto"/>
                                                <w:bottom w:val="none" w:sz="0" w:space="0" w:color="auto"/>
                                                <w:right w:val="none" w:sz="0" w:space="0" w:color="auto"/>
                                              </w:divBdr>
                                              <w:divsChild>
                                                <w:div w:id="9893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065184">
      <w:bodyDiv w:val="1"/>
      <w:marLeft w:val="0"/>
      <w:marRight w:val="0"/>
      <w:marTop w:val="0"/>
      <w:marBottom w:val="0"/>
      <w:divBdr>
        <w:top w:val="none" w:sz="0" w:space="0" w:color="auto"/>
        <w:left w:val="none" w:sz="0" w:space="0" w:color="auto"/>
        <w:bottom w:val="none" w:sz="0" w:space="0" w:color="auto"/>
        <w:right w:val="none" w:sz="0" w:space="0" w:color="auto"/>
      </w:divBdr>
    </w:div>
    <w:div w:id="123929800">
      <w:bodyDiv w:val="1"/>
      <w:marLeft w:val="0"/>
      <w:marRight w:val="0"/>
      <w:marTop w:val="0"/>
      <w:marBottom w:val="0"/>
      <w:divBdr>
        <w:top w:val="none" w:sz="0" w:space="0" w:color="auto"/>
        <w:left w:val="none" w:sz="0" w:space="0" w:color="auto"/>
        <w:bottom w:val="none" w:sz="0" w:space="0" w:color="auto"/>
        <w:right w:val="none" w:sz="0" w:space="0" w:color="auto"/>
      </w:divBdr>
    </w:div>
    <w:div w:id="126824359">
      <w:bodyDiv w:val="1"/>
      <w:marLeft w:val="0"/>
      <w:marRight w:val="0"/>
      <w:marTop w:val="0"/>
      <w:marBottom w:val="0"/>
      <w:divBdr>
        <w:top w:val="none" w:sz="0" w:space="0" w:color="auto"/>
        <w:left w:val="none" w:sz="0" w:space="0" w:color="auto"/>
        <w:bottom w:val="none" w:sz="0" w:space="0" w:color="auto"/>
        <w:right w:val="none" w:sz="0" w:space="0" w:color="auto"/>
      </w:divBdr>
      <w:divsChild>
        <w:div w:id="1528594054">
          <w:marLeft w:val="547"/>
          <w:marRight w:val="0"/>
          <w:marTop w:val="0"/>
          <w:marBottom w:val="0"/>
          <w:divBdr>
            <w:top w:val="none" w:sz="0" w:space="0" w:color="auto"/>
            <w:left w:val="none" w:sz="0" w:space="0" w:color="auto"/>
            <w:bottom w:val="none" w:sz="0" w:space="0" w:color="auto"/>
            <w:right w:val="none" w:sz="0" w:space="0" w:color="auto"/>
          </w:divBdr>
        </w:div>
      </w:divsChild>
    </w:div>
    <w:div w:id="130900688">
      <w:bodyDiv w:val="1"/>
      <w:marLeft w:val="0"/>
      <w:marRight w:val="0"/>
      <w:marTop w:val="0"/>
      <w:marBottom w:val="0"/>
      <w:divBdr>
        <w:top w:val="none" w:sz="0" w:space="0" w:color="auto"/>
        <w:left w:val="none" w:sz="0" w:space="0" w:color="auto"/>
        <w:bottom w:val="none" w:sz="0" w:space="0" w:color="auto"/>
        <w:right w:val="none" w:sz="0" w:space="0" w:color="auto"/>
      </w:divBdr>
      <w:divsChild>
        <w:div w:id="1233546127">
          <w:marLeft w:val="547"/>
          <w:marRight w:val="0"/>
          <w:marTop w:val="0"/>
          <w:marBottom w:val="0"/>
          <w:divBdr>
            <w:top w:val="none" w:sz="0" w:space="0" w:color="auto"/>
            <w:left w:val="none" w:sz="0" w:space="0" w:color="auto"/>
            <w:bottom w:val="none" w:sz="0" w:space="0" w:color="auto"/>
            <w:right w:val="none" w:sz="0" w:space="0" w:color="auto"/>
          </w:divBdr>
        </w:div>
      </w:divsChild>
    </w:div>
    <w:div w:id="139737756">
      <w:bodyDiv w:val="1"/>
      <w:marLeft w:val="0"/>
      <w:marRight w:val="0"/>
      <w:marTop w:val="0"/>
      <w:marBottom w:val="0"/>
      <w:divBdr>
        <w:top w:val="none" w:sz="0" w:space="0" w:color="auto"/>
        <w:left w:val="none" w:sz="0" w:space="0" w:color="auto"/>
        <w:bottom w:val="none" w:sz="0" w:space="0" w:color="auto"/>
        <w:right w:val="none" w:sz="0" w:space="0" w:color="auto"/>
      </w:divBdr>
    </w:div>
    <w:div w:id="146165131">
      <w:bodyDiv w:val="1"/>
      <w:marLeft w:val="0"/>
      <w:marRight w:val="0"/>
      <w:marTop w:val="0"/>
      <w:marBottom w:val="0"/>
      <w:divBdr>
        <w:top w:val="none" w:sz="0" w:space="0" w:color="auto"/>
        <w:left w:val="none" w:sz="0" w:space="0" w:color="auto"/>
        <w:bottom w:val="none" w:sz="0" w:space="0" w:color="auto"/>
        <w:right w:val="none" w:sz="0" w:space="0" w:color="auto"/>
      </w:divBdr>
    </w:div>
    <w:div w:id="153229970">
      <w:bodyDiv w:val="1"/>
      <w:marLeft w:val="0"/>
      <w:marRight w:val="0"/>
      <w:marTop w:val="0"/>
      <w:marBottom w:val="0"/>
      <w:divBdr>
        <w:top w:val="none" w:sz="0" w:space="0" w:color="auto"/>
        <w:left w:val="none" w:sz="0" w:space="0" w:color="auto"/>
        <w:bottom w:val="none" w:sz="0" w:space="0" w:color="auto"/>
        <w:right w:val="none" w:sz="0" w:space="0" w:color="auto"/>
      </w:divBdr>
    </w:div>
    <w:div w:id="154880222">
      <w:bodyDiv w:val="1"/>
      <w:marLeft w:val="0"/>
      <w:marRight w:val="0"/>
      <w:marTop w:val="0"/>
      <w:marBottom w:val="0"/>
      <w:divBdr>
        <w:top w:val="none" w:sz="0" w:space="0" w:color="auto"/>
        <w:left w:val="none" w:sz="0" w:space="0" w:color="auto"/>
        <w:bottom w:val="none" w:sz="0" w:space="0" w:color="auto"/>
        <w:right w:val="none" w:sz="0" w:space="0" w:color="auto"/>
      </w:divBdr>
    </w:div>
    <w:div w:id="158160500">
      <w:bodyDiv w:val="1"/>
      <w:marLeft w:val="0"/>
      <w:marRight w:val="0"/>
      <w:marTop w:val="0"/>
      <w:marBottom w:val="0"/>
      <w:divBdr>
        <w:top w:val="none" w:sz="0" w:space="0" w:color="auto"/>
        <w:left w:val="none" w:sz="0" w:space="0" w:color="auto"/>
        <w:bottom w:val="none" w:sz="0" w:space="0" w:color="auto"/>
        <w:right w:val="none" w:sz="0" w:space="0" w:color="auto"/>
      </w:divBdr>
    </w:div>
    <w:div w:id="162742344">
      <w:bodyDiv w:val="1"/>
      <w:marLeft w:val="0"/>
      <w:marRight w:val="0"/>
      <w:marTop w:val="0"/>
      <w:marBottom w:val="0"/>
      <w:divBdr>
        <w:top w:val="none" w:sz="0" w:space="0" w:color="auto"/>
        <w:left w:val="none" w:sz="0" w:space="0" w:color="auto"/>
        <w:bottom w:val="none" w:sz="0" w:space="0" w:color="auto"/>
        <w:right w:val="none" w:sz="0" w:space="0" w:color="auto"/>
      </w:divBdr>
    </w:div>
    <w:div w:id="163791075">
      <w:bodyDiv w:val="1"/>
      <w:marLeft w:val="0"/>
      <w:marRight w:val="0"/>
      <w:marTop w:val="0"/>
      <w:marBottom w:val="0"/>
      <w:divBdr>
        <w:top w:val="none" w:sz="0" w:space="0" w:color="auto"/>
        <w:left w:val="none" w:sz="0" w:space="0" w:color="auto"/>
        <w:bottom w:val="none" w:sz="0" w:space="0" w:color="auto"/>
        <w:right w:val="none" w:sz="0" w:space="0" w:color="auto"/>
      </w:divBdr>
    </w:div>
    <w:div w:id="168057852">
      <w:bodyDiv w:val="1"/>
      <w:marLeft w:val="0"/>
      <w:marRight w:val="0"/>
      <w:marTop w:val="0"/>
      <w:marBottom w:val="0"/>
      <w:divBdr>
        <w:top w:val="none" w:sz="0" w:space="0" w:color="auto"/>
        <w:left w:val="none" w:sz="0" w:space="0" w:color="auto"/>
        <w:bottom w:val="none" w:sz="0" w:space="0" w:color="auto"/>
        <w:right w:val="none" w:sz="0" w:space="0" w:color="auto"/>
      </w:divBdr>
    </w:div>
    <w:div w:id="169106976">
      <w:bodyDiv w:val="1"/>
      <w:marLeft w:val="0"/>
      <w:marRight w:val="0"/>
      <w:marTop w:val="0"/>
      <w:marBottom w:val="0"/>
      <w:divBdr>
        <w:top w:val="none" w:sz="0" w:space="0" w:color="auto"/>
        <w:left w:val="none" w:sz="0" w:space="0" w:color="auto"/>
        <w:bottom w:val="none" w:sz="0" w:space="0" w:color="auto"/>
        <w:right w:val="none" w:sz="0" w:space="0" w:color="auto"/>
      </w:divBdr>
      <w:divsChild>
        <w:div w:id="317267375">
          <w:marLeft w:val="0"/>
          <w:marRight w:val="0"/>
          <w:marTop w:val="0"/>
          <w:marBottom w:val="0"/>
          <w:divBdr>
            <w:top w:val="none" w:sz="0" w:space="0" w:color="auto"/>
            <w:left w:val="none" w:sz="0" w:space="0" w:color="auto"/>
            <w:bottom w:val="none" w:sz="0" w:space="0" w:color="auto"/>
            <w:right w:val="none" w:sz="0" w:space="0" w:color="auto"/>
          </w:divBdr>
        </w:div>
        <w:div w:id="1120996986">
          <w:marLeft w:val="0"/>
          <w:marRight w:val="0"/>
          <w:marTop w:val="0"/>
          <w:marBottom w:val="0"/>
          <w:divBdr>
            <w:top w:val="none" w:sz="0" w:space="0" w:color="auto"/>
            <w:left w:val="none" w:sz="0" w:space="0" w:color="auto"/>
            <w:bottom w:val="none" w:sz="0" w:space="0" w:color="auto"/>
            <w:right w:val="none" w:sz="0" w:space="0" w:color="auto"/>
          </w:divBdr>
        </w:div>
        <w:div w:id="1371105157">
          <w:marLeft w:val="0"/>
          <w:marRight w:val="0"/>
          <w:marTop w:val="0"/>
          <w:marBottom w:val="0"/>
          <w:divBdr>
            <w:top w:val="none" w:sz="0" w:space="0" w:color="auto"/>
            <w:left w:val="none" w:sz="0" w:space="0" w:color="auto"/>
            <w:bottom w:val="none" w:sz="0" w:space="0" w:color="auto"/>
            <w:right w:val="none" w:sz="0" w:space="0" w:color="auto"/>
          </w:divBdr>
        </w:div>
        <w:div w:id="2014718819">
          <w:marLeft w:val="0"/>
          <w:marRight w:val="0"/>
          <w:marTop w:val="0"/>
          <w:marBottom w:val="0"/>
          <w:divBdr>
            <w:top w:val="none" w:sz="0" w:space="0" w:color="auto"/>
            <w:left w:val="none" w:sz="0" w:space="0" w:color="auto"/>
            <w:bottom w:val="none" w:sz="0" w:space="0" w:color="auto"/>
            <w:right w:val="none" w:sz="0" w:space="0" w:color="auto"/>
          </w:divBdr>
        </w:div>
      </w:divsChild>
    </w:div>
    <w:div w:id="184682677">
      <w:bodyDiv w:val="1"/>
      <w:marLeft w:val="0"/>
      <w:marRight w:val="0"/>
      <w:marTop w:val="0"/>
      <w:marBottom w:val="0"/>
      <w:divBdr>
        <w:top w:val="none" w:sz="0" w:space="0" w:color="auto"/>
        <w:left w:val="none" w:sz="0" w:space="0" w:color="auto"/>
        <w:bottom w:val="none" w:sz="0" w:space="0" w:color="auto"/>
        <w:right w:val="none" w:sz="0" w:space="0" w:color="auto"/>
      </w:divBdr>
      <w:divsChild>
        <w:div w:id="2058972528">
          <w:marLeft w:val="0"/>
          <w:marRight w:val="0"/>
          <w:marTop w:val="0"/>
          <w:marBottom w:val="0"/>
          <w:divBdr>
            <w:top w:val="none" w:sz="0" w:space="0" w:color="auto"/>
            <w:left w:val="none" w:sz="0" w:space="0" w:color="auto"/>
            <w:bottom w:val="none" w:sz="0" w:space="0" w:color="auto"/>
            <w:right w:val="none" w:sz="0" w:space="0" w:color="auto"/>
          </w:divBdr>
          <w:divsChild>
            <w:div w:id="580942963">
              <w:marLeft w:val="0"/>
              <w:marRight w:val="0"/>
              <w:marTop w:val="0"/>
              <w:marBottom w:val="0"/>
              <w:divBdr>
                <w:top w:val="none" w:sz="0" w:space="0" w:color="auto"/>
                <w:left w:val="none" w:sz="0" w:space="0" w:color="auto"/>
                <w:bottom w:val="none" w:sz="0" w:space="0" w:color="auto"/>
                <w:right w:val="none" w:sz="0" w:space="0" w:color="auto"/>
              </w:divBdr>
              <w:divsChild>
                <w:div w:id="1518884904">
                  <w:marLeft w:val="0"/>
                  <w:marRight w:val="0"/>
                  <w:marTop w:val="0"/>
                  <w:marBottom w:val="0"/>
                  <w:divBdr>
                    <w:top w:val="none" w:sz="0" w:space="0" w:color="auto"/>
                    <w:left w:val="none" w:sz="0" w:space="0" w:color="auto"/>
                    <w:bottom w:val="none" w:sz="0" w:space="0" w:color="auto"/>
                    <w:right w:val="none" w:sz="0" w:space="0" w:color="auto"/>
                  </w:divBdr>
                  <w:divsChild>
                    <w:div w:id="15837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6877">
      <w:bodyDiv w:val="1"/>
      <w:marLeft w:val="0"/>
      <w:marRight w:val="0"/>
      <w:marTop w:val="0"/>
      <w:marBottom w:val="0"/>
      <w:divBdr>
        <w:top w:val="none" w:sz="0" w:space="0" w:color="auto"/>
        <w:left w:val="none" w:sz="0" w:space="0" w:color="auto"/>
        <w:bottom w:val="none" w:sz="0" w:space="0" w:color="auto"/>
        <w:right w:val="none" w:sz="0" w:space="0" w:color="auto"/>
      </w:divBdr>
    </w:div>
    <w:div w:id="198473188">
      <w:bodyDiv w:val="1"/>
      <w:marLeft w:val="0"/>
      <w:marRight w:val="0"/>
      <w:marTop w:val="0"/>
      <w:marBottom w:val="0"/>
      <w:divBdr>
        <w:top w:val="none" w:sz="0" w:space="0" w:color="auto"/>
        <w:left w:val="none" w:sz="0" w:space="0" w:color="auto"/>
        <w:bottom w:val="none" w:sz="0" w:space="0" w:color="auto"/>
        <w:right w:val="none" w:sz="0" w:space="0" w:color="auto"/>
      </w:divBdr>
      <w:divsChild>
        <w:div w:id="1463841700">
          <w:marLeft w:val="547"/>
          <w:marRight w:val="0"/>
          <w:marTop w:val="0"/>
          <w:marBottom w:val="0"/>
          <w:divBdr>
            <w:top w:val="none" w:sz="0" w:space="0" w:color="auto"/>
            <w:left w:val="none" w:sz="0" w:space="0" w:color="auto"/>
            <w:bottom w:val="none" w:sz="0" w:space="0" w:color="auto"/>
            <w:right w:val="none" w:sz="0" w:space="0" w:color="auto"/>
          </w:divBdr>
        </w:div>
      </w:divsChild>
    </w:div>
    <w:div w:id="210851657">
      <w:bodyDiv w:val="1"/>
      <w:marLeft w:val="0"/>
      <w:marRight w:val="0"/>
      <w:marTop w:val="0"/>
      <w:marBottom w:val="0"/>
      <w:divBdr>
        <w:top w:val="none" w:sz="0" w:space="0" w:color="auto"/>
        <w:left w:val="none" w:sz="0" w:space="0" w:color="auto"/>
        <w:bottom w:val="none" w:sz="0" w:space="0" w:color="auto"/>
        <w:right w:val="none" w:sz="0" w:space="0" w:color="auto"/>
      </w:divBdr>
      <w:divsChild>
        <w:div w:id="1853912212">
          <w:marLeft w:val="0"/>
          <w:marRight w:val="0"/>
          <w:marTop w:val="0"/>
          <w:marBottom w:val="0"/>
          <w:divBdr>
            <w:top w:val="none" w:sz="0" w:space="0" w:color="auto"/>
            <w:left w:val="none" w:sz="0" w:space="0" w:color="auto"/>
            <w:bottom w:val="none" w:sz="0" w:space="0" w:color="auto"/>
            <w:right w:val="none" w:sz="0" w:space="0" w:color="auto"/>
          </w:divBdr>
          <w:divsChild>
            <w:div w:id="1521625932">
              <w:marLeft w:val="0"/>
              <w:marRight w:val="0"/>
              <w:marTop w:val="0"/>
              <w:marBottom w:val="0"/>
              <w:divBdr>
                <w:top w:val="none" w:sz="0" w:space="0" w:color="auto"/>
                <w:left w:val="none" w:sz="0" w:space="0" w:color="auto"/>
                <w:bottom w:val="none" w:sz="0" w:space="0" w:color="auto"/>
                <w:right w:val="none" w:sz="0" w:space="0" w:color="auto"/>
              </w:divBdr>
              <w:divsChild>
                <w:div w:id="718092811">
                  <w:marLeft w:val="0"/>
                  <w:marRight w:val="0"/>
                  <w:marTop w:val="120"/>
                  <w:marBottom w:val="0"/>
                  <w:divBdr>
                    <w:top w:val="none" w:sz="0" w:space="0" w:color="auto"/>
                    <w:left w:val="none" w:sz="0" w:space="0" w:color="auto"/>
                    <w:bottom w:val="none" w:sz="0" w:space="0" w:color="auto"/>
                    <w:right w:val="none" w:sz="0" w:space="0" w:color="auto"/>
                  </w:divBdr>
                </w:div>
                <w:div w:id="1505051004">
                  <w:marLeft w:val="0"/>
                  <w:marRight w:val="0"/>
                  <w:marTop w:val="0"/>
                  <w:marBottom w:val="0"/>
                  <w:divBdr>
                    <w:top w:val="none" w:sz="0" w:space="0" w:color="auto"/>
                    <w:left w:val="none" w:sz="0" w:space="0" w:color="auto"/>
                    <w:bottom w:val="none" w:sz="0" w:space="0" w:color="auto"/>
                    <w:right w:val="none" w:sz="0" w:space="0" w:color="auto"/>
                  </w:divBdr>
                  <w:divsChild>
                    <w:div w:id="125508293">
                      <w:marLeft w:val="0"/>
                      <w:marRight w:val="0"/>
                      <w:marTop w:val="0"/>
                      <w:marBottom w:val="0"/>
                      <w:divBdr>
                        <w:top w:val="none" w:sz="0" w:space="0" w:color="auto"/>
                        <w:left w:val="none" w:sz="0" w:space="0" w:color="auto"/>
                        <w:bottom w:val="none" w:sz="0" w:space="0" w:color="auto"/>
                        <w:right w:val="none" w:sz="0" w:space="0" w:color="auto"/>
                      </w:divBdr>
                      <w:divsChild>
                        <w:div w:id="199712193">
                          <w:marLeft w:val="0"/>
                          <w:marRight w:val="0"/>
                          <w:marTop w:val="120"/>
                          <w:marBottom w:val="0"/>
                          <w:divBdr>
                            <w:top w:val="none" w:sz="0" w:space="0" w:color="auto"/>
                            <w:left w:val="none" w:sz="0" w:space="0" w:color="auto"/>
                            <w:bottom w:val="none" w:sz="0" w:space="0" w:color="auto"/>
                            <w:right w:val="none" w:sz="0" w:space="0" w:color="auto"/>
                          </w:divBdr>
                        </w:div>
                        <w:div w:id="1298801657">
                          <w:marLeft w:val="0"/>
                          <w:marRight w:val="0"/>
                          <w:marTop w:val="0"/>
                          <w:marBottom w:val="0"/>
                          <w:divBdr>
                            <w:top w:val="none" w:sz="0" w:space="0" w:color="auto"/>
                            <w:left w:val="none" w:sz="0" w:space="0" w:color="auto"/>
                            <w:bottom w:val="none" w:sz="0" w:space="0" w:color="auto"/>
                            <w:right w:val="none" w:sz="0" w:space="0" w:color="auto"/>
                          </w:divBdr>
                        </w:div>
                      </w:divsChild>
                    </w:div>
                    <w:div w:id="459374561">
                      <w:marLeft w:val="0"/>
                      <w:marRight w:val="0"/>
                      <w:marTop w:val="0"/>
                      <w:marBottom w:val="0"/>
                      <w:divBdr>
                        <w:top w:val="none" w:sz="0" w:space="0" w:color="auto"/>
                        <w:left w:val="none" w:sz="0" w:space="0" w:color="auto"/>
                        <w:bottom w:val="none" w:sz="0" w:space="0" w:color="auto"/>
                        <w:right w:val="none" w:sz="0" w:space="0" w:color="auto"/>
                      </w:divBdr>
                      <w:divsChild>
                        <w:div w:id="1547646844">
                          <w:marLeft w:val="0"/>
                          <w:marRight w:val="0"/>
                          <w:marTop w:val="0"/>
                          <w:marBottom w:val="0"/>
                          <w:divBdr>
                            <w:top w:val="none" w:sz="0" w:space="0" w:color="auto"/>
                            <w:left w:val="none" w:sz="0" w:space="0" w:color="auto"/>
                            <w:bottom w:val="none" w:sz="0" w:space="0" w:color="auto"/>
                            <w:right w:val="none" w:sz="0" w:space="0" w:color="auto"/>
                          </w:divBdr>
                        </w:div>
                        <w:div w:id="1683320639">
                          <w:marLeft w:val="0"/>
                          <w:marRight w:val="0"/>
                          <w:marTop w:val="120"/>
                          <w:marBottom w:val="0"/>
                          <w:divBdr>
                            <w:top w:val="none" w:sz="0" w:space="0" w:color="auto"/>
                            <w:left w:val="none" w:sz="0" w:space="0" w:color="auto"/>
                            <w:bottom w:val="none" w:sz="0" w:space="0" w:color="auto"/>
                            <w:right w:val="none" w:sz="0" w:space="0" w:color="auto"/>
                          </w:divBdr>
                        </w:div>
                      </w:divsChild>
                    </w:div>
                    <w:div w:id="662197997">
                      <w:marLeft w:val="0"/>
                      <w:marRight w:val="0"/>
                      <w:marTop w:val="0"/>
                      <w:marBottom w:val="0"/>
                      <w:divBdr>
                        <w:top w:val="none" w:sz="0" w:space="0" w:color="auto"/>
                        <w:left w:val="none" w:sz="0" w:space="0" w:color="auto"/>
                        <w:bottom w:val="none" w:sz="0" w:space="0" w:color="auto"/>
                        <w:right w:val="none" w:sz="0" w:space="0" w:color="auto"/>
                      </w:divBdr>
                      <w:divsChild>
                        <w:div w:id="233782841">
                          <w:marLeft w:val="0"/>
                          <w:marRight w:val="0"/>
                          <w:marTop w:val="120"/>
                          <w:marBottom w:val="0"/>
                          <w:divBdr>
                            <w:top w:val="none" w:sz="0" w:space="0" w:color="auto"/>
                            <w:left w:val="none" w:sz="0" w:space="0" w:color="auto"/>
                            <w:bottom w:val="none" w:sz="0" w:space="0" w:color="auto"/>
                            <w:right w:val="none" w:sz="0" w:space="0" w:color="auto"/>
                          </w:divBdr>
                        </w:div>
                        <w:div w:id="77648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60863">
              <w:marLeft w:val="0"/>
              <w:marRight w:val="0"/>
              <w:marTop w:val="0"/>
              <w:marBottom w:val="0"/>
              <w:divBdr>
                <w:top w:val="none" w:sz="0" w:space="0" w:color="auto"/>
                <w:left w:val="none" w:sz="0" w:space="0" w:color="auto"/>
                <w:bottom w:val="none" w:sz="0" w:space="0" w:color="auto"/>
                <w:right w:val="none" w:sz="0" w:space="0" w:color="auto"/>
              </w:divBdr>
              <w:divsChild>
                <w:div w:id="566037668">
                  <w:marLeft w:val="0"/>
                  <w:marRight w:val="0"/>
                  <w:marTop w:val="0"/>
                  <w:marBottom w:val="0"/>
                  <w:divBdr>
                    <w:top w:val="none" w:sz="0" w:space="0" w:color="auto"/>
                    <w:left w:val="none" w:sz="0" w:space="0" w:color="auto"/>
                    <w:bottom w:val="none" w:sz="0" w:space="0" w:color="auto"/>
                    <w:right w:val="none" w:sz="0" w:space="0" w:color="auto"/>
                  </w:divBdr>
                  <w:divsChild>
                    <w:div w:id="384255332">
                      <w:marLeft w:val="0"/>
                      <w:marRight w:val="0"/>
                      <w:marTop w:val="0"/>
                      <w:marBottom w:val="0"/>
                      <w:divBdr>
                        <w:top w:val="none" w:sz="0" w:space="0" w:color="auto"/>
                        <w:left w:val="none" w:sz="0" w:space="0" w:color="auto"/>
                        <w:bottom w:val="none" w:sz="0" w:space="0" w:color="auto"/>
                        <w:right w:val="none" w:sz="0" w:space="0" w:color="auto"/>
                      </w:divBdr>
                      <w:divsChild>
                        <w:div w:id="425342432">
                          <w:marLeft w:val="0"/>
                          <w:marRight w:val="0"/>
                          <w:marTop w:val="120"/>
                          <w:marBottom w:val="0"/>
                          <w:divBdr>
                            <w:top w:val="none" w:sz="0" w:space="0" w:color="auto"/>
                            <w:left w:val="none" w:sz="0" w:space="0" w:color="auto"/>
                            <w:bottom w:val="none" w:sz="0" w:space="0" w:color="auto"/>
                            <w:right w:val="none" w:sz="0" w:space="0" w:color="auto"/>
                          </w:divBdr>
                        </w:div>
                        <w:div w:id="1557472659">
                          <w:marLeft w:val="0"/>
                          <w:marRight w:val="0"/>
                          <w:marTop w:val="0"/>
                          <w:marBottom w:val="0"/>
                          <w:divBdr>
                            <w:top w:val="none" w:sz="0" w:space="0" w:color="auto"/>
                            <w:left w:val="none" w:sz="0" w:space="0" w:color="auto"/>
                            <w:bottom w:val="none" w:sz="0" w:space="0" w:color="auto"/>
                            <w:right w:val="none" w:sz="0" w:space="0" w:color="auto"/>
                          </w:divBdr>
                        </w:div>
                      </w:divsChild>
                    </w:div>
                    <w:div w:id="1926645840">
                      <w:marLeft w:val="0"/>
                      <w:marRight w:val="0"/>
                      <w:marTop w:val="0"/>
                      <w:marBottom w:val="0"/>
                      <w:divBdr>
                        <w:top w:val="none" w:sz="0" w:space="0" w:color="auto"/>
                        <w:left w:val="none" w:sz="0" w:space="0" w:color="auto"/>
                        <w:bottom w:val="none" w:sz="0" w:space="0" w:color="auto"/>
                        <w:right w:val="none" w:sz="0" w:space="0" w:color="auto"/>
                      </w:divBdr>
                      <w:divsChild>
                        <w:div w:id="378092711">
                          <w:marLeft w:val="0"/>
                          <w:marRight w:val="0"/>
                          <w:marTop w:val="0"/>
                          <w:marBottom w:val="0"/>
                          <w:divBdr>
                            <w:top w:val="none" w:sz="0" w:space="0" w:color="auto"/>
                            <w:left w:val="none" w:sz="0" w:space="0" w:color="auto"/>
                            <w:bottom w:val="none" w:sz="0" w:space="0" w:color="auto"/>
                            <w:right w:val="none" w:sz="0" w:space="0" w:color="auto"/>
                          </w:divBdr>
                        </w:div>
                        <w:div w:id="941375069">
                          <w:marLeft w:val="0"/>
                          <w:marRight w:val="0"/>
                          <w:marTop w:val="120"/>
                          <w:marBottom w:val="0"/>
                          <w:divBdr>
                            <w:top w:val="none" w:sz="0" w:space="0" w:color="auto"/>
                            <w:left w:val="none" w:sz="0" w:space="0" w:color="auto"/>
                            <w:bottom w:val="none" w:sz="0" w:space="0" w:color="auto"/>
                            <w:right w:val="none" w:sz="0" w:space="0" w:color="auto"/>
                          </w:divBdr>
                        </w:div>
                      </w:divsChild>
                    </w:div>
                    <w:div w:id="2013415537">
                      <w:marLeft w:val="0"/>
                      <w:marRight w:val="0"/>
                      <w:marTop w:val="0"/>
                      <w:marBottom w:val="0"/>
                      <w:divBdr>
                        <w:top w:val="none" w:sz="0" w:space="0" w:color="auto"/>
                        <w:left w:val="none" w:sz="0" w:space="0" w:color="auto"/>
                        <w:bottom w:val="none" w:sz="0" w:space="0" w:color="auto"/>
                        <w:right w:val="none" w:sz="0" w:space="0" w:color="auto"/>
                      </w:divBdr>
                      <w:divsChild>
                        <w:div w:id="996113253">
                          <w:marLeft w:val="0"/>
                          <w:marRight w:val="0"/>
                          <w:marTop w:val="0"/>
                          <w:marBottom w:val="0"/>
                          <w:divBdr>
                            <w:top w:val="none" w:sz="0" w:space="0" w:color="auto"/>
                            <w:left w:val="none" w:sz="0" w:space="0" w:color="auto"/>
                            <w:bottom w:val="none" w:sz="0" w:space="0" w:color="auto"/>
                            <w:right w:val="none" w:sz="0" w:space="0" w:color="auto"/>
                          </w:divBdr>
                        </w:div>
                        <w:div w:id="112774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92062994">
                  <w:marLeft w:val="0"/>
                  <w:marRight w:val="0"/>
                  <w:marTop w:val="120"/>
                  <w:marBottom w:val="0"/>
                  <w:divBdr>
                    <w:top w:val="none" w:sz="0" w:space="0" w:color="auto"/>
                    <w:left w:val="none" w:sz="0" w:space="0" w:color="auto"/>
                    <w:bottom w:val="none" w:sz="0" w:space="0" w:color="auto"/>
                    <w:right w:val="none" w:sz="0" w:space="0" w:color="auto"/>
                  </w:divBdr>
                </w:div>
              </w:divsChild>
            </w:div>
            <w:div w:id="2052873525">
              <w:marLeft w:val="0"/>
              <w:marRight w:val="0"/>
              <w:marTop w:val="0"/>
              <w:marBottom w:val="0"/>
              <w:divBdr>
                <w:top w:val="none" w:sz="0" w:space="0" w:color="auto"/>
                <w:left w:val="none" w:sz="0" w:space="0" w:color="auto"/>
                <w:bottom w:val="none" w:sz="0" w:space="0" w:color="auto"/>
                <w:right w:val="none" w:sz="0" w:space="0" w:color="auto"/>
              </w:divBdr>
              <w:divsChild>
                <w:div w:id="701832098">
                  <w:marLeft w:val="0"/>
                  <w:marRight w:val="0"/>
                  <w:marTop w:val="120"/>
                  <w:marBottom w:val="0"/>
                  <w:divBdr>
                    <w:top w:val="none" w:sz="0" w:space="0" w:color="auto"/>
                    <w:left w:val="none" w:sz="0" w:space="0" w:color="auto"/>
                    <w:bottom w:val="none" w:sz="0" w:space="0" w:color="auto"/>
                    <w:right w:val="none" w:sz="0" w:space="0" w:color="auto"/>
                  </w:divBdr>
                </w:div>
                <w:div w:id="1689525583">
                  <w:marLeft w:val="0"/>
                  <w:marRight w:val="0"/>
                  <w:marTop w:val="0"/>
                  <w:marBottom w:val="0"/>
                  <w:divBdr>
                    <w:top w:val="none" w:sz="0" w:space="0" w:color="auto"/>
                    <w:left w:val="none" w:sz="0" w:space="0" w:color="auto"/>
                    <w:bottom w:val="none" w:sz="0" w:space="0" w:color="auto"/>
                    <w:right w:val="none" w:sz="0" w:space="0" w:color="auto"/>
                  </w:divBdr>
                  <w:divsChild>
                    <w:div w:id="844368969">
                      <w:marLeft w:val="0"/>
                      <w:marRight w:val="0"/>
                      <w:marTop w:val="0"/>
                      <w:marBottom w:val="0"/>
                      <w:divBdr>
                        <w:top w:val="none" w:sz="0" w:space="0" w:color="auto"/>
                        <w:left w:val="none" w:sz="0" w:space="0" w:color="auto"/>
                        <w:bottom w:val="none" w:sz="0" w:space="0" w:color="auto"/>
                        <w:right w:val="none" w:sz="0" w:space="0" w:color="auto"/>
                      </w:divBdr>
                      <w:divsChild>
                        <w:div w:id="707951286">
                          <w:marLeft w:val="0"/>
                          <w:marRight w:val="0"/>
                          <w:marTop w:val="120"/>
                          <w:marBottom w:val="0"/>
                          <w:divBdr>
                            <w:top w:val="none" w:sz="0" w:space="0" w:color="auto"/>
                            <w:left w:val="none" w:sz="0" w:space="0" w:color="auto"/>
                            <w:bottom w:val="none" w:sz="0" w:space="0" w:color="auto"/>
                            <w:right w:val="none" w:sz="0" w:space="0" w:color="auto"/>
                          </w:divBdr>
                        </w:div>
                        <w:div w:id="1466121532">
                          <w:marLeft w:val="0"/>
                          <w:marRight w:val="0"/>
                          <w:marTop w:val="0"/>
                          <w:marBottom w:val="0"/>
                          <w:divBdr>
                            <w:top w:val="none" w:sz="0" w:space="0" w:color="auto"/>
                            <w:left w:val="none" w:sz="0" w:space="0" w:color="auto"/>
                            <w:bottom w:val="none" w:sz="0" w:space="0" w:color="auto"/>
                            <w:right w:val="none" w:sz="0" w:space="0" w:color="auto"/>
                          </w:divBdr>
                        </w:div>
                      </w:divsChild>
                    </w:div>
                    <w:div w:id="852766437">
                      <w:marLeft w:val="0"/>
                      <w:marRight w:val="0"/>
                      <w:marTop w:val="0"/>
                      <w:marBottom w:val="0"/>
                      <w:divBdr>
                        <w:top w:val="none" w:sz="0" w:space="0" w:color="auto"/>
                        <w:left w:val="none" w:sz="0" w:space="0" w:color="auto"/>
                        <w:bottom w:val="none" w:sz="0" w:space="0" w:color="auto"/>
                        <w:right w:val="none" w:sz="0" w:space="0" w:color="auto"/>
                      </w:divBdr>
                      <w:divsChild>
                        <w:div w:id="866602231">
                          <w:marLeft w:val="0"/>
                          <w:marRight w:val="0"/>
                          <w:marTop w:val="0"/>
                          <w:marBottom w:val="0"/>
                          <w:divBdr>
                            <w:top w:val="none" w:sz="0" w:space="0" w:color="auto"/>
                            <w:left w:val="none" w:sz="0" w:space="0" w:color="auto"/>
                            <w:bottom w:val="none" w:sz="0" w:space="0" w:color="auto"/>
                            <w:right w:val="none" w:sz="0" w:space="0" w:color="auto"/>
                          </w:divBdr>
                        </w:div>
                        <w:div w:id="89623679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23641">
      <w:bodyDiv w:val="1"/>
      <w:marLeft w:val="0"/>
      <w:marRight w:val="0"/>
      <w:marTop w:val="0"/>
      <w:marBottom w:val="0"/>
      <w:divBdr>
        <w:top w:val="none" w:sz="0" w:space="0" w:color="auto"/>
        <w:left w:val="none" w:sz="0" w:space="0" w:color="auto"/>
        <w:bottom w:val="none" w:sz="0" w:space="0" w:color="auto"/>
        <w:right w:val="none" w:sz="0" w:space="0" w:color="auto"/>
      </w:divBdr>
    </w:div>
    <w:div w:id="218593074">
      <w:bodyDiv w:val="1"/>
      <w:marLeft w:val="0"/>
      <w:marRight w:val="0"/>
      <w:marTop w:val="0"/>
      <w:marBottom w:val="0"/>
      <w:divBdr>
        <w:top w:val="none" w:sz="0" w:space="0" w:color="auto"/>
        <w:left w:val="none" w:sz="0" w:space="0" w:color="auto"/>
        <w:bottom w:val="none" w:sz="0" w:space="0" w:color="auto"/>
        <w:right w:val="none" w:sz="0" w:space="0" w:color="auto"/>
      </w:divBdr>
    </w:div>
    <w:div w:id="219482507">
      <w:bodyDiv w:val="1"/>
      <w:marLeft w:val="0"/>
      <w:marRight w:val="0"/>
      <w:marTop w:val="0"/>
      <w:marBottom w:val="0"/>
      <w:divBdr>
        <w:top w:val="none" w:sz="0" w:space="0" w:color="auto"/>
        <w:left w:val="none" w:sz="0" w:space="0" w:color="auto"/>
        <w:bottom w:val="none" w:sz="0" w:space="0" w:color="auto"/>
        <w:right w:val="none" w:sz="0" w:space="0" w:color="auto"/>
      </w:divBdr>
    </w:div>
    <w:div w:id="219677747">
      <w:bodyDiv w:val="1"/>
      <w:marLeft w:val="0"/>
      <w:marRight w:val="0"/>
      <w:marTop w:val="0"/>
      <w:marBottom w:val="0"/>
      <w:divBdr>
        <w:top w:val="none" w:sz="0" w:space="0" w:color="auto"/>
        <w:left w:val="none" w:sz="0" w:space="0" w:color="auto"/>
        <w:bottom w:val="none" w:sz="0" w:space="0" w:color="auto"/>
        <w:right w:val="none" w:sz="0" w:space="0" w:color="auto"/>
      </w:divBdr>
    </w:div>
    <w:div w:id="225188395">
      <w:bodyDiv w:val="1"/>
      <w:marLeft w:val="0"/>
      <w:marRight w:val="0"/>
      <w:marTop w:val="0"/>
      <w:marBottom w:val="0"/>
      <w:divBdr>
        <w:top w:val="none" w:sz="0" w:space="0" w:color="auto"/>
        <w:left w:val="none" w:sz="0" w:space="0" w:color="auto"/>
        <w:bottom w:val="none" w:sz="0" w:space="0" w:color="auto"/>
        <w:right w:val="none" w:sz="0" w:space="0" w:color="auto"/>
      </w:divBdr>
    </w:div>
    <w:div w:id="239222067">
      <w:bodyDiv w:val="1"/>
      <w:marLeft w:val="0"/>
      <w:marRight w:val="0"/>
      <w:marTop w:val="0"/>
      <w:marBottom w:val="0"/>
      <w:divBdr>
        <w:top w:val="none" w:sz="0" w:space="0" w:color="auto"/>
        <w:left w:val="none" w:sz="0" w:space="0" w:color="auto"/>
        <w:bottom w:val="none" w:sz="0" w:space="0" w:color="auto"/>
        <w:right w:val="none" w:sz="0" w:space="0" w:color="auto"/>
      </w:divBdr>
    </w:div>
    <w:div w:id="241185170">
      <w:bodyDiv w:val="1"/>
      <w:marLeft w:val="0"/>
      <w:marRight w:val="0"/>
      <w:marTop w:val="0"/>
      <w:marBottom w:val="0"/>
      <w:divBdr>
        <w:top w:val="none" w:sz="0" w:space="0" w:color="auto"/>
        <w:left w:val="none" w:sz="0" w:space="0" w:color="auto"/>
        <w:bottom w:val="none" w:sz="0" w:space="0" w:color="auto"/>
        <w:right w:val="none" w:sz="0" w:space="0" w:color="auto"/>
      </w:divBdr>
    </w:div>
    <w:div w:id="241377206">
      <w:bodyDiv w:val="1"/>
      <w:marLeft w:val="0"/>
      <w:marRight w:val="0"/>
      <w:marTop w:val="0"/>
      <w:marBottom w:val="0"/>
      <w:divBdr>
        <w:top w:val="none" w:sz="0" w:space="0" w:color="auto"/>
        <w:left w:val="none" w:sz="0" w:space="0" w:color="auto"/>
        <w:bottom w:val="none" w:sz="0" w:space="0" w:color="auto"/>
        <w:right w:val="none" w:sz="0" w:space="0" w:color="auto"/>
      </w:divBdr>
    </w:div>
    <w:div w:id="250117111">
      <w:bodyDiv w:val="1"/>
      <w:marLeft w:val="0"/>
      <w:marRight w:val="0"/>
      <w:marTop w:val="0"/>
      <w:marBottom w:val="0"/>
      <w:divBdr>
        <w:top w:val="none" w:sz="0" w:space="0" w:color="auto"/>
        <w:left w:val="none" w:sz="0" w:space="0" w:color="auto"/>
        <w:bottom w:val="none" w:sz="0" w:space="0" w:color="auto"/>
        <w:right w:val="none" w:sz="0" w:space="0" w:color="auto"/>
      </w:divBdr>
    </w:div>
    <w:div w:id="251204724">
      <w:bodyDiv w:val="1"/>
      <w:marLeft w:val="0"/>
      <w:marRight w:val="0"/>
      <w:marTop w:val="0"/>
      <w:marBottom w:val="0"/>
      <w:divBdr>
        <w:top w:val="none" w:sz="0" w:space="0" w:color="auto"/>
        <w:left w:val="none" w:sz="0" w:space="0" w:color="auto"/>
        <w:bottom w:val="none" w:sz="0" w:space="0" w:color="auto"/>
        <w:right w:val="none" w:sz="0" w:space="0" w:color="auto"/>
      </w:divBdr>
      <w:divsChild>
        <w:div w:id="583759846">
          <w:marLeft w:val="0"/>
          <w:marRight w:val="0"/>
          <w:marTop w:val="0"/>
          <w:marBottom w:val="0"/>
          <w:divBdr>
            <w:top w:val="none" w:sz="0" w:space="0" w:color="auto"/>
            <w:left w:val="none" w:sz="0" w:space="0" w:color="auto"/>
            <w:bottom w:val="none" w:sz="0" w:space="0" w:color="auto"/>
            <w:right w:val="none" w:sz="0" w:space="0" w:color="auto"/>
          </w:divBdr>
          <w:divsChild>
            <w:div w:id="2691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9806">
      <w:bodyDiv w:val="1"/>
      <w:marLeft w:val="0"/>
      <w:marRight w:val="0"/>
      <w:marTop w:val="0"/>
      <w:marBottom w:val="0"/>
      <w:divBdr>
        <w:top w:val="none" w:sz="0" w:space="0" w:color="auto"/>
        <w:left w:val="none" w:sz="0" w:space="0" w:color="auto"/>
        <w:bottom w:val="none" w:sz="0" w:space="0" w:color="auto"/>
        <w:right w:val="none" w:sz="0" w:space="0" w:color="auto"/>
      </w:divBdr>
    </w:div>
    <w:div w:id="255794152">
      <w:bodyDiv w:val="1"/>
      <w:marLeft w:val="0"/>
      <w:marRight w:val="0"/>
      <w:marTop w:val="0"/>
      <w:marBottom w:val="0"/>
      <w:divBdr>
        <w:top w:val="none" w:sz="0" w:space="0" w:color="auto"/>
        <w:left w:val="none" w:sz="0" w:space="0" w:color="auto"/>
        <w:bottom w:val="none" w:sz="0" w:space="0" w:color="auto"/>
        <w:right w:val="none" w:sz="0" w:space="0" w:color="auto"/>
      </w:divBdr>
    </w:div>
    <w:div w:id="256326044">
      <w:bodyDiv w:val="1"/>
      <w:marLeft w:val="0"/>
      <w:marRight w:val="0"/>
      <w:marTop w:val="0"/>
      <w:marBottom w:val="0"/>
      <w:divBdr>
        <w:top w:val="none" w:sz="0" w:space="0" w:color="auto"/>
        <w:left w:val="none" w:sz="0" w:space="0" w:color="auto"/>
        <w:bottom w:val="none" w:sz="0" w:space="0" w:color="auto"/>
        <w:right w:val="none" w:sz="0" w:space="0" w:color="auto"/>
      </w:divBdr>
    </w:div>
    <w:div w:id="260072756">
      <w:bodyDiv w:val="1"/>
      <w:marLeft w:val="0"/>
      <w:marRight w:val="0"/>
      <w:marTop w:val="0"/>
      <w:marBottom w:val="0"/>
      <w:divBdr>
        <w:top w:val="none" w:sz="0" w:space="0" w:color="auto"/>
        <w:left w:val="none" w:sz="0" w:space="0" w:color="auto"/>
        <w:bottom w:val="none" w:sz="0" w:space="0" w:color="auto"/>
        <w:right w:val="none" w:sz="0" w:space="0" w:color="auto"/>
      </w:divBdr>
      <w:divsChild>
        <w:div w:id="221525596">
          <w:marLeft w:val="0"/>
          <w:marRight w:val="0"/>
          <w:marTop w:val="0"/>
          <w:marBottom w:val="0"/>
          <w:divBdr>
            <w:top w:val="none" w:sz="0" w:space="0" w:color="auto"/>
            <w:left w:val="none" w:sz="0" w:space="0" w:color="auto"/>
            <w:bottom w:val="none" w:sz="0" w:space="0" w:color="auto"/>
            <w:right w:val="none" w:sz="0" w:space="0" w:color="auto"/>
          </w:divBdr>
          <w:divsChild>
            <w:div w:id="1134254674">
              <w:marLeft w:val="0"/>
              <w:marRight w:val="0"/>
              <w:marTop w:val="0"/>
              <w:marBottom w:val="0"/>
              <w:divBdr>
                <w:top w:val="none" w:sz="0" w:space="0" w:color="auto"/>
                <w:left w:val="none" w:sz="0" w:space="0" w:color="auto"/>
                <w:bottom w:val="none" w:sz="0" w:space="0" w:color="auto"/>
                <w:right w:val="none" w:sz="0" w:space="0" w:color="auto"/>
              </w:divBdr>
              <w:divsChild>
                <w:div w:id="1095828862">
                  <w:marLeft w:val="0"/>
                  <w:marRight w:val="0"/>
                  <w:marTop w:val="0"/>
                  <w:marBottom w:val="0"/>
                  <w:divBdr>
                    <w:top w:val="none" w:sz="0" w:space="0" w:color="auto"/>
                    <w:left w:val="none" w:sz="0" w:space="0" w:color="auto"/>
                    <w:bottom w:val="none" w:sz="0" w:space="0" w:color="auto"/>
                    <w:right w:val="none" w:sz="0" w:space="0" w:color="auto"/>
                  </w:divBdr>
                  <w:divsChild>
                    <w:div w:id="7223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5999">
          <w:marLeft w:val="0"/>
          <w:marRight w:val="0"/>
          <w:marTop w:val="0"/>
          <w:marBottom w:val="0"/>
          <w:divBdr>
            <w:top w:val="none" w:sz="0" w:space="0" w:color="auto"/>
            <w:left w:val="none" w:sz="0" w:space="0" w:color="auto"/>
            <w:bottom w:val="none" w:sz="0" w:space="0" w:color="auto"/>
            <w:right w:val="none" w:sz="0" w:space="0" w:color="auto"/>
          </w:divBdr>
          <w:divsChild>
            <w:div w:id="1172263257">
              <w:marLeft w:val="0"/>
              <w:marRight w:val="0"/>
              <w:marTop w:val="0"/>
              <w:marBottom w:val="0"/>
              <w:divBdr>
                <w:top w:val="none" w:sz="0" w:space="0" w:color="auto"/>
                <w:left w:val="none" w:sz="0" w:space="0" w:color="auto"/>
                <w:bottom w:val="none" w:sz="0" w:space="0" w:color="auto"/>
                <w:right w:val="none" w:sz="0" w:space="0" w:color="auto"/>
              </w:divBdr>
              <w:divsChild>
                <w:div w:id="2103722791">
                  <w:marLeft w:val="0"/>
                  <w:marRight w:val="0"/>
                  <w:marTop w:val="0"/>
                  <w:marBottom w:val="0"/>
                  <w:divBdr>
                    <w:top w:val="none" w:sz="0" w:space="0" w:color="auto"/>
                    <w:left w:val="none" w:sz="0" w:space="0" w:color="auto"/>
                    <w:bottom w:val="none" w:sz="0" w:space="0" w:color="auto"/>
                    <w:right w:val="none" w:sz="0" w:space="0" w:color="auto"/>
                  </w:divBdr>
                  <w:divsChild>
                    <w:div w:id="12883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460380">
      <w:bodyDiv w:val="1"/>
      <w:marLeft w:val="0"/>
      <w:marRight w:val="0"/>
      <w:marTop w:val="0"/>
      <w:marBottom w:val="0"/>
      <w:divBdr>
        <w:top w:val="none" w:sz="0" w:space="0" w:color="auto"/>
        <w:left w:val="none" w:sz="0" w:space="0" w:color="auto"/>
        <w:bottom w:val="none" w:sz="0" w:space="0" w:color="auto"/>
        <w:right w:val="none" w:sz="0" w:space="0" w:color="auto"/>
      </w:divBdr>
    </w:div>
    <w:div w:id="265038765">
      <w:bodyDiv w:val="1"/>
      <w:marLeft w:val="0"/>
      <w:marRight w:val="0"/>
      <w:marTop w:val="0"/>
      <w:marBottom w:val="0"/>
      <w:divBdr>
        <w:top w:val="none" w:sz="0" w:space="0" w:color="auto"/>
        <w:left w:val="none" w:sz="0" w:space="0" w:color="auto"/>
        <w:bottom w:val="none" w:sz="0" w:space="0" w:color="auto"/>
        <w:right w:val="none" w:sz="0" w:space="0" w:color="auto"/>
      </w:divBdr>
    </w:div>
    <w:div w:id="265231259">
      <w:bodyDiv w:val="1"/>
      <w:marLeft w:val="0"/>
      <w:marRight w:val="0"/>
      <w:marTop w:val="0"/>
      <w:marBottom w:val="0"/>
      <w:divBdr>
        <w:top w:val="none" w:sz="0" w:space="0" w:color="auto"/>
        <w:left w:val="none" w:sz="0" w:space="0" w:color="auto"/>
        <w:bottom w:val="none" w:sz="0" w:space="0" w:color="auto"/>
        <w:right w:val="none" w:sz="0" w:space="0" w:color="auto"/>
      </w:divBdr>
    </w:div>
    <w:div w:id="266232695">
      <w:bodyDiv w:val="1"/>
      <w:marLeft w:val="0"/>
      <w:marRight w:val="0"/>
      <w:marTop w:val="0"/>
      <w:marBottom w:val="0"/>
      <w:divBdr>
        <w:top w:val="none" w:sz="0" w:space="0" w:color="auto"/>
        <w:left w:val="none" w:sz="0" w:space="0" w:color="auto"/>
        <w:bottom w:val="none" w:sz="0" w:space="0" w:color="auto"/>
        <w:right w:val="none" w:sz="0" w:space="0" w:color="auto"/>
      </w:divBdr>
    </w:div>
    <w:div w:id="266933831">
      <w:bodyDiv w:val="1"/>
      <w:marLeft w:val="0"/>
      <w:marRight w:val="0"/>
      <w:marTop w:val="0"/>
      <w:marBottom w:val="0"/>
      <w:divBdr>
        <w:top w:val="none" w:sz="0" w:space="0" w:color="auto"/>
        <w:left w:val="none" w:sz="0" w:space="0" w:color="auto"/>
        <w:bottom w:val="none" w:sz="0" w:space="0" w:color="auto"/>
        <w:right w:val="none" w:sz="0" w:space="0" w:color="auto"/>
      </w:divBdr>
    </w:div>
    <w:div w:id="268395791">
      <w:bodyDiv w:val="1"/>
      <w:marLeft w:val="0"/>
      <w:marRight w:val="0"/>
      <w:marTop w:val="0"/>
      <w:marBottom w:val="0"/>
      <w:divBdr>
        <w:top w:val="none" w:sz="0" w:space="0" w:color="auto"/>
        <w:left w:val="none" w:sz="0" w:space="0" w:color="auto"/>
        <w:bottom w:val="none" w:sz="0" w:space="0" w:color="auto"/>
        <w:right w:val="none" w:sz="0" w:space="0" w:color="auto"/>
      </w:divBdr>
      <w:divsChild>
        <w:div w:id="357782908">
          <w:marLeft w:val="547"/>
          <w:marRight w:val="0"/>
          <w:marTop w:val="0"/>
          <w:marBottom w:val="0"/>
          <w:divBdr>
            <w:top w:val="none" w:sz="0" w:space="0" w:color="auto"/>
            <w:left w:val="none" w:sz="0" w:space="0" w:color="auto"/>
            <w:bottom w:val="none" w:sz="0" w:space="0" w:color="auto"/>
            <w:right w:val="none" w:sz="0" w:space="0" w:color="auto"/>
          </w:divBdr>
        </w:div>
      </w:divsChild>
    </w:div>
    <w:div w:id="274871647">
      <w:bodyDiv w:val="1"/>
      <w:marLeft w:val="0"/>
      <w:marRight w:val="0"/>
      <w:marTop w:val="0"/>
      <w:marBottom w:val="0"/>
      <w:divBdr>
        <w:top w:val="none" w:sz="0" w:space="0" w:color="auto"/>
        <w:left w:val="none" w:sz="0" w:space="0" w:color="auto"/>
        <w:bottom w:val="none" w:sz="0" w:space="0" w:color="auto"/>
        <w:right w:val="none" w:sz="0" w:space="0" w:color="auto"/>
      </w:divBdr>
    </w:div>
    <w:div w:id="276063371">
      <w:bodyDiv w:val="1"/>
      <w:marLeft w:val="0"/>
      <w:marRight w:val="0"/>
      <w:marTop w:val="0"/>
      <w:marBottom w:val="0"/>
      <w:divBdr>
        <w:top w:val="none" w:sz="0" w:space="0" w:color="auto"/>
        <w:left w:val="none" w:sz="0" w:space="0" w:color="auto"/>
        <w:bottom w:val="none" w:sz="0" w:space="0" w:color="auto"/>
        <w:right w:val="none" w:sz="0" w:space="0" w:color="auto"/>
      </w:divBdr>
    </w:div>
    <w:div w:id="276373984">
      <w:bodyDiv w:val="1"/>
      <w:marLeft w:val="0"/>
      <w:marRight w:val="0"/>
      <w:marTop w:val="0"/>
      <w:marBottom w:val="0"/>
      <w:divBdr>
        <w:top w:val="none" w:sz="0" w:space="0" w:color="auto"/>
        <w:left w:val="none" w:sz="0" w:space="0" w:color="auto"/>
        <w:bottom w:val="none" w:sz="0" w:space="0" w:color="auto"/>
        <w:right w:val="none" w:sz="0" w:space="0" w:color="auto"/>
      </w:divBdr>
    </w:div>
    <w:div w:id="287517420">
      <w:bodyDiv w:val="1"/>
      <w:marLeft w:val="0"/>
      <w:marRight w:val="0"/>
      <w:marTop w:val="0"/>
      <w:marBottom w:val="0"/>
      <w:divBdr>
        <w:top w:val="none" w:sz="0" w:space="0" w:color="auto"/>
        <w:left w:val="none" w:sz="0" w:space="0" w:color="auto"/>
        <w:bottom w:val="none" w:sz="0" w:space="0" w:color="auto"/>
        <w:right w:val="none" w:sz="0" w:space="0" w:color="auto"/>
      </w:divBdr>
    </w:div>
    <w:div w:id="291596622">
      <w:bodyDiv w:val="1"/>
      <w:marLeft w:val="0"/>
      <w:marRight w:val="0"/>
      <w:marTop w:val="0"/>
      <w:marBottom w:val="0"/>
      <w:divBdr>
        <w:top w:val="none" w:sz="0" w:space="0" w:color="auto"/>
        <w:left w:val="none" w:sz="0" w:space="0" w:color="auto"/>
        <w:bottom w:val="none" w:sz="0" w:space="0" w:color="auto"/>
        <w:right w:val="none" w:sz="0" w:space="0" w:color="auto"/>
      </w:divBdr>
    </w:div>
    <w:div w:id="293490609">
      <w:bodyDiv w:val="1"/>
      <w:marLeft w:val="0"/>
      <w:marRight w:val="0"/>
      <w:marTop w:val="0"/>
      <w:marBottom w:val="0"/>
      <w:divBdr>
        <w:top w:val="none" w:sz="0" w:space="0" w:color="auto"/>
        <w:left w:val="none" w:sz="0" w:space="0" w:color="auto"/>
        <w:bottom w:val="none" w:sz="0" w:space="0" w:color="auto"/>
        <w:right w:val="none" w:sz="0" w:space="0" w:color="auto"/>
      </w:divBdr>
      <w:divsChild>
        <w:div w:id="330791976">
          <w:marLeft w:val="547"/>
          <w:marRight w:val="0"/>
          <w:marTop w:val="0"/>
          <w:marBottom w:val="0"/>
          <w:divBdr>
            <w:top w:val="none" w:sz="0" w:space="0" w:color="auto"/>
            <w:left w:val="none" w:sz="0" w:space="0" w:color="auto"/>
            <w:bottom w:val="none" w:sz="0" w:space="0" w:color="auto"/>
            <w:right w:val="none" w:sz="0" w:space="0" w:color="auto"/>
          </w:divBdr>
        </w:div>
        <w:div w:id="418328037">
          <w:marLeft w:val="547"/>
          <w:marRight w:val="0"/>
          <w:marTop w:val="0"/>
          <w:marBottom w:val="0"/>
          <w:divBdr>
            <w:top w:val="none" w:sz="0" w:space="0" w:color="auto"/>
            <w:left w:val="none" w:sz="0" w:space="0" w:color="auto"/>
            <w:bottom w:val="none" w:sz="0" w:space="0" w:color="auto"/>
            <w:right w:val="none" w:sz="0" w:space="0" w:color="auto"/>
          </w:divBdr>
        </w:div>
        <w:div w:id="821853934">
          <w:marLeft w:val="547"/>
          <w:marRight w:val="0"/>
          <w:marTop w:val="0"/>
          <w:marBottom w:val="0"/>
          <w:divBdr>
            <w:top w:val="none" w:sz="0" w:space="0" w:color="auto"/>
            <w:left w:val="none" w:sz="0" w:space="0" w:color="auto"/>
            <w:bottom w:val="none" w:sz="0" w:space="0" w:color="auto"/>
            <w:right w:val="none" w:sz="0" w:space="0" w:color="auto"/>
          </w:divBdr>
        </w:div>
        <w:div w:id="959144872">
          <w:marLeft w:val="547"/>
          <w:marRight w:val="0"/>
          <w:marTop w:val="0"/>
          <w:marBottom w:val="0"/>
          <w:divBdr>
            <w:top w:val="none" w:sz="0" w:space="0" w:color="auto"/>
            <w:left w:val="none" w:sz="0" w:space="0" w:color="auto"/>
            <w:bottom w:val="none" w:sz="0" w:space="0" w:color="auto"/>
            <w:right w:val="none" w:sz="0" w:space="0" w:color="auto"/>
          </w:divBdr>
        </w:div>
        <w:div w:id="963005150">
          <w:marLeft w:val="547"/>
          <w:marRight w:val="0"/>
          <w:marTop w:val="0"/>
          <w:marBottom w:val="0"/>
          <w:divBdr>
            <w:top w:val="none" w:sz="0" w:space="0" w:color="auto"/>
            <w:left w:val="none" w:sz="0" w:space="0" w:color="auto"/>
            <w:bottom w:val="none" w:sz="0" w:space="0" w:color="auto"/>
            <w:right w:val="none" w:sz="0" w:space="0" w:color="auto"/>
          </w:divBdr>
        </w:div>
        <w:div w:id="1007097719">
          <w:marLeft w:val="547"/>
          <w:marRight w:val="0"/>
          <w:marTop w:val="0"/>
          <w:marBottom w:val="0"/>
          <w:divBdr>
            <w:top w:val="none" w:sz="0" w:space="0" w:color="auto"/>
            <w:left w:val="none" w:sz="0" w:space="0" w:color="auto"/>
            <w:bottom w:val="none" w:sz="0" w:space="0" w:color="auto"/>
            <w:right w:val="none" w:sz="0" w:space="0" w:color="auto"/>
          </w:divBdr>
        </w:div>
        <w:div w:id="1111046859">
          <w:marLeft w:val="547"/>
          <w:marRight w:val="0"/>
          <w:marTop w:val="0"/>
          <w:marBottom w:val="0"/>
          <w:divBdr>
            <w:top w:val="none" w:sz="0" w:space="0" w:color="auto"/>
            <w:left w:val="none" w:sz="0" w:space="0" w:color="auto"/>
            <w:bottom w:val="none" w:sz="0" w:space="0" w:color="auto"/>
            <w:right w:val="none" w:sz="0" w:space="0" w:color="auto"/>
          </w:divBdr>
        </w:div>
        <w:div w:id="1409499418">
          <w:marLeft w:val="547"/>
          <w:marRight w:val="0"/>
          <w:marTop w:val="0"/>
          <w:marBottom w:val="0"/>
          <w:divBdr>
            <w:top w:val="none" w:sz="0" w:space="0" w:color="auto"/>
            <w:left w:val="none" w:sz="0" w:space="0" w:color="auto"/>
            <w:bottom w:val="none" w:sz="0" w:space="0" w:color="auto"/>
            <w:right w:val="none" w:sz="0" w:space="0" w:color="auto"/>
          </w:divBdr>
        </w:div>
        <w:div w:id="1808474509">
          <w:marLeft w:val="547"/>
          <w:marRight w:val="0"/>
          <w:marTop w:val="0"/>
          <w:marBottom w:val="0"/>
          <w:divBdr>
            <w:top w:val="none" w:sz="0" w:space="0" w:color="auto"/>
            <w:left w:val="none" w:sz="0" w:space="0" w:color="auto"/>
            <w:bottom w:val="none" w:sz="0" w:space="0" w:color="auto"/>
            <w:right w:val="none" w:sz="0" w:space="0" w:color="auto"/>
          </w:divBdr>
        </w:div>
      </w:divsChild>
    </w:div>
    <w:div w:id="294917660">
      <w:bodyDiv w:val="1"/>
      <w:marLeft w:val="0"/>
      <w:marRight w:val="0"/>
      <w:marTop w:val="0"/>
      <w:marBottom w:val="0"/>
      <w:divBdr>
        <w:top w:val="none" w:sz="0" w:space="0" w:color="auto"/>
        <w:left w:val="none" w:sz="0" w:space="0" w:color="auto"/>
        <w:bottom w:val="none" w:sz="0" w:space="0" w:color="auto"/>
        <w:right w:val="none" w:sz="0" w:space="0" w:color="auto"/>
      </w:divBdr>
    </w:div>
    <w:div w:id="299848532">
      <w:bodyDiv w:val="1"/>
      <w:marLeft w:val="0"/>
      <w:marRight w:val="0"/>
      <w:marTop w:val="0"/>
      <w:marBottom w:val="0"/>
      <w:divBdr>
        <w:top w:val="none" w:sz="0" w:space="0" w:color="auto"/>
        <w:left w:val="none" w:sz="0" w:space="0" w:color="auto"/>
        <w:bottom w:val="none" w:sz="0" w:space="0" w:color="auto"/>
        <w:right w:val="none" w:sz="0" w:space="0" w:color="auto"/>
      </w:divBdr>
    </w:div>
    <w:div w:id="300236783">
      <w:bodyDiv w:val="1"/>
      <w:marLeft w:val="0"/>
      <w:marRight w:val="0"/>
      <w:marTop w:val="0"/>
      <w:marBottom w:val="0"/>
      <w:divBdr>
        <w:top w:val="none" w:sz="0" w:space="0" w:color="auto"/>
        <w:left w:val="none" w:sz="0" w:space="0" w:color="auto"/>
        <w:bottom w:val="none" w:sz="0" w:space="0" w:color="auto"/>
        <w:right w:val="none" w:sz="0" w:space="0" w:color="auto"/>
      </w:divBdr>
    </w:div>
    <w:div w:id="304942889">
      <w:bodyDiv w:val="1"/>
      <w:marLeft w:val="0"/>
      <w:marRight w:val="0"/>
      <w:marTop w:val="0"/>
      <w:marBottom w:val="0"/>
      <w:divBdr>
        <w:top w:val="none" w:sz="0" w:space="0" w:color="auto"/>
        <w:left w:val="none" w:sz="0" w:space="0" w:color="auto"/>
        <w:bottom w:val="none" w:sz="0" w:space="0" w:color="auto"/>
        <w:right w:val="none" w:sz="0" w:space="0" w:color="auto"/>
      </w:divBdr>
    </w:div>
    <w:div w:id="305166924">
      <w:bodyDiv w:val="1"/>
      <w:marLeft w:val="0"/>
      <w:marRight w:val="0"/>
      <w:marTop w:val="0"/>
      <w:marBottom w:val="0"/>
      <w:divBdr>
        <w:top w:val="none" w:sz="0" w:space="0" w:color="auto"/>
        <w:left w:val="none" w:sz="0" w:space="0" w:color="auto"/>
        <w:bottom w:val="none" w:sz="0" w:space="0" w:color="auto"/>
        <w:right w:val="none" w:sz="0" w:space="0" w:color="auto"/>
      </w:divBdr>
    </w:div>
    <w:div w:id="311524832">
      <w:bodyDiv w:val="1"/>
      <w:marLeft w:val="0"/>
      <w:marRight w:val="0"/>
      <w:marTop w:val="0"/>
      <w:marBottom w:val="0"/>
      <w:divBdr>
        <w:top w:val="none" w:sz="0" w:space="0" w:color="auto"/>
        <w:left w:val="none" w:sz="0" w:space="0" w:color="auto"/>
        <w:bottom w:val="none" w:sz="0" w:space="0" w:color="auto"/>
        <w:right w:val="none" w:sz="0" w:space="0" w:color="auto"/>
      </w:divBdr>
    </w:div>
    <w:div w:id="314989842">
      <w:bodyDiv w:val="1"/>
      <w:marLeft w:val="0"/>
      <w:marRight w:val="0"/>
      <w:marTop w:val="0"/>
      <w:marBottom w:val="0"/>
      <w:divBdr>
        <w:top w:val="none" w:sz="0" w:space="0" w:color="auto"/>
        <w:left w:val="none" w:sz="0" w:space="0" w:color="auto"/>
        <w:bottom w:val="none" w:sz="0" w:space="0" w:color="auto"/>
        <w:right w:val="none" w:sz="0" w:space="0" w:color="auto"/>
      </w:divBdr>
    </w:div>
    <w:div w:id="316424952">
      <w:bodyDiv w:val="1"/>
      <w:marLeft w:val="0"/>
      <w:marRight w:val="0"/>
      <w:marTop w:val="0"/>
      <w:marBottom w:val="0"/>
      <w:divBdr>
        <w:top w:val="none" w:sz="0" w:space="0" w:color="auto"/>
        <w:left w:val="none" w:sz="0" w:space="0" w:color="auto"/>
        <w:bottom w:val="none" w:sz="0" w:space="0" w:color="auto"/>
        <w:right w:val="none" w:sz="0" w:space="0" w:color="auto"/>
      </w:divBdr>
    </w:div>
    <w:div w:id="318074298">
      <w:bodyDiv w:val="1"/>
      <w:marLeft w:val="0"/>
      <w:marRight w:val="0"/>
      <w:marTop w:val="0"/>
      <w:marBottom w:val="0"/>
      <w:divBdr>
        <w:top w:val="none" w:sz="0" w:space="0" w:color="auto"/>
        <w:left w:val="none" w:sz="0" w:space="0" w:color="auto"/>
        <w:bottom w:val="none" w:sz="0" w:space="0" w:color="auto"/>
        <w:right w:val="none" w:sz="0" w:space="0" w:color="auto"/>
      </w:divBdr>
    </w:div>
    <w:div w:id="319773078">
      <w:bodyDiv w:val="1"/>
      <w:marLeft w:val="0"/>
      <w:marRight w:val="0"/>
      <w:marTop w:val="0"/>
      <w:marBottom w:val="0"/>
      <w:divBdr>
        <w:top w:val="none" w:sz="0" w:space="0" w:color="auto"/>
        <w:left w:val="none" w:sz="0" w:space="0" w:color="auto"/>
        <w:bottom w:val="none" w:sz="0" w:space="0" w:color="auto"/>
        <w:right w:val="none" w:sz="0" w:space="0" w:color="auto"/>
      </w:divBdr>
    </w:div>
    <w:div w:id="323171998">
      <w:bodyDiv w:val="1"/>
      <w:marLeft w:val="0"/>
      <w:marRight w:val="0"/>
      <w:marTop w:val="0"/>
      <w:marBottom w:val="0"/>
      <w:divBdr>
        <w:top w:val="none" w:sz="0" w:space="0" w:color="auto"/>
        <w:left w:val="none" w:sz="0" w:space="0" w:color="auto"/>
        <w:bottom w:val="none" w:sz="0" w:space="0" w:color="auto"/>
        <w:right w:val="none" w:sz="0" w:space="0" w:color="auto"/>
      </w:divBdr>
    </w:div>
    <w:div w:id="323242604">
      <w:bodyDiv w:val="1"/>
      <w:marLeft w:val="0"/>
      <w:marRight w:val="0"/>
      <w:marTop w:val="0"/>
      <w:marBottom w:val="0"/>
      <w:divBdr>
        <w:top w:val="none" w:sz="0" w:space="0" w:color="auto"/>
        <w:left w:val="none" w:sz="0" w:space="0" w:color="auto"/>
        <w:bottom w:val="none" w:sz="0" w:space="0" w:color="auto"/>
        <w:right w:val="none" w:sz="0" w:space="0" w:color="auto"/>
      </w:divBdr>
    </w:div>
    <w:div w:id="328215368">
      <w:bodyDiv w:val="1"/>
      <w:marLeft w:val="0"/>
      <w:marRight w:val="0"/>
      <w:marTop w:val="0"/>
      <w:marBottom w:val="0"/>
      <w:divBdr>
        <w:top w:val="none" w:sz="0" w:space="0" w:color="auto"/>
        <w:left w:val="none" w:sz="0" w:space="0" w:color="auto"/>
        <w:bottom w:val="none" w:sz="0" w:space="0" w:color="auto"/>
        <w:right w:val="none" w:sz="0" w:space="0" w:color="auto"/>
      </w:divBdr>
    </w:div>
    <w:div w:id="328219972">
      <w:bodyDiv w:val="1"/>
      <w:marLeft w:val="0"/>
      <w:marRight w:val="0"/>
      <w:marTop w:val="0"/>
      <w:marBottom w:val="0"/>
      <w:divBdr>
        <w:top w:val="none" w:sz="0" w:space="0" w:color="auto"/>
        <w:left w:val="none" w:sz="0" w:space="0" w:color="auto"/>
        <w:bottom w:val="none" w:sz="0" w:space="0" w:color="auto"/>
        <w:right w:val="none" w:sz="0" w:space="0" w:color="auto"/>
      </w:divBdr>
    </w:div>
    <w:div w:id="330837250">
      <w:bodyDiv w:val="1"/>
      <w:marLeft w:val="0"/>
      <w:marRight w:val="0"/>
      <w:marTop w:val="0"/>
      <w:marBottom w:val="0"/>
      <w:divBdr>
        <w:top w:val="none" w:sz="0" w:space="0" w:color="auto"/>
        <w:left w:val="none" w:sz="0" w:space="0" w:color="auto"/>
        <w:bottom w:val="none" w:sz="0" w:space="0" w:color="auto"/>
        <w:right w:val="none" w:sz="0" w:space="0" w:color="auto"/>
      </w:divBdr>
    </w:div>
    <w:div w:id="340857823">
      <w:bodyDiv w:val="1"/>
      <w:marLeft w:val="0"/>
      <w:marRight w:val="0"/>
      <w:marTop w:val="0"/>
      <w:marBottom w:val="0"/>
      <w:divBdr>
        <w:top w:val="none" w:sz="0" w:space="0" w:color="auto"/>
        <w:left w:val="none" w:sz="0" w:space="0" w:color="auto"/>
        <w:bottom w:val="none" w:sz="0" w:space="0" w:color="auto"/>
        <w:right w:val="none" w:sz="0" w:space="0" w:color="auto"/>
      </w:divBdr>
    </w:div>
    <w:div w:id="347635067">
      <w:bodyDiv w:val="1"/>
      <w:marLeft w:val="0"/>
      <w:marRight w:val="0"/>
      <w:marTop w:val="0"/>
      <w:marBottom w:val="0"/>
      <w:divBdr>
        <w:top w:val="none" w:sz="0" w:space="0" w:color="auto"/>
        <w:left w:val="none" w:sz="0" w:space="0" w:color="auto"/>
        <w:bottom w:val="none" w:sz="0" w:space="0" w:color="auto"/>
        <w:right w:val="none" w:sz="0" w:space="0" w:color="auto"/>
      </w:divBdr>
    </w:div>
    <w:div w:id="351420646">
      <w:bodyDiv w:val="1"/>
      <w:marLeft w:val="0"/>
      <w:marRight w:val="0"/>
      <w:marTop w:val="0"/>
      <w:marBottom w:val="0"/>
      <w:divBdr>
        <w:top w:val="none" w:sz="0" w:space="0" w:color="auto"/>
        <w:left w:val="none" w:sz="0" w:space="0" w:color="auto"/>
        <w:bottom w:val="none" w:sz="0" w:space="0" w:color="auto"/>
        <w:right w:val="none" w:sz="0" w:space="0" w:color="auto"/>
      </w:divBdr>
    </w:div>
    <w:div w:id="354116868">
      <w:bodyDiv w:val="1"/>
      <w:marLeft w:val="0"/>
      <w:marRight w:val="0"/>
      <w:marTop w:val="0"/>
      <w:marBottom w:val="0"/>
      <w:divBdr>
        <w:top w:val="none" w:sz="0" w:space="0" w:color="auto"/>
        <w:left w:val="none" w:sz="0" w:space="0" w:color="auto"/>
        <w:bottom w:val="none" w:sz="0" w:space="0" w:color="auto"/>
        <w:right w:val="none" w:sz="0" w:space="0" w:color="auto"/>
      </w:divBdr>
    </w:div>
    <w:div w:id="364647591">
      <w:bodyDiv w:val="1"/>
      <w:marLeft w:val="0"/>
      <w:marRight w:val="0"/>
      <w:marTop w:val="0"/>
      <w:marBottom w:val="0"/>
      <w:divBdr>
        <w:top w:val="none" w:sz="0" w:space="0" w:color="auto"/>
        <w:left w:val="none" w:sz="0" w:space="0" w:color="auto"/>
        <w:bottom w:val="none" w:sz="0" w:space="0" w:color="auto"/>
        <w:right w:val="none" w:sz="0" w:space="0" w:color="auto"/>
      </w:divBdr>
      <w:divsChild>
        <w:div w:id="496112405">
          <w:marLeft w:val="0"/>
          <w:marRight w:val="0"/>
          <w:marTop w:val="0"/>
          <w:marBottom w:val="0"/>
          <w:divBdr>
            <w:top w:val="none" w:sz="0" w:space="0" w:color="auto"/>
            <w:left w:val="none" w:sz="0" w:space="0" w:color="auto"/>
            <w:bottom w:val="none" w:sz="0" w:space="0" w:color="auto"/>
            <w:right w:val="none" w:sz="0" w:space="0" w:color="auto"/>
          </w:divBdr>
        </w:div>
      </w:divsChild>
    </w:div>
    <w:div w:id="369689779">
      <w:bodyDiv w:val="1"/>
      <w:marLeft w:val="0"/>
      <w:marRight w:val="0"/>
      <w:marTop w:val="0"/>
      <w:marBottom w:val="0"/>
      <w:divBdr>
        <w:top w:val="none" w:sz="0" w:space="0" w:color="auto"/>
        <w:left w:val="none" w:sz="0" w:space="0" w:color="auto"/>
        <w:bottom w:val="none" w:sz="0" w:space="0" w:color="auto"/>
        <w:right w:val="none" w:sz="0" w:space="0" w:color="auto"/>
      </w:divBdr>
    </w:div>
    <w:div w:id="373046067">
      <w:bodyDiv w:val="1"/>
      <w:marLeft w:val="0"/>
      <w:marRight w:val="0"/>
      <w:marTop w:val="0"/>
      <w:marBottom w:val="0"/>
      <w:divBdr>
        <w:top w:val="none" w:sz="0" w:space="0" w:color="auto"/>
        <w:left w:val="none" w:sz="0" w:space="0" w:color="auto"/>
        <w:bottom w:val="none" w:sz="0" w:space="0" w:color="auto"/>
        <w:right w:val="none" w:sz="0" w:space="0" w:color="auto"/>
      </w:divBdr>
    </w:div>
    <w:div w:id="373702255">
      <w:bodyDiv w:val="1"/>
      <w:marLeft w:val="0"/>
      <w:marRight w:val="0"/>
      <w:marTop w:val="0"/>
      <w:marBottom w:val="0"/>
      <w:divBdr>
        <w:top w:val="none" w:sz="0" w:space="0" w:color="auto"/>
        <w:left w:val="none" w:sz="0" w:space="0" w:color="auto"/>
        <w:bottom w:val="none" w:sz="0" w:space="0" w:color="auto"/>
        <w:right w:val="none" w:sz="0" w:space="0" w:color="auto"/>
      </w:divBdr>
    </w:div>
    <w:div w:id="376710236">
      <w:bodyDiv w:val="1"/>
      <w:marLeft w:val="0"/>
      <w:marRight w:val="0"/>
      <w:marTop w:val="0"/>
      <w:marBottom w:val="0"/>
      <w:divBdr>
        <w:top w:val="none" w:sz="0" w:space="0" w:color="auto"/>
        <w:left w:val="none" w:sz="0" w:space="0" w:color="auto"/>
        <w:bottom w:val="none" w:sz="0" w:space="0" w:color="auto"/>
        <w:right w:val="none" w:sz="0" w:space="0" w:color="auto"/>
      </w:divBdr>
    </w:div>
    <w:div w:id="389184974">
      <w:bodyDiv w:val="1"/>
      <w:marLeft w:val="0"/>
      <w:marRight w:val="0"/>
      <w:marTop w:val="0"/>
      <w:marBottom w:val="0"/>
      <w:divBdr>
        <w:top w:val="none" w:sz="0" w:space="0" w:color="auto"/>
        <w:left w:val="none" w:sz="0" w:space="0" w:color="auto"/>
        <w:bottom w:val="none" w:sz="0" w:space="0" w:color="auto"/>
        <w:right w:val="none" w:sz="0" w:space="0" w:color="auto"/>
      </w:divBdr>
    </w:div>
    <w:div w:id="390544362">
      <w:bodyDiv w:val="1"/>
      <w:marLeft w:val="0"/>
      <w:marRight w:val="0"/>
      <w:marTop w:val="0"/>
      <w:marBottom w:val="0"/>
      <w:divBdr>
        <w:top w:val="none" w:sz="0" w:space="0" w:color="auto"/>
        <w:left w:val="none" w:sz="0" w:space="0" w:color="auto"/>
        <w:bottom w:val="none" w:sz="0" w:space="0" w:color="auto"/>
        <w:right w:val="none" w:sz="0" w:space="0" w:color="auto"/>
      </w:divBdr>
    </w:div>
    <w:div w:id="400297824">
      <w:bodyDiv w:val="1"/>
      <w:marLeft w:val="0"/>
      <w:marRight w:val="0"/>
      <w:marTop w:val="0"/>
      <w:marBottom w:val="0"/>
      <w:divBdr>
        <w:top w:val="none" w:sz="0" w:space="0" w:color="auto"/>
        <w:left w:val="none" w:sz="0" w:space="0" w:color="auto"/>
        <w:bottom w:val="none" w:sz="0" w:space="0" w:color="auto"/>
        <w:right w:val="none" w:sz="0" w:space="0" w:color="auto"/>
      </w:divBdr>
      <w:divsChild>
        <w:div w:id="1047681348">
          <w:marLeft w:val="0"/>
          <w:marRight w:val="0"/>
          <w:marTop w:val="0"/>
          <w:marBottom w:val="0"/>
          <w:divBdr>
            <w:top w:val="none" w:sz="0" w:space="0" w:color="auto"/>
            <w:left w:val="none" w:sz="0" w:space="0" w:color="auto"/>
            <w:bottom w:val="none" w:sz="0" w:space="0" w:color="auto"/>
            <w:right w:val="none" w:sz="0" w:space="0" w:color="auto"/>
          </w:divBdr>
          <w:divsChild>
            <w:div w:id="1043559851">
              <w:marLeft w:val="0"/>
              <w:marRight w:val="0"/>
              <w:marTop w:val="0"/>
              <w:marBottom w:val="0"/>
              <w:divBdr>
                <w:top w:val="none" w:sz="0" w:space="0" w:color="auto"/>
                <w:left w:val="none" w:sz="0" w:space="0" w:color="auto"/>
                <w:bottom w:val="none" w:sz="0" w:space="0" w:color="auto"/>
                <w:right w:val="none" w:sz="0" w:space="0" w:color="auto"/>
              </w:divBdr>
              <w:divsChild>
                <w:div w:id="1957442251">
                  <w:marLeft w:val="0"/>
                  <w:marRight w:val="0"/>
                  <w:marTop w:val="0"/>
                  <w:marBottom w:val="0"/>
                  <w:divBdr>
                    <w:top w:val="none" w:sz="0" w:space="0" w:color="auto"/>
                    <w:left w:val="none" w:sz="0" w:space="0" w:color="auto"/>
                    <w:bottom w:val="none" w:sz="0" w:space="0" w:color="auto"/>
                    <w:right w:val="none" w:sz="0" w:space="0" w:color="auto"/>
                  </w:divBdr>
                  <w:divsChild>
                    <w:div w:id="6864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86">
      <w:bodyDiv w:val="1"/>
      <w:marLeft w:val="0"/>
      <w:marRight w:val="0"/>
      <w:marTop w:val="0"/>
      <w:marBottom w:val="0"/>
      <w:divBdr>
        <w:top w:val="none" w:sz="0" w:space="0" w:color="auto"/>
        <w:left w:val="none" w:sz="0" w:space="0" w:color="auto"/>
        <w:bottom w:val="none" w:sz="0" w:space="0" w:color="auto"/>
        <w:right w:val="none" w:sz="0" w:space="0" w:color="auto"/>
      </w:divBdr>
    </w:div>
    <w:div w:id="406003146">
      <w:bodyDiv w:val="1"/>
      <w:marLeft w:val="0"/>
      <w:marRight w:val="0"/>
      <w:marTop w:val="0"/>
      <w:marBottom w:val="0"/>
      <w:divBdr>
        <w:top w:val="none" w:sz="0" w:space="0" w:color="auto"/>
        <w:left w:val="none" w:sz="0" w:space="0" w:color="auto"/>
        <w:bottom w:val="none" w:sz="0" w:space="0" w:color="auto"/>
        <w:right w:val="none" w:sz="0" w:space="0" w:color="auto"/>
      </w:divBdr>
      <w:divsChild>
        <w:div w:id="724186316">
          <w:marLeft w:val="547"/>
          <w:marRight w:val="0"/>
          <w:marTop w:val="0"/>
          <w:marBottom w:val="0"/>
          <w:divBdr>
            <w:top w:val="none" w:sz="0" w:space="0" w:color="auto"/>
            <w:left w:val="none" w:sz="0" w:space="0" w:color="auto"/>
            <w:bottom w:val="none" w:sz="0" w:space="0" w:color="auto"/>
            <w:right w:val="none" w:sz="0" w:space="0" w:color="auto"/>
          </w:divBdr>
        </w:div>
      </w:divsChild>
    </w:div>
    <w:div w:id="407579345">
      <w:bodyDiv w:val="1"/>
      <w:marLeft w:val="0"/>
      <w:marRight w:val="0"/>
      <w:marTop w:val="0"/>
      <w:marBottom w:val="0"/>
      <w:divBdr>
        <w:top w:val="none" w:sz="0" w:space="0" w:color="auto"/>
        <w:left w:val="none" w:sz="0" w:space="0" w:color="auto"/>
        <w:bottom w:val="none" w:sz="0" w:space="0" w:color="auto"/>
        <w:right w:val="none" w:sz="0" w:space="0" w:color="auto"/>
      </w:divBdr>
    </w:div>
    <w:div w:id="408502318">
      <w:bodyDiv w:val="1"/>
      <w:marLeft w:val="0"/>
      <w:marRight w:val="0"/>
      <w:marTop w:val="0"/>
      <w:marBottom w:val="0"/>
      <w:divBdr>
        <w:top w:val="none" w:sz="0" w:space="0" w:color="auto"/>
        <w:left w:val="none" w:sz="0" w:space="0" w:color="auto"/>
        <w:bottom w:val="none" w:sz="0" w:space="0" w:color="auto"/>
        <w:right w:val="none" w:sz="0" w:space="0" w:color="auto"/>
      </w:divBdr>
    </w:div>
    <w:div w:id="408960346">
      <w:bodyDiv w:val="1"/>
      <w:marLeft w:val="0"/>
      <w:marRight w:val="0"/>
      <w:marTop w:val="0"/>
      <w:marBottom w:val="0"/>
      <w:divBdr>
        <w:top w:val="none" w:sz="0" w:space="0" w:color="auto"/>
        <w:left w:val="none" w:sz="0" w:space="0" w:color="auto"/>
        <w:bottom w:val="none" w:sz="0" w:space="0" w:color="auto"/>
        <w:right w:val="none" w:sz="0" w:space="0" w:color="auto"/>
      </w:divBdr>
    </w:div>
    <w:div w:id="414013320">
      <w:bodyDiv w:val="1"/>
      <w:marLeft w:val="0"/>
      <w:marRight w:val="0"/>
      <w:marTop w:val="0"/>
      <w:marBottom w:val="0"/>
      <w:divBdr>
        <w:top w:val="none" w:sz="0" w:space="0" w:color="auto"/>
        <w:left w:val="none" w:sz="0" w:space="0" w:color="auto"/>
        <w:bottom w:val="none" w:sz="0" w:space="0" w:color="auto"/>
        <w:right w:val="none" w:sz="0" w:space="0" w:color="auto"/>
      </w:divBdr>
    </w:div>
    <w:div w:id="419450957">
      <w:bodyDiv w:val="1"/>
      <w:marLeft w:val="0"/>
      <w:marRight w:val="0"/>
      <w:marTop w:val="0"/>
      <w:marBottom w:val="0"/>
      <w:divBdr>
        <w:top w:val="none" w:sz="0" w:space="0" w:color="auto"/>
        <w:left w:val="none" w:sz="0" w:space="0" w:color="auto"/>
        <w:bottom w:val="none" w:sz="0" w:space="0" w:color="auto"/>
        <w:right w:val="none" w:sz="0" w:space="0" w:color="auto"/>
      </w:divBdr>
    </w:div>
    <w:div w:id="421143649">
      <w:bodyDiv w:val="1"/>
      <w:marLeft w:val="0"/>
      <w:marRight w:val="0"/>
      <w:marTop w:val="0"/>
      <w:marBottom w:val="0"/>
      <w:divBdr>
        <w:top w:val="none" w:sz="0" w:space="0" w:color="auto"/>
        <w:left w:val="none" w:sz="0" w:space="0" w:color="auto"/>
        <w:bottom w:val="none" w:sz="0" w:space="0" w:color="auto"/>
        <w:right w:val="none" w:sz="0" w:space="0" w:color="auto"/>
      </w:divBdr>
      <w:divsChild>
        <w:div w:id="1986277927">
          <w:marLeft w:val="547"/>
          <w:marRight w:val="0"/>
          <w:marTop w:val="0"/>
          <w:marBottom w:val="0"/>
          <w:divBdr>
            <w:top w:val="none" w:sz="0" w:space="0" w:color="auto"/>
            <w:left w:val="none" w:sz="0" w:space="0" w:color="auto"/>
            <w:bottom w:val="none" w:sz="0" w:space="0" w:color="auto"/>
            <w:right w:val="none" w:sz="0" w:space="0" w:color="auto"/>
          </w:divBdr>
        </w:div>
      </w:divsChild>
    </w:div>
    <w:div w:id="423109932">
      <w:bodyDiv w:val="1"/>
      <w:marLeft w:val="0"/>
      <w:marRight w:val="0"/>
      <w:marTop w:val="0"/>
      <w:marBottom w:val="0"/>
      <w:divBdr>
        <w:top w:val="none" w:sz="0" w:space="0" w:color="auto"/>
        <w:left w:val="none" w:sz="0" w:space="0" w:color="auto"/>
        <w:bottom w:val="none" w:sz="0" w:space="0" w:color="auto"/>
        <w:right w:val="none" w:sz="0" w:space="0" w:color="auto"/>
      </w:divBdr>
    </w:div>
    <w:div w:id="423188753">
      <w:bodyDiv w:val="1"/>
      <w:marLeft w:val="0"/>
      <w:marRight w:val="0"/>
      <w:marTop w:val="0"/>
      <w:marBottom w:val="0"/>
      <w:divBdr>
        <w:top w:val="none" w:sz="0" w:space="0" w:color="auto"/>
        <w:left w:val="none" w:sz="0" w:space="0" w:color="auto"/>
        <w:bottom w:val="none" w:sz="0" w:space="0" w:color="auto"/>
        <w:right w:val="none" w:sz="0" w:space="0" w:color="auto"/>
      </w:divBdr>
    </w:div>
    <w:div w:id="431703800">
      <w:bodyDiv w:val="1"/>
      <w:marLeft w:val="0"/>
      <w:marRight w:val="0"/>
      <w:marTop w:val="0"/>
      <w:marBottom w:val="0"/>
      <w:divBdr>
        <w:top w:val="none" w:sz="0" w:space="0" w:color="auto"/>
        <w:left w:val="none" w:sz="0" w:space="0" w:color="auto"/>
        <w:bottom w:val="none" w:sz="0" w:space="0" w:color="auto"/>
        <w:right w:val="none" w:sz="0" w:space="0" w:color="auto"/>
      </w:divBdr>
      <w:divsChild>
        <w:div w:id="303969669">
          <w:marLeft w:val="0"/>
          <w:marRight w:val="0"/>
          <w:marTop w:val="0"/>
          <w:marBottom w:val="0"/>
          <w:divBdr>
            <w:top w:val="none" w:sz="0" w:space="0" w:color="auto"/>
            <w:left w:val="none" w:sz="0" w:space="0" w:color="auto"/>
            <w:bottom w:val="none" w:sz="0" w:space="0" w:color="auto"/>
            <w:right w:val="none" w:sz="0" w:space="0" w:color="auto"/>
          </w:divBdr>
        </w:div>
        <w:div w:id="1245382647">
          <w:marLeft w:val="0"/>
          <w:marRight w:val="0"/>
          <w:marTop w:val="0"/>
          <w:marBottom w:val="0"/>
          <w:divBdr>
            <w:top w:val="none" w:sz="0" w:space="0" w:color="auto"/>
            <w:left w:val="none" w:sz="0" w:space="0" w:color="auto"/>
            <w:bottom w:val="none" w:sz="0" w:space="0" w:color="auto"/>
            <w:right w:val="none" w:sz="0" w:space="0" w:color="auto"/>
          </w:divBdr>
        </w:div>
      </w:divsChild>
    </w:div>
    <w:div w:id="439300934">
      <w:bodyDiv w:val="1"/>
      <w:marLeft w:val="0"/>
      <w:marRight w:val="0"/>
      <w:marTop w:val="0"/>
      <w:marBottom w:val="0"/>
      <w:divBdr>
        <w:top w:val="none" w:sz="0" w:space="0" w:color="auto"/>
        <w:left w:val="none" w:sz="0" w:space="0" w:color="auto"/>
        <w:bottom w:val="none" w:sz="0" w:space="0" w:color="auto"/>
        <w:right w:val="none" w:sz="0" w:space="0" w:color="auto"/>
      </w:divBdr>
    </w:div>
    <w:div w:id="439574360">
      <w:bodyDiv w:val="1"/>
      <w:marLeft w:val="0"/>
      <w:marRight w:val="0"/>
      <w:marTop w:val="0"/>
      <w:marBottom w:val="0"/>
      <w:divBdr>
        <w:top w:val="none" w:sz="0" w:space="0" w:color="auto"/>
        <w:left w:val="none" w:sz="0" w:space="0" w:color="auto"/>
        <w:bottom w:val="none" w:sz="0" w:space="0" w:color="auto"/>
        <w:right w:val="none" w:sz="0" w:space="0" w:color="auto"/>
      </w:divBdr>
    </w:div>
    <w:div w:id="439686021">
      <w:bodyDiv w:val="1"/>
      <w:marLeft w:val="0"/>
      <w:marRight w:val="0"/>
      <w:marTop w:val="0"/>
      <w:marBottom w:val="0"/>
      <w:divBdr>
        <w:top w:val="none" w:sz="0" w:space="0" w:color="auto"/>
        <w:left w:val="none" w:sz="0" w:space="0" w:color="auto"/>
        <w:bottom w:val="none" w:sz="0" w:space="0" w:color="auto"/>
        <w:right w:val="none" w:sz="0" w:space="0" w:color="auto"/>
      </w:divBdr>
    </w:div>
    <w:div w:id="440683045">
      <w:bodyDiv w:val="1"/>
      <w:marLeft w:val="0"/>
      <w:marRight w:val="0"/>
      <w:marTop w:val="0"/>
      <w:marBottom w:val="0"/>
      <w:divBdr>
        <w:top w:val="none" w:sz="0" w:space="0" w:color="auto"/>
        <w:left w:val="none" w:sz="0" w:space="0" w:color="auto"/>
        <w:bottom w:val="none" w:sz="0" w:space="0" w:color="auto"/>
        <w:right w:val="none" w:sz="0" w:space="0" w:color="auto"/>
      </w:divBdr>
    </w:div>
    <w:div w:id="444734515">
      <w:bodyDiv w:val="1"/>
      <w:marLeft w:val="0"/>
      <w:marRight w:val="0"/>
      <w:marTop w:val="0"/>
      <w:marBottom w:val="0"/>
      <w:divBdr>
        <w:top w:val="none" w:sz="0" w:space="0" w:color="auto"/>
        <w:left w:val="none" w:sz="0" w:space="0" w:color="auto"/>
        <w:bottom w:val="none" w:sz="0" w:space="0" w:color="auto"/>
        <w:right w:val="none" w:sz="0" w:space="0" w:color="auto"/>
      </w:divBdr>
    </w:div>
    <w:div w:id="450442507">
      <w:bodyDiv w:val="1"/>
      <w:marLeft w:val="0"/>
      <w:marRight w:val="0"/>
      <w:marTop w:val="0"/>
      <w:marBottom w:val="0"/>
      <w:divBdr>
        <w:top w:val="none" w:sz="0" w:space="0" w:color="auto"/>
        <w:left w:val="none" w:sz="0" w:space="0" w:color="auto"/>
        <w:bottom w:val="none" w:sz="0" w:space="0" w:color="auto"/>
        <w:right w:val="none" w:sz="0" w:space="0" w:color="auto"/>
      </w:divBdr>
      <w:divsChild>
        <w:div w:id="48190207">
          <w:marLeft w:val="547"/>
          <w:marRight w:val="0"/>
          <w:marTop w:val="0"/>
          <w:marBottom w:val="0"/>
          <w:divBdr>
            <w:top w:val="none" w:sz="0" w:space="0" w:color="auto"/>
            <w:left w:val="none" w:sz="0" w:space="0" w:color="auto"/>
            <w:bottom w:val="none" w:sz="0" w:space="0" w:color="auto"/>
            <w:right w:val="none" w:sz="0" w:space="0" w:color="auto"/>
          </w:divBdr>
        </w:div>
        <w:div w:id="777603187">
          <w:marLeft w:val="547"/>
          <w:marRight w:val="0"/>
          <w:marTop w:val="0"/>
          <w:marBottom w:val="0"/>
          <w:divBdr>
            <w:top w:val="none" w:sz="0" w:space="0" w:color="auto"/>
            <w:left w:val="none" w:sz="0" w:space="0" w:color="auto"/>
            <w:bottom w:val="none" w:sz="0" w:space="0" w:color="auto"/>
            <w:right w:val="none" w:sz="0" w:space="0" w:color="auto"/>
          </w:divBdr>
        </w:div>
        <w:div w:id="1221015263">
          <w:marLeft w:val="547"/>
          <w:marRight w:val="0"/>
          <w:marTop w:val="0"/>
          <w:marBottom w:val="0"/>
          <w:divBdr>
            <w:top w:val="none" w:sz="0" w:space="0" w:color="auto"/>
            <w:left w:val="none" w:sz="0" w:space="0" w:color="auto"/>
            <w:bottom w:val="none" w:sz="0" w:space="0" w:color="auto"/>
            <w:right w:val="none" w:sz="0" w:space="0" w:color="auto"/>
          </w:divBdr>
        </w:div>
        <w:div w:id="1326200830">
          <w:marLeft w:val="547"/>
          <w:marRight w:val="0"/>
          <w:marTop w:val="0"/>
          <w:marBottom w:val="0"/>
          <w:divBdr>
            <w:top w:val="none" w:sz="0" w:space="0" w:color="auto"/>
            <w:left w:val="none" w:sz="0" w:space="0" w:color="auto"/>
            <w:bottom w:val="none" w:sz="0" w:space="0" w:color="auto"/>
            <w:right w:val="none" w:sz="0" w:space="0" w:color="auto"/>
          </w:divBdr>
        </w:div>
        <w:div w:id="1525167417">
          <w:marLeft w:val="547"/>
          <w:marRight w:val="0"/>
          <w:marTop w:val="0"/>
          <w:marBottom w:val="0"/>
          <w:divBdr>
            <w:top w:val="none" w:sz="0" w:space="0" w:color="auto"/>
            <w:left w:val="none" w:sz="0" w:space="0" w:color="auto"/>
            <w:bottom w:val="none" w:sz="0" w:space="0" w:color="auto"/>
            <w:right w:val="none" w:sz="0" w:space="0" w:color="auto"/>
          </w:divBdr>
        </w:div>
      </w:divsChild>
    </w:div>
    <w:div w:id="450706046">
      <w:bodyDiv w:val="1"/>
      <w:marLeft w:val="0"/>
      <w:marRight w:val="0"/>
      <w:marTop w:val="0"/>
      <w:marBottom w:val="0"/>
      <w:divBdr>
        <w:top w:val="none" w:sz="0" w:space="0" w:color="auto"/>
        <w:left w:val="none" w:sz="0" w:space="0" w:color="auto"/>
        <w:bottom w:val="none" w:sz="0" w:space="0" w:color="auto"/>
        <w:right w:val="none" w:sz="0" w:space="0" w:color="auto"/>
      </w:divBdr>
    </w:div>
    <w:div w:id="451828221">
      <w:bodyDiv w:val="1"/>
      <w:marLeft w:val="0"/>
      <w:marRight w:val="0"/>
      <w:marTop w:val="0"/>
      <w:marBottom w:val="0"/>
      <w:divBdr>
        <w:top w:val="none" w:sz="0" w:space="0" w:color="auto"/>
        <w:left w:val="none" w:sz="0" w:space="0" w:color="auto"/>
        <w:bottom w:val="none" w:sz="0" w:space="0" w:color="auto"/>
        <w:right w:val="none" w:sz="0" w:space="0" w:color="auto"/>
      </w:divBdr>
      <w:divsChild>
        <w:div w:id="1139960338">
          <w:marLeft w:val="0"/>
          <w:marRight w:val="0"/>
          <w:marTop w:val="0"/>
          <w:marBottom w:val="0"/>
          <w:divBdr>
            <w:top w:val="none" w:sz="0" w:space="0" w:color="auto"/>
            <w:left w:val="none" w:sz="0" w:space="0" w:color="auto"/>
            <w:bottom w:val="none" w:sz="0" w:space="0" w:color="auto"/>
            <w:right w:val="none" w:sz="0" w:space="0" w:color="auto"/>
          </w:divBdr>
        </w:div>
        <w:div w:id="1615862769">
          <w:marLeft w:val="0"/>
          <w:marRight w:val="0"/>
          <w:marTop w:val="0"/>
          <w:marBottom w:val="0"/>
          <w:divBdr>
            <w:top w:val="none" w:sz="0" w:space="0" w:color="auto"/>
            <w:left w:val="none" w:sz="0" w:space="0" w:color="auto"/>
            <w:bottom w:val="none" w:sz="0" w:space="0" w:color="auto"/>
            <w:right w:val="none" w:sz="0" w:space="0" w:color="auto"/>
          </w:divBdr>
        </w:div>
        <w:div w:id="1801991015">
          <w:marLeft w:val="0"/>
          <w:marRight w:val="0"/>
          <w:marTop w:val="0"/>
          <w:marBottom w:val="0"/>
          <w:divBdr>
            <w:top w:val="none" w:sz="0" w:space="0" w:color="auto"/>
            <w:left w:val="none" w:sz="0" w:space="0" w:color="auto"/>
            <w:bottom w:val="none" w:sz="0" w:space="0" w:color="auto"/>
            <w:right w:val="none" w:sz="0" w:space="0" w:color="auto"/>
          </w:divBdr>
        </w:div>
      </w:divsChild>
    </w:div>
    <w:div w:id="456489681">
      <w:bodyDiv w:val="1"/>
      <w:marLeft w:val="0"/>
      <w:marRight w:val="0"/>
      <w:marTop w:val="0"/>
      <w:marBottom w:val="0"/>
      <w:divBdr>
        <w:top w:val="none" w:sz="0" w:space="0" w:color="auto"/>
        <w:left w:val="none" w:sz="0" w:space="0" w:color="auto"/>
        <w:bottom w:val="none" w:sz="0" w:space="0" w:color="auto"/>
        <w:right w:val="none" w:sz="0" w:space="0" w:color="auto"/>
      </w:divBdr>
      <w:divsChild>
        <w:div w:id="885289052">
          <w:marLeft w:val="0"/>
          <w:marRight w:val="0"/>
          <w:marTop w:val="0"/>
          <w:marBottom w:val="0"/>
          <w:divBdr>
            <w:top w:val="none" w:sz="0" w:space="0" w:color="auto"/>
            <w:left w:val="none" w:sz="0" w:space="0" w:color="auto"/>
            <w:bottom w:val="none" w:sz="0" w:space="0" w:color="auto"/>
            <w:right w:val="none" w:sz="0" w:space="0" w:color="auto"/>
          </w:divBdr>
          <w:divsChild>
            <w:div w:id="803042624">
              <w:marLeft w:val="0"/>
              <w:marRight w:val="0"/>
              <w:marTop w:val="0"/>
              <w:marBottom w:val="0"/>
              <w:divBdr>
                <w:top w:val="none" w:sz="0" w:space="0" w:color="auto"/>
                <w:left w:val="none" w:sz="0" w:space="0" w:color="auto"/>
                <w:bottom w:val="none" w:sz="0" w:space="0" w:color="auto"/>
                <w:right w:val="none" w:sz="0" w:space="0" w:color="auto"/>
              </w:divBdr>
              <w:divsChild>
                <w:div w:id="600407537">
                  <w:marLeft w:val="0"/>
                  <w:marRight w:val="0"/>
                  <w:marTop w:val="0"/>
                  <w:marBottom w:val="0"/>
                  <w:divBdr>
                    <w:top w:val="none" w:sz="0" w:space="0" w:color="auto"/>
                    <w:left w:val="none" w:sz="0" w:space="0" w:color="auto"/>
                    <w:bottom w:val="none" w:sz="0" w:space="0" w:color="auto"/>
                    <w:right w:val="none" w:sz="0" w:space="0" w:color="auto"/>
                  </w:divBdr>
                  <w:divsChild>
                    <w:div w:id="139998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4128">
          <w:marLeft w:val="0"/>
          <w:marRight w:val="0"/>
          <w:marTop w:val="0"/>
          <w:marBottom w:val="0"/>
          <w:divBdr>
            <w:top w:val="none" w:sz="0" w:space="0" w:color="auto"/>
            <w:left w:val="none" w:sz="0" w:space="0" w:color="auto"/>
            <w:bottom w:val="none" w:sz="0" w:space="0" w:color="auto"/>
            <w:right w:val="none" w:sz="0" w:space="0" w:color="auto"/>
          </w:divBdr>
          <w:divsChild>
            <w:div w:id="378167268">
              <w:marLeft w:val="0"/>
              <w:marRight w:val="0"/>
              <w:marTop w:val="0"/>
              <w:marBottom w:val="0"/>
              <w:divBdr>
                <w:top w:val="none" w:sz="0" w:space="0" w:color="auto"/>
                <w:left w:val="none" w:sz="0" w:space="0" w:color="auto"/>
                <w:bottom w:val="none" w:sz="0" w:space="0" w:color="auto"/>
                <w:right w:val="none" w:sz="0" w:space="0" w:color="auto"/>
              </w:divBdr>
              <w:divsChild>
                <w:div w:id="1044057176">
                  <w:marLeft w:val="0"/>
                  <w:marRight w:val="0"/>
                  <w:marTop w:val="0"/>
                  <w:marBottom w:val="0"/>
                  <w:divBdr>
                    <w:top w:val="none" w:sz="0" w:space="0" w:color="auto"/>
                    <w:left w:val="none" w:sz="0" w:space="0" w:color="auto"/>
                    <w:bottom w:val="none" w:sz="0" w:space="0" w:color="auto"/>
                    <w:right w:val="none" w:sz="0" w:space="0" w:color="auto"/>
                  </w:divBdr>
                  <w:divsChild>
                    <w:div w:id="1752311992">
                      <w:marLeft w:val="0"/>
                      <w:marRight w:val="0"/>
                      <w:marTop w:val="0"/>
                      <w:marBottom w:val="0"/>
                      <w:divBdr>
                        <w:top w:val="none" w:sz="0" w:space="0" w:color="auto"/>
                        <w:left w:val="none" w:sz="0" w:space="0" w:color="auto"/>
                        <w:bottom w:val="none" w:sz="0" w:space="0" w:color="auto"/>
                        <w:right w:val="none" w:sz="0" w:space="0" w:color="auto"/>
                      </w:divBdr>
                      <w:divsChild>
                        <w:div w:id="192889099">
                          <w:marLeft w:val="0"/>
                          <w:marRight w:val="0"/>
                          <w:marTop w:val="0"/>
                          <w:marBottom w:val="0"/>
                          <w:divBdr>
                            <w:top w:val="none" w:sz="0" w:space="0" w:color="auto"/>
                            <w:left w:val="none" w:sz="0" w:space="0" w:color="auto"/>
                            <w:bottom w:val="none" w:sz="0" w:space="0" w:color="auto"/>
                            <w:right w:val="none" w:sz="0" w:space="0" w:color="auto"/>
                          </w:divBdr>
                          <w:divsChild>
                            <w:div w:id="894319810">
                              <w:marLeft w:val="0"/>
                              <w:marRight w:val="0"/>
                              <w:marTop w:val="0"/>
                              <w:marBottom w:val="0"/>
                              <w:divBdr>
                                <w:top w:val="none" w:sz="0" w:space="0" w:color="auto"/>
                                <w:left w:val="none" w:sz="0" w:space="0" w:color="auto"/>
                                <w:bottom w:val="none" w:sz="0" w:space="0" w:color="auto"/>
                                <w:right w:val="none" w:sz="0" w:space="0" w:color="auto"/>
                              </w:divBdr>
                              <w:divsChild>
                                <w:div w:id="1905291650">
                                  <w:marLeft w:val="0"/>
                                  <w:marRight w:val="0"/>
                                  <w:marTop w:val="0"/>
                                  <w:marBottom w:val="0"/>
                                  <w:divBdr>
                                    <w:top w:val="none" w:sz="0" w:space="0" w:color="auto"/>
                                    <w:left w:val="none" w:sz="0" w:space="0" w:color="auto"/>
                                    <w:bottom w:val="none" w:sz="0" w:space="0" w:color="auto"/>
                                    <w:right w:val="none" w:sz="0" w:space="0" w:color="auto"/>
                                  </w:divBdr>
                                  <w:divsChild>
                                    <w:div w:id="1985962718">
                                      <w:marLeft w:val="0"/>
                                      <w:marRight w:val="0"/>
                                      <w:marTop w:val="0"/>
                                      <w:marBottom w:val="0"/>
                                      <w:divBdr>
                                        <w:top w:val="none" w:sz="0" w:space="0" w:color="auto"/>
                                        <w:left w:val="none" w:sz="0" w:space="0" w:color="auto"/>
                                        <w:bottom w:val="none" w:sz="0" w:space="0" w:color="auto"/>
                                        <w:right w:val="none" w:sz="0" w:space="0" w:color="auto"/>
                                      </w:divBdr>
                                      <w:divsChild>
                                        <w:div w:id="809325033">
                                          <w:marLeft w:val="0"/>
                                          <w:marRight w:val="0"/>
                                          <w:marTop w:val="0"/>
                                          <w:marBottom w:val="0"/>
                                          <w:divBdr>
                                            <w:top w:val="none" w:sz="0" w:space="0" w:color="auto"/>
                                            <w:left w:val="none" w:sz="0" w:space="0" w:color="auto"/>
                                            <w:bottom w:val="none" w:sz="0" w:space="0" w:color="auto"/>
                                            <w:right w:val="none" w:sz="0" w:space="0" w:color="auto"/>
                                          </w:divBdr>
                                          <w:divsChild>
                                            <w:div w:id="106315014">
                                              <w:marLeft w:val="0"/>
                                              <w:marRight w:val="0"/>
                                              <w:marTop w:val="0"/>
                                              <w:marBottom w:val="0"/>
                                              <w:divBdr>
                                                <w:top w:val="none" w:sz="0" w:space="0" w:color="auto"/>
                                                <w:left w:val="none" w:sz="0" w:space="0" w:color="auto"/>
                                                <w:bottom w:val="none" w:sz="0" w:space="0" w:color="auto"/>
                                                <w:right w:val="none" w:sz="0" w:space="0" w:color="auto"/>
                                              </w:divBdr>
                                              <w:divsChild>
                                                <w:div w:id="75205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706083">
      <w:bodyDiv w:val="1"/>
      <w:marLeft w:val="0"/>
      <w:marRight w:val="0"/>
      <w:marTop w:val="0"/>
      <w:marBottom w:val="0"/>
      <w:divBdr>
        <w:top w:val="none" w:sz="0" w:space="0" w:color="auto"/>
        <w:left w:val="none" w:sz="0" w:space="0" w:color="auto"/>
        <w:bottom w:val="none" w:sz="0" w:space="0" w:color="auto"/>
        <w:right w:val="none" w:sz="0" w:space="0" w:color="auto"/>
      </w:divBdr>
    </w:div>
    <w:div w:id="468131264">
      <w:bodyDiv w:val="1"/>
      <w:marLeft w:val="0"/>
      <w:marRight w:val="0"/>
      <w:marTop w:val="0"/>
      <w:marBottom w:val="0"/>
      <w:divBdr>
        <w:top w:val="none" w:sz="0" w:space="0" w:color="auto"/>
        <w:left w:val="none" w:sz="0" w:space="0" w:color="auto"/>
        <w:bottom w:val="none" w:sz="0" w:space="0" w:color="auto"/>
        <w:right w:val="none" w:sz="0" w:space="0" w:color="auto"/>
      </w:divBdr>
    </w:div>
    <w:div w:id="471674801">
      <w:bodyDiv w:val="1"/>
      <w:marLeft w:val="0"/>
      <w:marRight w:val="0"/>
      <w:marTop w:val="0"/>
      <w:marBottom w:val="0"/>
      <w:divBdr>
        <w:top w:val="none" w:sz="0" w:space="0" w:color="auto"/>
        <w:left w:val="none" w:sz="0" w:space="0" w:color="auto"/>
        <w:bottom w:val="none" w:sz="0" w:space="0" w:color="auto"/>
        <w:right w:val="none" w:sz="0" w:space="0" w:color="auto"/>
      </w:divBdr>
    </w:div>
    <w:div w:id="476067915">
      <w:bodyDiv w:val="1"/>
      <w:marLeft w:val="0"/>
      <w:marRight w:val="0"/>
      <w:marTop w:val="0"/>
      <w:marBottom w:val="0"/>
      <w:divBdr>
        <w:top w:val="none" w:sz="0" w:space="0" w:color="auto"/>
        <w:left w:val="none" w:sz="0" w:space="0" w:color="auto"/>
        <w:bottom w:val="none" w:sz="0" w:space="0" w:color="auto"/>
        <w:right w:val="none" w:sz="0" w:space="0" w:color="auto"/>
      </w:divBdr>
    </w:div>
    <w:div w:id="481964680">
      <w:bodyDiv w:val="1"/>
      <w:marLeft w:val="0"/>
      <w:marRight w:val="0"/>
      <w:marTop w:val="0"/>
      <w:marBottom w:val="0"/>
      <w:divBdr>
        <w:top w:val="none" w:sz="0" w:space="0" w:color="auto"/>
        <w:left w:val="none" w:sz="0" w:space="0" w:color="auto"/>
        <w:bottom w:val="none" w:sz="0" w:space="0" w:color="auto"/>
        <w:right w:val="none" w:sz="0" w:space="0" w:color="auto"/>
      </w:divBdr>
    </w:div>
    <w:div w:id="486824723">
      <w:bodyDiv w:val="1"/>
      <w:marLeft w:val="0"/>
      <w:marRight w:val="0"/>
      <w:marTop w:val="0"/>
      <w:marBottom w:val="0"/>
      <w:divBdr>
        <w:top w:val="none" w:sz="0" w:space="0" w:color="auto"/>
        <w:left w:val="none" w:sz="0" w:space="0" w:color="auto"/>
        <w:bottom w:val="none" w:sz="0" w:space="0" w:color="auto"/>
        <w:right w:val="none" w:sz="0" w:space="0" w:color="auto"/>
      </w:divBdr>
      <w:divsChild>
        <w:div w:id="605501081">
          <w:marLeft w:val="0"/>
          <w:marRight w:val="0"/>
          <w:marTop w:val="0"/>
          <w:marBottom w:val="0"/>
          <w:divBdr>
            <w:top w:val="none" w:sz="0" w:space="0" w:color="auto"/>
            <w:left w:val="none" w:sz="0" w:space="0" w:color="auto"/>
            <w:bottom w:val="none" w:sz="0" w:space="0" w:color="auto"/>
            <w:right w:val="none" w:sz="0" w:space="0" w:color="auto"/>
          </w:divBdr>
        </w:div>
        <w:div w:id="1422608216">
          <w:marLeft w:val="0"/>
          <w:marRight w:val="0"/>
          <w:marTop w:val="0"/>
          <w:marBottom w:val="0"/>
          <w:divBdr>
            <w:top w:val="none" w:sz="0" w:space="0" w:color="auto"/>
            <w:left w:val="none" w:sz="0" w:space="0" w:color="auto"/>
            <w:bottom w:val="none" w:sz="0" w:space="0" w:color="auto"/>
            <w:right w:val="none" w:sz="0" w:space="0" w:color="auto"/>
          </w:divBdr>
        </w:div>
      </w:divsChild>
    </w:div>
    <w:div w:id="486945931">
      <w:bodyDiv w:val="1"/>
      <w:marLeft w:val="0"/>
      <w:marRight w:val="0"/>
      <w:marTop w:val="0"/>
      <w:marBottom w:val="0"/>
      <w:divBdr>
        <w:top w:val="none" w:sz="0" w:space="0" w:color="auto"/>
        <w:left w:val="none" w:sz="0" w:space="0" w:color="auto"/>
        <w:bottom w:val="none" w:sz="0" w:space="0" w:color="auto"/>
        <w:right w:val="none" w:sz="0" w:space="0" w:color="auto"/>
      </w:divBdr>
    </w:div>
    <w:div w:id="487674111">
      <w:bodyDiv w:val="1"/>
      <w:marLeft w:val="0"/>
      <w:marRight w:val="0"/>
      <w:marTop w:val="0"/>
      <w:marBottom w:val="0"/>
      <w:divBdr>
        <w:top w:val="none" w:sz="0" w:space="0" w:color="auto"/>
        <w:left w:val="none" w:sz="0" w:space="0" w:color="auto"/>
        <w:bottom w:val="none" w:sz="0" w:space="0" w:color="auto"/>
        <w:right w:val="none" w:sz="0" w:space="0" w:color="auto"/>
      </w:divBdr>
    </w:div>
    <w:div w:id="490874974">
      <w:bodyDiv w:val="1"/>
      <w:marLeft w:val="0"/>
      <w:marRight w:val="0"/>
      <w:marTop w:val="0"/>
      <w:marBottom w:val="0"/>
      <w:divBdr>
        <w:top w:val="none" w:sz="0" w:space="0" w:color="auto"/>
        <w:left w:val="none" w:sz="0" w:space="0" w:color="auto"/>
        <w:bottom w:val="none" w:sz="0" w:space="0" w:color="auto"/>
        <w:right w:val="none" w:sz="0" w:space="0" w:color="auto"/>
      </w:divBdr>
      <w:divsChild>
        <w:div w:id="115105566">
          <w:marLeft w:val="0"/>
          <w:marRight w:val="0"/>
          <w:marTop w:val="0"/>
          <w:marBottom w:val="0"/>
          <w:divBdr>
            <w:top w:val="none" w:sz="0" w:space="0" w:color="auto"/>
            <w:left w:val="none" w:sz="0" w:space="0" w:color="auto"/>
            <w:bottom w:val="none" w:sz="0" w:space="0" w:color="auto"/>
            <w:right w:val="none" w:sz="0" w:space="0" w:color="auto"/>
          </w:divBdr>
          <w:divsChild>
            <w:div w:id="1318653933">
              <w:marLeft w:val="0"/>
              <w:marRight w:val="0"/>
              <w:marTop w:val="0"/>
              <w:marBottom w:val="0"/>
              <w:divBdr>
                <w:top w:val="none" w:sz="0" w:space="0" w:color="auto"/>
                <w:left w:val="none" w:sz="0" w:space="0" w:color="auto"/>
                <w:bottom w:val="none" w:sz="0" w:space="0" w:color="auto"/>
                <w:right w:val="none" w:sz="0" w:space="0" w:color="auto"/>
              </w:divBdr>
              <w:divsChild>
                <w:div w:id="1242718894">
                  <w:marLeft w:val="0"/>
                  <w:marRight w:val="0"/>
                  <w:marTop w:val="0"/>
                  <w:marBottom w:val="0"/>
                  <w:divBdr>
                    <w:top w:val="none" w:sz="0" w:space="0" w:color="auto"/>
                    <w:left w:val="none" w:sz="0" w:space="0" w:color="auto"/>
                    <w:bottom w:val="none" w:sz="0" w:space="0" w:color="auto"/>
                    <w:right w:val="none" w:sz="0" w:space="0" w:color="auto"/>
                  </w:divBdr>
                  <w:divsChild>
                    <w:div w:id="1735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569323">
      <w:bodyDiv w:val="1"/>
      <w:marLeft w:val="0"/>
      <w:marRight w:val="0"/>
      <w:marTop w:val="0"/>
      <w:marBottom w:val="0"/>
      <w:divBdr>
        <w:top w:val="none" w:sz="0" w:space="0" w:color="auto"/>
        <w:left w:val="none" w:sz="0" w:space="0" w:color="auto"/>
        <w:bottom w:val="none" w:sz="0" w:space="0" w:color="auto"/>
        <w:right w:val="none" w:sz="0" w:space="0" w:color="auto"/>
      </w:divBdr>
    </w:div>
    <w:div w:id="493569191">
      <w:bodyDiv w:val="1"/>
      <w:marLeft w:val="0"/>
      <w:marRight w:val="0"/>
      <w:marTop w:val="0"/>
      <w:marBottom w:val="0"/>
      <w:divBdr>
        <w:top w:val="none" w:sz="0" w:space="0" w:color="auto"/>
        <w:left w:val="none" w:sz="0" w:space="0" w:color="auto"/>
        <w:bottom w:val="none" w:sz="0" w:space="0" w:color="auto"/>
        <w:right w:val="none" w:sz="0" w:space="0" w:color="auto"/>
      </w:divBdr>
      <w:divsChild>
        <w:div w:id="931402454">
          <w:marLeft w:val="0"/>
          <w:marRight w:val="0"/>
          <w:marTop w:val="0"/>
          <w:marBottom w:val="0"/>
          <w:divBdr>
            <w:top w:val="none" w:sz="0" w:space="0" w:color="auto"/>
            <w:left w:val="none" w:sz="0" w:space="0" w:color="auto"/>
            <w:bottom w:val="none" w:sz="0" w:space="0" w:color="auto"/>
            <w:right w:val="none" w:sz="0" w:space="0" w:color="auto"/>
          </w:divBdr>
          <w:divsChild>
            <w:div w:id="1535072100">
              <w:marLeft w:val="0"/>
              <w:marRight w:val="0"/>
              <w:marTop w:val="0"/>
              <w:marBottom w:val="0"/>
              <w:divBdr>
                <w:top w:val="none" w:sz="0" w:space="0" w:color="auto"/>
                <w:left w:val="none" w:sz="0" w:space="0" w:color="auto"/>
                <w:bottom w:val="none" w:sz="0" w:space="0" w:color="auto"/>
                <w:right w:val="none" w:sz="0" w:space="0" w:color="auto"/>
              </w:divBdr>
              <w:divsChild>
                <w:div w:id="1414083483">
                  <w:marLeft w:val="0"/>
                  <w:marRight w:val="0"/>
                  <w:marTop w:val="0"/>
                  <w:marBottom w:val="0"/>
                  <w:divBdr>
                    <w:top w:val="none" w:sz="0" w:space="0" w:color="auto"/>
                    <w:left w:val="none" w:sz="0" w:space="0" w:color="auto"/>
                    <w:bottom w:val="none" w:sz="0" w:space="0" w:color="auto"/>
                    <w:right w:val="none" w:sz="0" w:space="0" w:color="auto"/>
                  </w:divBdr>
                  <w:divsChild>
                    <w:div w:id="142711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42158">
          <w:marLeft w:val="0"/>
          <w:marRight w:val="0"/>
          <w:marTop w:val="0"/>
          <w:marBottom w:val="0"/>
          <w:divBdr>
            <w:top w:val="none" w:sz="0" w:space="0" w:color="auto"/>
            <w:left w:val="none" w:sz="0" w:space="0" w:color="auto"/>
            <w:bottom w:val="none" w:sz="0" w:space="0" w:color="auto"/>
            <w:right w:val="none" w:sz="0" w:space="0" w:color="auto"/>
          </w:divBdr>
          <w:divsChild>
            <w:div w:id="320892774">
              <w:marLeft w:val="0"/>
              <w:marRight w:val="0"/>
              <w:marTop w:val="0"/>
              <w:marBottom w:val="0"/>
              <w:divBdr>
                <w:top w:val="none" w:sz="0" w:space="0" w:color="auto"/>
                <w:left w:val="none" w:sz="0" w:space="0" w:color="auto"/>
                <w:bottom w:val="none" w:sz="0" w:space="0" w:color="auto"/>
                <w:right w:val="none" w:sz="0" w:space="0" w:color="auto"/>
              </w:divBdr>
              <w:divsChild>
                <w:div w:id="984896932">
                  <w:marLeft w:val="0"/>
                  <w:marRight w:val="0"/>
                  <w:marTop w:val="0"/>
                  <w:marBottom w:val="0"/>
                  <w:divBdr>
                    <w:top w:val="none" w:sz="0" w:space="0" w:color="auto"/>
                    <w:left w:val="none" w:sz="0" w:space="0" w:color="auto"/>
                    <w:bottom w:val="none" w:sz="0" w:space="0" w:color="auto"/>
                    <w:right w:val="none" w:sz="0" w:space="0" w:color="auto"/>
                  </w:divBdr>
                  <w:divsChild>
                    <w:div w:id="95278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615059">
      <w:bodyDiv w:val="1"/>
      <w:marLeft w:val="0"/>
      <w:marRight w:val="0"/>
      <w:marTop w:val="0"/>
      <w:marBottom w:val="0"/>
      <w:divBdr>
        <w:top w:val="none" w:sz="0" w:space="0" w:color="auto"/>
        <w:left w:val="none" w:sz="0" w:space="0" w:color="auto"/>
        <w:bottom w:val="none" w:sz="0" w:space="0" w:color="auto"/>
        <w:right w:val="none" w:sz="0" w:space="0" w:color="auto"/>
      </w:divBdr>
    </w:div>
    <w:div w:id="502866319">
      <w:bodyDiv w:val="1"/>
      <w:marLeft w:val="0"/>
      <w:marRight w:val="0"/>
      <w:marTop w:val="0"/>
      <w:marBottom w:val="0"/>
      <w:divBdr>
        <w:top w:val="none" w:sz="0" w:space="0" w:color="auto"/>
        <w:left w:val="none" w:sz="0" w:space="0" w:color="auto"/>
        <w:bottom w:val="none" w:sz="0" w:space="0" w:color="auto"/>
        <w:right w:val="none" w:sz="0" w:space="0" w:color="auto"/>
      </w:divBdr>
    </w:div>
    <w:div w:id="509636048">
      <w:bodyDiv w:val="1"/>
      <w:marLeft w:val="0"/>
      <w:marRight w:val="0"/>
      <w:marTop w:val="0"/>
      <w:marBottom w:val="0"/>
      <w:divBdr>
        <w:top w:val="none" w:sz="0" w:space="0" w:color="auto"/>
        <w:left w:val="none" w:sz="0" w:space="0" w:color="auto"/>
        <w:bottom w:val="none" w:sz="0" w:space="0" w:color="auto"/>
        <w:right w:val="none" w:sz="0" w:space="0" w:color="auto"/>
      </w:divBdr>
      <w:divsChild>
        <w:div w:id="318965107">
          <w:marLeft w:val="0"/>
          <w:marRight w:val="0"/>
          <w:marTop w:val="0"/>
          <w:marBottom w:val="0"/>
          <w:divBdr>
            <w:top w:val="none" w:sz="0" w:space="0" w:color="auto"/>
            <w:left w:val="none" w:sz="0" w:space="0" w:color="auto"/>
            <w:bottom w:val="none" w:sz="0" w:space="0" w:color="auto"/>
            <w:right w:val="none" w:sz="0" w:space="0" w:color="auto"/>
          </w:divBdr>
        </w:div>
        <w:div w:id="1511871848">
          <w:marLeft w:val="0"/>
          <w:marRight w:val="0"/>
          <w:marTop w:val="0"/>
          <w:marBottom w:val="0"/>
          <w:divBdr>
            <w:top w:val="none" w:sz="0" w:space="0" w:color="auto"/>
            <w:left w:val="none" w:sz="0" w:space="0" w:color="auto"/>
            <w:bottom w:val="none" w:sz="0" w:space="0" w:color="auto"/>
            <w:right w:val="none" w:sz="0" w:space="0" w:color="auto"/>
          </w:divBdr>
        </w:div>
      </w:divsChild>
    </w:div>
    <w:div w:id="514538246">
      <w:bodyDiv w:val="1"/>
      <w:marLeft w:val="0"/>
      <w:marRight w:val="0"/>
      <w:marTop w:val="0"/>
      <w:marBottom w:val="0"/>
      <w:divBdr>
        <w:top w:val="none" w:sz="0" w:space="0" w:color="auto"/>
        <w:left w:val="none" w:sz="0" w:space="0" w:color="auto"/>
        <w:bottom w:val="none" w:sz="0" w:space="0" w:color="auto"/>
        <w:right w:val="none" w:sz="0" w:space="0" w:color="auto"/>
      </w:divBdr>
    </w:div>
    <w:div w:id="516771800">
      <w:bodyDiv w:val="1"/>
      <w:marLeft w:val="0"/>
      <w:marRight w:val="0"/>
      <w:marTop w:val="0"/>
      <w:marBottom w:val="0"/>
      <w:divBdr>
        <w:top w:val="none" w:sz="0" w:space="0" w:color="auto"/>
        <w:left w:val="none" w:sz="0" w:space="0" w:color="auto"/>
        <w:bottom w:val="none" w:sz="0" w:space="0" w:color="auto"/>
        <w:right w:val="none" w:sz="0" w:space="0" w:color="auto"/>
      </w:divBdr>
    </w:div>
    <w:div w:id="519855342">
      <w:bodyDiv w:val="1"/>
      <w:marLeft w:val="0"/>
      <w:marRight w:val="0"/>
      <w:marTop w:val="0"/>
      <w:marBottom w:val="0"/>
      <w:divBdr>
        <w:top w:val="none" w:sz="0" w:space="0" w:color="auto"/>
        <w:left w:val="none" w:sz="0" w:space="0" w:color="auto"/>
        <w:bottom w:val="none" w:sz="0" w:space="0" w:color="auto"/>
        <w:right w:val="none" w:sz="0" w:space="0" w:color="auto"/>
      </w:divBdr>
      <w:divsChild>
        <w:div w:id="1418332175">
          <w:marLeft w:val="547"/>
          <w:marRight w:val="0"/>
          <w:marTop w:val="0"/>
          <w:marBottom w:val="0"/>
          <w:divBdr>
            <w:top w:val="none" w:sz="0" w:space="0" w:color="auto"/>
            <w:left w:val="none" w:sz="0" w:space="0" w:color="auto"/>
            <w:bottom w:val="none" w:sz="0" w:space="0" w:color="auto"/>
            <w:right w:val="none" w:sz="0" w:space="0" w:color="auto"/>
          </w:divBdr>
        </w:div>
      </w:divsChild>
    </w:div>
    <w:div w:id="520365862">
      <w:bodyDiv w:val="1"/>
      <w:marLeft w:val="0"/>
      <w:marRight w:val="0"/>
      <w:marTop w:val="0"/>
      <w:marBottom w:val="0"/>
      <w:divBdr>
        <w:top w:val="none" w:sz="0" w:space="0" w:color="auto"/>
        <w:left w:val="none" w:sz="0" w:space="0" w:color="auto"/>
        <w:bottom w:val="none" w:sz="0" w:space="0" w:color="auto"/>
        <w:right w:val="none" w:sz="0" w:space="0" w:color="auto"/>
      </w:divBdr>
    </w:div>
    <w:div w:id="522207092">
      <w:bodyDiv w:val="1"/>
      <w:marLeft w:val="0"/>
      <w:marRight w:val="0"/>
      <w:marTop w:val="0"/>
      <w:marBottom w:val="0"/>
      <w:divBdr>
        <w:top w:val="none" w:sz="0" w:space="0" w:color="auto"/>
        <w:left w:val="none" w:sz="0" w:space="0" w:color="auto"/>
        <w:bottom w:val="none" w:sz="0" w:space="0" w:color="auto"/>
        <w:right w:val="none" w:sz="0" w:space="0" w:color="auto"/>
      </w:divBdr>
    </w:div>
    <w:div w:id="522406528">
      <w:bodyDiv w:val="1"/>
      <w:marLeft w:val="0"/>
      <w:marRight w:val="0"/>
      <w:marTop w:val="0"/>
      <w:marBottom w:val="0"/>
      <w:divBdr>
        <w:top w:val="none" w:sz="0" w:space="0" w:color="auto"/>
        <w:left w:val="none" w:sz="0" w:space="0" w:color="auto"/>
        <w:bottom w:val="none" w:sz="0" w:space="0" w:color="auto"/>
        <w:right w:val="none" w:sz="0" w:space="0" w:color="auto"/>
      </w:divBdr>
    </w:div>
    <w:div w:id="522940452">
      <w:bodyDiv w:val="1"/>
      <w:marLeft w:val="0"/>
      <w:marRight w:val="0"/>
      <w:marTop w:val="0"/>
      <w:marBottom w:val="0"/>
      <w:divBdr>
        <w:top w:val="none" w:sz="0" w:space="0" w:color="auto"/>
        <w:left w:val="none" w:sz="0" w:space="0" w:color="auto"/>
        <w:bottom w:val="none" w:sz="0" w:space="0" w:color="auto"/>
        <w:right w:val="none" w:sz="0" w:space="0" w:color="auto"/>
      </w:divBdr>
      <w:divsChild>
        <w:div w:id="760638379">
          <w:marLeft w:val="547"/>
          <w:marRight w:val="0"/>
          <w:marTop w:val="0"/>
          <w:marBottom w:val="0"/>
          <w:divBdr>
            <w:top w:val="none" w:sz="0" w:space="0" w:color="auto"/>
            <w:left w:val="none" w:sz="0" w:space="0" w:color="auto"/>
            <w:bottom w:val="none" w:sz="0" w:space="0" w:color="auto"/>
            <w:right w:val="none" w:sz="0" w:space="0" w:color="auto"/>
          </w:divBdr>
        </w:div>
      </w:divsChild>
    </w:div>
    <w:div w:id="538780810">
      <w:bodyDiv w:val="1"/>
      <w:marLeft w:val="0"/>
      <w:marRight w:val="0"/>
      <w:marTop w:val="0"/>
      <w:marBottom w:val="0"/>
      <w:divBdr>
        <w:top w:val="none" w:sz="0" w:space="0" w:color="auto"/>
        <w:left w:val="none" w:sz="0" w:space="0" w:color="auto"/>
        <w:bottom w:val="none" w:sz="0" w:space="0" w:color="auto"/>
        <w:right w:val="none" w:sz="0" w:space="0" w:color="auto"/>
      </w:divBdr>
    </w:div>
    <w:div w:id="539364901">
      <w:bodyDiv w:val="1"/>
      <w:marLeft w:val="0"/>
      <w:marRight w:val="0"/>
      <w:marTop w:val="0"/>
      <w:marBottom w:val="0"/>
      <w:divBdr>
        <w:top w:val="none" w:sz="0" w:space="0" w:color="auto"/>
        <w:left w:val="none" w:sz="0" w:space="0" w:color="auto"/>
        <w:bottom w:val="none" w:sz="0" w:space="0" w:color="auto"/>
        <w:right w:val="none" w:sz="0" w:space="0" w:color="auto"/>
      </w:divBdr>
    </w:div>
    <w:div w:id="547886024">
      <w:bodyDiv w:val="1"/>
      <w:marLeft w:val="0"/>
      <w:marRight w:val="0"/>
      <w:marTop w:val="0"/>
      <w:marBottom w:val="0"/>
      <w:divBdr>
        <w:top w:val="none" w:sz="0" w:space="0" w:color="auto"/>
        <w:left w:val="none" w:sz="0" w:space="0" w:color="auto"/>
        <w:bottom w:val="none" w:sz="0" w:space="0" w:color="auto"/>
        <w:right w:val="none" w:sz="0" w:space="0" w:color="auto"/>
      </w:divBdr>
    </w:div>
    <w:div w:id="549651740">
      <w:bodyDiv w:val="1"/>
      <w:marLeft w:val="0"/>
      <w:marRight w:val="0"/>
      <w:marTop w:val="0"/>
      <w:marBottom w:val="0"/>
      <w:divBdr>
        <w:top w:val="none" w:sz="0" w:space="0" w:color="auto"/>
        <w:left w:val="none" w:sz="0" w:space="0" w:color="auto"/>
        <w:bottom w:val="none" w:sz="0" w:space="0" w:color="auto"/>
        <w:right w:val="none" w:sz="0" w:space="0" w:color="auto"/>
      </w:divBdr>
    </w:div>
    <w:div w:id="554008405">
      <w:bodyDiv w:val="1"/>
      <w:marLeft w:val="0"/>
      <w:marRight w:val="0"/>
      <w:marTop w:val="0"/>
      <w:marBottom w:val="0"/>
      <w:divBdr>
        <w:top w:val="none" w:sz="0" w:space="0" w:color="auto"/>
        <w:left w:val="none" w:sz="0" w:space="0" w:color="auto"/>
        <w:bottom w:val="none" w:sz="0" w:space="0" w:color="auto"/>
        <w:right w:val="none" w:sz="0" w:space="0" w:color="auto"/>
      </w:divBdr>
    </w:div>
    <w:div w:id="554589288">
      <w:bodyDiv w:val="1"/>
      <w:marLeft w:val="0"/>
      <w:marRight w:val="0"/>
      <w:marTop w:val="0"/>
      <w:marBottom w:val="0"/>
      <w:divBdr>
        <w:top w:val="none" w:sz="0" w:space="0" w:color="auto"/>
        <w:left w:val="none" w:sz="0" w:space="0" w:color="auto"/>
        <w:bottom w:val="none" w:sz="0" w:space="0" w:color="auto"/>
        <w:right w:val="none" w:sz="0" w:space="0" w:color="auto"/>
      </w:divBdr>
      <w:divsChild>
        <w:div w:id="158280040">
          <w:marLeft w:val="547"/>
          <w:marRight w:val="0"/>
          <w:marTop w:val="0"/>
          <w:marBottom w:val="0"/>
          <w:divBdr>
            <w:top w:val="none" w:sz="0" w:space="0" w:color="auto"/>
            <w:left w:val="none" w:sz="0" w:space="0" w:color="auto"/>
            <w:bottom w:val="none" w:sz="0" w:space="0" w:color="auto"/>
            <w:right w:val="none" w:sz="0" w:space="0" w:color="auto"/>
          </w:divBdr>
        </w:div>
        <w:div w:id="1375232646">
          <w:marLeft w:val="547"/>
          <w:marRight w:val="0"/>
          <w:marTop w:val="0"/>
          <w:marBottom w:val="0"/>
          <w:divBdr>
            <w:top w:val="none" w:sz="0" w:space="0" w:color="auto"/>
            <w:left w:val="none" w:sz="0" w:space="0" w:color="auto"/>
            <w:bottom w:val="none" w:sz="0" w:space="0" w:color="auto"/>
            <w:right w:val="none" w:sz="0" w:space="0" w:color="auto"/>
          </w:divBdr>
        </w:div>
        <w:div w:id="1550459951">
          <w:marLeft w:val="547"/>
          <w:marRight w:val="0"/>
          <w:marTop w:val="0"/>
          <w:marBottom w:val="0"/>
          <w:divBdr>
            <w:top w:val="none" w:sz="0" w:space="0" w:color="auto"/>
            <w:left w:val="none" w:sz="0" w:space="0" w:color="auto"/>
            <w:bottom w:val="none" w:sz="0" w:space="0" w:color="auto"/>
            <w:right w:val="none" w:sz="0" w:space="0" w:color="auto"/>
          </w:divBdr>
        </w:div>
      </w:divsChild>
    </w:div>
    <w:div w:id="554782793">
      <w:bodyDiv w:val="1"/>
      <w:marLeft w:val="0"/>
      <w:marRight w:val="0"/>
      <w:marTop w:val="0"/>
      <w:marBottom w:val="0"/>
      <w:divBdr>
        <w:top w:val="none" w:sz="0" w:space="0" w:color="auto"/>
        <w:left w:val="none" w:sz="0" w:space="0" w:color="auto"/>
        <w:bottom w:val="none" w:sz="0" w:space="0" w:color="auto"/>
        <w:right w:val="none" w:sz="0" w:space="0" w:color="auto"/>
      </w:divBdr>
    </w:div>
    <w:div w:id="555701152">
      <w:bodyDiv w:val="1"/>
      <w:marLeft w:val="0"/>
      <w:marRight w:val="0"/>
      <w:marTop w:val="0"/>
      <w:marBottom w:val="0"/>
      <w:divBdr>
        <w:top w:val="none" w:sz="0" w:space="0" w:color="auto"/>
        <w:left w:val="none" w:sz="0" w:space="0" w:color="auto"/>
        <w:bottom w:val="none" w:sz="0" w:space="0" w:color="auto"/>
        <w:right w:val="none" w:sz="0" w:space="0" w:color="auto"/>
      </w:divBdr>
    </w:div>
    <w:div w:id="563221402">
      <w:bodyDiv w:val="1"/>
      <w:marLeft w:val="0"/>
      <w:marRight w:val="0"/>
      <w:marTop w:val="0"/>
      <w:marBottom w:val="0"/>
      <w:divBdr>
        <w:top w:val="none" w:sz="0" w:space="0" w:color="auto"/>
        <w:left w:val="none" w:sz="0" w:space="0" w:color="auto"/>
        <w:bottom w:val="none" w:sz="0" w:space="0" w:color="auto"/>
        <w:right w:val="none" w:sz="0" w:space="0" w:color="auto"/>
      </w:divBdr>
    </w:div>
    <w:div w:id="566234505">
      <w:bodyDiv w:val="1"/>
      <w:marLeft w:val="0"/>
      <w:marRight w:val="0"/>
      <w:marTop w:val="0"/>
      <w:marBottom w:val="0"/>
      <w:divBdr>
        <w:top w:val="none" w:sz="0" w:space="0" w:color="auto"/>
        <w:left w:val="none" w:sz="0" w:space="0" w:color="auto"/>
        <w:bottom w:val="none" w:sz="0" w:space="0" w:color="auto"/>
        <w:right w:val="none" w:sz="0" w:space="0" w:color="auto"/>
      </w:divBdr>
    </w:div>
    <w:div w:id="573048591">
      <w:bodyDiv w:val="1"/>
      <w:marLeft w:val="0"/>
      <w:marRight w:val="0"/>
      <w:marTop w:val="0"/>
      <w:marBottom w:val="0"/>
      <w:divBdr>
        <w:top w:val="none" w:sz="0" w:space="0" w:color="auto"/>
        <w:left w:val="none" w:sz="0" w:space="0" w:color="auto"/>
        <w:bottom w:val="none" w:sz="0" w:space="0" w:color="auto"/>
        <w:right w:val="none" w:sz="0" w:space="0" w:color="auto"/>
      </w:divBdr>
    </w:div>
    <w:div w:id="577135776">
      <w:bodyDiv w:val="1"/>
      <w:marLeft w:val="0"/>
      <w:marRight w:val="0"/>
      <w:marTop w:val="0"/>
      <w:marBottom w:val="0"/>
      <w:divBdr>
        <w:top w:val="none" w:sz="0" w:space="0" w:color="auto"/>
        <w:left w:val="none" w:sz="0" w:space="0" w:color="auto"/>
        <w:bottom w:val="none" w:sz="0" w:space="0" w:color="auto"/>
        <w:right w:val="none" w:sz="0" w:space="0" w:color="auto"/>
      </w:divBdr>
    </w:div>
    <w:div w:id="579097879">
      <w:bodyDiv w:val="1"/>
      <w:marLeft w:val="0"/>
      <w:marRight w:val="0"/>
      <w:marTop w:val="0"/>
      <w:marBottom w:val="0"/>
      <w:divBdr>
        <w:top w:val="none" w:sz="0" w:space="0" w:color="auto"/>
        <w:left w:val="none" w:sz="0" w:space="0" w:color="auto"/>
        <w:bottom w:val="none" w:sz="0" w:space="0" w:color="auto"/>
        <w:right w:val="none" w:sz="0" w:space="0" w:color="auto"/>
      </w:divBdr>
    </w:div>
    <w:div w:id="583760083">
      <w:bodyDiv w:val="1"/>
      <w:marLeft w:val="0"/>
      <w:marRight w:val="0"/>
      <w:marTop w:val="0"/>
      <w:marBottom w:val="0"/>
      <w:divBdr>
        <w:top w:val="none" w:sz="0" w:space="0" w:color="auto"/>
        <w:left w:val="none" w:sz="0" w:space="0" w:color="auto"/>
        <w:bottom w:val="none" w:sz="0" w:space="0" w:color="auto"/>
        <w:right w:val="none" w:sz="0" w:space="0" w:color="auto"/>
      </w:divBdr>
    </w:div>
    <w:div w:id="587617655">
      <w:bodyDiv w:val="1"/>
      <w:marLeft w:val="0"/>
      <w:marRight w:val="0"/>
      <w:marTop w:val="0"/>
      <w:marBottom w:val="0"/>
      <w:divBdr>
        <w:top w:val="none" w:sz="0" w:space="0" w:color="auto"/>
        <w:left w:val="none" w:sz="0" w:space="0" w:color="auto"/>
        <w:bottom w:val="none" w:sz="0" w:space="0" w:color="auto"/>
        <w:right w:val="none" w:sz="0" w:space="0" w:color="auto"/>
      </w:divBdr>
    </w:div>
    <w:div w:id="590356157">
      <w:bodyDiv w:val="1"/>
      <w:marLeft w:val="0"/>
      <w:marRight w:val="0"/>
      <w:marTop w:val="0"/>
      <w:marBottom w:val="0"/>
      <w:divBdr>
        <w:top w:val="none" w:sz="0" w:space="0" w:color="auto"/>
        <w:left w:val="none" w:sz="0" w:space="0" w:color="auto"/>
        <w:bottom w:val="none" w:sz="0" w:space="0" w:color="auto"/>
        <w:right w:val="none" w:sz="0" w:space="0" w:color="auto"/>
      </w:divBdr>
    </w:div>
    <w:div w:id="591207863">
      <w:bodyDiv w:val="1"/>
      <w:marLeft w:val="0"/>
      <w:marRight w:val="0"/>
      <w:marTop w:val="0"/>
      <w:marBottom w:val="0"/>
      <w:divBdr>
        <w:top w:val="none" w:sz="0" w:space="0" w:color="auto"/>
        <w:left w:val="none" w:sz="0" w:space="0" w:color="auto"/>
        <w:bottom w:val="none" w:sz="0" w:space="0" w:color="auto"/>
        <w:right w:val="none" w:sz="0" w:space="0" w:color="auto"/>
      </w:divBdr>
    </w:div>
    <w:div w:id="591862142">
      <w:bodyDiv w:val="1"/>
      <w:marLeft w:val="0"/>
      <w:marRight w:val="0"/>
      <w:marTop w:val="0"/>
      <w:marBottom w:val="0"/>
      <w:divBdr>
        <w:top w:val="none" w:sz="0" w:space="0" w:color="auto"/>
        <w:left w:val="none" w:sz="0" w:space="0" w:color="auto"/>
        <w:bottom w:val="none" w:sz="0" w:space="0" w:color="auto"/>
        <w:right w:val="none" w:sz="0" w:space="0" w:color="auto"/>
      </w:divBdr>
    </w:div>
    <w:div w:id="595939403">
      <w:bodyDiv w:val="1"/>
      <w:marLeft w:val="0"/>
      <w:marRight w:val="0"/>
      <w:marTop w:val="0"/>
      <w:marBottom w:val="0"/>
      <w:divBdr>
        <w:top w:val="none" w:sz="0" w:space="0" w:color="auto"/>
        <w:left w:val="none" w:sz="0" w:space="0" w:color="auto"/>
        <w:bottom w:val="none" w:sz="0" w:space="0" w:color="auto"/>
        <w:right w:val="none" w:sz="0" w:space="0" w:color="auto"/>
      </w:divBdr>
    </w:div>
    <w:div w:id="596520385">
      <w:bodyDiv w:val="1"/>
      <w:marLeft w:val="0"/>
      <w:marRight w:val="0"/>
      <w:marTop w:val="0"/>
      <w:marBottom w:val="0"/>
      <w:divBdr>
        <w:top w:val="none" w:sz="0" w:space="0" w:color="auto"/>
        <w:left w:val="none" w:sz="0" w:space="0" w:color="auto"/>
        <w:bottom w:val="none" w:sz="0" w:space="0" w:color="auto"/>
        <w:right w:val="none" w:sz="0" w:space="0" w:color="auto"/>
      </w:divBdr>
      <w:divsChild>
        <w:div w:id="66390127">
          <w:marLeft w:val="0"/>
          <w:marRight w:val="0"/>
          <w:marTop w:val="0"/>
          <w:marBottom w:val="0"/>
          <w:divBdr>
            <w:top w:val="none" w:sz="0" w:space="0" w:color="auto"/>
            <w:left w:val="none" w:sz="0" w:space="0" w:color="auto"/>
            <w:bottom w:val="none" w:sz="0" w:space="0" w:color="auto"/>
            <w:right w:val="none" w:sz="0" w:space="0" w:color="auto"/>
          </w:divBdr>
          <w:divsChild>
            <w:div w:id="995495920">
              <w:marLeft w:val="0"/>
              <w:marRight w:val="0"/>
              <w:marTop w:val="0"/>
              <w:marBottom w:val="0"/>
              <w:divBdr>
                <w:top w:val="none" w:sz="0" w:space="0" w:color="auto"/>
                <w:left w:val="none" w:sz="0" w:space="0" w:color="auto"/>
                <w:bottom w:val="none" w:sz="0" w:space="0" w:color="auto"/>
                <w:right w:val="none" w:sz="0" w:space="0" w:color="auto"/>
              </w:divBdr>
              <w:divsChild>
                <w:div w:id="874083054">
                  <w:marLeft w:val="0"/>
                  <w:marRight w:val="0"/>
                  <w:marTop w:val="0"/>
                  <w:marBottom w:val="0"/>
                  <w:divBdr>
                    <w:top w:val="none" w:sz="0" w:space="0" w:color="auto"/>
                    <w:left w:val="none" w:sz="0" w:space="0" w:color="auto"/>
                    <w:bottom w:val="none" w:sz="0" w:space="0" w:color="auto"/>
                    <w:right w:val="none" w:sz="0" w:space="0" w:color="auto"/>
                  </w:divBdr>
                  <w:divsChild>
                    <w:div w:id="144326311">
                      <w:marLeft w:val="0"/>
                      <w:marRight w:val="0"/>
                      <w:marTop w:val="0"/>
                      <w:marBottom w:val="0"/>
                      <w:divBdr>
                        <w:top w:val="none" w:sz="0" w:space="0" w:color="auto"/>
                        <w:left w:val="none" w:sz="0" w:space="0" w:color="auto"/>
                        <w:bottom w:val="none" w:sz="0" w:space="0" w:color="auto"/>
                        <w:right w:val="none" w:sz="0" w:space="0" w:color="auto"/>
                      </w:divBdr>
                      <w:divsChild>
                        <w:div w:id="632558707">
                          <w:marLeft w:val="0"/>
                          <w:marRight w:val="0"/>
                          <w:marTop w:val="0"/>
                          <w:marBottom w:val="0"/>
                          <w:divBdr>
                            <w:top w:val="none" w:sz="0" w:space="0" w:color="auto"/>
                            <w:left w:val="none" w:sz="0" w:space="0" w:color="auto"/>
                            <w:bottom w:val="none" w:sz="0" w:space="0" w:color="auto"/>
                            <w:right w:val="none" w:sz="0" w:space="0" w:color="auto"/>
                          </w:divBdr>
                          <w:divsChild>
                            <w:div w:id="796680680">
                              <w:marLeft w:val="0"/>
                              <w:marRight w:val="0"/>
                              <w:marTop w:val="0"/>
                              <w:marBottom w:val="0"/>
                              <w:divBdr>
                                <w:top w:val="none" w:sz="0" w:space="0" w:color="auto"/>
                                <w:left w:val="none" w:sz="0" w:space="0" w:color="auto"/>
                                <w:bottom w:val="none" w:sz="0" w:space="0" w:color="auto"/>
                                <w:right w:val="none" w:sz="0" w:space="0" w:color="auto"/>
                              </w:divBdr>
                              <w:divsChild>
                                <w:div w:id="1082679768">
                                  <w:marLeft w:val="0"/>
                                  <w:marRight w:val="0"/>
                                  <w:marTop w:val="0"/>
                                  <w:marBottom w:val="0"/>
                                  <w:divBdr>
                                    <w:top w:val="none" w:sz="0" w:space="0" w:color="auto"/>
                                    <w:left w:val="none" w:sz="0" w:space="0" w:color="auto"/>
                                    <w:bottom w:val="none" w:sz="0" w:space="0" w:color="auto"/>
                                    <w:right w:val="none" w:sz="0" w:space="0" w:color="auto"/>
                                  </w:divBdr>
                                  <w:divsChild>
                                    <w:div w:id="1776899293">
                                      <w:marLeft w:val="0"/>
                                      <w:marRight w:val="0"/>
                                      <w:marTop w:val="0"/>
                                      <w:marBottom w:val="0"/>
                                      <w:divBdr>
                                        <w:top w:val="none" w:sz="0" w:space="0" w:color="auto"/>
                                        <w:left w:val="none" w:sz="0" w:space="0" w:color="auto"/>
                                        <w:bottom w:val="none" w:sz="0" w:space="0" w:color="auto"/>
                                        <w:right w:val="none" w:sz="0" w:space="0" w:color="auto"/>
                                      </w:divBdr>
                                      <w:divsChild>
                                        <w:div w:id="60970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7060421">
      <w:bodyDiv w:val="1"/>
      <w:marLeft w:val="0"/>
      <w:marRight w:val="0"/>
      <w:marTop w:val="0"/>
      <w:marBottom w:val="0"/>
      <w:divBdr>
        <w:top w:val="none" w:sz="0" w:space="0" w:color="auto"/>
        <w:left w:val="none" w:sz="0" w:space="0" w:color="auto"/>
        <w:bottom w:val="none" w:sz="0" w:space="0" w:color="auto"/>
        <w:right w:val="none" w:sz="0" w:space="0" w:color="auto"/>
      </w:divBdr>
      <w:divsChild>
        <w:div w:id="1976643938">
          <w:marLeft w:val="480"/>
          <w:marRight w:val="0"/>
          <w:marTop w:val="0"/>
          <w:marBottom w:val="0"/>
          <w:divBdr>
            <w:top w:val="none" w:sz="0" w:space="0" w:color="auto"/>
            <w:left w:val="none" w:sz="0" w:space="0" w:color="auto"/>
            <w:bottom w:val="none" w:sz="0" w:space="0" w:color="auto"/>
            <w:right w:val="none" w:sz="0" w:space="0" w:color="auto"/>
          </w:divBdr>
          <w:divsChild>
            <w:div w:id="112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3752">
      <w:bodyDiv w:val="1"/>
      <w:marLeft w:val="0"/>
      <w:marRight w:val="0"/>
      <w:marTop w:val="0"/>
      <w:marBottom w:val="0"/>
      <w:divBdr>
        <w:top w:val="none" w:sz="0" w:space="0" w:color="auto"/>
        <w:left w:val="none" w:sz="0" w:space="0" w:color="auto"/>
        <w:bottom w:val="none" w:sz="0" w:space="0" w:color="auto"/>
        <w:right w:val="none" w:sz="0" w:space="0" w:color="auto"/>
      </w:divBdr>
    </w:div>
    <w:div w:id="608437405">
      <w:bodyDiv w:val="1"/>
      <w:marLeft w:val="0"/>
      <w:marRight w:val="0"/>
      <w:marTop w:val="0"/>
      <w:marBottom w:val="0"/>
      <w:divBdr>
        <w:top w:val="none" w:sz="0" w:space="0" w:color="auto"/>
        <w:left w:val="none" w:sz="0" w:space="0" w:color="auto"/>
        <w:bottom w:val="none" w:sz="0" w:space="0" w:color="auto"/>
        <w:right w:val="none" w:sz="0" w:space="0" w:color="auto"/>
      </w:divBdr>
    </w:div>
    <w:div w:id="622148819">
      <w:bodyDiv w:val="1"/>
      <w:marLeft w:val="0"/>
      <w:marRight w:val="0"/>
      <w:marTop w:val="0"/>
      <w:marBottom w:val="0"/>
      <w:divBdr>
        <w:top w:val="none" w:sz="0" w:space="0" w:color="auto"/>
        <w:left w:val="none" w:sz="0" w:space="0" w:color="auto"/>
        <w:bottom w:val="none" w:sz="0" w:space="0" w:color="auto"/>
        <w:right w:val="none" w:sz="0" w:space="0" w:color="auto"/>
      </w:divBdr>
    </w:div>
    <w:div w:id="624190622">
      <w:bodyDiv w:val="1"/>
      <w:marLeft w:val="0"/>
      <w:marRight w:val="0"/>
      <w:marTop w:val="0"/>
      <w:marBottom w:val="0"/>
      <w:divBdr>
        <w:top w:val="none" w:sz="0" w:space="0" w:color="auto"/>
        <w:left w:val="none" w:sz="0" w:space="0" w:color="auto"/>
        <w:bottom w:val="none" w:sz="0" w:space="0" w:color="auto"/>
        <w:right w:val="none" w:sz="0" w:space="0" w:color="auto"/>
      </w:divBdr>
      <w:divsChild>
        <w:div w:id="831019976">
          <w:marLeft w:val="547"/>
          <w:marRight w:val="0"/>
          <w:marTop w:val="0"/>
          <w:marBottom w:val="0"/>
          <w:divBdr>
            <w:top w:val="none" w:sz="0" w:space="0" w:color="auto"/>
            <w:left w:val="none" w:sz="0" w:space="0" w:color="auto"/>
            <w:bottom w:val="none" w:sz="0" w:space="0" w:color="auto"/>
            <w:right w:val="none" w:sz="0" w:space="0" w:color="auto"/>
          </w:divBdr>
        </w:div>
      </w:divsChild>
    </w:div>
    <w:div w:id="626162658">
      <w:bodyDiv w:val="1"/>
      <w:marLeft w:val="0"/>
      <w:marRight w:val="0"/>
      <w:marTop w:val="0"/>
      <w:marBottom w:val="0"/>
      <w:divBdr>
        <w:top w:val="none" w:sz="0" w:space="0" w:color="auto"/>
        <w:left w:val="none" w:sz="0" w:space="0" w:color="auto"/>
        <w:bottom w:val="none" w:sz="0" w:space="0" w:color="auto"/>
        <w:right w:val="none" w:sz="0" w:space="0" w:color="auto"/>
      </w:divBdr>
    </w:div>
    <w:div w:id="631716575">
      <w:bodyDiv w:val="1"/>
      <w:marLeft w:val="0"/>
      <w:marRight w:val="0"/>
      <w:marTop w:val="0"/>
      <w:marBottom w:val="0"/>
      <w:divBdr>
        <w:top w:val="none" w:sz="0" w:space="0" w:color="auto"/>
        <w:left w:val="none" w:sz="0" w:space="0" w:color="auto"/>
        <w:bottom w:val="none" w:sz="0" w:space="0" w:color="auto"/>
        <w:right w:val="none" w:sz="0" w:space="0" w:color="auto"/>
      </w:divBdr>
    </w:div>
    <w:div w:id="633801194">
      <w:bodyDiv w:val="1"/>
      <w:marLeft w:val="0"/>
      <w:marRight w:val="0"/>
      <w:marTop w:val="0"/>
      <w:marBottom w:val="0"/>
      <w:divBdr>
        <w:top w:val="none" w:sz="0" w:space="0" w:color="auto"/>
        <w:left w:val="none" w:sz="0" w:space="0" w:color="auto"/>
        <w:bottom w:val="none" w:sz="0" w:space="0" w:color="auto"/>
        <w:right w:val="none" w:sz="0" w:space="0" w:color="auto"/>
      </w:divBdr>
    </w:div>
    <w:div w:id="639072919">
      <w:bodyDiv w:val="1"/>
      <w:marLeft w:val="0"/>
      <w:marRight w:val="0"/>
      <w:marTop w:val="0"/>
      <w:marBottom w:val="0"/>
      <w:divBdr>
        <w:top w:val="none" w:sz="0" w:space="0" w:color="auto"/>
        <w:left w:val="none" w:sz="0" w:space="0" w:color="auto"/>
        <w:bottom w:val="none" w:sz="0" w:space="0" w:color="auto"/>
        <w:right w:val="none" w:sz="0" w:space="0" w:color="auto"/>
      </w:divBdr>
    </w:div>
    <w:div w:id="644822318">
      <w:bodyDiv w:val="1"/>
      <w:marLeft w:val="0"/>
      <w:marRight w:val="0"/>
      <w:marTop w:val="0"/>
      <w:marBottom w:val="0"/>
      <w:divBdr>
        <w:top w:val="none" w:sz="0" w:space="0" w:color="auto"/>
        <w:left w:val="none" w:sz="0" w:space="0" w:color="auto"/>
        <w:bottom w:val="none" w:sz="0" w:space="0" w:color="auto"/>
        <w:right w:val="none" w:sz="0" w:space="0" w:color="auto"/>
      </w:divBdr>
    </w:div>
    <w:div w:id="649334590">
      <w:bodyDiv w:val="1"/>
      <w:marLeft w:val="0"/>
      <w:marRight w:val="0"/>
      <w:marTop w:val="0"/>
      <w:marBottom w:val="0"/>
      <w:divBdr>
        <w:top w:val="none" w:sz="0" w:space="0" w:color="auto"/>
        <w:left w:val="none" w:sz="0" w:space="0" w:color="auto"/>
        <w:bottom w:val="none" w:sz="0" w:space="0" w:color="auto"/>
        <w:right w:val="none" w:sz="0" w:space="0" w:color="auto"/>
      </w:divBdr>
    </w:div>
    <w:div w:id="653335051">
      <w:bodyDiv w:val="1"/>
      <w:marLeft w:val="0"/>
      <w:marRight w:val="0"/>
      <w:marTop w:val="0"/>
      <w:marBottom w:val="0"/>
      <w:divBdr>
        <w:top w:val="none" w:sz="0" w:space="0" w:color="auto"/>
        <w:left w:val="none" w:sz="0" w:space="0" w:color="auto"/>
        <w:bottom w:val="none" w:sz="0" w:space="0" w:color="auto"/>
        <w:right w:val="none" w:sz="0" w:space="0" w:color="auto"/>
      </w:divBdr>
    </w:div>
    <w:div w:id="656304229">
      <w:bodyDiv w:val="1"/>
      <w:marLeft w:val="0"/>
      <w:marRight w:val="0"/>
      <w:marTop w:val="0"/>
      <w:marBottom w:val="0"/>
      <w:divBdr>
        <w:top w:val="none" w:sz="0" w:space="0" w:color="auto"/>
        <w:left w:val="none" w:sz="0" w:space="0" w:color="auto"/>
        <w:bottom w:val="none" w:sz="0" w:space="0" w:color="auto"/>
        <w:right w:val="none" w:sz="0" w:space="0" w:color="auto"/>
      </w:divBdr>
    </w:div>
    <w:div w:id="662273358">
      <w:bodyDiv w:val="1"/>
      <w:marLeft w:val="0"/>
      <w:marRight w:val="0"/>
      <w:marTop w:val="0"/>
      <w:marBottom w:val="0"/>
      <w:divBdr>
        <w:top w:val="none" w:sz="0" w:space="0" w:color="auto"/>
        <w:left w:val="none" w:sz="0" w:space="0" w:color="auto"/>
        <w:bottom w:val="none" w:sz="0" w:space="0" w:color="auto"/>
        <w:right w:val="none" w:sz="0" w:space="0" w:color="auto"/>
      </w:divBdr>
    </w:div>
    <w:div w:id="663169900">
      <w:bodyDiv w:val="1"/>
      <w:marLeft w:val="0"/>
      <w:marRight w:val="0"/>
      <w:marTop w:val="0"/>
      <w:marBottom w:val="0"/>
      <w:divBdr>
        <w:top w:val="none" w:sz="0" w:space="0" w:color="auto"/>
        <w:left w:val="none" w:sz="0" w:space="0" w:color="auto"/>
        <w:bottom w:val="none" w:sz="0" w:space="0" w:color="auto"/>
        <w:right w:val="none" w:sz="0" w:space="0" w:color="auto"/>
      </w:divBdr>
    </w:div>
    <w:div w:id="671375544">
      <w:bodyDiv w:val="1"/>
      <w:marLeft w:val="0"/>
      <w:marRight w:val="0"/>
      <w:marTop w:val="0"/>
      <w:marBottom w:val="0"/>
      <w:divBdr>
        <w:top w:val="none" w:sz="0" w:space="0" w:color="auto"/>
        <w:left w:val="none" w:sz="0" w:space="0" w:color="auto"/>
        <w:bottom w:val="none" w:sz="0" w:space="0" w:color="auto"/>
        <w:right w:val="none" w:sz="0" w:space="0" w:color="auto"/>
      </w:divBdr>
    </w:div>
    <w:div w:id="671688738">
      <w:bodyDiv w:val="1"/>
      <w:marLeft w:val="0"/>
      <w:marRight w:val="0"/>
      <w:marTop w:val="0"/>
      <w:marBottom w:val="0"/>
      <w:divBdr>
        <w:top w:val="none" w:sz="0" w:space="0" w:color="auto"/>
        <w:left w:val="none" w:sz="0" w:space="0" w:color="auto"/>
        <w:bottom w:val="none" w:sz="0" w:space="0" w:color="auto"/>
        <w:right w:val="none" w:sz="0" w:space="0" w:color="auto"/>
      </w:divBdr>
      <w:divsChild>
        <w:div w:id="651830876">
          <w:marLeft w:val="0"/>
          <w:marRight w:val="0"/>
          <w:marTop w:val="0"/>
          <w:marBottom w:val="0"/>
          <w:divBdr>
            <w:top w:val="none" w:sz="0" w:space="0" w:color="auto"/>
            <w:left w:val="none" w:sz="0" w:space="0" w:color="auto"/>
            <w:bottom w:val="none" w:sz="0" w:space="0" w:color="auto"/>
            <w:right w:val="none" w:sz="0" w:space="0" w:color="auto"/>
          </w:divBdr>
          <w:divsChild>
            <w:div w:id="1671787929">
              <w:marLeft w:val="0"/>
              <w:marRight w:val="0"/>
              <w:marTop w:val="0"/>
              <w:marBottom w:val="0"/>
              <w:divBdr>
                <w:top w:val="none" w:sz="0" w:space="0" w:color="auto"/>
                <w:left w:val="none" w:sz="0" w:space="0" w:color="auto"/>
                <w:bottom w:val="none" w:sz="0" w:space="0" w:color="auto"/>
                <w:right w:val="none" w:sz="0" w:space="0" w:color="auto"/>
              </w:divBdr>
              <w:divsChild>
                <w:div w:id="1333676837">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sChild>
                        <w:div w:id="1720857703">
                          <w:marLeft w:val="0"/>
                          <w:marRight w:val="0"/>
                          <w:marTop w:val="0"/>
                          <w:marBottom w:val="0"/>
                          <w:divBdr>
                            <w:top w:val="none" w:sz="0" w:space="0" w:color="auto"/>
                            <w:left w:val="none" w:sz="0" w:space="0" w:color="auto"/>
                            <w:bottom w:val="none" w:sz="0" w:space="0" w:color="auto"/>
                            <w:right w:val="none" w:sz="0" w:space="0" w:color="auto"/>
                          </w:divBdr>
                          <w:divsChild>
                            <w:div w:id="11043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1526">
      <w:bodyDiv w:val="1"/>
      <w:marLeft w:val="0"/>
      <w:marRight w:val="0"/>
      <w:marTop w:val="0"/>
      <w:marBottom w:val="0"/>
      <w:divBdr>
        <w:top w:val="none" w:sz="0" w:space="0" w:color="auto"/>
        <w:left w:val="none" w:sz="0" w:space="0" w:color="auto"/>
        <w:bottom w:val="none" w:sz="0" w:space="0" w:color="auto"/>
        <w:right w:val="none" w:sz="0" w:space="0" w:color="auto"/>
      </w:divBdr>
    </w:div>
    <w:div w:id="677587336">
      <w:bodyDiv w:val="1"/>
      <w:marLeft w:val="0"/>
      <w:marRight w:val="0"/>
      <w:marTop w:val="0"/>
      <w:marBottom w:val="0"/>
      <w:divBdr>
        <w:top w:val="none" w:sz="0" w:space="0" w:color="auto"/>
        <w:left w:val="none" w:sz="0" w:space="0" w:color="auto"/>
        <w:bottom w:val="none" w:sz="0" w:space="0" w:color="auto"/>
        <w:right w:val="none" w:sz="0" w:space="0" w:color="auto"/>
      </w:divBdr>
    </w:div>
    <w:div w:id="678628325">
      <w:bodyDiv w:val="1"/>
      <w:marLeft w:val="0"/>
      <w:marRight w:val="0"/>
      <w:marTop w:val="0"/>
      <w:marBottom w:val="0"/>
      <w:divBdr>
        <w:top w:val="none" w:sz="0" w:space="0" w:color="auto"/>
        <w:left w:val="none" w:sz="0" w:space="0" w:color="auto"/>
        <w:bottom w:val="none" w:sz="0" w:space="0" w:color="auto"/>
        <w:right w:val="none" w:sz="0" w:space="0" w:color="auto"/>
      </w:divBdr>
    </w:div>
    <w:div w:id="681708902">
      <w:bodyDiv w:val="1"/>
      <w:marLeft w:val="0"/>
      <w:marRight w:val="0"/>
      <w:marTop w:val="0"/>
      <w:marBottom w:val="0"/>
      <w:divBdr>
        <w:top w:val="none" w:sz="0" w:space="0" w:color="auto"/>
        <w:left w:val="none" w:sz="0" w:space="0" w:color="auto"/>
        <w:bottom w:val="none" w:sz="0" w:space="0" w:color="auto"/>
        <w:right w:val="none" w:sz="0" w:space="0" w:color="auto"/>
      </w:divBdr>
    </w:div>
    <w:div w:id="685790067">
      <w:bodyDiv w:val="1"/>
      <w:marLeft w:val="0"/>
      <w:marRight w:val="0"/>
      <w:marTop w:val="0"/>
      <w:marBottom w:val="0"/>
      <w:divBdr>
        <w:top w:val="none" w:sz="0" w:space="0" w:color="auto"/>
        <w:left w:val="none" w:sz="0" w:space="0" w:color="auto"/>
        <w:bottom w:val="none" w:sz="0" w:space="0" w:color="auto"/>
        <w:right w:val="none" w:sz="0" w:space="0" w:color="auto"/>
      </w:divBdr>
    </w:div>
    <w:div w:id="693532241">
      <w:bodyDiv w:val="1"/>
      <w:marLeft w:val="0"/>
      <w:marRight w:val="0"/>
      <w:marTop w:val="0"/>
      <w:marBottom w:val="0"/>
      <w:divBdr>
        <w:top w:val="none" w:sz="0" w:space="0" w:color="auto"/>
        <w:left w:val="none" w:sz="0" w:space="0" w:color="auto"/>
        <w:bottom w:val="none" w:sz="0" w:space="0" w:color="auto"/>
        <w:right w:val="none" w:sz="0" w:space="0" w:color="auto"/>
      </w:divBdr>
    </w:div>
    <w:div w:id="694042326">
      <w:bodyDiv w:val="1"/>
      <w:marLeft w:val="0"/>
      <w:marRight w:val="0"/>
      <w:marTop w:val="0"/>
      <w:marBottom w:val="0"/>
      <w:divBdr>
        <w:top w:val="none" w:sz="0" w:space="0" w:color="auto"/>
        <w:left w:val="none" w:sz="0" w:space="0" w:color="auto"/>
        <w:bottom w:val="none" w:sz="0" w:space="0" w:color="auto"/>
        <w:right w:val="none" w:sz="0" w:space="0" w:color="auto"/>
      </w:divBdr>
    </w:div>
    <w:div w:id="694580258">
      <w:bodyDiv w:val="1"/>
      <w:marLeft w:val="0"/>
      <w:marRight w:val="0"/>
      <w:marTop w:val="0"/>
      <w:marBottom w:val="0"/>
      <w:divBdr>
        <w:top w:val="none" w:sz="0" w:space="0" w:color="auto"/>
        <w:left w:val="none" w:sz="0" w:space="0" w:color="auto"/>
        <w:bottom w:val="none" w:sz="0" w:space="0" w:color="auto"/>
        <w:right w:val="none" w:sz="0" w:space="0" w:color="auto"/>
      </w:divBdr>
    </w:div>
    <w:div w:id="697658847">
      <w:bodyDiv w:val="1"/>
      <w:marLeft w:val="0"/>
      <w:marRight w:val="0"/>
      <w:marTop w:val="0"/>
      <w:marBottom w:val="0"/>
      <w:divBdr>
        <w:top w:val="none" w:sz="0" w:space="0" w:color="auto"/>
        <w:left w:val="none" w:sz="0" w:space="0" w:color="auto"/>
        <w:bottom w:val="none" w:sz="0" w:space="0" w:color="auto"/>
        <w:right w:val="none" w:sz="0" w:space="0" w:color="auto"/>
      </w:divBdr>
    </w:div>
    <w:div w:id="699742327">
      <w:bodyDiv w:val="1"/>
      <w:marLeft w:val="0"/>
      <w:marRight w:val="0"/>
      <w:marTop w:val="0"/>
      <w:marBottom w:val="0"/>
      <w:divBdr>
        <w:top w:val="none" w:sz="0" w:space="0" w:color="auto"/>
        <w:left w:val="none" w:sz="0" w:space="0" w:color="auto"/>
        <w:bottom w:val="none" w:sz="0" w:space="0" w:color="auto"/>
        <w:right w:val="none" w:sz="0" w:space="0" w:color="auto"/>
      </w:divBdr>
    </w:div>
    <w:div w:id="702830738">
      <w:bodyDiv w:val="1"/>
      <w:marLeft w:val="0"/>
      <w:marRight w:val="0"/>
      <w:marTop w:val="0"/>
      <w:marBottom w:val="0"/>
      <w:divBdr>
        <w:top w:val="none" w:sz="0" w:space="0" w:color="auto"/>
        <w:left w:val="none" w:sz="0" w:space="0" w:color="auto"/>
        <w:bottom w:val="none" w:sz="0" w:space="0" w:color="auto"/>
        <w:right w:val="none" w:sz="0" w:space="0" w:color="auto"/>
      </w:divBdr>
      <w:divsChild>
        <w:div w:id="293220410">
          <w:marLeft w:val="0"/>
          <w:marRight w:val="0"/>
          <w:marTop w:val="0"/>
          <w:marBottom w:val="0"/>
          <w:divBdr>
            <w:top w:val="none" w:sz="0" w:space="0" w:color="auto"/>
            <w:left w:val="none" w:sz="0" w:space="0" w:color="auto"/>
            <w:bottom w:val="none" w:sz="0" w:space="0" w:color="auto"/>
            <w:right w:val="none" w:sz="0" w:space="0" w:color="auto"/>
          </w:divBdr>
          <w:divsChild>
            <w:div w:id="282275683">
              <w:marLeft w:val="0"/>
              <w:marRight w:val="0"/>
              <w:marTop w:val="0"/>
              <w:marBottom w:val="0"/>
              <w:divBdr>
                <w:top w:val="none" w:sz="0" w:space="0" w:color="auto"/>
                <w:left w:val="none" w:sz="0" w:space="0" w:color="auto"/>
                <w:bottom w:val="none" w:sz="0" w:space="0" w:color="auto"/>
                <w:right w:val="none" w:sz="0" w:space="0" w:color="auto"/>
              </w:divBdr>
            </w:div>
          </w:divsChild>
        </w:div>
        <w:div w:id="2056880084">
          <w:marLeft w:val="0"/>
          <w:marRight w:val="0"/>
          <w:marTop w:val="0"/>
          <w:marBottom w:val="0"/>
          <w:divBdr>
            <w:top w:val="none" w:sz="0" w:space="0" w:color="auto"/>
            <w:left w:val="none" w:sz="0" w:space="0" w:color="auto"/>
            <w:bottom w:val="none" w:sz="0" w:space="0" w:color="auto"/>
            <w:right w:val="none" w:sz="0" w:space="0" w:color="auto"/>
          </w:divBdr>
          <w:divsChild>
            <w:div w:id="1352956229">
              <w:marLeft w:val="0"/>
              <w:marRight w:val="0"/>
              <w:marTop w:val="0"/>
              <w:marBottom w:val="0"/>
              <w:divBdr>
                <w:top w:val="none" w:sz="0" w:space="0" w:color="auto"/>
                <w:left w:val="none" w:sz="0" w:space="0" w:color="auto"/>
                <w:bottom w:val="none" w:sz="0" w:space="0" w:color="auto"/>
                <w:right w:val="none" w:sz="0" w:space="0" w:color="auto"/>
              </w:divBdr>
              <w:divsChild>
                <w:div w:id="1797868848">
                  <w:marLeft w:val="0"/>
                  <w:marRight w:val="0"/>
                  <w:marTop w:val="0"/>
                  <w:marBottom w:val="0"/>
                  <w:divBdr>
                    <w:top w:val="none" w:sz="0" w:space="0" w:color="auto"/>
                    <w:left w:val="none" w:sz="0" w:space="0" w:color="auto"/>
                    <w:bottom w:val="none" w:sz="0" w:space="0" w:color="auto"/>
                    <w:right w:val="none" w:sz="0" w:space="0" w:color="auto"/>
                  </w:divBdr>
                  <w:divsChild>
                    <w:div w:id="1514228184">
                      <w:marLeft w:val="0"/>
                      <w:marRight w:val="0"/>
                      <w:marTop w:val="0"/>
                      <w:marBottom w:val="0"/>
                      <w:divBdr>
                        <w:top w:val="none" w:sz="0" w:space="0" w:color="auto"/>
                        <w:left w:val="none" w:sz="0" w:space="0" w:color="auto"/>
                        <w:bottom w:val="none" w:sz="0" w:space="0" w:color="auto"/>
                        <w:right w:val="none" w:sz="0" w:space="0" w:color="auto"/>
                      </w:divBdr>
                      <w:divsChild>
                        <w:div w:id="981037964">
                          <w:marLeft w:val="0"/>
                          <w:marRight w:val="0"/>
                          <w:marTop w:val="0"/>
                          <w:marBottom w:val="0"/>
                          <w:divBdr>
                            <w:top w:val="none" w:sz="0" w:space="0" w:color="auto"/>
                            <w:left w:val="none" w:sz="0" w:space="0" w:color="auto"/>
                            <w:bottom w:val="none" w:sz="0" w:space="0" w:color="auto"/>
                            <w:right w:val="none" w:sz="0" w:space="0" w:color="auto"/>
                          </w:divBdr>
                        </w:div>
                      </w:divsChild>
                    </w:div>
                    <w:div w:id="1626695887">
                      <w:marLeft w:val="0"/>
                      <w:marRight w:val="0"/>
                      <w:marTop w:val="0"/>
                      <w:marBottom w:val="0"/>
                      <w:divBdr>
                        <w:top w:val="none" w:sz="0" w:space="0" w:color="auto"/>
                        <w:left w:val="none" w:sz="0" w:space="0" w:color="auto"/>
                        <w:bottom w:val="none" w:sz="0" w:space="0" w:color="auto"/>
                        <w:right w:val="none" w:sz="0" w:space="0" w:color="auto"/>
                      </w:divBdr>
                      <w:divsChild>
                        <w:div w:id="2630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139859">
      <w:bodyDiv w:val="1"/>
      <w:marLeft w:val="0"/>
      <w:marRight w:val="0"/>
      <w:marTop w:val="0"/>
      <w:marBottom w:val="0"/>
      <w:divBdr>
        <w:top w:val="none" w:sz="0" w:space="0" w:color="auto"/>
        <w:left w:val="none" w:sz="0" w:space="0" w:color="auto"/>
        <w:bottom w:val="none" w:sz="0" w:space="0" w:color="auto"/>
        <w:right w:val="none" w:sz="0" w:space="0" w:color="auto"/>
      </w:divBdr>
    </w:div>
    <w:div w:id="704721587">
      <w:bodyDiv w:val="1"/>
      <w:marLeft w:val="0"/>
      <w:marRight w:val="0"/>
      <w:marTop w:val="0"/>
      <w:marBottom w:val="0"/>
      <w:divBdr>
        <w:top w:val="none" w:sz="0" w:space="0" w:color="auto"/>
        <w:left w:val="none" w:sz="0" w:space="0" w:color="auto"/>
        <w:bottom w:val="none" w:sz="0" w:space="0" w:color="auto"/>
        <w:right w:val="none" w:sz="0" w:space="0" w:color="auto"/>
      </w:divBdr>
    </w:div>
    <w:div w:id="710374499">
      <w:bodyDiv w:val="1"/>
      <w:marLeft w:val="0"/>
      <w:marRight w:val="0"/>
      <w:marTop w:val="0"/>
      <w:marBottom w:val="0"/>
      <w:divBdr>
        <w:top w:val="none" w:sz="0" w:space="0" w:color="auto"/>
        <w:left w:val="none" w:sz="0" w:space="0" w:color="auto"/>
        <w:bottom w:val="none" w:sz="0" w:space="0" w:color="auto"/>
        <w:right w:val="none" w:sz="0" w:space="0" w:color="auto"/>
      </w:divBdr>
    </w:div>
    <w:div w:id="710811771">
      <w:bodyDiv w:val="1"/>
      <w:marLeft w:val="0"/>
      <w:marRight w:val="0"/>
      <w:marTop w:val="0"/>
      <w:marBottom w:val="0"/>
      <w:divBdr>
        <w:top w:val="none" w:sz="0" w:space="0" w:color="auto"/>
        <w:left w:val="none" w:sz="0" w:space="0" w:color="auto"/>
        <w:bottom w:val="none" w:sz="0" w:space="0" w:color="auto"/>
        <w:right w:val="none" w:sz="0" w:space="0" w:color="auto"/>
      </w:divBdr>
    </w:div>
    <w:div w:id="712193381">
      <w:bodyDiv w:val="1"/>
      <w:marLeft w:val="0"/>
      <w:marRight w:val="0"/>
      <w:marTop w:val="0"/>
      <w:marBottom w:val="0"/>
      <w:divBdr>
        <w:top w:val="none" w:sz="0" w:space="0" w:color="auto"/>
        <w:left w:val="none" w:sz="0" w:space="0" w:color="auto"/>
        <w:bottom w:val="none" w:sz="0" w:space="0" w:color="auto"/>
        <w:right w:val="none" w:sz="0" w:space="0" w:color="auto"/>
      </w:divBdr>
    </w:div>
    <w:div w:id="714426373">
      <w:bodyDiv w:val="1"/>
      <w:marLeft w:val="0"/>
      <w:marRight w:val="0"/>
      <w:marTop w:val="0"/>
      <w:marBottom w:val="0"/>
      <w:divBdr>
        <w:top w:val="none" w:sz="0" w:space="0" w:color="auto"/>
        <w:left w:val="none" w:sz="0" w:space="0" w:color="auto"/>
        <w:bottom w:val="none" w:sz="0" w:space="0" w:color="auto"/>
        <w:right w:val="none" w:sz="0" w:space="0" w:color="auto"/>
      </w:divBdr>
    </w:div>
    <w:div w:id="718939577">
      <w:bodyDiv w:val="1"/>
      <w:marLeft w:val="0"/>
      <w:marRight w:val="0"/>
      <w:marTop w:val="0"/>
      <w:marBottom w:val="0"/>
      <w:divBdr>
        <w:top w:val="none" w:sz="0" w:space="0" w:color="auto"/>
        <w:left w:val="none" w:sz="0" w:space="0" w:color="auto"/>
        <w:bottom w:val="none" w:sz="0" w:space="0" w:color="auto"/>
        <w:right w:val="none" w:sz="0" w:space="0" w:color="auto"/>
      </w:divBdr>
    </w:div>
    <w:div w:id="721442920">
      <w:bodyDiv w:val="1"/>
      <w:marLeft w:val="0"/>
      <w:marRight w:val="0"/>
      <w:marTop w:val="0"/>
      <w:marBottom w:val="0"/>
      <w:divBdr>
        <w:top w:val="none" w:sz="0" w:space="0" w:color="auto"/>
        <w:left w:val="none" w:sz="0" w:space="0" w:color="auto"/>
        <w:bottom w:val="none" w:sz="0" w:space="0" w:color="auto"/>
        <w:right w:val="none" w:sz="0" w:space="0" w:color="auto"/>
      </w:divBdr>
    </w:div>
    <w:div w:id="722602042">
      <w:bodyDiv w:val="1"/>
      <w:marLeft w:val="0"/>
      <w:marRight w:val="0"/>
      <w:marTop w:val="0"/>
      <w:marBottom w:val="0"/>
      <w:divBdr>
        <w:top w:val="none" w:sz="0" w:space="0" w:color="auto"/>
        <w:left w:val="none" w:sz="0" w:space="0" w:color="auto"/>
        <w:bottom w:val="none" w:sz="0" w:space="0" w:color="auto"/>
        <w:right w:val="none" w:sz="0" w:space="0" w:color="auto"/>
      </w:divBdr>
      <w:divsChild>
        <w:div w:id="1394037997">
          <w:marLeft w:val="480"/>
          <w:marRight w:val="0"/>
          <w:marTop w:val="0"/>
          <w:marBottom w:val="0"/>
          <w:divBdr>
            <w:top w:val="none" w:sz="0" w:space="0" w:color="auto"/>
            <w:left w:val="none" w:sz="0" w:space="0" w:color="auto"/>
            <w:bottom w:val="none" w:sz="0" w:space="0" w:color="auto"/>
            <w:right w:val="none" w:sz="0" w:space="0" w:color="auto"/>
          </w:divBdr>
          <w:divsChild>
            <w:div w:id="179590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3178">
      <w:bodyDiv w:val="1"/>
      <w:marLeft w:val="0"/>
      <w:marRight w:val="0"/>
      <w:marTop w:val="0"/>
      <w:marBottom w:val="0"/>
      <w:divBdr>
        <w:top w:val="none" w:sz="0" w:space="0" w:color="auto"/>
        <w:left w:val="none" w:sz="0" w:space="0" w:color="auto"/>
        <w:bottom w:val="none" w:sz="0" w:space="0" w:color="auto"/>
        <w:right w:val="none" w:sz="0" w:space="0" w:color="auto"/>
      </w:divBdr>
    </w:div>
    <w:div w:id="731776512">
      <w:bodyDiv w:val="1"/>
      <w:marLeft w:val="0"/>
      <w:marRight w:val="0"/>
      <w:marTop w:val="0"/>
      <w:marBottom w:val="0"/>
      <w:divBdr>
        <w:top w:val="none" w:sz="0" w:space="0" w:color="auto"/>
        <w:left w:val="none" w:sz="0" w:space="0" w:color="auto"/>
        <w:bottom w:val="none" w:sz="0" w:space="0" w:color="auto"/>
        <w:right w:val="none" w:sz="0" w:space="0" w:color="auto"/>
      </w:divBdr>
    </w:div>
    <w:div w:id="738480911">
      <w:bodyDiv w:val="1"/>
      <w:marLeft w:val="0"/>
      <w:marRight w:val="0"/>
      <w:marTop w:val="0"/>
      <w:marBottom w:val="0"/>
      <w:divBdr>
        <w:top w:val="none" w:sz="0" w:space="0" w:color="auto"/>
        <w:left w:val="none" w:sz="0" w:space="0" w:color="auto"/>
        <w:bottom w:val="none" w:sz="0" w:space="0" w:color="auto"/>
        <w:right w:val="none" w:sz="0" w:space="0" w:color="auto"/>
      </w:divBdr>
    </w:div>
    <w:div w:id="740756612">
      <w:bodyDiv w:val="1"/>
      <w:marLeft w:val="0"/>
      <w:marRight w:val="0"/>
      <w:marTop w:val="0"/>
      <w:marBottom w:val="0"/>
      <w:divBdr>
        <w:top w:val="none" w:sz="0" w:space="0" w:color="auto"/>
        <w:left w:val="none" w:sz="0" w:space="0" w:color="auto"/>
        <w:bottom w:val="none" w:sz="0" w:space="0" w:color="auto"/>
        <w:right w:val="none" w:sz="0" w:space="0" w:color="auto"/>
      </w:divBdr>
    </w:div>
    <w:div w:id="745419835">
      <w:bodyDiv w:val="1"/>
      <w:marLeft w:val="0"/>
      <w:marRight w:val="0"/>
      <w:marTop w:val="0"/>
      <w:marBottom w:val="0"/>
      <w:divBdr>
        <w:top w:val="none" w:sz="0" w:space="0" w:color="auto"/>
        <w:left w:val="none" w:sz="0" w:space="0" w:color="auto"/>
        <w:bottom w:val="none" w:sz="0" w:space="0" w:color="auto"/>
        <w:right w:val="none" w:sz="0" w:space="0" w:color="auto"/>
      </w:divBdr>
    </w:div>
    <w:div w:id="747075426">
      <w:bodyDiv w:val="1"/>
      <w:marLeft w:val="0"/>
      <w:marRight w:val="0"/>
      <w:marTop w:val="0"/>
      <w:marBottom w:val="0"/>
      <w:divBdr>
        <w:top w:val="none" w:sz="0" w:space="0" w:color="auto"/>
        <w:left w:val="none" w:sz="0" w:space="0" w:color="auto"/>
        <w:bottom w:val="none" w:sz="0" w:space="0" w:color="auto"/>
        <w:right w:val="none" w:sz="0" w:space="0" w:color="auto"/>
      </w:divBdr>
    </w:div>
    <w:div w:id="749935123">
      <w:bodyDiv w:val="1"/>
      <w:marLeft w:val="0"/>
      <w:marRight w:val="0"/>
      <w:marTop w:val="0"/>
      <w:marBottom w:val="0"/>
      <w:divBdr>
        <w:top w:val="none" w:sz="0" w:space="0" w:color="auto"/>
        <w:left w:val="none" w:sz="0" w:space="0" w:color="auto"/>
        <w:bottom w:val="none" w:sz="0" w:space="0" w:color="auto"/>
        <w:right w:val="none" w:sz="0" w:space="0" w:color="auto"/>
      </w:divBdr>
    </w:div>
    <w:div w:id="751127408">
      <w:bodyDiv w:val="1"/>
      <w:marLeft w:val="0"/>
      <w:marRight w:val="0"/>
      <w:marTop w:val="0"/>
      <w:marBottom w:val="0"/>
      <w:divBdr>
        <w:top w:val="none" w:sz="0" w:space="0" w:color="auto"/>
        <w:left w:val="none" w:sz="0" w:space="0" w:color="auto"/>
        <w:bottom w:val="none" w:sz="0" w:space="0" w:color="auto"/>
        <w:right w:val="none" w:sz="0" w:space="0" w:color="auto"/>
      </w:divBdr>
    </w:div>
    <w:div w:id="752823040">
      <w:bodyDiv w:val="1"/>
      <w:marLeft w:val="0"/>
      <w:marRight w:val="0"/>
      <w:marTop w:val="0"/>
      <w:marBottom w:val="0"/>
      <w:divBdr>
        <w:top w:val="none" w:sz="0" w:space="0" w:color="auto"/>
        <w:left w:val="none" w:sz="0" w:space="0" w:color="auto"/>
        <w:bottom w:val="none" w:sz="0" w:space="0" w:color="auto"/>
        <w:right w:val="none" w:sz="0" w:space="0" w:color="auto"/>
      </w:divBdr>
    </w:div>
    <w:div w:id="758524012">
      <w:bodyDiv w:val="1"/>
      <w:marLeft w:val="0"/>
      <w:marRight w:val="0"/>
      <w:marTop w:val="0"/>
      <w:marBottom w:val="0"/>
      <w:divBdr>
        <w:top w:val="none" w:sz="0" w:space="0" w:color="auto"/>
        <w:left w:val="none" w:sz="0" w:space="0" w:color="auto"/>
        <w:bottom w:val="none" w:sz="0" w:space="0" w:color="auto"/>
        <w:right w:val="none" w:sz="0" w:space="0" w:color="auto"/>
      </w:divBdr>
    </w:div>
    <w:div w:id="763260477">
      <w:bodyDiv w:val="1"/>
      <w:marLeft w:val="0"/>
      <w:marRight w:val="0"/>
      <w:marTop w:val="0"/>
      <w:marBottom w:val="0"/>
      <w:divBdr>
        <w:top w:val="none" w:sz="0" w:space="0" w:color="auto"/>
        <w:left w:val="none" w:sz="0" w:space="0" w:color="auto"/>
        <w:bottom w:val="none" w:sz="0" w:space="0" w:color="auto"/>
        <w:right w:val="none" w:sz="0" w:space="0" w:color="auto"/>
      </w:divBdr>
    </w:div>
    <w:div w:id="765348340">
      <w:bodyDiv w:val="1"/>
      <w:marLeft w:val="0"/>
      <w:marRight w:val="0"/>
      <w:marTop w:val="0"/>
      <w:marBottom w:val="0"/>
      <w:divBdr>
        <w:top w:val="none" w:sz="0" w:space="0" w:color="auto"/>
        <w:left w:val="none" w:sz="0" w:space="0" w:color="auto"/>
        <w:bottom w:val="none" w:sz="0" w:space="0" w:color="auto"/>
        <w:right w:val="none" w:sz="0" w:space="0" w:color="auto"/>
      </w:divBdr>
    </w:div>
    <w:div w:id="768935751">
      <w:bodyDiv w:val="1"/>
      <w:marLeft w:val="0"/>
      <w:marRight w:val="0"/>
      <w:marTop w:val="0"/>
      <w:marBottom w:val="0"/>
      <w:divBdr>
        <w:top w:val="none" w:sz="0" w:space="0" w:color="auto"/>
        <w:left w:val="none" w:sz="0" w:space="0" w:color="auto"/>
        <w:bottom w:val="none" w:sz="0" w:space="0" w:color="auto"/>
        <w:right w:val="none" w:sz="0" w:space="0" w:color="auto"/>
      </w:divBdr>
    </w:div>
    <w:div w:id="768963288">
      <w:bodyDiv w:val="1"/>
      <w:marLeft w:val="0"/>
      <w:marRight w:val="0"/>
      <w:marTop w:val="0"/>
      <w:marBottom w:val="0"/>
      <w:divBdr>
        <w:top w:val="none" w:sz="0" w:space="0" w:color="auto"/>
        <w:left w:val="none" w:sz="0" w:space="0" w:color="auto"/>
        <w:bottom w:val="none" w:sz="0" w:space="0" w:color="auto"/>
        <w:right w:val="none" w:sz="0" w:space="0" w:color="auto"/>
      </w:divBdr>
      <w:divsChild>
        <w:div w:id="786194963">
          <w:marLeft w:val="547"/>
          <w:marRight w:val="0"/>
          <w:marTop w:val="0"/>
          <w:marBottom w:val="0"/>
          <w:divBdr>
            <w:top w:val="none" w:sz="0" w:space="0" w:color="auto"/>
            <w:left w:val="none" w:sz="0" w:space="0" w:color="auto"/>
            <w:bottom w:val="none" w:sz="0" w:space="0" w:color="auto"/>
            <w:right w:val="none" w:sz="0" w:space="0" w:color="auto"/>
          </w:divBdr>
        </w:div>
        <w:div w:id="1004091917">
          <w:marLeft w:val="547"/>
          <w:marRight w:val="0"/>
          <w:marTop w:val="0"/>
          <w:marBottom w:val="0"/>
          <w:divBdr>
            <w:top w:val="none" w:sz="0" w:space="0" w:color="auto"/>
            <w:left w:val="none" w:sz="0" w:space="0" w:color="auto"/>
            <w:bottom w:val="none" w:sz="0" w:space="0" w:color="auto"/>
            <w:right w:val="none" w:sz="0" w:space="0" w:color="auto"/>
          </w:divBdr>
        </w:div>
        <w:div w:id="1158113531">
          <w:marLeft w:val="547"/>
          <w:marRight w:val="0"/>
          <w:marTop w:val="0"/>
          <w:marBottom w:val="0"/>
          <w:divBdr>
            <w:top w:val="none" w:sz="0" w:space="0" w:color="auto"/>
            <w:left w:val="none" w:sz="0" w:space="0" w:color="auto"/>
            <w:bottom w:val="none" w:sz="0" w:space="0" w:color="auto"/>
            <w:right w:val="none" w:sz="0" w:space="0" w:color="auto"/>
          </w:divBdr>
        </w:div>
        <w:div w:id="1475173548">
          <w:marLeft w:val="547"/>
          <w:marRight w:val="0"/>
          <w:marTop w:val="0"/>
          <w:marBottom w:val="0"/>
          <w:divBdr>
            <w:top w:val="none" w:sz="0" w:space="0" w:color="auto"/>
            <w:left w:val="none" w:sz="0" w:space="0" w:color="auto"/>
            <w:bottom w:val="none" w:sz="0" w:space="0" w:color="auto"/>
            <w:right w:val="none" w:sz="0" w:space="0" w:color="auto"/>
          </w:divBdr>
        </w:div>
        <w:div w:id="1989823142">
          <w:marLeft w:val="547"/>
          <w:marRight w:val="0"/>
          <w:marTop w:val="0"/>
          <w:marBottom w:val="0"/>
          <w:divBdr>
            <w:top w:val="none" w:sz="0" w:space="0" w:color="auto"/>
            <w:left w:val="none" w:sz="0" w:space="0" w:color="auto"/>
            <w:bottom w:val="none" w:sz="0" w:space="0" w:color="auto"/>
            <w:right w:val="none" w:sz="0" w:space="0" w:color="auto"/>
          </w:divBdr>
        </w:div>
      </w:divsChild>
    </w:div>
    <w:div w:id="773214131">
      <w:bodyDiv w:val="1"/>
      <w:marLeft w:val="0"/>
      <w:marRight w:val="0"/>
      <w:marTop w:val="0"/>
      <w:marBottom w:val="0"/>
      <w:divBdr>
        <w:top w:val="none" w:sz="0" w:space="0" w:color="auto"/>
        <w:left w:val="none" w:sz="0" w:space="0" w:color="auto"/>
        <w:bottom w:val="none" w:sz="0" w:space="0" w:color="auto"/>
        <w:right w:val="none" w:sz="0" w:space="0" w:color="auto"/>
      </w:divBdr>
    </w:div>
    <w:div w:id="775366844">
      <w:bodyDiv w:val="1"/>
      <w:marLeft w:val="0"/>
      <w:marRight w:val="0"/>
      <w:marTop w:val="0"/>
      <w:marBottom w:val="0"/>
      <w:divBdr>
        <w:top w:val="none" w:sz="0" w:space="0" w:color="auto"/>
        <w:left w:val="none" w:sz="0" w:space="0" w:color="auto"/>
        <w:bottom w:val="none" w:sz="0" w:space="0" w:color="auto"/>
        <w:right w:val="none" w:sz="0" w:space="0" w:color="auto"/>
      </w:divBdr>
      <w:divsChild>
        <w:div w:id="692222823">
          <w:marLeft w:val="0"/>
          <w:marRight w:val="0"/>
          <w:marTop w:val="0"/>
          <w:marBottom w:val="0"/>
          <w:divBdr>
            <w:top w:val="none" w:sz="0" w:space="0" w:color="auto"/>
            <w:left w:val="none" w:sz="0" w:space="0" w:color="auto"/>
            <w:bottom w:val="none" w:sz="0" w:space="0" w:color="auto"/>
            <w:right w:val="none" w:sz="0" w:space="0" w:color="auto"/>
          </w:divBdr>
        </w:div>
        <w:div w:id="1295713071">
          <w:marLeft w:val="0"/>
          <w:marRight w:val="0"/>
          <w:marTop w:val="0"/>
          <w:marBottom w:val="0"/>
          <w:divBdr>
            <w:top w:val="none" w:sz="0" w:space="0" w:color="auto"/>
            <w:left w:val="none" w:sz="0" w:space="0" w:color="auto"/>
            <w:bottom w:val="none" w:sz="0" w:space="0" w:color="auto"/>
            <w:right w:val="none" w:sz="0" w:space="0" w:color="auto"/>
          </w:divBdr>
        </w:div>
      </w:divsChild>
    </w:div>
    <w:div w:id="776145253">
      <w:bodyDiv w:val="1"/>
      <w:marLeft w:val="0"/>
      <w:marRight w:val="0"/>
      <w:marTop w:val="0"/>
      <w:marBottom w:val="0"/>
      <w:divBdr>
        <w:top w:val="none" w:sz="0" w:space="0" w:color="auto"/>
        <w:left w:val="none" w:sz="0" w:space="0" w:color="auto"/>
        <w:bottom w:val="none" w:sz="0" w:space="0" w:color="auto"/>
        <w:right w:val="none" w:sz="0" w:space="0" w:color="auto"/>
      </w:divBdr>
      <w:divsChild>
        <w:div w:id="1939092409">
          <w:marLeft w:val="0"/>
          <w:marRight w:val="0"/>
          <w:marTop w:val="0"/>
          <w:marBottom w:val="0"/>
          <w:divBdr>
            <w:top w:val="none" w:sz="0" w:space="0" w:color="auto"/>
            <w:left w:val="none" w:sz="0" w:space="0" w:color="auto"/>
            <w:bottom w:val="none" w:sz="0" w:space="0" w:color="auto"/>
            <w:right w:val="none" w:sz="0" w:space="0" w:color="auto"/>
          </w:divBdr>
        </w:div>
      </w:divsChild>
    </w:div>
    <w:div w:id="779034146">
      <w:bodyDiv w:val="1"/>
      <w:marLeft w:val="0"/>
      <w:marRight w:val="0"/>
      <w:marTop w:val="0"/>
      <w:marBottom w:val="0"/>
      <w:divBdr>
        <w:top w:val="none" w:sz="0" w:space="0" w:color="auto"/>
        <w:left w:val="none" w:sz="0" w:space="0" w:color="auto"/>
        <w:bottom w:val="none" w:sz="0" w:space="0" w:color="auto"/>
        <w:right w:val="none" w:sz="0" w:space="0" w:color="auto"/>
      </w:divBdr>
    </w:div>
    <w:div w:id="784232009">
      <w:bodyDiv w:val="1"/>
      <w:marLeft w:val="0"/>
      <w:marRight w:val="0"/>
      <w:marTop w:val="0"/>
      <w:marBottom w:val="0"/>
      <w:divBdr>
        <w:top w:val="none" w:sz="0" w:space="0" w:color="auto"/>
        <w:left w:val="none" w:sz="0" w:space="0" w:color="auto"/>
        <w:bottom w:val="none" w:sz="0" w:space="0" w:color="auto"/>
        <w:right w:val="none" w:sz="0" w:space="0" w:color="auto"/>
      </w:divBdr>
    </w:div>
    <w:div w:id="785153823">
      <w:bodyDiv w:val="1"/>
      <w:marLeft w:val="0"/>
      <w:marRight w:val="0"/>
      <w:marTop w:val="0"/>
      <w:marBottom w:val="0"/>
      <w:divBdr>
        <w:top w:val="none" w:sz="0" w:space="0" w:color="auto"/>
        <w:left w:val="none" w:sz="0" w:space="0" w:color="auto"/>
        <w:bottom w:val="none" w:sz="0" w:space="0" w:color="auto"/>
        <w:right w:val="none" w:sz="0" w:space="0" w:color="auto"/>
      </w:divBdr>
    </w:div>
    <w:div w:id="785581297">
      <w:bodyDiv w:val="1"/>
      <w:marLeft w:val="0"/>
      <w:marRight w:val="0"/>
      <w:marTop w:val="0"/>
      <w:marBottom w:val="0"/>
      <w:divBdr>
        <w:top w:val="none" w:sz="0" w:space="0" w:color="auto"/>
        <w:left w:val="none" w:sz="0" w:space="0" w:color="auto"/>
        <w:bottom w:val="none" w:sz="0" w:space="0" w:color="auto"/>
        <w:right w:val="none" w:sz="0" w:space="0" w:color="auto"/>
      </w:divBdr>
    </w:div>
    <w:div w:id="785733184">
      <w:bodyDiv w:val="1"/>
      <w:marLeft w:val="0"/>
      <w:marRight w:val="0"/>
      <w:marTop w:val="0"/>
      <w:marBottom w:val="0"/>
      <w:divBdr>
        <w:top w:val="none" w:sz="0" w:space="0" w:color="auto"/>
        <w:left w:val="none" w:sz="0" w:space="0" w:color="auto"/>
        <w:bottom w:val="none" w:sz="0" w:space="0" w:color="auto"/>
        <w:right w:val="none" w:sz="0" w:space="0" w:color="auto"/>
      </w:divBdr>
      <w:divsChild>
        <w:div w:id="295571572">
          <w:marLeft w:val="547"/>
          <w:marRight w:val="0"/>
          <w:marTop w:val="0"/>
          <w:marBottom w:val="0"/>
          <w:divBdr>
            <w:top w:val="none" w:sz="0" w:space="0" w:color="auto"/>
            <w:left w:val="none" w:sz="0" w:space="0" w:color="auto"/>
            <w:bottom w:val="none" w:sz="0" w:space="0" w:color="auto"/>
            <w:right w:val="none" w:sz="0" w:space="0" w:color="auto"/>
          </w:divBdr>
        </w:div>
      </w:divsChild>
    </w:div>
    <w:div w:id="792597951">
      <w:bodyDiv w:val="1"/>
      <w:marLeft w:val="0"/>
      <w:marRight w:val="0"/>
      <w:marTop w:val="0"/>
      <w:marBottom w:val="0"/>
      <w:divBdr>
        <w:top w:val="none" w:sz="0" w:space="0" w:color="auto"/>
        <w:left w:val="none" w:sz="0" w:space="0" w:color="auto"/>
        <w:bottom w:val="none" w:sz="0" w:space="0" w:color="auto"/>
        <w:right w:val="none" w:sz="0" w:space="0" w:color="auto"/>
      </w:divBdr>
    </w:div>
    <w:div w:id="793984402">
      <w:bodyDiv w:val="1"/>
      <w:marLeft w:val="0"/>
      <w:marRight w:val="0"/>
      <w:marTop w:val="0"/>
      <w:marBottom w:val="0"/>
      <w:divBdr>
        <w:top w:val="none" w:sz="0" w:space="0" w:color="auto"/>
        <w:left w:val="none" w:sz="0" w:space="0" w:color="auto"/>
        <w:bottom w:val="none" w:sz="0" w:space="0" w:color="auto"/>
        <w:right w:val="none" w:sz="0" w:space="0" w:color="auto"/>
      </w:divBdr>
    </w:div>
    <w:div w:id="802504055">
      <w:bodyDiv w:val="1"/>
      <w:marLeft w:val="0"/>
      <w:marRight w:val="0"/>
      <w:marTop w:val="0"/>
      <w:marBottom w:val="0"/>
      <w:divBdr>
        <w:top w:val="none" w:sz="0" w:space="0" w:color="auto"/>
        <w:left w:val="none" w:sz="0" w:space="0" w:color="auto"/>
        <w:bottom w:val="none" w:sz="0" w:space="0" w:color="auto"/>
        <w:right w:val="none" w:sz="0" w:space="0" w:color="auto"/>
      </w:divBdr>
    </w:div>
    <w:div w:id="806633175">
      <w:bodyDiv w:val="1"/>
      <w:marLeft w:val="0"/>
      <w:marRight w:val="0"/>
      <w:marTop w:val="0"/>
      <w:marBottom w:val="0"/>
      <w:divBdr>
        <w:top w:val="none" w:sz="0" w:space="0" w:color="auto"/>
        <w:left w:val="none" w:sz="0" w:space="0" w:color="auto"/>
        <w:bottom w:val="none" w:sz="0" w:space="0" w:color="auto"/>
        <w:right w:val="none" w:sz="0" w:space="0" w:color="auto"/>
      </w:divBdr>
    </w:div>
    <w:div w:id="808060573">
      <w:bodyDiv w:val="1"/>
      <w:marLeft w:val="0"/>
      <w:marRight w:val="0"/>
      <w:marTop w:val="0"/>
      <w:marBottom w:val="0"/>
      <w:divBdr>
        <w:top w:val="none" w:sz="0" w:space="0" w:color="auto"/>
        <w:left w:val="none" w:sz="0" w:space="0" w:color="auto"/>
        <w:bottom w:val="none" w:sz="0" w:space="0" w:color="auto"/>
        <w:right w:val="none" w:sz="0" w:space="0" w:color="auto"/>
      </w:divBdr>
    </w:div>
    <w:div w:id="810170274">
      <w:bodyDiv w:val="1"/>
      <w:marLeft w:val="0"/>
      <w:marRight w:val="0"/>
      <w:marTop w:val="0"/>
      <w:marBottom w:val="0"/>
      <w:divBdr>
        <w:top w:val="none" w:sz="0" w:space="0" w:color="auto"/>
        <w:left w:val="none" w:sz="0" w:space="0" w:color="auto"/>
        <w:bottom w:val="none" w:sz="0" w:space="0" w:color="auto"/>
        <w:right w:val="none" w:sz="0" w:space="0" w:color="auto"/>
      </w:divBdr>
    </w:div>
    <w:div w:id="812023259">
      <w:bodyDiv w:val="1"/>
      <w:marLeft w:val="0"/>
      <w:marRight w:val="0"/>
      <w:marTop w:val="0"/>
      <w:marBottom w:val="0"/>
      <w:divBdr>
        <w:top w:val="none" w:sz="0" w:space="0" w:color="auto"/>
        <w:left w:val="none" w:sz="0" w:space="0" w:color="auto"/>
        <w:bottom w:val="none" w:sz="0" w:space="0" w:color="auto"/>
        <w:right w:val="none" w:sz="0" w:space="0" w:color="auto"/>
      </w:divBdr>
    </w:div>
    <w:div w:id="813379061">
      <w:bodyDiv w:val="1"/>
      <w:marLeft w:val="0"/>
      <w:marRight w:val="0"/>
      <w:marTop w:val="0"/>
      <w:marBottom w:val="0"/>
      <w:divBdr>
        <w:top w:val="none" w:sz="0" w:space="0" w:color="auto"/>
        <w:left w:val="none" w:sz="0" w:space="0" w:color="auto"/>
        <w:bottom w:val="none" w:sz="0" w:space="0" w:color="auto"/>
        <w:right w:val="none" w:sz="0" w:space="0" w:color="auto"/>
      </w:divBdr>
    </w:div>
    <w:div w:id="816341673">
      <w:bodyDiv w:val="1"/>
      <w:marLeft w:val="0"/>
      <w:marRight w:val="0"/>
      <w:marTop w:val="0"/>
      <w:marBottom w:val="0"/>
      <w:divBdr>
        <w:top w:val="none" w:sz="0" w:space="0" w:color="auto"/>
        <w:left w:val="none" w:sz="0" w:space="0" w:color="auto"/>
        <w:bottom w:val="none" w:sz="0" w:space="0" w:color="auto"/>
        <w:right w:val="none" w:sz="0" w:space="0" w:color="auto"/>
      </w:divBdr>
    </w:div>
    <w:div w:id="817381965">
      <w:bodyDiv w:val="1"/>
      <w:marLeft w:val="0"/>
      <w:marRight w:val="0"/>
      <w:marTop w:val="0"/>
      <w:marBottom w:val="0"/>
      <w:divBdr>
        <w:top w:val="none" w:sz="0" w:space="0" w:color="auto"/>
        <w:left w:val="none" w:sz="0" w:space="0" w:color="auto"/>
        <w:bottom w:val="none" w:sz="0" w:space="0" w:color="auto"/>
        <w:right w:val="none" w:sz="0" w:space="0" w:color="auto"/>
      </w:divBdr>
    </w:div>
    <w:div w:id="819620634">
      <w:bodyDiv w:val="1"/>
      <w:marLeft w:val="0"/>
      <w:marRight w:val="0"/>
      <w:marTop w:val="0"/>
      <w:marBottom w:val="0"/>
      <w:divBdr>
        <w:top w:val="none" w:sz="0" w:space="0" w:color="auto"/>
        <w:left w:val="none" w:sz="0" w:space="0" w:color="auto"/>
        <w:bottom w:val="none" w:sz="0" w:space="0" w:color="auto"/>
        <w:right w:val="none" w:sz="0" w:space="0" w:color="auto"/>
      </w:divBdr>
    </w:div>
    <w:div w:id="820275699">
      <w:bodyDiv w:val="1"/>
      <w:marLeft w:val="0"/>
      <w:marRight w:val="0"/>
      <w:marTop w:val="0"/>
      <w:marBottom w:val="0"/>
      <w:divBdr>
        <w:top w:val="none" w:sz="0" w:space="0" w:color="auto"/>
        <w:left w:val="none" w:sz="0" w:space="0" w:color="auto"/>
        <w:bottom w:val="none" w:sz="0" w:space="0" w:color="auto"/>
        <w:right w:val="none" w:sz="0" w:space="0" w:color="auto"/>
      </w:divBdr>
    </w:div>
    <w:div w:id="820535181">
      <w:bodyDiv w:val="1"/>
      <w:marLeft w:val="0"/>
      <w:marRight w:val="0"/>
      <w:marTop w:val="0"/>
      <w:marBottom w:val="0"/>
      <w:divBdr>
        <w:top w:val="none" w:sz="0" w:space="0" w:color="auto"/>
        <w:left w:val="none" w:sz="0" w:space="0" w:color="auto"/>
        <w:bottom w:val="none" w:sz="0" w:space="0" w:color="auto"/>
        <w:right w:val="none" w:sz="0" w:space="0" w:color="auto"/>
      </w:divBdr>
    </w:div>
    <w:div w:id="822500792">
      <w:bodyDiv w:val="1"/>
      <w:marLeft w:val="0"/>
      <w:marRight w:val="0"/>
      <w:marTop w:val="0"/>
      <w:marBottom w:val="0"/>
      <w:divBdr>
        <w:top w:val="none" w:sz="0" w:space="0" w:color="auto"/>
        <w:left w:val="none" w:sz="0" w:space="0" w:color="auto"/>
        <w:bottom w:val="none" w:sz="0" w:space="0" w:color="auto"/>
        <w:right w:val="none" w:sz="0" w:space="0" w:color="auto"/>
      </w:divBdr>
      <w:divsChild>
        <w:div w:id="799034308">
          <w:marLeft w:val="0"/>
          <w:marRight w:val="0"/>
          <w:marTop w:val="0"/>
          <w:marBottom w:val="0"/>
          <w:divBdr>
            <w:top w:val="none" w:sz="0" w:space="0" w:color="auto"/>
            <w:left w:val="none" w:sz="0" w:space="0" w:color="auto"/>
            <w:bottom w:val="none" w:sz="0" w:space="0" w:color="auto"/>
            <w:right w:val="none" w:sz="0" w:space="0" w:color="auto"/>
          </w:divBdr>
          <w:divsChild>
            <w:div w:id="1199856457">
              <w:marLeft w:val="0"/>
              <w:marRight w:val="0"/>
              <w:marTop w:val="0"/>
              <w:marBottom w:val="0"/>
              <w:divBdr>
                <w:top w:val="none" w:sz="0" w:space="0" w:color="auto"/>
                <w:left w:val="none" w:sz="0" w:space="0" w:color="auto"/>
                <w:bottom w:val="none" w:sz="0" w:space="0" w:color="auto"/>
                <w:right w:val="none" w:sz="0" w:space="0" w:color="auto"/>
              </w:divBdr>
            </w:div>
          </w:divsChild>
        </w:div>
        <w:div w:id="1453131748">
          <w:marLeft w:val="0"/>
          <w:marRight w:val="0"/>
          <w:marTop w:val="0"/>
          <w:marBottom w:val="0"/>
          <w:divBdr>
            <w:top w:val="none" w:sz="0" w:space="0" w:color="auto"/>
            <w:left w:val="none" w:sz="0" w:space="0" w:color="auto"/>
            <w:bottom w:val="none" w:sz="0" w:space="0" w:color="auto"/>
            <w:right w:val="none" w:sz="0" w:space="0" w:color="auto"/>
          </w:divBdr>
          <w:divsChild>
            <w:div w:id="129637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4095">
      <w:bodyDiv w:val="1"/>
      <w:marLeft w:val="0"/>
      <w:marRight w:val="0"/>
      <w:marTop w:val="0"/>
      <w:marBottom w:val="0"/>
      <w:divBdr>
        <w:top w:val="none" w:sz="0" w:space="0" w:color="auto"/>
        <w:left w:val="none" w:sz="0" w:space="0" w:color="auto"/>
        <w:bottom w:val="none" w:sz="0" w:space="0" w:color="auto"/>
        <w:right w:val="none" w:sz="0" w:space="0" w:color="auto"/>
      </w:divBdr>
    </w:div>
    <w:div w:id="827786805">
      <w:bodyDiv w:val="1"/>
      <w:marLeft w:val="0"/>
      <w:marRight w:val="0"/>
      <w:marTop w:val="0"/>
      <w:marBottom w:val="0"/>
      <w:divBdr>
        <w:top w:val="none" w:sz="0" w:space="0" w:color="auto"/>
        <w:left w:val="none" w:sz="0" w:space="0" w:color="auto"/>
        <w:bottom w:val="none" w:sz="0" w:space="0" w:color="auto"/>
        <w:right w:val="none" w:sz="0" w:space="0" w:color="auto"/>
      </w:divBdr>
    </w:div>
    <w:div w:id="830605378">
      <w:bodyDiv w:val="1"/>
      <w:marLeft w:val="0"/>
      <w:marRight w:val="0"/>
      <w:marTop w:val="0"/>
      <w:marBottom w:val="0"/>
      <w:divBdr>
        <w:top w:val="none" w:sz="0" w:space="0" w:color="auto"/>
        <w:left w:val="none" w:sz="0" w:space="0" w:color="auto"/>
        <w:bottom w:val="none" w:sz="0" w:space="0" w:color="auto"/>
        <w:right w:val="none" w:sz="0" w:space="0" w:color="auto"/>
      </w:divBdr>
    </w:div>
    <w:div w:id="834762165">
      <w:bodyDiv w:val="1"/>
      <w:marLeft w:val="0"/>
      <w:marRight w:val="0"/>
      <w:marTop w:val="0"/>
      <w:marBottom w:val="0"/>
      <w:divBdr>
        <w:top w:val="none" w:sz="0" w:space="0" w:color="auto"/>
        <w:left w:val="none" w:sz="0" w:space="0" w:color="auto"/>
        <w:bottom w:val="none" w:sz="0" w:space="0" w:color="auto"/>
        <w:right w:val="none" w:sz="0" w:space="0" w:color="auto"/>
      </w:divBdr>
    </w:div>
    <w:div w:id="838272226">
      <w:bodyDiv w:val="1"/>
      <w:marLeft w:val="0"/>
      <w:marRight w:val="0"/>
      <w:marTop w:val="0"/>
      <w:marBottom w:val="0"/>
      <w:divBdr>
        <w:top w:val="none" w:sz="0" w:space="0" w:color="auto"/>
        <w:left w:val="none" w:sz="0" w:space="0" w:color="auto"/>
        <w:bottom w:val="none" w:sz="0" w:space="0" w:color="auto"/>
        <w:right w:val="none" w:sz="0" w:space="0" w:color="auto"/>
      </w:divBdr>
    </w:div>
    <w:div w:id="842278328">
      <w:bodyDiv w:val="1"/>
      <w:marLeft w:val="0"/>
      <w:marRight w:val="0"/>
      <w:marTop w:val="0"/>
      <w:marBottom w:val="0"/>
      <w:divBdr>
        <w:top w:val="none" w:sz="0" w:space="0" w:color="auto"/>
        <w:left w:val="none" w:sz="0" w:space="0" w:color="auto"/>
        <w:bottom w:val="none" w:sz="0" w:space="0" w:color="auto"/>
        <w:right w:val="none" w:sz="0" w:space="0" w:color="auto"/>
      </w:divBdr>
    </w:div>
    <w:div w:id="845218420">
      <w:bodyDiv w:val="1"/>
      <w:marLeft w:val="0"/>
      <w:marRight w:val="0"/>
      <w:marTop w:val="0"/>
      <w:marBottom w:val="0"/>
      <w:divBdr>
        <w:top w:val="none" w:sz="0" w:space="0" w:color="auto"/>
        <w:left w:val="none" w:sz="0" w:space="0" w:color="auto"/>
        <w:bottom w:val="none" w:sz="0" w:space="0" w:color="auto"/>
        <w:right w:val="none" w:sz="0" w:space="0" w:color="auto"/>
      </w:divBdr>
    </w:div>
    <w:div w:id="846479984">
      <w:bodyDiv w:val="1"/>
      <w:marLeft w:val="0"/>
      <w:marRight w:val="0"/>
      <w:marTop w:val="0"/>
      <w:marBottom w:val="0"/>
      <w:divBdr>
        <w:top w:val="none" w:sz="0" w:space="0" w:color="auto"/>
        <w:left w:val="none" w:sz="0" w:space="0" w:color="auto"/>
        <w:bottom w:val="none" w:sz="0" w:space="0" w:color="auto"/>
        <w:right w:val="none" w:sz="0" w:space="0" w:color="auto"/>
      </w:divBdr>
    </w:div>
    <w:div w:id="847453112">
      <w:bodyDiv w:val="1"/>
      <w:marLeft w:val="0"/>
      <w:marRight w:val="0"/>
      <w:marTop w:val="0"/>
      <w:marBottom w:val="0"/>
      <w:divBdr>
        <w:top w:val="none" w:sz="0" w:space="0" w:color="auto"/>
        <w:left w:val="none" w:sz="0" w:space="0" w:color="auto"/>
        <w:bottom w:val="none" w:sz="0" w:space="0" w:color="auto"/>
        <w:right w:val="none" w:sz="0" w:space="0" w:color="auto"/>
      </w:divBdr>
    </w:div>
    <w:div w:id="848985097">
      <w:bodyDiv w:val="1"/>
      <w:marLeft w:val="0"/>
      <w:marRight w:val="0"/>
      <w:marTop w:val="0"/>
      <w:marBottom w:val="0"/>
      <w:divBdr>
        <w:top w:val="none" w:sz="0" w:space="0" w:color="auto"/>
        <w:left w:val="none" w:sz="0" w:space="0" w:color="auto"/>
        <w:bottom w:val="none" w:sz="0" w:space="0" w:color="auto"/>
        <w:right w:val="none" w:sz="0" w:space="0" w:color="auto"/>
      </w:divBdr>
      <w:divsChild>
        <w:div w:id="1298147072">
          <w:marLeft w:val="547"/>
          <w:marRight w:val="0"/>
          <w:marTop w:val="0"/>
          <w:marBottom w:val="0"/>
          <w:divBdr>
            <w:top w:val="none" w:sz="0" w:space="0" w:color="auto"/>
            <w:left w:val="none" w:sz="0" w:space="0" w:color="auto"/>
            <w:bottom w:val="none" w:sz="0" w:space="0" w:color="auto"/>
            <w:right w:val="none" w:sz="0" w:space="0" w:color="auto"/>
          </w:divBdr>
        </w:div>
      </w:divsChild>
    </w:div>
    <w:div w:id="849219167">
      <w:bodyDiv w:val="1"/>
      <w:marLeft w:val="0"/>
      <w:marRight w:val="0"/>
      <w:marTop w:val="0"/>
      <w:marBottom w:val="0"/>
      <w:divBdr>
        <w:top w:val="none" w:sz="0" w:space="0" w:color="auto"/>
        <w:left w:val="none" w:sz="0" w:space="0" w:color="auto"/>
        <w:bottom w:val="none" w:sz="0" w:space="0" w:color="auto"/>
        <w:right w:val="none" w:sz="0" w:space="0" w:color="auto"/>
      </w:divBdr>
      <w:divsChild>
        <w:div w:id="166604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1838774">
      <w:bodyDiv w:val="1"/>
      <w:marLeft w:val="0"/>
      <w:marRight w:val="0"/>
      <w:marTop w:val="0"/>
      <w:marBottom w:val="0"/>
      <w:divBdr>
        <w:top w:val="none" w:sz="0" w:space="0" w:color="auto"/>
        <w:left w:val="none" w:sz="0" w:space="0" w:color="auto"/>
        <w:bottom w:val="none" w:sz="0" w:space="0" w:color="auto"/>
        <w:right w:val="none" w:sz="0" w:space="0" w:color="auto"/>
      </w:divBdr>
    </w:div>
    <w:div w:id="858546882">
      <w:bodyDiv w:val="1"/>
      <w:marLeft w:val="0"/>
      <w:marRight w:val="0"/>
      <w:marTop w:val="0"/>
      <w:marBottom w:val="0"/>
      <w:divBdr>
        <w:top w:val="none" w:sz="0" w:space="0" w:color="auto"/>
        <w:left w:val="none" w:sz="0" w:space="0" w:color="auto"/>
        <w:bottom w:val="none" w:sz="0" w:space="0" w:color="auto"/>
        <w:right w:val="none" w:sz="0" w:space="0" w:color="auto"/>
      </w:divBdr>
      <w:divsChild>
        <w:div w:id="646905874">
          <w:marLeft w:val="547"/>
          <w:marRight w:val="0"/>
          <w:marTop w:val="0"/>
          <w:marBottom w:val="0"/>
          <w:divBdr>
            <w:top w:val="none" w:sz="0" w:space="0" w:color="auto"/>
            <w:left w:val="none" w:sz="0" w:space="0" w:color="auto"/>
            <w:bottom w:val="none" w:sz="0" w:space="0" w:color="auto"/>
            <w:right w:val="none" w:sz="0" w:space="0" w:color="auto"/>
          </w:divBdr>
        </w:div>
      </w:divsChild>
    </w:div>
    <w:div w:id="859319132">
      <w:bodyDiv w:val="1"/>
      <w:marLeft w:val="0"/>
      <w:marRight w:val="0"/>
      <w:marTop w:val="0"/>
      <w:marBottom w:val="0"/>
      <w:divBdr>
        <w:top w:val="none" w:sz="0" w:space="0" w:color="auto"/>
        <w:left w:val="none" w:sz="0" w:space="0" w:color="auto"/>
        <w:bottom w:val="none" w:sz="0" w:space="0" w:color="auto"/>
        <w:right w:val="none" w:sz="0" w:space="0" w:color="auto"/>
      </w:divBdr>
    </w:div>
    <w:div w:id="860701780">
      <w:bodyDiv w:val="1"/>
      <w:marLeft w:val="0"/>
      <w:marRight w:val="0"/>
      <w:marTop w:val="0"/>
      <w:marBottom w:val="0"/>
      <w:divBdr>
        <w:top w:val="none" w:sz="0" w:space="0" w:color="auto"/>
        <w:left w:val="none" w:sz="0" w:space="0" w:color="auto"/>
        <w:bottom w:val="none" w:sz="0" w:space="0" w:color="auto"/>
        <w:right w:val="none" w:sz="0" w:space="0" w:color="auto"/>
      </w:divBdr>
    </w:div>
    <w:div w:id="862015576">
      <w:bodyDiv w:val="1"/>
      <w:marLeft w:val="0"/>
      <w:marRight w:val="0"/>
      <w:marTop w:val="0"/>
      <w:marBottom w:val="0"/>
      <w:divBdr>
        <w:top w:val="none" w:sz="0" w:space="0" w:color="auto"/>
        <w:left w:val="none" w:sz="0" w:space="0" w:color="auto"/>
        <w:bottom w:val="none" w:sz="0" w:space="0" w:color="auto"/>
        <w:right w:val="none" w:sz="0" w:space="0" w:color="auto"/>
      </w:divBdr>
    </w:div>
    <w:div w:id="873542176">
      <w:bodyDiv w:val="1"/>
      <w:marLeft w:val="0"/>
      <w:marRight w:val="0"/>
      <w:marTop w:val="0"/>
      <w:marBottom w:val="0"/>
      <w:divBdr>
        <w:top w:val="none" w:sz="0" w:space="0" w:color="auto"/>
        <w:left w:val="none" w:sz="0" w:space="0" w:color="auto"/>
        <w:bottom w:val="none" w:sz="0" w:space="0" w:color="auto"/>
        <w:right w:val="none" w:sz="0" w:space="0" w:color="auto"/>
      </w:divBdr>
    </w:div>
    <w:div w:id="885526479">
      <w:bodyDiv w:val="1"/>
      <w:marLeft w:val="0"/>
      <w:marRight w:val="0"/>
      <w:marTop w:val="0"/>
      <w:marBottom w:val="0"/>
      <w:divBdr>
        <w:top w:val="none" w:sz="0" w:space="0" w:color="auto"/>
        <w:left w:val="none" w:sz="0" w:space="0" w:color="auto"/>
        <w:bottom w:val="none" w:sz="0" w:space="0" w:color="auto"/>
        <w:right w:val="none" w:sz="0" w:space="0" w:color="auto"/>
      </w:divBdr>
    </w:div>
    <w:div w:id="885676423">
      <w:bodyDiv w:val="1"/>
      <w:marLeft w:val="0"/>
      <w:marRight w:val="0"/>
      <w:marTop w:val="0"/>
      <w:marBottom w:val="0"/>
      <w:divBdr>
        <w:top w:val="none" w:sz="0" w:space="0" w:color="auto"/>
        <w:left w:val="none" w:sz="0" w:space="0" w:color="auto"/>
        <w:bottom w:val="none" w:sz="0" w:space="0" w:color="auto"/>
        <w:right w:val="none" w:sz="0" w:space="0" w:color="auto"/>
      </w:divBdr>
    </w:div>
    <w:div w:id="886186566">
      <w:bodyDiv w:val="1"/>
      <w:marLeft w:val="0"/>
      <w:marRight w:val="0"/>
      <w:marTop w:val="0"/>
      <w:marBottom w:val="0"/>
      <w:divBdr>
        <w:top w:val="none" w:sz="0" w:space="0" w:color="auto"/>
        <w:left w:val="none" w:sz="0" w:space="0" w:color="auto"/>
        <w:bottom w:val="none" w:sz="0" w:space="0" w:color="auto"/>
        <w:right w:val="none" w:sz="0" w:space="0" w:color="auto"/>
      </w:divBdr>
    </w:div>
    <w:div w:id="894003079">
      <w:bodyDiv w:val="1"/>
      <w:marLeft w:val="0"/>
      <w:marRight w:val="0"/>
      <w:marTop w:val="0"/>
      <w:marBottom w:val="0"/>
      <w:divBdr>
        <w:top w:val="none" w:sz="0" w:space="0" w:color="auto"/>
        <w:left w:val="none" w:sz="0" w:space="0" w:color="auto"/>
        <w:bottom w:val="none" w:sz="0" w:space="0" w:color="auto"/>
        <w:right w:val="none" w:sz="0" w:space="0" w:color="auto"/>
      </w:divBdr>
    </w:div>
    <w:div w:id="899098705">
      <w:bodyDiv w:val="1"/>
      <w:marLeft w:val="0"/>
      <w:marRight w:val="0"/>
      <w:marTop w:val="0"/>
      <w:marBottom w:val="0"/>
      <w:divBdr>
        <w:top w:val="none" w:sz="0" w:space="0" w:color="auto"/>
        <w:left w:val="none" w:sz="0" w:space="0" w:color="auto"/>
        <w:bottom w:val="none" w:sz="0" w:space="0" w:color="auto"/>
        <w:right w:val="none" w:sz="0" w:space="0" w:color="auto"/>
      </w:divBdr>
    </w:div>
    <w:div w:id="900755913">
      <w:bodyDiv w:val="1"/>
      <w:marLeft w:val="0"/>
      <w:marRight w:val="0"/>
      <w:marTop w:val="0"/>
      <w:marBottom w:val="0"/>
      <w:divBdr>
        <w:top w:val="none" w:sz="0" w:space="0" w:color="auto"/>
        <w:left w:val="none" w:sz="0" w:space="0" w:color="auto"/>
        <w:bottom w:val="none" w:sz="0" w:space="0" w:color="auto"/>
        <w:right w:val="none" w:sz="0" w:space="0" w:color="auto"/>
      </w:divBdr>
    </w:div>
    <w:div w:id="902956536">
      <w:bodyDiv w:val="1"/>
      <w:marLeft w:val="0"/>
      <w:marRight w:val="0"/>
      <w:marTop w:val="0"/>
      <w:marBottom w:val="0"/>
      <w:divBdr>
        <w:top w:val="none" w:sz="0" w:space="0" w:color="auto"/>
        <w:left w:val="none" w:sz="0" w:space="0" w:color="auto"/>
        <w:bottom w:val="none" w:sz="0" w:space="0" w:color="auto"/>
        <w:right w:val="none" w:sz="0" w:space="0" w:color="auto"/>
      </w:divBdr>
    </w:div>
    <w:div w:id="905919725">
      <w:bodyDiv w:val="1"/>
      <w:marLeft w:val="0"/>
      <w:marRight w:val="0"/>
      <w:marTop w:val="0"/>
      <w:marBottom w:val="0"/>
      <w:divBdr>
        <w:top w:val="none" w:sz="0" w:space="0" w:color="auto"/>
        <w:left w:val="none" w:sz="0" w:space="0" w:color="auto"/>
        <w:bottom w:val="none" w:sz="0" w:space="0" w:color="auto"/>
        <w:right w:val="none" w:sz="0" w:space="0" w:color="auto"/>
      </w:divBdr>
    </w:div>
    <w:div w:id="906303506">
      <w:bodyDiv w:val="1"/>
      <w:marLeft w:val="0"/>
      <w:marRight w:val="0"/>
      <w:marTop w:val="0"/>
      <w:marBottom w:val="0"/>
      <w:divBdr>
        <w:top w:val="none" w:sz="0" w:space="0" w:color="auto"/>
        <w:left w:val="none" w:sz="0" w:space="0" w:color="auto"/>
        <w:bottom w:val="none" w:sz="0" w:space="0" w:color="auto"/>
        <w:right w:val="none" w:sz="0" w:space="0" w:color="auto"/>
      </w:divBdr>
    </w:div>
    <w:div w:id="918179086">
      <w:bodyDiv w:val="1"/>
      <w:marLeft w:val="0"/>
      <w:marRight w:val="0"/>
      <w:marTop w:val="0"/>
      <w:marBottom w:val="0"/>
      <w:divBdr>
        <w:top w:val="none" w:sz="0" w:space="0" w:color="auto"/>
        <w:left w:val="none" w:sz="0" w:space="0" w:color="auto"/>
        <w:bottom w:val="none" w:sz="0" w:space="0" w:color="auto"/>
        <w:right w:val="none" w:sz="0" w:space="0" w:color="auto"/>
      </w:divBdr>
    </w:div>
    <w:div w:id="924532502">
      <w:bodyDiv w:val="1"/>
      <w:marLeft w:val="0"/>
      <w:marRight w:val="0"/>
      <w:marTop w:val="0"/>
      <w:marBottom w:val="0"/>
      <w:divBdr>
        <w:top w:val="none" w:sz="0" w:space="0" w:color="auto"/>
        <w:left w:val="none" w:sz="0" w:space="0" w:color="auto"/>
        <w:bottom w:val="none" w:sz="0" w:space="0" w:color="auto"/>
        <w:right w:val="none" w:sz="0" w:space="0" w:color="auto"/>
      </w:divBdr>
      <w:divsChild>
        <w:div w:id="165562157">
          <w:marLeft w:val="0"/>
          <w:marRight w:val="0"/>
          <w:marTop w:val="0"/>
          <w:marBottom w:val="0"/>
          <w:divBdr>
            <w:top w:val="none" w:sz="0" w:space="0" w:color="auto"/>
            <w:left w:val="none" w:sz="0" w:space="0" w:color="auto"/>
            <w:bottom w:val="none" w:sz="0" w:space="0" w:color="auto"/>
            <w:right w:val="none" w:sz="0" w:space="0" w:color="auto"/>
          </w:divBdr>
        </w:div>
        <w:div w:id="853616151">
          <w:marLeft w:val="0"/>
          <w:marRight w:val="0"/>
          <w:marTop w:val="0"/>
          <w:marBottom w:val="0"/>
          <w:divBdr>
            <w:top w:val="none" w:sz="0" w:space="0" w:color="auto"/>
            <w:left w:val="none" w:sz="0" w:space="0" w:color="auto"/>
            <w:bottom w:val="none" w:sz="0" w:space="0" w:color="auto"/>
            <w:right w:val="none" w:sz="0" w:space="0" w:color="auto"/>
          </w:divBdr>
        </w:div>
        <w:div w:id="1446657977">
          <w:marLeft w:val="0"/>
          <w:marRight w:val="0"/>
          <w:marTop w:val="0"/>
          <w:marBottom w:val="0"/>
          <w:divBdr>
            <w:top w:val="none" w:sz="0" w:space="0" w:color="auto"/>
            <w:left w:val="none" w:sz="0" w:space="0" w:color="auto"/>
            <w:bottom w:val="none" w:sz="0" w:space="0" w:color="auto"/>
            <w:right w:val="none" w:sz="0" w:space="0" w:color="auto"/>
          </w:divBdr>
        </w:div>
        <w:div w:id="1974366670">
          <w:marLeft w:val="0"/>
          <w:marRight w:val="0"/>
          <w:marTop w:val="0"/>
          <w:marBottom w:val="0"/>
          <w:divBdr>
            <w:top w:val="none" w:sz="0" w:space="0" w:color="auto"/>
            <w:left w:val="none" w:sz="0" w:space="0" w:color="auto"/>
            <w:bottom w:val="none" w:sz="0" w:space="0" w:color="auto"/>
            <w:right w:val="none" w:sz="0" w:space="0" w:color="auto"/>
          </w:divBdr>
        </w:div>
      </w:divsChild>
    </w:div>
    <w:div w:id="926184935">
      <w:bodyDiv w:val="1"/>
      <w:marLeft w:val="0"/>
      <w:marRight w:val="0"/>
      <w:marTop w:val="0"/>
      <w:marBottom w:val="0"/>
      <w:divBdr>
        <w:top w:val="none" w:sz="0" w:space="0" w:color="auto"/>
        <w:left w:val="none" w:sz="0" w:space="0" w:color="auto"/>
        <w:bottom w:val="none" w:sz="0" w:space="0" w:color="auto"/>
        <w:right w:val="none" w:sz="0" w:space="0" w:color="auto"/>
      </w:divBdr>
    </w:div>
    <w:div w:id="927539886">
      <w:bodyDiv w:val="1"/>
      <w:marLeft w:val="0"/>
      <w:marRight w:val="0"/>
      <w:marTop w:val="0"/>
      <w:marBottom w:val="0"/>
      <w:divBdr>
        <w:top w:val="none" w:sz="0" w:space="0" w:color="auto"/>
        <w:left w:val="none" w:sz="0" w:space="0" w:color="auto"/>
        <w:bottom w:val="none" w:sz="0" w:space="0" w:color="auto"/>
        <w:right w:val="none" w:sz="0" w:space="0" w:color="auto"/>
      </w:divBdr>
    </w:div>
    <w:div w:id="928587815">
      <w:bodyDiv w:val="1"/>
      <w:marLeft w:val="0"/>
      <w:marRight w:val="0"/>
      <w:marTop w:val="0"/>
      <w:marBottom w:val="0"/>
      <w:divBdr>
        <w:top w:val="none" w:sz="0" w:space="0" w:color="auto"/>
        <w:left w:val="none" w:sz="0" w:space="0" w:color="auto"/>
        <w:bottom w:val="none" w:sz="0" w:space="0" w:color="auto"/>
        <w:right w:val="none" w:sz="0" w:space="0" w:color="auto"/>
      </w:divBdr>
    </w:div>
    <w:div w:id="929200818">
      <w:bodyDiv w:val="1"/>
      <w:marLeft w:val="0"/>
      <w:marRight w:val="0"/>
      <w:marTop w:val="0"/>
      <w:marBottom w:val="0"/>
      <w:divBdr>
        <w:top w:val="none" w:sz="0" w:space="0" w:color="auto"/>
        <w:left w:val="none" w:sz="0" w:space="0" w:color="auto"/>
        <w:bottom w:val="none" w:sz="0" w:space="0" w:color="auto"/>
        <w:right w:val="none" w:sz="0" w:space="0" w:color="auto"/>
      </w:divBdr>
    </w:div>
    <w:div w:id="931283792">
      <w:bodyDiv w:val="1"/>
      <w:marLeft w:val="0"/>
      <w:marRight w:val="0"/>
      <w:marTop w:val="0"/>
      <w:marBottom w:val="0"/>
      <w:divBdr>
        <w:top w:val="none" w:sz="0" w:space="0" w:color="auto"/>
        <w:left w:val="none" w:sz="0" w:space="0" w:color="auto"/>
        <w:bottom w:val="none" w:sz="0" w:space="0" w:color="auto"/>
        <w:right w:val="none" w:sz="0" w:space="0" w:color="auto"/>
      </w:divBdr>
    </w:div>
    <w:div w:id="936251586">
      <w:bodyDiv w:val="1"/>
      <w:marLeft w:val="0"/>
      <w:marRight w:val="0"/>
      <w:marTop w:val="0"/>
      <w:marBottom w:val="0"/>
      <w:divBdr>
        <w:top w:val="none" w:sz="0" w:space="0" w:color="auto"/>
        <w:left w:val="none" w:sz="0" w:space="0" w:color="auto"/>
        <w:bottom w:val="none" w:sz="0" w:space="0" w:color="auto"/>
        <w:right w:val="none" w:sz="0" w:space="0" w:color="auto"/>
      </w:divBdr>
    </w:div>
    <w:div w:id="936788111">
      <w:bodyDiv w:val="1"/>
      <w:marLeft w:val="0"/>
      <w:marRight w:val="0"/>
      <w:marTop w:val="0"/>
      <w:marBottom w:val="0"/>
      <w:divBdr>
        <w:top w:val="none" w:sz="0" w:space="0" w:color="auto"/>
        <w:left w:val="none" w:sz="0" w:space="0" w:color="auto"/>
        <w:bottom w:val="none" w:sz="0" w:space="0" w:color="auto"/>
        <w:right w:val="none" w:sz="0" w:space="0" w:color="auto"/>
      </w:divBdr>
    </w:div>
    <w:div w:id="936982578">
      <w:bodyDiv w:val="1"/>
      <w:marLeft w:val="0"/>
      <w:marRight w:val="0"/>
      <w:marTop w:val="0"/>
      <w:marBottom w:val="0"/>
      <w:divBdr>
        <w:top w:val="none" w:sz="0" w:space="0" w:color="auto"/>
        <w:left w:val="none" w:sz="0" w:space="0" w:color="auto"/>
        <w:bottom w:val="none" w:sz="0" w:space="0" w:color="auto"/>
        <w:right w:val="none" w:sz="0" w:space="0" w:color="auto"/>
      </w:divBdr>
    </w:div>
    <w:div w:id="941299657">
      <w:bodyDiv w:val="1"/>
      <w:marLeft w:val="0"/>
      <w:marRight w:val="0"/>
      <w:marTop w:val="0"/>
      <w:marBottom w:val="0"/>
      <w:divBdr>
        <w:top w:val="none" w:sz="0" w:space="0" w:color="auto"/>
        <w:left w:val="none" w:sz="0" w:space="0" w:color="auto"/>
        <w:bottom w:val="none" w:sz="0" w:space="0" w:color="auto"/>
        <w:right w:val="none" w:sz="0" w:space="0" w:color="auto"/>
      </w:divBdr>
    </w:div>
    <w:div w:id="941492226">
      <w:bodyDiv w:val="1"/>
      <w:marLeft w:val="0"/>
      <w:marRight w:val="0"/>
      <w:marTop w:val="0"/>
      <w:marBottom w:val="0"/>
      <w:divBdr>
        <w:top w:val="none" w:sz="0" w:space="0" w:color="auto"/>
        <w:left w:val="none" w:sz="0" w:space="0" w:color="auto"/>
        <w:bottom w:val="none" w:sz="0" w:space="0" w:color="auto"/>
        <w:right w:val="none" w:sz="0" w:space="0" w:color="auto"/>
      </w:divBdr>
    </w:div>
    <w:div w:id="943461674">
      <w:bodyDiv w:val="1"/>
      <w:marLeft w:val="0"/>
      <w:marRight w:val="0"/>
      <w:marTop w:val="0"/>
      <w:marBottom w:val="0"/>
      <w:divBdr>
        <w:top w:val="none" w:sz="0" w:space="0" w:color="auto"/>
        <w:left w:val="none" w:sz="0" w:space="0" w:color="auto"/>
        <w:bottom w:val="none" w:sz="0" w:space="0" w:color="auto"/>
        <w:right w:val="none" w:sz="0" w:space="0" w:color="auto"/>
      </w:divBdr>
    </w:div>
    <w:div w:id="947469409">
      <w:bodyDiv w:val="1"/>
      <w:marLeft w:val="0"/>
      <w:marRight w:val="0"/>
      <w:marTop w:val="0"/>
      <w:marBottom w:val="0"/>
      <w:divBdr>
        <w:top w:val="none" w:sz="0" w:space="0" w:color="auto"/>
        <w:left w:val="none" w:sz="0" w:space="0" w:color="auto"/>
        <w:bottom w:val="none" w:sz="0" w:space="0" w:color="auto"/>
        <w:right w:val="none" w:sz="0" w:space="0" w:color="auto"/>
      </w:divBdr>
    </w:div>
    <w:div w:id="950432789">
      <w:bodyDiv w:val="1"/>
      <w:marLeft w:val="0"/>
      <w:marRight w:val="0"/>
      <w:marTop w:val="0"/>
      <w:marBottom w:val="0"/>
      <w:divBdr>
        <w:top w:val="none" w:sz="0" w:space="0" w:color="auto"/>
        <w:left w:val="none" w:sz="0" w:space="0" w:color="auto"/>
        <w:bottom w:val="none" w:sz="0" w:space="0" w:color="auto"/>
        <w:right w:val="none" w:sz="0" w:space="0" w:color="auto"/>
      </w:divBdr>
    </w:div>
    <w:div w:id="951743134">
      <w:bodyDiv w:val="1"/>
      <w:marLeft w:val="0"/>
      <w:marRight w:val="0"/>
      <w:marTop w:val="0"/>
      <w:marBottom w:val="0"/>
      <w:divBdr>
        <w:top w:val="none" w:sz="0" w:space="0" w:color="auto"/>
        <w:left w:val="none" w:sz="0" w:space="0" w:color="auto"/>
        <w:bottom w:val="none" w:sz="0" w:space="0" w:color="auto"/>
        <w:right w:val="none" w:sz="0" w:space="0" w:color="auto"/>
      </w:divBdr>
    </w:div>
    <w:div w:id="952397632">
      <w:bodyDiv w:val="1"/>
      <w:marLeft w:val="0"/>
      <w:marRight w:val="0"/>
      <w:marTop w:val="0"/>
      <w:marBottom w:val="0"/>
      <w:divBdr>
        <w:top w:val="none" w:sz="0" w:space="0" w:color="auto"/>
        <w:left w:val="none" w:sz="0" w:space="0" w:color="auto"/>
        <w:bottom w:val="none" w:sz="0" w:space="0" w:color="auto"/>
        <w:right w:val="none" w:sz="0" w:space="0" w:color="auto"/>
      </w:divBdr>
      <w:divsChild>
        <w:div w:id="278997523">
          <w:marLeft w:val="547"/>
          <w:marRight w:val="0"/>
          <w:marTop w:val="0"/>
          <w:marBottom w:val="0"/>
          <w:divBdr>
            <w:top w:val="none" w:sz="0" w:space="0" w:color="auto"/>
            <w:left w:val="none" w:sz="0" w:space="0" w:color="auto"/>
            <w:bottom w:val="none" w:sz="0" w:space="0" w:color="auto"/>
            <w:right w:val="none" w:sz="0" w:space="0" w:color="auto"/>
          </w:divBdr>
        </w:div>
      </w:divsChild>
    </w:div>
    <w:div w:id="953826354">
      <w:bodyDiv w:val="1"/>
      <w:marLeft w:val="0"/>
      <w:marRight w:val="0"/>
      <w:marTop w:val="0"/>
      <w:marBottom w:val="0"/>
      <w:divBdr>
        <w:top w:val="none" w:sz="0" w:space="0" w:color="auto"/>
        <w:left w:val="none" w:sz="0" w:space="0" w:color="auto"/>
        <w:bottom w:val="none" w:sz="0" w:space="0" w:color="auto"/>
        <w:right w:val="none" w:sz="0" w:space="0" w:color="auto"/>
      </w:divBdr>
    </w:div>
    <w:div w:id="955260606">
      <w:bodyDiv w:val="1"/>
      <w:marLeft w:val="0"/>
      <w:marRight w:val="0"/>
      <w:marTop w:val="0"/>
      <w:marBottom w:val="0"/>
      <w:divBdr>
        <w:top w:val="none" w:sz="0" w:space="0" w:color="auto"/>
        <w:left w:val="none" w:sz="0" w:space="0" w:color="auto"/>
        <w:bottom w:val="none" w:sz="0" w:space="0" w:color="auto"/>
        <w:right w:val="none" w:sz="0" w:space="0" w:color="auto"/>
      </w:divBdr>
    </w:div>
    <w:div w:id="956135837">
      <w:bodyDiv w:val="1"/>
      <w:marLeft w:val="0"/>
      <w:marRight w:val="0"/>
      <w:marTop w:val="0"/>
      <w:marBottom w:val="0"/>
      <w:divBdr>
        <w:top w:val="none" w:sz="0" w:space="0" w:color="auto"/>
        <w:left w:val="none" w:sz="0" w:space="0" w:color="auto"/>
        <w:bottom w:val="none" w:sz="0" w:space="0" w:color="auto"/>
        <w:right w:val="none" w:sz="0" w:space="0" w:color="auto"/>
      </w:divBdr>
      <w:divsChild>
        <w:div w:id="1700081058">
          <w:marLeft w:val="0"/>
          <w:marRight w:val="0"/>
          <w:marTop w:val="0"/>
          <w:marBottom w:val="0"/>
          <w:divBdr>
            <w:top w:val="none" w:sz="0" w:space="0" w:color="auto"/>
            <w:left w:val="none" w:sz="0" w:space="0" w:color="auto"/>
            <w:bottom w:val="none" w:sz="0" w:space="0" w:color="auto"/>
            <w:right w:val="none" w:sz="0" w:space="0" w:color="auto"/>
          </w:divBdr>
          <w:divsChild>
            <w:div w:id="867068698">
              <w:marLeft w:val="0"/>
              <w:marRight w:val="0"/>
              <w:marTop w:val="0"/>
              <w:marBottom w:val="0"/>
              <w:divBdr>
                <w:top w:val="none" w:sz="0" w:space="0" w:color="auto"/>
                <w:left w:val="none" w:sz="0" w:space="0" w:color="auto"/>
                <w:bottom w:val="none" w:sz="0" w:space="0" w:color="auto"/>
                <w:right w:val="none" w:sz="0" w:space="0" w:color="auto"/>
              </w:divBdr>
              <w:divsChild>
                <w:div w:id="1695500358">
                  <w:marLeft w:val="0"/>
                  <w:marRight w:val="0"/>
                  <w:marTop w:val="0"/>
                  <w:marBottom w:val="0"/>
                  <w:divBdr>
                    <w:top w:val="none" w:sz="0" w:space="0" w:color="auto"/>
                    <w:left w:val="none" w:sz="0" w:space="0" w:color="auto"/>
                    <w:bottom w:val="none" w:sz="0" w:space="0" w:color="auto"/>
                    <w:right w:val="none" w:sz="0" w:space="0" w:color="auto"/>
                  </w:divBdr>
                  <w:divsChild>
                    <w:div w:id="2284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63869">
      <w:bodyDiv w:val="1"/>
      <w:marLeft w:val="0"/>
      <w:marRight w:val="0"/>
      <w:marTop w:val="0"/>
      <w:marBottom w:val="0"/>
      <w:divBdr>
        <w:top w:val="none" w:sz="0" w:space="0" w:color="auto"/>
        <w:left w:val="none" w:sz="0" w:space="0" w:color="auto"/>
        <w:bottom w:val="none" w:sz="0" w:space="0" w:color="auto"/>
        <w:right w:val="none" w:sz="0" w:space="0" w:color="auto"/>
      </w:divBdr>
    </w:div>
    <w:div w:id="964579272">
      <w:bodyDiv w:val="1"/>
      <w:marLeft w:val="0"/>
      <w:marRight w:val="0"/>
      <w:marTop w:val="0"/>
      <w:marBottom w:val="0"/>
      <w:divBdr>
        <w:top w:val="none" w:sz="0" w:space="0" w:color="auto"/>
        <w:left w:val="none" w:sz="0" w:space="0" w:color="auto"/>
        <w:bottom w:val="none" w:sz="0" w:space="0" w:color="auto"/>
        <w:right w:val="none" w:sz="0" w:space="0" w:color="auto"/>
      </w:divBdr>
    </w:div>
    <w:div w:id="975068304">
      <w:bodyDiv w:val="1"/>
      <w:marLeft w:val="0"/>
      <w:marRight w:val="0"/>
      <w:marTop w:val="0"/>
      <w:marBottom w:val="0"/>
      <w:divBdr>
        <w:top w:val="none" w:sz="0" w:space="0" w:color="auto"/>
        <w:left w:val="none" w:sz="0" w:space="0" w:color="auto"/>
        <w:bottom w:val="none" w:sz="0" w:space="0" w:color="auto"/>
        <w:right w:val="none" w:sz="0" w:space="0" w:color="auto"/>
      </w:divBdr>
    </w:div>
    <w:div w:id="975374749">
      <w:bodyDiv w:val="1"/>
      <w:marLeft w:val="0"/>
      <w:marRight w:val="0"/>
      <w:marTop w:val="0"/>
      <w:marBottom w:val="0"/>
      <w:divBdr>
        <w:top w:val="none" w:sz="0" w:space="0" w:color="auto"/>
        <w:left w:val="none" w:sz="0" w:space="0" w:color="auto"/>
        <w:bottom w:val="none" w:sz="0" w:space="0" w:color="auto"/>
        <w:right w:val="none" w:sz="0" w:space="0" w:color="auto"/>
      </w:divBdr>
    </w:div>
    <w:div w:id="984509075">
      <w:bodyDiv w:val="1"/>
      <w:marLeft w:val="0"/>
      <w:marRight w:val="0"/>
      <w:marTop w:val="0"/>
      <w:marBottom w:val="0"/>
      <w:divBdr>
        <w:top w:val="none" w:sz="0" w:space="0" w:color="auto"/>
        <w:left w:val="none" w:sz="0" w:space="0" w:color="auto"/>
        <w:bottom w:val="none" w:sz="0" w:space="0" w:color="auto"/>
        <w:right w:val="none" w:sz="0" w:space="0" w:color="auto"/>
      </w:divBdr>
    </w:div>
    <w:div w:id="986325624">
      <w:bodyDiv w:val="1"/>
      <w:marLeft w:val="0"/>
      <w:marRight w:val="0"/>
      <w:marTop w:val="0"/>
      <w:marBottom w:val="0"/>
      <w:divBdr>
        <w:top w:val="none" w:sz="0" w:space="0" w:color="auto"/>
        <w:left w:val="none" w:sz="0" w:space="0" w:color="auto"/>
        <w:bottom w:val="none" w:sz="0" w:space="0" w:color="auto"/>
        <w:right w:val="none" w:sz="0" w:space="0" w:color="auto"/>
      </w:divBdr>
    </w:div>
    <w:div w:id="1003321807">
      <w:bodyDiv w:val="1"/>
      <w:marLeft w:val="0"/>
      <w:marRight w:val="0"/>
      <w:marTop w:val="0"/>
      <w:marBottom w:val="0"/>
      <w:divBdr>
        <w:top w:val="none" w:sz="0" w:space="0" w:color="auto"/>
        <w:left w:val="none" w:sz="0" w:space="0" w:color="auto"/>
        <w:bottom w:val="none" w:sz="0" w:space="0" w:color="auto"/>
        <w:right w:val="none" w:sz="0" w:space="0" w:color="auto"/>
      </w:divBdr>
      <w:divsChild>
        <w:div w:id="213741577">
          <w:marLeft w:val="0"/>
          <w:marRight w:val="0"/>
          <w:marTop w:val="0"/>
          <w:marBottom w:val="0"/>
          <w:divBdr>
            <w:top w:val="none" w:sz="0" w:space="0" w:color="auto"/>
            <w:left w:val="none" w:sz="0" w:space="0" w:color="auto"/>
            <w:bottom w:val="none" w:sz="0" w:space="0" w:color="auto"/>
            <w:right w:val="none" w:sz="0" w:space="0" w:color="auto"/>
          </w:divBdr>
          <w:divsChild>
            <w:div w:id="1427460095">
              <w:marLeft w:val="0"/>
              <w:marRight w:val="0"/>
              <w:marTop w:val="0"/>
              <w:marBottom w:val="0"/>
              <w:divBdr>
                <w:top w:val="none" w:sz="0" w:space="0" w:color="auto"/>
                <w:left w:val="none" w:sz="0" w:space="0" w:color="auto"/>
                <w:bottom w:val="none" w:sz="0" w:space="0" w:color="auto"/>
                <w:right w:val="none" w:sz="0" w:space="0" w:color="auto"/>
              </w:divBdr>
              <w:divsChild>
                <w:div w:id="1996177061">
                  <w:marLeft w:val="0"/>
                  <w:marRight w:val="0"/>
                  <w:marTop w:val="0"/>
                  <w:marBottom w:val="0"/>
                  <w:divBdr>
                    <w:top w:val="none" w:sz="0" w:space="0" w:color="auto"/>
                    <w:left w:val="none" w:sz="0" w:space="0" w:color="auto"/>
                    <w:bottom w:val="none" w:sz="0" w:space="0" w:color="auto"/>
                    <w:right w:val="none" w:sz="0" w:space="0" w:color="auto"/>
                  </w:divBdr>
                  <w:divsChild>
                    <w:div w:id="105561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93671">
          <w:marLeft w:val="0"/>
          <w:marRight w:val="0"/>
          <w:marTop w:val="0"/>
          <w:marBottom w:val="0"/>
          <w:divBdr>
            <w:top w:val="none" w:sz="0" w:space="0" w:color="auto"/>
            <w:left w:val="none" w:sz="0" w:space="0" w:color="auto"/>
            <w:bottom w:val="none" w:sz="0" w:space="0" w:color="auto"/>
            <w:right w:val="none" w:sz="0" w:space="0" w:color="auto"/>
          </w:divBdr>
          <w:divsChild>
            <w:div w:id="1877421694">
              <w:marLeft w:val="0"/>
              <w:marRight w:val="0"/>
              <w:marTop w:val="0"/>
              <w:marBottom w:val="0"/>
              <w:divBdr>
                <w:top w:val="none" w:sz="0" w:space="0" w:color="auto"/>
                <w:left w:val="none" w:sz="0" w:space="0" w:color="auto"/>
                <w:bottom w:val="none" w:sz="0" w:space="0" w:color="auto"/>
                <w:right w:val="none" w:sz="0" w:space="0" w:color="auto"/>
              </w:divBdr>
              <w:divsChild>
                <w:div w:id="719091940">
                  <w:marLeft w:val="0"/>
                  <w:marRight w:val="0"/>
                  <w:marTop w:val="0"/>
                  <w:marBottom w:val="0"/>
                  <w:divBdr>
                    <w:top w:val="none" w:sz="0" w:space="0" w:color="auto"/>
                    <w:left w:val="none" w:sz="0" w:space="0" w:color="auto"/>
                    <w:bottom w:val="none" w:sz="0" w:space="0" w:color="auto"/>
                    <w:right w:val="none" w:sz="0" w:space="0" w:color="auto"/>
                  </w:divBdr>
                  <w:divsChild>
                    <w:div w:id="5283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73411">
      <w:bodyDiv w:val="1"/>
      <w:marLeft w:val="0"/>
      <w:marRight w:val="0"/>
      <w:marTop w:val="0"/>
      <w:marBottom w:val="0"/>
      <w:divBdr>
        <w:top w:val="none" w:sz="0" w:space="0" w:color="auto"/>
        <w:left w:val="none" w:sz="0" w:space="0" w:color="auto"/>
        <w:bottom w:val="none" w:sz="0" w:space="0" w:color="auto"/>
        <w:right w:val="none" w:sz="0" w:space="0" w:color="auto"/>
      </w:divBdr>
    </w:div>
    <w:div w:id="1010989736">
      <w:bodyDiv w:val="1"/>
      <w:marLeft w:val="0"/>
      <w:marRight w:val="0"/>
      <w:marTop w:val="0"/>
      <w:marBottom w:val="0"/>
      <w:divBdr>
        <w:top w:val="none" w:sz="0" w:space="0" w:color="auto"/>
        <w:left w:val="none" w:sz="0" w:space="0" w:color="auto"/>
        <w:bottom w:val="none" w:sz="0" w:space="0" w:color="auto"/>
        <w:right w:val="none" w:sz="0" w:space="0" w:color="auto"/>
      </w:divBdr>
    </w:div>
    <w:div w:id="1011830877">
      <w:bodyDiv w:val="1"/>
      <w:marLeft w:val="0"/>
      <w:marRight w:val="0"/>
      <w:marTop w:val="0"/>
      <w:marBottom w:val="0"/>
      <w:divBdr>
        <w:top w:val="none" w:sz="0" w:space="0" w:color="auto"/>
        <w:left w:val="none" w:sz="0" w:space="0" w:color="auto"/>
        <w:bottom w:val="none" w:sz="0" w:space="0" w:color="auto"/>
        <w:right w:val="none" w:sz="0" w:space="0" w:color="auto"/>
      </w:divBdr>
    </w:div>
    <w:div w:id="1012608179">
      <w:bodyDiv w:val="1"/>
      <w:marLeft w:val="0"/>
      <w:marRight w:val="0"/>
      <w:marTop w:val="0"/>
      <w:marBottom w:val="0"/>
      <w:divBdr>
        <w:top w:val="none" w:sz="0" w:space="0" w:color="auto"/>
        <w:left w:val="none" w:sz="0" w:space="0" w:color="auto"/>
        <w:bottom w:val="none" w:sz="0" w:space="0" w:color="auto"/>
        <w:right w:val="none" w:sz="0" w:space="0" w:color="auto"/>
      </w:divBdr>
    </w:div>
    <w:div w:id="1015955819">
      <w:bodyDiv w:val="1"/>
      <w:marLeft w:val="0"/>
      <w:marRight w:val="0"/>
      <w:marTop w:val="0"/>
      <w:marBottom w:val="0"/>
      <w:divBdr>
        <w:top w:val="none" w:sz="0" w:space="0" w:color="auto"/>
        <w:left w:val="none" w:sz="0" w:space="0" w:color="auto"/>
        <w:bottom w:val="none" w:sz="0" w:space="0" w:color="auto"/>
        <w:right w:val="none" w:sz="0" w:space="0" w:color="auto"/>
      </w:divBdr>
      <w:divsChild>
        <w:div w:id="2102530195">
          <w:marLeft w:val="0"/>
          <w:marRight w:val="0"/>
          <w:marTop w:val="0"/>
          <w:marBottom w:val="0"/>
          <w:divBdr>
            <w:top w:val="none" w:sz="0" w:space="0" w:color="auto"/>
            <w:left w:val="none" w:sz="0" w:space="0" w:color="auto"/>
            <w:bottom w:val="none" w:sz="0" w:space="0" w:color="auto"/>
            <w:right w:val="none" w:sz="0" w:space="0" w:color="auto"/>
          </w:divBdr>
        </w:div>
      </w:divsChild>
    </w:div>
    <w:div w:id="1016158096">
      <w:bodyDiv w:val="1"/>
      <w:marLeft w:val="0"/>
      <w:marRight w:val="0"/>
      <w:marTop w:val="0"/>
      <w:marBottom w:val="0"/>
      <w:divBdr>
        <w:top w:val="none" w:sz="0" w:space="0" w:color="auto"/>
        <w:left w:val="none" w:sz="0" w:space="0" w:color="auto"/>
        <w:bottom w:val="none" w:sz="0" w:space="0" w:color="auto"/>
        <w:right w:val="none" w:sz="0" w:space="0" w:color="auto"/>
      </w:divBdr>
    </w:div>
    <w:div w:id="1018628471">
      <w:bodyDiv w:val="1"/>
      <w:marLeft w:val="0"/>
      <w:marRight w:val="0"/>
      <w:marTop w:val="0"/>
      <w:marBottom w:val="0"/>
      <w:divBdr>
        <w:top w:val="none" w:sz="0" w:space="0" w:color="auto"/>
        <w:left w:val="none" w:sz="0" w:space="0" w:color="auto"/>
        <w:bottom w:val="none" w:sz="0" w:space="0" w:color="auto"/>
        <w:right w:val="none" w:sz="0" w:space="0" w:color="auto"/>
      </w:divBdr>
    </w:div>
    <w:div w:id="1021323716">
      <w:bodyDiv w:val="1"/>
      <w:marLeft w:val="0"/>
      <w:marRight w:val="0"/>
      <w:marTop w:val="0"/>
      <w:marBottom w:val="0"/>
      <w:divBdr>
        <w:top w:val="none" w:sz="0" w:space="0" w:color="auto"/>
        <w:left w:val="none" w:sz="0" w:space="0" w:color="auto"/>
        <w:bottom w:val="none" w:sz="0" w:space="0" w:color="auto"/>
        <w:right w:val="none" w:sz="0" w:space="0" w:color="auto"/>
      </w:divBdr>
    </w:div>
    <w:div w:id="1024132455">
      <w:bodyDiv w:val="1"/>
      <w:marLeft w:val="0"/>
      <w:marRight w:val="0"/>
      <w:marTop w:val="0"/>
      <w:marBottom w:val="0"/>
      <w:divBdr>
        <w:top w:val="none" w:sz="0" w:space="0" w:color="auto"/>
        <w:left w:val="none" w:sz="0" w:space="0" w:color="auto"/>
        <w:bottom w:val="none" w:sz="0" w:space="0" w:color="auto"/>
        <w:right w:val="none" w:sz="0" w:space="0" w:color="auto"/>
      </w:divBdr>
    </w:div>
    <w:div w:id="1031615938">
      <w:bodyDiv w:val="1"/>
      <w:marLeft w:val="0"/>
      <w:marRight w:val="0"/>
      <w:marTop w:val="0"/>
      <w:marBottom w:val="0"/>
      <w:divBdr>
        <w:top w:val="none" w:sz="0" w:space="0" w:color="auto"/>
        <w:left w:val="none" w:sz="0" w:space="0" w:color="auto"/>
        <w:bottom w:val="none" w:sz="0" w:space="0" w:color="auto"/>
        <w:right w:val="none" w:sz="0" w:space="0" w:color="auto"/>
      </w:divBdr>
    </w:div>
    <w:div w:id="1033534268">
      <w:bodyDiv w:val="1"/>
      <w:marLeft w:val="0"/>
      <w:marRight w:val="0"/>
      <w:marTop w:val="0"/>
      <w:marBottom w:val="0"/>
      <w:divBdr>
        <w:top w:val="none" w:sz="0" w:space="0" w:color="auto"/>
        <w:left w:val="none" w:sz="0" w:space="0" w:color="auto"/>
        <w:bottom w:val="none" w:sz="0" w:space="0" w:color="auto"/>
        <w:right w:val="none" w:sz="0" w:space="0" w:color="auto"/>
      </w:divBdr>
    </w:div>
    <w:div w:id="1040865075">
      <w:bodyDiv w:val="1"/>
      <w:marLeft w:val="0"/>
      <w:marRight w:val="0"/>
      <w:marTop w:val="0"/>
      <w:marBottom w:val="0"/>
      <w:divBdr>
        <w:top w:val="none" w:sz="0" w:space="0" w:color="auto"/>
        <w:left w:val="none" w:sz="0" w:space="0" w:color="auto"/>
        <w:bottom w:val="none" w:sz="0" w:space="0" w:color="auto"/>
        <w:right w:val="none" w:sz="0" w:space="0" w:color="auto"/>
      </w:divBdr>
    </w:div>
    <w:div w:id="1046876077">
      <w:bodyDiv w:val="1"/>
      <w:marLeft w:val="0"/>
      <w:marRight w:val="0"/>
      <w:marTop w:val="0"/>
      <w:marBottom w:val="0"/>
      <w:divBdr>
        <w:top w:val="none" w:sz="0" w:space="0" w:color="auto"/>
        <w:left w:val="none" w:sz="0" w:space="0" w:color="auto"/>
        <w:bottom w:val="none" w:sz="0" w:space="0" w:color="auto"/>
        <w:right w:val="none" w:sz="0" w:space="0" w:color="auto"/>
      </w:divBdr>
    </w:div>
    <w:div w:id="1050377972">
      <w:bodyDiv w:val="1"/>
      <w:marLeft w:val="0"/>
      <w:marRight w:val="0"/>
      <w:marTop w:val="0"/>
      <w:marBottom w:val="0"/>
      <w:divBdr>
        <w:top w:val="none" w:sz="0" w:space="0" w:color="auto"/>
        <w:left w:val="none" w:sz="0" w:space="0" w:color="auto"/>
        <w:bottom w:val="none" w:sz="0" w:space="0" w:color="auto"/>
        <w:right w:val="none" w:sz="0" w:space="0" w:color="auto"/>
      </w:divBdr>
      <w:divsChild>
        <w:div w:id="412361398">
          <w:marLeft w:val="480"/>
          <w:marRight w:val="0"/>
          <w:marTop w:val="0"/>
          <w:marBottom w:val="0"/>
          <w:divBdr>
            <w:top w:val="none" w:sz="0" w:space="0" w:color="auto"/>
            <w:left w:val="none" w:sz="0" w:space="0" w:color="auto"/>
            <w:bottom w:val="none" w:sz="0" w:space="0" w:color="auto"/>
            <w:right w:val="none" w:sz="0" w:space="0" w:color="auto"/>
          </w:divBdr>
          <w:divsChild>
            <w:div w:id="12025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3302">
      <w:bodyDiv w:val="1"/>
      <w:marLeft w:val="0"/>
      <w:marRight w:val="0"/>
      <w:marTop w:val="0"/>
      <w:marBottom w:val="0"/>
      <w:divBdr>
        <w:top w:val="none" w:sz="0" w:space="0" w:color="auto"/>
        <w:left w:val="none" w:sz="0" w:space="0" w:color="auto"/>
        <w:bottom w:val="none" w:sz="0" w:space="0" w:color="auto"/>
        <w:right w:val="none" w:sz="0" w:space="0" w:color="auto"/>
      </w:divBdr>
    </w:div>
    <w:div w:id="1060591987">
      <w:bodyDiv w:val="1"/>
      <w:marLeft w:val="0"/>
      <w:marRight w:val="0"/>
      <w:marTop w:val="0"/>
      <w:marBottom w:val="0"/>
      <w:divBdr>
        <w:top w:val="none" w:sz="0" w:space="0" w:color="auto"/>
        <w:left w:val="none" w:sz="0" w:space="0" w:color="auto"/>
        <w:bottom w:val="none" w:sz="0" w:space="0" w:color="auto"/>
        <w:right w:val="none" w:sz="0" w:space="0" w:color="auto"/>
      </w:divBdr>
      <w:divsChild>
        <w:div w:id="301428055">
          <w:marLeft w:val="0"/>
          <w:marRight w:val="0"/>
          <w:marTop w:val="0"/>
          <w:marBottom w:val="0"/>
          <w:divBdr>
            <w:top w:val="none" w:sz="0" w:space="0" w:color="auto"/>
            <w:left w:val="none" w:sz="0" w:space="0" w:color="auto"/>
            <w:bottom w:val="none" w:sz="0" w:space="0" w:color="auto"/>
            <w:right w:val="none" w:sz="0" w:space="0" w:color="auto"/>
          </w:divBdr>
        </w:div>
        <w:div w:id="1266572278">
          <w:marLeft w:val="0"/>
          <w:marRight w:val="0"/>
          <w:marTop w:val="0"/>
          <w:marBottom w:val="0"/>
          <w:divBdr>
            <w:top w:val="none" w:sz="0" w:space="0" w:color="auto"/>
            <w:left w:val="none" w:sz="0" w:space="0" w:color="auto"/>
            <w:bottom w:val="none" w:sz="0" w:space="0" w:color="auto"/>
            <w:right w:val="none" w:sz="0" w:space="0" w:color="auto"/>
          </w:divBdr>
        </w:div>
      </w:divsChild>
    </w:div>
    <w:div w:id="1062410450">
      <w:bodyDiv w:val="1"/>
      <w:marLeft w:val="0"/>
      <w:marRight w:val="0"/>
      <w:marTop w:val="0"/>
      <w:marBottom w:val="0"/>
      <w:divBdr>
        <w:top w:val="none" w:sz="0" w:space="0" w:color="auto"/>
        <w:left w:val="none" w:sz="0" w:space="0" w:color="auto"/>
        <w:bottom w:val="none" w:sz="0" w:space="0" w:color="auto"/>
        <w:right w:val="none" w:sz="0" w:space="0" w:color="auto"/>
      </w:divBdr>
    </w:div>
    <w:div w:id="1065253243">
      <w:bodyDiv w:val="1"/>
      <w:marLeft w:val="0"/>
      <w:marRight w:val="0"/>
      <w:marTop w:val="0"/>
      <w:marBottom w:val="0"/>
      <w:divBdr>
        <w:top w:val="none" w:sz="0" w:space="0" w:color="auto"/>
        <w:left w:val="none" w:sz="0" w:space="0" w:color="auto"/>
        <w:bottom w:val="none" w:sz="0" w:space="0" w:color="auto"/>
        <w:right w:val="none" w:sz="0" w:space="0" w:color="auto"/>
      </w:divBdr>
      <w:divsChild>
        <w:div w:id="106680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1467359">
      <w:bodyDiv w:val="1"/>
      <w:marLeft w:val="0"/>
      <w:marRight w:val="0"/>
      <w:marTop w:val="0"/>
      <w:marBottom w:val="0"/>
      <w:divBdr>
        <w:top w:val="none" w:sz="0" w:space="0" w:color="auto"/>
        <w:left w:val="none" w:sz="0" w:space="0" w:color="auto"/>
        <w:bottom w:val="none" w:sz="0" w:space="0" w:color="auto"/>
        <w:right w:val="none" w:sz="0" w:space="0" w:color="auto"/>
      </w:divBdr>
    </w:div>
    <w:div w:id="1072461836">
      <w:bodyDiv w:val="1"/>
      <w:marLeft w:val="0"/>
      <w:marRight w:val="0"/>
      <w:marTop w:val="0"/>
      <w:marBottom w:val="0"/>
      <w:divBdr>
        <w:top w:val="none" w:sz="0" w:space="0" w:color="auto"/>
        <w:left w:val="none" w:sz="0" w:space="0" w:color="auto"/>
        <w:bottom w:val="none" w:sz="0" w:space="0" w:color="auto"/>
        <w:right w:val="none" w:sz="0" w:space="0" w:color="auto"/>
      </w:divBdr>
    </w:div>
    <w:div w:id="1075708328">
      <w:bodyDiv w:val="1"/>
      <w:marLeft w:val="0"/>
      <w:marRight w:val="0"/>
      <w:marTop w:val="0"/>
      <w:marBottom w:val="0"/>
      <w:divBdr>
        <w:top w:val="none" w:sz="0" w:space="0" w:color="auto"/>
        <w:left w:val="none" w:sz="0" w:space="0" w:color="auto"/>
        <w:bottom w:val="none" w:sz="0" w:space="0" w:color="auto"/>
        <w:right w:val="none" w:sz="0" w:space="0" w:color="auto"/>
      </w:divBdr>
    </w:div>
    <w:div w:id="1088886642">
      <w:bodyDiv w:val="1"/>
      <w:marLeft w:val="0"/>
      <w:marRight w:val="0"/>
      <w:marTop w:val="0"/>
      <w:marBottom w:val="0"/>
      <w:divBdr>
        <w:top w:val="none" w:sz="0" w:space="0" w:color="auto"/>
        <w:left w:val="none" w:sz="0" w:space="0" w:color="auto"/>
        <w:bottom w:val="none" w:sz="0" w:space="0" w:color="auto"/>
        <w:right w:val="none" w:sz="0" w:space="0" w:color="auto"/>
      </w:divBdr>
    </w:div>
    <w:div w:id="1089347532">
      <w:bodyDiv w:val="1"/>
      <w:marLeft w:val="0"/>
      <w:marRight w:val="0"/>
      <w:marTop w:val="0"/>
      <w:marBottom w:val="0"/>
      <w:divBdr>
        <w:top w:val="none" w:sz="0" w:space="0" w:color="auto"/>
        <w:left w:val="none" w:sz="0" w:space="0" w:color="auto"/>
        <w:bottom w:val="none" w:sz="0" w:space="0" w:color="auto"/>
        <w:right w:val="none" w:sz="0" w:space="0" w:color="auto"/>
      </w:divBdr>
      <w:divsChild>
        <w:div w:id="1257204375">
          <w:marLeft w:val="547"/>
          <w:marRight w:val="0"/>
          <w:marTop w:val="0"/>
          <w:marBottom w:val="0"/>
          <w:divBdr>
            <w:top w:val="none" w:sz="0" w:space="0" w:color="auto"/>
            <w:left w:val="none" w:sz="0" w:space="0" w:color="auto"/>
            <w:bottom w:val="none" w:sz="0" w:space="0" w:color="auto"/>
            <w:right w:val="none" w:sz="0" w:space="0" w:color="auto"/>
          </w:divBdr>
        </w:div>
      </w:divsChild>
    </w:div>
    <w:div w:id="1091506107">
      <w:bodyDiv w:val="1"/>
      <w:marLeft w:val="0"/>
      <w:marRight w:val="0"/>
      <w:marTop w:val="0"/>
      <w:marBottom w:val="0"/>
      <w:divBdr>
        <w:top w:val="none" w:sz="0" w:space="0" w:color="auto"/>
        <w:left w:val="none" w:sz="0" w:space="0" w:color="auto"/>
        <w:bottom w:val="none" w:sz="0" w:space="0" w:color="auto"/>
        <w:right w:val="none" w:sz="0" w:space="0" w:color="auto"/>
      </w:divBdr>
      <w:divsChild>
        <w:div w:id="771054934">
          <w:marLeft w:val="0"/>
          <w:marRight w:val="0"/>
          <w:marTop w:val="0"/>
          <w:marBottom w:val="0"/>
          <w:divBdr>
            <w:top w:val="none" w:sz="0" w:space="0" w:color="auto"/>
            <w:left w:val="none" w:sz="0" w:space="0" w:color="auto"/>
            <w:bottom w:val="none" w:sz="0" w:space="0" w:color="auto"/>
            <w:right w:val="none" w:sz="0" w:space="0" w:color="auto"/>
          </w:divBdr>
          <w:divsChild>
            <w:div w:id="487866971">
              <w:marLeft w:val="0"/>
              <w:marRight w:val="0"/>
              <w:marTop w:val="0"/>
              <w:marBottom w:val="0"/>
              <w:divBdr>
                <w:top w:val="none" w:sz="0" w:space="0" w:color="auto"/>
                <w:left w:val="none" w:sz="0" w:space="0" w:color="auto"/>
                <w:bottom w:val="none" w:sz="0" w:space="0" w:color="auto"/>
                <w:right w:val="none" w:sz="0" w:space="0" w:color="auto"/>
              </w:divBdr>
              <w:divsChild>
                <w:div w:id="1459643336">
                  <w:marLeft w:val="0"/>
                  <w:marRight w:val="0"/>
                  <w:marTop w:val="0"/>
                  <w:marBottom w:val="0"/>
                  <w:divBdr>
                    <w:top w:val="none" w:sz="0" w:space="0" w:color="auto"/>
                    <w:left w:val="none" w:sz="0" w:space="0" w:color="auto"/>
                    <w:bottom w:val="none" w:sz="0" w:space="0" w:color="auto"/>
                    <w:right w:val="none" w:sz="0" w:space="0" w:color="auto"/>
                  </w:divBdr>
                  <w:divsChild>
                    <w:div w:id="1684747914">
                      <w:marLeft w:val="0"/>
                      <w:marRight w:val="0"/>
                      <w:marTop w:val="0"/>
                      <w:marBottom w:val="0"/>
                      <w:divBdr>
                        <w:top w:val="none" w:sz="0" w:space="0" w:color="auto"/>
                        <w:left w:val="none" w:sz="0" w:space="0" w:color="auto"/>
                        <w:bottom w:val="none" w:sz="0" w:space="0" w:color="auto"/>
                        <w:right w:val="none" w:sz="0" w:space="0" w:color="auto"/>
                      </w:divBdr>
                      <w:divsChild>
                        <w:div w:id="1320616018">
                          <w:marLeft w:val="0"/>
                          <w:marRight w:val="0"/>
                          <w:marTop w:val="0"/>
                          <w:marBottom w:val="0"/>
                          <w:divBdr>
                            <w:top w:val="none" w:sz="0" w:space="0" w:color="auto"/>
                            <w:left w:val="none" w:sz="0" w:space="0" w:color="auto"/>
                            <w:bottom w:val="none" w:sz="0" w:space="0" w:color="auto"/>
                            <w:right w:val="none" w:sz="0" w:space="0" w:color="auto"/>
                          </w:divBdr>
                          <w:divsChild>
                            <w:div w:id="2485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00703">
      <w:bodyDiv w:val="1"/>
      <w:marLeft w:val="0"/>
      <w:marRight w:val="0"/>
      <w:marTop w:val="0"/>
      <w:marBottom w:val="0"/>
      <w:divBdr>
        <w:top w:val="none" w:sz="0" w:space="0" w:color="auto"/>
        <w:left w:val="none" w:sz="0" w:space="0" w:color="auto"/>
        <w:bottom w:val="none" w:sz="0" w:space="0" w:color="auto"/>
        <w:right w:val="none" w:sz="0" w:space="0" w:color="auto"/>
      </w:divBdr>
    </w:div>
    <w:div w:id="1099713391">
      <w:bodyDiv w:val="1"/>
      <w:marLeft w:val="0"/>
      <w:marRight w:val="0"/>
      <w:marTop w:val="0"/>
      <w:marBottom w:val="0"/>
      <w:divBdr>
        <w:top w:val="none" w:sz="0" w:space="0" w:color="auto"/>
        <w:left w:val="none" w:sz="0" w:space="0" w:color="auto"/>
        <w:bottom w:val="none" w:sz="0" w:space="0" w:color="auto"/>
        <w:right w:val="none" w:sz="0" w:space="0" w:color="auto"/>
      </w:divBdr>
    </w:div>
    <w:div w:id="1104808415">
      <w:bodyDiv w:val="1"/>
      <w:marLeft w:val="0"/>
      <w:marRight w:val="0"/>
      <w:marTop w:val="0"/>
      <w:marBottom w:val="0"/>
      <w:divBdr>
        <w:top w:val="none" w:sz="0" w:space="0" w:color="auto"/>
        <w:left w:val="none" w:sz="0" w:space="0" w:color="auto"/>
        <w:bottom w:val="none" w:sz="0" w:space="0" w:color="auto"/>
        <w:right w:val="none" w:sz="0" w:space="0" w:color="auto"/>
      </w:divBdr>
    </w:div>
    <w:div w:id="1105274288">
      <w:bodyDiv w:val="1"/>
      <w:marLeft w:val="0"/>
      <w:marRight w:val="0"/>
      <w:marTop w:val="0"/>
      <w:marBottom w:val="0"/>
      <w:divBdr>
        <w:top w:val="none" w:sz="0" w:space="0" w:color="auto"/>
        <w:left w:val="none" w:sz="0" w:space="0" w:color="auto"/>
        <w:bottom w:val="none" w:sz="0" w:space="0" w:color="auto"/>
        <w:right w:val="none" w:sz="0" w:space="0" w:color="auto"/>
      </w:divBdr>
    </w:div>
    <w:div w:id="1108544858">
      <w:bodyDiv w:val="1"/>
      <w:marLeft w:val="0"/>
      <w:marRight w:val="0"/>
      <w:marTop w:val="0"/>
      <w:marBottom w:val="0"/>
      <w:divBdr>
        <w:top w:val="none" w:sz="0" w:space="0" w:color="auto"/>
        <w:left w:val="none" w:sz="0" w:space="0" w:color="auto"/>
        <w:bottom w:val="none" w:sz="0" w:space="0" w:color="auto"/>
        <w:right w:val="none" w:sz="0" w:space="0" w:color="auto"/>
      </w:divBdr>
    </w:div>
    <w:div w:id="1113355082">
      <w:bodyDiv w:val="1"/>
      <w:marLeft w:val="0"/>
      <w:marRight w:val="0"/>
      <w:marTop w:val="0"/>
      <w:marBottom w:val="0"/>
      <w:divBdr>
        <w:top w:val="none" w:sz="0" w:space="0" w:color="auto"/>
        <w:left w:val="none" w:sz="0" w:space="0" w:color="auto"/>
        <w:bottom w:val="none" w:sz="0" w:space="0" w:color="auto"/>
        <w:right w:val="none" w:sz="0" w:space="0" w:color="auto"/>
      </w:divBdr>
    </w:div>
    <w:div w:id="1114861141">
      <w:bodyDiv w:val="1"/>
      <w:marLeft w:val="0"/>
      <w:marRight w:val="0"/>
      <w:marTop w:val="0"/>
      <w:marBottom w:val="0"/>
      <w:divBdr>
        <w:top w:val="none" w:sz="0" w:space="0" w:color="auto"/>
        <w:left w:val="none" w:sz="0" w:space="0" w:color="auto"/>
        <w:bottom w:val="none" w:sz="0" w:space="0" w:color="auto"/>
        <w:right w:val="none" w:sz="0" w:space="0" w:color="auto"/>
      </w:divBdr>
    </w:div>
    <w:div w:id="1115831741">
      <w:bodyDiv w:val="1"/>
      <w:marLeft w:val="0"/>
      <w:marRight w:val="0"/>
      <w:marTop w:val="0"/>
      <w:marBottom w:val="0"/>
      <w:divBdr>
        <w:top w:val="none" w:sz="0" w:space="0" w:color="auto"/>
        <w:left w:val="none" w:sz="0" w:space="0" w:color="auto"/>
        <w:bottom w:val="none" w:sz="0" w:space="0" w:color="auto"/>
        <w:right w:val="none" w:sz="0" w:space="0" w:color="auto"/>
      </w:divBdr>
    </w:div>
    <w:div w:id="1117021554">
      <w:bodyDiv w:val="1"/>
      <w:marLeft w:val="0"/>
      <w:marRight w:val="0"/>
      <w:marTop w:val="0"/>
      <w:marBottom w:val="0"/>
      <w:divBdr>
        <w:top w:val="none" w:sz="0" w:space="0" w:color="auto"/>
        <w:left w:val="none" w:sz="0" w:space="0" w:color="auto"/>
        <w:bottom w:val="none" w:sz="0" w:space="0" w:color="auto"/>
        <w:right w:val="none" w:sz="0" w:space="0" w:color="auto"/>
      </w:divBdr>
    </w:div>
    <w:div w:id="1117332203">
      <w:bodyDiv w:val="1"/>
      <w:marLeft w:val="0"/>
      <w:marRight w:val="0"/>
      <w:marTop w:val="0"/>
      <w:marBottom w:val="0"/>
      <w:divBdr>
        <w:top w:val="none" w:sz="0" w:space="0" w:color="auto"/>
        <w:left w:val="none" w:sz="0" w:space="0" w:color="auto"/>
        <w:bottom w:val="none" w:sz="0" w:space="0" w:color="auto"/>
        <w:right w:val="none" w:sz="0" w:space="0" w:color="auto"/>
      </w:divBdr>
    </w:div>
    <w:div w:id="1119838823">
      <w:bodyDiv w:val="1"/>
      <w:marLeft w:val="0"/>
      <w:marRight w:val="0"/>
      <w:marTop w:val="0"/>
      <w:marBottom w:val="0"/>
      <w:divBdr>
        <w:top w:val="none" w:sz="0" w:space="0" w:color="auto"/>
        <w:left w:val="none" w:sz="0" w:space="0" w:color="auto"/>
        <w:bottom w:val="none" w:sz="0" w:space="0" w:color="auto"/>
        <w:right w:val="none" w:sz="0" w:space="0" w:color="auto"/>
      </w:divBdr>
    </w:div>
    <w:div w:id="1124932272">
      <w:bodyDiv w:val="1"/>
      <w:marLeft w:val="0"/>
      <w:marRight w:val="0"/>
      <w:marTop w:val="0"/>
      <w:marBottom w:val="0"/>
      <w:divBdr>
        <w:top w:val="none" w:sz="0" w:space="0" w:color="auto"/>
        <w:left w:val="none" w:sz="0" w:space="0" w:color="auto"/>
        <w:bottom w:val="none" w:sz="0" w:space="0" w:color="auto"/>
        <w:right w:val="none" w:sz="0" w:space="0" w:color="auto"/>
      </w:divBdr>
      <w:divsChild>
        <w:div w:id="705912920">
          <w:marLeft w:val="547"/>
          <w:marRight w:val="0"/>
          <w:marTop w:val="0"/>
          <w:marBottom w:val="0"/>
          <w:divBdr>
            <w:top w:val="none" w:sz="0" w:space="0" w:color="auto"/>
            <w:left w:val="none" w:sz="0" w:space="0" w:color="auto"/>
            <w:bottom w:val="none" w:sz="0" w:space="0" w:color="auto"/>
            <w:right w:val="none" w:sz="0" w:space="0" w:color="auto"/>
          </w:divBdr>
        </w:div>
      </w:divsChild>
    </w:div>
    <w:div w:id="1125469186">
      <w:bodyDiv w:val="1"/>
      <w:marLeft w:val="0"/>
      <w:marRight w:val="0"/>
      <w:marTop w:val="0"/>
      <w:marBottom w:val="0"/>
      <w:divBdr>
        <w:top w:val="none" w:sz="0" w:space="0" w:color="auto"/>
        <w:left w:val="none" w:sz="0" w:space="0" w:color="auto"/>
        <w:bottom w:val="none" w:sz="0" w:space="0" w:color="auto"/>
        <w:right w:val="none" w:sz="0" w:space="0" w:color="auto"/>
      </w:divBdr>
    </w:div>
    <w:div w:id="1127351455">
      <w:bodyDiv w:val="1"/>
      <w:marLeft w:val="0"/>
      <w:marRight w:val="0"/>
      <w:marTop w:val="0"/>
      <w:marBottom w:val="0"/>
      <w:divBdr>
        <w:top w:val="none" w:sz="0" w:space="0" w:color="auto"/>
        <w:left w:val="none" w:sz="0" w:space="0" w:color="auto"/>
        <w:bottom w:val="none" w:sz="0" w:space="0" w:color="auto"/>
        <w:right w:val="none" w:sz="0" w:space="0" w:color="auto"/>
      </w:divBdr>
    </w:div>
    <w:div w:id="1133983665">
      <w:bodyDiv w:val="1"/>
      <w:marLeft w:val="0"/>
      <w:marRight w:val="0"/>
      <w:marTop w:val="0"/>
      <w:marBottom w:val="0"/>
      <w:divBdr>
        <w:top w:val="none" w:sz="0" w:space="0" w:color="auto"/>
        <w:left w:val="none" w:sz="0" w:space="0" w:color="auto"/>
        <w:bottom w:val="none" w:sz="0" w:space="0" w:color="auto"/>
        <w:right w:val="none" w:sz="0" w:space="0" w:color="auto"/>
      </w:divBdr>
    </w:div>
    <w:div w:id="1138188261">
      <w:bodyDiv w:val="1"/>
      <w:marLeft w:val="0"/>
      <w:marRight w:val="0"/>
      <w:marTop w:val="0"/>
      <w:marBottom w:val="0"/>
      <w:divBdr>
        <w:top w:val="none" w:sz="0" w:space="0" w:color="auto"/>
        <w:left w:val="none" w:sz="0" w:space="0" w:color="auto"/>
        <w:bottom w:val="none" w:sz="0" w:space="0" w:color="auto"/>
        <w:right w:val="none" w:sz="0" w:space="0" w:color="auto"/>
      </w:divBdr>
      <w:divsChild>
        <w:div w:id="1055274066">
          <w:marLeft w:val="0"/>
          <w:marRight w:val="0"/>
          <w:marTop w:val="0"/>
          <w:marBottom w:val="0"/>
          <w:divBdr>
            <w:top w:val="none" w:sz="0" w:space="0" w:color="auto"/>
            <w:left w:val="none" w:sz="0" w:space="0" w:color="auto"/>
            <w:bottom w:val="none" w:sz="0" w:space="0" w:color="auto"/>
            <w:right w:val="none" w:sz="0" w:space="0" w:color="auto"/>
          </w:divBdr>
          <w:divsChild>
            <w:div w:id="1317758781">
              <w:marLeft w:val="0"/>
              <w:marRight w:val="0"/>
              <w:marTop w:val="0"/>
              <w:marBottom w:val="0"/>
              <w:divBdr>
                <w:top w:val="none" w:sz="0" w:space="0" w:color="auto"/>
                <w:left w:val="none" w:sz="0" w:space="0" w:color="auto"/>
                <w:bottom w:val="none" w:sz="0" w:space="0" w:color="auto"/>
                <w:right w:val="none" w:sz="0" w:space="0" w:color="auto"/>
              </w:divBdr>
              <w:divsChild>
                <w:div w:id="161631289">
                  <w:marLeft w:val="0"/>
                  <w:marRight w:val="0"/>
                  <w:marTop w:val="0"/>
                  <w:marBottom w:val="0"/>
                  <w:divBdr>
                    <w:top w:val="none" w:sz="0" w:space="0" w:color="auto"/>
                    <w:left w:val="none" w:sz="0" w:space="0" w:color="auto"/>
                    <w:bottom w:val="none" w:sz="0" w:space="0" w:color="auto"/>
                    <w:right w:val="none" w:sz="0" w:space="0" w:color="auto"/>
                  </w:divBdr>
                  <w:divsChild>
                    <w:div w:id="71801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899471">
          <w:marLeft w:val="0"/>
          <w:marRight w:val="0"/>
          <w:marTop w:val="0"/>
          <w:marBottom w:val="0"/>
          <w:divBdr>
            <w:top w:val="none" w:sz="0" w:space="0" w:color="auto"/>
            <w:left w:val="none" w:sz="0" w:space="0" w:color="auto"/>
            <w:bottom w:val="none" w:sz="0" w:space="0" w:color="auto"/>
            <w:right w:val="none" w:sz="0" w:space="0" w:color="auto"/>
          </w:divBdr>
          <w:divsChild>
            <w:div w:id="911046087">
              <w:marLeft w:val="0"/>
              <w:marRight w:val="0"/>
              <w:marTop w:val="0"/>
              <w:marBottom w:val="0"/>
              <w:divBdr>
                <w:top w:val="none" w:sz="0" w:space="0" w:color="auto"/>
                <w:left w:val="none" w:sz="0" w:space="0" w:color="auto"/>
                <w:bottom w:val="none" w:sz="0" w:space="0" w:color="auto"/>
                <w:right w:val="none" w:sz="0" w:space="0" w:color="auto"/>
              </w:divBdr>
              <w:divsChild>
                <w:div w:id="2079015525">
                  <w:marLeft w:val="0"/>
                  <w:marRight w:val="0"/>
                  <w:marTop w:val="0"/>
                  <w:marBottom w:val="0"/>
                  <w:divBdr>
                    <w:top w:val="none" w:sz="0" w:space="0" w:color="auto"/>
                    <w:left w:val="none" w:sz="0" w:space="0" w:color="auto"/>
                    <w:bottom w:val="none" w:sz="0" w:space="0" w:color="auto"/>
                    <w:right w:val="none" w:sz="0" w:space="0" w:color="auto"/>
                  </w:divBdr>
                  <w:divsChild>
                    <w:div w:id="110199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25836">
      <w:bodyDiv w:val="1"/>
      <w:marLeft w:val="0"/>
      <w:marRight w:val="0"/>
      <w:marTop w:val="0"/>
      <w:marBottom w:val="0"/>
      <w:divBdr>
        <w:top w:val="none" w:sz="0" w:space="0" w:color="auto"/>
        <w:left w:val="none" w:sz="0" w:space="0" w:color="auto"/>
        <w:bottom w:val="none" w:sz="0" w:space="0" w:color="auto"/>
        <w:right w:val="none" w:sz="0" w:space="0" w:color="auto"/>
      </w:divBdr>
    </w:div>
    <w:div w:id="1143809230">
      <w:bodyDiv w:val="1"/>
      <w:marLeft w:val="0"/>
      <w:marRight w:val="0"/>
      <w:marTop w:val="0"/>
      <w:marBottom w:val="0"/>
      <w:divBdr>
        <w:top w:val="none" w:sz="0" w:space="0" w:color="auto"/>
        <w:left w:val="none" w:sz="0" w:space="0" w:color="auto"/>
        <w:bottom w:val="none" w:sz="0" w:space="0" w:color="auto"/>
        <w:right w:val="none" w:sz="0" w:space="0" w:color="auto"/>
      </w:divBdr>
      <w:divsChild>
        <w:div w:id="1746681111">
          <w:marLeft w:val="547"/>
          <w:marRight w:val="0"/>
          <w:marTop w:val="0"/>
          <w:marBottom w:val="0"/>
          <w:divBdr>
            <w:top w:val="none" w:sz="0" w:space="0" w:color="auto"/>
            <w:left w:val="none" w:sz="0" w:space="0" w:color="auto"/>
            <w:bottom w:val="none" w:sz="0" w:space="0" w:color="auto"/>
            <w:right w:val="none" w:sz="0" w:space="0" w:color="auto"/>
          </w:divBdr>
        </w:div>
      </w:divsChild>
    </w:div>
    <w:div w:id="1143809690">
      <w:bodyDiv w:val="1"/>
      <w:marLeft w:val="0"/>
      <w:marRight w:val="0"/>
      <w:marTop w:val="0"/>
      <w:marBottom w:val="0"/>
      <w:divBdr>
        <w:top w:val="none" w:sz="0" w:space="0" w:color="auto"/>
        <w:left w:val="none" w:sz="0" w:space="0" w:color="auto"/>
        <w:bottom w:val="none" w:sz="0" w:space="0" w:color="auto"/>
        <w:right w:val="none" w:sz="0" w:space="0" w:color="auto"/>
      </w:divBdr>
      <w:divsChild>
        <w:div w:id="710224674">
          <w:marLeft w:val="0"/>
          <w:marRight w:val="0"/>
          <w:marTop w:val="0"/>
          <w:marBottom w:val="0"/>
          <w:divBdr>
            <w:top w:val="none" w:sz="0" w:space="0" w:color="auto"/>
            <w:left w:val="none" w:sz="0" w:space="0" w:color="auto"/>
            <w:bottom w:val="none" w:sz="0" w:space="0" w:color="auto"/>
            <w:right w:val="none" w:sz="0" w:space="0" w:color="auto"/>
          </w:divBdr>
          <w:divsChild>
            <w:div w:id="18163195">
              <w:marLeft w:val="0"/>
              <w:marRight w:val="0"/>
              <w:marTop w:val="0"/>
              <w:marBottom w:val="0"/>
              <w:divBdr>
                <w:top w:val="none" w:sz="0" w:space="0" w:color="auto"/>
                <w:left w:val="none" w:sz="0" w:space="0" w:color="auto"/>
                <w:bottom w:val="none" w:sz="0" w:space="0" w:color="auto"/>
                <w:right w:val="none" w:sz="0" w:space="0" w:color="auto"/>
              </w:divBdr>
              <w:divsChild>
                <w:div w:id="563681025">
                  <w:marLeft w:val="0"/>
                  <w:marRight w:val="0"/>
                  <w:marTop w:val="0"/>
                  <w:marBottom w:val="0"/>
                  <w:divBdr>
                    <w:top w:val="none" w:sz="0" w:space="0" w:color="auto"/>
                    <w:left w:val="none" w:sz="0" w:space="0" w:color="auto"/>
                    <w:bottom w:val="none" w:sz="0" w:space="0" w:color="auto"/>
                    <w:right w:val="none" w:sz="0" w:space="0" w:color="auto"/>
                  </w:divBdr>
                  <w:divsChild>
                    <w:div w:id="1365909821">
                      <w:marLeft w:val="0"/>
                      <w:marRight w:val="0"/>
                      <w:marTop w:val="0"/>
                      <w:marBottom w:val="0"/>
                      <w:divBdr>
                        <w:top w:val="none" w:sz="0" w:space="0" w:color="auto"/>
                        <w:left w:val="none" w:sz="0" w:space="0" w:color="auto"/>
                        <w:bottom w:val="none" w:sz="0" w:space="0" w:color="auto"/>
                        <w:right w:val="none" w:sz="0" w:space="0" w:color="auto"/>
                      </w:divBdr>
                      <w:divsChild>
                        <w:div w:id="2098792210">
                          <w:marLeft w:val="0"/>
                          <w:marRight w:val="0"/>
                          <w:marTop w:val="0"/>
                          <w:marBottom w:val="0"/>
                          <w:divBdr>
                            <w:top w:val="none" w:sz="0" w:space="0" w:color="auto"/>
                            <w:left w:val="none" w:sz="0" w:space="0" w:color="auto"/>
                            <w:bottom w:val="none" w:sz="0" w:space="0" w:color="auto"/>
                            <w:right w:val="none" w:sz="0" w:space="0" w:color="auto"/>
                          </w:divBdr>
                          <w:divsChild>
                            <w:div w:id="1771466883">
                              <w:marLeft w:val="0"/>
                              <w:marRight w:val="0"/>
                              <w:marTop w:val="0"/>
                              <w:marBottom w:val="0"/>
                              <w:divBdr>
                                <w:top w:val="none" w:sz="0" w:space="0" w:color="auto"/>
                                <w:left w:val="none" w:sz="0" w:space="0" w:color="auto"/>
                                <w:bottom w:val="none" w:sz="0" w:space="0" w:color="auto"/>
                                <w:right w:val="none" w:sz="0" w:space="0" w:color="auto"/>
                              </w:divBdr>
                              <w:divsChild>
                                <w:div w:id="678000884">
                                  <w:marLeft w:val="0"/>
                                  <w:marRight w:val="0"/>
                                  <w:marTop w:val="0"/>
                                  <w:marBottom w:val="0"/>
                                  <w:divBdr>
                                    <w:top w:val="none" w:sz="0" w:space="0" w:color="auto"/>
                                    <w:left w:val="none" w:sz="0" w:space="0" w:color="auto"/>
                                    <w:bottom w:val="none" w:sz="0" w:space="0" w:color="auto"/>
                                    <w:right w:val="none" w:sz="0" w:space="0" w:color="auto"/>
                                  </w:divBdr>
                                  <w:divsChild>
                                    <w:div w:id="395472066">
                                      <w:marLeft w:val="0"/>
                                      <w:marRight w:val="0"/>
                                      <w:marTop w:val="0"/>
                                      <w:marBottom w:val="0"/>
                                      <w:divBdr>
                                        <w:top w:val="none" w:sz="0" w:space="0" w:color="auto"/>
                                        <w:left w:val="none" w:sz="0" w:space="0" w:color="auto"/>
                                        <w:bottom w:val="none" w:sz="0" w:space="0" w:color="auto"/>
                                        <w:right w:val="none" w:sz="0" w:space="0" w:color="auto"/>
                                      </w:divBdr>
                                      <w:divsChild>
                                        <w:div w:id="2009818977">
                                          <w:marLeft w:val="0"/>
                                          <w:marRight w:val="0"/>
                                          <w:marTop w:val="0"/>
                                          <w:marBottom w:val="0"/>
                                          <w:divBdr>
                                            <w:top w:val="none" w:sz="0" w:space="0" w:color="auto"/>
                                            <w:left w:val="none" w:sz="0" w:space="0" w:color="auto"/>
                                            <w:bottom w:val="none" w:sz="0" w:space="0" w:color="auto"/>
                                            <w:right w:val="none" w:sz="0" w:space="0" w:color="auto"/>
                                          </w:divBdr>
                                          <w:divsChild>
                                            <w:div w:id="250243066">
                                              <w:marLeft w:val="0"/>
                                              <w:marRight w:val="0"/>
                                              <w:marTop w:val="0"/>
                                              <w:marBottom w:val="0"/>
                                              <w:divBdr>
                                                <w:top w:val="none" w:sz="0" w:space="0" w:color="auto"/>
                                                <w:left w:val="none" w:sz="0" w:space="0" w:color="auto"/>
                                                <w:bottom w:val="none" w:sz="0" w:space="0" w:color="auto"/>
                                                <w:right w:val="none" w:sz="0" w:space="0" w:color="auto"/>
                                              </w:divBdr>
                                              <w:divsChild>
                                                <w:div w:id="17588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300372">
      <w:bodyDiv w:val="1"/>
      <w:marLeft w:val="0"/>
      <w:marRight w:val="0"/>
      <w:marTop w:val="0"/>
      <w:marBottom w:val="0"/>
      <w:divBdr>
        <w:top w:val="none" w:sz="0" w:space="0" w:color="auto"/>
        <w:left w:val="none" w:sz="0" w:space="0" w:color="auto"/>
        <w:bottom w:val="none" w:sz="0" w:space="0" w:color="auto"/>
        <w:right w:val="none" w:sz="0" w:space="0" w:color="auto"/>
      </w:divBdr>
    </w:div>
    <w:div w:id="1160924589">
      <w:bodyDiv w:val="1"/>
      <w:marLeft w:val="0"/>
      <w:marRight w:val="0"/>
      <w:marTop w:val="0"/>
      <w:marBottom w:val="0"/>
      <w:divBdr>
        <w:top w:val="none" w:sz="0" w:space="0" w:color="auto"/>
        <w:left w:val="none" w:sz="0" w:space="0" w:color="auto"/>
        <w:bottom w:val="none" w:sz="0" w:space="0" w:color="auto"/>
        <w:right w:val="none" w:sz="0" w:space="0" w:color="auto"/>
      </w:divBdr>
    </w:div>
    <w:div w:id="1162114368">
      <w:bodyDiv w:val="1"/>
      <w:marLeft w:val="0"/>
      <w:marRight w:val="0"/>
      <w:marTop w:val="0"/>
      <w:marBottom w:val="0"/>
      <w:divBdr>
        <w:top w:val="none" w:sz="0" w:space="0" w:color="auto"/>
        <w:left w:val="none" w:sz="0" w:space="0" w:color="auto"/>
        <w:bottom w:val="none" w:sz="0" w:space="0" w:color="auto"/>
        <w:right w:val="none" w:sz="0" w:space="0" w:color="auto"/>
      </w:divBdr>
    </w:div>
    <w:div w:id="1163084003">
      <w:bodyDiv w:val="1"/>
      <w:marLeft w:val="0"/>
      <w:marRight w:val="0"/>
      <w:marTop w:val="0"/>
      <w:marBottom w:val="0"/>
      <w:divBdr>
        <w:top w:val="none" w:sz="0" w:space="0" w:color="auto"/>
        <w:left w:val="none" w:sz="0" w:space="0" w:color="auto"/>
        <w:bottom w:val="none" w:sz="0" w:space="0" w:color="auto"/>
        <w:right w:val="none" w:sz="0" w:space="0" w:color="auto"/>
      </w:divBdr>
    </w:div>
    <w:div w:id="1164010955">
      <w:bodyDiv w:val="1"/>
      <w:marLeft w:val="0"/>
      <w:marRight w:val="0"/>
      <w:marTop w:val="0"/>
      <w:marBottom w:val="0"/>
      <w:divBdr>
        <w:top w:val="none" w:sz="0" w:space="0" w:color="auto"/>
        <w:left w:val="none" w:sz="0" w:space="0" w:color="auto"/>
        <w:bottom w:val="none" w:sz="0" w:space="0" w:color="auto"/>
        <w:right w:val="none" w:sz="0" w:space="0" w:color="auto"/>
      </w:divBdr>
    </w:div>
    <w:div w:id="1166629561">
      <w:bodyDiv w:val="1"/>
      <w:marLeft w:val="0"/>
      <w:marRight w:val="0"/>
      <w:marTop w:val="0"/>
      <w:marBottom w:val="0"/>
      <w:divBdr>
        <w:top w:val="none" w:sz="0" w:space="0" w:color="auto"/>
        <w:left w:val="none" w:sz="0" w:space="0" w:color="auto"/>
        <w:bottom w:val="none" w:sz="0" w:space="0" w:color="auto"/>
        <w:right w:val="none" w:sz="0" w:space="0" w:color="auto"/>
      </w:divBdr>
    </w:div>
    <w:div w:id="1168518234">
      <w:bodyDiv w:val="1"/>
      <w:marLeft w:val="0"/>
      <w:marRight w:val="0"/>
      <w:marTop w:val="0"/>
      <w:marBottom w:val="0"/>
      <w:divBdr>
        <w:top w:val="none" w:sz="0" w:space="0" w:color="auto"/>
        <w:left w:val="none" w:sz="0" w:space="0" w:color="auto"/>
        <w:bottom w:val="none" w:sz="0" w:space="0" w:color="auto"/>
        <w:right w:val="none" w:sz="0" w:space="0" w:color="auto"/>
      </w:divBdr>
      <w:divsChild>
        <w:div w:id="123473909">
          <w:marLeft w:val="0"/>
          <w:marRight w:val="0"/>
          <w:marTop w:val="0"/>
          <w:marBottom w:val="0"/>
          <w:divBdr>
            <w:top w:val="none" w:sz="0" w:space="0" w:color="auto"/>
            <w:left w:val="none" w:sz="0" w:space="0" w:color="auto"/>
            <w:bottom w:val="none" w:sz="0" w:space="0" w:color="auto"/>
            <w:right w:val="none" w:sz="0" w:space="0" w:color="auto"/>
          </w:divBdr>
          <w:divsChild>
            <w:div w:id="1962419239">
              <w:marLeft w:val="0"/>
              <w:marRight w:val="0"/>
              <w:marTop w:val="0"/>
              <w:marBottom w:val="0"/>
              <w:divBdr>
                <w:top w:val="none" w:sz="0" w:space="0" w:color="auto"/>
                <w:left w:val="none" w:sz="0" w:space="0" w:color="auto"/>
                <w:bottom w:val="none" w:sz="0" w:space="0" w:color="auto"/>
                <w:right w:val="none" w:sz="0" w:space="0" w:color="auto"/>
              </w:divBdr>
              <w:divsChild>
                <w:div w:id="175463200">
                  <w:marLeft w:val="0"/>
                  <w:marRight w:val="0"/>
                  <w:marTop w:val="0"/>
                  <w:marBottom w:val="0"/>
                  <w:divBdr>
                    <w:top w:val="none" w:sz="0" w:space="0" w:color="auto"/>
                    <w:left w:val="none" w:sz="0" w:space="0" w:color="auto"/>
                    <w:bottom w:val="none" w:sz="0" w:space="0" w:color="auto"/>
                    <w:right w:val="none" w:sz="0" w:space="0" w:color="auto"/>
                  </w:divBdr>
                  <w:divsChild>
                    <w:div w:id="5673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3631">
          <w:marLeft w:val="0"/>
          <w:marRight w:val="0"/>
          <w:marTop w:val="0"/>
          <w:marBottom w:val="0"/>
          <w:divBdr>
            <w:top w:val="none" w:sz="0" w:space="0" w:color="auto"/>
            <w:left w:val="none" w:sz="0" w:space="0" w:color="auto"/>
            <w:bottom w:val="none" w:sz="0" w:space="0" w:color="auto"/>
            <w:right w:val="none" w:sz="0" w:space="0" w:color="auto"/>
          </w:divBdr>
          <w:divsChild>
            <w:div w:id="1759129814">
              <w:marLeft w:val="0"/>
              <w:marRight w:val="0"/>
              <w:marTop w:val="0"/>
              <w:marBottom w:val="0"/>
              <w:divBdr>
                <w:top w:val="none" w:sz="0" w:space="0" w:color="auto"/>
                <w:left w:val="none" w:sz="0" w:space="0" w:color="auto"/>
                <w:bottom w:val="none" w:sz="0" w:space="0" w:color="auto"/>
                <w:right w:val="none" w:sz="0" w:space="0" w:color="auto"/>
              </w:divBdr>
              <w:divsChild>
                <w:div w:id="691762107">
                  <w:marLeft w:val="0"/>
                  <w:marRight w:val="0"/>
                  <w:marTop w:val="0"/>
                  <w:marBottom w:val="0"/>
                  <w:divBdr>
                    <w:top w:val="none" w:sz="0" w:space="0" w:color="auto"/>
                    <w:left w:val="none" w:sz="0" w:space="0" w:color="auto"/>
                    <w:bottom w:val="none" w:sz="0" w:space="0" w:color="auto"/>
                    <w:right w:val="none" w:sz="0" w:space="0" w:color="auto"/>
                  </w:divBdr>
                  <w:divsChild>
                    <w:div w:id="19311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786765">
      <w:bodyDiv w:val="1"/>
      <w:marLeft w:val="0"/>
      <w:marRight w:val="0"/>
      <w:marTop w:val="0"/>
      <w:marBottom w:val="0"/>
      <w:divBdr>
        <w:top w:val="none" w:sz="0" w:space="0" w:color="auto"/>
        <w:left w:val="none" w:sz="0" w:space="0" w:color="auto"/>
        <w:bottom w:val="none" w:sz="0" w:space="0" w:color="auto"/>
        <w:right w:val="none" w:sz="0" w:space="0" w:color="auto"/>
      </w:divBdr>
    </w:div>
    <w:div w:id="1171288200">
      <w:bodyDiv w:val="1"/>
      <w:marLeft w:val="0"/>
      <w:marRight w:val="0"/>
      <w:marTop w:val="0"/>
      <w:marBottom w:val="0"/>
      <w:divBdr>
        <w:top w:val="none" w:sz="0" w:space="0" w:color="auto"/>
        <w:left w:val="none" w:sz="0" w:space="0" w:color="auto"/>
        <w:bottom w:val="none" w:sz="0" w:space="0" w:color="auto"/>
        <w:right w:val="none" w:sz="0" w:space="0" w:color="auto"/>
      </w:divBdr>
    </w:div>
    <w:div w:id="1186092358">
      <w:bodyDiv w:val="1"/>
      <w:marLeft w:val="0"/>
      <w:marRight w:val="0"/>
      <w:marTop w:val="0"/>
      <w:marBottom w:val="0"/>
      <w:divBdr>
        <w:top w:val="none" w:sz="0" w:space="0" w:color="auto"/>
        <w:left w:val="none" w:sz="0" w:space="0" w:color="auto"/>
        <w:bottom w:val="none" w:sz="0" w:space="0" w:color="auto"/>
        <w:right w:val="none" w:sz="0" w:space="0" w:color="auto"/>
      </w:divBdr>
    </w:div>
    <w:div w:id="1194461978">
      <w:bodyDiv w:val="1"/>
      <w:marLeft w:val="0"/>
      <w:marRight w:val="0"/>
      <w:marTop w:val="0"/>
      <w:marBottom w:val="0"/>
      <w:divBdr>
        <w:top w:val="none" w:sz="0" w:space="0" w:color="auto"/>
        <w:left w:val="none" w:sz="0" w:space="0" w:color="auto"/>
        <w:bottom w:val="none" w:sz="0" w:space="0" w:color="auto"/>
        <w:right w:val="none" w:sz="0" w:space="0" w:color="auto"/>
      </w:divBdr>
      <w:divsChild>
        <w:div w:id="544219220">
          <w:marLeft w:val="547"/>
          <w:marRight w:val="0"/>
          <w:marTop w:val="0"/>
          <w:marBottom w:val="0"/>
          <w:divBdr>
            <w:top w:val="none" w:sz="0" w:space="0" w:color="auto"/>
            <w:left w:val="none" w:sz="0" w:space="0" w:color="auto"/>
            <w:bottom w:val="none" w:sz="0" w:space="0" w:color="auto"/>
            <w:right w:val="none" w:sz="0" w:space="0" w:color="auto"/>
          </w:divBdr>
        </w:div>
        <w:div w:id="1904102083">
          <w:marLeft w:val="547"/>
          <w:marRight w:val="0"/>
          <w:marTop w:val="0"/>
          <w:marBottom w:val="0"/>
          <w:divBdr>
            <w:top w:val="none" w:sz="0" w:space="0" w:color="auto"/>
            <w:left w:val="none" w:sz="0" w:space="0" w:color="auto"/>
            <w:bottom w:val="none" w:sz="0" w:space="0" w:color="auto"/>
            <w:right w:val="none" w:sz="0" w:space="0" w:color="auto"/>
          </w:divBdr>
        </w:div>
      </w:divsChild>
    </w:div>
    <w:div w:id="1194612997">
      <w:bodyDiv w:val="1"/>
      <w:marLeft w:val="0"/>
      <w:marRight w:val="0"/>
      <w:marTop w:val="0"/>
      <w:marBottom w:val="0"/>
      <w:divBdr>
        <w:top w:val="none" w:sz="0" w:space="0" w:color="auto"/>
        <w:left w:val="none" w:sz="0" w:space="0" w:color="auto"/>
        <w:bottom w:val="none" w:sz="0" w:space="0" w:color="auto"/>
        <w:right w:val="none" w:sz="0" w:space="0" w:color="auto"/>
      </w:divBdr>
    </w:div>
    <w:div w:id="1197738390">
      <w:bodyDiv w:val="1"/>
      <w:marLeft w:val="0"/>
      <w:marRight w:val="0"/>
      <w:marTop w:val="0"/>
      <w:marBottom w:val="0"/>
      <w:divBdr>
        <w:top w:val="none" w:sz="0" w:space="0" w:color="auto"/>
        <w:left w:val="none" w:sz="0" w:space="0" w:color="auto"/>
        <w:bottom w:val="none" w:sz="0" w:space="0" w:color="auto"/>
        <w:right w:val="none" w:sz="0" w:space="0" w:color="auto"/>
      </w:divBdr>
    </w:div>
    <w:div w:id="1201623809">
      <w:bodyDiv w:val="1"/>
      <w:marLeft w:val="0"/>
      <w:marRight w:val="0"/>
      <w:marTop w:val="0"/>
      <w:marBottom w:val="0"/>
      <w:divBdr>
        <w:top w:val="none" w:sz="0" w:space="0" w:color="auto"/>
        <w:left w:val="none" w:sz="0" w:space="0" w:color="auto"/>
        <w:bottom w:val="none" w:sz="0" w:space="0" w:color="auto"/>
        <w:right w:val="none" w:sz="0" w:space="0" w:color="auto"/>
      </w:divBdr>
    </w:div>
    <w:div w:id="1206061040">
      <w:bodyDiv w:val="1"/>
      <w:marLeft w:val="0"/>
      <w:marRight w:val="0"/>
      <w:marTop w:val="0"/>
      <w:marBottom w:val="0"/>
      <w:divBdr>
        <w:top w:val="none" w:sz="0" w:space="0" w:color="auto"/>
        <w:left w:val="none" w:sz="0" w:space="0" w:color="auto"/>
        <w:bottom w:val="none" w:sz="0" w:space="0" w:color="auto"/>
        <w:right w:val="none" w:sz="0" w:space="0" w:color="auto"/>
      </w:divBdr>
    </w:div>
    <w:div w:id="1219170754">
      <w:bodyDiv w:val="1"/>
      <w:marLeft w:val="0"/>
      <w:marRight w:val="0"/>
      <w:marTop w:val="0"/>
      <w:marBottom w:val="0"/>
      <w:divBdr>
        <w:top w:val="none" w:sz="0" w:space="0" w:color="auto"/>
        <w:left w:val="none" w:sz="0" w:space="0" w:color="auto"/>
        <w:bottom w:val="none" w:sz="0" w:space="0" w:color="auto"/>
        <w:right w:val="none" w:sz="0" w:space="0" w:color="auto"/>
      </w:divBdr>
      <w:divsChild>
        <w:div w:id="1030763515">
          <w:marLeft w:val="547"/>
          <w:marRight w:val="0"/>
          <w:marTop w:val="0"/>
          <w:marBottom w:val="0"/>
          <w:divBdr>
            <w:top w:val="none" w:sz="0" w:space="0" w:color="auto"/>
            <w:left w:val="none" w:sz="0" w:space="0" w:color="auto"/>
            <w:bottom w:val="none" w:sz="0" w:space="0" w:color="auto"/>
            <w:right w:val="none" w:sz="0" w:space="0" w:color="auto"/>
          </w:divBdr>
        </w:div>
      </w:divsChild>
    </w:div>
    <w:div w:id="1220242777">
      <w:bodyDiv w:val="1"/>
      <w:marLeft w:val="0"/>
      <w:marRight w:val="0"/>
      <w:marTop w:val="0"/>
      <w:marBottom w:val="0"/>
      <w:divBdr>
        <w:top w:val="none" w:sz="0" w:space="0" w:color="auto"/>
        <w:left w:val="none" w:sz="0" w:space="0" w:color="auto"/>
        <w:bottom w:val="none" w:sz="0" w:space="0" w:color="auto"/>
        <w:right w:val="none" w:sz="0" w:space="0" w:color="auto"/>
      </w:divBdr>
    </w:div>
    <w:div w:id="1227033853">
      <w:bodyDiv w:val="1"/>
      <w:marLeft w:val="0"/>
      <w:marRight w:val="0"/>
      <w:marTop w:val="0"/>
      <w:marBottom w:val="0"/>
      <w:divBdr>
        <w:top w:val="none" w:sz="0" w:space="0" w:color="auto"/>
        <w:left w:val="none" w:sz="0" w:space="0" w:color="auto"/>
        <w:bottom w:val="none" w:sz="0" w:space="0" w:color="auto"/>
        <w:right w:val="none" w:sz="0" w:space="0" w:color="auto"/>
      </w:divBdr>
      <w:divsChild>
        <w:div w:id="163937957">
          <w:marLeft w:val="547"/>
          <w:marRight w:val="0"/>
          <w:marTop w:val="0"/>
          <w:marBottom w:val="0"/>
          <w:divBdr>
            <w:top w:val="none" w:sz="0" w:space="0" w:color="auto"/>
            <w:left w:val="none" w:sz="0" w:space="0" w:color="auto"/>
            <w:bottom w:val="none" w:sz="0" w:space="0" w:color="auto"/>
            <w:right w:val="none" w:sz="0" w:space="0" w:color="auto"/>
          </w:divBdr>
        </w:div>
        <w:div w:id="495534116">
          <w:marLeft w:val="547"/>
          <w:marRight w:val="0"/>
          <w:marTop w:val="0"/>
          <w:marBottom w:val="0"/>
          <w:divBdr>
            <w:top w:val="none" w:sz="0" w:space="0" w:color="auto"/>
            <w:left w:val="none" w:sz="0" w:space="0" w:color="auto"/>
            <w:bottom w:val="none" w:sz="0" w:space="0" w:color="auto"/>
            <w:right w:val="none" w:sz="0" w:space="0" w:color="auto"/>
          </w:divBdr>
        </w:div>
        <w:div w:id="1005672275">
          <w:marLeft w:val="547"/>
          <w:marRight w:val="0"/>
          <w:marTop w:val="0"/>
          <w:marBottom w:val="0"/>
          <w:divBdr>
            <w:top w:val="none" w:sz="0" w:space="0" w:color="auto"/>
            <w:left w:val="none" w:sz="0" w:space="0" w:color="auto"/>
            <w:bottom w:val="none" w:sz="0" w:space="0" w:color="auto"/>
            <w:right w:val="none" w:sz="0" w:space="0" w:color="auto"/>
          </w:divBdr>
        </w:div>
      </w:divsChild>
    </w:div>
    <w:div w:id="1227179846">
      <w:bodyDiv w:val="1"/>
      <w:marLeft w:val="0"/>
      <w:marRight w:val="0"/>
      <w:marTop w:val="0"/>
      <w:marBottom w:val="0"/>
      <w:divBdr>
        <w:top w:val="none" w:sz="0" w:space="0" w:color="auto"/>
        <w:left w:val="none" w:sz="0" w:space="0" w:color="auto"/>
        <w:bottom w:val="none" w:sz="0" w:space="0" w:color="auto"/>
        <w:right w:val="none" w:sz="0" w:space="0" w:color="auto"/>
      </w:divBdr>
      <w:divsChild>
        <w:div w:id="28793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92231">
      <w:bodyDiv w:val="1"/>
      <w:marLeft w:val="0"/>
      <w:marRight w:val="0"/>
      <w:marTop w:val="0"/>
      <w:marBottom w:val="0"/>
      <w:divBdr>
        <w:top w:val="none" w:sz="0" w:space="0" w:color="auto"/>
        <w:left w:val="none" w:sz="0" w:space="0" w:color="auto"/>
        <w:bottom w:val="none" w:sz="0" w:space="0" w:color="auto"/>
        <w:right w:val="none" w:sz="0" w:space="0" w:color="auto"/>
      </w:divBdr>
    </w:div>
    <w:div w:id="1237936169">
      <w:bodyDiv w:val="1"/>
      <w:marLeft w:val="0"/>
      <w:marRight w:val="0"/>
      <w:marTop w:val="0"/>
      <w:marBottom w:val="0"/>
      <w:divBdr>
        <w:top w:val="none" w:sz="0" w:space="0" w:color="auto"/>
        <w:left w:val="none" w:sz="0" w:space="0" w:color="auto"/>
        <w:bottom w:val="none" w:sz="0" w:space="0" w:color="auto"/>
        <w:right w:val="none" w:sz="0" w:space="0" w:color="auto"/>
      </w:divBdr>
    </w:div>
    <w:div w:id="1244338890">
      <w:bodyDiv w:val="1"/>
      <w:marLeft w:val="0"/>
      <w:marRight w:val="0"/>
      <w:marTop w:val="0"/>
      <w:marBottom w:val="0"/>
      <w:divBdr>
        <w:top w:val="none" w:sz="0" w:space="0" w:color="auto"/>
        <w:left w:val="none" w:sz="0" w:space="0" w:color="auto"/>
        <w:bottom w:val="none" w:sz="0" w:space="0" w:color="auto"/>
        <w:right w:val="none" w:sz="0" w:space="0" w:color="auto"/>
      </w:divBdr>
    </w:div>
    <w:div w:id="1247614139">
      <w:bodyDiv w:val="1"/>
      <w:marLeft w:val="0"/>
      <w:marRight w:val="0"/>
      <w:marTop w:val="0"/>
      <w:marBottom w:val="0"/>
      <w:divBdr>
        <w:top w:val="none" w:sz="0" w:space="0" w:color="auto"/>
        <w:left w:val="none" w:sz="0" w:space="0" w:color="auto"/>
        <w:bottom w:val="none" w:sz="0" w:space="0" w:color="auto"/>
        <w:right w:val="none" w:sz="0" w:space="0" w:color="auto"/>
      </w:divBdr>
    </w:div>
    <w:div w:id="1248929029">
      <w:bodyDiv w:val="1"/>
      <w:marLeft w:val="0"/>
      <w:marRight w:val="0"/>
      <w:marTop w:val="0"/>
      <w:marBottom w:val="0"/>
      <w:divBdr>
        <w:top w:val="none" w:sz="0" w:space="0" w:color="auto"/>
        <w:left w:val="none" w:sz="0" w:space="0" w:color="auto"/>
        <w:bottom w:val="none" w:sz="0" w:space="0" w:color="auto"/>
        <w:right w:val="none" w:sz="0" w:space="0" w:color="auto"/>
      </w:divBdr>
    </w:div>
    <w:div w:id="1258632189">
      <w:bodyDiv w:val="1"/>
      <w:marLeft w:val="0"/>
      <w:marRight w:val="0"/>
      <w:marTop w:val="0"/>
      <w:marBottom w:val="0"/>
      <w:divBdr>
        <w:top w:val="none" w:sz="0" w:space="0" w:color="auto"/>
        <w:left w:val="none" w:sz="0" w:space="0" w:color="auto"/>
        <w:bottom w:val="none" w:sz="0" w:space="0" w:color="auto"/>
        <w:right w:val="none" w:sz="0" w:space="0" w:color="auto"/>
      </w:divBdr>
    </w:div>
    <w:div w:id="1265653984">
      <w:bodyDiv w:val="1"/>
      <w:marLeft w:val="0"/>
      <w:marRight w:val="0"/>
      <w:marTop w:val="0"/>
      <w:marBottom w:val="0"/>
      <w:divBdr>
        <w:top w:val="none" w:sz="0" w:space="0" w:color="auto"/>
        <w:left w:val="none" w:sz="0" w:space="0" w:color="auto"/>
        <w:bottom w:val="none" w:sz="0" w:space="0" w:color="auto"/>
        <w:right w:val="none" w:sz="0" w:space="0" w:color="auto"/>
      </w:divBdr>
    </w:div>
    <w:div w:id="1267227324">
      <w:bodyDiv w:val="1"/>
      <w:marLeft w:val="0"/>
      <w:marRight w:val="0"/>
      <w:marTop w:val="0"/>
      <w:marBottom w:val="0"/>
      <w:divBdr>
        <w:top w:val="none" w:sz="0" w:space="0" w:color="auto"/>
        <w:left w:val="none" w:sz="0" w:space="0" w:color="auto"/>
        <w:bottom w:val="none" w:sz="0" w:space="0" w:color="auto"/>
        <w:right w:val="none" w:sz="0" w:space="0" w:color="auto"/>
      </w:divBdr>
      <w:divsChild>
        <w:div w:id="648747625">
          <w:marLeft w:val="480"/>
          <w:marRight w:val="0"/>
          <w:marTop w:val="0"/>
          <w:marBottom w:val="0"/>
          <w:divBdr>
            <w:top w:val="none" w:sz="0" w:space="0" w:color="auto"/>
            <w:left w:val="none" w:sz="0" w:space="0" w:color="auto"/>
            <w:bottom w:val="none" w:sz="0" w:space="0" w:color="auto"/>
            <w:right w:val="none" w:sz="0" w:space="0" w:color="auto"/>
          </w:divBdr>
          <w:divsChild>
            <w:div w:id="7515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4797">
      <w:bodyDiv w:val="1"/>
      <w:marLeft w:val="0"/>
      <w:marRight w:val="0"/>
      <w:marTop w:val="0"/>
      <w:marBottom w:val="0"/>
      <w:divBdr>
        <w:top w:val="none" w:sz="0" w:space="0" w:color="auto"/>
        <w:left w:val="none" w:sz="0" w:space="0" w:color="auto"/>
        <w:bottom w:val="none" w:sz="0" w:space="0" w:color="auto"/>
        <w:right w:val="none" w:sz="0" w:space="0" w:color="auto"/>
      </w:divBdr>
    </w:div>
    <w:div w:id="1275870411">
      <w:bodyDiv w:val="1"/>
      <w:marLeft w:val="0"/>
      <w:marRight w:val="0"/>
      <w:marTop w:val="0"/>
      <w:marBottom w:val="0"/>
      <w:divBdr>
        <w:top w:val="none" w:sz="0" w:space="0" w:color="auto"/>
        <w:left w:val="none" w:sz="0" w:space="0" w:color="auto"/>
        <w:bottom w:val="none" w:sz="0" w:space="0" w:color="auto"/>
        <w:right w:val="none" w:sz="0" w:space="0" w:color="auto"/>
      </w:divBdr>
    </w:div>
    <w:div w:id="1281958994">
      <w:bodyDiv w:val="1"/>
      <w:marLeft w:val="0"/>
      <w:marRight w:val="0"/>
      <w:marTop w:val="0"/>
      <w:marBottom w:val="0"/>
      <w:divBdr>
        <w:top w:val="none" w:sz="0" w:space="0" w:color="auto"/>
        <w:left w:val="none" w:sz="0" w:space="0" w:color="auto"/>
        <w:bottom w:val="none" w:sz="0" w:space="0" w:color="auto"/>
        <w:right w:val="none" w:sz="0" w:space="0" w:color="auto"/>
      </w:divBdr>
    </w:div>
    <w:div w:id="1282420503">
      <w:bodyDiv w:val="1"/>
      <w:marLeft w:val="0"/>
      <w:marRight w:val="0"/>
      <w:marTop w:val="0"/>
      <w:marBottom w:val="0"/>
      <w:divBdr>
        <w:top w:val="none" w:sz="0" w:space="0" w:color="auto"/>
        <w:left w:val="none" w:sz="0" w:space="0" w:color="auto"/>
        <w:bottom w:val="none" w:sz="0" w:space="0" w:color="auto"/>
        <w:right w:val="none" w:sz="0" w:space="0" w:color="auto"/>
      </w:divBdr>
    </w:div>
    <w:div w:id="1292318924">
      <w:bodyDiv w:val="1"/>
      <w:marLeft w:val="0"/>
      <w:marRight w:val="0"/>
      <w:marTop w:val="0"/>
      <w:marBottom w:val="0"/>
      <w:divBdr>
        <w:top w:val="none" w:sz="0" w:space="0" w:color="auto"/>
        <w:left w:val="none" w:sz="0" w:space="0" w:color="auto"/>
        <w:bottom w:val="none" w:sz="0" w:space="0" w:color="auto"/>
        <w:right w:val="none" w:sz="0" w:space="0" w:color="auto"/>
      </w:divBdr>
      <w:divsChild>
        <w:div w:id="1057780946">
          <w:marLeft w:val="547"/>
          <w:marRight w:val="0"/>
          <w:marTop w:val="0"/>
          <w:marBottom w:val="0"/>
          <w:divBdr>
            <w:top w:val="none" w:sz="0" w:space="0" w:color="auto"/>
            <w:left w:val="none" w:sz="0" w:space="0" w:color="auto"/>
            <w:bottom w:val="none" w:sz="0" w:space="0" w:color="auto"/>
            <w:right w:val="none" w:sz="0" w:space="0" w:color="auto"/>
          </w:divBdr>
        </w:div>
      </w:divsChild>
    </w:div>
    <w:div w:id="1294486329">
      <w:bodyDiv w:val="1"/>
      <w:marLeft w:val="0"/>
      <w:marRight w:val="0"/>
      <w:marTop w:val="0"/>
      <w:marBottom w:val="0"/>
      <w:divBdr>
        <w:top w:val="none" w:sz="0" w:space="0" w:color="auto"/>
        <w:left w:val="none" w:sz="0" w:space="0" w:color="auto"/>
        <w:bottom w:val="none" w:sz="0" w:space="0" w:color="auto"/>
        <w:right w:val="none" w:sz="0" w:space="0" w:color="auto"/>
      </w:divBdr>
    </w:div>
    <w:div w:id="1296062239">
      <w:bodyDiv w:val="1"/>
      <w:marLeft w:val="0"/>
      <w:marRight w:val="0"/>
      <w:marTop w:val="0"/>
      <w:marBottom w:val="0"/>
      <w:divBdr>
        <w:top w:val="none" w:sz="0" w:space="0" w:color="auto"/>
        <w:left w:val="none" w:sz="0" w:space="0" w:color="auto"/>
        <w:bottom w:val="none" w:sz="0" w:space="0" w:color="auto"/>
        <w:right w:val="none" w:sz="0" w:space="0" w:color="auto"/>
      </w:divBdr>
    </w:div>
    <w:div w:id="1297371961">
      <w:bodyDiv w:val="1"/>
      <w:marLeft w:val="0"/>
      <w:marRight w:val="0"/>
      <w:marTop w:val="0"/>
      <w:marBottom w:val="0"/>
      <w:divBdr>
        <w:top w:val="none" w:sz="0" w:space="0" w:color="auto"/>
        <w:left w:val="none" w:sz="0" w:space="0" w:color="auto"/>
        <w:bottom w:val="none" w:sz="0" w:space="0" w:color="auto"/>
        <w:right w:val="none" w:sz="0" w:space="0" w:color="auto"/>
      </w:divBdr>
    </w:div>
    <w:div w:id="1298756732">
      <w:bodyDiv w:val="1"/>
      <w:marLeft w:val="0"/>
      <w:marRight w:val="0"/>
      <w:marTop w:val="0"/>
      <w:marBottom w:val="0"/>
      <w:divBdr>
        <w:top w:val="none" w:sz="0" w:space="0" w:color="auto"/>
        <w:left w:val="none" w:sz="0" w:space="0" w:color="auto"/>
        <w:bottom w:val="none" w:sz="0" w:space="0" w:color="auto"/>
        <w:right w:val="none" w:sz="0" w:space="0" w:color="auto"/>
      </w:divBdr>
    </w:div>
    <w:div w:id="1303929995">
      <w:bodyDiv w:val="1"/>
      <w:marLeft w:val="0"/>
      <w:marRight w:val="0"/>
      <w:marTop w:val="0"/>
      <w:marBottom w:val="0"/>
      <w:divBdr>
        <w:top w:val="none" w:sz="0" w:space="0" w:color="auto"/>
        <w:left w:val="none" w:sz="0" w:space="0" w:color="auto"/>
        <w:bottom w:val="none" w:sz="0" w:space="0" w:color="auto"/>
        <w:right w:val="none" w:sz="0" w:space="0" w:color="auto"/>
      </w:divBdr>
      <w:divsChild>
        <w:div w:id="225652628">
          <w:marLeft w:val="547"/>
          <w:marRight w:val="0"/>
          <w:marTop w:val="0"/>
          <w:marBottom w:val="0"/>
          <w:divBdr>
            <w:top w:val="none" w:sz="0" w:space="0" w:color="auto"/>
            <w:left w:val="none" w:sz="0" w:space="0" w:color="auto"/>
            <w:bottom w:val="none" w:sz="0" w:space="0" w:color="auto"/>
            <w:right w:val="none" w:sz="0" w:space="0" w:color="auto"/>
          </w:divBdr>
        </w:div>
      </w:divsChild>
    </w:div>
    <w:div w:id="1304118765">
      <w:bodyDiv w:val="1"/>
      <w:marLeft w:val="0"/>
      <w:marRight w:val="0"/>
      <w:marTop w:val="0"/>
      <w:marBottom w:val="0"/>
      <w:divBdr>
        <w:top w:val="none" w:sz="0" w:space="0" w:color="auto"/>
        <w:left w:val="none" w:sz="0" w:space="0" w:color="auto"/>
        <w:bottom w:val="none" w:sz="0" w:space="0" w:color="auto"/>
        <w:right w:val="none" w:sz="0" w:space="0" w:color="auto"/>
      </w:divBdr>
    </w:div>
    <w:div w:id="1316571869">
      <w:bodyDiv w:val="1"/>
      <w:marLeft w:val="0"/>
      <w:marRight w:val="0"/>
      <w:marTop w:val="0"/>
      <w:marBottom w:val="0"/>
      <w:divBdr>
        <w:top w:val="none" w:sz="0" w:space="0" w:color="auto"/>
        <w:left w:val="none" w:sz="0" w:space="0" w:color="auto"/>
        <w:bottom w:val="none" w:sz="0" w:space="0" w:color="auto"/>
        <w:right w:val="none" w:sz="0" w:space="0" w:color="auto"/>
      </w:divBdr>
    </w:div>
    <w:div w:id="1325015261">
      <w:bodyDiv w:val="1"/>
      <w:marLeft w:val="0"/>
      <w:marRight w:val="0"/>
      <w:marTop w:val="0"/>
      <w:marBottom w:val="0"/>
      <w:divBdr>
        <w:top w:val="none" w:sz="0" w:space="0" w:color="auto"/>
        <w:left w:val="none" w:sz="0" w:space="0" w:color="auto"/>
        <w:bottom w:val="none" w:sz="0" w:space="0" w:color="auto"/>
        <w:right w:val="none" w:sz="0" w:space="0" w:color="auto"/>
      </w:divBdr>
    </w:div>
    <w:div w:id="132543242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28745417">
      <w:bodyDiv w:val="1"/>
      <w:marLeft w:val="0"/>
      <w:marRight w:val="0"/>
      <w:marTop w:val="0"/>
      <w:marBottom w:val="0"/>
      <w:divBdr>
        <w:top w:val="none" w:sz="0" w:space="0" w:color="auto"/>
        <w:left w:val="none" w:sz="0" w:space="0" w:color="auto"/>
        <w:bottom w:val="none" w:sz="0" w:space="0" w:color="auto"/>
        <w:right w:val="none" w:sz="0" w:space="0" w:color="auto"/>
      </w:divBdr>
    </w:div>
    <w:div w:id="1333878493">
      <w:bodyDiv w:val="1"/>
      <w:marLeft w:val="0"/>
      <w:marRight w:val="0"/>
      <w:marTop w:val="0"/>
      <w:marBottom w:val="0"/>
      <w:divBdr>
        <w:top w:val="none" w:sz="0" w:space="0" w:color="auto"/>
        <w:left w:val="none" w:sz="0" w:space="0" w:color="auto"/>
        <w:bottom w:val="none" w:sz="0" w:space="0" w:color="auto"/>
        <w:right w:val="none" w:sz="0" w:space="0" w:color="auto"/>
      </w:divBdr>
      <w:divsChild>
        <w:div w:id="983855134">
          <w:marLeft w:val="547"/>
          <w:marRight w:val="0"/>
          <w:marTop w:val="0"/>
          <w:marBottom w:val="0"/>
          <w:divBdr>
            <w:top w:val="none" w:sz="0" w:space="0" w:color="auto"/>
            <w:left w:val="none" w:sz="0" w:space="0" w:color="auto"/>
            <w:bottom w:val="none" w:sz="0" w:space="0" w:color="auto"/>
            <w:right w:val="none" w:sz="0" w:space="0" w:color="auto"/>
          </w:divBdr>
        </w:div>
      </w:divsChild>
    </w:div>
    <w:div w:id="1334796441">
      <w:bodyDiv w:val="1"/>
      <w:marLeft w:val="0"/>
      <w:marRight w:val="0"/>
      <w:marTop w:val="0"/>
      <w:marBottom w:val="0"/>
      <w:divBdr>
        <w:top w:val="none" w:sz="0" w:space="0" w:color="auto"/>
        <w:left w:val="none" w:sz="0" w:space="0" w:color="auto"/>
        <w:bottom w:val="none" w:sz="0" w:space="0" w:color="auto"/>
        <w:right w:val="none" w:sz="0" w:space="0" w:color="auto"/>
      </w:divBdr>
    </w:div>
    <w:div w:id="1336148100">
      <w:bodyDiv w:val="1"/>
      <w:marLeft w:val="0"/>
      <w:marRight w:val="0"/>
      <w:marTop w:val="0"/>
      <w:marBottom w:val="0"/>
      <w:divBdr>
        <w:top w:val="none" w:sz="0" w:space="0" w:color="auto"/>
        <w:left w:val="none" w:sz="0" w:space="0" w:color="auto"/>
        <w:bottom w:val="none" w:sz="0" w:space="0" w:color="auto"/>
        <w:right w:val="none" w:sz="0" w:space="0" w:color="auto"/>
      </w:divBdr>
    </w:div>
    <w:div w:id="1340621552">
      <w:bodyDiv w:val="1"/>
      <w:marLeft w:val="0"/>
      <w:marRight w:val="0"/>
      <w:marTop w:val="0"/>
      <w:marBottom w:val="0"/>
      <w:divBdr>
        <w:top w:val="none" w:sz="0" w:space="0" w:color="auto"/>
        <w:left w:val="none" w:sz="0" w:space="0" w:color="auto"/>
        <w:bottom w:val="none" w:sz="0" w:space="0" w:color="auto"/>
        <w:right w:val="none" w:sz="0" w:space="0" w:color="auto"/>
      </w:divBdr>
    </w:div>
    <w:div w:id="1343975630">
      <w:bodyDiv w:val="1"/>
      <w:marLeft w:val="0"/>
      <w:marRight w:val="0"/>
      <w:marTop w:val="0"/>
      <w:marBottom w:val="0"/>
      <w:divBdr>
        <w:top w:val="none" w:sz="0" w:space="0" w:color="auto"/>
        <w:left w:val="none" w:sz="0" w:space="0" w:color="auto"/>
        <w:bottom w:val="none" w:sz="0" w:space="0" w:color="auto"/>
        <w:right w:val="none" w:sz="0" w:space="0" w:color="auto"/>
      </w:divBdr>
      <w:divsChild>
        <w:div w:id="149294456">
          <w:marLeft w:val="547"/>
          <w:marRight w:val="0"/>
          <w:marTop w:val="0"/>
          <w:marBottom w:val="0"/>
          <w:divBdr>
            <w:top w:val="none" w:sz="0" w:space="0" w:color="auto"/>
            <w:left w:val="none" w:sz="0" w:space="0" w:color="auto"/>
            <w:bottom w:val="none" w:sz="0" w:space="0" w:color="auto"/>
            <w:right w:val="none" w:sz="0" w:space="0" w:color="auto"/>
          </w:divBdr>
        </w:div>
      </w:divsChild>
    </w:div>
    <w:div w:id="1345324323">
      <w:bodyDiv w:val="1"/>
      <w:marLeft w:val="0"/>
      <w:marRight w:val="0"/>
      <w:marTop w:val="0"/>
      <w:marBottom w:val="0"/>
      <w:divBdr>
        <w:top w:val="none" w:sz="0" w:space="0" w:color="auto"/>
        <w:left w:val="none" w:sz="0" w:space="0" w:color="auto"/>
        <w:bottom w:val="none" w:sz="0" w:space="0" w:color="auto"/>
        <w:right w:val="none" w:sz="0" w:space="0" w:color="auto"/>
      </w:divBdr>
    </w:div>
    <w:div w:id="1349328241">
      <w:bodyDiv w:val="1"/>
      <w:marLeft w:val="0"/>
      <w:marRight w:val="0"/>
      <w:marTop w:val="0"/>
      <w:marBottom w:val="0"/>
      <w:divBdr>
        <w:top w:val="none" w:sz="0" w:space="0" w:color="auto"/>
        <w:left w:val="none" w:sz="0" w:space="0" w:color="auto"/>
        <w:bottom w:val="none" w:sz="0" w:space="0" w:color="auto"/>
        <w:right w:val="none" w:sz="0" w:space="0" w:color="auto"/>
      </w:divBdr>
    </w:div>
    <w:div w:id="1350375910">
      <w:bodyDiv w:val="1"/>
      <w:marLeft w:val="0"/>
      <w:marRight w:val="0"/>
      <w:marTop w:val="0"/>
      <w:marBottom w:val="0"/>
      <w:divBdr>
        <w:top w:val="none" w:sz="0" w:space="0" w:color="auto"/>
        <w:left w:val="none" w:sz="0" w:space="0" w:color="auto"/>
        <w:bottom w:val="none" w:sz="0" w:space="0" w:color="auto"/>
        <w:right w:val="none" w:sz="0" w:space="0" w:color="auto"/>
      </w:divBdr>
    </w:div>
    <w:div w:id="1350763448">
      <w:bodyDiv w:val="1"/>
      <w:marLeft w:val="0"/>
      <w:marRight w:val="0"/>
      <w:marTop w:val="0"/>
      <w:marBottom w:val="0"/>
      <w:divBdr>
        <w:top w:val="none" w:sz="0" w:space="0" w:color="auto"/>
        <w:left w:val="none" w:sz="0" w:space="0" w:color="auto"/>
        <w:bottom w:val="none" w:sz="0" w:space="0" w:color="auto"/>
        <w:right w:val="none" w:sz="0" w:space="0" w:color="auto"/>
      </w:divBdr>
    </w:div>
    <w:div w:id="1354529139">
      <w:bodyDiv w:val="1"/>
      <w:marLeft w:val="0"/>
      <w:marRight w:val="0"/>
      <w:marTop w:val="0"/>
      <w:marBottom w:val="0"/>
      <w:divBdr>
        <w:top w:val="none" w:sz="0" w:space="0" w:color="auto"/>
        <w:left w:val="none" w:sz="0" w:space="0" w:color="auto"/>
        <w:bottom w:val="none" w:sz="0" w:space="0" w:color="auto"/>
        <w:right w:val="none" w:sz="0" w:space="0" w:color="auto"/>
      </w:divBdr>
    </w:div>
    <w:div w:id="1361860447">
      <w:bodyDiv w:val="1"/>
      <w:marLeft w:val="0"/>
      <w:marRight w:val="0"/>
      <w:marTop w:val="0"/>
      <w:marBottom w:val="0"/>
      <w:divBdr>
        <w:top w:val="none" w:sz="0" w:space="0" w:color="auto"/>
        <w:left w:val="none" w:sz="0" w:space="0" w:color="auto"/>
        <w:bottom w:val="none" w:sz="0" w:space="0" w:color="auto"/>
        <w:right w:val="none" w:sz="0" w:space="0" w:color="auto"/>
      </w:divBdr>
    </w:div>
    <w:div w:id="1363634234">
      <w:bodyDiv w:val="1"/>
      <w:marLeft w:val="0"/>
      <w:marRight w:val="0"/>
      <w:marTop w:val="0"/>
      <w:marBottom w:val="0"/>
      <w:divBdr>
        <w:top w:val="none" w:sz="0" w:space="0" w:color="auto"/>
        <w:left w:val="none" w:sz="0" w:space="0" w:color="auto"/>
        <w:bottom w:val="none" w:sz="0" w:space="0" w:color="auto"/>
        <w:right w:val="none" w:sz="0" w:space="0" w:color="auto"/>
      </w:divBdr>
    </w:div>
    <w:div w:id="1364090550">
      <w:bodyDiv w:val="1"/>
      <w:marLeft w:val="0"/>
      <w:marRight w:val="0"/>
      <w:marTop w:val="0"/>
      <w:marBottom w:val="0"/>
      <w:divBdr>
        <w:top w:val="none" w:sz="0" w:space="0" w:color="auto"/>
        <w:left w:val="none" w:sz="0" w:space="0" w:color="auto"/>
        <w:bottom w:val="none" w:sz="0" w:space="0" w:color="auto"/>
        <w:right w:val="none" w:sz="0" w:space="0" w:color="auto"/>
      </w:divBdr>
    </w:div>
    <w:div w:id="1369381013">
      <w:bodyDiv w:val="1"/>
      <w:marLeft w:val="0"/>
      <w:marRight w:val="0"/>
      <w:marTop w:val="0"/>
      <w:marBottom w:val="0"/>
      <w:divBdr>
        <w:top w:val="none" w:sz="0" w:space="0" w:color="auto"/>
        <w:left w:val="none" w:sz="0" w:space="0" w:color="auto"/>
        <w:bottom w:val="none" w:sz="0" w:space="0" w:color="auto"/>
        <w:right w:val="none" w:sz="0" w:space="0" w:color="auto"/>
      </w:divBdr>
    </w:div>
    <w:div w:id="1372073036">
      <w:bodyDiv w:val="1"/>
      <w:marLeft w:val="0"/>
      <w:marRight w:val="0"/>
      <w:marTop w:val="0"/>
      <w:marBottom w:val="0"/>
      <w:divBdr>
        <w:top w:val="none" w:sz="0" w:space="0" w:color="auto"/>
        <w:left w:val="none" w:sz="0" w:space="0" w:color="auto"/>
        <w:bottom w:val="none" w:sz="0" w:space="0" w:color="auto"/>
        <w:right w:val="none" w:sz="0" w:space="0" w:color="auto"/>
      </w:divBdr>
      <w:divsChild>
        <w:div w:id="1621261598">
          <w:marLeft w:val="547"/>
          <w:marRight w:val="0"/>
          <w:marTop w:val="0"/>
          <w:marBottom w:val="0"/>
          <w:divBdr>
            <w:top w:val="none" w:sz="0" w:space="0" w:color="auto"/>
            <w:left w:val="none" w:sz="0" w:space="0" w:color="auto"/>
            <w:bottom w:val="none" w:sz="0" w:space="0" w:color="auto"/>
            <w:right w:val="none" w:sz="0" w:space="0" w:color="auto"/>
          </w:divBdr>
        </w:div>
        <w:div w:id="1628006748">
          <w:marLeft w:val="547"/>
          <w:marRight w:val="0"/>
          <w:marTop w:val="0"/>
          <w:marBottom w:val="0"/>
          <w:divBdr>
            <w:top w:val="none" w:sz="0" w:space="0" w:color="auto"/>
            <w:left w:val="none" w:sz="0" w:space="0" w:color="auto"/>
            <w:bottom w:val="none" w:sz="0" w:space="0" w:color="auto"/>
            <w:right w:val="none" w:sz="0" w:space="0" w:color="auto"/>
          </w:divBdr>
        </w:div>
        <w:div w:id="1646624309">
          <w:marLeft w:val="547"/>
          <w:marRight w:val="0"/>
          <w:marTop w:val="0"/>
          <w:marBottom w:val="0"/>
          <w:divBdr>
            <w:top w:val="none" w:sz="0" w:space="0" w:color="auto"/>
            <w:left w:val="none" w:sz="0" w:space="0" w:color="auto"/>
            <w:bottom w:val="none" w:sz="0" w:space="0" w:color="auto"/>
            <w:right w:val="none" w:sz="0" w:space="0" w:color="auto"/>
          </w:divBdr>
        </w:div>
        <w:div w:id="1823934015">
          <w:marLeft w:val="547"/>
          <w:marRight w:val="0"/>
          <w:marTop w:val="0"/>
          <w:marBottom w:val="0"/>
          <w:divBdr>
            <w:top w:val="none" w:sz="0" w:space="0" w:color="auto"/>
            <w:left w:val="none" w:sz="0" w:space="0" w:color="auto"/>
            <w:bottom w:val="none" w:sz="0" w:space="0" w:color="auto"/>
            <w:right w:val="none" w:sz="0" w:space="0" w:color="auto"/>
          </w:divBdr>
        </w:div>
      </w:divsChild>
    </w:div>
    <w:div w:id="1385836814">
      <w:bodyDiv w:val="1"/>
      <w:marLeft w:val="0"/>
      <w:marRight w:val="0"/>
      <w:marTop w:val="0"/>
      <w:marBottom w:val="0"/>
      <w:divBdr>
        <w:top w:val="none" w:sz="0" w:space="0" w:color="auto"/>
        <w:left w:val="none" w:sz="0" w:space="0" w:color="auto"/>
        <w:bottom w:val="none" w:sz="0" w:space="0" w:color="auto"/>
        <w:right w:val="none" w:sz="0" w:space="0" w:color="auto"/>
      </w:divBdr>
    </w:div>
    <w:div w:id="1395080685">
      <w:bodyDiv w:val="1"/>
      <w:marLeft w:val="0"/>
      <w:marRight w:val="0"/>
      <w:marTop w:val="0"/>
      <w:marBottom w:val="0"/>
      <w:divBdr>
        <w:top w:val="none" w:sz="0" w:space="0" w:color="auto"/>
        <w:left w:val="none" w:sz="0" w:space="0" w:color="auto"/>
        <w:bottom w:val="none" w:sz="0" w:space="0" w:color="auto"/>
        <w:right w:val="none" w:sz="0" w:space="0" w:color="auto"/>
      </w:divBdr>
    </w:div>
    <w:div w:id="1408841301">
      <w:bodyDiv w:val="1"/>
      <w:marLeft w:val="0"/>
      <w:marRight w:val="0"/>
      <w:marTop w:val="0"/>
      <w:marBottom w:val="0"/>
      <w:divBdr>
        <w:top w:val="none" w:sz="0" w:space="0" w:color="auto"/>
        <w:left w:val="none" w:sz="0" w:space="0" w:color="auto"/>
        <w:bottom w:val="none" w:sz="0" w:space="0" w:color="auto"/>
        <w:right w:val="none" w:sz="0" w:space="0" w:color="auto"/>
      </w:divBdr>
      <w:divsChild>
        <w:div w:id="844587864">
          <w:marLeft w:val="547"/>
          <w:marRight w:val="0"/>
          <w:marTop w:val="0"/>
          <w:marBottom w:val="0"/>
          <w:divBdr>
            <w:top w:val="none" w:sz="0" w:space="0" w:color="auto"/>
            <w:left w:val="none" w:sz="0" w:space="0" w:color="auto"/>
            <w:bottom w:val="none" w:sz="0" w:space="0" w:color="auto"/>
            <w:right w:val="none" w:sz="0" w:space="0" w:color="auto"/>
          </w:divBdr>
        </w:div>
      </w:divsChild>
    </w:div>
    <w:div w:id="1414012756">
      <w:bodyDiv w:val="1"/>
      <w:marLeft w:val="0"/>
      <w:marRight w:val="0"/>
      <w:marTop w:val="0"/>
      <w:marBottom w:val="0"/>
      <w:divBdr>
        <w:top w:val="none" w:sz="0" w:space="0" w:color="auto"/>
        <w:left w:val="none" w:sz="0" w:space="0" w:color="auto"/>
        <w:bottom w:val="none" w:sz="0" w:space="0" w:color="auto"/>
        <w:right w:val="none" w:sz="0" w:space="0" w:color="auto"/>
      </w:divBdr>
    </w:div>
    <w:div w:id="1415124346">
      <w:bodyDiv w:val="1"/>
      <w:marLeft w:val="0"/>
      <w:marRight w:val="0"/>
      <w:marTop w:val="0"/>
      <w:marBottom w:val="0"/>
      <w:divBdr>
        <w:top w:val="none" w:sz="0" w:space="0" w:color="auto"/>
        <w:left w:val="none" w:sz="0" w:space="0" w:color="auto"/>
        <w:bottom w:val="none" w:sz="0" w:space="0" w:color="auto"/>
        <w:right w:val="none" w:sz="0" w:space="0" w:color="auto"/>
      </w:divBdr>
    </w:div>
    <w:div w:id="1417365567">
      <w:bodyDiv w:val="1"/>
      <w:marLeft w:val="0"/>
      <w:marRight w:val="0"/>
      <w:marTop w:val="0"/>
      <w:marBottom w:val="0"/>
      <w:divBdr>
        <w:top w:val="none" w:sz="0" w:space="0" w:color="auto"/>
        <w:left w:val="none" w:sz="0" w:space="0" w:color="auto"/>
        <w:bottom w:val="none" w:sz="0" w:space="0" w:color="auto"/>
        <w:right w:val="none" w:sz="0" w:space="0" w:color="auto"/>
      </w:divBdr>
    </w:div>
    <w:div w:id="1417827799">
      <w:bodyDiv w:val="1"/>
      <w:marLeft w:val="0"/>
      <w:marRight w:val="0"/>
      <w:marTop w:val="0"/>
      <w:marBottom w:val="0"/>
      <w:divBdr>
        <w:top w:val="none" w:sz="0" w:space="0" w:color="auto"/>
        <w:left w:val="none" w:sz="0" w:space="0" w:color="auto"/>
        <w:bottom w:val="none" w:sz="0" w:space="0" w:color="auto"/>
        <w:right w:val="none" w:sz="0" w:space="0" w:color="auto"/>
      </w:divBdr>
    </w:div>
    <w:div w:id="1422530195">
      <w:bodyDiv w:val="1"/>
      <w:marLeft w:val="0"/>
      <w:marRight w:val="0"/>
      <w:marTop w:val="0"/>
      <w:marBottom w:val="0"/>
      <w:divBdr>
        <w:top w:val="none" w:sz="0" w:space="0" w:color="auto"/>
        <w:left w:val="none" w:sz="0" w:space="0" w:color="auto"/>
        <w:bottom w:val="none" w:sz="0" w:space="0" w:color="auto"/>
        <w:right w:val="none" w:sz="0" w:space="0" w:color="auto"/>
      </w:divBdr>
    </w:div>
    <w:div w:id="1425953651">
      <w:bodyDiv w:val="1"/>
      <w:marLeft w:val="0"/>
      <w:marRight w:val="0"/>
      <w:marTop w:val="0"/>
      <w:marBottom w:val="0"/>
      <w:divBdr>
        <w:top w:val="none" w:sz="0" w:space="0" w:color="auto"/>
        <w:left w:val="none" w:sz="0" w:space="0" w:color="auto"/>
        <w:bottom w:val="none" w:sz="0" w:space="0" w:color="auto"/>
        <w:right w:val="none" w:sz="0" w:space="0" w:color="auto"/>
      </w:divBdr>
    </w:div>
    <w:div w:id="1426464202">
      <w:bodyDiv w:val="1"/>
      <w:marLeft w:val="0"/>
      <w:marRight w:val="0"/>
      <w:marTop w:val="0"/>
      <w:marBottom w:val="0"/>
      <w:divBdr>
        <w:top w:val="none" w:sz="0" w:space="0" w:color="auto"/>
        <w:left w:val="none" w:sz="0" w:space="0" w:color="auto"/>
        <w:bottom w:val="none" w:sz="0" w:space="0" w:color="auto"/>
        <w:right w:val="none" w:sz="0" w:space="0" w:color="auto"/>
      </w:divBdr>
    </w:div>
    <w:div w:id="1437018521">
      <w:bodyDiv w:val="1"/>
      <w:marLeft w:val="0"/>
      <w:marRight w:val="0"/>
      <w:marTop w:val="0"/>
      <w:marBottom w:val="0"/>
      <w:divBdr>
        <w:top w:val="none" w:sz="0" w:space="0" w:color="auto"/>
        <w:left w:val="none" w:sz="0" w:space="0" w:color="auto"/>
        <w:bottom w:val="none" w:sz="0" w:space="0" w:color="auto"/>
        <w:right w:val="none" w:sz="0" w:space="0" w:color="auto"/>
      </w:divBdr>
    </w:div>
    <w:div w:id="1444036377">
      <w:bodyDiv w:val="1"/>
      <w:marLeft w:val="0"/>
      <w:marRight w:val="0"/>
      <w:marTop w:val="0"/>
      <w:marBottom w:val="0"/>
      <w:divBdr>
        <w:top w:val="none" w:sz="0" w:space="0" w:color="auto"/>
        <w:left w:val="none" w:sz="0" w:space="0" w:color="auto"/>
        <w:bottom w:val="none" w:sz="0" w:space="0" w:color="auto"/>
        <w:right w:val="none" w:sz="0" w:space="0" w:color="auto"/>
      </w:divBdr>
    </w:div>
    <w:div w:id="1445076100">
      <w:bodyDiv w:val="1"/>
      <w:marLeft w:val="0"/>
      <w:marRight w:val="0"/>
      <w:marTop w:val="0"/>
      <w:marBottom w:val="0"/>
      <w:divBdr>
        <w:top w:val="none" w:sz="0" w:space="0" w:color="auto"/>
        <w:left w:val="none" w:sz="0" w:space="0" w:color="auto"/>
        <w:bottom w:val="none" w:sz="0" w:space="0" w:color="auto"/>
        <w:right w:val="none" w:sz="0" w:space="0" w:color="auto"/>
      </w:divBdr>
    </w:div>
    <w:div w:id="1445155848">
      <w:bodyDiv w:val="1"/>
      <w:marLeft w:val="0"/>
      <w:marRight w:val="0"/>
      <w:marTop w:val="0"/>
      <w:marBottom w:val="0"/>
      <w:divBdr>
        <w:top w:val="none" w:sz="0" w:space="0" w:color="auto"/>
        <w:left w:val="none" w:sz="0" w:space="0" w:color="auto"/>
        <w:bottom w:val="none" w:sz="0" w:space="0" w:color="auto"/>
        <w:right w:val="none" w:sz="0" w:space="0" w:color="auto"/>
      </w:divBdr>
    </w:div>
    <w:div w:id="1454401379">
      <w:bodyDiv w:val="1"/>
      <w:marLeft w:val="0"/>
      <w:marRight w:val="0"/>
      <w:marTop w:val="0"/>
      <w:marBottom w:val="0"/>
      <w:divBdr>
        <w:top w:val="none" w:sz="0" w:space="0" w:color="auto"/>
        <w:left w:val="none" w:sz="0" w:space="0" w:color="auto"/>
        <w:bottom w:val="none" w:sz="0" w:space="0" w:color="auto"/>
        <w:right w:val="none" w:sz="0" w:space="0" w:color="auto"/>
      </w:divBdr>
      <w:divsChild>
        <w:div w:id="1717074414">
          <w:marLeft w:val="0"/>
          <w:marRight w:val="0"/>
          <w:marTop w:val="0"/>
          <w:marBottom w:val="0"/>
          <w:divBdr>
            <w:top w:val="none" w:sz="0" w:space="0" w:color="auto"/>
            <w:left w:val="none" w:sz="0" w:space="0" w:color="auto"/>
            <w:bottom w:val="none" w:sz="0" w:space="0" w:color="auto"/>
            <w:right w:val="none" w:sz="0" w:space="0" w:color="auto"/>
          </w:divBdr>
          <w:divsChild>
            <w:div w:id="1847473305">
              <w:marLeft w:val="0"/>
              <w:marRight w:val="0"/>
              <w:marTop w:val="0"/>
              <w:marBottom w:val="0"/>
              <w:divBdr>
                <w:top w:val="none" w:sz="0" w:space="0" w:color="auto"/>
                <w:left w:val="none" w:sz="0" w:space="0" w:color="auto"/>
                <w:bottom w:val="none" w:sz="0" w:space="0" w:color="auto"/>
                <w:right w:val="none" w:sz="0" w:space="0" w:color="auto"/>
              </w:divBdr>
              <w:divsChild>
                <w:div w:id="1191602293">
                  <w:marLeft w:val="0"/>
                  <w:marRight w:val="0"/>
                  <w:marTop w:val="0"/>
                  <w:marBottom w:val="0"/>
                  <w:divBdr>
                    <w:top w:val="none" w:sz="0" w:space="0" w:color="auto"/>
                    <w:left w:val="none" w:sz="0" w:space="0" w:color="auto"/>
                    <w:bottom w:val="none" w:sz="0" w:space="0" w:color="auto"/>
                    <w:right w:val="none" w:sz="0" w:space="0" w:color="auto"/>
                  </w:divBdr>
                  <w:divsChild>
                    <w:div w:id="1327633281">
                      <w:marLeft w:val="0"/>
                      <w:marRight w:val="0"/>
                      <w:marTop w:val="0"/>
                      <w:marBottom w:val="0"/>
                      <w:divBdr>
                        <w:top w:val="none" w:sz="0" w:space="0" w:color="auto"/>
                        <w:left w:val="none" w:sz="0" w:space="0" w:color="auto"/>
                        <w:bottom w:val="none" w:sz="0" w:space="0" w:color="auto"/>
                        <w:right w:val="none" w:sz="0" w:space="0" w:color="auto"/>
                      </w:divBdr>
                      <w:divsChild>
                        <w:div w:id="1251352917">
                          <w:marLeft w:val="0"/>
                          <w:marRight w:val="0"/>
                          <w:marTop w:val="0"/>
                          <w:marBottom w:val="0"/>
                          <w:divBdr>
                            <w:top w:val="none" w:sz="0" w:space="0" w:color="auto"/>
                            <w:left w:val="none" w:sz="0" w:space="0" w:color="auto"/>
                            <w:bottom w:val="none" w:sz="0" w:space="0" w:color="auto"/>
                            <w:right w:val="none" w:sz="0" w:space="0" w:color="auto"/>
                          </w:divBdr>
                          <w:divsChild>
                            <w:div w:id="1691100211">
                              <w:marLeft w:val="0"/>
                              <w:marRight w:val="0"/>
                              <w:marTop w:val="0"/>
                              <w:marBottom w:val="0"/>
                              <w:divBdr>
                                <w:top w:val="none" w:sz="0" w:space="0" w:color="auto"/>
                                <w:left w:val="none" w:sz="0" w:space="0" w:color="auto"/>
                                <w:bottom w:val="none" w:sz="0" w:space="0" w:color="auto"/>
                                <w:right w:val="none" w:sz="0" w:space="0" w:color="auto"/>
                              </w:divBdr>
                              <w:divsChild>
                                <w:div w:id="1656101462">
                                  <w:marLeft w:val="0"/>
                                  <w:marRight w:val="0"/>
                                  <w:marTop w:val="0"/>
                                  <w:marBottom w:val="0"/>
                                  <w:divBdr>
                                    <w:top w:val="none" w:sz="0" w:space="0" w:color="auto"/>
                                    <w:left w:val="none" w:sz="0" w:space="0" w:color="auto"/>
                                    <w:bottom w:val="none" w:sz="0" w:space="0" w:color="auto"/>
                                    <w:right w:val="none" w:sz="0" w:space="0" w:color="auto"/>
                                  </w:divBdr>
                                  <w:divsChild>
                                    <w:div w:id="2524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9494484">
      <w:bodyDiv w:val="1"/>
      <w:marLeft w:val="0"/>
      <w:marRight w:val="0"/>
      <w:marTop w:val="0"/>
      <w:marBottom w:val="0"/>
      <w:divBdr>
        <w:top w:val="none" w:sz="0" w:space="0" w:color="auto"/>
        <w:left w:val="none" w:sz="0" w:space="0" w:color="auto"/>
        <w:bottom w:val="none" w:sz="0" w:space="0" w:color="auto"/>
        <w:right w:val="none" w:sz="0" w:space="0" w:color="auto"/>
      </w:divBdr>
      <w:divsChild>
        <w:div w:id="382678749">
          <w:marLeft w:val="0"/>
          <w:marRight w:val="0"/>
          <w:marTop w:val="0"/>
          <w:marBottom w:val="0"/>
          <w:divBdr>
            <w:top w:val="none" w:sz="0" w:space="0" w:color="auto"/>
            <w:left w:val="none" w:sz="0" w:space="0" w:color="auto"/>
            <w:bottom w:val="none" w:sz="0" w:space="0" w:color="auto"/>
            <w:right w:val="none" w:sz="0" w:space="0" w:color="auto"/>
          </w:divBdr>
          <w:divsChild>
            <w:div w:id="96561940">
              <w:marLeft w:val="0"/>
              <w:marRight w:val="0"/>
              <w:marTop w:val="0"/>
              <w:marBottom w:val="0"/>
              <w:divBdr>
                <w:top w:val="none" w:sz="0" w:space="0" w:color="auto"/>
                <w:left w:val="none" w:sz="0" w:space="0" w:color="auto"/>
                <w:bottom w:val="none" w:sz="0" w:space="0" w:color="auto"/>
                <w:right w:val="none" w:sz="0" w:space="0" w:color="auto"/>
              </w:divBdr>
              <w:divsChild>
                <w:div w:id="1848253469">
                  <w:marLeft w:val="0"/>
                  <w:marRight w:val="0"/>
                  <w:marTop w:val="0"/>
                  <w:marBottom w:val="0"/>
                  <w:divBdr>
                    <w:top w:val="none" w:sz="0" w:space="0" w:color="auto"/>
                    <w:left w:val="none" w:sz="0" w:space="0" w:color="auto"/>
                    <w:bottom w:val="none" w:sz="0" w:space="0" w:color="auto"/>
                    <w:right w:val="none" w:sz="0" w:space="0" w:color="auto"/>
                  </w:divBdr>
                  <w:divsChild>
                    <w:div w:id="62215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92115">
          <w:marLeft w:val="0"/>
          <w:marRight w:val="0"/>
          <w:marTop w:val="0"/>
          <w:marBottom w:val="0"/>
          <w:divBdr>
            <w:top w:val="none" w:sz="0" w:space="0" w:color="auto"/>
            <w:left w:val="none" w:sz="0" w:space="0" w:color="auto"/>
            <w:bottom w:val="none" w:sz="0" w:space="0" w:color="auto"/>
            <w:right w:val="none" w:sz="0" w:space="0" w:color="auto"/>
          </w:divBdr>
          <w:divsChild>
            <w:div w:id="1915820002">
              <w:marLeft w:val="0"/>
              <w:marRight w:val="0"/>
              <w:marTop w:val="0"/>
              <w:marBottom w:val="0"/>
              <w:divBdr>
                <w:top w:val="none" w:sz="0" w:space="0" w:color="auto"/>
                <w:left w:val="none" w:sz="0" w:space="0" w:color="auto"/>
                <w:bottom w:val="none" w:sz="0" w:space="0" w:color="auto"/>
                <w:right w:val="none" w:sz="0" w:space="0" w:color="auto"/>
              </w:divBdr>
              <w:divsChild>
                <w:div w:id="1152986678">
                  <w:marLeft w:val="0"/>
                  <w:marRight w:val="0"/>
                  <w:marTop w:val="0"/>
                  <w:marBottom w:val="0"/>
                  <w:divBdr>
                    <w:top w:val="none" w:sz="0" w:space="0" w:color="auto"/>
                    <w:left w:val="none" w:sz="0" w:space="0" w:color="auto"/>
                    <w:bottom w:val="none" w:sz="0" w:space="0" w:color="auto"/>
                    <w:right w:val="none" w:sz="0" w:space="0" w:color="auto"/>
                  </w:divBdr>
                  <w:divsChild>
                    <w:div w:id="1878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801490">
      <w:bodyDiv w:val="1"/>
      <w:marLeft w:val="0"/>
      <w:marRight w:val="0"/>
      <w:marTop w:val="0"/>
      <w:marBottom w:val="0"/>
      <w:divBdr>
        <w:top w:val="none" w:sz="0" w:space="0" w:color="auto"/>
        <w:left w:val="none" w:sz="0" w:space="0" w:color="auto"/>
        <w:bottom w:val="none" w:sz="0" w:space="0" w:color="auto"/>
        <w:right w:val="none" w:sz="0" w:space="0" w:color="auto"/>
      </w:divBdr>
    </w:div>
    <w:div w:id="1467776406">
      <w:bodyDiv w:val="1"/>
      <w:marLeft w:val="0"/>
      <w:marRight w:val="0"/>
      <w:marTop w:val="0"/>
      <w:marBottom w:val="0"/>
      <w:divBdr>
        <w:top w:val="none" w:sz="0" w:space="0" w:color="auto"/>
        <w:left w:val="none" w:sz="0" w:space="0" w:color="auto"/>
        <w:bottom w:val="none" w:sz="0" w:space="0" w:color="auto"/>
        <w:right w:val="none" w:sz="0" w:space="0" w:color="auto"/>
      </w:divBdr>
    </w:div>
    <w:div w:id="1467970291">
      <w:bodyDiv w:val="1"/>
      <w:marLeft w:val="0"/>
      <w:marRight w:val="0"/>
      <w:marTop w:val="0"/>
      <w:marBottom w:val="0"/>
      <w:divBdr>
        <w:top w:val="none" w:sz="0" w:space="0" w:color="auto"/>
        <w:left w:val="none" w:sz="0" w:space="0" w:color="auto"/>
        <w:bottom w:val="none" w:sz="0" w:space="0" w:color="auto"/>
        <w:right w:val="none" w:sz="0" w:space="0" w:color="auto"/>
      </w:divBdr>
    </w:div>
    <w:div w:id="1474521316">
      <w:bodyDiv w:val="1"/>
      <w:marLeft w:val="0"/>
      <w:marRight w:val="0"/>
      <w:marTop w:val="0"/>
      <w:marBottom w:val="0"/>
      <w:divBdr>
        <w:top w:val="none" w:sz="0" w:space="0" w:color="auto"/>
        <w:left w:val="none" w:sz="0" w:space="0" w:color="auto"/>
        <w:bottom w:val="none" w:sz="0" w:space="0" w:color="auto"/>
        <w:right w:val="none" w:sz="0" w:space="0" w:color="auto"/>
      </w:divBdr>
      <w:divsChild>
        <w:div w:id="75059471">
          <w:marLeft w:val="547"/>
          <w:marRight w:val="0"/>
          <w:marTop w:val="0"/>
          <w:marBottom w:val="0"/>
          <w:divBdr>
            <w:top w:val="none" w:sz="0" w:space="0" w:color="auto"/>
            <w:left w:val="none" w:sz="0" w:space="0" w:color="auto"/>
            <w:bottom w:val="none" w:sz="0" w:space="0" w:color="auto"/>
            <w:right w:val="none" w:sz="0" w:space="0" w:color="auto"/>
          </w:divBdr>
        </w:div>
      </w:divsChild>
    </w:div>
    <w:div w:id="1481460083">
      <w:bodyDiv w:val="1"/>
      <w:marLeft w:val="0"/>
      <w:marRight w:val="0"/>
      <w:marTop w:val="0"/>
      <w:marBottom w:val="0"/>
      <w:divBdr>
        <w:top w:val="none" w:sz="0" w:space="0" w:color="auto"/>
        <w:left w:val="none" w:sz="0" w:space="0" w:color="auto"/>
        <w:bottom w:val="none" w:sz="0" w:space="0" w:color="auto"/>
        <w:right w:val="none" w:sz="0" w:space="0" w:color="auto"/>
      </w:divBdr>
    </w:div>
    <w:div w:id="1491405021">
      <w:bodyDiv w:val="1"/>
      <w:marLeft w:val="0"/>
      <w:marRight w:val="0"/>
      <w:marTop w:val="0"/>
      <w:marBottom w:val="0"/>
      <w:divBdr>
        <w:top w:val="none" w:sz="0" w:space="0" w:color="auto"/>
        <w:left w:val="none" w:sz="0" w:space="0" w:color="auto"/>
        <w:bottom w:val="none" w:sz="0" w:space="0" w:color="auto"/>
        <w:right w:val="none" w:sz="0" w:space="0" w:color="auto"/>
      </w:divBdr>
    </w:div>
    <w:div w:id="1494103825">
      <w:bodyDiv w:val="1"/>
      <w:marLeft w:val="0"/>
      <w:marRight w:val="0"/>
      <w:marTop w:val="0"/>
      <w:marBottom w:val="0"/>
      <w:divBdr>
        <w:top w:val="none" w:sz="0" w:space="0" w:color="auto"/>
        <w:left w:val="none" w:sz="0" w:space="0" w:color="auto"/>
        <w:bottom w:val="none" w:sz="0" w:space="0" w:color="auto"/>
        <w:right w:val="none" w:sz="0" w:space="0" w:color="auto"/>
      </w:divBdr>
    </w:div>
    <w:div w:id="1500191430">
      <w:bodyDiv w:val="1"/>
      <w:marLeft w:val="0"/>
      <w:marRight w:val="0"/>
      <w:marTop w:val="0"/>
      <w:marBottom w:val="0"/>
      <w:divBdr>
        <w:top w:val="none" w:sz="0" w:space="0" w:color="auto"/>
        <w:left w:val="none" w:sz="0" w:space="0" w:color="auto"/>
        <w:bottom w:val="none" w:sz="0" w:space="0" w:color="auto"/>
        <w:right w:val="none" w:sz="0" w:space="0" w:color="auto"/>
      </w:divBdr>
    </w:div>
    <w:div w:id="1511598327">
      <w:bodyDiv w:val="1"/>
      <w:marLeft w:val="0"/>
      <w:marRight w:val="0"/>
      <w:marTop w:val="0"/>
      <w:marBottom w:val="0"/>
      <w:divBdr>
        <w:top w:val="none" w:sz="0" w:space="0" w:color="auto"/>
        <w:left w:val="none" w:sz="0" w:space="0" w:color="auto"/>
        <w:bottom w:val="none" w:sz="0" w:space="0" w:color="auto"/>
        <w:right w:val="none" w:sz="0" w:space="0" w:color="auto"/>
      </w:divBdr>
      <w:divsChild>
        <w:div w:id="215774695">
          <w:marLeft w:val="547"/>
          <w:marRight w:val="0"/>
          <w:marTop w:val="0"/>
          <w:marBottom w:val="0"/>
          <w:divBdr>
            <w:top w:val="none" w:sz="0" w:space="0" w:color="auto"/>
            <w:left w:val="none" w:sz="0" w:space="0" w:color="auto"/>
            <w:bottom w:val="none" w:sz="0" w:space="0" w:color="auto"/>
            <w:right w:val="none" w:sz="0" w:space="0" w:color="auto"/>
          </w:divBdr>
        </w:div>
      </w:divsChild>
    </w:div>
    <w:div w:id="1511985764">
      <w:bodyDiv w:val="1"/>
      <w:marLeft w:val="0"/>
      <w:marRight w:val="0"/>
      <w:marTop w:val="0"/>
      <w:marBottom w:val="0"/>
      <w:divBdr>
        <w:top w:val="none" w:sz="0" w:space="0" w:color="auto"/>
        <w:left w:val="none" w:sz="0" w:space="0" w:color="auto"/>
        <w:bottom w:val="none" w:sz="0" w:space="0" w:color="auto"/>
        <w:right w:val="none" w:sz="0" w:space="0" w:color="auto"/>
      </w:divBdr>
    </w:div>
    <w:div w:id="1515608268">
      <w:bodyDiv w:val="1"/>
      <w:marLeft w:val="0"/>
      <w:marRight w:val="0"/>
      <w:marTop w:val="0"/>
      <w:marBottom w:val="0"/>
      <w:divBdr>
        <w:top w:val="none" w:sz="0" w:space="0" w:color="auto"/>
        <w:left w:val="none" w:sz="0" w:space="0" w:color="auto"/>
        <w:bottom w:val="none" w:sz="0" w:space="0" w:color="auto"/>
        <w:right w:val="none" w:sz="0" w:space="0" w:color="auto"/>
      </w:divBdr>
    </w:div>
    <w:div w:id="1518882325">
      <w:bodyDiv w:val="1"/>
      <w:marLeft w:val="0"/>
      <w:marRight w:val="0"/>
      <w:marTop w:val="0"/>
      <w:marBottom w:val="0"/>
      <w:divBdr>
        <w:top w:val="none" w:sz="0" w:space="0" w:color="auto"/>
        <w:left w:val="none" w:sz="0" w:space="0" w:color="auto"/>
        <w:bottom w:val="none" w:sz="0" w:space="0" w:color="auto"/>
        <w:right w:val="none" w:sz="0" w:space="0" w:color="auto"/>
      </w:divBdr>
      <w:divsChild>
        <w:div w:id="340086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6358704">
      <w:bodyDiv w:val="1"/>
      <w:marLeft w:val="0"/>
      <w:marRight w:val="0"/>
      <w:marTop w:val="0"/>
      <w:marBottom w:val="0"/>
      <w:divBdr>
        <w:top w:val="none" w:sz="0" w:space="0" w:color="auto"/>
        <w:left w:val="none" w:sz="0" w:space="0" w:color="auto"/>
        <w:bottom w:val="none" w:sz="0" w:space="0" w:color="auto"/>
        <w:right w:val="none" w:sz="0" w:space="0" w:color="auto"/>
      </w:divBdr>
      <w:divsChild>
        <w:div w:id="1176503142">
          <w:marLeft w:val="0"/>
          <w:marRight w:val="0"/>
          <w:marTop w:val="0"/>
          <w:marBottom w:val="0"/>
          <w:divBdr>
            <w:top w:val="none" w:sz="0" w:space="0" w:color="auto"/>
            <w:left w:val="none" w:sz="0" w:space="0" w:color="auto"/>
            <w:bottom w:val="none" w:sz="0" w:space="0" w:color="auto"/>
            <w:right w:val="none" w:sz="0" w:space="0" w:color="auto"/>
          </w:divBdr>
          <w:divsChild>
            <w:div w:id="1596396791">
              <w:marLeft w:val="0"/>
              <w:marRight w:val="0"/>
              <w:marTop w:val="0"/>
              <w:marBottom w:val="0"/>
              <w:divBdr>
                <w:top w:val="none" w:sz="0" w:space="0" w:color="auto"/>
                <w:left w:val="none" w:sz="0" w:space="0" w:color="auto"/>
                <w:bottom w:val="none" w:sz="0" w:space="0" w:color="auto"/>
                <w:right w:val="none" w:sz="0" w:space="0" w:color="auto"/>
              </w:divBdr>
              <w:divsChild>
                <w:div w:id="1564486832">
                  <w:marLeft w:val="0"/>
                  <w:marRight w:val="0"/>
                  <w:marTop w:val="0"/>
                  <w:marBottom w:val="0"/>
                  <w:divBdr>
                    <w:top w:val="none" w:sz="0" w:space="0" w:color="auto"/>
                    <w:left w:val="none" w:sz="0" w:space="0" w:color="auto"/>
                    <w:bottom w:val="none" w:sz="0" w:space="0" w:color="auto"/>
                    <w:right w:val="none" w:sz="0" w:space="0" w:color="auto"/>
                  </w:divBdr>
                  <w:divsChild>
                    <w:div w:id="5333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711629">
      <w:bodyDiv w:val="1"/>
      <w:marLeft w:val="0"/>
      <w:marRight w:val="0"/>
      <w:marTop w:val="0"/>
      <w:marBottom w:val="0"/>
      <w:divBdr>
        <w:top w:val="none" w:sz="0" w:space="0" w:color="auto"/>
        <w:left w:val="none" w:sz="0" w:space="0" w:color="auto"/>
        <w:bottom w:val="none" w:sz="0" w:space="0" w:color="auto"/>
        <w:right w:val="none" w:sz="0" w:space="0" w:color="auto"/>
      </w:divBdr>
    </w:div>
    <w:div w:id="1528366826">
      <w:bodyDiv w:val="1"/>
      <w:marLeft w:val="0"/>
      <w:marRight w:val="0"/>
      <w:marTop w:val="0"/>
      <w:marBottom w:val="0"/>
      <w:divBdr>
        <w:top w:val="none" w:sz="0" w:space="0" w:color="auto"/>
        <w:left w:val="none" w:sz="0" w:space="0" w:color="auto"/>
        <w:bottom w:val="none" w:sz="0" w:space="0" w:color="auto"/>
        <w:right w:val="none" w:sz="0" w:space="0" w:color="auto"/>
      </w:divBdr>
    </w:div>
    <w:div w:id="1530676243">
      <w:bodyDiv w:val="1"/>
      <w:marLeft w:val="0"/>
      <w:marRight w:val="0"/>
      <w:marTop w:val="0"/>
      <w:marBottom w:val="0"/>
      <w:divBdr>
        <w:top w:val="none" w:sz="0" w:space="0" w:color="auto"/>
        <w:left w:val="none" w:sz="0" w:space="0" w:color="auto"/>
        <w:bottom w:val="none" w:sz="0" w:space="0" w:color="auto"/>
        <w:right w:val="none" w:sz="0" w:space="0" w:color="auto"/>
      </w:divBdr>
    </w:div>
    <w:div w:id="1530947632">
      <w:bodyDiv w:val="1"/>
      <w:marLeft w:val="0"/>
      <w:marRight w:val="0"/>
      <w:marTop w:val="0"/>
      <w:marBottom w:val="0"/>
      <w:divBdr>
        <w:top w:val="none" w:sz="0" w:space="0" w:color="auto"/>
        <w:left w:val="none" w:sz="0" w:space="0" w:color="auto"/>
        <w:bottom w:val="none" w:sz="0" w:space="0" w:color="auto"/>
        <w:right w:val="none" w:sz="0" w:space="0" w:color="auto"/>
      </w:divBdr>
    </w:div>
    <w:div w:id="1532376989">
      <w:bodyDiv w:val="1"/>
      <w:marLeft w:val="0"/>
      <w:marRight w:val="0"/>
      <w:marTop w:val="0"/>
      <w:marBottom w:val="0"/>
      <w:divBdr>
        <w:top w:val="none" w:sz="0" w:space="0" w:color="auto"/>
        <w:left w:val="none" w:sz="0" w:space="0" w:color="auto"/>
        <w:bottom w:val="none" w:sz="0" w:space="0" w:color="auto"/>
        <w:right w:val="none" w:sz="0" w:space="0" w:color="auto"/>
      </w:divBdr>
    </w:div>
    <w:div w:id="1536312345">
      <w:bodyDiv w:val="1"/>
      <w:marLeft w:val="0"/>
      <w:marRight w:val="0"/>
      <w:marTop w:val="0"/>
      <w:marBottom w:val="0"/>
      <w:divBdr>
        <w:top w:val="none" w:sz="0" w:space="0" w:color="auto"/>
        <w:left w:val="none" w:sz="0" w:space="0" w:color="auto"/>
        <w:bottom w:val="none" w:sz="0" w:space="0" w:color="auto"/>
        <w:right w:val="none" w:sz="0" w:space="0" w:color="auto"/>
      </w:divBdr>
    </w:div>
    <w:div w:id="1548683124">
      <w:bodyDiv w:val="1"/>
      <w:marLeft w:val="0"/>
      <w:marRight w:val="0"/>
      <w:marTop w:val="0"/>
      <w:marBottom w:val="0"/>
      <w:divBdr>
        <w:top w:val="none" w:sz="0" w:space="0" w:color="auto"/>
        <w:left w:val="none" w:sz="0" w:space="0" w:color="auto"/>
        <w:bottom w:val="none" w:sz="0" w:space="0" w:color="auto"/>
        <w:right w:val="none" w:sz="0" w:space="0" w:color="auto"/>
      </w:divBdr>
    </w:div>
    <w:div w:id="1548757584">
      <w:bodyDiv w:val="1"/>
      <w:marLeft w:val="0"/>
      <w:marRight w:val="0"/>
      <w:marTop w:val="0"/>
      <w:marBottom w:val="0"/>
      <w:divBdr>
        <w:top w:val="none" w:sz="0" w:space="0" w:color="auto"/>
        <w:left w:val="none" w:sz="0" w:space="0" w:color="auto"/>
        <w:bottom w:val="none" w:sz="0" w:space="0" w:color="auto"/>
        <w:right w:val="none" w:sz="0" w:space="0" w:color="auto"/>
      </w:divBdr>
    </w:div>
    <w:div w:id="1549299422">
      <w:bodyDiv w:val="1"/>
      <w:marLeft w:val="0"/>
      <w:marRight w:val="0"/>
      <w:marTop w:val="0"/>
      <w:marBottom w:val="0"/>
      <w:divBdr>
        <w:top w:val="none" w:sz="0" w:space="0" w:color="auto"/>
        <w:left w:val="none" w:sz="0" w:space="0" w:color="auto"/>
        <w:bottom w:val="none" w:sz="0" w:space="0" w:color="auto"/>
        <w:right w:val="none" w:sz="0" w:space="0" w:color="auto"/>
      </w:divBdr>
    </w:div>
    <w:div w:id="1554343563">
      <w:bodyDiv w:val="1"/>
      <w:marLeft w:val="0"/>
      <w:marRight w:val="0"/>
      <w:marTop w:val="0"/>
      <w:marBottom w:val="0"/>
      <w:divBdr>
        <w:top w:val="none" w:sz="0" w:space="0" w:color="auto"/>
        <w:left w:val="none" w:sz="0" w:space="0" w:color="auto"/>
        <w:bottom w:val="none" w:sz="0" w:space="0" w:color="auto"/>
        <w:right w:val="none" w:sz="0" w:space="0" w:color="auto"/>
      </w:divBdr>
    </w:div>
    <w:div w:id="1558474580">
      <w:bodyDiv w:val="1"/>
      <w:marLeft w:val="0"/>
      <w:marRight w:val="0"/>
      <w:marTop w:val="0"/>
      <w:marBottom w:val="0"/>
      <w:divBdr>
        <w:top w:val="none" w:sz="0" w:space="0" w:color="auto"/>
        <w:left w:val="none" w:sz="0" w:space="0" w:color="auto"/>
        <w:bottom w:val="none" w:sz="0" w:space="0" w:color="auto"/>
        <w:right w:val="none" w:sz="0" w:space="0" w:color="auto"/>
      </w:divBdr>
    </w:div>
    <w:div w:id="1561407528">
      <w:bodyDiv w:val="1"/>
      <w:marLeft w:val="0"/>
      <w:marRight w:val="0"/>
      <w:marTop w:val="0"/>
      <w:marBottom w:val="0"/>
      <w:divBdr>
        <w:top w:val="none" w:sz="0" w:space="0" w:color="auto"/>
        <w:left w:val="none" w:sz="0" w:space="0" w:color="auto"/>
        <w:bottom w:val="none" w:sz="0" w:space="0" w:color="auto"/>
        <w:right w:val="none" w:sz="0" w:space="0" w:color="auto"/>
      </w:divBdr>
    </w:div>
    <w:div w:id="1568110784">
      <w:bodyDiv w:val="1"/>
      <w:marLeft w:val="0"/>
      <w:marRight w:val="0"/>
      <w:marTop w:val="0"/>
      <w:marBottom w:val="0"/>
      <w:divBdr>
        <w:top w:val="none" w:sz="0" w:space="0" w:color="auto"/>
        <w:left w:val="none" w:sz="0" w:space="0" w:color="auto"/>
        <w:bottom w:val="none" w:sz="0" w:space="0" w:color="auto"/>
        <w:right w:val="none" w:sz="0" w:space="0" w:color="auto"/>
      </w:divBdr>
    </w:div>
    <w:div w:id="1581522654">
      <w:bodyDiv w:val="1"/>
      <w:marLeft w:val="0"/>
      <w:marRight w:val="0"/>
      <w:marTop w:val="0"/>
      <w:marBottom w:val="0"/>
      <w:divBdr>
        <w:top w:val="none" w:sz="0" w:space="0" w:color="auto"/>
        <w:left w:val="none" w:sz="0" w:space="0" w:color="auto"/>
        <w:bottom w:val="none" w:sz="0" w:space="0" w:color="auto"/>
        <w:right w:val="none" w:sz="0" w:space="0" w:color="auto"/>
      </w:divBdr>
      <w:divsChild>
        <w:div w:id="309748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990332">
      <w:bodyDiv w:val="1"/>
      <w:marLeft w:val="0"/>
      <w:marRight w:val="0"/>
      <w:marTop w:val="0"/>
      <w:marBottom w:val="0"/>
      <w:divBdr>
        <w:top w:val="none" w:sz="0" w:space="0" w:color="auto"/>
        <w:left w:val="none" w:sz="0" w:space="0" w:color="auto"/>
        <w:bottom w:val="none" w:sz="0" w:space="0" w:color="auto"/>
        <w:right w:val="none" w:sz="0" w:space="0" w:color="auto"/>
      </w:divBdr>
      <w:divsChild>
        <w:div w:id="1692952906">
          <w:marLeft w:val="0"/>
          <w:marRight w:val="0"/>
          <w:marTop w:val="0"/>
          <w:marBottom w:val="0"/>
          <w:divBdr>
            <w:top w:val="none" w:sz="0" w:space="0" w:color="auto"/>
            <w:left w:val="none" w:sz="0" w:space="0" w:color="auto"/>
            <w:bottom w:val="none" w:sz="0" w:space="0" w:color="auto"/>
            <w:right w:val="none" w:sz="0" w:space="0" w:color="auto"/>
          </w:divBdr>
          <w:divsChild>
            <w:div w:id="314258161">
              <w:marLeft w:val="0"/>
              <w:marRight w:val="0"/>
              <w:marTop w:val="0"/>
              <w:marBottom w:val="0"/>
              <w:divBdr>
                <w:top w:val="none" w:sz="0" w:space="0" w:color="auto"/>
                <w:left w:val="none" w:sz="0" w:space="0" w:color="auto"/>
                <w:bottom w:val="none" w:sz="0" w:space="0" w:color="auto"/>
                <w:right w:val="none" w:sz="0" w:space="0" w:color="auto"/>
              </w:divBdr>
              <w:divsChild>
                <w:div w:id="450049405">
                  <w:marLeft w:val="0"/>
                  <w:marRight w:val="0"/>
                  <w:marTop w:val="0"/>
                  <w:marBottom w:val="0"/>
                  <w:divBdr>
                    <w:top w:val="none" w:sz="0" w:space="0" w:color="auto"/>
                    <w:left w:val="none" w:sz="0" w:space="0" w:color="auto"/>
                    <w:bottom w:val="none" w:sz="0" w:space="0" w:color="auto"/>
                    <w:right w:val="none" w:sz="0" w:space="0" w:color="auto"/>
                  </w:divBdr>
                  <w:divsChild>
                    <w:div w:id="2636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743531">
      <w:bodyDiv w:val="1"/>
      <w:marLeft w:val="0"/>
      <w:marRight w:val="0"/>
      <w:marTop w:val="0"/>
      <w:marBottom w:val="0"/>
      <w:divBdr>
        <w:top w:val="none" w:sz="0" w:space="0" w:color="auto"/>
        <w:left w:val="none" w:sz="0" w:space="0" w:color="auto"/>
        <w:bottom w:val="none" w:sz="0" w:space="0" w:color="auto"/>
        <w:right w:val="none" w:sz="0" w:space="0" w:color="auto"/>
      </w:divBdr>
      <w:divsChild>
        <w:div w:id="799153196">
          <w:marLeft w:val="0"/>
          <w:marRight w:val="0"/>
          <w:marTop w:val="0"/>
          <w:marBottom w:val="0"/>
          <w:divBdr>
            <w:top w:val="none" w:sz="0" w:space="0" w:color="auto"/>
            <w:left w:val="none" w:sz="0" w:space="0" w:color="auto"/>
            <w:bottom w:val="none" w:sz="0" w:space="0" w:color="auto"/>
            <w:right w:val="none" w:sz="0" w:space="0" w:color="auto"/>
          </w:divBdr>
          <w:divsChild>
            <w:div w:id="1209688691">
              <w:marLeft w:val="0"/>
              <w:marRight w:val="0"/>
              <w:marTop w:val="0"/>
              <w:marBottom w:val="0"/>
              <w:divBdr>
                <w:top w:val="none" w:sz="0" w:space="0" w:color="auto"/>
                <w:left w:val="none" w:sz="0" w:space="0" w:color="auto"/>
                <w:bottom w:val="none" w:sz="0" w:space="0" w:color="auto"/>
                <w:right w:val="none" w:sz="0" w:space="0" w:color="auto"/>
              </w:divBdr>
              <w:divsChild>
                <w:div w:id="536547518">
                  <w:marLeft w:val="0"/>
                  <w:marRight w:val="0"/>
                  <w:marTop w:val="120"/>
                  <w:marBottom w:val="0"/>
                  <w:divBdr>
                    <w:top w:val="none" w:sz="0" w:space="0" w:color="auto"/>
                    <w:left w:val="none" w:sz="0" w:space="0" w:color="auto"/>
                    <w:bottom w:val="none" w:sz="0" w:space="0" w:color="auto"/>
                    <w:right w:val="none" w:sz="0" w:space="0" w:color="auto"/>
                  </w:divBdr>
                </w:div>
                <w:div w:id="1441292854">
                  <w:marLeft w:val="0"/>
                  <w:marRight w:val="0"/>
                  <w:marTop w:val="0"/>
                  <w:marBottom w:val="0"/>
                  <w:divBdr>
                    <w:top w:val="none" w:sz="0" w:space="0" w:color="auto"/>
                    <w:left w:val="none" w:sz="0" w:space="0" w:color="auto"/>
                    <w:bottom w:val="none" w:sz="0" w:space="0" w:color="auto"/>
                    <w:right w:val="none" w:sz="0" w:space="0" w:color="auto"/>
                  </w:divBdr>
                  <w:divsChild>
                    <w:div w:id="601034469">
                      <w:marLeft w:val="0"/>
                      <w:marRight w:val="0"/>
                      <w:marTop w:val="0"/>
                      <w:marBottom w:val="0"/>
                      <w:divBdr>
                        <w:top w:val="none" w:sz="0" w:space="0" w:color="auto"/>
                        <w:left w:val="none" w:sz="0" w:space="0" w:color="auto"/>
                        <w:bottom w:val="none" w:sz="0" w:space="0" w:color="auto"/>
                        <w:right w:val="none" w:sz="0" w:space="0" w:color="auto"/>
                      </w:divBdr>
                      <w:divsChild>
                        <w:div w:id="262109744">
                          <w:marLeft w:val="0"/>
                          <w:marRight w:val="0"/>
                          <w:marTop w:val="0"/>
                          <w:marBottom w:val="0"/>
                          <w:divBdr>
                            <w:top w:val="none" w:sz="0" w:space="0" w:color="auto"/>
                            <w:left w:val="none" w:sz="0" w:space="0" w:color="auto"/>
                            <w:bottom w:val="none" w:sz="0" w:space="0" w:color="auto"/>
                            <w:right w:val="none" w:sz="0" w:space="0" w:color="auto"/>
                          </w:divBdr>
                        </w:div>
                        <w:div w:id="1579443804">
                          <w:marLeft w:val="0"/>
                          <w:marRight w:val="0"/>
                          <w:marTop w:val="120"/>
                          <w:marBottom w:val="0"/>
                          <w:divBdr>
                            <w:top w:val="none" w:sz="0" w:space="0" w:color="auto"/>
                            <w:left w:val="none" w:sz="0" w:space="0" w:color="auto"/>
                            <w:bottom w:val="none" w:sz="0" w:space="0" w:color="auto"/>
                            <w:right w:val="none" w:sz="0" w:space="0" w:color="auto"/>
                          </w:divBdr>
                        </w:div>
                      </w:divsChild>
                    </w:div>
                    <w:div w:id="1421222099">
                      <w:marLeft w:val="0"/>
                      <w:marRight w:val="0"/>
                      <w:marTop w:val="0"/>
                      <w:marBottom w:val="0"/>
                      <w:divBdr>
                        <w:top w:val="none" w:sz="0" w:space="0" w:color="auto"/>
                        <w:left w:val="none" w:sz="0" w:space="0" w:color="auto"/>
                        <w:bottom w:val="none" w:sz="0" w:space="0" w:color="auto"/>
                        <w:right w:val="none" w:sz="0" w:space="0" w:color="auto"/>
                      </w:divBdr>
                      <w:divsChild>
                        <w:div w:id="446394601">
                          <w:marLeft w:val="0"/>
                          <w:marRight w:val="0"/>
                          <w:marTop w:val="0"/>
                          <w:marBottom w:val="0"/>
                          <w:divBdr>
                            <w:top w:val="none" w:sz="0" w:space="0" w:color="auto"/>
                            <w:left w:val="none" w:sz="0" w:space="0" w:color="auto"/>
                            <w:bottom w:val="none" w:sz="0" w:space="0" w:color="auto"/>
                            <w:right w:val="none" w:sz="0" w:space="0" w:color="auto"/>
                          </w:divBdr>
                        </w:div>
                        <w:div w:id="17315328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808470308">
              <w:marLeft w:val="0"/>
              <w:marRight w:val="0"/>
              <w:marTop w:val="0"/>
              <w:marBottom w:val="0"/>
              <w:divBdr>
                <w:top w:val="none" w:sz="0" w:space="0" w:color="auto"/>
                <w:left w:val="none" w:sz="0" w:space="0" w:color="auto"/>
                <w:bottom w:val="none" w:sz="0" w:space="0" w:color="auto"/>
                <w:right w:val="none" w:sz="0" w:space="0" w:color="auto"/>
              </w:divBdr>
              <w:divsChild>
                <w:div w:id="1399091708">
                  <w:marLeft w:val="0"/>
                  <w:marRight w:val="0"/>
                  <w:marTop w:val="120"/>
                  <w:marBottom w:val="0"/>
                  <w:divBdr>
                    <w:top w:val="none" w:sz="0" w:space="0" w:color="auto"/>
                    <w:left w:val="none" w:sz="0" w:space="0" w:color="auto"/>
                    <w:bottom w:val="none" w:sz="0" w:space="0" w:color="auto"/>
                    <w:right w:val="none" w:sz="0" w:space="0" w:color="auto"/>
                  </w:divBdr>
                </w:div>
                <w:div w:id="1726221909">
                  <w:marLeft w:val="0"/>
                  <w:marRight w:val="0"/>
                  <w:marTop w:val="0"/>
                  <w:marBottom w:val="0"/>
                  <w:divBdr>
                    <w:top w:val="none" w:sz="0" w:space="0" w:color="auto"/>
                    <w:left w:val="none" w:sz="0" w:space="0" w:color="auto"/>
                    <w:bottom w:val="none" w:sz="0" w:space="0" w:color="auto"/>
                    <w:right w:val="none" w:sz="0" w:space="0" w:color="auto"/>
                  </w:divBdr>
                  <w:divsChild>
                    <w:div w:id="1036124970">
                      <w:marLeft w:val="0"/>
                      <w:marRight w:val="0"/>
                      <w:marTop w:val="0"/>
                      <w:marBottom w:val="0"/>
                      <w:divBdr>
                        <w:top w:val="none" w:sz="0" w:space="0" w:color="auto"/>
                        <w:left w:val="none" w:sz="0" w:space="0" w:color="auto"/>
                        <w:bottom w:val="none" w:sz="0" w:space="0" w:color="auto"/>
                        <w:right w:val="none" w:sz="0" w:space="0" w:color="auto"/>
                      </w:divBdr>
                      <w:divsChild>
                        <w:div w:id="344132883">
                          <w:marLeft w:val="0"/>
                          <w:marRight w:val="0"/>
                          <w:marTop w:val="120"/>
                          <w:marBottom w:val="0"/>
                          <w:divBdr>
                            <w:top w:val="none" w:sz="0" w:space="0" w:color="auto"/>
                            <w:left w:val="none" w:sz="0" w:space="0" w:color="auto"/>
                            <w:bottom w:val="none" w:sz="0" w:space="0" w:color="auto"/>
                            <w:right w:val="none" w:sz="0" w:space="0" w:color="auto"/>
                          </w:divBdr>
                        </w:div>
                        <w:div w:id="613945100">
                          <w:marLeft w:val="0"/>
                          <w:marRight w:val="0"/>
                          <w:marTop w:val="0"/>
                          <w:marBottom w:val="0"/>
                          <w:divBdr>
                            <w:top w:val="none" w:sz="0" w:space="0" w:color="auto"/>
                            <w:left w:val="none" w:sz="0" w:space="0" w:color="auto"/>
                            <w:bottom w:val="none" w:sz="0" w:space="0" w:color="auto"/>
                            <w:right w:val="none" w:sz="0" w:space="0" w:color="auto"/>
                          </w:divBdr>
                        </w:div>
                      </w:divsChild>
                    </w:div>
                    <w:div w:id="1464271618">
                      <w:marLeft w:val="0"/>
                      <w:marRight w:val="0"/>
                      <w:marTop w:val="0"/>
                      <w:marBottom w:val="0"/>
                      <w:divBdr>
                        <w:top w:val="none" w:sz="0" w:space="0" w:color="auto"/>
                        <w:left w:val="none" w:sz="0" w:space="0" w:color="auto"/>
                        <w:bottom w:val="none" w:sz="0" w:space="0" w:color="auto"/>
                        <w:right w:val="none" w:sz="0" w:space="0" w:color="auto"/>
                      </w:divBdr>
                      <w:divsChild>
                        <w:div w:id="803231125">
                          <w:marLeft w:val="0"/>
                          <w:marRight w:val="0"/>
                          <w:marTop w:val="0"/>
                          <w:marBottom w:val="0"/>
                          <w:divBdr>
                            <w:top w:val="none" w:sz="0" w:space="0" w:color="auto"/>
                            <w:left w:val="none" w:sz="0" w:space="0" w:color="auto"/>
                            <w:bottom w:val="none" w:sz="0" w:space="0" w:color="auto"/>
                            <w:right w:val="none" w:sz="0" w:space="0" w:color="auto"/>
                          </w:divBdr>
                        </w:div>
                        <w:div w:id="1880432894">
                          <w:marLeft w:val="0"/>
                          <w:marRight w:val="0"/>
                          <w:marTop w:val="120"/>
                          <w:marBottom w:val="0"/>
                          <w:divBdr>
                            <w:top w:val="none" w:sz="0" w:space="0" w:color="auto"/>
                            <w:left w:val="none" w:sz="0" w:space="0" w:color="auto"/>
                            <w:bottom w:val="none" w:sz="0" w:space="0" w:color="auto"/>
                            <w:right w:val="none" w:sz="0" w:space="0" w:color="auto"/>
                          </w:divBdr>
                        </w:div>
                      </w:divsChild>
                    </w:div>
                    <w:div w:id="1536847880">
                      <w:marLeft w:val="0"/>
                      <w:marRight w:val="0"/>
                      <w:marTop w:val="0"/>
                      <w:marBottom w:val="0"/>
                      <w:divBdr>
                        <w:top w:val="none" w:sz="0" w:space="0" w:color="auto"/>
                        <w:left w:val="none" w:sz="0" w:space="0" w:color="auto"/>
                        <w:bottom w:val="none" w:sz="0" w:space="0" w:color="auto"/>
                        <w:right w:val="none" w:sz="0" w:space="0" w:color="auto"/>
                      </w:divBdr>
                      <w:divsChild>
                        <w:div w:id="114251877">
                          <w:marLeft w:val="0"/>
                          <w:marRight w:val="0"/>
                          <w:marTop w:val="120"/>
                          <w:marBottom w:val="0"/>
                          <w:divBdr>
                            <w:top w:val="none" w:sz="0" w:space="0" w:color="auto"/>
                            <w:left w:val="none" w:sz="0" w:space="0" w:color="auto"/>
                            <w:bottom w:val="none" w:sz="0" w:space="0" w:color="auto"/>
                            <w:right w:val="none" w:sz="0" w:space="0" w:color="auto"/>
                          </w:divBdr>
                        </w:div>
                        <w:div w:id="122251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8429">
              <w:marLeft w:val="0"/>
              <w:marRight w:val="0"/>
              <w:marTop w:val="0"/>
              <w:marBottom w:val="0"/>
              <w:divBdr>
                <w:top w:val="none" w:sz="0" w:space="0" w:color="auto"/>
                <w:left w:val="none" w:sz="0" w:space="0" w:color="auto"/>
                <w:bottom w:val="none" w:sz="0" w:space="0" w:color="auto"/>
                <w:right w:val="none" w:sz="0" w:space="0" w:color="auto"/>
              </w:divBdr>
              <w:divsChild>
                <w:div w:id="111635722">
                  <w:marLeft w:val="0"/>
                  <w:marRight w:val="0"/>
                  <w:marTop w:val="120"/>
                  <w:marBottom w:val="0"/>
                  <w:divBdr>
                    <w:top w:val="none" w:sz="0" w:space="0" w:color="auto"/>
                    <w:left w:val="none" w:sz="0" w:space="0" w:color="auto"/>
                    <w:bottom w:val="none" w:sz="0" w:space="0" w:color="auto"/>
                    <w:right w:val="none" w:sz="0" w:space="0" w:color="auto"/>
                  </w:divBdr>
                </w:div>
                <w:div w:id="803543678">
                  <w:marLeft w:val="0"/>
                  <w:marRight w:val="0"/>
                  <w:marTop w:val="0"/>
                  <w:marBottom w:val="0"/>
                  <w:divBdr>
                    <w:top w:val="none" w:sz="0" w:space="0" w:color="auto"/>
                    <w:left w:val="none" w:sz="0" w:space="0" w:color="auto"/>
                    <w:bottom w:val="none" w:sz="0" w:space="0" w:color="auto"/>
                    <w:right w:val="none" w:sz="0" w:space="0" w:color="auto"/>
                  </w:divBdr>
                  <w:divsChild>
                    <w:div w:id="760031903">
                      <w:marLeft w:val="0"/>
                      <w:marRight w:val="0"/>
                      <w:marTop w:val="0"/>
                      <w:marBottom w:val="0"/>
                      <w:divBdr>
                        <w:top w:val="none" w:sz="0" w:space="0" w:color="auto"/>
                        <w:left w:val="none" w:sz="0" w:space="0" w:color="auto"/>
                        <w:bottom w:val="none" w:sz="0" w:space="0" w:color="auto"/>
                        <w:right w:val="none" w:sz="0" w:space="0" w:color="auto"/>
                      </w:divBdr>
                      <w:divsChild>
                        <w:div w:id="1370908845">
                          <w:marLeft w:val="0"/>
                          <w:marRight w:val="0"/>
                          <w:marTop w:val="120"/>
                          <w:marBottom w:val="0"/>
                          <w:divBdr>
                            <w:top w:val="none" w:sz="0" w:space="0" w:color="auto"/>
                            <w:left w:val="none" w:sz="0" w:space="0" w:color="auto"/>
                            <w:bottom w:val="none" w:sz="0" w:space="0" w:color="auto"/>
                            <w:right w:val="none" w:sz="0" w:space="0" w:color="auto"/>
                          </w:divBdr>
                        </w:div>
                        <w:div w:id="1384987536">
                          <w:marLeft w:val="0"/>
                          <w:marRight w:val="0"/>
                          <w:marTop w:val="0"/>
                          <w:marBottom w:val="0"/>
                          <w:divBdr>
                            <w:top w:val="none" w:sz="0" w:space="0" w:color="auto"/>
                            <w:left w:val="none" w:sz="0" w:space="0" w:color="auto"/>
                            <w:bottom w:val="none" w:sz="0" w:space="0" w:color="auto"/>
                            <w:right w:val="none" w:sz="0" w:space="0" w:color="auto"/>
                          </w:divBdr>
                        </w:div>
                      </w:divsChild>
                    </w:div>
                    <w:div w:id="1235120437">
                      <w:marLeft w:val="0"/>
                      <w:marRight w:val="0"/>
                      <w:marTop w:val="0"/>
                      <w:marBottom w:val="0"/>
                      <w:divBdr>
                        <w:top w:val="none" w:sz="0" w:space="0" w:color="auto"/>
                        <w:left w:val="none" w:sz="0" w:space="0" w:color="auto"/>
                        <w:bottom w:val="none" w:sz="0" w:space="0" w:color="auto"/>
                        <w:right w:val="none" w:sz="0" w:space="0" w:color="auto"/>
                      </w:divBdr>
                      <w:divsChild>
                        <w:div w:id="672025845">
                          <w:marLeft w:val="0"/>
                          <w:marRight w:val="0"/>
                          <w:marTop w:val="120"/>
                          <w:marBottom w:val="0"/>
                          <w:divBdr>
                            <w:top w:val="none" w:sz="0" w:space="0" w:color="auto"/>
                            <w:left w:val="none" w:sz="0" w:space="0" w:color="auto"/>
                            <w:bottom w:val="none" w:sz="0" w:space="0" w:color="auto"/>
                            <w:right w:val="none" w:sz="0" w:space="0" w:color="auto"/>
                          </w:divBdr>
                        </w:div>
                        <w:div w:id="1696882993">
                          <w:marLeft w:val="0"/>
                          <w:marRight w:val="0"/>
                          <w:marTop w:val="0"/>
                          <w:marBottom w:val="0"/>
                          <w:divBdr>
                            <w:top w:val="none" w:sz="0" w:space="0" w:color="auto"/>
                            <w:left w:val="none" w:sz="0" w:space="0" w:color="auto"/>
                            <w:bottom w:val="none" w:sz="0" w:space="0" w:color="auto"/>
                            <w:right w:val="none" w:sz="0" w:space="0" w:color="auto"/>
                          </w:divBdr>
                        </w:div>
                      </w:divsChild>
                    </w:div>
                    <w:div w:id="1804690477">
                      <w:marLeft w:val="0"/>
                      <w:marRight w:val="0"/>
                      <w:marTop w:val="0"/>
                      <w:marBottom w:val="0"/>
                      <w:divBdr>
                        <w:top w:val="none" w:sz="0" w:space="0" w:color="auto"/>
                        <w:left w:val="none" w:sz="0" w:space="0" w:color="auto"/>
                        <w:bottom w:val="none" w:sz="0" w:space="0" w:color="auto"/>
                        <w:right w:val="none" w:sz="0" w:space="0" w:color="auto"/>
                      </w:divBdr>
                      <w:divsChild>
                        <w:div w:id="996038604">
                          <w:marLeft w:val="0"/>
                          <w:marRight w:val="0"/>
                          <w:marTop w:val="120"/>
                          <w:marBottom w:val="0"/>
                          <w:divBdr>
                            <w:top w:val="none" w:sz="0" w:space="0" w:color="auto"/>
                            <w:left w:val="none" w:sz="0" w:space="0" w:color="auto"/>
                            <w:bottom w:val="none" w:sz="0" w:space="0" w:color="auto"/>
                            <w:right w:val="none" w:sz="0" w:space="0" w:color="auto"/>
                          </w:divBdr>
                        </w:div>
                        <w:div w:id="12731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511558">
      <w:bodyDiv w:val="1"/>
      <w:marLeft w:val="0"/>
      <w:marRight w:val="0"/>
      <w:marTop w:val="0"/>
      <w:marBottom w:val="0"/>
      <w:divBdr>
        <w:top w:val="none" w:sz="0" w:space="0" w:color="auto"/>
        <w:left w:val="none" w:sz="0" w:space="0" w:color="auto"/>
        <w:bottom w:val="none" w:sz="0" w:space="0" w:color="auto"/>
        <w:right w:val="none" w:sz="0" w:space="0" w:color="auto"/>
      </w:divBdr>
    </w:div>
    <w:div w:id="1617247027">
      <w:bodyDiv w:val="1"/>
      <w:marLeft w:val="0"/>
      <w:marRight w:val="0"/>
      <w:marTop w:val="0"/>
      <w:marBottom w:val="0"/>
      <w:divBdr>
        <w:top w:val="none" w:sz="0" w:space="0" w:color="auto"/>
        <w:left w:val="none" w:sz="0" w:space="0" w:color="auto"/>
        <w:bottom w:val="none" w:sz="0" w:space="0" w:color="auto"/>
        <w:right w:val="none" w:sz="0" w:space="0" w:color="auto"/>
      </w:divBdr>
    </w:div>
    <w:div w:id="1619606637">
      <w:bodyDiv w:val="1"/>
      <w:marLeft w:val="0"/>
      <w:marRight w:val="0"/>
      <w:marTop w:val="0"/>
      <w:marBottom w:val="0"/>
      <w:divBdr>
        <w:top w:val="none" w:sz="0" w:space="0" w:color="auto"/>
        <w:left w:val="none" w:sz="0" w:space="0" w:color="auto"/>
        <w:bottom w:val="none" w:sz="0" w:space="0" w:color="auto"/>
        <w:right w:val="none" w:sz="0" w:space="0" w:color="auto"/>
      </w:divBdr>
    </w:div>
    <w:div w:id="1619990501">
      <w:bodyDiv w:val="1"/>
      <w:marLeft w:val="0"/>
      <w:marRight w:val="0"/>
      <w:marTop w:val="0"/>
      <w:marBottom w:val="0"/>
      <w:divBdr>
        <w:top w:val="none" w:sz="0" w:space="0" w:color="auto"/>
        <w:left w:val="none" w:sz="0" w:space="0" w:color="auto"/>
        <w:bottom w:val="none" w:sz="0" w:space="0" w:color="auto"/>
        <w:right w:val="none" w:sz="0" w:space="0" w:color="auto"/>
      </w:divBdr>
    </w:div>
    <w:div w:id="1621911321">
      <w:bodyDiv w:val="1"/>
      <w:marLeft w:val="0"/>
      <w:marRight w:val="0"/>
      <w:marTop w:val="0"/>
      <w:marBottom w:val="0"/>
      <w:divBdr>
        <w:top w:val="none" w:sz="0" w:space="0" w:color="auto"/>
        <w:left w:val="none" w:sz="0" w:space="0" w:color="auto"/>
        <w:bottom w:val="none" w:sz="0" w:space="0" w:color="auto"/>
        <w:right w:val="none" w:sz="0" w:space="0" w:color="auto"/>
      </w:divBdr>
    </w:div>
    <w:div w:id="1624800838">
      <w:bodyDiv w:val="1"/>
      <w:marLeft w:val="0"/>
      <w:marRight w:val="0"/>
      <w:marTop w:val="0"/>
      <w:marBottom w:val="0"/>
      <w:divBdr>
        <w:top w:val="none" w:sz="0" w:space="0" w:color="auto"/>
        <w:left w:val="none" w:sz="0" w:space="0" w:color="auto"/>
        <w:bottom w:val="none" w:sz="0" w:space="0" w:color="auto"/>
        <w:right w:val="none" w:sz="0" w:space="0" w:color="auto"/>
      </w:divBdr>
    </w:div>
    <w:div w:id="1625841450">
      <w:bodyDiv w:val="1"/>
      <w:marLeft w:val="0"/>
      <w:marRight w:val="0"/>
      <w:marTop w:val="0"/>
      <w:marBottom w:val="0"/>
      <w:divBdr>
        <w:top w:val="none" w:sz="0" w:space="0" w:color="auto"/>
        <w:left w:val="none" w:sz="0" w:space="0" w:color="auto"/>
        <w:bottom w:val="none" w:sz="0" w:space="0" w:color="auto"/>
        <w:right w:val="none" w:sz="0" w:space="0" w:color="auto"/>
      </w:divBdr>
    </w:div>
    <w:div w:id="1632134148">
      <w:bodyDiv w:val="1"/>
      <w:marLeft w:val="0"/>
      <w:marRight w:val="0"/>
      <w:marTop w:val="0"/>
      <w:marBottom w:val="0"/>
      <w:divBdr>
        <w:top w:val="none" w:sz="0" w:space="0" w:color="auto"/>
        <w:left w:val="none" w:sz="0" w:space="0" w:color="auto"/>
        <w:bottom w:val="none" w:sz="0" w:space="0" w:color="auto"/>
        <w:right w:val="none" w:sz="0" w:space="0" w:color="auto"/>
      </w:divBdr>
      <w:divsChild>
        <w:div w:id="729499335">
          <w:marLeft w:val="547"/>
          <w:marRight w:val="0"/>
          <w:marTop w:val="0"/>
          <w:marBottom w:val="0"/>
          <w:divBdr>
            <w:top w:val="none" w:sz="0" w:space="0" w:color="auto"/>
            <w:left w:val="none" w:sz="0" w:space="0" w:color="auto"/>
            <w:bottom w:val="none" w:sz="0" w:space="0" w:color="auto"/>
            <w:right w:val="none" w:sz="0" w:space="0" w:color="auto"/>
          </w:divBdr>
        </w:div>
      </w:divsChild>
    </w:div>
    <w:div w:id="1641494406">
      <w:bodyDiv w:val="1"/>
      <w:marLeft w:val="0"/>
      <w:marRight w:val="0"/>
      <w:marTop w:val="0"/>
      <w:marBottom w:val="0"/>
      <w:divBdr>
        <w:top w:val="none" w:sz="0" w:space="0" w:color="auto"/>
        <w:left w:val="none" w:sz="0" w:space="0" w:color="auto"/>
        <w:bottom w:val="none" w:sz="0" w:space="0" w:color="auto"/>
        <w:right w:val="none" w:sz="0" w:space="0" w:color="auto"/>
      </w:divBdr>
    </w:div>
    <w:div w:id="1647396925">
      <w:bodyDiv w:val="1"/>
      <w:marLeft w:val="0"/>
      <w:marRight w:val="0"/>
      <w:marTop w:val="0"/>
      <w:marBottom w:val="0"/>
      <w:divBdr>
        <w:top w:val="none" w:sz="0" w:space="0" w:color="auto"/>
        <w:left w:val="none" w:sz="0" w:space="0" w:color="auto"/>
        <w:bottom w:val="none" w:sz="0" w:space="0" w:color="auto"/>
        <w:right w:val="none" w:sz="0" w:space="0" w:color="auto"/>
      </w:divBdr>
    </w:div>
    <w:div w:id="1654259857">
      <w:bodyDiv w:val="1"/>
      <w:marLeft w:val="0"/>
      <w:marRight w:val="0"/>
      <w:marTop w:val="0"/>
      <w:marBottom w:val="0"/>
      <w:divBdr>
        <w:top w:val="none" w:sz="0" w:space="0" w:color="auto"/>
        <w:left w:val="none" w:sz="0" w:space="0" w:color="auto"/>
        <w:bottom w:val="none" w:sz="0" w:space="0" w:color="auto"/>
        <w:right w:val="none" w:sz="0" w:space="0" w:color="auto"/>
      </w:divBdr>
    </w:div>
    <w:div w:id="1656950385">
      <w:bodyDiv w:val="1"/>
      <w:marLeft w:val="0"/>
      <w:marRight w:val="0"/>
      <w:marTop w:val="0"/>
      <w:marBottom w:val="0"/>
      <w:divBdr>
        <w:top w:val="none" w:sz="0" w:space="0" w:color="auto"/>
        <w:left w:val="none" w:sz="0" w:space="0" w:color="auto"/>
        <w:bottom w:val="none" w:sz="0" w:space="0" w:color="auto"/>
        <w:right w:val="none" w:sz="0" w:space="0" w:color="auto"/>
      </w:divBdr>
    </w:div>
    <w:div w:id="1658799776">
      <w:bodyDiv w:val="1"/>
      <w:marLeft w:val="0"/>
      <w:marRight w:val="0"/>
      <w:marTop w:val="0"/>
      <w:marBottom w:val="0"/>
      <w:divBdr>
        <w:top w:val="none" w:sz="0" w:space="0" w:color="auto"/>
        <w:left w:val="none" w:sz="0" w:space="0" w:color="auto"/>
        <w:bottom w:val="none" w:sz="0" w:space="0" w:color="auto"/>
        <w:right w:val="none" w:sz="0" w:space="0" w:color="auto"/>
      </w:divBdr>
    </w:div>
    <w:div w:id="1663851746">
      <w:bodyDiv w:val="1"/>
      <w:marLeft w:val="0"/>
      <w:marRight w:val="0"/>
      <w:marTop w:val="0"/>
      <w:marBottom w:val="0"/>
      <w:divBdr>
        <w:top w:val="none" w:sz="0" w:space="0" w:color="auto"/>
        <w:left w:val="none" w:sz="0" w:space="0" w:color="auto"/>
        <w:bottom w:val="none" w:sz="0" w:space="0" w:color="auto"/>
        <w:right w:val="none" w:sz="0" w:space="0" w:color="auto"/>
      </w:divBdr>
    </w:div>
    <w:div w:id="1667981024">
      <w:bodyDiv w:val="1"/>
      <w:marLeft w:val="0"/>
      <w:marRight w:val="0"/>
      <w:marTop w:val="0"/>
      <w:marBottom w:val="0"/>
      <w:divBdr>
        <w:top w:val="none" w:sz="0" w:space="0" w:color="auto"/>
        <w:left w:val="none" w:sz="0" w:space="0" w:color="auto"/>
        <w:bottom w:val="none" w:sz="0" w:space="0" w:color="auto"/>
        <w:right w:val="none" w:sz="0" w:space="0" w:color="auto"/>
      </w:divBdr>
      <w:divsChild>
        <w:div w:id="92868840">
          <w:marLeft w:val="547"/>
          <w:marRight w:val="0"/>
          <w:marTop w:val="0"/>
          <w:marBottom w:val="0"/>
          <w:divBdr>
            <w:top w:val="none" w:sz="0" w:space="0" w:color="auto"/>
            <w:left w:val="none" w:sz="0" w:space="0" w:color="auto"/>
            <w:bottom w:val="none" w:sz="0" w:space="0" w:color="auto"/>
            <w:right w:val="none" w:sz="0" w:space="0" w:color="auto"/>
          </w:divBdr>
        </w:div>
        <w:div w:id="356077715">
          <w:marLeft w:val="547"/>
          <w:marRight w:val="0"/>
          <w:marTop w:val="0"/>
          <w:marBottom w:val="0"/>
          <w:divBdr>
            <w:top w:val="none" w:sz="0" w:space="0" w:color="auto"/>
            <w:left w:val="none" w:sz="0" w:space="0" w:color="auto"/>
            <w:bottom w:val="none" w:sz="0" w:space="0" w:color="auto"/>
            <w:right w:val="none" w:sz="0" w:space="0" w:color="auto"/>
          </w:divBdr>
        </w:div>
        <w:div w:id="597099807">
          <w:marLeft w:val="547"/>
          <w:marRight w:val="0"/>
          <w:marTop w:val="0"/>
          <w:marBottom w:val="0"/>
          <w:divBdr>
            <w:top w:val="none" w:sz="0" w:space="0" w:color="auto"/>
            <w:left w:val="none" w:sz="0" w:space="0" w:color="auto"/>
            <w:bottom w:val="none" w:sz="0" w:space="0" w:color="auto"/>
            <w:right w:val="none" w:sz="0" w:space="0" w:color="auto"/>
          </w:divBdr>
        </w:div>
        <w:div w:id="1185286133">
          <w:marLeft w:val="547"/>
          <w:marRight w:val="0"/>
          <w:marTop w:val="0"/>
          <w:marBottom w:val="0"/>
          <w:divBdr>
            <w:top w:val="none" w:sz="0" w:space="0" w:color="auto"/>
            <w:left w:val="none" w:sz="0" w:space="0" w:color="auto"/>
            <w:bottom w:val="none" w:sz="0" w:space="0" w:color="auto"/>
            <w:right w:val="none" w:sz="0" w:space="0" w:color="auto"/>
          </w:divBdr>
        </w:div>
        <w:div w:id="1205482325">
          <w:marLeft w:val="547"/>
          <w:marRight w:val="0"/>
          <w:marTop w:val="0"/>
          <w:marBottom w:val="0"/>
          <w:divBdr>
            <w:top w:val="none" w:sz="0" w:space="0" w:color="auto"/>
            <w:left w:val="none" w:sz="0" w:space="0" w:color="auto"/>
            <w:bottom w:val="none" w:sz="0" w:space="0" w:color="auto"/>
            <w:right w:val="none" w:sz="0" w:space="0" w:color="auto"/>
          </w:divBdr>
        </w:div>
        <w:div w:id="1741177418">
          <w:marLeft w:val="547"/>
          <w:marRight w:val="0"/>
          <w:marTop w:val="0"/>
          <w:marBottom w:val="0"/>
          <w:divBdr>
            <w:top w:val="none" w:sz="0" w:space="0" w:color="auto"/>
            <w:left w:val="none" w:sz="0" w:space="0" w:color="auto"/>
            <w:bottom w:val="none" w:sz="0" w:space="0" w:color="auto"/>
            <w:right w:val="none" w:sz="0" w:space="0" w:color="auto"/>
          </w:divBdr>
        </w:div>
        <w:div w:id="1939822807">
          <w:marLeft w:val="547"/>
          <w:marRight w:val="0"/>
          <w:marTop w:val="0"/>
          <w:marBottom w:val="0"/>
          <w:divBdr>
            <w:top w:val="none" w:sz="0" w:space="0" w:color="auto"/>
            <w:left w:val="none" w:sz="0" w:space="0" w:color="auto"/>
            <w:bottom w:val="none" w:sz="0" w:space="0" w:color="auto"/>
            <w:right w:val="none" w:sz="0" w:space="0" w:color="auto"/>
          </w:divBdr>
        </w:div>
        <w:div w:id="1959604811">
          <w:marLeft w:val="547"/>
          <w:marRight w:val="0"/>
          <w:marTop w:val="0"/>
          <w:marBottom w:val="0"/>
          <w:divBdr>
            <w:top w:val="none" w:sz="0" w:space="0" w:color="auto"/>
            <w:left w:val="none" w:sz="0" w:space="0" w:color="auto"/>
            <w:bottom w:val="none" w:sz="0" w:space="0" w:color="auto"/>
            <w:right w:val="none" w:sz="0" w:space="0" w:color="auto"/>
          </w:divBdr>
        </w:div>
        <w:div w:id="2057315391">
          <w:marLeft w:val="547"/>
          <w:marRight w:val="0"/>
          <w:marTop w:val="0"/>
          <w:marBottom w:val="0"/>
          <w:divBdr>
            <w:top w:val="none" w:sz="0" w:space="0" w:color="auto"/>
            <w:left w:val="none" w:sz="0" w:space="0" w:color="auto"/>
            <w:bottom w:val="none" w:sz="0" w:space="0" w:color="auto"/>
            <w:right w:val="none" w:sz="0" w:space="0" w:color="auto"/>
          </w:divBdr>
        </w:div>
      </w:divsChild>
    </w:div>
    <w:div w:id="1669404844">
      <w:bodyDiv w:val="1"/>
      <w:marLeft w:val="0"/>
      <w:marRight w:val="0"/>
      <w:marTop w:val="0"/>
      <w:marBottom w:val="0"/>
      <w:divBdr>
        <w:top w:val="none" w:sz="0" w:space="0" w:color="auto"/>
        <w:left w:val="none" w:sz="0" w:space="0" w:color="auto"/>
        <w:bottom w:val="none" w:sz="0" w:space="0" w:color="auto"/>
        <w:right w:val="none" w:sz="0" w:space="0" w:color="auto"/>
      </w:divBdr>
    </w:div>
    <w:div w:id="1672681108">
      <w:bodyDiv w:val="1"/>
      <w:marLeft w:val="0"/>
      <w:marRight w:val="0"/>
      <w:marTop w:val="0"/>
      <w:marBottom w:val="0"/>
      <w:divBdr>
        <w:top w:val="none" w:sz="0" w:space="0" w:color="auto"/>
        <w:left w:val="none" w:sz="0" w:space="0" w:color="auto"/>
        <w:bottom w:val="none" w:sz="0" w:space="0" w:color="auto"/>
        <w:right w:val="none" w:sz="0" w:space="0" w:color="auto"/>
      </w:divBdr>
    </w:div>
    <w:div w:id="1676149184">
      <w:bodyDiv w:val="1"/>
      <w:marLeft w:val="0"/>
      <w:marRight w:val="0"/>
      <w:marTop w:val="0"/>
      <w:marBottom w:val="0"/>
      <w:divBdr>
        <w:top w:val="none" w:sz="0" w:space="0" w:color="auto"/>
        <w:left w:val="none" w:sz="0" w:space="0" w:color="auto"/>
        <w:bottom w:val="none" w:sz="0" w:space="0" w:color="auto"/>
        <w:right w:val="none" w:sz="0" w:space="0" w:color="auto"/>
      </w:divBdr>
    </w:div>
    <w:div w:id="1680354301">
      <w:bodyDiv w:val="1"/>
      <w:marLeft w:val="0"/>
      <w:marRight w:val="0"/>
      <w:marTop w:val="0"/>
      <w:marBottom w:val="0"/>
      <w:divBdr>
        <w:top w:val="none" w:sz="0" w:space="0" w:color="auto"/>
        <w:left w:val="none" w:sz="0" w:space="0" w:color="auto"/>
        <w:bottom w:val="none" w:sz="0" w:space="0" w:color="auto"/>
        <w:right w:val="none" w:sz="0" w:space="0" w:color="auto"/>
      </w:divBdr>
    </w:div>
    <w:div w:id="1681540873">
      <w:bodyDiv w:val="1"/>
      <w:marLeft w:val="0"/>
      <w:marRight w:val="0"/>
      <w:marTop w:val="0"/>
      <w:marBottom w:val="0"/>
      <w:divBdr>
        <w:top w:val="none" w:sz="0" w:space="0" w:color="auto"/>
        <w:left w:val="none" w:sz="0" w:space="0" w:color="auto"/>
        <w:bottom w:val="none" w:sz="0" w:space="0" w:color="auto"/>
        <w:right w:val="none" w:sz="0" w:space="0" w:color="auto"/>
      </w:divBdr>
    </w:div>
    <w:div w:id="1684353150">
      <w:bodyDiv w:val="1"/>
      <w:marLeft w:val="0"/>
      <w:marRight w:val="0"/>
      <w:marTop w:val="0"/>
      <w:marBottom w:val="0"/>
      <w:divBdr>
        <w:top w:val="none" w:sz="0" w:space="0" w:color="auto"/>
        <w:left w:val="none" w:sz="0" w:space="0" w:color="auto"/>
        <w:bottom w:val="none" w:sz="0" w:space="0" w:color="auto"/>
        <w:right w:val="none" w:sz="0" w:space="0" w:color="auto"/>
      </w:divBdr>
      <w:divsChild>
        <w:div w:id="370738195">
          <w:marLeft w:val="547"/>
          <w:marRight w:val="0"/>
          <w:marTop w:val="0"/>
          <w:marBottom w:val="0"/>
          <w:divBdr>
            <w:top w:val="none" w:sz="0" w:space="0" w:color="auto"/>
            <w:left w:val="none" w:sz="0" w:space="0" w:color="auto"/>
            <w:bottom w:val="none" w:sz="0" w:space="0" w:color="auto"/>
            <w:right w:val="none" w:sz="0" w:space="0" w:color="auto"/>
          </w:divBdr>
        </w:div>
      </w:divsChild>
    </w:div>
    <w:div w:id="1686249724">
      <w:bodyDiv w:val="1"/>
      <w:marLeft w:val="0"/>
      <w:marRight w:val="0"/>
      <w:marTop w:val="0"/>
      <w:marBottom w:val="0"/>
      <w:divBdr>
        <w:top w:val="none" w:sz="0" w:space="0" w:color="auto"/>
        <w:left w:val="none" w:sz="0" w:space="0" w:color="auto"/>
        <w:bottom w:val="none" w:sz="0" w:space="0" w:color="auto"/>
        <w:right w:val="none" w:sz="0" w:space="0" w:color="auto"/>
      </w:divBdr>
    </w:div>
    <w:div w:id="1687056885">
      <w:bodyDiv w:val="1"/>
      <w:marLeft w:val="0"/>
      <w:marRight w:val="0"/>
      <w:marTop w:val="0"/>
      <w:marBottom w:val="0"/>
      <w:divBdr>
        <w:top w:val="none" w:sz="0" w:space="0" w:color="auto"/>
        <w:left w:val="none" w:sz="0" w:space="0" w:color="auto"/>
        <w:bottom w:val="none" w:sz="0" w:space="0" w:color="auto"/>
        <w:right w:val="none" w:sz="0" w:space="0" w:color="auto"/>
      </w:divBdr>
    </w:div>
    <w:div w:id="1695417425">
      <w:bodyDiv w:val="1"/>
      <w:marLeft w:val="0"/>
      <w:marRight w:val="0"/>
      <w:marTop w:val="0"/>
      <w:marBottom w:val="0"/>
      <w:divBdr>
        <w:top w:val="none" w:sz="0" w:space="0" w:color="auto"/>
        <w:left w:val="none" w:sz="0" w:space="0" w:color="auto"/>
        <w:bottom w:val="none" w:sz="0" w:space="0" w:color="auto"/>
        <w:right w:val="none" w:sz="0" w:space="0" w:color="auto"/>
      </w:divBdr>
    </w:div>
    <w:div w:id="1699234298">
      <w:bodyDiv w:val="1"/>
      <w:marLeft w:val="0"/>
      <w:marRight w:val="0"/>
      <w:marTop w:val="0"/>
      <w:marBottom w:val="0"/>
      <w:divBdr>
        <w:top w:val="none" w:sz="0" w:space="0" w:color="auto"/>
        <w:left w:val="none" w:sz="0" w:space="0" w:color="auto"/>
        <w:bottom w:val="none" w:sz="0" w:space="0" w:color="auto"/>
        <w:right w:val="none" w:sz="0" w:space="0" w:color="auto"/>
      </w:divBdr>
    </w:div>
    <w:div w:id="1701323787">
      <w:bodyDiv w:val="1"/>
      <w:marLeft w:val="0"/>
      <w:marRight w:val="0"/>
      <w:marTop w:val="0"/>
      <w:marBottom w:val="0"/>
      <w:divBdr>
        <w:top w:val="none" w:sz="0" w:space="0" w:color="auto"/>
        <w:left w:val="none" w:sz="0" w:space="0" w:color="auto"/>
        <w:bottom w:val="none" w:sz="0" w:space="0" w:color="auto"/>
        <w:right w:val="none" w:sz="0" w:space="0" w:color="auto"/>
      </w:divBdr>
    </w:div>
    <w:div w:id="1702784114">
      <w:bodyDiv w:val="1"/>
      <w:marLeft w:val="0"/>
      <w:marRight w:val="0"/>
      <w:marTop w:val="0"/>
      <w:marBottom w:val="0"/>
      <w:divBdr>
        <w:top w:val="none" w:sz="0" w:space="0" w:color="auto"/>
        <w:left w:val="none" w:sz="0" w:space="0" w:color="auto"/>
        <w:bottom w:val="none" w:sz="0" w:space="0" w:color="auto"/>
        <w:right w:val="none" w:sz="0" w:space="0" w:color="auto"/>
      </w:divBdr>
    </w:div>
    <w:div w:id="1705598535">
      <w:bodyDiv w:val="1"/>
      <w:marLeft w:val="0"/>
      <w:marRight w:val="0"/>
      <w:marTop w:val="0"/>
      <w:marBottom w:val="0"/>
      <w:divBdr>
        <w:top w:val="none" w:sz="0" w:space="0" w:color="auto"/>
        <w:left w:val="none" w:sz="0" w:space="0" w:color="auto"/>
        <w:bottom w:val="none" w:sz="0" w:space="0" w:color="auto"/>
        <w:right w:val="none" w:sz="0" w:space="0" w:color="auto"/>
      </w:divBdr>
      <w:divsChild>
        <w:div w:id="245379880">
          <w:marLeft w:val="547"/>
          <w:marRight w:val="0"/>
          <w:marTop w:val="0"/>
          <w:marBottom w:val="0"/>
          <w:divBdr>
            <w:top w:val="none" w:sz="0" w:space="0" w:color="auto"/>
            <w:left w:val="none" w:sz="0" w:space="0" w:color="auto"/>
            <w:bottom w:val="none" w:sz="0" w:space="0" w:color="auto"/>
            <w:right w:val="none" w:sz="0" w:space="0" w:color="auto"/>
          </w:divBdr>
        </w:div>
        <w:div w:id="975067595">
          <w:marLeft w:val="547"/>
          <w:marRight w:val="0"/>
          <w:marTop w:val="0"/>
          <w:marBottom w:val="0"/>
          <w:divBdr>
            <w:top w:val="none" w:sz="0" w:space="0" w:color="auto"/>
            <w:left w:val="none" w:sz="0" w:space="0" w:color="auto"/>
            <w:bottom w:val="none" w:sz="0" w:space="0" w:color="auto"/>
            <w:right w:val="none" w:sz="0" w:space="0" w:color="auto"/>
          </w:divBdr>
        </w:div>
        <w:div w:id="2144886498">
          <w:marLeft w:val="547"/>
          <w:marRight w:val="0"/>
          <w:marTop w:val="0"/>
          <w:marBottom w:val="0"/>
          <w:divBdr>
            <w:top w:val="none" w:sz="0" w:space="0" w:color="auto"/>
            <w:left w:val="none" w:sz="0" w:space="0" w:color="auto"/>
            <w:bottom w:val="none" w:sz="0" w:space="0" w:color="auto"/>
            <w:right w:val="none" w:sz="0" w:space="0" w:color="auto"/>
          </w:divBdr>
        </w:div>
      </w:divsChild>
    </w:div>
    <w:div w:id="1711421427">
      <w:bodyDiv w:val="1"/>
      <w:marLeft w:val="0"/>
      <w:marRight w:val="0"/>
      <w:marTop w:val="0"/>
      <w:marBottom w:val="0"/>
      <w:divBdr>
        <w:top w:val="none" w:sz="0" w:space="0" w:color="auto"/>
        <w:left w:val="none" w:sz="0" w:space="0" w:color="auto"/>
        <w:bottom w:val="none" w:sz="0" w:space="0" w:color="auto"/>
        <w:right w:val="none" w:sz="0" w:space="0" w:color="auto"/>
      </w:divBdr>
    </w:div>
    <w:div w:id="1717005656">
      <w:bodyDiv w:val="1"/>
      <w:marLeft w:val="0"/>
      <w:marRight w:val="0"/>
      <w:marTop w:val="0"/>
      <w:marBottom w:val="0"/>
      <w:divBdr>
        <w:top w:val="none" w:sz="0" w:space="0" w:color="auto"/>
        <w:left w:val="none" w:sz="0" w:space="0" w:color="auto"/>
        <w:bottom w:val="none" w:sz="0" w:space="0" w:color="auto"/>
        <w:right w:val="none" w:sz="0" w:space="0" w:color="auto"/>
      </w:divBdr>
      <w:divsChild>
        <w:div w:id="1870146055">
          <w:marLeft w:val="547"/>
          <w:marRight w:val="0"/>
          <w:marTop w:val="0"/>
          <w:marBottom w:val="0"/>
          <w:divBdr>
            <w:top w:val="none" w:sz="0" w:space="0" w:color="auto"/>
            <w:left w:val="none" w:sz="0" w:space="0" w:color="auto"/>
            <w:bottom w:val="none" w:sz="0" w:space="0" w:color="auto"/>
            <w:right w:val="none" w:sz="0" w:space="0" w:color="auto"/>
          </w:divBdr>
        </w:div>
      </w:divsChild>
    </w:div>
    <w:div w:id="1718119625">
      <w:bodyDiv w:val="1"/>
      <w:marLeft w:val="0"/>
      <w:marRight w:val="0"/>
      <w:marTop w:val="0"/>
      <w:marBottom w:val="0"/>
      <w:divBdr>
        <w:top w:val="none" w:sz="0" w:space="0" w:color="auto"/>
        <w:left w:val="none" w:sz="0" w:space="0" w:color="auto"/>
        <w:bottom w:val="none" w:sz="0" w:space="0" w:color="auto"/>
        <w:right w:val="none" w:sz="0" w:space="0" w:color="auto"/>
      </w:divBdr>
    </w:div>
    <w:div w:id="1722900309">
      <w:bodyDiv w:val="1"/>
      <w:marLeft w:val="0"/>
      <w:marRight w:val="0"/>
      <w:marTop w:val="0"/>
      <w:marBottom w:val="0"/>
      <w:divBdr>
        <w:top w:val="none" w:sz="0" w:space="0" w:color="auto"/>
        <w:left w:val="none" w:sz="0" w:space="0" w:color="auto"/>
        <w:bottom w:val="none" w:sz="0" w:space="0" w:color="auto"/>
        <w:right w:val="none" w:sz="0" w:space="0" w:color="auto"/>
      </w:divBdr>
      <w:divsChild>
        <w:div w:id="982391132">
          <w:marLeft w:val="547"/>
          <w:marRight w:val="0"/>
          <w:marTop w:val="0"/>
          <w:marBottom w:val="0"/>
          <w:divBdr>
            <w:top w:val="none" w:sz="0" w:space="0" w:color="auto"/>
            <w:left w:val="none" w:sz="0" w:space="0" w:color="auto"/>
            <w:bottom w:val="none" w:sz="0" w:space="0" w:color="auto"/>
            <w:right w:val="none" w:sz="0" w:space="0" w:color="auto"/>
          </w:divBdr>
        </w:div>
      </w:divsChild>
    </w:div>
    <w:div w:id="1723823015">
      <w:bodyDiv w:val="1"/>
      <w:marLeft w:val="0"/>
      <w:marRight w:val="0"/>
      <w:marTop w:val="0"/>
      <w:marBottom w:val="0"/>
      <w:divBdr>
        <w:top w:val="none" w:sz="0" w:space="0" w:color="auto"/>
        <w:left w:val="none" w:sz="0" w:space="0" w:color="auto"/>
        <w:bottom w:val="none" w:sz="0" w:space="0" w:color="auto"/>
        <w:right w:val="none" w:sz="0" w:space="0" w:color="auto"/>
      </w:divBdr>
    </w:div>
    <w:div w:id="1723867367">
      <w:bodyDiv w:val="1"/>
      <w:marLeft w:val="0"/>
      <w:marRight w:val="0"/>
      <w:marTop w:val="0"/>
      <w:marBottom w:val="0"/>
      <w:divBdr>
        <w:top w:val="none" w:sz="0" w:space="0" w:color="auto"/>
        <w:left w:val="none" w:sz="0" w:space="0" w:color="auto"/>
        <w:bottom w:val="none" w:sz="0" w:space="0" w:color="auto"/>
        <w:right w:val="none" w:sz="0" w:space="0" w:color="auto"/>
      </w:divBdr>
    </w:div>
    <w:div w:id="1726174579">
      <w:bodyDiv w:val="1"/>
      <w:marLeft w:val="0"/>
      <w:marRight w:val="0"/>
      <w:marTop w:val="0"/>
      <w:marBottom w:val="0"/>
      <w:divBdr>
        <w:top w:val="none" w:sz="0" w:space="0" w:color="auto"/>
        <w:left w:val="none" w:sz="0" w:space="0" w:color="auto"/>
        <w:bottom w:val="none" w:sz="0" w:space="0" w:color="auto"/>
        <w:right w:val="none" w:sz="0" w:space="0" w:color="auto"/>
      </w:divBdr>
    </w:div>
    <w:div w:id="1728532190">
      <w:bodyDiv w:val="1"/>
      <w:marLeft w:val="0"/>
      <w:marRight w:val="0"/>
      <w:marTop w:val="0"/>
      <w:marBottom w:val="0"/>
      <w:divBdr>
        <w:top w:val="none" w:sz="0" w:space="0" w:color="auto"/>
        <w:left w:val="none" w:sz="0" w:space="0" w:color="auto"/>
        <w:bottom w:val="none" w:sz="0" w:space="0" w:color="auto"/>
        <w:right w:val="none" w:sz="0" w:space="0" w:color="auto"/>
      </w:divBdr>
    </w:div>
    <w:div w:id="1731342696">
      <w:bodyDiv w:val="1"/>
      <w:marLeft w:val="0"/>
      <w:marRight w:val="0"/>
      <w:marTop w:val="0"/>
      <w:marBottom w:val="0"/>
      <w:divBdr>
        <w:top w:val="none" w:sz="0" w:space="0" w:color="auto"/>
        <w:left w:val="none" w:sz="0" w:space="0" w:color="auto"/>
        <w:bottom w:val="none" w:sz="0" w:space="0" w:color="auto"/>
        <w:right w:val="none" w:sz="0" w:space="0" w:color="auto"/>
      </w:divBdr>
    </w:div>
    <w:div w:id="1750536569">
      <w:bodyDiv w:val="1"/>
      <w:marLeft w:val="0"/>
      <w:marRight w:val="0"/>
      <w:marTop w:val="0"/>
      <w:marBottom w:val="0"/>
      <w:divBdr>
        <w:top w:val="none" w:sz="0" w:space="0" w:color="auto"/>
        <w:left w:val="none" w:sz="0" w:space="0" w:color="auto"/>
        <w:bottom w:val="none" w:sz="0" w:space="0" w:color="auto"/>
        <w:right w:val="none" w:sz="0" w:space="0" w:color="auto"/>
      </w:divBdr>
    </w:div>
    <w:div w:id="1757900764">
      <w:bodyDiv w:val="1"/>
      <w:marLeft w:val="0"/>
      <w:marRight w:val="0"/>
      <w:marTop w:val="0"/>
      <w:marBottom w:val="0"/>
      <w:divBdr>
        <w:top w:val="none" w:sz="0" w:space="0" w:color="auto"/>
        <w:left w:val="none" w:sz="0" w:space="0" w:color="auto"/>
        <w:bottom w:val="none" w:sz="0" w:space="0" w:color="auto"/>
        <w:right w:val="none" w:sz="0" w:space="0" w:color="auto"/>
      </w:divBdr>
    </w:div>
    <w:div w:id="1757901508">
      <w:bodyDiv w:val="1"/>
      <w:marLeft w:val="0"/>
      <w:marRight w:val="0"/>
      <w:marTop w:val="0"/>
      <w:marBottom w:val="0"/>
      <w:divBdr>
        <w:top w:val="none" w:sz="0" w:space="0" w:color="auto"/>
        <w:left w:val="none" w:sz="0" w:space="0" w:color="auto"/>
        <w:bottom w:val="none" w:sz="0" w:space="0" w:color="auto"/>
        <w:right w:val="none" w:sz="0" w:space="0" w:color="auto"/>
      </w:divBdr>
    </w:div>
    <w:div w:id="1759905901">
      <w:bodyDiv w:val="1"/>
      <w:marLeft w:val="0"/>
      <w:marRight w:val="0"/>
      <w:marTop w:val="0"/>
      <w:marBottom w:val="0"/>
      <w:divBdr>
        <w:top w:val="none" w:sz="0" w:space="0" w:color="auto"/>
        <w:left w:val="none" w:sz="0" w:space="0" w:color="auto"/>
        <w:bottom w:val="none" w:sz="0" w:space="0" w:color="auto"/>
        <w:right w:val="none" w:sz="0" w:space="0" w:color="auto"/>
      </w:divBdr>
    </w:div>
    <w:div w:id="1762721900">
      <w:bodyDiv w:val="1"/>
      <w:marLeft w:val="0"/>
      <w:marRight w:val="0"/>
      <w:marTop w:val="0"/>
      <w:marBottom w:val="0"/>
      <w:divBdr>
        <w:top w:val="none" w:sz="0" w:space="0" w:color="auto"/>
        <w:left w:val="none" w:sz="0" w:space="0" w:color="auto"/>
        <w:bottom w:val="none" w:sz="0" w:space="0" w:color="auto"/>
        <w:right w:val="none" w:sz="0" w:space="0" w:color="auto"/>
      </w:divBdr>
    </w:div>
    <w:div w:id="1771925775">
      <w:bodyDiv w:val="1"/>
      <w:marLeft w:val="0"/>
      <w:marRight w:val="0"/>
      <w:marTop w:val="0"/>
      <w:marBottom w:val="0"/>
      <w:divBdr>
        <w:top w:val="none" w:sz="0" w:space="0" w:color="auto"/>
        <w:left w:val="none" w:sz="0" w:space="0" w:color="auto"/>
        <w:bottom w:val="none" w:sz="0" w:space="0" w:color="auto"/>
        <w:right w:val="none" w:sz="0" w:space="0" w:color="auto"/>
      </w:divBdr>
    </w:div>
    <w:div w:id="1781335152">
      <w:bodyDiv w:val="1"/>
      <w:marLeft w:val="0"/>
      <w:marRight w:val="0"/>
      <w:marTop w:val="0"/>
      <w:marBottom w:val="0"/>
      <w:divBdr>
        <w:top w:val="none" w:sz="0" w:space="0" w:color="auto"/>
        <w:left w:val="none" w:sz="0" w:space="0" w:color="auto"/>
        <w:bottom w:val="none" w:sz="0" w:space="0" w:color="auto"/>
        <w:right w:val="none" w:sz="0" w:space="0" w:color="auto"/>
      </w:divBdr>
    </w:div>
    <w:div w:id="1787236556">
      <w:bodyDiv w:val="1"/>
      <w:marLeft w:val="0"/>
      <w:marRight w:val="0"/>
      <w:marTop w:val="0"/>
      <w:marBottom w:val="0"/>
      <w:divBdr>
        <w:top w:val="none" w:sz="0" w:space="0" w:color="auto"/>
        <w:left w:val="none" w:sz="0" w:space="0" w:color="auto"/>
        <w:bottom w:val="none" w:sz="0" w:space="0" w:color="auto"/>
        <w:right w:val="none" w:sz="0" w:space="0" w:color="auto"/>
      </w:divBdr>
    </w:div>
    <w:div w:id="1787650516">
      <w:bodyDiv w:val="1"/>
      <w:marLeft w:val="0"/>
      <w:marRight w:val="0"/>
      <w:marTop w:val="0"/>
      <w:marBottom w:val="0"/>
      <w:divBdr>
        <w:top w:val="none" w:sz="0" w:space="0" w:color="auto"/>
        <w:left w:val="none" w:sz="0" w:space="0" w:color="auto"/>
        <w:bottom w:val="none" w:sz="0" w:space="0" w:color="auto"/>
        <w:right w:val="none" w:sz="0" w:space="0" w:color="auto"/>
      </w:divBdr>
    </w:div>
    <w:div w:id="1789814436">
      <w:bodyDiv w:val="1"/>
      <w:marLeft w:val="0"/>
      <w:marRight w:val="0"/>
      <w:marTop w:val="0"/>
      <w:marBottom w:val="0"/>
      <w:divBdr>
        <w:top w:val="none" w:sz="0" w:space="0" w:color="auto"/>
        <w:left w:val="none" w:sz="0" w:space="0" w:color="auto"/>
        <w:bottom w:val="none" w:sz="0" w:space="0" w:color="auto"/>
        <w:right w:val="none" w:sz="0" w:space="0" w:color="auto"/>
      </w:divBdr>
    </w:div>
    <w:div w:id="1790129482">
      <w:bodyDiv w:val="1"/>
      <w:marLeft w:val="0"/>
      <w:marRight w:val="0"/>
      <w:marTop w:val="0"/>
      <w:marBottom w:val="0"/>
      <w:divBdr>
        <w:top w:val="none" w:sz="0" w:space="0" w:color="auto"/>
        <w:left w:val="none" w:sz="0" w:space="0" w:color="auto"/>
        <w:bottom w:val="none" w:sz="0" w:space="0" w:color="auto"/>
        <w:right w:val="none" w:sz="0" w:space="0" w:color="auto"/>
      </w:divBdr>
    </w:div>
    <w:div w:id="1794598690">
      <w:bodyDiv w:val="1"/>
      <w:marLeft w:val="0"/>
      <w:marRight w:val="0"/>
      <w:marTop w:val="0"/>
      <w:marBottom w:val="0"/>
      <w:divBdr>
        <w:top w:val="none" w:sz="0" w:space="0" w:color="auto"/>
        <w:left w:val="none" w:sz="0" w:space="0" w:color="auto"/>
        <w:bottom w:val="none" w:sz="0" w:space="0" w:color="auto"/>
        <w:right w:val="none" w:sz="0" w:space="0" w:color="auto"/>
      </w:divBdr>
    </w:div>
    <w:div w:id="1795556398">
      <w:bodyDiv w:val="1"/>
      <w:marLeft w:val="0"/>
      <w:marRight w:val="0"/>
      <w:marTop w:val="0"/>
      <w:marBottom w:val="0"/>
      <w:divBdr>
        <w:top w:val="none" w:sz="0" w:space="0" w:color="auto"/>
        <w:left w:val="none" w:sz="0" w:space="0" w:color="auto"/>
        <w:bottom w:val="none" w:sz="0" w:space="0" w:color="auto"/>
        <w:right w:val="none" w:sz="0" w:space="0" w:color="auto"/>
      </w:divBdr>
    </w:div>
    <w:div w:id="1804495238">
      <w:bodyDiv w:val="1"/>
      <w:marLeft w:val="0"/>
      <w:marRight w:val="0"/>
      <w:marTop w:val="0"/>
      <w:marBottom w:val="0"/>
      <w:divBdr>
        <w:top w:val="none" w:sz="0" w:space="0" w:color="auto"/>
        <w:left w:val="none" w:sz="0" w:space="0" w:color="auto"/>
        <w:bottom w:val="none" w:sz="0" w:space="0" w:color="auto"/>
        <w:right w:val="none" w:sz="0" w:space="0" w:color="auto"/>
      </w:divBdr>
      <w:divsChild>
        <w:div w:id="1058942445">
          <w:marLeft w:val="0"/>
          <w:marRight w:val="0"/>
          <w:marTop w:val="0"/>
          <w:marBottom w:val="240"/>
          <w:divBdr>
            <w:top w:val="none" w:sz="0" w:space="0" w:color="auto"/>
            <w:left w:val="none" w:sz="0" w:space="0" w:color="auto"/>
            <w:bottom w:val="none" w:sz="0" w:space="0" w:color="auto"/>
            <w:right w:val="none" w:sz="0" w:space="0" w:color="auto"/>
          </w:divBdr>
        </w:div>
        <w:div w:id="1597791113">
          <w:marLeft w:val="0"/>
          <w:marRight w:val="0"/>
          <w:marTop w:val="0"/>
          <w:marBottom w:val="240"/>
          <w:divBdr>
            <w:top w:val="none" w:sz="0" w:space="0" w:color="auto"/>
            <w:left w:val="none" w:sz="0" w:space="0" w:color="auto"/>
            <w:bottom w:val="none" w:sz="0" w:space="0" w:color="auto"/>
            <w:right w:val="none" w:sz="0" w:space="0" w:color="auto"/>
          </w:divBdr>
        </w:div>
        <w:div w:id="2086298797">
          <w:marLeft w:val="0"/>
          <w:marRight w:val="0"/>
          <w:marTop w:val="0"/>
          <w:marBottom w:val="240"/>
          <w:divBdr>
            <w:top w:val="none" w:sz="0" w:space="0" w:color="auto"/>
            <w:left w:val="none" w:sz="0" w:space="0" w:color="auto"/>
            <w:bottom w:val="none" w:sz="0" w:space="0" w:color="auto"/>
            <w:right w:val="none" w:sz="0" w:space="0" w:color="auto"/>
          </w:divBdr>
        </w:div>
        <w:div w:id="2100326628">
          <w:marLeft w:val="0"/>
          <w:marRight w:val="0"/>
          <w:marTop w:val="0"/>
          <w:marBottom w:val="240"/>
          <w:divBdr>
            <w:top w:val="none" w:sz="0" w:space="0" w:color="auto"/>
            <w:left w:val="none" w:sz="0" w:space="0" w:color="auto"/>
            <w:bottom w:val="none" w:sz="0" w:space="0" w:color="auto"/>
            <w:right w:val="none" w:sz="0" w:space="0" w:color="auto"/>
          </w:divBdr>
        </w:div>
      </w:divsChild>
    </w:div>
    <w:div w:id="1810125260">
      <w:bodyDiv w:val="1"/>
      <w:marLeft w:val="0"/>
      <w:marRight w:val="0"/>
      <w:marTop w:val="0"/>
      <w:marBottom w:val="0"/>
      <w:divBdr>
        <w:top w:val="none" w:sz="0" w:space="0" w:color="auto"/>
        <w:left w:val="none" w:sz="0" w:space="0" w:color="auto"/>
        <w:bottom w:val="none" w:sz="0" w:space="0" w:color="auto"/>
        <w:right w:val="none" w:sz="0" w:space="0" w:color="auto"/>
      </w:divBdr>
    </w:div>
    <w:div w:id="1810434650">
      <w:bodyDiv w:val="1"/>
      <w:marLeft w:val="0"/>
      <w:marRight w:val="0"/>
      <w:marTop w:val="0"/>
      <w:marBottom w:val="0"/>
      <w:divBdr>
        <w:top w:val="none" w:sz="0" w:space="0" w:color="auto"/>
        <w:left w:val="none" w:sz="0" w:space="0" w:color="auto"/>
        <w:bottom w:val="none" w:sz="0" w:space="0" w:color="auto"/>
        <w:right w:val="none" w:sz="0" w:space="0" w:color="auto"/>
      </w:divBdr>
    </w:div>
    <w:div w:id="1813017224">
      <w:bodyDiv w:val="1"/>
      <w:marLeft w:val="0"/>
      <w:marRight w:val="0"/>
      <w:marTop w:val="0"/>
      <w:marBottom w:val="0"/>
      <w:divBdr>
        <w:top w:val="none" w:sz="0" w:space="0" w:color="auto"/>
        <w:left w:val="none" w:sz="0" w:space="0" w:color="auto"/>
        <w:bottom w:val="none" w:sz="0" w:space="0" w:color="auto"/>
        <w:right w:val="none" w:sz="0" w:space="0" w:color="auto"/>
      </w:divBdr>
    </w:div>
    <w:div w:id="1821922487">
      <w:bodyDiv w:val="1"/>
      <w:marLeft w:val="0"/>
      <w:marRight w:val="0"/>
      <w:marTop w:val="0"/>
      <w:marBottom w:val="0"/>
      <w:divBdr>
        <w:top w:val="none" w:sz="0" w:space="0" w:color="auto"/>
        <w:left w:val="none" w:sz="0" w:space="0" w:color="auto"/>
        <w:bottom w:val="none" w:sz="0" w:space="0" w:color="auto"/>
        <w:right w:val="none" w:sz="0" w:space="0" w:color="auto"/>
      </w:divBdr>
    </w:div>
    <w:div w:id="1831409070">
      <w:bodyDiv w:val="1"/>
      <w:marLeft w:val="0"/>
      <w:marRight w:val="0"/>
      <w:marTop w:val="0"/>
      <w:marBottom w:val="0"/>
      <w:divBdr>
        <w:top w:val="none" w:sz="0" w:space="0" w:color="auto"/>
        <w:left w:val="none" w:sz="0" w:space="0" w:color="auto"/>
        <w:bottom w:val="none" w:sz="0" w:space="0" w:color="auto"/>
        <w:right w:val="none" w:sz="0" w:space="0" w:color="auto"/>
      </w:divBdr>
    </w:div>
    <w:div w:id="1831868352">
      <w:bodyDiv w:val="1"/>
      <w:marLeft w:val="0"/>
      <w:marRight w:val="0"/>
      <w:marTop w:val="0"/>
      <w:marBottom w:val="0"/>
      <w:divBdr>
        <w:top w:val="none" w:sz="0" w:space="0" w:color="auto"/>
        <w:left w:val="none" w:sz="0" w:space="0" w:color="auto"/>
        <w:bottom w:val="none" w:sz="0" w:space="0" w:color="auto"/>
        <w:right w:val="none" w:sz="0" w:space="0" w:color="auto"/>
      </w:divBdr>
    </w:div>
    <w:div w:id="1831942924">
      <w:bodyDiv w:val="1"/>
      <w:marLeft w:val="0"/>
      <w:marRight w:val="0"/>
      <w:marTop w:val="0"/>
      <w:marBottom w:val="0"/>
      <w:divBdr>
        <w:top w:val="none" w:sz="0" w:space="0" w:color="auto"/>
        <w:left w:val="none" w:sz="0" w:space="0" w:color="auto"/>
        <w:bottom w:val="none" w:sz="0" w:space="0" w:color="auto"/>
        <w:right w:val="none" w:sz="0" w:space="0" w:color="auto"/>
      </w:divBdr>
    </w:div>
    <w:div w:id="1834029042">
      <w:bodyDiv w:val="1"/>
      <w:marLeft w:val="0"/>
      <w:marRight w:val="0"/>
      <w:marTop w:val="0"/>
      <w:marBottom w:val="0"/>
      <w:divBdr>
        <w:top w:val="none" w:sz="0" w:space="0" w:color="auto"/>
        <w:left w:val="none" w:sz="0" w:space="0" w:color="auto"/>
        <w:bottom w:val="none" w:sz="0" w:space="0" w:color="auto"/>
        <w:right w:val="none" w:sz="0" w:space="0" w:color="auto"/>
      </w:divBdr>
    </w:div>
    <w:div w:id="1839030911">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46286744">
      <w:bodyDiv w:val="1"/>
      <w:marLeft w:val="0"/>
      <w:marRight w:val="0"/>
      <w:marTop w:val="0"/>
      <w:marBottom w:val="0"/>
      <w:divBdr>
        <w:top w:val="none" w:sz="0" w:space="0" w:color="auto"/>
        <w:left w:val="none" w:sz="0" w:space="0" w:color="auto"/>
        <w:bottom w:val="none" w:sz="0" w:space="0" w:color="auto"/>
        <w:right w:val="none" w:sz="0" w:space="0" w:color="auto"/>
      </w:divBdr>
    </w:div>
    <w:div w:id="1858732308">
      <w:bodyDiv w:val="1"/>
      <w:marLeft w:val="0"/>
      <w:marRight w:val="0"/>
      <w:marTop w:val="0"/>
      <w:marBottom w:val="0"/>
      <w:divBdr>
        <w:top w:val="none" w:sz="0" w:space="0" w:color="auto"/>
        <w:left w:val="none" w:sz="0" w:space="0" w:color="auto"/>
        <w:bottom w:val="none" w:sz="0" w:space="0" w:color="auto"/>
        <w:right w:val="none" w:sz="0" w:space="0" w:color="auto"/>
      </w:divBdr>
    </w:div>
    <w:div w:id="1868523756">
      <w:bodyDiv w:val="1"/>
      <w:marLeft w:val="0"/>
      <w:marRight w:val="0"/>
      <w:marTop w:val="0"/>
      <w:marBottom w:val="0"/>
      <w:divBdr>
        <w:top w:val="none" w:sz="0" w:space="0" w:color="auto"/>
        <w:left w:val="none" w:sz="0" w:space="0" w:color="auto"/>
        <w:bottom w:val="none" w:sz="0" w:space="0" w:color="auto"/>
        <w:right w:val="none" w:sz="0" w:space="0" w:color="auto"/>
      </w:divBdr>
    </w:div>
    <w:div w:id="1872841834">
      <w:bodyDiv w:val="1"/>
      <w:marLeft w:val="0"/>
      <w:marRight w:val="0"/>
      <w:marTop w:val="0"/>
      <w:marBottom w:val="0"/>
      <w:divBdr>
        <w:top w:val="none" w:sz="0" w:space="0" w:color="auto"/>
        <w:left w:val="none" w:sz="0" w:space="0" w:color="auto"/>
        <w:bottom w:val="none" w:sz="0" w:space="0" w:color="auto"/>
        <w:right w:val="none" w:sz="0" w:space="0" w:color="auto"/>
      </w:divBdr>
    </w:div>
    <w:div w:id="1885017296">
      <w:bodyDiv w:val="1"/>
      <w:marLeft w:val="0"/>
      <w:marRight w:val="0"/>
      <w:marTop w:val="0"/>
      <w:marBottom w:val="0"/>
      <w:divBdr>
        <w:top w:val="none" w:sz="0" w:space="0" w:color="auto"/>
        <w:left w:val="none" w:sz="0" w:space="0" w:color="auto"/>
        <w:bottom w:val="none" w:sz="0" w:space="0" w:color="auto"/>
        <w:right w:val="none" w:sz="0" w:space="0" w:color="auto"/>
      </w:divBdr>
    </w:div>
    <w:div w:id="1893538486">
      <w:bodyDiv w:val="1"/>
      <w:marLeft w:val="0"/>
      <w:marRight w:val="0"/>
      <w:marTop w:val="0"/>
      <w:marBottom w:val="0"/>
      <w:divBdr>
        <w:top w:val="none" w:sz="0" w:space="0" w:color="auto"/>
        <w:left w:val="none" w:sz="0" w:space="0" w:color="auto"/>
        <w:bottom w:val="none" w:sz="0" w:space="0" w:color="auto"/>
        <w:right w:val="none" w:sz="0" w:space="0" w:color="auto"/>
      </w:divBdr>
    </w:div>
    <w:div w:id="1901550132">
      <w:bodyDiv w:val="1"/>
      <w:marLeft w:val="0"/>
      <w:marRight w:val="0"/>
      <w:marTop w:val="0"/>
      <w:marBottom w:val="0"/>
      <w:divBdr>
        <w:top w:val="none" w:sz="0" w:space="0" w:color="auto"/>
        <w:left w:val="none" w:sz="0" w:space="0" w:color="auto"/>
        <w:bottom w:val="none" w:sz="0" w:space="0" w:color="auto"/>
        <w:right w:val="none" w:sz="0" w:space="0" w:color="auto"/>
      </w:divBdr>
    </w:div>
    <w:div w:id="1912538797">
      <w:bodyDiv w:val="1"/>
      <w:marLeft w:val="0"/>
      <w:marRight w:val="0"/>
      <w:marTop w:val="0"/>
      <w:marBottom w:val="0"/>
      <w:divBdr>
        <w:top w:val="none" w:sz="0" w:space="0" w:color="auto"/>
        <w:left w:val="none" w:sz="0" w:space="0" w:color="auto"/>
        <w:bottom w:val="none" w:sz="0" w:space="0" w:color="auto"/>
        <w:right w:val="none" w:sz="0" w:space="0" w:color="auto"/>
      </w:divBdr>
    </w:div>
    <w:div w:id="1919627579">
      <w:bodyDiv w:val="1"/>
      <w:marLeft w:val="0"/>
      <w:marRight w:val="0"/>
      <w:marTop w:val="0"/>
      <w:marBottom w:val="0"/>
      <w:divBdr>
        <w:top w:val="none" w:sz="0" w:space="0" w:color="auto"/>
        <w:left w:val="none" w:sz="0" w:space="0" w:color="auto"/>
        <w:bottom w:val="none" w:sz="0" w:space="0" w:color="auto"/>
        <w:right w:val="none" w:sz="0" w:space="0" w:color="auto"/>
      </w:divBdr>
    </w:div>
    <w:div w:id="1925649597">
      <w:bodyDiv w:val="1"/>
      <w:marLeft w:val="0"/>
      <w:marRight w:val="0"/>
      <w:marTop w:val="0"/>
      <w:marBottom w:val="0"/>
      <w:divBdr>
        <w:top w:val="none" w:sz="0" w:space="0" w:color="auto"/>
        <w:left w:val="none" w:sz="0" w:space="0" w:color="auto"/>
        <w:bottom w:val="none" w:sz="0" w:space="0" w:color="auto"/>
        <w:right w:val="none" w:sz="0" w:space="0" w:color="auto"/>
      </w:divBdr>
    </w:div>
    <w:div w:id="1926064277">
      <w:bodyDiv w:val="1"/>
      <w:marLeft w:val="0"/>
      <w:marRight w:val="0"/>
      <w:marTop w:val="0"/>
      <w:marBottom w:val="0"/>
      <w:divBdr>
        <w:top w:val="none" w:sz="0" w:space="0" w:color="auto"/>
        <w:left w:val="none" w:sz="0" w:space="0" w:color="auto"/>
        <w:bottom w:val="none" w:sz="0" w:space="0" w:color="auto"/>
        <w:right w:val="none" w:sz="0" w:space="0" w:color="auto"/>
      </w:divBdr>
    </w:div>
    <w:div w:id="1932885357">
      <w:bodyDiv w:val="1"/>
      <w:marLeft w:val="0"/>
      <w:marRight w:val="0"/>
      <w:marTop w:val="0"/>
      <w:marBottom w:val="0"/>
      <w:divBdr>
        <w:top w:val="none" w:sz="0" w:space="0" w:color="auto"/>
        <w:left w:val="none" w:sz="0" w:space="0" w:color="auto"/>
        <w:bottom w:val="none" w:sz="0" w:space="0" w:color="auto"/>
        <w:right w:val="none" w:sz="0" w:space="0" w:color="auto"/>
      </w:divBdr>
    </w:div>
    <w:div w:id="1938906346">
      <w:bodyDiv w:val="1"/>
      <w:marLeft w:val="0"/>
      <w:marRight w:val="0"/>
      <w:marTop w:val="0"/>
      <w:marBottom w:val="0"/>
      <w:divBdr>
        <w:top w:val="none" w:sz="0" w:space="0" w:color="auto"/>
        <w:left w:val="none" w:sz="0" w:space="0" w:color="auto"/>
        <w:bottom w:val="none" w:sz="0" w:space="0" w:color="auto"/>
        <w:right w:val="none" w:sz="0" w:space="0" w:color="auto"/>
      </w:divBdr>
    </w:div>
    <w:div w:id="1944415794">
      <w:bodyDiv w:val="1"/>
      <w:marLeft w:val="0"/>
      <w:marRight w:val="0"/>
      <w:marTop w:val="0"/>
      <w:marBottom w:val="0"/>
      <w:divBdr>
        <w:top w:val="none" w:sz="0" w:space="0" w:color="auto"/>
        <w:left w:val="none" w:sz="0" w:space="0" w:color="auto"/>
        <w:bottom w:val="none" w:sz="0" w:space="0" w:color="auto"/>
        <w:right w:val="none" w:sz="0" w:space="0" w:color="auto"/>
      </w:divBdr>
    </w:div>
    <w:div w:id="1947613836">
      <w:bodyDiv w:val="1"/>
      <w:marLeft w:val="0"/>
      <w:marRight w:val="0"/>
      <w:marTop w:val="0"/>
      <w:marBottom w:val="0"/>
      <w:divBdr>
        <w:top w:val="none" w:sz="0" w:space="0" w:color="auto"/>
        <w:left w:val="none" w:sz="0" w:space="0" w:color="auto"/>
        <w:bottom w:val="none" w:sz="0" w:space="0" w:color="auto"/>
        <w:right w:val="none" w:sz="0" w:space="0" w:color="auto"/>
      </w:divBdr>
    </w:div>
    <w:div w:id="1950162703">
      <w:bodyDiv w:val="1"/>
      <w:marLeft w:val="0"/>
      <w:marRight w:val="0"/>
      <w:marTop w:val="0"/>
      <w:marBottom w:val="0"/>
      <w:divBdr>
        <w:top w:val="none" w:sz="0" w:space="0" w:color="auto"/>
        <w:left w:val="none" w:sz="0" w:space="0" w:color="auto"/>
        <w:bottom w:val="none" w:sz="0" w:space="0" w:color="auto"/>
        <w:right w:val="none" w:sz="0" w:space="0" w:color="auto"/>
      </w:divBdr>
    </w:div>
    <w:div w:id="1960915347">
      <w:bodyDiv w:val="1"/>
      <w:marLeft w:val="0"/>
      <w:marRight w:val="0"/>
      <w:marTop w:val="0"/>
      <w:marBottom w:val="0"/>
      <w:divBdr>
        <w:top w:val="none" w:sz="0" w:space="0" w:color="auto"/>
        <w:left w:val="none" w:sz="0" w:space="0" w:color="auto"/>
        <w:bottom w:val="none" w:sz="0" w:space="0" w:color="auto"/>
        <w:right w:val="none" w:sz="0" w:space="0" w:color="auto"/>
      </w:divBdr>
    </w:div>
    <w:div w:id="1965765880">
      <w:bodyDiv w:val="1"/>
      <w:marLeft w:val="0"/>
      <w:marRight w:val="0"/>
      <w:marTop w:val="0"/>
      <w:marBottom w:val="0"/>
      <w:divBdr>
        <w:top w:val="none" w:sz="0" w:space="0" w:color="auto"/>
        <w:left w:val="none" w:sz="0" w:space="0" w:color="auto"/>
        <w:bottom w:val="none" w:sz="0" w:space="0" w:color="auto"/>
        <w:right w:val="none" w:sz="0" w:space="0" w:color="auto"/>
      </w:divBdr>
    </w:div>
    <w:div w:id="1966421832">
      <w:bodyDiv w:val="1"/>
      <w:marLeft w:val="0"/>
      <w:marRight w:val="0"/>
      <w:marTop w:val="0"/>
      <w:marBottom w:val="0"/>
      <w:divBdr>
        <w:top w:val="none" w:sz="0" w:space="0" w:color="auto"/>
        <w:left w:val="none" w:sz="0" w:space="0" w:color="auto"/>
        <w:bottom w:val="none" w:sz="0" w:space="0" w:color="auto"/>
        <w:right w:val="none" w:sz="0" w:space="0" w:color="auto"/>
      </w:divBdr>
    </w:div>
    <w:div w:id="1972661845">
      <w:bodyDiv w:val="1"/>
      <w:marLeft w:val="0"/>
      <w:marRight w:val="0"/>
      <w:marTop w:val="0"/>
      <w:marBottom w:val="0"/>
      <w:divBdr>
        <w:top w:val="none" w:sz="0" w:space="0" w:color="auto"/>
        <w:left w:val="none" w:sz="0" w:space="0" w:color="auto"/>
        <w:bottom w:val="none" w:sz="0" w:space="0" w:color="auto"/>
        <w:right w:val="none" w:sz="0" w:space="0" w:color="auto"/>
      </w:divBdr>
      <w:divsChild>
        <w:div w:id="307516314">
          <w:marLeft w:val="0"/>
          <w:marRight w:val="0"/>
          <w:marTop w:val="0"/>
          <w:marBottom w:val="0"/>
          <w:divBdr>
            <w:top w:val="none" w:sz="0" w:space="0" w:color="auto"/>
            <w:left w:val="none" w:sz="0" w:space="0" w:color="auto"/>
            <w:bottom w:val="none" w:sz="0" w:space="0" w:color="auto"/>
            <w:right w:val="none" w:sz="0" w:space="0" w:color="auto"/>
          </w:divBdr>
        </w:div>
        <w:div w:id="1612394853">
          <w:marLeft w:val="0"/>
          <w:marRight w:val="0"/>
          <w:marTop w:val="0"/>
          <w:marBottom w:val="0"/>
          <w:divBdr>
            <w:top w:val="none" w:sz="0" w:space="0" w:color="auto"/>
            <w:left w:val="none" w:sz="0" w:space="0" w:color="auto"/>
            <w:bottom w:val="none" w:sz="0" w:space="0" w:color="auto"/>
            <w:right w:val="none" w:sz="0" w:space="0" w:color="auto"/>
          </w:divBdr>
        </w:div>
      </w:divsChild>
    </w:div>
    <w:div w:id="1972900200">
      <w:bodyDiv w:val="1"/>
      <w:marLeft w:val="0"/>
      <w:marRight w:val="0"/>
      <w:marTop w:val="0"/>
      <w:marBottom w:val="0"/>
      <w:divBdr>
        <w:top w:val="none" w:sz="0" w:space="0" w:color="auto"/>
        <w:left w:val="none" w:sz="0" w:space="0" w:color="auto"/>
        <w:bottom w:val="none" w:sz="0" w:space="0" w:color="auto"/>
        <w:right w:val="none" w:sz="0" w:space="0" w:color="auto"/>
      </w:divBdr>
    </w:div>
    <w:div w:id="1987591765">
      <w:bodyDiv w:val="1"/>
      <w:marLeft w:val="0"/>
      <w:marRight w:val="0"/>
      <w:marTop w:val="0"/>
      <w:marBottom w:val="0"/>
      <w:divBdr>
        <w:top w:val="none" w:sz="0" w:space="0" w:color="auto"/>
        <w:left w:val="none" w:sz="0" w:space="0" w:color="auto"/>
        <w:bottom w:val="none" w:sz="0" w:space="0" w:color="auto"/>
        <w:right w:val="none" w:sz="0" w:space="0" w:color="auto"/>
      </w:divBdr>
    </w:div>
    <w:div w:id="1989825379">
      <w:bodyDiv w:val="1"/>
      <w:marLeft w:val="0"/>
      <w:marRight w:val="0"/>
      <w:marTop w:val="0"/>
      <w:marBottom w:val="0"/>
      <w:divBdr>
        <w:top w:val="none" w:sz="0" w:space="0" w:color="auto"/>
        <w:left w:val="none" w:sz="0" w:space="0" w:color="auto"/>
        <w:bottom w:val="none" w:sz="0" w:space="0" w:color="auto"/>
        <w:right w:val="none" w:sz="0" w:space="0" w:color="auto"/>
      </w:divBdr>
    </w:div>
    <w:div w:id="1992249687">
      <w:bodyDiv w:val="1"/>
      <w:marLeft w:val="0"/>
      <w:marRight w:val="0"/>
      <w:marTop w:val="0"/>
      <w:marBottom w:val="0"/>
      <w:divBdr>
        <w:top w:val="none" w:sz="0" w:space="0" w:color="auto"/>
        <w:left w:val="none" w:sz="0" w:space="0" w:color="auto"/>
        <w:bottom w:val="none" w:sz="0" w:space="0" w:color="auto"/>
        <w:right w:val="none" w:sz="0" w:space="0" w:color="auto"/>
      </w:divBdr>
    </w:div>
    <w:div w:id="1994529165">
      <w:bodyDiv w:val="1"/>
      <w:marLeft w:val="0"/>
      <w:marRight w:val="0"/>
      <w:marTop w:val="0"/>
      <w:marBottom w:val="0"/>
      <w:divBdr>
        <w:top w:val="none" w:sz="0" w:space="0" w:color="auto"/>
        <w:left w:val="none" w:sz="0" w:space="0" w:color="auto"/>
        <w:bottom w:val="none" w:sz="0" w:space="0" w:color="auto"/>
        <w:right w:val="none" w:sz="0" w:space="0" w:color="auto"/>
      </w:divBdr>
    </w:div>
    <w:div w:id="1997951919">
      <w:bodyDiv w:val="1"/>
      <w:marLeft w:val="0"/>
      <w:marRight w:val="0"/>
      <w:marTop w:val="0"/>
      <w:marBottom w:val="0"/>
      <w:divBdr>
        <w:top w:val="none" w:sz="0" w:space="0" w:color="auto"/>
        <w:left w:val="none" w:sz="0" w:space="0" w:color="auto"/>
        <w:bottom w:val="none" w:sz="0" w:space="0" w:color="auto"/>
        <w:right w:val="none" w:sz="0" w:space="0" w:color="auto"/>
      </w:divBdr>
      <w:divsChild>
        <w:div w:id="3440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0384400">
      <w:bodyDiv w:val="1"/>
      <w:marLeft w:val="0"/>
      <w:marRight w:val="0"/>
      <w:marTop w:val="0"/>
      <w:marBottom w:val="0"/>
      <w:divBdr>
        <w:top w:val="none" w:sz="0" w:space="0" w:color="auto"/>
        <w:left w:val="none" w:sz="0" w:space="0" w:color="auto"/>
        <w:bottom w:val="none" w:sz="0" w:space="0" w:color="auto"/>
        <w:right w:val="none" w:sz="0" w:space="0" w:color="auto"/>
      </w:divBdr>
    </w:div>
    <w:div w:id="2001158835">
      <w:bodyDiv w:val="1"/>
      <w:marLeft w:val="0"/>
      <w:marRight w:val="0"/>
      <w:marTop w:val="0"/>
      <w:marBottom w:val="0"/>
      <w:divBdr>
        <w:top w:val="none" w:sz="0" w:space="0" w:color="auto"/>
        <w:left w:val="none" w:sz="0" w:space="0" w:color="auto"/>
        <w:bottom w:val="none" w:sz="0" w:space="0" w:color="auto"/>
        <w:right w:val="none" w:sz="0" w:space="0" w:color="auto"/>
      </w:divBdr>
    </w:div>
    <w:div w:id="2005280941">
      <w:bodyDiv w:val="1"/>
      <w:marLeft w:val="0"/>
      <w:marRight w:val="0"/>
      <w:marTop w:val="0"/>
      <w:marBottom w:val="0"/>
      <w:divBdr>
        <w:top w:val="none" w:sz="0" w:space="0" w:color="auto"/>
        <w:left w:val="none" w:sz="0" w:space="0" w:color="auto"/>
        <w:bottom w:val="none" w:sz="0" w:space="0" w:color="auto"/>
        <w:right w:val="none" w:sz="0" w:space="0" w:color="auto"/>
      </w:divBdr>
    </w:div>
    <w:div w:id="2015301477">
      <w:bodyDiv w:val="1"/>
      <w:marLeft w:val="0"/>
      <w:marRight w:val="0"/>
      <w:marTop w:val="0"/>
      <w:marBottom w:val="0"/>
      <w:divBdr>
        <w:top w:val="none" w:sz="0" w:space="0" w:color="auto"/>
        <w:left w:val="none" w:sz="0" w:space="0" w:color="auto"/>
        <w:bottom w:val="none" w:sz="0" w:space="0" w:color="auto"/>
        <w:right w:val="none" w:sz="0" w:space="0" w:color="auto"/>
      </w:divBdr>
    </w:div>
    <w:div w:id="2017220057">
      <w:bodyDiv w:val="1"/>
      <w:marLeft w:val="0"/>
      <w:marRight w:val="0"/>
      <w:marTop w:val="0"/>
      <w:marBottom w:val="0"/>
      <w:divBdr>
        <w:top w:val="none" w:sz="0" w:space="0" w:color="auto"/>
        <w:left w:val="none" w:sz="0" w:space="0" w:color="auto"/>
        <w:bottom w:val="none" w:sz="0" w:space="0" w:color="auto"/>
        <w:right w:val="none" w:sz="0" w:space="0" w:color="auto"/>
      </w:divBdr>
    </w:div>
    <w:div w:id="2017462422">
      <w:bodyDiv w:val="1"/>
      <w:marLeft w:val="0"/>
      <w:marRight w:val="0"/>
      <w:marTop w:val="0"/>
      <w:marBottom w:val="0"/>
      <w:divBdr>
        <w:top w:val="none" w:sz="0" w:space="0" w:color="auto"/>
        <w:left w:val="none" w:sz="0" w:space="0" w:color="auto"/>
        <w:bottom w:val="none" w:sz="0" w:space="0" w:color="auto"/>
        <w:right w:val="none" w:sz="0" w:space="0" w:color="auto"/>
      </w:divBdr>
    </w:div>
    <w:div w:id="2019038772">
      <w:bodyDiv w:val="1"/>
      <w:marLeft w:val="0"/>
      <w:marRight w:val="0"/>
      <w:marTop w:val="0"/>
      <w:marBottom w:val="0"/>
      <w:divBdr>
        <w:top w:val="none" w:sz="0" w:space="0" w:color="auto"/>
        <w:left w:val="none" w:sz="0" w:space="0" w:color="auto"/>
        <w:bottom w:val="none" w:sz="0" w:space="0" w:color="auto"/>
        <w:right w:val="none" w:sz="0" w:space="0" w:color="auto"/>
      </w:divBdr>
    </w:div>
    <w:div w:id="2019457293">
      <w:bodyDiv w:val="1"/>
      <w:marLeft w:val="0"/>
      <w:marRight w:val="0"/>
      <w:marTop w:val="0"/>
      <w:marBottom w:val="0"/>
      <w:divBdr>
        <w:top w:val="none" w:sz="0" w:space="0" w:color="auto"/>
        <w:left w:val="none" w:sz="0" w:space="0" w:color="auto"/>
        <w:bottom w:val="none" w:sz="0" w:space="0" w:color="auto"/>
        <w:right w:val="none" w:sz="0" w:space="0" w:color="auto"/>
      </w:divBdr>
    </w:div>
    <w:div w:id="2021345161">
      <w:bodyDiv w:val="1"/>
      <w:marLeft w:val="0"/>
      <w:marRight w:val="0"/>
      <w:marTop w:val="0"/>
      <w:marBottom w:val="0"/>
      <w:divBdr>
        <w:top w:val="none" w:sz="0" w:space="0" w:color="auto"/>
        <w:left w:val="none" w:sz="0" w:space="0" w:color="auto"/>
        <w:bottom w:val="none" w:sz="0" w:space="0" w:color="auto"/>
        <w:right w:val="none" w:sz="0" w:space="0" w:color="auto"/>
      </w:divBdr>
    </w:div>
    <w:div w:id="2022120922">
      <w:bodyDiv w:val="1"/>
      <w:marLeft w:val="0"/>
      <w:marRight w:val="0"/>
      <w:marTop w:val="0"/>
      <w:marBottom w:val="0"/>
      <w:divBdr>
        <w:top w:val="none" w:sz="0" w:space="0" w:color="auto"/>
        <w:left w:val="none" w:sz="0" w:space="0" w:color="auto"/>
        <w:bottom w:val="none" w:sz="0" w:space="0" w:color="auto"/>
        <w:right w:val="none" w:sz="0" w:space="0" w:color="auto"/>
      </w:divBdr>
    </w:div>
    <w:div w:id="2023894564">
      <w:bodyDiv w:val="1"/>
      <w:marLeft w:val="0"/>
      <w:marRight w:val="0"/>
      <w:marTop w:val="0"/>
      <w:marBottom w:val="0"/>
      <w:divBdr>
        <w:top w:val="none" w:sz="0" w:space="0" w:color="auto"/>
        <w:left w:val="none" w:sz="0" w:space="0" w:color="auto"/>
        <w:bottom w:val="none" w:sz="0" w:space="0" w:color="auto"/>
        <w:right w:val="none" w:sz="0" w:space="0" w:color="auto"/>
      </w:divBdr>
    </w:div>
    <w:div w:id="2028948709">
      <w:bodyDiv w:val="1"/>
      <w:marLeft w:val="0"/>
      <w:marRight w:val="0"/>
      <w:marTop w:val="0"/>
      <w:marBottom w:val="0"/>
      <w:divBdr>
        <w:top w:val="none" w:sz="0" w:space="0" w:color="auto"/>
        <w:left w:val="none" w:sz="0" w:space="0" w:color="auto"/>
        <w:bottom w:val="none" w:sz="0" w:space="0" w:color="auto"/>
        <w:right w:val="none" w:sz="0" w:space="0" w:color="auto"/>
      </w:divBdr>
    </w:div>
    <w:div w:id="2030141103">
      <w:bodyDiv w:val="1"/>
      <w:marLeft w:val="0"/>
      <w:marRight w:val="0"/>
      <w:marTop w:val="0"/>
      <w:marBottom w:val="0"/>
      <w:divBdr>
        <w:top w:val="none" w:sz="0" w:space="0" w:color="auto"/>
        <w:left w:val="none" w:sz="0" w:space="0" w:color="auto"/>
        <w:bottom w:val="none" w:sz="0" w:space="0" w:color="auto"/>
        <w:right w:val="none" w:sz="0" w:space="0" w:color="auto"/>
      </w:divBdr>
      <w:divsChild>
        <w:div w:id="1168714942">
          <w:marLeft w:val="547"/>
          <w:marRight w:val="0"/>
          <w:marTop w:val="0"/>
          <w:marBottom w:val="0"/>
          <w:divBdr>
            <w:top w:val="none" w:sz="0" w:space="0" w:color="auto"/>
            <w:left w:val="none" w:sz="0" w:space="0" w:color="auto"/>
            <w:bottom w:val="none" w:sz="0" w:space="0" w:color="auto"/>
            <w:right w:val="none" w:sz="0" w:space="0" w:color="auto"/>
          </w:divBdr>
        </w:div>
      </w:divsChild>
    </w:div>
    <w:div w:id="2031372820">
      <w:bodyDiv w:val="1"/>
      <w:marLeft w:val="0"/>
      <w:marRight w:val="0"/>
      <w:marTop w:val="0"/>
      <w:marBottom w:val="0"/>
      <w:divBdr>
        <w:top w:val="none" w:sz="0" w:space="0" w:color="auto"/>
        <w:left w:val="none" w:sz="0" w:space="0" w:color="auto"/>
        <w:bottom w:val="none" w:sz="0" w:space="0" w:color="auto"/>
        <w:right w:val="none" w:sz="0" w:space="0" w:color="auto"/>
      </w:divBdr>
    </w:div>
    <w:div w:id="2031451679">
      <w:bodyDiv w:val="1"/>
      <w:marLeft w:val="0"/>
      <w:marRight w:val="0"/>
      <w:marTop w:val="0"/>
      <w:marBottom w:val="0"/>
      <w:divBdr>
        <w:top w:val="none" w:sz="0" w:space="0" w:color="auto"/>
        <w:left w:val="none" w:sz="0" w:space="0" w:color="auto"/>
        <w:bottom w:val="none" w:sz="0" w:space="0" w:color="auto"/>
        <w:right w:val="none" w:sz="0" w:space="0" w:color="auto"/>
      </w:divBdr>
    </w:div>
    <w:div w:id="2031910598">
      <w:bodyDiv w:val="1"/>
      <w:marLeft w:val="0"/>
      <w:marRight w:val="0"/>
      <w:marTop w:val="0"/>
      <w:marBottom w:val="0"/>
      <w:divBdr>
        <w:top w:val="none" w:sz="0" w:space="0" w:color="auto"/>
        <w:left w:val="none" w:sz="0" w:space="0" w:color="auto"/>
        <w:bottom w:val="none" w:sz="0" w:space="0" w:color="auto"/>
        <w:right w:val="none" w:sz="0" w:space="0" w:color="auto"/>
      </w:divBdr>
    </w:div>
    <w:div w:id="2031954152">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6468290">
      <w:bodyDiv w:val="1"/>
      <w:marLeft w:val="0"/>
      <w:marRight w:val="0"/>
      <w:marTop w:val="0"/>
      <w:marBottom w:val="0"/>
      <w:divBdr>
        <w:top w:val="none" w:sz="0" w:space="0" w:color="auto"/>
        <w:left w:val="none" w:sz="0" w:space="0" w:color="auto"/>
        <w:bottom w:val="none" w:sz="0" w:space="0" w:color="auto"/>
        <w:right w:val="none" w:sz="0" w:space="0" w:color="auto"/>
      </w:divBdr>
      <w:divsChild>
        <w:div w:id="1881016100">
          <w:marLeft w:val="0"/>
          <w:marRight w:val="0"/>
          <w:marTop w:val="0"/>
          <w:marBottom w:val="0"/>
          <w:divBdr>
            <w:top w:val="none" w:sz="0" w:space="0" w:color="auto"/>
            <w:left w:val="none" w:sz="0" w:space="0" w:color="auto"/>
            <w:bottom w:val="none" w:sz="0" w:space="0" w:color="auto"/>
            <w:right w:val="none" w:sz="0" w:space="0" w:color="auto"/>
          </w:divBdr>
          <w:divsChild>
            <w:div w:id="648360943">
              <w:marLeft w:val="0"/>
              <w:marRight w:val="0"/>
              <w:marTop w:val="0"/>
              <w:marBottom w:val="0"/>
              <w:divBdr>
                <w:top w:val="none" w:sz="0" w:space="0" w:color="auto"/>
                <w:left w:val="none" w:sz="0" w:space="0" w:color="auto"/>
                <w:bottom w:val="none" w:sz="0" w:space="0" w:color="auto"/>
                <w:right w:val="none" w:sz="0" w:space="0" w:color="auto"/>
              </w:divBdr>
              <w:divsChild>
                <w:div w:id="958727373">
                  <w:marLeft w:val="0"/>
                  <w:marRight w:val="0"/>
                  <w:marTop w:val="0"/>
                  <w:marBottom w:val="0"/>
                  <w:divBdr>
                    <w:top w:val="none" w:sz="0" w:space="0" w:color="auto"/>
                    <w:left w:val="none" w:sz="0" w:space="0" w:color="auto"/>
                    <w:bottom w:val="none" w:sz="0" w:space="0" w:color="auto"/>
                    <w:right w:val="none" w:sz="0" w:space="0" w:color="auto"/>
                  </w:divBdr>
                  <w:divsChild>
                    <w:div w:id="567881613">
                      <w:marLeft w:val="0"/>
                      <w:marRight w:val="0"/>
                      <w:marTop w:val="0"/>
                      <w:marBottom w:val="0"/>
                      <w:divBdr>
                        <w:top w:val="none" w:sz="0" w:space="0" w:color="auto"/>
                        <w:left w:val="none" w:sz="0" w:space="0" w:color="auto"/>
                        <w:bottom w:val="none" w:sz="0" w:space="0" w:color="auto"/>
                        <w:right w:val="none" w:sz="0" w:space="0" w:color="auto"/>
                      </w:divBdr>
                      <w:divsChild>
                        <w:div w:id="1608735905">
                          <w:marLeft w:val="0"/>
                          <w:marRight w:val="0"/>
                          <w:marTop w:val="0"/>
                          <w:marBottom w:val="0"/>
                          <w:divBdr>
                            <w:top w:val="none" w:sz="0" w:space="0" w:color="auto"/>
                            <w:left w:val="none" w:sz="0" w:space="0" w:color="auto"/>
                            <w:bottom w:val="none" w:sz="0" w:space="0" w:color="auto"/>
                            <w:right w:val="none" w:sz="0" w:space="0" w:color="auto"/>
                          </w:divBdr>
                          <w:divsChild>
                            <w:div w:id="28650895">
                              <w:marLeft w:val="0"/>
                              <w:marRight w:val="0"/>
                              <w:marTop w:val="0"/>
                              <w:marBottom w:val="0"/>
                              <w:divBdr>
                                <w:top w:val="none" w:sz="0" w:space="0" w:color="auto"/>
                                <w:left w:val="none" w:sz="0" w:space="0" w:color="auto"/>
                                <w:bottom w:val="none" w:sz="0" w:space="0" w:color="auto"/>
                                <w:right w:val="none" w:sz="0" w:space="0" w:color="auto"/>
                              </w:divBdr>
                              <w:divsChild>
                                <w:div w:id="766313233">
                                  <w:marLeft w:val="0"/>
                                  <w:marRight w:val="0"/>
                                  <w:marTop w:val="0"/>
                                  <w:marBottom w:val="0"/>
                                  <w:divBdr>
                                    <w:top w:val="none" w:sz="0" w:space="0" w:color="auto"/>
                                    <w:left w:val="none" w:sz="0" w:space="0" w:color="auto"/>
                                    <w:bottom w:val="none" w:sz="0" w:space="0" w:color="auto"/>
                                    <w:right w:val="none" w:sz="0" w:space="0" w:color="auto"/>
                                  </w:divBdr>
                                  <w:divsChild>
                                    <w:div w:id="665595471">
                                      <w:marLeft w:val="0"/>
                                      <w:marRight w:val="0"/>
                                      <w:marTop w:val="0"/>
                                      <w:marBottom w:val="0"/>
                                      <w:divBdr>
                                        <w:top w:val="none" w:sz="0" w:space="0" w:color="auto"/>
                                        <w:left w:val="none" w:sz="0" w:space="0" w:color="auto"/>
                                        <w:bottom w:val="none" w:sz="0" w:space="0" w:color="auto"/>
                                        <w:right w:val="none" w:sz="0" w:space="0" w:color="auto"/>
                                      </w:divBdr>
                                      <w:divsChild>
                                        <w:div w:id="1147817777">
                                          <w:marLeft w:val="0"/>
                                          <w:marRight w:val="0"/>
                                          <w:marTop w:val="0"/>
                                          <w:marBottom w:val="0"/>
                                          <w:divBdr>
                                            <w:top w:val="none" w:sz="0" w:space="0" w:color="auto"/>
                                            <w:left w:val="none" w:sz="0" w:space="0" w:color="auto"/>
                                            <w:bottom w:val="none" w:sz="0" w:space="0" w:color="auto"/>
                                            <w:right w:val="none" w:sz="0" w:space="0" w:color="auto"/>
                                          </w:divBdr>
                                          <w:divsChild>
                                            <w:div w:id="527910288">
                                              <w:marLeft w:val="0"/>
                                              <w:marRight w:val="0"/>
                                              <w:marTop w:val="0"/>
                                              <w:marBottom w:val="0"/>
                                              <w:divBdr>
                                                <w:top w:val="none" w:sz="0" w:space="0" w:color="auto"/>
                                                <w:left w:val="none" w:sz="0" w:space="0" w:color="auto"/>
                                                <w:bottom w:val="none" w:sz="0" w:space="0" w:color="auto"/>
                                                <w:right w:val="none" w:sz="0" w:space="0" w:color="auto"/>
                                              </w:divBdr>
                                              <w:divsChild>
                                                <w:div w:id="1036079779">
                                                  <w:marLeft w:val="0"/>
                                                  <w:marRight w:val="0"/>
                                                  <w:marTop w:val="0"/>
                                                  <w:marBottom w:val="0"/>
                                                  <w:divBdr>
                                                    <w:top w:val="none" w:sz="0" w:space="0" w:color="auto"/>
                                                    <w:left w:val="none" w:sz="0" w:space="0" w:color="auto"/>
                                                    <w:bottom w:val="none" w:sz="0" w:space="0" w:color="auto"/>
                                                    <w:right w:val="none" w:sz="0" w:space="0" w:color="auto"/>
                                                  </w:divBdr>
                                                </w:div>
                                                <w:div w:id="1661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5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964679">
      <w:bodyDiv w:val="1"/>
      <w:marLeft w:val="0"/>
      <w:marRight w:val="0"/>
      <w:marTop w:val="0"/>
      <w:marBottom w:val="0"/>
      <w:divBdr>
        <w:top w:val="none" w:sz="0" w:space="0" w:color="auto"/>
        <w:left w:val="none" w:sz="0" w:space="0" w:color="auto"/>
        <w:bottom w:val="none" w:sz="0" w:space="0" w:color="auto"/>
        <w:right w:val="none" w:sz="0" w:space="0" w:color="auto"/>
      </w:divBdr>
    </w:div>
    <w:div w:id="2044939050">
      <w:bodyDiv w:val="1"/>
      <w:marLeft w:val="0"/>
      <w:marRight w:val="0"/>
      <w:marTop w:val="0"/>
      <w:marBottom w:val="0"/>
      <w:divBdr>
        <w:top w:val="none" w:sz="0" w:space="0" w:color="auto"/>
        <w:left w:val="none" w:sz="0" w:space="0" w:color="auto"/>
        <w:bottom w:val="none" w:sz="0" w:space="0" w:color="auto"/>
        <w:right w:val="none" w:sz="0" w:space="0" w:color="auto"/>
      </w:divBdr>
    </w:div>
    <w:div w:id="2050228653">
      <w:bodyDiv w:val="1"/>
      <w:marLeft w:val="0"/>
      <w:marRight w:val="0"/>
      <w:marTop w:val="0"/>
      <w:marBottom w:val="0"/>
      <w:divBdr>
        <w:top w:val="none" w:sz="0" w:space="0" w:color="auto"/>
        <w:left w:val="none" w:sz="0" w:space="0" w:color="auto"/>
        <w:bottom w:val="none" w:sz="0" w:space="0" w:color="auto"/>
        <w:right w:val="none" w:sz="0" w:space="0" w:color="auto"/>
      </w:divBdr>
    </w:div>
    <w:div w:id="2053966327">
      <w:bodyDiv w:val="1"/>
      <w:marLeft w:val="0"/>
      <w:marRight w:val="0"/>
      <w:marTop w:val="0"/>
      <w:marBottom w:val="0"/>
      <w:divBdr>
        <w:top w:val="none" w:sz="0" w:space="0" w:color="auto"/>
        <w:left w:val="none" w:sz="0" w:space="0" w:color="auto"/>
        <w:bottom w:val="none" w:sz="0" w:space="0" w:color="auto"/>
        <w:right w:val="none" w:sz="0" w:space="0" w:color="auto"/>
      </w:divBdr>
    </w:div>
    <w:div w:id="2054767694">
      <w:bodyDiv w:val="1"/>
      <w:marLeft w:val="0"/>
      <w:marRight w:val="0"/>
      <w:marTop w:val="0"/>
      <w:marBottom w:val="0"/>
      <w:divBdr>
        <w:top w:val="none" w:sz="0" w:space="0" w:color="auto"/>
        <w:left w:val="none" w:sz="0" w:space="0" w:color="auto"/>
        <w:bottom w:val="none" w:sz="0" w:space="0" w:color="auto"/>
        <w:right w:val="none" w:sz="0" w:space="0" w:color="auto"/>
      </w:divBdr>
    </w:div>
    <w:div w:id="2055082153">
      <w:bodyDiv w:val="1"/>
      <w:marLeft w:val="0"/>
      <w:marRight w:val="0"/>
      <w:marTop w:val="0"/>
      <w:marBottom w:val="0"/>
      <w:divBdr>
        <w:top w:val="none" w:sz="0" w:space="0" w:color="auto"/>
        <w:left w:val="none" w:sz="0" w:space="0" w:color="auto"/>
        <w:bottom w:val="none" w:sz="0" w:space="0" w:color="auto"/>
        <w:right w:val="none" w:sz="0" w:space="0" w:color="auto"/>
      </w:divBdr>
    </w:div>
    <w:div w:id="2059812486">
      <w:bodyDiv w:val="1"/>
      <w:marLeft w:val="0"/>
      <w:marRight w:val="0"/>
      <w:marTop w:val="0"/>
      <w:marBottom w:val="0"/>
      <w:divBdr>
        <w:top w:val="none" w:sz="0" w:space="0" w:color="auto"/>
        <w:left w:val="none" w:sz="0" w:space="0" w:color="auto"/>
        <w:bottom w:val="none" w:sz="0" w:space="0" w:color="auto"/>
        <w:right w:val="none" w:sz="0" w:space="0" w:color="auto"/>
      </w:divBdr>
    </w:div>
    <w:div w:id="2061008338">
      <w:bodyDiv w:val="1"/>
      <w:marLeft w:val="0"/>
      <w:marRight w:val="0"/>
      <w:marTop w:val="0"/>
      <w:marBottom w:val="0"/>
      <w:divBdr>
        <w:top w:val="none" w:sz="0" w:space="0" w:color="auto"/>
        <w:left w:val="none" w:sz="0" w:space="0" w:color="auto"/>
        <w:bottom w:val="none" w:sz="0" w:space="0" w:color="auto"/>
        <w:right w:val="none" w:sz="0" w:space="0" w:color="auto"/>
      </w:divBdr>
    </w:div>
    <w:div w:id="2066295497">
      <w:bodyDiv w:val="1"/>
      <w:marLeft w:val="0"/>
      <w:marRight w:val="0"/>
      <w:marTop w:val="0"/>
      <w:marBottom w:val="0"/>
      <w:divBdr>
        <w:top w:val="none" w:sz="0" w:space="0" w:color="auto"/>
        <w:left w:val="none" w:sz="0" w:space="0" w:color="auto"/>
        <w:bottom w:val="none" w:sz="0" w:space="0" w:color="auto"/>
        <w:right w:val="none" w:sz="0" w:space="0" w:color="auto"/>
      </w:divBdr>
    </w:div>
    <w:div w:id="2068449503">
      <w:bodyDiv w:val="1"/>
      <w:marLeft w:val="0"/>
      <w:marRight w:val="0"/>
      <w:marTop w:val="0"/>
      <w:marBottom w:val="0"/>
      <w:divBdr>
        <w:top w:val="none" w:sz="0" w:space="0" w:color="auto"/>
        <w:left w:val="none" w:sz="0" w:space="0" w:color="auto"/>
        <w:bottom w:val="none" w:sz="0" w:space="0" w:color="auto"/>
        <w:right w:val="none" w:sz="0" w:space="0" w:color="auto"/>
      </w:divBdr>
    </w:div>
    <w:div w:id="2068993059">
      <w:bodyDiv w:val="1"/>
      <w:marLeft w:val="0"/>
      <w:marRight w:val="0"/>
      <w:marTop w:val="0"/>
      <w:marBottom w:val="0"/>
      <w:divBdr>
        <w:top w:val="none" w:sz="0" w:space="0" w:color="auto"/>
        <w:left w:val="none" w:sz="0" w:space="0" w:color="auto"/>
        <w:bottom w:val="none" w:sz="0" w:space="0" w:color="auto"/>
        <w:right w:val="none" w:sz="0" w:space="0" w:color="auto"/>
      </w:divBdr>
    </w:div>
    <w:div w:id="2074421847">
      <w:bodyDiv w:val="1"/>
      <w:marLeft w:val="0"/>
      <w:marRight w:val="0"/>
      <w:marTop w:val="0"/>
      <w:marBottom w:val="0"/>
      <w:divBdr>
        <w:top w:val="none" w:sz="0" w:space="0" w:color="auto"/>
        <w:left w:val="none" w:sz="0" w:space="0" w:color="auto"/>
        <w:bottom w:val="none" w:sz="0" w:space="0" w:color="auto"/>
        <w:right w:val="none" w:sz="0" w:space="0" w:color="auto"/>
      </w:divBdr>
      <w:divsChild>
        <w:div w:id="722680285">
          <w:marLeft w:val="0"/>
          <w:marRight w:val="0"/>
          <w:marTop w:val="0"/>
          <w:marBottom w:val="0"/>
          <w:divBdr>
            <w:top w:val="none" w:sz="0" w:space="0" w:color="auto"/>
            <w:left w:val="none" w:sz="0" w:space="0" w:color="auto"/>
            <w:bottom w:val="none" w:sz="0" w:space="0" w:color="auto"/>
            <w:right w:val="none" w:sz="0" w:space="0" w:color="auto"/>
          </w:divBdr>
          <w:divsChild>
            <w:div w:id="320937073">
              <w:marLeft w:val="0"/>
              <w:marRight w:val="0"/>
              <w:marTop w:val="0"/>
              <w:marBottom w:val="0"/>
              <w:divBdr>
                <w:top w:val="none" w:sz="0" w:space="0" w:color="auto"/>
                <w:left w:val="none" w:sz="0" w:space="0" w:color="auto"/>
                <w:bottom w:val="none" w:sz="0" w:space="0" w:color="auto"/>
                <w:right w:val="none" w:sz="0" w:space="0" w:color="auto"/>
              </w:divBdr>
              <w:divsChild>
                <w:div w:id="1119690614">
                  <w:marLeft w:val="0"/>
                  <w:marRight w:val="0"/>
                  <w:marTop w:val="0"/>
                  <w:marBottom w:val="0"/>
                  <w:divBdr>
                    <w:top w:val="none" w:sz="0" w:space="0" w:color="auto"/>
                    <w:left w:val="none" w:sz="0" w:space="0" w:color="auto"/>
                    <w:bottom w:val="none" w:sz="0" w:space="0" w:color="auto"/>
                    <w:right w:val="none" w:sz="0" w:space="0" w:color="auto"/>
                  </w:divBdr>
                  <w:divsChild>
                    <w:div w:id="18444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209259">
      <w:bodyDiv w:val="1"/>
      <w:marLeft w:val="0"/>
      <w:marRight w:val="0"/>
      <w:marTop w:val="0"/>
      <w:marBottom w:val="0"/>
      <w:divBdr>
        <w:top w:val="none" w:sz="0" w:space="0" w:color="auto"/>
        <w:left w:val="none" w:sz="0" w:space="0" w:color="auto"/>
        <w:bottom w:val="none" w:sz="0" w:space="0" w:color="auto"/>
        <w:right w:val="none" w:sz="0" w:space="0" w:color="auto"/>
      </w:divBdr>
    </w:div>
    <w:div w:id="2082406956">
      <w:bodyDiv w:val="1"/>
      <w:marLeft w:val="0"/>
      <w:marRight w:val="0"/>
      <w:marTop w:val="0"/>
      <w:marBottom w:val="0"/>
      <w:divBdr>
        <w:top w:val="none" w:sz="0" w:space="0" w:color="auto"/>
        <w:left w:val="none" w:sz="0" w:space="0" w:color="auto"/>
        <w:bottom w:val="none" w:sz="0" w:space="0" w:color="auto"/>
        <w:right w:val="none" w:sz="0" w:space="0" w:color="auto"/>
      </w:divBdr>
    </w:div>
    <w:div w:id="2084641149">
      <w:bodyDiv w:val="1"/>
      <w:marLeft w:val="0"/>
      <w:marRight w:val="0"/>
      <w:marTop w:val="0"/>
      <w:marBottom w:val="0"/>
      <w:divBdr>
        <w:top w:val="none" w:sz="0" w:space="0" w:color="auto"/>
        <w:left w:val="none" w:sz="0" w:space="0" w:color="auto"/>
        <w:bottom w:val="none" w:sz="0" w:space="0" w:color="auto"/>
        <w:right w:val="none" w:sz="0" w:space="0" w:color="auto"/>
      </w:divBdr>
    </w:div>
    <w:div w:id="2086410654">
      <w:bodyDiv w:val="1"/>
      <w:marLeft w:val="0"/>
      <w:marRight w:val="0"/>
      <w:marTop w:val="0"/>
      <w:marBottom w:val="0"/>
      <w:divBdr>
        <w:top w:val="none" w:sz="0" w:space="0" w:color="auto"/>
        <w:left w:val="none" w:sz="0" w:space="0" w:color="auto"/>
        <w:bottom w:val="none" w:sz="0" w:space="0" w:color="auto"/>
        <w:right w:val="none" w:sz="0" w:space="0" w:color="auto"/>
      </w:divBdr>
      <w:divsChild>
        <w:div w:id="1397629697">
          <w:marLeft w:val="0"/>
          <w:marRight w:val="0"/>
          <w:marTop w:val="0"/>
          <w:marBottom w:val="0"/>
          <w:divBdr>
            <w:top w:val="none" w:sz="0" w:space="0" w:color="auto"/>
            <w:left w:val="none" w:sz="0" w:space="0" w:color="auto"/>
            <w:bottom w:val="none" w:sz="0" w:space="0" w:color="auto"/>
            <w:right w:val="none" w:sz="0" w:space="0" w:color="auto"/>
          </w:divBdr>
          <w:divsChild>
            <w:div w:id="1222255964">
              <w:marLeft w:val="0"/>
              <w:marRight w:val="0"/>
              <w:marTop w:val="0"/>
              <w:marBottom w:val="0"/>
              <w:divBdr>
                <w:top w:val="none" w:sz="0" w:space="0" w:color="auto"/>
                <w:left w:val="none" w:sz="0" w:space="0" w:color="auto"/>
                <w:bottom w:val="none" w:sz="0" w:space="0" w:color="auto"/>
                <w:right w:val="none" w:sz="0" w:space="0" w:color="auto"/>
              </w:divBdr>
              <w:divsChild>
                <w:div w:id="1506239050">
                  <w:marLeft w:val="0"/>
                  <w:marRight w:val="0"/>
                  <w:marTop w:val="0"/>
                  <w:marBottom w:val="0"/>
                  <w:divBdr>
                    <w:top w:val="none" w:sz="0" w:space="0" w:color="auto"/>
                    <w:left w:val="none" w:sz="0" w:space="0" w:color="auto"/>
                    <w:bottom w:val="none" w:sz="0" w:space="0" w:color="auto"/>
                    <w:right w:val="none" w:sz="0" w:space="0" w:color="auto"/>
                  </w:divBdr>
                  <w:divsChild>
                    <w:div w:id="747770466">
                      <w:marLeft w:val="0"/>
                      <w:marRight w:val="0"/>
                      <w:marTop w:val="0"/>
                      <w:marBottom w:val="0"/>
                      <w:divBdr>
                        <w:top w:val="none" w:sz="0" w:space="0" w:color="auto"/>
                        <w:left w:val="none" w:sz="0" w:space="0" w:color="auto"/>
                        <w:bottom w:val="none" w:sz="0" w:space="0" w:color="auto"/>
                        <w:right w:val="none" w:sz="0" w:space="0" w:color="auto"/>
                      </w:divBdr>
                      <w:divsChild>
                        <w:div w:id="1930889308">
                          <w:marLeft w:val="0"/>
                          <w:marRight w:val="0"/>
                          <w:marTop w:val="0"/>
                          <w:marBottom w:val="0"/>
                          <w:divBdr>
                            <w:top w:val="none" w:sz="0" w:space="0" w:color="auto"/>
                            <w:left w:val="none" w:sz="0" w:space="0" w:color="auto"/>
                            <w:bottom w:val="none" w:sz="0" w:space="0" w:color="auto"/>
                            <w:right w:val="none" w:sz="0" w:space="0" w:color="auto"/>
                          </w:divBdr>
                          <w:divsChild>
                            <w:div w:id="11135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415218">
      <w:bodyDiv w:val="1"/>
      <w:marLeft w:val="0"/>
      <w:marRight w:val="0"/>
      <w:marTop w:val="0"/>
      <w:marBottom w:val="0"/>
      <w:divBdr>
        <w:top w:val="none" w:sz="0" w:space="0" w:color="auto"/>
        <w:left w:val="none" w:sz="0" w:space="0" w:color="auto"/>
        <w:bottom w:val="none" w:sz="0" w:space="0" w:color="auto"/>
        <w:right w:val="none" w:sz="0" w:space="0" w:color="auto"/>
      </w:divBdr>
    </w:div>
    <w:div w:id="2090270791">
      <w:bodyDiv w:val="1"/>
      <w:marLeft w:val="0"/>
      <w:marRight w:val="0"/>
      <w:marTop w:val="0"/>
      <w:marBottom w:val="0"/>
      <w:divBdr>
        <w:top w:val="none" w:sz="0" w:space="0" w:color="auto"/>
        <w:left w:val="none" w:sz="0" w:space="0" w:color="auto"/>
        <w:bottom w:val="none" w:sz="0" w:space="0" w:color="auto"/>
        <w:right w:val="none" w:sz="0" w:space="0" w:color="auto"/>
      </w:divBdr>
    </w:div>
    <w:div w:id="2100592475">
      <w:bodyDiv w:val="1"/>
      <w:marLeft w:val="0"/>
      <w:marRight w:val="0"/>
      <w:marTop w:val="0"/>
      <w:marBottom w:val="0"/>
      <w:divBdr>
        <w:top w:val="none" w:sz="0" w:space="0" w:color="auto"/>
        <w:left w:val="none" w:sz="0" w:space="0" w:color="auto"/>
        <w:bottom w:val="none" w:sz="0" w:space="0" w:color="auto"/>
        <w:right w:val="none" w:sz="0" w:space="0" w:color="auto"/>
      </w:divBdr>
    </w:div>
    <w:div w:id="2104913766">
      <w:bodyDiv w:val="1"/>
      <w:marLeft w:val="0"/>
      <w:marRight w:val="0"/>
      <w:marTop w:val="0"/>
      <w:marBottom w:val="0"/>
      <w:divBdr>
        <w:top w:val="none" w:sz="0" w:space="0" w:color="auto"/>
        <w:left w:val="none" w:sz="0" w:space="0" w:color="auto"/>
        <w:bottom w:val="none" w:sz="0" w:space="0" w:color="auto"/>
        <w:right w:val="none" w:sz="0" w:space="0" w:color="auto"/>
      </w:divBdr>
    </w:div>
    <w:div w:id="2107462926">
      <w:bodyDiv w:val="1"/>
      <w:marLeft w:val="0"/>
      <w:marRight w:val="0"/>
      <w:marTop w:val="0"/>
      <w:marBottom w:val="0"/>
      <w:divBdr>
        <w:top w:val="none" w:sz="0" w:space="0" w:color="auto"/>
        <w:left w:val="none" w:sz="0" w:space="0" w:color="auto"/>
        <w:bottom w:val="none" w:sz="0" w:space="0" w:color="auto"/>
        <w:right w:val="none" w:sz="0" w:space="0" w:color="auto"/>
      </w:divBdr>
    </w:div>
    <w:div w:id="2108193451">
      <w:bodyDiv w:val="1"/>
      <w:marLeft w:val="0"/>
      <w:marRight w:val="0"/>
      <w:marTop w:val="0"/>
      <w:marBottom w:val="0"/>
      <w:divBdr>
        <w:top w:val="none" w:sz="0" w:space="0" w:color="auto"/>
        <w:left w:val="none" w:sz="0" w:space="0" w:color="auto"/>
        <w:bottom w:val="none" w:sz="0" w:space="0" w:color="auto"/>
        <w:right w:val="none" w:sz="0" w:space="0" w:color="auto"/>
      </w:divBdr>
      <w:divsChild>
        <w:div w:id="1240481179">
          <w:marLeft w:val="547"/>
          <w:marRight w:val="0"/>
          <w:marTop w:val="0"/>
          <w:marBottom w:val="0"/>
          <w:divBdr>
            <w:top w:val="none" w:sz="0" w:space="0" w:color="auto"/>
            <w:left w:val="none" w:sz="0" w:space="0" w:color="auto"/>
            <w:bottom w:val="none" w:sz="0" w:space="0" w:color="auto"/>
            <w:right w:val="none" w:sz="0" w:space="0" w:color="auto"/>
          </w:divBdr>
        </w:div>
      </w:divsChild>
    </w:div>
    <w:div w:id="2112700756">
      <w:bodyDiv w:val="1"/>
      <w:marLeft w:val="0"/>
      <w:marRight w:val="0"/>
      <w:marTop w:val="0"/>
      <w:marBottom w:val="0"/>
      <w:divBdr>
        <w:top w:val="none" w:sz="0" w:space="0" w:color="auto"/>
        <w:left w:val="none" w:sz="0" w:space="0" w:color="auto"/>
        <w:bottom w:val="none" w:sz="0" w:space="0" w:color="auto"/>
        <w:right w:val="none" w:sz="0" w:space="0" w:color="auto"/>
      </w:divBdr>
    </w:div>
    <w:div w:id="2119133651">
      <w:bodyDiv w:val="1"/>
      <w:marLeft w:val="0"/>
      <w:marRight w:val="0"/>
      <w:marTop w:val="0"/>
      <w:marBottom w:val="0"/>
      <w:divBdr>
        <w:top w:val="none" w:sz="0" w:space="0" w:color="auto"/>
        <w:left w:val="none" w:sz="0" w:space="0" w:color="auto"/>
        <w:bottom w:val="none" w:sz="0" w:space="0" w:color="auto"/>
        <w:right w:val="none" w:sz="0" w:space="0" w:color="auto"/>
      </w:divBdr>
      <w:divsChild>
        <w:div w:id="1250429849">
          <w:marLeft w:val="547"/>
          <w:marRight w:val="0"/>
          <w:marTop w:val="0"/>
          <w:marBottom w:val="0"/>
          <w:divBdr>
            <w:top w:val="none" w:sz="0" w:space="0" w:color="auto"/>
            <w:left w:val="none" w:sz="0" w:space="0" w:color="auto"/>
            <w:bottom w:val="none" w:sz="0" w:space="0" w:color="auto"/>
            <w:right w:val="none" w:sz="0" w:space="0" w:color="auto"/>
          </w:divBdr>
        </w:div>
      </w:divsChild>
    </w:div>
    <w:div w:id="2128811355">
      <w:bodyDiv w:val="1"/>
      <w:marLeft w:val="0"/>
      <w:marRight w:val="0"/>
      <w:marTop w:val="0"/>
      <w:marBottom w:val="0"/>
      <w:divBdr>
        <w:top w:val="none" w:sz="0" w:space="0" w:color="auto"/>
        <w:left w:val="none" w:sz="0" w:space="0" w:color="auto"/>
        <w:bottom w:val="none" w:sz="0" w:space="0" w:color="auto"/>
        <w:right w:val="none" w:sz="0" w:space="0" w:color="auto"/>
      </w:divBdr>
    </w:div>
    <w:div w:id="2130122284">
      <w:bodyDiv w:val="1"/>
      <w:marLeft w:val="0"/>
      <w:marRight w:val="0"/>
      <w:marTop w:val="0"/>
      <w:marBottom w:val="0"/>
      <w:divBdr>
        <w:top w:val="none" w:sz="0" w:space="0" w:color="auto"/>
        <w:left w:val="none" w:sz="0" w:space="0" w:color="auto"/>
        <w:bottom w:val="none" w:sz="0" w:space="0" w:color="auto"/>
        <w:right w:val="none" w:sz="0" w:space="0" w:color="auto"/>
      </w:divBdr>
    </w:div>
    <w:div w:id="2136829436">
      <w:bodyDiv w:val="1"/>
      <w:marLeft w:val="0"/>
      <w:marRight w:val="0"/>
      <w:marTop w:val="0"/>
      <w:marBottom w:val="0"/>
      <w:divBdr>
        <w:top w:val="none" w:sz="0" w:space="0" w:color="auto"/>
        <w:left w:val="none" w:sz="0" w:space="0" w:color="auto"/>
        <w:bottom w:val="none" w:sz="0" w:space="0" w:color="auto"/>
        <w:right w:val="none" w:sz="0" w:space="0" w:color="auto"/>
      </w:divBdr>
      <w:divsChild>
        <w:div w:id="517086605">
          <w:marLeft w:val="0"/>
          <w:marRight w:val="0"/>
          <w:marTop w:val="0"/>
          <w:marBottom w:val="0"/>
          <w:divBdr>
            <w:top w:val="none" w:sz="0" w:space="0" w:color="auto"/>
            <w:left w:val="none" w:sz="0" w:space="0" w:color="auto"/>
            <w:bottom w:val="none" w:sz="0" w:space="0" w:color="auto"/>
            <w:right w:val="none" w:sz="0" w:space="0" w:color="auto"/>
          </w:divBdr>
        </w:div>
        <w:div w:id="929267614">
          <w:marLeft w:val="0"/>
          <w:marRight w:val="0"/>
          <w:marTop w:val="0"/>
          <w:marBottom w:val="0"/>
          <w:divBdr>
            <w:top w:val="none" w:sz="0" w:space="0" w:color="auto"/>
            <w:left w:val="none" w:sz="0" w:space="0" w:color="auto"/>
            <w:bottom w:val="none" w:sz="0" w:space="0" w:color="auto"/>
            <w:right w:val="none" w:sz="0" w:space="0" w:color="auto"/>
          </w:divBdr>
        </w:div>
      </w:divsChild>
    </w:div>
    <w:div w:id="2137333028">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41531645">
      <w:bodyDiv w:val="1"/>
      <w:marLeft w:val="0"/>
      <w:marRight w:val="0"/>
      <w:marTop w:val="0"/>
      <w:marBottom w:val="0"/>
      <w:divBdr>
        <w:top w:val="none" w:sz="0" w:space="0" w:color="auto"/>
        <w:left w:val="none" w:sz="0" w:space="0" w:color="auto"/>
        <w:bottom w:val="none" w:sz="0" w:space="0" w:color="auto"/>
        <w:right w:val="none" w:sz="0" w:space="0" w:color="auto"/>
      </w:divBdr>
    </w:div>
    <w:div w:id="2143694043">
      <w:bodyDiv w:val="1"/>
      <w:marLeft w:val="0"/>
      <w:marRight w:val="0"/>
      <w:marTop w:val="0"/>
      <w:marBottom w:val="0"/>
      <w:divBdr>
        <w:top w:val="none" w:sz="0" w:space="0" w:color="auto"/>
        <w:left w:val="none" w:sz="0" w:space="0" w:color="auto"/>
        <w:bottom w:val="none" w:sz="0" w:space="0" w:color="auto"/>
        <w:right w:val="none" w:sz="0" w:space="0" w:color="auto"/>
      </w:divBdr>
    </w:div>
    <w:div w:id="2147237370">
      <w:bodyDiv w:val="1"/>
      <w:marLeft w:val="0"/>
      <w:marRight w:val="0"/>
      <w:marTop w:val="0"/>
      <w:marBottom w:val="0"/>
      <w:divBdr>
        <w:top w:val="none" w:sz="0" w:space="0" w:color="auto"/>
        <w:left w:val="none" w:sz="0" w:space="0" w:color="auto"/>
        <w:bottom w:val="none" w:sz="0" w:space="0" w:color="auto"/>
        <w:right w:val="none" w:sz="0" w:space="0" w:color="auto"/>
      </w:divBdr>
      <w:divsChild>
        <w:div w:id="2145124936">
          <w:marLeft w:val="0"/>
          <w:marRight w:val="0"/>
          <w:marTop w:val="0"/>
          <w:marBottom w:val="0"/>
          <w:divBdr>
            <w:top w:val="none" w:sz="0" w:space="0" w:color="auto"/>
            <w:left w:val="none" w:sz="0" w:space="0" w:color="auto"/>
            <w:bottom w:val="none" w:sz="0" w:space="0" w:color="auto"/>
            <w:right w:val="none" w:sz="0" w:space="0" w:color="auto"/>
          </w:divBdr>
          <w:divsChild>
            <w:div w:id="2059819434">
              <w:marLeft w:val="0"/>
              <w:marRight w:val="0"/>
              <w:marTop w:val="0"/>
              <w:marBottom w:val="0"/>
              <w:divBdr>
                <w:top w:val="none" w:sz="0" w:space="0" w:color="auto"/>
                <w:left w:val="none" w:sz="0" w:space="0" w:color="auto"/>
                <w:bottom w:val="none" w:sz="0" w:space="0" w:color="auto"/>
                <w:right w:val="none" w:sz="0" w:space="0" w:color="auto"/>
              </w:divBdr>
              <w:divsChild>
                <w:div w:id="1693800284">
                  <w:marLeft w:val="0"/>
                  <w:marRight w:val="0"/>
                  <w:marTop w:val="0"/>
                  <w:marBottom w:val="0"/>
                  <w:divBdr>
                    <w:top w:val="none" w:sz="0" w:space="0" w:color="auto"/>
                    <w:left w:val="none" w:sz="0" w:space="0" w:color="auto"/>
                    <w:bottom w:val="none" w:sz="0" w:space="0" w:color="auto"/>
                    <w:right w:val="none" w:sz="0" w:space="0" w:color="auto"/>
                  </w:divBdr>
                  <w:divsChild>
                    <w:div w:id="1990673198">
                      <w:marLeft w:val="0"/>
                      <w:marRight w:val="0"/>
                      <w:marTop w:val="0"/>
                      <w:marBottom w:val="0"/>
                      <w:divBdr>
                        <w:top w:val="none" w:sz="0" w:space="0" w:color="auto"/>
                        <w:left w:val="none" w:sz="0" w:space="0" w:color="auto"/>
                        <w:bottom w:val="none" w:sz="0" w:space="0" w:color="auto"/>
                        <w:right w:val="none" w:sz="0" w:space="0" w:color="auto"/>
                      </w:divBdr>
                      <w:divsChild>
                        <w:div w:id="200749993">
                          <w:marLeft w:val="0"/>
                          <w:marRight w:val="0"/>
                          <w:marTop w:val="0"/>
                          <w:marBottom w:val="0"/>
                          <w:divBdr>
                            <w:top w:val="none" w:sz="0" w:space="0" w:color="auto"/>
                            <w:left w:val="none" w:sz="0" w:space="0" w:color="auto"/>
                            <w:bottom w:val="none" w:sz="0" w:space="0" w:color="auto"/>
                            <w:right w:val="none" w:sz="0" w:space="0" w:color="auto"/>
                          </w:divBdr>
                          <w:divsChild>
                            <w:div w:id="621038798">
                              <w:marLeft w:val="0"/>
                              <w:marRight w:val="0"/>
                              <w:marTop w:val="0"/>
                              <w:marBottom w:val="0"/>
                              <w:divBdr>
                                <w:top w:val="none" w:sz="0" w:space="0" w:color="auto"/>
                                <w:left w:val="none" w:sz="0" w:space="0" w:color="auto"/>
                                <w:bottom w:val="none" w:sz="0" w:space="0" w:color="auto"/>
                                <w:right w:val="none" w:sz="0" w:space="0" w:color="auto"/>
                              </w:divBdr>
                              <w:divsChild>
                                <w:div w:id="1698965034">
                                  <w:marLeft w:val="0"/>
                                  <w:marRight w:val="0"/>
                                  <w:marTop w:val="0"/>
                                  <w:marBottom w:val="0"/>
                                  <w:divBdr>
                                    <w:top w:val="none" w:sz="0" w:space="0" w:color="auto"/>
                                    <w:left w:val="none" w:sz="0" w:space="0" w:color="auto"/>
                                    <w:bottom w:val="none" w:sz="0" w:space="0" w:color="auto"/>
                                    <w:right w:val="none" w:sz="0" w:space="0" w:color="auto"/>
                                  </w:divBdr>
                                  <w:divsChild>
                                    <w:div w:id="43355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PM">
  <a:themeElements>
    <a:clrScheme name="Personalizado 3">
      <a:dk1>
        <a:srgbClr val="1F1E1D"/>
      </a:dk1>
      <a:lt1>
        <a:srgbClr val="FFFFFF"/>
      </a:lt1>
      <a:dk2>
        <a:srgbClr val="073340"/>
      </a:dk2>
      <a:lt2>
        <a:srgbClr val="E7E6E6"/>
      </a:lt2>
      <a:accent1>
        <a:srgbClr val="2CA09A"/>
      </a:accent1>
      <a:accent2>
        <a:srgbClr val="F08302"/>
      </a:accent2>
      <a:accent3>
        <a:srgbClr val="55515C"/>
      </a:accent3>
      <a:accent4>
        <a:srgbClr val="00B3D4"/>
      </a:accent4>
      <a:accent5>
        <a:srgbClr val="FCB342"/>
      </a:accent5>
      <a:accent6>
        <a:srgbClr val="FEE060"/>
      </a:accent6>
      <a:hlink>
        <a:srgbClr val="209EB5"/>
      </a:hlink>
      <a:folHlink>
        <a:srgbClr val="C1C5C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8A7551-24D1-49FF-98A0-7A39F311D964}">
  <we:reference id="WA104380955" version="3.16.2.1" store="Omex" storeType="OMEX"/>
  <we:alternateReferences>
    <we:reference id="WA104380955" version="3.16.2.1" store="WA1043809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78d2a7e-7d20-45cf-b95a-24b7c9d6c8da" xsi:nil="true"/>
    <lcf76f155ced4ddcb4097134ff3c332f xmlns="d95a5756-7e5a-4b66-8885-ced4e72b4a01">
      <Terms xmlns="http://schemas.microsoft.com/office/infopath/2007/PartnerControls"/>
    </lcf76f155ced4ddcb4097134ff3c332f>
    <Topic xmlns="d95a5756-7e5a-4b66-8885-ced4e72b4a0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8A1161E8C31AF43BE87FA6D8AF8DE6C" ma:contentTypeVersion="17" ma:contentTypeDescription="Create a new document." ma:contentTypeScope="" ma:versionID="e2ce4e3947bc2da56f409368510d8039">
  <xsd:schema xmlns:xsd="http://www.w3.org/2001/XMLSchema" xmlns:xs="http://www.w3.org/2001/XMLSchema" xmlns:p="http://schemas.microsoft.com/office/2006/metadata/properties" xmlns:ns2="d95a5756-7e5a-4b66-8885-ced4e72b4a01" xmlns:ns3="678d2a7e-7d20-45cf-b95a-24b7c9d6c8da" targetNamespace="http://schemas.microsoft.com/office/2006/metadata/properties" ma:root="true" ma:fieldsID="10c006b6fb06ad51419e2ae702ddea5e" ns2:_="" ns3:_="">
    <xsd:import namespace="d95a5756-7e5a-4b66-8885-ced4e72b4a01"/>
    <xsd:import namespace="678d2a7e-7d20-45cf-b95a-24b7c9d6c8d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MediaServiceSearchProperties" minOccurs="0"/>
                <xsd:element ref="ns2:Topic"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a5756-7e5a-4b66-8885-ced4e72b4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4e42f4a-5d96-4c36-a7d6-0a76d976e53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opic" ma:index="23" nillable="true" ma:displayName="Original folder" ma:format="Dropdown" ma:internalName="Topic">
      <xsd:simpleType>
        <xsd:restriction base="dms:Text">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d2a7e-7d20-45cf-b95a-24b7c9d6c8d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7876d7f-53e8-4bbe-b931-19dee9260193}" ma:internalName="TaxCatchAll" ma:showField="CatchAllData" ma:web="678d2a7e-7d20-45cf-b95a-24b7c9d6c8d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709B3C-E82A-4ADC-A614-F92A5ECD78B9}">
  <ds:schemaRefs>
    <ds:schemaRef ds:uri="http://schemas.microsoft.com/office/2006/metadata/properties"/>
    <ds:schemaRef ds:uri="http://schemas.microsoft.com/office/infopath/2007/PartnerControls"/>
    <ds:schemaRef ds:uri="678d2a7e-7d20-45cf-b95a-24b7c9d6c8da"/>
    <ds:schemaRef ds:uri="d95a5756-7e5a-4b66-8885-ced4e72b4a01"/>
  </ds:schemaRefs>
</ds:datastoreItem>
</file>

<file path=customXml/itemProps2.xml><?xml version="1.0" encoding="utf-8"?>
<ds:datastoreItem xmlns:ds="http://schemas.openxmlformats.org/officeDocument/2006/customXml" ds:itemID="{9A3BA17C-7721-4132-BE7E-200B79F46098}">
  <ds:schemaRefs>
    <ds:schemaRef ds:uri="http://schemas.openxmlformats.org/officeDocument/2006/bibliography"/>
  </ds:schemaRefs>
</ds:datastoreItem>
</file>

<file path=customXml/itemProps3.xml><?xml version="1.0" encoding="utf-8"?>
<ds:datastoreItem xmlns:ds="http://schemas.openxmlformats.org/officeDocument/2006/customXml" ds:itemID="{63044CC3-76EA-4FEA-8888-D6C37D717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a5756-7e5a-4b66-8885-ced4e72b4a01"/>
    <ds:schemaRef ds:uri="678d2a7e-7d20-45cf-b95a-24b7c9d6c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735406-95FF-493B-AC8C-946CC44E68B2}">
  <ds:schemaRefs>
    <ds:schemaRef ds:uri="http://schemas.microsoft.com/sharepoint/v3/contenttype/forms"/>
  </ds:schemaRefs>
</ds:datastoreItem>
</file>

<file path=docMetadata/LabelInfo.xml><?xml version="1.0" encoding="utf-8"?>
<clbl:labelList xmlns:clbl="http://schemas.microsoft.com/office/2020/mipLabelMetadata">
  <clbl:label id="{88badb7b-9383-42af-8dcc-46371ac84270}" enabled="0" method="" siteId="{88badb7b-9383-42af-8dcc-46371ac84270}" removed="1"/>
</clbl:labelList>
</file>

<file path=docProps/app.xml><?xml version="1.0" encoding="utf-8"?>
<Properties xmlns="http://schemas.openxmlformats.org/officeDocument/2006/extended-properties" xmlns:vt="http://schemas.openxmlformats.org/officeDocument/2006/docPropsVTypes">
  <Template>Normal</Template>
  <TotalTime>2</TotalTime>
  <Pages>1</Pages>
  <Words>277</Words>
  <Characters>1485</Characters>
  <Application>Microsoft Office Word</Application>
  <DocSecurity>0</DocSecurity>
  <Lines>30</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38</CharactersWithSpaces>
  <SharedDoc>false</SharedDoc>
  <HLinks>
    <vt:vector size="774" baseType="variant">
      <vt:variant>
        <vt:i4>2818133</vt:i4>
      </vt:variant>
      <vt:variant>
        <vt:i4>1317</vt:i4>
      </vt:variant>
      <vt:variant>
        <vt:i4>0</vt:i4>
      </vt:variant>
      <vt:variant>
        <vt:i4>5</vt:i4>
      </vt:variant>
      <vt:variant>
        <vt:lpwstr>https://www.etui.org/sites/default/files/2024-01/What%E2%80%99s a woman%E2%80%99s job-Mapping the contribution of feminisation to gender gaps across Europe_2024.pdf</vt:lpwstr>
      </vt:variant>
      <vt:variant>
        <vt:lpwstr/>
      </vt:variant>
      <vt:variant>
        <vt:i4>5963863</vt:i4>
      </vt:variant>
      <vt:variant>
        <vt:i4>1314</vt:i4>
      </vt:variant>
      <vt:variant>
        <vt:i4>0</vt:i4>
      </vt:variant>
      <vt:variant>
        <vt:i4>5</vt:i4>
      </vt:variant>
      <vt:variant>
        <vt:lpwstr>https://www.wgea.gov.au/sites/default/files/documents/guide-to-gender-pay-equity.pdf</vt:lpwstr>
      </vt:variant>
      <vt:variant>
        <vt:lpwstr/>
      </vt:variant>
      <vt:variant>
        <vt:i4>8257647</vt:i4>
      </vt:variant>
      <vt:variant>
        <vt:i4>1311</vt:i4>
      </vt:variant>
      <vt:variant>
        <vt:i4>0</vt:i4>
      </vt:variant>
      <vt:variant>
        <vt:i4>5</vt:i4>
      </vt:variant>
      <vt:variant>
        <vt:lpwstr>https://www.wgea.gov.au/sites/default/files/documents/Guide to Australian Standards on gender-inclusive job evaluation and grading.pdf</vt:lpwstr>
      </vt:variant>
      <vt:variant>
        <vt:lpwstr/>
      </vt:variant>
      <vt:variant>
        <vt:i4>6488111</vt:i4>
      </vt:variant>
      <vt:variant>
        <vt:i4>1308</vt:i4>
      </vt:variant>
      <vt:variant>
        <vt:i4>0</vt:i4>
      </vt:variant>
      <vt:variant>
        <vt:i4>5</vt:i4>
      </vt:variant>
      <vt:variant>
        <vt:lpwstr>https://doi.org/10.1093/sp/jxaa032</vt:lpwstr>
      </vt:variant>
      <vt:variant>
        <vt:lpwstr/>
      </vt:variant>
      <vt:variant>
        <vt:i4>6488178</vt:i4>
      </vt:variant>
      <vt:variant>
        <vt:i4>1305</vt:i4>
      </vt:variant>
      <vt:variant>
        <vt:i4>0</vt:i4>
      </vt:variant>
      <vt:variant>
        <vt:i4>5</vt:i4>
      </vt:variant>
      <vt:variant>
        <vt:lpwstr>https://www.unison.org.uk/content/uploads/2019/12/Job-evaluation-schemes-November-2023.pdf</vt:lpwstr>
      </vt:variant>
      <vt:variant>
        <vt:lpwstr/>
      </vt:variant>
      <vt:variant>
        <vt:i4>5308495</vt:i4>
      </vt:variant>
      <vt:variant>
        <vt:i4>1302</vt:i4>
      </vt:variant>
      <vt:variant>
        <vt:i4>0</vt:i4>
      </vt:variant>
      <vt:variant>
        <vt:i4>5</vt:i4>
      </vt:variant>
      <vt:variant>
        <vt:lpwstr>https://staffupdates.glasgow.gov.uk/media/8033/Job-Evaluation-scheme-3rd-edition/pdf/SJC_Job_Evaluation_Scheme_3rd_Edition_Amended_-_23_April_2024.pdf?m=1729773057193</vt:lpwstr>
      </vt:variant>
      <vt:variant>
        <vt:lpwstr/>
      </vt:variant>
      <vt:variant>
        <vt:i4>3670037</vt:i4>
      </vt:variant>
      <vt:variant>
        <vt:i4>1299</vt:i4>
      </vt:variant>
      <vt:variant>
        <vt:i4>0</vt:i4>
      </vt:variant>
      <vt:variant>
        <vt:i4>5</vt:i4>
      </vt:variant>
      <vt:variant>
        <vt:lpwstr>https://www.epsu.org/sites/default/files/article/files/GP_Pay transparency and role of gender EPSU-ETUI report June 2021.pdf</vt:lpwstr>
      </vt:variant>
      <vt:variant>
        <vt:lpwstr/>
      </vt:variant>
      <vt:variant>
        <vt:i4>3407982</vt:i4>
      </vt:variant>
      <vt:variant>
        <vt:i4>1296</vt:i4>
      </vt:variant>
      <vt:variant>
        <vt:i4>0</vt:i4>
      </vt:variant>
      <vt:variant>
        <vt:i4>5</vt:i4>
      </vt:variant>
      <vt:variant>
        <vt:lpwstr>https://payequity.gov.on.ca/diytoolkit/</vt:lpwstr>
      </vt:variant>
      <vt:variant>
        <vt:lpwstr/>
      </vt:variant>
      <vt:variant>
        <vt:i4>4915310</vt:i4>
      </vt:variant>
      <vt:variant>
        <vt:i4>1293</vt:i4>
      </vt:variant>
      <vt:variant>
        <vt:i4>0</vt:i4>
      </vt:variant>
      <vt:variant>
        <vt:i4>5</vt:i4>
      </vt:variant>
      <vt:variant>
        <vt:lpwstr>https://igvm-iefh.belgium.be/sites/default/files/media/documents/39 - Checklist_ENG.pdf</vt:lpwstr>
      </vt:variant>
      <vt:variant>
        <vt:lpwstr/>
      </vt:variant>
      <vt:variant>
        <vt:i4>44</vt:i4>
      </vt:variant>
      <vt:variant>
        <vt:i4>1290</vt:i4>
      </vt:variant>
      <vt:variant>
        <vt:i4>0</vt:i4>
      </vt:variant>
      <vt:variant>
        <vt:i4>5</vt:i4>
      </vt:variant>
      <vt:variant>
        <vt:lpwstr>https://www.oecd.org/en/publications/reporting-gender-pay-gaps-in-oecd-countries_ea13aa68-en.html</vt:lpwstr>
      </vt:variant>
      <vt:variant>
        <vt:lpwstr/>
      </vt:variant>
      <vt:variant>
        <vt:i4>6881362</vt:i4>
      </vt:variant>
      <vt:variant>
        <vt:i4>1287</vt:i4>
      </vt:variant>
      <vt:variant>
        <vt:i4>0</vt:i4>
      </vt:variant>
      <vt:variant>
        <vt:i4>5</vt:i4>
      </vt:variant>
      <vt:variant>
        <vt:lpwstr>https://www.oecd.org/content/dam/oecd/en/publications/reports/2022/11/same-skills-different-pay_af307ff8/a4d18506-en.pdf</vt:lpwstr>
      </vt:variant>
      <vt:variant>
        <vt:lpwstr/>
      </vt:variant>
      <vt:variant>
        <vt:i4>4587557</vt:i4>
      </vt:variant>
      <vt:variant>
        <vt:i4>1284</vt:i4>
      </vt:variant>
      <vt:variant>
        <vt:i4>0</vt:i4>
      </vt:variant>
      <vt:variant>
        <vt:i4>5</vt:i4>
      </vt:variant>
      <vt:variant>
        <vt:lpwstr>https://www.oecd.org/en/publications/pay-transparency-tools-to-close-the-gender-wage-gap_eba5b91d-en.html</vt:lpwstr>
      </vt:variant>
      <vt:variant>
        <vt:lpwstr/>
      </vt:variant>
      <vt:variant>
        <vt:i4>524371</vt:i4>
      </vt:variant>
      <vt:variant>
        <vt:i4>1281</vt:i4>
      </vt:variant>
      <vt:variant>
        <vt:i4>0</vt:i4>
      </vt:variant>
      <vt:variant>
        <vt:i4>5</vt:i4>
      </vt:variant>
      <vt:variant>
        <vt:lpwstr>https://oecd-opsi.org/wp-content/uploads/2023/03/Factor-Plan-Te-Orowaru-1.pdf</vt:lpwstr>
      </vt:variant>
      <vt:variant>
        <vt:lpwstr/>
      </vt:variant>
      <vt:variant>
        <vt:i4>2097207</vt:i4>
      </vt:variant>
      <vt:variant>
        <vt:i4>1278</vt:i4>
      </vt:variant>
      <vt:variant>
        <vt:i4>0</vt:i4>
      </vt:variant>
      <vt:variant>
        <vt:i4>5</vt:i4>
      </vt:variant>
      <vt:variant>
        <vt:lpwstr>https://oecd-opsi.org/wp-content/uploads/2023/03/Questionnaire-Te-Orowaru-1.pdf</vt:lpwstr>
      </vt:variant>
      <vt:variant>
        <vt:lpwstr/>
      </vt:variant>
      <vt:variant>
        <vt:i4>7536684</vt:i4>
      </vt:variant>
      <vt:variant>
        <vt:i4>1275</vt:i4>
      </vt:variant>
      <vt:variant>
        <vt:i4>0</vt:i4>
      </vt:variant>
      <vt:variant>
        <vt:i4>5</vt:i4>
      </vt:variant>
      <vt:variant>
        <vt:lpwstr>https://doi.org/10.3167/latiss.2024.170305</vt:lpwstr>
      </vt:variant>
      <vt:variant>
        <vt:lpwstr/>
      </vt:variant>
      <vt:variant>
        <vt:i4>7864370</vt:i4>
      </vt:variant>
      <vt:variant>
        <vt:i4>1272</vt:i4>
      </vt:variant>
      <vt:variant>
        <vt:i4>0</vt:i4>
      </vt:variant>
      <vt:variant>
        <vt:i4>5</vt:i4>
      </vt:variant>
      <vt:variant>
        <vt:lpwstr>https://www.igualdadenlaempresa.es/asesoramiento/herramientas-igualdad/docs/Job_Evaluation_Tool_User_Guide.pdf</vt:lpwstr>
      </vt:variant>
      <vt:variant>
        <vt:lpwstr/>
      </vt:variant>
      <vt:variant>
        <vt:i4>5046351</vt:i4>
      </vt:variant>
      <vt:variant>
        <vt:i4>1269</vt:i4>
      </vt:variant>
      <vt:variant>
        <vt:i4>0</vt:i4>
      </vt:variant>
      <vt:variant>
        <vt:i4>5</vt:i4>
      </vt:variant>
      <vt:variant>
        <vt:lpwstr>https://www.ceps.eu/the-gender-blind-assumptions-of-the-eus-green-transition-require-a-reality-check/</vt:lpwstr>
      </vt:variant>
      <vt:variant>
        <vt:lpwstr/>
      </vt:variant>
      <vt:variant>
        <vt:i4>8257653</vt:i4>
      </vt:variant>
      <vt:variant>
        <vt:i4>1266</vt:i4>
      </vt:variant>
      <vt:variant>
        <vt:i4>0</vt:i4>
      </vt:variant>
      <vt:variant>
        <vt:i4>5</vt:i4>
      </vt:variant>
      <vt:variant>
        <vt:lpwstr>https://www.researchgate.net/publication/283111174_Understanding_links_between_gender_and_pay_An_important_role_for_heterodox_economics</vt:lpwstr>
      </vt:variant>
      <vt:variant>
        <vt:lpwstr/>
      </vt:variant>
      <vt:variant>
        <vt:i4>4653144</vt:i4>
      </vt:variant>
      <vt:variant>
        <vt:i4>1263</vt:i4>
      </vt:variant>
      <vt:variant>
        <vt:i4>0</vt:i4>
      </vt:variant>
      <vt:variant>
        <vt:i4>5</vt:i4>
      </vt:variant>
      <vt:variant>
        <vt:lpwstr>http://documents.worldbank.org/curated/en/405621528167411253</vt:lpwstr>
      </vt:variant>
      <vt:variant>
        <vt:lpwstr/>
      </vt:variant>
      <vt:variant>
        <vt:i4>2097259</vt:i4>
      </vt:variant>
      <vt:variant>
        <vt:i4>1260</vt:i4>
      </vt:variant>
      <vt:variant>
        <vt:i4>0</vt:i4>
      </vt:variant>
      <vt:variant>
        <vt:i4>5</vt:i4>
      </vt:variant>
      <vt:variant>
        <vt:lpwstr>https://www.ilo.org/publications/equal-pay-introductory-guide-0</vt:lpwstr>
      </vt:variant>
      <vt:variant>
        <vt:lpwstr/>
      </vt:variant>
      <vt:variant>
        <vt:i4>1310803</vt:i4>
      </vt:variant>
      <vt:variant>
        <vt:i4>1257</vt:i4>
      </vt:variant>
      <vt:variant>
        <vt:i4>0</vt:i4>
      </vt:variant>
      <vt:variant>
        <vt:i4>5</vt:i4>
      </vt:variant>
      <vt:variant>
        <vt:lpwstr>https://www.ilo.org/publications/promoting-equity-gender-neutral-job-evaluation-equal-pay-step-step-guide</vt:lpwstr>
      </vt:variant>
      <vt:variant>
        <vt:lpwstr/>
      </vt:variant>
      <vt:variant>
        <vt:i4>2031700</vt:i4>
      </vt:variant>
      <vt:variant>
        <vt:i4>1254</vt:i4>
      </vt:variant>
      <vt:variant>
        <vt:i4>0</vt:i4>
      </vt:variant>
      <vt:variant>
        <vt:i4>5</vt:i4>
      </vt:variant>
      <vt:variant>
        <vt:lpwstr>https://www.equalitylaw.eu/downloads/4594-hungary-employer-obliged-to-reconsider-conditions-13th-month-payment-for-female-workers-pdf-149-kb</vt:lpwstr>
      </vt:variant>
      <vt:variant>
        <vt:lpwstr/>
      </vt:variant>
      <vt:variant>
        <vt:i4>5046289</vt:i4>
      </vt:variant>
      <vt:variant>
        <vt:i4>1251</vt:i4>
      </vt:variant>
      <vt:variant>
        <vt:i4>0</vt:i4>
      </vt:variant>
      <vt:variant>
        <vt:i4>5</vt:i4>
      </vt:variant>
      <vt:variant>
        <vt:lpwstr>https://op.europa.eu/en/publication-detail/-/publication/0cdc3ccd-2fa3-11f0-8a44-01aa75ed71a1/language-en</vt:lpwstr>
      </vt:variant>
      <vt:variant>
        <vt:lpwstr/>
      </vt:variant>
      <vt:variant>
        <vt:i4>196697</vt:i4>
      </vt:variant>
      <vt:variant>
        <vt:i4>1248</vt:i4>
      </vt:variant>
      <vt:variant>
        <vt:i4>0</vt:i4>
      </vt:variant>
      <vt:variant>
        <vt:i4>5</vt:i4>
      </vt:variant>
      <vt:variant>
        <vt:lpwstr>https://eur-lex.europa.eu/legal-content/EN/TXT/PDF/?uri=CELEX:52013SC0512</vt:lpwstr>
      </vt:variant>
      <vt:variant>
        <vt:lpwstr/>
      </vt:variant>
      <vt:variant>
        <vt:i4>6225933</vt:i4>
      </vt:variant>
      <vt:variant>
        <vt:i4>1245</vt:i4>
      </vt:variant>
      <vt:variant>
        <vt:i4>0</vt:i4>
      </vt:variant>
      <vt:variant>
        <vt:i4>5</vt:i4>
      </vt:variant>
      <vt:variant>
        <vt:lpwstr>https://www.erieri.com/glossary/term/midpoint-progression</vt:lpwstr>
      </vt:variant>
      <vt:variant>
        <vt:lpwstr/>
      </vt:variant>
      <vt:variant>
        <vt:i4>1507370</vt:i4>
      </vt:variant>
      <vt:variant>
        <vt:i4>1242</vt:i4>
      </vt:variant>
      <vt:variant>
        <vt:i4>0</vt:i4>
      </vt:variant>
      <vt:variant>
        <vt:i4>5</vt:i4>
      </vt:variant>
      <vt:variant>
        <vt:lpwstr>https://www.equalityhumanrights.com/sites/default/files/gd.13.101-1_gender_neutral_jes-ig_18-03-14_final.pdf</vt:lpwstr>
      </vt:variant>
      <vt:variant>
        <vt:lpwstr/>
      </vt:variant>
      <vt:variant>
        <vt:i4>327763</vt:i4>
      </vt:variant>
      <vt:variant>
        <vt:i4>1239</vt:i4>
      </vt:variant>
      <vt:variant>
        <vt:i4>0</vt:i4>
      </vt:variant>
      <vt:variant>
        <vt:i4>5</vt:i4>
      </vt:variant>
      <vt:variant>
        <vt:lpwstr>https://www.ela.europa.eu/sites/default/files/2025-04/ELA_Job_decriptions_record_public.pdf</vt:lpwstr>
      </vt:variant>
      <vt:variant>
        <vt:lpwstr/>
      </vt:variant>
      <vt:variant>
        <vt:i4>3670058</vt:i4>
      </vt:variant>
      <vt:variant>
        <vt:i4>1236</vt:i4>
      </vt:variant>
      <vt:variant>
        <vt:i4>0</vt:i4>
      </vt:variant>
      <vt:variant>
        <vt:i4>5</vt:i4>
      </vt:variant>
      <vt:variant>
        <vt:lpwstr>https://eige.europa.eu/publications-resources/thesaurus/terms/1048</vt:lpwstr>
      </vt:variant>
      <vt:variant>
        <vt:lpwstr/>
      </vt:variant>
      <vt:variant>
        <vt:i4>3538986</vt:i4>
      </vt:variant>
      <vt:variant>
        <vt:i4>1233</vt:i4>
      </vt:variant>
      <vt:variant>
        <vt:i4>0</vt:i4>
      </vt:variant>
      <vt:variant>
        <vt:i4>5</vt:i4>
      </vt:variant>
      <vt:variant>
        <vt:lpwstr>https://eige.europa.eu/publications-resources/thesaurus/terms/1046</vt:lpwstr>
      </vt:variant>
      <vt:variant>
        <vt:lpwstr/>
      </vt:variant>
      <vt:variant>
        <vt:i4>4980817</vt:i4>
      </vt:variant>
      <vt:variant>
        <vt:i4>1230</vt:i4>
      </vt:variant>
      <vt:variant>
        <vt:i4>0</vt:i4>
      </vt:variant>
      <vt:variant>
        <vt:i4>5</vt:i4>
      </vt:variant>
      <vt:variant>
        <vt:lpwstr>https://eige.europa.eu/publications-resources/thesaurus/terms/1260?language_content_entity=en</vt:lpwstr>
      </vt:variant>
      <vt:variant>
        <vt:lpwstr/>
      </vt:variant>
      <vt:variant>
        <vt:i4>8323114</vt:i4>
      </vt:variant>
      <vt:variant>
        <vt:i4>1227</vt:i4>
      </vt:variant>
      <vt:variant>
        <vt:i4>0</vt:i4>
      </vt:variant>
      <vt:variant>
        <vt:i4>5</vt:i4>
      </vt:variant>
      <vt:variant>
        <vt:lpwstr>https://eige.europa.eu/publications-resources/thesaurus/terms/1320?language_content_entity=en</vt:lpwstr>
      </vt:variant>
      <vt:variant>
        <vt:lpwstr>:~:text=europa.eu/taxonomy/term/1320%3Flanguage_content_entity%3Den</vt:lpwstr>
      </vt:variant>
      <vt:variant>
        <vt:i4>6225925</vt:i4>
      </vt:variant>
      <vt:variant>
        <vt:i4>1224</vt:i4>
      </vt:variant>
      <vt:variant>
        <vt:i4>0</vt:i4>
      </vt:variant>
      <vt:variant>
        <vt:i4>5</vt:i4>
      </vt:variant>
      <vt:variant>
        <vt:lpwstr>https://eige.europa.eu/publications-resources/publications/words-matter-supporting-gender-equality-through-language-and-communication</vt:lpwstr>
      </vt:variant>
      <vt:variant>
        <vt:lpwstr/>
      </vt:variant>
      <vt:variant>
        <vt:i4>2490483</vt:i4>
      </vt:variant>
      <vt:variant>
        <vt:i4>1221</vt:i4>
      </vt:variant>
      <vt:variant>
        <vt:i4>0</vt:i4>
      </vt:variant>
      <vt:variant>
        <vt:i4>5</vt:i4>
      </vt:variant>
      <vt:variant>
        <vt:lpwstr>https://www.europarl.europa.eu/RegData/etudes/ATAG/2023/739380/EPRS_ATA(2023)739380_EN.pdf</vt:lpwstr>
      </vt:variant>
      <vt:variant>
        <vt:lpwstr/>
      </vt:variant>
      <vt:variant>
        <vt:i4>6488167</vt:i4>
      </vt:variant>
      <vt:variant>
        <vt:i4>1218</vt:i4>
      </vt:variant>
      <vt:variant>
        <vt:i4>0</vt:i4>
      </vt:variant>
      <vt:variant>
        <vt:i4>5</vt:i4>
      </vt:variant>
      <vt:variant>
        <vt:lpwstr>https://eur-lex.europa.eu/legal-content/EN/TXT/HTML/?uri=CELEX%3A12008E157</vt:lpwstr>
      </vt:variant>
      <vt:variant>
        <vt:lpwstr/>
      </vt:variant>
      <vt:variant>
        <vt:i4>1441882</vt:i4>
      </vt:variant>
      <vt:variant>
        <vt:i4>1215</vt:i4>
      </vt:variant>
      <vt:variant>
        <vt:i4>0</vt:i4>
      </vt:variant>
      <vt:variant>
        <vt:i4>5</vt:i4>
      </vt:variant>
      <vt:variant>
        <vt:lpwstr>https://doi.org/10.1177/00910260221124866</vt:lpwstr>
      </vt:variant>
      <vt:variant>
        <vt:lpwstr/>
      </vt:variant>
      <vt:variant>
        <vt:i4>5177365</vt:i4>
      </vt:variant>
      <vt:variant>
        <vt:i4>1212</vt:i4>
      </vt:variant>
      <vt:variant>
        <vt:i4>0</vt:i4>
      </vt:variant>
      <vt:variant>
        <vt:i4>5</vt:i4>
      </vt:variant>
      <vt:variant>
        <vt:lpwstr>https://cite.gov.pt/documents/14333/297943/CITE+-+Guia+de+avaliação+de+diferenças+remuneratórias.pdf/2a55800d-328a-465f-ad63-12853d3da9d6</vt:lpwstr>
      </vt:variant>
      <vt:variant>
        <vt:lpwstr/>
      </vt:variant>
      <vt:variant>
        <vt:i4>3473455</vt:i4>
      </vt:variant>
      <vt:variant>
        <vt:i4>1209</vt:i4>
      </vt:variant>
      <vt:variant>
        <vt:i4>0</vt:i4>
      </vt:variant>
      <vt:variant>
        <vt:i4>5</vt:i4>
      </vt:variant>
      <vt:variant>
        <vt:lpwstr>http://edl.emi.gov.et/jspui/bitstream/123456789/267/1/Job Evaluation A Guide to Achieving Equal Pay %28Michael Armstrong%2C Ann Cummins%2C Sue Hastings etc.%29 %28z-lib.org%29.pdf</vt:lpwstr>
      </vt:variant>
      <vt:variant>
        <vt:lpwstr/>
      </vt:variant>
      <vt:variant>
        <vt:i4>2293867</vt:i4>
      </vt:variant>
      <vt:variant>
        <vt:i4>1206</vt:i4>
      </vt:variant>
      <vt:variant>
        <vt:i4>0</vt:i4>
      </vt:variant>
      <vt:variant>
        <vt:i4>5</vt:i4>
      </vt:variant>
      <vt:variant>
        <vt:lpwstr>https://www.etui.org/publications/gender-inequality-performance-related-pay</vt:lpwstr>
      </vt:variant>
      <vt:variant>
        <vt:lpwstr/>
      </vt:variant>
      <vt:variant>
        <vt:i4>8126482</vt:i4>
      </vt:variant>
      <vt:variant>
        <vt:i4>1203</vt:i4>
      </vt:variant>
      <vt:variant>
        <vt:i4>0</vt:i4>
      </vt:variant>
      <vt:variant>
        <vt:i4>5</vt:i4>
      </vt:variant>
      <vt:variant>
        <vt:lpwstr>https://www.europarl.europa.eu/thinktank/en/document/EPRS_ATA(2025)767231</vt:lpwstr>
      </vt:variant>
      <vt:variant>
        <vt:lpwstr/>
      </vt:variant>
      <vt:variant>
        <vt:i4>393299</vt:i4>
      </vt:variant>
      <vt:variant>
        <vt:i4>1200</vt:i4>
      </vt:variant>
      <vt:variant>
        <vt:i4>0</vt:i4>
      </vt:variant>
      <vt:variant>
        <vt:i4>5</vt:i4>
      </vt:variant>
      <vt:variant>
        <vt:lpwstr>https://doi.org/10.3390/jrfm14060271</vt:lpwstr>
      </vt:variant>
      <vt:variant>
        <vt:lpwstr/>
      </vt:variant>
      <vt:variant>
        <vt:i4>7274555</vt:i4>
      </vt:variant>
      <vt:variant>
        <vt:i4>1197</vt:i4>
      </vt:variant>
      <vt:variant>
        <vt:i4>0</vt:i4>
      </vt:variant>
      <vt:variant>
        <vt:i4>5</vt:i4>
      </vt:variant>
      <vt:variant>
        <vt:lpwstr>https://www.acas.org.uk/job-evaluation-considerations-and-risks-advice-booklet</vt:lpwstr>
      </vt:variant>
      <vt:variant>
        <vt:lpwstr/>
      </vt:variant>
      <vt:variant>
        <vt:i4>8257631</vt:i4>
      </vt:variant>
      <vt:variant>
        <vt:i4>1194</vt:i4>
      </vt:variant>
      <vt:variant>
        <vt:i4>0</vt:i4>
      </vt:variant>
      <vt:variant>
        <vt:i4>5</vt:i4>
      </vt:variant>
      <vt:variant>
        <vt:lpwstr>https://normlex.ilo.org/dyn/nrmlx_en/f?p=NORMLEXPUB:12100:0::NO::P12100_Ilo_Code:C100</vt:lpwstr>
      </vt:variant>
      <vt:variant>
        <vt:lpwstr/>
      </vt:variant>
      <vt:variant>
        <vt:i4>1572874</vt:i4>
      </vt:variant>
      <vt:variant>
        <vt:i4>1191</vt:i4>
      </vt:variant>
      <vt:variant>
        <vt:i4>0</vt:i4>
      </vt:variant>
      <vt:variant>
        <vt:i4>5</vt:i4>
      </vt:variant>
      <vt:variant>
        <vt:lpwstr>https://normlex.ilo.org/dyn/nrmlx_en/f?p=1000:62:0::NO:62:P62_LIST_ENTRIE_ID:2453907:NO</vt:lpwstr>
      </vt:variant>
      <vt:variant>
        <vt:lpwstr/>
      </vt:variant>
      <vt:variant>
        <vt:i4>1507342</vt:i4>
      </vt:variant>
      <vt:variant>
        <vt:i4>1188</vt:i4>
      </vt:variant>
      <vt:variant>
        <vt:i4>0</vt:i4>
      </vt:variant>
      <vt:variant>
        <vt:i4>5</vt:i4>
      </vt:variant>
      <vt:variant>
        <vt:lpwstr>https://eur-lex.europa.eu/legal-content/EN/TXT/PDF/?uri=CELEX:32023L0970</vt:lpwstr>
      </vt:variant>
      <vt:variant>
        <vt:lpwstr/>
      </vt:variant>
      <vt:variant>
        <vt:i4>7340145</vt:i4>
      </vt:variant>
      <vt:variant>
        <vt:i4>1185</vt:i4>
      </vt:variant>
      <vt:variant>
        <vt:i4>0</vt:i4>
      </vt:variant>
      <vt:variant>
        <vt:i4>5</vt:i4>
      </vt:variant>
      <vt:variant>
        <vt:lpwstr>https://eur-lex.europa.eu/legal-content/EN/TXT/?uri=celex%3A32006L0054</vt:lpwstr>
      </vt:variant>
      <vt:variant>
        <vt:lpwstr/>
      </vt:variant>
      <vt:variant>
        <vt:i4>4456472</vt:i4>
      </vt:variant>
      <vt:variant>
        <vt:i4>1182</vt:i4>
      </vt:variant>
      <vt:variant>
        <vt:i4>0</vt:i4>
      </vt:variant>
      <vt:variant>
        <vt:i4>5</vt:i4>
      </vt:variant>
      <vt:variant>
        <vt:lpwstr>http://data.europa.eu/eli/dir/1975/117/oj</vt:lpwstr>
      </vt:variant>
      <vt:variant>
        <vt:lpwstr/>
      </vt:variant>
      <vt:variant>
        <vt:i4>3014732</vt:i4>
      </vt:variant>
      <vt:variant>
        <vt:i4>1179</vt:i4>
      </vt:variant>
      <vt:variant>
        <vt:i4>0</vt:i4>
      </vt:variant>
      <vt:variant>
        <vt:i4>5</vt:i4>
      </vt:variant>
      <vt:variant>
        <vt:lpwstr>http://data.europa.eu/eli/treaty/tfeu_2012/oj</vt:lpwstr>
      </vt:variant>
      <vt:variant>
        <vt:lpwstr/>
      </vt:variant>
      <vt:variant>
        <vt:i4>262151</vt:i4>
      </vt:variant>
      <vt:variant>
        <vt:i4>1176</vt:i4>
      </vt:variant>
      <vt:variant>
        <vt:i4>0</vt:i4>
      </vt:variant>
      <vt:variant>
        <vt:i4>5</vt:i4>
      </vt:variant>
      <vt:variant>
        <vt:lpwstr>https://equineteurope.org/european-directory-of-equality-bodies/</vt:lpwstr>
      </vt:variant>
      <vt:variant>
        <vt:lpwstr/>
      </vt:variant>
      <vt:variant>
        <vt:i4>786500</vt:i4>
      </vt:variant>
      <vt:variant>
        <vt:i4>1059</vt:i4>
      </vt:variant>
      <vt:variant>
        <vt:i4>0</vt:i4>
      </vt:variant>
      <vt:variant>
        <vt:i4>5</vt:i4>
      </vt:variant>
      <vt:variant>
        <vt:lpwstr>http://www.saveur-europeenne.com/paytransparency</vt:lpwstr>
      </vt:variant>
      <vt:variant>
        <vt:lpwstr/>
      </vt:variant>
      <vt:variant>
        <vt:i4>1769529</vt:i4>
      </vt:variant>
      <vt:variant>
        <vt:i4>1035</vt:i4>
      </vt:variant>
      <vt:variant>
        <vt:i4>0</vt:i4>
      </vt:variant>
      <vt:variant>
        <vt:i4>5</vt:i4>
      </vt:variant>
      <vt:variant>
        <vt:lpwstr/>
      </vt:variant>
      <vt:variant>
        <vt:lpwstr>_Factor_and_subfactor</vt:lpwstr>
      </vt:variant>
      <vt:variant>
        <vt:i4>1572903</vt:i4>
      </vt:variant>
      <vt:variant>
        <vt:i4>1011</vt:i4>
      </vt:variant>
      <vt:variant>
        <vt:i4>0</vt:i4>
      </vt:variant>
      <vt:variant>
        <vt:i4>5</vt:i4>
      </vt:variant>
      <vt:variant>
        <vt:lpwstr/>
      </vt:variant>
      <vt:variant>
        <vt:lpwstr>_Project_outline_template</vt:lpwstr>
      </vt:variant>
      <vt:variant>
        <vt:i4>1441820</vt:i4>
      </vt:variant>
      <vt:variant>
        <vt:i4>978</vt:i4>
      </vt:variant>
      <vt:variant>
        <vt:i4>0</vt:i4>
      </vt:variant>
      <vt:variant>
        <vt:i4>5</vt:i4>
      </vt:variant>
      <vt:variant>
        <vt:lpwstr/>
      </vt:variant>
      <vt:variant>
        <vt:lpwstr>indirect</vt:lpwstr>
      </vt:variant>
      <vt:variant>
        <vt:i4>1441806</vt:i4>
      </vt:variant>
      <vt:variant>
        <vt:i4>882</vt:i4>
      </vt:variant>
      <vt:variant>
        <vt:i4>0</vt:i4>
      </vt:variant>
      <vt:variant>
        <vt:i4>5</vt:i4>
      </vt:variant>
      <vt:variant>
        <vt:lpwstr/>
      </vt:variant>
      <vt:variant>
        <vt:lpwstr>equalitybody</vt:lpwstr>
      </vt:variant>
      <vt:variant>
        <vt:i4>1245198</vt:i4>
      </vt:variant>
      <vt:variant>
        <vt:i4>873</vt:i4>
      </vt:variant>
      <vt:variant>
        <vt:i4>0</vt:i4>
      </vt:variant>
      <vt:variant>
        <vt:i4>5</vt:i4>
      </vt:variant>
      <vt:variant>
        <vt:lpwstr/>
      </vt:variant>
      <vt:variant>
        <vt:lpwstr>PayStructure</vt:lpwstr>
      </vt:variant>
      <vt:variant>
        <vt:i4>1638429</vt:i4>
      </vt:variant>
      <vt:variant>
        <vt:i4>852</vt:i4>
      </vt:variant>
      <vt:variant>
        <vt:i4>0</vt:i4>
      </vt:variant>
      <vt:variant>
        <vt:i4>5</vt:i4>
      </vt:variant>
      <vt:variant>
        <vt:lpwstr/>
      </vt:variant>
      <vt:variant>
        <vt:lpwstr>equalpay</vt:lpwstr>
      </vt:variant>
      <vt:variant>
        <vt:i4>4915310</vt:i4>
      </vt:variant>
      <vt:variant>
        <vt:i4>849</vt:i4>
      </vt:variant>
      <vt:variant>
        <vt:i4>0</vt:i4>
      </vt:variant>
      <vt:variant>
        <vt:i4>5</vt:i4>
      </vt:variant>
      <vt:variant>
        <vt:lpwstr>https://igvm-iefh.belgium.be/sites/default/files/media/documents/39 - Checklist_ENG.pdf</vt:lpwstr>
      </vt:variant>
      <vt:variant>
        <vt:lpwstr/>
      </vt:variant>
      <vt:variant>
        <vt:i4>4915310</vt:i4>
      </vt:variant>
      <vt:variant>
        <vt:i4>846</vt:i4>
      </vt:variant>
      <vt:variant>
        <vt:i4>0</vt:i4>
      </vt:variant>
      <vt:variant>
        <vt:i4>5</vt:i4>
      </vt:variant>
      <vt:variant>
        <vt:lpwstr>https://igvm-iefh.belgium.be/sites/default/files/media/documents/39 - Checklist_ENG.pdf</vt:lpwstr>
      </vt:variant>
      <vt:variant>
        <vt:lpwstr/>
      </vt:variant>
      <vt:variant>
        <vt:i4>1638429</vt:i4>
      </vt:variant>
      <vt:variant>
        <vt:i4>801</vt:i4>
      </vt:variant>
      <vt:variant>
        <vt:i4>0</vt:i4>
      </vt:variant>
      <vt:variant>
        <vt:i4>5</vt:i4>
      </vt:variant>
      <vt:variant>
        <vt:lpwstr/>
      </vt:variant>
      <vt:variant>
        <vt:lpwstr>equalpay</vt:lpwstr>
      </vt:variant>
      <vt:variant>
        <vt:i4>5439492</vt:i4>
      </vt:variant>
      <vt:variant>
        <vt:i4>792</vt:i4>
      </vt:variant>
      <vt:variant>
        <vt:i4>0</vt:i4>
      </vt:variant>
      <vt:variant>
        <vt:i4>5</vt:i4>
      </vt:variant>
      <vt:variant>
        <vt:lpwstr>https://www.antidiskriminierungsstelle.de/SharedDocs/downloads/DE/publikationen/Expertisen/diskriminierung_in_stellenanzeigen.pdf?__blob=publicationFile&amp;v=3</vt:lpwstr>
      </vt:variant>
      <vt:variant>
        <vt:lpwstr/>
      </vt:variant>
      <vt:variant>
        <vt:i4>7536743</vt:i4>
      </vt:variant>
      <vt:variant>
        <vt:i4>789</vt:i4>
      </vt:variant>
      <vt:variant>
        <vt:i4>0</vt:i4>
      </vt:variant>
      <vt:variant>
        <vt:i4>5</vt:i4>
      </vt:variant>
      <vt:variant>
        <vt:lpwstr>https://www.antidiskriminierungsstelle.de/SharedDocs/forschungsprojekte/EN/Studie_Diskr_in_Stellenanzeigen_en.html</vt:lpwstr>
      </vt:variant>
      <vt:variant>
        <vt:lpwstr/>
      </vt:variant>
      <vt:variant>
        <vt:i4>6553724</vt:i4>
      </vt:variant>
      <vt:variant>
        <vt:i4>786</vt:i4>
      </vt:variant>
      <vt:variant>
        <vt:i4>0</vt:i4>
      </vt:variant>
      <vt:variant>
        <vt:i4>5</vt:i4>
      </vt:variant>
      <vt:variant>
        <vt:lpwstr>https://gender-decoder.katmatfield.com/</vt:lpwstr>
      </vt:variant>
      <vt:variant>
        <vt:lpwstr/>
      </vt:variant>
      <vt:variant>
        <vt:i4>1376281</vt:i4>
      </vt:variant>
      <vt:variant>
        <vt:i4>777</vt:i4>
      </vt:variant>
      <vt:variant>
        <vt:i4>0</vt:i4>
      </vt:variant>
      <vt:variant>
        <vt:i4>5</vt:i4>
      </vt:variant>
      <vt:variant>
        <vt:lpwstr/>
      </vt:variant>
      <vt:variant>
        <vt:lpwstr>Genderedlanguage</vt:lpwstr>
      </vt:variant>
      <vt:variant>
        <vt:i4>6881391</vt:i4>
      </vt:variant>
      <vt:variant>
        <vt:i4>771</vt:i4>
      </vt:variant>
      <vt:variant>
        <vt:i4>0</vt:i4>
      </vt:variant>
      <vt:variant>
        <vt:i4>5</vt:i4>
      </vt:variant>
      <vt:variant>
        <vt:lpwstr/>
      </vt:variant>
      <vt:variant>
        <vt:lpwstr>GenderBias</vt:lpwstr>
      </vt:variant>
      <vt:variant>
        <vt:i4>1245198</vt:i4>
      </vt:variant>
      <vt:variant>
        <vt:i4>753</vt:i4>
      </vt:variant>
      <vt:variant>
        <vt:i4>0</vt:i4>
      </vt:variant>
      <vt:variant>
        <vt:i4>5</vt:i4>
      </vt:variant>
      <vt:variant>
        <vt:lpwstr/>
      </vt:variant>
      <vt:variant>
        <vt:lpwstr>PayStructure</vt:lpwstr>
      </vt:variant>
      <vt:variant>
        <vt:i4>8323189</vt:i4>
      </vt:variant>
      <vt:variant>
        <vt:i4>750</vt:i4>
      </vt:variant>
      <vt:variant>
        <vt:i4>0</vt:i4>
      </vt:variant>
      <vt:variant>
        <vt:i4>5</vt:i4>
      </vt:variant>
      <vt:variant>
        <vt:lpwstr/>
      </vt:variant>
      <vt:variant>
        <vt:lpwstr>Scoring</vt:lpwstr>
      </vt:variant>
      <vt:variant>
        <vt:i4>7733366</vt:i4>
      </vt:variant>
      <vt:variant>
        <vt:i4>735</vt:i4>
      </vt:variant>
      <vt:variant>
        <vt:i4>0</vt:i4>
      </vt:variant>
      <vt:variant>
        <vt:i4>5</vt:i4>
      </vt:variant>
      <vt:variant>
        <vt:lpwstr/>
      </vt:variant>
      <vt:variant>
        <vt:lpwstr>weights</vt:lpwstr>
      </vt:variant>
      <vt:variant>
        <vt:i4>393230</vt:i4>
      </vt:variant>
      <vt:variant>
        <vt:i4>732</vt:i4>
      </vt:variant>
      <vt:variant>
        <vt:i4>0</vt:i4>
      </vt:variant>
      <vt:variant>
        <vt:i4>5</vt:i4>
      </vt:variant>
      <vt:variant>
        <vt:lpwstr>https://www.nhsemployers.org/publications/nhs-job-evaluation-handbook</vt:lpwstr>
      </vt:variant>
      <vt:variant>
        <vt:lpwstr/>
      </vt:variant>
      <vt:variant>
        <vt:i4>7864370</vt:i4>
      </vt:variant>
      <vt:variant>
        <vt:i4>729</vt:i4>
      </vt:variant>
      <vt:variant>
        <vt:i4>0</vt:i4>
      </vt:variant>
      <vt:variant>
        <vt:i4>5</vt:i4>
      </vt:variant>
      <vt:variant>
        <vt:lpwstr>https://www.igualdadenlaempresa.es/asesoramiento/herramientas-igualdad/docs/Job_Evaluation_Tool_User_Guide.pdf</vt:lpwstr>
      </vt:variant>
      <vt:variant>
        <vt:lpwstr/>
      </vt:variant>
      <vt:variant>
        <vt:i4>1769529</vt:i4>
      </vt:variant>
      <vt:variant>
        <vt:i4>714</vt:i4>
      </vt:variant>
      <vt:variant>
        <vt:i4>0</vt:i4>
      </vt:variant>
      <vt:variant>
        <vt:i4>5</vt:i4>
      </vt:variant>
      <vt:variant>
        <vt:lpwstr/>
      </vt:variant>
      <vt:variant>
        <vt:lpwstr>_Factor_and_subfactor</vt:lpwstr>
      </vt:variant>
      <vt:variant>
        <vt:i4>7536758</vt:i4>
      </vt:variant>
      <vt:variant>
        <vt:i4>711</vt:i4>
      </vt:variant>
      <vt:variant>
        <vt:i4>0</vt:i4>
      </vt:variant>
      <vt:variant>
        <vt:i4>5</vt:i4>
      </vt:variant>
      <vt:variant>
        <vt:lpwstr/>
      </vt:variant>
      <vt:variant>
        <vt:lpwstr>Levels</vt:lpwstr>
      </vt:variant>
      <vt:variant>
        <vt:i4>1310781</vt:i4>
      </vt:variant>
      <vt:variant>
        <vt:i4>687</vt:i4>
      </vt:variant>
      <vt:variant>
        <vt:i4>0</vt:i4>
      </vt:variant>
      <vt:variant>
        <vt:i4>5</vt:i4>
      </vt:variant>
      <vt:variant>
        <vt:lpwstr>https://igvm-iefh.belgium.be/sites/default/files/downloads/Functieclassificatie_handleiding.pdf</vt:lpwstr>
      </vt:variant>
      <vt:variant>
        <vt:lpwstr/>
      </vt:variant>
      <vt:variant>
        <vt:i4>3407982</vt:i4>
      </vt:variant>
      <vt:variant>
        <vt:i4>684</vt:i4>
      </vt:variant>
      <vt:variant>
        <vt:i4>0</vt:i4>
      </vt:variant>
      <vt:variant>
        <vt:i4>5</vt:i4>
      </vt:variant>
      <vt:variant>
        <vt:lpwstr>https://payequity.gov.on.ca/diytoolkit/</vt:lpwstr>
      </vt:variant>
      <vt:variant>
        <vt:lpwstr/>
      </vt:variant>
      <vt:variant>
        <vt:i4>7077988</vt:i4>
      </vt:variant>
      <vt:variant>
        <vt:i4>681</vt:i4>
      </vt:variant>
      <vt:variant>
        <vt:i4>0</vt:i4>
      </vt:variant>
      <vt:variant>
        <vt:i4>5</vt:i4>
      </vt:variant>
      <vt:variant>
        <vt:lpwstr>https://www.bmfsfj.de/bmfsfj/service/publikationen/gleichstellungscheck-fuer-kleine-und-mittlere-unternehmen-155342</vt:lpwstr>
      </vt:variant>
      <vt:variant>
        <vt:lpwstr/>
      </vt:variant>
      <vt:variant>
        <vt:i4>1638429</vt:i4>
      </vt:variant>
      <vt:variant>
        <vt:i4>675</vt:i4>
      </vt:variant>
      <vt:variant>
        <vt:i4>0</vt:i4>
      </vt:variant>
      <vt:variant>
        <vt:i4>5</vt:i4>
      </vt:variant>
      <vt:variant>
        <vt:lpwstr/>
      </vt:variant>
      <vt:variant>
        <vt:lpwstr>equalpay</vt:lpwstr>
      </vt:variant>
      <vt:variant>
        <vt:i4>1638429</vt:i4>
      </vt:variant>
      <vt:variant>
        <vt:i4>624</vt:i4>
      </vt:variant>
      <vt:variant>
        <vt:i4>0</vt:i4>
      </vt:variant>
      <vt:variant>
        <vt:i4>5</vt:i4>
      </vt:variant>
      <vt:variant>
        <vt:lpwstr/>
      </vt:variant>
      <vt:variant>
        <vt:lpwstr>equalpay</vt:lpwstr>
      </vt:variant>
      <vt:variant>
        <vt:i4>1245198</vt:i4>
      </vt:variant>
      <vt:variant>
        <vt:i4>621</vt:i4>
      </vt:variant>
      <vt:variant>
        <vt:i4>0</vt:i4>
      </vt:variant>
      <vt:variant>
        <vt:i4>5</vt:i4>
      </vt:variant>
      <vt:variant>
        <vt:lpwstr/>
      </vt:variant>
      <vt:variant>
        <vt:lpwstr>PayStructure</vt:lpwstr>
      </vt:variant>
      <vt:variant>
        <vt:i4>6881391</vt:i4>
      </vt:variant>
      <vt:variant>
        <vt:i4>612</vt:i4>
      </vt:variant>
      <vt:variant>
        <vt:i4>0</vt:i4>
      </vt:variant>
      <vt:variant>
        <vt:i4>5</vt:i4>
      </vt:variant>
      <vt:variant>
        <vt:lpwstr/>
      </vt:variant>
      <vt:variant>
        <vt:lpwstr>GenderBias</vt:lpwstr>
      </vt:variant>
      <vt:variant>
        <vt:i4>7536758</vt:i4>
      </vt:variant>
      <vt:variant>
        <vt:i4>561</vt:i4>
      </vt:variant>
      <vt:variant>
        <vt:i4>0</vt:i4>
      </vt:variant>
      <vt:variant>
        <vt:i4>5</vt:i4>
      </vt:variant>
      <vt:variant>
        <vt:lpwstr/>
      </vt:variant>
      <vt:variant>
        <vt:lpwstr>Levels</vt:lpwstr>
      </vt:variant>
      <vt:variant>
        <vt:i4>6750314</vt:i4>
      </vt:variant>
      <vt:variant>
        <vt:i4>558</vt:i4>
      </vt:variant>
      <vt:variant>
        <vt:i4>0</vt:i4>
      </vt:variant>
      <vt:variant>
        <vt:i4>5</vt:i4>
      </vt:variant>
      <vt:variant>
        <vt:lpwstr/>
      </vt:variant>
      <vt:variant>
        <vt:lpwstr>factor</vt:lpwstr>
      </vt:variant>
      <vt:variant>
        <vt:i4>3997731</vt:i4>
      </vt:variant>
      <vt:variant>
        <vt:i4>516</vt:i4>
      </vt:variant>
      <vt:variant>
        <vt:i4>0</vt:i4>
      </vt:variant>
      <vt:variant>
        <vt:i4>5</vt:i4>
      </vt:variant>
      <vt:variant>
        <vt:lpwstr>https://staffupdates.glasgow.gov.uk/article/12142/About-Job-Evaluation</vt:lpwstr>
      </vt:variant>
      <vt:variant>
        <vt:lpwstr/>
      </vt:variant>
      <vt:variant>
        <vt:i4>6881391</vt:i4>
      </vt:variant>
      <vt:variant>
        <vt:i4>486</vt:i4>
      </vt:variant>
      <vt:variant>
        <vt:i4>0</vt:i4>
      </vt:variant>
      <vt:variant>
        <vt:i4>5</vt:i4>
      </vt:variant>
      <vt:variant>
        <vt:lpwstr/>
      </vt:variant>
      <vt:variant>
        <vt:lpwstr>GenderBias</vt:lpwstr>
      </vt:variant>
      <vt:variant>
        <vt:i4>6881391</vt:i4>
      </vt:variant>
      <vt:variant>
        <vt:i4>462</vt:i4>
      </vt:variant>
      <vt:variant>
        <vt:i4>0</vt:i4>
      </vt:variant>
      <vt:variant>
        <vt:i4>5</vt:i4>
      </vt:variant>
      <vt:variant>
        <vt:lpwstr/>
      </vt:variant>
      <vt:variant>
        <vt:lpwstr>GenderBias</vt:lpwstr>
      </vt:variant>
      <vt:variant>
        <vt:i4>8192105</vt:i4>
      </vt:variant>
      <vt:variant>
        <vt:i4>456</vt:i4>
      </vt:variant>
      <vt:variant>
        <vt:i4>0</vt:i4>
      </vt:variant>
      <vt:variant>
        <vt:i4>5</vt:i4>
      </vt:variant>
      <vt:variant>
        <vt:lpwstr/>
      </vt:variant>
      <vt:variant>
        <vt:lpwstr>organisationgap</vt:lpwstr>
      </vt:variant>
      <vt:variant>
        <vt:i4>7209077</vt:i4>
      </vt:variant>
      <vt:variant>
        <vt:i4>453</vt:i4>
      </vt:variant>
      <vt:variant>
        <vt:i4>0</vt:i4>
      </vt:variant>
      <vt:variant>
        <vt:i4>5</vt:i4>
      </vt:variant>
      <vt:variant>
        <vt:lpwstr/>
      </vt:variant>
      <vt:variant>
        <vt:lpwstr>bylevelgap</vt:lpwstr>
      </vt:variant>
      <vt:variant>
        <vt:i4>7536766</vt:i4>
      </vt:variant>
      <vt:variant>
        <vt:i4>450</vt:i4>
      </vt:variant>
      <vt:variant>
        <vt:i4>0</vt:i4>
      </vt:variant>
      <vt:variant>
        <vt:i4>5</vt:i4>
      </vt:variant>
      <vt:variant>
        <vt:lpwstr/>
      </vt:variant>
      <vt:variant>
        <vt:lpwstr>likeforlikegap</vt:lpwstr>
      </vt:variant>
      <vt:variant>
        <vt:i4>1441820</vt:i4>
      </vt:variant>
      <vt:variant>
        <vt:i4>447</vt:i4>
      </vt:variant>
      <vt:variant>
        <vt:i4>0</vt:i4>
      </vt:variant>
      <vt:variant>
        <vt:i4>5</vt:i4>
      </vt:variant>
      <vt:variant>
        <vt:lpwstr/>
      </vt:variant>
      <vt:variant>
        <vt:lpwstr>indirect</vt:lpwstr>
      </vt:variant>
      <vt:variant>
        <vt:i4>7864437</vt:i4>
      </vt:variant>
      <vt:variant>
        <vt:i4>444</vt:i4>
      </vt:variant>
      <vt:variant>
        <vt:i4>0</vt:i4>
      </vt:variant>
      <vt:variant>
        <vt:i4>5</vt:i4>
      </vt:variant>
      <vt:variant>
        <vt:lpwstr/>
      </vt:variant>
      <vt:variant>
        <vt:lpwstr>direct</vt:lpwstr>
      </vt:variant>
      <vt:variant>
        <vt:i4>7733366</vt:i4>
      </vt:variant>
      <vt:variant>
        <vt:i4>420</vt:i4>
      </vt:variant>
      <vt:variant>
        <vt:i4>0</vt:i4>
      </vt:variant>
      <vt:variant>
        <vt:i4>5</vt:i4>
      </vt:variant>
      <vt:variant>
        <vt:lpwstr/>
      </vt:variant>
      <vt:variant>
        <vt:lpwstr>weights</vt:lpwstr>
      </vt:variant>
      <vt:variant>
        <vt:i4>1114165</vt:i4>
      </vt:variant>
      <vt:variant>
        <vt:i4>224</vt:i4>
      </vt:variant>
      <vt:variant>
        <vt:i4>0</vt:i4>
      </vt:variant>
      <vt:variant>
        <vt:i4>5</vt:i4>
      </vt:variant>
      <vt:variant>
        <vt:lpwstr/>
      </vt:variant>
      <vt:variant>
        <vt:lpwstr>_Toc216441526</vt:lpwstr>
      </vt:variant>
      <vt:variant>
        <vt:i4>1114165</vt:i4>
      </vt:variant>
      <vt:variant>
        <vt:i4>218</vt:i4>
      </vt:variant>
      <vt:variant>
        <vt:i4>0</vt:i4>
      </vt:variant>
      <vt:variant>
        <vt:i4>5</vt:i4>
      </vt:variant>
      <vt:variant>
        <vt:lpwstr/>
      </vt:variant>
      <vt:variant>
        <vt:lpwstr>_Toc216441525</vt:lpwstr>
      </vt:variant>
      <vt:variant>
        <vt:i4>1114165</vt:i4>
      </vt:variant>
      <vt:variant>
        <vt:i4>212</vt:i4>
      </vt:variant>
      <vt:variant>
        <vt:i4>0</vt:i4>
      </vt:variant>
      <vt:variant>
        <vt:i4>5</vt:i4>
      </vt:variant>
      <vt:variant>
        <vt:lpwstr/>
      </vt:variant>
      <vt:variant>
        <vt:lpwstr>_Toc216441524</vt:lpwstr>
      </vt:variant>
      <vt:variant>
        <vt:i4>1114165</vt:i4>
      </vt:variant>
      <vt:variant>
        <vt:i4>206</vt:i4>
      </vt:variant>
      <vt:variant>
        <vt:i4>0</vt:i4>
      </vt:variant>
      <vt:variant>
        <vt:i4>5</vt:i4>
      </vt:variant>
      <vt:variant>
        <vt:lpwstr/>
      </vt:variant>
      <vt:variant>
        <vt:lpwstr>_Toc216441523</vt:lpwstr>
      </vt:variant>
      <vt:variant>
        <vt:i4>1114165</vt:i4>
      </vt:variant>
      <vt:variant>
        <vt:i4>200</vt:i4>
      </vt:variant>
      <vt:variant>
        <vt:i4>0</vt:i4>
      </vt:variant>
      <vt:variant>
        <vt:i4>5</vt:i4>
      </vt:variant>
      <vt:variant>
        <vt:lpwstr/>
      </vt:variant>
      <vt:variant>
        <vt:lpwstr>_Toc216441522</vt:lpwstr>
      </vt:variant>
      <vt:variant>
        <vt:i4>1114165</vt:i4>
      </vt:variant>
      <vt:variant>
        <vt:i4>194</vt:i4>
      </vt:variant>
      <vt:variant>
        <vt:i4>0</vt:i4>
      </vt:variant>
      <vt:variant>
        <vt:i4>5</vt:i4>
      </vt:variant>
      <vt:variant>
        <vt:lpwstr/>
      </vt:variant>
      <vt:variant>
        <vt:lpwstr>_Toc216441521</vt:lpwstr>
      </vt:variant>
      <vt:variant>
        <vt:i4>1114165</vt:i4>
      </vt:variant>
      <vt:variant>
        <vt:i4>188</vt:i4>
      </vt:variant>
      <vt:variant>
        <vt:i4>0</vt:i4>
      </vt:variant>
      <vt:variant>
        <vt:i4>5</vt:i4>
      </vt:variant>
      <vt:variant>
        <vt:lpwstr/>
      </vt:variant>
      <vt:variant>
        <vt:lpwstr>_Toc216441520</vt:lpwstr>
      </vt:variant>
      <vt:variant>
        <vt:i4>1179701</vt:i4>
      </vt:variant>
      <vt:variant>
        <vt:i4>182</vt:i4>
      </vt:variant>
      <vt:variant>
        <vt:i4>0</vt:i4>
      </vt:variant>
      <vt:variant>
        <vt:i4>5</vt:i4>
      </vt:variant>
      <vt:variant>
        <vt:lpwstr/>
      </vt:variant>
      <vt:variant>
        <vt:lpwstr>_Toc216441519</vt:lpwstr>
      </vt:variant>
      <vt:variant>
        <vt:i4>1179701</vt:i4>
      </vt:variant>
      <vt:variant>
        <vt:i4>176</vt:i4>
      </vt:variant>
      <vt:variant>
        <vt:i4>0</vt:i4>
      </vt:variant>
      <vt:variant>
        <vt:i4>5</vt:i4>
      </vt:variant>
      <vt:variant>
        <vt:lpwstr/>
      </vt:variant>
      <vt:variant>
        <vt:lpwstr>_Toc216441518</vt:lpwstr>
      </vt:variant>
      <vt:variant>
        <vt:i4>1179701</vt:i4>
      </vt:variant>
      <vt:variant>
        <vt:i4>170</vt:i4>
      </vt:variant>
      <vt:variant>
        <vt:i4>0</vt:i4>
      </vt:variant>
      <vt:variant>
        <vt:i4>5</vt:i4>
      </vt:variant>
      <vt:variant>
        <vt:lpwstr/>
      </vt:variant>
      <vt:variant>
        <vt:lpwstr>_Toc216441517</vt:lpwstr>
      </vt:variant>
      <vt:variant>
        <vt:i4>1179701</vt:i4>
      </vt:variant>
      <vt:variant>
        <vt:i4>164</vt:i4>
      </vt:variant>
      <vt:variant>
        <vt:i4>0</vt:i4>
      </vt:variant>
      <vt:variant>
        <vt:i4>5</vt:i4>
      </vt:variant>
      <vt:variant>
        <vt:lpwstr/>
      </vt:variant>
      <vt:variant>
        <vt:lpwstr>_Toc216441516</vt:lpwstr>
      </vt:variant>
      <vt:variant>
        <vt:i4>1179701</vt:i4>
      </vt:variant>
      <vt:variant>
        <vt:i4>158</vt:i4>
      </vt:variant>
      <vt:variant>
        <vt:i4>0</vt:i4>
      </vt:variant>
      <vt:variant>
        <vt:i4>5</vt:i4>
      </vt:variant>
      <vt:variant>
        <vt:lpwstr/>
      </vt:variant>
      <vt:variant>
        <vt:lpwstr>_Toc216441515</vt:lpwstr>
      </vt:variant>
      <vt:variant>
        <vt:i4>1179701</vt:i4>
      </vt:variant>
      <vt:variant>
        <vt:i4>152</vt:i4>
      </vt:variant>
      <vt:variant>
        <vt:i4>0</vt:i4>
      </vt:variant>
      <vt:variant>
        <vt:i4>5</vt:i4>
      </vt:variant>
      <vt:variant>
        <vt:lpwstr/>
      </vt:variant>
      <vt:variant>
        <vt:lpwstr>_Toc216441514</vt:lpwstr>
      </vt:variant>
      <vt:variant>
        <vt:i4>1179701</vt:i4>
      </vt:variant>
      <vt:variant>
        <vt:i4>146</vt:i4>
      </vt:variant>
      <vt:variant>
        <vt:i4>0</vt:i4>
      </vt:variant>
      <vt:variant>
        <vt:i4>5</vt:i4>
      </vt:variant>
      <vt:variant>
        <vt:lpwstr/>
      </vt:variant>
      <vt:variant>
        <vt:lpwstr>_Toc216441513</vt:lpwstr>
      </vt:variant>
      <vt:variant>
        <vt:i4>1179701</vt:i4>
      </vt:variant>
      <vt:variant>
        <vt:i4>140</vt:i4>
      </vt:variant>
      <vt:variant>
        <vt:i4>0</vt:i4>
      </vt:variant>
      <vt:variant>
        <vt:i4>5</vt:i4>
      </vt:variant>
      <vt:variant>
        <vt:lpwstr/>
      </vt:variant>
      <vt:variant>
        <vt:lpwstr>_Toc216441512</vt:lpwstr>
      </vt:variant>
      <vt:variant>
        <vt:i4>1179701</vt:i4>
      </vt:variant>
      <vt:variant>
        <vt:i4>134</vt:i4>
      </vt:variant>
      <vt:variant>
        <vt:i4>0</vt:i4>
      </vt:variant>
      <vt:variant>
        <vt:i4>5</vt:i4>
      </vt:variant>
      <vt:variant>
        <vt:lpwstr/>
      </vt:variant>
      <vt:variant>
        <vt:lpwstr>_Toc216441511</vt:lpwstr>
      </vt:variant>
      <vt:variant>
        <vt:i4>1179701</vt:i4>
      </vt:variant>
      <vt:variant>
        <vt:i4>128</vt:i4>
      </vt:variant>
      <vt:variant>
        <vt:i4>0</vt:i4>
      </vt:variant>
      <vt:variant>
        <vt:i4>5</vt:i4>
      </vt:variant>
      <vt:variant>
        <vt:lpwstr/>
      </vt:variant>
      <vt:variant>
        <vt:lpwstr>_Toc216441510</vt:lpwstr>
      </vt:variant>
      <vt:variant>
        <vt:i4>1245237</vt:i4>
      </vt:variant>
      <vt:variant>
        <vt:i4>122</vt:i4>
      </vt:variant>
      <vt:variant>
        <vt:i4>0</vt:i4>
      </vt:variant>
      <vt:variant>
        <vt:i4>5</vt:i4>
      </vt:variant>
      <vt:variant>
        <vt:lpwstr/>
      </vt:variant>
      <vt:variant>
        <vt:lpwstr>_Toc216441509</vt:lpwstr>
      </vt:variant>
      <vt:variant>
        <vt:i4>1245237</vt:i4>
      </vt:variant>
      <vt:variant>
        <vt:i4>116</vt:i4>
      </vt:variant>
      <vt:variant>
        <vt:i4>0</vt:i4>
      </vt:variant>
      <vt:variant>
        <vt:i4>5</vt:i4>
      </vt:variant>
      <vt:variant>
        <vt:lpwstr/>
      </vt:variant>
      <vt:variant>
        <vt:lpwstr>_Toc216441508</vt:lpwstr>
      </vt:variant>
      <vt:variant>
        <vt:i4>1245237</vt:i4>
      </vt:variant>
      <vt:variant>
        <vt:i4>110</vt:i4>
      </vt:variant>
      <vt:variant>
        <vt:i4>0</vt:i4>
      </vt:variant>
      <vt:variant>
        <vt:i4>5</vt:i4>
      </vt:variant>
      <vt:variant>
        <vt:lpwstr/>
      </vt:variant>
      <vt:variant>
        <vt:lpwstr>_Toc216441507</vt:lpwstr>
      </vt:variant>
      <vt:variant>
        <vt:i4>1245237</vt:i4>
      </vt:variant>
      <vt:variant>
        <vt:i4>104</vt:i4>
      </vt:variant>
      <vt:variant>
        <vt:i4>0</vt:i4>
      </vt:variant>
      <vt:variant>
        <vt:i4>5</vt:i4>
      </vt:variant>
      <vt:variant>
        <vt:lpwstr/>
      </vt:variant>
      <vt:variant>
        <vt:lpwstr>_Toc216441506</vt:lpwstr>
      </vt:variant>
      <vt:variant>
        <vt:i4>1245237</vt:i4>
      </vt:variant>
      <vt:variant>
        <vt:i4>98</vt:i4>
      </vt:variant>
      <vt:variant>
        <vt:i4>0</vt:i4>
      </vt:variant>
      <vt:variant>
        <vt:i4>5</vt:i4>
      </vt:variant>
      <vt:variant>
        <vt:lpwstr/>
      </vt:variant>
      <vt:variant>
        <vt:lpwstr>_Toc216441505</vt:lpwstr>
      </vt:variant>
      <vt:variant>
        <vt:i4>1245237</vt:i4>
      </vt:variant>
      <vt:variant>
        <vt:i4>92</vt:i4>
      </vt:variant>
      <vt:variant>
        <vt:i4>0</vt:i4>
      </vt:variant>
      <vt:variant>
        <vt:i4>5</vt:i4>
      </vt:variant>
      <vt:variant>
        <vt:lpwstr/>
      </vt:variant>
      <vt:variant>
        <vt:lpwstr>_Toc216441504</vt:lpwstr>
      </vt:variant>
      <vt:variant>
        <vt:i4>1245237</vt:i4>
      </vt:variant>
      <vt:variant>
        <vt:i4>86</vt:i4>
      </vt:variant>
      <vt:variant>
        <vt:i4>0</vt:i4>
      </vt:variant>
      <vt:variant>
        <vt:i4>5</vt:i4>
      </vt:variant>
      <vt:variant>
        <vt:lpwstr/>
      </vt:variant>
      <vt:variant>
        <vt:lpwstr>_Toc216441503</vt:lpwstr>
      </vt:variant>
      <vt:variant>
        <vt:i4>1245237</vt:i4>
      </vt:variant>
      <vt:variant>
        <vt:i4>80</vt:i4>
      </vt:variant>
      <vt:variant>
        <vt:i4>0</vt:i4>
      </vt:variant>
      <vt:variant>
        <vt:i4>5</vt:i4>
      </vt:variant>
      <vt:variant>
        <vt:lpwstr/>
      </vt:variant>
      <vt:variant>
        <vt:lpwstr>_Toc216441502</vt:lpwstr>
      </vt:variant>
      <vt:variant>
        <vt:i4>1245237</vt:i4>
      </vt:variant>
      <vt:variant>
        <vt:i4>74</vt:i4>
      </vt:variant>
      <vt:variant>
        <vt:i4>0</vt:i4>
      </vt:variant>
      <vt:variant>
        <vt:i4>5</vt:i4>
      </vt:variant>
      <vt:variant>
        <vt:lpwstr/>
      </vt:variant>
      <vt:variant>
        <vt:lpwstr>_Toc216441501</vt:lpwstr>
      </vt:variant>
      <vt:variant>
        <vt:i4>1245237</vt:i4>
      </vt:variant>
      <vt:variant>
        <vt:i4>68</vt:i4>
      </vt:variant>
      <vt:variant>
        <vt:i4>0</vt:i4>
      </vt:variant>
      <vt:variant>
        <vt:i4>5</vt:i4>
      </vt:variant>
      <vt:variant>
        <vt:lpwstr/>
      </vt:variant>
      <vt:variant>
        <vt:lpwstr>_Toc216441500</vt:lpwstr>
      </vt:variant>
      <vt:variant>
        <vt:i4>1703988</vt:i4>
      </vt:variant>
      <vt:variant>
        <vt:i4>62</vt:i4>
      </vt:variant>
      <vt:variant>
        <vt:i4>0</vt:i4>
      </vt:variant>
      <vt:variant>
        <vt:i4>5</vt:i4>
      </vt:variant>
      <vt:variant>
        <vt:lpwstr/>
      </vt:variant>
      <vt:variant>
        <vt:lpwstr>_Toc216441499</vt:lpwstr>
      </vt:variant>
      <vt:variant>
        <vt:i4>1703988</vt:i4>
      </vt:variant>
      <vt:variant>
        <vt:i4>56</vt:i4>
      </vt:variant>
      <vt:variant>
        <vt:i4>0</vt:i4>
      </vt:variant>
      <vt:variant>
        <vt:i4>5</vt:i4>
      </vt:variant>
      <vt:variant>
        <vt:lpwstr/>
      </vt:variant>
      <vt:variant>
        <vt:lpwstr>_Toc216441498</vt:lpwstr>
      </vt:variant>
      <vt:variant>
        <vt:i4>1703988</vt:i4>
      </vt:variant>
      <vt:variant>
        <vt:i4>50</vt:i4>
      </vt:variant>
      <vt:variant>
        <vt:i4>0</vt:i4>
      </vt:variant>
      <vt:variant>
        <vt:i4>5</vt:i4>
      </vt:variant>
      <vt:variant>
        <vt:lpwstr/>
      </vt:variant>
      <vt:variant>
        <vt:lpwstr>_Toc216441497</vt:lpwstr>
      </vt:variant>
      <vt:variant>
        <vt:i4>1703988</vt:i4>
      </vt:variant>
      <vt:variant>
        <vt:i4>44</vt:i4>
      </vt:variant>
      <vt:variant>
        <vt:i4>0</vt:i4>
      </vt:variant>
      <vt:variant>
        <vt:i4>5</vt:i4>
      </vt:variant>
      <vt:variant>
        <vt:lpwstr/>
      </vt:variant>
      <vt:variant>
        <vt:lpwstr>_Toc216441496</vt:lpwstr>
      </vt:variant>
      <vt:variant>
        <vt:i4>1703988</vt:i4>
      </vt:variant>
      <vt:variant>
        <vt:i4>38</vt:i4>
      </vt:variant>
      <vt:variant>
        <vt:i4>0</vt:i4>
      </vt:variant>
      <vt:variant>
        <vt:i4>5</vt:i4>
      </vt:variant>
      <vt:variant>
        <vt:lpwstr/>
      </vt:variant>
      <vt:variant>
        <vt:lpwstr>_Toc216441495</vt:lpwstr>
      </vt:variant>
      <vt:variant>
        <vt:i4>1703988</vt:i4>
      </vt:variant>
      <vt:variant>
        <vt:i4>32</vt:i4>
      </vt:variant>
      <vt:variant>
        <vt:i4>0</vt:i4>
      </vt:variant>
      <vt:variant>
        <vt:i4>5</vt:i4>
      </vt:variant>
      <vt:variant>
        <vt:lpwstr/>
      </vt:variant>
      <vt:variant>
        <vt:lpwstr>_Toc216441494</vt:lpwstr>
      </vt:variant>
      <vt:variant>
        <vt:i4>1703988</vt:i4>
      </vt:variant>
      <vt:variant>
        <vt:i4>26</vt:i4>
      </vt:variant>
      <vt:variant>
        <vt:i4>0</vt:i4>
      </vt:variant>
      <vt:variant>
        <vt:i4>5</vt:i4>
      </vt:variant>
      <vt:variant>
        <vt:lpwstr/>
      </vt:variant>
      <vt:variant>
        <vt:lpwstr>_Toc216441493</vt:lpwstr>
      </vt:variant>
      <vt:variant>
        <vt:i4>1703988</vt:i4>
      </vt:variant>
      <vt:variant>
        <vt:i4>20</vt:i4>
      </vt:variant>
      <vt:variant>
        <vt:i4>0</vt:i4>
      </vt:variant>
      <vt:variant>
        <vt:i4>5</vt:i4>
      </vt:variant>
      <vt:variant>
        <vt:lpwstr/>
      </vt:variant>
      <vt:variant>
        <vt:lpwstr>_Toc216441492</vt:lpwstr>
      </vt:variant>
      <vt:variant>
        <vt:i4>1703988</vt:i4>
      </vt:variant>
      <vt:variant>
        <vt:i4>14</vt:i4>
      </vt:variant>
      <vt:variant>
        <vt:i4>0</vt:i4>
      </vt:variant>
      <vt:variant>
        <vt:i4>5</vt:i4>
      </vt:variant>
      <vt:variant>
        <vt:lpwstr/>
      </vt:variant>
      <vt:variant>
        <vt:lpwstr>_Toc216441491</vt:lpwstr>
      </vt:variant>
      <vt:variant>
        <vt:i4>1703988</vt:i4>
      </vt:variant>
      <vt:variant>
        <vt:i4>8</vt:i4>
      </vt:variant>
      <vt:variant>
        <vt:i4>0</vt:i4>
      </vt:variant>
      <vt:variant>
        <vt:i4>5</vt:i4>
      </vt:variant>
      <vt:variant>
        <vt:lpwstr/>
      </vt:variant>
      <vt:variant>
        <vt:lpwstr>_Toc216441490</vt:lpwstr>
      </vt:variant>
      <vt:variant>
        <vt:i4>1769524</vt:i4>
      </vt:variant>
      <vt:variant>
        <vt:i4>2</vt:i4>
      </vt:variant>
      <vt:variant>
        <vt:i4>0</vt:i4>
      </vt:variant>
      <vt:variant>
        <vt:i4>5</vt:i4>
      </vt:variant>
      <vt:variant>
        <vt:lpwstr/>
      </vt:variant>
      <vt:variant>
        <vt:lpwstr>_Toc216441489</vt:lpwstr>
      </vt:variant>
      <vt:variant>
        <vt:i4>3473460</vt:i4>
      </vt:variant>
      <vt:variant>
        <vt:i4>9</vt:i4>
      </vt:variant>
      <vt:variant>
        <vt:i4>0</vt:i4>
      </vt:variant>
      <vt:variant>
        <vt:i4>5</vt:i4>
      </vt:variant>
      <vt:variant>
        <vt:lpwstr>https://europass.europa.eu/en/description-eight-eqf-levels</vt:lpwstr>
      </vt:variant>
      <vt:variant>
        <vt:lpwstr/>
      </vt:variant>
      <vt:variant>
        <vt:i4>1572954</vt:i4>
      </vt:variant>
      <vt:variant>
        <vt:i4>6</vt:i4>
      </vt:variant>
      <vt:variant>
        <vt:i4>0</vt:i4>
      </vt:variant>
      <vt:variant>
        <vt:i4>5</vt:i4>
      </vt:variant>
      <vt:variant>
        <vt:lpwstr>https://genderdecoder.wi.tum.de/</vt:lpwstr>
      </vt:variant>
      <vt:variant>
        <vt:lpwstr/>
      </vt:variant>
      <vt:variant>
        <vt:i4>3735653</vt:i4>
      </vt:variant>
      <vt:variant>
        <vt:i4>3</vt:i4>
      </vt:variant>
      <vt:variant>
        <vt:i4>0</vt:i4>
      </vt:variant>
      <vt:variant>
        <vt:i4>5</vt:i4>
      </vt:variant>
      <vt:variant>
        <vt:lpwstr>https://analyseur.acompetenceega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Anchevska</dc:creator>
  <cp:keywords/>
  <cp:lastModifiedBy>Elena Anchevska</cp:lastModifiedBy>
  <cp:revision>5</cp:revision>
  <dcterms:created xsi:type="dcterms:W3CDTF">2026-01-23T09:19:00Z</dcterms:created>
  <dcterms:modified xsi:type="dcterms:W3CDTF">2026-03-2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5-10-28T17:15:3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d903f4ce-8e01-4144-a661-31a58a258d36</vt:lpwstr>
  </property>
  <property fmtid="{D5CDD505-2E9C-101B-9397-08002B2CF9AE}" pid="8" name="MSIP_Label_6bd9ddd1-4d20-43f6-abfa-fc3c07406f94_ContentBits">
    <vt:lpwstr>0</vt:lpwstr>
  </property>
  <property fmtid="{D5CDD505-2E9C-101B-9397-08002B2CF9AE}" pid="9" name="MSIP_Label_6bd9ddd1-4d20-43f6-abfa-fc3c07406f94_Tag">
    <vt:lpwstr>10, 3, 0, 1</vt:lpwstr>
  </property>
  <property fmtid="{D5CDD505-2E9C-101B-9397-08002B2CF9AE}" pid="10" name="ContentTypeId">
    <vt:lpwstr>0x01010018A1161E8C31AF43BE87FA6D8AF8DE6C</vt:lpwstr>
  </property>
  <property fmtid="{D5CDD505-2E9C-101B-9397-08002B2CF9AE}" pid="11" name="GrammarlyDocumentId">
    <vt:lpwstr>476b9f72-0152-4b25-b728-470f790035c0</vt:lpwstr>
  </property>
  <property fmtid="{D5CDD505-2E9C-101B-9397-08002B2CF9AE}" pid="12" name="MediaServiceImageTags">
    <vt:lpwstr/>
  </property>
  <property fmtid="{D5CDD505-2E9C-101B-9397-08002B2CF9AE}" pid="13" name="ZOTERO_PREF_2">
    <vt:lpwstr>e" value="Field"/&gt;&lt;/prefs&gt;&lt;/data&gt;</vt:lpwstr>
  </property>
  <property fmtid="{D5CDD505-2E9C-101B-9397-08002B2CF9AE}" pid="14" name="ZOTERO_PREF_1">
    <vt:lpwstr>&lt;data data-version="3" zotero-version="7.0.27"&gt;&lt;session id="98UQ8ptV"/&gt;&lt;style id="http://www.zotero.org/styles/european-union-interinstitutional-style-guide-author-date-2025" hasBibliography="1" bibliographyStyleHasBeenSet="1"/&gt;&lt;prefs&gt;&lt;pref name="fieldTyp</vt:lpwstr>
  </property>
</Properties>
</file>